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B5E1A4" w14:textId="1999F9A9" w:rsidR="0084410D" w:rsidRPr="0084410D" w:rsidRDefault="0084410D" w:rsidP="0084410D">
      <w:pPr>
        <w:jc w:val="center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84410D">
        <w:rPr>
          <w:rFonts w:ascii="Times New Roman" w:hAnsi="Times New Roman" w:cs="Times New Roman"/>
          <w:b/>
          <w:bCs/>
          <w:sz w:val="24"/>
          <w:szCs w:val="24"/>
          <w:u w:val="single"/>
        </w:rPr>
        <w:t>Kidney transplantation: Transcriptomic analysis and c</w:t>
      </w:r>
      <w:r w:rsidR="00AE770A">
        <w:rPr>
          <w:rFonts w:ascii="Times New Roman" w:hAnsi="Times New Roman" w:cs="Times New Roman"/>
          <w:b/>
          <w:bCs/>
          <w:sz w:val="24"/>
          <w:szCs w:val="24"/>
          <w:u w:val="single"/>
        </w:rPr>
        <w:t>omparisons between donor groups.</w:t>
      </w:r>
    </w:p>
    <w:p w14:paraId="4B462464" w14:textId="4DD388EE" w:rsidR="00BF32D5" w:rsidRPr="00BF32D5" w:rsidRDefault="00BF32D5">
      <w:pPr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bCs/>
          <w:sz w:val="24"/>
          <w:szCs w:val="24"/>
          <w:u w:val="single"/>
        </w:rPr>
        <w:t>P</w:t>
      </w:r>
      <w:r>
        <w:rPr>
          <w:rFonts w:ascii="Times New Roman" w:hAnsi="Times New Roman" w:cs="Times New Roman"/>
          <w:b/>
          <w:bCs/>
          <w:sz w:val="24"/>
          <w:szCs w:val="24"/>
          <w:u w:val="single"/>
        </w:rPr>
        <w:t>athway analysis lists</w:t>
      </w:r>
      <w:r>
        <w:rPr>
          <w:rFonts w:ascii="Times New Roman" w:hAnsi="Times New Roman" w:cs="Times New Roman"/>
          <w:b/>
          <w:bCs/>
          <w:sz w:val="24"/>
          <w:szCs w:val="24"/>
          <w:u w:val="single"/>
        </w:rPr>
        <w:t>.</w:t>
      </w:r>
      <w:r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 </w:t>
      </w:r>
    </w:p>
    <w:p w14:paraId="341B5AE1" w14:textId="77777777" w:rsidR="002D32E1" w:rsidRPr="002D32E1" w:rsidRDefault="002D32E1" w:rsidP="002D32E1">
      <w:pPr>
        <w:tabs>
          <w:tab w:val="left" w:pos="2326"/>
        </w:tabs>
        <w:spacing w:after="0"/>
        <w:jc w:val="center"/>
        <w:rPr>
          <w:rFonts w:ascii="Times New Roman" w:hAnsi="Times New Roman" w:cs="Times New Roman"/>
        </w:rPr>
      </w:pPr>
      <w:r w:rsidRPr="002D32E1">
        <w:rPr>
          <w:rFonts w:ascii="Times New Roman" w:hAnsi="Times New Roman" w:cs="Times New Roman"/>
          <w:b/>
          <w:bCs/>
        </w:rPr>
        <w:t>Table 6.2</w:t>
      </w:r>
      <w:r w:rsidRPr="002D32E1">
        <w:rPr>
          <w:rFonts w:ascii="Times New Roman" w:hAnsi="Times New Roman" w:cs="Times New Roman"/>
        </w:rPr>
        <w:t xml:space="preserve"> – REACTOME pathway analysis of upregulated DEGs in DBD and living biopsies compared at T1.</w:t>
      </w:r>
    </w:p>
    <w:tbl>
      <w:tblPr>
        <w:tblStyle w:val="TableGridLight1"/>
        <w:tblW w:w="0" w:type="auto"/>
        <w:tblLook w:val="04A0" w:firstRow="1" w:lastRow="0" w:firstColumn="1" w:lastColumn="0" w:noHBand="0" w:noVBand="1"/>
      </w:tblPr>
      <w:tblGrid>
        <w:gridCol w:w="1512"/>
        <w:gridCol w:w="4379"/>
        <w:gridCol w:w="803"/>
        <w:gridCol w:w="1272"/>
        <w:gridCol w:w="1050"/>
      </w:tblGrid>
      <w:tr w:rsidR="002D32E1" w:rsidRPr="002D32E1" w14:paraId="7A8F865C" w14:textId="77777777" w:rsidTr="008138D3">
        <w:tc>
          <w:tcPr>
            <w:tcW w:w="1512" w:type="dxa"/>
            <w:vAlign w:val="center"/>
          </w:tcPr>
          <w:p w14:paraId="2D9EB74A" w14:textId="77777777" w:rsidR="002D32E1" w:rsidRPr="002D32E1" w:rsidRDefault="002D32E1" w:rsidP="008138D3">
            <w:pPr>
              <w:tabs>
                <w:tab w:val="left" w:pos="2326"/>
              </w:tabs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2D32E1">
              <w:rPr>
                <w:rFonts w:ascii="Times New Roman" w:hAnsi="Times New Roman" w:cs="Times New Roman"/>
                <w:b/>
                <w:bCs/>
              </w:rPr>
              <w:t>Category</w:t>
            </w:r>
          </w:p>
        </w:tc>
        <w:tc>
          <w:tcPr>
            <w:tcW w:w="4379" w:type="dxa"/>
            <w:vAlign w:val="center"/>
          </w:tcPr>
          <w:p w14:paraId="3CEA5DA3" w14:textId="77777777" w:rsidR="002D32E1" w:rsidRPr="002D32E1" w:rsidRDefault="002D32E1" w:rsidP="008138D3">
            <w:pPr>
              <w:tabs>
                <w:tab w:val="left" w:pos="2326"/>
              </w:tabs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2D32E1">
              <w:rPr>
                <w:rFonts w:ascii="Times New Roman" w:hAnsi="Times New Roman" w:cs="Times New Roman"/>
                <w:b/>
                <w:bCs/>
              </w:rPr>
              <w:t>Term</w:t>
            </w:r>
          </w:p>
        </w:tc>
        <w:tc>
          <w:tcPr>
            <w:tcW w:w="803" w:type="dxa"/>
            <w:vAlign w:val="center"/>
          </w:tcPr>
          <w:p w14:paraId="06170232" w14:textId="77777777" w:rsidR="002D32E1" w:rsidRPr="002D32E1" w:rsidRDefault="002D32E1" w:rsidP="008138D3">
            <w:pPr>
              <w:tabs>
                <w:tab w:val="left" w:pos="2326"/>
              </w:tabs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2D32E1">
              <w:rPr>
                <w:rFonts w:ascii="Times New Roman" w:hAnsi="Times New Roman" w:cs="Times New Roman"/>
                <w:b/>
                <w:bCs/>
              </w:rPr>
              <w:t>Count</w:t>
            </w:r>
          </w:p>
        </w:tc>
        <w:tc>
          <w:tcPr>
            <w:tcW w:w="1272" w:type="dxa"/>
            <w:vAlign w:val="center"/>
          </w:tcPr>
          <w:p w14:paraId="3BBBF2AF" w14:textId="77777777" w:rsidR="002D32E1" w:rsidRPr="002D32E1" w:rsidRDefault="002D32E1" w:rsidP="008138D3">
            <w:pPr>
              <w:tabs>
                <w:tab w:val="left" w:pos="2326"/>
              </w:tabs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2D32E1">
              <w:rPr>
                <w:rFonts w:ascii="Times New Roman" w:hAnsi="Times New Roman" w:cs="Times New Roman"/>
                <w:b/>
                <w:bCs/>
              </w:rPr>
              <w:t>Percentage</w:t>
            </w:r>
          </w:p>
        </w:tc>
        <w:tc>
          <w:tcPr>
            <w:tcW w:w="1050" w:type="dxa"/>
            <w:vAlign w:val="center"/>
          </w:tcPr>
          <w:p w14:paraId="3459F818" w14:textId="77777777" w:rsidR="002D32E1" w:rsidRPr="002D32E1" w:rsidRDefault="002D32E1" w:rsidP="008138D3">
            <w:pPr>
              <w:tabs>
                <w:tab w:val="left" w:pos="2326"/>
              </w:tabs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2D32E1">
              <w:rPr>
                <w:rFonts w:ascii="Times New Roman" w:hAnsi="Times New Roman" w:cs="Times New Roman"/>
                <w:b/>
                <w:bCs/>
              </w:rPr>
              <w:t>P-Value</w:t>
            </w:r>
          </w:p>
        </w:tc>
      </w:tr>
      <w:tr w:rsidR="002D32E1" w:rsidRPr="002D32E1" w14:paraId="58BAB680" w14:textId="77777777" w:rsidTr="008138D3">
        <w:tc>
          <w:tcPr>
            <w:tcW w:w="1512" w:type="dxa"/>
            <w:vMerge w:val="restart"/>
            <w:vAlign w:val="center"/>
          </w:tcPr>
          <w:p w14:paraId="6F2268DC" w14:textId="77777777" w:rsidR="002D32E1" w:rsidRPr="002D32E1" w:rsidRDefault="002D32E1" w:rsidP="008138D3">
            <w:pPr>
              <w:tabs>
                <w:tab w:val="left" w:pos="2326"/>
              </w:tabs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2D32E1">
              <w:rPr>
                <w:rFonts w:ascii="Times New Roman" w:hAnsi="Times New Roman" w:cs="Times New Roman"/>
                <w:b/>
                <w:bCs/>
              </w:rPr>
              <w:t>REACTOME Pathway</w:t>
            </w:r>
          </w:p>
        </w:tc>
        <w:tc>
          <w:tcPr>
            <w:tcW w:w="4379" w:type="dxa"/>
            <w:vAlign w:val="center"/>
          </w:tcPr>
          <w:p w14:paraId="161DC06D" w14:textId="77777777" w:rsidR="002D32E1" w:rsidRPr="002D32E1" w:rsidRDefault="002D32E1" w:rsidP="008138D3">
            <w:pPr>
              <w:tabs>
                <w:tab w:val="left" w:pos="2326"/>
              </w:tabs>
              <w:jc w:val="center"/>
              <w:rPr>
                <w:rFonts w:ascii="Times New Roman" w:hAnsi="Times New Roman" w:cs="Times New Roman"/>
              </w:rPr>
            </w:pPr>
            <w:r w:rsidRPr="002D32E1">
              <w:rPr>
                <w:rFonts w:ascii="Times New Roman" w:hAnsi="Times New Roman" w:cs="Times New Roman"/>
              </w:rPr>
              <w:t>Microtubule-dependent trafficking of connexons from Golgi to the plasma membrane</w:t>
            </w:r>
          </w:p>
        </w:tc>
        <w:tc>
          <w:tcPr>
            <w:tcW w:w="803" w:type="dxa"/>
            <w:vAlign w:val="center"/>
          </w:tcPr>
          <w:p w14:paraId="0E6BDCDC" w14:textId="77777777" w:rsidR="002D32E1" w:rsidRPr="002D32E1" w:rsidRDefault="002D32E1" w:rsidP="008138D3">
            <w:pPr>
              <w:tabs>
                <w:tab w:val="left" w:pos="2326"/>
              </w:tabs>
              <w:jc w:val="center"/>
              <w:rPr>
                <w:rFonts w:ascii="Times New Roman" w:hAnsi="Times New Roman" w:cs="Times New Roman"/>
                <w:b/>
                <w:bCs/>
                <w:u w:val="single"/>
              </w:rPr>
            </w:pPr>
            <w:r w:rsidRPr="002D32E1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272" w:type="dxa"/>
            <w:vAlign w:val="center"/>
          </w:tcPr>
          <w:p w14:paraId="5B048D6E" w14:textId="77777777" w:rsidR="002D32E1" w:rsidRPr="002D32E1" w:rsidRDefault="002D32E1" w:rsidP="008138D3">
            <w:pPr>
              <w:tabs>
                <w:tab w:val="left" w:pos="2326"/>
              </w:tabs>
              <w:jc w:val="center"/>
              <w:rPr>
                <w:rFonts w:ascii="Times New Roman" w:hAnsi="Times New Roman" w:cs="Times New Roman"/>
                <w:b/>
                <w:bCs/>
                <w:u w:val="single"/>
              </w:rPr>
            </w:pPr>
            <w:r w:rsidRPr="002D32E1">
              <w:rPr>
                <w:rFonts w:ascii="Times New Roman" w:hAnsi="Times New Roman" w:cs="Times New Roman"/>
              </w:rPr>
              <w:t>11.5%</w:t>
            </w:r>
          </w:p>
        </w:tc>
        <w:tc>
          <w:tcPr>
            <w:tcW w:w="1050" w:type="dxa"/>
            <w:vAlign w:val="center"/>
          </w:tcPr>
          <w:p w14:paraId="58B2A6ED" w14:textId="77777777" w:rsidR="002D32E1" w:rsidRPr="002D32E1" w:rsidRDefault="002D32E1" w:rsidP="008138D3">
            <w:pPr>
              <w:tabs>
                <w:tab w:val="left" w:pos="2326"/>
              </w:tabs>
              <w:jc w:val="center"/>
              <w:rPr>
                <w:rFonts w:ascii="Times New Roman" w:hAnsi="Times New Roman" w:cs="Times New Roman"/>
                <w:b/>
                <w:bCs/>
                <w:u w:val="single"/>
              </w:rPr>
            </w:pPr>
            <w:r w:rsidRPr="002D32E1">
              <w:rPr>
                <w:rFonts w:ascii="Times New Roman" w:hAnsi="Times New Roman" w:cs="Times New Roman"/>
              </w:rPr>
              <w:t>6.20E-04</w:t>
            </w:r>
          </w:p>
        </w:tc>
      </w:tr>
      <w:tr w:rsidR="002D32E1" w:rsidRPr="002D32E1" w14:paraId="5FDEA876" w14:textId="77777777" w:rsidTr="008138D3">
        <w:tc>
          <w:tcPr>
            <w:tcW w:w="1512" w:type="dxa"/>
            <w:vMerge/>
            <w:vAlign w:val="center"/>
          </w:tcPr>
          <w:p w14:paraId="0DF835A1" w14:textId="77777777" w:rsidR="002D32E1" w:rsidRPr="002D32E1" w:rsidRDefault="002D32E1" w:rsidP="008138D3">
            <w:pPr>
              <w:tabs>
                <w:tab w:val="left" w:pos="2326"/>
              </w:tabs>
              <w:jc w:val="center"/>
              <w:rPr>
                <w:rFonts w:ascii="Times New Roman" w:hAnsi="Times New Roman" w:cs="Times New Roman"/>
                <w:b/>
                <w:bCs/>
                <w:u w:val="single"/>
              </w:rPr>
            </w:pPr>
          </w:p>
        </w:tc>
        <w:tc>
          <w:tcPr>
            <w:tcW w:w="4379" w:type="dxa"/>
            <w:vAlign w:val="center"/>
          </w:tcPr>
          <w:p w14:paraId="062E0EE6" w14:textId="77777777" w:rsidR="002D32E1" w:rsidRPr="002D32E1" w:rsidRDefault="002D32E1" w:rsidP="008138D3">
            <w:pPr>
              <w:tabs>
                <w:tab w:val="left" w:pos="2326"/>
              </w:tabs>
              <w:jc w:val="center"/>
              <w:rPr>
                <w:rFonts w:ascii="Times New Roman" w:hAnsi="Times New Roman" w:cs="Times New Roman"/>
              </w:rPr>
            </w:pPr>
            <w:r w:rsidRPr="002D32E1">
              <w:rPr>
                <w:rFonts w:ascii="Times New Roman" w:hAnsi="Times New Roman" w:cs="Times New Roman"/>
              </w:rPr>
              <w:t>Cilium Assembly</w:t>
            </w:r>
          </w:p>
        </w:tc>
        <w:tc>
          <w:tcPr>
            <w:tcW w:w="803" w:type="dxa"/>
            <w:vAlign w:val="center"/>
          </w:tcPr>
          <w:p w14:paraId="2FFE43E1" w14:textId="77777777" w:rsidR="002D32E1" w:rsidRPr="002D32E1" w:rsidRDefault="002D32E1" w:rsidP="008138D3">
            <w:pPr>
              <w:tabs>
                <w:tab w:val="left" w:pos="2326"/>
              </w:tabs>
              <w:jc w:val="center"/>
              <w:rPr>
                <w:rFonts w:ascii="Times New Roman" w:hAnsi="Times New Roman" w:cs="Times New Roman"/>
                <w:b/>
                <w:bCs/>
                <w:u w:val="single"/>
              </w:rPr>
            </w:pPr>
            <w:r w:rsidRPr="002D32E1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272" w:type="dxa"/>
            <w:vAlign w:val="center"/>
          </w:tcPr>
          <w:p w14:paraId="487EDCAA" w14:textId="77777777" w:rsidR="002D32E1" w:rsidRPr="002D32E1" w:rsidRDefault="002D32E1" w:rsidP="008138D3">
            <w:pPr>
              <w:tabs>
                <w:tab w:val="left" w:pos="2326"/>
              </w:tabs>
              <w:jc w:val="center"/>
              <w:rPr>
                <w:rFonts w:ascii="Times New Roman" w:hAnsi="Times New Roman" w:cs="Times New Roman"/>
                <w:b/>
                <w:bCs/>
                <w:u w:val="single"/>
              </w:rPr>
            </w:pPr>
            <w:r w:rsidRPr="002D32E1">
              <w:rPr>
                <w:rFonts w:ascii="Times New Roman" w:hAnsi="Times New Roman" w:cs="Times New Roman"/>
              </w:rPr>
              <w:t>11.5%</w:t>
            </w:r>
          </w:p>
        </w:tc>
        <w:tc>
          <w:tcPr>
            <w:tcW w:w="1050" w:type="dxa"/>
            <w:vAlign w:val="center"/>
          </w:tcPr>
          <w:p w14:paraId="45E43C00" w14:textId="77777777" w:rsidR="002D32E1" w:rsidRPr="002D32E1" w:rsidRDefault="002D32E1" w:rsidP="008138D3">
            <w:pPr>
              <w:tabs>
                <w:tab w:val="left" w:pos="2326"/>
              </w:tabs>
              <w:jc w:val="center"/>
              <w:rPr>
                <w:rFonts w:ascii="Times New Roman" w:hAnsi="Times New Roman" w:cs="Times New Roman"/>
                <w:b/>
                <w:bCs/>
                <w:u w:val="single"/>
              </w:rPr>
            </w:pPr>
            <w:r w:rsidRPr="002D32E1">
              <w:rPr>
                <w:rFonts w:ascii="Times New Roman" w:hAnsi="Times New Roman" w:cs="Times New Roman"/>
              </w:rPr>
              <w:t>6.80E-04</w:t>
            </w:r>
          </w:p>
        </w:tc>
      </w:tr>
      <w:tr w:rsidR="002D32E1" w:rsidRPr="002D32E1" w14:paraId="2E1F998A" w14:textId="77777777" w:rsidTr="008138D3">
        <w:tc>
          <w:tcPr>
            <w:tcW w:w="1512" w:type="dxa"/>
            <w:vMerge/>
            <w:vAlign w:val="center"/>
          </w:tcPr>
          <w:p w14:paraId="7BF1963F" w14:textId="77777777" w:rsidR="002D32E1" w:rsidRPr="002D32E1" w:rsidRDefault="002D32E1" w:rsidP="008138D3">
            <w:pPr>
              <w:tabs>
                <w:tab w:val="left" w:pos="2326"/>
              </w:tabs>
              <w:jc w:val="center"/>
              <w:rPr>
                <w:rFonts w:ascii="Times New Roman" w:hAnsi="Times New Roman" w:cs="Times New Roman"/>
                <w:b/>
                <w:bCs/>
                <w:u w:val="single"/>
              </w:rPr>
            </w:pPr>
          </w:p>
        </w:tc>
        <w:tc>
          <w:tcPr>
            <w:tcW w:w="4379" w:type="dxa"/>
            <w:vAlign w:val="center"/>
          </w:tcPr>
          <w:p w14:paraId="7E1DF7DA" w14:textId="77777777" w:rsidR="002D32E1" w:rsidRPr="002D32E1" w:rsidRDefault="002D32E1" w:rsidP="008138D3">
            <w:pPr>
              <w:tabs>
                <w:tab w:val="left" w:pos="2326"/>
              </w:tabs>
              <w:jc w:val="center"/>
              <w:rPr>
                <w:rFonts w:ascii="Times New Roman" w:hAnsi="Times New Roman" w:cs="Times New Roman"/>
              </w:rPr>
            </w:pPr>
            <w:r w:rsidRPr="002D32E1">
              <w:rPr>
                <w:rFonts w:ascii="Times New Roman" w:hAnsi="Times New Roman" w:cs="Times New Roman"/>
              </w:rPr>
              <w:t>Post-chaperonin tubulin folding pathway</w:t>
            </w:r>
          </w:p>
        </w:tc>
        <w:tc>
          <w:tcPr>
            <w:tcW w:w="803" w:type="dxa"/>
            <w:vAlign w:val="center"/>
          </w:tcPr>
          <w:p w14:paraId="5EBA67E5" w14:textId="77777777" w:rsidR="002D32E1" w:rsidRPr="002D32E1" w:rsidRDefault="002D32E1" w:rsidP="008138D3">
            <w:pPr>
              <w:tabs>
                <w:tab w:val="left" w:pos="2326"/>
              </w:tabs>
              <w:jc w:val="center"/>
              <w:rPr>
                <w:rFonts w:ascii="Times New Roman" w:hAnsi="Times New Roman" w:cs="Times New Roman"/>
                <w:b/>
                <w:bCs/>
                <w:u w:val="single"/>
              </w:rPr>
            </w:pPr>
            <w:r w:rsidRPr="002D32E1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272" w:type="dxa"/>
            <w:vAlign w:val="center"/>
          </w:tcPr>
          <w:p w14:paraId="3030A637" w14:textId="77777777" w:rsidR="002D32E1" w:rsidRPr="002D32E1" w:rsidRDefault="002D32E1" w:rsidP="008138D3">
            <w:pPr>
              <w:tabs>
                <w:tab w:val="left" w:pos="2326"/>
              </w:tabs>
              <w:jc w:val="center"/>
              <w:rPr>
                <w:rFonts w:ascii="Times New Roman" w:hAnsi="Times New Roman" w:cs="Times New Roman"/>
                <w:b/>
                <w:bCs/>
                <w:u w:val="single"/>
              </w:rPr>
            </w:pPr>
            <w:r w:rsidRPr="002D32E1">
              <w:rPr>
                <w:rFonts w:ascii="Times New Roman" w:hAnsi="Times New Roman" w:cs="Times New Roman"/>
              </w:rPr>
              <w:t>11.5%</w:t>
            </w:r>
          </w:p>
        </w:tc>
        <w:tc>
          <w:tcPr>
            <w:tcW w:w="1050" w:type="dxa"/>
            <w:vAlign w:val="center"/>
          </w:tcPr>
          <w:p w14:paraId="556566A5" w14:textId="77777777" w:rsidR="002D32E1" w:rsidRPr="002D32E1" w:rsidRDefault="002D32E1" w:rsidP="008138D3">
            <w:pPr>
              <w:tabs>
                <w:tab w:val="left" w:pos="2326"/>
              </w:tabs>
              <w:jc w:val="center"/>
              <w:rPr>
                <w:rFonts w:ascii="Times New Roman" w:hAnsi="Times New Roman" w:cs="Times New Roman"/>
                <w:b/>
                <w:bCs/>
                <w:u w:val="single"/>
              </w:rPr>
            </w:pPr>
            <w:r w:rsidRPr="002D32E1">
              <w:rPr>
                <w:rFonts w:ascii="Times New Roman" w:hAnsi="Times New Roman" w:cs="Times New Roman"/>
              </w:rPr>
              <w:t>8.90E-04</w:t>
            </w:r>
          </w:p>
        </w:tc>
      </w:tr>
      <w:tr w:rsidR="002D32E1" w:rsidRPr="002D32E1" w14:paraId="6A59C3C9" w14:textId="77777777" w:rsidTr="008138D3">
        <w:tc>
          <w:tcPr>
            <w:tcW w:w="1512" w:type="dxa"/>
            <w:vMerge/>
            <w:vAlign w:val="center"/>
          </w:tcPr>
          <w:p w14:paraId="0D52158F" w14:textId="77777777" w:rsidR="002D32E1" w:rsidRPr="002D32E1" w:rsidRDefault="002D32E1" w:rsidP="008138D3">
            <w:pPr>
              <w:tabs>
                <w:tab w:val="left" w:pos="2326"/>
              </w:tabs>
              <w:jc w:val="center"/>
              <w:rPr>
                <w:rFonts w:ascii="Times New Roman" w:hAnsi="Times New Roman" w:cs="Times New Roman"/>
                <w:b/>
                <w:bCs/>
                <w:u w:val="single"/>
              </w:rPr>
            </w:pPr>
          </w:p>
        </w:tc>
        <w:tc>
          <w:tcPr>
            <w:tcW w:w="4379" w:type="dxa"/>
            <w:vAlign w:val="center"/>
          </w:tcPr>
          <w:p w14:paraId="2111BAEF" w14:textId="77777777" w:rsidR="002D32E1" w:rsidRPr="002D32E1" w:rsidRDefault="002D32E1" w:rsidP="008138D3">
            <w:pPr>
              <w:tabs>
                <w:tab w:val="left" w:pos="2326"/>
              </w:tabs>
              <w:jc w:val="center"/>
              <w:rPr>
                <w:rFonts w:ascii="Times New Roman" w:hAnsi="Times New Roman" w:cs="Times New Roman"/>
              </w:rPr>
            </w:pPr>
            <w:r w:rsidRPr="002D32E1">
              <w:rPr>
                <w:rFonts w:ascii="Times New Roman" w:hAnsi="Times New Roman" w:cs="Times New Roman"/>
              </w:rPr>
              <w:t>Formation of tubulin folding intermediates by CCT/TriC</w:t>
            </w:r>
          </w:p>
        </w:tc>
        <w:tc>
          <w:tcPr>
            <w:tcW w:w="803" w:type="dxa"/>
            <w:vAlign w:val="center"/>
          </w:tcPr>
          <w:p w14:paraId="403D2E34" w14:textId="77777777" w:rsidR="002D32E1" w:rsidRPr="002D32E1" w:rsidRDefault="002D32E1" w:rsidP="008138D3">
            <w:pPr>
              <w:tabs>
                <w:tab w:val="left" w:pos="2326"/>
              </w:tabs>
              <w:jc w:val="center"/>
              <w:rPr>
                <w:rFonts w:ascii="Times New Roman" w:hAnsi="Times New Roman" w:cs="Times New Roman"/>
                <w:b/>
                <w:bCs/>
                <w:u w:val="single"/>
              </w:rPr>
            </w:pPr>
            <w:r w:rsidRPr="002D32E1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272" w:type="dxa"/>
            <w:vAlign w:val="center"/>
          </w:tcPr>
          <w:p w14:paraId="06225065" w14:textId="77777777" w:rsidR="002D32E1" w:rsidRPr="002D32E1" w:rsidRDefault="002D32E1" w:rsidP="008138D3">
            <w:pPr>
              <w:tabs>
                <w:tab w:val="left" w:pos="2326"/>
              </w:tabs>
              <w:jc w:val="center"/>
              <w:rPr>
                <w:rFonts w:ascii="Times New Roman" w:hAnsi="Times New Roman" w:cs="Times New Roman"/>
                <w:b/>
                <w:bCs/>
                <w:u w:val="single"/>
              </w:rPr>
            </w:pPr>
            <w:r w:rsidRPr="002D32E1">
              <w:rPr>
                <w:rFonts w:ascii="Times New Roman" w:hAnsi="Times New Roman" w:cs="Times New Roman"/>
              </w:rPr>
              <w:t>11.5%</w:t>
            </w:r>
          </w:p>
        </w:tc>
        <w:tc>
          <w:tcPr>
            <w:tcW w:w="1050" w:type="dxa"/>
            <w:vAlign w:val="center"/>
          </w:tcPr>
          <w:p w14:paraId="6D72DB73" w14:textId="77777777" w:rsidR="002D32E1" w:rsidRPr="002D32E1" w:rsidRDefault="002D32E1" w:rsidP="008138D3">
            <w:pPr>
              <w:tabs>
                <w:tab w:val="left" w:pos="2326"/>
              </w:tabs>
              <w:jc w:val="center"/>
              <w:rPr>
                <w:rFonts w:ascii="Times New Roman" w:hAnsi="Times New Roman" w:cs="Times New Roman"/>
                <w:b/>
                <w:bCs/>
                <w:u w:val="single"/>
              </w:rPr>
            </w:pPr>
            <w:r w:rsidRPr="002D32E1">
              <w:rPr>
                <w:rFonts w:ascii="Times New Roman" w:hAnsi="Times New Roman" w:cs="Times New Roman"/>
              </w:rPr>
              <w:t>1.10E-03</w:t>
            </w:r>
          </w:p>
        </w:tc>
      </w:tr>
      <w:tr w:rsidR="002D32E1" w:rsidRPr="002D32E1" w14:paraId="1C88FED7" w14:textId="77777777" w:rsidTr="008138D3">
        <w:tc>
          <w:tcPr>
            <w:tcW w:w="1512" w:type="dxa"/>
            <w:vMerge/>
            <w:vAlign w:val="center"/>
          </w:tcPr>
          <w:p w14:paraId="10B8DD59" w14:textId="77777777" w:rsidR="002D32E1" w:rsidRPr="002D32E1" w:rsidRDefault="002D32E1" w:rsidP="008138D3">
            <w:pPr>
              <w:tabs>
                <w:tab w:val="left" w:pos="2326"/>
              </w:tabs>
              <w:jc w:val="center"/>
              <w:rPr>
                <w:rFonts w:ascii="Times New Roman" w:hAnsi="Times New Roman" w:cs="Times New Roman"/>
                <w:b/>
                <w:bCs/>
                <w:u w:val="single"/>
              </w:rPr>
            </w:pPr>
          </w:p>
        </w:tc>
        <w:tc>
          <w:tcPr>
            <w:tcW w:w="4379" w:type="dxa"/>
            <w:vAlign w:val="center"/>
          </w:tcPr>
          <w:p w14:paraId="1F106551" w14:textId="77777777" w:rsidR="002D32E1" w:rsidRPr="002D32E1" w:rsidRDefault="002D32E1" w:rsidP="008138D3">
            <w:pPr>
              <w:tabs>
                <w:tab w:val="left" w:pos="2326"/>
              </w:tabs>
              <w:jc w:val="center"/>
              <w:rPr>
                <w:rFonts w:ascii="Times New Roman" w:hAnsi="Times New Roman" w:cs="Times New Roman"/>
              </w:rPr>
            </w:pPr>
            <w:r w:rsidRPr="002D32E1">
              <w:rPr>
                <w:rFonts w:ascii="Times New Roman" w:hAnsi="Times New Roman" w:cs="Times New Roman"/>
              </w:rPr>
              <w:t>Recruitment of NuMA to mitotic centrosomes</w:t>
            </w:r>
          </w:p>
        </w:tc>
        <w:tc>
          <w:tcPr>
            <w:tcW w:w="803" w:type="dxa"/>
            <w:vAlign w:val="center"/>
          </w:tcPr>
          <w:p w14:paraId="530BA0ED" w14:textId="77777777" w:rsidR="002D32E1" w:rsidRPr="002D32E1" w:rsidRDefault="002D32E1" w:rsidP="008138D3">
            <w:pPr>
              <w:tabs>
                <w:tab w:val="left" w:pos="2326"/>
              </w:tabs>
              <w:jc w:val="center"/>
              <w:rPr>
                <w:rFonts w:ascii="Times New Roman" w:hAnsi="Times New Roman" w:cs="Times New Roman"/>
                <w:b/>
                <w:bCs/>
                <w:u w:val="single"/>
              </w:rPr>
            </w:pPr>
            <w:r w:rsidRPr="002D32E1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272" w:type="dxa"/>
            <w:vAlign w:val="center"/>
          </w:tcPr>
          <w:p w14:paraId="00298F66" w14:textId="77777777" w:rsidR="002D32E1" w:rsidRPr="002D32E1" w:rsidRDefault="002D32E1" w:rsidP="008138D3">
            <w:pPr>
              <w:tabs>
                <w:tab w:val="left" w:pos="2326"/>
              </w:tabs>
              <w:jc w:val="center"/>
              <w:rPr>
                <w:rFonts w:ascii="Times New Roman" w:hAnsi="Times New Roman" w:cs="Times New Roman"/>
                <w:b/>
                <w:bCs/>
                <w:u w:val="single"/>
              </w:rPr>
            </w:pPr>
            <w:r w:rsidRPr="002D32E1">
              <w:rPr>
                <w:rFonts w:ascii="Times New Roman" w:hAnsi="Times New Roman" w:cs="Times New Roman"/>
              </w:rPr>
              <w:t>11.5%</w:t>
            </w:r>
          </w:p>
        </w:tc>
        <w:tc>
          <w:tcPr>
            <w:tcW w:w="1050" w:type="dxa"/>
            <w:vAlign w:val="center"/>
          </w:tcPr>
          <w:p w14:paraId="556EF3BA" w14:textId="77777777" w:rsidR="002D32E1" w:rsidRPr="002D32E1" w:rsidRDefault="002D32E1" w:rsidP="008138D3">
            <w:pPr>
              <w:tabs>
                <w:tab w:val="left" w:pos="2326"/>
              </w:tabs>
              <w:jc w:val="center"/>
              <w:rPr>
                <w:rFonts w:ascii="Times New Roman" w:hAnsi="Times New Roman" w:cs="Times New Roman"/>
                <w:b/>
                <w:bCs/>
                <w:u w:val="single"/>
              </w:rPr>
            </w:pPr>
            <w:r w:rsidRPr="002D32E1">
              <w:rPr>
                <w:rFonts w:ascii="Times New Roman" w:hAnsi="Times New Roman" w:cs="Times New Roman"/>
              </w:rPr>
              <w:t>1.40E-03</w:t>
            </w:r>
          </w:p>
        </w:tc>
      </w:tr>
      <w:tr w:rsidR="002D32E1" w:rsidRPr="002D32E1" w14:paraId="5C14CD4B" w14:textId="77777777" w:rsidTr="008138D3">
        <w:tc>
          <w:tcPr>
            <w:tcW w:w="1512" w:type="dxa"/>
            <w:vMerge/>
            <w:vAlign w:val="center"/>
          </w:tcPr>
          <w:p w14:paraId="4EA53EEB" w14:textId="77777777" w:rsidR="002D32E1" w:rsidRPr="002D32E1" w:rsidRDefault="002D32E1" w:rsidP="008138D3">
            <w:pPr>
              <w:tabs>
                <w:tab w:val="left" w:pos="2326"/>
              </w:tabs>
              <w:jc w:val="center"/>
              <w:rPr>
                <w:rFonts w:ascii="Times New Roman" w:hAnsi="Times New Roman" w:cs="Times New Roman"/>
                <w:b/>
                <w:bCs/>
                <w:u w:val="single"/>
              </w:rPr>
            </w:pPr>
          </w:p>
        </w:tc>
        <w:tc>
          <w:tcPr>
            <w:tcW w:w="4379" w:type="dxa"/>
            <w:vAlign w:val="center"/>
          </w:tcPr>
          <w:p w14:paraId="346B9BC8" w14:textId="77777777" w:rsidR="002D32E1" w:rsidRPr="002D32E1" w:rsidRDefault="002D32E1" w:rsidP="008138D3">
            <w:pPr>
              <w:tabs>
                <w:tab w:val="left" w:pos="2326"/>
              </w:tabs>
              <w:jc w:val="center"/>
              <w:rPr>
                <w:rFonts w:ascii="Times New Roman" w:hAnsi="Times New Roman" w:cs="Times New Roman"/>
              </w:rPr>
            </w:pPr>
            <w:r w:rsidRPr="002D32E1">
              <w:rPr>
                <w:rFonts w:ascii="Times New Roman" w:hAnsi="Times New Roman" w:cs="Times New Roman"/>
              </w:rPr>
              <w:t>Platelet degranulation</w:t>
            </w:r>
          </w:p>
        </w:tc>
        <w:tc>
          <w:tcPr>
            <w:tcW w:w="803" w:type="dxa"/>
            <w:vAlign w:val="center"/>
          </w:tcPr>
          <w:p w14:paraId="1F441C67" w14:textId="77777777" w:rsidR="002D32E1" w:rsidRPr="002D32E1" w:rsidRDefault="002D32E1" w:rsidP="008138D3">
            <w:pPr>
              <w:tabs>
                <w:tab w:val="left" w:pos="2326"/>
              </w:tabs>
              <w:jc w:val="center"/>
              <w:rPr>
                <w:rFonts w:ascii="Times New Roman" w:hAnsi="Times New Roman" w:cs="Times New Roman"/>
                <w:b/>
                <w:bCs/>
                <w:u w:val="single"/>
              </w:rPr>
            </w:pPr>
            <w:r w:rsidRPr="002D32E1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1272" w:type="dxa"/>
            <w:vAlign w:val="center"/>
          </w:tcPr>
          <w:p w14:paraId="13025F9B" w14:textId="77777777" w:rsidR="002D32E1" w:rsidRPr="002D32E1" w:rsidRDefault="002D32E1" w:rsidP="008138D3">
            <w:pPr>
              <w:tabs>
                <w:tab w:val="left" w:pos="2326"/>
              </w:tabs>
              <w:jc w:val="center"/>
              <w:rPr>
                <w:rFonts w:ascii="Times New Roman" w:hAnsi="Times New Roman" w:cs="Times New Roman"/>
                <w:b/>
                <w:bCs/>
                <w:u w:val="single"/>
              </w:rPr>
            </w:pPr>
            <w:r w:rsidRPr="002D32E1">
              <w:rPr>
                <w:rFonts w:ascii="Times New Roman" w:hAnsi="Times New Roman" w:cs="Times New Roman"/>
              </w:rPr>
              <w:t>15.4%</w:t>
            </w:r>
          </w:p>
        </w:tc>
        <w:tc>
          <w:tcPr>
            <w:tcW w:w="1050" w:type="dxa"/>
            <w:vAlign w:val="center"/>
          </w:tcPr>
          <w:p w14:paraId="5D1A7C06" w14:textId="77777777" w:rsidR="002D32E1" w:rsidRPr="002D32E1" w:rsidRDefault="002D32E1" w:rsidP="008138D3">
            <w:pPr>
              <w:tabs>
                <w:tab w:val="left" w:pos="2326"/>
              </w:tabs>
              <w:jc w:val="center"/>
              <w:rPr>
                <w:rFonts w:ascii="Times New Roman" w:hAnsi="Times New Roman" w:cs="Times New Roman"/>
                <w:b/>
                <w:bCs/>
                <w:u w:val="single"/>
              </w:rPr>
            </w:pPr>
            <w:r w:rsidRPr="002D32E1">
              <w:rPr>
                <w:rFonts w:ascii="Times New Roman" w:hAnsi="Times New Roman" w:cs="Times New Roman"/>
              </w:rPr>
              <w:t>1.70E-03</w:t>
            </w:r>
          </w:p>
        </w:tc>
      </w:tr>
      <w:tr w:rsidR="002D32E1" w:rsidRPr="002D32E1" w14:paraId="3698C75C" w14:textId="77777777" w:rsidTr="008138D3">
        <w:tc>
          <w:tcPr>
            <w:tcW w:w="1512" w:type="dxa"/>
            <w:vMerge/>
            <w:vAlign w:val="center"/>
          </w:tcPr>
          <w:p w14:paraId="25148B4B" w14:textId="77777777" w:rsidR="002D32E1" w:rsidRPr="002D32E1" w:rsidRDefault="002D32E1" w:rsidP="008138D3">
            <w:pPr>
              <w:tabs>
                <w:tab w:val="left" w:pos="2326"/>
              </w:tabs>
              <w:jc w:val="center"/>
              <w:rPr>
                <w:rFonts w:ascii="Times New Roman" w:hAnsi="Times New Roman" w:cs="Times New Roman"/>
                <w:b/>
                <w:bCs/>
                <w:u w:val="single"/>
              </w:rPr>
            </w:pPr>
          </w:p>
        </w:tc>
        <w:tc>
          <w:tcPr>
            <w:tcW w:w="4379" w:type="dxa"/>
            <w:vAlign w:val="center"/>
          </w:tcPr>
          <w:p w14:paraId="203075F1" w14:textId="77777777" w:rsidR="002D32E1" w:rsidRPr="002D32E1" w:rsidRDefault="002D32E1" w:rsidP="008138D3">
            <w:pPr>
              <w:tabs>
                <w:tab w:val="left" w:pos="2326"/>
              </w:tabs>
              <w:jc w:val="center"/>
              <w:rPr>
                <w:rFonts w:ascii="Times New Roman" w:hAnsi="Times New Roman" w:cs="Times New Roman"/>
              </w:rPr>
            </w:pPr>
            <w:r w:rsidRPr="002D32E1">
              <w:rPr>
                <w:rFonts w:ascii="Times New Roman" w:hAnsi="Times New Roman" w:cs="Times New Roman"/>
              </w:rPr>
              <w:t>RHO GTPases activate IQGAPs</w:t>
            </w:r>
          </w:p>
        </w:tc>
        <w:tc>
          <w:tcPr>
            <w:tcW w:w="803" w:type="dxa"/>
            <w:vAlign w:val="center"/>
          </w:tcPr>
          <w:p w14:paraId="7E297324" w14:textId="77777777" w:rsidR="002D32E1" w:rsidRPr="002D32E1" w:rsidRDefault="002D32E1" w:rsidP="008138D3">
            <w:pPr>
              <w:tabs>
                <w:tab w:val="left" w:pos="2326"/>
              </w:tabs>
              <w:jc w:val="center"/>
              <w:rPr>
                <w:rFonts w:ascii="Times New Roman" w:hAnsi="Times New Roman" w:cs="Times New Roman"/>
                <w:b/>
                <w:bCs/>
                <w:u w:val="single"/>
              </w:rPr>
            </w:pPr>
            <w:r w:rsidRPr="002D32E1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272" w:type="dxa"/>
            <w:vAlign w:val="center"/>
          </w:tcPr>
          <w:p w14:paraId="17332F0E" w14:textId="77777777" w:rsidR="002D32E1" w:rsidRPr="002D32E1" w:rsidRDefault="002D32E1" w:rsidP="008138D3">
            <w:pPr>
              <w:tabs>
                <w:tab w:val="left" w:pos="2326"/>
              </w:tabs>
              <w:jc w:val="center"/>
              <w:rPr>
                <w:rFonts w:ascii="Times New Roman" w:hAnsi="Times New Roman" w:cs="Times New Roman"/>
                <w:b/>
                <w:bCs/>
                <w:u w:val="single"/>
              </w:rPr>
            </w:pPr>
            <w:r w:rsidRPr="002D32E1">
              <w:rPr>
                <w:rFonts w:ascii="Times New Roman" w:hAnsi="Times New Roman" w:cs="Times New Roman"/>
              </w:rPr>
              <w:t>11.5%</w:t>
            </w:r>
          </w:p>
        </w:tc>
        <w:tc>
          <w:tcPr>
            <w:tcW w:w="1050" w:type="dxa"/>
            <w:vAlign w:val="center"/>
          </w:tcPr>
          <w:p w14:paraId="21A0F30C" w14:textId="77777777" w:rsidR="002D32E1" w:rsidRPr="002D32E1" w:rsidRDefault="002D32E1" w:rsidP="008138D3">
            <w:pPr>
              <w:tabs>
                <w:tab w:val="left" w:pos="2326"/>
              </w:tabs>
              <w:jc w:val="center"/>
              <w:rPr>
                <w:rFonts w:ascii="Times New Roman" w:hAnsi="Times New Roman" w:cs="Times New Roman"/>
                <w:b/>
                <w:bCs/>
                <w:u w:val="single"/>
              </w:rPr>
            </w:pPr>
            <w:r w:rsidRPr="002D32E1">
              <w:rPr>
                <w:rFonts w:ascii="Times New Roman" w:hAnsi="Times New Roman" w:cs="Times New Roman"/>
              </w:rPr>
              <w:t>1.80E-03</w:t>
            </w:r>
          </w:p>
        </w:tc>
      </w:tr>
      <w:tr w:rsidR="002D32E1" w:rsidRPr="002D32E1" w14:paraId="550B9439" w14:textId="77777777" w:rsidTr="008138D3">
        <w:tc>
          <w:tcPr>
            <w:tcW w:w="1512" w:type="dxa"/>
            <w:vMerge/>
            <w:vAlign w:val="center"/>
          </w:tcPr>
          <w:p w14:paraId="1E24F083" w14:textId="77777777" w:rsidR="002D32E1" w:rsidRPr="002D32E1" w:rsidRDefault="002D32E1" w:rsidP="008138D3">
            <w:pPr>
              <w:tabs>
                <w:tab w:val="left" w:pos="2326"/>
              </w:tabs>
              <w:jc w:val="center"/>
              <w:rPr>
                <w:rFonts w:ascii="Times New Roman" w:hAnsi="Times New Roman" w:cs="Times New Roman"/>
                <w:b/>
                <w:bCs/>
                <w:u w:val="single"/>
              </w:rPr>
            </w:pPr>
          </w:p>
        </w:tc>
        <w:tc>
          <w:tcPr>
            <w:tcW w:w="4379" w:type="dxa"/>
            <w:vAlign w:val="center"/>
          </w:tcPr>
          <w:p w14:paraId="0A2B8E23" w14:textId="77777777" w:rsidR="002D32E1" w:rsidRPr="002D32E1" w:rsidRDefault="002D32E1" w:rsidP="008138D3">
            <w:pPr>
              <w:tabs>
                <w:tab w:val="left" w:pos="2326"/>
              </w:tabs>
              <w:jc w:val="center"/>
              <w:rPr>
                <w:rFonts w:ascii="Times New Roman" w:hAnsi="Times New Roman" w:cs="Times New Roman"/>
              </w:rPr>
            </w:pPr>
            <w:r w:rsidRPr="002D32E1">
              <w:rPr>
                <w:rFonts w:ascii="Times New Roman" w:hAnsi="Times New Roman" w:cs="Times New Roman"/>
              </w:rPr>
              <w:t>Gap junction assembly</w:t>
            </w:r>
          </w:p>
        </w:tc>
        <w:tc>
          <w:tcPr>
            <w:tcW w:w="803" w:type="dxa"/>
            <w:vAlign w:val="center"/>
          </w:tcPr>
          <w:p w14:paraId="43F87F33" w14:textId="77777777" w:rsidR="002D32E1" w:rsidRPr="002D32E1" w:rsidRDefault="002D32E1" w:rsidP="008138D3">
            <w:pPr>
              <w:tabs>
                <w:tab w:val="left" w:pos="2326"/>
              </w:tabs>
              <w:jc w:val="center"/>
              <w:rPr>
                <w:rFonts w:ascii="Times New Roman" w:hAnsi="Times New Roman" w:cs="Times New Roman"/>
                <w:b/>
                <w:bCs/>
                <w:u w:val="single"/>
              </w:rPr>
            </w:pPr>
            <w:r w:rsidRPr="002D32E1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272" w:type="dxa"/>
            <w:vAlign w:val="center"/>
          </w:tcPr>
          <w:p w14:paraId="2F34A0FE" w14:textId="77777777" w:rsidR="002D32E1" w:rsidRPr="002D32E1" w:rsidRDefault="002D32E1" w:rsidP="008138D3">
            <w:pPr>
              <w:tabs>
                <w:tab w:val="left" w:pos="2326"/>
              </w:tabs>
              <w:jc w:val="center"/>
              <w:rPr>
                <w:rFonts w:ascii="Times New Roman" w:hAnsi="Times New Roman" w:cs="Times New Roman"/>
                <w:b/>
                <w:bCs/>
                <w:u w:val="single"/>
              </w:rPr>
            </w:pPr>
            <w:r w:rsidRPr="002D32E1">
              <w:rPr>
                <w:rFonts w:ascii="Times New Roman" w:hAnsi="Times New Roman" w:cs="Times New Roman"/>
              </w:rPr>
              <w:t>11.5%</w:t>
            </w:r>
          </w:p>
        </w:tc>
        <w:tc>
          <w:tcPr>
            <w:tcW w:w="1050" w:type="dxa"/>
            <w:vAlign w:val="center"/>
          </w:tcPr>
          <w:p w14:paraId="11110578" w14:textId="77777777" w:rsidR="002D32E1" w:rsidRPr="002D32E1" w:rsidRDefault="002D32E1" w:rsidP="008138D3">
            <w:pPr>
              <w:tabs>
                <w:tab w:val="left" w:pos="2326"/>
              </w:tabs>
              <w:jc w:val="center"/>
              <w:rPr>
                <w:rFonts w:ascii="Times New Roman" w:hAnsi="Times New Roman" w:cs="Times New Roman"/>
                <w:b/>
                <w:bCs/>
                <w:u w:val="single"/>
              </w:rPr>
            </w:pPr>
            <w:r w:rsidRPr="002D32E1">
              <w:rPr>
                <w:rFonts w:ascii="Times New Roman" w:hAnsi="Times New Roman" w:cs="Times New Roman"/>
              </w:rPr>
              <w:t>2.20E-03</w:t>
            </w:r>
          </w:p>
        </w:tc>
      </w:tr>
      <w:tr w:rsidR="002D32E1" w:rsidRPr="002D32E1" w14:paraId="0829138E" w14:textId="77777777" w:rsidTr="008138D3">
        <w:tc>
          <w:tcPr>
            <w:tcW w:w="1512" w:type="dxa"/>
            <w:vMerge/>
            <w:vAlign w:val="center"/>
          </w:tcPr>
          <w:p w14:paraId="3842416C" w14:textId="77777777" w:rsidR="002D32E1" w:rsidRPr="002D32E1" w:rsidRDefault="002D32E1" w:rsidP="008138D3">
            <w:pPr>
              <w:tabs>
                <w:tab w:val="left" w:pos="2326"/>
              </w:tabs>
              <w:jc w:val="center"/>
              <w:rPr>
                <w:rFonts w:ascii="Times New Roman" w:hAnsi="Times New Roman" w:cs="Times New Roman"/>
                <w:b/>
                <w:bCs/>
                <w:u w:val="single"/>
              </w:rPr>
            </w:pPr>
          </w:p>
        </w:tc>
        <w:tc>
          <w:tcPr>
            <w:tcW w:w="4379" w:type="dxa"/>
            <w:vAlign w:val="center"/>
          </w:tcPr>
          <w:p w14:paraId="60D4A998" w14:textId="77777777" w:rsidR="002D32E1" w:rsidRPr="002D32E1" w:rsidRDefault="002D32E1" w:rsidP="008138D3">
            <w:pPr>
              <w:tabs>
                <w:tab w:val="left" w:pos="2326"/>
              </w:tabs>
              <w:jc w:val="center"/>
              <w:rPr>
                <w:rFonts w:ascii="Times New Roman" w:hAnsi="Times New Roman" w:cs="Times New Roman"/>
              </w:rPr>
            </w:pPr>
            <w:r w:rsidRPr="002D32E1">
              <w:rPr>
                <w:rFonts w:ascii="Times New Roman" w:hAnsi="Times New Roman" w:cs="Times New Roman"/>
              </w:rPr>
              <w:t>Recycling pathway of L1</w:t>
            </w:r>
          </w:p>
        </w:tc>
        <w:tc>
          <w:tcPr>
            <w:tcW w:w="803" w:type="dxa"/>
            <w:vAlign w:val="center"/>
          </w:tcPr>
          <w:p w14:paraId="597B127F" w14:textId="77777777" w:rsidR="002D32E1" w:rsidRPr="002D32E1" w:rsidRDefault="002D32E1" w:rsidP="008138D3">
            <w:pPr>
              <w:tabs>
                <w:tab w:val="left" w:pos="2326"/>
              </w:tabs>
              <w:jc w:val="center"/>
              <w:rPr>
                <w:rFonts w:ascii="Times New Roman" w:hAnsi="Times New Roman" w:cs="Times New Roman"/>
                <w:b/>
                <w:bCs/>
                <w:u w:val="single"/>
              </w:rPr>
            </w:pPr>
            <w:r w:rsidRPr="002D32E1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272" w:type="dxa"/>
            <w:vAlign w:val="center"/>
          </w:tcPr>
          <w:p w14:paraId="618169A7" w14:textId="77777777" w:rsidR="002D32E1" w:rsidRPr="002D32E1" w:rsidRDefault="002D32E1" w:rsidP="008138D3">
            <w:pPr>
              <w:tabs>
                <w:tab w:val="left" w:pos="2326"/>
              </w:tabs>
              <w:jc w:val="center"/>
              <w:rPr>
                <w:rFonts w:ascii="Times New Roman" w:hAnsi="Times New Roman" w:cs="Times New Roman"/>
                <w:b/>
                <w:bCs/>
                <w:u w:val="single"/>
              </w:rPr>
            </w:pPr>
            <w:r w:rsidRPr="002D32E1">
              <w:rPr>
                <w:rFonts w:ascii="Times New Roman" w:hAnsi="Times New Roman" w:cs="Times New Roman"/>
              </w:rPr>
              <w:t>11.5%</w:t>
            </w:r>
          </w:p>
        </w:tc>
        <w:tc>
          <w:tcPr>
            <w:tcW w:w="1050" w:type="dxa"/>
            <w:vAlign w:val="center"/>
          </w:tcPr>
          <w:p w14:paraId="3CBF0B80" w14:textId="77777777" w:rsidR="002D32E1" w:rsidRPr="002D32E1" w:rsidRDefault="002D32E1" w:rsidP="008138D3">
            <w:pPr>
              <w:tabs>
                <w:tab w:val="left" w:pos="2326"/>
              </w:tabs>
              <w:jc w:val="center"/>
              <w:rPr>
                <w:rFonts w:ascii="Times New Roman" w:hAnsi="Times New Roman" w:cs="Times New Roman"/>
                <w:b/>
                <w:bCs/>
                <w:u w:val="single"/>
              </w:rPr>
            </w:pPr>
            <w:r w:rsidRPr="002D32E1">
              <w:rPr>
                <w:rFonts w:ascii="Times New Roman" w:hAnsi="Times New Roman" w:cs="Times New Roman"/>
              </w:rPr>
              <w:t>3.70E-03</w:t>
            </w:r>
          </w:p>
        </w:tc>
      </w:tr>
      <w:tr w:rsidR="002D32E1" w:rsidRPr="002D32E1" w14:paraId="3E7B32CF" w14:textId="77777777" w:rsidTr="008138D3">
        <w:tc>
          <w:tcPr>
            <w:tcW w:w="1512" w:type="dxa"/>
            <w:vMerge/>
            <w:vAlign w:val="center"/>
          </w:tcPr>
          <w:p w14:paraId="2ADFF133" w14:textId="77777777" w:rsidR="002D32E1" w:rsidRPr="002D32E1" w:rsidRDefault="002D32E1" w:rsidP="008138D3">
            <w:pPr>
              <w:tabs>
                <w:tab w:val="left" w:pos="2326"/>
              </w:tabs>
              <w:jc w:val="center"/>
              <w:rPr>
                <w:rFonts w:ascii="Times New Roman" w:hAnsi="Times New Roman" w:cs="Times New Roman"/>
                <w:b/>
                <w:bCs/>
                <w:u w:val="single"/>
              </w:rPr>
            </w:pPr>
          </w:p>
        </w:tc>
        <w:tc>
          <w:tcPr>
            <w:tcW w:w="4379" w:type="dxa"/>
            <w:vAlign w:val="center"/>
          </w:tcPr>
          <w:p w14:paraId="6C34F75C" w14:textId="77777777" w:rsidR="002D32E1" w:rsidRPr="002D32E1" w:rsidRDefault="002D32E1" w:rsidP="008138D3">
            <w:pPr>
              <w:tabs>
                <w:tab w:val="left" w:pos="2326"/>
              </w:tabs>
              <w:jc w:val="center"/>
              <w:rPr>
                <w:rFonts w:ascii="Times New Roman" w:hAnsi="Times New Roman" w:cs="Times New Roman"/>
              </w:rPr>
            </w:pPr>
            <w:r w:rsidRPr="002D32E1">
              <w:rPr>
                <w:rFonts w:ascii="Times New Roman" w:hAnsi="Times New Roman" w:cs="Times New Roman"/>
              </w:rPr>
              <w:t>Intraflagellar transport</w:t>
            </w:r>
          </w:p>
        </w:tc>
        <w:tc>
          <w:tcPr>
            <w:tcW w:w="803" w:type="dxa"/>
            <w:vAlign w:val="center"/>
          </w:tcPr>
          <w:p w14:paraId="4702695A" w14:textId="77777777" w:rsidR="002D32E1" w:rsidRPr="002D32E1" w:rsidRDefault="002D32E1" w:rsidP="008138D3">
            <w:pPr>
              <w:tabs>
                <w:tab w:val="left" w:pos="2326"/>
              </w:tabs>
              <w:jc w:val="center"/>
              <w:rPr>
                <w:rFonts w:ascii="Times New Roman" w:hAnsi="Times New Roman" w:cs="Times New Roman"/>
                <w:b/>
                <w:bCs/>
                <w:u w:val="single"/>
              </w:rPr>
            </w:pPr>
            <w:r w:rsidRPr="002D32E1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272" w:type="dxa"/>
            <w:vAlign w:val="center"/>
          </w:tcPr>
          <w:p w14:paraId="42906EF2" w14:textId="77777777" w:rsidR="002D32E1" w:rsidRPr="002D32E1" w:rsidRDefault="002D32E1" w:rsidP="008138D3">
            <w:pPr>
              <w:tabs>
                <w:tab w:val="left" w:pos="2326"/>
              </w:tabs>
              <w:jc w:val="center"/>
              <w:rPr>
                <w:rFonts w:ascii="Times New Roman" w:hAnsi="Times New Roman" w:cs="Times New Roman"/>
                <w:b/>
                <w:bCs/>
                <w:u w:val="single"/>
              </w:rPr>
            </w:pPr>
            <w:r w:rsidRPr="002D32E1">
              <w:rPr>
                <w:rFonts w:ascii="Times New Roman" w:hAnsi="Times New Roman" w:cs="Times New Roman"/>
              </w:rPr>
              <w:t>11.5%</w:t>
            </w:r>
          </w:p>
        </w:tc>
        <w:tc>
          <w:tcPr>
            <w:tcW w:w="1050" w:type="dxa"/>
            <w:vAlign w:val="center"/>
          </w:tcPr>
          <w:p w14:paraId="39FD1E2B" w14:textId="77777777" w:rsidR="002D32E1" w:rsidRPr="002D32E1" w:rsidRDefault="002D32E1" w:rsidP="008138D3">
            <w:pPr>
              <w:tabs>
                <w:tab w:val="left" w:pos="2326"/>
              </w:tabs>
              <w:jc w:val="center"/>
              <w:rPr>
                <w:rFonts w:ascii="Times New Roman" w:hAnsi="Times New Roman" w:cs="Times New Roman"/>
                <w:b/>
                <w:bCs/>
                <w:u w:val="single"/>
              </w:rPr>
            </w:pPr>
            <w:r w:rsidRPr="002D32E1">
              <w:rPr>
                <w:rFonts w:ascii="Times New Roman" w:hAnsi="Times New Roman" w:cs="Times New Roman"/>
              </w:rPr>
              <w:t>4.50E-03</w:t>
            </w:r>
          </w:p>
        </w:tc>
      </w:tr>
      <w:tr w:rsidR="002D32E1" w:rsidRPr="002D32E1" w14:paraId="3FCE3F8D" w14:textId="77777777" w:rsidTr="008138D3">
        <w:tc>
          <w:tcPr>
            <w:tcW w:w="1512" w:type="dxa"/>
            <w:vMerge/>
            <w:vAlign w:val="center"/>
          </w:tcPr>
          <w:p w14:paraId="17590B37" w14:textId="77777777" w:rsidR="002D32E1" w:rsidRPr="002D32E1" w:rsidRDefault="002D32E1" w:rsidP="008138D3">
            <w:pPr>
              <w:tabs>
                <w:tab w:val="left" w:pos="2326"/>
              </w:tabs>
              <w:jc w:val="center"/>
              <w:rPr>
                <w:rFonts w:ascii="Times New Roman" w:hAnsi="Times New Roman" w:cs="Times New Roman"/>
                <w:b/>
                <w:bCs/>
                <w:u w:val="single"/>
              </w:rPr>
            </w:pPr>
          </w:p>
        </w:tc>
        <w:tc>
          <w:tcPr>
            <w:tcW w:w="4379" w:type="dxa"/>
            <w:vAlign w:val="center"/>
          </w:tcPr>
          <w:p w14:paraId="4E0FF28E" w14:textId="77777777" w:rsidR="002D32E1" w:rsidRPr="002D32E1" w:rsidRDefault="002D32E1" w:rsidP="008138D3">
            <w:pPr>
              <w:tabs>
                <w:tab w:val="left" w:pos="2326"/>
              </w:tabs>
              <w:jc w:val="center"/>
              <w:rPr>
                <w:rFonts w:ascii="Times New Roman" w:hAnsi="Times New Roman" w:cs="Times New Roman"/>
              </w:rPr>
            </w:pPr>
            <w:r w:rsidRPr="002D32E1">
              <w:rPr>
                <w:rFonts w:ascii="Times New Roman" w:hAnsi="Times New Roman" w:cs="Times New Roman"/>
              </w:rPr>
              <w:t>Hedgehog 'off' state</w:t>
            </w:r>
          </w:p>
        </w:tc>
        <w:tc>
          <w:tcPr>
            <w:tcW w:w="803" w:type="dxa"/>
            <w:vAlign w:val="center"/>
          </w:tcPr>
          <w:p w14:paraId="54D9068E" w14:textId="77777777" w:rsidR="002D32E1" w:rsidRPr="002D32E1" w:rsidRDefault="002D32E1" w:rsidP="008138D3">
            <w:pPr>
              <w:tabs>
                <w:tab w:val="left" w:pos="2326"/>
              </w:tabs>
              <w:jc w:val="center"/>
              <w:rPr>
                <w:rFonts w:ascii="Times New Roman" w:hAnsi="Times New Roman" w:cs="Times New Roman"/>
                <w:b/>
                <w:bCs/>
                <w:u w:val="single"/>
              </w:rPr>
            </w:pPr>
            <w:r w:rsidRPr="002D32E1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272" w:type="dxa"/>
            <w:vAlign w:val="center"/>
          </w:tcPr>
          <w:p w14:paraId="24DD4EAD" w14:textId="77777777" w:rsidR="002D32E1" w:rsidRPr="002D32E1" w:rsidRDefault="002D32E1" w:rsidP="008138D3">
            <w:pPr>
              <w:tabs>
                <w:tab w:val="left" w:pos="2326"/>
              </w:tabs>
              <w:jc w:val="center"/>
              <w:rPr>
                <w:rFonts w:ascii="Times New Roman" w:hAnsi="Times New Roman" w:cs="Times New Roman"/>
                <w:b/>
                <w:bCs/>
                <w:u w:val="single"/>
              </w:rPr>
            </w:pPr>
            <w:r w:rsidRPr="002D32E1">
              <w:rPr>
                <w:rFonts w:ascii="Times New Roman" w:hAnsi="Times New Roman" w:cs="Times New Roman"/>
              </w:rPr>
              <w:t>11.5%</w:t>
            </w:r>
          </w:p>
        </w:tc>
        <w:tc>
          <w:tcPr>
            <w:tcW w:w="1050" w:type="dxa"/>
            <w:vAlign w:val="center"/>
          </w:tcPr>
          <w:p w14:paraId="59201B90" w14:textId="77777777" w:rsidR="002D32E1" w:rsidRPr="002D32E1" w:rsidRDefault="002D32E1" w:rsidP="008138D3">
            <w:pPr>
              <w:tabs>
                <w:tab w:val="left" w:pos="2326"/>
              </w:tabs>
              <w:jc w:val="center"/>
              <w:rPr>
                <w:rFonts w:ascii="Times New Roman" w:hAnsi="Times New Roman" w:cs="Times New Roman"/>
                <w:b/>
                <w:bCs/>
                <w:u w:val="single"/>
              </w:rPr>
            </w:pPr>
            <w:r w:rsidRPr="002D32E1">
              <w:rPr>
                <w:rFonts w:ascii="Times New Roman" w:hAnsi="Times New Roman" w:cs="Times New Roman"/>
              </w:rPr>
              <w:t>4.80E-03</w:t>
            </w:r>
          </w:p>
        </w:tc>
      </w:tr>
      <w:tr w:rsidR="002D32E1" w:rsidRPr="002D32E1" w14:paraId="3481B5FF" w14:textId="77777777" w:rsidTr="008138D3">
        <w:tc>
          <w:tcPr>
            <w:tcW w:w="1512" w:type="dxa"/>
            <w:vMerge/>
            <w:vAlign w:val="center"/>
          </w:tcPr>
          <w:p w14:paraId="6668CEB3" w14:textId="77777777" w:rsidR="002D32E1" w:rsidRPr="002D32E1" w:rsidRDefault="002D32E1" w:rsidP="008138D3">
            <w:pPr>
              <w:tabs>
                <w:tab w:val="left" w:pos="2326"/>
              </w:tabs>
              <w:jc w:val="center"/>
              <w:rPr>
                <w:rFonts w:ascii="Times New Roman" w:hAnsi="Times New Roman" w:cs="Times New Roman"/>
                <w:b/>
                <w:bCs/>
                <w:u w:val="single"/>
              </w:rPr>
            </w:pPr>
          </w:p>
        </w:tc>
        <w:tc>
          <w:tcPr>
            <w:tcW w:w="4379" w:type="dxa"/>
            <w:vAlign w:val="center"/>
          </w:tcPr>
          <w:p w14:paraId="5DCE97FF" w14:textId="77777777" w:rsidR="002D32E1" w:rsidRPr="002D32E1" w:rsidRDefault="002D32E1" w:rsidP="008138D3">
            <w:pPr>
              <w:tabs>
                <w:tab w:val="left" w:pos="2326"/>
              </w:tabs>
              <w:jc w:val="center"/>
              <w:rPr>
                <w:rFonts w:ascii="Times New Roman" w:hAnsi="Times New Roman" w:cs="Times New Roman"/>
              </w:rPr>
            </w:pPr>
            <w:r w:rsidRPr="002D32E1">
              <w:rPr>
                <w:rFonts w:ascii="Times New Roman" w:hAnsi="Times New Roman" w:cs="Times New Roman"/>
              </w:rPr>
              <w:t>Kinesins</w:t>
            </w:r>
          </w:p>
        </w:tc>
        <w:tc>
          <w:tcPr>
            <w:tcW w:w="803" w:type="dxa"/>
            <w:vAlign w:val="center"/>
          </w:tcPr>
          <w:p w14:paraId="59A9EBD9" w14:textId="77777777" w:rsidR="002D32E1" w:rsidRPr="002D32E1" w:rsidRDefault="002D32E1" w:rsidP="008138D3">
            <w:pPr>
              <w:tabs>
                <w:tab w:val="left" w:pos="2326"/>
              </w:tabs>
              <w:jc w:val="center"/>
              <w:rPr>
                <w:rFonts w:ascii="Times New Roman" w:hAnsi="Times New Roman" w:cs="Times New Roman"/>
                <w:b/>
                <w:bCs/>
                <w:u w:val="single"/>
              </w:rPr>
            </w:pPr>
            <w:r w:rsidRPr="002D32E1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272" w:type="dxa"/>
            <w:vAlign w:val="center"/>
          </w:tcPr>
          <w:p w14:paraId="66C9D858" w14:textId="77777777" w:rsidR="002D32E1" w:rsidRPr="002D32E1" w:rsidRDefault="002D32E1" w:rsidP="008138D3">
            <w:pPr>
              <w:tabs>
                <w:tab w:val="left" w:pos="2326"/>
              </w:tabs>
              <w:jc w:val="center"/>
              <w:rPr>
                <w:rFonts w:ascii="Times New Roman" w:hAnsi="Times New Roman" w:cs="Times New Roman"/>
                <w:b/>
                <w:bCs/>
                <w:u w:val="single"/>
              </w:rPr>
            </w:pPr>
            <w:r w:rsidRPr="002D32E1">
              <w:rPr>
                <w:rFonts w:ascii="Times New Roman" w:hAnsi="Times New Roman" w:cs="Times New Roman"/>
              </w:rPr>
              <w:t>11.5%</w:t>
            </w:r>
          </w:p>
        </w:tc>
        <w:tc>
          <w:tcPr>
            <w:tcW w:w="1050" w:type="dxa"/>
            <w:vAlign w:val="center"/>
          </w:tcPr>
          <w:p w14:paraId="687D931D" w14:textId="77777777" w:rsidR="002D32E1" w:rsidRPr="002D32E1" w:rsidRDefault="002D32E1" w:rsidP="008138D3">
            <w:pPr>
              <w:tabs>
                <w:tab w:val="left" w:pos="2326"/>
              </w:tabs>
              <w:jc w:val="center"/>
              <w:rPr>
                <w:rFonts w:ascii="Times New Roman" w:hAnsi="Times New Roman" w:cs="Times New Roman"/>
                <w:b/>
                <w:bCs/>
                <w:u w:val="single"/>
              </w:rPr>
            </w:pPr>
            <w:r w:rsidRPr="002D32E1">
              <w:rPr>
                <w:rFonts w:ascii="Times New Roman" w:hAnsi="Times New Roman" w:cs="Times New Roman"/>
              </w:rPr>
              <w:t>6.00E-03</w:t>
            </w:r>
          </w:p>
        </w:tc>
      </w:tr>
      <w:tr w:rsidR="002D32E1" w:rsidRPr="002D32E1" w14:paraId="7441CD90" w14:textId="77777777" w:rsidTr="008138D3">
        <w:tc>
          <w:tcPr>
            <w:tcW w:w="1512" w:type="dxa"/>
            <w:vMerge/>
            <w:vAlign w:val="center"/>
          </w:tcPr>
          <w:p w14:paraId="6F2FD824" w14:textId="77777777" w:rsidR="002D32E1" w:rsidRPr="002D32E1" w:rsidRDefault="002D32E1" w:rsidP="008138D3">
            <w:pPr>
              <w:tabs>
                <w:tab w:val="left" w:pos="2326"/>
              </w:tabs>
              <w:jc w:val="center"/>
              <w:rPr>
                <w:rFonts w:ascii="Times New Roman" w:hAnsi="Times New Roman" w:cs="Times New Roman"/>
                <w:b/>
                <w:bCs/>
                <w:u w:val="single"/>
              </w:rPr>
            </w:pPr>
          </w:p>
        </w:tc>
        <w:tc>
          <w:tcPr>
            <w:tcW w:w="4379" w:type="dxa"/>
            <w:vAlign w:val="center"/>
          </w:tcPr>
          <w:p w14:paraId="1983DB7C" w14:textId="77777777" w:rsidR="002D32E1" w:rsidRPr="002D32E1" w:rsidRDefault="002D32E1" w:rsidP="008138D3">
            <w:pPr>
              <w:tabs>
                <w:tab w:val="left" w:pos="2326"/>
              </w:tabs>
              <w:jc w:val="center"/>
              <w:rPr>
                <w:rFonts w:ascii="Times New Roman" w:hAnsi="Times New Roman" w:cs="Times New Roman"/>
              </w:rPr>
            </w:pPr>
            <w:r w:rsidRPr="002D32E1">
              <w:rPr>
                <w:rFonts w:ascii="Times New Roman" w:hAnsi="Times New Roman" w:cs="Times New Roman"/>
              </w:rPr>
              <w:t>Translocation of SLC2A4 (GLUT4) to the plasma membrane</w:t>
            </w:r>
          </w:p>
        </w:tc>
        <w:tc>
          <w:tcPr>
            <w:tcW w:w="803" w:type="dxa"/>
            <w:vAlign w:val="center"/>
          </w:tcPr>
          <w:p w14:paraId="7287E801" w14:textId="77777777" w:rsidR="002D32E1" w:rsidRPr="002D32E1" w:rsidRDefault="002D32E1" w:rsidP="008138D3">
            <w:pPr>
              <w:tabs>
                <w:tab w:val="left" w:pos="2326"/>
              </w:tabs>
              <w:jc w:val="center"/>
              <w:rPr>
                <w:rFonts w:ascii="Times New Roman" w:hAnsi="Times New Roman" w:cs="Times New Roman"/>
                <w:b/>
                <w:bCs/>
                <w:u w:val="single"/>
              </w:rPr>
            </w:pPr>
            <w:r w:rsidRPr="002D32E1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272" w:type="dxa"/>
            <w:vAlign w:val="center"/>
          </w:tcPr>
          <w:p w14:paraId="62DC64E6" w14:textId="77777777" w:rsidR="002D32E1" w:rsidRPr="002D32E1" w:rsidRDefault="002D32E1" w:rsidP="008138D3">
            <w:pPr>
              <w:tabs>
                <w:tab w:val="left" w:pos="2326"/>
              </w:tabs>
              <w:jc w:val="center"/>
              <w:rPr>
                <w:rFonts w:ascii="Times New Roman" w:hAnsi="Times New Roman" w:cs="Times New Roman"/>
                <w:b/>
                <w:bCs/>
                <w:u w:val="single"/>
              </w:rPr>
            </w:pPr>
            <w:r w:rsidRPr="002D32E1">
              <w:rPr>
                <w:rFonts w:ascii="Times New Roman" w:hAnsi="Times New Roman" w:cs="Times New Roman"/>
              </w:rPr>
              <w:t>11.5%</w:t>
            </w:r>
          </w:p>
        </w:tc>
        <w:tc>
          <w:tcPr>
            <w:tcW w:w="1050" w:type="dxa"/>
            <w:vAlign w:val="center"/>
          </w:tcPr>
          <w:p w14:paraId="3C17B32E" w14:textId="77777777" w:rsidR="002D32E1" w:rsidRPr="002D32E1" w:rsidRDefault="002D32E1" w:rsidP="008138D3">
            <w:pPr>
              <w:tabs>
                <w:tab w:val="left" w:pos="2326"/>
              </w:tabs>
              <w:jc w:val="center"/>
              <w:rPr>
                <w:rFonts w:ascii="Times New Roman" w:hAnsi="Times New Roman" w:cs="Times New Roman"/>
                <w:b/>
                <w:bCs/>
                <w:u w:val="single"/>
              </w:rPr>
            </w:pPr>
            <w:r w:rsidRPr="002D32E1">
              <w:rPr>
                <w:rFonts w:ascii="Times New Roman" w:hAnsi="Times New Roman" w:cs="Times New Roman"/>
              </w:rPr>
              <w:t>1.00E-02</w:t>
            </w:r>
          </w:p>
        </w:tc>
      </w:tr>
      <w:tr w:rsidR="002D32E1" w:rsidRPr="002D32E1" w14:paraId="6D500AE9" w14:textId="77777777" w:rsidTr="008138D3">
        <w:tc>
          <w:tcPr>
            <w:tcW w:w="1512" w:type="dxa"/>
            <w:vMerge/>
            <w:vAlign w:val="center"/>
          </w:tcPr>
          <w:p w14:paraId="1B78160F" w14:textId="77777777" w:rsidR="002D32E1" w:rsidRPr="002D32E1" w:rsidRDefault="002D32E1" w:rsidP="008138D3">
            <w:pPr>
              <w:tabs>
                <w:tab w:val="left" w:pos="2326"/>
              </w:tabs>
              <w:jc w:val="center"/>
              <w:rPr>
                <w:rFonts w:ascii="Times New Roman" w:hAnsi="Times New Roman" w:cs="Times New Roman"/>
                <w:b/>
                <w:bCs/>
                <w:u w:val="single"/>
              </w:rPr>
            </w:pPr>
          </w:p>
        </w:tc>
        <w:tc>
          <w:tcPr>
            <w:tcW w:w="4379" w:type="dxa"/>
            <w:vAlign w:val="center"/>
          </w:tcPr>
          <w:p w14:paraId="68F303F4" w14:textId="77777777" w:rsidR="002D32E1" w:rsidRPr="002D32E1" w:rsidRDefault="002D32E1" w:rsidP="008138D3">
            <w:pPr>
              <w:tabs>
                <w:tab w:val="left" w:pos="2326"/>
              </w:tabs>
              <w:jc w:val="center"/>
              <w:rPr>
                <w:rFonts w:ascii="Times New Roman" w:hAnsi="Times New Roman" w:cs="Times New Roman"/>
              </w:rPr>
            </w:pPr>
            <w:r w:rsidRPr="002D32E1">
              <w:rPr>
                <w:rFonts w:ascii="Times New Roman" w:hAnsi="Times New Roman" w:cs="Times New Roman"/>
              </w:rPr>
              <w:t>Integrin cell surface interactions</w:t>
            </w:r>
          </w:p>
        </w:tc>
        <w:tc>
          <w:tcPr>
            <w:tcW w:w="803" w:type="dxa"/>
            <w:vAlign w:val="center"/>
          </w:tcPr>
          <w:p w14:paraId="4DEBA4EC" w14:textId="77777777" w:rsidR="002D32E1" w:rsidRPr="002D32E1" w:rsidRDefault="002D32E1" w:rsidP="008138D3">
            <w:pPr>
              <w:tabs>
                <w:tab w:val="left" w:pos="2326"/>
              </w:tabs>
              <w:jc w:val="center"/>
              <w:rPr>
                <w:rFonts w:ascii="Times New Roman" w:hAnsi="Times New Roman" w:cs="Times New Roman"/>
                <w:b/>
                <w:bCs/>
                <w:u w:val="single"/>
              </w:rPr>
            </w:pPr>
            <w:r w:rsidRPr="002D32E1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272" w:type="dxa"/>
            <w:vAlign w:val="center"/>
          </w:tcPr>
          <w:p w14:paraId="6422C02F" w14:textId="77777777" w:rsidR="002D32E1" w:rsidRPr="002D32E1" w:rsidRDefault="002D32E1" w:rsidP="008138D3">
            <w:pPr>
              <w:tabs>
                <w:tab w:val="left" w:pos="2326"/>
              </w:tabs>
              <w:jc w:val="center"/>
              <w:rPr>
                <w:rFonts w:ascii="Times New Roman" w:hAnsi="Times New Roman" w:cs="Times New Roman"/>
                <w:b/>
                <w:bCs/>
                <w:u w:val="single"/>
              </w:rPr>
            </w:pPr>
            <w:r w:rsidRPr="002D32E1">
              <w:rPr>
                <w:rFonts w:ascii="Times New Roman" w:hAnsi="Times New Roman" w:cs="Times New Roman"/>
              </w:rPr>
              <w:t>11.5%</w:t>
            </w:r>
          </w:p>
        </w:tc>
        <w:tc>
          <w:tcPr>
            <w:tcW w:w="1050" w:type="dxa"/>
            <w:vAlign w:val="center"/>
          </w:tcPr>
          <w:p w14:paraId="2433ABBC" w14:textId="77777777" w:rsidR="002D32E1" w:rsidRPr="002D32E1" w:rsidRDefault="002D32E1" w:rsidP="008138D3">
            <w:pPr>
              <w:tabs>
                <w:tab w:val="left" w:pos="2326"/>
              </w:tabs>
              <w:jc w:val="center"/>
              <w:rPr>
                <w:rFonts w:ascii="Times New Roman" w:hAnsi="Times New Roman" w:cs="Times New Roman"/>
                <w:b/>
                <w:bCs/>
                <w:u w:val="single"/>
              </w:rPr>
            </w:pPr>
            <w:r w:rsidRPr="002D32E1">
              <w:rPr>
                <w:rFonts w:ascii="Times New Roman" w:hAnsi="Times New Roman" w:cs="Times New Roman"/>
              </w:rPr>
              <w:t>1.10E-02</w:t>
            </w:r>
          </w:p>
        </w:tc>
      </w:tr>
      <w:tr w:rsidR="002D32E1" w:rsidRPr="002D32E1" w14:paraId="3C303663" w14:textId="77777777" w:rsidTr="008138D3">
        <w:tc>
          <w:tcPr>
            <w:tcW w:w="1512" w:type="dxa"/>
            <w:vMerge/>
            <w:vAlign w:val="center"/>
          </w:tcPr>
          <w:p w14:paraId="32BF6EA7" w14:textId="77777777" w:rsidR="002D32E1" w:rsidRPr="002D32E1" w:rsidRDefault="002D32E1" w:rsidP="008138D3">
            <w:pPr>
              <w:tabs>
                <w:tab w:val="left" w:pos="2326"/>
              </w:tabs>
              <w:jc w:val="center"/>
              <w:rPr>
                <w:rFonts w:ascii="Times New Roman" w:hAnsi="Times New Roman" w:cs="Times New Roman"/>
                <w:b/>
                <w:bCs/>
                <w:u w:val="single"/>
              </w:rPr>
            </w:pPr>
          </w:p>
        </w:tc>
        <w:tc>
          <w:tcPr>
            <w:tcW w:w="4379" w:type="dxa"/>
            <w:vAlign w:val="center"/>
          </w:tcPr>
          <w:p w14:paraId="7504C69F" w14:textId="77777777" w:rsidR="002D32E1" w:rsidRPr="002D32E1" w:rsidRDefault="002D32E1" w:rsidP="008138D3">
            <w:pPr>
              <w:tabs>
                <w:tab w:val="left" w:pos="2326"/>
              </w:tabs>
              <w:jc w:val="center"/>
              <w:rPr>
                <w:rFonts w:ascii="Times New Roman" w:hAnsi="Times New Roman" w:cs="Times New Roman"/>
              </w:rPr>
            </w:pPr>
            <w:r w:rsidRPr="002D32E1">
              <w:rPr>
                <w:rFonts w:ascii="Times New Roman" w:hAnsi="Times New Roman" w:cs="Times New Roman"/>
              </w:rPr>
              <w:t>COPI-mediated anterograde transport</w:t>
            </w:r>
          </w:p>
        </w:tc>
        <w:tc>
          <w:tcPr>
            <w:tcW w:w="803" w:type="dxa"/>
            <w:vAlign w:val="center"/>
          </w:tcPr>
          <w:p w14:paraId="5344A651" w14:textId="77777777" w:rsidR="002D32E1" w:rsidRPr="002D32E1" w:rsidRDefault="002D32E1" w:rsidP="008138D3">
            <w:pPr>
              <w:tabs>
                <w:tab w:val="left" w:pos="2326"/>
              </w:tabs>
              <w:jc w:val="center"/>
              <w:rPr>
                <w:rFonts w:ascii="Times New Roman" w:hAnsi="Times New Roman" w:cs="Times New Roman"/>
                <w:b/>
                <w:bCs/>
                <w:u w:val="single"/>
              </w:rPr>
            </w:pPr>
            <w:r w:rsidRPr="002D32E1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272" w:type="dxa"/>
            <w:vAlign w:val="center"/>
          </w:tcPr>
          <w:p w14:paraId="0BAD4247" w14:textId="77777777" w:rsidR="002D32E1" w:rsidRPr="002D32E1" w:rsidRDefault="002D32E1" w:rsidP="008138D3">
            <w:pPr>
              <w:tabs>
                <w:tab w:val="left" w:pos="2326"/>
              </w:tabs>
              <w:jc w:val="center"/>
              <w:rPr>
                <w:rFonts w:ascii="Times New Roman" w:hAnsi="Times New Roman" w:cs="Times New Roman"/>
                <w:b/>
                <w:bCs/>
                <w:u w:val="single"/>
              </w:rPr>
            </w:pPr>
            <w:r w:rsidRPr="002D32E1">
              <w:rPr>
                <w:rFonts w:ascii="Times New Roman" w:hAnsi="Times New Roman" w:cs="Times New Roman"/>
              </w:rPr>
              <w:t>11.5%</w:t>
            </w:r>
          </w:p>
        </w:tc>
        <w:tc>
          <w:tcPr>
            <w:tcW w:w="1050" w:type="dxa"/>
            <w:vAlign w:val="center"/>
          </w:tcPr>
          <w:p w14:paraId="10D450E6" w14:textId="77777777" w:rsidR="002D32E1" w:rsidRPr="002D32E1" w:rsidRDefault="002D32E1" w:rsidP="008138D3">
            <w:pPr>
              <w:tabs>
                <w:tab w:val="left" w:pos="2326"/>
              </w:tabs>
              <w:jc w:val="center"/>
              <w:rPr>
                <w:rFonts w:ascii="Times New Roman" w:hAnsi="Times New Roman" w:cs="Times New Roman"/>
                <w:b/>
                <w:bCs/>
                <w:u w:val="single"/>
              </w:rPr>
            </w:pPr>
            <w:r w:rsidRPr="002D32E1">
              <w:rPr>
                <w:rFonts w:ascii="Times New Roman" w:hAnsi="Times New Roman" w:cs="Times New Roman"/>
              </w:rPr>
              <w:t>1.40E-02</w:t>
            </w:r>
          </w:p>
        </w:tc>
      </w:tr>
      <w:tr w:rsidR="002D32E1" w:rsidRPr="002D32E1" w14:paraId="78A3A251" w14:textId="77777777" w:rsidTr="008138D3">
        <w:tc>
          <w:tcPr>
            <w:tcW w:w="1512" w:type="dxa"/>
            <w:vMerge/>
            <w:vAlign w:val="center"/>
          </w:tcPr>
          <w:p w14:paraId="20A33B99" w14:textId="77777777" w:rsidR="002D32E1" w:rsidRPr="002D32E1" w:rsidRDefault="002D32E1" w:rsidP="008138D3">
            <w:pPr>
              <w:tabs>
                <w:tab w:val="left" w:pos="2326"/>
              </w:tabs>
              <w:jc w:val="center"/>
              <w:rPr>
                <w:rFonts w:ascii="Times New Roman" w:hAnsi="Times New Roman" w:cs="Times New Roman"/>
                <w:b/>
                <w:bCs/>
                <w:u w:val="single"/>
              </w:rPr>
            </w:pPr>
          </w:p>
        </w:tc>
        <w:tc>
          <w:tcPr>
            <w:tcW w:w="4379" w:type="dxa"/>
            <w:vAlign w:val="center"/>
          </w:tcPr>
          <w:p w14:paraId="313228EF" w14:textId="77777777" w:rsidR="002D32E1" w:rsidRPr="002D32E1" w:rsidRDefault="002D32E1" w:rsidP="008138D3">
            <w:pPr>
              <w:tabs>
                <w:tab w:val="left" w:pos="2326"/>
              </w:tabs>
              <w:jc w:val="center"/>
              <w:rPr>
                <w:rFonts w:ascii="Times New Roman" w:hAnsi="Times New Roman" w:cs="Times New Roman"/>
              </w:rPr>
            </w:pPr>
            <w:r w:rsidRPr="002D32E1">
              <w:rPr>
                <w:rFonts w:ascii="Times New Roman" w:hAnsi="Times New Roman" w:cs="Times New Roman"/>
              </w:rPr>
              <w:t>Mitotic Prometaphase</w:t>
            </w:r>
          </w:p>
        </w:tc>
        <w:tc>
          <w:tcPr>
            <w:tcW w:w="803" w:type="dxa"/>
            <w:vAlign w:val="center"/>
          </w:tcPr>
          <w:p w14:paraId="6C59362F" w14:textId="77777777" w:rsidR="002D32E1" w:rsidRPr="002D32E1" w:rsidRDefault="002D32E1" w:rsidP="008138D3">
            <w:pPr>
              <w:tabs>
                <w:tab w:val="left" w:pos="2326"/>
              </w:tabs>
              <w:jc w:val="center"/>
              <w:rPr>
                <w:rFonts w:ascii="Times New Roman" w:hAnsi="Times New Roman" w:cs="Times New Roman"/>
                <w:b/>
                <w:bCs/>
                <w:u w:val="single"/>
              </w:rPr>
            </w:pPr>
            <w:r w:rsidRPr="002D32E1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272" w:type="dxa"/>
            <w:vAlign w:val="center"/>
          </w:tcPr>
          <w:p w14:paraId="35808F5A" w14:textId="77777777" w:rsidR="002D32E1" w:rsidRPr="002D32E1" w:rsidRDefault="002D32E1" w:rsidP="008138D3">
            <w:pPr>
              <w:tabs>
                <w:tab w:val="left" w:pos="2326"/>
              </w:tabs>
              <w:jc w:val="center"/>
              <w:rPr>
                <w:rFonts w:ascii="Times New Roman" w:hAnsi="Times New Roman" w:cs="Times New Roman"/>
                <w:b/>
                <w:bCs/>
                <w:u w:val="single"/>
              </w:rPr>
            </w:pPr>
            <w:r w:rsidRPr="002D32E1">
              <w:rPr>
                <w:rFonts w:ascii="Times New Roman" w:hAnsi="Times New Roman" w:cs="Times New Roman"/>
              </w:rPr>
              <w:t>11.5%</w:t>
            </w:r>
          </w:p>
        </w:tc>
        <w:tc>
          <w:tcPr>
            <w:tcW w:w="1050" w:type="dxa"/>
            <w:vAlign w:val="center"/>
          </w:tcPr>
          <w:p w14:paraId="2008474A" w14:textId="77777777" w:rsidR="002D32E1" w:rsidRPr="002D32E1" w:rsidRDefault="002D32E1" w:rsidP="008138D3">
            <w:pPr>
              <w:tabs>
                <w:tab w:val="left" w:pos="2326"/>
              </w:tabs>
              <w:jc w:val="center"/>
              <w:rPr>
                <w:rFonts w:ascii="Times New Roman" w:hAnsi="Times New Roman" w:cs="Times New Roman"/>
                <w:b/>
                <w:bCs/>
                <w:u w:val="single"/>
              </w:rPr>
            </w:pPr>
            <w:r w:rsidRPr="002D32E1">
              <w:rPr>
                <w:rFonts w:ascii="Times New Roman" w:hAnsi="Times New Roman" w:cs="Times New Roman"/>
              </w:rPr>
              <w:t>1.70E-02</w:t>
            </w:r>
          </w:p>
        </w:tc>
      </w:tr>
      <w:tr w:rsidR="002D32E1" w:rsidRPr="002D32E1" w14:paraId="799A1051" w14:textId="77777777" w:rsidTr="008138D3">
        <w:tc>
          <w:tcPr>
            <w:tcW w:w="1512" w:type="dxa"/>
            <w:vMerge/>
            <w:vAlign w:val="center"/>
          </w:tcPr>
          <w:p w14:paraId="389705B9" w14:textId="77777777" w:rsidR="002D32E1" w:rsidRPr="002D32E1" w:rsidRDefault="002D32E1" w:rsidP="008138D3">
            <w:pPr>
              <w:tabs>
                <w:tab w:val="left" w:pos="2326"/>
              </w:tabs>
              <w:jc w:val="center"/>
              <w:rPr>
                <w:rFonts w:ascii="Times New Roman" w:hAnsi="Times New Roman" w:cs="Times New Roman"/>
                <w:b/>
                <w:bCs/>
                <w:u w:val="single"/>
              </w:rPr>
            </w:pPr>
          </w:p>
        </w:tc>
        <w:tc>
          <w:tcPr>
            <w:tcW w:w="4379" w:type="dxa"/>
            <w:vAlign w:val="center"/>
          </w:tcPr>
          <w:p w14:paraId="14C34D45" w14:textId="77777777" w:rsidR="002D32E1" w:rsidRPr="002D32E1" w:rsidRDefault="002D32E1" w:rsidP="008138D3">
            <w:pPr>
              <w:tabs>
                <w:tab w:val="left" w:pos="2326"/>
              </w:tabs>
              <w:jc w:val="center"/>
              <w:rPr>
                <w:rFonts w:ascii="Times New Roman" w:hAnsi="Times New Roman" w:cs="Times New Roman"/>
              </w:rPr>
            </w:pPr>
            <w:r w:rsidRPr="002D32E1">
              <w:rPr>
                <w:rFonts w:ascii="Times New Roman" w:hAnsi="Times New Roman" w:cs="Times New Roman"/>
              </w:rPr>
              <w:t>Resolution of Sister Chromatid Cohesion</w:t>
            </w:r>
          </w:p>
        </w:tc>
        <w:tc>
          <w:tcPr>
            <w:tcW w:w="803" w:type="dxa"/>
            <w:vAlign w:val="center"/>
          </w:tcPr>
          <w:p w14:paraId="23781959" w14:textId="77777777" w:rsidR="002D32E1" w:rsidRPr="002D32E1" w:rsidRDefault="002D32E1" w:rsidP="008138D3">
            <w:pPr>
              <w:tabs>
                <w:tab w:val="left" w:pos="2326"/>
              </w:tabs>
              <w:jc w:val="center"/>
              <w:rPr>
                <w:rFonts w:ascii="Times New Roman" w:hAnsi="Times New Roman" w:cs="Times New Roman"/>
                <w:b/>
                <w:bCs/>
                <w:u w:val="single"/>
              </w:rPr>
            </w:pPr>
            <w:r w:rsidRPr="002D32E1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272" w:type="dxa"/>
            <w:vAlign w:val="center"/>
          </w:tcPr>
          <w:p w14:paraId="51713789" w14:textId="77777777" w:rsidR="002D32E1" w:rsidRPr="002D32E1" w:rsidRDefault="002D32E1" w:rsidP="008138D3">
            <w:pPr>
              <w:tabs>
                <w:tab w:val="left" w:pos="2326"/>
              </w:tabs>
              <w:jc w:val="center"/>
              <w:rPr>
                <w:rFonts w:ascii="Times New Roman" w:hAnsi="Times New Roman" w:cs="Times New Roman"/>
                <w:b/>
                <w:bCs/>
                <w:u w:val="single"/>
              </w:rPr>
            </w:pPr>
            <w:r w:rsidRPr="002D32E1">
              <w:rPr>
                <w:rFonts w:ascii="Times New Roman" w:hAnsi="Times New Roman" w:cs="Times New Roman"/>
              </w:rPr>
              <w:t>11.5%</w:t>
            </w:r>
          </w:p>
        </w:tc>
        <w:tc>
          <w:tcPr>
            <w:tcW w:w="1050" w:type="dxa"/>
            <w:vAlign w:val="center"/>
          </w:tcPr>
          <w:p w14:paraId="7F6C5231" w14:textId="77777777" w:rsidR="002D32E1" w:rsidRPr="002D32E1" w:rsidRDefault="002D32E1" w:rsidP="008138D3">
            <w:pPr>
              <w:tabs>
                <w:tab w:val="left" w:pos="2326"/>
              </w:tabs>
              <w:jc w:val="center"/>
              <w:rPr>
                <w:rFonts w:ascii="Times New Roman" w:hAnsi="Times New Roman" w:cs="Times New Roman"/>
                <w:b/>
                <w:bCs/>
                <w:u w:val="single"/>
              </w:rPr>
            </w:pPr>
            <w:r w:rsidRPr="002D32E1">
              <w:rPr>
                <w:rFonts w:ascii="Times New Roman" w:hAnsi="Times New Roman" w:cs="Times New Roman"/>
              </w:rPr>
              <w:t>2.10E-02</w:t>
            </w:r>
          </w:p>
        </w:tc>
      </w:tr>
      <w:tr w:rsidR="002D32E1" w:rsidRPr="002D32E1" w14:paraId="15EC202B" w14:textId="77777777" w:rsidTr="008138D3">
        <w:tc>
          <w:tcPr>
            <w:tcW w:w="1512" w:type="dxa"/>
            <w:vMerge/>
            <w:vAlign w:val="center"/>
          </w:tcPr>
          <w:p w14:paraId="2670F0A2" w14:textId="77777777" w:rsidR="002D32E1" w:rsidRPr="002D32E1" w:rsidRDefault="002D32E1" w:rsidP="008138D3">
            <w:pPr>
              <w:tabs>
                <w:tab w:val="left" w:pos="2326"/>
              </w:tabs>
              <w:jc w:val="center"/>
              <w:rPr>
                <w:rFonts w:ascii="Times New Roman" w:hAnsi="Times New Roman" w:cs="Times New Roman"/>
                <w:b/>
                <w:bCs/>
                <w:u w:val="single"/>
              </w:rPr>
            </w:pPr>
          </w:p>
        </w:tc>
        <w:tc>
          <w:tcPr>
            <w:tcW w:w="4379" w:type="dxa"/>
            <w:vAlign w:val="center"/>
          </w:tcPr>
          <w:p w14:paraId="55CC3E68" w14:textId="77777777" w:rsidR="002D32E1" w:rsidRPr="002D32E1" w:rsidRDefault="002D32E1" w:rsidP="008138D3">
            <w:pPr>
              <w:tabs>
                <w:tab w:val="left" w:pos="2326"/>
              </w:tabs>
              <w:jc w:val="center"/>
              <w:rPr>
                <w:rFonts w:ascii="Times New Roman" w:hAnsi="Times New Roman" w:cs="Times New Roman"/>
              </w:rPr>
            </w:pPr>
            <w:r w:rsidRPr="002D32E1">
              <w:rPr>
                <w:rFonts w:ascii="Times New Roman" w:hAnsi="Times New Roman" w:cs="Times New Roman"/>
              </w:rPr>
              <w:t>MHC class II antigen presentation</w:t>
            </w:r>
          </w:p>
        </w:tc>
        <w:tc>
          <w:tcPr>
            <w:tcW w:w="803" w:type="dxa"/>
            <w:vAlign w:val="center"/>
          </w:tcPr>
          <w:p w14:paraId="17830788" w14:textId="77777777" w:rsidR="002D32E1" w:rsidRPr="002D32E1" w:rsidRDefault="002D32E1" w:rsidP="008138D3">
            <w:pPr>
              <w:tabs>
                <w:tab w:val="left" w:pos="2326"/>
              </w:tabs>
              <w:jc w:val="center"/>
              <w:rPr>
                <w:rFonts w:ascii="Times New Roman" w:hAnsi="Times New Roman" w:cs="Times New Roman"/>
                <w:b/>
                <w:bCs/>
                <w:u w:val="single"/>
              </w:rPr>
            </w:pPr>
            <w:r w:rsidRPr="002D32E1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272" w:type="dxa"/>
            <w:vAlign w:val="center"/>
          </w:tcPr>
          <w:p w14:paraId="18C4A787" w14:textId="77777777" w:rsidR="002D32E1" w:rsidRPr="002D32E1" w:rsidRDefault="002D32E1" w:rsidP="008138D3">
            <w:pPr>
              <w:tabs>
                <w:tab w:val="left" w:pos="2326"/>
              </w:tabs>
              <w:jc w:val="center"/>
              <w:rPr>
                <w:rFonts w:ascii="Times New Roman" w:hAnsi="Times New Roman" w:cs="Times New Roman"/>
                <w:b/>
                <w:bCs/>
                <w:u w:val="single"/>
              </w:rPr>
            </w:pPr>
            <w:r w:rsidRPr="002D32E1">
              <w:rPr>
                <w:rFonts w:ascii="Times New Roman" w:hAnsi="Times New Roman" w:cs="Times New Roman"/>
              </w:rPr>
              <w:t>11.5%</w:t>
            </w:r>
          </w:p>
        </w:tc>
        <w:tc>
          <w:tcPr>
            <w:tcW w:w="1050" w:type="dxa"/>
            <w:vAlign w:val="center"/>
          </w:tcPr>
          <w:p w14:paraId="4B5BA595" w14:textId="77777777" w:rsidR="002D32E1" w:rsidRPr="002D32E1" w:rsidRDefault="002D32E1" w:rsidP="008138D3">
            <w:pPr>
              <w:tabs>
                <w:tab w:val="left" w:pos="2326"/>
              </w:tabs>
              <w:jc w:val="center"/>
              <w:rPr>
                <w:rFonts w:ascii="Times New Roman" w:hAnsi="Times New Roman" w:cs="Times New Roman"/>
                <w:b/>
                <w:bCs/>
                <w:u w:val="single"/>
              </w:rPr>
            </w:pPr>
            <w:r w:rsidRPr="002D32E1">
              <w:rPr>
                <w:rFonts w:ascii="Times New Roman" w:hAnsi="Times New Roman" w:cs="Times New Roman"/>
              </w:rPr>
              <w:t>2.10E-02</w:t>
            </w:r>
          </w:p>
        </w:tc>
      </w:tr>
      <w:tr w:rsidR="002D32E1" w:rsidRPr="002D32E1" w14:paraId="112F90F0" w14:textId="77777777" w:rsidTr="008138D3">
        <w:tc>
          <w:tcPr>
            <w:tcW w:w="1512" w:type="dxa"/>
            <w:vMerge/>
            <w:vAlign w:val="center"/>
          </w:tcPr>
          <w:p w14:paraId="1E9ADFB3" w14:textId="77777777" w:rsidR="002D32E1" w:rsidRPr="002D32E1" w:rsidRDefault="002D32E1" w:rsidP="008138D3">
            <w:pPr>
              <w:tabs>
                <w:tab w:val="left" w:pos="2326"/>
              </w:tabs>
              <w:jc w:val="center"/>
              <w:rPr>
                <w:rFonts w:ascii="Times New Roman" w:hAnsi="Times New Roman" w:cs="Times New Roman"/>
                <w:b/>
                <w:bCs/>
                <w:u w:val="single"/>
              </w:rPr>
            </w:pPr>
          </w:p>
        </w:tc>
        <w:tc>
          <w:tcPr>
            <w:tcW w:w="4379" w:type="dxa"/>
            <w:vAlign w:val="center"/>
          </w:tcPr>
          <w:p w14:paraId="368493D8" w14:textId="77777777" w:rsidR="002D32E1" w:rsidRPr="002D32E1" w:rsidRDefault="002D32E1" w:rsidP="008138D3">
            <w:pPr>
              <w:tabs>
                <w:tab w:val="left" w:pos="2326"/>
              </w:tabs>
              <w:jc w:val="center"/>
              <w:rPr>
                <w:rFonts w:ascii="Times New Roman" w:hAnsi="Times New Roman" w:cs="Times New Roman"/>
              </w:rPr>
            </w:pPr>
            <w:r w:rsidRPr="002D32E1">
              <w:rPr>
                <w:rFonts w:ascii="Times New Roman" w:hAnsi="Times New Roman" w:cs="Times New Roman"/>
              </w:rPr>
              <w:t>RHO GTPases Activate Formins</w:t>
            </w:r>
          </w:p>
        </w:tc>
        <w:tc>
          <w:tcPr>
            <w:tcW w:w="803" w:type="dxa"/>
            <w:vAlign w:val="center"/>
          </w:tcPr>
          <w:p w14:paraId="172899B1" w14:textId="77777777" w:rsidR="002D32E1" w:rsidRPr="002D32E1" w:rsidRDefault="002D32E1" w:rsidP="008138D3">
            <w:pPr>
              <w:tabs>
                <w:tab w:val="left" w:pos="2326"/>
              </w:tabs>
              <w:jc w:val="center"/>
              <w:rPr>
                <w:rFonts w:ascii="Times New Roman" w:hAnsi="Times New Roman" w:cs="Times New Roman"/>
                <w:b/>
                <w:bCs/>
                <w:u w:val="single"/>
              </w:rPr>
            </w:pPr>
            <w:r w:rsidRPr="002D32E1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272" w:type="dxa"/>
            <w:vAlign w:val="center"/>
          </w:tcPr>
          <w:p w14:paraId="0B9CD513" w14:textId="77777777" w:rsidR="002D32E1" w:rsidRPr="002D32E1" w:rsidRDefault="002D32E1" w:rsidP="008138D3">
            <w:pPr>
              <w:tabs>
                <w:tab w:val="left" w:pos="2326"/>
              </w:tabs>
              <w:jc w:val="center"/>
              <w:rPr>
                <w:rFonts w:ascii="Times New Roman" w:hAnsi="Times New Roman" w:cs="Times New Roman"/>
                <w:b/>
                <w:bCs/>
                <w:u w:val="single"/>
              </w:rPr>
            </w:pPr>
            <w:r w:rsidRPr="002D32E1">
              <w:rPr>
                <w:rFonts w:ascii="Times New Roman" w:hAnsi="Times New Roman" w:cs="Times New Roman"/>
              </w:rPr>
              <w:t>11.5%</w:t>
            </w:r>
          </w:p>
        </w:tc>
        <w:tc>
          <w:tcPr>
            <w:tcW w:w="1050" w:type="dxa"/>
            <w:vAlign w:val="center"/>
          </w:tcPr>
          <w:p w14:paraId="1AA6EF1B" w14:textId="77777777" w:rsidR="002D32E1" w:rsidRPr="002D32E1" w:rsidRDefault="002D32E1" w:rsidP="008138D3">
            <w:pPr>
              <w:tabs>
                <w:tab w:val="left" w:pos="2326"/>
              </w:tabs>
              <w:jc w:val="center"/>
              <w:rPr>
                <w:rFonts w:ascii="Times New Roman" w:hAnsi="Times New Roman" w:cs="Times New Roman"/>
                <w:b/>
                <w:bCs/>
                <w:u w:val="single"/>
              </w:rPr>
            </w:pPr>
            <w:r w:rsidRPr="002D32E1">
              <w:rPr>
                <w:rFonts w:ascii="Times New Roman" w:hAnsi="Times New Roman" w:cs="Times New Roman"/>
              </w:rPr>
              <w:t>2.60E-02</w:t>
            </w:r>
          </w:p>
        </w:tc>
      </w:tr>
      <w:tr w:rsidR="002D32E1" w:rsidRPr="002D32E1" w14:paraId="04CB1E99" w14:textId="77777777" w:rsidTr="008138D3">
        <w:tc>
          <w:tcPr>
            <w:tcW w:w="1512" w:type="dxa"/>
            <w:vMerge/>
            <w:vAlign w:val="center"/>
          </w:tcPr>
          <w:p w14:paraId="68D80E84" w14:textId="77777777" w:rsidR="002D32E1" w:rsidRPr="002D32E1" w:rsidRDefault="002D32E1" w:rsidP="008138D3">
            <w:pPr>
              <w:tabs>
                <w:tab w:val="left" w:pos="2326"/>
              </w:tabs>
              <w:jc w:val="center"/>
              <w:rPr>
                <w:rFonts w:ascii="Times New Roman" w:hAnsi="Times New Roman" w:cs="Times New Roman"/>
                <w:b/>
                <w:bCs/>
                <w:u w:val="single"/>
              </w:rPr>
            </w:pPr>
          </w:p>
        </w:tc>
        <w:tc>
          <w:tcPr>
            <w:tcW w:w="4379" w:type="dxa"/>
            <w:vAlign w:val="center"/>
          </w:tcPr>
          <w:p w14:paraId="43B1DB29" w14:textId="77777777" w:rsidR="002D32E1" w:rsidRPr="002D32E1" w:rsidRDefault="002D32E1" w:rsidP="008138D3">
            <w:pPr>
              <w:tabs>
                <w:tab w:val="left" w:pos="2326"/>
              </w:tabs>
              <w:jc w:val="center"/>
              <w:rPr>
                <w:rFonts w:ascii="Times New Roman" w:hAnsi="Times New Roman" w:cs="Times New Roman"/>
              </w:rPr>
            </w:pPr>
            <w:r w:rsidRPr="002D32E1">
              <w:rPr>
                <w:rFonts w:ascii="Times New Roman" w:hAnsi="Times New Roman" w:cs="Times New Roman"/>
              </w:rPr>
              <w:t>GRB2:SOS provides linkage to MAPK signalling for Integrins</w:t>
            </w:r>
          </w:p>
        </w:tc>
        <w:tc>
          <w:tcPr>
            <w:tcW w:w="803" w:type="dxa"/>
            <w:vAlign w:val="center"/>
          </w:tcPr>
          <w:p w14:paraId="19317B61" w14:textId="77777777" w:rsidR="002D32E1" w:rsidRPr="002D32E1" w:rsidRDefault="002D32E1" w:rsidP="008138D3">
            <w:pPr>
              <w:tabs>
                <w:tab w:val="left" w:pos="2326"/>
              </w:tabs>
              <w:jc w:val="center"/>
              <w:rPr>
                <w:rFonts w:ascii="Times New Roman" w:hAnsi="Times New Roman" w:cs="Times New Roman"/>
                <w:b/>
                <w:bCs/>
                <w:u w:val="single"/>
              </w:rPr>
            </w:pPr>
            <w:r w:rsidRPr="002D32E1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272" w:type="dxa"/>
            <w:vAlign w:val="center"/>
          </w:tcPr>
          <w:p w14:paraId="1A56F6A8" w14:textId="77777777" w:rsidR="002D32E1" w:rsidRPr="002D32E1" w:rsidRDefault="002D32E1" w:rsidP="008138D3">
            <w:pPr>
              <w:tabs>
                <w:tab w:val="left" w:pos="2326"/>
              </w:tabs>
              <w:jc w:val="center"/>
              <w:rPr>
                <w:rFonts w:ascii="Times New Roman" w:hAnsi="Times New Roman" w:cs="Times New Roman"/>
                <w:b/>
                <w:bCs/>
                <w:u w:val="single"/>
              </w:rPr>
            </w:pPr>
            <w:r w:rsidRPr="002D32E1">
              <w:rPr>
                <w:rFonts w:ascii="Times New Roman" w:hAnsi="Times New Roman" w:cs="Times New Roman"/>
              </w:rPr>
              <w:t>7.7%</w:t>
            </w:r>
          </w:p>
        </w:tc>
        <w:tc>
          <w:tcPr>
            <w:tcW w:w="1050" w:type="dxa"/>
            <w:vAlign w:val="center"/>
          </w:tcPr>
          <w:p w14:paraId="15414A46" w14:textId="77777777" w:rsidR="002D32E1" w:rsidRPr="002D32E1" w:rsidRDefault="002D32E1" w:rsidP="008138D3">
            <w:pPr>
              <w:tabs>
                <w:tab w:val="left" w:pos="2326"/>
              </w:tabs>
              <w:jc w:val="center"/>
              <w:rPr>
                <w:rFonts w:ascii="Times New Roman" w:hAnsi="Times New Roman" w:cs="Times New Roman"/>
                <w:b/>
                <w:bCs/>
                <w:u w:val="single"/>
              </w:rPr>
            </w:pPr>
            <w:r w:rsidRPr="002D32E1">
              <w:rPr>
                <w:rFonts w:ascii="Times New Roman" w:hAnsi="Times New Roman" w:cs="Times New Roman"/>
              </w:rPr>
              <w:t>2.80E-02</w:t>
            </w:r>
          </w:p>
        </w:tc>
      </w:tr>
      <w:tr w:rsidR="002D32E1" w:rsidRPr="002D32E1" w14:paraId="0713C522" w14:textId="77777777" w:rsidTr="008138D3">
        <w:tc>
          <w:tcPr>
            <w:tcW w:w="1512" w:type="dxa"/>
            <w:vMerge/>
            <w:vAlign w:val="center"/>
          </w:tcPr>
          <w:p w14:paraId="4CD8090C" w14:textId="77777777" w:rsidR="002D32E1" w:rsidRPr="002D32E1" w:rsidRDefault="002D32E1" w:rsidP="008138D3">
            <w:pPr>
              <w:tabs>
                <w:tab w:val="left" w:pos="2326"/>
              </w:tabs>
              <w:jc w:val="center"/>
              <w:rPr>
                <w:rFonts w:ascii="Times New Roman" w:hAnsi="Times New Roman" w:cs="Times New Roman"/>
                <w:b/>
                <w:bCs/>
                <w:u w:val="single"/>
              </w:rPr>
            </w:pPr>
          </w:p>
        </w:tc>
        <w:tc>
          <w:tcPr>
            <w:tcW w:w="4379" w:type="dxa"/>
            <w:vAlign w:val="center"/>
          </w:tcPr>
          <w:p w14:paraId="16E0007B" w14:textId="0E1A63E4" w:rsidR="002D32E1" w:rsidRPr="002D32E1" w:rsidRDefault="002D32E1" w:rsidP="008138D3">
            <w:pPr>
              <w:tabs>
                <w:tab w:val="left" w:pos="2326"/>
              </w:tabs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ommon pathway of fibrin clot formation</w:t>
            </w:r>
          </w:p>
        </w:tc>
        <w:tc>
          <w:tcPr>
            <w:tcW w:w="803" w:type="dxa"/>
            <w:vAlign w:val="center"/>
          </w:tcPr>
          <w:p w14:paraId="2A7F3079" w14:textId="15C0D8EC" w:rsidR="002D32E1" w:rsidRPr="002D32E1" w:rsidRDefault="002D32E1" w:rsidP="008138D3">
            <w:pPr>
              <w:tabs>
                <w:tab w:val="left" w:pos="2326"/>
              </w:tabs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272" w:type="dxa"/>
            <w:vAlign w:val="center"/>
          </w:tcPr>
          <w:p w14:paraId="6C7357DD" w14:textId="3D9504D2" w:rsidR="002D32E1" w:rsidRPr="002D32E1" w:rsidRDefault="002D32E1" w:rsidP="008138D3">
            <w:pPr>
              <w:tabs>
                <w:tab w:val="left" w:pos="2326"/>
              </w:tabs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7.7%</w:t>
            </w:r>
          </w:p>
        </w:tc>
        <w:tc>
          <w:tcPr>
            <w:tcW w:w="1050" w:type="dxa"/>
            <w:vAlign w:val="center"/>
          </w:tcPr>
          <w:p w14:paraId="1FFEA52F" w14:textId="09C242DA" w:rsidR="002D32E1" w:rsidRPr="002D32E1" w:rsidRDefault="002D32E1" w:rsidP="008138D3">
            <w:pPr>
              <w:tabs>
                <w:tab w:val="left" w:pos="2326"/>
              </w:tabs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.0E-02</w:t>
            </w:r>
          </w:p>
        </w:tc>
      </w:tr>
      <w:tr w:rsidR="002D32E1" w:rsidRPr="002D32E1" w14:paraId="7E5037F8" w14:textId="77777777" w:rsidTr="008138D3">
        <w:tc>
          <w:tcPr>
            <w:tcW w:w="1512" w:type="dxa"/>
            <w:vMerge/>
            <w:vAlign w:val="center"/>
          </w:tcPr>
          <w:p w14:paraId="62FAE97F" w14:textId="77777777" w:rsidR="002D32E1" w:rsidRPr="002D32E1" w:rsidRDefault="002D32E1" w:rsidP="008138D3">
            <w:pPr>
              <w:tabs>
                <w:tab w:val="left" w:pos="2326"/>
              </w:tabs>
              <w:jc w:val="center"/>
              <w:rPr>
                <w:rFonts w:ascii="Times New Roman" w:hAnsi="Times New Roman" w:cs="Times New Roman"/>
                <w:b/>
                <w:bCs/>
                <w:u w:val="single"/>
              </w:rPr>
            </w:pPr>
          </w:p>
        </w:tc>
        <w:tc>
          <w:tcPr>
            <w:tcW w:w="4379" w:type="dxa"/>
            <w:vAlign w:val="center"/>
          </w:tcPr>
          <w:p w14:paraId="4EDCA0E6" w14:textId="35649F23" w:rsidR="002D32E1" w:rsidRPr="002D32E1" w:rsidRDefault="002D32E1" w:rsidP="008138D3">
            <w:pPr>
              <w:tabs>
                <w:tab w:val="left" w:pos="2326"/>
              </w:tabs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ntegrin signalling</w:t>
            </w:r>
          </w:p>
        </w:tc>
        <w:tc>
          <w:tcPr>
            <w:tcW w:w="803" w:type="dxa"/>
            <w:vAlign w:val="center"/>
          </w:tcPr>
          <w:p w14:paraId="011589C0" w14:textId="224EA1B7" w:rsidR="002D32E1" w:rsidRPr="002D32E1" w:rsidRDefault="002D32E1" w:rsidP="008138D3">
            <w:pPr>
              <w:tabs>
                <w:tab w:val="left" w:pos="2326"/>
              </w:tabs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272" w:type="dxa"/>
            <w:vAlign w:val="center"/>
          </w:tcPr>
          <w:p w14:paraId="32523755" w14:textId="78B7C2A1" w:rsidR="002D32E1" w:rsidRPr="002D32E1" w:rsidRDefault="002D32E1" w:rsidP="008138D3">
            <w:pPr>
              <w:tabs>
                <w:tab w:val="left" w:pos="2326"/>
              </w:tabs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7.7%</w:t>
            </w:r>
          </w:p>
        </w:tc>
        <w:tc>
          <w:tcPr>
            <w:tcW w:w="1050" w:type="dxa"/>
            <w:vAlign w:val="center"/>
          </w:tcPr>
          <w:p w14:paraId="172194A5" w14:textId="17C8D370" w:rsidR="002D32E1" w:rsidRPr="002D32E1" w:rsidRDefault="002D32E1" w:rsidP="008138D3">
            <w:pPr>
              <w:tabs>
                <w:tab w:val="left" w:pos="2326"/>
              </w:tabs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.2E-02</w:t>
            </w:r>
          </w:p>
        </w:tc>
      </w:tr>
      <w:tr w:rsidR="002D32E1" w:rsidRPr="002D32E1" w14:paraId="065621B0" w14:textId="77777777" w:rsidTr="008138D3">
        <w:tc>
          <w:tcPr>
            <w:tcW w:w="1512" w:type="dxa"/>
            <w:vMerge/>
            <w:vAlign w:val="center"/>
          </w:tcPr>
          <w:p w14:paraId="2F4DE4E5" w14:textId="77777777" w:rsidR="002D32E1" w:rsidRPr="002D32E1" w:rsidRDefault="002D32E1" w:rsidP="008138D3">
            <w:pPr>
              <w:tabs>
                <w:tab w:val="left" w:pos="2326"/>
              </w:tabs>
              <w:jc w:val="center"/>
              <w:rPr>
                <w:rFonts w:ascii="Times New Roman" w:hAnsi="Times New Roman" w:cs="Times New Roman"/>
                <w:b/>
                <w:bCs/>
                <w:u w:val="single"/>
              </w:rPr>
            </w:pPr>
          </w:p>
        </w:tc>
        <w:tc>
          <w:tcPr>
            <w:tcW w:w="4379" w:type="dxa"/>
            <w:vAlign w:val="center"/>
          </w:tcPr>
          <w:p w14:paraId="5A52FC7B" w14:textId="4635C6FE" w:rsidR="002D32E1" w:rsidRPr="002D32E1" w:rsidRDefault="002D32E1" w:rsidP="008138D3">
            <w:pPr>
              <w:tabs>
                <w:tab w:val="left" w:pos="2326"/>
              </w:tabs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eparation of sister chromatids</w:t>
            </w:r>
          </w:p>
        </w:tc>
        <w:tc>
          <w:tcPr>
            <w:tcW w:w="803" w:type="dxa"/>
            <w:vAlign w:val="center"/>
          </w:tcPr>
          <w:p w14:paraId="3CACEBFA" w14:textId="3D9EA400" w:rsidR="002D32E1" w:rsidRPr="002D32E1" w:rsidRDefault="002D32E1" w:rsidP="008138D3">
            <w:pPr>
              <w:tabs>
                <w:tab w:val="left" w:pos="2326"/>
              </w:tabs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272" w:type="dxa"/>
            <w:vAlign w:val="center"/>
          </w:tcPr>
          <w:p w14:paraId="50E5A1DF" w14:textId="6179B926" w:rsidR="002D32E1" w:rsidRPr="002D32E1" w:rsidRDefault="002D32E1" w:rsidP="008138D3">
            <w:pPr>
              <w:tabs>
                <w:tab w:val="left" w:pos="2326"/>
              </w:tabs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1.5%</w:t>
            </w:r>
          </w:p>
        </w:tc>
        <w:tc>
          <w:tcPr>
            <w:tcW w:w="1050" w:type="dxa"/>
            <w:vAlign w:val="center"/>
          </w:tcPr>
          <w:p w14:paraId="147FCFDE" w14:textId="776C6D1F" w:rsidR="002D32E1" w:rsidRPr="002D32E1" w:rsidRDefault="002D32E1" w:rsidP="008138D3">
            <w:pPr>
              <w:tabs>
                <w:tab w:val="left" w:pos="2326"/>
              </w:tabs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.6E-02</w:t>
            </w:r>
          </w:p>
        </w:tc>
      </w:tr>
    </w:tbl>
    <w:p w14:paraId="46B1EE1F" w14:textId="326AA954" w:rsidR="002D32E1" w:rsidRDefault="002D32E1" w:rsidP="002D32E1"/>
    <w:p w14:paraId="40EED85A" w14:textId="25EED08F" w:rsidR="002D32E1" w:rsidRDefault="002D32E1" w:rsidP="002D32E1"/>
    <w:p w14:paraId="55C3CBF3" w14:textId="5374067D" w:rsidR="002D32E1" w:rsidRDefault="002D32E1" w:rsidP="002D32E1"/>
    <w:p w14:paraId="2529C1C1" w14:textId="4DFAC282" w:rsidR="002D32E1" w:rsidRDefault="002D32E1" w:rsidP="002D32E1"/>
    <w:p w14:paraId="2804D450" w14:textId="5C51C7CB" w:rsidR="002D32E1" w:rsidRDefault="002D32E1" w:rsidP="002D32E1"/>
    <w:p w14:paraId="486AA291" w14:textId="3DEB7D20" w:rsidR="002D32E1" w:rsidRDefault="002D32E1" w:rsidP="002D32E1"/>
    <w:p w14:paraId="0E2C1669" w14:textId="4C646F31" w:rsidR="002D32E1" w:rsidRDefault="002D32E1" w:rsidP="002D32E1"/>
    <w:p w14:paraId="6B4EC432" w14:textId="7A904C33" w:rsidR="002D32E1" w:rsidRDefault="002D32E1" w:rsidP="002D32E1"/>
    <w:p w14:paraId="0CC84288" w14:textId="77777777" w:rsidR="0084410D" w:rsidRDefault="0084410D" w:rsidP="002D32E1"/>
    <w:p w14:paraId="554A1631" w14:textId="16424B97" w:rsidR="002D32E1" w:rsidRDefault="002D32E1" w:rsidP="002D32E1"/>
    <w:p w14:paraId="085AA804" w14:textId="06D1BC9E" w:rsidR="002D32E1" w:rsidRDefault="002D32E1" w:rsidP="002D32E1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lastRenderedPageBreak/>
        <w:t>Table 6.3</w:t>
      </w:r>
      <w:r>
        <w:rPr>
          <w:rFonts w:ascii="Times New Roman" w:hAnsi="Times New Roman" w:cs="Times New Roman"/>
        </w:rPr>
        <w:t xml:space="preserve"> – </w:t>
      </w:r>
      <w:r w:rsidRPr="008A1719">
        <w:rPr>
          <w:rFonts w:ascii="Times New Roman" w:hAnsi="Times New Roman" w:cs="Times New Roman"/>
        </w:rPr>
        <w:t>Biological process analysis of upregulated DEGs in DBD and living biopsies compared at T1.</w:t>
      </w:r>
    </w:p>
    <w:tbl>
      <w:tblPr>
        <w:tblStyle w:val="TableGridLight1"/>
        <w:tblW w:w="0" w:type="auto"/>
        <w:tblLook w:val="04A0" w:firstRow="1" w:lastRow="0" w:firstColumn="1" w:lastColumn="0" w:noHBand="0" w:noVBand="1"/>
      </w:tblPr>
      <w:tblGrid>
        <w:gridCol w:w="1145"/>
        <w:gridCol w:w="4755"/>
        <w:gridCol w:w="804"/>
        <w:gridCol w:w="1255"/>
        <w:gridCol w:w="1057"/>
      </w:tblGrid>
      <w:tr w:rsidR="002D32E1" w:rsidRPr="002D32E1" w14:paraId="2F16709C" w14:textId="77777777" w:rsidTr="00603857">
        <w:tc>
          <w:tcPr>
            <w:tcW w:w="1145" w:type="dxa"/>
            <w:vAlign w:val="center"/>
          </w:tcPr>
          <w:p w14:paraId="5496999D" w14:textId="77777777" w:rsidR="002D32E1" w:rsidRPr="002D32E1" w:rsidRDefault="002D32E1" w:rsidP="002D32E1">
            <w:pPr>
              <w:tabs>
                <w:tab w:val="left" w:pos="2326"/>
              </w:tabs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2D32E1">
              <w:rPr>
                <w:rFonts w:ascii="Times New Roman" w:hAnsi="Times New Roman" w:cs="Times New Roman"/>
                <w:b/>
                <w:bCs/>
              </w:rPr>
              <w:t xml:space="preserve">Category </w:t>
            </w:r>
          </w:p>
        </w:tc>
        <w:tc>
          <w:tcPr>
            <w:tcW w:w="4755" w:type="dxa"/>
            <w:vAlign w:val="center"/>
          </w:tcPr>
          <w:p w14:paraId="30900828" w14:textId="77777777" w:rsidR="002D32E1" w:rsidRPr="002D32E1" w:rsidRDefault="002D32E1" w:rsidP="002D32E1">
            <w:pPr>
              <w:tabs>
                <w:tab w:val="left" w:pos="2326"/>
              </w:tabs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2D32E1">
              <w:rPr>
                <w:rFonts w:ascii="Times New Roman" w:hAnsi="Times New Roman" w:cs="Times New Roman"/>
                <w:b/>
                <w:bCs/>
              </w:rPr>
              <w:t xml:space="preserve">Term </w:t>
            </w:r>
          </w:p>
        </w:tc>
        <w:tc>
          <w:tcPr>
            <w:tcW w:w="804" w:type="dxa"/>
            <w:vAlign w:val="center"/>
          </w:tcPr>
          <w:p w14:paraId="2095C47E" w14:textId="77777777" w:rsidR="002D32E1" w:rsidRPr="002D32E1" w:rsidRDefault="002D32E1" w:rsidP="002D32E1">
            <w:pPr>
              <w:tabs>
                <w:tab w:val="left" w:pos="2326"/>
              </w:tabs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2D32E1">
              <w:rPr>
                <w:rFonts w:ascii="Times New Roman" w:hAnsi="Times New Roman" w:cs="Times New Roman"/>
                <w:b/>
                <w:bCs/>
              </w:rPr>
              <w:t xml:space="preserve">Count </w:t>
            </w:r>
          </w:p>
        </w:tc>
        <w:tc>
          <w:tcPr>
            <w:tcW w:w="1255" w:type="dxa"/>
            <w:vAlign w:val="center"/>
          </w:tcPr>
          <w:p w14:paraId="2C9FE712" w14:textId="77777777" w:rsidR="002D32E1" w:rsidRPr="002D32E1" w:rsidRDefault="002D32E1" w:rsidP="002D32E1">
            <w:pPr>
              <w:tabs>
                <w:tab w:val="left" w:pos="2326"/>
              </w:tabs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2D32E1">
              <w:rPr>
                <w:rFonts w:ascii="Times New Roman" w:hAnsi="Times New Roman" w:cs="Times New Roman"/>
                <w:b/>
                <w:bCs/>
              </w:rPr>
              <w:t>Percentage</w:t>
            </w:r>
          </w:p>
        </w:tc>
        <w:tc>
          <w:tcPr>
            <w:tcW w:w="1057" w:type="dxa"/>
            <w:vAlign w:val="center"/>
          </w:tcPr>
          <w:p w14:paraId="0D707A74" w14:textId="77777777" w:rsidR="002D32E1" w:rsidRPr="002D32E1" w:rsidRDefault="002D32E1" w:rsidP="002D32E1">
            <w:pPr>
              <w:tabs>
                <w:tab w:val="left" w:pos="2326"/>
              </w:tabs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2D32E1">
              <w:rPr>
                <w:rFonts w:ascii="Times New Roman" w:hAnsi="Times New Roman" w:cs="Times New Roman"/>
                <w:b/>
                <w:bCs/>
              </w:rPr>
              <w:t>P-Value</w:t>
            </w:r>
          </w:p>
        </w:tc>
      </w:tr>
      <w:tr w:rsidR="00603857" w:rsidRPr="002D32E1" w14:paraId="68039935" w14:textId="77777777" w:rsidTr="00603857">
        <w:tc>
          <w:tcPr>
            <w:tcW w:w="1145" w:type="dxa"/>
            <w:vMerge w:val="restart"/>
            <w:vAlign w:val="center"/>
          </w:tcPr>
          <w:p w14:paraId="0AEADA8E" w14:textId="77777777" w:rsidR="00603857" w:rsidRPr="002D32E1" w:rsidRDefault="00603857" w:rsidP="002D32E1">
            <w:pPr>
              <w:tabs>
                <w:tab w:val="left" w:pos="2326"/>
              </w:tabs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2D32E1">
              <w:rPr>
                <w:rFonts w:ascii="Times New Roman" w:hAnsi="Times New Roman" w:cs="Times New Roman"/>
                <w:b/>
                <w:bCs/>
              </w:rPr>
              <w:t>Biological Process</w:t>
            </w:r>
          </w:p>
        </w:tc>
        <w:tc>
          <w:tcPr>
            <w:tcW w:w="4755" w:type="dxa"/>
            <w:vAlign w:val="center"/>
          </w:tcPr>
          <w:p w14:paraId="6ECF30CE" w14:textId="77777777" w:rsidR="00603857" w:rsidRPr="002D32E1" w:rsidRDefault="00603857" w:rsidP="002D32E1">
            <w:pPr>
              <w:tabs>
                <w:tab w:val="left" w:pos="2326"/>
              </w:tabs>
              <w:jc w:val="center"/>
              <w:rPr>
                <w:rFonts w:ascii="Times New Roman" w:hAnsi="Times New Roman" w:cs="Times New Roman"/>
                <w:b/>
                <w:bCs/>
                <w:u w:val="single"/>
              </w:rPr>
            </w:pPr>
            <w:r w:rsidRPr="002D32E1">
              <w:rPr>
                <w:rFonts w:ascii="Times New Roman" w:hAnsi="Times New Roman" w:cs="Times New Roman"/>
              </w:rPr>
              <w:t>Cytoskeleton-dependent intracellular transport</w:t>
            </w:r>
          </w:p>
        </w:tc>
        <w:tc>
          <w:tcPr>
            <w:tcW w:w="804" w:type="dxa"/>
            <w:vAlign w:val="center"/>
          </w:tcPr>
          <w:p w14:paraId="1D904A05" w14:textId="77777777" w:rsidR="00603857" w:rsidRPr="002D32E1" w:rsidRDefault="00603857" w:rsidP="002D32E1">
            <w:pPr>
              <w:tabs>
                <w:tab w:val="left" w:pos="2326"/>
              </w:tabs>
              <w:jc w:val="center"/>
              <w:rPr>
                <w:rFonts w:ascii="Times New Roman" w:hAnsi="Times New Roman" w:cs="Times New Roman"/>
                <w:b/>
                <w:bCs/>
                <w:u w:val="single"/>
              </w:rPr>
            </w:pPr>
            <w:r w:rsidRPr="002D32E1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255" w:type="dxa"/>
            <w:vAlign w:val="center"/>
          </w:tcPr>
          <w:p w14:paraId="43746CF8" w14:textId="77777777" w:rsidR="00603857" w:rsidRPr="002D32E1" w:rsidRDefault="00603857" w:rsidP="002D32E1">
            <w:pPr>
              <w:tabs>
                <w:tab w:val="left" w:pos="2326"/>
              </w:tabs>
              <w:jc w:val="center"/>
              <w:rPr>
                <w:rFonts w:ascii="Times New Roman" w:hAnsi="Times New Roman" w:cs="Times New Roman"/>
                <w:b/>
                <w:bCs/>
                <w:u w:val="single"/>
              </w:rPr>
            </w:pPr>
            <w:r w:rsidRPr="002D32E1">
              <w:rPr>
                <w:rFonts w:ascii="Times New Roman" w:hAnsi="Times New Roman" w:cs="Times New Roman"/>
              </w:rPr>
              <w:t>11.5%</w:t>
            </w:r>
          </w:p>
        </w:tc>
        <w:tc>
          <w:tcPr>
            <w:tcW w:w="1057" w:type="dxa"/>
            <w:vAlign w:val="center"/>
          </w:tcPr>
          <w:p w14:paraId="6485470D" w14:textId="77777777" w:rsidR="00603857" w:rsidRPr="002D32E1" w:rsidRDefault="00603857" w:rsidP="002D32E1">
            <w:pPr>
              <w:tabs>
                <w:tab w:val="left" w:pos="2326"/>
              </w:tabs>
              <w:jc w:val="center"/>
              <w:rPr>
                <w:rFonts w:ascii="Times New Roman" w:hAnsi="Times New Roman" w:cs="Times New Roman"/>
                <w:b/>
                <w:bCs/>
                <w:u w:val="single"/>
              </w:rPr>
            </w:pPr>
            <w:r w:rsidRPr="002D32E1">
              <w:rPr>
                <w:rFonts w:ascii="Times New Roman" w:hAnsi="Times New Roman" w:cs="Times New Roman"/>
              </w:rPr>
              <w:t>3.20E-04</w:t>
            </w:r>
          </w:p>
        </w:tc>
      </w:tr>
      <w:tr w:rsidR="00603857" w:rsidRPr="002D32E1" w14:paraId="5436A8E8" w14:textId="77777777" w:rsidTr="00603857">
        <w:tc>
          <w:tcPr>
            <w:tcW w:w="1145" w:type="dxa"/>
            <w:vMerge/>
            <w:vAlign w:val="center"/>
          </w:tcPr>
          <w:p w14:paraId="6D197E23" w14:textId="77777777" w:rsidR="00603857" w:rsidRPr="002D32E1" w:rsidRDefault="00603857" w:rsidP="002D32E1">
            <w:pPr>
              <w:tabs>
                <w:tab w:val="left" w:pos="2326"/>
              </w:tabs>
              <w:jc w:val="center"/>
              <w:rPr>
                <w:rFonts w:ascii="Times New Roman" w:hAnsi="Times New Roman" w:cs="Times New Roman"/>
                <w:b/>
                <w:bCs/>
                <w:u w:val="single"/>
              </w:rPr>
            </w:pPr>
          </w:p>
        </w:tc>
        <w:tc>
          <w:tcPr>
            <w:tcW w:w="4755" w:type="dxa"/>
            <w:vAlign w:val="center"/>
          </w:tcPr>
          <w:p w14:paraId="0608F689" w14:textId="77777777" w:rsidR="00603857" w:rsidRPr="002D32E1" w:rsidRDefault="00603857" w:rsidP="002D32E1">
            <w:pPr>
              <w:tabs>
                <w:tab w:val="left" w:pos="2326"/>
              </w:tabs>
              <w:jc w:val="center"/>
              <w:rPr>
                <w:rFonts w:ascii="Times New Roman" w:hAnsi="Times New Roman" w:cs="Times New Roman"/>
                <w:b/>
                <w:bCs/>
                <w:u w:val="single"/>
              </w:rPr>
            </w:pPr>
            <w:r w:rsidRPr="002D32E1">
              <w:rPr>
                <w:rFonts w:ascii="Times New Roman" w:hAnsi="Times New Roman" w:cs="Times New Roman"/>
              </w:rPr>
              <w:t>Platelet degranulation</w:t>
            </w:r>
          </w:p>
        </w:tc>
        <w:tc>
          <w:tcPr>
            <w:tcW w:w="804" w:type="dxa"/>
            <w:vAlign w:val="center"/>
          </w:tcPr>
          <w:p w14:paraId="20E695F3" w14:textId="77777777" w:rsidR="00603857" w:rsidRPr="002D32E1" w:rsidRDefault="00603857" w:rsidP="002D32E1">
            <w:pPr>
              <w:tabs>
                <w:tab w:val="left" w:pos="2326"/>
              </w:tabs>
              <w:jc w:val="center"/>
              <w:rPr>
                <w:rFonts w:ascii="Times New Roman" w:hAnsi="Times New Roman" w:cs="Times New Roman"/>
                <w:b/>
                <w:bCs/>
                <w:u w:val="single"/>
              </w:rPr>
            </w:pPr>
            <w:r w:rsidRPr="002D32E1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1255" w:type="dxa"/>
            <w:vAlign w:val="center"/>
          </w:tcPr>
          <w:p w14:paraId="49135D40" w14:textId="77777777" w:rsidR="00603857" w:rsidRPr="002D32E1" w:rsidRDefault="00603857" w:rsidP="002D32E1">
            <w:pPr>
              <w:tabs>
                <w:tab w:val="left" w:pos="2326"/>
              </w:tabs>
              <w:jc w:val="center"/>
              <w:rPr>
                <w:rFonts w:ascii="Times New Roman" w:hAnsi="Times New Roman" w:cs="Times New Roman"/>
                <w:b/>
                <w:bCs/>
                <w:u w:val="single"/>
              </w:rPr>
            </w:pPr>
            <w:r w:rsidRPr="002D32E1">
              <w:rPr>
                <w:rFonts w:ascii="Times New Roman" w:hAnsi="Times New Roman" w:cs="Times New Roman"/>
              </w:rPr>
              <w:t>15.4%</w:t>
            </w:r>
          </w:p>
        </w:tc>
        <w:tc>
          <w:tcPr>
            <w:tcW w:w="1057" w:type="dxa"/>
            <w:vAlign w:val="center"/>
          </w:tcPr>
          <w:p w14:paraId="06ED2F27" w14:textId="77777777" w:rsidR="00603857" w:rsidRPr="002D32E1" w:rsidRDefault="00603857" w:rsidP="002D32E1">
            <w:pPr>
              <w:tabs>
                <w:tab w:val="left" w:pos="2326"/>
              </w:tabs>
              <w:jc w:val="center"/>
              <w:rPr>
                <w:rFonts w:ascii="Times New Roman" w:hAnsi="Times New Roman" w:cs="Times New Roman"/>
                <w:b/>
                <w:bCs/>
                <w:u w:val="single"/>
              </w:rPr>
            </w:pPr>
            <w:r w:rsidRPr="002D32E1">
              <w:rPr>
                <w:rFonts w:ascii="Times New Roman" w:hAnsi="Times New Roman" w:cs="Times New Roman"/>
              </w:rPr>
              <w:t>4.70E-04</w:t>
            </w:r>
          </w:p>
        </w:tc>
      </w:tr>
      <w:tr w:rsidR="00603857" w:rsidRPr="002D32E1" w14:paraId="0BE26B86" w14:textId="77777777" w:rsidTr="00603857">
        <w:tc>
          <w:tcPr>
            <w:tcW w:w="1145" w:type="dxa"/>
            <w:vMerge/>
            <w:vAlign w:val="center"/>
          </w:tcPr>
          <w:p w14:paraId="4FFABFE5" w14:textId="77777777" w:rsidR="00603857" w:rsidRPr="002D32E1" w:rsidRDefault="00603857" w:rsidP="002D32E1">
            <w:pPr>
              <w:tabs>
                <w:tab w:val="left" w:pos="2326"/>
              </w:tabs>
              <w:jc w:val="center"/>
              <w:rPr>
                <w:rFonts w:ascii="Times New Roman" w:hAnsi="Times New Roman" w:cs="Times New Roman"/>
                <w:b/>
                <w:bCs/>
                <w:u w:val="single"/>
              </w:rPr>
            </w:pPr>
          </w:p>
        </w:tc>
        <w:tc>
          <w:tcPr>
            <w:tcW w:w="4755" w:type="dxa"/>
            <w:vAlign w:val="center"/>
          </w:tcPr>
          <w:p w14:paraId="61A09872" w14:textId="77777777" w:rsidR="00603857" w:rsidRPr="002D32E1" w:rsidRDefault="00603857" w:rsidP="002D32E1">
            <w:pPr>
              <w:tabs>
                <w:tab w:val="left" w:pos="2326"/>
              </w:tabs>
              <w:jc w:val="center"/>
              <w:rPr>
                <w:rFonts w:ascii="Times New Roman" w:hAnsi="Times New Roman" w:cs="Times New Roman"/>
                <w:b/>
                <w:bCs/>
                <w:u w:val="single"/>
              </w:rPr>
            </w:pPr>
            <w:r w:rsidRPr="002D32E1">
              <w:rPr>
                <w:rFonts w:ascii="Times New Roman" w:hAnsi="Times New Roman" w:cs="Times New Roman"/>
              </w:rPr>
              <w:t>Negative regulation of extrinsic apoptotic signalling pathway via death domain receptors</w:t>
            </w:r>
          </w:p>
        </w:tc>
        <w:tc>
          <w:tcPr>
            <w:tcW w:w="804" w:type="dxa"/>
            <w:vAlign w:val="center"/>
          </w:tcPr>
          <w:p w14:paraId="6905289A" w14:textId="77777777" w:rsidR="00603857" w:rsidRPr="002D32E1" w:rsidRDefault="00603857" w:rsidP="002D32E1">
            <w:pPr>
              <w:tabs>
                <w:tab w:val="left" w:pos="2326"/>
              </w:tabs>
              <w:jc w:val="center"/>
              <w:rPr>
                <w:rFonts w:ascii="Times New Roman" w:hAnsi="Times New Roman" w:cs="Times New Roman"/>
                <w:b/>
                <w:bCs/>
                <w:u w:val="single"/>
              </w:rPr>
            </w:pPr>
            <w:r w:rsidRPr="002D32E1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255" w:type="dxa"/>
            <w:vAlign w:val="center"/>
          </w:tcPr>
          <w:p w14:paraId="05F377F6" w14:textId="77777777" w:rsidR="00603857" w:rsidRPr="002D32E1" w:rsidRDefault="00603857" w:rsidP="002D32E1">
            <w:pPr>
              <w:tabs>
                <w:tab w:val="left" w:pos="2326"/>
              </w:tabs>
              <w:jc w:val="center"/>
              <w:rPr>
                <w:rFonts w:ascii="Times New Roman" w:hAnsi="Times New Roman" w:cs="Times New Roman"/>
                <w:b/>
                <w:bCs/>
                <w:u w:val="single"/>
              </w:rPr>
            </w:pPr>
            <w:r w:rsidRPr="002D32E1">
              <w:rPr>
                <w:rFonts w:ascii="Times New Roman" w:hAnsi="Times New Roman" w:cs="Times New Roman"/>
              </w:rPr>
              <w:t>11.5%</w:t>
            </w:r>
          </w:p>
        </w:tc>
        <w:tc>
          <w:tcPr>
            <w:tcW w:w="1057" w:type="dxa"/>
            <w:vAlign w:val="center"/>
          </w:tcPr>
          <w:p w14:paraId="684DCDF0" w14:textId="77777777" w:rsidR="00603857" w:rsidRPr="002D32E1" w:rsidRDefault="00603857" w:rsidP="002D32E1">
            <w:pPr>
              <w:tabs>
                <w:tab w:val="left" w:pos="2326"/>
              </w:tabs>
              <w:jc w:val="center"/>
              <w:rPr>
                <w:rFonts w:ascii="Times New Roman" w:hAnsi="Times New Roman" w:cs="Times New Roman"/>
                <w:b/>
                <w:bCs/>
                <w:u w:val="single"/>
              </w:rPr>
            </w:pPr>
            <w:r w:rsidRPr="002D32E1">
              <w:rPr>
                <w:rFonts w:ascii="Times New Roman" w:hAnsi="Times New Roman" w:cs="Times New Roman"/>
              </w:rPr>
              <w:t>1.10E-03</w:t>
            </w:r>
          </w:p>
        </w:tc>
      </w:tr>
      <w:tr w:rsidR="00603857" w:rsidRPr="002D32E1" w14:paraId="23F637B7" w14:textId="77777777" w:rsidTr="00603857">
        <w:tc>
          <w:tcPr>
            <w:tcW w:w="1145" w:type="dxa"/>
            <w:vMerge/>
            <w:vAlign w:val="center"/>
          </w:tcPr>
          <w:p w14:paraId="0843A669" w14:textId="77777777" w:rsidR="00603857" w:rsidRPr="002D32E1" w:rsidRDefault="00603857" w:rsidP="002D32E1">
            <w:pPr>
              <w:tabs>
                <w:tab w:val="left" w:pos="2326"/>
              </w:tabs>
              <w:jc w:val="center"/>
              <w:rPr>
                <w:rFonts w:ascii="Times New Roman" w:hAnsi="Times New Roman" w:cs="Times New Roman"/>
                <w:b/>
                <w:bCs/>
                <w:u w:val="single"/>
              </w:rPr>
            </w:pPr>
          </w:p>
        </w:tc>
        <w:tc>
          <w:tcPr>
            <w:tcW w:w="4755" w:type="dxa"/>
            <w:vAlign w:val="center"/>
          </w:tcPr>
          <w:p w14:paraId="2653BC80" w14:textId="77777777" w:rsidR="00603857" w:rsidRPr="002D32E1" w:rsidRDefault="00603857" w:rsidP="002D32E1">
            <w:pPr>
              <w:tabs>
                <w:tab w:val="left" w:pos="2326"/>
              </w:tabs>
              <w:jc w:val="center"/>
              <w:rPr>
                <w:rFonts w:ascii="Times New Roman" w:hAnsi="Times New Roman" w:cs="Times New Roman"/>
                <w:b/>
                <w:bCs/>
                <w:u w:val="single"/>
              </w:rPr>
            </w:pPr>
            <w:r w:rsidRPr="002D32E1">
              <w:rPr>
                <w:rFonts w:ascii="Times New Roman" w:hAnsi="Times New Roman" w:cs="Times New Roman"/>
              </w:rPr>
              <w:t>Microtubule-based process</w:t>
            </w:r>
          </w:p>
        </w:tc>
        <w:tc>
          <w:tcPr>
            <w:tcW w:w="804" w:type="dxa"/>
            <w:vAlign w:val="center"/>
          </w:tcPr>
          <w:p w14:paraId="7573305F" w14:textId="77777777" w:rsidR="00603857" w:rsidRPr="002D32E1" w:rsidRDefault="00603857" w:rsidP="002D32E1">
            <w:pPr>
              <w:tabs>
                <w:tab w:val="left" w:pos="2326"/>
              </w:tabs>
              <w:jc w:val="center"/>
              <w:rPr>
                <w:rFonts w:ascii="Times New Roman" w:hAnsi="Times New Roman" w:cs="Times New Roman"/>
                <w:b/>
                <w:bCs/>
                <w:u w:val="single"/>
              </w:rPr>
            </w:pPr>
            <w:r w:rsidRPr="002D32E1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255" w:type="dxa"/>
            <w:vAlign w:val="center"/>
          </w:tcPr>
          <w:p w14:paraId="5F139D5A" w14:textId="77777777" w:rsidR="00603857" w:rsidRPr="002D32E1" w:rsidRDefault="00603857" w:rsidP="002D32E1">
            <w:pPr>
              <w:tabs>
                <w:tab w:val="left" w:pos="2326"/>
              </w:tabs>
              <w:jc w:val="center"/>
              <w:rPr>
                <w:rFonts w:ascii="Times New Roman" w:hAnsi="Times New Roman" w:cs="Times New Roman"/>
                <w:b/>
                <w:bCs/>
                <w:u w:val="single"/>
              </w:rPr>
            </w:pPr>
            <w:r w:rsidRPr="002D32E1">
              <w:rPr>
                <w:rFonts w:ascii="Times New Roman" w:hAnsi="Times New Roman" w:cs="Times New Roman"/>
              </w:rPr>
              <w:t>11.5%</w:t>
            </w:r>
          </w:p>
        </w:tc>
        <w:tc>
          <w:tcPr>
            <w:tcW w:w="1057" w:type="dxa"/>
            <w:vAlign w:val="center"/>
          </w:tcPr>
          <w:p w14:paraId="0E8874D1" w14:textId="77777777" w:rsidR="00603857" w:rsidRPr="002D32E1" w:rsidRDefault="00603857" w:rsidP="002D32E1">
            <w:pPr>
              <w:tabs>
                <w:tab w:val="left" w:pos="2326"/>
              </w:tabs>
              <w:jc w:val="center"/>
              <w:rPr>
                <w:rFonts w:ascii="Times New Roman" w:hAnsi="Times New Roman" w:cs="Times New Roman"/>
                <w:b/>
                <w:bCs/>
                <w:u w:val="single"/>
              </w:rPr>
            </w:pPr>
            <w:r w:rsidRPr="002D32E1">
              <w:rPr>
                <w:rFonts w:ascii="Times New Roman" w:hAnsi="Times New Roman" w:cs="Times New Roman"/>
              </w:rPr>
              <w:t>1.30E-03</w:t>
            </w:r>
          </w:p>
        </w:tc>
      </w:tr>
      <w:tr w:rsidR="00603857" w:rsidRPr="002D32E1" w14:paraId="09C58AB3" w14:textId="77777777" w:rsidTr="00603857">
        <w:tc>
          <w:tcPr>
            <w:tcW w:w="1145" w:type="dxa"/>
            <w:vMerge/>
            <w:vAlign w:val="center"/>
          </w:tcPr>
          <w:p w14:paraId="37C42D64" w14:textId="77777777" w:rsidR="00603857" w:rsidRPr="002D32E1" w:rsidRDefault="00603857" w:rsidP="002D32E1">
            <w:pPr>
              <w:tabs>
                <w:tab w:val="left" w:pos="2326"/>
              </w:tabs>
              <w:jc w:val="center"/>
              <w:rPr>
                <w:rFonts w:ascii="Times New Roman" w:hAnsi="Times New Roman" w:cs="Times New Roman"/>
                <w:b/>
                <w:bCs/>
                <w:u w:val="single"/>
              </w:rPr>
            </w:pPr>
          </w:p>
        </w:tc>
        <w:tc>
          <w:tcPr>
            <w:tcW w:w="4755" w:type="dxa"/>
            <w:vAlign w:val="center"/>
          </w:tcPr>
          <w:p w14:paraId="7C0E1ADC" w14:textId="77777777" w:rsidR="00603857" w:rsidRPr="002D32E1" w:rsidRDefault="00603857" w:rsidP="002D32E1">
            <w:pPr>
              <w:tabs>
                <w:tab w:val="left" w:pos="2326"/>
              </w:tabs>
              <w:jc w:val="center"/>
              <w:rPr>
                <w:rFonts w:ascii="Times New Roman" w:hAnsi="Times New Roman" w:cs="Times New Roman"/>
                <w:b/>
                <w:bCs/>
                <w:u w:val="single"/>
              </w:rPr>
            </w:pPr>
            <w:r w:rsidRPr="002D32E1">
              <w:rPr>
                <w:rFonts w:ascii="Times New Roman" w:hAnsi="Times New Roman" w:cs="Times New Roman"/>
              </w:rPr>
              <w:t>Response to hydrogen peroxide</w:t>
            </w:r>
          </w:p>
        </w:tc>
        <w:tc>
          <w:tcPr>
            <w:tcW w:w="804" w:type="dxa"/>
            <w:vAlign w:val="center"/>
          </w:tcPr>
          <w:p w14:paraId="44295957" w14:textId="77777777" w:rsidR="00603857" w:rsidRPr="002D32E1" w:rsidRDefault="00603857" w:rsidP="002D32E1">
            <w:pPr>
              <w:tabs>
                <w:tab w:val="left" w:pos="2326"/>
              </w:tabs>
              <w:jc w:val="center"/>
              <w:rPr>
                <w:rFonts w:ascii="Times New Roman" w:hAnsi="Times New Roman" w:cs="Times New Roman"/>
                <w:b/>
                <w:bCs/>
                <w:u w:val="single"/>
              </w:rPr>
            </w:pPr>
            <w:r w:rsidRPr="002D32E1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255" w:type="dxa"/>
            <w:vAlign w:val="center"/>
          </w:tcPr>
          <w:p w14:paraId="01553C58" w14:textId="77777777" w:rsidR="00603857" w:rsidRPr="002D32E1" w:rsidRDefault="00603857" w:rsidP="002D32E1">
            <w:pPr>
              <w:tabs>
                <w:tab w:val="left" w:pos="2326"/>
              </w:tabs>
              <w:jc w:val="center"/>
              <w:rPr>
                <w:rFonts w:ascii="Times New Roman" w:hAnsi="Times New Roman" w:cs="Times New Roman"/>
                <w:b/>
                <w:bCs/>
                <w:u w:val="single"/>
              </w:rPr>
            </w:pPr>
            <w:r w:rsidRPr="002D32E1">
              <w:rPr>
                <w:rFonts w:ascii="Times New Roman" w:hAnsi="Times New Roman" w:cs="Times New Roman"/>
              </w:rPr>
              <w:t>11.5%</w:t>
            </w:r>
          </w:p>
        </w:tc>
        <w:tc>
          <w:tcPr>
            <w:tcW w:w="1057" w:type="dxa"/>
            <w:vAlign w:val="center"/>
          </w:tcPr>
          <w:p w14:paraId="3DF8B85D" w14:textId="77777777" w:rsidR="00603857" w:rsidRPr="002D32E1" w:rsidRDefault="00603857" w:rsidP="002D32E1">
            <w:pPr>
              <w:tabs>
                <w:tab w:val="left" w:pos="2326"/>
              </w:tabs>
              <w:jc w:val="center"/>
              <w:rPr>
                <w:rFonts w:ascii="Times New Roman" w:hAnsi="Times New Roman" w:cs="Times New Roman"/>
                <w:b/>
                <w:bCs/>
                <w:u w:val="single"/>
              </w:rPr>
            </w:pPr>
            <w:r w:rsidRPr="002D32E1">
              <w:rPr>
                <w:rFonts w:ascii="Times New Roman" w:hAnsi="Times New Roman" w:cs="Times New Roman"/>
              </w:rPr>
              <w:t>2.60E-03</w:t>
            </w:r>
          </w:p>
        </w:tc>
      </w:tr>
      <w:tr w:rsidR="00603857" w:rsidRPr="002D32E1" w14:paraId="51E21E4B" w14:textId="77777777" w:rsidTr="00603857">
        <w:tc>
          <w:tcPr>
            <w:tcW w:w="1145" w:type="dxa"/>
            <w:vMerge/>
            <w:vAlign w:val="center"/>
          </w:tcPr>
          <w:p w14:paraId="7A66BBD5" w14:textId="77777777" w:rsidR="00603857" w:rsidRPr="002D32E1" w:rsidRDefault="00603857" w:rsidP="002D32E1">
            <w:pPr>
              <w:tabs>
                <w:tab w:val="left" w:pos="2326"/>
              </w:tabs>
              <w:jc w:val="center"/>
              <w:rPr>
                <w:rFonts w:ascii="Times New Roman" w:hAnsi="Times New Roman" w:cs="Times New Roman"/>
                <w:b/>
                <w:bCs/>
                <w:u w:val="single"/>
              </w:rPr>
            </w:pPr>
          </w:p>
        </w:tc>
        <w:tc>
          <w:tcPr>
            <w:tcW w:w="4755" w:type="dxa"/>
            <w:vAlign w:val="center"/>
          </w:tcPr>
          <w:p w14:paraId="5240CD2B" w14:textId="77777777" w:rsidR="00603857" w:rsidRPr="002D32E1" w:rsidRDefault="00603857" w:rsidP="002D32E1">
            <w:pPr>
              <w:tabs>
                <w:tab w:val="left" w:pos="2326"/>
              </w:tabs>
              <w:jc w:val="center"/>
              <w:rPr>
                <w:rFonts w:ascii="Times New Roman" w:hAnsi="Times New Roman" w:cs="Times New Roman"/>
                <w:b/>
                <w:bCs/>
                <w:u w:val="single"/>
              </w:rPr>
            </w:pPr>
            <w:r w:rsidRPr="002D32E1">
              <w:rPr>
                <w:rFonts w:ascii="Times New Roman" w:hAnsi="Times New Roman" w:cs="Times New Roman"/>
              </w:rPr>
              <w:t>Positive regulation of smooth muscle cell proliferation</w:t>
            </w:r>
          </w:p>
        </w:tc>
        <w:tc>
          <w:tcPr>
            <w:tcW w:w="804" w:type="dxa"/>
            <w:vAlign w:val="center"/>
          </w:tcPr>
          <w:p w14:paraId="1B0BCEF4" w14:textId="77777777" w:rsidR="00603857" w:rsidRPr="002D32E1" w:rsidRDefault="00603857" w:rsidP="002D32E1">
            <w:pPr>
              <w:tabs>
                <w:tab w:val="left" w:pos="2326"/>
              </w:tabs>
              <w:jc w:val="center"/>
              <w:rPr>
                <w:rFonts w:ascii="Times New Roman" w:hAnsi="Times New Roman" w:cs="Times New Roman"/>
                <w:b/>
                <w:bCs/>
                <w:u w:val="single"/>
              </w:rPr>
            </w:pPr>
            <w:r w:rsidRPr="002D32E1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255" w:type="dxa"/>
            <w:vAlign w:val="center"/>
          </w:tcPr>
          <w:p w14:paraId="2F0F226F" w14:textId="77777777" w:rsidR="00603857" w:rsidRPr="002D32E1" w:rsidRDefault="00603857" w:rsidP="002D32E1">
            <w:pPr>
              <w:tabs>
                <w:tab w:val="left" w:pos="2326"/>
              </w:tabs>
              <w:jc w:val="center"/>
              <w:rPr>
                <w:rFonts w:ascii="Times New Roman" w:hAnsi="Times New Roman" w:cs="Times New Roman"/>
                <w:b/>
                <w:bCs/>
                <w:u w:val="single"/>
              </w:rPr>
            </w:pPr>
            <w:r w:rsidRPr="002D32E1">
              <w:rPr>
                <w:rFonts w:ascii="Times New Roman" w:hAnsi="Times New Roman" w:cs="Times New Roman"/>
              </w:rPr>
              <w:t>11.5%</w:t>
            </w:r>
          </w:p>
        </w:tc>
        <w:tc>
          <w:tcPr>
            <w:tcW w:w="1057" w:type="dxa"/>
            <w:vAlign w:val="center"/>
          </w:tcPr>
          <w:p w14:paraId="72A8D436" w14:textId="77777777" w:rsidR="00603857" w:rsidRPr="002D32E1" w:rsidRDefault="00603857" w:rsidP="002D32E1">
            <w:pPr>
              <w:tabs>
                <w:tab w:val="left" w:pos="2326"/>
              </w:tabs>
              <w:jc w:val="center"/>
              <w:rPr>
                <w:rFonts w:ascii="Times New Roman" w:hAnsi="Times New Roman" w:cs="Times New Roman"/>
                <w:b/>
                <w:bCs/>
                <w:u w:val="single"/>
              </w:rPr>
            </w:pPr>
            <w:r w:rsidRPr="002D32E1">
              <w:rPr>
                <w:rFonts w:ascii="Times New Roman" w:hAnsi="Times New Roman" w:cs="Times New Roman"/>
              </w:rPr>
              <w:t>3.60E-03</w:t>
            </w:r>
          </w:p>
        </w:tc>
      </w:tr>
      <w:tr w:rsidR="00603857" w:rsidRPr="002D32E1" w14:paraId="0B4924DB" w14:textId="77777777" w:rsidTr="00603857">
        <w:tc>
          <w:tcPr>
            <w:tcW w:w="1145" w:type="dxa"/>
            <w:vMerge/>
            <w:vAlign w:val="center"/>
          </w:tcPr>
          <w:p w14:paraId="6AB0F4B1" w14:textId="77777777" w:rsidR="00603857" w:rsidRPr="002D32E1" w:rsidRDefault="00603857" w:rsidP="002D32E1">
            <w:pPr>
              <w:tabs>
                <w:tab w:val="left" w:pos="2326"/>
              </w:tabs>
              <w:jc w:val="center"/>
              <w:rPr>
                <w:rFonts w:ascii="Times New Roman" w:hAnsi="Times New Roman" w:cs="Times New Roman"/>
                <w:b/>
                <w:bCs/>
                <w:u w:val="single"/>
              </w:rPr>
            </w:pPr>
          </w:p>
        </w:tc>
        <w:tc>
          <w:tcPr>
            <w:tcW w:w="4755" w:type="dxa"/>
            <w:vAlign w:val="center"/>
          </w:tcPr>
          <w:p w14:paraId="21A81527" w14:textId="77777777" w:rsidR="00603857" w:rsidRPr="002D32E1" w:rsidRDefault="00603857" w:rsidP="002D32E1">
            <w:pPr>
              <w:tabs>
                <w:tab w:val="left" w:pos="2326"/>
              </w:tabs>
              <w:jc w:val="center"/>
              <w:rPr>
                <w:rFonts w:ascii="Times New Roman" w:hAnsi="Times New Roman" w:cs="Times New Roman"/>
                <w:b/>
                <w:bCs/>
                <w:u w:val="single"/>
              </w:rPr>
            </w:pPr>
            <w:r w:rsidRPr="002D32E1">
              <w:rPr>
                <w:rFonts w:ascii="Times New Roman" w:hAnsi="Times New Roman" w:cs="Times New Roman"/>
              </w:rPr>
              <w:t>Induction of bacterial agglutination</w:t>
            </w:r>
          </w:p>
        </w:tc>
        <w:tc>
          <w:tcPr>
            <w:tcW w:w="804" w:type="dxa"/>
            <w:vAlign w:val="center"/>
          </w:tcPr>
          <w:p w14:paraId="48402D65" w14:textId="77777777" w:rsidR="00603857" w:rsidRPr="002D32E1" w:rsidRDefault="00603857" w:rsidP="002D32E1">
            <w:pPr>
              <w:tabs>
                <w:tab w:val="left" w:pos="2326"/>
              </w:tabs>
              <w:jc w:val="center"/>
              <w:rPr>
                <w:rFonts w:ascii="Times New Roman" w:hAnsi="Times New Roman" w:cs="Times New Roman"/>
                <w:b/>
                <w:bCs/>
                <w:u w:val="single"/>
              </w:rPr>
            </w:pPr>
            <w:r w:rsidRPr="002D32E1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255" w:type="dxa"/>
            <w:vAlign w:val="center"/>
          </w:tcPr>
          <w:p w14:paraId="611A4651" w14:textId="77777777" w:rsidR="00603857" w:rsidRPr="002D32E1" w:rsidRDefault="00603857" w:rsidP="002D32E1">
            <w:pPr>
              <w:tabs>
                <w:tab w:val="left" w:pos="2326"/>
              </w:tabs>
              <w:jc w:val="center"/>
              <w:rPr>
                <w:rFonts w:ascii="Times New Roman" w:hAnsi="Times New Roman" w:cs="Times New Roman"/>
                <w:b/>
                <w:bCs/>
                <w:u w:val="single"/>
              </w:rPr>
            </w:pPr>
            <w:r w:rsidRPr="002D32E1">
              <w:rPr>
                <w:rFonts w:ascii="Times New Roman" w:hAnsi="Times New Roman" w:cs="Times New Roman"/>
              </w:rPr>
              <w:t>7.7%</w:t>
            </w:r>
          </w:p>
        </w:tc>
        <w:tc>
          <w:tcPr>
            <w:tcW w:w="1057" w:type="dxa"/>
            <w:vAlign w:val="center"/>
          </w:tcPr>
          <w:p w14:paraId="48088E55" w14:textId="77777777" w:rsidR="00603857" w:rsidRPr="002D32E1" w:rsidRDefault="00603857" w:rsidP="002D32E1">
            <w:pPr>
              <w:tabs>
                <w:tab w:val="left" w:pos="2326"/>
              </w:tabs>
              <w:jc w:val="center"/>
              <w:rPr>
                <w:rFonts w:ascii="Times New Roman" w:hAnsi="Times New Roman" w:cs="Times New Roman"/>
                <w:b/>
                <w:bCs/>
                <w:u w:val="single"/>
              </w:rPr>
            </w:pPr>
            <w:r w:rsidRPr="002D32E1">
              <w:rPr>
                <w:rFonts w:ascii="Times New Roman" w:hAnsi="Times New Roman" w:cs="Times New Roman"/>
              </w:rPr>
              <w:t>5.90E-03</w:t>
            </w:r>
          </w:p>
        </w:tc>
      </w:tr>
      <w:tr w:rsidR="00603857" w:rsidRPr="002D32E1" w14:paraId="08A97FE4" w14:textId="77777777" w:rsidTr="00603857">
        <w:tc>
          <w:tcPr>
            <w:tcW w:w="1145" w:type="dxa"/>
            <w:vMerge/>
            <w:vAlign w:val="center"/>
          </w:tcPr>
          <w:p w14:paraId="10178E19" w14:textId="77777777" w:rsidR="00603857" w:rsidRPr="002D32E1" w:rsidRDefault="00603857" w:rsidP="002D32E1">
            <w:pPr>
              <w:tabs>
                <w:tab w:val="left" w:pos="2326"/>
              </w:tabs>
              <w:jc w:val="center"/>
              <w:rPr>
                <w:rFonts w:ascii="Times New Roman" w:hAnsi="Times New Roman" w:cs="Times New Roman"/>
                <w:b/>
                <w:bCs/>
                <w:u w:val="single"/>
              </w:rPr>
            </w:pPr>
          </w:p>
        </w:tc>
        <w:tc>
          <w:tcPr>
            <w:tcW w:w="4755" w:type="dxa"/>
            <w:vAlign w:val="center"/>
          </w:tcPr>
          <w:p w14:paraId="72B312D2" w14:textId="77777777" w:rsidR="00603857" w:rsidRPr="002D32E1" w:rsidRDefault="00603857" w:rsidP="002D32E1">
            <w:pPr>
              <w:tabs>
                <w:tab w:val="left" w:pos="2326"/>
              </w:tabs>
              <w:jc w:val="center"/>
              <w:rPr>
                <w:rFonts w:ascii="Times New Roman" w:hAnsi="Times New Roman" w:cs="Times New Roman"/>
                <w:b/>
                <w:bCs/>
                <w:u w:val="single"/>
              </w:rPr>
            </w:pPr>
            <w:r w:rsidRPr="002D32E1">
              <w:rPr>
                <w:rFonts w:ascii="Times New Roman" w:hAnsi="Times New Roman" w:cs="Times New Roman"/>
              </w:rPr>
              <w:t>Blood coagulation, fibrin clot formation</w:t>
            </w:r>
          </w:p>
        </w:tc>
        <w:tc>
          <w:tcPr>
            <w:tcW w:w="804" w:type="dxa"/>
            <w:vAlign w:val="center"/>
          </w:tcPr>
          <w:p w14:paraId="5AE5F5E7" w14:textId="77777777" w:rsidR="00603857" w:rsidRPr="002D32E1" w:rsidRDefault="00603857" w:rsidP="002D32E1">
            <w:pPr>
              <w:tabs>
                <w:tab w:val="left" w:pos="2326"/>
              </w:tabs>
              <w:jc w:val="center"/>
              <w:rPr>
                <w:rFonts w:ascii="Times New Roman" w:hAnsi="Times New Roman" w:cs="Times New Roman"/>
                <w:b/>
                <w:bCs/>
                <w:u w:val="single"/>
              </w:rPr>
            </w:pPr>
            <w:r w:rsidRPr="002D32E1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255" w:type="dxa"/>
            <w:vAlign w:val="center"/>
          </w:tcPr>
          <w:p w14:paraId="4317833F" w14:textId="77777777" w:rsidR="00603857" w:rsidRPr="002D32E1" w:rsidRDefault="00603857" w:rsidP="002D32E1">
            <w:pPr>
              <w:tabs>
                <w:tab w:val="left" w:pos="2326"/>
              </w:tabs>
              <w:jc w:val="center"/>
              <w:rPr>
                <w:rFonts w:ascii="Times New Roman" w:hAnsi="Times New Roman" w:cs="Times New Roman"/>
                <w:b/>
                <w:bCs/>
                <w:u w:val="single"/>
              </w:rPr>
            </w:pPr>
            <w:r w:rsidRPr="002D32E1">
              <w:rPr>
                <w:rFonts w:ascii="Times New Roman" w:hAnsi="Times New Roman" w:cs="Times New Roman"/>
              </w:rPr>
              <w:t>7.7%</w:t>
            </w:r>
          </w:p>
        </w:tc>
        <w:tc>
          <w:tcPr>
            <w:tcW w:w="1057" w:type="dxa"/>
            <w:vAlign w:val="center"/>
          </w:tcPr>
          <w:p w14:paraId="7812EA0A" w14:textId="77777777" w:rsidR="00603857" w:rsidRPr="002D32E1" w:rsidRDefault="00603857" w:rsidP="002D32E1">
            <w:pPr>
              <w:tabs>
                <w:tab w:val="left" w:pos="2326"/>
              </w:tabs>
              <w:jc w:val="center"/>
              <w:rPr>
                <w:rFonts w:ascii="Times New Roman" w:hAnsi="Times New Roman" w:cs="Times New Roman"/>
                <w:b/>
                <w:bCs/>
                <w:u w:val="single"/>
              </w:rPr>
            </w:pPr>
            <w:r w:rsidRPr="002D32E1">
              <w:rPr>
                <w:rFonts w:ascii="Times New Roman" w:hAnsi="Times New Roman" w:cs="Times New Roman"/>
              </w:rPr>
              <w:t>5.90E-03</w:t>
            </w:r>
          </w:p>
        </w:tc>
      </w:tr>
      <w:tr w:rsidR="00603857" w:rsidRPr="002D32E1" w14:paraId="0257551D" w14:textId="77777777" w:rsidTr="00603857">
        <w:tc>
          <w:tcPr>
            <w:tcW w:w="1145" w:type="dxa"/>
            <w:vMerge/>
            <w:vAlign w:val="center"/>
          </w:tcPr>
          <w:p w14:paraId="699C03D9" w14:textId="77777777" w:rsidR="00603857" w:rsidRPr="002D32E1" w:rsidRDefault="00603857" w:rsidP="002D32E1">
            <w:pPr>
              <w:tabs>
                <w:tab w:val="left" w:pos="2326"/>
              </w:tabs>
              <w:jc w:val="center"/>
              <w:rPr>
                <w:rFonts w:ascii="Times New Roman" w:hAnsi="Times New Roman" w:cs="Times New Roman"/>
                <w:b/>
                <w:bCs/>
                <w:u w:val="single"/>
              </w:rPr>
            </w:pPr>
          </w:p>
        </w:tc>
        <w:tc>
          <w:tcPr>
            <w:tcW w:w="4755" w:type="dxa"/>
            <w:vAlign w:val="center"/>
          </w:tcPr>
          <w:p w14:paraId="214C9A9D" w14:textId="77777777" w:rsidR="00603857" w:rsidRPr="002D32E1" w:rsidRDefault="00603857" w:rsidP="002D32E1">
            <w:pPr>
              <w:tabs>
                <w:tab w:val="left" w:pos="2326"/>
              </w:tabs>
              <w:jc w:val="center"/>
              <w:rPr>
                <w:rFonts w:ascii="Times New Roman" w:hAnsi="Times New Roman" w:cs="Times New Roman"/>
                <w:b/>
                <w:bCs/>
                <w:u w:val="single"/>
              </w:rPr>
            </w:pPr>
            <w:r w:rsidRPr="002D32E1">
              <w:rPr>
                <w:rFonts w:ascii="Times New Roman" w:hAnsi="Times New Roman" w:cs="Times New Roman"/>
              </w:rPr>
              <w:t>Positive regulation of peptide hormone secretion</w:t>
            </w:r>
          </w:p>
        </w:tc>
        <w:tc>
          <w:tcPr>
            <w:tcW w:w="804" w:type="dxa"/>
            <w:vAlign w:val="center"/>
          </w:tcPr>
          <w:p w14:paraId="12D43967" w14:textId="77777777" w:rsidR="00603857" w:rsidRPr="002D32E1" w:rsidRDefault="00603857" w:rsidP="002D32E1">
            <w:pPr>
              <w:tabs>
                <w:tab w:val="left" w:pos="2326"/>
              </w:tabs>
              <w:jc w:val="center"/>
              <w:rPr>
                <w:rFonts w:ascii="Times New Roman" w:hAnsi="Times New Roman" w:cs="Times New Roman"/>
                <w:b/>
                <w:bCs/>
                <w:u w:val="single"/>
              </w:rPr>
            </w:pPr>
            <w:r w:rsidRPr="002D32E1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255" w:type="dxa"/>
            <w:vAlign w:val="center"/>
          </w:tcPr>
          <w:p w14:paraId="72AAD904" w14:textId="77777777" w:rsidR="00603857" w:rsidRPr="002D32E1" w:rsidRDefault="00603857" w:rsidP="002D32E1">
            <w:pPr>
              <w:tabs>
                <w:tab w:val="left" w:pos="2326"/>
              </w:tabs>
              <w:jc w:val="center"/>
              <w:rPr>
                <w:rFonts w:ascii="Times New Roman" w:hAnsi="Times New Roman" w:cs="Times New Roman"/>
                <w:b/>
                <w:bCs/>
                <w:u w:val="single"/>
              </w:rPr>
            </w:pPr>
            <w:r w:rsidRPr="002D32E1">
              <w:rPr>
                <w:rFonts w:ascii="Times New Roman" w:hAnsi="Times New Roman" w:cs="Times New Roman"/>
              </w:rPr>
              <w:t>7.7%</w:t>
            </w:r>
          </w:p>
        </w:tc>
        <w:tc>
          <w:tcPr>
            <w:tcW w:w="1057" w:type="dxa"/>
            <w:vAlign w:val="center"/>
          </w:tcPr>
          <w:p w14:paraId="1F545BED" w14:textId="77777777" w:rsidR="00603857" w:rsidRPr="002D32E1" w:rsidRDefault="00603857" w:rsidP="002D32E1">
            <w:pPr>
              <w:tabs>
                <w:tab w:val="left" w:pos="2326"/>
              </w:tabs>
              <w:jc w:val="center"/>
              <w:rPr>
                <w:rFonts w:ascii="Times New Roman" w:hAnsi="Times New Roman" w:cs="Times New Roman"/>
                <w:b/>
                <w:bCs/>
                <w:u w:val="single"/>
              </w:rPr>
            </w:pPr>
            <w:r w:rsidRPr="002D32E1">
              <w:rPr>
                <w:rFonts w:ascii="Times New Roman" w:hAnsi="Times New Roman" w:cs="Times New Roman"/>
              </w:rPr>
              <w:t>1.20E-02</w:t>
            </w:r>
          </w:p>
        </w:tc>
      </w:tr>
      <w:tr w:rsidR="00603857" w:rsidRPr="002D32E1" w14:paraId="584D28D0" w14:textId="77777777" w:rsidTr="00603857">
        <w:tc>
          <w:tcPr>
            <w:tcW w:w="1145" w:type="dxa"/>
            <w:vMerge/>
            <w:vAlign w:val="center"/>
          </w:tcPr>
          <w:p w14:paraId="6B68EDFC" w14:textId="77777777" w:rsidR="00603857" w:rsidRPr="002D32E1" w:rsidRDefault="00603857" w:rsidP="002D32E1">
            <w:pPr>
              <w:tabs>
                <w:tab w:val="left" w:pos="2326"/>
              </w:tabs>
              <w:jc w:val="center"/>
              <w:rPr>
                <w:rFonts w:ascii="Times New Roman" w:hAnsi="Times New Roman" w:cs="Times New Roman"/>
                <w:b/>
                <w:bCs/>
                <w:u w:val="single"/>
              </w:rPr>
            </w:pPr>
          </w:p>
        </w:tc>
        <w:tc>
          <w:tcPr>
            <w:tcW w:w="4755" w:type="dxa"/>
            <w:vAlign w:val="center"/>
          </w:tcPr>
          <w:p w14:paraId="337EBC15" w14:textId="77777777" w:rsidR="00603857" w:rsidRPr="002D32E1" w:rsidRDefault="00603857" w:rsidP="002D32E1">
            <w:pPr>
              <w:tabs>
                <w:tab w:val="left" w:pos="2326"/>
              </w:tabs>
              <w:jc w:val="center"/>
              <w:rPr>
                <w:rFonts w:ascii="Times New Roman" w:hAnsi="Times New Roman" w:cs="Times New Roman"/>
                <w:b/>
                <w:bCs/>
                <w:u w:val="single"/>
              </w:rPr>
            </w:pPr>
            <w:r w:rsidRPr="002D32E1">
              <w:rPr>
                <w:rFonts w:ascii="Times New Roman" w:hAnsi="Times New Roman" w:cs="Times New Roman"/>
              </w:rPr>
              <w:t>Plasminogen activation</w:t>
            </w:r>
          </w:p>
        </w:tc>
        <w:tc>
          <w:tcPr>
            <w:tcW w:w="804" w:type="dxa"/>
            <w:vAlign w:val="center"/>
          </w:tcPr>
          <w:p w14:paraId="200252D0" w14:textId="77777777" w:rsidR="00603857" w:rsidRPr="002D32E1" w:rsidRDefault="00603857" w:rsidP="002D32E1">
            <w:pPr>
              <w:tabs>
                <w:tab w:val="left" w:pos="2326"/>
              </w:tabs>
              <w:jc w:val="center"/>
              <w:rPr>
                <w:rFonts w:ascii="Times New Roman" w:hAnsi="Times New Roman" w:cs="Times New Roman"/>
                <w:b/>
                <w:bCs/>
                <w:u w:val="single"/>
              </w:rPr>
            </w:pPr>
            <w:r w:rsidRPr="002D32E1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255" w:type="dxa"/>
            <w:vAlign w:val="center"/>
          </w:tcPr>
          <w:p w14:paraId="142FBF98" w14:textId="77777777" w:rsidR="00603857" w:rsidRPr="002D32E1" w:rsidRDefault="00603857" w:rsidP="002D32E1">
            <w:pPr>
              <w:tabs>
                <w:tab w:val="left" w:pos="2326"/>
              </w:tabs>
              <w:jc w:val="center"/>
              <w:rPr>
                <w:rFonts w:ascii="Times New Roman" w:hAnsi="Times New Roman" w:cs="Times New Roman"/>
                <w:b/>
                <w:bCs/>
                <w:u w:val="single"/>
              </w:rPr>
            </w:pPr>
            <w:r w:rsidRPr="002D32E1">
              <w:rPr>
                <w:rFonts w:ascii="Times New Roman" w:hAnsi="Times New Roman" w:cs="Times New Roman"/>
              </w:rPr>
              <w:t>7.7%</w:t>
            </w:r>
          </w:p>
        </w:tc>
        <w:tc>
          <w:tcPr>
            <w:tcW w:w="1057" w:type="dxa"/>
            <w:vAlign w:val="center"/>
          </w:tcPr>
          <w:p w14:paraId="06D5EF62" w14:textId="77777777" w:rsidR="00603857" w:rsidRPr="002D32E1" w:rsidRDefault="00603857" w:rsidP="002D32E1">
            <w:pPr>
              <w:tabs>
                <w:tab w:val="left" w:pos="2326"/>
              </w:tabs>
              <w:jc w:val="center"/>
              <w:rPr>
                <w:rFonts w:ascii="Times New Roman" w:hAnsi="Times New Roman" w:cs="Times New Roman"/>
                <w:b/>
                <w:bCs/>
                <w:u w:val="single"/>
              </w:rPr>
            </w:pPr>
            <w:r w:rsidRPr="002D32E1">
              <w:rPr>
                <w:rFonts w:ascii="Times New Roman" w:hAnsi="Times New Roman" w:cs="Times New Roman"/>
              </w:rPr>
              <w:t>1.30E-02</w:t>
            </w:r>
          </w:p>
        </w:tc>
      </w:tr>
      <w:tr w:rsidR="00603857" w:rsidRPr="002D32E1" w14:paraId="7658B4DB" w14:textId="77777777" w:rsidTr="00603857">
        <w:tc>
          <w:tcPr>
            <w:tcW w:w="1145" w:type="dxa"/>
            <w:vMerge/>
            <w:vAlign w:val="center"/>
          </w:tcPr>
          <w:p w14:paraId="2323A5D5" w14:textId="77777777" w:rsidR="00603857" w:rsidRPr="002D32E1" w:rsidRDefault="00603857" w:rsidP="002D32E1">
            <w:pPr>
              <w:tabs>
                <w:tab w:val="left" w:pos="2326"/>
              </w:tabs>
              <w:jc w:val="center"/>
              <w:rPr>
                <w:rFonts w:ascii="Times New Roman" w:hAnsi="Times New Roman" w:cs="Times New Roman"/>
                <w:b/>
                <w:bCs/>
                <w:u w:val="single"/>
              </w:rPr>
            </w:pPr>
          </w:p>
        </w:tc>
        <w:tc>
          <w:tcPr>
            <w:tcW w:w="4755" w:type="dxa"/>
            <w:vAlign w:val="center"/>
          </w:tcPr>
          <w:p w14:paraId="299D8FEE" w14:textId="77777777" w:rsidR="00603857" w:rsidRPr="002D32E1" w:rsidRDefault="00603857" w:rsidP="002D32E1">
            <w:pPr>
              <w:tabs>
                <w:tab w:val="left" w:pos="2326"/>
              </w:tabs>
              <w:jc w:val="center"/>
              <w:rPr>
                <w:rFonts w:ascii="Times New Roman" w:hAnsi="Times New Roman" w:cs="Times New Roman"/>
                <w:b/>
                <w:bCs/>
                <w:u w:val="single"/>
              </w:rPr>
            </w:pPr>
            <w:r w:rsidRPr="002D32E1">
              <w:rPr>
                <w:rFonts w:ascii="Times New Roman" w:hAnsi="Times New Roman" w:cs="Times New Roman"/>
              </w:rPr>
              <w:t>Positive regulation of heterotypic cell-cell adhesion</w:t>
            </w:r>
          </w:p>
        </w:tc>
        <w:tc>
          <w:tcPr>
            <w:tcW w:w="804" w:type="dxa"/>
            <w:vAlign w:val="center"/>
          </w:tcPr>
          <w:p w14:paraId="1CA7761B" w14:textId="77777777" w:rsidR="00603857" w:rsidRPr="002D32E1" w:rsidRDefault="00603857" w:rsidP="002D32E1">
            <w:pPr>
              <w:tabs>
                <w:tab w:val="left" w:pos="2326"/>
              </w:tabs>
              <w:jc w:val="center"/>
              <w:rPr>
                <w:rFonts w:ascii="Times New Roman" w:hAnsi="Times New Roman" w:cs="Times New Roman"/>
                <w:b/>
                <w:bCs/>
                <w:u w:val="single"/>
              </w:rPr>
            </w:pPr>
            <w:r w:rsidRPr="002D32E1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255" w:type="dxa"/>
            <w:vAlign w:val="center"/>
          </w:tcPr>
          <w:p w14:paraId="5F6A98B6" w14:textId="77777777" w:rsidR="00603857" w:rsidRPr="002D32E1" w:rsidRDefault="00603857" w:rsidP="002D32E1">
            <w:pPr>
              <w:tabs>
                <w:tab w:val="left" w:pos="2326"/>
              </w:tabs>
              <w:jc w:val="center"/>
              <w:rPr>
                <w:rFonts w:ascii="Times New Roman" w:hAnsi="Times New Roman" w:cs="Times New Roman"/>
                <w:b/>
                <w:bCs/>
                <w:u w:val="single"/>
              </w:rPr>
            </w:pPr>
            <w:r w:rsidRPr="002D32E1">
              <w:rPr>
                <w:rFonts w:ascii="Times New Roman" w:hAnsi="Times New Roman" w:cs="Times New Roman"/>
              </w:rPr>
              <w:t>7.7%</w:t>
            </w:r>
          </w:p>
        </w:tc>
        <w:tc>
          <w:tcPr>
            <w:tcW w:w="1057" w:type="dxa"/>
            <w:vAlign w:val="center"/>
          </w:tcPr>
          <w:p w14:paraId="17717315" w14:textId="77777777" w:rsidR="00603857" w:rsidRPr="002D32E1" w:rsidRDefault="00603857" w:rsidP="002D32E1">
            <w:pPr>
              <w:tabs>
                <w:tab w:val="left" w:pos="2326"/>
              </w:tabs>
              <w:jc w:val="center"/>
              <w:rPr>
                <w:rFonts w:ascii="Times New Roman" w:hAnsi="Times New Roman" w:cs="Times New Roman"/>
                <w:b/>
                <w:bCs/>
                <w:u w:val="single"/>
              </w:rPr>
            </w:pPr>
            <w:r w:rsidRPr="002D32E1">
              <w:rPr>
                <w:rFonts w:ascii="Times New Roman" w:hAnsi="Times New Roman" w:cs="Times New Roman"/>
              </w:rPr>
              <w:t>1.60E-02</w:t>
            </w:r>
          </w:p>
        </w:tc>
      </w:tr>
      <w:tr w:rsidR="00603857" w:rsidRPr="002D32E1" w14:paraId="7F3930D0" w14:textId="77777777" w:rsidTr="00603857">
        <w:tc>
          <w:tcPr>
            <w:tcW w:w="1145" w:type="dxa"/>
            <w:vMerge/>
            <w:vAlign w:val="center"/>
          </w:tcPr>
          <w:p w14:paraId="441F39A8" w14:textId="77777777" w:rsidR="00603857" w:rsidRPr="002D32E1" w:rsidRDefault="00603857" w:rsidP="002D32E1">
            <w:pPr>
              <w:tabs>
                <w:tab w:val="left" w:pos="2326"/>
              </w:tabs>
              <w:jc w:val="center"/>
              <w:rPr>
                <w:rFonts w:ascii="Times New Roman" w:hAnsi="Times New Roman" w:cs="Times New Roman"/>
                <w:b/>
                <w:bCs/>
                <w:u w:val="single"/>
              </w:rPr>
            </w:pPr>
          </w:p>
        </w:tc>
        <w:tc>
          <w:tcPr>
            <w:tcW w:w="4755" w:type="dxa"/>
            <w:vAlign w:val="center"/>
          </w:tcPr>
          <w:p w14:paraId="7CF3C4DC" w14:textId="77777777" w:rsidR="00603857" w:rsidRPr="002D32E1" w:rsidRDefault="00603857" w:rsidP="002D32E1">
            <w:pPr>
              <w:tabs>
                <w:tab w:val="left" w:pos="2326"/>
              </w:tabs>
              <w:jc w:val="center"/>
              <w:rPr>
                <w:rFonts w:ascii="Times New Roman" w:hAnsi="Times New Roman" w:cs="Times New Roman"/>
                <w:b/>
                <w:bCs/>
                <w:u w:val="single"/>
              </w:rPr>
            </w:pPr>
            <w:r w:rsidRPr="002D32E1">
              <w:rPr>
                <w:rFonts w:ascii="Times New Roman" w:hAnsi="Times New Roman" w:cs="Times New Roman"/>
              </w:rPr>
              <w:t>Protein polymerization</w:t>
            </w:r>
          </w:p>
        </w:tc>
        <w:tc>
          <w:tcPr>
            <w:tcW w:w="804" w:type="dxa"/>
            <w:vAlign w:val="center"/>
          </w:tcPr>
          <w:p w14:paraId="2ED41C2A" w14:textId="77777777" w:rsidR="00603857" w:rsidRPr="002D32E1" w:rsidRDefault="00603857" w:rsidP="002D32E1">
            <w:pPr>
              <w:tabs>
                <w:tab w:val="left" w:pos="2326"/>
              </w:tabs>
              <w:jc w:val="center"/>
              <w:rPr>
                <w:rFonts w:ascii="Times New Roman" w:hAnsi="Times New Roman" w:cs="Times New Roman"/>
                <w:b/>
                <w:bCs/>
                <w:u w:val="single"/>
              </w:rPr>
            </w:pPr>
            <w:r w:rsidRPr="002D32E1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255" w:type="dxa"/>
            <w:vAlign w:val="center"/>
          </w:tcPr>
          <w:p w14:paraId="1A4954FF" w14:textId="77777777" w:rsidR="00603857" w:rsidRPr="002D32E1" w:rsidRDefault="00603857" w:rsidP="002D32E1">
            <w:pPr>
              <w:tabs>
                <w:tab w:val="left" w:pos="2326"/>
              </w:tabs>
              <w:jc w:val="center"/>
              <w:rPr>
                <w:rFonts w:ascii="Times New Roman" w:hAnsi="Times New Roman" w:cs="Times New Roman"/>
                <w:b/>
                <w:bCs/>
                <w:u w:val="single"/>
              </w:rPr>
            </w:pPr>
            <w:r w:rsidRPr="002D32E1">
              <w:rPr>
                <w:rFonts w:ascii="Times New Roman" w:hAnsi="Times New Roman" w:cs="Times New Roman"/>
              </w:rPr>
              <w:t>7.7%</w:t>
            </w:r>
          </w:p>
        </w:tc>
        <w:tc>
          <w:tcPr>
            <w:tcW w:w="1057" w:type="dxa"/>
            <w:vAlign w:val="center"/>
          </w:tcPr>
          <w:p w14:paraId="0A4E7708" w14:textId="77777777" w:rsidR="00603857" w:rsidRPr="002D32E1" w:rsidRDefault="00603857" w:rsidP="002D32E1">
            <w:pPr>
              <w:tabs>
                <w:tab w:val="left" w:pos="2326"/>
              </w:tabs>
              <w:jc w:val="center"/>
              <w:rPr>
                <w:rFonts w:ascii="Times New Roman" w:hAnsi="Times New Roman" w:cs="Times New Roman"/>
                <w:b/>
                <w:bCs/>
                <w:u w:val="single"/>
              </w:rPr>
            </w:pPr>
            <w:r w:rsidRPr="002D32E1">
              <w:rPr>
                <w:rFonts w:ascii="Times New Roman" w:hAnsi="Times New Roman" w:cs="Times New Roman"/>
              </w:rPr>
              <w:t>1.90E-02</w:t>
            </w:r>
          </w:p>
        </w:tc>
      </w:tr>
      <w:tr w:rsidR="00603857" w:rsidRPr="002D32E1" w14:paraId="5AB05E6A" w14:textId="77777777" w:rsidTr="00603857">
        <w:tc>
          <w:tcPr>
            <w:tcW w:w="1145" w:type="dxa"/>
            <w:vMerge/>
            <w:vAlign w:val="center"/>
          </w:tcPr>
          <w:p w14:paraId="5012A3A2" w14:textId="77777777" w:rsidR="00603857" w:rsidRPr="002D32E1" w:rsidRDefault="00603857" w:rsidP="002D32E1">
            <w:pPr>
              <w:tabs>
                <w:tab w:val="left" w:pos="2326"/>
              </w:tabs>
              <w:jc w:val="center"/>
              <w:rPr>
                <w:rFonts w:ascii="Times New Roman" w:hAnsi="Times New Roman" w:cs="Times New Roman"/>
                <w:b/>
                <w:bCs/>
                <w:u w:val="single"/>
              </w:rPr>
            </w:pPr>
          </w:p>
        </w:tc>
        <w:tc>
          <w:tcPr>
            <w:tcW w:w="4755" w:type="dxa"/>
            <w:vAlign w:val="center"/>
          </w:tcPr>
          <w:p w14:paraId="761C524B" w14:textId="77777777" w:rsidR="00603857" w:rsidRPr="002D32E1" w:rsidRDefault="00603857" w:rsidP="002D32E1">
            <w:pPr>
              <w:tabs>
                <w:tab w:val="left" w:pos="2326"/>
              </w:tabs>
              <w:jc w:val="center"/>
              <w:rPr>
                <w:rFonts w:ascii="Times New Roman" w:hAnsi="Times New Roman" w:cs="Times New Roman"/>
                <w:b/>
                <w:bCs/>
                <w:u w:val="single"/>
              </w:rPr>
            </w:pPr>
            <w:r w:rsidRPr="002D32E1">
              <w:rPr>
                <w:rFonts w:ascii="Times New Roman" w:hAnsi="Times New Roman" w:cs="Times New Roman"/>
              </w:rPr>
              <w:t>Innate immune response</w:t>
            </w:r>
          </w:p>
        </w:tc>
        <w:tc>
          <w:tcPr>
            <w:tcW w:w="804" w:type="dxa"/>
            <w:vAlign w:val="center"/>
          </w:tcPr>
          <w:p w14:paraId="378DFC49" w14:textId="77777777" w:rsidR="00603857" w:rsidRPr="002D32E1" w:rsidRDefault="00603857" w:rsidP="002D32E1">
            <w:pPr>
              <w:tabs>
                <w:tab w:val="left" w:pos="2326"/>
              </w:tabs>
              <w:jc w:val="center"/>
              <w:rPr>
                <w:rFonts w:ascii="Times New Roman" w:hAnsi="Times New Roman" w:cs="Times New Roman"/>
                <w:b/>
                <w:bCs/>
                <w:u w:val="single"/>
              </w:rPr>
            </w:pPr>
            <w:r w:rsidRPr="002D32E1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1255" w:type="dxa"/>
            <w:vAlign w:val="center"/>
          </w:tcPr>
          <w:p w14:paraId="5D144BDE" w14:textId="77777777" w:rsidR="00603857" w:rsidRPr="002D32E1" w:rsidRDefault="00603857" w:rsidP="002D32E1">
            <w:pPr>
              <w:tabs>
                <w:tab w:val="left" w:pos="2326"/>
              </w:tabs>
              <w:jc w:val="center"/>
              <w:rPr>
                <w:rFonts w:ascii="Times New Roman" w:hAnsi="Times New Roman" w:cs="Times New Roman"/>
                <w:b/>
                <w:bCs/>
                <w:u w:val="single"/>
              </w:rPr>
            </w:pPr>
            <w:r w:rsidRPr="002D32E1">
              <w:rPr>
                <w:rFonts w:ascii="Times New Roman" w:hAnsi="Times New Roman" w:cs="Times New Roman"/>
              </w:rPr>
              <w:t>15.4%</w:t>
            </w:r>
          </w:p>
        </w:tc>
        <w:tc>
          <w:tcPr>
            <w:tcW w:w="1057" w:type="dxa"/>
            <w:vAlign w:val="center"/>
          </w:tcPr>
          <w:p w14:paraId="6EAF6B32" w14:textId="77777777" w:rsidR="00603857" w:rsidRPr="002D32E1" w:rsidRDefault="00603857" w:rsidP="002D32E1">
            <w:pPr>
              <w:tabs>
                <w:tab w:val="left" w:pos="2326"/>
              </w:tabs>
              <w:jc w:val="center"/>
              <w:rPr>
                <w:rFonts w:ascii="Times New Roman" w:hAnsi="Times New Roman" w:cs="Times New Roman"/>
                <w:b/>
                <w:bCs/>
                <w:u w:val="single"/>
              </w:rPr>
            </w:pPr>
            <w:r w:rsidRPr="002D32E1">
              <w:rPr>
                <w:rFonts w:ascii="Times New Roman" w:hAnsi="Times New Roman" w:cs="Times New Roman"/>
              </w:rPr>
              <w:t>2.50E-02</w:t>
            </w:r>
          </w:p>
        </w:tc>
      </w:tr>
      <w:tr w:rsidR="00603857" w:rsidRPr="002D32E1" w14:paraId="40474B7F" w14:textId="77777777" w:rsidTr="00603857">
        <w:tc>
          <w:tcPr>
            <w:tcW w:w="1145" w:type="dxa"/>
            <w:vMerge/>
            <w:vAlign w:val="center"/>
          </w:tcPr>
          <w:p w14:paraId="3B22EF16" w14:textId="77777777" w:rsidR="00603857" w:rsidRPr="002D32E1" w:rsidRDefault="00603857" w:rsidP="002D32E1">
            <w:pPr>
              <w:tabs>
                <w:tab w:val="left" w:pos="2326"/>
              </w:tabs>
              <w:jc w:val="center"/>
              <w:rPr>
                <w:rFonts w:ascii="Times New Roman" w:hAnsi="Times New Roman" w:cs="Times New Roman"/>
                <w:b/>
                <w:bCs/>
                <w:u w:val="single"/>
              </w:rPr>
            </w:pPr>
          </w:p>
        </w:tc>
        <w:tc>
          <w:tcPr>
            <w:tcW w:w="4755" w:type="dxa"/>
            <w:vAlign w:val="center"/>
          </w:tcPr>
          <w:p w14:paraId="463AEC05" w14:textId="77777777" w:rsidR="00603857" w:rsidRPr="002D32E1" w:rsidRDefault="00603857" w:rsidP="002D32E1">
            <w:pPr>
              <w:tabs>
                <w:tab w:val="left" w:pos="2326"/>
              </w:tabs>
              <w:jc w:val="center"/>
              <w:rPr>
                <w:rFonts w:ascii="Times New Roman" w:hAnsi="Times New Roman" w:cs="Times New Roman"/>
                <w:b/>
                <w:bCs/>
                <w:u w:val="single"/>
              </w:rPr>
            </w:pPr>
            <w:r w:rsidRPr="002D32E1">
              <w:rPr>
                <w:rFonts w:ascii="Times New Roman" w:hAnsi="Times New Roman" w:cs="Times New Roman"/>
              </w:rPr>
              <w:t>Cellular protein complex assembly</w:t>
            </w:r>
          </w:p>
        </w:tc>
        <w:tc>
          <w:tcPr>
            <w:tcW w:w="804" w:type="dxa"/>
            <w:vAlign w:val="center"/>
          </w:tcPr>
          <w:p w14:paraId="5D7D4B2A" w14:textId="77777777" w:rsidR="00603857" w:rsidRPr="002D32E1" w:rsidRDefault="00603857" w:rsidP="002D32E1">
            <w:pPr>
              <w:tabs>
                <w:tab w:val="left" w:pos="2326"/>
              </w:tabs>
              <w:jc w:val="center"/>
              <w:rPr>
                <w:rFonts w:ascii="Times New Roman" w:hAnsi="Times New Roman" w:cs="Times New Roman"/>
                <w:b/>
                <w:bCs/>
                <w:u w:val="single"/>
              </w:rPr>
            </w:pPr>
            <w:r w:rsidRPr="002D32E1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255" w:type="dxa"/>
            <w:vAlign w:val="center"/>
          </w:tcPr>
          <w:p w14:paraId="2AB971CF" w14:textId="77777777" w:rsidR="00603857" w:rsidRPr="002D32E1" w:rsidRDefault="00603857" w:rsidP="002D32E1">
            <w:pPr>
              <w:tabs>
                <w:tab w:val="left" w:pos="2326"/>
              </w:tabs>
              <w:jc w:val="center"/>
              <w:rPr>
                <w:rFonts w:ascii="Times New Roman" w:hAnsi="Times New Roman" w:cs="Times New Roman"/>
                <w:b/>
                <w:bCs/>
                <w:u w:val="single"/>
              </w:rPr>
            </w:pPr>
            <w:r w:rsidRPr="002D32E1">
              <w:rPr>
                <w:rFonts w:ascii="Times New Roman" w:hAnsi="Times New Roman" w:cs="Times New Roman"/>
              </w:rPr>
              <w:t>7.7%</w:t>
            </w:r>
          </w:p>
        </w:tc>
        <w:tc>
          <w:tcPr>
            <w:tcW w:w="1057" w:type="dxa"/>
            <w:vAlign w:val="center"/>
          </w:tcPr>
          <w:p w14:paraId="274FED17" w14:textId="77777777" w:rsidR="00603857" w:rsidRPr="002D32E1" w:rsidRDefault="00603857" w:rsidP="002D32E1">
            <w:pPr>
              <w:tabs>
                <w:tab w:val="left" w:pos="2326"/>
              </w:tabs>
              <w:jc w:val="center"/>
              <w:rPr>
                <w:rFonts w:ascii="Times New Roman" w:hAnsi="Times New Roman" w:cs="Times New Roman"/>
                <w:b/>
                <w:bCs/>
                <w:u w:val="single"/>
              </w:rPr>
            </w:pPr>
            <w:r w:rsidRPr="002D32E1">
              <w:rPr>
                <w:rFonts w:ascii="Times New Roman" w:hAnsi="Times New Roman" w:cs="Times New Roman"/>
              </w:rPr>
              <w:t>2.60E-02</w:t>
            </w:r>
          </w:p>
        </w:tc>
      </w:tr>
      <w:tr w:rsidR="00603857" w:rsidRPr="002D32E1" w14:paraId="77311526" w14:textId="77777777" w:rsidTr="00603857">
        <w:tc>
          <w:tcPr>
            <w:tcW w:w="1145" w:type="dxa"/>
            <w:vMerge/>
            <w:vAlign w:val="center"/>
          </w:tcPr>
          <w:p w14:paraId="0A280D33" w14:textId="77777777" w:rsidR="00603857" w:rsidRPr="002D32E1" w:rsidRDefault="00603857" w:rsidP="002D32E1">
            <w:pPr>
              <w:tabs>
                <w:tab w:val="left" w:pos="2326"/>
              </w:tabs>
              <w:jc w:val="center"/>
              <w:rPr>
                <w:rFonts w:ascii="Times New Roman" w:hAnsi="Times New Roman" w:cs="Times New Roman"/>
                <w:b/>
                <w:bCs/>
                <w:u w:val="single"/>
              </w:rPr>
            </w:pPr>
          </w:p>
        </w:tc>
        <w:tc>
          <w:tcPr>
            <w:tcW w:w="4755" w:type="dxa"/>
            <w:vAlign w:val="center"/>
          </w:tcPr>
          <w:p w14:paraId="3D8F0AA2" w14:textId="77777777" w:rsidR="00603857" w:rsidRPr="002D32E1" w:rsidRDefault="00603857" w:rsidP="002D32E1">
            <w:pPr>
              <w:tabs>
                <w:tab w:val="left" w:pos="2326"/>
              </w:tabs>
              <w:jc w:val="center"/>
              <w:rPr>
                <w:rFonts w:ascii="Times New Roman" w:hAnsi="Times New Roman" w:cs="Times New Roman"/>
                <w:b/>
                <w:bCs/>
                <w:u w:val="single"/>
              </w:rPr>
            </w:pPr>
            <w:r w:rsidRPr="002D32E1">
              <w:rPr>
                <w:rFonts w:ascii="Times New Roman" w:hAnsi="Times New Roman" w:cs="Times New Roman"/>
              </w:rPr>
              <w:t>Protein homooligomerization</w:t>
            </w:r>
          </w:p>
        </w:tc>
        <w:tc>
          <w:tcPr>
            <w:tcW w:w="804" w:type="dxa"/>
            <w:vAlign w:val="center"/>
          </w:tcPr>
          <w:p w14:paraId="3397D007" w14:textId="77777777" w:rsidR="00603857" w:rsidRPr="002D32E1" w:rsidRDefault="00603857" w:rsidP="002D32E1">
            <w:pPr>
              <w:tabs>
                <w:tab w:val="left" w:pos="2326"/>
              </w:tabs>
              <w:jc w:val="center"/>
              <w:rPr>
                <w:rFonts w:ascii="Times New Roman" w:hAnsi="Times New Roman" w:cs="Times New Roman"/>
                <w:b/>
                <w:bCs/>
                <w:u w:val="single"/>
              </w:rPr>
            </w:pPr>
            <w:r w:rsidRPr="002D32E1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255" w:type="dxa"/>
            <w:vAlign w:val="center"/>
          </w:tcPr>
          <w:p w14:paraId="62147AF3" w14:textId="77777777" w:rsidR="00603857" w:rsidRPr="002D32E1" w:rsidRDefault="00603857" w:rsidP="002D32E1">
            <w:pPr>
              <w:tabs>
                <w:tab w:val="left" w:pos="2326"/>
              </w:tabs>
              <w:jc w:val="center"/>
              <w:rPr>
                <w:rFonts w:ascii="Times New Roman" w:hAnsi="Times New Roman" w:cs="Times New Roman"/>
                <w:b/>
                <w:bCs/>
                <w:u w:val="single"/>
              </w:rPr>
            </w:pPr>
            <w:r w:rsidRPr="002D32E1">
              <w:rPr>
                <w:rFonts w:ascii="Times New Roman" w:hAnsi="Times New Roman" w:cs="Times New Roman"/>
              </w:rPr>
              <w:t>11.5%</w:t>
            </w:r>
          </w:p>
        </w:tc>
        <w:tc>
          <w:tcPr>
            <w:tcW w:w="1057" w:type="dxa"/>
            <w:vAlign w:val="center"/>
          </w:tcPr>
          <w:p w14:paraId="46BDB762" w14:textId="77777777" w:rsidR="00603857" w:rsidRPr="002D32E1" w:rsidRDefault="00603857" w:rsidP="002D32E1">
            <w:pPr>
              <w:tabs>
                <w:tab w:val="left" w:pos="2326"/>
              </w:tabs>
              <w:jc w:val="center"/>
              <w:rPr>
                <w:rFonts w:ascii="Times New Roman" w:hAnsi="Times New Roman" w:cs="Times New Roman"/>
                <w:b/>
                <w:bCs/>
                <w:u w:val="single"/>
              </w:rPr>
            </w:pPr>
            <w:r w:rsidRPr="002D32E1">
              <w:rPr>
                <w:rFonts w:ascii="Times New Roman" w:hAnsi="Times New Roman" w:cs="Times New Roman"/>
              </w:rPr>
              <w:t>2.80E-02</w:t>
            </w:r>
          </w:p>
        </w:tc>
      </w:tr>
      <w:tr w:rsidR="00603857" w:rsidRPr="002D32E1" w14:paraId="3BA18118" w14:textId="77777777" w:rsidTr="00603857">
        <w:tc>
          <w:tcPr>
            <w:tcW w:w="1145" w:type="dxa"/>
            <w:vMerge/>
            <w:vAlign w:val="center"/>
          </w:tcPr>
          <w:p w14:paraId="310537E2" w14:textId="77777777" w:rsidR="00603857" w:rsidRPr="002D32E1" w:rsidRDefault="00603857" w:rsidP="002D32E1">
            <w:pPr>
              <w:tabs>
                <w:tab w:val="left" w:pos="2326"/>
              </w:tabs>
              <w:jc w:val="center"/>
              <w:rPr>
                <w:rFonts w:ascii="Times New Roman" w:hAnsi="Times New Roman" w:cs="Times New Roman"/>
                <w:b/>
                <w:bCs/>
                <w:u w:val="single"/>
              </w:rPr>
            </w:pPr>
          </w:p>
        </w:tc>
        <w:tc>
          <w:tcPr>
            <w:tcW w:w="4755" w:type="dxa"/>
            <w:vAlign w:val="center"/>
          </w:tcPr>
          <w:p w14:paraId="303DB44A" w14:textId="77777777" w:rsidR="00603857" w:rsidRPr="002D32E1" w:rsidRDefault="00603857" w:rsidP="002D32E1">
            <w:pPr>
              <w:tabs>
                <w:tab w:val="left" w:pos="2326"/>
              </w:tabs>
              <w:jc w:val="center"/>
              <w:rPr>
                <w:rFonts w:ascii="Times New Roman" w:hAnsi="Times New Roman" w:cs="Times New Roman"/>
                <w:b/>
                <w:bCs/>
                <w:u w:val="single"/>
              </w:rPr>
            </w:pPr>
            <w:r w:rsidRPr="002D32E1">
              <w:rPr>
                <w:rFonts w:ascii="Times New Roman" w:hAnsi="Times New Roman" w:cs="Times New Roman"/>
              </w:rPr>
              <w:t>Positive regulation of exocytosis</w:t>
            </w:r>
          </w:p>
        </w:tc>
        <w:tc>
          <w:tcPr>
            <w:tcW w:w="804" w:type="dxa"/>
            <w:vAlign w:val="center"/>
          </w:tcPr>
          <w:p w14:paraId="4A3A56E5" w14:textId="77777777" w:rsidR="00603857" w:rsidRPr="002D32E1" w:rsidRDefault="00603857" w:rsidP="002D32E1">
            <w:pPr>
              <w:tabs>
                <w:tab w:val="left" w:pos="2326"/>
              </w:tabs>
              <w:jc w:val="center"/>
              <w:rPr>
                <w:rFonts w:ascii="Times New Roman" w:hAnsi="Times New Roman" w:cs="Times New Roman"/>
                <w:b/>
                <w:bCs/>
                <w:u w:val="single"/>
              </w:rPr>
            </w:pPr>
            <w:r w:rsidRPr="002D32E1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255" w:type="dxa"/>
            <w:vAlign w:val="center"/>
          </w:tcPr>
          <w:p w14:paraId="3B246B21" w14:textId="77777777" w:rsidR="00603857" w:rsidRPr="002D32E1" w:rsidRDefault="00603857" w:rsidP="002D32E1">
            <w:pPr>
              <w:tabs>
                <w:tab w:val="left" w:pos="2326"/>
              </w:tabs>
              <w:jc w:val="center"/>
              <w:rPr>
                <w:rFonts w:ascii="Times New Roman" w:hAnsi="Times New Roman" w:cs="Times New Roman"/>
                <w:b/>
                <w:bCs/>
                <w:u w:val="single"/>
              </w:rPr>
            </w:pPr>
            <w:r w:rsidRPr="002D32E1">
              <w:rPr>
                <w:rFonts w:ascii="Times New Roman" w:hAnsi="Times New Roman" w:cs="Times New Roman"/>
              </w:rPr>
              <w:t>7.7%</w:t>
            </w:r>
          </w:p>
        </w:tc>
        <w:tc>
          <w:tcPr>
            <w:tcW w:w="1057" w:type="dxa"/>
            <w:vAlign w:val="center"/>
          </w:tcPr>
          <w:p w14:paraId="7F2EA5F4" w14:textId="77777777" w:rsidR="00603857" w:rsidRPr="002D32E1" w:rsidRDefault="00603857" w:rsidP="002D32E1">
            <w:pPr>
              <w:tabs>
                <w:tab w:val="left" w:pos="2326"/>
              </w:tabs>
              <w:jc w:val="center"/>
              <w:rPr>
                <w:rFonts w:ascii="Times New Roman" w:hAnsi="Times New Roman" w:cs="Times New Roman"/>
                <w:b/>
                <w:bCs/>
                <w:u w:val="single"/>
              </w:rPr>
            </w:pPr>
            <w:r w:rsidRPr="002D32E1">
              <w:rPr>
                <w:rFonts w:ascii="Times New Roman" w:hAnsi="Times New Roman" w:cs="Times New Roman"/>
              </w:rPr>
              <w:t>3.10E-02</w:t>
            </w:r>
          </w:p>
        </w:tc>
      </w:tr>
      <w:tr w:rsidR="00603857" w:rsidRPr="002D32E1" w14:paraId="46E6F7C7" w14:textId="77777777" w:rsidTr="00603857">
        <w:tc>
          <w:tcPr>
            <w:tcW w:w="1145" w:type="dxa"/>
            <w:vMerge/>
            <w:vAlign w:val="center"/>
          </w:tcPr>
          <w:p w14:paraId="3DE24E82" w14:textId="77777777" w:rsidR="00603857" w:rsidRPr="002D32E1" w:rsidRDefault="00603857" w:rsidP="002D32E1">
            <w:pPr>
              <w:tabs>
                <w:tab w:val="left" w:pos="2326"/>
              </w:tabs>
              <w:jc w:val="center"/>
              <w:rPr>
                <w:rFonts w:ascii="Times New Roman" w:hAnsi="Times New Roman" w:cs="Times New Roman"/>
                <w:b/>
                <w:bCs/>
                <w:u w:val="single"/>
              </w:rPr>
            </w:pPr>
          </w:p>
        </w:tc>
        <w:tc>
          <w:tcPr>
            <w:tcW w:w="4755" w:type="dxa"/>
            <w:vAlign w:val="center"/>
          </w:tcPr>
          <w:p w14:paraId="2DEAB46F" w14:textId="77777777" w:rsidR="00603857" w:rsidRPr="002D32E1" w:rsidRDefault="00603857" w:rsidP="002D32E1">
            <w:pPr>
              <w:tabs>
                <w:tab w:val="left" w:pos="2326"/>
              </w:tabs>
              <w:jc w:val="center"/>
              <w:rPr>
                <w:rFonts w:ascii="Times New Roman" w:hAnsi="Times New Roman" w:cs="Times New Roman"/>
                <w:b/>
                <w:bCs/>
                <w:u w:val="single"/>
              </w:rPr>
            </w:pPr>
            <w:r w:rsidRPr="002D32E1">
              <w:rPr>
                <w:rFonts w:ascii="Times New Roman" w:hAnsi="Times New Roman" w:cs="Times New Roman"/>
              </w:rPr>
              <w:t>Fibrinolysis</w:t>
            </w:r>
          </w:p>
        </w:tc>
        <w:tc>
          <w:tcPr>
            <w:tcW w:w="804" w:type="dxa"/>
            <w:vAlign w:val="center"/>
          </w:tcPr>
          <w:p w14:paraId="2018CCAF" w14:textId="77777777" w:rsidR="00603857" w:rsidRPr="002D32E1" w:rsidRDefault="00603857" w:rsidP="002D32E1">
            <w:pPr>
              <w:tabs>
                <w:tab w:val="left" w:pos="2326"/>
              </w:tabs>
              <w:jc w:val="center"/>
              <w:rPr>
                <w:rFonts w:ascii="Times New Roman" w:hAnsi="Times New Roman" w:cs="Times New Roman"/>
                <w:b/>
                <w:bCs/>
                <w:u w:val="single"/>
              </w:rPr>
            </w:pPr>
            <w:r w:rsidRPr="002D32E1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255" w:type="dxa"/>
            <w:vAlign w:val="center"/>
          </w:tcPr>
          <w:p w14:paraId="72711E8D" w14:textId="77777777" w:rsidR="00603857" w:rsidRPr="002D32E1" w:rsidRDefault="00603857" w:rsidP="002D32E1">
            <w:pPr>
              <w:tabs>
                <w:tab w:val="left" w:pos="2326"/>
              </w:tabs>
              <w:jc w:val="center"/>
              <w:rPr>
                <w:rFonts w:ascii="Times New Roman" w:hAnsi="Times New Roman" w:cs="Times New Roman"/>
                <w:b/>
                <w:bCs/>
                <w:u w:val="single"/>
              </w:rPr>
            </w:pPr>
            <w:r w:rsidRPr="002D32E1">
              <w:rPr>
                <w:rFonts w:ascii="Times New Roman" w:hAnsi="Times New Roman" w:cs="Times New Roman"/>
              </w:rPr>
              <w:t>7.7%</w:t>
            </w:r>
          </w:p>
        </w:tc>
        <w:tc>
          <w:tcPr>
            <w:tcW w:w="1057" w:type="dxa"/>
            <w:vAlign w:val="center"/>
          </w:tcPr>
          <w:p w14:paraId="78AE0446" w14:textId="77777777" w:rsidR="00603857" w:rsidRPr="002D32E1" w:rsidRDefault="00603857" w:rsidP="002D32E1">
            <w:pPr>
              <w:tabs>
                <w:tab w:val="left" w:pos="2326"/>
              </w:tabs>
              <w:jc w:val="center"/>
              <w:rPr>
                <w:rFonts w:ascii="Times New Roman" w:hAnsi="Times New Roman" w:cs="Times New Roman"/>
                <w:b/>
                <w:bCs/>
                <w:u w:val="single"/>
              </w:rPr>
            </w:pPr>
            <w:r w:rsidRPr="002D32E1">
              <w:rPr>
                <w:rFonts w:ascii="Times New Roman" w:hAnsi="Times New Roman" w:cs="Times New Roman"/>
              </w:rPr>
              <w:t>3.10E-02</w:t>
            </w:r>
          </w:p>
        </w:tc>
      </w:tr>
      <w:tr w:rsidR="00603857" w:rsidRPr="002D32E1" w14:paraId="12EA10A4" w14:textId="77777777" w:rsidTr="00603857">
        <w:tc>
          <w:tcPr>
            <w:tcW w:w="1145" w:type="dxa"/>
            <w:vMerge/>
            <w:vAlign w:val="center"/>
          </w:tcPr>
          <w:p w14:paraId="25BC5AFF" w14:textId="77777777" w:rsidR="00603857" w:rsidRPr="002D32E1" w:rsidRDefault="00603857" w:rsidP="002D32E1">
            <w:pPr>
              <w:tabs>
                <w:tab w:val="left" w:pos="2326"/>
              </w:tabs>
              <w:jc w:val="center"/>
              <w:rPr>
                <w:rFonts w:ascii="Times New Roman" w:hAnsi="Times New Roman" w:cs="Times New Roman"/>
                <w:b/>
                <w:bCs/>
                <w:u w:val="single"/>
              </w:rPr>
            </w:pPr>
          </w:p>
        </w:tc>
        <w:tc>
          <w:tcPr>
            <w:tcW w:w="4755" w:type="dxa"/>
            <w:vAlign w:val="center"/>
          </w:tcPr>
          <w:p w14:paraId="45FBA9F9" w14:textId="77777777" w:rsidR="00603857" w:rsidRPr="002D32E1" w:rsidRDefault="00603857" w:rsidP="002D32E1">
            <w:pPr>
              <w:tabs>
                <w:tab w:val="left" w:pos="2326"/>
              </w:tabs>
              <w:jc w:val="center"/>
              <w:rPr>
                <w:rFonts w:ascii="Times New Roman" w:hAnsi="Times New Roman" w:cs="Times New Roman"/>
                <w:b/>
                <w:bCs/>
                <w:u w:val="single"/>
              </w:rPr>
            </w:pPr>
            <w:r w:rsidRPr="002D32E1">
              <w:rPr>
                <w:rFonts w:ascii="Times New Roman" w:hAnsi="Times New Roman" w:cs="Times New Roman"/>
              </w:rPr>
              <w:t>Extracellular matrix organization</w:t>
            </w:r>
          </w:p>
        </w:tc>
        <w:tc>
          <w:tcPr>
            <w:tcW w:w="804" w:type="dxa"/>
            <w:vAlign w:val="center"/>
          </w:tcPr>
          <w:p w14:paraId="62B49E48" w14:textId="77777777" w:rsidR="00603857" w:rsidRPr="002D32E1" w:rsidRDefault="00603857" w:rsidP="002D32E1">
            <w:pPr>
              <w:tabs>
                <w:tab w:val="left" w:pos="2326"/>
              </w:tabs>
              <w:jc w:val="center"/>
              <w:rPr>
                <w:rFonts w:ascii="Times New Roman" w:hAnsi="Times New Roman" w:cs="Times New Roman"/>
                <w:b/>
                <w:bCs/>
                <w:u w:val="single"/>
              </w:rPr>
            </w:pPr>
            <w:r w:rsidRPr="002D32E1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255" w:type="dxa"/>
            <w:vAlign w:val="center"/>
          </w:tcPr>
          <w:p w14:paraId="46290E6A" w14:textId="77777777" w:rsidR="00603857" w:rsidRPr="002D32E1" w:rsidRDefault="00603857" w:rsidP="002D32E1">
            <w:pPr>
              <w:tabs>
                <w:tab w:val="left" w:pos="2326"/>
              </w:tabs>
              <w:jc w:val="center"/>
              <w:rPr>
                <w:rFonts w:ascii="Times New Roman" w:hAnsi="Times New Roman" w:cs="Times New Roman"/>
                <w:b/>
                <w:bCs/>
                <w:u w:val="single"/>
              </w:rPr>
            </w:pPr>
            <w:r w:rsidRPr="002D32E1">
              <w:rPr>
                <w:rFonts w:ascii="Times New Roman" w:hAnsi="Times New Roman" w:cs="Times New Roman"/>
              </w:rPr>
              <w:t>11.5%</w:t>
            </w:r>
          </w:p>
        </w:tc>
        <w:tc>
          <w:tcPr>
            <w:tcW w:w="1057" w:type="dxa"/>
            <w:vAlign w:val="center"/>
          </w:tcPr>
          <w:p w14:paraId="301AE5AE" w14:textId="77777777" w:rsidR="00603857" w:rsidRPr="002D32E1" w:rsidRDefault="00603857" w:rsidP="002D32E1">
            <w:pPr>
              <w:tabs>
                <w:tab w:val="left" w:pos="2326"/>
              </w:tabs>
              <w:jc w:val="center"/>
              <w:rPr>
                <w:rFonts w:ascii="Times New Roman" w:hAnsi="Times New Roman" w:cs="Times New Roman"/>
                <w:b/>
                <w:bCs/>
                <w:u w:val="single"/>
              </w:rPr>
            </w:pPr>
            <w:r w:rsidRPr="002D32E1">
              <w:rPr>
                <w:rFonts w:ascii="Times New Roman" w:hAnsi="Times New Roman" w:cs="Times New Roman"/>
              </w:rPr>
              <w:t>3.40E-02</w:t>
            </w:r>
          </w:p>
        </w:tc>
      </w:tr>
      <w:tr w:rsidR="00603857" w:rsidRPr="002D32E1" w14:paraId="26592BDF" w14:textId="77777777" w:rsidTr="00603857">
        <w:tc>
          <w:tcPr>
            <w:tcW w:w="1145" w:type="dxa"/>
            <w:vMerge/>
            <w:vAlign w:val="center"/>
          </w:tcPr>
          <w:p w14:paraId="388D218B" w14:textId="77777777" w:rsidR="00603857" w:rsidRPr="002D32E1" w:rsidRDefault="00603857" w:rsidP="002D32E1">
            <w:pPr>
              <w:tabs>
                <w:tab w:val="left" w:pos="2326"/>
              </w:tabs>
              <w:jc w:val="center"/>
              <w:rPr>
                <w:rFonts w:ascii="Times New Roman" w:hAnsi="Times New Roman" w:cs="Times New Roman"/>
                <w:b/>
                <w:bCs/>
                <w:u w:val="single"/>
              </w:rPr>
            </w:pPr>
          </w:p>
        </w:tc>
        <w:tc>
          <w:tcPr>
            <w:tcW w:w="4755" w:type="dxa"/>
            <w:vAlign w:val="center"/>
          </w:tcPr>
          <w:p w14:paraId="194CB3A8" w14:textId="77777777" w:rsidR="00603857" w:rsidRPr="002D32E1" w:rsidRDefault="00603857" w:rsidP="002D32E1">
            <w:pPr>
              <w:tabs>
                <w:tab w:val="left" w:pos="2326"/>
              </w:tabs>
              <w:jc w:val="center"/>
              <w:rPr>
                <w:rFonts w:ascii="Times New Roman" w:hAnsi="Times New Roman" w:cs="Times New Roman"/>
                <w:b/>
                <w:bCs/>
                <w:u w:val="single"/>
              </w:rPr>
            </w:pPr>
            <w:r w:rsidRPr="002D32E1">
              <w:rPr>
                <w:rFonts w:ascii="Times New Roman" w:hAnsi="Times New Roman" w:cs="Times New Roman"/>
              </w:rPr>
              <w:t>Negative regulation of endothelial cell apoptotic process</w:t>
            </w:r>
          </w:p>
        </w:tc>
        <w:tc>
          <w:tcPr>
            <w:tcW w:w="804" w:type="dxa"/>
            <w:vAlign w:val="center"/>
          </w:tcPr>
          <w:p w14:paraId="2E94E58F" w14:textId="77777777" w:rsidR="00603857" w:rsidRPr="002D32E1" w:rsidRDefault="00603857" w:rsidP="002D32E1">
            <w:pPr>
              <w:tabs>
                <w:tab w:val="left" w:pos="2326"/>
              </w:tabs>
              <w:jc w:val="center"/>
              <w:rPr>
                <w:rFonts w:ascii="Times New Roman" w:hAnsi="Times New Roman" w:cs="Times New Roman"/>
                <w:b/>
                <w:bCs/>
                <w:u w:val="single"/>
              </w:rPr>
            </w:pPr>
            <w:r w:rsidRPr="002D32E1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255" w:type="dxa"/>
            <w:vAlign w:val="center"/>
          </w:tcPr>
          <w:p w14:paraId="21377B43" w14:textId="77777777" w:rsidR="00603857" w:rsidRPr="002D32E1" w:rsidRDefault="00603857" w:rsidP="002D32E1">
            <w:pPr>
              <w:tabs>
                <w:tab w:val="left" w:pos="2326"/>
              </w:tabs>
              <w:jc w:val="center"/>
              <w:rPr>
                <w:rFonts w:ascii="Times New Roman" w:hAnsi="Times New Roman" w:cs="Times New Roman"/>
                <w:b/>
                <w:bCs/>
                <w:u w:val="single"/>
              </w:rPr>
            </w:pPr>
            <w:r w:rsidRPr="002D32E1">
              <w:rPr>
                <w:rFonts w:ascii="Times New Roman" w:hAnsi="Times New Roman" w:cs="Times New Roman"/>
              </w:rPr>
              <w:t>7.7%</w:t>
            </w:r>
          </w:p>
        </w:tc>
        <w:tc>
          <w:tcPr>
            <w:tcW w:w="1057" w:type="dxa"/>
            <w:vAlign w:val="center"/>
          </w:tcPr>
          <w:p w14:paraId="68808AC9" w14:textId="77777777" w:rsidR="00603857" w:rsidRPr="002D32E1" w:rsidRDefault="00603857" w:rsidP="002D32E1">
            <w:pPr>
              <w:tabs>
                <w:tab w:val="left" w:pos="2326"/>
              </w:tabs>
              <w:jc w:val="center"/>
              <w:rPr>
                <w:rFonts w:ascii="Times New Roman" w:hAnsi="Times New Roman" w:cs="Times New Roman"/>
                <w:b/>
                <w:bCs/>
                <w:u w:val="single"/>
              </w:rPr>
            </w:pPr>
            <w:r w:rsidRPr="002D32E1">
              <w:rPr>
                <w:rFonts w:ascii="Times New Roman" w:hAnsi="Times New Roman" w:cs="Times New Roman"/>
              </w:rPr>
              <w:t>4.10E-02</w:t>
            </w:r>
          </w:p>
        </w:tc>
      </w:tr>
      <w:tr w:rsidR="00603857" w:rsidRPr="002D32E1" w14:paraId="380BCACB" w14:textId="77777777" w:rsidTr="00603857">
        <w:tc>
          <w:tcPr>
            <w:tcW w:w="1145" w:type="dxa"/>
            <w:vMerge/>
            <w:vAlign w:val="center"/>
          </w:tcPr>
          <w:p w14:paraId="45F4BE3D" w14:textId="77777777" w:rsidR="00603857" w:rsidRPr="002D32E1" w:rsidRDefault="00603857" w:rsidP="002D32E1">
            <w:pPr>
              <w:tabs>
                <w:tab w:val="left" w:pos="2326"/>
              </w:tabs>
              <w:jc w:val="center"/>
              <w:rPr>
                <w:rFonts w:ascii="Times New Roman" w:hAnsi="Times New Roman" w:cs="Times New Roman"/>
                <w:b/>
                <w:bCs/>
                <w:u w:val="single"/>
              </w:rPr>
            </w:pPr>
          </w:p>
        </w:tc>
        <w:tc>
          <w:tcPr>
            <w:tcW w:w="4755" w:type="dxa"/>
            <w:vAlign w:val="center"/>
          </w:tcPr>
          <w:p w14:paraId="5932F4CA" w14:textId="77777777" w:rsidR="00603857" w:rsidRPr="002D32E1" w:rsidRDefault="00603857" w:rsidP="002D32E1">
            <w:pPr>
              <w:tabs>
                <w:tab w:val="left" w:pos="2326"/>
              </w:tabs>
              <w:jc w:val="center"/>
              <w:rPr>
                <w:rFonts w:ascii="Times New Roman" w:hAnsi="Times New Roman" w:cs="Times New Roman"/>
                <w:b/>
                <w:bCs/>
                <w:u w:val="single"/>
              </w:rPr>
            </w:pPr>
            <w:r w:rsidRPr="002D32E1">
              <w:rPr>
                <w:rFonts w:ascii="Times New Roman" w:hAnsi="Times New Roman" w:cs="Times New Roman"/>
              </w:rPr>
              <w:t>Positive regulation of substrate adhesion-dependent cell spreading</w:t>
            </w:r>
          </w:p>
        </w:tc>
        <w:tc>
          <w:tcPr>
            <w:tcW w:w="804" w:type="dxa"/>
            <w:vAlign w:val="center"/>
          </w:tcPr>
          <w:p w14:paraId="12E5BFEE" w14:textId="77777777" w:rsidR="00603857" w:rsidRPr="002D32E1" w:rsidRDefault="00603857" w:rsidP="002D32E1">
            <w:pPr>
              <w:tabs>
                <w:tab w:val="left" w:pos="2326"/>
              </w:tabs>
              <w:jc w:val="center"/>
              <w:rPr>
                <w:rFonts w:ascii="Times New Roman" w:hAnsi="Times New Roman" w:cs="Times New Roman"/>
                <w:b/>
                <w:bCs/>
                <w:u w:val="single"/>
              </w:rPr>
            </w:pPr>
            <w:r w:rsidRPr="002D32E1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255" w:type="dxa"/>
            <w:vAlign w:val="center"/>
          </w:tcPr>
          <w:p w14:paraId="1300B913" w14:textId="77777777" w:rsidR="00603857" w:rsidRPr="002D32E1" w:rsidRDefault="00603857" w:rsidP="002D32E1">
            <w:pPr>
              <w:tabs>
                <w:tab w:val="left" w:pos="2326"/>
              </w:tabs>
              <w:jc w:val="center"/>
              <w:rPr>
                <w:rFonts w:ascii="Times New Roman" w:hAnsi="Times New Roman" w:cs="Times New Roman"/>
                <w:b/>
                <w:bCs/>
                <w:u w:val="single"/>
              </w:rPr>
            </w:pPr>
            <w:r w:rsidRPr="002D32E1">
              <w:rPr>
                <w:rFonts w:ascii="Times New Roman" w:hAnsi="Times New Roman" w:cs="Times New Roman"/>
              </w:rPr>
              <w:t>7.7%</w:t>
            </w:r>
          </w:p>
        </w:tc>
        <w:tc>
          <w:tcPr>
            <w:tcW w:w="1057" w:type="dxa"/>
            <w:vAlign w:val="center"/>
          </w:tcPr>
          <w:p w14:paraId="1DC8B671" w14:textId="77777777" w:rsidR="00603857" w:rsidRPr="002D32E1" w:rsidRDefault="00603857" w:rsidP="002D32E1">
            <w:pPr>
              <w:tabs>
                <w:tab w:val="left" w:pos="2326"/>
              </w:tabs>
              <w:jc w:val="center"/>
              <w:rPr>
                <w:rFonts w:ascii="Times New Roman" w:hAnsi="Times New Roman" w:cs="Times New Roman"/>
                <w:b/>
                <w:bCs/>
                <w:u w:val="single"/>
              </w:rPr>
            </w:pPr>
            <w:r w:rsidRPr="002D32E1">
              <w:rPr>
                <w:rFonts w:ascii="Times New Roman" w:hAnsi="Times New Roman" w:cs="Times New Roman"/>
              </w:rPr>
              <w:t>4.70E-02</w:t>
            </w:r>
          </w:p>
        </w:tc>
      </w:tr>
      <w:tr w:rsidR="00603857" w:rsidRPr="002D32E1" w14:paraId="1BDCE12C" w14:textId="77777777" w:rsidTr="00603857">
        <w:tc>
          <w:tcPr>
            <w:tcW w:w="1145" w:type="dxa"/>
            <w:vMerge/>
            <w:vAlign w:val="center"/>
          </w:tcPr>
          <w:p w14:paraId="43E0F962" w14:textId="77777777" w:rsidR="00603857" w:rsidRPr="002D32E1" w:rsidRDefault="00603857" w:rsidP="002D32E1">
            <w:pPr>
              <w:tabs>
                <w:tab w:val="left" w:pos="2326"/>
              </w:tabs>
              <w:jc w:val="center"/>
              <w:rPr>
                <w:rFonts w:ascii="Times New Roman" w:hAnsi="Times New Roman" w:cs="Times New Roman"/>
                <w:b/>
                <w:bCs/>
                <w:u w:val="single"/>
              </w:rPr>
            </w:pPr>
          </w:p>
        </w:tc>
        <w:tc>
          <w:tcPr>
            <w:tcW w:w="4755" w:type="dxa"/>
            <w:vAlign w:val="center"/>
          </w:tcPr>
          <w:p w14:paraId="28CBF899" w14:textId="14BAC767" w:rsidR="00603857" w:rsidRPr="002D32E1" w:rsidRDefault="00603857" w:rsidP="002D32E1">
            <w:pPr>
              <w:tabs>
                <w:tab w:val="left" w:pos="2326"/>
              </w:tabs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ositive regulation of vasoconstriction</w:t>
            </w:r>
          </w:p>
        </w:tc>
        <w:tc>
          <w:tcPr>
            <w:tcW w:w="804" w:type="dxa"/>
            <w:vAlign w:val="center"/>
          </w:tcPr>
          <w:p w14:paraId="340CD0D0" w14:textId="5C80734A" w:rsidR="00603857" w:rsidRPr="002D32E1" w:rsidRDefault="00603857" w:rsidP="002D32E1">
            <w:pPr>
              <w:tabs>
                <w:tab w:val="left" w:pos="2326"/>
              </w:tabs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255" w:type="dxa"/>
            <w:vAlign w:val="center"/>
          </w:tcPr>
          <w:p w14:paraId="6AB37D1F" w14:textId="3F76DEBB" w:rsidR="00603857" w:rsidRPr="002D32E1" w:rsidRDefault="00603857" w:rsidP="002D32E1">
            <w:pPr>
              <w:tabs>
                <w:tab w:val="left" w:pos="2326"/>
              </w:tabs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7.7%</w:t>
            </w:r>
          </w:p>
        </w:tc>
        <w:tc>
          <w:tcPr>
            <w:tcW w:w="1057" w:type="dxa"/>
            <w:vAlign w:val="center"/>
          </w:tcPr>
          <w:p w14:paraId="02D40BFF" w14:textId="55C5AF27" w:rsidR="00603857" w:rsidRPr="002D32E1" w:rsidRDefault="00603857" w:rsidP="002D32E1">
            <w:pPr>
              <w:tabs>
                <w:tab w:val="left" w:pos="2326"/>
              </w:tabs>
              <w:jc w:val="center"/>
              <w:rPr>
                <w:rFonts w:ascii="Times New Roman" w:hAnsi="Times New Roman" w:cs="Times New Roman"/>
              </w:rPr>
            </w:pPr>
            <w:r w:rsidRPr="00603857">
              <w:rPr>
                <w:rFonts w:ascii="Times New Roman" w:hAnsi="Times New Roman" w:cs="Times New Roman"/>
              </w:rPr>
              <w:t>4.70E-02</w:t>
            </w:r>
          </w:p>
        </w:tc>
      </w:tr>
    </w:tbl>
    <w:p w14:paraId="373DB006" w14:textId="1BDD5532" w:rsidR="002D32E1" w:rsidRDefault="002D32E1" w:rsidP="002D32E1"/>
    <w:p w14:paraId="151A1378" w14:textId="24698DD4" w:rsidR="00603857" w:rsidRDefault="00603857" w:rsidP="002D32E1"/>
    <w:p w14:paraId="0072D071" w14:textId="4FB32B08" w:rsidR="00603857" w:rsidRDefault="00603857" w:rsidP="002D32E1"/>
    <w:p w14:paraId="2786C3A6" w14:textId="780C9244" w:rsidR="00603857" w:rsidRDefault="00603857" w:rsidP="002D32E1"/>
    <w:p w14:paraId="1554282D" w14:textId="5896085C" w:rsidR="00603857" w:rsidRDefault="00603857" w:rsidP="002D32E1"/>
    <w:p w14:paraId="0ECB8C3D" w14:textId="31CFB955" w:rsidR="00603857" w:rsidRDefault="00603857" w:rsidP="002D32E1"/>
    <w:p w14:paraId="0905BC10" w14:textId="3C0C5E8C" w:rsidR="00603857" w:rsidRDefault="00603857" w:rsidP="002D32E1"/>
    <w:p w14:paraId="4193E532" w14:textId="61CC7BD0" w:rsidR="00603857" w:rsidRDefault="00603857" w:rsidP="002D32E1"/>
    <w:p w14:paraId="7CB6D3CB" w14:textId="4D1C1F5B" w:rsidR="00603857" w:rsidRDefault="00603857" w:rsidP="002D32E1"/>
    <w:p w14:paraId="4AEBC8F7" w14:textId="77777777" w:rsidR="00AF1452" w:rsidRDefault="00AF1452" w:rsidP="002D32E1"/>
    <w:p w14:paraId="3D908D02" w14:textId="6D7E5E70" w:rsidR="00603857" w:rsidRDefault="00603857" w:rsidP="002D32E1"/>
    <w:p w14:paraId="23F9F14A" w14:textId="46AA6E70" w:rsidR="00603857" w:rsidRDefault="00603857" w:rsidP="002D32E1"/>
    <w:p w14:paraId="62FE21EC" w14:textId="4A684774" w:rsidR="00603857" w:rsidRDefault="00603857" w:rsidP="002D32E1"/>
    <w:p w14:paraId="4D893830" w14:textId="77777777" w:rsidR="00603857" w:rsidRPr="00603857" w:rsidRDefault="00603857" w:rsidP="00603857">
      <w:pPr>
        <w:tabs>
          <w:tab w:val="left" w:pos="2326"/>
        </w:tabs>
        <w:spacing w:after="0"/>
        <w:jc w:val="center"/>
        <w:rPr>
          <w:rFonts w:ascii="Times New Roman" w:hAnsi="Times New Roman" w:cs="Times New Roman"/>
        </w:rPr>
      </w:pPr>
      <w:r w:rsidRPr="00603857">
        <w:rPr>
          <w:rFonts w:ascii="Times New Roman" w:hAnsi="Times New Roman" w:cs="Times New Roman"/>
          <w:b/>
          <w:bCs/>
        </w:rPr>
        <w:lastRenderedPageBreak/>
        <w:t>Table 8.3</w:t>
      </w:r>
      <w:r w:rsidRPr="00603857">
        <w:rPr>
          <w:rFonts w:ascii="Times New Roman" w:hAnsi="Times New Roman" w:cs="Times New Roman"/>
        </w:rPr>
        <w:t xml:space="preserve"> – Biological process analysis of upregulated DEGs in DCD and living biopsies compared at T1.</w:t>
      </w:r>
    </w:p>
    <w:tbl>
      <w:tblPr>
        <w:tblStyle w:val="TableGridLight1"/>
        <w:tblW w:w="0" w:type="auto"/>
        <w:tblLook w:val="04A0" w:firstRow="1" w:lastRow="0" w:firstColumn="1" w:lastColumn="0" w:noHBand="0" w:noVBand="1"/>
      </w:tblPr>
      <w:tblGrid>
        <w:gridCol w:w="1145"/>
        <w:gridCol w:w="4677"/>
        <w:gridCol w:w="849"/>
        <w:gridCol w:w="1274"/>
        <w:gridCol w:w="1071"/>
      </w:tblGrid>
      <w:tr w:rsidR="00603857" w:rsidRPr="00603857" w14:paraId="7536C7D6" w14:textId="77777777" w:rsidTr="00AF1452">
        <w:tc>
          <w:tcPr>
            <w:tcW w:w="1145" w:type="dxa"/>
            <w:tcBorders>
              <w:bottom w:val="single" w:sz="4" w:space="0" w:color="BFBFBF" w:themeColor="background1" w:themeShade="BF"/>
            </w:tcBorders>
            <w:vAlign w:val="center"/>
          </w:tcPr>
          <w:p w14:paraId="243D5B30" w14:textId="77777777" w:rsidR="00603857" w:rsidRPr="00603857" w:rsidRDefault="00603857" w:rsidP="00603857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603857">
              <w:rPr>
                <w:rFonts w:ascii="Times New Roman" w:hAnsi="Times New Roman" w:cs="Times New Roman"/>
                <w:b/>
                <w:bCs/>
              </w:rPr>
              <w:t>Category</w:t>
            </w:r>
          </w:p>
        </w:tc>
        <w:tc>
          <w:tcPr>
            <w:tcW w:w="4677" w:type="dxa"/>
            <w:vAlign w:val="center"/>
          </w:tcPr>
          <w:p w14:paraId="60DFFA6E" w14:textId="77777777" w:rsidR="00603857" w:rsidRPr="00603857" w:rsidRDefault="00603857" w:rsidP="00603857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603857">
              <w:rPr>
                <w:rFonts w:ascii="Times New Roman" w:hAnsi="Times New Roman" w:cs="Times New Roman"/>
                <w:b/>
                <w:bCs/>
              </w:rPr>
              <w:t>Term</w:t>
            </w:r>
          </w:p>
        </w:tc>
        <w:tc>
          <w:tcPr>
            <w:tcW w:w="849" w:type="dxa"/>
            <w:vAlign w:val="center"/>
          </w:tcPr>
          <w:p w14:paraId="0B973E6F" w14:textId="77777777" w:rsidR="00603857" w:rsidRPr="00603857" w:rsidRDefault="00603857" w:rsidP="00603857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603857">
              <w:rPr>
                <w:rFonts w:ascii="Times New Roman" w:hAnsi="Times New Roman" w:cs="Times New Roman"/>
                <w:b/>
                <w:bCs/>
              </w:rPr>
              <w:t>Count</w:t>
            </w:r>
          </w:p>
        </w:tc>
        <w:tc>
          <w:tcPr>
            <w:tcW w:w="1274" w:type="dxa"/>
            <w:vAlign w:val="center"/>
          </w:tcPr>
          <w:p w14:paraId="4442CE17" w14:textId="77777777" w:rsidR="00603857" w:rsidRPr="00603857" w:rsidRDefault="00603857" w:rsidP="00603857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603857">
              <w:rPr>
                <w:rFonts w:ascii="Times New Roman" w:hAnsi="Times New Roman" w:cs="Times New Roman"/>
                <w:b/>
                <w:bCs/>
              </w:rPr>
              <w:t>Percentage</w:t>
            </w:r>
          </w:p>
        </w:tc>
        <w:tc>
          <w:tcPr>
            <w:tcW w:w="1071" w:type="dxa"/>
            <w:vAlign w:val="center"/>
          </w:tcPr>
          <w:p w14:paraId="51E910CF" w14:textId="77777777" w:rsidR="00603857" w:rsidRPr="00603857" w:rsidRDefault="00603857" w:rsidP="00603857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603857">
              <w:rPr>
                <w:rFonts w:ascii="Times New Roman" w:hAnsi="Times New Roman" w:cs="Times New Roman"/>
                <w:b/>
                <w:bCs/>
              </w:rPr>
              <w:t>P-Value</w:t>
            </w:r>
          </w:p>
        </w:tc>
      </w:tr>
      <w:tr w:rsidR="00603857" w:rsidRPr="00603857" w14:paraId="1F098AB8" w14:textId="77777777" w:rsidTr="00AF1452">
        <w:tc>
          <w:tcPr>
            <w:tcW w:w="1145" w:type="dxa"/>
            <w:vMerge w:val="restart"/>
            <w:tcBorders>
              <w:bottom w:val="nil"/>
            </w:tcBorders>
            <w:vAlign w:val="center"/>
          </w:tcPr>
          <w:p w14:paraId="519D597F" w14:textId="77777777" w:rsidR="00603857" w:rsidRPr="00603857" w:rsidRDefault="00603857" w:rsidP="00603857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603857">
              <w:rPr>
                <w:rFonts w:ascii="Times New Roman" w:hAnsi="Times New Roman" w:cs="Times New Roman"/>
                <w:b/>
                <w:bCs/>
              </w:rPr>
              <w:t>Biological Process</w:t>
            </w:r>
          </w:p>
        </w:tc>
        <w:tc>
          <w:tcPr>
            <w:tcW w:w="4677" w:type="dxa"/>
            <w:vAlign w:val="center"/>
          </w:tcPr>
          <w:p w14:paraId="1C7F479D" w14:textId="77777777" w:rsidR="00603857" w:rsidRPr="00603857" w:rsidRDefault="00603857" w:rsidP="00603857">
            <w:pPr>
              <w:jc w:val="center"/>
              <w:rPr>
                <w:rFonts w:ascii="Times New Roman" w:hAnsi="Times New Roman" w:cs="Times New Roman"/>
                <w:b/>
                <w:bCs/>
                <w:u w:val="single"/>
              </w:rPr>
            </w:pPr>
            <w:r w:rsidRPr="00603857">
              <w:rPr>
                <w:rFonts w:ascii="Times New Roman" w:hAnsi="Times New Roman" w:cs="Times New Roman"/>
              </w:rPr>
              <w:t>Platelet degranulation</w:t>
            </w:r>
          </w:p>
        </w:tc>
        <w:tc>
          <w:tcPr>
            <w:tcW w:w="849" w:type="dxa"/>
            <w:vAlign w:val="center"/>
          </w:tcPr>
          <w:p w14:paraId="59EB09C8" w14:textId="77777777" w:rsidR="00603857" w:rsidRPr="00603857" w:rsidRDefault="00603857" w:rsidP="00603857">
            <w:pPr>
              <w:jc w:val="center"/>
              <w:rPr>
                <w:rFonts w:ascii="Times New Roman" w:hAnsi="Times New Roman" w:cs="Times New Roman"/>
                <w:b/>
                <w:bCs/>
                <w:u w:val="single"/>
              </w:rPr>
            </w:pPr>
            <w:r w:rsidRPr="00603857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274" w:type="dxa"/>
            <w:vAlign w:val="center"/>
          </w:tcPr>
          <w:p w14:paraId="28E31CE4" w14:textId="72B7A877" w:rsidR="00603857" w:rsidRPr="00603857" w:rsidRDefault="00603857" w:rsidP="00603857">
            <w:pPr>
              <w:jc w:val="center"/>
              <w:rPr>
                <w:rFonts w:ascii="Times New Roman" w:hAnsi="Times New Roman" w:cs="Times New Roman"/>
                <w:b/>
                <w:bCs/>
                <w:u w:val="single"/>
              </w:rPr>
            </w:pPr>
            <w:r w:rsidRPr="00603857">
              <w:rPr>
                <w:rFonts w:ascii="Times New Roman" w:hAnsi="Times New Roman" w:cs="Times New Roman"/>
              </w:rPr>
              <w:t>19.2</w:t>
            </w:r>
            <w:r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71" w:type="dxa"/>
            <w:vAlign w:val="center"/>
          </w:tcPr>
          <w:p w14:paraId="2BD82B80" w14:textId="77777777" w:rsidR="00603857" w:rsidRPr="00603857" w:rsidRDefault="00603857" w:rsidP="00603857">
            <w:pPr>
              <w:jc w:val="center"/>
              <w:rPr>
                <w:rFonts w:ascii="Times New Roman" w:hAnsi="Times New Roman" w:cs="Times New Roman"/>
                <w:b/>
                <w:bCs/>
                <w:u w:val="single"/>
              </w:rPr>
            </w:pPr>
            <w:r w:rsidRPr="00603857">
              <w:rPr>
                <w:rFonts w:ascii="Times New Roman" w:hAnsi="Times New Roman" w:cs="Times New Roman"/>
              </w:rPr>
              <w:t>9.00E-06</w:t>
            </w:r>
          </w:p>
        </w:tc>
      </w:tr>
      <w:tr w:rsidR="00603857" w:rsidRPr="00603857" w14:paraId="26F754BE" w14:textId="77777777" w:rsidTr="00AF1452">
        <w:tc>
          <w:tcPr>
            <w:tcW w:w="1145" w:type="dxa"/>
            <w:vMerge/>
            <w:tcBorders>
              <w:bottom w:val="nil"/>
            </w:tcBorders>
            <w:vAlign w:val="center"/>
          </w:tcPr>
          <w:p w14:paraId="4C1B77AE" w14:textId="77777777" w:rsidR="00603857" w:rsidRPr="00603857" w:rsidRDefault="00603857" w:rsidP="00603857">
            <w:pPr>
              <w:jc w:val="center"/>
              <w:rPr>
                <w:rFonts w:ascii="Times New Roman" w:hAnsi="Times New Roman" w:cs="Times New Roman"/>
                <w:b/>
                <w:bCs/>
                <w:u w:val="single"/>
              </w:rPr>
            </w:pPr>
          </w:p>
        </w:tc>
        <w:tc>
          <w:tcPr>
            <w:tcW w:w="4677" w:type="dxa"/>
            <w:vAlign w:val="center"/>
          </w:tcPr>
          <w:p w14:paraId="54CB28F3" w14:textId="77777777" w:rsidR="00603857" w:rsidRPr="00603857" w:rsidRDefault="00603857" w:rsidP="00603857">
            <w:pPr>
              <w:jc w:val="center"/>
              <w:rPr>
                <w:rFonts w:ascii="Times New Roman" w:hAnsi="Times New Roman" w:cs="Times New Roman"/>
                <w:b/>
                <w:bCs/>
                <w:u w:val="single"/>
              </w:rPr>
            </w:pPr>
            <w:r w:rsidRPr="00603857">
              <w:rPr>
                <w:rFonts w:ascii="Times New Roman" w:hAnsi="Times New Roman" w:cs="Times New Roman"/>
              </w:rPr>
              <w:t>Blood coagulation, fibrin clot formation</w:t>
            </w:r>
          </w:p>
        </w:tc>
        <w:tc>
          <w:tcPr>
            <w:tcW w:w="849" w:type="dxa"/>
            <w:vAlign w:val="center"/>
          </w:tcPr>
          <w:p w14:paraId="10EECAD9" w14:textId="77777777" w:rsidR="00603857" w:rsidRPr="00603857" w:rsidRDefault="00603857" w:rsidP="00603857">
            <w:pPr>
              <w:jc w:val="center"/>
              <w:rPr>
                <w:rFonts w:ascii="Times New Roman" w:hAnsi="Times New Roman" w:cs="Times New Roman"/>
                <w:b/>
                <w:bCs/>
                <w:u w:val="single"/>
              </w:rPr>
            </w:pPr>
            <w:r w:rsidRPr="00603857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274" w:type="dxa"/>
            <w:vAlign w:val="center"/>
          </w:tcPr>
          <w:p w14:paraId="33E88EC5" w14:textId="0AC6CED3" w:rsidR="00603857" w:rsidRPr="00603857" w:rsidRDefault="00603857" w:rsidP="00603857">
            <w:pPr>
              <w:jc w:val="center"/>
              <w:rPr>
                <w:rFonts w:ascii="Times New Roman" w:hAnsi="Times New Roman" w:cs="Times New Roman"/>
                <w:b/>
                <w:bCs/>
                <w:u w:val="single"/>
              </w:rPr>
            </w:pPr>
            <w:r w:rsidRPr="00603857">
              <w:rPr>
                <w:rFonts w:ascii="Times New Roman" w:hAnsi="Times New Roman" w:cs="Times New Roman"/>
              </w:rPr>
              <w:t>11.5</w:t>
            </w:r>
            <w:r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71" w:type="dxa"/>
            <w:vAlign w:val="center"/>
          </w:tcPr>
          <w:p w14:paraId="7BB9EE49" w14:textId="77777777" w:rsidR="00603857" w:rsidRPr="00603857" w:rsidRDefault="00603857" w:rsidP="00603857">
            <w:pPr>
              <w:jc w:val="center"/>
              <w:rPr>
                <w:rFonts w:ascii="Times New Roman" w:hAnsi="Times New Roman" w:cs="Times New Roman"/>
                <w:b/>
                <w:bCs/>
                <w:u w:val="single"/>
              </w:rPr>
            </w:pPr>
            <w:r w:rsidRPr="00603857">
              <w:rPr>
                <w:rFonts w:ascii="Times New Roman" w:hAnsi="Times New Roman" w:cs="Times New Roman"/>
              </w:rPr>
              <w:t>9.80E-06</w:t>
            </w:r>
          </w:p>
        </w:tc>
      </w:tr>
      <w:tr w:rsidR="00603857" w:rsidRPr="00603857" w14:paraId="21608872" w14:textId="77777777" w:rsidTr="00AF1452">
        <w:tc>
          <w:tcPr>
            <w:tcW w:w="1145" w:type="dxa"/>
            <w:vMerge/>
            <w:tcBorders>
              <w:bottom w:val="nil"/>
            </w:tcBorders>
            <w:vAlign w:val="center"/>
          </w:tcPr>
          <w:p w14:paraId="797AB7FD" w14:textId="77777777" w:rsidR="00603857" w:rsidRPr="00603857" w:rsidRDefault="00603857" w:rsidP="00603857">
            <w:pPr>
              <w:jc w:val="center"/>
              <w:rPr>
                <w:rFonts w:ascii="Times New Roman" w:hAnsi="Times New Roman" w:cs="Times New Roman"/>
                <w:b/>
                <w:bCs/>
                <w:u w:val="single"/>
              </w:rPr>
            </w:pPr>
          </w:p>
        </w:tc>
        <w:tc>
          <w:tcPr>
            <w:tcW w:w="4677" w:type="dxa"/>
            <w:vAlign w:val="center"/>
          </w:tcPr>
          <w:p w14:paraId="73F1633D" w14:textId="77777777" w:rsidR="00603857" w:rsidRPr="00603857" w:rsidRDefault="00603857" w:rsidP="00603857">
            <w:pPr>
              <w:jc w:val="center"/>
              <w:rPr>
                <w:rFonts w:ascii="Times New Roman" w:hAnsi="Times New Roman" w:cs="Times New Roman"/>
                <w:b/>
                <w:bCs/>
                <w:u w:val="single"/>
              </w:rPr>
            </w:pPr>
            <w:r w:rsidRPr="00603857">
              <w:rPr>
                <w:rFonts w:ascii="Times New Roman" w:hAnsi="Times New Roman" w:cs="Times New Roman"/>
              </w:rPr>
              <w:t>Positive regulation of peptide hormone secretion</w:t>
            </w:r>
          </w:p>
        </w:tc>
        <w:tc>
          <w:tcPr>
            <w:tcW w:w="849" w:type="dxa"/>
            <w:vAlign w:val="center"/>
          </w:tcPr>
          <w:p w14:paraId="0E78FE98" w14:textId="77777777" w:rsidR="00603857" w:rsidRPr="00603857" w:rsidRDefault="00603857" w:rsidP="00603857">
            <w:pPr>
              <w:jc w:val="center"/>
              <w:rPr>
                <w:rFonts w:ascii="Times New Roman" w:hAnsi="Times New Roman" w:cs="Times New Roman"/>
                <w:b/>
                <w:bCs/>
                <w:u w:val="single"/>
              </w:rPr>
            </w:pPr>
            <w:r w:rsidRPr="00603857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274" w:type="dxa"/>
            <w:vAlign w:val="center"/>
          </w:tcPr>
          <w:p w14:paraId="52CBC231" w14:textId="07F93638" w:rsidR="00603857" w:rsidRPr="00603857" w:rsidRDefault="00603857" w:rsidP="00603857">
            <w:pPr>
              <w:jc w:val="center"/>
              <w:rPr>
                <w:rFonts w:ascii="Times New Roman" w:hAnsi="Times New Roman" w:cs="Times New Roman"/>
                <w:b/>
                <w:bCs/>
                <w:u w:val="single"/>
              </w:rPr>
            </w:pPr>
            <w:r w:rsidRPr="00603857">
              <w:rPr>
                <w:rFonts w:ascii="Times New Roman" w:hAnsi="Times New Roman" w:cs="Times New Roman"/>
              </w:rPr>
              <w:t>11.5</w:t>
            </w:r>
            <w:r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71" w:type="dxa"/>
            <w:vAlign w:val="center"/>
          </w:tcPr>
          <w:p w14:paraId="6DE5BBBF" w14:textId="77777777" w:rsidR="00603857" w:rsidRPr="00603857" w:rsidRDefault="00603857" w:rsidP="00603857">
            <w:pPr>
              <w:jc w:val="center"/>
              <w:rPr>
                <w:rFonts w:ascii="Times New Roman" w:hAnsi="Times New Roman" w:cs="Times New Roman"/>
                <w:b/>
                <w:bCs/>
                <w:u w:val="single"/>
              </w:rPr>
            </w:pPr>
            <w:r w:rsidRPr="00603857">
              <w:rPr>
                <w:rFonts w:ascii="Times New Roman" w:hAnsi="Times New Roman" w:cs="Times New Roman"/>
              </w:rPr>
              <w:t>4.60E-05</w:t>
            </w:r>
          </w:p>
        </w:tc>
      </w:tr>
      <w:tr w:rsidR="00603857" w:rsidRPr="00603857" w14:paraId="264F5B3C" w14:textId="77777777" w:rsidTr="00AF1452">
        <w:tc>
          <w:tcPr>
            <w:tcW w:w="1145" w:type="dxa"/>
            <w:vMerge/>
            <w:tcBorders>
              <w:bottom w:val="nil"/>
            </w:tcBorders>
            <w:vAlign w:val="center"/>
          </w:tcPr>
          <w:p w14:paraId="0F5F5336" w14:textId="77777777" w:rsidR="00603857" w:rsidRPr="00603857" w:rsidRDefault="00603857" w:rsidP="00603857">
            <w:pPr>
              <w:jc w:val="center"/>
              <w:rPr>
                <w:rFonts w:ascii="Times New Roman" w:hAnsi="Times New Roman" w:cs="Times New Roman"/>
                <w:b/>
                <w:bCs/>
                <w:u w:val="single"/>
              </w:rPr>
            </w:pPr>
          </w:p>
        </w:tc>
        <w:tc>
          <w:tcPr>
            <w:tcW w:w="4677" w:type="dxa"/>
            <w:vAlign w:val="center"/>
          </w:tcPr>
          <w:p w14:paraId="5707F145" w14:textId="77777777" w:rsidR="00603857" w:rsidRPr="00603857" w:rsidRDefault="00603857" w:rsidP="00603857">
            <w:pPr>
              <w:jc w:val="center"/>
              <w:rPr>
                <w:rFonts w:ascii="Times New Roman" w:hAnsi="Times New Roman" w:cs="Times New Roman"/>
                <w:b/>
                <w:bCs/>
                <w:u w:val="single"/>
              </w:rPr>
            </w:pPr>
            <w:r w:rsidRPr="00603857">
              <w:rPr>
                <w:rFonts w:ascii="Times New Roman" w:hAnsi="Times New Roman" w:cs="Times New Roman"/>
              </w:rPr>
              <w:t>Plasminogen activation</w:t>
            </w:r>
          </w:p>
        </w:tc>
        <w:tc>
          <w:tcPr>
            <w:tcW w:w="849" w:type="dxa"/>
            <w:vAlign w:val="center"/>
          </w:tcPr>
          <w:p w14:paraId="66BFB5D0" w14:textId="77777777" w:rsidR="00603857" w:rsidRPr="00603857" w:rsidRDefault="00603857" w:rsidP="00603857">
            <w:pPr>
              <w:jc w:val="center"/>
              <w:rPr>
                <w:rFonts w:ascii="Times New Roman" w:hAnsi="Times New Roman" w:cs="Times New Roman"/>
                <w:b/>
                <w:bCs/>
                <w:u w:val="single"/>
              </w:rPr>
            </w:pPr>
            <w:r w:rsidRPr="00603857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274" w:type="dxa"/>
            <w:vAlign w:val="center"/>
          </w:tcPr>
          <w:p w14:paraId="63AECCEB" w14:textId="7EA1B358" w:rsidR="00603857" w:rsidRPr="00603857" w:rsidRDefault="00603857" w:rsidP="00603857">
            <w:pPr>
              <w:jc w:val="center"/>
              <w:rPr>
                <w:rFonts w:ascii="Times New Roman" w:hAnsi="Times New Roman" w:cs="Times New Roman"/>
                <w:b/>
                <w:bCs/>
                <w:u w:val="single"/>
              </w:rPr>
            </w:pPr>
            <w:r w:rsidRPr="00603857">
              <w:rPr>
                <w:rFonts w:ascii="Times New Roman" w:hAnsi="Times New Roman" w:cs="Times New Roman"/>
              </w:rPr>
              <w:t>11.5</w:t>
            </w:r>
            <w:r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71" w:type="dxa"/>
            <w:vAlign w:val="center"/>
          </w:tcPr>
          <w:p w14:paraId="43F843D7" w14:textId="77777777" w:rsidR="00603857" w:rsidRPr="00603857" w:rsidRDefault="00603857" w:rsidP="00603857">
            <w:pPr>
              <w:jc w:val="center"/>
              <w:rPr>
                <w:rFonts w:ascii="Times New Roman" w:hAnsi="Times New Roman" w:cs="Times New Roman"/>
                <w:b/>
                <w:bCs/>
                <w:u w:val="single"/>
              </w:rPr>
            </w:pPr>
            <w:r w:rsidRPr="00603857">
              <w:rPr>
                <w:rFonts w:ascii="Times New Roman" w:hAnsi="Times New Roman" w:cs="Times New Roman"/>
              </w:rPr>
              <w:t>5.90E-05</w:t>
            </w:r>
          </w:p>
        </w:tc>
      </w:tr>
      <w:tr w:rsidR="00603857" w:rsidRPr="00603857" w14:paraId="50BD8B9D" w14:textId="77777777" w:rsidTr="00AF1452">
        <w:tc>
          <w:tcPr>
            <w:tcW w:w="1145" w:type="dxa"/>
            <w:vMerge/>
            <w:tcBorders>
              <w:bottom w:val="nil"/>
            </w:tcBorders>
            <w:vAlign w:val="center"/>
          </w:tcPr>
          <w:p w14:paraId="4D6BD541" w14:textId="77777777" w:rsidR="00603857" w:rsidRPr="00603857" w:rsidRDefault="00603857" w:rsidP="00603857">
            <w:pPr>
              <w:jc w:val="center"/>
              <w:rPr>
                <w:rFonts w:ascii="Times New Roman" w:hAnsi="Times New Roman" w:cs="Times New Roman"/>
                <w:b/>
                <w:bCs/>
                <w:u w:val="single"/>
              </w:rPr>
            </w:pPr>
          </w:p>
        </w:tc>
        <w:tc>
          <w:tcPr>
            <w:tcW w:w="4677" w:type="dxa"/>
            <w:vAlign w:val="center"/>
          </w:tcPr>
          <w:p w14:paraId="3CE0EAE4" w14:textId="77777777" w:rsidR="00603857" w:rsidRPr="00603857" w:rsidRDefault="00603857" w:rsidP="00603857">
            <w:pPr>
              <w:jc w:val="center"/>
              <w:rPr>
                <w:rFonts w:ascii="Times New Roman" w:hAnsi="Times New Roman" w:cs="Times New Roman"/>
                <w:b/>
                <w:bCs/>
                <w:u w:val="single"/>
              </w:rPr>
            </w:pPr>
            <w:r w:rsidRPr="00603857">
              <w:rPr>
                <w:rFonts w:ascii="Times New Roman" w:hAnsi="Times New Roman" w:cs="Times New Roman"/>
              </w:rPr>
              <w:t>Positive regulation of heterotypic cell-cell adhesion</w:t>
            </w:r>
          </w:p>
        </w:tc>
        <w:tc>
          <w:tcPr>
            <w:tcW w:w="849" w:type="dxa"/>
            <w:vAlign w:val="center"/>
          </w:tcPr>
          <w:p w14:paraId="1BA00339" w14:textId="77777777" w:rsidR="00603857" w:rsidRPr="00603857" w:rsidRDefault="00603857" w:rsidP="00603857">
            <w:pPr>
              <w:jc w:val="center"/>
              <w:rPr>
                <w:rFonts w:ascii="Times New Roman" w:hAnsi="Times New Roman" w:cs="Times New Roman"/>
                <w:b/>
                <w:bCs/>
                <w:u w:val="single"/>
              </w:rPr>
            </w:pPr>
            <w:r w:rsidRPr="00603857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274" w:type="dxa"/>
            <w:vAlign w:val="center"/>
          </w:tcPr>
          <w:p w14:paraId="64A865BD" w14:textId="1C6A2F3B" w:rsidR="00603857" w:rsidRPr="00603857" w:rsidRDefault="00603857" w:rsidP="00603857">
            <w:pPr>
              <w:jc w:val="center"/>
              <w:rPr>
                <w:rFonts w:ascii="Times New Roman" w:hAnsi="Times New Roman" w:cs="Times New Roman"/>
                <w:b/>
                <w:bCs/>
                <w:u w:val="single"/>
              </w:rPr>
            </w:pPr>
            <w:r w:rsidRPr="00603857">
              <w:rPr>
                <w:rFonts w:ascii="Times New Roman" w:hAnsi="Times New Roman" w:cs="Times New Roman"/>
              </w:rPr>
              <w:t>11.5</w:t>
            </w:r>
            <w:r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71" w:type="dxa"/>
            <w:vAlign w:val="center"/>
          </w:tcPr>
          <w:p w14:paraId="2B54012B" w14:textId="77777777" w:rsidR="00603857" w:rsidRPr="00603857" w:rsidRDefault="00603857" w:rsidP="00603857">
            <w:pPr>
              <w:jc w:val="center"/>
              <w:rPr>
                <w:rFonts w:ascii="Times New Roman" w:hAnsi="Times New Roman" w:cs="Times New Roman"/>
                <w:b/>
                <w:bCs/>
                <w:u w:val="single"/>
              </w:rPr>
            </w:pPr>
            <w:r w:rsidRPr="00603857">
              <w:rPr>
                <w:rFonts w:ascii="Times New Roman" w:hAnsi="Times New Roman" w:cs="Times New Roman"/>
              </w:rPr>
              <w:t>8.90E-05</w:t>
            </w:r>
          </w:p>
        </w:tc>
      </w:tr>
      <w:tr w:rsidR="00603857" w:rsidRPr="00603857" w14:paraId="1A516BC5" w14:textId="77777777" w:rsidTr="00AF1452">
        <w:tc>
          <w:tcPr>
            <w:tcW w:w="1145" w:type="dxa"/>
            <w:vMerge/>
            <w:tcBorders>
              <w:bottom w:val="nil"/>
            </w:tcBorders>
            <w:vAlign w:val="center"/>
          </w:tcPr>
          <w:p w14:paraId="12A1DA55" w14:textId="77777777" w:rsidR="00603857" w:rsidRPr="00603857" w:rsidRDefault="00603857" w:rsidP="00603857">
            <w:pPr>
              <w:jc w:val="center"/>
              <w:rPr>
                <w:rFonts w:ascii="Times New Roman" w:hAnsi="Times New Roman" w:cs="Times New Roman"/>
                <w:b/>
                <w:bCs/>
                <w:u w:val="single"/>
              </w:rPr>
            </w:pPr>
          </w:p>
        </w:tc>
        <w:tc>
          <w:tcPr>
            <w:tcW w:w="4677" w:type="dxa"/>
            <w:vAlign w:val="center"/>
          </w:tcPr>
          <w:p w14:paraId="6641AF9D" w14:textId="77777777" w:rsidR="00603857" w:rsidRPr="00603857" w:rsidRDefault="00603857" w:rsidP="00603857">
            <w:pPr>
              <w:jc w:val="center"/>
              <w:rPr>
                <w:rFonts w:ascii="Times New Roman" w:hAnsi="Times New Roman" w:cs="Times New Roman"/>
                <w:b/>
                <w:bCs/>
                <w:u w:val="single"/>
              </w:rPr>
            </w:pPr>
            <w:r w:rsidRPr="00603857">
              <w:rPr>
                <w:rFonts w:ascii="Times New Roman" w:hAnsi="Times New Roman" w:cs="Times New Roman"/>
              </w:rPr>
              <w:t>Protein polymerization</w:t>
            </w:r>
          </w:p>
        </w:tc>
        <w:tc>
          <w:tcPr>
            <w:tcW w:w="849" w:type="dxa"/>
            <w:vAlign w:val="center"/>
          </w:tcPr>
          <w:p w14:paraId="00FB17D8" w14:textId="77777777" w:rsidR="00603857" w:rsidRPr="00603857" w:rsidRDefault="00603857" w:rsidP="00603857">
            <w:pPr>
              <w:jc w:val="center"/>
              <w:rPr>
                <w:rFonts w:ascii="Times New Roman" w:hAnsi="Times New Roman" w:cs="Times New Roman"/>
                <w:b/>
                <w:bCs/>
                <w:u w:val="single"/>
              </w:rPr>
            </w:pPr>
            <w:r w:rsidRPr="00603857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274" w:type="dxa"/>
            <w:vAlign w:val="center"/>
          </w:tcPr>
          <w:p w14:paraId="3BCE6BF9" w14:textId="30A2B271" w:rsidR="00603857" w:rsidRPr="00603857" w:rsidRDefault="00603857" w:rsidP="00603857">
            <w:pPr>
              <w:jc w:val="center"/>
              <w:rPr>
                <w:rFonts w:ascii="Times New Roman" w:hAnsi="Times New Roman" w:cs="Times New Roman"/>
                <w:b/>
                <w:bCs/>
                <w:u w:val="single"/>
              </w:rPr>
            </w:pPr>
            <w:r w:rsidRPr="00603857">
              <w:rPr>
                <w:rFonts w:ascii="Times New Roman" w:hAnsi="Times New Roman" w:cs="Times New Roman"/>
              </w:rPr>
              <w:t>11.5</w:t>
            </w:r>
            <w:r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71" w:type="dxa"/>
            <w:vAlign w:val="center"/>
          </w:tcPr>
          <w:p w14:paraId="7910F344" w14:textId="77777777" w:rsidR="00603857" w:rsidRPr="00603857" w:rsidRDefault="00603857" w:rsidP="00603857">
            <w:pPr>
              <w:jc w:val="center"/>
              <w:rPr>
                <w:rFonts w:ascii="Times New Roman" w:hAnsi="Times New Roman" w:cs="Times New Roman"/>
                <w:b/>
                <w:bCs/>
                <w:u w:val="single"/>
              </w:rPr>
            </w:pPr>
            <w:r w:rsidRPr="00603857">
              <w:rPr>
                <w:rFonts w:ascii="Times New Roman" w:hAnsi="Times New Roman" w:cs="Times New Roman"/>
              </w:rPr>
              <w:t>1.30E-04</w:t>
            </w:r>
          </w:p>
        </w:tc>
      </w:tr>
      <w:tr w:rsidR="00603857" w:rsidRPr="00603857" w14:paraId="0000E7CA" w14:textId="77777777" w:rsidTr="00AF1452">
        <w:tc>
          <w:tcPr>
            <w:tcW w:w="1145" w:type="dxa"/>
            <w:vMerge/>
            <w:tcBorders>
              <w:bottom w:val="nil"/>
            </w:tcBorders>
            <w:vAlign w:val="center"/>
          </w:tcPr>
          <w:p w14:paraId="40A025FB" w14:textId="77777777" w:rsidR="00603857" w:rsidRPr="00603857" w:rsidRDefault="00603857" w:rsidP="00603857">
            <w:pPr>
              <w:jc w:val="center"/>
              <w:rPr>
                <w:rFonts w:ascii="Times New Roman" w:hAnsi="Times New Roman" w:cs="Times New Roman"/>
                <w:b/>
                <w:bCs/>
                <w:u w:val="single"/>
              </w:rPr>
            </w:pPr>
          </w:p>
        </w:tc>
        <w:tc>
          <w:tcPr>
            <w:tcW w:w="4677" w:type="dxa"/>
            <w:vAlign w:val="center"/>
          </w:tcPr>
          <w:p w14:paraId="5ADDD79D" w14:textId="77777777" w:rsidR="00603857" w:rsidRPr="00603857" w:rsidRDefault="00603857" w:rsidP="00603857">
            <w:pPr>
              <w:jc w:val="center"/>
              <w:rPr>
                <w:rFonts w:ascii="Times New Roman" w:hAnsi="Times New Roman" w:cs="Times New Roman"/>
                <w:b/>
                <w:bCs/>
                <w:u w:val="single"/>
              </w:rPr>
            </w:pPr>
            <w:r w:rsidRPr="00603857">
              <w:rPr>
                <w:rFonts w:ascii="Times New Roman" w:hAnsi="Times New Roman" w:cs="Times New Roman"/>
              </w:rPr>
              <w:t>Cellular protein complex assembly</w:t>
            </w:r>
          </w:p>
        </w:tc>
        <w:tc>
          <w:tcPr>
            <w:tcW w:w="849" w:type="dxa"/>
            <w:vAlign w:val="center"/>
          </w:tcPr>
          <w:p w14:paraId="0BA57C2D" w14:textId="77777777" w:rsidR="00603857" w:rsidRPr="00603857" w:rsidRDefault="00603857" w:rsidP="00603857">
            <w:pPr>
              <w:jc w:val="center"/>
              <w:rPr>
                <w:rFonts w:ascii="Times New Roman" w:hAnsi="Times New Roman" w:cs="Times New Roman"/>
                <w:b/>
                <w:bCs/>
                <w:u w:val="single"/>
              </w:rPr>
            </w:pPr>
            <w:r w:rsidRPr="00603857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274" w:type="dxa"/>
            <w:vAlign w:val="center"/>
          </w:tcPr>
          <w:p w14:paraId="66999187" w14:textId="6CA461E1" w:rsidR="00603857" w:rsidRPr="00603857" w:rsidRDefault="00603857" w:rsidP="00603857">
            <w:pPr>
              <w:jc w:val="center"/>
              <w:rPr>
                <w:rFonts w:ascii="Times New Roman" w:hAnsi="Times New Roman" w:cs="Times New Roman"/>
                <w:b/>
                <w:bCs/>
                <w:u w:val="single"/>
              </w:rPr>
            </w:pPr>
            <w:r w:rsidRPr="00603857">
              <w:rPr>
                <w:rFonts w:ascii="Times New Roman" w:hAnsi="Times New Roman" w:cs="Times New Roman"/>
              </w:rPr>
              <w:t>11.5</w:t>
            </w:r>
            <w:r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71" w:type="dxa"/>
            <w:vAlign w:val="center"/>
          </w:tcPr>
          <w:p w14:paraId="2C70D750" w14:textId="77777777" w:rsidR="00603857" w:rsidRPr="00603857" w:rsidRDefault="00603857" w:rsidP="00603857">
            <w:pPr>
              <w:jc w:val="center"/>
              <w:rPr>
                <w:rFonts w:ascii="Times New Roman" w:hAnsi="Times New Roman" w:cs="Times New Roman"/>
                <w:b/>
                <w:bCs/>
                <w:u w:val="single"/>
              </w:rPr>
            </w:pPr>
            <w:r w:rsidRPr="00603857">
              <w:rPr>
                <w:rFonts w:ascii="Times New Roman" w:hAnsi="Times New Roman" w:cs="Times New Roman"/>
              </w:rPr>
              <w:t>2.50E-04</w:t>
            </w:r>
          </w:p>
        </w:tc>
      </w:tr>
      <w:tr w:rsidR="00603857" w:rsidRPr="00603857" w14:paraId="2861A843" w14:textId="77777777" w:rsidTr="00AF1452">
        <w:tc>
          <w:tcPr>
            <w:tcW w:w="1145" w:type="dxa"/>
            <w:vMerge/>
            <w:tcBorders>
              <w:bottom w:val="nil"/>
            </w:tcBorders>
            <w:vAlign w:val="center"/>
          </w:tcPr>
          <w:p w14:paraId="3DC8EE0D" w14:textId="77777777" w:rsidR="00603857" w:rsidRPr="00603857" w:rsidRDefault="00603857" w:rsidP="00603857">
            <w:pPr>
              <w:jc w:val="center"/>
              <w:rPr>
                <w:rFonts w:ascii="Times New Roman" w:hAnsi="Times New Roman" w:cs="Times New Roman"/>
                <w:b/>
                <w:bCs/>
                <w:u w:val="single"/>
              </w:rPr>
            </w:pPr>
          </w:p>
        </w:tc>
        <w:tc>
          <w:tcPr>
            <w:tcW w:w="4677" w:type="dxa"/>
            <w:vAlign w:val="center"/>
          </w:tcPr>
          <w:p w14:paraId="60612F01" w14:textId="77777777" w:rsidR="00603857" w:rsidRPr="00603857" w:rsidRDefault="00603857" w:rsidP="00603857">
            <w:pPr>
              <w:jc w:val="center"/>
              <w:rPr>
                <w:rFonts w:ascii="Times New Roman" w:hAnsi="Times New Roman" w:cs="Times New Roman"/>
                <w:b/>
                <w:bCs/>
                <w:u w:val="single"/>
              </w:rPr>
            </w:pPr>
            <w:r w:rsidRPr="00603857">
              <w:rPr>
                <w:rFonts w:ascii="Times New Roman" w:hAnsi="Times New Roman" w:cs="Times New Roman"/>
              </w:rPr>
              <w:t>Positive regulation of exocytosis</w:t>
            </w:r>
          </w:p>
        </w:tc>
        <w:tc>
          <w:tcPr>
            <w:tcW w:w="849" w:type="dxa"/>
            <w:vAlign w:val="center"/>
          </w:tcPr>
          <w:p w14:paraId="0B552F87" w14:textId="77777777" w:rsidR="00603857" w:rsidRPr="00603857" w:rsidRDefault="00603857" w:rsidP="00603857">
            <w:pPr>
              <w:jc w:val="center"/>
              <w:rPr>
                <w:rFonts w:ascii="Times New Roman" w:hAnsi="Times New Roman" w:cs="Times New Roman"/>
                <w:b/>
                <w:bCs/>
                <w:u w:val="single"/>
              </w:rPr>
            </w:pPr>
            <w:r w:rsidRPr="00603857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274" w:type="dxa"/>
            <w:vAlign w:val="center"/>
          </w:tcPr>
          <w:p w14:paraId="5E0D12AD" w14:textId="794BE3DB" w:rsidR="00603857" w:rsidRPr="00603857" w:rsidRDefault="00603857" w:rsidP="00603857">
            <w:pPr>
              <w:jc w:val="center"/>
              <w:rPr>
                <w:rFonts w:ascii="Times New Roman" w:hAnsi="Times New Roman" w:cs="Times New Roman"/>
                <w:b/>
                <w:bCs/>
                <w:u w:val="single"/>
              </w:rPr>
            </w:pPr>
            <w:r w:rsidRPr="00603857">
              <w:rPr>
                <w:rFonts w:ascii="Times New Roman" w:hAnsi="Times New Roman" w:cs="Times New Roman"/>
              </w:rPr>
              <w:t>11.5</w:t>
            </w:r>
            <w:r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71" w:type="dxa"/>
            <w:vAlign w:val="center"/>
          </w:tcPr>
          <w:p w14:paraId="36925F60" w14:textId="77777777" w:rsidR="00603857" w:rsidRPr="00603857" w:rsidRDefault="00603857" w:rsidP="00603857">
            <w:pPr>
              <w:jc w:val="center"/>
              <w:rPr>
                <w:rFonts w:ascii="Times New Roman" w:hAnsi="Times New Roman" w:cs="Times New Roman"/>
                <w:b/>
                <w:bCs/>
                <w:u w:val="single"/>
              </w:rPr>
            </w:pPr>
            <w:r w:rsidRPr="00603857">
              <w:rPr>
                <w:rFonts w:ascii="Times New Roman" w:hAnsi="Times New Roman" w:cs="Times New Roman"/>
              </w:rPr>
              <w:t>3.40E-04</w:t>
            </w:r>
          </w:p>
        </w:tc>
      </w:tr>
      <w:tr w:rsidR="00603857" w:rsidRPr="00603857" w14:paraId="691DEAA9" w14:textId="77777777" w:rsidTr="00AF1452">
        <w:tc>
          <w:tcPr>
            <w:tcW w:w="1145" w:type="dxa"/>
            <w:vMerge/>
            <w:tcBorders>
              <w:bottom w:val="nil"/>
            </w:tcBorders>
            <w:vAlign w:val="center"/>
          </w:tcPr>
          <w:p w14:paraId="4580E9A2" w14:textId="77777777" w:rsidR="00603857" w:rsidRPr="00603857" w:rsidRDefault="00603857" w:rsidP="00603857">
            <w:pPr>
              <w:jc w:val="center"/>
              <w:rPr>
                <w:rFonts w:ascii="Times New Roman" w:hAnsi="Times New Roman" w:cs="Times New Roman"/>
                <w:b/>
                <w:bCs/>
                <w:u w:val="single"/>
              </w:rPr>
            </w:pPr>
          </w:p>
        </w:tc>
        <w:tc>
          <w:tcPr>
            <w:tcW w:w="4677" w:type="dxa"/>
            <w:vAlign w:val="center"/>
          </w:tcPr>
          <w:p w14:paraId="7D8FB6C7" w14:textId="77777777" w:rsidR="00603857" w:rsidRPr="00603857" w:rsidRDefault="00603857" w:rsidP="00603857">
            <w:pPr>
              <w:jc w:val="center"/>
              <w:rPr>
                <w:rFonts w:ascii="Times New Roman" w:hAnsi="Times New Roman" w:cs="Times New Roman"/>
                <w:b/>
                <w:bCs/>
                <w:u w:val="single"/>
              </w:rPr>
            </w:pPr>
            <w:r w:rsidRPr="00603857">
              <w:rPr>
                <w:rFonts w:ascii="Times New Roman" w:hAnsi="Times New Roman" w:cs="Times New Roman"/>
              </w:rPr>
              <w:t>Fibrinolysis</w:t>
            </w:r>
          </w:p>
        </w:tc>
        <w:tc>
          <w:tcPr>
            <w:tcW w:w="849" w:type="dxa"/>
            <w:vAlign w:val="center"/>
          </w:tcPr>
          <w:p w14:paraId="0D63E2B6" w14:textId="77777777" w:rsidR="00603857" w:rsidRPr="00603857" w:rsidRDefault="00603857" w:rsidP="00603857">
            <w:pPr>
              <w:jc w:val="center"/>
              <w:rPr>
                <w:rFonts w:ascii="Times New Roman" w:hAnsi="Times New Roman" w:cs="Times New Roman"/>
                <w:b/>
                <w:bCs/>
                <w:u w:val="single"/>
              </w:rPr>
            </w:pPr>
            <w:r w:rsidRPr="00603857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274" w:type="dxa"/>
            <w:vAlign w:val="center"/>
          </w:tcPr>
          <w:p w14:paraId="4BFD21AE" w14:textId="6FDA0848" w:rsidR="00603857" w:rsidRPr="00603857" w:rsidRDefault="00603857" w:rsidP="00603857">
            <w:pPr>
              <w:jc w:val="center"/>
              <w:rPr>
                <w:rFonts w:ascii="Times New Roman" w:hAnsi="Times New Roman" w:cs="Times New Roman"/>
                <w:b/>
                <w:bCs/>
                <w:u w:val="single"/>
              </w:rPr>
            </w:pPr>
            <w:r w:rsidRPr="00603857">
              <w:rPr>
                <w:rFonts w:ascii="Times New Roman" w:hAnsi="Times New Roman" w:cs="Times New Roman"/>
              </w:rPr>
              <w:t>11.5</w:t>
            </w:r>
            <w:r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71" w:type="dxa"/>
            <w:vAlign w:val="center"/>
          </w:tcPr>
          <w:p w14:paraId="4901E794" w14:textId="77777777" w:rsidR="00603857" w:rsidRPr="00603857" w:rsidRDefault="00603857" w:rsidP="00603857">
            <w:pPr>
              <w:jc w:val="center"/>
              <w:rPr>
                <w:rFonts w:ascii="Times New Roman" w:hAnsi="Times New Roman" w:cs="Times New Roman"/>
                <w:b/>
                <w:bCs/>
                <w:u w:val="single"/>
              </w:rPr>
            </w:pPr>
            <w:r w:rsidRPr="00603857">
              <w:rPr>
                <w:rFonts w:ascii="Times New Roman" w:hAnsi="Times New Roman" w:cs="Times New Roman"/>
              </w:rPr>
              <w:t>3.40E-04</w:t>
            </w:r>
          </w:p>
        </w:tc>
      </w:tr>
      <w:tr w:rsidR="00603857" w:rsidRPr="00603857" w14:paraId="5CCD1902" w14:textId="77777777" w:rsidTr="00AF1452">
        <w:tc>
          <w:tcPr>
            <w:tcW w:w="1145" w:type="dxa"/>
            <w:vMerge/>
            <w:tcBorders>
              <w:bottom w:val="nil"/>
            </w:tcBorders>
            <w:vAlign w:val="center"/>
          </w:tcPr>
          <w:p w14:paraId="3BC043B1" w14:textId="77777777" w:rsidR="00603857" w:rsidRPr="00603857" w:rsidRDefault="00603857" w:rsidP="00603857">
            <w:pPr>
              <w:jc w:val="center"/>
              <w:rPr>
                <w:rFonts w:ascii="Times New Roman" w:hAnsi="Times New Roman" w:cs="Times New Roman"/>
                <w:b/>
                <w:bCs/>
                <w:u w:val="single"/>
              </w:rPr>
            </w:pPr>
          </w:p>
        </w:tc>
        <w:tc>
          <w:tcPr>
            <w:tcW w:w="4677" w:type="dxa"/>
            <w:vAlign w:val="center"/>
          </w:tcPr>
          <w:p w14:paraId="59F19F29" w14:textId="77777777" w:rsidR="00603857" w:rsidRPr="00603857" w:rsidRDefault="00603857" w:rsidP="00603857">
            <w:pPr>
              <w:jc w:val="center"/>
              <w:rPr>
                <w:rFonts w:ascii="Times New Roman" w:hAnsi="Times New Roman" w:cs="Times New Roman"/>
                <w:b/>
                <w:bCs/>
                <w:u w:val="single"/>
              </w:rPr>
            </w:pPr>
            <w:r w:rsidRPr="00603857">
              <w:rPr>
                <w:rFonts w:ascii="Times New Roman" w:hAnsi="Times New Roman" w:cs="Times New Roman"/>
              </w:rPr>
              <w:t>Negative regulation of endopeptidase activity</w:t>
            </w:r>
          </w:p>
        </w:tc>
        <w:tc>
          <w:tcPr>
            <w:tcW w:w="849" w:type="dxa"/>
            <w:vAlign w:val="center"/>
          </w:tcPr>
          <w:p w14:paraId="2573DB23" w14:textId="77777777" w:rsidR="00603857" w:rsidRPr="00603857" w:rsidRDefault="00603857" w:rsidP="00603857">
            <w:pPr>
              <w:jc w:val="center"/>
              <w:rPr>
                <w:rFonts w:ascii="Times New Roman" w:hAnsi="Times New Roman" w:cs="Times New Roman"/>
                <w:b/>
                <w:bCs/>
                <w:u w:val="single"/>
              </w:rPr>
            </w:pPr>
            <w:r w:rsidRPr="00603857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1274" w:type="dxa"/>
            <w:vAlign w:val="center"/>
          </w:tcPr>
          <w:p w14:paraId="68AA8F20" w14:textId="64695BF8" w:rsidR="00603857" w:rsidRPr="00603857" w:rsidRDefault="00603857" w:rsidP="00603857">
            <w:pPr>
              <w:jc w:val="center"/>
              <w:rPr>
                <w:rFonts w:ascii="Times New Roman" w:hAnsi="Times New Roman" w:cs="Times New Roman"/>
                <w:b/>
                <w:bCs/>
                <w:u w:val="single"/>
              </w:rPr>
            </w:pPr>
            <w:r w:rsidRPr="00603857">
              <w:rPr>
                <w:rFonts w:ascii="Times New Roman" w:hAnsi="Times New Roman" w:cs="Times New Roman"/>
              </w:rPr>
              <w:t>15.4</w:t>
            </w:r>
            <w:r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71" w:type="dxa"/>
            <w:vAlign w:val="center"/>
          </w:tcPr>
          <w:p w14:paraId="7241AE6A" w14:textId="77777777" w:rsidR="00603857" w:rsidRPr="00603857" w:rsidRDefault="00603857" w:rsidP="00603857">
            <w:pPr>
              <w:jc w:val="center"/>
              <w:rPr>
                <w:rFonts w:ascii="Times New Roman" w:hAnsi="Times New Roman" w:cs="Times New Roman"/>
                <w:b/>
                <w:bCs/>
                <w:u w:val="single"/>
              </w:rPr>
            </w:pPr>
            <w:r w:rsidRPr="00603857">
              <w:rPr>
                <w:rFonts w:ascii="Times New Roman" w:hAnsi="Times New Roman" w:cs="Times New Roman"/>
              </w:rPr>
              <w:t>5.10E-04</w:t>
            </w:r>
          </w:p>
        </w:tc>
      </w:tr>
      <w:tr w:rsidR="00603857" w:rsidRPr="00603857" w14:paraId="7335958A" w14:textId="77777777" w:rsidTr="00AF1452">
        <w:tc>
          <w:tcPr>
            <w:tcW w:w="1145" w:type="dxa"/>
            <w:vMerge/>
            <w:tcBorders>
              <w:bottom w:val="nil"/>
            </w:tcBorders>
            <w:vAlign w:val="center"/>
          </w:tcPr>
          <w:p w14:paraId="43454F59" w14:textId="77777777" w:rsidR="00603857" w:rsidRPr="00603857" w:rsidRDefault="00603857" w:rsidP="00603857">
            <w:pPr>
              <w:jc w:val="center"/>
              <w:rPr>
                <w:rFonts w:ascii="Times New Roman" w:hAnsi="Times New Roman" w:cs="Times New Roman"/>
                <w:b/>
                <w:bCs/>
                <w:u w:val="single"/>
              </w:rPr>
            </w:pPr>
          </w:p>
        </w:tc>
        <w:tc>
          <w:tcPr>
            <w:tcW w:w="4677" w:type="dxa"/>
            <w:vAlign w:val="center"/>
          </w:tcPr>
          <w:p w14:paraId="5501D934" w14:textId="77777777" w:rsidR="00603857" w:rsidRPr="00603857" w:rsidRDefault="00603857" w:rsidP="00603857">
            <w:pPr>
              <w:jc w:val="center"/>
              <w:rPr>
                <w:rFonts w:ascii="Times New Roman" w:hAnsi="Times New Roman" w:cs="Times New Roman"/>
                <w:b/>
                <w:bCs/>
                <w:u w:val="single"/>
              </w:rPr>
            </w:pPr>
            <w:r w:rsidRPr="00603857">
              <w:rPr>
                <w:rFonts w:ascii="Times New Roman" w:hAnsi="Times New Roman" w:cs="Times New Roman"/>
              </w:rPr>
              <w:t>Negative regulation of endothelial cell apoptotic process</w:t>
            </w:r>
          </w:p>
        </w:tc>
        <w:tc>
          <w:tcPr>
            <w:tcW w:w="849" w:type="dxa"/>
            <w:vAlign w:val="center"/>
          </w:tcPr>
          <w:p w14:paraId="42F691DB" w14:textId="77777777" w:rsidR="00603857" w:rsidRPr="00603857" w:rsidRDefault="00603857" w:rsidP="00603857">
            <w:pPr>
              <w:jc w:val="center"/>
              <w:rPr>
                <w:rFonts w:ascii="Times New Roman" w:hAnsi="Times New Roman" w:cs="Times New Roman"/>
                <w:b/>
                <w:bCs/>
                <w:u w:val="single"/>
              </w:rPr>
            </w:pPr>
            <w:r w:rsidRPr="00603857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274" w:type="dxa"/>
            <w:vAlign w:val="center"/>
          </w:tcPr>
          <w:p w14:paraId="084662F7" w14:textId="1A7CAEEA" w:rsidR="00603857" w:rsidRPr="00603857" w:rsidRDefault="00603857" w:rsidP="00603857">
            <w:pPr>
              <w:jc w:val="center"/>
              <w:rPr>
                <w:rFonts w:ascii="Times New Roman" w:hAnsi="Times New Roman" w:cs="Times New Roman"/>
                <w:b/>
                <w:bCs/>
                <w:u w:val="single"/>
              </w:rPr>
            </w:pPr>
            <w:r w:rsidRPr="00603857">
              <w:rPr>
                <w:rFonts w:ascii="Times New Roman" w:hAnsi="Times New Roman" w:cs="Times New Roman"/>
              </w:rPr>
              <w:t>11.5</w:t>
            </w:r>
            <w:r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71" w:type="dxa"/>
            <w:vAlign w:val="center"/>
          </w:tcPr>
          <w:p w14:paraId="0F4F607F" w14:textId="77777777" w:rsidR="00603857" w:rsidRPr="00603857" w:rsidRDefault="00603857" w:rsidP="00603857">
            <w:pPr>
              <w:jc w:val="center"/>
              <w:rPr>
                <w:rFonts w:ascii="Times New Roman" w:hAnsi="Times New Roman" w:cs="Times New Roman"/>
                <w:b/>
                <w:bCs/>
                <w:u w:val="single"/>
              </w:rPr>
            </w:pPr>
            <w:r w:rsidRPr="00603857">
              <w:rPr>
                <w:rFonts w:ascii="Times New Roman" w:hAnsi="Times New Roman" w:cs="Times New Roman"/>
              </w:rPr>
              <w:t>6.10E-04</w:t>
            </w:r>
          </w:p>
        </w:tc>
      </w:tr>
      <w:tr w:rsidR="00603857" w:rsidRPr="00603857" w14:paraId="041FD571" w14:textId="77777777" w:rsidTr="00AF1452">
        <w:tc>
          <w:tcPr>
            <w:tcW w:w="1145" w:type="dxa"/>
            <w:vMerge/>
            <w:tcBorders>
              <w:bottom w:val="nil"/>
            </w:tcBorders>
            <w:vAlign w:val="center"/>
          </w:tcPr>
          <w:p w14:paraId="69B6D22E" w14:textId="77777777" w:rsidR="00603857" w:rsidRPr="00603857" w:rsidRDefault="00603857" w:rsidP="00603857">
            <w:pPr>
              <w:jc w:val="center"/>
              <w:rPr>
                <w:rFonts w:ascii="Times New Roman" w:hAnsi="Times New Roman" w:cs="Times New Roman"/>
                <w:b/>
                <w:bCs/>
                <w:u w:val="single"/>
              </w:rPr>
            </w:pPr>
          </w:p>
        </w:tc>
        <w:tc>
          <w:tcPr>
            <w:tcW w:w="4677" w:type="dxa"/>
            <w:vAlign w:val="center"/>
          </w:tcPr>
          <w:p w14:paraId="25AA2314" w14:textId="77777777" w:rsidR="00603857" w:rsidRPr="00603857" w:rsidRDefault="00603857" w:rsidP="00603857">
            <w:pPr>
              <w:jc w:val="center"/>
              <w:rPr>
                <w:rFonts w:ascii="Times New Roman" w:hAnsi="Times New Roman" w:cs="Times New Roman"/>
                <w:b/>
                <w:bCs/>
                <w:u w:val="single"/>
              </w:rPr>
            </w:pPr>
            <w:r w:rsidRPr="00603857">
              <w:rPr>
                <w:rFonts w:ascii="Times New Roman" w:hAnsi="Times New Roman" w:cs="Times New Roman"/>
              </w:rPr>
              <w:t>Positive regulation of vasoconstriction</w:t>
            </w:r>
          </w:p>
        </w:tc>
        <w:tc>
          <w:tcPr>
            <w:tcW w:w="849" w:type="dxa"/>
            <w:vAlign w:val="center"/>
          </w:tcPr>
          <w:p w14:paraId="0B106D1E" w14:textId="77777777" w:rsidR="00603857" w:rsidRPr="00603857" w:rsidRDefault="00603857" w:rsidP="00603857">
            <w:pPr>
              <w:jc w:val="center"/>
              <w:rPr>
                <w:rFonts w:ascii="Times New Roman" w:hAnsi="Times New Roman" w:cs="Times New Roman"/>
                <w:b/>
                <w:bCs/>
                <w:u w:val="single"/>
              </w:rPr>
            </w:pPr>
            <w:r w:rsidRPr="00603857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274" w:type="dxa"/>
            <w:vAlign w:val="center"/>
          </w:tcPr>
          <w:p w14:paraId="1036C9E1" w14:textId="3C4F0B1E" w:rsidR="00603857" w:rsidRPr="00603857" w:rsidRDefault="00603857" w:rsidP="00603857">
            <w:pPr>
              <w:jc w:val="center"/>
              <w:rPr>
                <w:rFonts w:ascii="Times New Roman" w:hAnsi="Times New Roman" w:cs="Times New Roman"/>
                <w:b/>
                <w:bCs/>
                <w:u w:val="single"/>
              </w:rPr>
            </w:pPr>
            <w:r w:rsidRPr="00603857">
              <w:rPr>
                <w:rFonts w:ascii="Times New Roman" w:hAnsi="Times New Roman" w:cs="Times New Roman"/>
              </w:rPr>
              <w:t>11.5</w:t>
            </w:r>
            <w:r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71" w:type="dxa"/>
            <w:vAlign w:val="center"/>
          </w:tcPr>
          <w:p w14:paraId="20EB7623" w14:textId="77777777" w:rsidR="00603857" w:rsidRPr="00603857" w:rsidRDefault="00603857" w:rsidP="00603857">
            <w:pPr>
              <w:jc w:val="center"/>
              <w:rPr>
                <w:rFonts w:ascii="Times New Roman" w:hAnsi="Times New Roman" w:cs="Times New Roman"/>
                <w:b/>
                <w:bCs/>
                <w:u w:val="single"/>
              </w:rPr>
            </w:pPr>
            <w:r w:rsidRPr="00603857">
              <w:rPr>
                <w:rFonts w:ascii="Times New Roman" w:hAnsi="Times New Roman" w:cs="Times New Roman"/>
              </w:rPr>
              <w:t>7.90E-04</w:t>
            </w:r>
          </w:p>
        </w:tc>
      </w:tr>
      <w:tr w:rsidR="00603857" w:rsidRPr="00603857" w14:paraId="4B5EE710" w14:textId="77777777" w:rsidTr="00AF1452">
        <w:tc>
          <w:tcPr>
            <w:tcW w:w="1145" w:type="dxa"/>
            <w:vMerge/>
            <w:tcBorders>
              <w:bottom w:val="nil"/>
            </w:tcBorders>
            <w:vAlign w:val="center"/>
          </w:tcPr>
          <w:p w14:paraId="544BF06B" w14:textId="77777777" w:rsidR="00603857" w:rsidRPr="00603857" w:rsidRDefault="00603857" w:rsidP="00603857">
            <w:pPr>
              <w:jc w:val="center"/>
              <w:rPr>
                <w:rFonts w:ascii="Times New Roman" w:hAnsi="Times New Roman" w:cs="Times New Roman"/>
                <w:b/>
                <w:bCs/>
                <w:u w:val="single"/>
              </w:rPr>
            </w:pPr>
          </w:p>
        </w:tc>
        <w:tc>
          <w:tcPr>
            <w:tcW w:w="4677" w:type="dxa"/>
            <w:vAlign w:val="center"/>
          </w:tcPr>
          <w:p w14:paraId="005324B2" w14:textId="77777777" w:rsidR="00603857" w:rsidRPr="00603857" w:rsidRDefault="00603857" w:rsidP="00603857">
            <w:pPr>
              <w:jc w:val="center"/>
              <w:rPr>
                <w:rFonts w:ascii="Times New Roman" w:hAnsi="Times New Roman" w:cs="Times New Roman"/>
                <w:b/>
                <w:bCs/>
                <w:u w:val="single"/>
              </w:rPr>
            </w:pPr>
            <w:r w:rsidRPr="00603857">
              <w:rPr>
                <w:rFonts w:ascii="Times New Roman" w:hAnsi="Times New Roman" w:cs="Times New Roman"/>
              </w:rPr>
              <w:t>Positive regulation of substrate adhesion-dependent cell spreading</w:t>
            </w:r>
          </w:p>
        </w:tc>
        <w:tc>
          <w:tcPr>
            <w:tcW w:w="849" w:type="dxa"/>
            <w:vAlign w:val="center"/>
          </w:tcPr>
          <w:p w14:paraId="10B382C1" w14:textId="77777777" w:rsidR="00603857" w:rsidRPr="00603857" w:rsidRDefault="00603857" w:rsidP="00603857">
            <w:pPr>
              <w:jc w:val="center"/>
              <w:rPr>
                <w:rFonts w:ascii="Times New Roman" w:hAnsi="Times New Roman" w:cs="Times New Roman"/>
                <w:b/>
                <w:bCs/>
                <w:u w:val="single"/>
              </w:rPr>
            </w:pPr>
            <w:r w:rsidRPr="00603857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274" w:type="dxa"/>
            <w:vAlign w:val="center"/>
          </w:tcPr>
          <w:p w14:paraId="51ABE188" w14:textId="3F6A5C02" w:rsidR="00603857" w:rsidRPr="00603857" w:rsidRDefault="00603857" w:rsidP="00603857">
            <w:pPr>
              <w:jc w:val="center"/>
              <w:rPr>
                <w:rFonts w:ascii="Times New Roman" w:hAnsi="Times New Roman" w:cs="Times New Roman"/>
                <w:b/>
                <w:bCs/>
                <w:u w:val="single"/>
              </w:rPr>
            </w:pPr>
            <w:r w:rsidRPr="00603857">
              <w:rPr>
                <w:rFonts w:ascii="Times New Roman" w:hAnsi="Times New Roman" w:cs="Times New Roman"/>
              </w:rPr>
              <w:t>11.5</w:t>
            </w:r>
            <w:r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71" w:type="dxa"/>
            <w:vAlign w:val="center"/>
          </w:tcPr>
          <w:p w14:paraId="49F80830" w14:textId="77777777" w:rsidR="00603857" w:rsidRPr="00603857" w:rsidRDefault="00603857" w:rsidP="00603857">
            <w:pPr>
              <w:jc w:val="center"/>
              <w:rPr>
                <w:rFonts w:ascii="Times New Roman" w:hAnsi="Times New Roman" w:cs="Times New Roman"/>
                <w:b/>
                <w:bCs/>
                <w:u w:val="single"/>
              </w:rPr>
            </w:pPr>
            <w:r w:rsidRPr="00603857">
              <w:rPr>
                <w:rFonts w:ascii="Times New Roman" w:hAnsi="Times New Roman" w:cs="Times New Roman"/>
              </w:rPr>
              <w:t>7.90E-04</w:t>
            </w:r>
          </w:p>
        </w:tc>
      </w:tr>
      <w:tr w:rsidR="00603857" w:rsidRPr="00603857" w14:paraId="476F2101" w14:textId="77777777" w:rsidTr="00AF1452">
        <w:tc>
          <w:tcPr>
            <w:tcW w:w="1145" w:type="dxa"/>
            <w:vMerge/>
            <w:tcBorders>
              <w:bottom w:val="nil"/>
            </w:tcBorders>
            <w:vAlign w:val="center"/>
          </w:tcPr>
          <w:p w14:paraId="12D3318C" w14:textId="77777777" w:rsidR="00603857" w:rsidRPr="00603857" w:rsidRDefault="00603857" w:rsidP="00603857">
            <w:pPr>
              <w:jc w:val="center"/>
              <w:rPr>
                <w:rFonts w:ascii="Times New Roman" w:hAnsi="Times New Roman" w:cs="Times New Roman"/>
                <w:b/>
                <w:bCs/>
                <w:u w:val="single"/>
              </w:rPr>
            </w:pPr>
          </w:p>
        </w:tc>
        <w:tc>
          <w:tcPr>
            <w:tcW w:w="4677" w:type="dxa"/>
            <w:vAlign w:val="center"/>
          </w:tcPr>
          <w:p w14:paraId="4B208E71" w14:textId="77777777" w:rsidR="00603857" w:rsidRPr="00603857" w:rsidRDefault="00603857" w:rsidP="00603857">
            <w:pPr>
              <w:jc w:val="center"/>
              <w:rPr>
                <w:rFonts w:ascii="Times New Roman" w:hAnsi="Times New Roman" w:cs="Times New Roman"/>
                <w:b/>
                <w:bCs/>
                <w:u w:val="single"/>
              </w:rPr>
            </w:pPr>
            <w:r w:rsidRPr="00603857">
              <w:rPr>
                <w:rFonts w:ascii="Times New Roman" w:hAnsi="Times New Roman" w:cs="Times New Roman"/>
              </w:rPr>
              <w:t>Negative regulation of extrinsic apoptotic signalling pathway via death domain receptors</w:t>
            </w:r>
          </w:p>
        </w:tc>
        <w:tc>
          <w:tcPr>
            <w:tcW w:w="849" w:type="dxa"/>
            <w:vAlign w:val="center"/>
          </w:tcPr>
          <w:p w14:paraId="3B0562F0" w14:textId="77777777" w:rsidR="00603857" w:rsidRPr="00603857" w:rsidRDefault="00603857" w:rsidP="00603857">
            <w:pPr>
              <w:jc w:val="center"/>
              <w:rPr>
                <w:rFonts w:ascii="Times New Roman" w:hAnsi="Times New Roman" w:cs="Times New Roman"/>
                <w:b/>
                <w:bCs/>
                <w:u w:val="single"/>
              </w:rPr>
            </w:pPr>
            <w:r w:rsidRPr="00603857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274" w:type="dxa"/>
            <w:vAlign w:val="center"/>
          </w:tcPr>
          <w:p w14:paraId="58B15B84" w14:textId="6E5897F5" w:rsidR="00603857" w:rsidRPr="00603857" w:rsidRDefault="00603857" w:rsidP="00603857">
            <w:pPr>
              <w:jc w:val="center"/>
              <w:rPr>
                <w:rFonts w:ascii="Times New Roman" w:hAnsi="Times New Roman" w:cs="Times New Roman"/>
                <w:b/>
                <w:bCs/>
                <w:u w:val="single"/>
              </w:rPr>
            </w:pPr>
            <w:r w:rsidRPr="00603857">
              <w:rPr>
                <w:rFonts w:ascii="Times New Roman" w:hAnsi="Times New Roman" w:cs="Times New Roman"/>
              </w:rPr>
              <w:t>11.5</w:t>
            </w:r>
            <w:r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71" w:type="dxa"/>
            <w:vAlign w:val="center"/>
          </w:tcPr>
          <w:p w14:paraId="2710B7FD" w14:textId="77777777" w:rsidR="00603857" w:rsidRPr="00603857" w:rsidRDefault="00603857" w:rsidP="00603857">
            <w:pPr>
              <w:jc w:val="center"/>
              <w:rPr>
                <w:rFonts w:ascii="Times New Roman" w:hAnsi="Times New Roman" w:cs="Times New Roman"/>
                <w:b/>
                <w:bCs/>
                <w:u w:val="single"/>
              </w:rPr>
            </w:pPr>
            <w:r w:rsidRPr="00603857">
              <w:rPr>
                <w:rFonts w:ascii="Times New Roman" w:hAnsi="Times New Roman" w:cs="Times New Roman"/>
              </w:rPr>
              <w:t>8.40E-04</w:t>
            </w:r>
          </w:p>
        </w:tc>
      </w:tr>
      <w:tr w:rsidR="00603857" w:rsidRPr="00603857" w14:paraId="433E2BAD" w14:textId="77777777" w:rsidTr="00AF1452">
        <w:tc>
          <w:tcPr>
            <w:tcW w:w="1145" w:type="dxa"/>
            <w:vMerge/>
            <w:tcBorders>
              <w:bottom w:val="nil"/>
            </w:tcBorders>
            <w:vAlign w:val="center"/>
          </w:tcPr>
          <w:p w14:paraId="0D51F0C5" w14:textId="77777777" w:rsidR="00603857" w:rsidRPr="00603857" w:rsidRDefault="00603857" w:rsidP="00603857">
            <w:pPr>
              <w:jc w:val="center"/>
              <w:rPr>
                <w:rFonts w:ascii="Times New Roman" w:hAnsi="Times New Roman" w:cs="Times New Roman"/>
                <w:b/>
                <w:bCs/>
                <w:u w:val="single"/>
              </w:rPr>
            </w:pPr>
          </w:p>
        </w:tc>
        <w:tc>
          <w:tcPr>
            <w:tcW w:w="4677" w:type="dxa"/>
            <w:vAlign w:val="center"/>
          </w:tcPr>
          <w:p w14:paraId="1B8E5B08" w14:textId="77777777" w:rsidR="00603857" w:rsidRPr="00603857" w:rsidRDefault="00603857" w:rsidP="00603857">
            <w:pPr>
              <w:jc w:val="center"/>
              <w:rPr>
                <w:rFonts w:ascii="Times New Roman" w:hAnsi="Times New Roman" w:cs="Times New Roman"/>
                <w:b/>
                <w:bCs/>
                <w:u w:val="single"/>
              </w:rPr>
            </w:pPr>
            <w:r w:rsidRPr="00603857">
              <w:rPr>
                <w:rFonts w:ascii="Times New Roman" w:hAnsi="Times New Roman" w:cs="Times New Roman"/>
              </w:rPr>
              <w:t>Positive regulation of protein secretion</w:t>
            </w:r>
          </w:p>
        </w:tc>
        <w:tc>
          <w:tcPr>
            <w:tcW w:w="849" w:type="dxa"/>
            <w:vAlign w:val="center"/>
          </w:tcPr>
          <w:p w14:paraId="3F4714DA" w14:textId="77777777" w:rsidR="00603857" w:rsidRPr="00603857" w:rsidRDefault="00603857" w:rsidP="00603857">
            <w:pPr>
              <w:jc w:val="center"/>
              <w:rPr>
                <w:rFonts w:ascii="Times New Roman" w:hAnsi="Times New Roman" w:cs="Times New Roman"/>
                <w:b/>
                <w:bCs/>
                <w:u w:val="single"/>
              </w:rPr>
            </w:pPr>
            <w:r w:rsidRPr="00603857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274" w:type="dxa"/>
            <w:vAlign w:val="center"/>
          </w:tcPr>
          <w:p w14:paraId="24F7CBF5" w14:textId="57CA8D09" w:rsidR="00603857" w:rsidRPr="00603857" w:rsidRDefault="00603857" w:rsidP="00603857">
            <w:pPr>
              <w:jc w:val="center"/>
              <w:rPr>
                <w:rFonts w:ascii="Times New Roman" w:hAnsi="Times New Roman" w:cs="Times New Roman"/>
                <w:b/>
                <w:bCs/>
                <w:u w:val="single"/>
              </w:rPr>
            </w:pPr>
            <w:r w:rsidRPr="00603857">
              <w:rPr>
                <w:rFonts w:ascii="Times New Roman" w:hAnsi="Times New Roman" w:cs="Times New Roman"/>
              </w:rPr>
              <w:t>11.5</w:t>
            </w:r>
            <w:r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71" w:type="dxa"/>
            <w:vAlign w:val="center"/>
          </w:tcPr>
          <w:p w14:paraId="51584AE6" w14:textId="77777777" w:rsidR="00603857" w:rsidRPr="00603857" w:rsidRDefault="00603857" w:rsidP="00603857">
            <w:pPr>
              <w:jc w:val="center"/>
              <w:rPr>
                <w:rFonts w:ascii="Times New Roman" w:hAnsi="Times New Roman" w:cs="Times New Roman"/>
                <w:b/>
                <w:bCs/>
                <w:u w:val="single"/>
              </w:rPr>
            </w:pPr>
            <w:r w:rsidRPr="00603857">
              <w:rPr>
                <w:rFonts w:ascii="Times New Roman" w:hAnsi="Times New Roman" w:cs="Times New Roman"/>
              </w:rPr>
              <w:t>1.00E-03</w:t>
            </w:r>
          </w:p>
        </w:tc>
      </w:tr>
      <w:tr w:rsidR="00603857" w:rsidRPr="00603857" w14:paraId="7280F261" w14:textId="77777777" w:rsidTr="00AF1452">
        <w:tc>
          <w:tcPr>
            <w:tcW w:w="1145" w:type="dxa"/>
            <w:vMerge/>
            <w:tcBorders>
              <w:bottom w:val="nil"/>
            </w:tcBorders>
            <w:vAlign w:val="center"/>
          </w:tcPr>
          <w:p w14:paraId="431E68AF" w14:textId="77777777" w:rsidR="00603857" w:rsidRPr="00603857" w:rsidRDefault="00603857" w:rsidP="00603857">
            <w:pPr>
              <w:jc w:val="center"/>
              <w:rPr>
                <w:rFonts w:ascii="Times New Roman" w:hAnsi="Times New Roman" w:cs="Times New Roman"/>
                <w:b/>
                <w:bCs/>
                <w:u w:val="single"/>
              </w:rPr>
            </w:pPr>
          </w:p>
        </w:tc>
        <w:tc>
          <w:tcPr>
            <w:tcW w:w="4677" w:type="dxa"/>
            <w:vAlign w:val="center"/>
          </w:tcPr>
          <w:p w14:paraId="00A2DD71" w14:textId="77777777" w:rsidR="00603857" w:rsidRPr="00603857" w:rsidRDefault="00603857" w:rsidP="00603857">
            <w:pPr>
              <w:jc w:val="center"/>
              <w:rPr>
                <w:rFonts w:ascii="Times New Roman" w:hAnsi="Times New Roman" w:cs="Times New Roman"/>
                <w:b/>
                <w:bCs/>
                <w:u w:val="single"/>
              </w:rPr>
            </w:pPr>
            <w:r w:rsidRPr="00603857">
              <w:rPr>
                <w:rFonts w:ascii="Times New Roman" w:hAnsi="Times New Roman" w:cs="Times New Roman"/>
              </w:rPr>
              <w:t>Platelet aggregation</w:t>
            </w:r>
          </w:p>
        </w:tc>
        <w:tc>
          <w:tcPr>
            <w:tcW w:w="849" w:type="dxa"/>
            <w:vAlign w:val="center"/>
          </w:tcPr>
          <w:p w14:paraId="0315DFB1" w14:textId="77777777" w:rsidR="00603857" w:rsidRPr="00603857" w:rsidRDefault="00603857" w:rsidP="00603857">
            <w:pPr>
              <w:jc w:val="center"/>
              <w:rPr>
                <w:rFonts w:ascii="Times New Roman" w:hAnsi="Times New Roman" w:cs="Times New Roman"/>
                <w:b/>
                <w:bCs/>
                <w:u w:val="single"/>
              </w:rPr>
            </w:pPr>
            <w:r w:rsidRPr="00603857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274" w:type="dxa"/>
            <w:vAlign w:val="center"/>
          </w:tcPr>
          <w:p w14:paraId="79334025" w14:textId="10917601" w:rsidR="00603857" w:rsidRPr="00603857" w:rsidRDefault="00603857" w:rsidP="00603857">
            <w:pPr>
              <w:jc w:val="center"/>
              <w:rPr>
                <w:rFonts w:ascii="Times New Roman" w:hAnsi="Times New Roman" w:cs="Times New Roman"/>
                <w:b/>
                <w:bCs/>
                <w:u w:val="single"/>
              </w:rPr>
            </w:pPr>
            <w:r w:rsidRPr="00603857">
              <w:rPr>
                <w:rFonts w:ascii="Times New Roman" w:hAnsi="Times New Roman" w:cs="Times New Roman"/>
              </w:rPr>
              <w:t>11.5</w:t>
            </w:r>
            <w:r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71" w:type="dxa"/>
            <w:vAlign w:val="center"/>
          </w:tcPr>
          <w:p w14:paraId="3E30D5A5" w14:textId="77777777" w:rsidR="00603857" w:rsidRPr="00603857" w:rsidRDefault="00603857" w:rsidP="00603857">
            <w:pPr>
              <w:jc w:val="center"/>
              <w:rPr>
                <w:rFonts w:ascii="Times New Roman" w:hAnsi="Times New Roman" w:cs="Times New Roman"/>
                <w:b/>
                <w:bCs/>
                <w:u w:val="single"/>
              </w:rPr>
            </w:pPr>
            <w:r w:rsidRPr="00603857">
              <w:rPr>
                <w:rFonts w:ascii="Times New Roman" w:hAnsi="Times New Roman" w:cs="Times New Roman"/>
              </w:rPr>
              <w:t>1.30E-03</w:t>
            </w:r>
          </w:p>
        </w:tc>
      </w:tr>
      <w:tr w:rsidR="00603857" w:rsidRPr="00603857" w14:paraId="57DF1992" w14:textId="77777777" w:rsidTr="00AF1452">
        <w:tc>
          <w:tcPr>
            <w:tcW w:w="1145" w:type="dxa"/>
            <w:vMerge/>
            <w:tcBorders>
              <w:bottom w:val="nil"/>
            </w:tcBorders>
            <w:vAlign w:val="center"/>
          </w:tcPr>
          <w:p w14:paraId="57DF7277" w14:textId="77777777" w:rsidR="00603857" w:rsidRPr="00603857" w:rsidRDefault="00603857" w:rsidP="00603857">
            <w:pPr>
              <w:jc w:val="center"/>
              <w:rPr>
                <w:rFonts w:ascii="Times New Roman" w:hAnsi="Times New Roman" w:cs="Times New Roman"/>
                <w:b/>
                <w:bCs/>
                <w:u w:val="single"/>
              </w:rPr>
            </w:pPr>
          </w:p>
        </w:tc>
        <w:tc>
          <w:tcPr>
            <w:tcW w:w="4677" w:type="dxa"/>
            <w:vAlign w:val="center"/>
          </w:tcPr>
          <w:p w14:paraId="3237298E" w14:textId="77777777" w:rsidR="00603857" w:rsidRPr="00603857" w:rsidRDefault="00603857" w:rsidP="00603857">
            <w:pPr>
              <w:jc w:val="center"/>
              <w:rPr>
                <w:rFonts w:ascii="Times New Roman" w:hAnsi="Times New Roman" w:cs="Times New Roman"/>
                <w:b/>
                <w:bCs/>
                <w:u w:val="single"/>
              </w:rPr>
            </w:pPr>
            <w:r w:rsidRPr="00603857">
              <w:rPr>
                <w:rFonts w:ascii="Times New Roman" w:hAnsi="Times New Roman" w:cs="Times New Roman"/>
              </w:rPr>
              <w:t>Response to calcium ion</w:t>
            </w:r>
          </w:p>
        </w:tc>
        <w:tc>
          <w:tcPr>
            <w:tcW w:w="849" w:type="dxa"/>
            <w:vAlign w:val="center"/>
          </w:tcPr>
          <w:p w14:paraId="0941FCC3" w14:textId="77777777" w:rsidR="00603857" w:rsidRPr="00603857" w:rsidRDefault="00603857" w:rsidP="00603857">
            <w:pPr>
              <w:jc w:val="center"/>
              <w:rPr>
                <w:rFonts w:ascii="Times New Roman" w:hAnsi="Times New Roman" w:cs="Times New Roman"/>
                <w:b/>
                <w:bCs/>
                <w:u w:val="single"/>
              </w:rPr>
            </w:pPr>
            <w:r w:rsidRPr="00603857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274" w:type="dxa"/>
            <w:vAlign w:val="center"/>
          </w:tcPr>
          <w:p w14:paraId="438A85F4" w14:textId="3768AEC6" w:rsidR="00603857" w:rsidRPr="00603857" w:rsidRDefault="00603857" w:rsidP="00603857">
            <w:pPr>
              <w:jc w:val="center"/>
              <w:rPr>
                <w:rFonts w:ascii="Times New Roman" w:hAnsi="Times New Roman" w:cs="Times New Roman"/>
                <w:b/>
                <w:bCs/>
                <w:u w:val="single"/>
              </w:rPr>
            </w:pPr>
            <w:r w:rsidRPr="00603857">
              <w:rPr>
                <w:rFonts w:ascii="Times New Roman" w:hAnsi="Times New Roman" w:cs="Times New Roman"/>
              </w:rPr>
              <w:t>11.5</w:t>
            </w:r>
            <w:r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71" w:type="dxa"/>
            <w:vAlign w:val="center"/>
          </w:tcPr>
          <w:p w14:paraId="3441B590" w14:textId="77777777" w:rsidR="00603857" w:rsidRPr="00603857" w:rsidRDefault="00603857" w:rsidP="00603857">
            <w:pPr>
              <w:jc w:val="center"/>
              <w:rPr>
                <w:rFonts w:ascii="Times New Roman" w:hAnsi="Times New Roman" w:cs="Times New Roman"/>
                <w:b/>
                <w:bCs/>
                <w:u w:val="single"/>
              </w:rPr>
            </w:pPr>
            <w:r w:rsidRPr="00603857">
              <w:rPr>
                <w:rFonts w:ascii="Times New Roman" w:hAnsi="Times New Roman" w:cs="Times New Roman"/>
              </w:rPr>
              <w:t>2.60E-03</w:t>
            </w:r>
          </w:p>
        </w:tc>
      </w:tr>
      <w:tr w:rsidR="00603857" w:rsidRPr="00603857" w14:paraId="32D92692" w14:textId="77777777" w:rsidTr="00AF1452">
        <w:tc>
          <w:tcPr>
            <w:tcW w:w="1145" w:type="dxa"/>
            <w:vMerge/>
            <w:tcBorders>
              <w:bottom w:val="nil"/>
            </w:tcBorders>
            <w:vAlign w:val="center"/>
          </w:tcPr>
          <w:p w14:paraId="24E4E216" w14:textId="77777777" w:rsidR="00603857" w:rsidRPr="00603857" w:rsidRDefault="00603857" w:rsidP="00603857">
            <w:pPr>
              <w:jc w:val="center"/>
              <w:rPr>
                <w:rFonts w:ascii="Times New Roman" w:hAnsi="Times New Roman" w:cs="Times New Roman"/>
                <w:b/>
                <w:bCs/>
                <w:u w:val="single"/>
              </w:rPr>
            </w:pPr>
          </w:p>
        </w:tc>
        <w:tc>
          <w:tcPr>
            <w:tcW w:w="4677" w:type="dxa"/>
            <w:vAlign w:val="center"/>
          </w:tcPr>
          <w:p w14:paraId="7BC23CFB" w14:textId="77777777" w:rsidR="00603857" w:rsidRPr="00603857" w:rsidRDefault="00603857" w:rsidP="00603857">
            <w:pPr>
              <w:jc w:val="center"/>
              <w:rPr>
                <w:rFonts w:ascii="Times New Roman" w:hAnsi="Times New Roman" w:cs="Times New Roman"/>
                <w:b/>
                <w:bCs/>
                <w:u w:val="single"/>
              </w:rPr>
            </w:pPr>
            <w:r w:rsidRPr="00603857">
              <w:rPr>
                <w:rFonts w:ascii="Times New Roman" w:hAnsi="Times New Roman" w:cs="Times New Roman"/>
              </w:rPr>
              <w:t>Induction of bacterial agglutination</w:t>
            </w:r>
          </w:p>
        </w:tc>
        <w:tc>
          <w:tcPr>
            <w:tcW w:w="849" w:type="dxa"/>
            <w:vAlign w:val="center"/>
          </w:tcPr>
          <w:p w14:paraId="65AA64F7" w14:textId="77777777" w:rsidR="00603857" w:rsidRPr="00603857" w:rsidRDefault="00603857" w:rsidP="00603857">
            <w:pPr>
              <w:jc w:val="center"/>
              <w:rPr>
                <w:rFonts w:ascii="Times New Roman" w:hAnsi="Times New Roman" w:cs="Times New Roman"/>
                <w:b/>
                <w:bCs/>
                <w:u w:val="single"/>
              </w:rPr>
            </w:pPr>
            <w:r w:rsidRPr="00603857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274" w:type="dxa"/>
            <w:vAlign w:val="center"/>
          </w:tcPr>
          <w:p w14:paraId="54F03444" w14:textId="4605B46D" w:rsidR="00603857" w:rsidRPr="00603857" w:rsidRDefault="00603857" w:rsidP="00603857">
            <w:pPr>
              <w:jc w:val="center"/>
              <w:rPr>
                <w:rFonts w:ascii="Times New Roman" w:hAnsi="Times New Roman" w:cs="Times New Roman"/>
                <w:b/>
                <w:bCs/>
                <w:u w:val="single"/>
              </w:rPr>
            </w:pPr>
            <w:r w:rsidRPr="00603857">
              <w:rPr>
                <w:rFonts w:ascii="Times New Roman" w:hAnsi="Times New Roman" w:cs="Times New Roman"/>
              </w:rPr>
              <w:t>7.7</w:t>
            </w:r>
            <w:r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71" w:type="dxa"/>
            <w:vAlign w:val="center"/>
          </w:tcPr>
          <w:p w14:paraId="1E11FB0F" w14:textId="77777777" w:rsidR="00603857" w:rsidRPr="00603857" w:rsidRDefault="00603857" w:rsidP="00603857">
            <w:pPr>
              <w:jc w:val="center"/>
              <w:rPr>
                <w:rFonts w:ascii="Times New Roman" w:hAnsi="Times New Roman" w:cs="Times New Roman"/>
                <w:b/>
                <w:bCs/>
                <w:u w:val="single"/>
              </w:rPr>
            </w:pPr>
            <w:r w:rsidRPr="00603857">
              <w:rPr>
                <w:rFonts w:ascii="Times New Roman" w:hAnsi="Times New Roman" w:cs="Times New Roman"/>
              </w:rPr>
              <w:t>5.20E-03</w:t>
            </w:r>
          </w:p>
        </w:tc>
      </w:tr>
      <w:tr w:rsidR="00603857" w:rsidRPr="00603857" w14:paraId="59BF71F7" w14:textId="77777777" w:rsidTr="00AF1452">
        <w:tc>
          <w:tcPr>
            <w:tcW w:w="1145" w:type="dxa"/>
            <w:vMerge/>
            <w:tcBorders>
              <w:bottom w:val="nil"/>
            </w:tcBorders>
            <w:vAlign w:val="center"/>
          </w:tcPr>
          <w:p w14:paraId="4FA98AC0" w14:textId="77777777" w:rsidR="00603857" w:rsidRPr="00603857" w:rsidRDefault="00603857" w:rsidP="00603857">
            <w:pPr>
              <w:jc w:val="center"/>
              <w:rPr>
                <w:rFonts w:ascii="Times New Roman" w:hAnsi="Times New Roman" w:cs="Times New Roman"/>
                <w:b/>
                <w:bCs/>
                <w:u w:val="single"/>
              </w:rPr>
            </w:pPr>
          </w:p>
        </w:tc>
        <w:tc>
          <w:tcPr>
            <w:tcW w:w="4677" w:type="dxa"/>
            <w:vAlign w:val="center"/>
          </w:tcPr>
          <w:p w14:paraId="363CCE2E" w14:textId="77777777" w:rsidR="00603857" w:rsidRPr="00603857" w:rsidRDefault="00603857" w:rsidP="00603857">
            <w:pPr>
              <w:jc w:val="center"/>
              <w:rPr>
                <w:rFonts w:ascii="Times New Roman" w:hAnsi="Times New Roman" w:cs="Times New Roman"/>
                <w:b/>
                <w:bCs/>
                <w:u w:val="single"/>
              </w:rPr>
            </w:pPr>
            <w:r w:rsidRPr="00603857">
              <w:rPr>
                <w:rFonts w:ascii="Times New Roman" w:hAnsi="Times New Roman" w:cs="Times New Roman"/>
              </w:rPr>
              <w:t>Cell-matrix adhesion</w:t>
            </w:r>
          </w:p>
        </w:tc>
        <w:tc>
          <w:tcPr>
            <w:tcW w:w="849" w:type="dxa"/>
            <w:vAlign w:val="center"/>
          </w:tcPr>
          <w:p w14:paraId="55BE79CD" w14:textId="77777777" w:rsidR="00603857" w:rsidRPr="00603857" w:rsidRDefault="00603857" w:rsidP="00603857">
            <w:pPr>
              <w:jc w:val="center"/>
              <w:rPr>
                <w:rFonts w:ascii="Times New Roman" w:hAnsi="Times New Roman" w:cs="Times New Roman"/>
                <w:b/>
                <w:bCs/>
                <w:u w:val="single"/>
              </w:rPr>
            </w:pPr>
            <w:r w:rsidRPr="00603857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274" w:type="dxa"/>
            <w:vAlign w:val="center"/>
          </w:tcPr>
          <w:p w14:paraId="07538511" w14:textId="63E792E9" w:rsidR="00603857" w:rsidRPr="00603857" w:rsidRDefault="00603857" w:rsidP="00603857">
            <w:pPr>
              <w:jc w:val="center"/>
              <w:rPr>
                <w:rFonts w:ascii="Times New Roman" w:hAnsi="Times New Roman" w:cs="Times New Roman"/>
                <w:b/>
                <w:bCs/>
                <w:u w:val="single"/>
              </w:rPr>
            </w:pPr>
            <w:r w:rsidRPr="00603857">
              <w:rPr>
                <w:rFonts w:ascii="Times New Roman" w:hAnsi="Times New Roman" w:cs="Times New Roman"/>
              </w:rPr>
              <w:t>11.5</w:t>
            </w:r>
            <w:r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71" w:type="dxa"/>
            <w:vAlign w:val="center"/>
          </w:tcPr>
          <w:p w14:paraId="2A249D9E" w14:textId="77777777" w:rsidR="00603857" w:rsidRPr="00603857" w:rsidRDefault="00603857" w:rsidP="00603857">
            <w:pPr>
              <w:jc w:val="center"/>
              <w:rPr>
                <w:rFonts w:ascii="Times New Roman" w:hAnsi="Times New Roman" w:cs="Times New Roman"/>
                <w:b/>
                <w:bCs/>
                <w:u w:val="single"/>
              </w:rPr>
            </w:pPr>
            <w:r w:rsidRPr="00603857">
              <w:rPr>
                <w:rFonts w:ascii="Times New Roman" w:hAnsi="Times New Roman" w:cs="Times New Roman"/>
              </w:rPr>
              <w:t>6.10E-03</w:t>
            </w:r>
          </w:p>
        </w:tc>
      </w:tr>
      <w:tr w:rsidR="00603857" w:rsidRPr="00603857" w14:paraId="671DE819" w14:textId="77777777" w:rsidTr="00AF1452">
        <w:tc>
          <w:tcPr>
            <w:tcW w:w="1145" w:type="dxa"/>
            <w:vMerge/>
            <w:tcBorders>
              <w:bottom w:val="nil"/>
            </w:tcBorders>
            <w:vAlign w:val="center"/>
          </w:tcPr>
          <w:p w14:paraId="2083FA15" w14:textId="77777777" w:rsidR="00603857" w:rsidRPr="00603857" w:rsidRDefault="00603857" w:rsidP="00603857">
            <w:pPr>
              <w:jc w:val="center"/>
              <w:rPr>
                <w:rFonts w:ascii="Times New Roman" w:hAnsi="Times New Roman" w:cs="Times New Roman"/>
                <w:b/>
                <w:bCs/>
                <w:u w:val="single"/>
              </w:rPr>
            </w:pPr>
          </w:p>
        </w:tc>
        <w:tc>
          <w:tcPr>
            <w:tcW w:w="4677" w:type="dxa"/>
            <w:vAlign w:val="center"/>
          </w:tcPr>
          <w:p w14:paraId="021DB9F2" w14:textId="77777777" w:rsidR="00603857" w:rsidRPr="00603857" w:rsidRDefault="00603857" w:rsidP="00603857">
            <w:pPr>
              <w:jc w:val="center"/>
              <w:rPr>
                <w:rFonts w:ascii="Times New Roman" w:hAnsi="Times New Roman" w:cs="Times New Roman"/>
                <w:b/>
                <w:bCs/>
                <w:u w:val="single"/>
              </w:rPr>
            </w:pPr>
            <w:r w:rsidRPr="00603857">
              <w:rPr>
                <w:rFonts w:ascii="Times New Roman" w:hAnsi="Times New Roman" w:cs="Times New Roman"/>
              </w:rPr>
              <w:t>Platelet activation</w:t>
            </w:r>
          </w:p>
        </w:tc>
        <w:tc>
          <w:tcPr>
            <w:tcW w:w="849" w:type="dxa"/>
            <w:vAlign w:val="center"/>
          </w:tcPr>
          <w:p w14:paraId="497322E0" w14:textId="77777777" w:rsidR="00603857" w:rsidRPr="00603857" w:rsidRDefault="00603857" w:rsidP="00603857">
            <w:pPr>
              <w:jc w:val="center"/>
              <w:rPr>
                <w:rFonts w:ascii="Times New Roman" w:hAnsi="Times New Roman" w:cs="Times New Roman"/>
                <w:b/>
                <w:bCs/>
                <w:u w:val="single"/>
              </w:rPr>
            </w:pPr>
            <w:r w:rsidRPr="00603857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274" w:type="dxa"/>
            <w:vAlign w:val="center"/>
          </w:tcPr>
          <w:p w14:paraId="610DBA6D" w14:textId="45FBE244" w:rsidR="00603857" w:rsidRPr="00603857" w:rsidRDefault="00603857" w:rsidP="00603857">
            <w:pPr>
              <w:jc w:val="center"/>
              <w:rPr>
                <w:rFonts w:ascii="Times New Roman" w:hAnsi="Times New Roman" w:cs="Times New Roman"/>
                <w:b/>
                <w:bCs/>
                <w:u w:val="single"/>
              </w:rPr>
            </w:pPr>
            <w:r w:rsidRPr="00603857">
              <w:rPr>
                <w:rFonts w:ascii="Times New Roman" w:hAnsi="Times New Roman" w:cs="Times New Roman"/>
              </w:rPr>
              <w:t>11.5</w:t>
            </w:r>
            <w:r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71" w:type="dxa"/>
            <w:vAlign w:val="center"/>
          </w:tcPr>
          <w:p w14:paraId="66B5CA47" w14:textId="77777777" w:rsidR="00603857" w:rsidRPr="00603857" w:rsidRDefault="00603857" w:rsidP="00603857">
            <w:pPr>
              <w:jc w:val="center"/>
              <w:rPr>
                <w:rFonts w:ascii="Times New Roman" w:hAnsi="Times New Roman" w:cs="Times New Roman"/>
                <w:b/>
                <w:bCs/>
                <w:u w:val="single"/>
              </w:rPr>
            </w:pPr>
            <w:r w:rsidRPr="00603857">
              <w:rPr>
                <w:rFonts w:ascii="Times New Roman" w:hAnsi="Times New Roman" w:cs="Times New Roman"/>
              </w:rPr>
              <w:t>9.80E-03</w:t>
            </w:r>
          </w:p>
        </w:tc>
      </w:tr>
      <w:tr w:rsidR="00603857" w:rsidRPr="00603857" w14:paraId="1BE31548" w14:textId="77777777" w:rsidTr="00AF1452">
        <w:tc>
          <w:tcPr>
            <w:tcW w:w="1145" w:type="dxa"/>
            <w:vMerge/>
            <w:tcBorders>
              <w:bottom w:val="nil"/>
            </w:tcBorders>
            <w:vAlign w:val="center"/>
          </w:tcPr>
          <w:p w14:paraId="4B6CE08C" w14:textId="77777777" w:rsidR="00603857" w:rsidRPr="00603857" w:rsidRDefault="00603857" w:rsidP="00603857">
            <w:pPr>
              <w:jc w:val="center"/>
              <w:rPr>
                <w:rFonts w:ascii="Times New Roman" w:hAnsi="Times New Roman" w:cs="Times New Roman"/>
                <w:b/>
                <w:bCs/>
                <w:u w:val="single"/>
              </w:rPr>
            </w:pPr>
          </w:p>
        </w:tc>
        <w:tc>
          <w:tcPr>
            <w:tcW w:w="4677" w:type="dxa"/>
            <w:vAlign w:val="center"/>
          </w:tcPr>
          <w:p w14:paraId="2AEF3EBE" w14:textId="276675C6" w:rsidR="00603857" w:rsidRPr="00603857" w:rsidRDefault="00603857" w:rsidP="0060385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nnate immune activation</w:t>
            </w:r>
          </w:p>
        </w:tc>
        <w:tc>
          <w:tcPr>
            <w:tcW w:w="849" w:type="dxa"/>
            <w:vAlign w:val="center"/>
          </w:tcPr>
          <w:p w14:paraId="3746B75F" w14:textId="330AAF0E" w:rsidR="00603857" w:rsidRPr="00603857" w:rsidRDefault="00603857" w:rsidP="0060385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1274" w:type="dxa"/>
            <w:vAlign w:val="center"/>
          </w:tcPr>
          <w:p w14:paraId="2EF581C4" w14:textId="28B636F0" w:rsidR="00603857" w:rsidRPr="00603857" w:rsidRDefault="00603857" w:rsidP="0060385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5.4%</w:t>
            </w:r>
          </w:p>
        </w:tc>
        <w:tc>
          <w:tcPr>
            <w:tcW w:w="1071" w:type="dxa"/>
            <w:vAlign w:val="center"/>
          </w:tcPr>
          <w:p w14:paraId="1B801645" w14:textId="55944970" w:rsidR="00603857" w:rsidRPr="00603857" w:rsidRDefault="00603857" w:rsidP="0060385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.80E-02</w:t>
            </w:r>
          </w:p>
        </w:tc>
      </w:tr>
      <w:tr w:rsidR="00603857" w:rsidRPr="00603857" w14:paraId="4BCB8DA8" w14:textId="77777777" w:rsidTr="00AF1452">
        <w:tc>
          <w:tcPr>
            <w:tcW w:w="1145" w:type="dxa"/>
            <w:vMerge/>
            <w:tcBorders>
              <w:bottom w:val="nil"/>
            </w:tcBorders>
            <w:vAlign w:val="center"/>
          </w:tcPr>
          <w:p w14:paraId="4F407806" w14:textId="77777777" w:rsidR="00603857" w:rsidRPr="00603857" w:rsidRDefault="00603857" w:rsidP="00603857">
            <w:pPr>
              <w:jc w:val="center"/>
              <w:rPr>
                <w:rFonts w:ascii="Times New Roman" w:hAnsi="Times New Roman" w:cs="Times New Roman"/>
                <w:b/>
                <w:bCs/>
                <w:u w:val="single"/>
              </w:rPr>
            </w:pPr>
          </w:p>
        </w:tc>
        <w:tc>
          <w:tcPr>
            <w:tcW w:w="4677" w:type="dxa"/>
            <w:vAlign w:val="center"/>
          </w:tcPr>
          <w:p w14:paraId="77495CE0" w14:textId="1BAFAFD8" w:rsidR="00603857" w:rsidRPr="00603857" w:rsidRDefault="00603857" w:rsidP="0060385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esponse to lipopolysaccharide</w:t>
            </w:r>
          </w:p>
        </w:tc>
        <w:tc>
          <w:tcPr>
            <w:tcW w:w="849" w:type="dxa"/>
            <w:vAlign w:val="center"/>
          </w:tcPr>
          <w:p w14:paraId="547D0512" w14:textId="3BEA760A" w:rsidR="00603857" w:rsidRPr="00603857" w:rsidRDefault="00603857" w:rsidP="0060385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274" w:type="dxa"/>
            <w:vAlign w:val="center"/>
          </w:tcPr>
          <w:p w14:paraId="5B385B94" w14:textId="0269CFDE" w:rsidR="00603857" w:rsidRPr="00603857" w:rsidRDefault="00603857" w:rsidP="0060385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1.5%</w:t>
            </w:r>
          </w:p>
        </w:tc>
        <w:tc>
          <w:tcPr>
            <w:tcW w:w="1071" w:type="dxa"/>
            <w:vAlign w:val="center"/>
          </w:tcPr>
          <w:p w14:paraId="1C1E2704" w14:textId="7C55268E" w:rsidR="00603857" w:rsidRPr="00603857" w:rsidRDefault="00603857" w:rsidP="0060385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.90E-02</w:t>
            </w:r>
          </w:p>
        </w:tc>
      </w:tr>
      <w:tr w:rsidR="00603857" w:rsidRPr="00603857" w14:paraId="2F0BFAA6" w14:textId="77777777" w:rsidTr="00AF1452">
        <w:tc>
          <w:tcPr>
            <w:tcW w:w="1145" w:type="dxa"/>
            <w:vMerge/>
            <w:tcBorders>
              <w:bottom w:val="nil"/>
            </w:tcBorders>
            <w:vAlign w:val="center"/>
          </w:tcPr>
          <w:p w14:paraId="484ACB48" w14:textId="77777777" w:rsidR="00603857" w:rsidRPr="00603857" w:rsidRDefault="00603857" w:rsidP="00603857">
            <w:pPr>
              <w:jc w:val="center"/>
              <w:rPr>
                <w:rFonts w:ascii="Times New Roman" w:hAnsi="Times New Roman" w:cs="Times New Roman"/>
                <w:b/>
                <w:bCs/>
                <w:u w:val="single"/>
              </w:rPr>
            </w:pPr>
          </w:p>
        </w:tc>
        <w:tc>
          <w:tcPr>
            <w:tcW w:w="4677" w:type="dxa"/>
            <w:vAlign w:val="center"/>
          </w:tcPr>
          <w:p w14:paraId="786559A0" w14:textId="487B2B1E" w:rsidR="00603857" w:rsidRPr="00603857" w:rsidRDefault="00603857" w:rsidP="0060385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ositive regulation of ERK1 and ERK2 cascade</w:t>
            </w:r>
          </w:p>
        </w:tc>
        <w:tc>
          <w:tcPr>
            <w:tcW w:w="849" w:type="dxa"/>
            <w:vAlign w:val="center"/>
          </w:tcPr>
          <w:p w14:paraId="632C5279" w14:textId="2CBF4230" w:rsidR="00603857" w:rsidRPr="00603857" w:rsidRDefault="00603857" w:rsidP="0060385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274" w:type="dxa"/>
            <w:vAlign w:val="center"/>
          </w:tcPr>
          <w:p w14:paraId="3664D5D5" w14:textId="55ECE260" w:rsidR="00603857" w:rsidRPr="00603857" w:rsidRDefault="00603857" w:rsidP="0060385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1.5%</w:t>
            </w:r>
          </w:p>
        </w:tc>
        <w:tc>
          <w:tcPr>
            <w:tcW w:w="1071" w:type="dxa"/>
            <w:vAlign w:val="center"/>
          </w:tcPr>
          <w:p w14:paraId="556C191B" w14:textId="4FC2A4C4" w:rsidR="00603857" w:rsidRPr="00603857" w:rsidRDefault="00603857" w:rsidP="0060385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.20E-02</w:t>
            </w:r>
          </w:p>
        </w:tc>
      </w:tr>
      <w:tr w:rsidR="00603857" w:rsidRPr="00603857" w14:paraId="325FE1A6" w14:textId="77777777" w:rsidTr="00AF1452">
        <w:tc>
          <w:tcPr>
            <w:tcW w:w="1145" w:type="dxa"/>
            <w:vMerge/>
            <w:tcBorders>
              <w:bottom w:val="nil"/>
            </w:tcBorders>
            <w:vAlign w:val="center"/>
          </w:tcPr>
          <w:p w14:paraId="032FB2AA" w14:textId="77777777" w:rsidR="00603857" w:rsidRPr="00603857" w:rsidRDefault="00603857" w:rsidP="00603857">
            <w:pPr>
              <w:jc w:val="center"/>
              <w:rPr>
                <w:rFonts w:ascii="Times New Roman" w:hAnsi="Times New Roman" w:cs="Times New Roman"/>
                <w:b/>
                <w:bCs/>
                <w:u w:val="single"/>
              </w:rPr>
            </w:pPr>
          </w:p>
        </w:tc>
        <w:tc>
          <w:tcPr>
            <w:tcW w:w="4677" w:type="dxa"/>
            <w:vAlign w:val="center"/>
          </w:tcPr>
          <w:p w14:paraId="57E5CE64" w14:textId="4D89C421" w:rsidR="00603857" w:rsidRPr="00603857" w:rsidRDefault="00603857" w:rsidP="0060385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Blood coagulation </w:t>
            </w:r>
          </w:p>
        </w:tc>
        <w:tc>
          <w:tcPr>
            <w:tcW w:w="849" w:type="dxa"/>
            <w:vAlign w:val="center"/>
          </w:tcPr>
          <w:p w14:paraId="262BB9BC" w14:textId="405AFC23" w:rsidR="00603857" w:rsidRPr="00603857" w:rsidRDefault="00603857" w:rsidP="0060385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274" w:type="dxa"/>
            <w:vAlign w:val="center"/>
          </w:tcPr>
          <w:p w14:paraId="76811EE3" w14:textId="74BB8E02" w:rsidR="00603857" w:rsidRPr="00603857" w:rsidRDefault="00603857" w:rsidP="0060385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1.5%</w:t>
            </w:r>
          </w:p>
        </w:tc>
        <w:tc>
          <w:tcPr>
            <w:tcW w:w="1071" w:type="dxa"/>
            <w:vAlign w:val="center"/>
          </w:tcPr>
          <w:p w14:paraId="528AD024" w14:textId="4A02027E" w:rsidR="00603857" w:rsidRPr="00603857" w:rsidRDefault="00603857" w:rsidP="0060385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.40E-02</w:t>
            </w:r>
          </w:p>
        </w:tc>
      </w:tr>
      <w:tr w:rsidR="00603857" w:rsidRPr="00603857" w14:paraId="139B25CA" w14:textId="77777777" w:rsidTr="00AF1452">
        <w:tc>
          <w:tcPr>
            <w:tcW w:w="1145" w:type="dxa"/>
            <w:vMerge/>
            <w:tcBorders>
              <w:bottom w:val="single" w:sz="4" w:space="0" w:color="BFBFBF" w:themeColor="background1" w:themeShade="BF"/>
            </w:tcBorders>
            <w:vAlign w:val="center"/>
          </w:tcPr>
          <w:p w14:paraId="65AAB3AE" w14:textId="77777777" w:rsidR="00603857" w:rsidRPr="00603857" w:rsidRDefault="00603857" w:rsidP="00603857">
            <w:pPr>
              <w:jc w:val="center"/>
              <w:rPr>
                <w:rFonts w:ascii="Times New Roman" w:hAnsi="Times New Roman" w:cs="Times New Roman"/>
                <w:b/>
                <w:bCs/>
                <w:u w:val="single"/>
              </w:rPr>
            </w:pPr>
          </w:p>
        </w:tc>
        <w:tc>
          <w:tcPr>
            <w:tcW w:w="4677" w:type="dxa"/>
            <w:vAlign w:val="center"/>
          </w:tcPr>
          <w:p w14:paraId="60BBF459" w14:textId="2B74987D" w:rsidR="00603857" w:rsidRPr="00603857" w:rsidRDefault="00603857" w:rsidP="0060385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Extracellular matrix organisation</w:t>
            </w:r>
          </w:p>
        </w:tc>
        <w:tc>
          <w:tcPr>
            <w:tcW w:w="849" w:type="dxa"/>
            <w:vAlign w:val="center"/>
          </w:tcPr>
          <w:p w14:paraId="2599E7E1" w14:textId="7D87963D" w:rsidR="00603857" w:rsidRPr="00603857" w:rsidRDefault="00603857" w:rsidP="0060385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274" w:type="dxa"/>
            <w:vAlign w:val="center"/>
          </w:tcPr>
          <w:p w14:paraId="1C616BA5" w14:textId="04F43F7F" w:rsidR="00603857" w:rsidRPr="00603857" w:rsidRDefault="00603857" w:rsidP="0060385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1.5%</w:t>
            </w:r>
          </w:p>
        </w:tc>
        <w:tc>
          <w:tcPr>
            <w:tcW w:w="1071" w:type="dxa"/>
            <w:vAlign w:val="center"/>
          </w:tcPr>
          <w:p w14:paraId="606B68AA" w14:textId="64A0546C" w:rsidR="00603857" w:rsidRPr="00603857" w:rsidRDefault="00603857" w:rsidP="0060385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.70E-02</w:t>
            </w:r>
          </w:p>
        </w:tc>
      </w:tr>
    </w:tbl>
    <w:p w14:paraId="1D8A1C7D" w14:textId="75D3995C" w:rsidR="00603857" w:rsidRDefault="00603857" w:rsidP="002D32E1"/>
    <w:p w14:paraId="51AF4E5D" w14:textId="4D5E2E03" w:rsidR="00603857" w:rsidRDefault="00603857" w:rsidP="002D32E1"/>
    <w:p w14:paraId="3117F5F8" w14:textId="7F43EC81" w:rsidR="00603857" w:rsidRDefault="00603857" w:rsidP="002D32E1"/>
    <w:p w14:paraId="6BD500A7" w14:textId="6587072B" w:rsidR="00603857" w:rsidRDefault="00603857" w:rsidP="002D32E1"/>
    <w:p w14:paraId="082AEA3F" w14:textId="71691C65" w:rsidR="00603857" w:rsidRDefault="00603857" w:rsidP="002D32E1"/>
    <w:p w14:paraId="687340A8" w14:textId="28845183" w:rsidR="00603857" w:rsidRDefault="00603857" w:rsidP="002D32E1"/>
    <w:p w14:paraId="7737D851" w14:textId="34729170" w:rsidR="00603857" w:rsidRDefault="00603857" w:rsidP="002D32E1"/>
    <w:p w14:paraId="2A4252D3" w14:textId="4D703A06" w:rsidR="00603857" w:rsidRDefault="00603857" w:rsidP="002D32E1"/>
    <w:p w14:paraId="656EDC0F" w14:textId="68FD0A28" w:rsidR="00603857" w:rsidRDefault="00603857" w:rsidP="002D32E1"/>
    <w:p w14:paraId="4E7B9126" w14:textId="757C38DE" w:rsidR="00603857" w:rsidRDefault="00603857" w:rsidP="002D32E1"/>
    <w:p w14:paraId="399E833A" w14:textId="111D152D" w:rsidR="00603857" w:rsidRDefault="00603857" w:rsidP="002D32E1"/>
    <w:p w14:paraId="27AC8806" w14:textId="20EB167D" w:rsidR="00603857" w:rsidRDefault="00603857" w:rsidP="002D32E1"/>
    <w:p w14:paraId="307CE1F9" w14:textId="77777777" w:rsidR="00603857" w:rsidRPr="00603857" w:rsidRDefault="00603857" w:rsidP="00603857">
      <w:pPr>
        <w:tabs>
          <w:tab w:val="left" w:pos="2326"/>
        </w:tabs>
        <w:spacing w:after="0"/>
        <w:jc w:val="center"/>
        <w:rPr>
          <w:rFonts w:ascii="Times New Roman" w:hAnsi="Times New Roman" w:cs="Times New Roman"/>
        </w:rPr>
      </w:pPr>
      <w:r w:rsidRPr="00603857">
        <w:rPr>
          <w:rFonts w:ascii="Times New Roman" w:hAnsi="Times New Roman" w:cs="Times New Roman"/>
          <w:b/>
          <w:bCs/>
        </w:rPr>
        <w:lastRenderedPageBreak/>
        <w:t>Table 9.3</w:t>
      </w:r>
      <w:r w:rsidRPr="00603857">
        <w:rPr>
          <w:rFonts w:ascii="Times New Roman" w:hAnsi="Times New Roman" w:cs="Times New Roman"/>
        </w:rPr>
        <w:t xml:space="preserve"> – Biological process analysis of downregulated DEGs in DCD and living biopsies compared at T1.</w:t>
      </w:r>
    </w:p>
    <w:tbl>
      <w:tblPr>
        <w:tblStyle w:val="TableGridLight1"/>
        <w:tblW w:w="0" w:type="auto"/>
        <w:tblLook w:val="04A0" w:firstRow="1" w:lastRow="0" w:firstColumn="1" w:lastColumn="0" w:noHBand="0" w:noVBand="1"/>
      </w:tblPr>
      <w:tblGrid>
        <w:gridCol w:w="1145"/>
        <w:gridCol w:w="4663"/>
        <w:gridCol w:w="882"/>
        <w:gridCol w:w="1255"/>
        <w:gridCol w:w="1071"/>
      </w:tblGrid>
      <w:tr w:rsidR="00603857" w:rsidRPr="00603857" w14:paraId="47413872" w14:textId="77777777" w:rsidTr="00603857">
        <w:tc>
          <w:tcPr>
            <w:tcW w:w="1145" w:type="dxa"/>
            <w:vAlign w:val="center"/>
          </w:tcPr>
          <w:p w14:paraId="41F5D59D" w14:textId="77777777" w:rsidR="00603857" w:rsidRPr="00603857" w:rsidRDefault="00603857" w:rsidP="00603857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603857">
              <w:rPr>
                <w:rFonts w:ascii="Times New Roman" w:hAnsi="Times New Roman" w:cs="Times New Roman"/>
                <w:b/>
                <w:bCs/>
              </w:rPr>
              <w:t xml:space="preserve">Category </w:t>
            </w:r>
          </w:p>
        </w:tc>
        <w:tc>
          <w:tcPr>
            <w:tcW w:w="4663" w:type="dxa"/>
            <w:vAlign w:val="center"/>
          </w:tcPr>
          <w:p w14:paraId="0F10BECE" w14:textId="77777777" w:rsidR="00603857" w:rsidRPr="00603857" w:rsidRDefault="00603857" w:rsidP="00603857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603857">
              <w:rPr>
                <w:rFonts w:ascii="Times New Roman" w:hAnsi="Times New Roman" w:cs="Times New Roman"/>
                <w:b/>
                <w:bCs/>
              </w:rPr>
              <w:t xml:space="preserve">Term </w:t>
            </w:r>
          </w:p>
        </w:tc>
        <w:tc>
          <w:tcPr>
            <w:tcW w:w="882" w:type="dxa"/>
            <w:vAlign w:val="center"/>
          </w:tcPr>
          <w:p w14:paraId="1074A55A" w14:textId="77777777" w:rsidR="00603857" w:rsidRPr="00603857" w:rsidRDefault="00603857" w:rsidP="00603857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603857">
              <w:rPr>
                <w:rFonts w:ascii="Times New Roman" w:hAnsi="Times New Roman" w:cs="Times New Roman"/>
                <w:b/>
                <w:bCs/>
              </w:rPr>
              <w:t xml:space="preserve">Count </w:t>
            </w:r>
          </w:p>
        </w:tc>
        <w:tc>
          <w:tcPr>
            <w:tcW w:w="1255" w:type="dxa"/>
            <w:vAlign w:val="center"/>
          </w:tcPr>
          <w:p w14:paraId="65F8303B" w14:textId="77777777" w:rsidR="00603857" w:rsidRPr="00603857" w:rsidRDefault="00603857" w:rsidP="00603857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603857">
              <w:rPr>
                <w:rFonts w:ascii="Times New Roman" w:hAnsi="Times New Roman" w:cs="Times New Roman"/>
                <w:b/>
                <w:bCs/>
              </w:rPr>
              <w:t xml:space="preserve">Percentage </w:t>
            </w:r>
          </w:p>
        </w:tc>
        <w:tc>
          <w:tcPr>
            <w:tcW w:w="1071" w:type="dxa"/>
            <w:vAlign w:val="center"/>
          </w:tcPr>
          <w:p w14:paraId="7D5F2CA9" w14:textId="77777777" w:rsidR="00603857" w:rsidRPr="00603857" w:rsidRDefault="00603857" w:rsidP="00603857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603857">
              <w:rPr>
                <w:rFonts w:ascii="Times New Roman" w:hAnsi="Times New Roman" w:cs="Times New Roman"/>
                <w:b/>
                <w:bCs/>
              </w:rPr>
              <w:t>P-Value</w:t>
            </w:r>
          </w:p>
        </w:tc>
      </w:tr>
      <w:tr w:rsidR="00603857" w:rsidRPr="00603857" w14:paraId="791DB445" w14:textId="77777777" w:rsidTr="00603857">
        <w:tc>
          <w:tcPr>
            <w:tcW w:w="1145" w:type="dxa"/>
            <w:vMerge w:val="restart"/>
            <w:vAlign w:val="center"/>
          </w:tcPr>
          <w:p w14:paraId="2C1F3A5E" w14:textId="77777777" w:rsidR="00603857" w:rsidRPr="00603857" w:rsidRDefault="00603857" w:rsidP="00603857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603857">
              <w:rPr>
                <w:rFonts w:ascii="Times New Roman" w:hAnsi="Times New Roman" w:cs="Times New Roman"/>
                <w:b/>
                <w:bCs/>
              </w:rPr>
              <w:t>Biological Process</w:t>
            </w:r>
          </w:p>
        </w:tc>
        <w:tc>
          <w:tcPr>
            <w:tcW w:w="4663" w:type="dxa"/>
            <w:vAlign w:val="center"/>
          </w:tcPr>
          <w:p w14:paraId="450EF087" w14:textId="77777777" w:rsidR="00603857" w:rsidRPr="00603857" w:rsidRDefault="00603857" w:rsidP="00603857">
            <w:pPr>
              <w:jc w:val="center"/>
              <w:rPr>
                <w:rFonts w:ascii="Times New Roman" w:hAnsi="Times New Roman" w:cs="Times New Roman"/>
                <w:b/>
                <w:bCs/>
                <w:u w:val="single"/>
              </w:rPr>
            </w:pPr>
            <w:r w:rsidRPr="00603857">
              <w:rPr>
                <w:rFonts w:ascii="Times New Roman" w:hAnsi="Times New Roman" w:cs="Times New Roman"/>
              </w:rPr>
              <w:t>Oxidation-reduction process</w:t>
            </w:r>
          </w:p>
        </w:tc>
        <w:tc>
          <w:tcPr>
            <w:tcW w:w="882" w:type="dxa"/>
            <w:vAlign w:val="center"/>
          </w:tcPr>
          <w:p w14:paraId="692E56B6" w14:textId="77777777" w:rsidR="00603857" w:rsidRPr="00603857" w:rsidRDefault="00603857" w:rsidP="00603857">
            <w:pPr>
              <w:jc w:val="center"/>
              <w:rPr>
                <w:rFonts w:ascii="Times New Roman" w:hAnsi="Times New Roman" w:cs="Times New Roman"/>
                <w:b/>
                <w:bCs/>
                <w:u w:val="single"/>
              </w:rPr>
            </w:pPr>
            <w:r w:rsidRPr="00603857">
              <w:rPr>
                <w:rFonts w:ascii="Times New Roman" w:hAnsi="Times New Roman" w:cs="Times New Roman"/>
              </w:rPr>
              <w:t>12</w:t>
            </w:r>
          </w:p>
        </w:tc>
        <w:tc>
          <w:tcPr>
            <w:tcW w:w="1255" w:type="dxa"/>
            <w:vAlign w:val="center"/>
          </w:tcPr>
          <w:p w14:paraId="31C184FF" w14:textId="77777777" w:rsidR="00603857" w:rsidRPr="00603857" w:rsidRDefault="00603857" w:rsidP="00603857">
            <w:pPr>
              <w:jc w:val="center"/>
              <w:rPr>
                <w:rFonts w:ascii="Times New Roman" w:hAnsi="Times New Roman" w:cs="Times New Roman"/>
                <w:b/>
                <w:bCs/>
                <w:u w:val="single"/>
              </w:rPr>
            </w:pPr>
            <w:r w:rsidRPr="00603857">
              <w:rPr>
                <w:rFonts w:ascii="Times New Roman" w:hAnsi="Times New Roman" w:cs="Times New Roman"/>
              </w:rPr>
              <w:t>18.8%</w:t>
            </w:r>
          </w:p>
        </w:tc>
        <w:tc>
          <w:tcPr>
            <w:tcW w:w="1071" w:type="dxa"/>
            <w:vAlign w:val="center"/>
          </w:tcPr>
          <w:p w14:paraId="6817EE4B" w14:textId="77777777" w:rsidR="00603857" w:rsidRPr="00603857" w:rsidRDefault="00603857" w:rsidP="00603857">
            <w:pPr>
              <w:jc w:val="center"/>
              <w:rPr>
                <w:rFonts w:ascii="Times New Roman" w:hAnsi="Times New Roman" w:cs="Times New Roman"/>
                <w:b/>
                <w:bCs/>
                <w:u w:val="single"/>
              </w:rPr>
            </w:pPr>
            <w:r w:rsidRPr="00603857">
              <w:rPr>
                <w:rFonts w:ascii="Times New Roman" w:hAnsi="Times New Roman" w:cs="Times New Roman"/>
              </w:rPr>
              <w:t>8.00E-06</w:t>
            </w:r>
          </w:p>
        </w:tc>
      </w:tr>
      <w:tr w:rsidR="00603857" w:rsidRPr="00603857" w14:paraId="50CB178B" w14:textId="77777777" w:rsidTr="00603857">
        <w:tc>
          <w:tcPr>
            <w:tcW w:w="1145" w:type="dxa"/>
            <w:vMerge/>
            <w:vAlign w:val="center"/>
          </w:tcPr>
          <w:p w14:paraId="0399B308" w14:textId="77777777" w:rsidR="00603857" w:rsidRPr="00603857" w:rsidRDefault="00603857" w:rsidP="00603857">
            <w:pPr>
              <w:jc w:val="center"/>
              <w:rPr>
                <w:rFonts w:ascii="Times New Roman" w:hAnsi="Times New Roman" w:cs="Times New Roman"/>
                <w:b/>
                <w:bCs/>
                <w:u w:val="single"/>
              </w:rPr>
            </w:pPr>
          </w:p>
        </w:tc>
        <w:tc>
          <w:tcPr>
            <w:tcW w:w="4663" w:type="dxa"/>
            <w:vAlign w:val="center"/>
          </w:tcPr>
          <w:p w14:paraId="3A75E60A" w14:textId="77777777" w:rsidR="00603857" w:rsidRPr="00603857" w:rsidRDefault="00603857" w:rsidP="00603857">
            <w:pPr>
              <w:jc w:val="center"/>
              <w:rPr>
                <w:rFonts w:ascii="Times New Roman" w:hAnsi="Times New Roman" w:cs="Times New Roman"/>
                <w:b/>
                <w:bCs/>
                <w:u w:val="single"/>
              </w:rPr>
            </w:pPr>
            <w:r w:rsidRPr="00603857">
              <w:rPr>
                <w:rFonts w:ascii="Times New Roman" w:hAnsi="Times New Roman" w:cs="Times New Roman"/>
              </w:rPr>
              <w:t>Cellular oxidant detoxification</w:t>
            </w:r>
          </w:p>
        </w:tc>
        <w:tc>
          <w:tcPr>
            <w:tcW w:w="882" w:type="dxa"/>
            <w:vAlign w:val="center"/>
          </w:tcPr>
          <w:p w14:paraId="5806E6F2" w14:textId="77777777" w:rsidR="00603857" w:rsidRPr="00603857" w:rsidRDefault="00603857" w:rsidP="00603857">
            <w:pPr>
              <w:jc w:val="center"/>
              <w:rPr>
                <w:rFonts w:ascii="Times New Roman" w:hAnsi="Times New Roman" w:cs="Times New Roman"/>
                <w:b/>
                <w:bCs/>
                <w:u w:val="single"/>
              </w:rPr>
            </w:pPr>
            <w:r w:rsidRPr="00603857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255" w:type="dxa"/>
            <w:vAlign w:val="center"/>
          </w:tcPr>
          <w:p w14:paraId="1BD6BF89" w14:textId="77777777" w:rsidR="00603857" w:rsidRPr="00603857" w:rsidRDefault="00603857" w:rsidP="00603857">
            <w:pPr>
              <w:jc w:val="center"/>
              <w:rPr>
                <w:rFonts w:ascii="Times New Roman" w:hAnsi="Times New Roman" w:cs="Times New Roman"/>
                <w:b/>
                <w:bCs/>
                <w:u w:val="single"/>
              </w:rPr>
            </w:pPr>
            <w:r w:rsidRPr="00603857">
              <w:rPr>
                <w:rFonts w:ascii="Times New Roman" w:hAnsi="Times New Roman" w:cs="Times New Roman"/>
              </w:rPr>
              <w:t>7.8%</w:t>
            </w:r>
          </w:p>
        </w:tc>
        <w:tc>
          <w:tcPr>
            <w:tcW w:w="1071" w:type="dxa"/>
            <w:vAlign w:val="center"/>
          </w:tcPr>
          <w:p w14:paraId="187EBAA5" w14:textId="77777777" w:rsidR="00603857" w:rsidRPr="00603857" w:rsidRDefault="00603857" w:rsidP="00603857">
            <w:pPr>
              <w:jc w:val="center"/>
              <w:rPr>
                <w:rFonts w:ascii="Times New Roman" w:hAnsi="Times New Roman" w:cs="Times New Roman"/>
                <w:b/>
                <w:bCs/>
                <w:u w:val="single"/>
              </w:rPr>
            </w:pPr>
            <w:r w:rsidRPr="00603857">
              <w:rPr>
                <w:rFonts w:ascii="Times New Roman" w:hAnsi="Times New Roman" w:cs="Times New Roman"/>
              </w:rPr>
              <w:t>1.20E-04</w:t>
            </w:r>
          </w:p>
        </w:tc>
      </w:tr>
      <w:tr w:rsidR="00603857" w:rsidRPr="00603857" w14:paraId="48058299" w14:textId="77777777" w:rsidTr="00603857">
        <w:tc>
          <w:tcPr>
            <w:tcW w:w="1145" w:type="dxa"/>
            <w:vMerge/>
            <w:vAlign w:val="center"/>
          </w:tcPr>
          <w:p w14:paraId="1A5313E7" w14:textId="77777777" w:rsidR="00603857" w:rsidRPr="00603857" w:rsidRDefault="00603857" w:rsidP="00603857">
            <w:pPr>
              <w:jc w:val="center"/>
              <w:rPr>
                <w:rFonts w:ascii="Times New Roman" w:hAnsi="Times New Roman" w:cs="Times New Roman"/>
                <w:b/>
                <w:bCs/>
                <w:u w:val="single"/>
              </w:rPr>
            </w:pPr>
          </w:p>
        </w:tc>
        <w:tc>
          <w:tcPr>
            <w:tcW w:w="4663" w:type="dxa"/>
            <w:vAlign w:val="center"/>
          </w:tcPr>
          <w:p w14:paraId="002F47AF" w14:textId="77777777" w:rsidR="00603857" w:rsidRPr="00603857" w:rsidRDefault="00603857" w:rsidP="00603857">
            <w:pPr>
              <w:jc w:val="center"/>
              <w:rPr>
                <w:rFonts w:ascii="Times New Roman" w:hAnsi="Times New Roman" w:cs="Times New Roman"/>
                <w:b/>
                <w:bCs/>
                <w:u w:val="single"/>
              </w:rPr>
            </w:pPr>
            <w:r w:rsidRPr="00603857">
              <w:rPr>
                <w:rFonts w:ascii="Times New Roman" w:hAnsi="Times New Roman" w:cs="Times New Roman"/>
              </w:rPr>
              <w:t>Xenobiotic metabolic process</w:t>
            </w:r>
          </w:p>
        </w:tc>
        <w:tc>
          <w:tcPr>
            <w:tcW w:w="882" w:type="dxa"/>
            <w:vAlign w:val="center"/>
          </w:tcPr>
          <w:p w14:paraId="30DDB1FB" w14:textId="77777777" w:rsidR="00603857" w:rsidRPr="00603857" w:rsidRDefault="00603857" w:rsidP="00603857">
            <w:pPr>
              <w:jc w:val="center"/>
              <w:rPr>
                <w:rFonts w:ascii="Times New Roman" w:hAnsi="Times New Roman" w:cs="Times New Roman"/>
                <w:b/>
                <w:bCs/>
                <w:u w:val="single"/>
              </w:rPr>
            </w:pPr>
            <w:r w:rsidRPr="00603857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255" w:type="dxa"/>
            <w:vAlign w:val="center"/>
          </w:tcPr>
          <w:p w14:paraId="4401C6DF" w14:textId="77777777" w:rsidR="00603857" w:rsidRPr="00603857" w:rsidRDefault="00603857" w:rsidP="00603857">
            <w:pPr>
              <w:jc w:val="center"/>
              <w:rPr>
                <w:rFonts w:ascii="Times New Roman" w:hAnsi="Times New Roman" w:cs="Times New Roman"/>
                <w:b/>
                <w:bCs/>
                <w:u w:val="single"/>
              </w:rPr>
            </w:pPr>
            <w:r w:rsidRPr="00603857">
              <w:rPr>
                <w:rFonts w:ascii="Times New Roman" w:hAnsi="Times New Roman" w:cs="Times New Roman"/>
              </w:rPr>
              <w:t>7.8%</w:t>
            </w:r>
          </w:p>
        </w:tc>
        <w:tc>
          <w:tcPr>
            <w:tcW w:w="1071" w:type="dxa"/>
            <w:vAlign w:val="center"/>
          </w:tcPr>
          <w:p w14:paraId="13373554" w14:textId="77777777" w:rsidR="00603857" w:rsidRPr="00603857" w:rsidRDefault="00603857" w:rsidP="00603857">
            <w:pPr>
              <w:jc w:val="center"/>
              <w:rPr>
                <w:rFonts w:ascii="Times New Roman" w:hAnsi="Times New Roman" w:cs="Times New Roman"/>
                <w:b/>
                <w:bCs/>
                <w:u w:val="single"/>
              </w:rPr>
            </w:pPr>
            <w:r w:rsidRPr="00603857">
              <w:rPr>
                <w:rFonts w:ascii="Times New Roman" w:hAnsi="Times New Roman" w:cs="Times New Roman"/>
              </w:rPr>
              <w:t>1.80E-04</w:t>
            </w:r>
          </w:p>
        </w:tc>
      </w:tr>
      <w:tr w:rsidR="00603857" w:rsidRPr="00603857" w14:paraId="7A2DE9E6" w14:textId="77777777" w:rsidTr="00603857">
        <w:tc>
          <w:tcPr>
            <w:tcW w:w="1145" w:type="dxa"/>
            <w:vMerge/>
            <w:vAlign w:val="center"/>
          </w:tcPr>
          <w:p w14:paraId="1670126F" w14:textId="77777777" w:rsidR="00603857" w:rsidRPr="00603857" w:rsidRDefault="00603857" w:rsidP="00603857">
            <w:pPr>
              <w:jc w:val="center"/>
              <w:rPr>
                <w:rFonts w:ascii="Times New Roman" w:hAnsi="Times New Roman" w:cs="Times New Roman"/>
                <w:b/>
                <w:bCs/>
                <w:u w:val="single"/>
              </w:rPr>
            </w:pPr>
          </w:p>
        </w:tc>
        <w:tc>
          <w:tcPr>
            <w:tcW w:w="4663" w:type="dxa"/>
            <w:vAlign w:val="center"/>
          </w:tcPr>
          <w:p w14:paraId="647FE08C" w14:textId="77777777" w:rsidR="00603857" w:rsidRPr="00603857" w:rsidRDefault="00603857" w:rsidP="00603857">
            <w:pPr>
              <w:jc w:val="center"/>
              <w:rPr>
                <w:rFonts w:ascii="Times New Roman" w:hAnsi="Times New Roman" w:cs="Times New Roman"/>
                <w:b/>
                <w:bCs/>
                <w:u w:val="single"/>
              </w:rPr>
            </w:pPr>
            <w:r w:rsidRPr="00603857">
              <w:rPr>
                <w:rFonts w:ascii="Times New Roman" w:hAnsi="Times New Roman" w:cs="Times New Roman"/>
              </w:rPr>
              <w:t>Gluconeogenesis</w:t>
            </w:r>
          </w:p>
        </w:tc>
        <w:tc>
          <w:tcPr>
            <w:tcW w:w="882" w:type="dxa"/>
            <w:vAlign w:val="center"/>
          </w:tcPr>
          <w:p w14:paraId="18D64BDB" w14:textId="77777777" w:rsidR="00603857" w:rsidRPr="00603857" w:rsidRDefault="00603857" w:rsidP="00603857">
            <w:pPr>
              <w:jc w:val="center"/>
              <w:rPr>
                <w:rFonts w:ascii="Times New Roman" w:hAnsi="Times New Roman" w:cs="Times New Roman"/>
                <w:b/>
                <w:bCs/>
                <w:u w:val="single"/>
              </w:rPr>
            </w:pPr>
            <w:r w:rsidRPr="00603857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1255" w:type="dxa"/>
            <w:vAlign w:val="center"/>
          </w:tcPr>
          <w:p w14:paraId="7028C0BC" w14:textId="77777777" w:rsidR="00603857" w:rsidRPr="00603857" w:rsidRDefault="00603857" w:rsidP="00603857">
            <w:pPr>
              <w:jc w:val="center"/>
              <w:rPr>
                <w:rFonts w:ascii="Times New Roman" w:hAnsi="Times New Roman" w:cs="Times New Roman"/>
                <w:b/>
                <w:bCs/>
                <w:u w:val="single"/>
              </w:rPr>
            </w:pPr>
            <w:r w:rsidRPr="00603857">
              <w:rPr>
                <w:rFonts w:ascii="Times New Roman" w:hAnsi="Times New Roman" w:cs="Times New Roman"/>
              </w:rPr>
              <w:t>6.2%</w:t>
            </w:r>
          </w:p>
        </w:tc>
        <w:tc>
          <w:tcPr>
            <w:tcW w:w="1071" w:type="dxa"/>
            <w:vAlign w:val="center"/>
          </w:tcPr>
          <w:p w14:paraId="6676E4A1" w14:textId="77777777" w:rsidR="00603857" w:rsidRPr="00603857" w:rsidRDefault="00603857" w:rsidP="00603857">
            <w:pPr>
              <w:jc w:val="center"/>
              <w:rPr>
                <w:rFonts w:ascii="Times New Roman" w:hAnsi="Times New Roman" w:cs="Times New Roman"/>
                <w:b/>
                <w:bCs/>
                <w:u w:val="single"/>
              </w:rPr>
            </w:pPr>
            <w:r w:rsidRPr="00603857">
              <w:rPr>
                <w:rFonts w:ascii="Times New Roman" w:hAnsi="Times New Roman" w:cs="Times New Roman"/>
              </w:rPr>
              <w:t>5.40E-04</w:t>
            </w:r>
          </w:p>
        </w:tc>
      </w:tr>
      <w:tr w:rsidR="00603857" w:rsidRPr="00603857" w14:paraId="6EAA5606" w14:textId="77777777" w:rsidTr="00603857">
        <w:tc>
          <w:tcPr>
            <w:tcW w:w="1145" w:type="dxa"/>
            <w:vMerge/>
            <w:vAlign w:val="center"/>
          </w:tcPr>
          <w:p w14:paraId="4E730E98" w14:textId="77777777" w:rsidR="00603857" w:rsidRPr="00603857" w:rsidRDefault="00603857" w:rsidP="00603857">
            <w:pPr>
              <w:jc w:val="center"/>
              <w:rPr>
                <w:rFonts w:ascii="Times New Roman" w:hAnsi="Times New Roman" w:cs="Times New Roman"/>
                <w:b/>
                <w:bCs/>
                <w:u w:val="single"/>
              </w:rPr>
            </w:pPr>
          </w:p>
        </w:tc>
        <w:tc>
          <w:tcPr>
            <w:tcW w:w="4663" w:type="dxa"/>
            <w:vAlign w:val="center"/>
          </w:tcPr>
          <w:p w14:paraId="2F03C8BE" w14:textId="77777777" w:rsidR="00603857" w:rsidRPr="00603857" w:rsidRDefault="00603857" w:rsidP="00603857">
            <w:pPr>
              <w:jc w:val="center"/>
              <w:rPr>
                <w:rFonts w:ascii="Times New Roman" w:hAnsi="Times New Roman" w:cs="Times New Roman"/>
                <w:b/>
                <w:bCs/>
                <w:u w:val="single"/>
              </w:rPr>
            </w:pPr>
            <w:r w:rsidRPr="00603857">
              <w:rPr>
                <w:rFonts w:ascii="Times New Roman" w:hAnsi="Times New Roman" w:cs="Times New Roman"/>
              </w:rPr>
              <w:t>Glutathione metabolic process</w:t>
            </w:r>
          </w:p>
        </w:tc>
        <w:tc>
          <w:tcPr>
            <w:tcW w:w="882" w:type="dxa"/>
            <w:vAlign w:val="center"/>
          </w:tcPr>
          <w:p w14:paraId="3F38ED9A" w14:textId="77777777" w:rsidR="00603857" w:rsidRPr="00603857" w:rsidRDefault="00603857" w:rsidP="00603857">
            <w:pPr>
              <w:jc w:val="center"/>
              <w:rPr>
                <w:rFonts w:ascii="Times New Roman" w:hAnsi="Times New Roman" w:cs="Times New Roman"/>
                <w:b/>
                <w:bCs/>
                <w:u w:val="single"/>
              </w:rPr>
            </w:pPr>
            <w:r w:rsidRPr="00603857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1255" w:type="dxa"/>
            <w:vAlign w:val="center"/>
          </w:tcPr>
          <w:p w14:paraId="05FFF8DA" w14:textId="77777777" w:rsidR="00603857" w:rsidRPr="00603857" w:rsidRDefault="00603857" w:rsidP="00603857">
            <w:pPr>
              <w:jc w:val="center"/>
              <w:rPr>
                <w:rFonts w:ascii="Times New Roman" w:hAnsi="Times New Roman" w:cs="Times New Roman"/>
                <w:b/>
                <w:bCs/>
                <w:u w:val="single"/>
              </w:rPr>
            </w:pPr>
            <w:r w:rsidRPr="00603857">
              <w:rPr>
                <w:rFonts w:ascii="Times New Roman" w:hAnsi="Times New Roman" w:cs="Times New Roman"/>
              </w:rPr>
              <w:t>6.2%</w:t>
            </w:r>
          </w:p>
        </w:tc>
        <w:tc>
          <w:tcPr>
            <w:tcW w:w="1071" w:type="dxa"/>
            <w:vAlign w:val="center"/>
          </w:tcPr>
          <w:p w14:paraId="47FA76BF" w14:textId="77777777" w:rsidR="00603857" w:rsidRPr="00603857" w:rsidRDefault="00603857" w:rsidP="00603857">
            <w:pPr>
              <w:jc w:val="center"/>
              <w:rPr>
                <w:rFonts w:ascii="Times New Roman" w:hAnsi="Times New Roman" w:cs="Times New Roman"/>
                <w:b/>
                <w:bCs/>
                <w:u w:val="single"/>
              </w:rPr>
            </w:pPr>
            <w:r w:rsidRPr="00603857">
              <w:rPr>
                <w:rFonts w:ascii="Times New Roman" w:hAnsi="Times New Roman" w:cs="Times New Roman"/>
              </w:rPr>
              <w:t>1.10E-03</w:t>
            </w:r>
          </w:p>
        </w:tc>
      </w:tr>
      <w:tr w:rsidR="00603857" w:rsidRPr="00603857" w14:paraId="466F390C" w14:textId="77777777" w:rsidTr="00603857">
        <w:tc>
          <w:tcPr>
            <w:tcW w:w="1145" w:type="dxa"/>
            <w:vMerge/>
            <w:vAlign w:val="center"/>
          </w:tcPr>
          <w:p w14:paraId="17B31FD0" w14:textId="77777777" w:rsidR="00603857" w:rsidRPr="00603857" w:rsidRDefault="00603857" w:rsidP="00603857">
            <w:pPr>
              <w:jc w:val="center"/>
              <w:rPr>
                <w:rFonts w:ascii="Times New Roman" w:hAnsi="Times New Roman" w:cs="Times New Roman"/>
                <w:b/>
                <w:bCs/>
                <w:u w:val="single"/>
              </w:rPr>
            </w:pPr>
          </w:p>
        </w:tc>
        <w:tc>
          <w:tcPr>
            <w:tcW w:w="4663" w:type="dxa"/>
            <w:vAlign w:val="center"/>
          </w:tcPr>
          <w:p w14:paraId="4DD83D50" w14:textId="77777777" w:rsidR="00603857" w:rsidRPr="00603857" w:rsidRDefault="00603857" w:rsidP="00603857">
            <w:pPr>
              <w:jc w:val="center"/>
              <w:rPr>
                <w:rFonts w:ascii="Times New Roman" w:hAnsi="Times New Roman" w:cs="Times New Roman"/>
                <w:b/>
                <w:bCs/>
                <w:u w:val="single"/>
              </w:rPr>
            </w:pPr>
            <w:r w:rsidRPr="00603857">
              <w:rPr>
                <w:rFonts w:ascii="Times New Roman" w:hAnsi="Times New Roman" w:cs="Times New Roman"/>
              </w:rPr>
              <w:t>Flavonoid biosynthetic process</w:t>
            </w:r>
          </w:p>
        </w:tc>
        <w:tc>
          <w:tcPr>
            <w:tcW w:w="882" w:type="dxa"/>
            <w:vAlign w:val="center"/>
          </w:tcPr>
          <w:p w14:paraId="7BB4FC3A" w14:textId="77777777" w:rsidR="00603857" w:rsidRPr="00603857" w:rsidRDefault="00603857" w:rsidP="00603857">
            <w:pPr>
              <w:jc w:val="center"/>
              <w:rPr>
                <w:rFonts w:ascii="Times New Roman" w:hAnsi="Times New Roman" w:cs="Times New Roman"/>
                <w:b/>
                <w:bCs/>
                <w:u w:val="single"/>
              </w:rPr>
            </w:pPr>
            <w:r w:rsidRPr="00603857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255" w:type="dxa"/>
            <w:vAlign w:val="center"/>
          </w:tcPr>
          <w:p w14:paraId="693D38ED" w14:textId="77777777" w:rsidR="00603857" w:rsidRPr="00603857" w:rsidRDefault="00603857" w:rsidP="00603857">
            <w:pPr>
              <w:jc w:val="center"/>
              <w:rPr>
                <w:rFonts w:ascii="Times New Roman" w:hAnsi="Times New Roman" w:cs="Times New Roman"/>
                <w:b/>
                <w:bCs/>
                <w:u w:val="single"/>
              </w:rPr>
            </w:pPr>
            <w:r w:rsidRPr="00603857">
              <w:rPr>
                <w:rFonts w:ascii="Times New Roman" w:hAnsi="Times New Roman" w:cs="Times New Roman"/>
              </w:rPr>
              <w:t>4.7%</w:t>
            </w:r>
          </w:p>
        </w:tc>
        <w:tc>
          <w:tcPr>
            <w:tcW w:w="1071" w:type="dxa"/>
            <w:vAlign w:val="center"/>
          </w:tcPr>
          <w:p w14:paraId="6CBDBFAD" w14:textId="77777777" w:rsidR="00603857" w:rsidRPr="00603857" w:rsidRDefault="00603857" w:rsidP="00603857">
            <w:pPr>
              <w:jc w:val="center"/>
              <w:rPr>
                <w:rFonts w:ascii="Times New Roman" w:hAnsi="Times New Roman" w:cs="Times New Roman"/>
                <w:b/>
                <w:bCs/>
                <w:u w:val="single"/>
              </w:rPr>
            </w:pPr>
            <w:r w:rsidRPr="00603857">
              <w:rPr>
                <w:rFonts w:ascii="Times New Roman" w:hAnsi="Times New Roman" w:cs="Times New Roman"/>
              </w:rPr>
              <w:t>2.40E-03</w:t>
            </w:r>
          </w:p>
        </w:tc>
      </w:tr>
      <w:tr w:rsidR="00603857" w:rsidRPr="00603857" w14:paraId="569AFA19" w14:textId="77777777" w:rsidTr="00603857">
        <w:tc>
          <w:tcPr>
            <w:tcW w:w="1145" w:type="dxa"/>
            <w:vMerge/>
            <w:vAlign w:val="center"/>
          </w:tcPr>
          <w:p w14:paraId="33EC5C19" w14:textId="77777777" w:rsidR="00603857" w:rsidRPr="00603857" w:rsidRDefault="00603857" w:rsidP="00603857">
            <w:pPr>
              <w:jc w:val="center"/>
              <w:rPr>
                <w:rFonts w:ascii="Times New Roman" w:hAnsi="Times New Roman" w:cs="Times New Roman"/>
                <w:b/>
                <w:bCs/>
                <w:u w:val="single"/>
              </w:rPr>
            </w:pPr>
          </w:p>
        </w:tc>
        <w:tc>
          <w:tcPr>
            <w:tcW w:w="4663" w:type="dxa"/>
            <w:vAlign w:val="center"/>
          </w:tcPr>
          <w:p w14:paraId="0D9603A7" w14:textId="77777777" w:rsidR="00603857" w:rsidRPr="00603857" w:rsidRDefault="00603857" w:rsidP="00603857">
            <w:pPr>
              <w:jc w:val="center"/>
              <w:rPr>
                <w:rFonts w:ascii="Times New Roman" w:hAnsi="Times New Roman" w:cs="Times New Roman"/>
                <w:b/>
                <w:bCs/>
                <w:u w:val="single"/>
              </w:rPr>
            </w:pPr>
            <w:r w:rsidRPr="00603857">
              <w:rPr>
                <w:rFonts w:ascii="Times New Roman" w:hAnsi="Times New Roman" w:cs="Times New Roman"/>
              </w:rPr>
              <w:t>Flavonoid glucuronidation</w:t>
            </w:r>
          </w:p>
        </w:tc>
        <w:tc>
          <w:tcPr>
            <w:tcW w:w="882" w:type="dxa"/>
            <w:vAlign w:val="center"/>
          </w:tcPr>
          <w:p w14:paraId="4F16C59B" w14:textId="77777777" w:rsidR="00603857" w:rsidRPr="00603857" w:rsidRDefault="00603857" w:rsidP="00603857">
            <w:pPr>
              <w:jc w:val="center"/>
              <w:rPr>
                <w:rFonts w:ascii="Times New Roman" w:hAnsi="Times New Roman" w:cs="Times New Roman"/>
                <w:b/>
                <w:bCs/>
                <w:u w:val="single"/>
              </w:rPr>
            </w:pPr>
            <w:r w:rsidRPr="00603857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255" w:type="dxa"/>
            <w:vAlign w:val="center"/>
          </w:tcPr>
          <w:p w14:paraId="37A79E08" w14:textId="77777777" w:rsidR="00603857" w:rsidRPr="00603857" w:rsidRDefault="00603857" w:rsidP="00603857">
            <w:pPr>
              <w:jc w:val="center"/>
              <w:rPr>
                <w:rFonts w:ascii="Times New Roman" w:hAnsi="Times New Roman" w:cs="Times New Roman"/>
                <w:b/>
                <w:bCs/>
                <w:u w:val="single"/>
              </w:rPr>
            </w:pPr>
            <w:r w:rsidRPr="00603857">
              <w:rPr>
                <w:rFonts w:ascii="Times New Roman" w:hAnsi="Times New Roman" w:cs="Times New Roman"/>
              </w:rPr>
              <w:t>4.7%</w:t>
            </w:r>
          </w:p>
        </w:tc>
        <w:tc>
          <w:tcPr>
            <w:tcW w:w="1071" w:type="dxa"/>
            <w:vAlign w:val="center"/>
          </w:tcPr>
          <w:p w14:paraId="346660C3" w14:textId="77777777" w:rsidR="00603857" w:rsidRPr="00603857" w:rsidRDefault="00603857" w:rsidP="00603857">
            <w:pPr>
              <w:jc w:val="center"/>
              <w:rPr>
                <w:rFonts w:ascii="Times New Roman" w:hAnsi="Times New Roman" w:cs="Times New Roman"/>
                <w:b/>
                <w:bCs/>
                <w:u w:val="single"/>
              </w:rPr>
            </w:pPr>
            <w:r w:rsidRPr="00603857">
              <w:rPr>
                <w:rFonts w:ascii="Times New Roman" w:hAnsi="Times New Roman" w:cs="Times New Roman"/>
              </w:rPr>
              <w:t>2.90E-03</w:t>
            </w:r>
          </w:p>
        </w:tc>
      </w:tr>
      <w:tr w:rsidR="00603857" w:rsidRPr="00603857" w14:paraId="5B8E6A87" w14:textId="77777777" w:rsidTr="00603857">
        <w:tc>
          <w:tcPr>
            <w:tcW w:w="1145" w:type="dxa"/>
            <w:vMerge/>
            <w:vAlign w:val="center"/>
          </w:tcPr>
          <w:p w14:paraId="12796215" w14:textId="77777777" w:rsidR="00603857" w:rsidRPr="00603857" w:rsidRDefault="00603857" w:rsidP="00603857">
            <w:pPr>
              <w:jc w:val="center"/>
              <w:rPr>
                <w:rFonts w:ascii="Times New Roman" w:hAnsi="Times New Roman" w:cs="Times New Roman"/>
                <w:b/>
                <w:bCs/>
                <w:u w:val="single"/>
              </w:rPr>
            </w:pPr>
          </w:p>
        </w:tc>
        <w:tc>
          <w:tcPr>
            <w:tcW w:w="4663" w:type="dxa"/>
            <w:vAlign w:val="center"/>
          </w:tcPr>
          <w:p w14:paraId="55B480AA" w14:textId="77777777" w:rsidR="00603857" w:rsidRPr="00603857" w:rsidRDefault="00603857" w:rsidP="00603857">
            <w:pPr>
              <w:jc w:val="center"/>
              <w:rPr>
                <w:rFonts w:ascii="Times New Roman" w:hAnsi="Times New Roman" w:cs="Times New Roman"/>
                <w:b/>
                <w:bCs/>
                <w:u w:val="single"/>
              </w:rPr>
            </w:pPr>
            <w:r w:rsidRPr="00603857">
              <w:rPr>
                <w:rFonts w:ascii="Times New Roman" w:hAnsi="Times New Roman" w:cs="Times New Roman"/>
              </w:rPr>
              <w:t>Receptor-mediated endocytosis</w:t>
            </w:r>
          </w:p>
        </w:tc>
        <w:tc>
          <w:tcPr>
            <w:tcW w:w="882" w:type="dxa"/>
            <w:vAlign w:val="center"/>
          </w:tcPr>
          <w:p w14:paraId="08B8ED13" w14:textId="77777777" w:rsidR="00603857" w:rsidRPr="00603857" w:rsidRDefault="00603857" w:rsidP="00603857">
            <w:pPr>
              <w:jc w:val="center"/>
              <w:rPr>
                <w:rFonts w:ascii="Times New Roman" w:hAnsi="Times New Roman" w:cs="Times New Roman"/>
                <w:b/>
                <w:bCs/>
                <w:u w:val="single"/>
              </w:rPr>
            </w:pPr>
            <w:r w:rsidRPr="00603857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255" w:type="dxa"/>
            <w:vAlign w:val="center"/>
          </w:tcPr>
          <w:p w14:paraId="396BBA49" w14:textId="77777777" w:rsidR="00603857" w:rsidRPr="00603857" w:rsidRDefault="00603857" w:rsidP="00603857">
            <w:pPr>
              <w:jc w:val="center"/>
              <w:rPr>
                <w:rFonts w:ascii="Times New Roman" w:hAnsi="Times New Roman" w:cs="Times New Roman"/>
                <w:b/>
                <w:bCs/>
                <w:u w:val="single"/>
              </w:rPr>
            </w:pPr>
            <w:r w:rsidRPr="00603857">
              <w:rPr>
                <w:rFonts w:ascii="Times New Roman" w:hAnsi="Times New Roman" w:cs="Times New Roman"/>
              </w:rPr>
              <w:t>7.8%</w:t>
            </w:r>
          </w:p>
        </w:tc>
        <w:tc>
          <w:tcPr>
            <w:tcW w:w="1071" w:type="dxa"/>
            <w:vAlign w:val="center"/>
          </w:tcPr>
          <w:p w14:paraId="74D647D3" w14:textId="77777777" w:rsidR="00603857" w:rsidRPr="00603857" w:rsidRDefault="00603857" w:rsidP="00603857">
            <w:pPr>
              <w:jc w:val="center"/>
              <w:rPr>
                <w:rFonts w:ascii="Times New Roman" w:hAnsi="Times New Roman" w:cs="Times New Roman"/>
                <w:b/>
                <w:bCs/>
                <w:u w:val="single"/>
              </w:rPr>
            </w:pPr>
            <w:r w:rsidRPr="00603857">
              <w:rPr>
                <w:rFonts w:ascii="Times New Roman" w:hAnsi="Times New Roman" w:cs="Times New Roman"/>
              </w:rPr>
              <w:t>4.70E-03</w:t>
            </w:r>
          </w:p>
        </w:tc>
      </w:tr>
      <w:tr w:rsidR="00603857" w:rsidRPr="00603857" w14:paraId="6DE12D13" w14:textId="77777777" w:rsidTr="00603857">
        <w:tc>
          <w:tcPr>
            <w:tcW w:w="1145" w:type="dxa"/>
            <w:vMerge/>
            <w:vAlign w:val="center"/>
          </w:tcPr>
          <w:p w14:paraId="0199A712" w14:textId="77777777" w:rsidR="00603857" w:rsidRPr="00603857" w:rsidRDefault="00603857" w:rsidP="00603857">
            <w:pPr>
              <w:jc w:val="center"/>
              <w:rPr>
                <w:rFonts w:ascii="Times New Roman" w:hAnsi="Times New Roman" w:cs="Times New Roman"/>
                <w:b/>
                <w:bCs/>
                <w:u w:val="single"/>
              </w:rPr>
            </w:pPr>
          </w:p>
        </w:tc>
        <w:tc>
          <w:tcPr>
            <w:tcW w:w="4663" w:type="dxa"/>
            <w:vAlign w:val="center"/>
          </w:tcPr>
          <w:p w14:paraId="7EAB11D6" w14:textId="77777777" w:rsidR="00603857" w:rsidRPr="00603857" w:rsidRDefault="00603857" w:rsidP="00603857">
            <w:pPr>
              <w:jc w:val="center"/>
              <w:rPr>
                <w:rFonts w:ascii="Times New Roman" w:hAnsi="Times New Roman" w:cs="Times New Roman"/>
                <w:b/>
                <w:bCs/>
                <w:u w:val="single"/>
              </w:rPr>
            </w:pPr>
            <w:r w:rsidRPr="00603857">
              <w:rPr>
                <w:rFonts w:ascii="Times New Roman" w:hAnsi="Times New Roman" w:cs="Times New Roman"/>
              </w:rPr>
              <w:t>Amino-acid betaine catabolic process</w:t>
            </w:r>
          </w:p>
        </w:tc>
        <w:tc>
          <w:tcPr>
            <w:tcW w:w="882" w:type="dxa"/>
            <w:vAlign w:val="center"/>
          </w:tcPr>
          <w:p w14:paraId="03D836B5" w14:textId="77777777" w:rsidR="00603857" w:rsidRPr="00603857" w:rsidRDefault="00603857" w:rsidP="00603857">
            <w:pPr>
              <w:jc w:val="center"/>
              <w:rPr>
                <w:rFonts w:ascii="Times New Roman" w:hAnsi="Times New Roman" w:cs="Times New Roman"/>
                <w:b/>
                <w:bCs/>
                <w:u w:val="single"/>
              </w:rPr>
            </w:pPr>
            <w:r w:rsidRPr="00603857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255" w:type="dxa"/>
            <w:vAlign w:val="center"/>
          </w:tcPr>
          <w:p w14:paraId="18B7756E" w14:textId="77777777" w:rsidR="00603857" w:rsidRPr="00603857" w:rsidRDefault="00603857" w:rsidP="00603857">
            <w:pPr>
              <w:jc w:val="center"/>
              <w:rPr>
                <w:rFonts w:ascii="Times New Roman" w:hAnsi="Times New Roman" w:cs="Times New Roman"/>
                <w:b/>
                <w:bCs/>
                <w:u w:val="single"/>
              </w:rPr>
            </w:pPr>
            <w:r w:rsidRPr="00603857">
              <w:rPr>
                <w:rFonts w:ascii="Times New Roman" w:hAnsi="Times New Roman" w:cs="Times New Roman"/>
              </w:rPr>
              <w:t>3.1%</w:t>
            </w:r>
          </w:p>
        </w:tc>
        <w:tc>
          <w:tcPr>
            <w:tcW w:w="1071" w:type="dxa"/>
            <w:vAlign w:val="center"/>
          </w:tcPr>
          <w:p w14:paraId="5120AEDD" w14:textId="77777777" w:rsidR="00603857" w:rsidRPr="00603857" w:rsidRDefault="00603857" w:rsidP="00603857">
            <w:pPr>
              <w:jc w:val="center"/>
              <w:rPr>
                <w:rFonts w:ascii="Times New Roman" w:hAnsi="Times New Roman" w:cs="Times New Roman"/>
                <w:b/>
                <w:bCs/>
                <w:u w:val="single"/>
              </w:rPr>
            </w:pPr>
            <w:r w:rsidRPr="00603857">
              <w:rPr>
                <w:rFonts w:ascii="Times New Roman" w:hAnsi="Times New Roman" w:cs="Times New Roman"/>
              </w:rPr>
              <w:t>7.30E-03</w:t>
            </w:r>
          </w:p>
        </w:tc>
      </w:tr>
      <w:tr w:rsidR="00603857" w:rsidRPr="00603857" w14:paraId="1B14576A" w14:textId="77777777" w:rsidTr="00603857">
        <w:tc>
          <w:tcPr>
            <w:tcW w:w="1145" w:type="dxa"/>
            <w:vMerge/>
            <w:vAlign w:val="center"/>
          </w:tcPr>
          <w:p w14:paraId="728B151B" w14:textId="77777777" w:rsidR="00603857" w:rsidRPr="00603857" w:rsidRDefault="00603857" w:rsidP="00603857">
            <w:pPr>
              <w:jc w:val="center"/>
              <w:rPr>
                <w:rFonts w:ascii="Times New Roman" w:hAnsi="Times New Roman" w:cs="Times New Roman"/>
                <w:b/>
                <w:bCs/>
                <w:u w:val="single"/>
              </w:rPr>
            </w:pPr>
          </w:p>
        </w:tc>
        <w:tc>
          <w:tcPr>
            <w:tcW w:w="4663" w:type="dxa"/>
            <w:vAlign w:val="center"/>
          </w:tcPr>
          <w:p w14:paraId="5CB59987" w14:textId="77777777" w:rsidR="00603857" w:rsidRPr="00603857" w:rsidRDefault="00603857" w:rsidP="00603857">
            <w:pPr>
              <w:jc w:val="center"/>
              <w:rPr>
                <w:rFonts w:ascii="Times New Roman" w:hAnsi="Times New Roman" w:cs="Times New Roman"/>
                <w:b/>
                <w:bCs/>
                <w:u w:val="single"/>
              </w:rPr>
            </w:pPr>
            <w:r w:rsidRPr="00603857">
              <w:rPr>
                <w:rFonts w:ascii="Times New Roman" w:hAnsi="Times New Roman" w:cs="Times New Roman"/>
              </w:rPr>
              <w:t>Lipoprotein metabolic process</w:t>
            </w:r>
          </w:p>
        </w:tc>
        <w:tc>
          <w:tcPr>
            <w:tcW w:w="882" w:type="dxa"/>
            <w:vAlign w:val="center"/>
          </w:tcPr>
          <w:p w14:paraId="3DCFBF76" w14:textId="77777777" w:rsidR="00603857" w:rsidRPr="00603857" w:rsidRDefault="00603857" w:rsidP="00603857">
            <w:pPr>
              <w:jc w:val="center"/>
              <w:rPr>
                <w:rFonts w:ascii="Times New Roman" w:hAnsi="Times New Roman" w:cs="Times New Roman"/>
                <w:b/>
                <w:bCs/>
                <w:u w:val="single"/>
              </w:rPr>
            </w:pPr>
            <w:r w:rsidRPr="00603857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255" w:type="dxa"/>
            <w:vAlign w:val="center"/>
          </w:tcPr>
          <w:p w14:paraId="65F0EF87" w14:textId="77777777" w:rsidR="00603857" w:rsidRPr="00603857" w:rsidRDefault="00603857" w:rsidP="00603857">
            <w:pPr>
              <w:jc w:val="center"/>
              <w:rPr>
                <w:rFonts w:ascii="Times New Roman" w:hAnsi="Times New Roman" w:cs="Times New Roman"/>
                <w:b/>
                <w:bCs/>
                <w:u w:val="single"/>
              </w:rPr>
            </w:pPr>
            <w:r w:rsidRPr="00603857">
              <w:rPr>
                <w:rFonts w:ascii="Times New Roman" w:hAnsi="Times New Roman" w:cs="Times New Roman"/>
              </w:rPr>
              <w:t>4.7%</w:t>
            </w:r>
          </w:p>
        </w:tc>
        <w:tc>
          <w:tcPr>
            <w:tcW w:w="1071" w:type="dxa"/>
            <w:vAlign w:val="center"/>
          </w:tcPr>
          <w:p w14:paraId="6721E9D4" w14:textId="77777777" w:rsidR="00603857" w:rsidRPr="00603857" w:rsidRDefault="00603857" w:rsidP="00603857">
            <w:pPr>
              <w:jc w:val="center"/>
              <w:rPr>
                <w:rFonts w:ascii="Times New Roman" w:hAnsi="Times New Roman" w:cs="Times New Roman"/>
                <w:b/>
                <w:bCs/>
                <w:u w:val="single"/>
              </w:rPr>
            </w:pPr>
            <w:r w:rsidRPr="00603857">
              <w:rPr>
                <w:rFonts w:ascii="Times New Roman" w:hAnsi="Times New Roman" w:cs="Times New Roman"/>
              </w:rPr>
              <w:t>8.40E-03</w:t>
            </w:r>
          </w:p>
        </w:tc>
      </w:tr>
      <w:tr w:rsidR="00603857" w:rsidRPr="00603857" w14:paraId="0F77215B" w14:textId="77777777" w:rsidTr="00603857">
        <w:tc>
          <w:tcPr>
            <w:tcW w:w="1145" w:type="dxa"/>
            <w:vMerge/>
            <w:vAlign w:val="center"/>
          </w:tcPr>
          <w:p w14:paraId="766A3879" w14:textId="77777777" w:rsidR="00603857" w:rsidRPr="00603857" w:rsidRDefault="00603857" w:rsidP="00603857">
            <w:pPr>
              <w:jc w:val="center"/>
              <w:rPr>
                <w:rFonts w:ascii="Times New Roman" w:hAnsi="Times New Roman" w:cs="Times New Roman"/>
                <w:b/>
                <w:bCs/>
                <w:u w:val="single"/>
              </w:rPr>
            </w:pPr>
          </w:p>
        </w:tc>
        <w:tc>
          <w:tcPr>
            <w:tcW w:w="4663" w:type="dxa"/>
            <w:vAlign w:val="center"/>
          </w:tcPr>
          <w:p w14:paraId="64057849" w14:textId="77777777" w:rsidR="00603857" w:rsidRPr="00603857" w:rsidRDefault="00603857" w:rsidP="00603857">
            <w:pPr>
              <w:jc w:val="center"/>
              <w:rPr>
                <w:rFonts w:ascii="Times New Roman" w:hAnsi="Times New Roman" w:cs="Times New Roman"/>
                <w:b/>
                <w:bCs/>
                <w:u w:val="single"/>
              </w:rPr>
            </w:pPr>
            <w:r w:rsidRPr="00603857">
              <w:rPr>
                <w:rFonts w:ascii="Times New Roman" w:hAnsi="Times New Roman" w:cs="Times New Roman"/>
              </w:rPr>
              <w:t>Cellular response to heparin</w:t>
            </w:r>
          </w:p>
        </w:tc>
        <w:tc>
          <w:tcPr>
            <w:tcW w:w="882" w:type="dxa"/>
            <w:vAlign w:val="center"/>
          </w:tcPr>
          <w:p w14:paraId="40E46BF3" w14:textId="77777777" w:rsidR="00603857" w:rsidRPr="00603857" w:rsidRDefault="00603857" w:rsidP="00603857">
            <w:pPr>
              <w:jc w:val="center"/>
              <w:rPr>
                <w:rFonts w:ascii="Times New Roman" w:hAnsi="Times New Roman" w:cs="Times New Roman"/>
                <w:b/>
                <w:bCs/>
                <w:u w:val="single"/>
              </w:rPr>
            </w:pPr>
            <w:r w:rsidRPr="00603857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255" w:type="dxa"/>
            <w:vAlign w:val="center"/>
          </w:tcPr>
          <w:p w14:paraId="160E248B" w14:textId="77777777" w:rsidR="00603857" w:rsidRPr="00603857" w:rsidRDefault="00603857" w:rsidP="00603857">
            <w:pPr>
              <w:jc w:val="center"/>
              <w:rPr>
                <w:rFonts w:ascii="Times New Roman" w:hAnsi="Times New Roman" w:cs="Times New Roman"/>
                <w:b/>
                <w:bCs/>
                <w:u w:val="single"/>
              </w:rPr>
            </w:pPr>
            <w:r w:rsidRPr="00603857">
              <w:rPr>
                <w:rFonts w:ascii="Times New Roman" w:hAnsi="Times New Roman" w:cs="Times New Roman"/>
              </w:rPr>
              <w:t>3.1%</w:t>
            </w:r>
          </w:p>
        </w:tc>
        <w:tc>
          <w:tcPr>
            <w:tcW w:w="1071" w:type="dxa"/>
            <w:vAlign w:val="center"/>
          </w:tcPr>
          <w:p w14:paraId="379CA51D" w14:textId="77777777" w:rsidR="00603857" w:rsidRPr="00603857" w:rsidRDefault="00603857" w:rsidP="00603857">
            <w:pPr>
              <w:jc w:val="center"/>
              <w:rPr>
                <w:rFonts w:ascii="Times New Roman" w:hAnsi="Times New Roman" w:cs="Times New Roman"/>
                <w:b/>
                <w:bCs/>
                <w:u w:val="single"/>
              </w:rPr>
            </w:pPr>
            <w:r w:rsidRPr="00603857">
              <w:rPr>
                <w:rFonts w:ascii="Times New Roman" w:hAnsi="Times New Roman" w:cs="Times New Roman"/>
              </w:rPr>
              <w:t>1.80E-02</w:t>
            </w:r>
          </w:p>
        </w:tc>
      </w:tr>
      <w:tr w:rsidR="00603857" w:rsidRPr="00603857" w14:paraId="60E33873" w14:textId="77777777" w:rsidTr="00603857">
        <w:tc>
          <w:tcPr>
            <w:tcW w:w="1145" w:type="dxa"/>
            <w:vMerge/>
            <w:vAlign w:val="center"/>
          </w:tcPr>
          <w:p w14:paraId="68474F09" w14:textId="77777777" w:rsidR="00603857" w:rsidRPr="00603857" w:rsidRDefault="00603857" w:rsidP="00603857">
            <w:pPr>
              <w:jc w:val="center"/>
              <w:rPr>
                <w:rFonts w:ascii="Times New Roman" w:hAnsi="Times New Roman" w:cs="Times New Roman"/>
                <w:b/>
                <w:bCs/>
                <w:u w:val="single"/>
              </w:rPr>
            </w:pPr>
          </w:p>
        </w:tc>
        <w:tc>
          <w:tcPr>
            <w:tcW w:w="4663" w:type="dxa"/>
            <w:vAlign w:val="center"/>
          </w:tcPr>
          <w:p w14:paraId="12B00834" w14:textId="77777777" w:rsidR="00603857" w:rsidRPr="00603857" w:rsidRDefault="00603857" w:rsidP="00603857">
            <w:pPr>
              <w:jc w:val="center"/>
              <w:rPr>
                <w:rFonts w:ascii="Times New Roman" w:hAnsi="Times New Roman" w:cs="Times New Roman"/>
                <w:b/>
                <w:bCs/>
                <w:u w:val="single"/>
              </w:rPr>
            </w:pPr>
            <w:r w:rsidRPr="00603857">
              <w:rPr>
                <w:rFonts w:ascii="Times New Roman" w:hAnsi="Times New Roman" w:cs="Times New Roman"/>
              </w:rPr>
              <w:t>Cellular response to fructose stimulus</w:t>
            </w:r>
          </w:p>
        </w:tc>
        <w:tc>
          <w:tcPr>
            <w:tcW w:w="882" w:type="dxa"/>
            <w:vAlign w:val="center"/>
          </w:tcPr>
          <w:p w14:paraId="06377701" w14:textId="77777777" w:rsidR="00603857" w:rsidRPr="00603857" w:rsidRDefault="00603857" w:rsidP="00603857">
            <w:pPr>
              <w:jc w:val="center"/>
              <w:rPr>
                <w:rFonts w:ascii="Times New Roman" w:hAnsi="Times New Roman" w:cs="Times New Roman"/>
                <w:b/>
                <w:bCs/>
                <w:u w:val="single"/>
              </w:rPr>
            </w:pPr>
            <w:r w:rsidRPr="00603857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255" w:type="dxa"/>
            <w:vAlign w:val="center"/>
          </w:tcPr>
          <w:p w14:paraId="18DD191D" w14:textId="77777777" w:rsidR="00603857" w:rsidRPr="00603857" w:rsidRDefault="00603857" w:rsidP="00603857">
            <w:pPr>
              <w:jc w:val="center"/>
              <w:rPr>
                <w:rFonts w:ascii="Times New Roman" w:hAnsi="Times New Roman" w:cs="Times New Roman"/>
                <w:b/>
                <w:bCs/>
                <w:u w:val="single"/>
              </w:rPr>
            </w:pPr>
            <w:r w:rsidRPr="00603857">
              <w:rPr>
                <w:rFonts w:ascii="Times New Roman" w:hAnsi="Times New Roman" w:cs="Times New Roman"/>
              </w:rPr>
              <w:t>3.1%</w:t>
            </w:r>
          </w:p>
        </w:tc>
        <w:tc>
          <w:tcPr>
            <w:tcW w:w="1071" w:type="dxa"/>
            <w:vAlign w:val="center"/>
          </w:tcPr>
          <w:p w14:paraId="75192667" w14:textId="77777777" w:rsidR="00603857" w:rsidRPr="00603857" w:rsidRDefault="00603857" w:rsidP="00603857">
            <w:pPr>
              <w:jc w:val="center"/>
              <w:rPr>
                <w:rFonts w:ascii="Times New Roman" w:hAnsi="Times New Roman" w:cs="Times New Roman"/>
                <w:b/>
                <w:bCs/>
                <w:u w:val="single"/>
              </w:rPr>
            </w:pPr>
            <w:r w:rsidRPr="00603857">
              <w:rPr>
                <w:rFonts w:ascii="Times New Roman" w:hAnsi="Times New Roman" w:cs="Times New Roman"/>
              </w:rPr>
              <w:t>1.80E-02</w:t>
            </w:r>
          </w:p>
        </w:tc>
      </w:tr>
      <w:tr w:rsidR="00603857" w:rsidRPr="00603857" w14:paraId="5FE4F7ED" w14:textId="77777777" w:rsidTr="00603857">
        <w:tc>
          <w:tcPr>
            <w:tcW w:w="1145" w:type="dxa"/>
            <w:vMerge/>
            <w:vAlign w:val="center"/>
          </w:tcPr>
          <w:p w14:paraId="07F97783" w14:textId="77777777" w:rsidR="00603857" w:rsidRPr="00603857" w:rsidRDefault="00603857" w:rsidP="00603857">
            <w:pPr>
              <w:jc w:val="center"/>
              <w:rPr>
                <w:rFonts w:ascii="Times New Roman" w:hAnsi="Times New Roman" w:cs="Times New Roman"/>
                <w:b/>
                <w:bCs/>
                <w:u w:val="single"/>
              </w:rPr>
            </w:pPr>
          </w:p>
        </w:tc>
        <w:tc>
          <w:tcPr>
            <w:tcW w:w="4663" w:type="dxa"/>
            <w:vAlign w:val="center"/>
          </w:tcPr>
          <w:p w14:paraId="086A8701" w14:textId="77777777" w:rsidR="00603857" w:rsidRPr="00603857" w:rsidRDefault="00603857" w:rsidP="00603857">
            <w:pPr>
              <w:jc w:val="center"/>
              <w:rPr>
                <w:rFonts w:ascii="Times New Roman" w:hAnsi="Times New Roman" w:cs="Times New Roman"/>
                <w:b/>
                <w:bCs/>
                <w:u w:val="single"/>
              </w:rPr>
            </w:pPr>
            <w:r w:rsidRPr="00603857">
              <w:rPr>
                <w:rFonts w:ascii="Times New Roman" w:hAnsi="Times New Roman" w:cs="Times New Roman"/>
              </w:rPr>
              <w:t>Choline catabolic process</w:t>
            </w:r>
          </w:p>
        </w:tc>
        <w:tc>
          <w:tcPr>
            <w:tcW w:w="882" w:type="dxa"/>
            <w:vAlign w:val="center"/>
          </w:tcPr>
          <w:p w14:paraId="79C9DD7E" w14:textId="77777777" w:rsidR="00603857" w:rsidRPr="00603857" w:rsidRDefault="00603857" w:rsidP="00603857">
            <w:pPr>
              <w:jc w:val="center"/>
              <w:rPr>
                <w:rFonts w:ascii="Times New Roman" w:hAnsi="Times New Roman" w:cs="Times New Roman"/>
                <w:b/>
                <w:bCs/>
                <w:u w:val="single"/>
              </w:rPr>
            </w:pPr>
            <w:r w:rsidRPr="00603857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255" w:type="dxa"/>
            <w:vAlign w:val="center"/>
          </w:tcPr>
          <w:p w14:paraId="50432A73" w14:textId="77777777" w:rsidR="00603857" w:rsidRPr="00603857" w:rsidRDefault="00603857" w:rsidP="00603857">
            <w:pPr>
              <w:jc w:val="center"/>
              <w:rPr>
                <w:rFonts w:ascii="Times New Roman" w:hAnsi="Times New Roman" w:cs="Times New Roman"/>
                <w:b/>
                <w:bCs/>
                <w:u w:val="single"/>
              </w:rPr>
            </w:pPr>
            <w:r w:rsidRPr="00603857">
              <w:rPr>
                <w:rFonts w:ascii="Times New Roman" w:hAnsi="Times New Roman" w:cs="Times New Roman"/>
              </w:rPr>
              <w:t>3.1%</w:t>
            </w:r>
          </w:p>
        </w:tc>
        <w:tc>
          <w:tcPr>
            <w:tcW w:w="1071" w:type="dxa"/>
            <w:vAlign w:val="center"/>
          </w:tcPr>
          <w:p w14:paraId="3BC06B66" w14:textId="77777777" w:rsidR="00603857" w:rsidRPr="00603857" w:rsidRDefault="00603857" w:rsidP="00603857">
            <w:pPr>
              <w:jc w:val="center"/>
              <w:rPr>
                <w:rFonts w:ascii="Times New Roman" w:hAnsi="Times New Roman" w:cs="Times New Roman"/>
                <w:b/>
                <w:bCs/>
                <w:u w:val="single"/>
              </w:rPr>
            </w:pPr>
            <w:r w:rsidRPr="00603857">
              <w:rPr>
                <w:rFonts w:ascii="Times New Roman" w:hAnsi="Times New Roman" w:cs="Times New Roman"/>
              </w:rPr>
              <w:t>2.20E-02</w:t>
            </w:r>
          </w:p>
        </w:tc>
      </w:tr>
      <w:tr w:rsidR="00603857" w:rsidRPr="00603857" w14:paraId="20EB7311" w14:textId="77777777" w:rsidTr="00603857">
        <w:tc>
          <w:tcPr>
            <w:tcW w:w="1145" w:type="dxa"/>
            <w:vMerge/>
            <w:vAlign w:val="center"/>
          </w:tcPr>
          <w:p w14:paraId="6E083110" w14:textId="77777777" w:rsidR="00603857" w:rsidRPr="00603857" w:rsidRDefault="00603857" w:rsidP="00603857">
            <w:pPr>
              <w:jc w:val="center"/>
              <w:rPr>
                <w:rFonts w:ascii="Times New Roman" w:hAnsi="Times New Roman" w:cs="Times New Roman"/>
                <w:b/>
                <w:bCs/>
                <w:u w:val="single"/>
              </w:rPr>
            </w:pPr>
          </w:p>
        </w:tc>
        <w:tc>
          <w:tcPr>
            <w:tcW w:w="4663" w:type="dxa"/>
            <w:vAlign w:val="center"/>
          </w:tcPr>
          <w:p w14:paraId="4B4F1737" w14:textId="77777777" w:rsidR="00603857" w:rsidRPr="00603857" w:rsidRDefault="00603857" w:rsidP="00603857">
            <w:pPr>
              <w:jc w:val="center"/>
              <w:rPr>
                <w:rFonts w:ascii="Times New Roman" w:hAnsi="Times New Roman" w:cs="Times New Roman"/>
                <w:b/>
                <w:bCs/>
                <w:u w:val="single"/>
              </w:rPr>
            </w:pPr>
            <w:r w:rsidRPr="00603857">
              <w:rPr>
                <w:rFonts w:ascii="Times New Roman" w:hAnsi="Times New Roman" w:cs="Times New Roman"/>
              </w:rPr>
              <w:t>Catecholamine biosynthetic process</w:t>
            </w:r>
          </w:p>
        </w:tc>
        <w:tc>
          <w:tcPr>
            <w:tcW w:w="882" w:type="dxa"/>
            <w:vAlign w:val="center"/>
          </w:tcPr>
          <w:p w14:paraId="343A821B" w14:textId="77777777" w:rsidR="00603857" w:rsidRPr="00603857" w:rsidRDefault="00603857" w:rsidP="00603857">
            <w:pPr>
              <w:jc w:val="center"/>
              <w:rPr>
                <w:rFonts w:ascii="Times New Roman" w:hAnsi="Times New Roman" w:cs="Times New Roman"/>
                <w:b/>
                <w:bCs/>
                <w:u w:val="single"/>
              </w:rPr>
            </w:pPr>
            <w:r w:rsidRPr="00603857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255" w:type="dxa"/>
            <w:vAlign w:val="center"/>
          </w:tcPr>
          <w:p w14:paraId="439E1994" w14:textId="77777777" w:rsidR="00603857" w:rsidRPr="00603857" w:rsidRDefault="00603857" w:rsidP="00603857">
            <w:pPr>
              <w:jc w:val="center"/>
              <w:rPr>
                <w:rFonts w:ascii="Times New Roman" w:hAnsi="Times New Roman" w:cs="Times New Roman"/>
                <w:b/>
                <w:bCs/>
                <w:u w:val="single"/>
              </w:rPr>
            </w:pPr>
            <w:r w:rsidRPr="00603857">
              <w:rPr>
                <w:rFonts w:ascii="Times New Roman" w:hAnsi="Times New Roman" w:cs="Times New Roman"/>
              </w:rPr>
              <w:t>3.1%</w:t>
            </w:r>
          </w:p>
        </w:tc>
        <w:tc>
          <w:tcPr>
            <w:tcW w:w="1071" w:type="dxa"/>
            <w:vAlign w:val="center"/>
          </w:tcPr>
          <w:p w14:paraId="23481F74" w14:textId="77777777" w:rsidR="00603857" w:rsidRPr="00603857" w:rsidRDefault="00603857" w:rsidP="00603857">
            <w:pPr>
              <w:jc w:val="center"/>
              <w:rPr>
                <w:rFonts w:ascii="Times New Roman" w:hAnsi="Times New Roman" w:cs="Times New Roman"/>
                <w:b/>
                <w:bCs/>
                <w:u w:val="single"/>
              </w:rPr>
            </w:pPr>
            <w:r w:rsidRPr="00603857">
              <w:rPr>
                <w:rFonts w:ascii="Times New Roman" w:hAnsi="Times New Roman" w:cs="Times New Roman"/>
              </w:rPr>
              <w:t>2.20E-02</w:t>
            </w:r>
          </w:p>
        </w:tc>
      </w:tr>
      <w:tr w:rsidR="00603857" w:rsidRPr="00603857" w14:paraId="44820633" w14:textId="77777777" w:rsidTr="00603857">
        <w:tc>
          <w:tcPr>
            <w:tcW w:w="1145" w:type="dxa"/>
            <w:vMerge/>
            <w:vAlign w:val="center"/>
          </w:tcPr>
          <w:p w14:paraId="03AA296C" w14:textId="77777777" w:rsidR="00603857" w:rsidRPr="00603857" w:rsidRDefault="00603857" w:rsidP="00603857">
            <w:pPr>
              <w:jc w:val="center"/>
              <w:rPr>
                <w:rFonts w:ascii="Times New Roman" w:hAnsi="Times New Roman" w:cs="Times New Roman"/>
                <w:b/>
                <w:bCs/>
                <w:u w:val="single"/>
              </w:rPr>
            </w:pPr>
          </w:p>
        </w:tc>
        <w:tc>
          <w:tcPr>
            <w:tcW w:w="4663" w:type="dxa"/>
            <w:vAlign w:val="center"/>
          </w:tcPr>
          <w:p w14:paraId="3203CA55" w14:textId="77777777" w:rsidR="00603857" w:rsidRPr="00603857" w:rsidRDefault="00603857" w:rsidP="00603857">
            <w:pPr>
              <w:jc w:val="center"/>
              <w:rPr>
                <w:rFonts w:ascii="Times New Roman" w:hAnsi="Times New Roman" w:cs="Times New Roman"/>
                <w:b/>
                <w:bCs/>
                <w:u w:val="single"/>
              </w:rPr>
            </w:pPr>
            <w:r w:rsidRPr="00603857">
              <w:rPr>
                <w:rFonts w:ascii="Times New Roman" w:hAnsi="Times New Roman" w:cs="Times New Roman"/>
              </w:rPr>
              <w:t>Response to lipopolysaccharide</w:t>
            </w:r>
          </w:p>
        </w:tc>
        <w:tc>
          <w:tcPr>
            <w:tcW w:w="882" w:type="dxa"/>
            <w:vAlign w:val="center"/>
          </w:tcPr>
          <w:p w14:paraId="5675FE43" w14:textId="77777777" w:rsidR="00603857" w:rsidRPr="00603857" w:rsidRDefault="00603857" w:rsidP="00603857">
            <w:pPr>
              <w:jc w:val="center"/>
              <w:rPr>
                <w:rFonts w:ascii="Times New Roman" w:hAnsi="Times New Roman" w:cs="Times New Roman"/>
                <w:b/>
                <w:bCs/>
                <w:u w:val="single"/>
              </w:rPr>
            </w:pPr>
            <w:r w:rsidRPr="00603857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1255" w:type="dxa"/>
            <w:vAlign w:val="center"/>
          </w:tcPr>
          <w:p w14:paraId="07A832F3" w14:textId="77777777" w:rsidR="00603857" w:rsidRPr="00603857" w:rsidRDefault="00603857" w:rsidP="00603857">
            <w:pPr>
              <w:jc w:val="center"/>
              <w:rPr>
                <w:rFonts w:ascii="Times New Roman" w:hAnsi="Times New Roman" w:cs="Times New Roman"/>
                <w:b/>
                <w:bCs/>
                <w:u w:val="single"/>
              </w:rPr>
            </w:pPr>
            <w:r w:rsidRPr="00603857">
              <w:rPr>
                <w:rFonts w:ascii="Times New Roman" w:hAnsi="Times New Roman" w:cs="Times New Roman"/>
              </w:rPr>
              <w:t>6.2%</w:t>
            </w:r>
          </w:p>
        </w:tc>
        <w:tc>
          <w:tcPr>
            <w:tcW w:w="1071" w:type="dxa"/>
            <w:vAlign w:val="center"/>
          </w:tcPr>
          <w:p w14:paraId="5AB74940" w14:textId="77777777" w:rsidR="00603857" w:rsidRPr="00603857" w:rsidRDefault="00603857" w:rsidP="00603857">
            <w:pPr>
              <w:jc w:val="center"/>
              <w:rPr>
                <w:rFonts w:ascii="Times New Roman" w:hAnsi="Times New Roman" w:cs="Times New Roman"/>
                <w:b/>
                <w:bCs/>
                <w:u w:val="single"/>
              </w:rPr>
            </w:pPr>
            <w:r w:rsidRPr="00603857">
              <w:rPr>
                <w:rFonts w:ascii="Times New Roman" w:hAnsi="Times New Roman" w:cs="Times New Roman"/>
              </w:rPr>
              <w:t>2.20E-02</w:t>
            </w:r>
          </w:p>
        </w:tc>
      </w:tr>
      <w:tr w:rsidR="00603857" w:rsidRPr="00603857" w14:paraId="00D721B4" w14:textId="77777777" w:rsidTr="00603857">
        <w:tc>
          <w:tcPr>
            <w:tcW w:w="1145" w:type="dxa"/>
            <w:vMerge/>
            <w:vAlign w:val="center"/>
          </w:tcPr>
          <w:p w14:paraId="4B34A639" w14:textId="77777777" w:rsidR="00603857" w:rsidRPr="00603857" w:rsidRDefault="00603857" w:rsidP="00603857">
            <w:pPr>
              <w:jc w:val="center"/>
              <w:rPr>
                <w:rFonts w:ascii="Times New Roman" w:hAnsi="Times New Roman" w:cs="Times New Roman"/>
                <w:b/>
                <w:bCs/>
                <w:u w:val="single"/>
              </w:rPr>
            </w:pPr>
          </w:p>
        </w:tc>
        <w:tc>
          <w:tcPr>
            <w:tcW w:w="4663" w:type="dxa"/>
            <w:vAlign w:val="center"/>
          </w:tcPr>
          <w:p w14:paraId="3DD9AE6D" w14:textId="77777777" w:rsidR="00603857" w:rsidRPr="00603857" w:rsidRDefault="00603857" w:rsidP="00603857">
            <w:pPr>
              <w:jc w:val="center"/>
              <w:rPr>
                <w:rFonts w:ascii="Times New Roman" w:hAnsi="Times New Roman" w:cs="Times New Roman"/>
                <w:b/>
                <w:bCs/>
                <w:u w:val="single"/>
              </w:rPr>
            </w:pPr>
            <w:r w:rsidRPr="00603857">
              <w:rPr>
                <w:rFonts w:ascii="Times New Roman" w:hAnsi="Times New Roman" w:cs="Times New Roman"/>
              </w:rPr>
              <w:t>Response to drug</w:t>
            </w:r>
          </w:p>
        </w:tc>
        <w:tc>
          <w:tcPr>
            <w:tcW w:w="882" w:type="dxa"/>
            <w:vAlign w:val="center"/>
          </w:tcPr>
          <w:p w14:paraId="63055DA4" w14:textId="77777777" w:rsidR="00603857" w:rsidRPr="00603857" w:rsidRDefault="00603857" w:rsidP="00603857">
            <w:pPr>
              <w:jc w:val="center"/>
              <w:rPr>
                <w:rFonts w:ascii="Times New Roman" w:hAnsi="Times New Roman" w:cs="Times New Roman"/>
                <w:b/>
                <w:bCs/>
                <w:u w:val="single"/>
              </w:rPr>
            </w:pPr>
            <w:r w:rsidRPr="00603857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255" w:type="dxa"/>
            <w:vAlign w:val="center"/>
          </w:tcPr>
          <w:p w14:paraId="5FE658CF" w14:textId="77777777" w:rsidR="00603857" w:rsidRPr="00603857" w:rsidRDefault="00603857" w:rsidP="00603857">
            <w:pPr>
              <w:jc w:val="center"/>
              <w:rPr>
                <w:rFonts w:ascii="Times New Roman" w:hAnsi="Times New Roman" w:cs="Times New Roman"/>
                <w:b/>
                <w:bCs/>
                <w:u w:val="single"/>
              </w:rPr>
            </w:pPr>
            <w:r w:rsidRPr="00603857">
              <w:rPr>
                <w:rFonts w:ascii="Times New Roman" w:hAnsi="Times New Roman" w:cs="Times New Roman"/>
              </w:rPr>
              <w:t>7.8%</w:t>
            </w:r>
          </w:p>
        </w:tc>
        <w:tc>
          <w:tcPr>
            <w:tcW w:w="1071" w:type="dxa"/>
            <w:vAlign w:val="center"/>
          </w:tcPr>
          <w:p w14:paraId="22E9DD2F" w14:textId="77777777" w:rsidR="00603857" w:rsidRPr="00603857" w:rsidRDefault="00603857" w:rsidP="00603857">
            <w:pPr>
              <w:jc w:val="center"/>
              <w:rPr>
                <w:rFonts w:ascii="Times New Roman" w:hAnsi="Times New Roman" w:cs="Times New Roman"/>
                <w:b/>
                <w:bCs/>
                <w:u w:val="single"/>
              </w:rPr>
            </w:pPr>
            <w:r w:rsidRPr="00603857">
              <w:rPr>
                <w:rFonts w:ascii="Times New Roman" w:hAnsi="Times New Roman" w:cs="Times New Roman"/>
              </w:rPr>
              <w:t>2.50E-02</w:t>
            </w:r>
          </w:p>
        </w:tc>
      </w:tr>
      <w:tr w:rsidR="00603857" w:rsidRPr="00603857" w14:paraId="5FA90DB9" w14:textId="77777777" w:rsidTr="00603857">
        <w:tc>
          <w:tcPr>
            <w:tcW w:w="1145" w:type="dxa"/>
            <w:vMerge/>
            <w:vAlign w:val="center"/>
          </w:tcPr>
          <w:p w14:paraId="5834B0C2" w14:textId="77777777" w:rsidR="00603857" w:rsidRPr="00603857" w:rsidRDefault="00603857" w:rsidP="00603857">
            <w:pPr>
              <w:jc w:val="center"/>
              <w:rPr>
                <w:rFonts w:ascii="Times New Roman" w:hAnsi="Times New Roman" w:cs="Times New Roman"/>
                <w:b/>
                <w:bCs/>
                <w:u w:val="single"/>
              </w:rPr>
            </w:pPr>
          </w:p>
        </w:tc>
        <w:tc>
          <w:tcPr>
            <w:tcW w:w="4663" w:type="dxa"/>
            <w:vAlign w:val="center"/>
          </w:tcPr>
          <w:p w14:paraId="786DEF6C" w14:textId="77777777" w:rsidR="00603857" w:rsidRPr="00603857" w:rsidRDefault="00603857" w:rsidP="00603857">
            <w:pPr>
              <w:jc w:val="center"/>
              <w:rPr>
                <w:rFonts w:ascii="Times New Roman" w:hAnsi="Times New Roman" w:cs="Times New Roman"/>
                <w:b/>
                <w:bCs/>
                <w:u w:val="single"/>
              </w:rPr>
            </w:pPr>
            <w:r w:rsidRPr="00603857">
              <w:rPr>
                <w:rFonts w:ascii="Times New Roman" w:hAnsi="Times New Roman" w:cs="Times New Roman"/>
              </w:rPr>
              <w:t>Fatty acid alpha-oxidation</w:t>
            </w:r>
          </w:p>
        </w:tc>
        <w:tc>
          <w:tcPr>
            <w:tcW w:w="882" w:type="dxa"/>
            <w:vAlign w:val="center"/>
          </w:tcPr>
          <w:p w14:paraId="2C86EB96" w14:textId="77777777" w:rsidR="00603857" w:rsidRPr="00603857" w:rsidRDefault="00603857" w:rsidP="00603857">
            <w:pPr>
              <w:jc w:val="center"/>
              <w:rPr>
                <w:rFonts w:ascii="Times New Roman" w:hAnsi="Times New Roman" w:cs="Times New Roman"/>
                <w:b/>
                <w:bCs/>
                <w:u w:val="single"/>
              </w:rPr>
            </w:pPr>
            <w:r w:rsidRPr="00603857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255" w:type="dxa"/>
            <w:vAlign w:val="center"/>
          </w:tcPr>
          <w:p w14:paraId="4F089BF4" w14:textId="77777777" w:rsidR="00603857" w:rsidRPr="00603857" w:rsidRDefault="00603857" w:rsidP="00603857">
            <w:pPr>
              <w:jc w:val="center"/>
              <w:rPr>
                <w:rFonts w:ascii="Times New Roman" w:hAnsi="Times New Roman" w:cs="Times New Roman"/>
                <w:b/>
                <w:bCs/>
                <w:u w:val="single"/>
              </w:rPr>
            </w:pPr>
            <w:r w:rsidRPr="00603857">
              <w:rPr>
                <w:rFonts w:ascii="Times New Roman" w:hAnsi="Times New Roman" w:cs="Times New Roman"/>
              </w:rPr>
              <w:t>3.1%</w:t>
            </w:r>
          </w:p>
        </w:tc>
        <w:tc>
          <w:tcPr>
            <w:tcW w:w="1071" w:type="dxa"/>
            <w:vAlign w:val="center"/>
          </w:tcPr>
          <w:p w14:paraId="1853BDE7" w14:textId="77777777" w:rsidR="00603857" w:rsidRPr="00603857" w:rsidRDefault="00603857" w:rsidP="00603857">
            <w:pPr>
              <w:jc w:val="center"/>
              <w:rPr>
                <w:rFonts w:ascii="Times New Roman" w:hAnsi="Times New Roman" w:cs="Times New Roman"/>
                <w:b/>
                <w:bCs/>
                <w:u w:val="single"/>
              </w:rPr>
            </w:pPr>
            <w:r w:rsidRPr="00603857">
              <w:rPr>
                <w:rFonts w:ascii="Times New Roman" w:hAnsi="Times New Roman" w:cs="Times New Roman"/>
              </w:rPr>
              <w:t>2.50E-02</w:t>
            </w:r>
          </w:p>
        </w:tc>
      </w:tr>
      <w:tr w:rsidR="00603857" w:rsidRPr="00603857" w14:paraId="6F748429" w14:textId="77777777" w:rsidTr="00603857">
        <w:tc>
          <w:tcPr>
            <w:tcW w:w="1145" w:type="dxa"/>
            <w:vMerge/>
            <w:vAlign w:val="center"/>
          </w:tcPr>
          <w:p w14:paraId="738064FF" w14:textId="77777777" w:rsidR="00603857" w:rsidRPr="00603857" w:rsidRDefault="00603857" w:rsidP="00603857">
            <w:pPr>
              <w:jc w:val="center"/>
              <w:rPr>
                <w:rFonts w:ascii="Times New Roman" w:hAnsi="Times New Roman" w:cs="Times New Roman"/>
                <w:b/>
                <w:bCs/>
                <w:u w:val="single"/>
              </w:rPr>
            </w:pPr>
          </w:p>
        </w:tc>
        <w:tc>
          <w:tcPr>
            <w:tcW w:w="4663" w:type="dxa"/>
            <w:vAlign w:val="center"/>
          </w:tcPr>
          <w:p w14:paraId="1FAF6EF8" w14:textId="77777777" w:rsidR="00603857" w:rsidRPr="00603857" w:rsidRDefault="00603857" w:rsidP="00603857">
            <w:pPr>
              <w:jc w:val="center"/>
              <w:rPr>
                <w:rFonts w:ascii="Times New Roman" w:hAnsi="Times New Roman" w:cs="Times New Roman"/>
                <w:b/>
                <w:bCs/>
                <w:u w:val="single"/>
              </w:rPr>
            </w:pPr>
            <w:r w:rsidRPr="00603857">
              <w:rPr>
                <w:rFonts w:ascii="Times New Roman" w:hAnsi="Times New Roman" w:cs="Times New Roman"/>
              </w:rPr>
              <w:t>Glycine metabolic process</w:t>
            </w:r>
          </w:p>
        </w:tc>
        <w:tc>
          <w:tcPr>
            <w:tcW w:w="882" w:type="dxa"/>
            <w:vAlign w:val="center"/>
          </w:tcPr>
          <w:p w14:paraId="2840DBF7" w14:textId="77777777" w:rsidR="00603857" w:rsidRPr="00603857" w:rsidRDefault="00603857" w:rsidP="00603857">
            <w:pPr>
              <w:jc w:val="center"/>
              <w:rPr>
                <w:rFonts w:ascii="Times New Roman" w:hAnsi="Times New Roman" w:cs="Times New Roman"/>
                <w:b/>
                <w:bCs/>
                <w:u w:val="single"/>
              </w:rPr>
            </w:pPr>
            <w:r w:rsidRPr="00603857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255" w:type="dxa"/>
            <w:vAlign w:val="center"/>
          </w:tcPr>
          <w:p w14:paraId="5B434B3A" w14:textId="77777777" w:rsidR="00603857" w:rsidRPr="00603857" w:rsidRDefault="00603857" w:rsidP="00603857">
            <w:pPr>
              <w:jc w:val="center"/>
              <w:rPr>
                <w:rFonts w:ascii="Times New Roman" w:hAnsi="Times New Roman" w:cs="Times New Roman"/>
                <w:b/>
                <w:bCs/>
                <w:u w:val="single"/>
              </w:rPr>
            </w:pPr>
            <w:r w:rsidRPr="00603857">
              <w:rPr>
                <w:rFonts w:ascii="Times New Roman" w:hAnsi="Times New Roman" w:cs="Times New Roman"/>
              </w:rPr>
              <w:t>3.1%</w:t>
            </w:r>
          </w:p>
        </w:tc>
        <w:tc>
          <w:tcPr>
            <w:tcW w:w="1071" w:type="dxa"/>
            <w:vAlign w:val="center"/>
          </w:tcPr>
          <w:p w14:paraId="3FA9C843" w14:textId="77777777" w:rsidR="00603857" w:rsidRPr="00603857" w:rsidRDefault="00603857" w:rsidP="00603857">
            <w:pPr>
              <w:jc w:val="center"/>
              <w:rPr>
                <w:rFonts w:ascii="Times New Roman" w:hAnsi="Times New Roman" w:cs="Times New Roman"/>
                <w:b/>
                <w:bCs/>
                <w:u w:val="single"/>
              </w:rPr>
            </w:pPr>
            <w:r w:rsidRPr="00603857">
              <w:rPr>
                <w:rFonts w:ascii="Times New Roman" w:hAnsi="Times New Roman" w:cs="Times New Roman"/>
              </w:rPr>
              <w:t>3.20E-02</w:t>
            </w:r>
          </w:p>
        </w:tc>
      </w:tr>
      <w:tr w:rsidR="00603857" w:rsidRPr="00603857" w14:paraId="50F49F94" w14:textId="77777777" w:rsidTr="00603857">
        <w:tc>
          <w:tcPr>
            <w:tcW w:w="1145" w:type="dxa"/>
            <w:vMerge/>
            <w:vAlign w:val="center"/>
          </w:tcPr>
          <w:p w14:paraId="63FF0038" w14:textId="77777777" w:rsidR="00603857" w:rsidRPr="00603857" w:rsidRDefault="00603857" w:rsidP="00603857">
            <w:pPr>
              <w:jc w:val="center"/>
              <w:rPr>
                <w:rFonts w:ascii="Times New Roman" w:hAnsi="Times New Roman" w:cs="Times New Roman"/>
                <w:b/>
                <w:bCs/>
                <w:u w:val="single"/>
              </w:rPr>
            </w:pPr>
          </w:p>
        </w:tc>
        <w:tc>
          <w:tcPr>
            <w:tcW w:w="4663" w:type="dxa"/>
            <w:vAlign w:val="center"/>
          </w:tcPr>
          <w:p w14:paraId="48B850C4" w14:textId="77777777" w:rsidR="00603857" w:rsidRPr="00603857" w:rsidRDefault="00603857" w:rsidP="00603857">
            <w:pPr>
              <w:jc w:val="center"/>
              <w:rPr>
                <w:rFonts w:ascii="Times New Roman" w:hAnsi="Times New Roman" w:cs="Times New Roman"/>
                <w:b/>
                <w:bCs/>
                <w:u w:val="single"/>
              </w:rPr>
            </w:pPr>
            <w:r w:rsidRPr="00603857">
              <w:rPr>
                <w:rFonts w:ascii="Times New Roman" w:hAnsi="Times New Roman" w:cs="Times New Roman"/>
              </w:rPr>
              <w:t>Urate metabolic process</w:t>
            </w:r>
          </w:p>
        </w:tc>
        <w:tc>
          <w:tcPr>
            <w:tcW w:w="882" w:type="dxa"/>
            <w:vAlign w:val="center"/>
          </w:tcPr>
          <w:p w14:paraId="61FF42AC" w14:textId="77777777" w:rsidR="00603857" w:rsidRPr="00603857" w:rsidRDefault="00603857" w:rsidP="00603857">
            <w:pPr>
              <w:jc w:val="center"/>
              <w:rPr>
                <w:rFonts w:ascii="Times New Roman" w:hAnsi="Times New Roman" w:cs="Times New Roman"/>
                <w:b/>
                <w:bCs/>
                <w:u w:val="single"/>
              </w:rPr>
            </w:pPr>
            <w:r w:rsidRPr="00603857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255" w:type="dxa"/>
            <w:vAlign w:val="center"/>
          </w:tcPr>
          <w:p w14:paraId="18ADA7AA" w14:textId="77777777" w:rsidR="00603857" w:rsidRPr="00603857" w:rsidRDefault="00603857" w:rsidP="00603857">
            <w:pPr>
              <w:jc w:val="center"/>
              <w:rPr>
                <w:rFonts w:ascii="Times New Roman" w:hAnsi="Times New Roman" w:cs="Times New Roman"/>
                <w:b/>
                <w:bCs/>
                <w:u w:val="single"/>
              </w:rPr>
            </w:pPr>
            <w:r w:rsidRPr="00603857">
              <w:rPr>
                <w:rFonts w:ascii="Times New Roman" w:hAnsi="Times New Roman" w:cs="Times New Roman"/>
              </w:rPr>
              <w:t>3.1%</w:t>
            </w:r>
          </w:p>
        </w:tc>
        <w:tc>
          <w:tcPr>
            <w:tcW w:w="1071" w:type="dxa"/>
            <w:vAlign w:val="center"/>
          </w:tcPr>
          <w:p w14:paraId="5905DCCE" w14:textId="77777777" w:rsidR="00603857" w:rsidRPr="00603857" w:rsidRDefault="00603857" w:rsidP="00603857">
            <w:pPr>
              <w:jc w:val="center"/>
              <w:rPr>
                <w:rFonts w:ascii="Times New Roman" w:hAnsi="Times New Roman" w:cs="Times New Roman"/>
                <w:b/>
                <w:bCs/>
                <w:u w:val="single"/>
              </w:rPr>
            </w:pPr>
            <w:r w:rsidRPr="00603857">
              <w:rPr>
                <w:rFonts w:ascii="Times New Roman" w:hAnsi="Times New Roman" w:cs="Times New Roman"/>
              </w:rPr>
              <w:t>3.60E-02</w:t>
            </w:r>
          </w:p>
        </w:tc>
      </w:tr>
      <w:tr w:rsidR="00603857" w:rsidRPr="00603857" w14:paraId="11E1B9A2" w14:textId="77777777" w:rsidTr="00603857">
        <w:tc>
          <w:tcPr>
            <w:tcW w:w="1145" w:type="dxa"/>
            <w:vMerge/>
            <w:vAlign w:val="center"/>
          </w:tcPr>
          <w:p w14:paraId="539ADB50" w14:textId="77777777" w:rsidR="00603857" w:rsidRPr="00603857" w:rsidRDefault="00603857" w:rsidP="00603857">
            <w:pPr>
              <w:jc w:val="center"/>
              <w:rPr>
                <w:rFonts w:ascii="Times New Roman" w:hAnsi="Times New Roman" w:cs="Times New Roman"/>
                <w:b/>
                <w:bCs/>
                <w:u w:val="single"/>
              </w:rPr>
            </w:pPr>
          </w:p>
        </w:tc>
        <w:tc>
          <w:tcPr>
            <w:tcW w:w="4663" w:type="dxa"/>
            <w:vAlign w:val="center"/>
          </w:tcPr>
          <w:p w14:paraId="76DC7123" w14:textId="77777777" w:rsidR="00603857" w:rsidRPr="00603857" w:rsidRDefault="00603857" w:rsidP="00603857">
            <w:pPr>
              <w:jc w:val="center"/>
              <w:rPr>
                <w:rFonts w:ascii="Times New Roman" w:hAnsi="Times New Roman" w:cs="Times New Roman"/>
                <w:b/>
                <w:bCs/>
                <w:u w:val="single"/>
              </w:rPr>
            </w:pPr>
            <w:r w:rsidRPr="00603857">
              <w:rPr>
                <w:rFonts w:ascii="Times New Roman" w:hAnsi="Times New Roman" w:cs="Times New Roman"/>
              </w:rPr>
              <w:t>L-phenylalanine catabolic process</w:t>
            </w:r>
          </w:p>
        </w:tc>
        <w:tc>
          <w:tcPr>
            <w:tcW w:w="882" w:type="dxa"/>
            <w:vAlign w:val="center"/>
          </w:tcPr>
          <w:p w14:paraId="01ED4D32" w14:textId="77777777" w:rsidR="00603857" w:rsidRPr="00603857" w:rsidRDefault="00603857" w:rsidP="00603857">
            <w:pPr>
              <w:jc w:val="center"/>
              <w:rPr>
                <w:rFonts w:ascii="Times New Roman" w:hAnsi="Times New Roman" w:cs="Times New Roman"/>
                <w:b/>
                <w:bCs/>
                <w:u w:val="single"/>
              </w:rPr>
            </w:pPr>
            <w:r w:rsidRPr="00603857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255" w:type="dxa"/>
            <w:vAlign w:val="center"/>
          </w:tcPr>
          <w:p w14:paraId="07B725D9" w14:textId="77777777" w:rsidR="00603857" w:rsidRPr="00603857" w:rsidRDefault="00603857" w:rsidP="00603857">
            <w:pPr>
              <w:jc w:val="center"/>
              <w:rPr>
                <w:rFonts w:ascii="Times New Roman" w:hAnsi="Times New Roman" w:cs="Times New Roman"/>
                <w:b/>
                <w:bCs/>
                <w:u w:val="single"/>
              </w:rPr>
            </w:pPr>
            <w:r w:rsidRPr="00603857">
              <w:rPr>
                <w:rFonts w:ascii="Times New Roman" w:hAnsi="Times New Roman" w:cs="Times New Roman"/>
              </w:rPr>
              <w:t>3.1%</w:t>
            </w:r>
          </w:p>
        </w:tc>
        <w:tc>
          <w:tcPr>
            <w:tcW w:w="1071" w:type="dxa"/>
            <w:vAlign w:val="center"/>
          </w:tcPr>
          <w:p w14:paraId="1833AF88" w14:textId="77777777" w:rsidR="00603857" w:rsidRPr="00603857" w:rsidRDefault="00603857" w:rsidP="00603857">
            <w:pPr>
              <w:jc w:val="center"/>
              <w:rPr>
                <w:rFonts w:ascii="Times New Roman" w:hAnsi="Times New Roman" w:cs="Times New Roman"/>
                <w:b/>
                <w:bCs/>
                <w:u w:val="single"/>
              </w:rPr>
            </w:pPr>
            <w:r w:rsidRPr="00603857">
              <w:rPr>
                <w:rFonts w:ascii="Times New Roman" w:hAnsi="Times New Roman" w:cs="Times New Roman"/>
              </w:rPr>
              <w:t>3.90E-02</w:t>
            </w:r>
          </w:p>
        </w:tc>
      </w:tr>
      <w:tr w:rsidR="00603857" w:rsidRPr="00603857" w14:paraId="58BA2839" w14:textId="77777777" w:rsidTr="00603857">
        <w:tc>
          <w:tcPr>
            <w:tcW w:w="1145" w:type="dxa"/>
            <w:vMerge/>
            <w:vAlign w:val="center"/>
          </w:tcPr>
          <w:p w14:paraId="742B48A2" w14:textId="77777777" w:rsidR="00603857" w:rsidRPr="00603857" w:rsidRDefault="00603857" w:rsidP="00603857">
            <w:pPr>
              <w:jc w:val="center"/>
              <w:rPr>
                <w:rFonts w:ascii="Times New Roman" w:hAnsi="Times New Roman" w:cs="Times New Roman"/>
                <w:b/>
                <w:bCs/>
                <w:u w:val="single"/>
              </w:rPr>
            </w:pPr>
          </w:p>
        </w:tc>
        <w:tc>
          <w:tcPr>
            <w:tcW w:w="4663" w:type="dxa"/>
            <w:vAlign w:val="center"/>
          </w:tcPr>
          <w:p w14:paraId="3B8E598D" w14:textId="4CC75B86" w:rsidR="00603857" w:rsidRPr="00603857" w:rsidRDefault="00603857" w:rsidP="0060385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Oxaloacetate metabolic process</w:t>
            </w:r>
          </w:p>
        </w:tc>
        <w:tc>
          <w:tcPr>
            <w:tcW w:w="882" w:type="dxa"/>
            <w:vAlign w:val="center"/>
          </w:tcPr>
          <w:p w14:paraId="5F0E42DF" w14:textId="3D4206C3" w:rsidR="00603857" w:rsidRPr="00603857" w:rsidRDefault="000E3811" w:rsidP="0060385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255" w:type="dxa"/>
            <w:vAlign w:val="center"/>
          </w:tcPr>
          <w:p w14:paraId="41285E3F" w14:textId="0285DDC2" w:rsidR="00603857" w:rsidRPr="00603857" w:rsidRDefault="000E3811" w:rsidP="0060385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.1%</w:t>
            </w:r>
          </w:p>
        </w:tc>
        <w:tc>
          <w:tcPr>
            <w:tcW w:w="1071" w:type="dxa"/>
            <w:vAlign w:val="center"/>
          </w:tcPr>
          <w:p w14:paraId="44B46CAE" w14:textId="4F44B097" w:rsidR="00603857" w:rsidRPr="00603857" w:rsidRDefault="000E3811" w:rsidP="0060385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.30E-02</w:t>
            </w:r>
          </w:p>
        </w:tc>
      </w:tr>
      <w:tr w:rsidR="00603857" w:rsidRPr="00603857" w14:paraId="708EEEA1" w14:textId="77777777" w:rsidTr="00603857">
        <w:tc>
          <w:tcPr>
            <w:tcW w:w="1145" w:type="dxa"/>
            <w:vMerge/>
            <w:vAlign w:val="center"/>
          </w:tcPr>
          <w:p w14:paraId="03D0F93A" w14:textId="77777777" w:rsidR="00603857" w:rsidRPr="00603857" w:rsidRDefault="00603857" w:rsidP="00603857">
            <w:pPr>
              <w:jc w:val="center"/>
              <w:rPr>
                <w:rFonts w:ascii="Times New Roman" w:hAnsi="Times New Roman" w:cs="Times New Roman"/>
                <w:b/>
                <w:bCs/>
                <w:u w:val="single"/>
              </w:rPr>
            </w:pPr>
          </w:p>
        </w:tc>
        <w:tc>
          <w:tcPr>
            <w:tcW w:w="4663" w:type="dxa"/>
            <w:vAlign w:val="center"/>
          </w:tcPr>
          <w:p w14:paraId="02F5CF0F" w14:textId="71A76106" w:rsidR="00603857" w:rsidRPr="00603857" w:rsidRDefault="000E3811" w:rsidP="0060385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eta-amyloid metabolic process</w:t>
            </w:r>
          </w:p>
        </w:tc>
        <w:tc>
          <w:tcPr>
            <w:tcW w:w="882" w:type="dxa"/>
            <w:vAlign w:val="center"/>
          </w:tcPr>
          <w:p w14:paraId="2B1533A3" w14:textId="290A29C1" w:rsidR="00603857" w:rsidRPr="00603857" w:rsidRDefault="000E3811" w:rsidP="0060385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255" w:type="dxa"/>
            <w:vAlign w:val="center"/>
          </w:tcPr>
          <w:p w14:paraId="676ACF1A" w14:textId="69373B80" w:rsidR="00603857" w:rsidRPr="00603857" w:rsidRDefault="000E3811" w:rsidP="0060385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.1%</w:t>
            </w:r>
          </w:p>
        </w:tc>
        <w:tc>
          <w:tcPr>
            <w:tcW w:w="1071" w:type="dxa"/>
            <w:vAlign w:val="center"/>
          </w:tcPr>
          <w:p w14:paraId="079815F4" w14:textId="01618DD4" w:rsidR="00603857" w:rsidRPr="00603857" w:rsidRDefault="000E3811" w:rsidP="0060385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.60E-02</w:t>
            </w:r>
          </w:p>
        </w:tc>
      </w:tr>
    </w:tbl>
    <w:p w14:paraId="75CA77BF" w14:textId="168AB2B1" w:rsidR="00603857" w:rsidRDefault="00603857" w:rsidP="002D32E1"/>
    <w:p w14:paraId="61F5FE60" w14:textId="352C988E" w:rsidR="000E3811" w:rsidRDefault="000E3811" w:rsidP="002D32E1"/>
    <w:p w14:paraId="0AE5627F" w14:textId="1D004CA0" w:rsidR="000E3811" w:rsidRDefault="000E3811" w:rsidP="002D32E1"/>
    <w:p w14:paraId="2F88493A" w14:textId="1A6E0B44" w:rsidR="000E3811" w:rsidRDefault="000E3811" w:rsidP="002D32E1"/>
    <w:p w14:paraId="0AB2F757" w14:textId="0EC76A99" w:rsidR="000E3811" w:rsidRDefault="000E3811" w:rsidP="002D32E1"/>
    <w:p w14:paraId="13512695" w14:textId="2B41E20B" w:rsidR="000E3811" w:rsidRDefault="000E3811" w:rsidP="002D32E1"/>
    <w:p w14:paraId="19899784" w14:textId="4E865C6C" w:rsidR="000E3811" w:rsidRDefault="000E3811" w:rsidP="002D32E1"/>
    <w:p w14:paraId="1394814A" w14:textId="4330B67F" w:rsidR="000E3811" w:rsidRDefault="000E3811" w:rsidP="002D32E1"/>
    <w:p w14:paraId="3ED5EBF8" w14:textId="2FCA6E06" w:rsidR="000E3811" w:rsidRDefault="000E3811" w:rsidP="002D32E1"/>
    <w:p w14:paraId="03EBA95C" w14:textId="02CCE559" w:rsidR="000E3811" w:rsidRDefault="000E3811" w:rsidP="002D32E1"/>
    <w:p w14:paraId="09874048" w14:textId="24B9BF6F" w:rsidR="000E3811" w:rsidRDefault="000E3811" w:rsidP="002D32E1"/>
    <w:p w14:paraId="04F1D56B" w14:textId="4C9514C4" w:rsidR="000E3811" w:rsidRDefault="000E3811" w:rsidP="002D32E1"/>
    <w:p w14:paraId="0E4A8FD1" w14:textId="5D7BF03C" w:rsidR="000E3811" w:rsidRDefault="000E3811" w:rsidP="002D32E1"/>
    <w:p w14:paraId="76BC072F" w14:textId="266C8AAA" w:rsidR="000E3811" w:rsidRDefault="000E3811" w:rsidP="002D32E1"/>
    <w:p w14:paraId="2D106783" w14:textId="695FD891" w:rsidR="000E3811" w:rsidRDefault="000E3811" w:rsidP="002D32E1"/>
    <w:p w14:paraId="1D04138F" w14:textId="406F2978" w:rsidR="000E3811" w:rsidRDefault="000E3811" w:rsidP="002D32E1"/>
    <w:p w14:paraId="0DEB377A" w14:textId="77777777" w:rsidR="000E3811" w:rsidRPr="000E3811" w:rsidRDefault="000E3811" w:rsidP="000E3811">
      <w:pPr>
        <w:spacing w:after="0"/>
        <w:jc w:val="center"/>
        <w:rPr>
          <w:rFonts w:ascii="Times New Roman" w:hAnsi="Times New Roman" w:cs="Times New Roman"/>
        </w:rPr>
      </w:pPr>
      <w:r w:rsidRPr="000E3811">
        <w:rPr>
          <w:rFonts w:ascii="Times New Roman" w:hAnsi="Times New Roman" w:cs="Times New Roman"/>
          <w:b/>
          <w:bCs/>
        </w:rPr>
        <w:lastRenderedPageBreak/>
        <w:t>Table 12.1</w:t>
      </w:r>
      <w:r w:rsidRPr="000E3811">
        <w:rPr>
          <w:rFonts w:ascii="Times New Roman" w:hAnsi="Times New Roman" w:cs="Times New Roman"/>
        </w:rPr>
        <w:t xml:space="preserve"> – KEGG pathway analysis of top 250 DEGs in living biopsies compared at T2 and T1.</w:t>
      </w:r>
    </w:p>
    <w:tbl>
      <w:tblPr>
        <w:tblStyle w:val="TableGridLight1"/>
        <w:tblW w:w="0" w:type="auto"/>
        <w:tblLook w:val="04A0" w:firstRow="1" w:lastRow="0" w:firstColumn="1" w:lastColumn="0" w:noHBand="0" w:noVBand="1"/>
      </w:tblPr>
      <w:tblGrid>
        <w:gridCol w:w="1084"/>
        <w:gridCol w:w="4168"/>
        <w:gridCol w:w="1252"/>
        <w:gridCol w:w="1259"/>
        <w:gridCol w:w="1253"/>
      </w:tblGrid>
      <w:tr w:rsidR="000E3811" w:rsidRPr="000E3811" w14:paraId="223073E8" w14:textId="77777777" w:rsidTr="000E3811">
        <w:tc>
          <w:tcPr>
            <w:tcW w:w="1084" w:type="dxa"/>
            <w:tcBorders>
              <w:bottom w:val="single" w:sz="4" w:space="0" w:color="BFBFBF" w:themeColor="background1" w:themeShade="BF"/>
            </w:tcBorders>
            <w:vAlign w:val="center"/>
          </w:tcPr>
          <w:p w14:paraId="13BC020A" w14:textId="77777777" w:rsidR="000E3811" w:rsidRPr="000E3811" w:rsidRDefault="000E3811" w:rsidP="000E3811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0E3811">
              <w:rPr>
                <w:rFonts w:ascii="Times New Roman" w:hAnsi="Times New Roman" w:cs="Times New Roman"/>
                <w:b/>
                <w:bCs/>
              </w:rPr>
              <w:t>Category</w:t>
            </w:r>
          </w:p>
        </w:tc>
        <w:tc>
          <w:tcPr>
            <w:tcW w:w="4168" w:type="dxa"/>
            <w:vAlign w:val="center"/>
          </w:tcPr>
          <w:p w14:paraId="2EA6EE62" w14:textId="77777777" w:rsidR="000E3811" w:rsidRPr="000E3811" w:rsidRDefault="000E3811" w:rsidP="000E3811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0E3811">
              <w:rPr>
                <w:rFonts w:ascii="Times New Roman" w:hAnsi="Times New Roman" w:cs="Times New Roman"/>
                <w:b/>
                <w:bCs/>
              </w:rPr>
              <w:t>Term</w:t>
            </w:r>
          </w:p>
        </w:tc>
        <w:tc>
          <w:tcPr>
            <w:tcW w:w="1252" w:type="dxa"/>
            <w:vAlign w:val="center"/>
          </w:tcPr>
          <w:p w14:paraId="5513FAA5" w14:textId="77777777" w:rsidR="000E3811" w:rsidRPr="000E3811" w:rsidRDefault="000E3811" w:rsidP="000E3811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0E3811">
              <w:rPr>
                <w:rFonts w:ascii="Times New Roman" w:hAnsi="Times New Roman" w:cs="Times New Roman"/>
                <w:b/>
                <w:bCs/>
              </w:rPr>
              <w:t>Count</w:t>
            </w:r>
          </w:p>
        </w:tc>
        <w:tc>
          <w:tcPr>
            <w:tcW w:w="1259" w:type="dxa"/>
            <w:vAlign w:val="center"/>
          </w:tcPr>
          <w:p w14:paraId="7A836BFF" w14:textId="77777777" w:rsidR="000E3811" w:rsidRPr="000E3811" w:rsidRDefault="000E3811" w:rsidP="000E3811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0E3811">
              <w:rPr>
                <w:rFonts w:ascii="Times New Roman" w:hAnsi="Times New Roman" w:cs="Times New Roman"/>
                <w:b/>
                <w:bCs/>
              </w:rPr>
              <w:t>Percentage</w:t>
            </w:r>
          </w:p>
        </w:tc>
        <w:tc>
          <w:tcPr>
            <w:tcW w:w="1253" w:type="dxa"/>
            <w:vAlign w:val="center"/>
          </w:tcPr>
          <w:p w14:paraId="1ED31099" w14:textId="77777777" w:rsidR="000E3811" w:rsidRPr="000E3811" w:rsidRDefault="000E3811" w:rsidP="000E3811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0E3811">
              <w:rPr>
                <w:rFonts w:ascii="Times New Roman" w:hAnsi="Times New Roman" w:cs="Times New Roman"/>
                <w:b/>
                <w:bCs/>
              </w:rPr>
              <w:t>P-value</w:t>
            </w:r>
          </w:p>
        </w:tc>
      </w:tr>
      <w:tr w:rsidR="000E3811" w:rsidRPr="000E3811" w14:paraId="30D69C5D" w14:textId="77777777" w:rsidTr="000E3811">
        <w:tc>
          <w:tcPr>
            <w:tcW w:w="1084" w:type="dxa"/>
            <w:vMerge w:val="restart"/>
            <w:vAlign w:val="center"/>
          </w:tcPr>
          <w:p w14:paraId="37DB5935" w14:textId="77777777" w:rsidR="000E3811" w:rsidRPr="000E3811" w:rsidRDefault="000E3811" w:rsidP="000E3811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0E3811">
              <w:rPr>
                <w:rFonts w:ascii="Times New Roman" w:hAnsi="Times New Roman" w:cs="Times New Roman"/>
                <w:b/>
                <w:bCs/>
              </w:rPr>
              <w:t>KEGG Pathway</w:t>
            </w:r>
          </w:p>
        </w:tc>
        <w:tc>
          <w:tcPr>
            <w:tcW w:w="4168" w:type="dxa"/>
            <w:vAlign w:val="center"/>
          </w:tcPr>
          <w:p w14:paraId="74FA1C7E" w14:textId="77777777" w:rsidR="000E3811" w:rsidRPr="000E3811" w:rsidRDefault="000E3811" w:rsidP="000E3811">
            <w:pPr>
              <w:jc w:val="center"/>
              <w:rPr>
                <w:rFonts w:ascii="Times New Roman" w:hAnsi="Times New Roman" w:cs="Times New Roman"/>
              </w:rPr>
            </w:pPr>
            <w:r w:rsidRPr="000E3811">
              <w:rPr>
                <w:rFonts w:ascii="Times New Roman" w:hAnsi="Times New Roman" w:cs="Times New Roman"/>
              </w:rPr>
              <w:t>MAPK signalling pathway</w:t>
            </w:r>
          </w:p>
        </w:tc>
        <w:tc>
          <w:tcPr>
            <w:tcW w:w="1252" w:type="dxa"/>
            <w:vAlign w:val="center"/>
          </w:tcPr>
          <w:p w14:paraId="3A241099" w14:textId="77777777" w:rsidR="000E3811" w:rsidRPr="000E3811" w:rsidRDefault="000E3811" w:rsidP="000E3811">
            <w:pPr>
              <w:jc w:val="center"/>
              <w:rPr>
                <w:rFonts w:ascii="Times New Roman" w:hAnsi="Times New Roman" w:cs="Times New Roman"/>
              </w:rPr>
            </w:pPr>
            <w:r w:rsidRPr="000E3811">
              <w:rPr>
                <w:rFonts w:ascii="Times New Roman" w:hAnsi="Times New Roman" w:cs="Times New Roman"/>
              </w:rPr>
              <w:t>20</w:t>
            </w:r>
          </w:p>
        </w:tc>
        <w:tc>
          <w:tcPr>
            <w:tcW w:w="1259" w:type="dxa"/>
            <w:vAlign w:val="center"/>
          </w:tcPr>
          <w:p w14:paraId="149D9D1E" w14:textId="77777777" w:rsidR="000E3811" w:rsidRPr="000E3811" w:rsidRDefault="000E3811" w:rsidP="000E3811">
            <w:pPr>
              <w:jc w:val="center"/>
              <w:rPr>
                <w:rFonts w:ascii="Times New Roman" w:hAnsi="Times New Roman" w:cs="Times New Roman"/>
              </w:rPr>
            </w:pPr>
            <w:r w:rsidRPr="000E3811">
              <w:rPr>
                <w:rFonts w:ascii="Times New Roman" w:hAnsi="Times New Roman" w:cs="Times New Roman"/>
              </w:rPr>
              <w:t>9.8%</w:t>
            </w:r>
          </w:p>
        </w:tc>
        <w:tc>
          <w:tcPr>
            <w:tcW w:w="1253" w:type="dxa"/>
            <w:vAlign w:val="center"/>
          </w:tcPr>
          <w:p w14:paraId="7DA15213" w14:textId="77777777" w:rsidR="000E3811" w:rsidRPr="000E3811" w:rsidRDefault="000E3811" w:rsidP="000E3811">
            <w:pPr>
              <w:jc w:val="center"/>
              <w:rPr>
                <w:rFonts w:ascii="Times New Roman" w:hAnsi="Times New Roman" w:cs="Times New Roman"/>
              </w:rPr>
            </w:pPr>
            <w:r w:rsidRPr="000E3811">
              <w:rPr>
                <w:rFonts w:ascii="Times New Roman" w:hAnsi="Times New Roman" w:cs="Times New Roman"/>
              </w:rPr>
              <w:t>1.3E-09</w:t>
            </w:r>
          </w:p>
        </w:tc>
      </w:tr>
      <w:tr w:rsidR="000E3811" w:rsidRPr="000E3811" w14:paraId="19765AA2" w14:textId="77777777" w:rsidTr="000E3811">
        <w:tc>
          <w:tcPr>
            <w:tcW w:w="1084" w:type="dxa"/>
            <w:vMerge/>
            <w:vAlign w:val="center"/>
          </w:tcPr>
          <w:p w14:paraId="34396032" w14:textId="77777777" w:rsidR="000E3811" w:rsidRPr="000E3811" w:rsidRDefault="000E3811" w:rsidP="000E381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168" w:type="dxa"/>
            <w:vAlign w:val="center"/>
          </w:tcPr>
          <w:p w14:paraId="182C31C9" w14:textId="77777777" w:rsidR="000E3811" w:rsidRPr="000E3811" w:rsidRDefault="000E3811" w:rsidP="000E3811">
            <w:pPr>
              <w:jc w:val="center"/>
              <w:rPr>
                <w:rFonts w:ascii="Times New Roman" w:hAnsi="Times New Roman" w:cs="Times New Roman"/>
              </w:rPr>
            </w:pPr>
            <w:r w:rsidRPr="000E3811">
              <w:rPr>
                <w:rFonts w:ascii="Times New Roman" w:hAnsi="Times New Roman" w:cs="Times New Roman"/>
              </w:rPr>
              <w:t>TNF signalling pathway</w:t>
            </w:r>
          </w:p>
        </w:tc>
        <w:tc>
          <w:tcPr>
            <w:tcW w:w="1252" w:type="dxa"/>
            <w:vAlign w:val="center"/>
          </w:tcPr>
          <w:p w14:paraId="727EBAC4" w14:textId="77777777" w:rsidR="000E3811" w:rsidRPr="000E3811" w:rsidRDefault="000E3811" w:rsidP="000E3811">
            <w:pPr>
              <w:jc w:val="center"/>
              <w:rPr>
                <w:rFonts w:ascii="Times New Roman" w:hAnsi="Times New Roman" w:cs="Times New Roman"/>
              </w:rPr>
            </w:pPr>
            <w:r w:rsidRPr="000E3811">
              <w:rPr>
                <w:rFonts w:ascii="Times New Roman" w:hAnsi="Times New Roman" w:cs="Times New Roman"/>
              </w:rPr>
              <w:t>13</w:t>
            </w:r>
          </w:p>
        </w:tc>
        <w:tc>
          <w:tcPr>
            <w:tcW w:w="1259" w:type="dxa"/>
            <w:vAlign w:val="center"/>
          </w:tcPr>
          <w:p w14:paraId="02CFEDBD" w14:textId="77777777" w:rsidR="000E3811" w:rsidRPr="000E3811" w:rsidRDefault="000E3811" w:rsidP="000E3811">
            <w:pPr>
              <w:jc w:val="center"/>
              <w:rPr>
                <w:rFonts w:ascii="Times New Roman" w:hAnsi="Times New Roman" w:cs="Times New Roman"/>
              </w:rPr>
            </w:pPr>
            <w:r w:rsidRPr="000E3811">
              <w:rPr>
                <w:rFonts w:ascii="Times New Roman" w:hAnsi="Times New Roman" w:cs="Times New Roman"/>
              </w:rPr>
              <w:t>6.3%</w:t>
            </w:r>
          </w:p>
        </w:tc>
        <w:tc>
          <w:tcPr>
            <w:tcW w:w="1253" w:type="dxa"/>
            <w:vAlign w:val="center"/>
          </w:tcPr>
          <w:p w14:paraId="7DE01AF0" w14:textId="77777777" w:rsidR="000E3811" w:rsidRPr="000E3811" w:rsidRDefault="000E3811" w:rsidP="000E3811">
            <w:pPr>
              <w:jc w:val="center"/>
              <w:rPr>
                <w:rFonts w:ascii="Times New Roman" w:hAnsi="Times New Roman" w:cs="Times New Roman"/>
              </w:rPr>
            </w:pPr>
            <w:r w:rsidRPr="000E3811">
              <w:rPr>
                <w:rFonts w:ascii="Times New Roman" w:hAnsi="Times New Roman" w:cs="Times New Roman"/>
              </w:rPr>
              <w:t>2.30E-08</w:t>
            </w:r>
          </w:p>
        </w:tc>
      </w:tr>
      <w:tr w:rsidR="000E3811" w:rsidRPr="000E3811" w14:paraId="214F9DA9" w14:textId="77777777" w:rsidTr="000E3811">
        <w:tc>
          <w:tcPr>
            <w:tcW w:w="1084" w:type="dxa"/>
            <w:vMerge/>
            <w:vAlign w:val="center"/>
          </w:tcPr>
          <w:p w14:paraId="6C7FC38D" w14:textId="77777777" w:rsidR="000E3811" w:rsidRPr="000E3811" w:rsidRDefault="000E3811" w:rsidP="000E381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168" w:type="dxa"/>
            <w:vAlign w:val="center"/>
          </w:tcPr>
          <w:p w14:paraId="7C7DFC18" w14:textId="77777777" w:rsidR="000E3811" w:rsidRPr="000E3811" w:rsidRDefault="000E3811" w:rsidP="000E3811">
            <w:pPr>
              <w:jc w:val="center"/>
              <w:rPr>
                <w:rFonts w:ascii="Times New Roman" w:hAnsi="Times New Roman" w:cs="Times New Roman"/>
              </w:rPr>
            </w:pPr>
            <w:r w:rsidRPr="000E3811">
              <w:rPr>
                <w:rFonts w:ascii="Times New Roman" w:hAnsi="Times New Roman" w:cs="Times New Roman"/>
              </w:rPr>
              <w:t>Protein processing in endoplasmic reticulum</w:t>
            </w:r>
          </w:p>
        </w:tc>
        <w:tc>
          <w:tcPr>
            <w:tcW w:w="1252" w:type="dxa"/>
            <w:vAlign w:val="center"/>
          </w:tcPr>
          <w:p w14:paraId="083D18F0" w14:textId="77777777" w:rsidR="000E3811" w:rsidRPr="000E3811" w:rsidRDefault="000E3811" w:rsidP="000E3811">
            <w:pPr>
              <w:jc w:val="center"/>
              <w:rPr>
                <w:rFonts w:ascii="Times New Roman" w:hAnsi="Times New Roman" w:cs="Times New Roman"/>
              </w:rPr>
            </w:pPr>
            <w:r w:rsidRPr="000E3811">
              <w:rPr>
                <w:rFonts w:ascii="Times New Roman" w:hAnsi="Times New Roman" w:cs="Times New Roman"/>
              </w:rPr>
              <w:t>14</w:t>
            </w:r>
          </w:p>
        </w:tc>
        <w:tc>
          <w:tcPr>
            <w:tcW w:w="1259" w:type="dxa"/>
            <w:vAlign w:val="center"/>
          </w:tcPr>
          <w:p w14:paraId="2AF2582D" w14:textId="77777777" w:rsidR="000E3811" w:rsidRPr="000E3811" w:rsidRDefault="000E3811" w:rsidP="000E3811">
            <w:pPr>
              <w:jc w:val="center"/>
              <w:rPr>
                <w:rFonts w:ascii="Times New Roman" w:hAnsi="Times New Roman" w:cs="Times New Roman"/>
              </w:rPr>
            </w:pPr>
            <w:r w:rsidRPr="000E3811">
              <w:rPr>
                <w:rFonts w:ascii="Times New Roman" w:hAnsi="Times New Roman" w:cs="Times New Roman"/>
              </w:rPr>
              <w:t>6.8%</w:t>
            </w:r>
          </w:p>
        </w:tc>
        <w:tc>
          <w:tcPr>
            <w:tcW w:w="1253" w:type="dxa"/>
            <w:vAlign w:val="center"/>
          </w:tcPr>
          <w:p w14:paraId="2E2D7789" w14:textId="77777777" w:rsidR="000E3811" w:rsidRPr="000E3811" w:rsidRDefault="000E3811" w:rsidP="000E3811">
            <w:pPr>
              <w:jc w:val="center"/>
              <w:rPr>
                <w:rFonts w:ascii="Times New Roman" w:hAnsi="Times New Roman" w:cs="Times New Roman"/>
              </w:rPr>
            </w:pPr>
            <w:r w:rsidRPr="000E3811">
              <w:rPr>
                <w:rFonts w:ascii="Times New Roman" w:hAnsi="Times New Roman" w:cs="Times New Roman"/>
              </w:rPr>
              <w:t>5.10E-07</w:t>
            </w:r>
          </w:p>
        </w:tc>
      </w:tr>
      <w:tr w:rsidR="000E3811" w:rsidRPr="000E3811" w14:paraId="040695A5" w14:textId="77777777" w:rsidTr="000E3811">
        <w:tc>
          <w:tcPr>
            <w:tcW w:w="1084" w:type="dxa"/>
            <w:vMerge/>
            <w:vAlign w:val="center"/>
          </w:tcPr>
          <w:p w14:paraId="06601C89" w14:textId="77777777" w:rsidR="000E3811" w:rsidRPr="000E3811" w:rsidRDefault="000E3811" w:rsidP="000E381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168" w:type="dxa"/>
            <w:vAlign w:val="center"/>
          </w:tcPr>
          <w:p w14:paraId="303379D4" w14:textId="77777777" w:rsidR="000E3811" w:rsidRPr="000E3811" w:rsidRDefault="000E3811" w:rsidP="000E3811">
            <w:pPr>
              <w:jc w:val="center"/>
              <w:rPr>
                <w:rFonts w:ascii="Times New Roman" w:hAnsi="Times New Roman" w:cs="Times New Roman"/>
              </w:rPr>
            </w:pPr>
            <w:r w:rsidRPr="000E3811">
              <w:rPr>
                <w:rFonts w:ascii="Times New Roman" w:hAnsi="Times New Roman" w:cs="Times New Roman"/>
              </w:rPr>
              <w:t>Oestrogen signalling pathway</w:t>
            </w:r>
          </w:p>
        </w:tc>
        <w:tc>
          <w:tcPr>
            <w:tcW w:w="1252" w:type="dxa"/>
            <w:vAlign w:val="center"/>
          </w:tcPr>
          <w:p w14:paraId="41D58D7C" w14:textId="77777777" w:rsidR="000E3811" w:rsidRPr="000E3811" w:rsidRDefault="000E3811" w:rsidP="000E3811">
            <w:pPr>
              <w:jc w:val="center"/>
              <w:rPr>
                <w:rFonts w:ascii="Times New Roman" w:hAnsi="Times New Roman" w:cs="Times New Roman"/>
              </w:rPr>
            </w:pPr>
            <w:r w:rsidRPr="000E3811">
              <w:rPr>
                <w:rFonts w:ascii="Times New Roman" w:hAnsi="Times New Roman" w:cs="Times New Roman"/>
              </w:rPr>
              <w:t>11</w:t>
            </w:r>
          </w:p>
        </w:tc>
        <w:tc>
          <w:tcPr>
            <w:tcW w:w="1259" w:type="dxa"/>
            <w:vAlign w:val="center"/>
          </w:tcPr>
          <w:p w14:paraId="38A1B539" w14:textId="77777777" w:rsidR="000E3811" w:rsidRPr="000E3811" w:rsidRDefault="000E3811" w:rsidP="000E3811">
            <w:pPr>
              <w:jc w:val="center"/>
              <w:rPr>
                <w:rFonts w:ascii="Times New Roman" w:hAnsi="Times New Roman" w:cs="Times New Roman"/>
              </w:rPr>
            </w:pPr>
            <w:r w:rsidRPr="000E3811">
              <w:rPr>
                <w:rFonts w:ascii="Times New Roman" w:hAnsi="Times New Roman" w:cs="Times New Roman"/>
              </w:rPr>
              <w:t>5.4%</w:t>
            </w:r>
          </w:p>
        </w:tc>
        <w:tc>
          <w:tcPr>
            <w:tcW w:w="1253" w:type="dxa"/>
            <w:vAlign w:val="center"/>
          </w:tcPr>
          <w:p w14:paraId="2EB22A1E" w14:textId="77777777" w:rsidR="000E3811" w:rsidRPr="000E3811" w:rsidRDefault="000E3811" w:rsidP="000E3811">
            <w:pPr>
              <w:jc w:val="center"/>
              <w:rPr>
                <w:rFonts w:ascii="Times New Roman" w:hAnsi="Times New Roman" w:cs="Times New Roman"/>
              </w:rPr>
            </w:pPr>
            <w:r w:rsidRPr="000E3811">
              <w:rPr>
                <w:rFonts w:ascii="Times New Roman" w:hAnsi="Times New Roman" w:cs="Times New Roman"/>
              </w:rPr>
              <w:t>9.80E-07</w:t>
            </w:r>
          </w:p>
        </w:tc>
      </w:tr>
      <w:tr w:rsidR="000E3811" w:rsidRPr="000E3811" w14:paraId="3CDFAA33" w14:textId="77777777" w:rsidTr="000E3811">
        <w:tc>
          <w:tcPr>
            <w:tcW w:w="1084" w:type="dxa"/>
            <w:vMerge/>
            <w:vAlign w:val="center"/>
          </w:tcPr>
          <w:p w14:paraId="0BA79F21" w14:textId="77777777" w:rsidR="000E3811" w:rsidRPr="000E3811" w:rsidRDefault="000E3811" w:rsidP="000E381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168" w:type="dxa"/>
            <w:vAlign w:val="center"/>
          </w:tcPr>
          <w:p w14:paraId="389073B4" w14:textId="77777777" w:rsidR="000E3811" w:rsidRPr="000E3811" w:rsidRDefault="000E3811" w:rsidP="000E3811">
            <w:pPr>
              <w:jc w:val="center"/>
              <w:rPr>
                <w:rFonts w:ascii="Times New Roman" w:hAnsi="Times New Roman" w:cs="Times New Roman"/>
              </w:rPr>
            </w:pPr>
            <w:r w:rsidRPr="000E3811">
              <w:rPr>
                <w:rFonts w:ascii="Times New Roman" w:hAnsi="Times New Roman" w:cs="Times New Roman"/>
              </w:rPr>
              <w:t>Influenza A</w:t>
            </w:r>
          </w:p>
        </w:tc>
        <w:tc>
          <w:tcPr>
            <w:tcW w:w="1252" w:type="dxa"/>
            <w:vAlign w:val="center"/>
          </w:tcPr>
          <w:p w14:paraId="18B39B82" w14:textId="77777777" w:rsidR="000E3811" w:rsidRPr="000E3811" w:rsidRDefault="000E3811" w:rsidP="000E3811">
            <w:pPr>
              <w:jc w:val="center"/>
              <w:rPr>
                <w:rFonts w:ascii="Times New Roman" w:hAnsi="Times New Roman" w:cs="Times New Roman"/>
              </w:rPr>
            </w:pPr>
            <w:r w:rsidRPr="000E3811">
              <w:rPr>
                <w:rFonts w:ascii="Times New Roman" w:hAnsi="Times New Roman" w:cs="Times New Roman"/>
              </w:rPr>
              <w:t>10</w:t>
            </w:r>
          </w:p>
        </w:tc>
        <w:tc>
          <w:tcPr>
            <w:tcW w:w="1259" w:type="dxa"/>
            <w:vAlign w:val="center"/>
          </w:tcPr>
          <w:p w14:paraId="3D6178E8" w14:textId="77777777" w:rsidR="000E3811" w:rsidRPr="000E3811" w:rsidRDefault="000E3811" w:rsidP="000E3811">
            <w:pPr>
              <w:jc w:val="center"/>
              <w:rPr>
                <w:rFonts w:ascii="Times New Roman" w:hAnsi="Times New Roman" w:cs="Times New Roman"/>
              </w:rPr>
            </w:pPr>
            <w:r w:rsidRPr="000E3811">
              <w:rPr>
                <w:rFonts w:ascii="Times New Roman" w:hAnsi="Times New Roman" w:cs="Times New Roman"/>
              </w:rPr>
              <w:t>4.9%</w:t>
            </w:r>
          </w:p>
        </w:tc>
        <w:tc>
          <w:tcPr>
            <w:tcW w:w="1253" w:type="dxa"/>
            <w:vAlign w:val="center"/>
          </w:tcPr>
          <w:p w14:paraId="5F683C56" w14:textId="77777777" w:rsidR="000E3811" w:rsidRPr="000E3811" w:rsidRDefault="000E3811" w:rsidP="000E3811">
            <w:pPr>
              <w:jc w:val="center"/>
              <w:rPr>
                <w:rFonts w:ascii="Times New Roman" w:hAnsi="Times New Roman" w:cs="Times New Roman"/>
              </w:rPr>
            </w:pPr>
            <w:r w:rsidRPr="000E3811">
              <w:rPr>
                <w:rFonts w:ascii="Times New Roman" w:hAnsi="Times New Roman" w:cs="Times New Roman"/>
              </w:rPr>
              <w:t>6.80E-04</w:t>
            </w:r>
          </w:p>
        </w:tc>
      </w:tr>
      <w:tr w:rsidR="000E3811" w:rsidRPr="000E3811" w14:paraId="36118FC5" w14:textId="77777777" w:rsidTr="000E3811">
        <w:trPr>
          <w:trHeight w:val="60"/>
        </w:trPr>
        <w:tc>
          <w:tcPr>
            <w:tcW w:w="1084" w:type="dxa"/>
            <w:vMerge/>
            <w:vAlign w:val="center"/>
          </w:tcPr>
          <w:p w14:paraId="6B914323" w14:textId="77777777" w:rsidR="000E3811" w:rsidRPr="000E3811" w:rsidRDefault="000E3811" w:rsidP="000E381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168" w:type="dxa"/>
            <w:vAlign w:val="center"/>
          </w:tcPr>
          <w:p w14:paraId="3EC98309" w14:textId="77777777" w:rsidR="000E3811" w:rsidRPr="000E3811" w:rsidRDefault="000E3811" w:rsidP="000E3811">
            <w:pPr>
              <w:jc w:val="center"/>
              <w:rPr>
                <w:rFonts w:ascii="Times New Roman" w:hAnsi="Times New Roman" w:cs="Times New Roman"/>
              </w:rPr>
            </w:pPr>
            <w:r w:rsidRPr="000E3811">
              <w:rPr>
                <w:rFonts w:ascii="Times New Roman" w:hAnsi="Times New Roman" w:cs="Times New Roman"/>
              </w:rPr>
              <w:t>HTLV-I infection</w:t>
            </w:r>
          </w:p>
        </w:tc>
        <w:tc>
          <w:tcPr>
            <w:tcW w:w="1252" w:type="dxa"/>
            <w:vAlign w:val="center"/>
          </w:tcPr>
          <w:p w14:paraId="53B4CAB5" w14:textId="77777777" w:rsidR="000E3811" w:rsidRPr="000E3811" w:rsidRDefault="000E3811" w:rsidP="000E3811">
            <w:pPr>
              <w:jc w:val="center"/>
              <w:rPr>
                <w:rFonts w:ascii="Times New Roman" w:hAnsi="Times New Roman" w:cs="Times New Roman"/>
              </w:rPr>
            </w:pPr>
            <w:r w:rsidRPr="000E3811">
              <w:rPr>
                <w:rFonts w:ascii="Times New Roman" w:hAnsi="Times New Roman" w:cs="Times New Roman"/>
              </w:rPr>
              <w:t>12</w:t>
            </w:r>
          </w:p>
        </w:tc>
        <w:tc>
          <w:tcPr>
            <w:tcW w:w="1259" w:type="dxa"/>
            <w:vAlign w:val="center"/>
          </w:tcPr>
          <w:p w14:paraId="59D164CF" w14:textId="77777777" w:rsidR="000E3811" w:rsidRPr="000E3811" w:rsidRDefault="000E3811" w:rsidP="000E3811">
            <w:pPr>
              <w:jc w:val="center"/>
              <w:rPr>
                <w:rFonts w:ascii="Times New Roman" w:hAnsi="Times New Roman" w:cs="Times New Roman"/>
              </w:rPr>
            </w:pPr>
            <w:r w:rsidRPr="000E3811">
              <w:rPr>
                <w:rFonts w:ascii="Times New Roman" w:hAnsi="Times New Roman" w:cs="Times New Roman"/>
              </w:rPr>
              <w:t>5.9%</w:t>
            </w:r>
          </w:p>
        </w:tc>
        <w:tc>
          <w:tcPr>
            <w:tcW w:w="1253" w:type="dxa"/>
            <w:vAlign w:val="center"/>
          </w:tcPr>
          <w:p w14:paraId="511537FC" w14:textId="77777777" w:rsidR="000E3811" w:rsidRPr="000E3811" w:rsidRDefault="000E3811" w:rsidP="000E3811">
            <w:pPr>
              <w:jc w:val="center"/>
              <w:rPr>
                <w:rFonts w:ascii="Times New Roman" w:hAnsi="Times New Roman" w:cs="Times New Roman"/>
              </w:rPr>
            </w:pPr>
            <w:r w:rsidRPr="000E3811">
              <w:rPr>
                <w:rFonts w:ascii="Times New Roman" w:hAnsi="Times New Roman" w:cs="Times New Roman"/>
              </w:rPr>
              <w:t>7.70E-04</w:t>
            </w:r>
          </w:p>
        </w:tc>
      </w:tr>
      <w:tr w:rsidR="000E3811" w:rsidRPr="000E3811" w14:paraId="04780828" w14:textId="77777777" w:rsidTr="000E3811">
        <w:tc>
          <w:tcPr>
            <w:tcW w:w="1084" w:type="dxa"/>
            <w:vMerge/>
            <w:vAlign w:val="center"/>
          </w:tcPr>
          <w:p w14:paraId="5AC54E82" w14:textId="77777777" w:rsidR="000E3811" w:rsidRPr="000E3811" w:rsidRDefault="000E3811" w:rsidP="000E381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168" w:type="dxa"/>
            <w:vAlign w:val="center"/>
          </w:tcPr>
          <w:p w14:paraId="5E61B82D" w14:textId="77777777" w:rsidR="000E3811" w:rsidRPr="000E3811" w:rsidRDefault="000E3811" w:rsidP="000E3811">
            <w:pPr>
              <w:jc w:val="center"/>
              <w:rPr>
                <w:rFonts w:ascii="Times New Roman" w:hAnsi="Times New Roman" w:cs="Times New Roman"/>
              </w:rPr>
            </w:pPr>
            <w:r w:rsidRPr="000E3811">
              <w:rPr>
                <w:rFonts w:ascii="Times New Roman" w:hAnsi="Times New Roman" w:cs="Times New Roman"/>
              </w:rPr>
              <w:t>Legionellosis</w:t>
            </w:r>
          </w:p>
        </w:tc>
        <w:tc>
          <w:tcPr>
            <w:tcW w:w="1252" w:type="dxa"/>
            <w:vAlign w:val="center"/>
          </w:tcPr>
          <w:p w14:paraId="65E38637" w14:textId="77777777" w:rsidR="000E3811" w:rsidRPr="000E3811" w:rsidRDefault="000E3811" w:rsidP="000E3811">
            <w:pPr>
              <w:jc w:val="center"/>
              <w:rPr>
                <w:rFonts w:ascii="Times New Roman" w:hAnsi="Times New Roman" w:cs="Times New Roman"/>
              </w:rPr>
            </w:pPr>
            <w:r w:rsidRPr="000E3811"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1259" w:type="dxa"/>
            <w:vAlign w:val="center"/>
          </w:tcPr>
          <w:p w14:paraId="64A0CD16" w14:textId="77777777" w:rsidR="000E3811" w:rsidRPr="000E3811" w:rsidRDefault="000E3811" w:rsidP="000E3811">
            <w:pPr>
              <w:jc w:val="center"/>
              <w:rPr>
                <w:rFonts w:ascii="Times New Roman" w:hAnsi="Times New Roman" w:cs="Times New Roman"/>
              </w:rPr>
            </w:pPr>
            <w:r w:rsidRPr="000E3811">
              <w:rPr>
                <w:rFonts w:ascii="Times New Roman" w:hAnsi="Times New Roman" w:cs="Times New Roman"/>
              </w:rPr>
              <w:t>2.9%</w:t>
            </w:r>
          </w:p>
        </w:tc>
        <w:tc>
          <w:tcPr>
            <w:tcW w:w="1253" w:type="dxa"/>
            <w:vAlign w:val="center"/>
          </w:tcPr>
          <w:p w14:paraId="07E8AE6C" w14:textId="77777777" w:rsidR="000E3811" w:rsidRPr="000E3811" w:rsidRDefault="000E3811" w:rsidP="000E3811">
            <w:pPr>
              <w:jc w:val="center"/>
              <w:rPr>
                <w:rFonts w:ascii="Times New Roman" w:hAnsi="Times New Roman" w:cs="Times New Roman"/>
              </w:rPr>
            </w:pPr>
            <w:r w:rsidRPr="000E3811">
              <w:rPr>
                <w:rFonts w:ascii="Times New Roman" w:hAnsi="Times New Roman" w:cs="Times New Roman"/>
              </w:rPr>
              <w:t>8.80E-04</w:t>
            </w:r>
          </w:p>
        </w:tc>
      </w:tr>
      <w:tr w:rsidR="000E3811" w:rsidRPr="000E3811" w14:paraId="4D456FE2" w14:textId="77777777" w:rsidTr="000E3811">
        <w:tc>
          <w:tcPr>
            <w:tcW w:w="1084" w:type="dxa"/>
            <w:vMerge/>
            <w:vAlign w:val="center"/>
          </w:tcPr>
          <w:p w14:paraId="0BDD8C60" w14:textId="77777777" w:rsidR="000E3811" w:rsidRPr="000E3811" w:rsidRDefault="000E3811" w:rsidP="000E381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168" w:type="dxa"/>
            <w:vAlign w:val="center"/>
          </w:tcPr>
          <w:p w14:paraId="4D5EE7EF" w14:textId="77777777" w:rsidR="000E3811" w:rsidRPr="000E3811" w:rsidRDefault="000E3811" w:rsidP="000E3811">
            <w:pPr>
              <w:jc w:val="center"/>
              <w:rPr>
                <w:rFonts w:ascii="Times New Roman" w:hAnsi="Times New Roman" w:cs="Times New Roman"/>
              </w:rPr>
            </w:pPr>
            <w:r w:rsidRPr="000E3811">
              <w:rPr>
                <w:rFonts w:ascii="Times New Roman" w:hAnsi="Times New Roman" w:cs="Times New Roman"/>
              </w:rPr>
              <w:t>Osteoclast differentiation</w:t>
            </w:r>
          </w:p>
        </w:tc>
        <w:tc>
          <w:tcPr>
            <w:tcW w:w="1252" w:type="dxa"/>
            <w:vAlign w:val="center"/>
          </w:tcPr>
          <w:p w14:paraId="4CF4AA58" w14:textId="77777777" w:rsidR="000E3811" w:rsidRPr="000E3811" w:rsidRDefault="000E3811" w:rsidP="000E3811">
            <w:pPr>
              <w:jc w:val="center"/>
              <w:rPr>
                <w:rFonts w:ascii="Times New Roman" w:hAnsi="Times New Roman" w:cs="Times New Roman"/>
              </w:rPr>
            </w:pPr>
            <w:r w:rsidRPr="000E3811">
              <w:rPr>
                <w:rFonts w:ascii="Times New Roman" w:hAnsi="Times New Roman" w:cs="Times New Roman"/>
              </w:rPr>
              <w:t>8</w:t>
            </w:r>
          </w:p>
        </w:tc>
        <w:tc>
          <w:tcPr>
            <w:tcW w:w="1259" w:type="dxa"/>
            <w:vAlign w:val="center"/>
          </w:tcPr>
          <w:p w14:paraId="6137C8BC" w14:textId="77777777" w:rsidR="000E3811" w:rsidRPr="000E3811" w:rsidRDefault="000E3811" w:rsidP="000E3811">
            <w:pPr>
              <w:jc w:val="center"/>
              <w:rPr>
                <w:rFonts w:ascii="Times New Roman" w:hAnsi="Times New Roman" w:cs="Times New Roman"/>
              </w:rPr>
            </w:pPr>
            <w:r w:rsidRPr="000E3811">
              <w:rPr>
                <w:rFonts w:ascii="Times New Roman" w:hAnsi="Times New Roman" w:cs="Times New Roman"/>
              </w:rPr>
              <w:t>3.9%</w:t>
            </w:r>
          </w:p>
        </w:tc>
        <w:tc>
          <w:tcPr>
            <w:tcW w:w="1253" w:type="dxa"/>
            <w:vAlign w:val="center"/>
          </w:tcPr>
          <w:p w14:paraId="341CBB2D" w14:textId="77777777" w:rsidR="000E3811" w:rsidRPr="000E3811" w:rsidRDefault="000E3811" w:rsidP="000E3811">
            <w:pPr>
              <w:jc w:val="center"/>
              <w:rPr>
                <w:rFonts w:ascii="Times New Roman" w:hAnsi="Times New Roman" w:cs="Times New Roman"/>
              </w:rPr>
            </w:pPr>
            <w:r w:rsidRPr="000E3811">
              <w:rPr>
                <w:rFonts w:ascii="Times New Roman" w:hAnsi="Times New Roman" w:cs="Times New Roman"/>
              </w:rPr>
              <w:t>2.30E-03</w:t>
            </w:r>
          </w:p>
        </w:tc>
      </w:tr>
      <w:tr w:rsidR="000E3811" w:rsidRPr="000E3811" w14:paraId="31C76C4E" w14:textId="77777777" w:rsidTr="000E3811">
        <w:tc>
          <w:tcPr>
            <w:tcW w:w="1084" w:type="dxa"/>
            <w:vMerge/>
            <w:vAlign w:val="center"/>
          </w:tcPr>
          <w:p w14:paraId="7BE21654" w14:textId="77777777" w:rsidR="000E3811" w:rsidRPr="000E3811" w:rsidRDefault="000E3811" w:rsidP="000E381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168" w:type="dxa"/>
            <w:vAlign w:val="center"/>
          </w:tcPr>
          <w:p w14:paraId="2B7F7D91" w14:textId="77777777" w:rsidR="000E3811" w:rsidRPr="000E3811" w:rsidRDefault="000E3811" w:rsidP="000E3811">
            <w:pPr>
              <w:jc w:val="center"/>
              <w:rPr>
                <w:rFonts w:ascii="Times New Roman" w:hAnsi="Times New Roman" w:cs="Times New Roman"/>
              </w:rPr>
            </w:pPr>
            <w:r w:rsidRPr="000E3811">
              <w:rPr>
                <w:rFonts w:ascii="Times New Roman" w:hAnsi="Times New Roman" w:cs="Times New Roman"/>
              </w:rPr>
              <w:t>Hepatitis C</w:t>
            </w:r>
          </w:p>
        </w:tc>
        <w:tc>
          <w:tcPr>
            <w:tcW w:w="1252" w:type="dxa"/>
            <w:vAlign w:val="center"/>
          </w:tcPr>
          <w:p w14:paraId="5500F0A0" w14:textId="77777777" w:rsidR="000E3811" w:rsidRPr="000E3811" w:rsidRDefault="000E3811" w:rsidP="000E3811">
            <w:pPr>
              <w:jc w:val="center"/>
              <w:rPr>
                <w:rFonts w:ascii="Times New Roman" w:hAnsi="Times New Roman" w:cs="Times New Roman"/>
              </w:rPr>
            </w:pPr>
            <w:r w:rsidRPr="000E3811">
              <w:rPr>
                <w:rFonts w:ascii="Times New Roman" w:hAnsi="Times New Roman" w:cs="Times New Roman"/>
              </w:rPr>
              <w:t>8</w:t>
            </w:r>
          </w:p>
        </w:tc>
        <w:tc>
          <w:tcPr>
            <w:tcW w:w="1259" w:type="dxa"/>
            <w:vAlign w:val="center"/>
          </w:tcPr>
          <w:p w14:paraId="201C18DF" w14:textId="77777777" w:rsidR="000E3811" w:rsidRPr="000E3811" w:rsidRDefault="000E3811" w:rsidP="000E3811">
            <w:pPr>
              <w:jc w:val="center"/>
              <w:rPr>
                <w:rFonts w:ascii="Times New Roman" w:hAnsi="Times New Roman" w:cs="Times New Roman"/>
              </w:rPr>
            </w:pPr>
            <w:r w:rsidRPr="000E3811">
              <w:rPr>
                <w:rFonts w:ascii="Times New Roman" w:hAnsi="Times New Roman" w:cs="Times New Roman"/>
              </w:rPr>
              <w:t>3.9%</w:t>
            </w:r>
          </w:p>
        </w:tc>
        <w:tc>
          <w:tcPr>
            <w:tcW w:w="1253" w:type="dxa"/>
            <w:vAlign w:val="center"/>
          </w:tcPr>
          <w:p w14:paraId="70F2E851" w14:textId="77777777" w:rsidR="000E3811" w:rsidRPr="000E3811" w:rsidRDefault="000E3811" w:rsidP="000E3811">
            <w:pPr>
              <w:jc w:val="center"/>
              <w:rPr>
                <w:rFonts w:ascii="Times New Roman" w:hAnsi="Times New Roman" w:cs="Times New Roman"/>
              </w:rPr>
            </w:pPr>
            <w:r w:rsidRPr="000E3811">
              <w:rPr>
                <w:rFonts w:ascii="Times New Roman" w:hAnsi="Times New Roman" w:cs="Times New Roman"/>
              </w:rPr>
              <w:t>2.50E-03</w:t>
            </w:r>
          </w:p>
        </w:tc>
      </w:tr>
      <w:tr w:rsidR="000E3811" w:rsidRPr="000E3811" w14:paraId="08686620" w14:textId="77777777" w:rsidTr="000E3811">
        <w:tc>
          <w:tcPr>
            <w:tcW w:w="1084" w:type="dxa"/>
            <w:vMerge/>
            <w:vAlign w:val="center"/>
          </w:tcPr>
          <w:p w14:paraId="4A92AFFF" w14:textId="77777777" w:rsidR="000E3811" w:rsidRPr="000E3811" w:rsidRDefault="000E3811" w:rsidP="000E381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168" w:type="dxa"/>
            <w:vAlign w:val="center"/>
          </w:tcPr>
          <w:p w14:paraId="7876A44C" w14:textId="77777777" w:rsidR="000E3811" w:rsidRPr="000E3811" w:rsidRDefault="000E3811" w:rsidP="000E3811">
            <w:pPr>
              <w:jc w:val="center"/>
              <w:rPr>
                <w:rFonts w:ascii="Times New Roman" w:hAnsi="Times New Roman" w:cs="Times New Roman"/>
              </w:rPr>
            </w:pPr>
            <w:r w:rsidRPr="000E3811">
              <w:rPr>
                <w:rFonts w:ascii="Times New Roman" w:hAnsi="Times New Roman" w:cs="Times New Roman"/>
              </w:rPr>
              <w:t>Hepatitis B</w:t>
            </w:r>
          </w:p>
        </w:tc>
        <w:tc>
          <w:tcPr>
            <w:tcW w:w="1252" w:type="dxa"/>
            <w:vAlign w:val="center"/>
          </w:tcPr>
          <w:p w14:paraId="7A89EF91" w14:textId="77777777" w:rsidR="000E3811" w:rsidRPr="000E3811" w:rsidRDefault="000E3811" w:rsidP="000E3811">
            <w:pPr>
              <w:jc w:val="center"/>
              <w:rPr>
                <w:rFonts w:ascii="Times New Roman" w:hAnsi="Times New Roman" w:cs="Times New Roman"/>
              </w:rPr>
            </w:pPr>
            <w:r w:rsidRPr="000E3811">
              <w:rPr>
                <w:rFonts w:ascii="Times New Roman" w:hAnsi="Times New Roman" w:cs="Times New Roman"/>
              </w:rPr>
              <w:t>8</w:t>
            </w:r>
          </w:p>
        </w:tc>
        <w:tc>
          <w:tcPr>
            <w:tcW w:w="1259" w:type="dxa"/>
            <w:vAlign w:val="center"/>
          </w:tcPr>
          <w:p w14:paraId="18B8868A" w14:textId="77777777" w:rsidR="000E3811" w:rsidRPr="000E3811" w:rsidRDefault="000E3811" w:rsidP="000E3811">
            <w:pPr>
              <w:jc w:val="center"/>
              <w:rPr>
                <w:rFonts w:ascii="Times New Roman" w:hAnsi="Times New Roman" w:cs="Times New Roman"/>
              </w:rPr>
            </w:pPr>
            <w:r w:rsidRPr="000E3811">
              <w:rPr>
                <w:rFonts w:ascii="Times New Roman" w:hAnsi="Times New Roman" w:cs="Times New Roman"/>
              </w:rPr>
              <w:t>3.9%</w:t>
            </w:r>
          </w:p>
        </w:tc>
        <w:tc>
          <w:tcPr>
            <w:tcW w:w="1253" w:type="dxa"/>
            <w:vAlign w:val="center"/>
          </w:tcPr>
          <w:p w14:paraId="7A0E0F28" w14:textId="77777777" w:rsidR="000E3811" w:rsidRPr="000E3811" w:rsidRDefault="000E3811" w:rsidP="000E3811">
            <w:pPr>
              <w:jc w:val="center"/>
              <w:rPr>
                <w:rFonts w:ascii="Times New Roman" w:hAnsi="Times New Roman" w:cs="Times New Roman"/>
              </w:rPr>
            </w:pPr>
            <w:r w:rsidRPr="000E3811">
              <w:rPr>
                <w:rFonts w:ascii="Times New Roman" w:hAnsi="Times New Roman" w:cs="Times New Roman"/>
              </w:rPr>
              <w:t>4.00E-03</w:t>
            </w:r>
          </w:p>
        </w:tc>
      </w:tr>
      <w:tr w:rsidR="000E3811" w:rsidRPr="000E3811" w14:paraId="3B8A8BAA" w14:textId="77777777" w:rsidTr="000E3811">
        <w:tc>
          <w:tcPr>
            <w:tcW w:w="1084" w:type="dxa"/>
            <w:vMerge/>
            <w:vAlign w:val="center"/>
          </w:tcPr>
          <w:p w14:paraId="28227F04" w14:textId="77777777" w:rsidR="000E3811" w:rsidRPr="000E3811" w:rsidRDefault="000E3811" w:rsidP="000E381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168" w:type="dxa"/>
            <w:vAlign w:val="center"/>
          </w:tcPr>
          <w:p w14:paraId="4E6F886E" w14:textId="77777777" w:rsidR="000E3811" w:rsidRPr="000E3811" w:rsidRDefault="000E3811" w:rsidP="000E3811">
            <w:pPr>
              <w:jc w:val="center"/>
              <w:rPr>
                <w:rFonts w:ascii="Times New Roman" w:hAnsi="Times New Roman" w:cs="Times New Roman"/>
              </w:rPr>
            </w:pPr>
            <w:r w:rsidRPr="000E3811">
              <w:rPr>
                <w:rFonts w:ascii="Times New Roman" w:hAnsi="Times New Roman" w:cs="Times New Roman"/>
              </w:rPr>
              <w:t>Antigen processing and presentation</w:t>
            </w:r>
          </w:p>
        </w:tc>
        <w:tc>
          <w:tcPr>
            <w:tcW w:w="1252" w:type="dxa"/>
            <w:vAlign w:val="center"/>
          </w:tcPr>
          <w:p w14:paraId="27D1C4D8" w14:textId="77777777" w:rsidR="000E3811" w:rsidRPr="000E3811" w:rsidRDefault="000E3811" w:rsidP="000E3811">
            <w:pPr>
              <w:jc w:val="center"/>
              <w:rPr>
                <w:rFonts w:ascii="Times New Roman" w:hAnsi="Times New Roman" w:cs="Times New Roman"/>
              </w:rPr>
            </w:pPr>
            <w:r w:rsidRPr="000E3811"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1259" w:type="dxa"/>
            <w:vAlign w:val="center"/>
          </w:tcPr>
          <w:p w14:paraId="357966FD" w14:textId="77777777" w:rsidR="000E3811" w:rsidRPr="000E3811" w:rsidRDefault="000E3811" w:rsidP="000E3811">
            <w:pPr>
              <w:jc w:val="center"/>
              <w:rPr>
                <w:rFonts w:ascii="Times New Roman" w:hAnsi="Times New Roman" w:cs="Times New Roman"/>
              </w:rPr>
            </w:pPr>
            <w:r w:rsidRPr="000E3811">
              <w:rPr>
                <w:rFonts w:ascii="Times New Roman" w:hAnsi="Times New Roman" w:cs="Times New Roman"/>
              </w:rPr>
              <w:t>2.9%</w:t>
            </w:r>
          </w:p>
        </w:tc>
        <w:tc>
          <w:tcPr>
            <w:tcW w:w="1253" w:type="dxa"/>
            <w:vAlign w:val="center"/>
          </w:tcPr>
          <w:p w14:paraId="0D70CD8E" w14:textId="77777777" w:rsidR="000E3811" w:rsidRPr="000E3811" w:rsidRDefault="000E3811" w:rsidP="000E3811">
            <w:pPr>
              <w:jc w:val="center"/>
              <w:rPr>
                <w:rFonts w:ascii="Times New Roman" w:hAnsi="Times New Roman" w:cs="Times New Roman"/>
              </w:rPr>
            </w:pPr>
            <w:r w:rsidRPr="000E3811">
              <w:rPr>
                <w:rFonts w:ascii="Times New Roman" w:hAnsi="Times New Roman" w:cs="Times New Roman"/>
              </w:rPr>
              <w:t>4.00E-03</w:t>
            </w:r>
          </w:p>
        </w:tc>
      </w:tr>
      <w:tr w:rsidR="000E3811" w:rsidRPr="000E3811" w14:paraId="797DCE75" w14:textId="77777777" w:rsidTr="000E3811">
        <w:tc>
          <w:tcPr>
            <w:tcW w:w="1084" w:type="dxa"/>
            <w:vMerge/>
            <w:vAlign w:val="center"/>
          </w:tcPr>
          <w:p w14:paraId="4D1CD2BF" w14:textId="77777777" w:rsidR="000E3811" w:rsidRPr="000E3811" w:rsidRDefault="000E3811" w:rsidP="000E381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168" w:type="dxa"/>
            <w:vAlign w:val="center"/>
          </w:tcPr>
          <w:p w14:paraId="65CDC8FE" w14:textId="77777777" w:rsidR="000E3811" w:rsidRPr="000E3811" w:rsidRDefault="000E3811" w:rsidP="000E3811">
            <w:pPr>
              <w:jc w:val="center"/>
              <w:rPr>
                <w:rFonts w:ascii="Times New Roman" w:hAnsi="Times New Roman" w:cs="Times New Roman"/>
              </w:rPr>
            </w:pPr>
            <w:r w:rsidRPr="000E3811">
              <w:rPr>
                <w:rFonts w:ascii="Times New Roman" w:hAnsi="Times New Roman" w:cs="Times New Roman"/>
              </w:rPr>
              <w:t>Toxoplasmosis</w:t>
            </w:r>
          </w:p>
        </w:tc>
        <w:tc>
          <w:tcPr>
            <w:tcW w:w="1252" w:type="dxa"/>
            <w:vAlign w:val="center"/>
          </w:tcPr>
          <w:p w14:paraId="22A4AFC9" w14:textId="77777777" w:rsidR="000E3811" w:rsidRPr="000E3811" w:rsidRDefault="000E3811" w:rsidP="000E3811">
            <w:pPr>
              <w:jc w:val="center"/>
              <w:rPr>
                <w:rFonts w:ascii="Times New Roman" w:hAnsi="Times New Roman" w:cs="Times New Roman"/>
              </w:rPr>
            </w:pPr>
            <w:r w:rsidRPr="000E3811">
              <w:rPr>
                <w:rFonts w:ascii="Times New Roman" w:hAnsi="Times New Roman" w:cs="Times New Roman"/>
              </w:rPr>
              <w:t>7</w:t>
            </w:r>
          </w:p>
        </w:tc>
        <w:tc>
          <w:tcPr>
            <w:tcW w:w="1259" w:type="dxa"/>
            <w:vAlign w:val="center"/>
          </w:tcPr>
          <w:p w14:paraId="22F880FF" w14:textId="77777777" w:rsidR="000E3811" w:rsidRPr="000E3811" w:rsidRDefault="000E3811" w:rsidP="000E3811">
            <w:pPr>
              <w:jc w:val="center"/>
              <w:rPr>
                <w:rFonts w:ascii="Times New Roman" w:hAnsi="Times New Roman" w:cs="Times New Roman"/>
              </w:rPr>
            </w:pPr>
            <w:r w:rsidRPr="000E3811">
              <w:rPr>
                <w:rFonts w:ascii="Times New Roman" w:hAnsi="Times New Roman" w:cs="Times New Roman"/>
              </w:rPr>
              <w:t>3.4%</w:t>
            </w:r>
          </w:p>
        </w:tc>
        <w:tc>
          <w:tcPr>
            <w:tcW w:w="1253" w:type="dxa"/>
            <w:vAlign w:val="center"/>
          </w:tcPr>
          <w:p w14:paraId="32797B59" w14:textId="77777777" w:rsidR="000E3811" w:rsidRPr="000E3811" w:rsidRDefault="000E3811" w:rsidP="000E3811">
            <w:pPr>
              <w:jc w:val="center"/>
              <w:rPr>
                <w:rFonts w:ascii="Times New Roman" w:hAnsi="Times New Roman" w:cs="Times New Roman"/>
              </w:rPr>
            </w:pPr>
            <w:r w:rsidRPr="000E3811">
              <w:rPr>
                <w:rFonts w:ascii="Times New Roman" w:hAnsi="Times New Roman" w:cs="Times New Roman"/>
              </w:rPr>
              <w:t>4.20E-03</w:t>
            </w:r>
          </w:p>
        </w:tc>
      </w:tr>
      <w:tr w:rsidR="000E3811" w:rsidRPr="000E3811" w14:paraId="7C67DC3F" w14:textId="77777777" w:rsidTr="000E3811">
        <w:tc>
          <w:tcPr>
            <w:tcW w:w="1084" w:type="dxa"/>
            <w:vMerge/>
            <w:vAlign w:val="center"/>
          </w:tcPr>
          <w:p w14:paraId="6A66697E" w14:textId="77777777" w:rsidR="000E3811" w:rsidRPr="000E3811" w:rsidRDefault="000E3811" w:rsidP="000E381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168" w:type="dxa"/>
            <w:vAlign w:val="center"/>
          </w:tcPr>
          <w:p w14:paraId="75EA04E0" w14:textId="77777777" w:rsidR="000E3811" w:rsidRPr="000E3811" w:rsidRDefault="000E3811" w:rsidP="000E3811">
            <w:pPr>
              <w:jc w:val="center"/>
              <w:rPr>
                <w:rFonts w:ascii="Times New Roman" w:hAnsi="Times New Roman" w:cs="Times New Roman"/>
              </w:rPr>
            </w:pPr>
            <w:r w:rsidRPr="000E3811">
              <w:rPr>
                <w:rFonts w:ascii="Times New Roman" w:hAnsi="Times New Roman" w:cs="Times New Roman"/>
              </w:rPr>
              <w:t>Prostate cancer</w:t>
            </w:r>
          </w:p>
        </w:tc>
        <w:tc>
          <w:tcPr>
            <w:tcW w:w="1252" w:type="dxa"/>
            <w:vAlign w:val="center"/>
          </w:tcPr>
          <w:p w14:paraId="2DC9FA1D" w14:textId="77777777" w:rsidR="000E3811" w:rsidRPr="000E3811" w:rsidRDefault="000E3811" w:rsidP="000E3811">
            <w:pPr>
              <w:jc w:val="center"/>
              <w:rPr>
                <w:rFonts w:ascii="Times New Roman" w:hAnsi="Times New Roman" w:cs="Times New Roman"/>
              </w:rPr>
            </w:pPr>
            <w:r w:rsidRPr="000E3811"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1259" w:type="dxa"/>
            <w:vAlign w:val="center"/>
          </w:tcPr>
          <w:p w14:paraId="388D0460" w14:textId="77777777" w:rsidR="000E3811" w:rsidRPr="000E3811" w:rsidRDefault="000E3811" w:rsidP="000E3811">
            <w:pPr>
              <w:jc w:val="center"/>
              <w:rPr>
                <w:rFonts w:ascii="Times New Roman" w:hAnsi="Times New Roman" w:cs="Times New Roman"/>
              </w:rPr>
            </w:pPr>
            <w:r w:rsidRPr="000E3811">
              <w:rPr>
                <w:rFonts w:ascii="Times New Roman" w:hAnsi="Times New Roman" w:cs="Times New Roman"/>
              </w:rPr>
              <w:t>2.9%</w:t>
            </w:r>
          </w:p>
        </w:tc>
        <w:tc>
          <w:tcPr>
            <w:tcW w:w="1253" w:type="dxa"/>
            <w:vAlign w:val="center"/>
          </w:tcPr>
          <w:p w14:paraId="14EDA88D" w14:textId="77777777" w:rsidR="000E3811" w:rsidRPr="000E3811" w:rsidRDefault="000E3811" w:rsidP="000E3811">
            <w:pPr>
              <w:jc w:val="center"/>
              <w:rPr>
                <w:rFonts w:ascii="Times New Roman" w:hAnsi="Times New Roman" w:cs="Times New Roman"/>
              </w:rPr>
            </w:pPr>
            <w:r w:rsidRPr="000E3811">
              <w:rPr>
                <w:rFonts w:ascii="Times New Roman" w:hAnsi="Times New Roman" w:cs="Times New Roman"/>
              </w:rPr>
              <w:t>7.50E-03</w:t>
            </w:r>
          </w:p>
        </w:tc>
      </w:tr>
      <w:tr w:rsidR="000E3811" w:rsidRPr="000E3811" w14:paraId="1FCB84CD" w14:textId="77777777" w:rsidTr="000E3811">
        <w:tc>
          <w:tcPr>
            <w:tcW w:w="1084" w:type="dxa"/>
            <w:vMerge/>
            <w:vAlign w:val="center"/>
          </w:tcPr>
          <w:p w14:paraId="3779517A" w14:textId="77777777" w:rsidR="000E3811" w:rsidRPr="000E3811" w:rsidRDefault="000E3811" w:rsidP="000E381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168" w:type="dxa"/>
            <w:vAlign w:val="center"/>
          </w:tcPr>
          <w:p w14:paraId="44378113" w14:textId="77777777" w:rsidR="000E3811" w:rsidRPr="000E3811" w:rsidRDefault="000E3811" w:rsidP="000E3811">
            <w:pPr>
              <w:jc w:val="center"/>
              <w:rPr>
                <w:rFonts w:ascii="Times New Roman" w:hAnsi="Times New Roman" w:cs="Times New Roman"/>
              </w:rPr>
            </w:pPr>
            <w:r w:rsidRPr="000E3811">
              <w:rPr>
                <w:rFonts w:ascii="Times New Roman" w:hAnsi="Times New Roman" w:cs="Times New Roman"/>
              </w:rPr>
              <w:t>NOD-like receptor signalling pathway</w:t>
            </w:r>
          </w:p>
        </w:tc>
        <w:tc>
          <w:tcPr>
            <w:tcW w:w="1252" w:type="dxa"/>
            <w:vAlign w:val="center"/>
          </w:tcPr>
          <w:p w14:paraId="205F81E2" w14:textId="77777777" w:rsidR="000E3811" w:rsidRPr="000E3811" w:rsidRDefault="000E3811" w:rsidP="000E3811">
            <w:pPr>
              <w:jc w:val="center"/>
              <w:rPr>
                <w:rFonts w:ascii="Times New Roman" w:hAnsi="Times New Roman" w:cs="Times New Roman"/>
              </w:rPr>
            </w:pPr>
            <w:r w:rsidRPr="000E3811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259" w:type="dxa"/>
            <w:vAlign w:val="center"/>
          </w:tcPr>
          <w:p w14:paraId="0B0675A0" w14:textId="77777777" w:rsidR="000E3811" w:rsidRPr="000E3811" w:rsidRDefault="000E3811" w:rsidP="000E3811">
            <w:pPr>
              <w:jc w:val="center"/>
              <w:rPr>
                <w:rFonts w:ascii="Times New Roman" w:hAnsi="Times New Roman" w:cs="Times New Roman"/>
              </w:rPr>
            </w:pPr>
            <w:r w:rsidRPr="000E3811">
              <w:rPr>
                <w:rFonts w:ascii="Times New Roman" w:hAnsi="Times New Roman" w:cs="Times New Roman"/>
              </w:rPr>
              <w:t>2.4%</w:t>
            </w:r>
          </w:p>
        </w:tc>
        <w:tc>
          <w:tcPr>
            <w:tcW w:w="1253" w:type="dxa"/>
            <w:vAlign w:val="center"/>
          </w:tcPr>
          <w:p w14:paraId="11DB2949" w14:textId="77777777" w:rsidR="000E3811" w:rsidRPr="000E3811" w:rsidRDefault="000E3811" w:rsidP="000E3811">
            <w:pPr>
              <w:jc w:val="center"/>
              <w:rPr>
                <w:rFonts w:ascii="Times New Roman" w:hAnsi="Times New Roman" w:cs="Times New Roman"/>
              </w:rPr>
            </w:pPr>
            <w:r w:rsidRPr="000E3811">
              <w:rPr>
                <w:rFonts w:ascii="Times New Roman" w:hAnsi="Times New Roman" w:cs="Times New Roman"/>
              </w:rPr>
              <w:t>7.50E-03</w:t>
            </w:r>
          </w:p>
        </w:tc>
      </w:tr>
      <w:tr w:rsidR="000E3811" w:rsidRPr="000E3811" w14:paraId="19F39080" w14:textId="77777777" w:rsidTr="000E3811">
        <w:tc>
          <w:tcPr>
            <w:tcW w:w="1084" w:type="dxa"/>
            <w:vMerge/>
            <w:vAlign w:val="center"/>
          </w:tcPr>
          <w:p w14:paraId="5DB2778D" w14:textId="77777777" w:rsidR="000E3811" w:rsidRPr="000E3811" w:rsidRDefault="000E3811" w:rsidP="000E381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168" w:type="dxa"/>
            <w:vAlign w:val="center"/>
          </w:tcPr>
          <w:p w14:paraId="22A13637" w14:textId="77777777" w:rsidR="000E3811" w:rsidRPr="000E3811" w:rsidRDefault="000E3811" w:rsidP="000E3811">
            <w:pPr>
              <w:jc w:val="center"/>
              <w:rPr>
                <w:rFonts w:ascii="Times New Roman" w:hAnsi="Times New Roman" w:cs="Times New Roman"/>
              </w:rPr>
            </w:pPr>
            <w:r w:rsidRPr="000E3811">
              <w:rPr>
                <w:rFonts w:ascii="Times New Roman" w:hAnsi="Times New Roman" w:cs="Times New Roman"/>
              </w:rPr>
              <w:t>Amphetamine addiction</w:t>
            </w:r>
          </w:p>
        </w:tc>
        <w:tc>
          <w:tcPr>
            <w:tcW w:w="1252" w:type="dxa"/>
            <w:vAlign w:val="center"/>
          </w:tcPr>
          <w:p w14:paraId="1DA9953A" w14:textId="77777777" w:rsidR="000E3811" w:rsidRPr="000E3811" w:rsidRDefault="000E3811" w:rsidP="000E3811">
            <w:pPr>
              <w:jc w:val="center"/>
              <w:rPr>
                <w:rFonts w:ascii="Times New Roman" w:hAnsi="Times New Roman" w:cs="Times New Roman"/>
              </w:rPr>
            </w:pPr>
            <w:r w:rsidRPr="000E3811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259" w:type="dxa"/>
            <w:vAlign w:val="center"/>
          </w:tcPr>
          <w:p w14:paraId="0DCEA339" w14:textId="77777777" w:rsidR="000E3811" w:rsidRPr="000E3811" w:rsidRDefault="000E3811" w:rsidP="000E3811">
            <w:pPr>
              <w:jc w:val="center"/>
              <w:rPr>
                <w:rFonts w:ascii="Times New Roman" w:hAnsi="Times New Roman" w:cs="Times New Roman"/>
              </w:rPr>
            </w:pPr>
            <w:r w:rsidRPr="000E3811">
              <w:rPr>
                <w:rFonts w:ascii="Times New Roman" w:hAnsi="Times New Roman" w:cs="Times New Roman"/>
              </w:rPr>
              <w:t>2.4%</w:t>
            </w:r>
          </w:p>
        </w:tc>
        <w:tc>
          <w:tcPr>
            <w:tcW w:w="1253" w:type="dxa"/>
            <w:vAlign w:val="center"/>
          </w:tcPr>
          <w:p w14:paraId="4B586A51" w14:textId="77777777" w:rsidR="000E3811" w:rsidRPr="000E3811" w:rsidRDefault="000E3811" w:rsidP="000E3811">
            <w:pPr>
              <w:jc w:val="center"/>
              <w:rPr>
                <w:rFonts w:ascii="Times New Roman" w:hAnsi="Times New Roman" w:cs="Times New Roman"/>
              </w:rPr>
            </w:pPr>
            <w:r w:rsidRPr="000E3811">
              <w:rPr>
                <w:rFonts w:ascii="Times New Roman" w:hAnsi="Times New Roman" w:cs="Times New Roman"/>
              </w:rPr>
              <w:t>1.30E-02</w:t>
            </w:r>
          </w:p>
        </w:tc>
      </w:tr>
      <w:tr w:rsidR="000E3811" w:rsidRPr="000E3811" w14:paraId="6EFA5969" w14:textId="77777777" w:rsidTr="000E3811">
        <w:tc>
          <w:tcPr>
            <w:tcW w:w="1084" w:type="dxa"/>
            <w:vMerge/>
            <w:vAlign w:val="center"/>
          </w:tcPr>
          <w:p w14:paraId="2FFB47A2" w14:textId="77777777" w:rsidR="000E3811" w:rsidRPr="000E3811" w:rsidRDefault="000E3811" w:rsidP="000E381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168" w:type="dxa"/>
            <w:vAlign w:val="center"/>
          </w:tcPr>
          <w:p w14:paraId="55F7D01E" w14:textId="77777777" w:rsidR="000E3811" w:rsidRPr="000E3811" w:rsidRDefault="000E3811" w:rsidP="000E3811">
            <w:pPr>
              <w:jc w:val="center"/>
              <w:rPr>
                <w:rFonts w:ascii="Times New Roman" w:hAnsi="Times New Roman" w:cs="Times New Roman"/>
              </w:rPr>
            </w:pPr>
            <w:r w:rsidRPr="000E3811">
              <w:rPr>
                <w:rFonts w:ascii="Times New Roman" w:hAnsi="Times New Roman" w:cs="Times New Roman"/>
              </w:rPr>
              <w:t>Aldosterone synthesis and secretion</w:t>
            </w:r>
          </w:p>
        </w:tc>
        <w:tc>
          <w:tcPr>
            <w:tcW w:w="1252" w:type="dxa"/>
            <w:vAlign w:val="center"/>
          </w:tcPr>
          <w:p w14:paraId="1EF7E691" w14:textId="77777777" w:rsidR="000E3811" w:rsidRPr="000E3811" w:rsidRDefault="000E3811" w:rsidP="000E3811">
            <w:pPr>
              <w:jc w:val="center"/>
              <w:rPr>
                <w:rFonts w:ascii="Times New Roman" w:hAnsi="Times New Roman" w:cs="Times New Roman"/>
              </w:rPr>
            </w:pPr>
            <w:r w:rsidRPr="000E3811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259" w:type="dxa"/>
            <w:vAlign w:val="center"/>
          </w:tcPr>
          <w:p w14:paraId="27551016" w14:textId="77777777" w:rsidR="000E3811" w:rsidRPr="000E3811" w:rsidRDefault="000E3811" w:rsidP="000E3811">
            <w:pPr>
              <w:jc w:val="center"/>
              <w:rPr>
                <w:rFonts w:ascii="Times New Roman" w:hAnsi="Times New Roman" w:cs="Times New Roman"/>
              </w:rPr>
            </w:pPr>
            <w:r w:rsidRPr="000E3811">
              <w:rPr>
                <w:rFonts w:ascii="Times New Roman" w:hAnsi="Times New Roman" w:cs="Times New Roman"/>
              </w:rPr>
              <w:t>2.4%</w:t>
            </w:r>
          </w:p>
        </w:tc>
        <w:tc>
          <w:tcPr>
            <w:tcW w:w="1253" w:type="dxa"/>
            <w:vAlign w:val="center"/>
          </w:tcPr>
          <w:p w14:paraId="0556D371" w14:textId="77777777" w:rsidR="000E3811" w:rsidRPr="000E3811" w:rsidRDefault="000E3811" w:rsidP="000E3811">
            <w:pPr>
              <w:jc w:val="center"/>
              <w:rPr>
                <w:rFonts w:ascii="Times New Roman" w:hAnsi="Times New Roman" w:cs="Times New Roman"/>
              </w:rPr>
            </w:pPr>
            <w:r w:rsidRPr="000E3811">
              <w:rPr>
                <w:rFonts w:ascii="Times New Roman" w:hAnsi="Times New Roman" w:cs="Times New Roman"/>
              </w:rPr>
              <w:t>2.60E-02</w:t>
            </w:r>
          </w:p>
        </w:tc>
      </w:tr>
      <w:tr w:rsidR="000E3811" w:rsidRPr="000E3811" w14:paraId="1F95B5EA" w14:textId="77777777" w:rsidTr="000E3811">
        <w:tc>
          <w:tcPr>
            <w:tcW w:w="1084" w:type="dxa"/>
            <w:vMerge/>
            <w:vAlign w:val="center"/>
          </w:tcPr>
          <w:p w14:paraId="1544F64D" w14:textId="77777777" w:rsidR="000E3811" w:rsidRPr="000E3811" w:rsidRDefault="000E3811" w:rsidP="000E381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168" w:type="dxa"/>
            <w:vAlign w:val="center"/>
          </w:tcPr>
          <w:p w14:paraId="11A9A3D8" w14:textId="77777777" w:rsidR="000E3811" w:rsidRPr="000E3811" w:rsidRDefault="000E3811" w:rsidP="000E3811">
            <w:pPr>
              <w:jc w:val="center"/>
              <w:rPr>
                <w:rFonts w:ascii="Times New Roman" w:hAnsi="Times New Roman" w:cs="Times New Roman"/>
              </w:rPr>
            </w:pPr>
            <w:r w:rsidRPr="000E3811">
              <w:rPr>
                <w:rFonts w:ascii="Times New Roman" w:hAnsi="Times New Roman" w:cs="Times New Roman"/>
              </w:rPr>
              <w:t>Epstein-Barr virus</w:t>
            </w:r>
          </w:p>
        </w:tc>
        <w:tc>
          <w:tcPr>
            <w:tcW w:w="1252" w:type="dxa"/>
            <w:vAlign w:val="center"/>
          </w:tcPr>
          <w:p w14:paraId="33FF4DF7" w14:textId="77777777" w:rsidR="000E3811" w:rsidRPr="000E3811" w:rsidRDefault="000E3811" w:rsidP="000E3811">
            <w:pPr>
              <w:jc w:val="center"/>
              <w:rPr>
                <w:rFonts w:ascii="Times New Roman" w:hAnsi="Times New Roman" w:cs="Times New Roman"/>
              </w:rPr>
            </w:pPr>
            <w:r w:rsidRPr="000E3811"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1259" w:type="dxa"/>
            <w:vAlign w:val="center"/>
          </w:tcPr>
          <w:p w14:paraId="645ED4EB" w14:textId="77777777" w:rsidR="000E3811" w:rsidRPr="000E3811" w:rsidRDefault="000E3811" w:rsidP="000E3811">
            <w:pPr>
              <w:jc w:val="center"/>
              <w:rPr>
                <w:rFonts w:ascii="Times New Roman" w:hAnsi="Times New Roman" w:cs="Times New Roman"/>
              </w:rPr>
            </w:pPr>
            <w:r w:rsidRPr="000E3811">
              <w:rPr>
                <w:rFonts w:ascii="Times New Roman" w:hAnsi="Times New Roman" w:cs="Times New Roman"/>
              </w:rPr>
              <w:t>2.9%</w:t>
            </w:r>
          </w:p>
        </w:tc>
        <w:tc>
          <w:tcPr>
            <w:tcW w:w="1253" w:type="dxa"/>
            <w:vAlign w:val="center"/>
          </w:tcPr>
          <w:p w14:paraId="251B338F" w14:textId="77777777" w:rsidR="000E3811" w:rsidRPr="000E3811" w:rsidRDefault="000E3811" w:rsidP="000E3811">
            <w:pPr>
              <w:jc w:val="center"/>
              <w:rPr>
                <w:rFonts w:ascii="Times New Roman" w:hAnsi="Times New Roman" w:cs="Times New Roman"/>
              </w:rPr>
            </w:pPr>
            <w:r w:rsidRPr="000E3811">
              <w:rPr>
                <w:rFonts w:ascii="Times New Roman" w:hAnsi="Times New Roman" w:cs="Times New Roman"/>
              </w:rPr>
              <w:t>2.70E-02</w:t>
            </w:r>
          </w:p>
        </w:tc>
      </w:tr>
      <w:tr w:rsidR="000E3811" w:rsidRPr="000E3811" w14:paraId="418126B1" w14:textId="77777777" w:rsidTr="000E3811">
        <w:tc>
          <w:tcPr>
            <w:tcW w:w="1084" w:type="dxa"/>
            <w:vMerge/>
            <w:vAlign w:val="center"/>
          </w:tcPr>
          <w:p w14:paraId="4D7097FE" w14:textId="77777777" w:rsidR="000E3811" w:rsidRPr="000E3811" w:rsidRDefault="000E3811" w:rsidP="000E381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168" w:type="dxa"/>
            <w:vAlign w:val="center"/>
          </w:tcPr>
          <w:p w14:paraId="7383B7C6" w14:textId="77777777" w:rsidR="000E3811" w:rsidRPr="000E3811" w:rsidRDefault="000E3811" w:rsidP="000E3811">
            <w:pPr>
              <w:jc w:val="center"/>
              <w:rPr>
                <w:rFonts w:ascii="Times New Roman" w:hAnsi="Times New Roman" w:cs="Times New Roman"/>
              </w:rPr>
            </w:pPr>
            <w:r w:rsidRPr="000E3811">
              <w:rPr>
                <w:rFonts w:ascii="Times New Roman" w:hAnsi="Times New Roman" w:cs="Times New Roman"/>
              </w:rPr>
              <w:t>Cell cycle</w:t>
            </w:r>
          </w:p>
        </w:tc>
        <w:tc>
          <w:tcPr>
            <w:tcW w:w="1252" w:type="dxa"/>
            <w:vAlign w:val="center"/>
          </w:tcPr>
          <w:p w14:paraId="1F2E123B" w14:textId="77777777" w:rsidR="000E3811" w:rsidRPr="000E3811" w:rsidRDefault="000E3811" w:rsidP="000E3811">
            <w:pPr>
              <w:jc w:val="center"/>
              <w:rPr>
                <w:rFonts w:ascii="Times New Roman" w:hAnsi="Times New Roman" w:cs="Times New Roman"/>
              </w:rPr>
            </w:pPr>
            <w:r w:rsidRPr="000E3811"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1259" w:type="dxa"/>
            <w:vAlign w:val="center"/>
          </w:tcPr>
          <w:p w14:paraId="457E191B" w14:textId="77777777" w:rsidR="000E3811" w:rsidRPr="000E3811" w:rsidRDefault="000E3811" w:rsidP="000E3811">
            <w:pPr>
              <w:jc w:val="center"/>
              <w:rPr>
                <w:rFonts w:ascii="Times New Roman" w:hAnsi="Times New Roman" w:cs="Times New Roman"/>
              </w:rPr>
            </w:pPr>
            <w:r w:rsidRPr="000E3811">
              <w:rPr>
                <w:rFonts w:ascii="Times New Roman" w:hAnsi="Times New Roman" w:cs="Times New Roman"/>
              </w:rPr>
              <w:t>2.9%</w:t>
            </w:r>
          </w:p>
        </w:tc>
        <w:tc>
          <w:tcPr>
            <w:tcW w:w="1253" w:type="dxa"/>
            <w:vAlign w:val="center"/>
          </w:tcPr>
          <w:p w14:paraId="1195F914" w14:textId="77777777" w:rsidR="000E3811" w:rsidRPr="000E3811" w:rsidRDefault="000E3811" w:rsidP="000E3811">
            <w:pPr>
              <w:jc w:val="center"/>
              <w:rPr>
                <w:rFonts w:ascii="Times New Roman" w:hAnsi="Times New Roman" w:cs="Times New Roman"/>
              </w:rPr>
            </w:pPr>
            <w:r w:rsidRPr="000E3811">
              <w:rPr>
                <w:rFonts w:ascii="Times New Roman" w:hAnsi="Times New Roman" w:cs="Times New Roman"/>
              </w:rPr>
              <w:t>2.90E-02</w:t>
            </w:r>
          </w:p>
        </w:tc>
      </w:tr>
      <w:tr w:rsidR="000E3811" w:rsidRPr="000E3811" w14:paraId="30DAA9CF" w14:textId="77777777" w:rsidTr="000E3811">
        <w:tc>
          <w:tcPr>
            <w:tcW w:w="1084" w:type="dxa"/>
            <w:vMerge/>
            <w:vAlign w:val="center"/>
          </w:tcPr>
          <w:p w14:paraId="12B63782" w14:textId="77777777" w:rsidR="000E3811" w:rsidRPr="000E3811" w:rsidRDefault="000E3811" w:rsidP="000E381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168" w:type="dxa"/>
            <w:vAlign w:val="center"/>
          </w:tcPr>
          <w:p w14:paraId="737C3C95" w14:textId="77777777" w:rsidR="000E3811" w:rsidRPr="000E3811" w:rsidRDefault="000E3811" w:rsidP="000E3811">
            <w:pPr>
              <w:jc w:val="center"/>
              <w:rPr>
                <w:rFonts w:ascii="Times New Roman" w:hAnsi="Times New Roman" w:cs="Times New Roman"/>
              </w:rPr>
            </w:pPr>
            <w:r w:rsidRPr="000E3811">
              <w:rPr>
                <w:rFonts w:ascii="Times New Roman" w:hAnsi="Times New Roman" w:cs="Times New Roman"/>
              </w:rPr>
              <w:t>Cocaine addiction</w:t>
            </w:r>
          </w:p>
        </w:tc>
        <w:tc>
          <w:tcPr>
            <w:tcW w:w="1252" w:type="dxa"/>
            <w:vAlign w:val="center"/>
          </w:tcPr>
          <w:p w14:paraId="002D0F7A" w14:textId="77777777" w:rsidR="000E3811" w:rsidRPr="000E3811" w:rsidRDefault="000E3811" w:rsidP="000E3811">
            <w:pPr>
              <w:jc w:val="center"/>
              <w:rPr>
                <w:rFonts w:ascii="Times New Roman" w:hAnsi="Times New Roman" w:cs="Times New Roman"/>
              </w:rPr>
            </w:pPr>
            <w:r w:rsidRPr="000E3811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1259" w:type="dxa"/>
            <w:vAlign w:val="center"/>
          </w:tcPr>
          <w:p w14:paraId="5BB76BCC" w14:textId="77777777" w:rsidR="000E3811" w:rsidRPr="000E3811" w:rsidRDefault="000E3811" w:rsidP="000E3811">
            <w:pPr>
              <w:jc w:val="center"/>
              <w:rPr>
                <w:rFonts w:ascii="Times New Roman" w:hAnsi="Times New Roman" w:cs="Times New Roman"/>
              </w:rPr>
            </w:pPr>
            <w:r w:rsidRPr="000E3811">
              <w:rPr>
                <w:rFonts w:ascii="Times New Roman" w:hAnsi="Times New Roman" w:cs="Times New Roman"/>
              </w:rPr>
              <w:t>2%</w:t>
            </w:r>
          </w:p>
        </w:tc>
        <w:tc>
          <w:tcPr>
            <w:tcW w:w="1253" w:type="dxa"/>
            <w:vAlign w:val="center"/>
          </w:tcPr>
          <w:p w14:paraId="26AF5EF5" w14:textId="77777777" w:rsidR="000E3811" w:rsidRPr="000E3811" w:rsidRDefault="000E3811" w:rsidP="000E3811">
            <w:pPr>
              <w:jc w:val="center"/>
              <w:rPr>
                <w:rFonts w:ascii="Times New Roman" w:hAnsi="Times New Roman" w:cs="Times New Roman"/>
              </w:rPr>
            </w:pPr>
            <w:r w:rsidRPr="000E3811">
              <w:rPr>
                <w:rFonts w:ascii="Times New Roman" w:hAnsi="Times New Roman" w:cs="Times New Roman"/>
              </w:rPr>
              <w:t>3.10E-02</w:t>
            </w:r>
          </w:p>
        </w:tc>
      </w:tr>
      <w:tr w:rsidR="000E3811" w:rsidRPr="000E3811" w14:paraId="1BDBC877" w14:textId="77777777" w:rsidTr="000E3811">
        <w:tc>
          <w:tcPr>
            <w:tcW w:w="1084" w:type="dxa"/>
            <w:vMerge/>
            <w:vAlign w:val="center"/>
          </w:tcPr>
          <w:p w14:paraId="4FB124A5" w14:textId="77777777" w:rsidR="000E3811" w:rsidRPr="000E3811" w:rsidRDefault="000E3811" w:rsidP="000E381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168" w:type="dxa"/>
            <w:vAlign w:val="center"/>
          </w:tcPr>
          <w:p w14:paraId="59D79B7E" w14:textId="77777777" w:rsidR="000E3811" w:rsidRPr="000E3811" w:rsidRDefault="000E3811" w:rsidP="000E3811">
            <w:pPr>
              <w:jc w:val="center"/>
              <w:rPr>
                <w:rFonts w:ascii="Times New Roman" w:hAnsi="Times New Roman" w:cs="Times New Roman"/>
              </w:rPr>
            </w:pPr>
            <w:r w:rsidRPr="000E3811">
              <w:rPr>
                <w:rFonts w:ascii="Times New Roman" w:hAnsi="Times New Roman" w:cs="Times New Roman"/>
              </w:rPr>
              <w:t>Measles</w:t>
            </w:r>
          </w:p>
        </w:tc>
        <w:tc>
          <w:tcPr>
            <w:tcW w:w="1252" w:type="dxa"/>
            <w:vAlign w:val="center"/>
          </w:tcPr>
          <w:p w14:paraId="3F750A8A" w14:textId="77777777" w:rsidR="000E3811" w:rsidRPr="000E3811" w:rsidRDefault="000E3811" w:rsidP="000E3811">
            <w:pPr>
              <w:jc w:val="center"/>
              <w:rPr>
                <w:rFonts w:ascii="Times New Roman" w:hAnsi="Times New Roman" w:cs="Times New Roman"/>
              </w:rPr>
            </w:pPr>
            <w:r w:rsidRPr="000E3811"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1259" w:type="dxa"/>
            <w:vAlign w:val="center"/>
          </w:tcPr>
          <w:p w14:paraId="08221AD7" w14:textId="77777777" w:rsidR="000E3811" w:rsidRPr="000E3811" w:rsidRDefault="000E3811" w:rsidP="000E3811">
            <w:pPr>
              <w:jc w:val="center"/>
              <w:rPr>
                <w:rFonts w:ascii="Times New Roman" w:hAnsi="Times New Roman" w:cs="Times New Roman"/>
              </w:rPr>
            </w:pPr>
            <w:r w:rsidRPr="000E3811">
              <w:rPr>
                <w:rFonts w:ascii="Times New Roman" w:hAnsi="Times New Roman" w:cs="Times New Roman"/>
              </w:rPr>
              <w:t>2.9%</w:t>
            </w:r>
          </w:p>
        </w:tc>
        <w:tc>
          <w:tcPr>
            <w:tcW w:w="1253" w:type="dxa"/>
            <w:vAlign w:val="center"/>
          </w:tcPr>
          <w:p w14:paraId="1F6C6141" w14:textId="77777777" w:rsidR="000E3811" w:rsidRPr="000E3811" w:rsidRDefault="000E3811" w:rsidP="000E3811">
            <w:pPr>
              <w:jc w:val="center"/>
              <w:rPr>
                <w:rFonts w:ascii="Times New Roman" w:hAnsi="Times New Roman" w:cs="Times New Roman"/>
              </w:rPr>
            </w:pPr>
            <w:r w:rsidRPr="000E3811">
              <w:rPr>
                <w:rFonts w:ascii="Times New Roman" w:hAnsi="Times New Roman" w:cs="Times New Roman"/>
              </w:rPr>
              <w:t>3.80E-02</w:t>
            </w:r>
          </w:p>
        </w:tc>
      </w:tr>
      <w:tr w:rsidR="000E3811" w:rsidRPr="000E3811" w14:paraId="16FDC424" w14:textId="77777777" w:rsidTr="000E3811">
        <w:tc>
          <w:tcPr>
            <w:tcW w:w="1084" w:type="dxa"/>
            <w:vMerge/>
            <w:vAlign w:val="center"/>
          </w:tcPr>
          <w:p w14:paraId="35FB0B9D" w14:textId="77777777" w:rsidR="000E3811" w:rsidRPr="000E3811" w:rsidRDefault="000E3811" w:rsidP="000E381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168" w:type="dxa"/>
            <w:vAlign w:val="center"/>
          </w:tcPr>
          <w:p w14:paraId="7AF94B44" w14:textId="1ED35407" w:rsidR="000E3811" w:rsidRPr="000E3811" w:rsidRDefault="000E3811" w:rsidP="000E381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FoxO signalling pathway </w:t>
            </w:r>
          </w:p>
        </w:tc>
        <w:tc>
          <w:tcPr>
            <w:tcW w:w="1252" w:type="dxa"/>
            <w:vAlign w:val="center"/>
          </w:tcPr>
          <w:p w14:paraId="48C9699C" w14:textId="2C4B4E6F" w:rsidR="000E3811" w:rsidRPr="000E3811" w:rsidRDefault="000E3811" w:rsidP="000E381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1259" w:type="dxa"/>
            <w:vAlign w:val="center"/>
          </w:tcPr>
          <w:p w14:paraId="71E573E3" w14:textId="2699CA12" w:rsidR="000E3811" w:rsidRPr="000E3811" w:rsidRDefault="000E3811" w:rsidP="000E381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.9%</w:t>
            </w:r>
          </w:p>
        </w:tc>
        <w:tc>
          <w:tcPr>
            <w:tcW w:w="1253" w:type="dxa"/>
            <w:vAlign w:val="center"/>
          </w:tcPr>
          <w:p w14:paraId="0A9BD317" w14:textId="043CC02F" w:rsidR="000E3811" w:rsidRPr="000E3811" w:rsidRDefault="000E3811" w:rsidP="000E381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.90E-02</w:t>
            </w:r>
          </w:p>
        </w:tc>
      </w:tr>
      <w:tr w:rsidR="000E3811" w:rsidRPr="000E3811" w14:paraId="50819694" w14:textId="77777777" w:rsidTr="000E3811">
        <w:tc>
          <w:tcPr>
            <w:tcW w:w="1084" w:type="dxa"/>
            <w:vMerge/>
            <w:tcBorders>
              <w:bottom w:val="single" w:sz="4" w:space="0" w:color="BFBFBF" w:themeColor="background1" w:themeShade="BF"/>
            </w:tcBorders>
            <w:vAlign w:val="center"/>
          </w:tcPr>
          <w:p w14:paraId="024B0749" w14:textId="77777777" w:rsidR="000E3811" w:rsidRPr="000E3811" w:rsidRDefault="000E3811" w:rsidP="000E381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168" w:type="dxa"/>
            <w:vAlign w:val="center"/>
          </w:tcPr>
          <w:p w14:paraId="13631A8B" w14:textId="00A057D7" w:rsidR="000E3811" w:rsidRPr="000E3811" w:rsidRDefault="000E3811" w:rsidP="000E381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athways in cancer</w:t>
            </w:r>
          </w:p>
        </w:tc>
        <w:tc>
          <w:tcPr>
            <w:tcW w:w="1252" w:type="dxa"/>
            <w:vAlign w:val="center"/>
          </w:tcPr>
          <w:p w14:paraId="5BFE019E" w14:textId="6C25576C" w:rsidR="000E3811" w:rsidRPr="000E3811" w:rsidRDefault="000E3811" w:rsidP="000E381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1</w:t>
            </w:r>
          </w:p>
        </w:tc>
        <w:tc>
          <w:tcPr>
            <w:tcW w:w="1259" w:type="dxa"/>
            <w:vAlign w:val="center"/>
          </w:tcPr>
          <w:p w14:paraId="3A90E0F1" w14:textId="75113D65" w:rsidR="000E3811" w:rsidRPr="000E3811" w:rsidRDefault="000E3811" w:rsidP="000E381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.4%</w:t>
            </w:r>
          </w:p>
        </w:tc>
        <w:tc>
          <w:tcPr>
            <w:tcW w:w="1253" w:type="dxa"/>
            <w:vAlign w:val="center"/>
          </w:tcPr>
          <w:p w14:paraId="63124F85" w14:textId="0EF79D49" w:rsidR="000E3811" w:rsidRPr="000E3811" w:rsidRDefault="000E3811" w:rsidP="000E381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.70E-02</w:t>
            </w:r>
          </w:p>
        </w:tc>
      </w:tr>
    </w:tbl>
    <w:p w14:paraId="59A64C81" w14:textId="77777777" w:rsidR="000E3811" w:rsidRPr="000E3811" w:rsidRDefault="000E3811" w:rsidP="000E3811">
      <w:pPr>
        <w:rPr>
          <w:rFonts w:ascii="Times New Roman" w:hAnsi="Times New Roman" w:cs="Times New Roman"/>
        </w:rPr>
      </w:pPr>
    </w:p>
    <w:p w14:paraId="2D960FA8" w14:textId="0EBE64BA" w:rsidR="000E3811" w:rsidRDefault="000E3811" w:rsidP="002D32E1"/>
    <w:p w14:paraId="392AFC1A" w14:textId="411644B1" w:rsidR="000E3811" w:rsidRDefault="000E3811" w:rsidP="002D32E1"/>
    <w:p w14:paraId="0E560C93" w14:textId="162D27D1" w:rsidR="000E3811" w:rsidRDefault="000E3811" w:rsidP="002D32E1"/>
    <w:p w14:paraId="5D5D2A2E" w14:textId="5A281BD3" w:rsidR="000E3811" w:rsidRDefault="000E3811" w:rsidP="002D32E1"/>
    <w:p w14:paraId="4FC043D2" w14:textId="1DF6A4C9" w:rsidR="000E3811" w:rsidRDefault="000E3811" w:rsidP="002D32E1"/>
    <w:p w14:paraId="1A1C702A" w14:textId="5007B720" w:rsidR="000E3811" w:rsidRDefault="000E3811" w:rsidP="002D32E1"/>
    <w:p w14:paraId="5309257C" w14:textId="20EFDE3D" w:rsidR="000E3811" w:rsidRDefault="000E3811" w:rsidP="002D32E1"/>
    <w:p w14:paraId="2D2D9BFC" w14:textId="49C5D382" w:rsidR="000E3811" w:rsidRDefault="000E3811" w:rsidP="002D32E1"/>
    <w:p w14:paraId="45500E93" w14:textId="2B4BE9E8" w:rsidR="000E3811" w:rsidRDefault="000E3811" w:rsidP="002D32E1"/>
    <w:p w14:paraId="1A592E38" w14:textId="6A4ED203" w:rsidR="000E3811" w:rsidRDefault="000E3811" w:rsidP="002D32E1"/>
    <w:p w14:paraId="6CDBBBB7" w14:textId="44BD5AA2" w:rsidR="000E3811" w:rsidRDefault="000E3811" w:rsidP="002D32E1"/>
    <w:p w14:paraId="2F4ADC22" w14:textId="65EBD1AD" w:rsidR="000E3811" w:rsidRDefault="000E3811" w:rsidP="002D32E1"/>
    <w:p w14:paraId="22D7C512" w14:textId="4AB01A9B" w:rsidR="000E3811" w:rsidRDefault="000E3811" w:rsidP="002D32E1"/>
    <w:p w14:paraId="60F988B2" w14:textId="5FFDED14" w:rsidR="000E3811" w:rsidRDefault="000E3811" w:rsidP="002D32E1"/>
    <w:p w14:paraId="2B7CFEFE" w14:textId="754F313C" w:rsidR="000E3811" w:rsidRDefault="000E3811" w:rsidP="002D32E1"/>
    <w:p w14:paraId="7A20B844" w14:textId="5449F114" w:rsidR="000E3811" w:rsidRDefault="000E3811" w:rsidP="002D32E1"/>
    <w:p w14:paraId="765E730B" w14:textId="2070579F" w:rsidR="000E3811" w:rsidRDefault="000E3811" w:rsidP="002D32E1"/>
    <w:p w14:paraId="3791B047" w14:textId="77777777" w:rsidR="000E3811" w:rsidRPr="000E3811" w:rsidRDefault="000E3811" w:rsidP="000E3811">
      <w:pPr>
        <w:spacing w:after="0"/>
        <w:jc w:val="center"/>
        <w:rPr>
          <w:rFonts w:ascii="Times New Roman" w:hAnsi="Times New Roman" w:cs="Times New Roman"/>
        </w:rPr>
      </w:pPr>
      <w:r w:rsidRPr="000E3811">
        <w:rPr>
          <w:rFonts w:ascii="Times New Roman" w:hAnsi="Times New Roman" w:cs="Times New Roman"/>
          <w:b/>
          <w:bCs/>
        </w:rPr>
        <w:t>Table 12.3</w:t>
      </w:r>
      <w:r w:rsidRPr="000E3811">
        <w:rPr>
          <w:rFonts w:ascii="Times New Roman" w:hAnsi="Times New Roman" w:cs="Times New Roman"/>
        </w:rPr>
        <w:t xml:space="preserve"> –</w:t>
      </w:r>
      <w:r w:rsidRPr="000E3811">
        <w:t xml:space="preserve"> </w:t>
      </w:r>
      <w:r w:rsidRPr="000E3811">
        <w:rPr>
          <w:rFonts w:ascii="Times New Roman" w:hAnsi="Times New Roman" w:cs="Times New Roman"/>
        </w:rPr>
        <w:t>Biological process analysis of top 250 DEGs in living biopsies compared at T2 and T1.</w:t>
      </w:r>
    </w:p>
    <w:tbl>
      <w:tblPr>
        <w:tblStyle w:val="TableGridLight1"/>
        <w:tblW w:w="0" w:type="auto"/>
        <w:tblLook w:val="04A0" w:firstRow="1" w:lastRow="0" w:firstColumn="1" w:lastColumn="0" w:noHBand="0" w:noVBand="1"/>
      </w:tblPr>
      <w:tblGrid>
        <w:gridCol w:w="1145"/>
        <w:gridCol w:w="4753"/>
        <w:gridCol w:w="803"/>
        <w:gridCol w:w="1255"/>
        <w:gridCol w:w="1060"/>
      </w:tblGrid>
      <w:tr w:rsidR="000E3811" w:rsidRPr="000E3811" w14:paraId="25710A8A" w14:textId="77777777" w:rsidTr="00661E20">
        <w:trPr>
          <w:trHeight w:val="241"/>
        </w:trPr>
        <w:tc>
          <w:tcPr>
            <w:tcW w:w="1145" w:type="dxa"/>
            <w:vAlign w:val="center"/>
          </w:tcPr>
          <w:p w14:paraId="6B246516" w14:textId="77777777" w:rsidR="000E3811" w:rsidRPr="000E3811" w:rsidRDefault="000E3811" w:rsidP="000E3811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0E3811">
              <w:rPr>
                <w:rFonts w:ascii="Times New Roman" w:hAnsi="Times New Roman" w:cs="Times New Roman"/>
                <w:b/>
                <w:bCs/>
              </w:rPr>
              <w:t>Category</w:t>
            </w:r>
          </w:p>
        </w:tc>
        <w:tc>
          <w:tcPr>
            <w:tcW w:w="4753" w:type="dxa"/>
            <w:vAlign w:val="center"/>
          </w:tcPr>
          <w:p w14:paraId="6E470044" w14:textId="77777777" w:rsidR="000E3811" w:rsidRPr="000E3811" w:rsidRDefault="000E3811" w:rsidP="000E3811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0E3811">
              <w:rPr>
                <w:rFonts w:ascii="Times New Roman" w:hAnsi="Times New Roman" w:cs="Times New Roman"/>
                <w:b/>
                <w:bCs/>
              </w:rPr>
              <w:t>Term</w:t>
            </w:r>
          </w:p>
        </w:tc>
        <w:tc>
          <w:tcPr>
            <w:tcW w:w="803" w:type="dxa"/>
            <w:vAlign w:val="center"/>
          </w:tcPr>
          <w:p w14:paraId="34E21389" w14:textId="77777777" w:rsidR="000E3811" w:rsidRPr="000E3811" w:rsidRDefault="000E3811" w:rsidP="000E3811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0E3811">
              <w:rPr>
                <w:rFonts w:ascii="Times New Roman" w:hAnsi="Times New Roman" w:cs="Times New Roman"/>
                <w:b/>
                <w:bCs/>
              </w:rPr>
              <w:t>Count</w:t>
            </w:r>
          </w:p>
        </w:tc>
        <w:tc>
          <w:tcPr>
            <w:tcW w:w="1255" w:type="dxa"/>
            <w:vAlign w:val="center"/>
          </w:tcPr>
          <w:p w14:paraId="601438B9" w14:textId="77777777" w:rsidR="000E3811" w:rsidRPr="000E3811" w:rsidRDefault="000E3811" w:rsidP="000E3811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0E3811">
              <w:rPr>
                <w:rFonts w:ascii="Times New Roman" w:hAnsi="Times New Roman" w:cs="Times New Roman"/>
                <w:b/>
                <w:bCs/>
              </w:rPr>
              <w:t>Percentage</w:t>
            </w:r>
          </w:p>
        </w:tc>
        <w:tc>
          <w:tcPr>
            <w:tcW w:w="1060" w:type="dxa"/>
            <w:vAlign w:val="center"/>
          </w:tcPr>
          <w:p w14:paraId="02D0F5C4" w14:textId="77777777" w:rsidR="000E3811" w:rsidRPr="000E3811" w:rsidRDefault="000E3811" w:rsidP="000E3811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0E3811">
              <w:rPr>
                <w:rFonts w:ascii="Times New Roman" w:hAnsi="Times New Roman" w:cs="Times New Roman"/>
                <w:b/>
                <w:bCs/>
              </w:rPr>
              <w:t>P-value</w:t>
            </w:r>
          </w:p>
        </w:tc>
      </w:tr>
      <w:tr w:rsidR="00661E20" w:rsidRPr="000E3811" w14:paraId="66D8A814" w14:textId="77777777" w:rsidTr="00661E20">
        <w:trPr>
          <w:trHeight w:val="241"/>
        </w:trPr>
        <w:tc>
          <w:tcPr>
            <w:tcW w:w="1145" w:type="dxa"/>
            <w:vMerge w:val="restart"/>
            <w:vAlign w:val="center"/>
          </w:tcPr>
          <w:p w14:paraId="7CAE1BA9" w14:textId="77777777" w:rsidR="00661E20" w:rsidRPr="000E3811" w:rsidRDefault="00661E20" w:rsidP="000E3811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0E3811">
              <w:rPr>
                <w:rFonts w:ascii="Times New Roman" w:hAnsi="Times New Roman" w:cs="Times New Roman"/>
                <w:b/>
                <w:bCs/>
              </w:rPr>
              <w:t>Biological Process</w:t>
            </w:r>
          </w:p>
        </w:tc>
        <w:tc>
          <w:tcPr>
            <w:tcW w:w="4753" w:type="dxa"/>
            <w:vAlign w:val="center"/>
          </w:tcPr>
          <w:p w14:paraId="3E6816D5" w14:textId="77777777" w:rsidR="00661E20" w:rsidRPr="000E3811" w:rsidRDefault="00661E20" w:rsidP="000E3811">
            <w:pPr>
              <w:jc w:val="center"/>
              <w:rPr>
                <w:rFonts w:ascii="Times New Roman" w:hAnsi="Times New Roman" w:cs="Times New Roman"/>
              </w:rPr>
            </w:pPr>
            <w:r w:rsidRPr="000E3811">
              <w:rPr>
                <w:rFonts w:ascii="Times New Roman" w:hAnsi="Times New Roman" w:cs="Times New Roman"/>
              </w:rPr>
              <w:t>Response to unfolded protein</w:t>
            </w:r>
          </w:p>
        </w:tc>
        <w:tc>
          <w:tcPr>
            <w:tcW w:w="803" w:type="dxa"/>
            <w:vAlign w:val="center"/>
          </w:tcPr>
          <w:p w14:paraId="3A40CDB5" w14:textId="77777777" w:rsidR="00661E20" w:rsidRPr="000E3811" w:rsidRDefault="00661E20" w:rsidP="000E3811">
            <w:pPr>
              <w:jc w:val="center"/>
              <w:rPr>
                <w:rFonts w:ascii="Times New Roman" w:hAnsi="Times New Roman" w:cs="Times New Roman"/>
              </w:rPr>
            </w:pPr>
            <w:r w:rsidRPr="000E3811">
              <w:rPr>
                <w:rFonts w:ascii="Times New Roman" w:hAnsi="Times New Roman" w:cs="Times New Roman"/>
              </w:rPr>
              <w:t>11</w:t>
            </w:r>
          </w:p>
        </w:tc>
        <w:tc>
          <w:tcPr>
            <w:tcW w:w="1255" w:type="dxa"/>
            <w:vAlign w:val="center"/>
          </w:tcPr>
          <w:p w14:paraId="63207AE8" w14:textId="77777777" w:rsidR="00661E20" w:rsidRPr="000E3811" w:rsidRDefault="00661E20" w:rsidP="000E3811">
            <w:pPr>
              <w:jc w:val="center"/>
              <w:rPr>
                <w:rFonts w:ascii="Times New Roman" w:hAnsi="Times New Roman" w:cs="Times New Roman"/>
              </w:rPr>
            </w:pPr>
            <w:r w:rsidRPr="000E3811">
              <w:rPr>
                <w:rFonts w:ascii="Times New Roman" w:hAnsi="Times New Roman" w:cs="Times New Roman"/>
              </w:rPr>
              <w:t>5.4%</w:t>
            </w:r>
          </w:p>
        </w:tc>
        <w:tc>
          <w:tcPr>
            <w:tcW w:w="1060" w:type="dxa"/>
            <w:vAlign w:val="center"/>
          </w:tcPr>
          <w:p w14:paraId="70181488" w14:textId="77777777" w:rsidR="00661E20" w:rsidRPr="000E3811" w:rsidRDefault="00661E20" w:rsidP="000E3811">
            <w:pPr>
              <w:jc w:val="center"/>
              <w:rPr>
                <w:rFonts w:ascii="Times New Roman" w:hAnsi="Times New Roman" w:cs="Times New Roman"/>
              </w:rPr>
            </w:pPr>
            <w:r w:rsidRPr="000E3811">
              <w:rPr>
                <w:rFonts w:ascii="Times New Roman" w:hAnsi="Times New Roman" w:cs="Times New Roman"/>
              </w:rPr>
              <w:t>2.00E-11</w:t>
            </w:r>
          </w:p>
        </w:tc>
      </w:tr>
      <w:tr w:rsidR="00661E20" w:rsidRPr="000E3811" w14:paraId="7542B993" w14:textId="77777777" w:rsidTr="00661E20">
        <w:trPr>
          <w:trHeight w:val="506"/>
        </w:trPr>
        <w:tc>
          <w:tcPr>
            <w:tcW w:w="1145" w:type="dxa"/>
            <w:vMerge/>
            <w:vAlign w:val="center"/>
          </w:tcPr>
          <w:p w14:paraId="20B4FF14" w14:textId="77777777" w:rsidR="00661E20" w:rsidRPr="000E3811" w:rsidRDefault="00661E20" w:rsidP="000E381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53" w:type="dxa"/>
            <w:vAlign w:val="center"/>
          </w:tcPr>
          <w:p w14:paraId="5AAA66C0" w14:textId="77777777" w:rsidR="00661E20" w:rsidRPr="000E3811" w:rsidRDefault="00661E20" w:rsidP="000E3811">
            <w:pPr>
              <w:jc w:val="center"/>
              <w:rPr>
                <w:rFonts w:ascii="Times New Roman" w:hAnsi="Times New Roman" w:cs="Times New Roman"/>
              </w:rPr>
            </w:pPr>
            <w:r w:rsidRPr="000E3811">
              <w:rPr>
                <w:rFonts w:ascii="Times New Roman" w:hAnsi="Times New Roman" w:cs="Times New Roman"/>
              </w:rPr>
              <w:t>Negative regulation of transcription from RNA polymerase II promoter</w:t>
            </w:r>
          </w:p>
        </w:tc>
        <w:tc>
          <w:tcPr>
            <w:tcW w:w="803" w:type="dxa"/>
            <w:vAlign w:val="center"/>
          </w:tcPr>
          <w:p w14:paraId="5634AE56" w14:textId="77777777" w:rsidR="00661E20" w:rsidRPr="000E3811" w:rsidRDefault="00661E20" w:rsidP="000E3811">
            <w:pPr>
              <w:jc w:val="center"/>
              <w:rPr>
                <w:rFonts w:ascii="Times New Roman" w:hAnsi="Times New Roman" w:cs="Times New Roman"/>
              </w:rPr>
            </w:pPr>
            <w:r w:rsidRPr="000E3811">
              <w:rPr>
                <w:rFonts w:ascii="Times New Roman" w:hAnsi="Times New Roman" w:cs="Times New Roman"/>
              </w:rPr>
              <w:t>31</w:t>
            </w:r>
          </w:p>
        </w:tc>
        <w:tc>
          <w:tcPr>
            <w:tcW w:w="1255" w:type="dxa"/>
            <w:vAlign w:val="center"/>
          </w:tcPr>
          <w:p w14:paraId="3E110A3C" w14:textId="77777777" w:rsidR="00661E20" w:rsidRPr="000E3811" w:rsidRDefault="00661E20" w:rsidP="000E3811">
            <w:pPr>
              <w:jc w:val="center"/>
              <w:rPr>
                <w:rFonts w:ascii="Times New Roman" w:hAnsi="Times New Roman" w:cs="Times New Roman"/>
              </w:rPr>
            </w:pPr>
            <w:r w:rsidRPr="000E3811">
              <w:rPr>
                <w:rFonts w:ascii="Times New Roman" w:hAnsi="Times New Roman" w:cs="Times New Roman"/>
              </w:rPr>
              <w:t>15.1%</w:t>
            </w:r>
          </w:p>
        </w:tc>
        <w:tc>
          <w:tcPr>
            <w:tcW w:w="1060" w:type="dxa"/>
            <w:vAlign w:val="center"/>
          </w:tcPr>
          <w:p w14:paraId="2EC27657" w14:textId="77777777" w:rsidR="00661E20" w:rsidRPr="000E3811" w:rsidRDefault="00661E20" w:rsidP="000E3811">
            <w:pPr>
              <w:jc w:val="center"/>
              <w:rPr>
                <w:rFonts w:ascii="Times New Roman" w:hAnsi="Times New Roman" w:cs="Times New Roman"/>
              </w:rPr>
            </w:pPr>
            <w:r w:rsidRPr="000E3811">
              <w:rPr>
                <w:rFonts w:ascii="Times New Roman" w:hAnsi="Times New Roman" w:cs="Times New Roman"/>
              </w:rPr>
              <w:t>2.30E-10</w:t>
            </w:r>
          </w:p>
        </w:tc>
      </w:tr>
      <w:tr w:rsidR="00661E20" w:rsidRPr="000E3811" w14:paraId="434F0BD4" w14:textId="77777777" w:rsidTr="00661E20">
        <w:trPr>
          <w:trHeight w:val="506"/>
        </w:trPr>
        <w:tc>
          <w:tcPr>
            <w:tcW w:w="1145" w:type="dxa"/>
            <w:vMerge/>
            <w:vAlign w:val="center"/>
          </w:tcPr>
          <w:p w14:paraId="1BD631AB" w14:textId="77777777" w:rsidR="00661E20" w:rsidRPr="000E3811" w:rsidRDefault="00661E20" w:rsidP="000E381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53" w:type="dxa"/>
            <w:vAlign w:val="center"/>
          </w:tcPr>
          <w:p w14:paraId="033C2AF1" w14:textId="77777777" w:rsidR="00661E20" w:rsidRPr="000E3811" w:rsidRDefault="00661E20" w:rsidP="000E3811">
            <w:pPr>
              <w:jc w:val="center"/>
              <w:rPr>
                <w:rFonts w:ascii="Times New Roman" w:hAnsi="Times New Roman" w:cs="Times New Roman"/>
              </w:rPr>
            </w:pPr>
            <w:r w:rsidRPr="000E3811">
              <w:rPr>
                <w:rFonts w:ascii="Times New Roman" w:hAnsi="Times New Roman" w:cs="Times New Roman"/>
              </w:rPr>
              <w:t>Positive regulation of transcription from RNA polymerase II promoter</w:t>
            </w:r>
          </w:p>
        </w:tc>
        <w:tc>
          <w:tcPr>
            <w:tcW w:w="803" w:type="dxa"/>
            <w:vAlign w:val="center"/>
          </w:tcPr>
          <w:p w14:paraId="36480D68" w14:textId="77777777" w:rsidR="00661E20" w:rsidRPr="000E3811" w:rsidRDefault="00661E20" w:rsidP="000E3811">
            <w:pPr>
              <w:jc w:val="center"/>
              <w:rPr>
                <w:rFonts w:ascii="Times New Roman" w:hAnsi="Times New Roman" w:cs="Times New Roman"/>
              </w:rPr>
            </w:pPr>
            <w:r w:rsidRPr="000E3811">
              <w:rPr>
                <w:rFonts w:ascii="Times New Roman" w:hAnsi="Times New Roman" w:cs="Times New Roman"/>
              </w:rPr>
              <w:t>36</w:t>
            </w:r>
          </w:p>
        </w:tc>
        <w:tc>
          <w:tcPr>
            <w:tcW w:w="1255" w:type="dxa"/>
            <w:vAlign w:val="center"/>
          </w:tcPr>
          <w:p w14:paraId="05372EEC" w14:textId="77777777" w:rsidR="00661E20" w:rsidRPr="000E3811" w:rsidRDefault="00661E20" w:rsidP="000E3811">
            <w:pPr>
              <w:jc w:val="center"/>
              <w:rPr>
                <w:rFonts w:ascii="Times New Roman" w:hAnsi="Times New Roman" w:cs="Times New Roman"/>
              </w:rPr>
            </w:pPr>
            <w:r w:rsidRPr="000E3811">
              <w:rPr>
                <w:rFonts w:ascii="Times New Roman" w:hAnsi="Times New Roman" w:cs="Times New Roman"/>
              </w:rPr>
              <w:t>17.6%</w:t>
            </w:r>
          </w:p>
        </w:tc>
        <w:tc>
          <w:tcPr>
            <w:tcW w:w="1060" w:type="dxa"/>
            <w:vAlign w:val="center"/>
          </w:tcPr>
          <w:p w14:paraId="310FB993" w14:textId="77777777" w:rsidR="00661E20" w:rsidRPr="000E3811" w:rsidRDefault="00661E20" w:rsidP="000E3811">
            <w:pPr>
              <w:jc w:val="center"/>
              <w:rPr>
                <w:rFonts w:ascii="Times New Roman" w:hAnsi="Times New Roman" w:cs="Times New Roman"/>
              </w:rPr>
            </w:pPr>
            <w:r w:rsidRPr="000E3811">
              <w:rPr>
                <w:rFonts w:ascii="Times New Roman" w:hAnsi="Times New Roman" w:cs="Times New Roman"/>
              </w:rPr>
              <w:t>4.10E-10</w:t>
            </w:r>
          </w:p>
        </w:tc>
      </w:tr>
      <w:tr w:rsidR="00661E20" w:rsidRPr="000E3811" w14:paraId="24B82601" w14:textId="77777777" w:rsidTr="00661E20">
        <w:trPr>
          <w:trHeight w:val="252"/>
        </w:trPr>
        <w:tc>
          <w:tcPr>
            <w:tcW w:w="1145" w:type="dxa"/>
            <w:vMerge/>
            <w:vAlign w:val="center"/>
          </w:tcPr>
          <w:p w14:paraId="4A858C2C" w14:textId="77777777" w:rsidR="00661E20" w:rsidRPr="000E3811" w:rsidRDefault="00661E20" w:rsidP="000E381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53" w:type="dxa"/>
            <w:vAlign w:val="center"/>
          </w:tcPr>
          <w:p w14:paraId="005F4AC1" w14:textId="77777777" w:rsidR="00661E20" w:rsidRPr="000E3811" w:rsidRDefault="00661E20" w:rsidP="000E3811">
            <w:pPr>
              <w:jc w:val="center"/>
              <w:rPr>
                <w:rFonts w:ascii="Times New Roman" w:hAnsi="Times New Roman" w:cs="Times New Roman"/>
              </w:rPr>
            </w:pPr>
            <w:r w:rsidRPr="000E3811">
              <w:rPr>
                <w:rFonts w:ascii="Times New Roman" w:hAnsi="Times New Roman" w:cs="Times New Roman"/>
              </w:rPr>
              <w:t>Transcription from RNA polymerase II promoter</w:t>
            </w:r>
          </w:p>
        </w:tc>
        <w:tc>
          <w:tcPr>
            <w:tcW w:w="803" w:type="dxa"/>
            <w:vAlign w:val="center"/>
          </w:tcPr>
          <w:p w14:paraId="62C38EA0" w14:textId="77777777" w:rsidR="00661E20" w:rsidRPr="000E3811" w:rsidRDefault="00661E20" w:rsidP="000E3811">
            <w:pPr>
              <w:jc w:val="center"/>
              <w:rPr>
                <w:rFonts w:ascii="Times New Roman" w:hAnsi="Times New Roman" w:cs="Times New Roman"/>
              </w:rPr>
            </w:pPr>
            <w:r w:rsidRPr="000E3811">
              <w:rPr>
                <w:rFonts w:ascii="Times New Roman" w:hAnsi="Times New Roman" w:cs="Times New Roman"/>
              </w:rPr>
              <w:t>23</w:t>
            </w:r>
          </w:p>
        </w:tc>
        <w:tc>
          <w:tcPr>
            <w:tcW w:w="1255" w:type="dxa"/>
            <w:vAlign w:val="center"/>
          </w:tcPr>
          <w:p w14:paraId="03437908" w14:textId="77777777" w:rsidR="00661E20" w:rsidRPr="000E3811" w:rsidRDefault="00661E20" w:rsidP="000E3811">
            <w:pPr>
              <w:jc w:val="center"/>
              <w:rPr>
                <w:rFonts w:ascii="Times New Roman" w:hAnsi="Times New Roman" w:cs="Times New Roman"/>
              </w:rPr>
            </w:pPr>
            <w:r w:rsidRPr="000E3811">
              <w:rPr>
                <w:rFonts w:ascii="Times New Roman" w:hAnsi="Times New Roman" w:cs="Times New Roman"/>
              </w:rPr>
              <w:t>11.2%</w:t>
            </w:r>
          </w:p>
        </w:tc>
        <w:tc>
          <w:tcPr>
            <w:tcW w:w="1060" w:type="dxa"/>
            <w:vAlign w:val="center"/>
          </w:tcPr>
          <w:p w14:paraId="4E86CECB" w14:textId="77777777" w:rsidR="00661E20" w:rsidRPr="000E3811" w:rsidRDefault="00661E20" w:rsidP="000E3811">
            <w:pPr>
              <w:jc w:val="center"/>
              <w:rPr>
                <w:rFonts w:ascii="Times New Roman" w:hAnsi="Times New Roman" w:cs="Times New Roman"/>
              </w:rPr>
            </w:pPr>
            <w:r w:rsidRPr="000E3811">
              <w:rPr>
                <w:rFonts w:ascii="Times New Roman" w:hAnsi="Times New Roman" w:cs="Times New Roman"/>
              </w:rPr>
              <w:t>4.40E-08</w:t>
            </w:r>
          </w:p>
        </w:tc>
      </w:tr>
      <w:tr w:rsidR="00661E20" w:rsidRPr="000E3811" w14:paraId="3898FF6C" w14:textId="77777777" w:rsidTr="00661E20">
        <w:trPr>
          <w:trHeight w:val="252"/>
        </w:trPr>
        <w:tc>
          <w:tcPr>
            <w:tcW w:w="1145" w:type="dxa"/>
            <w:vMerge/>
            <w:vAlign w:val="center"/>
          </w:tcPr>
          <w:p w14:paraId="4796C031" w14:textId="77777777" w:rsidR="00661E20" w:rsidRPr="000E3811" w:rsidRDefault="00661E20" w:rsidP="000E381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53" w:type="dxa"/>
            <w:vAlign w:val="center"/>
          </w:tcPr>
          <w:p w14:paraId="7D57EABE" w14:textId="77777777" w:rsidR="00661E20" w:rsidRPr="000E3811" w:rsidRDefault="00661E20" w:rsidP="000E3811">
            <w:pPr>
              <w:jc w:val="center"/>
              <w:rPr>
                <w:rFonts w:ascii="Times New Roman" w:hAnsi="Times New Roman" w:cs="Times New Roman"/>
              </w:rPr>
            </w:pPr>
            <w:r w:rsidRPr="000E3811">
              <w:rPr>
                <w:rFonts w:ascii="Times New Roman" w:hAnsi="Times New Roman" w:cs="Times New Roman"/>
              </w:rPr>
              <w:t>Positive regulation of transcription, DNA-templated</w:t>
            </w:r>
          </w:p>
        </w:tc>
        <w:tc>
          <w:tcPr>
            <w:tcW w:w="803" w:type="dxa"/>
            <w:vAlign w:val="center"/>
          </w:tcPr>
          <w:p w14:paraId="30D57E26" w14:textId="77777777" w:rsidR="00661E20" w:rsidRPr="000E3811" w:rsidRDefault="00661E20" w:rsidP="000E3811">
            <w:pPr>
              <w:jc w:val="center"/>
              <w:rPr>
                <w:rFonts w:ascii="Times New Roman" w:hAnsi="Times New Roman" w:cs="Times New Roman"/>
              </w:rPr>
            </w:pPr>
            <w:r w:rsidRPr="000E3811">
              <w:rPr>
                <w:rFonts w:ascii="Times New Roman" w:hAnsi="Times New Roman" w:cs="Times New Roman"/>
              </w:rPr>
              <w:t>22</w:t>
            </w:r>
          </w:p>
        </w:tc>
        <w:tc>
          <w:tcPr>
            <w:tcW w:w="1255" w:type="dxa"/>
            <w:vAlign w:val="center"/>
          </w:tcPr>
          <w:p w14:paraId="09554CDA" w14:textId="77777777" w:rsidR="00661E20" w:rsidRPr="000E3811" w:rsidRDefault="00661E20" w:rsidP="000E3811">
            <w:pPr>
              <w:jc w:val="center"/>
              <w:rPr>
                <w:rFonts w:ascii="Times New Roman" w:hAnsi="Times New Roman" w:cs="Times New Roman"/>
              </w:rPr>
            </w:pPr>
            <w:r w:rsidRPr="000E3811">
              <w:rPr>
                <w:rFonts w:ascii="Times New Roman" w:hAnsi="Times New Roman" w:cs="Times New Roman"/>
              </w:rPr>
              <w:t>10.7%</w:t>
            </w:r>
          </w:p>
        </w:tc>
        <w:tc>
          <w:tcPr>
            <w:tcW w:w="1060" w:type="dxa"/>
            <w:vAlign w:val="center"/>
          </w:tcPr>
          <w:p w14:paraId="287200E4" w14:textId="77777777" w:rsidR="00661E20" w:rsidRPr="000E3811" w:rsidRDefault="00661E20" w:rsidP="000E3811">
            <w:pPr>
              <w:jc w:val="center"/>
              <w:rPr>
                <w:rFonts w:ascii="Times New Roman" w:hAnsi="Times New Roman" w:cs="Times New Roman"/>
              </w:rPr>
            </w:pPr>
            <w:r w:rsidRPr="000E3811">
              <w:rPr>
                <w:rFonts w:ascii="Times New Roman" w:hAnsi="Times New Roman" w:cs="Times New Roman"/>
              </w:rPr>
              <w:t>2.10E-07</w:t>
            </w:r>
          </w:p>
        </w:tc>
      </w:tr>
      <w:tr w:rsidR="00661E20" w:rsidRPr="000E3811" w14:paraId="0FBCC202" w14:textId="77777777" w:rsidTr="00661E20">
        <w:trPr>
          <w:trHeight w:val="264"/>
        </w:trPr>
        <w:tc>
          <w:tcPr>
            <w:tcW w:w="1145" w:type="dxa"/>
            <w:vMerge/>
            <w:vAlign w:val="center"/>
          </w:tcPr>
          <w:p w14:paraId="608BAED8" w14:textId="77777777" w:rsidR="00661E20" w:rsidRPr="000E3811" w:rsidRDefault="00661E20" w:rsidP="000E381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53" w:type="dxa"/>
            <w:vAlign w:val="center"/>
          </w:tcPr>
          <w:p w14:paraId="69BF81C9" w14:textId="77777777" w:rsidR="00661E20" w:rsidRPr="000E3811" w:rsidRDefault="00661E20" w:rsidP="000E3811">
            <w:pPr>
              <w:jc w:val="center"/>
              <w:rPr>
                <w:rFonts w:ascii="Times New Roman" w:hAnsi="Times New Roman" w:cs="Times New Roman"/>
              </w:rPr>
            </w:pPr>
            <w:r w:rsidRPr="000E3811">
              <w:rPr>
                <w:rFonts w:ascii="Times New Roman" w:hAnsi="Times New Roman" w:cs="Times New Roman"/>
              </w:rPr>
              <w:t>Response to stress</w:t>
            </w:r>
          </w:p>
        </w:tc>
        <w:tc>
          <w:tcPr>
            <w:tcW w:w="803" w:type="dxa"/>
            <w:vAlign w:val="center"/>
          </w:tcPr>
          <w:p w14:paraId="72E2FCBE" w14:textId="77777777" w:rsidR="00661E20" w:rsidRPr="000E3811" w:rsidRDefault="00661E20" w:rsidP="000E3811">
            <w:pPr>
              <w:jc w:val="center"/>
              <w:rPr>
                <w:rFonts w:ascii="Times New Roman" w:hAnsi="Times New Roman" w:cs="Times New Roman"/>
              </w:rPr>
            </w:pPr>
            <w:r w:rsidRPr="000E3811">
              <w:rPr>
                <w:rFonts w:ascii="Times New Roman" w:hAnsi="Times New Roman" w:cs="Times New Roman"/>
              </w:rPr>
              <w:t>9</w:t>
            </w:r>
          </w:p>
        </w:tc>
        <w:tc>
          <w:tcPr>
            <w:tcW w:w="1255" w:type="dxa"/>
            <w:vAlign w:val="center"/>
          </w:tcPr>
          <w:p w14:paraId="0907077A" w14:textId="77777777" w:rsidR="00661E20" w:rsidRPr="000E3811" w:rsidRDefault="00661E20" w:rsidP="000E3811">
            <w:pPr>
              <w:jc w:val="center"/>
              <w:rPr>
                <w:rFonts w:ascii="Times New Roman" w:hAnsi="Times New Roman" w:cs="Times New Roman"/>
              </w:rPr>
            </w:pPr>
            <w:r w:rsidRPr="000E3811">
              <w:rPr>
                <w:rFonts w:ascii="Times New Roman" w:hAnsi="Times New Roman" w:cs="Times New Roman"/>
              </w:rPr>
              <w:t>4.4%</w:t>
            </w:r>
          </w:p>
        </w:tc>
        <w:tc>
          <w:tcPr>
            <w:tcW w:w="1060" w:type="dxa"/>
            <w:vAlign w:val="center"/>
          </w:tcPr>
          <w:p w14:paraId="6DB68FEF" w14:textId="77777777" w:rsidR="00661E20" w:rsidRPr="000E3811" w:rsidRDefault="00661E20" w:rsidP="000E3811">
            <w:pPr>
              <w:jc w:val="center"/>
              <w:rPr>
                <w:rFonts w:ascii="Times New Roman" w:hAnsi="Times New Roman" w:cs="Times New Roman"/>
              </w:rPr>
            </w:pPr>
            <w:r w:rsidRPr="000E3811">
              <w:rPr>
                <w:rFonts w:ascii="Times New Roman" w:hAnsi="Times New Roman" w:cs="Times New Roman"/>
              </w:rPr>
              <w:t>3.10E-07</w:t>
            </w:r>
          </w:p>
        </w:tc>
      </w:tr>
      <w:tr w:rsidR="00661E20" w:rsidRPr="000E3811" w14:paraId="04FA98C3" w14:textId="77777777" w:rsidTr="007C21A2">
        <w:trPr>
          <w:trHeight w:val="252"/>
        </w:trPr>
        <w:tc>
          <w:tcPr>
            <w:tcW w:w="1145" w:type="dxa"/>
            <w:vMerge/>
            <w:vAlign w:val="center"/>
          </w:tcPr>
          <w:p w14:paraId="576B75B5" w14:textId="77777777" w:rsidR="00661E20" w:rsidRPr="000E3811" w:rsidRDefault="00661E20" w:rsidP="000E381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53" w:type="dxa"/>
            <w:vAlign w:val="center"/>
          </w:tcPr>
          <w:p w14:paraId="508F7652" w14:textId="77777777" w:rsidR="00661E20" w:rsidRPr="000E3811" w:rsidRDefault="00661E20" w:rsidP="007C21A2">
            <w:pPr>
              <w:jc w:val="center"/>
              <w:rPr>
                <w:rFonts w:ascii="Times New Roman" w:hAnsi="Times New Roman" w:cs="Times New Roman"/>
              </w:rPr>
            </w:pPr>
            <w:r w:rsidRPr="000E3811">
              <w:rPr>
                <w:rFonts w:ascii="Times New Roman" w:hAnsi="Times New Roman" w:cs="Times New Roman"/>
              </w:rPr>
              <w:t>Protein refolding</w:t>
            </w:r>
          </w:p>
        </w:tc>
        <w:tc>
          <w:tcPr>
            <w:tcW w:w="803" w:type="dxa"/>
            <w:vAlign w:val="center"/>
          </w:tcPr>
          <w:p w14:paraId="2ABB1244" w14:textId="77777777" w:rsidR="00661E20" w:rsidRPr="000E3811" w:rsidRDefault="00661E20" w:rsidP="007C21A2">
            <w:pPr>
              <w:jc w:val="center"/>
              <w:rPr>
                <w:rFonts w:ascii="Times New Roman" w:hAnsi="Times New Roman" w:cs="Times New Roman"/>
              </w:rPr>
            </w:pPr>
            <w:r w:rsidRPr="000E3811"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1255" w:type="dxa"/>
            <w:vAlign w:val="center"/>
          </w:tcPr>
          <w:p w14:paraId="65B87273" w14:textId="77777777" w:rsidR="00661E20" w:rsidRPr="000E3811" w:rsidRDefault="00661E20" w:rsidP="007C21A2">
            <w:pPr>
              <w:jc w:val="center"/>
              <w:rPr>
                <w:rFonts w:ascii="Times New Roman" w:hAnsi="Times New Roman" w:cs="Times New Roman"/>
              </w:rPr>
            </w:pPr>
            <w:r w:rsidRPr="000E3811">
              <w:rPr>
                <w:rFonts w:ascii="Times New Roman" w:hAnsi="Times New Roman" w:cs="Times New Roman"/>
              </w:rPr>
              <w:t>2.9%</w:t>
            </w:r>
          </w:p>
        </w:tc>
        <w:tc>
          <w:tcPr>
            <w:tcW w:w="1060" w:type="dxa"/>
            <w:vAlign w:val="center"/>
          </w:tcPr>
          <w:p w14:paraId="700B8502" w14:textId="77777777" w:rsidR="00661E20" w:rsidRPr="000E3811" w:rsidRDefault="00661E20" w:rsidP="007C21A2">
            <w:pPr>
              <w:jc w:val="center"/>
              <w:rPr>
                <w:rFonts w:ascii="Times New Roman" w:hAnsi="Times New Roman" w:cs="Times New Roman"/>
              </w:rPr>
            </w:pPr>
            <w:r w:rsidRPr="000E3811">
              <w:rPr>
                <w:rFonts w:ascii="Times New Roman" w:hAnsi="Times New Roman" w:cs="Times New Roman"/>
              </w:rPr>
              <w:t>4.00E-07</w:t>
            </w:r>
          </w:p>
        </w:tc>
      </w:tr>
      <w:tr w:rsidR="00661E20" w:rsidRPr="000E3811" w14:paraId="61788FA4" w14:textId="77777777" w:rsidTr="007C21A2">
        <w:trPr>
          <w:trHeight w:val="252"/>
        </w:trPr>
        <w:tc>
          <w:tcPr>
            <w:tcW w:w="1145" w:type="dxa"/>
            <w:vMerge/>
            <w:vAlign w:val="center"/>
          </w:tcPr>
          <w:p w14:paraId="1CC32E35" w14:textId="77777777" w:rsidR="00661E20" w:rsidRPr="000E3811" w:rsidRDefault="00661E20" w:rsidP="000E381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53" w:type="dxa"/>
            <w:vAlign w:val="center"/>
          </w:tcPr>
          <w:p w14:paraId="06D07808" w14:textId="77777777" w:rsidR="00661E20" w:rsidRPr="000E3811" w:rsidRDefault="00661E20" w:rsidP="007C21A2">
            <w:pPr>
              <w:jc w:val="center"/>
              <w:rPr>
                <w:rFonts w:ascii="Times New Roman" w:hAnsi="Times New Roman" w:cs="Times New Roman"/>
              </w:rPr>
            </w:pPr>
            <w:r w:rsidRPr="000E3811">
              <w:rPr>
                <w:rFonts w:ascii="Times New Roman" w:hAnsi="Times New Roman" w:cs="Times New Roman"/>
              </w:rPr>
              <w:t>Negative regulation of apoptotic process RT</w:t>
            </w:r>
          </w:p>
        </w:tc>
        <w:tc>
          <w:tcPr>
            <w:tcW w:w="803" w:type="dxa"/>
            <w:vAlign w:val="center"/>
          </w:tcPr>
          <w:p w14:paraId="0699770B" w14:textId="77777777" w:rsidR="00661E20" w:rsidRPr="000E3811" w:rsidRDefault="00661E20" w:rsidP="007C21A2">
            <w:pPr>
              <w:jc w:val="center"/>
              <w:rPr>
                <w:rFonts w:ascii="Times New Roman" w:hAnsi="Times New Roman" w:cs="Times New Roman"/>
              </w:rPr>
            </w:pPr>
            <w:r w:rsidRPr="000E3811">
              <w:rPr>
                <w:rFonts w:ascii="Times New Roman" w:hAnsi="Times New Roman" w:cs="Times New Roman"/>
              </w:rPr>
              <w:t>20</w:t>
            </w:r>
          </w:p>
        </w:tc>
        <w:tc>
          <w:tcPr>
            <w:tcW w:w="1255" w:type="dxa"/>
            <w:vAlign w:val="center"/>
          </w:tcPr>
          <w:p w14:paraId="487893F2" w14:textId="77777777" w:rsidR="00661E20" w:rsidRPr="000E3811" w:rsidRDefault="00661E20" w:rsidP="007C21A2">
            <w:pPr>
              <w:jc w:val="center"/>
              <w:rPr>
                <w:rFonts w:ascii="Times New Roman" w:hAnsi="Times New Roman" w:cs="Times New Roman"/>
              </w:rPr>
            </w:pPr>
            <w:r w:rsidRPr="000E3811">
              <w:rPr>
                <w:rFonts w:ascii="Times New Roman" w:hAnsi="Times New Roman" w:cs="Times New Roman"/>
              </w:rPr>
              <w:t>9.8%</w:t>
            </w:r>
          </w:p>
        </w:tc>
        <w:tc>
          <w:tcPr>
            <w:tcW w:w="1060" w:type="dxa"/>
            <w:vAlign w:val="center"/>
          </w:tcPr>
          <w:p w14:paraId="54D09889" w14:textId="77777777" w:rsidR="00661E20" w:rsidRPr="000E3811" w:rsidRDefault="00661E20" w:rsidP="007C21A2">
            <w:pPr>
              <w:jc w:val="center"/>
              <w:rPr>
                <w:rFonts w:ascii="Times New Roman" w:hAnsi="Times New Roman" w:cs="Times New Roman"/>
              </w:rPr>
            </w:pPr>
            <w:r w:rsidRPr="000E3811">
              <w:rPr>
                <w:rFonts w:ascii="Times New Roman" w:hAnsi="Times New Roman" w:cs="Times New Roman"/>
              </w:rPr>
              <w:t>5.80E-07</w:t>
            </w:r>
          </w:p>
        </w:tc>
      </w:tr>
      <w:tr w:rsidR="00661E20" w:rsidRPr="000E3811" w14:paraId="59ACF3F0" w14:textId="77777777" w:rsidTr="007C21A2">
        <w:trPr>
          <w:trHeight w:val="252"/>
        </w:trPr>
        <w:tc>
          <w:tcPr>
            <w:tcW w:w="1145" w:type="dxa"/>
            <w:vMerge/>
            <w:vAlign w:val="center"/>
          </w:tcPr>
          <w:p w14:paraId="692B788B" w14:textId="77777777" w:rsidR="00661E20" w:rsidRPr="000E3811" w:rsidRDefault="00661E20" w:rsidP="000E381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53" w:type="dxa"/>
            <w:vAlign w:val="center"/>
          </w:tcPr>
          <w:p w14:paraId="43BC50E6" w14:textId="77777777" w:rsidR="00661E20" w:rsidRPr="000E3811" w:rsidRDefault="00661E20" w:rsidP="007C21A2">
            <w:pPr>
              <w:jc w:val="center"/>
              <w:rPr>
                <w:rFonts w:ascii="Times New Roman" w:hAnsi="Times New Roman" w:cs="Times New Roman"/>
              </w:rPr>
            </w:pPr>
            <w:r w:rsidRPr="000E3811">
              <w:rPr>
                <w:rFonts w:ascii="Times New Roman" w:hAnsi="Times New Roman" w:cs="Times New Roman"/>
              </w:rPr>
              <w:t>Regulation of cellular response to heat</w:t>
            </w:r>
          </w:p>
        </w:tc>
        <w:tc>
          <w:tcPr>
            <w:tcW w:w="803" w:type="dxa"/>
            <w:vAlign w:val="center"/>
          </w:tcPr>
          <w:p w14:paraId="2A7870AE" w14:textId="77777777" w:rsidR="00661E20" w:rsidRPr="000E3811" w:rsidRDefault="00661E20" w:rsidP="007C21A2">
            <w:pPr>
              <w:jc w:val="center"/>
              <w:rPr>
                <w:rFonts w:ascii="Times New Roman" w:hAnsi="Times New Roman" w:cs="Times New Roman"/>
              </w:rPr>
            </w:pPr>
            <w:r w:rsidRPr="000E3811">
              <w:rPr>
                <w:rFonts w:ascii="Times New Roman" w:hAnsi="Times New Roman" w:cs="Times New Roman"/>
              </w:rPr>
              <w:t>9</w:t>
            </w:r>
          </w:p>
        </w:tc>
        <w:tc>
          <w:tcPr>
            <w:tcW w:w="1255" w:type="dxa"/>
            <w:vAlign w:val="center"/>
          </w:tcPr>
          <w:p w14:paraId="698796FB" w14:textId="77777777" w:rsidR="00661E20" w:rsidRPr="000E3811" w:rsidRDefault="00661E20" w:rsidP="007C21A2">
            <w:pPr>
              <w:jc w:val="center"/>
              <w:rPr>
                <w:rFonts w:ascii="Times New Roman" w:hAnsi="Times New Roman" w:cs="Times New Roman"/>
              </w:rPr>
            </w:pPr>
            <w:r w:rsidRPr="000E3811">
              <w:rPr>
                <w:rFonts w:ascii="Times New Roman" w:hAnsi="Times New Roman" w:cs="Times New Roman"/>
              </w:rPr>
              <w:t>4.4%</w:t>
            </w:r>
          </w:p>
        </w:tc>
        <w:tc>
          <w:tcPr>
            <w:tcW w:w="1060" w:type="dxa"/>
            <w:vAlign w:val="center"/>
          </w:tcPr>
          <w:p w14:paraId="11B7F7DF" w14:textId="77777777" w:rsidR="00661E20" w:rsidRPr="000E3811" w:rsidRDefault="00661E20" w:rsidP="007C21A2">
            <w:pPr>
              <w:jc w:val="center"/>
              <w:rPr>
                <w:rFonts w:ascii="Times New Roman" w:hAnsi="Times New Roman" w:cs="Times New Roman"/>
              </w:rPr>
            </w:pPr>
            <w:r w:rsidRPr="000E3811">
              <w:rPr>
                <w:rFonts w:ascii="Times New Roman" w:hAnsi="Times New Roman" w:cs="Times New Roman"/>
              </w:rPr>
              <w:t>1.50E-06</w:t>
            </w:r>
          </w:p>
        </w:tc>
      </w:tr>
      <w:tr w:rsidR="00661E20" w:rsidRPr="000E3811" w14:paraId="2FF7CBFA" w14:textId="77777777" w:rsidTr="007C21A2">
        <w:trPr>
          <w:trHeight w:val="264"/>
        </w:trPr>
        <w:tc>
          <w:tcPr>
            <w:tcW w:w="1145" w:type="dxa"/>
            <w:vMerge/>
            <w:vAlign w:val="center"/>
          </w:tcPr>
          <w:p w14:paraId="5B17146E" w14:textId="77777777" w:rsidR="00661E20" w:rsidRPr="000E3811" w:rsidRDefault="00661E20" w:rsidP="000E381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53" w:type="dxa"/>
            <w:vAlign w:val="center"/>
          </w:tcPr>
          <w:p w14:paraId="1F779C6D" w14:textId="77777777" w:rsidR="00661E20" w:rsidRPr="000E3811" w:rsidRDefault="00661E20" w:rsidP="007C21A2">
            <w:pPr>
              <w:jc w:val="center"/>
              <w:rPr>
                <w:rFonts w:ascii="Times New Roman" w:hAnsi="Times New Roman" w:cs="Times New Roman"/>
              </w:rPr>
            </w:pPr>
            <w:r w:rsidRPr="000E3811">
              <w:rPr>
                <w:rFonts w:ascii="Times New Roman" w:hAnsi="Times New Roman" w:cs="Times New Roman"/>
              </w:rPr>
              <w:t>Negative regulation of ERK1 and ERK2 cascade</w:t>
            </w:r>
          </w:p>
        </w:tc>
        <w:tc>
          <w:tcPr>
            <w:tcW w:w="803" w:type="dxa"/>
            <w:vAlign w:val="center"/>
          </w:tcPr>
          <w:p w14:paraId="4AB8BA9E" w14:textId="77777777" w:rsidR="00661E20" w:rsidRPr="000E3811" w:rsidRDefault="00661E20" w:rsidP="007C21A2">
            <w:pPr>
              <w:jc w:val="center"/>
              <w:rPr>
                <w:rFonts w:ascii="Times New Roman" w:hAnsi="Times New Roman" w:cs="Times New Roman"/>
              </w:rPr>
            </w:pPr>
            <w:r w:rsidRPr="000E3811">
              <w:rPr>
                <w:rFonts w:ascii="Times New Roman" w:hAnsi="Times New Roman" w:cs="Times New Roman"/>
              </w:rPr>
              <w:t>8</w:t>
            </w:r>
          </w:p>
        </w:tc>
        <w:tc>
          <w:tcPr>
            <w:tcW w:w="1255" w:type="dxa"/>
            <w:vAlign w:val="center"/>
          </w:tcPr>
          <w:p w14:paraId="2BDC2201" w14:textId="77777777" w:rsidR="00661E20" w:rsidRPr="000E3811" w:rsidRDefault="00661E20" w:rsidP="007C21A2">
            <w:pPr>
              <w:jc w:val="center"/>
              <w:rPr>
                <w:rFonts w:ascii="Times New Roman" w:hAnsi="Times New Roman" w:cs="Times New Roman"/>
              </w:rPr>
            </w:pPr>
            <w:r w:rsidRPr="000E3811">
              <w:rPr>
                <w:rFonts w:ascii="Times New Roman" w:hAnsi="Times New Roman" w:cs="Times New Roman"/>
              </w:rPr>
              <w:t>3.9%</w:t>
            </w:r>
          </w:p>
        </w:tc>
        <w:tc>
          <w:tcPr>
            <w:tcW w:w="1060" w:type="dxa"/>
            <w:vAlign w:val="center"/>
          </w:tcPr>
          <w:p w14:paraId="37115BB4" w14:textId="77777777" w:rsidR="00661E20" w:rsidRPr="000E3811" w:rsidRDefault="00661E20" w:rsidP="007C21A2">
            <w:pPr>
              <w:jc w:val="center"/>
              <w:rPr>
                <w:rFonts w:ascii="Times New Roman" w:hAnsi="Times New Roman" w:cs="Times New Roman"/>
              </w:rPr>
            </w:pPr>
            <w:r w:rsidRPr="000E3811">
              <w:rPr>
                <w:rFonts w:ascii="Times New Roman" w:hAnsi="Times New Roman" w:cs="Times New Roman"/>
              </w:rPr>
              <w:t>3.10E-06</w:t>
            </w:r>
          </w:p>
        </w:tc>
      </w:tr>
      <w:tr w:rsidR="00661E20" w:rsidRPr="000E3811" w14:paraId="07DE9A6F" w14:textId="77777777" w:rsidTr="007C21A2">
        <w:trPr>
          <w:trHeight w:val="252"/>
        </w:trPr>
        <w:tc>
          <w:tcPr>
            <w:tcW w:w="1145" w:type="dxa"/>
            <w:vMerge/>
            <w:vAlign w:val="center"/>
          </w:tcPr>
          <w:p w14:paraId="50590984" w14:textId="77777777" w:rsidR="00661E20" w:rsidRPr="000E3811" w:rsidRDefault="00661E20" w:rsidP="000E381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53" w:type="dxa"/>
            <w:vAlign w:val="center"/>
          </w:tcPr>
          <w:p w14:paraId="02CEE2AD" w14:textId="77777777" w:rsidR="00661E20" w:rsidRPr="000E3811" w:rsidRDefault="00661E20" w:rsidP="007C21A2">
            <w:pPr>
              <w:jc w:val="center"/>
              <w:rPr>
                <w:rFonts w:ascii="Times New Roman" w:hAnsi="Times New Roman" w:cs="Times New Roman"/>
              </w:rPr>
            </w:pPr>
            <w:r w:rsidRPr="000E3811">
              <w:rPr>
                <w:rFonts w:ascii="Times New Roman" w:hAnsi="Times New Roman" w:cs="Times New Roman"/>
              </w:rPr>
              <w:t>Regulation of cell death RT</w:t>
            </w:r>
          </w:p>
        </w:tc>
        <w:tc>
          <w:tcPr>
            <w:tcW w:w="803" w:type="dxa"/>
            <w:vAlign w:val="center"/>
          </w:tcPr>
          <w:p w14:paraId="55DAB288" w14:textId="77777777" w:rsidR="00661E20" w:rsidRPr="000E3811" w:rsidRDefault="00661E20" w:rsidP="007C21A2">
            <w:pPr>
              <w:jc w:val="center"/>
              <w:rPr>
                <w:rFonts w:ascii="Times New Roman" w:hAnsi="Times New Roman" w:cs="Times New Roman"/>
              </w:rPr>
            </w:pPr>
            <w:r w:rsidRPr="000E3811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255" w:type="dxa"/>
            <w:vAlign w:val="center"/>
          </w:tcPr>
          <w:p w14:paraId="41FFE147" w14:textId="77777777" w:rsidR="00661E20" w:rsidRPr="000E3811" w:rsidRDefault="00661E20" w:rsidP="007C21A2">
            <w:pPr>
              <w:jc w:val="center"/>
              <w:rPr>
                <w:rFonts w:ascii="Times New Roman" w:hAnsi="Times New Roman" w:cs="Times New Roman"/>
              </w:rPr>
            </w:pPr>
            <w:r w:rsidRPr="000E3811">
              <w:rPr>
                <w:rFonts w:ascii="Times New Roman" w:hAnsi="Times New Roman" w:cs="Times New Roman"/>
              </w:rPr>
              <w:t>2.4%</w:t>
            </w:r>
          </w:p>
        </w:tc>
        <w:tc>
          <w:tcPr>
            <w:tcW w:w="1060" w:type="dxa"/>
            <w:vAlign w:val="center"/>
          </w:tcPr>
          <w:p w14:paraId="1072316B" w14:textId="77777777" w:rsidR="00661E20" w:rsidRPr="000E3811" w:rsidRDefault="00661E20" w:rsidP="007C21A2">
            <w:pPr>
              <w:jc w:val="center"/>
              <w:rPr>
                <w:rFonts w:ascii="Times New Roman" w:hAnsi="Times New Roman" w:cs="Times New Roman"/>
              </w:rPr>
            </w:pPr>
            <w:r w:rsidRPr="000E3811">
              <w:rPr>
                <w:rFonts w:ascii="Times New Roman" w:hAnsi="Times New Roman" w:cs="Times New Roman"/>
              </w:rPr>
              <w:t>4.20E-06</w:t>
            </w:r>
          </w:p>
        </w:tc>
      </w:tr>
      <w:tr w:rsidR="00661E20" w:rsidRPr="000E3811" w14:paraId="644FE196" w14:textId="77777777" w:rsidTr="007C21A2">
        <w:trPr>
          <w:trHeight w:val="252"/>
        </w:trPr>
        <w:tc>
          <w:tcPr>
            <w:tcW w:w="1145" w:type="dxa"/>
            <w:vMerge/>
            <w:vAlign w:val="center"/>
          </w:tcPr>
          <w:p w14:paraId="01D74F86" w14:textId="77777777" w:rsidR="00661E20" w:rsidRPr="000E3811" w:rsidRDefault="00661E20" w:rsidP="000E381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53" w:type="dxa"/>
            <w:vAlign w:val="center"/>
          </w:tcPr>
          <w:p w14:paraId="3C1267D3" w14:textId="77777777" w:rsidR="00661E20" w:rsidRPr="000E3811" w:rsidRDefault="00661E20" w:rsidP="007C21A2">
            <w:pPr>
              <w:jc w:val="center"/>
              <w:rPr>
                <w:rFonts w:ascii="Times New Roman" w:hAnsi="Times New Roman" w:cs="Times New Roman"/>
              </w:rPr>
            </w:pPr>
            <w:r w:rsidRPr="000E3811">
              <w:rPr>
                <w:rFonts w:ascii="Times New Roman" w:hAnsi="Times New Roman" w:cs="Times New Roman"/>
              </w:rPr>
              <w:t>Cellular response to hormone stimulus</w:t>
            </w:r>
          </w:p>
        </w:tc>
        <w:tc>
          <w:tcPr>
            <w:tcW w:w="803" w:type="dxa"/>
            <w:vAlign w:val="center"/>
          </w:tcPr>
          <w:p w14:paraId="2925E093" w14:textId="77777777" w:rsidR="00661E20" w:rsidRPr="000E3811" w:rsidRDefault="00661E20" w:rsidP="007C21A2">
            <w:pPr>
              <w:jc w:val="center"/>
              <w:rPr>
                <w:rFonts w:ascii="Times New Roman" w:hAnsi="Times New Roman" w:cs="Times New Roman"/>
              </w:rPr>
            </w:pPr>
            <w:r w:rsidRPr="000E3811">
              <w:rPr>
                <w:rFonts w:ascii="Times New Roman" w:hAnsi="Times New Roman" w:cs="Times New Roman"/>
              </w:rPr>
              <w:t>7</w:t>
            </w:r>
          </w:p>
        </w:tc>
        <w:tc>
          <w:tcPr>
            <w:tcW w:w="1255" w:type="dxa"/>
            <w:vAlign w:val="center"/>
          </w:tcPr>
          <w:p w14:paraId="2D25267E" w14:textId="77777777" w:rsidR="00661E20" w:rsidRPr="000E3811" w:rsidRDefault="00661E20" w:rsidP="007C21A2">
            <w:pPr>
              <w:jc w:val="center"/>
              <w:rPr>
                <w:rFonts w:ascii="Times New Roman" w:hAnsi="Times New Roman" w:cs="Times New Roman"/>
              </w:rPr>
            </w:pPr>
            <w:r w:rsidRPr="000E3811">
              <w:rPr>
                <w:rFonts w:ascii="Times New Roman" w:hAnsi="Times New Roman" w:cs="Times New Roman"/>
              </w:rPr>
              <w:t>3.4%</w:t>
            </w:r>
          </w:p>
        </w:tc>
        <w:tc>
          <w:tcPr>
            <w:tcW w:w="1060" w:type="dxa"/>
            <w:vAlign w:val="center"/>
          </w:tcPr>
          <w:p w14:paraId="0542875E" w14:textId="77777777" w:rsidR="00661E20" w:rsidRPr="000E3811" w:rsidRDefault="00661E20" w:rsidP="007C21A2">
            <w:pPr>
              <w:jc w:val="center"/>
              <w:rPr>
                <w:rFonts w:ascii="Times New Roman" w:hAnsi="Times New Roman" w:cs="Times New Roman"/>
              </w:rPr>
            </w:pPr>
            <w:r w:rsidRPr="000E3811">
              <w:rPr>
                <w:rFonts w:ascii="Times New Roman" w:hAnsi="Times New Roman" w:cs="Times New Roman"/>
              </w:rPr>
              <w:t>8.80E-06</w:t>
            </w:r>
          </w:p>
        </w:tc>
      </w:tr>
      <w:tr w:rsidR="00661E20" w:rsidRPr="000E3811" w14:paraId="7886A697" w14:textId="77777777" w:rsidTr="007C21A2">
        <w:trPr>
          <w:trHeight w:val="252"/>
        </w:trPr>
        <w:tc>
          <w:tcPr>
            <w:tcW w:w="1145" w:type="dxa"/>
            <w:vMerge/>
            <w:vAlign w:val="center"/>
          </w:tcPr>
          <w:p w14:paraId="678E196C" w14:textId="77777777" w:rsidR="00661E20" w:rsidRPr="000E3811" w:rsidRDefault="00661E20" w:rsidP="000E381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53" w:type="dxa"/>
            <w:vAlign w:val="center"/>
          </w:tcPr>
          <w:p w14:paraId="51722D95" w14:textId="77777777" w:rsidR="00661E20" w:rsidRPr="000E3811" w:rsidRDefault="00661E20" w:rsidP="007C21A2">
            <w:pPr>
              <w:jc w:val="center"/>
              <w:rPr>
                <w:rFonts w:ascii="Times New Roman" w:hAnsi="Times New Roman" w:cs="Times New Roman"/>
              </w:rPr>
            </w:pPr>
            <w:r w:rsidRPr="000E3811">
              <w:rPr>
                <w:rFonts w:ascii="Times New Roman" w:hAnsi="Times New Roman" w:cs="Times New Roman"/>
              </w:rPr>
              <w:t>Response to cAMP</w:t>
            </w:r>
          </w:p>
        </w:tc>
        <w:tc>
          <w:tcPr>
            <w:tcW w:w="803" w:type="dxa"/>
            <w:vAlign w:val="center"/>
          </w:tcPr>
          <w:p w14:paraId="244B95CE" w14:textId="77777777" w:rsidR="00661E20" w:rsidRPr="000E3811" w:rsidRDefault="00661E20" w:rsidP="007C21A2">
            <w:pPr>
              <w:jc w:val="center"/>
              <w:rPr>
                <w:rFonts w:ascii="Times New Roman" w:hAnsi="Times New Roman" w:cs="Times New Roman"/>
              </w:rPr>
            </w:pPr>
            <w:r w:rsidRPr="000E3811">
              <w:rPr>
                <w:rFonts w:ascii="Times New Roman" w:hAnsi="Times New Roman" w:cs="Times New Roman"/>
              </w:rPr>
              <w:t>7</w:t>
            </w:r>
          </w:p>
        </w:tc>
        <w:tc>
          <w:tcPr>
            <w:tcW w:w="1255" w:type="dxa"/>
            <w:vAlign w:val="center"/>
          </w:tcPr>
          <w:p w14:paraId="02BED02A" w14:textId="77777777" w:rsidR="00661E20" w:rsidRPr="000E3811" w:rsidRDefault="00661E20" w:rsidP="007C21A2">
            <w:pPr>
              <w:jc w:val="center"/>
              <w:rPr>
                <w:rFonts w:ascii="Times New Roman" w:hAnsi="Times New Roman" w:cs="Times New Roman"/>
              </w:rPr>
            </w:pPr>
            <w:r w:rsidRPr="000E3811">
              <w:rPr>
                <w:rFonts w:ascii="Times New Roman" w:hAnsi="Times New Roman" w:cs="Times New Roman"/>
              </w:rPr>
              <w:t>3.4%</w:t>
            </w:r>
          </w:p>
        </w:tc>
        <w:tc>
          <w:tcPr>
            <w:tcW w:w="1060" w:type="dxa"/>
            <w:vAlign w:val="center"/>
          </w:tcPr>
          <w:p w14:paraId="6D4483F1" w14:textId="77777777" w:rsidR="00661E20" w:rsidRPr="000E3811" w:rsidRDefault="00661E20" w:rsidP="007C21A2">
            <w:pPr>
              <w:jc w:val="center"/>
              <w:rPr>
                <w:rFonts w:ascii="Times New Roman" w:hAnsi="Times New Roman" w:cs="Times New Roman"/>
              </w:rPr>
            </w:pPr>
            <w:r w:rsidRPr="000E3811">
              <w:rPr>
                <w:rFonts w:ascii="Times New Roman" w:hAnsi="Times New Roman" w:cs="Times New Roman"/>
              </w:rPr>
              <w:t>1.00E-05</w:t>
            </w:r>
          </w:p>
        </w:tc>
      </w:tr>
      <w:tr w:rsidR="00661E20" w:rsidRPr="000E3811" w14:paraId="5B73F874" w14:textId="77777777" w:rsidTr="007C21A2">
        <w:trPr>
          <w:trHeight w:val="264"/>
        </w:trPr>
        <w:tc>
          <w:tcPr>
            <w:tcW w:w="1145" w:type="dxa"/>
            <w:vMerge/>
            <w:vAlign w:val="center"/>
          </w:tcPr>
          <w:p w14:paraId="60B1F14E" w14:textId="77777777" w:rsidR="00661E20" w:rsidRPr="000E3811" w:rsidRDefault="00661E20" w:rsidP="000E381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53" w:type="dxa"/>
            <w:vAlign w:val="center"/>
          </w:tcPr>
          <w:p w14:paraId="25832051" w14:textId="77777777" w:rsidR="00661E20" w:rsidRPr="000E3811" w:rsidRDefault="00661E20" w:rsidP="007C21A2">
            <w:pPr>
              <w:jc w:val="center"/>
              <w:rPr>
                <w:rFonts w:ascii="Times New Roman" w:hAnsi="Times New Roman" w:cs="Times New Roman"/>
              </w:rPr>
            </w:pPr>
            <w:r w:rsidRPr="000E3811">
              <w:rPr>
                <w:rFonts w:ascii="Times New Roman" w:hAnsi="Times New Roman" w:cs="Times New Roman"/>
              </w:rPr>
              <w:t>Positive regulation of apoptotic process</w:t>
            </w:r>
          </w:p>
        </w:tc>
        <w:tc>
          <w:tcPr>
            <w:tcW w:w="803" w:type="dxa"/>
            <w:vAlign w:val="center"/>
          </w:tcPr>
          <w:p w14:paraId="327B9B3E" w14:textId="77777777" w:rsidR="00661E20" w:rsidRPr="000E3811" w:rsidRDefault="00661E20" w:rsidP="007C21A2">
            <w:pPr>
              <w:jc w:val="center"/>
              <w:rPr>
                <w:rFonts w:ascii="Times New Roman" w:hAnsi="Times New Roman" w:cs="Times New Roman"/>
              </w:rPr>
            </w:pPr>
            <w:r w:rsidRPr="000E3811">
              <w:rPr>
                <w:rFonts w:ascii="Times New Roman" w:hAnsi="Times New Roman" w:cs="Times New Roman"/>
              </w:rPr>
              <w:t>14</w:t>
            </w:r>
          </w:p>
        </w:tc>
        <w:tc>
          <w:tcPr>
            <w:tcW w:w="1255" w:type="dxa"/>
            <w:vAlign w:val="center"/>
          </w:tcPr>
          <w:p w14:paraId="4AFF6EDE" w14:textId="77777777" w:rsidR="00661E20" w:rsidRPr="000E3811" w:rsidRDefault="00661E20" w:rsidP="007C21A2">
            <w:pPr>
              <w:jc w:val="center"/>
              <w:rPr>
                <w:rFonts w:ascii="Times New Roman" w:hAnsi="Times New Roman" w:cs="Times New Roman"/>
              </w:rPr>
            </w:pPr>
            <w:r w:rsidRPr="000E3811">
              <w:rPr>
                <w:rFonts w:ascii="Times New Roman" w:hAnsi="Times New Roman" w:cs="Times New Roman"/>
              </w:rPr>
              <w:t>6.8%</w:t>
            </w:r>
          </w:p>
        </w:tc>
        <w:tc>
          <w:tcPr>
            <w:tcW w:w="1060" w:type="dxa"/>
            <w:vAlign w:val="center"/>
          </w:tcPr>
          <w:p w14:paraId="444D1037" w14:textId="77777777" w:rsidR="00661E20" w:rsidRPr="000E3811" w:rsidRDefault="00661E20" w:rsidP="007C21A2">
            <w:pPr>
              <w:jc w:val="center"/>
              <w:rPr>
                <w:rFonts w:ascii="Times New Roman" w:hAnsi="Times New Roman" w:cs="Times New Roman"/>
              </w:rPr>
            </w:pPr>
            <w:r w:rsidRPr="000E3811">
              <w:rPr>
                <w:rFonts w:ascii="Times New Roman" w:hAnsi="Times New Roman" w:cs="Times New Roman"/>
              </w:rPr>
              <w:t>2.60E-05</w:t>
            </w:r>
          </w:p>
        </w:tc>
      </w:tr>
      <w:tr w:rsidR="00661E20" w:rsidRPr="000E3811" w14:paraId="4A9ACDEA" w14:textId="77777777" w:rsidTr="007C21A2">
        <w:trPr>
          <w:trHeight w:val="494"/>
        </w:trPr>
        <w:tc>
          <w:tcPr>
            <w:tcW w:w="1145" w:type="dxa"/>
            <w:vMerge/>
            <w:vAlign w:val="center"/>
          </w:tcPr>
          <w:p w14:paraId="0B0F5841" w14:textId="77777777" w:rsidR="00661E20" w:rsidRPr="000E3811" w:rsidRDefault="00661E20" w:rsidP="000E381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53" w:type="dxa"/>
            <w:vAlign w:val="center"/>
          </w:tcPr>
          <w:p w14:paraId="66B96E7B" w14:textId="77777777" w:rsidR="00661E20" w:rsidRPr="000E3811" w:rsidRDefault="00661E20" w:rsidP="007C21A2">
            <w:pPr>
              <w:jc w:val="center"/>
              <w:rPr>
                <w:rFonts w:ascii="Times New Roman" w:hAnsi="Times New Roman" w:cs="Times New Roman"/>
              </w:rPr>
            </w:pPr>
            <w:r w:rsidRPr="000E3811">
              <w:rPr>
                <w:rFonts w:ascii="Times New Roman" w:hAnsi="Times New Roman" w:cs="Times New Roman"/>
              </w:rPr>
              <w:t>Negative regulation of transcription, DNA-templated</w:t>
            </w:r>
          </w:p>
        </w:tc>
        <w:tc>
          <w:tcPr>
            <w:tcW w:w="803" w:type="dxa"/>
            <w:vAlign w:val="center"/>
          </w:tcPr>
          <w:p w14:paraId="72D05FB7" w14:textId="77777777" w:rsidR="00661E20" w:rsidRPr="000E3811" w:rsidRDefault="00661E20" w:rsidP="007C21A2">
            <w:pPr>
              <w:jc w:val="center"/>
              <w:rPr>
                <w:rFonts w:ascii="Times New Roman" w:hAnsi="Times New Roman" w:cs="Times New Roman"/>
              </w:rPr>
            </w:pPr>
            <w:r w:rsidRPr="000E3811">
              <w:rPr>
                <w:rFonts w:ascii="Times New Roman" w:hAnsi="Times New Roman" w:cs="Times New Roman"/>
              </w:rPr>
              <w:t>18</w:t>
            </w:r>
          </w:p>
        </w:tc>
        <w:tc>
          <w:tcPr>
            <w:tcW w:w="1255" w:type="dxa"/>
            <w:vAlign w:val="center"/>
          </w:tcPr>
          <w:p w14:paraId="3EF4D310" w14:textId="77777777" w:rsidR="00661E20" w:rsidRPr="000E3811" w:rsidRDefault="00661E20" w:rsidP="007C21A2">
            <w:pPr>
              <w:jc w:val="center"/>
              <w:rPr>
                <w:rFonts w:ascii="Times New Roman" w:hAnsi="Times New Roman" w:cs="Times New Roman"/>
              </w:rPr>
            </w:pPr>
            <w:r w:rsidRPr="000E3811">
              <w:rPr>
                <w:rFonts w:ascii="Times New Roman" w:hAnsi="Times New Roman" w:cs="Times New Roman"/>
              </w:rPr>
              <w:t>8.8%</w:t>
            </w:r>
          </w:p>
        </w:tc>
        <w:tc>
          <w:tcPr>
            <w:tcW w:w="1060" w:type="dxa"/>
            <w:vAlign w:val="center"/>
          </w:tcPr>
          <w:p w14:paraId="5151CFB9" w14:textId="77777777" w:rsidR="00661E20" w:rsidRPr="000E3811" w:rsidRDefault="00661E20" w:rsidP="007C21A2">
            <w:pPr>
              <w:jc w:val="center"/>
              <w:rPr>
                <w:rFonts w:ascii="Times New Roman" w:hAnsi="Times New Roman" w:cs="Times New Roman"/>
              </w:rPr>
            </w:pPr>
            <w:r w:rsidRPr="000E3811">
              <w:rPr>
                <w:rFonts w:ascii="Times New Roman" w:hAnsi="Times New Roman" w:cs="Times New Roman"/>
              </w:rPr>
              <w:t>3.40E-05</w:t>
            </w:r>
          </w:p>
        </w:tc>
      </w:tr>
      <w:tr w:rsidR="00661E20" w:rsidRPr="000E3811" w14:paraId="2598EFB6" w14:textId="77777777" w:rsidTr="007C21A2">
        <w:trPr>
          <w:trHeight w:val="264"/>
        </w:trPr>
        <w:tc>
          <w:tcPr>
            <w:tcW w:w="1145" w:type="dxa"/>
            <w:vMerge/>
            <w:vAlign w:val="center"/>
          </w:tcPr>
          <w:p w14:paraId="2FDA5E74" w14:textId="77777777" w:rsidR="00661E20" w:rsidRPr="000E3811" w:rsidRDefault="00661E20" w:rsidP="000E381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53" w:type="dxa"/>
            <w:vAlign w:val="center"/>
          </w:tcPr>
          <w:p w14:paraId="676656D0" w14:textId="77777777" w:rsidR="00661E20" w:rsidRPr="000E3811" w:rsidRDefault="00661E20" w:rsidP="007C21A2">
            <w:pPr>
              <w:jc w:val="center"/>
              <w:rPr>
                <w:rFonts w:ascii="Times New Roman" w:hAnsi="Times New Roman" w:cs="Times New Roman"/>
              </w:rPr>
            </w:pPr>
            <w:r w:rsidRPr="000E3811">
              <w:rPr>
                <w:rFonts w:ascii="Times New Roman" w:hAnsi="Times New Roman" w:cs="Times New Roman"/>
              </w:rPr>
              <w:t>Response to mechanical stimulus</w:t>
            </w:r>
          </w:p>
        </w:tc>
        <w:tc>
          <w:tcPr>
            <w:tcW w:w="803" w:type="dxa"/>
            <w:vAlign w:val="center"/>
          </w:tcPr>
          <w:p w14:paraId="5C1D5F20" w14:textId="77777777" w:rsidR="00661E20" w:rsidRPr="000E3811" w:rsidRDefault="00661E20" w:rsidP="007C21A2">
            <w:pPr>
              <w:jc w:val="center"/>
              <w:rPr>
                <w:rFonts w:ascii="Times New Roman" w:hAnsi="Times New Roman" w:cs="Times New Roman"/>
              </w:rPr>
            </w:pPr>
            <w:r w:rsidRPr="000E3811">
              <w:rPr>
                <w:rFonts w:ascii="Times New Roman" w:hAnsi="Times New Roman" w:cs="Times New Roman"/>
              </w:rPr>
              <w:t>7</w:t>
            </w:r>
          </w:p>
        </w:tc>
        <w:tc>
          <w:tcPr>
            <w:tcW w:w="1255" w:type="dxa"/>
            <w:vAlign w:val="center"/>
          </w:tcPr>
          <w:p w14:paraId="6DD7283D" w14:textId="77777777" w:rsidR="00661E20" w:rsidRPr="000E3811" w:rsidRDefault="00661E20" w:rsidP="007C21A2">
            <w:pPr>
              <w:jc w:val="center"/>
              <w:rPr>
                <w:rFonts w:ascii="Times New Roman" w:hAnsi="Times New Roman" w:cs="Times New Roman"/>
              </w:rPr>
            </w:pPr>
            <w:r w:rsidRPr="000E3811">
              <w:rPr>
                <w:rFonts w:ascii="Times New Roman" w:hAnsi="Times New Roman" w:cs="Times New Roman"/>
              </w:rPr>
              <w:t>3.4%</w:t>
            </w:r>
          </w:p>
        </w:tc>
        <w:tc>
          <w:tcPr>
            <w:tcW w:w="1060" w:type="dxa"/>
            <w:vAlign w:val="center"/>
          </w:tcPr>
          <w:p w14:paraId="722F8F4A" w14:textId="77777777" w:rsidR="00661E20" w:rsidRPr="000E3811" w:rsidRDefault="00661E20" w:rsidP="007C21A2">
            <w:pPr>
              <w:jc w:val="center"/>
              <w:rPr>
                <w:rFonts w:ascii="Times New Roman" w:hAnsi="Times New Roman" w:cs="Times New Roman"/>
              </w:rPr>
            </w:pPr>
            <w:r w:rsidRPr="000E3811">
              <w:rPr>
                <w:rFonts w:ascii="Times New Roman" w:hAnsi="Times New Roman" w:cs="Times New Roman"/>
              </w:rPr>
              <w:t>4.30E-05</w:t>
            </w:r>
          </w:p>
        </w:tc>
      </w:tr>
      <w:tr w:rsidR="00661E20" w:rsidRPr="000E3811" w14:paraId="07DB9157" w14:textId="77777777" w:rsidTr="007C21A2">
        <w:trPr>
          <w:trHeight w:val="252"/>
        </w:trPr>
        <w:tc>
          <w:tcPr>
            <w:tcW w:w="1145" w:type="dxa"/>
            <w:vMerge/>
            <w:vAlign w:val="center"/>
          </w:tcPr>
          <w:p w14:paraId="7730ED42" w14:textId="77777777" w:rsidR="00661E20" w:rsidRPr="000E3811" w:rsidRDefault="00661E20" w:rsidP="000E381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53" w:type="dxa"/>
            <w:vAlign w:val="center"/>
          </w:tcPr>
          <w:p w14:paraId="2B0AFC82" w14:textId="77777777" w:rsidR="00661E20" w:rsidRPr="000E3811" w:rsidRDefault="00661E20" w:rsidP="007C21A2">
            <w:pPr>
              <w:jc w:val="center"/>
              <w:rPr>
                <w:rFonts w:ascii="Times New Roman" w:hAnsi="Times New Roman" w:cs="Times New Roman"/>
              </w:rPr>
            </w:pPr>
            <w:r w:rsidRPr="000E3811">
              <w:rPr>
                <w:rFonts w:ascii="Times New Roman" w:hAnsi="Times New Roman" w:cs="Times New Roman"/>
              </w:rPr>
              <w:t>Regulation of cell cycle</w:t>
            </w:r>
          </w:p>
        </w:tc>
        <w:tc>
          <w:tcPr>
            <w:tcW w:w="803" w:type="dxa"/>
            <w:vAlign w:val="center"/>
          </w:tcPr>
          <w:p w14:paraId="5F85C0B2" w14:textId="77777777" w:rsidR="00661E20" w:rsidRPr="000E3811" w:rsidRDefault="00661E20" w:rsidP="007C21A2">
            <w:pPr>
              <w:jc w:val="center"/>
              <w:rPr>
                <w:rFonts w:ascii="Times New Roman" w:hAnsi="Times New Roman" w:cs="Times New Roman"/>
              </w:rPr>
            </w:pPr>
            <w:r w:rsidRPr="000E3811">
              <w:rPr>
                <w:rFonts w:ascii="Times New Roman" w:hAnsi="Times New Roman" w:cs="Times New Roman"/>
              </w:rPr>
              <w:t>9</w:t>
            </w:r>
          </w:p>
        </w:tc>
        <w:tc>
          <w:tcPr>
            <w:tcW w:w="1255" w:type="dxa"/>
            <w:vAlign w:val="center"/>
          </w:tcPr>
          <w:p w14:paraId="293E52B8" w14:textId="77777777" w:rsidR="00661E20" w:rsidRPr="000E3811" w:rsidRDefault="00661E20" w:rsidP="007C21A2">
            <w:pPr>
              <w:jc w:val="center"/>
              <w:rPr>
                <w:rFonts w:ascii="Times New Roman" w:hAnsi="Times New Roman" w:cs="Times New Roman"/>
              </w:rPr>
            </w:pPr>
            <w:r w:rsidRPr="000E3811">
              <w:rPr>
                <w:rFonts w:ascii="Times New Roman" w:hAnsi="Times New Roman" w:cs="Times New Roman"/>
              </w:rPr>
              <w:t>4.4%</w:t>
            </w:r>
          </w:p>
        </w:tc>
        <w:tc>
          <w:tcPr>
            <w:tcW w:w="1060" w:type="dxa"/>
            <w:vAlign w:val="center"/>
          </w:tcPr>
          <w:p w14:paraId="56F81F74" w14:textId="77777777" w:rsidR="00661E20" w:rsidRPr="000E3811" w:rsidRDefault="00661E20" w:rsidP="007C21A2">
            <w:pPr>
              <w:jc w:val="center"/>
              <w:rPr>
                <w:rFonts w:ascii="Times New Roman" w:hAnsi="Times New Roman" w:cs="Times New Roman"/>
              </w:rPr>
            </w:pPr>
            <w:r w:rsidRPr="000E3811">
              <w:rPr>
                <w:rFonts w:ascii="Times New Roman" w:hAnsi="Times New Roman" w:cs="Times New Roman"/>
              </w:rPr>
              <w:t>6.40E-05</w:t>
            </w:r>
          </w:p>
        </w:tc>
      </w:tr>
      <w:tr w:rsidR="00661E20" w:rsidRPr="000E3811" w14:paraId="0EB1449A" w14:textId="77777777" w:rsidTr="007C21A2">
        <w:trPr>
          <w:trHeight w:val="252"/>
        </w:trPr>
        <w:tc>
          <w:tcPr>
            <w:tcW w:w="1145" w:type="dxa"/>
            <w:vMerge/>
            <w:vAlign w:val="center"/>
          </w:tcPr>
          <w:p w14:paraId="0D63752D" w14:textId="77777777" w:rsidR="00661E20" w:rsidRPr="000E3811" w:rsidRDefault="00661E20" w:rsidP="000E381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53" w:type="dxa"/>
            <w:vAlign w:val="center"/>
          </w:tcPr>
          <w:p w14:paraId="3B92E629" w14:textId="77777777" w:rsidR="00661E20" w:rsidRPr="000E3811" w:rsidRDefault="00661E20" w:rsidP="007C21A2">
            <w:pPr>
              <w:jc w:val="center"/>
              <w:rPr>
                <w:rFonts w:ascii="Times New Roman" w:hAnsi="Times New Roman" w:cs="Times New Roman"/>
              </w:rPr>
            </w:pPr>
            <w:r w:rsidRPr="000E3811">
              <w:rPr>
                <w:rFonts w:ascii="Times New Roman" w:hAnsi="Times New Roman" w:cs="Times New Roman"/>
              </w:rPr>
              <w:t>Regulation of mitotic cell cycle</w:t>
            </w:r>
          </w:p>
        </w:tc>
        <w:tc>
          <w:tcPr>
            <w:tcW w:w="803" w:type="dxa"/>
            <w:vAlign w:val="center"/>
          </w:tcPr>
          <w:p w14:paraId="0D94902F" w14:textId="77777777" w:rsidR="00661E20" w:rsidRPr="000E3811" w:rsidRDefault="00661E20" w:rsidP="007C21A2">
            <w:pPr>
              <w:jc w:val="center"/>
              <w:rPr>
                <w:rFonts w:ascii="Times New Roman" w:hAnsi="Times New Roman" w:cs="Times New Roman"/>
              </w:rPr>
            </w:pPr>
            <w:r w:rsidRPr="000E3811"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1255" w:type="dxa"/>
            <w:vAlign w:val="center"/>
          </w:tcPr>
          <w:p w14:paraId="176C1406" w14:textId="77777777" w:rsidR="00661E20" w:rsidRPr="000E3811" w:rsidRDefault="00661E20" w:rsidP="007C21A2">
            <w:pPr>
              <w:jc w:val="center"/>
              <w:rPr>
                <w:rFonts w:ascii="Times New Roman" w:hAnsi="Times New Roman" w:cs="Times New Roman"/>
              </w:rPr>
            </w:pPr>
            <w:r w:rsidRPr="000E3811">
              <w:rPr>
                <w:rFonts w:ascii="Times New Roman" w:hAnsi="Times New Roman" w:cs="Times New Roman"/>
              </w:rPr>
              <w:t>2.9%</w:t>
            </w:r>
          </w:p>
        </w:tc>
        <w:tc>
          <w:tcPr>
            <w:tcW w:w="1060" w:type="dxa"/>
            <w:vAlign w:val="center"/>
          </w:tcPr>
          <w:p w14:paraId="2848DF75" w14:textId="77777777" w:rsidR="00661E20" w:rsidRPr="000E3811" w:rsidRDefault="00661E20" w:rsidP="007C21A2">
            <w:pPr>
              <w:jc w:val="center"/>
              <w:rPr>
                <w:rFonts w:ascii="Times New Roman" w:hAnsi="Times New Roman" w:cs="Times New Roman"/>
              </w:rPr>
            </w:pPr>
            <w:r w:rsidRPr="000E3811">
              <w:rPr>
                <w:rFonts w:ascii="Times New Roman" w:hAnsi="Times New Roman" w:cs="Times New Roman"/>
              </w:rPr>
              <w:t>7.00E-05</w:t>
            </w:r>
          </w:p>
        </w:tc>
      </w:tr>
      <w:tr w:rsidR="00661E20" w:rsidRPr="000E3811" w14:paraId="580FD43B" w14:textId="77777777" w:rsidTr="007C21A2">
        <w:trPr>
          <w:trHeight w:val="252"/>
        </w:trPr>
        <w:tc>
          <w:tcPr>
            <w:tcW w:w="1145" w:type="dxa"/>
            <w:vMerge/>
            <w:vAlign w:val="center"/>
          </w:tcPr>
          <w:p w14:paraId="41A18B28" w14:textId="77777777" w:rsidR="00661E20" w:rsidRPr="000E3811" w:rsidRDefault="00661E20" w:rsidP="000E381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53" w:type="dxa"/>
            <w:vAlign w:val="center"/>
          </w:tcPr>
          <w:p w14:paraId="6D6454BF" w14:textId="77777777" w:rsidR="00661E20" w:rsidRPr="000E3811" w:rsidRDefault="00661E20" w:rsidP="007C21A2">
            <w:pPr>
              <w:jc w:val="center"/>
              <w:rPr>
                <w:rFonts w:ascii="Times New Roman" w:hAnsi="Times New Roman" w:cs="Times New Roman"/>
              </w:rPr>
            </w:pPr>
            <w:r w:rsidRPr="000E3811">
              <w:rPr>
                <w:rFonts w:ascii="Times New Roman" w:hAnsi="Times New Roman" w:cs="Times New Roman"/>
              </w:rPr>
              <w:t>Negative regulation of cell proliferation</w:t>
            </w:r>
          </w:p>
        </w:tc>
        <w:tc>
          <w:tcPr>
            <w:tcW w:w="803" w:type="dxa"/>
            <w:vAlign w:val="center"/>
          </w:tcPr>
          <w:p w14:paraId="3D140DB6" w14:textId="77777777" w:rsidR="00661E20" w:rsidRPr="000E3811" w:rsidRDefault="00661E20" w:rsidP="007C21A2">
            <w:pPr>
              <w:jc w:val="center"/>
              <w:rPr>
                <w:rFonts w:ascii="Times New Roman" w:hAnsi="Times New Roman" w:cs="Times New Roman"/>
              </w:rPr>
            </w:pPr>
            <w:r w:rsidRPr="000E3811">
              <w:rPr>
                <w:rFonts w:ascii="Times New Roman" w:hAnsi="Times New Roman" w:cs="Times New Roman"/>
              </w:rPr>
              <w:t>15</w:t>
            </w:r>
          </w:p>
        </w:tc>
        <w:tc>
          <w:tcPr>
            <w:tcW w:w="1255" w:type="dxa"/>
            <w:vAlign w:val="center"/>
          </w:tcPr>
          <w:p w14:paraId="455ECF5E" w14:textId="77777777" w:rsidR="00661E20" w:rsidRPr="000E3811" w:rsidRDefault="00661E20" w:rsidP="007C21A2">
            <w:pPr>
              <w:jc w:val="center"/>
              <w:rPr>
                <w:rFonts w:ascii="Times New Roman" w:hAnsi="Times New Roman" w:cs="Times New Roman"/>
              </w:rPr>
            </w:pPr>
            <w:r w:rsidRPr="000E3811">
              <w:rPr>
                <w:rFonts w:ascii="Times New Roman" w:hAnsi="Times New Roman" w:cs="Times New Roman"/>
              </w:rPr>
              <w:t>7.3%</w:t>
            </w:r>
          </w:p>
        </w:tc>
        <w:tc>
          <w:tcPr>
            <w:tcW w:w="1060" w:type="dxa"/>
            <w:vAlign w:val="center"/>
          </w:tcPr>
          <w:p w14:paraId="6146113A" w14:textId="77777777" w:rsidR="00661E20" w:rsidRPr="000E3811" w:rsidRDefault="00661E20" w:rsidP="007C21A2">
            <w:pPr>
              <w:jc w:val="center"/>
              <w:rPr>
                <w:rFonts w:ascii="Times New Roman" w:hAnsi="Times New Roman" w:cs="Times New Roman"/>
              </w:rPr>
            </w:pPr>
            <w:r w:rsidRPr="000E3811">
              <w:rPr>
                <w:rFonts w:ascii="Times New Roman" w:hAnsi="Times New Roman" w:cs="Times New Roman"/>
              </w:rPr>
              <w:t>1.20E-04</w:t>
            </w:r>
          </w:p>
        </w:tc>
      </w:tr>
      <w:tr w:rsidR="00661E20" w:rsidRPr="000E3811" w14:paraId="02C658AA" w14:textId="77777777" w:rsidTr="007C21A2">
        <w:trPr>
          <w:trHeight w:val="252"/>
        </w:trPr>
        <w:tc>
          <w:tcPr>
            <w:tcW w:w="1145" w:type="dxa"/>
            <w:vMerge/>
            <w:vAlign w:val="center"/>
          </w:tcPr>
          <w:p w14:paraId="724DC66E" w14:textId="77777777" w:rsidR="00661E20" w:rsidRPr="000E3811" w:rsidRDefault="00661E20" w:rsidP="000E381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53" w:type="dxa"/>
            <w:vAlign w:val="center"/>
          </w:tcPr>
          <w:p w14:paraId="2CC2527D" w14:textId="77777777" w:rsidR="00661E20" w:rsidRPr="000E3811" w:rsidRDefault="00661E20" w:rsidP="007C21A2">
            <w:pPr>
              <w:jc w:val="center"/>
              <w:rPr>
                <w:rFonts w:ascii="Times New Roman" w:hAnsi="Times New Roman" w:cs="Times New Roman"/>
              </w:rPr>
            </w:pPr>
            <w:r w:rsidRPr="000E3811">
              <w:rPr>
                <w:rFonts w:ascii="Times New Roman" w:hAnsi="Times New Roman" w:cs="Times New Roman"/>
              </w:rPr>
              <w:t>Negative regulation of inclusion body assembly</w:t>
            </w:r>
          </w:p>
        </w:tc>
        <w:tc>
          <w:tcPr>
            <w:tcW w:w="803" w:type="dxa"/>
            <w:vAlign w:val="center"/>
          </w:tcPr>
          <w:p w14:paraId="35E347DF" w14:textId="77777777" w:rsidR="00661E20" w:rsidRPr="000E3811" w:rsidRDefault="00661E20" w:rsidP="007C21A2">
            <w:pPr>
              <w:jc w:val="center"/>
              <w:rPr>
                <w:rFonts w:ascii="Times New Roman" w:hAnsi="Times New Roman" w:cs="Times New Roman"/>
              </w:rPr>
            </w:pPr>
            <w:r w:rsidRPr="000E3811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1255" w:type="dxa"/>
            <w:vAlign w:val="center"/>
          </w:tcPr>
          <w:p w14:paraId="6B491445" w14:textId="77777777" w:rsidR="00661E20" w:rsidRPr="000E3811" w:rsidRDefault="00661E20" w:rsidP="007C21A2">
            <w:pPr>
              <w:jc w:val="center"/>
              <w:rPr>
                <w:rFonts w:ascii="Times New Roman" w:hAnsi="Times New Roman" w:cs="Times New Roman"/>
              </w:rPr>
            </w:pPr>
            <w:r w:rsidRPr="000E3811">
              <w:rPr>
                <w:rFonts w:ascii="Times New Roman" w:hAnsi="Times New Roman" w:cs="Times New Roman"/>
              </w:rPr>
              <w:t>2%</w:t>
            </w:r>
          </w:p>
        </w:tc>
        <w:tc>
          <w:tcPr>
            <w:tcW w:w="1060" w:type="dxa"/>
            <w:vAlign w:val="center"/>
          </w:tcPr>
          <w:p w14:paraId="6D9B883C" w14:textId="77777777" w:rsidR="00661E20" w:rsidRPr="000E3811" w:rsidRDefault="00661E20" w:rsidP="007C21A2">
            <w:pPr>
              <w:jc w:val="center"/>
              <w:rPr>
                <w:rFonts w:ascii="Times New Roman" w:hAnsi="Times New Roman" w:cs="Times New Roman"/>
              </w:rPr>
            </w:pPr>
            <w:r w:rsidRPr="000E3811">
              <w:rPr>
                <w:rFonts w:ascii="Times New Roman" w:hAnsi="Times New Roman" w:cs="Times New Roman"/>
              </w:rPr>
              <w:t>1.40E-04</w:t>
            </w:r>
          </w:p>
        </w:tc>
      </w:tr>
      <w:tr w:rsidR="00CB005D" w:rsidRPr="000E3811" w14:paraId="7EA8BBDE" w14:textId="77777777" w:rsidTr="007C21A2">
        <w:trPr>
          <w:trHeight w:val="252"/>
        </w:trPr>
        <w:tc>
          <w:tcPr>
            <w:tcW w:w="1145" w:type="dxa"/>
            <w:vMerge/>
            <w:vAlign w:val="center"/>
          </w:tcPr>
          <w:p w14:paraId="30A8BF08" w14:textId="77777777" w:rsidR="00CB005D" w:rsidRPr="000E3811" w:rsidRDefault="00CB005D" w:rsidP="00CB005D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53" w:type="dxa"/>
            <w:vAlign w:val="center"/>
          </w:tcPr>
          <w:p w14:paraId="54B56CBF" w14:textId="07B1B151" w:rsidR="00CB005D" w:rsidRPr="00CA08C4" w:rsidRDefault="00CA08C4" w:rsidP="007C21A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</w:t>
            </w:r>
            <w:r w:rsidR="00CB005D" w:rsidRPr="00CA08C4">
              <w:rPr>
                <w:rFonts w:ascii="Times New Roman" w:hAnsi="Times New Roman" w:cs="Times New Roman"/>
              </w:rPr>
              <w:t>poptotic process</w:t>
            </w:r>
          </w:p>
        </w:tc>
        <w:tc>
          <w:tcPr>
            <w:tcW w:w="803" w:type="dxa"/>
            <w:vAlign w:val="center"/>
          </w:tcPr>
          <w:p w14:paraId="4F19C93B" w14:textId="3E8CE0B6" w:rsidR="00CB005D" w:rsidRPr="00CA08C4" w:rsidRDefault="00CB005D" w:rsidP="007C21A2">
            <w:pPr>
              <w:jc w:val="center"/>
              <w:rPr>
                <w:rFonts w:ascii="Times New Roman" w:hAnsi="Times New Roman" w:cs="Times New Roman"/>
              </w:rPr>
            </w:pPr>
            <w:r w:rsidRPr="00CA08C4">
              <w:rPr>
                <w:rFonts w:ascii="Times New Roman" w:hAnsi="Times New Roman" w:cs="Times New Roman"/>
              </w:rPr>
              <w:t>18</w:t>
            </w:r>
          </w:p>
        </w:tc>
        <w:tc>
          <w:tcPr>
            <w:tcW w:w="1255" w:type="dxa"/>
            <w:vAlign w:val="center"/>
          </w:tcPr>
          <w:p w14:paraId="2B49C137" w14:textId="707E34A6" w:rsidR="00CB005D" w:rsidRPr="00CA08C4" w:rsidRDefault="00CB005D" w:rsidP="007C21A2">
            <w:pPr>
              <w:jc w:val="center"/>
              <w:rPr>
                <w:rFonts w:ascii="Times New Roman" w:hAnsi="Times New Roman" w:cs="Times New Roman"/>
              </w:rPr>
            </w:pPr>
            <w:r w:rsidRPr="00CA08C4">
              <w:rPr>
                <w:rFonts w:ascii="Times New Roman" w:hAnsi="Times New Roman" w:cs="Times New Roman"/>
              </w:rPr>
              <w:t>8.8</w:t>
            </w:r>
            <w:r w:rsidR="00EE64FE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60" w:type="dxa"/>
            <w:vAlign w:val="center"/>
          </w:tcPr>
          <w:p w14:paraId="47861A38" w14:textId="2C1E22E2" w:rsidR="00CB005D" w:rsidRPr="00CA08C4" w:rsidRDefault="00CB005D" w:rsidP="007C21A2">
            <w:pPr>
              <w:jc w:val="center"/>
              <w:rPr>
                <w:rFonts w:ascii="Times New Roman" w:hAnsi="Times New Roman" w:cs="Times New Roman"/>
              </w:rPr>
            </w:pPr>
            <w:r w:rsidRPr="00CA08C4">
              <w:rPr>
                <w:rFonts w:ascii="Times New Roman" w:hAnsi="Times New Roman" w:cs="Times New Roman"/>
              </w:rPr>
              <w:t>1.60E-04</w:t>
            </w:r>
          </w:p>
        </w:tc>
      </w:tr>
      <w:tr w:rsidR="00CB005D" w:rsidRPr="000E3811" w14:paraId="6156FD96" w14:textId="77777777" w:rsidTr="007C21A2">
        <w:trPr>
          <w:trHeight w:val="252"/>
        </w:trPr>
        <w:tc>
          <w:tcPr>
            <w:tcW w:w="1145" w:type="dxa"/>
            <w:vMerge/>
            <w:vAlign w:val="center"/>
          </w:tcPr>
          <w:p w14:paraId="23C433AC" w14:textId="77777777" w:rsidR="00CB005D" w:rsidRPr="000E3811" w:rsidRDefault="00CB005D" w:rsidP="00CB005D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53" w:type="dxa"/>
            <w:vAlign w:val="center"/>
          </w:tcPr>
          <w:p w14:paraId="38FF0814" w14:textId="6BC2AB3E" w:rsidR="00CB005D" w:rsidRPr="00CA08C4" w:rsidRDefault="00CA08C4" w:rsidP="007C21A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</w:t>
            </w:r>
            <w:r w:rsidR="00CB005D" w:rsidRPr="00CA08C4">
              <w:rPr>
                <w:rFonts w:ascii="Times New Roman" w:hAnsi="Times New Roman" w:cs="Times New Roman"/>
              </w:rPr>
              <w:t>rotein folding</w:t>
            </w:r>
          </w:p>
        </w:tc>
        <w:tc>
          <w:tcPr>
            <w:tcW w:w="803" w:type="dxa"/>
            <w:vAlign w:val="center"/>
          </w:tcPr>
          <w:p w14:paraId="2AE5C2C1" w14:textId="2944712D" w:rsidR="00CB005D" w:rsidRPr="00CA08C4" w:rsidRDefault="00CB005D" w:rsidP="007C21A2">
            <w:pPr>
              <w:jc w:val="center"/>
              <w:rPr>
                <w:rFonts w:ascii="Times New Roman" w:hAnsi="Times New Roman" w:cs="Times New Roman"/>
              </w:rPr>
            </w:pPr>
            <w:r w:rsidRPr="00CA08C4">
              <w:rPr>
                <w:rFonts w:ascii="Times New Roman" w:hAnsi="Times New Roman" w:cs="Times New Roman"/>
              </w:rPr>
              <w:t>10</w:t>
            </w:r>
          </w:p>
        </w:tc>
        <w:tc>
          <w:tcPr>
            <w:tcW w:w="1255" w:type="dxa"/>
            <w:vAlign w:val="center"/>
          </w:tcPr>
          <w:p w14:paraId="4B6D37A3" w14:textId="210FA6F4" w:rsidR="00CB005D" w:rsidRPr="00CA08C4" w:rsidRDefault="00CB005D" w:rsidP="007C21A2">
            <w:pPr>
              <w:jc w:val="center"/>
              <w:rPr>
                <w:rFonts w:ascii="Times New Roman" w:hAnsi="Times New Roman" w:cs="Times New Roman"/>
              </w:rPr>
            </w:pPr>
            <w:r w:rsidRPr="00CA08C4">
              <w:rPr>
                <w:rFonts w:ascii="Times New Roman" w:hAnsi="Times New Roman" w:cs="Times New Roman"/>
              </w:rPr>
              <w:t>4.9</w:t>
            </w:r>
            <w:r w:rsidR="00EE64FE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60" w:type="dxa"/>
            <w:vAlign w:val="center"/>
          </w:tcPr>
          <w:p w14:paraId="37FC33AB" w14:textId="136B1C76" w:rsidR="00CB005D" w:rsidRPr="00CA08C4" w:rsidRDefault="00CB005D" w:rsidP="007C21A2">
            <w:pPr>
              <w:jc w:val="center"/>
              <w:rPr>
                <w:rFonts w:ascii="Times New Roman" w:hAnsi="Times New Roman" w:cs="Times New Roman"/>
              </w:rPr>
            </w:pPr>
            <w:r w:rsidRPr="00CA08C4">
              <w:rPr>
                <w:rFonts w:ascii="Times New Roman" w:hAnsi="Times New Roman" w:cs="Times New Roman"/>
              </w:rPr>
              <w:t>1.60E-04</w:t>
            </w:r>
          </w:p>
        </w:tc>
      </w:tr>
      <w:tr w:rsidR="00CB005D" w:rsidRPr="000E3811" w14:paraId="6856ADCE" w14:textId="77777777" w:rsidTr="007C21A2">
        <w:trPr>
          <w:trHeight w:val="252"/>
        </w:trPr>
        <w:tc>
          <w:tcPr>
            <w:tcW w:w="1145" w:type="dxa"/>
            <w:vMerge/>
            <w:vAlign w:val="center"/>
          </w:tcPr>
          <w:p w14:paraId="4347F90F" w14:textId="77777777" w:rsidR="00CB005D" w:rsidRPr="000E3811" w:rsidRDefault="00CB005D" w:rsidP="00CB005D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53" w:type="dxa"/>
            <w:vAlign w:val="center"/>
          </w:tcPr>
          <w:p w14:paraId="3B2A99D4" w14:textId="36B59456" w:rsidR="00CB005D" w:rsidRPr="00CA08C4" w:rsidRDefault="000E1563" w:rsidP="007C21A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</w:t>
            </w:r>
            <w:r w:rsidR="00CB005D" w:rsidRPr="00CA08C4">
              <w:rPr>
                <w:rFonts w:ascii="Times New Roman" w:hAnsi="Times New Roman" w:cs="Times New Roman"/>
              </w:rPr>
              <w:t>ircadian rhythm</w:t>
            </w:r>
          </w:p>
        </w:tc>
        <w:tc>
          <w:tcPr>
            <w:tcW w:w="803" w:type="dxa"/>
            <w:vAlign w:val="center"/>
          </w:tcPr>
          <w:p w14:paraId="6C5C2AA3" w14:textId="315A3647" w:rsidR="00CB005D" w:rsidRPr="00CA08C4" w:rsidRDefault="00CB005D" w:rsidP="007C21A2">
            <w:pPr>
              <w:jc w:val="center"/>
              <w:rPr>
                <w:rFonts w:ascii="Times New Roman" w:hAnsi="Times New Roman" w:cs="Times New Roman"/>
              </w:rPr>
            </w:pPr>
            <w:r w:rsidRPr="00CA08C4">
              <w:rPr>
                <w:rFonts w:ascii="Times New Roman" w:hAnsi="Times New Roman" w:cs="Times New Roman"/>
              </w:rPr>
              <w:t>7</w:t>
            </w:r>
          </w:p>
        </w:tc>
        <w:tc>
          <w:tcPr>
            <w:tcW w:w="1255" w:type="dxa"/>
            <w:vAlign w:val="center"/>
          </w:tcPr>
          <w:p w14:paraId="26DC9A24" w14:textId="7084A7FE" w:rsidR="00CB005D" w:rsidRPr="00CA08C4" w:rsidRDefault="00CB005D" w:rsidP="007C21A2">
            <w:pPr>
              <w:jc w:val="center"/>
              <w:rPr>
                <w:rFonts w:ascii="Times New Roman" w:hAnsi="Times New Roman" w:cs="Times New Roman"/>
              </w:rPr>
            </w:pPr>
            <w:r w:rsidRPr="00CA08C4">
              <w:rPr>
                <w:rFonts w:ascii="Times New Roman" w:hAnsi="Times New Roman" w:cs="Times New Roman"/>
              </w:rPr>
              <w:t>3.4</w:t>
            </w:r>
            <w:r w:rsidR="00EE64FE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60" w:type="dxa"/>
            <w:vAlign w:val="center"/>
          </w:tcPr>
          <w:p w14:paraId="78121258" w14:textId="0EC097A3" w:rsidR="00CB005D" w:rsidRPr="00CA08C4" w:rsidRDefault="00CB005D" w:rsidP="007C21A2">
            <w:pPr>
              <w:jc w:val="center"/>
              <w:rPr>
                <w:rFonts w:ascii="Times New Roman" w:hAnsi="Times New Roman" w:cs="Times New Roman"/>
              </w:rPr>
            </w:pPr>
            <w:r w:rsidRPr="00CA08C4">
              <w:rPr>
                <w:rFonts w:ascii="Times New Roman" w:hAnsi="Times New Roman" w:cs="Times New Roman"/>
              </w:rPr>
              <w:t>1.70E-04</w:t>
            </w:r>
          </w:p>
        </w:tc>
      </w:tr>
      <w:tr w:rsidR="00CB005D" w:rsidRPr="000E3811" w14:paraId="5171F54C" w14:textId="77777777" w:rsidTr="007C21A2">
        <w:trPr>
          <w:trHeight w:val="252"/>
        </w:trPr>
        <w:tc>
          <w:tcPr>
            <w:tcW w:w="1145" w:type="dxa"/>
            <w:vMerge/>
            <w:vAlign w:val="center"/>
          </w:tcPr>
          <w:p w14:paraId="471E0CC3" w14:textId="77777777" w:rsidR="00CB005D" w:rsidRPr="000E3811" w:rsidRDefault="00CB005D" w:rsidP="00CB005D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53" w:type="dxa"/>
            <w:vAlign w:val="center"/>
          </w:tcPr>
          <w:p w14:paraId="66DC6336" w14:textId="339A9C52" w:rsidR="00CB005D" w:rsidRPr="00CA08C4" w:rsidRDefault="000E1563" w:rsidP="007C21A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</w:t>
            </w:r>
            <w:r w:rsidR="00CB005D" w:rsidRPr="00CA08C4">
              <w:rPr>
                <w:rFonts w:ascii="Times New Roman" w:hAnsi="Times New Roman" w:cs="Times New Roman"/>
              </w:rPr>
              <w:t>keletal muscle cell differentiation</w:t>
            </w:r>
          </w:p>
        </w:tc>
        <w:tc>
          <w:tcPr>
            <w:tcW w:w="803" w:type="dxa"/>
            <w:vAlign w:val="center"/>
          </w:tcPr>
          <w:p w14:paraId="2FD70EAC" w14:textId="67D08A13" w:rsidR="00CB005D" w:rsidRPr="00CA08C4" w:rsidRDefault="00CB005D" w:rsidP="007C21A2">
            <w:pPr>
              <w:jc w:val="center"/>
              <w:rPr>
                <w:rFonts w:ascii="Times New Roman" w:hAnsi="Times New Roman" w:cs="Times New Roman"/>
              </w:rPr>
            </w:pPr>
            <w:r w:rsidRPr="00CA08C4"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1255" w:type="dxa"/>
            <w:vAlign w:val="center"/>
          </w:tcPr>
          <w:p w14:paraId="685AA038" w14:textId="6D0BF39A" w:rsidR="00CB005D" w:rsidRPr="00CA08C4" w:rsidRDefault="00CB005D" w:rsidP="007C21A2">
            <w:pPr>
              <w:jc w:val="center"/>
              <w:rPr>
                <w:rFonts w:ascii="Times New Roman" w:hAnsi="Times New Roman" w:cs="Times New Roman"/>
              </w:rPr>
            </w:pPr>
            <w:r w:rsidRPr="00CA08C4">
              <w:rPr>
                <w:rFonts w:ascii="Times New Roman" w:hAnsi="Times New Roman" w:cs="Times New Roman"/>
              </w:rPr>
              <w:t>2.9</w:t>
            </w:r>
            <w:r w:rsidR="00B6621B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60" w:type="dxa"/>
            <w:vAlign w:val="center"/>
          </w:tcPr>
          <w:p w14:paraId="77C165F9" w14:textId="3628E931" w:rsidR="00CB005D" w:rsidRPr="00CA08C4" w:rsidRDefault="00CB005D" w:rsidP="007C21A2">
            <w:pPr>
              <w:jc w:val="center"/>
              <w:rPr>
                <w:rFonts w:ascii="Times New Roman" w:hAnsi="Times New Roman" w:cs="Times New Roman"/>
              </w:rPr>
            </w:pPr>
            <w:r w:rsidRPr="00CA08C4">
              <w:rPr>
                <w:rFonts w:ascii="Times New Roman" w:hAnsi="Times New Roman" w:cs="Times New Roman"/>
              </w:rPr>
              <w:t>1.90E-04</w:t>
            </w:r>
          </w:p>
        </w:tc>
      </w:tr>
      <w:tr w:rsidR="00CB005D" w:rsidRPr="000E3811" w14:paraId="0C141471" w14:textId="77777777" w:rsidTr="007C21A2">
        <w:trPr>
          <w:trHeight w:val="252"/>
        </w:trPr>
        <w:tc>
          <w:tcPr>
            <w:tcW w:w="1145" w:type="dxa"/>
            <w:vMerge/>
            <w:vAlign w:val="center"/>
          </w:tcPr>
          <w:p w14:paraId="06882E15" w14:textId="77777777" w:rsidR="00CB005D" w:rsidRPr="000E3811" w:rsidRDefault="00CB005D" w:rsidP="00CB005D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53" w:type="dxa"/>
            <w:vAlign w:val="center"/>
          </w:tcPr>
          <w:p w14:paraId="315C8344" w14:textId="3A03BC71" w:rsidR="00CB005D" w:rsidRPr="00CA08C4" w:rsidRDefault="000E1563" w:rsidP="007C21A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</w:t>
            </w:r>
            <w:r w:rsidR="00CB005D" w:rsidRPr="00CA08C4">
              <w:rPr>
                <w:rFonts w:ascii="Times New Roman" w:hAnsi="Times New Roman" w:cs="Times New Roman"/>
              </w:rPr>
              <w:t>ositive regulation of transcription from RNA polymerase II promoter in response to endoplasmic reticulum stress</w:t>
            </w:r>
          </w:p>
        </w:tc>
        <w:tc>
          <w:tcPr>
            <w:tcW w:w="803" w:type="dxa"/>
            <w:vAlign w:val="center"/>
          </w:tcPr>
          <w:p w14:paraId="4524A4EA" w14:textId="00F3AE1E" w:rsidR="00CB005D" w:rsidRPr="00CA08C4" w:rsidRDefault="00CB005D" w:rsidP="007C21A2">
            <w:pPr>
              <w:jc w:val="center"/>
              <w:rPr>
                <w:rFonts w:ascii="Times New Roman" w:hAnsi="Times New Roman" w:cs="Times New Roman"/>
              </w:rPr>
            </w:pPr>
            <w:r w:rsidRPr="00CA08C4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1255" w:type="dxa"/>
            <w:vAlign w:val="center"/>
          </w:tcPr>
          <w:p w14:paraId="29D77D5A" w14:textId="7E8D5CCB" w:rsidR="00CB005D" w:rsidRPr="00CA08C4" w:rsidRDefault="00CB005D" w:rsidP="007C21A2">
            <w:pPr>
              <w:jc w:val="center"/>
              <w:rPr>
                <w:rFonts w:ascii="Times New Roman" w:hAnsi="Times New Roman" w:cs="Times New Roman"/>
              </w:rPr>
            </w:pPr>
            <w:r w:rsidRPr="00CA08C4">
              <w:rPr>
                <w:rFonts w:ascii="Times New Roman" w:hAnsi="Times New Roman" w:cs="Times New Roman"/>
              </w:rPr>
              <w:t>2</w:t>
            </w:r>
            <w:r w:rsidR="00B6621B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60" w:type="dxa"/>
            <w:vAlign w:val="center"/>
          </w:tcPr>
          <w:p w14:paraId="4AF09F17" w14:textId="76A13BC5" w:rsidR="00CB005D" w:rsidRPr="00CA08C4" w:rsidRDefault="00CB005D" w:rsidP="007C21A2">
            <w:pPr>
              <w:jc w:val="center"/>
              <w:rPr>
                <w:rFonts w:ascii="Times New Roman" w:hAnsi="Times New Roman" w:cs="Times New Roman"/>
              </w:rPr>
            </w:pPr>
            <w:r w:rsidRPr="00CA08C4">
              <w:rPr>
                <w:rFonts w:ascii="Times New Roman" w:hAnsi="Times New Roman" w:cs="Times New Roman"/>
              </w:rPr>
              <w:t>2.60E-04</w:t>
            </w:r>
          </w:p>
        </w:tc>
      </w:tr>
      <w:tr w:rsidR="00CB005D" w:rsidRPr="000E3811" w14:paraId="74453D95" w14:textId="77777777" w:rsidTr="007C21A2">
        <w:trPr>
          <w:trHeight w:val="252"/>
        </w:trPr>
        <w:tc>
          <w:tcPr>
            <w:tcW w:w="1145" w:type="dxa"/>
            <w:vMerge/>
            <w:vAlign w:val="center"/>
          </w:tcPr>
          <w:p w14:paraId="0E13FF26" w14:textId="77777777" w:rsidR="00CB005D" w:rsidRPr="000E3811" w:rsidRDefault="00CB005D" w:rsidP="00CB005D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53" w:type="dxa"/>
            <w:vAlign w:val="center"/>
          </w:tcPr>
          <w:p w14:paraId="302FFA7F" w14:textId="6F88AD3E" w:rsidR="00CB005D" w:rsidRPr="00CA08C4" w:rsidRDefault="000E1563" w:rsidP="007C21A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</w:t>
            </w:r>
            <w:r w:rsidR="00CB005D" w:rsidRPr="00CA08C4">
              <w:rPr>
                <w:rFonts w:ascii="Times New Roman" w:hAnsi="Times New Roman" w:cs="Times New Roman"/>
              </w:rPr>
              <w:t>ranscription, DNA-templated</w:t>
            </w:r>
          </w:p>
        </w:tc>
        <w:tc>
          <w:tcPr>
            <w:tcW w:w="803" w:type="dxa"/>
            <w:vAlign w:val="center"/>
          </w:tcPr>
          <w:p w14:paraId="3BA99BA0" w14:textId="797462F3" w:rsidR="00CB005D" w:rsidRPr="00CA08C4" w:rsidRDefault="00CB005D" w:rsidP="007C21A2">
            <w:pPr>
              <w:jc w:val="center"/>
              <w:rPr>
                <w:rFonts w:ascii="Times New Roman" w:hAnsi="Times New Roman" w:cs="Times New Roman"/>
              </w:rPr>
            </w:pPr>
            <w:r w:rsidRPr="00CA08C4">
              <w:rPr>
                <w:rFonts w:ascii="Times New Roman" w:hAnsi="Times New Roman" w:cs="Times New Roman"/>
              </w:rPr>
              <w:t>39</w:t>
            </w:r>
          </w:p>
        </w:tc>
        <w:tc>
          <w:tcPr>
            <w:tcW w:w="1255" w:type="dxa"/>
            <w:vAlign w:val="center"/>
          </w:tcPr>
          <w:p w14:paraId="74C41985" w14:textId="102DCFB6" w:rsidR="00CB005D" w:rsidRPr="00CA08C4" w:rsidRDefault="00CB005D" w:rsidP="007C21A2">
            <w:pPr>
              <w:jc w:val="center"/>
              <w:rPr>
                <w:rFonts w:ascii="Times New Roman" w:hAnsi="Times New Roman" w:cs="Times New Roman"/>
              </w:rPr>
            </w:pPr>
            <w:r w:rsidRPr="00CA08C4">
              <w:rPr>
                <w:rFonts w:ascii="Times New Roman" w:hAnsi="Times New Roman" w:cs="Times New Roman"/>
              </w:rPr>
              <w:t>19</w:t>
            </w:r>
            <w:r w:rsidR="00B6621B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60" w:type="dxa"/>
            <w:vAlign w:val="center"/>
          </w:tcPr>
          <w:p w14:paraId="2213FFB3" w14:textId="37C35D6E" w:rsidR="00CB005D" w:rsidRPr="00CA08C4" w:rsidRDefault="00CB005D" w:rsidP="007C21A2">
            <w:pPr>
              <w:jc w:val="center"/>
              <w:rPr>
                <w:rFonts w:ascii="Times New Roman" w:hAnsi="Times New Roman" w:cs="Times New Roman"/>
              </w:rPr>
            </w:pPr>
            <w:r w:rsidRPr="00CA08C4">
              <w:rPr>
                <w:rFonts w:ascii="Times New Roman" w:hAnsi="Times New Roman" w:cs="Times New Roman"/>
              </w:rPr>
              <w:t>2.60E-04</w:t>
            </w:r>
          </w:p>
        </w:tc>
      </w:tr>
      <w:tr w:rsidR="00CB005D" w:rsidRPr="000E3811" w14:paraId="64F2701E" w14:textId="77777777" w:rsidTr="007C21A2">
        <w:trPr>
          <w:trHeight w:val="252"/>
        </w:trPr>
        <w:tc>
          <w:tcPr>
            <w:tcW w:w="1145" w:type="dxa"/>
            <w:vMerge/>
            <w:vAlign w:val="center"/>
          </w:tcPr>
          <w:p w14:paraId="7B4CBDF9" w14:textId="77777777" w:rsidR="00CB005D" w:rsidRPr="000E3811" w:rsidRDefault="00CB005D" w:rsidP="00CB005D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53" w:type="dxa"/>
            <w:vAlign w:val="center"/>
          </w:tcPr>
          <w:p w14:paraId="4A20F131" w14:textId="4F2C5DF8" w:rsidR="00CB005D" w:rsidRPr="00CA08C4" w:rsidRDefault="000E1563" w:rsidP="007C21A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</w:t>
            </w:r>
            <w:r w:rsidR="00CB005D" w:rsidRPr="00CA08C4">
              <w:rPr>
                <w:rFonts w:ascii="Times New Roman" w:hAnsi="Times New Roman" w:cs="Times New Roman"/>
              </w:rPr>
              <w:t>ellular response to cycloheximide</w:t>
            </w:r>
          </w:p>
        </w:tc>
        <w:tc>
          <w:tcPr>
            <w:tcW w:w="803" w:type="dxa"/>
            <w:vAlign w:val="center"/>
          </w:tcPr>
          <w:p w14:paraId="6CD1C8D4" w14:textId="3522AB42" w:rsidR="00CB005D" w:rsidRPr="00CA08C4" w:rsidRDefault="00CB005D" w:rsidP="007C21A2">
            <w:pPr>
              <w:jc w:val="center"/>
              <w:rPr>
                <w:rFonts w:ascii="Times New Roman" w:hAnsi="Times New Roman" w:cs="Times New Roman"/>
              </w:rPr>
            </w:pPr>
            <w:r w:rsidRPr="00CA08C4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255" w:type="dxa"/>
            <w:vAlign w:val="center"/>
          </w:tcPr>
          <w:p w14:paraId="471259A9" w14:textId="48862540" w:rsidR="00CB005D" w:rsidRPr="00CA08C4" w:rsidRDefault="00CB005D" w:rsidP="007C21A2">
            <w:pPr>
              <w:jc w:val="center"/>
              <w:rPr>
                <w:rFonts w:ascii="Times New Roman" w:hAnsi="Times New Roman" w:cs="Times New Roman"/>
              </w:rPr>
            </w:pPr>
            <w:r w:rsidRPr="00CA08C4">
              <w:rPr>
                <w:rFonts w:ascii="Times New Roman" w:hAnsi="Times New Roman" w:cs="Times New Roman"/>
              </w:rPr>
              <w:t>1.5</w:t>
            </w:r>
            <w:r w:rsidR="00B6621B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60" w:type="dxa"/>
            <w:vAlign w:val="center"/>
          </w:tcPr>
          <w:p w14:paraId="260690EC" w14:textId="36AC5E57" w:rsidR="00CB005D" w:rsidRPr="00CA08C4" w:rsidRDefault="00CB005D" w:rsidP="007C21A2">
            <w:pPr>
              <w:jc w:val="center"/>
              <w:rPr>
                <w:rFonts w:ascii="Times New Roman" w:hAnsi="Times New Roman" w:cs="Times New Roman"/>
              </w:rPr>
            </w:pPr>
            <w:r w:rsidRPr="00CA08C4">
              <w:rPr>
                <w:rFonts w:ascii="Times New Roman" w:hAnsi="Times New Roman" w:cs="Times New Roman"/>
              </w:rPr>
              <w:t>3.50E-04</w:t>
            </w:r>
          </w:p>
        </w:tc>
      </w:tr>
      <w:tr w:rsidR="00CB005D" w:rsidRPr="000E3811" w14:paraId="396E784B" w14:textId="77777777" w:rsidTr="007C21A2">
        <w:trPr>
          <w:trHeight w:val="252"/>
        </w:trPr>
        <w:tc>
          <w:tcPr>
            <w:tcW w:w="1145" w:type="dxa"/>
            <w:vMerge/>
            <w:vAlign w:val="center"/>
          </w:tcPr>
          <w:p w14:paraId="2CA9C542" w14:textId="77777777" w:rsidR="00CB005D" w:rsidRPr="000E3811" w:rsidRDefault="00CB005D" w:rsidP="00CB005D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53" w:type="dxa"/>
            <w:vAlign w:val="center"/>
          </w:tcPr>
          <w:p w14:paraId="08013C89" w14:textId="107F2F7B" w:rsidR="00CB005D" w:rsidRPr="00CA08C4" w:rsidRDefault="00B82A22" w:rsidP="007C21A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</w:t>
            </w:r>
            <w:r w:rsidR="00CB005D" w:rsidRPr="00CA08C4">
              <w:rPr>
                <w:rFonts w:ascii="Times New Roman" w:hAnsi="Times New Roman" w:cs="Times New Roman"/>
              </w:rPr>
              <w:t>ositive regulation of gene expression</w:t>
            </w:r>
          </w:p>
        </w:tc>
        <w:tc>
          <w:tcPr>
            <w:tcW w:w="803" w:type="dxa"/>
            <w:vAlign w:val="center"/>
          </w:tcPr>
          <w:p w14:paraId="327C1927" w14:textId="1D4C1C92" w:rsidR="00CB005D" w:rsidRPr="00CA08C4" w:rsidRDefault="00CB005D" w:rsidP="007C21A2">
            <w:pPr>
              <w:jc w:val="center"/>
              <w:rPr>
                <w:rFonts w:ascii="Times New Roman" w:hAnsi="Times New Roman" w:cs="Times New Roman"/>
              </w:rPr>
            </w:pPr>
            <w:r w:rsidRPr="00CA08C4">
              <w:rPr>
                <w:rFonts w:ascii="Times New Roman" w:hAnsi="Times New Roman" w:cs="Times New Roman"/>
              </w:rPr>
              <w:t>11</w:t>
            </w:r>
          </w:p>
        </w:tc>
        <w:tc>
          <w:tcPr>
            <w:tcW w:w="1255" w:type="dxa"/>
            <w:vAlign w:val="center"/>
          </w:tcPr>
          <w:p w14:paraId="5DDDCEA6" w14:textId="5D4FE190" w:rsidR="00CB005D" w:rsidRPr="00CA08C4" w:rsidRDefault="00CB005D" w:rsidP="007C21A2">
            <w:pPr>
              <w:jc w:val="center"/>
              <w:rPr>
                <w:rFonts w:ascii="Times New Roman" w:hAnsi="Times New Roman" w:cs="Times New Roman"/>
              </w:rPr>
            </w:pPr>
            <w:r w:rsidRPr="00CA08C4">
              <w:rPr>
                <w:rFonts w:ascii="Times New Roman" w:hAnsi="Times New Roman" w:cs="Times New Roman"/>
              </w:rPr>
              <w:t>5.4</w:t>
            </w:r>
            <w:r w:rsidR="00B6621B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60" w:type="dxa"/>
            <w:vAlign w:val="center"/>
          </w:tcPr>
          <w:p w14:paraId="214D9C36" w14:textId="2EA61329" w:rsidR="00CB005D" w:rsidRPr="00CA08C4" w:rsidRDefault="00CB005D" w:rsidP="007C21A2">
            <w:pPr>
              <w:jc w:val="center"/>
              <w:rPr>
                <w:rFonts w:ascii="Times New Roman" w:hAnsi="Times New Roman" w:cs="Times New Roman"/>
              </w:rPr>
            </w:pPr>
            <w:r w:rsidRPr="00CA08C4">
              <w:rPr>
                <w:rFonts w:ascii="Times New Roman" w:hAnsi="Times New Roman" w:cs="Times New Roman"/>
              </w:rPr>
              <w:t>6.10E-04</w:t>
            </w:r>
          </w:p>
        </w:tc>
      </w:tr>
      <w:tr w:rsidR="00CB005D" w:rsidRPr="000E3811" w14:paraId="446066E5" w14:textId="77777777" w:rsidTr="007C21A2">
        <w:trPr>
          <w:trHeight w:val="252"/>
        </w:trPr>
        <w:tc>
          <w:tcPr>
            <w:tcW w:w="1145" w:type="dxa"/>
            <w:vMerge/>
            <w:vAlign w:val="center"/>
          </w:tcPr>
          <w:p w14:paraId="39242C10" w14:textId="77777777" w:rsidR="00CB005D" w:rsidRPr="000E3811" w:rsidRDefault="00CB005D" w:rsidP="00CB005D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53" w:type="dxa"/>
            <w:vAlign w:val="center"/>
          </w:tcPr>
          <w:p w14:paraId="3BBB2925" w14:textId="7DB5864E" w:rsidR="00CB005D" w:rsidRPr="00CA08C4" w:rsidRDefault="00B82A22" w:rsidP="007C21A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</w:t>
            </w:r>
            <w:r w:rsidR="00CB005D" w:rsidRPr="00CA08C4">
              <w:rPr>
                <w:rFonts w:ascii="Times New Roman" w:hAnsi="Times New Roman" w:cs="Times New Roman"/>
              </w:rPr>
              <w:t>egulation of protein ubiquitination</w:t>
            </w:r>
          </w:p>
        </w:tc>
        <w:tc>
          <w:tcPr>
            <w:tcW w:w="803" w:type="dxa"/>
            <w:vAlign w:val="center"/>
          </w:tcPr>
          <w:p w14:paraId="16264749" w14:textId="29FBC851" w:rsidR="00CB005D" w:rsidRPr="00CA08C4" w:rsidRDefault="00CB005D" w:rsidP="007C21A2">
            <w:pPr>
              <w:jc w:val="center"/>
              <w:rPr>
                <w:rFonts w:ascii="Times New Roman" w:hAnsi="Times New Roman" w:cs="Times New Roman"/>
              </w:rPr>
            </w:pPr>
            <w:r w:rsidRPr="00CA08C4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1255" w:type="dxa"/>
            <w:vAlign w:val="center"/>
          </w:tcPr>
          <w:p w14:paraId="55898300" w14:textId="5C8D3EEE" w:rsidR="00CB005D" w:rsidRPr="00CA08C4" w:rsidRDefault="00CB005D" w:rsidP="007C21A2">
            <w:pPr>
              <w:jc w:val="center"/>
              <w:rPr>
                <w:rFonts w:ascii="Times New Roman" w:hAnsi="Times New Roman" w:cs="Times New Roman"/>
              </w:rPr>
            </w:pPr>
            <w:r w:rsidRPr="00CA08C4">
              <w:rPr>
                <w:rFonts w:ascii="Times New Roman" w:hAnsi="Times New Roman" w:cs="Times New Roman"/>
              </w:rPr>
              <w:t>2</w:t>
            </w:r>
            <w:r w:rsidR="00B6621B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60" w:type="dxa"/>
            <w:vAlign w:val="center"/>
          </w:tcPr>
          <w:p w14:paraId="17737BC8" w14:textId="3A503088" w:rsidR="00CB005D" w:rsidRPr="00CA08C4" w:rsidRDefault="00CB005D" w:rsidP="007C21A2">
            <w:pPr>
              <w:jc w:val="center"/>
              <w:rPr>
                <w:rFonts w:ascii="Times New Roman" w:hAnsi="Times New Roman" w:cs="Times New Roman"/>
              </w:rPr>
            </w:pPr>
            <w:r w:rsidRPr="00CA08C4">
              <w:rPr>
                <w:rFonts w:ascii="Times New Roman" w:hAnsi="Times New Roman" w:cs="Times New Roman"/>
              </w:rPr>
              <w:t>6.40E-04</w:t>
            </w:r>
          </w:p>
        </w:tc>
      </w:tr>
      <w:tr w:rsidR="00CB005D" w:rsidRPr="000E3811" w14:paraId="31AD9126" w14:textId="77777777" w:rsidTr="007C21A2">
        <w:trPr>
          <w:trHeight w:val="252"/>
        </w:trPr>
        <w:tc>
          <w:tcPr>
            <w:tcW w:w="1145" w:type="dxa"/>
            <w:vMerge/>
            <w:vAlign w:val="center"/>
          </w:tcPr>
          <w:p w14:paraId="7DF1D0B4" w14:textId="77777777" w:rsidR="00CB005D" w:rsidRPr="000E3811" w:rsidRDefault="00CB005D" w:rsidP="00CB005D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53" w:type="dxa"/>
            <w:vAlign w:val="center"/>
          </w:tcPr>
          <w:p w14:paraId="40E08253" w14:textId="5006965C" w:rsidR="00CB005D" w:rsidRPr="00CA08C4" w:rsidRDefault="00B82A22" w:rsidP="007C21A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</w:t>
            </w:r>
            <w:r w:rsidR="00CB005D" w:rsidRPr="00CA08C4">
              <w:rPr>
                <w:rFonts w:ascii="Times New Roman" w:hAnsi="Times New Roman" w:cs="Times New Roman"/>
              </w:rPr>
              <w:t>ositive regulation of p38MAPK cascade</w:t>
            </w:r>
          </w:p>
        </w:tc>
        <w:tc>
          <w:tcPr>
            <w:tcW w:w="803" w:type="dxa"/>
            <w:vAlign w:val="center"/>
          </w:tcPr>
          <w:p w14:paraId="7FF48A95" w14:textId="2F287A64" w:rsidR="00CB005D" w:rsidRPr="00CA08C4" w:rsidRDefault="00CB005D" w:rsidP="007C21A2">
            <w:pPr>
              <w:jc w:val="center"/>
              <w:rPr>
                <w:rFonts w:ascii="Times New Roman" w:hAnsi="Times New Roman" w:cs="Times New Roman"/>
              </w:rPr>
            </w:pPr>
            <w:r w:rsidRPr="00CA08C4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1255" w:type="dxa"/>
            <w:vAlign w:val="center"/>
          </w:tcPr>
          <w:p w14:paraId="63756D90" w14:textId="31B426B3" w:rsidR="00CB005D" w:rsidRPr="00CA08C4" w:rsidRDefault="00CB005D" w:rsidP="007C21A2">
            <w:pPr>
              <w:jc w:val="center"/>
              <w:rPr>
                <w:rFonts w:ascii="Times New Roman" w:hAnsi="Times New Roman" w:cs="Times New Roman"/>
              </w:rPr>
            </w:pPr>
            <w:r w:rsidRPr="00CA08C4">
              <w:rPr>
                <w:rFonts w:ascii="Times New Roman" w:hAnsi="Times New Roman" w:cs="Times New Roman"/>
              </w:rPr>
              <w:t>2</w:t>
            </w:r>
            <w:r w:rsidR="00B6621B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60" w:type="dxa"/>
            <w:vAlign w:val="center"/>
          </w:tcPr>
          <w:p w14:paraId="2AF91BD5" w14:textId="0294A4E7" w:rsidR="00CB005D" w:rsidRPr="00CA08C4" w:rsidRDefault="00CB005D" w:rsidP="007C21A2">
            <w:pPr>
              <w:jc w:val="center"/>
              <w:rPr>
                <w:rFonts w:ascii="Times New Roman" w:hAnsi="Times New Roman" w:cs="Times New Roman"/>
              </w:rPr>
            </w:pPr>
            <w:r w:rsidRPr="00CA08C4">
              <w:rPr>
                <w:rFonts w:ascii="Times New Roman" w:hAnsi="Times New Roman" w:cs="Times New Roman"/>
              </w:rPr>
              <w:t>6.40E-04</w:t>
            </w:r>
          </w:p>
        </w:tc>
      </w:tr>
      <w:tr w:rsidR="00CB005D" w:rsidRPr="000E3811" w14:paraId="56427100" w14:textId="77777777" w:rsidTr="007C21A2">
        <w:trPr>
          <w:trHeight w:val="252"/>
        </w:trPr>
        <w:tc>
          <w:tcPr>
            <w:tcW w:w="1145" w:type="dxa"/>
            <w:vMerge/>
            <w:vAlign w:val="center"/>
          </w:tcPr>
          <w:p w14:paraId="7C6BB3AD" w14:textId="77777777" w:rsidR="00CB005D" w:rsidRPr="000E3811" w:rsidRDefault="00CB005D" w:rsidP="00CB005D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53" w:type="dxa"/>
            <w:vAlign w:val="center"/>
          </w:tcPr>
          <w:p w14:paraId="4AD8E896" w14:textId="057AE686" w:rsidR="00CB005D" w:rsidRPr="00CA08C4" w:rsidRDefault="00B82A22" w:rsidP="007C21A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</w:t>
            </w:r>
            <w:r w:rsidR="00CB005D" w:rsidRPr="00CA08C4">
              <w:rPr>
                <w:rFonts w:ascii="Times New Roman" w:hAnsi="Times New Roman" w:cs="Times New Roman"/>
              </w:rPr>
              <w:t>ositive regulation of cell differentiation</w:t>
            </w:r>
          </w:p>
        </w:tc>
        <w:tc>
          <w:tcPr>
            <w:tcW w:w="803" w:type="dxa"/>
            <w:vAlign w:val="center"/>
          </w:tcPr>
          <w:p w14:paraId="7E5F9C54" w14:textId="2296944C" w:rsidR="00CB005D" w:rsidRPr="00CA08C4" w:rsidRDefault="00CB005D" w:rsidP="007C21A2">
            <w:pPr>
              <w:jc w:val="center"/>
              <w:rPr>
                <w:rFonts w:ascii="Times New Roman" w:hAnsi="Times New Roman" w:cs="Times New Roman"/>
              </w:rPr>
            </w:pPr>
            <w:r w:rsidRPr="00CA08C4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255" w:type="dxa"/>
            <w:vAlign w:val="center"/>
          </w:tcPr>
          <w:p w14:paraId="34FD3A8D" w14:textId="673D6CA1" w:rsidR="00CB005D" w:rsidRPr="00CA08C4" w:rsidRDefault="00CB005D" w:rsidP="007C21A2">
            <w:pPr>
              <w:jc w:val="center"/>
              <w:rPr>
                <w:rFonts w:ascii="Times New Roman" w:hAnsi="Times New Roman" w:cs="Times New Roman"/>
              </w:rPr>
            </w:pPr>
            <w:r w:rsidRPr="00CA08C4">
              <w:rPr>
                <w:rFonts w:ascii="Times New Roman" w:hAnsi="Times New Roman" w:cs="Times New Roman"/>
              </w:rPr>
              <w:t>2.4</w:t>
            </w:r>
            <w:r w:rsidR="00B6621B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60" w:type="dxa"/>
            <w:vAlign w:val="center"/>
          </w:tcPr>
          <w:p w14:paraId="71BC0CC2" w14:textId="481171A2" w:rsidR="00CB005D" w:rsidRPr="00CA08C4" w:rsidRDefault="00CB005D" w:rsidP="007C21A2">
            <w:pPr>
              <w:jc w:val="center"/>
              <w:rPr>
                <w:rFonts w:ascii="Times New Roman" w:hAnsi="Times New Roman" w:cs="Times New Roman"/>
              </w:rPr>
            </w:pPr>
            <w:r w:rsidRPr="00CA08C4">
              <w:rPr>
                <w:rFonts w:ascii="Times New Roman" w:hAnsi="Times New Roman" w:cs="Times New Roman"/>
              </w:rPr>
              <w:t>6.80E-04</w:t>
            </w:r>
          </w:p>
        </w:tc>
      </w:tr>
      <w:tr w:rsidR="00CB005D" w:rsidRPr="000E3811" w14:paraId="5FA7D445" w14:textId="77777777" w:rsidTr="007C21A2">
        <w:trPr>
          <w:trHeight w:val="252"/>
        </w:trPr>
        <w:tc>
          <w:tcPr>
            <w:tcW w:w="1145" w:type="dxa"/>
            <w:vMerge/>
            <w:vAlign w:val="center"/>
          </w:tcPr>
          <w:p w14:paraId="21396BBB" w14:textId="77777777" w:rsidR="00CB005D" w:rsidRPr="000E3811" w:rsidRDefault="00CB005D" w:rsidP="00CB005D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53" w:type="dxa"/>
            <w:vAlign w:val="center"/>
          </w:tcPr>
          <w:p w14:paraId="32E6B4CF" w14:textId="7114E93C" w:rsidR="00CB005D" w:rsidRPr="00CA08C4" w:rsidRDefault="00B82A22" w:rsidP="007C21A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</w:t>
            </w:r>
            <w:r w:rsidR="00CB005D" w:rsidRPr="00CA08C4">
              <w:rPr>
                <w:rFonts w:ascii="Times New Roman" w:hAnsi="Times New Roman" w:cs="Times New Roman"/>
              </w:rPr>
              <w:t xml:space="preserve">egative regulation of extrinsic apoptotic </w:t>
            </w:r>
            <w:r w:rsidR="005373BE" w:rsidRPr="00CA08C4">
              <w:rPr>
                <w:rFonts w:ascii="Times New Roman" w:hAnsi="Times New Roman" w:cs="Times New Roman"/>
              </w:rPr>
              <w:t>signalling</w:t>
            </w:r>
            <w:r w:rsidR="00CB005D" w:rsidRPr="00CA08C4">
              <w:rPr>
                <w:rFonts w:ascii="Times New Roman" w:hAnsi="Times New Roman" w:cs="Times New Roman"/>
              </w:rPr>
              <w:t xml:space="preserve"> pathway in absence of ligand</w:t>
            </w:r>
          </w:p>
        </w:tc>
        <w:tc>
          <w:tcPr>
            <w:tcW w:w="803" w:type="dxa"/>
            <w:vAlign w:val="center"/>
          </w:tcPr>
          <w:p w14:paraId="57B334CD" w14:textId="42992D68" w:rsidR="00CB005D" w:rsidRPr="00CA08C4" w:rsidRDefault="00CB005D" w:rsidP="007C21A2">
            <w:pPr>
              <w:jc w:val="center"/>
              <w:rPr>
                <w:rFonts w:ascii="Times New Roman" w:hAnsi="Times New Roman" w:cs="Times New Roman"/>
              </w:rPr>
            </w:pPr>
            <w:r w:rsidRPr="00CA08C4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255" w:type="dxa"/>
            <w:vAlign w:val="center"/>
          </w:tcPr>
          <w:p w14:paraId="10FD80E1" w14:textId="3A7D40E5" w:rsidR="00CB005D" w:rsidRPr="00CA08C4" w:rsidRDefault="00CB005D" w:rsidP="007C21A2">
            <w:pPr>
              <w:jc w:val="center"/>
              <w:rPr>
                <w:rFonts w:ascii="Times New Roman" w:hAnsi="Times New Roman" w:cs="Times New Roman"/>
              </w:rPr>
            </w:pPr>
            <w:r w:rsidRPr="00CA08C4">
              <w:rPr>
                <w:rFonts w:ascii="Times New Roman" w:hAnsi="Times New Roman" w:cs="Times New Roman"/>
              </w:rPr>
              <w:t>2.4</w:t>
            </w:r>
            <w:r w:rsidR="00B6621B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60" w:type="dxa"/>
            <w:vAlign w:val="center"/>
          </w:tcPr>
          <w:p w14:paraId="6845FA7F" w14:textId="23028FD2" w:rsidR="00CB005D" w:rsidRPr="00CA08C4" w:rsidRDefault="00CB005D" w:rsidP="007C21A2">
            <w:pPr>
              <w:jc w:val="center"/>
              <w:rPr>
                <w:rFonts w:ascii="Times New Roman" w:hAnsi="Times New Roman" w:cs="Times New Roman"/>
              </w:rPr>
            </w:pPr>
            <w:r w:rsidRPr="00CA08C4">
              <w:rPr>
                <w:rFonts w:ascii="Times New Roman" w:hAnsi="Times New Roman" w:cs="Times New Roman"/>
              </w:rPr>
              <w:t>6.80E-04</w:t>
            </w:r>
          </w:p>
        </w:tc>
      </w:tr>
      <w:tr w:rsidR="00CB005D" w:rsidRPr="000E3811" w14:paraId="62B24C18" w14:textId="77777777" w:rsidTr="007C21A2">
        <w:trPr>
          <w:trHeight w:val="252"/>
        </w:trPr>
        <w:tc>
          <w:tcPr>
            <w:tcW w:w="1145" w:type="dxa"/>
            <w:vMerge/>
            <w:vAlign w:val="center"/>
          </w:tcPr>
          <w:p w14:paraId="36403E3B" w14:textId="77777777" w:rsidR="00CB005D" w:rsidRPr="000E3811" w:rsidRDefault="00CB005D" w:rsidP="00CB005D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53" w:type="dxa"/>
            <w:vAlign w:val="center"/>
          </w:tcPr>
          <w:p w14:paraId="59A038C5" w14:textId="1603E965" w:rsidR="00CB005D" w:rsidRPr="00CA08C4" w:rsidRDefault="005373BE" w:rsidP="007C21A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</w:t>
            </w:r>
            <w:r w:rsidR="00CB005D" w:rsidRPr="00CA08C4">
              <w:rPr>
                <w:rFonts w:ascii="Times New Roman" w:hAnsi="Times New Roman" w:cs="Times New Roman"/>
              </w:rPr>
              <w:t>ellular heat acclimation</w:t>
            </w:r>
          </w:p>
        </w:tc>
        <w:tc>
          <w:tcPr>
            <w:tcW w:w="803" w:type="dxa"/>
            <w:vAlign w:val="center"/>
          </w:tcPr>
          <w:p w14:paraId="72AEC783" w14:textId="1C691D24" w:rsidR="00CB005D" w:rsidRPr="00CA08C4" w:rsidRDefault="00CB005D" w:rsidP="007C21A2">
            <w:pPr>
              <w:jc w:val="center"/>
              <w:rPr>
                <w:rFonts w:ascii="Times New Roman" w:hAnsi="Times New Roman" w:cs="Times New Roman"/>
              </w:rPr>
            </w:pPr>
            <w:r w:rsidRPr="00CA08C4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255" w:type="dxa"/>
            <w:vAlign w:val="center"/>
          </w:tcPr>
          <w:p w14:paraId="3628E6A6" w14:textId="722F53F3" w:rsidR="00CB005D" w:rsidRPr="00CA08C4" w:rsidRDefault="00CB005D" w:rsidP="007C21A2">
            <w:pPr>
              <w:jc w:val="center"/>
              <w:rPr>
                <w:rFonts w:ascii="Times New Roman" w:hAnsi="Times New Roman" w:cs="Times New Roman"/>
              </w:rPr>
            </w:pPr>
            <w:r w:rsidRPr="00CA08C4">
              <w:rPr>
                <w:rFonts w:ascii="Times New Roman" w:hAnsi="Times New Roman" w:cs="Times New Roman"/>
              </w:rPr>
              <w:t>1.5</w:t>
            </w:r>
            <w:r w:rsidR="00B6621B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60" w:type="dxa"/>
            <w:vAlign w:val="center"/>
          </w:tcPr>
          <w:p w14:paraId="5A254419" w14:textId="2FB94DC8" w:rsidR="00CB005D" w:rsidRPr="00CA08C4" w:rsidRDefault="00CB005D" w:rsidP="007C21A2">
            <w:pPr>
              <w:jc w:val="center"/>
              <w:rPr>
                <w:rFonts w:ascii="Times New Roman" w:hAnsi="Times New Roman" w:cs="Times New Roman"/>
              </w:rPr>
            </w:pPr>
            <w:r w:rsidRPr="00CA08C4">
              <w:rPr>
                <w:rFonts w:ascii="Times New Roman" w:hAnsi="Times New Roman" w:cs="Times New Roman"/>
              </w:rPr>
              <w:t>7.00E-04</w:t>
            </w:r>
          </w:p>
        </w:tc>
      </w:tr>
      <w:tr w:rsidR="00CB005D" w:rsidRPr="000E3811" w14:paraId="14BF92C6" w14:textId="77777777" w:rsidTr="007C21A2">
        <w:trPr>
          <w:trHeight w:val="252"/>
        </w:trPr>
        <w:tc>
          <w:tcPr>
            <w:tcW w:w="1145" w:type="dxa"/>
            <w:vMerge/>
            <w:vAlign w:val="center"/>
          </w:tcPr>
          <w:p w14:paraId="710CA9FF" w14:textId="77777777" w:rsidR="00CB005D" w:rsidRPr="000E3811" w:rsidRDefault="00CB005D" w:rsidP="00CB005D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53" w:type="dxa"/>
            <w:vAlign w:val="center"/>
          </w:tcPr>
          <w:p w14:paraId="0DE2915A" w14:textId="1A55836C" w:rsidR="00CB005D" w:rsidRPr="00CA08C4" w:rsidRDefault="005373BE" w:rsidP="007C21A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</w:t>
            </w:r>
            <w:r w:rsidR="00CB005D" w:rsidRPr="00CA08C4">
              <w:rPr>
                <w:rFonts w:ascii="Times New Roman" w:hAnsi="Times New Roman" w:cs="Times New Roman"/>
              </w:rPr>
              <w:t>rotein stabilization</w:t>
            </w:r>
          </w:p>
        </w:tc>
        <w:tc>
          <w:tcPr>
            <w:tcW w:w="803" w:type="dxa"/>
            <w:vAlign w:val="center"/>
          </w:tcPr>
          <w:p w14:paraId="47EEEAF5" w14:textId="0A8A62D8" w:rsidR="00CB005D" w:rsidRPr="00CA08C4" w:rsidRDefault="00CB005D" w:rsidP="007C21A2">
            <w:pPr>
              <w:jc w:val="center"/>
              <w:rPr>
                <w:rFonts w:ascii="Times New Roman" w:hAnsi="Times New Roman" w:cs="Times New Roman"/>
              </w:rPr>
            </w:pPr>
            <w:r w:rsidRPr="00CA08C4">
              <w:rPr>
                <w:rFonts w:ascii="Times New Roman" w:hAnsi="Times New Roman" w:cs="Times New Roman"/>
              </w:rPr>
              <w:t>8</w:t>
            </w:r>
          </w:p>
        </w:tc>
        <w:tc>
          <w:tcPr>
            <w:tcW w:w="1255" w:type="dxa"/>
            <w:vAlign w:val="center"/>
          </w:tcPr>
          <w:p w14:paraId="33B89ADD" w14:textId="1CB48B6A" w:rsidR="00CB005D" w:rsidRPr="00CA08C4" w:rsidRDefault="00CB005D" w:rsidP="007C21A2">
            <w:pPr>
              <w:jc w:val="center"/>
              <w:rPr>
                <w:rFonts w:ascii="Times New Roman" w:hAnsi="Times New Roman" w:cs="Times New Roman"/>
              </w:rPr>
            </w:pPr>
            <w:r w:rsidRPr="00CA08C4">
              <w:rPr>
                <w:rFonts w:ascii="Times New Roman" w:hAnsi="Times New Roman" w:cs="Times New Roman"/>
              </w:rPr>
              <w:t>3.9</w:t>
            </w:r>
            <w:r w:rsidR="00B6621B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60" w:type="dxa"/>
            <w:vAlign w:val="center"/>
          </w:tcPr>
          <w:p w14:paraId="4C19CC4D" w14:textId="39877B0E" w:rsidR="00CB005D" w:rsidRPr="00CA08C4" w:rsidRDefault="00CB005D" w:rsidP="007C21A2">
            <w:pPr>
              <w:jc w:val="center"/>
              <w:rPr>
                <w:rFonts w:ascii="Times New Roman" w:hAnsi="Times New Roman" w:cs="Times New Roman"/>
              </w:rPr>
            </w:pPr>
            <w:r w:rsidRPr="00CA08C4">
              <w:rPr>
                <w:rFonts w:ascii="Times New Roman" w:hAnsi="Times New Roman" w:cs="Times New Roman"/>
              </w:rPr>
              <w:t>7.30E-04</w:t>
            </w:r>
          </w:p>
        </w:tc>
      </w:tr>
      <w:tr w:rsidR="00CB005D" w:rsidRPr="000E3811" w14:paraId="5082086B" w14:textId="77777777" w:rsidTr="007C21A2">
        <w:trPr>
          <w:trHeight w:val="252"/>
        </w:trPr>
        <w:tc>
          <w:tcPr>
            <w:tcW w:w="1145" w:type="dxa"/>
            <w:vMerge/>
            <w:vAlign w:val="center"/>
          </w:tcPr>
          <w:p w14:paraId="14F16AA4" w14:textId="77777777" w:rsidR="00CB005D" w:rsidRPr="000E3811" w:rsidRDefault="00CB005D" w:rsidP="00CB005D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53" w:type="dxa"/>
            <w:vAlign w:val="center"/>
          </w:tcPr>
          <w:p w14:paraId="0C94BF2B" w14:textId="45705148" w:rsidR="00CB005D" w:rsidRPr="00CA08C4" w:rsidRDefault="005373BE" w:rsidP="007C21A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</w:t>
            </w:r>
            <w:r w:rsidR="00CB005D" w:rsidRPr="00CA08C4">
              <w:rPr>
                <w:rFonts w:ascii="Times New Roman" w:hAnsi="Times New Roman" w:cs="Times New Roman"/>
              </w:rPr>
              <w:t>egulation of cell proliferation</w:t>
            </w:r>
          </w:p>
        </w:tc>
        <w:tc>
          <w:tcPr>
            <w:tcW w:w="803" w:type="dxa"/>
            <w:vAlign w:val="center"/>
          </w:tcPr>
          <w:p w14:paraId="417680D4" w14:textId="1A09FD31" w:rsidR="00CB005D" w:rsidRPr="00CA08C4" w:rsidRDefault="00CB005D" w:rsidP="007C21A2">
            <w:pPr>
              <w:jc w:val="center"/>
              <w:rPr>
                <w:rFonts w:ascii="Times New Roman" w:hAnsi="Times New Roman" w:cs="Times New Roman"/>
              </w:rPr>
            </w:pPr>
            <w:r w:rsidRPr="00CA08C4">
              <w:rPr>
                <w:rFonts w:ascii="Times New Roman" w:hAnsi="Times New Roman" w:cs="Times New Roman"/>
              </w:rPr>
              <w:t>9</w:t>
            </w:r>
          </w:p>
        </w:tc>
        <w:tc>
          <w:tcPr>
            <w:tcW w:w="1255" w:type="dxa"/>
            <w:vAlign w:val="center"/>
          </w:tcPr>
          <w:p w14:paraId="7A39254C" w14:textId="555517FB" w:rsidR="00CB005D" w:rsidRPr="00CA08C4" w:rsidRDefault="00CB005D" w:rsidP="007C21A2">
            <w:pPr>
              <w:jc w:val="center"/>
              <w:rPr>
                <w:rFonts w:ascii="Times New Roman" w:hAnsi="Times New Roman" w:cs="Times New Roman"/>
              </w:rPr>
            </w:pPr>
            <w:r w:rsidRPr="00CA08C4">
              <w:rPr>
                <w:rFonts w:ascii="Times New Roman" w:hAnsi="Times New Roman" w:cs="Times New Roman"/>
              </w:rPr>
              <w:t>4.4</w:t>
            </w:r>
            <w:r w:rsidR="00B6621B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60" w:type="dxa"/>
            <w:vAlign w:val="center"/>
          </w:tcPr>
          <w:p w14:paraId="7D58BE1B" w14:textId="00E9CABA" w:rsidR="00CB005D" w:rsidRPr="00CA08C4" w:rsidRDefault="00CB005D" w:rsidP="007C21A2">
            <w:pPr>
              <w:jc w:val="center"/>
              <w:rPr>
                <w:rFonts w:ascii="Times New Roman" w:hAnsi="Times New Roman" w:cs="Times New Roman"/>
              </w:rPr>
            </w:pPr>
            <w:r w:rsidRPr="00CA08C4">
              <w:rPr>
                <w:rFonts w:ascii="Times New Roman" w:hAnsi="Times New Roman" w:cs="Times New Roman"/>
              </w:rPr>
              <w:t>9.80E-04</w:t>
            </w:r>
          </w:p>
        </w:tc>
      </w:tr>
      <w:tr w:rsidR="00CB005D" w:rsidRPr="000E3811" w14:paraId="640DD41A" w14:textId="77777777" w:rsidTr="007C21A2">
        <w:trPr>
          <w:trHeight w:val="252"/>
        </w:trPr>
        <w:tc>
          <w:tcPr>
            <w:tcW w:w="1145" w:type="dxa"/>
            <w:vMerge/>
            <w:vAlign w:val="center"/>
          </w:tcPr>
          <w:p w14:paraId="2304D391" w14:textId="77777777" w:rsidR="00CB005D" w:rsidRPr="000E3811" w:rsidRDefault="00CB005D" w:rsidP="00CB005D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53" w:type="dxa"/>
            <w:vAlign w:val="center"/>
          </w:tcPr>
          <w:p w14:paraId="0B352EDB" w14:textId="5676271B" w:rsidR="00CB005D" w:rsidRPr="00CA08C4" w:rsidRDefault="005373BE" w:rsidP="007C21A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</w:t>
            </w:r>
            <w:r w:rsidR="00CB005D" w:rsidRPr="00CA08C4">
              <w:rPr>
                <w:rFonts w:ascii="Times New Roman" w:hAnsi="Times New Roman" w:cs="Times New Roman"/>
              </w:rPr>
              <w:t>at cell differentiation</w:t>
            </w:r>
          </w:p>
        </w:tc>
        <w:tc>
          <w:tcPr>
            <w:tcW w:w="803" w:type="dxa"/>
            <w:vAlign w:val="center"/>
          </w:tcPr>
          <w:p w14:paraId="12533E7C" w14:textId="04D4301B" w:rsidR="00CB005D" w:rsidRPr="00CA08C4" w:rsidRDefault="00CB005D" w:rsidP="007C21A2">
            <w:pPr>
              <w:jc w:val="center"/>
              <w:rPr>
                <w:rFonts w:ascii="Times New Roman" w:hAnsi="Times New Roman" w:cs="Times New Roman"/>
              </w:rPr>
            </w:pPr>
            <w:r w:rsidRPr="00CA08C4"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1255" w:type="dxa"/>
            <w:vAlign w:val="center"/>
          </w:tcPr>
          <w:p w14:paraId="1E90D3FF" w14:textId="3C85D40C" w:rsidR="00CB005D" w:rsidRPr="00CA08C4" w:rsidRDefault="00CB005D" w:rsidP="007C21A2">
            <w:pPr>
              <w:jc w:val="center"/>
              <w:rPr>
                <w:rFonts w:ascii="Times New Roman" w:hAnsi="Times New Roman" w:cs="Times New Roman"/>
              </w:rPr>
            </w:pPr>
            <w:r w:rsidRPr="00CA08C4">
              <w:rPr>
                <w:rFonts w:ascii="Times New Roman" w:hAnsi="Times New Roman" w:cs="Times New Roman"/>
              </w:rPr>
              <w:t>2.9</w:t>
            </w:r>
            <w:r w:rsidR="00B6621B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60" w:type="dxa"/>
            <w:vAlign w:val="center"/>
          </w:tcPr>
          <w:p w14:paraId="352192E9" w14:textId="31414638" w:rsidR="00CB005D" w:rsidRPr="00CA08C4" w:rsidRDefault="00CB005D" w:rsidP="007C21A2">
            <w:pPr>
              <w:jc w:val="center"/>
              <w:rPr>
                <w:rFonts w:ascii="Times New Roman" w:hAnsi="Times New Roman" w:cs="Times New Roman"/>
              </w:rPr>
            </w:pPr>
            <w:r w:rsidRPr="00CA08C4">
              <w:rPr>
                <w:rFonts w:ascii="Times New Roman" w:hAnsi="Times New Roman" w:cs="Times New Roman"/>
              </w:rPr>
              <w:t>1.20E-03</w:t>
            </w:r>
          </w:p>
        </w:tc>
      </w:tr>
      <w:tr w:rsidR="00CB005D" w:rsidRPr="000E3811" w14:paraId="3B31911E" w14:textId="77777777" w:rsidTr="007C21A2">
        <w:trPr>
          <w:trHeight w:val="252"/>
        </w:trPr>
        <w:tc>
          <w:tcPr>
            <w:tcW w:w="1145" w:type="dxa"/>
            <w:vMerge/>
            <w:vAlign w:val="center"/>
          </w:tcPr>
          <w:p w14:paraId="3686875D" w14:textId="77777777" w:rsidR="00CB005D" w:rsidRPr="000E3811" w:rsidRDefault="00CB005D" w:rsidP="00CB005D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53" w:type="dxa"/>
            <w:vAlign w:val="center"/>
          </w:tcPr>
          <w:p w14:paraId="6203B993" w14:textId="2CDE7F04" w:rsidR="00CB005D" w:rsidRPr="00CA08C4" w:rsidRDefault="005373BE" w:rsidP="007C21A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</w:t>
            </w:r>
            <w:r w:rsidR="00CB005D" w:rsidRPr="00CA08C4">
              <w:rPr>
                <w:rFonts w:ascii="Times New Roman" w:hAnsi="Times New Roman" w:cs="Times New Roman"/>
              </w:rPr>
              <w:t>ositive regulation of nitric oxide biosynthetic process</w:t>
            </w:r>
          </w:p>
        </w:tc>
        <w:tc>
          <w:tcPr>
            <w:tcW w:w="803" w:type="dxa"/>
            <w:vAlign w:val="center"/>
          </w:tcPr>
          <w:p w14:paraId="43F31E7C" w14:textId="2E8BC8A8" w:rsidR="00CB005D" w:rsidRPr="00CA08C4" w:rsidRDefault="00CB005D" w:rsidP="007C21A2">
            <w:pPr>
              <w:jc w:val="center"/>
              <w:rPr>
                <w:rFonts w:ascii="Times New Roman" w:hAnsi="Times New Roman" w:cs="Times New Roman"/>
              </w:rPr>
            </w:pPr>
            <w:r w:rsidRPr="00CA08C4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255" w:type="dxa"/>
            <w:vAlign w:val="center"/>
          </w:tcPr>
          <w:p w14:paraId="60E54BF8" w14:textId="75249E5B" w:rsidR="00CB005D" w:rsidRPr="00CA08C4" w:rsidRDefault="00CB005D" w:rsidP="007C21A2">
            <w:pPr>
              <w:jc w:val="center"/>
              <w:rPr>
                <w:rFonts w:ascii="Times New Roman" w:hAnsi="Times New Roman" w:cs="Times New Roman"/>
              </w:rPr>
            </w:pPr>
            <w:r w:rsidRPr="00CA08C4">
              <w:rPr>
                <w:rFonts w:ascii="Times New Roman" w:hAnsi="Times New Roman" w:cs="Times New Roman"/>
              </w:rPr>
              <w:t>2.4</w:t>
            </w:r>
            <w:r w:rsidR="00B6621B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60" w:type="dxa"/>
            <w:vAlign w:val="center"/>
          </w:tcPr>
          <w:p w14:paraId="57A04986" w14:textId="4CDD7B31" w:rsidR="00CB005D" w:rsidRPr="00CA08C4" w:rsidRDefault="00CB005D" w:rsidP="007C21A2">
            <w:pPr>
              <w:jc w:val="center"/>
              <w:rPr>
                <w:rFonts w:ascii="Times New Roman" w:hAnsi="Times New Roman" w:cs="Times New Roman"/>
              </w:rPr>
            </w:pPr>
            <w:r w:rsidRPr="00CA08C4">
              <w:rPr>
                <w:rFonts w:ascii="Times New Roman" w:hAnsi="Times New Roman" w:cs="Times New Roman"/>
              </w:rPr>
              <w:t>1.20E-03</w:t>
            </w:r>
          </w:p>
        </w:tc>
      </w:tr>
      <w:tr w:rsidR="00CB005D" w:rsidRPr="000E3811" w14:paraId="3C544CE5" w14:textId="77777777" w:rsidTr="007C21A2">
        <w:trPr>
          <w:trHeight w:val="252"/>
        </w:trPr>
        <w:tc>
          <w:tcPr>
            <w:tcW w:w="1145" w:type="dxa"/>
            <w:vMerge/>
            <w:vAlign w:val="center"/>
          </w:tcPr>
          <w:p w14:paraId="0AA0DD3F" w14:textId="77777777" w:rsidR="00CB005D" w:rsidRPr="000E3811" w:rsidRDefault="00CB005D" w:rsidP="00CB005D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53" w:type="dxa"/>
            <w:vAlign w:val="center"/>
          </w:tcPr>
          <w:p w14:paraId="585482F1" w14:textId="28FE00E9" w:rsidR="00CB005D" w:rsidRPr="00CA08C4" w:rsidRDefault="005373BE" w:rsidP="007C21A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</w:t>
            </w:r>
            <w:r w:rsidR="00CB005D" w:rsidRPr="00CA08C4">
              <w:rPr>
                <w:rFonts w:ascii="Times New Roman" w:hAnsi="Times New Roman" w:cs="Times New Roman"/>
              </w:rPr>
              <w:t>ellular response to corticotropin-releasing hormone stimulus</w:t>
            </w:r>
          </w:p>
        </w:tc>
        <w:tc>
          <w:tcPr>
            <w:tcW w:w="803" w:type="dxa"/>
            <w:vAlign w:val="center"/>
          </w:tcPr>
          <w:p w14:paraId="3D303536" w14:textId="29C0BB07" w:rsidR="00CB005D" w:rsidRPr="00CA08C4" w:rsidRDefault="00CB005D" w:rsidP="007C21A2">
            <w:pPr>
              <w:jc w:val="center"/>
              <w:rPr>
                <w:rFonts w:ascii="Times New Roman" w:hAnsi="Times New Roman" w:cs="Times New Roman"/>
              </w:rPr>
            </w:pPr>
            <w:r w:rsidRPr="00CA08C4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255" w:type="dxa"/>
            <w:vAlign w:val="center"/>
          </w:tcPr>
          <w:p w14:paraId="7D763467" w14:textId="67CBE68F" w:rsidR="00CB005D" w:rsidRPr="00CA08C4" w:rsidRDefault="00CB005D" w:rsidP="007C21A2">
            <w:pPr>
              <w:jc w:val="center"/>
              <w:rPr>
                <w:rFonts w:ascii="Times New Roman" w:hAnsi="Times New Roman" w:cs="Times New Roman"/>
              </w:rPr>
            </w:pPr>
            <w:r w:rsidRPr="00CA08C4">
              <w:rPr>
                <w:rFonts w:ascii="Times New Roman" w:hAnsi="Times New Roman" w:cs="Times New Roman"/>
              </w:rPr>
              <w:t>1.5</w:t>
            </w:r>
            <w:r w:rsidR="00B6621B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60" w:type="dxa"/>
            <w:vAlign w:val="center"/>
          </w:tcPr>
          <w:p w14:paraId="3AC540D0" w14:textId="11F69898" w:rsidR="00CB005D" w:rsidRPr="00CA08C4" w:rsidRDefault="00CB005D" w:rsidP="007C21A2">
            <w:pPr>
              <w:jc w:val="center"/>
              <w:rPr>
                <w:rFonts w:ascii="Times New Roman" w:hAnsi="Times New Roman" w:cs="Times New Roman"/>
              </w:rPr>
            </w:pPr>
            <w:r w:rsidRPr="00CA08C4">
              <w:rPr>
                <w:rFonts w:ascii="Times New Roman" w:hAnsi="Times New Roman" w:cs="Times New Roman"/>
              </w:rPr>
              <w:t>1.70E-03</w:t>
            </w:r>
          </w:p>
        </w:tc>
      </w:tr>
      <w:tr w:rsidR="00CB005D" w:rsidRPr="000E3811" w14:paraId="46A3D3F7" w14:textId="77777777" w:rsidTr="007C21A2">
        <w:trPr>
          <w:trHeight w:val="252"/>
        </w:trPr>
        <w:tc>
          <w:tcPr>
            <w:tcW w:w="1145" w:type="dxa"/>
            <w:vMerge/>
            <w:vAlign w:val="center"/>
          </w:tcPr>
          <w:p w14:paraId="3F0F8EC0" w14:textId="77777777" w:rsidR="00CB005D" w:rsidRPr="000E3811" w:rsidRDefault="00CB005D" w:rsidP="00CB005D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53" w:type="dxa"/>
            <w:vAlign w:val="center"/>
          </w:tcPr>
          <w:p w14:paraId="52E4342A" w14:textId="21929ECB" w:rsidR="00CB005D" w:rsidRPr="00CA08C4" w:rsidRDefault="00395954" w:rsidP="007C21A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</w:t>
            </w:r>
            <w:r w:rsidR="00CB005D" w:rsidRPr="00CA08C4">
              <w:rPr>
                <w:rFonts w:ascii="Times New Roman" w:hAnsi="Times New Roman" w:cs="Times New Roman"/>
              </w:rPr>
              <w:t>ignal transduction</w:t>
            </w:r>
          </w:p>
        </w:tc>
        <w:tc>
          <w:tcPr>
            <w:tcW w:w="803" w:type="dxa"/>
            <w:vAlign w:val="center"/>
          </w:tcPr>
          <w:p w14:paraId="17B215FD" w14:textId="4C97615A" w:rsidR="00CB005D" w:rsidRPr="00CA08C4" w:rsidRDefault="00CB005D" w:rsidP="007C21A2">
            <w:pPr>
              <w:jc w:val="center"/>
              <w:rPr>
                <w:rFonts w:ascii="Times New Roman" w:hAnsi="Times New Roman" w:cs="Times New Roman"/>
              </w:rPr>
            </w:pPr>
            <w:r w:rsidRPr="00CA08C4">
              <w:rPr>
                <w:rFonts w:ascii="Times New Roman" w:hAnsi="Times New Roman" w:cs="Times New Roman"/>
              </w:rPr>
              <w:t>25</w:t>
            </w:r>
          </w:p>
        </w:tc>
        <w:tc>
          <w:tcPr>
            <w:tcW w:w="1255" w:type="dxa"/>
            <w:vAlign w:val="center"/>
          </w:tcPr>
          <w:p w14:paraId="26023F83" w14:textId="1458DB09" w:rsidR="00CB005D" w:rsidRPr="00CA08C4" w:rsidRDefault="00CB005D" w:rsidP="007C21A2">
            <w:pPr>
              <w:jc w:val="center"/>
              <w:rPr>
                <w:rFonts w:ascii="Times New Roman" w:hAnsi="Times New Roman" w:cs="Times New Roman"/>
              </w:rPr>
            </w:pPr>
            <w:r w:rsidRPr="00CA08C4">
              <w:rPr>
                <w:rFonts w:ascii="Times New Roman" w:hAnsi="Times New Roman" w:cs="Times New Roman"/>
              </w:rPr>
              <w:t>12.2</w:t>
            </w:r>
            <w:r w:rsidR="00B6621B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60" w:type="dxa"/>
            <w:vAlign w:val="center"/>
          </w:tcPr>
          <w:p w14:paraId="3F4B4BB2" w14:textId="2202B407" w:rsidR="00CB005D" w:rsidRPr="00CA08C4" w:rsidRDefault="00CB005D" w:rsidP="007C21A2">
            <w:pPr>
              <w:jc w:val="center"/>
              <w:rPr>
                <w:rFonts w:ascii="Times New Roman" w:hAnsi="Times New Roman" w:cs="Times New Roman"/>
              </w:rPr>
            </w:pPr>
            <w:r w:rsidRPr="00CA08C4">
              <w:rPr>
                <w:rFonts w:ascii="Times New Roman" w:hAnsi="Times New Roman" w:cs="Times New Roman"/>
              </w:rPr>
              <w:t>1.80E-03</w:t>
            </w:r>
          </w:p>
        </w:tc>
      </w:tr>
      <w:tr w:rsidR="00CB005D" w:rsidRPr="000E3811" w14:paraId="5D33703A" w14:textId="77777777" w:rsidTr="007C21A2">
        <w:trPr>
          <w:trHeight w:val="252"/>
        </w:trPr>
        <w:tc>
          <w:tcPr>
            <w:tcW w:w="1145" w:type="dxa"/>
            <w:vMerge/>
            <w:vAlign w:val="center"/>
          </w:tcPr>
          <w:p w14:paraId="54F3FFA7" w14:textId="77777777" w:rsidR="00CB005D" w:rsidRPr="000E3811" w:rsidRDefault="00CB005D" w:rsidP="00CB005D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53" w:type="dxa"/>
            <w:vAlign w:val="center"/>
          </w:tcPr>
          <w:p w14:paraId="2FA38E26" w14:textId="286C4B49" w:rsidR="00CB005D" w:rsidRPr="00CA08C4" w:rsidRDefault="00E84B87" w:rsidP="007C21A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</w:t>
            </w:r>
            <w:r w:rsidR="00CB005D" w:rsidRPr="00CA08C4">
              <w:rPr>
                <w:rFonts w:ascii="Times New Roman" w:hAnsi="Times New Roman" w:cs="Times New Roman"/>
              </w:rPr>
              <w:t>egative regulation of cell growth</w:t>
            </w:r>
          </w:p>
        </w:tc>
        <w:tc>
          <w:tcPr>
            <w:tcW w:w="803" w:type="dxa"/>
            <w:vAlign w:val="center"/>
          </w:tcPr>
          <w:p w14:paraId="30911189" w14:textId="7C7238BD" w:rsidR="00CB005D" w:rsidRPr="00CA08C4" w:rsidRDefault="00CB005D" w:rsidP="007C21A2">
            <w:pPr>
              <w:jc w:val="center"/>
              <w:rPr>
                <w:rFonts w:ascii="Times New Roman" w:hAnsi="Times New Roman" w:cs="Times New Roman"/>
              </w:rPr>
            </w:pPr>
            <w:r w:rsidRPr="00CA08C4">
              <w:rPr>
                <w:rFonts w:ascii="Times New Roman" w:hAnsi="Times New Roman" w:cs="Times New Roman"/>
              </w:rPr>
              <w:t>7</w:t>
            </w:r>
          </w:p>
        </w:tc>
        <w:tc>
          <w:tcPr>
            <w:tcW w:w="1255" w:type="dxa"/>
            <w:vAlign w:val="center"/>
          </w:tcPr>
          <w:p w14:paraId="485A846B" w14:textId="2FD7AF01" w:rsidR="00CB005D" w:rsidRPr="00CA08C4" w:rsidRDefault="00CB005D" w:rsidP="007C21A2">
            <w:pPr>
              <w:jc w:val="center"/>
              <w:rPr>
                <w:rFonts w:ascii="Times New Roman" w:hAnsi="Times New Roman" w:cs="Times New Roman"/>
              </w:rPr>
            </w:pPr>
            <w:r w:rsidRPr="00CA08C4">
              <w:rPr>
                <w:rFonts w:ascii="Times New Roman" w:hAnsi="Times New Roman" w:cs="Times New Roman"/>
              </w:rPr>
              <w:t>3.4</w:t>
            </w:r>
            <w:r w:rsidR="00B6621B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60" w:type="dxa"/>
            <w:vAlign w:val="center"/>
          </w:tcPr>
          <w:p w14:paraId="5396D9EE" w14:textId="6B5A3DED" w:rsidR="00CB005D" w:rsidRPr="00CA08C4" w:rsidRDefault="00CB005D" w:rsidP="007C21A2">
            <w:pPr>
              <w:jc w:val="center"/>
              <w:rPr>
                <w:rFonts w:ascii="Times New Roman" w:hAnsi="Times New Roman" w:cs="Times New Roman"/>
              </w:rPr>
            </w:pPr>
            <w:r w:rsidRPr="00CA08C4">
              <w:rPr>
                <w:rFonts w:ascii="Times New Roman" w:hAnsi="Times New Roman" w:cs="Times New Roman"/>
              </w:rPr>
              <w:t>2.10E-03</w:t>
            </w:r>
          </w:p>
        </w:tc>
      </w:tr>
      <w:tr w:rsidR="00CB005D" w:rsidRPr="000E3811" w14:paraId="2FF5E980" w14:textId="77777777" w:rsidTr="007C21A2">
        <w:trPr>
          <w:trHeight w:val="252"/>
        </w:trPr>
        <w:tc>
          <w:tcPr>
            <w:tcW w:w="1145" w:type="dxa"/>
            <w:vMerge/>
            <w:vAlign w:val="center"/>
          </w:tcPr>
          <w:p w14:paraId="5E36DFE6" w14:textId="77777777" w:rsidR="00CB005D" w:rsidRPr="000E3811" w:rsidRDefault="00CB005D" w:rsidP="00CB005D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53" w:type="dxa"/>
            <w:vAlign w:val="center"/>
          </w:tcPr>
          <w:p w14:paraId="7A386014" w14:textId="73389642" w:rsidR="00CB005D" w:rsidRPr="00CA08C4" w:rsidRDefault="007C21A2" w:rsidP="007C21A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</w:t>
            </w:r>
            <w:r w:rsidR="00CB005D" w:rsidRPr="00CA08C4">
              <w:rPr>
                <w:rFonts w:ascii="Times New Roman" w:hAnsi="Times New Roman" w:cs="Times New Roman"/>
              </w:rPr>
              <w:t>esponse to lipopolysaccharide</w:t>
            </w:r>
          </w:p>
        </w:tc>
        <w:tc>
          <w:tcPr>
            <w:tcW w:w="803" w:type="dxa"/>
            <w:vAlign w:val="center"/>
          </w:tcPr>
          <w:p w14:paraId="5FCAE430" w14:textId="1B80D14E" w:rsidR="00CB005D" w:rsidRPr="00CA08C4" w:rsidRDefault="00CB005D" w:rsidP="007C21A2">
            <w:pPr>
              <w:jc w:val="center"/>
              <w:rPr>
                <w:rFonts w:ascii="Times New Roman" w:hAnsi="Times New Roman" w:cs="Times New Roman"/>
              </w:rPr>
            </w:pPr>
            <w:r w:rsidRPr="00CA08C4">
              <w:rPr>
                <w:rFonts w:ascii="Times New Roman" w:hAnsi="Times New Roman" w:cs="Times New Roman"/>
              </w:rPr>
              <w:t>8</w:t>
            </w:r>
          </w:p>
        </w:tc>
        <w:tc>
          <w:tcPr>
            <w:tcW w:w="1255" w:type="dxa"/>
            <w:vAlign w:val="center"/>
          </w:tcPr>
          <w:p w14:paraId="05A0E846" w14:textId="00617ED3" w:rsidR="00CB005D" w:rsidRPr="00CA08C4" w:rsidRDefault="00CB005D" w:rsidP="007C21A2">
            <w:pPr>
              <w:jc w:val="center"/>
              <w:rPr>
                <w:rFonts w:ascii="Times New Roman" w:hAnsi="Times New Roman" w:cs="Times New Roman"/>
              </w:rPr>
            </w:pPr>
            <w:r w:rsidRPr="00CA08C4">
              <w:rPr>
                <w:rFonts w:ascii="Times New Roman" w:hAnsi="Times New Roman" w:cs="Times New Roman"/>
              </w:rPr>
              <w:t>3.9</w:t>
            </w:r>
            <w:r w:rsidR="00B6621B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60" w:type="dxa"/>
            <w:vAlign w:val="center"/>
          </w:tcPr>
          <w:p w14:paraId="08FB68F3" w14:textId="35C31CFF" w:rsidR="00CB005D" w:rsidRPr="00CA08C4" w:rsidRDefault="00CB005D" w:rsidP="007C21A2">
            <w:pPr>
              <w:jc w:val="center"/>
              <w:rPr>
                <w:rFonts w:ascii="Times New Roman" w:hAnsi="Times New Roman" w:cs="Times New Roman"/>
              </w:rPr>
            </w:pPr>
            <w:r w:rsidRPr="00CA08C4">
              <w:rPr>
                <w:rFonts w:ascii="Times New Roman" w:hAnsi="Times New Roman" w:cs="Times New Roman"/>
              </w:rPr>
              <w:t>2.10E-03</w:t>
            </w:r>
          </w:p>
        </w:tc>
      </w:tr>
      <w:tr w:rsidR="00CB005D" w:rsidRPr="000E3811" w14:paraId="14436D44" w14:textId="77777777" w:rsidTr="007C21A2">
        <w:trPr>
          <w:trHeight w:val="252"/>
        </w:trPr>
        <w:tc>
          <w:tcPr>
            <w:tcW w:w="1145" w:type="dxa"/>
            <w:vMerge/>
            <w:vAlign w:val="center"/>
          </w:tcPr>
          <w:p w14:paraId="58D8AFB0" w14:textId="77777777" w:rsidR="00CB005D" w:rsidRPr="000E3811" w:rsidRDefault="00CB005D" w:rsidP="00CB005D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53" w:type="dxa"/>
            <w:vAlign w:val="center"/>
          </w:tcPr>
          <w:p w14:paraId="0BD8C54A" w14:textId="7F7F7B01" w:rsidR="00CB005D" w:rsidRPr="00CA08C4" w:rsidRDefault="007C21A2" w:rsidP="007C21A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</w:t>
            </w:r>
            <w:r w:rsidR="00CB005D" w:rsidRPr="00CA08C4">
              <w:rPr>
                <w:rFonts w:ascii="Times New Roman" w:hAnsi="Times New Roman" w:cs="Times New Roman"/>
              </w:rPr>
              <w:t>ellular response to calcium ion</w:t>
            </w:r>
          </w:p>
        </w:tc>
        <w:tc>
          <w:tcPr>
            <w:tcW w:w="803" w:type="dxa"/>
            <w:vAlign w:val="center"/>
          </w:tcPr>
          <w:p w14:paraId="16154CE6" w14:textId="383EF69A" w:rsidR="00CB005D" w:rsidRPr="00CA08C4" w:rsidRDefault="00CB005D" w:rsidP="007C21A2">
            <w:pPr>
              <w:jc w:val="center"/>
              <w:rPr>
                <w:rFonts w:ascii="Times New Roman" w:hAnsi="Times New Roman" w:cs="Times New Roman"/>
              </w:rPr>
            </w:pPr>
            <w:r w:rsidRPr="00CA08C4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255" w:type="dxa"/>
            <w:vAlign w:val="center"/>
          </w:tcPr>
          <w:p w14:paraId="4A33E30E" w14:textId="374B26BD" w:rsidR="00CB005D" w:rsidRPr="00CA08C4" w:rsidRDefault="00CB005D" w:rsidP="007C21A2">
            <w:pPr>
              <w:jc w:val="center"/>
              <w:rPr>
                <w:rFonts w:ascii="Times New Roman" w:hAnsi="Times New Roman" w:cs="Times New Roman"/>
              </w:rPr>
            </w:pPr>
            <w:r w:rsidRPr="00CA08C4">
              <w:rPr>
                <w:rFonts w:ascii="Times New Roman" w:hAnsi="Times New Roman" w:cs="Times New Roman"/>
              </w:rPr>
              <w:t>2.4</w:t>
            </w:r>
            <w:r w:rsidR="00B6621B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60" w:type="dxa"/>
            <w:vAlign w:val="center"/>
          </w:tcPr>
          <w:p w14:paraId="439A5F36" w14:textId="7CA1021C" w:rsidR="00CB005D" w:rsidRPr="00CA08C4" w:rsidRDefault="00CB005D" w:rsidP="007C21A2">
            <w:pPr>
              <w:jc w:val="center"/>
              <w:rPr>
                <w:rFonts w:ascii="Times New Roman" w:hAnsi="Times New Roman" w:cs="Times New Roman"/>
              </w:rPr>
            </w:pPr>
            <w:r w:rsidRPr="00CA08C4">
              <w:rPr>
                <w:rFonts w:ascii="Times New Roman" w:hAnsi="Times New Roman" w:cs="Times New Roman"/>
              </w:rPr>
              <w:t>2.30E-03</w:t>
            </w:r>
          </w:p>
        </w:tc>
      </w:tr>
      <w:tr w:rsidR="00CB005D" w:rsidRPr="000E3811" w14:paraId="14386E9B" w14:textId="77777777" w:rsidTr="007C21A2">
        <w:trPr>
          <w:trHeight w:val="252"/>
        </w:trPr>
        <w:tc>
          <w:tcPr>
            <w:tcW w:w="1145" w:type="dxa"/>
            <w:vMerge/>
            <w:vAlign w:val="center"/>
          </w:tcPr>
          <w:p w14:paraId="0D55B90D" w14:textId="77777777" w:rsidR="00CB005D" w:rsidRPr="000E3811" w:rsidRDefault="00CB005D" w:rsidP="00CB005D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53" w:type="dxa"/>
            <w:vAlign w:val="center"/>
          </w:tcPr>
          <w:p w14:paraId="2CA8D4C2" w14:textId="303CF8B1" w:rsidR="00CB005D" w:rsidRPr="00CA08C4" w:rsidRDefault="007C21A2" w:rsidP="007C21A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</w:t>
            </w:r>
            <w:r w:rsidR="00CB005D" w:rsidRPr="00CA08C4">
              <w:rPr>
                <w:rFonts w:ascii="Times New Roman" w:hAnsi="Times New Roman" w:cs="Times New Roman"/>
              </w:rPr>
              <w:t>nactivation of MAPK activity</w:t>
            </w:r>
          </w:p>
        </w:tc>
        <w:tc>
          <w:tcPr>
            <w:tcW w:w="803" w:type="dxa"/>
            <w:vAlign w:val="center"/>
          </w:tcPr>
          <w:p w14:paraId="63F6D052" w14:textId="32FEA3F8" w:rsidR="00CB005D" w:rsidRPr="00CA08C4" w:rsidRDefault="00CB005D" w:rsidP="007C21A2">
            <w:pPr>
              <w:jc w:val="center"/>
              <w:rPr>
                <w:rFonts w:ascii="Times New Roman" w:hAnsi="Times New Roman" w:cs="Times New Roman"/>
              </w:rPr>
            </w:pPr>
            <w:r w:rsidRPr="00CA08C4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1255" w:type="dxa"/>
            <w:vAlign w:val="center"/>
          </w:tcPr>
          <w:p w14:paraId="0EA2BC53" w14:textId="591A0271" w:rsidR="00CB005D" w:rsidRPr="00CA08C4" w:rsidRDefault="00CB005D" w:rsidP="007C21A2">
            <w:pPr>
              <w:jc w:val="center"/>
              <w:rPr>
                <w:rFonts w:ascii="Times New Roman" w:hAnsi="Times New Roman" w:cs="Times New Roman"/>
              </w:rPr>
            </w:pPr>
            <w:r w:rsidRPr="00CA08C4">
              <w:rPr>
                <w:rFonts w:ascii="Times New Roman" w:hAnsi="Times New Roman" w:cs="Times New Roman"/>
              </w:rPr>
              <w:t>2</w:t>
            </w:r>
            <w:r w:rsidR="00B6621B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60" w:type="dxa"/>
            <w:vAlign w:val="center"/>
          </w:tcPr>
          <w:p w14:paraId="141F6A29" w14:textId="0A60FF0C" w:rsidR="00CB005D" w:rsidRPr="00CA08C4" w:rsidRDefault="00CB005D" w:rsidP="007C21A2">
            <w:pPr>
              <w:jc w:val="center"/>
              <w:rPr>
                <w:rFonts w:ascii="Times New Roman" w:hAnsi="Times New Roman" w:cs="Times New Roman"/>
              </w:rPr>
            </w:pPr>
            <w:r w:rsidRPr="00CA08C4">
              <w:rPr>
                <w:rFonts w:ascii="Times New Roman" w:hAnsi="Times New Roman" w:cs="Times New Roman"/>
              </w:rPr>
              <w:t>2.50E-03</w:t>
            </w:r>
          </w:p>
        </w:tc>
      </w:tr>
      <w:tr w:rsidR="00CB005D" w:rsidRPr="000E3811" w14:paraId="24B2ADA3" w14:textId="77777777" w:rsidTr="007C21A2">
        <w:trPr>
          <w:trHeight w:val="252"/>
        </w:trPr>
        <w:tc>
          <w:tcPr>
            <w:tcW w:w="1145" w:type="dxa"/>
            <w:vMerge/>
            <w:vAlign w:val="center"/>
          </w:tcPr>
          <w:p w14:paraId="65FEB539" w14:textId="77777777" w:rsidR="00CB005D" w:rsidRPr="000E3811" w:rsidRDefault="00CB005D" w:rsidP="00CB005D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53" w:type="dxa"/>
            <w:vAlign w:val="center"/>
          </w:tcPr>
          <w:p w14:paraId="777B496F" w14:textId="36D9C554" w:rsidR="00CB005D" w:rsidRPr="00CA08C4" w:rsidRDefault="007C21A2" w:rsidP="007C21A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</w:t>
            </w:r>
            <w:r w:rsidR="00CB005D" w:rsidRPr="00CA08C4">
              <w:rPr>
                <w:rFonts w:ascii="Times New Roman" w:hAnsi="Times New Roman" w:cs="Times New Roman"/>
              </w:rPr>
              <w:t>esponse to cytokine</w:t>
            </w:r>
          </w:p>
        </w:tc>
        <w:tc>
          <w:tcPr>
            <w:tcW w:w="803" w:type="dxa"/>
            <w:vAlign w:val="center"/>
          </w:tcPr>
          <w:p w14:paraId="4FBD1F95" w14:textId="1B9EE76E" w:rsidR="00CB005D" w:rsidRPr="00CA08C4" w:rsidRDefault="00CB005D" w:rsidP="007C21A2">
            <w:pPr>
              <w:jc w:val="center"/>
              <w:rPr>
                <w:rFonts w:ascii="Times New Roman" w:hAnsi="Times New Roman" w:cs="Times New Roman"/>
              </w:rPr>
            </w:pPr>
            <w:r w:rsidRPr="00CA08C4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255" w:type="dxa"/>
            <w:vAlign w:val="center"/>
          </w:tcPr>
          <w:p w14:paraId="25718580" w14:textId="55DC92D9" w:rsidR="00CB005D" w:rsidRPr="00CA08C4" w:rsidRDefault="00CB005D" w:rsidP="007C21A2">
            <w:pPr>
              <w:jc w:val="center"/>
              <w:rPr>
                <w:rFonts w:ascii="Times New Roman" w:hAnsi="Times New Roman" w:cs="Times New Roman"/>
              </w:rPr>
            </w:pPr>
            <w:r w:rsidRPr="00CA08C4">
              <w:rPr>
                <w:rFonts w:ascii="Times New Roman" w:hAnsi="Times New Roman" w:cs="Times New Roman"/>
              </w:rPr>
              <w:t>2.4</w:t>
            </w:r>
            <w:r w:rsidR="00B6621B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60" w:type="dxa"/>
            <w:vAlign w:val="center"/>
          </w:tcPr>
          <w:p w14:paraId="0F1B4855" w14:textId="272D5C41" w:rsidR="00CB005D" w:rsidRPr="00CA08C4" w:rsidRDefault="00CB005D" w:rsidP="007C21A2">
            <w:pPr>
              <w:jc w:val="center"/>
              <w:rPr>
                <w:rFonts w:ascii="Times New Roman" w:hAnsi="Times New Roman" w:cs="Times New Roman"/>
              </w:rPr>
            </w:pPr>
            <w:r w:rsidRPr="00CA08C4">
              <w:rPr>
                <w:rFonts w:ascii="Times New Roman" w:hAnsi="Times New Roman" w:cs="Times New Roman"/>
              </w:rPr>
              <w:t>2.50E-03</w:t>
            </w:r>
          </w:p>
        </w:tc>
      </w:tr>
      <w:tr w:rsidR="00CB005D" w:rsidRPr="000E3811" w14:paraId="3486E55A" w14:textId="77777777" w:rsidTr="007C21A2">
        <w:trPr>
          <w:trHeight w:val="252"/>
        </w:trPr>
        <w:tc>
          <w:tcPr>
            <w:tcW w:w="1145" w:type="dxa"/>
            <w:vMerge/>
            <w:vAlign w:val="center"/>
          </w:tcPr>
          <w:p w14:paraId="16A65534" w14:textId="77777777" w:rsidR="00CB005D" w:rsidRPr="000E3811" w:rsidRDefault="00CB005D" w:rsidP="00CB005D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53" w:type="dxa"/>
            <w:vAlign w:val="center"/>
          </w:tcPr>
          <w:p w14:paraId="061F6F68" w14:textId="087C7EBD" w:rsidR="00CB005D" w:rsidRPr="00CA08C4" w:rsidRDefault="007C21A2" w:rsidP="007C21A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</w:t>
            </w:r>
            <w:r w:rsidR="00CB005D" w:rsidRPr="00CA08C4">
              <w:rPr>
                <w:rFonts w:ascii="Times New Roman" w:hAnsi="Times New Roman" w:cs="Times New Roman"/>
              </w:rPr>
              <w:t>esponse to hypoxia</w:t>
            </w:r>
          </w:p>
        </w:tc>
        <w:tc>
          <w:tcPr>
            <w:tcW w:w="803" w:type="dxa"/>
            <w:vAlign w:val="center"/>
          </w:tcPr>
          <w:p w14:paraId="7F018F24" w14:textId="2AAECB38" w:rsidR="00CB005D" w:rsidRPr="00CA08C4" w:rsidRDefault="00CB005D" w:rsidP="007C21A2">
            <w:pPr>
              <w:jc w:val="center"/>
              <w:rPr>
                <w:rFonts w:ascii="Times New Roman" w:hAnsi="Times New Roman" w:cs="Times New Roman"/>
              </w:rPr>
            </w:pPr>
            <w:r w:rsidRPr="00CA08C4">
              <w:rPr>
                <w:rFonts w:ascii="Times New Roman" w:hAnsi="Times New Roman" w:cs="Times New Roman"/>
              </w:rPr>
              <w:t>8</w:t>
            </w:r>
          </w:p>
        </w:tc>
        <w:tc>
          <w:tcPr>
            <w:tcW w:w="1255" w:type="dxa"/>
            <w:vAlign w:val="center"/>
          </w:tcPr>
          <w:p w14:paraId="79DD5847" w14:textId="09FA7AF5" w:rsidR="00CB005D" w:rsidRPr="00CA08C4" w:rsidRDefault="00CB005D" w:rsidP="007C21A2">
            <w:pPr>
              <w:jc w:val="center"/>
              <w:rPr>
                <w:rFonts w:ascii="Times New Roman" w:hAnsi="Times New Roman" w:cs="Times New Roman"/>
              </w:rPr>
            </w:pPr>
            <w:r w:rsidRPr="00CA08C4">
              <w:rPr>
                <w:rFonts w:ascii="Times New Roman" w:hAnsi="Times New Roman" w:cs="Times New Roman"/>
              </w:rPr>
              <w:t>3.9</w:t>
            </w:r>
            <w:r w:rsidR="00B6621B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60" w:type="dxa"/>
            <w:vAlign w:val="center"/>
          </w:tcPr>
          <w:p w14:paraId="3B9093E7" w14:textId="1A24E7E4" w:rsidR="00CB005D" w:rsidRPr="00CA08C4" w:rsidRDefault="00CB005D" w:rsidP="007C21A2">
            <w:pPr>
              <w:jc w:val="center"/>
              <w:rPr>
                <w:rFonts w:ascii="Times New Roman" w:hAnsi="Times New Roman" w:cs="Times New Roman"/>
              </w:rPr>
            </w:pPr>
            <w:r w:rsidRPr="00CA08C4">
              <w:rPr>
                <w:rFonts w:ascii="Times New Roman" w:hAnsi="Times New Roman" w:cs="Times New Roman"/>
              </w:rPr>
              <w:t>2.80E-03</w:t>
            </w:r>
          </w:p>
        </w:tc>
      </w:tr>
      <w:tr w:rsidR="00CB005D" w:rsidRPr="000E3811" w14:paraId="576FC51F" w14:textId="77777777" w:rsidTr="007C21A2">
        <w:trPr>
          <w:trHeight w:val="252"/>
        </w:trPr>
        <w:tc>
          <w:tcPr>
            <w:tcW w:w="1145" w:type="dxa"/>
            <w:vMerge/>
            <w:vAlign w:val="center"/>
          </w:tcPr>
          <w:p w14:paraId="03E876F0" w14:textId="77777777" w:rsidR="00CB005D" w:rsidRPr="000E3811" w:rsidRDefault="00CB005D" w:rsidP="00CB005D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53" w:type="dxa"/>
            <w:vAlign w:val="center"/>
          </w:tcPr>
          <w:p w14:paraId="0827824C" w14:textId="26C453D1" w:rsidR="00CB005D" w:rsidRPr="00CA08C4" w:rsidRDefault="007C21A2" w:rsidP="007C21A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</w:t>
            </w:r>
            <w:r w:rsidR="00CB005D" w:rsidRPr="00CA08C4">
              <w:rPr>
                <w:rFonts w:ascii="Times New Roman" w:hAnsi="Times New Roman" w:cs="Times New Roman"/>
              </w:rPr>
              <w:t>egulation of type B pancreatic cell proliferation</w:t>
            </w:r>
          </w:p>
        </w:tc>
        <w:tc>
          <w:tcPr>
            <w:tcW w:w="803" w:type="dxa"/>
            <w:vAlign w:val="center"/>
          </w:tcPr>
          <w:p w14:paraId="6EBE5E6B" w14:textId="10972FFE" w:rsidR="00CB005D" w:rsidRPr="00CA08C4" w:rsidRDefault="00CB005D" w:rsidP="007C21A2">
            <w:pPr>
              <w:jc w:val="center"/>
              <w:rPr>
                <w:rFonts w:ascii="Times New Roman" w:hAnsi="Times New Roman" w:cs="Times New Roman"/>
              </w:rPr>
            </w:pPr>
            <w:r w:rsidRPr="00CA08C4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255" w:type="dxa"/>
            <w:vAlign w:val="center"/>
          </w:tcPr>
          <w:p w14:paraId="183933A6" w14:textId="694BC099" w:rsidR="00CB005D" w:rsidRPr="00CA08C4" w:rsidRDefault="00CB005D" w:rsidP="007C21A2">
            <w:pPr>
              <w:jc w:val="center"/>
              <w:rPr>
                <w:rFonts w:ascii="Times New Roman" w:hAnsi="Times New Roman" w:cs="Times New Roman"/>
              </w:rPr>
            </w:pPr>
            <w:r w:rsidRPr="00CA08C4">
              <w:rPr>
                <w:rFonts w:ascii="Times New Roman" w:hAnsi="Times New Roman" w:cs="Times New Roman"/>
              </w:rPr>
              <w:t>1.5</w:t>
            </w:r>
            <w:r w:rsidR="00B6621B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60" w:type="dxa"/>
            <w:vAlign w:val="center"/>
          </w:tcPr>
          <w:p w14:paraId="657F15AF" w14:textId="3A2FDE37" w:rsidR="00CB005D" w:rsidRPr="00CA08C4" w:rsidRDefault="00CB005D" w:rsidP="007C21A2">
            <w:pPr>
              <w:jc w:val="center"/>
              <w:rPr>
                <w:rFonts w:ascii="Times New Roman" w:hAnsi="Times New Roman" w:cs="Times New Roman"/>
              </w:rPr>
            </w:pPr>
            <w:r w:rsidRPr="00CA08C4">
              <w:rPr>
                <w:rFonts w:ascii="Times New Roman" w:hAnsi="Times New Roman" w:cs="Times New Roman"/>
              </w:rPr>
              <w:t>3.20E-03</w:t>
            </w:r>
          </w:p>
        </w:tc>
      </w:tr>
      <w:tr w:rsidR="00CB005D" w:rsidRPr="000E3811" w14:paraId="5379D4B2" w14:textId="77777777" w:rsidTr="007C21A2">
        <w:trPr>
          <w:trHeight w:val="252"/>
        </w:trPr>
        <w:tc>
          <w:tcPr>
            <w:tcW w:w="1145" w:type="dxa"/>
            <w:vMerge/>
            <w:vAlign w:val="center"/>
          </w:tcPr>
          <w:p w14:paraId="6277291D" w14:textId="77777777" w:rsidR="00CB005D" w:rsidRPr="000E3811" w:rsidRDefault="00CB005D" w:rsidP="00CB005D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53" w:type="dxa"/>
            <w:vAlign w:val="center"/>
          </w:tcPr>
          <w:p w14:paraId="107131E7" w14:textId="549716CF" w:rsidR="00CB005D" w:rsidRPr="00CA08C4" w:rsidRDefault="007C21A2" w:rsidP="007C21A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</w:t>
            </w:r>
            <w:r w:rsidR="00CB005D" w:rsidRPr="00CA08C4">
              <w:rPr>
                <w:rFonts w:ascii="Times New Roman" w:hAnsi="Times New Roman" w:cs="Times New Roman"/>
              </w:rPr>
              <w:t>egulation of transcription from RNA polymerase II promoter</w:t>
            </w:r>
          </w:p>
        </w:tc>
        <w:tc>
          <w:tcPr>
            <w:tcW w:w="803" w:type="dxa"/>
            <w:vAlign w:val="center"/>
          </w:tcPr>
          <w:p w14:paraId="619421C4" w14:textId="3D6A1F90" w:rsidR="00CB005D" w:rsidRPr="00CA08C4" w:rsidRDefault="00CB005D" w:rsidP="007C21A2">
            <w:pPr>
              <w:jc w:val="center"/>
              <w:rPr>
                <w:rFonts w:ascii="Times New Roman" w:hAnsi="Times New Roman" w:cs="Times New Roman"/>
              </w:rPr>
            </w:pPr>
            <w:r w:rsidRPr="00CA08C4">
              <w:rPr>
                <w:rFonts w:ascii="Times New Roman" w:hAnsi="Times New Roman" w:cs="Times New Roman"/>
              </w:rPr>
              <w:t>13</w:t>
            </w:r>
          </w:p>
        </w:tc>
        <w:tc>
          <w:tcPr>
            <w:tcW w:w="1255" w:type="dxa"/>
            <w:vAlign w:val="center"/>
          </w:tcPr>
          <w:p w14:paraId="0AE0348C" w14:textId="1A28A53F" w:rsidR="00CB005D" w:rsidRPr="00CA08C4" w:rsidRDefault="00CB005D" w:rsidP="007C21A2">
            <w:pPr>
              <w:jc w:val="center"/>
              <w:rPr>
                <w:rFonts w:ascii="Times New Roman" w:hAnsi="Times New Roman" w:cs="Times New Roman"/>
              </w:rPr>
            </w:pPr>
            <w:r w:rsidRPr="00CA08C4">
              <w:rPr>
                <w:rFonts w:ascii="Times New Roman" w:hAnsi="Times New Roman" w:cs="Times New Roman"/>
              </w:rPr>
              <w:t>6.3</w:t>
            </w:r>
            <w:r w:rsidR="00B6621B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60" w:type="dxa"/>
            <w:vAlign w:val="center"/>
          </w:tcPr>
          <w:p w14:paraId="564C9841" w14:textId="4465FF1E" w:rsidR="00CB005D" w:rsidRPr="00CA08C4" w:rsidRDefault="00CB005D" w:rsidP="007C21A2">
            <w:pPr>
              <w:jc w:val="center"/>
              <w:rPr>
                <w:rFonts w:ascii="Times New Roman" w:hAnsi="Times New Roman" w:cs="Times New Roman"/>
              </w:rPr>
            </w:pPr>
            <w:r w:rsidRPr="00CA08C4">
              <w:rPr>
                <w:rFonts w:ascii="Times New Roman" w:hAnsi="Times New Roman" w:cs="Times New Roman"/>
              </w:rPr>
              <w:t>3.30E-03</w:t>
            </w:r>
          </w:p>
        </w:tc>
      </w:tr>
      <w:tr w:rsidR="00CB005D" w:rsidRPr="000E3811" w14:paraId="5E523F44" w14:textId="77777777" w:rsidTr="007C21A2">
        <w:trPr>
          <w:trHeight w:val="252"/>
        </w:trPr>
        <w:tc>
          <w:tcPr>
            <w:tcW w:w="1145" w:type="dxa"/>
            <w:vMerge/>
            <w:vAlign w:val="center"/>
          </w:tcPr>
          <w:p w14:paraId="2BF4A157" w14:textId="77777777" w:rsidR="00CB005D" w:rsidRPr="000E3811" w:rsidRDefault="00CB005D" w:rsidP="00CB005D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53" w:type="dxa"/>
            <w:vAlign w:val="center"/>
          </w:tcPr>
          <w:p w14:paraId="62DE6397" w14:textId="0790EEB6" w:rsidR="00CB005D" w:rsidRPr="00CA08C4" w:rsidRDefault="007C21A2" w:rsidP="007C21A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</w:t>
            </w:r>
            <w:r w:rsidR="00CB005D" w:rsidRPr="00CA08C4">
              <w:rPr>
                <w:rFonts w:ascii="Times New Roman" w:hAnsi="Times New Roman" w:cs="Times New Roman"/>
              </w:rPr>
              <w:t xml:space="preserve">ransforming growth factor beta receptor </w:t>
            </w:r>
            <w:r w:rsidRPr="00CA08C4">
              <w:rPr>
                <w:rFonts w:ascii="Times New Roman" w:hAnsi="Times New Roman" w:cs="Times New Roman"/>
              </w:rPr>
              <w:t>signalling</w:t>
            </w:r>
            <w:r w:rsidR="00CB005D" w:rsidRPr="00CA08C4">
              <w:rPr>
                <w:rFonts w:ascii="Times New Roman" w:hAnsi="Times New Roman" w:cs="Times New Roman"/>
              </w:rPr>
              <w:t xml:space="preserve"> pathway</w:t>
            </w:r>
          </w:p>
        </w:tc>
        <w:tc>
          <w:tcPr>
            <w:tcW w:w="803" w:type="dxa"/>
            <w:vAlign w:val="center"/>
          </w:tcPr>
          <w:p w14:paraId="089F81A8" w14:textId="45151C63" w:rsidR="00CB005D" w:rsidRPr="00CA08C4" w:rsidRDefault="00CB005D" w:rsidP="007C21A2">
            <w:pPr>
              <w:jc w:val="center"/>
              <w:rPr>
                <w:rFonts w:ascii="Times New Roman" w:hAnsi="Times New Roman" w:cs="Times New Roman"/>
              </w:rPr>
            </w:pPr>
            <w:r w:rsidRPr="00CA08C4"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1255" w:type="dxa"/>
            <w:vAlign w:val="center"/>
          </w:tcPr>
          <w:p w14:paraId="6A3DCFCA" w14:textId="516CF169" w:rsidR="00CB005D" w:rsidRPr="00CA08C4" w:rsidRDefault="00CB005D" w:rsidP="007C21A2">
            <w:pPr>
              <w:jc w:val="center"/>
              <w:rPr>
                <w:rFonts w:ascii="Times New Roman" w:hAnsi="Times New Roman" w:cs="Times New Roman"/>
              </w:rPr>
            </w:pPr>
            <w:r w:rsidRPr="00CA08C4">
              <w:rPr>
                <w:rFonts w:ascii="Times New Roman" w:hAnsi="Times New Roman" w:cs="Times New Roman"/>
              </w:rPr>
              <w:t>2.9</w:t>
            </w:r>
            <w:r w:rsidR="00B6621B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60" w:type="dxa"/>
            <w:vAlign w:val="center"/>
          </w:tcPr>
          <w:p w14:paraId="60595657" w14:textId="449EE019" w:rsidR="00CB005D" w:rsidRPr="00CA08C4" w:rsidRDefault="00CB005D" w:rsidP="007C21A2">
            <w:pPr>
              <w:jc w:val="center"/>
              <w:rPr>
                <w:rFonts w:ascii="Times New Roman" w:hAnsi="Times New Roman" w:cs="Times New Roman"/>
              </w:rPr>
            </w:pPr>
            <w:r w:rsidRPr="00CA08C4">
              <w:rPr>
                <w:rFonts w:ascii="Times New Roman" w:hAnsi="Times New Roman" w:cs="Times New Roman"/>
              </w:rPr>
              <w:t>3.30E-03</w:t>
            </w:r>
          </w:p>
        </w:tc>
      </w:tr>
      <w:tr w:rsidR="00CB005D" w:rsidRPr="000E3811" w14:paraId="2579EB1A" w14:textId="77777777" w:rsidTr="007C21A2">
        <w:trPr>
          <w:trHeight w:val="252"/>
        </w:trPr>
        <w:tc>
          <w:tcPr>
            <w:tcW w:w="1145" w:type="dxa"/>
            <w:vMerge/>
            <w:vAlign w:val="center"/>
          </w:tcPr>
          <w:p w14:paraId="2F81A9DB" w14:textId="77777777" w:rsidR="00CB005D" w:rsidRPr="000E3811" w:rsidRDefault="00CB005D" w:rsidP="00CB005D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53" w:type="dxa"/>
            <w:vAlign w:val="center"/>
          </w:tcPr>
          <w:p w14:paraId="1C5DF128" w14:textId="0754C87C" w:rsidR="00CB005D" w:rsidRPr="00CA08C4" w:rsidRDefault="007C21A2" w:rsidP="007C21A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</w:t>
            </w:r>
            <w:r w:rsidR="00CB005D" w:rsidRPr="00CA08C4">
              <w:rPr>
                <w:rFonts w:ascii="Times New Roman" w:hAnsi="Times New Roman" w:cs="Times New Roman"/>
              </w:rPr>
              <w:t xml:space="preserve">latelet-derived growth factor receptor </w:t>
            </w:r>
            <w:r w:rsidRPr="00CA08C4">
              <w:rPr>
                <w:rFonts w:ascii="Times New Roman" w:hAnsi="Times New Roman" w:cs="Times New Roman"/>
              </w:rPr>
              <w:t>signalling</w:t>
            </w:r>
            <w:r w:rsidR="00CB005D" w:rsidRPr="00CA08C4">
              <w:rPr>
                <w:rFonts w:ascii="Times New Roman" w:hAnsi="Times New Roman" w:cs="Times New Roman"/>
              </w:rPr>
              <w:t xml:space="preserve"> pathway</w:t>
            </w:r>
          </w:p>
        </w:tc>
        <w:tc>
          <w:tcPr>
            <w:tcW w:w="803" w:type="dxa"/>
            <w:vAlign w:val="center"/>
          </w:tcPr>
          <w:p w14:paraId="5AF940A7" w14:textId="333B8387" w:rsidR="00CB005D" w:rsidRPr="00CA08C4" w:rsidRDefault="00CB005D" w:rsidP="007C21A2">
            <w:pPr>
              <w:jc w:val="center"/>
              <w:rPr>
                <w:rFonts w:ascii="Times New Roman" w:hAnsi="Times New Roman" w:cs="Times New Roman"/>
              </w:rPr>
            </w:pPr>
            <w:r w:rsidRPr="00CA08C4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1255" w:type="dxa"/>
            <w:vAlign w:val="center"/>
          </w:tcPr>
          <w:p w14:paraId="27323E8E" w14:textId="68DD0465" w:rsidR="00CB005D" w:rsidRPr="00CA08C4" w:rsidRDefault="00CB005D" w:rsidP="007C21A2">
            <w:pPr>
              <w:jc w:val="center"/>
              <w:rPr>
                <w:rFonts w:ascii="Times New Roman" w:hAnsi="Times New Roman" w:cs="Times New Roman"/>
              </w:rPr>
            </w:pPr>
            <w:r w:rsidRPr="00CA08C4">
              <w:rPr>
                <w:rFonts w:ascii="Times New Roman" w:hAnsi="Times New Roman" w:cs="Times New Roman"/>
              </w:rPr>
              <w:t>2</w:t>
            </w:r>
            <w:r w:rsidR="00682C74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60" w:type="dxa"/>
            <w:vAlign w:val="center"/>
          </w:tcPr>
          <w:p w14:paraId="4D96990A" w14:textId="4442DE4B" w:rsidR="00CB005D" w:rsidRPr="00CA08C4" w:rsidRDefault="00CB005D" w:rsidP="007C21A2">
            <w:pPr>
              <w:jc w:val="center"/>
              <w:rPr>
                <w:rFonts w:ascii="Times New Roman" w:hAnsi="Times New Roman" w:cs="Times New Roman"/>
              </w:rPr>
            </w:pPr>
            <w:r w:rsidRPr="00CA08C4">
              <w:rPr>
                <w:rFonts w:ascii="Times New Roman" w:hAnsi="Times New Roman" w:cs="Times New Roman"/>
              </w:rPr>
              <w:t>3.80E-03</w:t>
            </w:r>
          </w:p>
        </w:tc>
      </w:tr>
      <w:tr w:rsidR="00CB005D" w:rsidRPr="000E3811" w14:paraId="438C9911" w14:textId="77777777" w:rsidTr="007C21A2">
        <w:trPr>
          <w:trHeight w:val="252"/>
        </w:trPr>
        <w:tc>
          <w:tcPr>
            <w:tcW w:w="1145" w:type="dxa"/>
            <w:vMerge/>
            <w:vAlign w:val="center"/>
          </w:tcPr>
          <w:p w14:paraId="14BA9ADB" w14:textId="77777777" w:rsidR="00CB005D" w:rsidRPr="000E3811" w:rsidRDefault="00CB005D" w:rsidP="00CB005D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53" w:type="dxa"/>
            <w:vAlign w:val="center"/>
          </w:tcPr>
          <w:p w14:paraId="55D38E13" w14:textId="3802155F" w:rsidR="00CB005D" w:rsidRPr="00CA08C4" w:rsidRDefault="007C21A2" w:rsidP="007C21A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</w:t>
            </w:r>
            <w:r w:rsidR="00CB005D" w:rsidRPr="00CA08C4">
              <w:rPr>
                <w:rFonts w:ascii="Times New Roman" w:hAnsi="Times New Roman" w:cs="Times New Roman"/>
              </w:rPr>
              <w:t>ellular response to organic cyclic compound</w:t>
            </w:r>
          </w:p>
        </w:tc>
        <w:tc>
          <w:tcPr>
            <w:tcW w:w="803" w:type="dxa"/>
            <w:vAlign w:val="center"/>
          </w:tcPr>
          <w:p w14:paraId="2FFE4E2D" w14:textId="1DEE8EAF" w:rsidR="00CB005D" w:rsidRPr="00CA08C4" w:rsidRDefault="00CB005D" w:rsidP="007C21A2">
            <w:pPr>
              <w:jc w:val="center"/>
              <w:rPr>
                <w:rFonts w:ascii="Times New Roman" w:hAnsi="Times New Roman" w:cs="Times New Roman"/>
              </w:rPr>
            </w:pPr>
            <w:r w:rsidRPr="00CA08C4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255" w:type="dxa"/>
            <w:vAlign w:val="center"/>
          </w:tcPr>
          <w:p w14:paraId="4A09D948" w14:textId="01FE95EC" w:rsidR="00CB005D" w:rsidRPr="00CA08C4" w:rsidRDefault="00CB005D" w:rsidP="007C21A2">
            <w:pPr>
              <w:jc w:val="center"/>
              <w:rPr>
                <w:rFonts w:ascii="Times New Roman" w:hAnsi="Times New Roman" w:cs="Times New Roman"/>
              </w:rPr>
            </w:pPr>
            <w:r w:rsidRPr="00CA08C4">
              <w:rPr>
                <w:rFonts w:ascii="Times New Roman" w:hAnsi="Times New Roman" w:cs="Times New Roman"/>
              </w:rPr>
              <w:t>2.4</w:t>
            </w:r>
            <w:r w:rsidR="00682C74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60" w:type="dxa"/>
            <w:vAlign w:val="center"/>
          </w:tcPr>
          <w:p w14:paraId="76E17D30" w14:textId="543EB075" w:rsidR="00CB005D" w:rsidRPr="00CA08C4" w:rsidRDefault="00CB005D" w:rsidP="007C21A2">
            <w:pPr>
              <w:jc w:val="center"/>
              <w:rPr>
                <w:rFonts w:ascii="Times New Roman" w:hAnsi="Times New Roman" w:cs="Times New Roman"/>
              </w:rPr>
            </w:pPr>
            <w:r w:rsidRPr="00CA08C4">
              <w:rPr>
                <w:rFonts w:ascii="Times New Roman" w:hAnsi="Times New Roman" w:cs="Times New Roman"/>
              </w:rPr>
              <w:t>3.90E-03</w:t>
            </w:r>
          </w:p>
        </w:tc>
      </w:tr>
      <w:tr w:rsidR="00CB005D" w:rsidRPr="000E3811" w14:paraId="1618CD8F" w14:textId="77777777" w:rsidTr="007C21A2">
        <w:trPr>
          <w:trHeight w:val="252"/>
        </w:trPr>
        <w:tc>
          <w:tcPr>
            <w:tcW w:w="1145" w:type="dxa"/>
            <w:vMerge/>
            <w:vAlign w:val="center"/>
          </w:tcPr>
          <w:p w14:paraId="018024D6" w14:textId="77777777" w:rsidR="00CB005D" w:rsidRPr="000E3811" w:rsidRDefault="00CB005D" w:rsidP="00CB005D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53" w:type="dxa"/>
            <w:vAlign w:val="center"/>
          </w:tcPr>
          <w:p w14:paraId="2C11C9C9" w14:textId="238D3515" w:rsidR="00CB005D" w:rsidRPr="00CA08C4" w:rsidRDefault="007C21A2" w:rsidP="007C21A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</w:t>
            </w:r>
            <w:r w:rsidR="00CB005D" w:rsidRPr="00CA08C4">
              <w:rPr>
                <w:rFonts w:ascii="Times New Roman" w:hAnsi="Times New Roman" w:cs="Times New Roman"/>
              </w:rPr>
              <w:t>egative regulation of gene expression</w:t>
            </w:r>
          </w:p>
        </w:tc>
        <w:tc>
          <w:tcPr>
            <w:tcW w:w="803" w:type="dxa"/>
            <w:vAlign w:val="center"/>
          </w:tcPr>
          <w:p w14:paraId="4176E5A8" w14:textId="36B4F62C" w:rsidR="00CB005D" w:rsidRPr="00CA08C4" w:rsidRDefault="00CB005D" w:rsidP="007C21A2">
            <w:pPr>
              <w:jc w:val="center"/>
              <w:rPr>
                <w:rFonts w:ascii="Times New Roman" w:hAnsi="Times New Roman" w:cs="Times New Roman"/>
              </w:rPr>
            </w:pPr>
            <w:r w:rsidRPr="00CA08C4">
              <w:rPr>
                <w:rFonts w:ascii="Times New Roman" w:hAnsi="Times New Roman" w:cs="Times New Roman"/>
              </w:rPr>
              <w:t>7</w:t>
            </w:r>
          </w:p>
        </w:tc>
        <w:tc>
          <w:tcPr>
            <w:tcW w:w="1255" w:type="dxa"/>
            <w:vAlign w:val="center"/>
          </w:tcPr>
          <w:p w14:paraId="095547DF" w14:textId="1ECA428C" w:rsidR="00CB005D" w:rsidRPr="00CA08C4" w:rsidRDefault="00CB005D" w:rsidP="007C21A2">
            <w:pPr>
              <w:jc w:val="center"/>
              <w:rPr>
                <w:rFonts w:ascii="Times New Roman" w:hAnsi="Times New Roman" w:cs="Times New Roman"/>
              </w:rPr>
            </w:pPr>
            <w:r w:rsidRPr="00CA08C4">
              <w:rPr>
                <w:rFonts w:ascii="Times New Roman" w:hAnsi="Times New Roman" w:cs="Times New Roman"/>
              </w:rPr>
              <w:t>3.4</w:t>
            </w:r>
            <w:r w:rsidR="00682C74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60" w:type="dxa"/>
            <w:vAlign w:val="center"/>
          </w:tcPr>
          <w:p w14:paraId="27B2EC1D" w14:textId="6C9B98FA" w:rsidR="00CB005D" w:rsidRPr="00CA08C4" w:rsidRDefault="00CB005D" w:rsidP="007C21A2">
            <w:pPr>
              <w:jc w:val="center"/>
              <w:rPr>
                <w:rFonts w:ascii="Times New Roman" w:hAnsi="Times New Roman" w:cs="Times New Roman"/>
              </w:rPr>
            </w:pPr>
            <w:r w:rsidRPr="00CA08C4">
              <w:rPr>
                <w:rFonts w:ascii="Times New Roman" w:hAnsi="Times New Roman" w:cs="Times New Roman"/>
              </w:rPr>
              <w:t>3.90E-03</w:t>
            </w:r>
          </w:p>
        </w:tc>
      </w:tr>
      <w:tr w:rsidR="00CB005D" w:rsidRPr="000E3811" w14:paraId="05D03028" w14:textId="77777777" w:rsidTr="007C21A2">
        <w:trPr>
          <w:trHeight w:val="252"/>
        </w:trPr>
        <w:tc>
          <w:tcPr>
            <w:tcW w:w="1145" w:type="dxa"/>
            <w:vMerge/>
            <w:vAlign w:val="center"/>
          </w:tcPr>
          <w:p w14:paraId="584F8BF8" w14:textId="77777777" w:rsidR="00CB005D" w:rsidRPr="000E3811" w:rsidRDefault="00CB005D" w:rsidP="00CB005D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53" w:type="dxa"/>
            <w:vAlign w:val="center"/>
          </w:tcPr>
          <w:p w14:paraId="7EB97EF5" w14:textId="00BD3BD4" w:rsidR="00CB005D" w:rsidRPr="00CA08C4" w:rsidRDefault="007C21A2" w:rsidP="007C21A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</w:t>
            </w:r>
            <w:r w:rsidR="00CB005D" w:rsidRPr="00CA08C4">
              <w:rPr>
                <w:rFonts w:ascii="Times New Roman" w:hAnsi="Times New Roman" w:cs="Times New Roman"/>
              </w:rPr>
              <w:t>ranching involved in labyrinthine layer morphogenesis</w:t>
            </w:r>
          </w:p>
        </w:tc>
        <w:tc>
          <w:tcPr>
            <w:tcW w:w="803" w:type="dxa"/>
            <w:vAlign w:val="center"/>
          </w:tcPr>
          <w:p w14:paraId="2D48835A" w14:textId="03F43305" w:rsidR="00CB005D" w:rsidRPr="00CA08C4" w:rsidRDefault="00CB005D" w:rsidP="007C21A2">
            <w:pPr>
              <w:jc w:val="center"/>
              <w:rPr>
                <w:rFonts w:ascii="Times New Roman" w:hAnsi="Times New Roman" w:cs="Times New Roman"/>
              </w:rPr>
            </w:pPr>
            <w:r w:rsidRPr="00CA08C4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255" w:type="dxa"/>
            <w:vAlign w:val="center"/>
          </w:tcPr>
          <w:p w14:paraId="51E3E165" w14:textId="5067B719" w:rsidR="00CB005D" w:rsidRPr="00CA08C4" w:rsidRDefault="00CB005D" w:rsidP="007C21A2">
            <w:pPr>
              <w:jc w:val="center"/>
              <w:rPr>
                <w:rFonts w:ascii="Times New Roman" w:hAnsi="Times New Roman" w:cs="Times New Roman"/>
              </w:rPr>
            </w:pPr>
            <w:r w:rsidRPr="00CA08C4">
              <w:rPr>
                <w:rFonts w:ascii="Times New Roman" w:hAnsi="Times New Roman" w:cs="Times New Roman"/>
              </w:rPr>
              <w:t>1.5</w:t>
            </w:r>
            <w:r w:rsidR="00682C74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60" w:type="dxa"/>
            <w:vAlign w:val="center"/>
          </w:tcPr>
          <w:p w14:paraId="2E4AC765" w14:textId="6224A1C0" w:rsidR="00CB005D" w:rsidRPr="00CA08C4" w:rsidRDefault="00CB005D" w:rsidP="007C21A2">
            <w:pPr>
              <w:jc w:val="center"/>
              <w:rPr>
                <w:rFonts w:ascii="Times New Roman" w:hAnsi="Times New Roman" w:cs="Times New Roman"/>
              </w:rPr>
            </w:pPr>
            <w:r w:rsidRPr="00CA08C4">
              <w:rPr>
                <w:rFonts w:ascii="Times New Roman" w:hAnsi="Times New Roman" w:cs="Times New Roman"/>
              </w:rPr>
              <w:t>4.00E-03</w:t>
            </w:r>
          </w:p>
        </w:tc>
      </w:tr>
      <w:tr w:rsidR="00CB005D" w:rsidRPr="000E3811" w14:paraId="0453B762" w14:textId="77777777" w:rsidTr="007C21A2">
        <w:trPr>
          <w:trHeight w:val="252"/>
        </w:trPr>
        <w:tc>
          <w:tcPr>
            <w:tcW w:w="1145" w:type="dxa"/>
            <w:vMerge/>
            <w:vAlign w:val="center"/>
          </w:tcPr>
          <w:p w14:paraId="7FA93434" w14:textId="77777777" w:rsidR="00CB005D" w:rsidRPr="000E3811" w:rsidRDefault="00CB005D" w:rsidP="00CB005D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53" w:type="dxa"/>
            <w:vAlign w:val="center"/>
          </w:tcPr>
          <w:p w14:paraId="1944AD72" w14:textId="604B34B0" w:rsidR="00CB005D" w:rsidRPr="00CA08C4" w:rsidRDefault="007C21A2" w:rsidP="007C21A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</w:t>
            </w:r>
            <w:r w:rsidR="00CB005D" w:rsidRPr="00CA08C4">
              <w:rPr>
                <w:rFonts w:ascii="Times New Roman" w:hAnsi="Times New Roman" w:cs="Times New Roman"/>
              </w:rPr>
              <w:t>egative regulation of sequence-specific DNA binding transcription factor activity</w:t>
            </w:r>
          </w:p>
        </w:tc>
        <w:tc>
          <w:tcPr>
            <w:tcW w:w="803" w:type="dxa"/>
            <w:vAlign w:val="center"/>
          </w:tcPr>
          <w:p w14:paraId="7ABEC04F" w14:textId="600E37EE" w:rsidR="00CB005D" w:rsidRPr="00CA08C4" w:rsidRDefault="00CB005D" w:rsidP="007C21A2">
            <w:pPr>
              <w:jc w:val="center"/>
              <w:rPr>
                <w:rFonts w:ascii="Times New Roman" w:hAnsi="Times New Roman" w:cs="Times New Roman"/>
              </w:rPr>
            </w:pPr>
            <w:r w:rsidRPr="00CA08C4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255" w:type="dxa"/>
            <w:vAlign w:val="center"/>
          </w:tcPr>
          <w:p w14:paraId="02E484FF" w14:textId="35E81A71" w:rsidR="00CB005D" w:rsidRPr="00CA08C4" w:rsidRDefault="00CB005D" w:rsidP="007C21A2">
            <w:pPr>
              <w:jc w:val="center"/>
              <w:rPr>
                <w:rFonts w:ascii="Times New Roman" w:hAnsi="Times New Roman" w:cs="Times New Roman"/>
              </w:rPr>
            </w:pPr>
            <w:r w:rsidRPr="00CA08C4">
              <w:rPr>
                <w:rFonts w:ascii="Times New Roman" w:hAnsi="Times New Roman" w:cs="Times New Roman"/>
              </w:rPr>
              <w:t>2.4</w:t>
            </w:r>
            <w:r w:rsidR="00682C74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60" w:type="dxa"/>
            <w:vAlign w:val="center"/>
          </w:tcPr>
          <w:p w14:paraId="13CEEC80" w14:textId="2502BCE4" w:rsidR="00CB005D" w:rsidRPr="00CA08C4" w:rsidRDefault="00CB005D" w:rsidP="007C21A2">
            <w:pPr>
              <w:jc w:val="center"/>
              <w:rPr>
                <w:rFonts w:ascii="Times New Roman" w:hAnsi="Times New Roman" w:cs="Times New Roman"/>
              </w:rPr>
            </w:pPr>
            <w:r w:rsidRPr="00CA08C4">
              <w:rPr>
                <w:rFonts w:ascii="Times New Roman" w:hAnsi="Times New Roman" w:cs="Times New Roman"/>
              </w:rPr>
              <w:t>4.10E-03</w:t>
            </w:r>
          </w:p>
        </w:tc>
      </w:tr>
      <w:tr w:rsidR="00CB005D" w:rsidRPr="000E3811" w14:paraId="10DA994C" w14:textId="77777777" w:rsidTr="007C21A2">
        <w:trPr>
          <w:trHeight w:val="252"/>
        </w:trPr>
        <w:tc>
          <w:tcPr>
            <w:tcW w:w="1145" w:type="dxa"/>
            <w:vMerge/>
            <w:vAlign w:val="center"/>
          </w:tcPr>
          <w:p w14:paraId="2257464D" w14:textId="77777777" w:rsidR="00CB005D" w:rsidRPr="000E3811" w:rsidRDefault="00CB005D" w:rsidP="00CB005D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53" w:type="dxa"/>
            <w:vAlign w:val="center"/>
          </w:tcPr>
          <w:p w14:paraId="0930B558" w14:textId="3BB6FA45" w:rsidR="00CB005D" w:rsidRPr="00CA08C4" w:rsidRDefault="007C21A2" w:rsidP="007C21A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</w:t>
            </w:r>
            <w:r w:rsidR="00CB005D" w:rsidRPr="00CA08C4">
              <w:rPr>
                <w:rFonts w:ascii="Times New Roman" w:hAnsi="Times New Roman" w:cs="Times New Roman"/>
              </w:rPr>
              <w:t>ace morphogenesis</w:t>
            </w:r>
          </w:p>
        </w:tc>
        <w:tc>
          <w:tcPr>
            <w:tcW w:w="803" w:type="dxa"/>
            <w:vAlign w:val="center"/>
          </w:tcPr>
          <w:p w14:paraId="2CA99B61" w14:textId="4D7CA507" w:rsidR="00CB005D" w:rsidRPr="00CA08C4" w:rsidRDefault="00CB005D" w:rsidP="007C21A2">
            <w:pPr>
              <w:jc w:val="center"/>
              <w:rPr>
                <w:rFonts w:ascii="Times New Roman" w:hAnsi="Times New Roman" w:cs="Times New Roman"/>
              </w:rPr>
            </w:pPr>
            <w:r w:rsidRPr="00CA08C4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1255" w:type="dxa"/>
            <w:vAlign w:val="center"/>
          </w:tcPr>
          <w:p w14:paraId="01BAAABD" w14:textId="244B2B28" w:rsidR="00CB005D" w:rsidRPr="00CA08C4" w:rsidRDefault="00CB005D" w:rsidP="007C21A2">
            <w:pPr>
              <w:jc w:val="center"/>
              <w:rPr>
                <w:rFonts w:ascii="Times New Roman" w:hAnsi="Times New Roman" w:cs="Times New Roman"/>
              </w:rPr>
            </w:pPr>
            <w:r w:rsidRPr="00CA08C4">
              <w:rPr>
                <w:rFonts w:ascii="Times New Roman" w:hAnsi="Times New Roman" w:cs="Times New Roman"/>
              </w:rPr>
              <w:t>2</w:t>
            </w:r>
            <w:r w:rsidR="00682C74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60" w:type="dxa"/>
            <w:vAlign w:val="center"/>
          </w:tcPr>
          <w:p w14:paraId="7134C79C" w14:textId="751D71BD" w:rsidR="00CB005D" w:rsidRPr="00CA08C4" w:rsidRDefault="00CB005D" w:rsidP="007C21A2">
            <w:pPr>
              <w:jc w:val="center"/>
              <w:rPr>
                <w:rFonts w:ascii="Times New Roman" w:hAnsi="Times New Roman" w:cs="Times New Roman"/>
              </w:rPr>
            </w:pPr>
            <w:r w:rsidRPr="00CA08C4">
              <w:rPr>
                <w:rFonts w:ascii="Times New Roman" w:hAnsi="Times New Roman" w:cs="Times New Roman"/>
              </w:rPr>
              <w:t>4.20E-03</w:t>
            </w:r>
          </w:p>
        </w:tc>
      </w:tr>
      <w:tr w:rsidR="00CB005D" w:rsidRPr="000E3811" w14:paraId="4CC840EE" w14:textId="77777777" w:rsidTr="007C21A2">
        <w:trPr>
          <w:trHeight w:val="252"/>
        </w:trPr>
        <w:tc>
          <w:tcPr>
            <w:tcW w:w="1145" w:type="dxa"/>
            <w:vMerge/>
            <w:vAlign w:val="center"/>
          </w:tcPr>
          <w:p w14:paraId="5EBBE717" w14:textId="77777777" w:rsidR="00CB005D" w:rsidRPr="000E3811" w:rsidRDefault="00CB005D" w:rsidP="00CB005D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53" w:type="dxa"/>
            <w:vAlign w:val="center"/>
          </w:tcPr>
          <w:p w14:paraId="699D5144" w14:textId="05A158F9" w:rsidR="00CB005D" w:rsidRPr="00CA08C4" w:rsidRDefault="00CB005D" w:rsidP="007C21A2">
            <w:pPr>
              <w:jc w:val="center"/>
              <w:rPr>
                <w:rFonts w:ascii="Times New Roman" w:hAnsi="Times New Roman" w:cs="Times New Roman"/>
              </w:rPr>
            </w:pPr>
            <w:r w:rsidRPr="00CA08C4">
              <w:rPr>
                <w:rFonts w:ascii="Times New Roman" w:hAnsi="Times New Roman" w:cs="Times New Roman"/>
              </w:rPr>
              <w:t>DNA damage response, signal transduction by p53 class mediator resulting in cell cycle arrest</w:t>
            </w:r>
          </w:p>
        </w:tc>
        <w:tc>
          <w:tcPr>
            <w:tcW w:w="803" w:type="dxa"/>
            <w:vAlign w:val="center"/>
          </w:tcPr>
          <w:p w14:paraId="53439DD4" w14:textId="19DEFEEF" w:rsidR="00CB005D" w:rsidRPr="00CA08C4" w:rsidRDefault="00CB005D" w:rsidP="007C21A2">
            <w:pPr>
              <w:jc w:val="center"/>
              <w:rPr>
                <w:rFonts w:ascii="Times New Roman" w:hAnsi="Times New Roman" w:cs="Times New Roman"/>
              </w:rPr>
            </w:pPr>
            <w:r w:rsidRPr="00CA08C4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255" w:type="dxa"/>
            <w:vAlign w:val="center"/>
          </w:tcPr>
          <w:p w14:paraId="640ABF15" w14:textId="72C369A8" w:rsidR="00CB005D" w:rsidRPr="00CA08C4" w:rsidRDefault="00CB005D" w:rsidP="007C21A2">
            <w:pPr>
              <w:jc w:val="center"/>
              <w:rPr>
                <w:rFonts w:ascii="Times New Roman" w:hAnsi="Times New Roman" w:cs="Times New Roman"/>
              </w:rPr>
            </w:pPr>
            <w:r w:rsidRPr="00CA08C4">
              <w:rPr>
                <w:rFonts w:ascii="Times New Roman" w:hAnsi="Times New Roman" w:cs="Times New Roman"/>
              </w:rPr>
              <w:t>2.4</w:t>
            </w:r>
            <w:r w:rsidR="00682C74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60" w:type="dxa"/>
            <w:vAlign w:val="center"/>
          </w:tcPr>
          <w:p w14:paraId="0B516625" w14:textId="23395A28" w:rsidR="00CB005D" w:rsidRPr="00CA08C4" w:rsidRDefault="00CB005D" w:rsidP="007C21A2">
            <w:pPr>
              <w:jc w:val="center"/>
              <w:rPr>
                <w:rFonts w:ascii="Times New Roman" w:hAnsi="Times New Roman" w:cs="Times New Roman"/>
              </w:rPr>
            </w:pPr>
            <w:r w:rsidRPr="00CA08C4">
              <w:rPr>
                <w:rFonts w:ascii="Times New Roman" w:hAnsi="Times New Roman" w:cs="Times New Roman"/>
              </w:rPr>
              <w:t>4.70E-03</w:t>
            </w:r>
          </w:p>
        </w:tc>
      </w:tr>
      <w:tr w:rsidR="00CB005D" w:rsidRPr="000E3811" w14:paraId="043FDF8F" w14:textId="77777777" w:rsidTr="007C21A2">
        <w:trPr>
          <w:trHeight w:val="252"/>
        </w:trPr>
        <w:tc>
          <w:tcPr>
            <w:tcW w:w="1145" w:type="dxa"/>
            <w:vMerge/>
            <w:vAlign w:val="center"/>
          </w:tcPr>
          <w:p w14:paraId="3700627C" w14:textId="77777777" w:rsidR="00CB005D" w:rsidRPr="000E3811" w:rsidRDefault="00CB005D" w:rsidP="00CB005D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53" w:type="dxa"/>
            <w:vAlign w:val="center"/>
          </w:tcPr>
          <w:p w14:paraId="24CEEDFD" w14:textId="624617F8" w:rsidR="00CB005D" w:rsidRPr="00CA08C4" w:rsidRDefault="007C21A2" w:rsidP="007C21A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</w:t>
            </w:r>
            <w:r w:rsidR="00CB005D" w:rsidRPr="00CA08C4">
              <w:rPr>
                <w:rFonts w:ascii="Times New Roman" w:hAnsi="Times New Roman" w:cs="Times New Roman"/>
              </w:rPr>
              <w:t>esponse to wounding</w:t>
            </w:r>
          </w:p>
        </w:tc>
        <w:tc>
          <w:tcPr>
            <w:tcW w:w="803" w:type="dxa"/>
            <w:vAlign w:val="center"/>
          </w:tcPr>
          <w:p w14:paraId="318CCC91" w14:textId="5D3ECC94" w:rsidR="00CB005D" w:rsidRPr="00CA08C4" w:rsidRDefault="00CB005D" w:rsidP="007C21A2">
            <w:pPr>
              <w:jc w:val="center"/>
              <w:rPr>
                <w:rFonts w:ascii="Times New Roman" w:hAnsi="Times New Roman" w:cs="Times New Roman"/>
              </w:rPr>
            </w:pPr>
            <w:r w:rsidRPr="00CA08C4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255" w:type="dxa"/>
            <w:vAlign w:val="center"/>
          </w:tcPr>
          <w:p w14:paraId="01909F5C" w14:textId="4DB940DA" w:rsidR="00CB005D" w:rsidRPr="00CA08C4" w:rsidRDefault="00CB005D" w:rsidP="007C21A2">
            <w:pPr>
              <w:jc w:val="center"/>
              <w:rPr>
                <w:rFonts w:ascii="Times New Roman" w:hAnsi="Times New Roman" w:cs="Times New Roman"/>
              </w:rPr>
            </w:pPr>
            <w:r w:rsidRPr="00CA08C4">
              <w:rPr>
                <w:rFonts w:ascii="Times New Roman" w:hAnsi="Times New Roman" w:cs="Times New Roman"/>
              </w:rPr>
              <w:t>2.4</w:t>
            </w:r>
            <w:r w:rsidR="00682C74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60" w:type="dxa"/>
            <w:vAlign w:val="center"/>
          </w:tcPr>
          <w:p w14:paraId="243E473E" w14:textId="71B4D8C3" w:rsidR="00CB005D" w:rsidRPr="00CA08C4" w:rsidRDefault="00CB005D" w:rsidP="007C21A2">
            <w:pPr>
              <w:jc w:val="center"/>
              <w:rPr>
                <w:rFonts w:ascii="Times New Roman" w:hAnsi="Times New Roman" w:cs="Times New Roman"/>
              </w:rPr>
            </w:pPr>
            <w:r w:rsidRPr="00CA08C4">
              <w:rPr>
                <w:rFonts w:ascii="Times New Roman" w:hAnsi="Times New Roman" w:cs="Times New Roman"/>
              </w:rPr>
              <w:t>4.90E-03</w:t>
            </w:r>
          </w:p>
        </w:tc>
      </w:tr>
      <w:tr w:rsidR="00CB005D" w:rsidRPr="000E3811" w14:paraId="356371E7" w14:textId="77777777" w:rsidTr="007C21A2">
        <w:trPr>
          <w:trHeight w:val="252"/>
        </w:trPr>
        <w:tc>
          <w:tcPr>
            <w:tcW w:w="1145" w:type="dxa"/>
            <w:vMerge/>
            <w:vAlign w:val="center"/>
          </w:tcPr>
          <w:p w14:paraId="2E37EAD3" w14:textId="77777777" w:rsidR="00CB005D" w:rsidRPr="000E3811" w:rsidRDefault="00CB005D" w:rsidP="00CB005D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53" w:type="dxa"/>
            <w:vAlign w:val="center"/>
          </w:tcPr>
          <w:p w14:paraId="32385C12" w14:textId="41EC9DF0" w:rsidR="00CB005D" w:rsidRPr="00CA08C4" w:rsidRDefault="00CB005D" w:rsidP="007C21A2">
            <w:pPr>
              <w:jc w:val="center"/>
              <w:rPr>
                <w:rFonts w:ascii="Times New Roman" w:hAnsi="Times New Roman" w:cs="Times New Roman"/>
              </w:rPr>
            </w:pPr>
            <w:r w:rsidRPr="00CA08C4">
              <w:rPr>
                <w:rFonts w:ascii="Times New Roman" w:hAnsi="Times New Roman" w:cs="Times New Roman"/>
              </w:rPr>
              <w:t>ATP metabolic process</w:t>
            </w:r>
          </w:p>
        </w:tc>
        <w:tc>
          <w:tcPr>
            <w:tcW w:w="803" w:type="dxa"/>
            <w:vAlign w:val="center"/>
          </w:tcPr>
          <w:p w14:paraId="3730F9F4" w14:textId="2D73C5A6" w:rsidR="00CB005D" w:rsidRPr="00CA08C4" w:rsidRDefault="00CB005D" w:rsidP="007C21A2">
            <w:pPr>
              <w:jc w:val="center"/>
              <w:rPr>
                <w:rFonts w:ascii="Times New Roman" w:hAnsi="Times New Roman" w:cs="Times New Roman"/>
              </w:rPr>
            </w:pPr>
            <w:r w:rsidRPr="00CA08C4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1255" w:type="dxa"/>
            <w:vAlign w:val="center"/>
          </w:tcPr>
          <w:p w14:paraId="6CF1D031" w14:textId="56F9B78C" w:rsidR="00CB005D" w:rsidRPr="00CA08C4" w:rsidRDefault="00CB005D" w:rsidP="007C21A2">
            <w:pPr>
              <w:jc w:val="center"/>
              <w:rPr>
                <w:rFonts w:ascii="Times New Roman" w:hAnsi="Times New Roman" w:cs="Times New Roman"/>
              </w:rPr>
            </w:pPr>
            <w:r w:rsidRPr="00CA08C4">
              <w:rPr>
                <w:rFonts w:ascii="Times New Roman" w:hAnsi="Times New Roman" w:cs="Times New Roman"/>
              </w:rPr>
              <w:t>2</w:t>
            </w:r>
            <w:r w:rsidR="00682C74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60" w:type="dxa"/>
            <w:vAlign w:val="center"/>
          </w:tcPr>
          <w:p w14:paraId="13CCDDBE" w14:textId="312A651C" w:rsidR="00CB005D" w:rsidRPr="00CA08C4" w:rsidRDefault="00CB005D" w:rsidP="007C21A2">
            <w:pPr>
              <w:jc w:val="center"/>
              <w:rPr>
                <w:rFonts w:ascii="Times New Roman" w:hAnsi="Times New Roman" w:cs="Times New Roman"/>
              </w:rPr>
            </w:pPr>
            <w:r w:rsidRPr="00CA08C4">
              <w:rPr>
                <w:rFonts w:ascii="Times New Roman" w:hAnsi="Times New Roman" w:cs="Times New Roman"/>
              </w:rPr>
              <w:t>5.00E-03</w:t>
            </w:r>
          </w:p>
        </w:tc>
      </w:tr>
      <w:tr w:rsidR="00CB005D" w:rsidRPr="000E3811" w14:paraId="3B7C956F" w14:textId="77777777" w:rsidTr="007C21A2">
        <w:trPr>
          <w:trHeight w:val="252"/>
        </w:trPr>
        <w:tc>
          <w:tcPr>
            <w:tcW w:w="1145" w:type="dxa"/>
            <w:vMerge/>
            <w:vAlign w:val="center"/>
          </w:tcPr>
          <w:p w14:paraId="299D7A7C" w14:textId="77777777" w:rsidR="00CB005D" w:rsidRPr="000E3811" w:rsidRDefault="00CB005D" w:rsidP="00CB005D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53" w:type="dxa"/>
            <w:vAlign w:val="center"/>
          </w:tcPr>
          <w:p w14:paraId="1970A457" w14:textId="7D8B1D8E" w:rsidR="00CB005D" w:rsidRPr="00CA08C4" w:rsidRDefault="007C21A2" w:rsidP="007C21A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</w:t>
            </w:r>
            <w:r w:rsidR="00CB005D" w:rsidRPr="00CA08C4">
              <w:rPr>
                <w:rFonts w:ascii="Times New Roman" w:hAnsi="Times New Roman" w:cs="Times New Roman"/>
              </w:rPr>
              <w:t>keletal system morphogenesis</w:t>
            </w:r>
          </w:p>
        </w:tc>
        <w:tc>
          <w:tcPr>
            <w:tcW w:w="803" w:type="dxa"/>
            <w:vAlign w:val="center"/>
          </w:tcPr>
          <w:p w14:paraId="115D676A" w14:textId="3A1D4B0C" w:rsidR="00CB005D" w:rsidRPr="00CA08C4" w:rsidRDefault="00CB005D" w:rsidP="007C21A2">
            <w:pPr>
              <w:jc w:val="center"/>
              <w:rPr>
                <w:rFonts w:ascii="Times New Roman" w:hAnsi="Times New Roman" w:cs="Times New Roman"/>
              </w:rPr>
            </w:pPr>
            <w:r w:rsidRPr="00CA08C4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1255" w:type="dxa"/>
            <w:vAlign w:val="center"/>
          </w:tcPr>
          <w:p w14:paraId="4754FDC3" w14:textId="45035338" w:rsidR="00CB005D" w:rsidRPr="00CA08C4" w:rsidRDefault="00CB005D" w:rsidP="007C21A2">
            <w:pPr>
              <w:jc w:val="center"/>
              <w:rPr>
                <w:rFonts w:ascii="Times New Roman" w:hAnsi="Times New Roman" w:cs="Times New Roman"/>
              </w:rPr>
            </w:pPr>
            <w:r w:rsidRPr="00CA08C4">
              <w:rPr>
                <w:rFonts w:ascii="Times New Roman" w:hAnsi="Times New Roman" w:cs="Times New Roman"/>
              </w:rPr>
              <w:t>2</w:t>
            </w:r>
            <w:r w:rsidR="00682C74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60" w:type="dxa"/>
            <w:vAlign w:val="center"/>
          </w:tcPr>
          <w:p w14:paraId="2297FAC8" w14:textId="50DFD8EB" w:rsidR="00CB005D" w:rsidRPr="00CA08C4" w:rsidRDefault="00CB005D" w:rsidP="007C21A2">
            <w:pPr>
              <w:jc w:val="center"/>
              <w:rPr>
                <w:rFonts w:ascii="Times New Roman" w:hAnsi="Times New Roman" w:cs="Times New Roman"/>
              </w:rPr>
            </w:pPr>
            <w:r w:rsidRPr="00CA08C4">
              <w:rPr>
                <w:rFonts w:ascii="Times New Roman" w:hAnsi="Times New Roman" w:cs="Times New Roman"/>
              </w:rPr>
              <w:t>5.00E-03</w:t>
            </w:r>
          </w:p>
        </w:tc>
      </w:tr>
      <w:tr w:rsidR="00CB005D" w:rsidRPr="000E3811" w14:paraId="1EC5DDCF" w14:textId="77777777" w:rsidTr="007C21A2">
        <w:trPr>
          <w:trHeight w:val="252"/>
        </w:trPr>
        <w:tc>
          <w:tcPr>
            <w:tcW w:w="1145" w:type="dxa"/>
            <w:vMerge/>
            <w:vAlign w:val="center"/>
          </w:tcPr>
          <w:p w14:paraId="4756699A" w14:textId="77777777" w:rsidR="00CB005D" w:rsidRPr="000E3811" w:rsidRDefault="00CB005D" w:rsidP="00CB005D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53" w:type="dxa"/>
            <w:vAlign w:val="center"/>
          </w:tcPr>
          <w:p w14:paraId="591E1747" w14:textId="78A8D1A9" w:rsidR="00CB005D" w:rsidRPr="00CA08C4" w:rsidRDefault="007C21A2" w:rsidP="007C21A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</w:t>
            </w:r>
            <w:r w:rsidR="00CB005D" w:rsidRPr="00CA08C4">
              <w:rPr>
                <w:rFonts w:ascii="Times New Roman" w:hAnsi="Times New Roman" w:cs="Times New Roman"/>
              </w:rPr>
              <w:t>haperone mediated protein folding requiring cofactor</w:t>
            </w:r>
          </w:p>
        </w:tc>
        <w:tc>
          <w:tcPr>
            <w:tcW w:w="803" w:type="dxa"/>
            <w:vAlign w:val="center"/>
          </w:tcPr>
          <w:p w14:paraId="726FF2EE" w14:textId="0697A1D2" w:rsidR="00CB005D" w:rsidRPr="00CA08C4" w:rsidRDefault="00CB005D" w:rsidP="007C21A2">
            <w:pPr>
              <w:jc w:val="center"/>
              <w:rPr>
                <w:rFonts w:ascii="Times New Roman" w:hAnsi="Times New Roman" w:cs="Times New Roman"/>
              </w:rPr>
            </w:pPr>
            <w:r w:rsidRPr="00CA08C4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255" w:type="dxa"/>
            <w:vAlign w:val="center"/>
          </w:tcPr>
          <w:p w14:paraId="4BC78321" w14:textId="2B9C719F" w:rsidR="00CB005D" w:rsidRPr="00CA08C4" w:rsidRDefault="00CB005D" w:rsidP="007C21A2">
            <w:pPr>
              <w:jc w:val="center"/>
              <w:rPr>
                <w:rFonts w:ascii="Times New Roman" w:hAnsi="Times New Roman" w:cs="Times New Roman"/>
              </w:rPr>
            </w:pPr>
            <w:r w:rsidRPr="00CA08C4">
              <w:rPr>
                <w:rFonts w:ascii="Times New Roman" w:hAnsi="Times New Roman" w:cs="Times New Roman"/>
              </w:rPr>
              <w:t>1.5</w:t>
            </w:r>
            <w:r w:rsidR="00682C74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60" w:type="dxa"/>
            <w:vAlign w:val="center"/>
          </w:tcPr>
          <w:p w14:paraId="3FFE6DC4" w14:textId="47B5CB09" w:rsidR="00CB005D" w:rsidRPr="00CA08C4" w:rsidRDefault="00CB005D" w:rsidP="007C21A2">
            <w:pPr>
              <w:jc w:val="center"/>
              <w:rPr>
                <w:rFonts w:ascii="Times New Roman" w:hAnsi="Times New Roman" w:cs="Times New Roman"/>
              </w:rPr>
            </w:pPr>
            <w:r w:rsidRPr="00CA08C4">
              <w:rPr>
                <w:rFonts w:ascii="Times New Roman" w:hAnsi="Times New Roman" w:cs="Times New Roman"/>
              </w:rPr>
              <w:t>5.00E-03</w:t>
            </w:r>
          </w:p>
        </w:tc>
      </w:tr>
      <w:tr w:rsidR="00CB005D" w:rsidRPr="000E3811" w14:paraId="25134EA0" w14:textId="77777777" w:rsidTr="007C21A2">
        <w:trPr>
          <w:trHeight w:val="252"/>
        </w:trPr>
        <w:tc>
          <w:tcPr>
            <w:tcW w:w="1145" w:type="dxa"/>
            <w:vMerge/>
            <w:vAlign w:val="center"/>
          </w:tcPr>
          <w:p w14:paraId="473E5392" w14:textId="77777777" w:rsidR="00CB005D" w:rsidRPr="000E3811" w:rsidRDefault="00CB005D" w:rsidP="00CB005D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53" w:type="dxa"/>
            <w:vAlign w:val="center"/>
          </w:tcPr>
          <w:p w14:paraId="3D18DA3C" w14:textId="726C8B18" w:rsidR="00CB005D" w:rsidRPr="00CA08C4" w:rsidRDefault="007C21A2" w:rsidP="007C21A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</w:t>
            </w:r>
            <w:r w:rsidR="00CB005D" w:rsidRPr="00CA08C4">
              <w:rPr>
                <w:rFonts w:ascii="Times New Roman" w:hAnsi="Times New Roman" w:cs="Times New Roman"/>
              </w:rPr>
              <w:t>ellular response to epidermal growth factor stimulus</w:t>
            </w:r>
          </w:p>
        </w:tc>
        <w:tc>
          <w:tcPr>
            <w:tcW w:w="803" w:type="dxa"/>
            <w:vAlign w:val="center"/>
          </w:tcPr>
          <w:p w14:paraId="7D791399" w14:textId="073E4422" w:rsidR="00CB005D" w:rsidRPr="00CA08C4" w:rsidRDefault="00CB005D" w:rsidP="007C21A2">
            <w:pPr>
              <w:jc w:val="center"/>
              <w:rPr>
                <w:rFonts w:ascii="Times New Roman" w:hAnsi="Times New Roman" w:cs="Times New Roman"/>
              </w:rPr>
            </w:pPr>
            <w:r w:rsidRPr="00CA08C4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1255" w:type="dxa"/>
            <w:vAlign w:val="center"/>
          </w:tcPr>
          <w:p w14:paraId="28F1D2B0" w14:textId="2BBFB848" w:rsidR="00CB005D" w:rsidRPr="00CA08C4" w:rsidRDefault="00CB005D" w:rsidP="007C21A2">
            <w:pPr>
              <w:jc w:val="center"/>
              <w:rPr>
                <w:rFonts w:ascii="Times New Roman" w:hAnsi="Times New Roman" w:cs="Times New Roman"/>
              </w:rPr>
            </w:pPr>
            <w:r w:rsidRPr="00CA08C4">
              <w:rPr>
                <w:rFonts w:ascii="Times New Roman" w:hAnsi="Times New Roman" w:cs="Times New Roman"/>
              </w:rPr>
              <w:t>2</w:t>
            </w:r>
            <w:r w:rsidR="00682C74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60" w:type="dxa"/>
            <w:vAlign w:val="center"/>
          </w:tcPr>
          <w:p w14:paraId="602C7863" w14:textId="766A15E1" w:rsidR="00CB005D" w:rsidRPr="00CA08C4" w:rsidRDefault="00CB005D" w:rsidP="007C21A2">
            <w:pPr>
              <w:jc w:val="center"/>
              <w:rPr>
                <w:rFonts w:ascii="Times New Roman" w:hAnsi="Times New Roman" w:cs="Times New Roman"/>
              </w:rPr>
            </w:pPr>
            <w:r w:rsidRPr="00CA08C4">
              <w:rPr>
                <w:rFonts w:ascii="Times New Roman" w:hAnsi="Times New Roman" w:cs="Times New Roman"/>
              </w:rPr>
              <w:t>5.50E-03</w:t>
            </w:r>
          </w:p>
        </w:tc>
      </w:tr>
      <w:tr w:rsidR="00CB005D" w:rsidRPr="000E3811" w14:paraId="52705CCF" w14:textId="77777777" w:rsidTr="007C21A2">
        <w:trPr>
          <w:trHeight w:val="252"/>
        </w:trPr>
        <w:tc>
          <w:tcPr>
            <w:tcW w:w="1145" w:type="dxa"/>
            <w:vMerge/>
            <w:vAlign w:val="center"/>
          </w:tcPr>
          <w:p w14:paraId="19B92350" w14:textId="77777777" w:rsidR="00CB005D" w:rsidRPr="000E3811" w:rsidRDefault="00CB005D" w:rsidP="00CB005D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53" w:type="dxa"/>
            <w:vAlign w:val="center"/>
          </w:tcPr>
          <w:p w14:paraId="6E8C6B82" w14:textId="5FE303CA" w:rsidR="00CB005D" w:rsidRPr="00CA08C4" w:rsidRDefault="007C21A2" w:rsidP="007C21A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</w:t>
            </w:r>
            <w:r w:rsidR="00CB005D" w:rsidRPr="00CA08C4">
              <w:rPr>
                <w:rFonts w:ascii="Times New Roman" w:hAnsi="Times New Roman" w:cs="Times New Roman"/>
              </w:rPr>
              <w:t xml:space="preserve">ntrinsic apoptotic </w:t>
            </w:r>
            <w:r w:rsidRPr="00CA08C4">
              <w:rPr>
                <w:rFonts w:ascii="Times New Roman" w:hAnsi="Times New Roman" w:cs="Times New Roman"/>
              </w:rPr>
              <w:t>signalling</w:t>
            </w:r>
            <w:r w:rsidR="00CB005D" w:rsidRPr="00CA08C4">
              <w:rPr>
                <w:rFonts w:ascii="Times New Roman" w:hAnsi="Times New Roman" w:cs="Times New Roman"/>
              </w:rPr>
              <w:t xml:space="preserve"> pathway in response to endoplasmic reticulum stress</w:t>
            </w:r>
          </w:p>
        </w:tc>
        <w:tc>
          <w:tcPr>
            <w:tcW w:w="803" w:type="dxa"/>
            <w:vAlign w:val="center"/>
          </w:tcPr>
          <w:p w14:paraId="1C0543F4" w14:textId="5CB50E9C" w:rsidR="00CB005D" w:rsidRPr="00CA08C4" w:rsidRDefault="00CB005D" w:rsidP="007C21A2">
            <w:pPr>
              <w:jc w:val="center"/>
              <w:rPr>
                <w:rFonts w:ascii="Times New Roman" w:hAnsi="Times New Roman" w:cs="Times New Roman"/>
              </w:rPr>
            </w:pPr>
            <w:r w:rsidRPr="00CA08C4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1255" w:type="dxa"/>
            <w:vAlign w:val="center"/>
          </w:tcPr>
          <w:p w14:paraId="110CA682" w14:textId="750D5BA0" w:rsidR="00CB005D" w:rsidRPr="00CA08C4" w:rsidRDefault="00CB005D" w:rsidP="007C21A2">
            <w:pPr>
              <w:jc w:val="center"/>
              <w:rPr>
                <w:rFonts w:ascii="Times New Roman" w:hAnsi="Times New Roman" w:cs="Times New Roman"/>
              </w:rPr>
            </w:pPr>
            <w:r w:rsidRPr="00CA08C4">
              <w:rPr>
                <w:rFonts w:ascii="Times New Roman" w:hAnsi="Times New Roman" w:cs="Times New Roman"/>
              </w:rPr>
              <w:t>2</w:t>
            </w:r>
            <w:r w:rsidR="00682C74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60" w:type="dxa"/>
            <w:vAlign w:val="center"/>
          </w:tcPr>
          <w:p w14:paraId="2D5C8BEA" w14:textId="44236C8F" w:rsidR="00CB005D" w:rsidRPr="00CA08C4" w:rsidRDefault="00CB005D" w:rsidP="007C21A2">
            <w:pPr>
              <w:jc w:val="center"/>
              <w:rPr>
                <w:rFonts w:ascii="Times New Roman" w:hAnsi="Times New Roman" w:cs="Times New Roman"/>
              </w:rPr>
            </w:pPr>
            <w:r w:rsidRPr="00CA08C4">
              <w:rPr>
                <w:rFonts w:ascii="Times New Roman" w:hAnsi="Times New Roman" w:cs="Times New Roman"/>
              </w:rPr>
              <w:t>5.50E-03</w:t>
            </w:r>
          </w:p>
        </w:tc>
      </w:tr>
      <w:tr w:rsidR="00CB005D" w:rsidRPr="000E3811" w14:paraId="2655A5AA" w14:textId="77777777" w:rsidTr="007C21A2">
        <w:trPr>
          <w:trHeight w:val="252"/>
        </w:trPr>
        <w:tc>
          <w:tcPr>
            <w:tcW w:w="1145" w:type="dxa"/>
            <w:vMerge/>
            <w:vAlign w:val="center"/>
          </w:tcPr>
          <w:p w14:paraId="5072F36E" w14:textId="77777777" w:rsidR="00CB005D" w:rsidRPr="000E3811" w:rsidRDefault="00CB005D" w:rsidP="00CB005D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53" w:type="dxa"/>
            <w:vAlign w:val="center"/>
          </w:tcPr>
          <w:p w14:paraId="64F1B47A" w14:textId="69AE3F75" w:rsidR="00CB005D" w:rsidRPr="00CA08C4" w:rsidRDefault="007C21A2" w:rsidP="007C21A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</w:t>
            </w:r>
            <w:r w:rsidR="00CB005D" w:rsidRPr="00CA08C4">
              <w:rPr>
                <w:rFonts w:ascii="Times New Roman" w:hAnsi="Times New Roman" w:cs="Times New Roman"/>
              </w:rPr>
              <w:t>ellular response to peptide</w:t>
            </w:r>
          </w:p>
        </w:tc>
        <w:tc>
          <w:tcPr>
            <w:tcW w:w="803" w:type="dxa"/>
            <w:vAlign w:val="center"/>
          </w:tcPr>
          <w:p w14:paraId="27A58D48" w14:textId="451CABEE" w:rsidR="00CB005D" w:rsidRPr="00CA08C4" w:rsidRDefault="00CB005D" w:rsidP="007C21A2">
            <w:pPr>
              <w:jc w:val="center"/>
              <w:rPr>
                <w:rFonts w:ascii="Times New Roman" w:hAnsi="Times New Roman" w:cs="Times New Roman"/>
              </w:rPr>
            </w:pPr>
            <w:r w:rsidRPr="00CA08C4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255" w:type="dxa"/>
            <w:vAlign w:val="center"/>
          </w:tcPr>
          <w:p w14:paraId="1529B849" w14:textId="1C80EF2E" w:rsidR="00CB005D" w:rsidRPr="00CA08C4" w:rsidRDefault="00CB005D" w:rsidP="007C21A2">
            <w:pPr>
              <w:jc w:val="center"/>
              <w:rPr>
                <w:rFonts w:ascii="Times New Roman" w:hAnsi="Times New Roman" w:cs="Times New Roman"/>
              </w:rPr>
            </w:pPr>
            <w:r w:rsidRPr="00CA08C4">
              <w:rPr>
                <w:rFonts w:ascii="Times New Roman" w:hAnsi="Times New Roman" w:cs="Times New Roman"/>
              </w:rPr>
              <w:t>1.5</w:t>
            </w:r>
            <w:r w:rsidR="00682C74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60" w:type="dxa"/>
            <w:vAlign w:val="center"/>
          </w:tcPr>
          <w:p w14:paraId="7C8F73AD" w14:textId="30EF3FB5" w:rsidR="00CB005D" w:rsidRPr="00CA08C4" w:rsidRDefault="00CB005D" w:rsidP="007C21A2">
            <w:pPr>
              <w:jc w:val="center"/>
              <w:rPr>
                <w:rFonts w:ascii="Times New Roman" w:hAnsi="Times New Roman" w:cs="Times New Roman"/>
              </w:rPr>
            </w:pPr>
            <w:r w:rsidRPr="00CA08C4">
              <w:rPr>
                <w:rFonts w:ascii="Times New Roman" w:hAnsi="Times New Roman" w:cs="Times New Roman"/>
              </w:rPr>
              <w:t>6.10E-03</w:t>
            </w:r>
          </w:p>
        </w:tc>
      </w:tr>
      <w:tr w:rsidR="00CB005D" w:rsidRPr="000E3811" w14:paraId="3DAC9899" w14:textId="77777777" w:rsidTr="007C21A2">
        <w:trPr>
          <w:trHeight w:val="252"/>
        </w:trPr>
        <w:tc>
          <w:tcPr>
            <w:tcW w:w="1145" w:type="dxa"/>
            <w:vMerge/>
            <w:vAlign w:val="center"/>
          </w:tcPr>
          <w:p w14:paraId="6C1369C4" w14:textId="77777777" w:rsidR="00CB005D" w:rsidRPr="000E3811" w:rsidRDefault="00CB005D" w:rsidP="00CB005D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53" w:type="dxa"/>
            <w:vAlign w:val="center"/>
          </w:tcPr>
          <w:p w14:paraId="3FCD7CB0" w14:textId="1A29CE4D" w:rsidR="00CB005D" w:rsidRPr="00CA08C4" w:rsidRDefault="007C21A2" w:rsidP="007C21A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</w:t>
            </w:r>
            <w:r w:rsidR="00CB005D" w:rsidRPr="00CA08C4">
              <w:rPr>
                <w:rFonts w:ascii="Times New Roman" w:hAnsi="Times New Roman" w:cs="Times New Roman"/>
              </w:rPr>
              <w:t>ositive regulation of nuclear-transcribed mRNA poly(A) tail shortening</w:t>
            </w:r>
          </w:p>
        </w:tc>
        <w:tc>
          <w:tcPr>
            <w:tcW w:w="803" w:type="dxa"/>
            <w:vAlign w:val="center"/>
          </w:tcPr>
          <w:p w14:paraId="493548C6" w14:textId="750ECF7E" w:rsidR="00CB005D" w:rsidRPr="00CA08C4" w:rsidRDefault="00CB005D" w:rsidP="007C21A2">
            <w:pPr>
              <w:jc w:val="center"/>
              <w:rPr>
                <w:rFonts w:ascii="Times New Roman" w:hAnsi="Times New Roman" w:cs="Times New Roman"/>
              </w:rPr>
            </w:pPr>
            <w:r w:rsidRPr="00CA08C4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255" w:type="dxa"/>
            <w:vAlign w:val="center"/>
          </w:tcPr>
          <w:p w14:paraId="1C35AFCB" w14:textId="19647A7A" w:rsidR="00CB005D" w:rsidRPr="00CA08C4" w:rsidRDefault="00CB005D" w:rsidP="007C21A2">
            <w:pPr>
              <w:jc w:val="center"/>
              <w:rPr>
                <w:rFonts w:ascii="Times New Roman" w:hAnsi="Times New Roman" w:cs="Times New Roman"/>
              </w:rPr>
            </w:pPr>
            <w:r w:rsidRPr="00CA08C4">
              <w:rPr>
                <w:rFonts w:ascii="Times New Roman" w:hAnsi="Times New Roman" w:cs="Times New Roman"/>
              </w:rPr>
              <w:t>1.5</w:t>
            </w:r>
            <w:r w:rsidR="00682C74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60" w:type="dxa"/>
            <w:vAlign w:val="center"/>
          </w:tcPr>
          <w:p w14:paraId="52A5CCBF" w14:textId="78759A04" w:rsidR="00CB005D" w:rsidRPr="00CA08C4" w:rsidRDefault="00CB005D" w:rsidP="007C21A2">
            <w:pPr>
              <w:jc w:val="center"/>
              <w:rPr>
                <w:rFonts w:ascii="Times New Roman" w:hAnsi="Times New Roman" w:cs="Times New Roman"/>
              </w:rPr>
            </w:pPr>
            <w:r w:rsidRPr="00CA08C4">
              <w:rPr>
                <w:rFonts w:ascii="Times New Roman" w:hAnsi="Times New Roman" w:cs="Times New Roman"/>
              </w:rPr>
              <w:t>6.10E-03</w:t>
            </w:r>
          </w:p>
        </w:tc>
      </w:tr>
      <w:tr w:rsidR="00CB005D" w:rsidRPr="000E3811" w14:paraId="20729E03" w14:textId="77777777" w:rsidTr="007C21A2">
        <w:trPr>
          <w:trHeight w:val="252"/>
        </w:trPr>
        <w:tc>
          <w:tcPr>
            <w:tcW w:w="1145" w:type="dxa"/>
            <w:vMerge/>
            <w:vAlign w:val="center"/>
          </w:tcPr>
          <w:p w14:paraId="4CB481DC" w14:textId="77777777" w:rsidR="00CB005D" w:rsidRPr="000E3811" w:rsidRDefault="00CB005D" w:rsidP="00CB005D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53" w:type="dxa"/>
            <w:vAlign w:val="center"/>
          </w:tcPr>
          <w:p w14:paraId="43E6B6B4" w14:textId="2A805F4C" w:rsidR="00CB005D" w:rsidRPr="00CA08C4" w:rsidRDefault="007C21A2" w:rsidP="007C21A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</w:t>
            </w:r>
            <w:r w:rsidR="00CB005D" w:rsidRPr="00CA08C4">
              <w:rPr>
                <w:rFonts w:ascii="Times New Roman" w:hAnsi="Times New Roman" w:cs="Times New Roman"/>
              </w:rPr>
              <w:t>ctivation of MAPKKK activity</w:t>
            </w:r>
          </w:p>
        </w:tc>
        <w:tc>
          <w:tcPr>
            <w:tcW w:w="803" w:type="dxa"/>
            <w:vAlign w:val="center"/>
          </w:tcPr>
          <w:p w14:paraId="04FBF2CF" w14:textId="3D0BC970" w:rsidR="00CB005D" w:rsidRPr="00CA08C4" w:rsidRDefault="00CB005D" w:rsidP="007C21A2">
            <w:pPr>
              <w:jc w:val="center"/>
              <w:rPr>
                <w:rFonts w:ascii="Times New Roman" w:hAnsi="Times New Roman" w:cs="Times New Roman"/>
              </w:rPr>
            </w:pPr>
            <w:r w:rsidRPr="00CA08C4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255" w:type="dxa"/>
            <w:vAlign w:val="center"/>
          </w:tcPr>
          <w:p w14:paraId="509E9364" w14:textId="3EBB47BA" w:rsidR="00CB005D" w:rsidRPr="00CA08C4" w:rsidRDefault="00CB005D" w:rsidP="007C21A2">
            <w:pPr>
              <w:jc w:val="center"/>
              <w:rPr>
                <w:rFonts w:ascii="Times New Roman" w:hAnsi="Times New Roman" w:cs="Times New Roman"/>
              </w:rPr>
            </w:pPr>
            <w:r w:rsidRPr="00CA08C4">
              <w:rPr>
                <w:rFonts w:ascii="Times New Roman" w:hAnsi="Times New Roman" w:cs="Times New Roman"/>
              </w:rPr>
              <w:t>1.5</w:t>
            </w:r>
            <w:r w:rsidR="00682C74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60" w:type="dxa"/>
            <w:vAlign w:val="center"/>
          </w:tcPr>
          <w:p w14:paraId="6E8932E6" w14:textId="71047554" w:rsidR="00CB005D" w:rsidRPr="00CA08C4" w:rsidRDefault="00CB005D" w:rsidP="007C21A2">
            <w:pPr>
              <w:jc w:val="center"/>
              <w:rPr>
                <w:rFonts w:ascii="Times New Roman" w:hAnsi="Times New Roman" w:cs="Times New Roman"/>
              </w:rPr>
            </w:pPr>
            <w:r w:rsidRPr="00CA08C4">
              <w:rPr>
                <w:rFonts w:ascii="Times New Roman" w:hAnsi="Times New Roman" w:cs="Times New Roman"/>
              </w:rPr>
              <w:t>6.10E-03</w:t>
            </w:r>
          </w:p>
        </w:tc>
      </w:tr>
      <w:tr w:rsidR="00CB005D" w:rsidRPr="000E3811" w14:paraId="50C27188" w14:textId="77777777" w:rsidTr="007C21A2">
        <w:trPr>
          <w:trHeight w:val="252"/>
        </w:trPr>
        <w:tc>
          <w:tcPr>
            <w:tcW w:w="1145" w:type="dxa"/>
            <w:vMerge/>
            <w:vAlign w:val="center"/>
          </w:tcPr>
          <w:p w14:paraId="5A952F60" w14:textId="77777777" w:rsidR="00CB005D" w:rsidRPr="000E3811" w:rsidRDefault="00CB005D" w:rsidP="00CB005D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53" w:type="dxa"/>
            <w:vAlign w:val="center"/>
          </w:tcPr>
          <w:p w14:paraId="28474A52" w14:textId="10F93830" w:rsidR="00CB005D" w:rsidRPr="00CA08C4" w:rsidRDefault="007C21A2" w:rsidP="007C21A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</w:t>
            </w:r>
            <w:r w:rsidR="00CB005D" w:rsidRPr="00CA08C4">
              <w:rPr>
                <w:rFonts w:ascii="Times New Roman" w:hAnsi="Times New Roman" w:cs="Times New Roman"/>
              </w:rPr>
              <w:t>esponse to drug</w:t>
            </w:r>
          </w:p>
        </w:tc>
        <w:tc>
          <w:tcPr>
            <w:tcW w:w="803" w:type="dxa"/>
            <w:vAlign w:val="center"/>
          </w:tcPr>
          <w:p w14:paraId="51FAFA77" w14:textId="0F3A3ACF" w:rsidR="00CB005D" w:rsidRPr="00CA08C4" w:rsidRDefault="00CB005D" w:rsidP="007C21A2">
            <w:pPr>
              <w:jc w:val="center"/>
              <w:rPr>
                <w:rFonts w:ascii="Times New Roman" w:hAnsi="Times New Roman" w:cs="Times New Roman"/>
              </w:rPr>
            </w:pPr>
            <w:r w:rsidRPr="00CA08C4">
              <w:rPr>
                <w:rFonts w:ascii="Times New Roman" w:hAnsi="Times New Roman" w:cs="Times New Roman"/>
              </w:rPr>
              <w:t>10</w:t>
            </w:r>
          </w:p>
        </w:tc>
        <w:tc>
          <w:tcPr>
            <w:tcW w:w="1255" w:type="dxa"/>
            <w:vAlign w:val="center"/>
          </w:tcPr>
          <w:p w14:paraId="2467766F" w14:textId="31BB8742" w:rsidR="00CB005D" w:rsidRPr="00CA08C4" w:rsidRDefault="00CB005D" w:rsidP="007C21A2">
            <w:pPr>
              <w:jc w:val="center"/>
              <w:rPr>
                <w:rFonts w:ascii="Times New Roman" w:hAnsi="Times New Roman" w:cs="Times New Roman"/>
              </w:rPr>
            </w:pPr>
            <w:r w:rsidRPr="00CA08C4">
              <w:rPr>
                <w:rFonts w:ascii="Times New Roman" w:hAnsi="Times New Roman" w:cs="Times New Roman"/>
              </w:rPr>
              <w:t>4.9</w:t>
            </w:r>
            <w:r w:rsidR="00682C74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60" w:type="dxa"/>
            <w:vAlign w:val="center"/>
          </w:tcPr>
          <w:p w14:paraId="30373394" w14:textId="2CE55769" w:rsidR="00CB005D" w:rsidRPr="00CA08C4" w:rsidRDefault="00CB005D" w:rsidP="007C21A2">
            <w:pPr>
              <w:jc w:val="center"/>
              <w:rPr>
                <w:rFonts w:ascii="Times New Roman" w:hAnsi="Times New Roman" w:cs="Times New Roman"/>
              </w:rPr>
            </w:pPr>
            <w:r w:rsidRPr="00CA08C4">
              <w:rPr>
                <w:rFonts w:ascii="Times New Roman" w:hAnsi="Times New Roman" w:cs="Times New Roman"/>
              </w:rPr>
              <w:t>6.20E-03</w:t>
            </w:r>
          </w:p>
        </w:tc>
      </w:tr>
      <w:tr w:rsidR="00CB005D" w:rsidRPr="000E3811" w14:paraId="2E078778" w14:textId="77777777" w:rsidTr="007C21A2">
        <w:trPr>
          <w:trHeight w:val="252"/>
        </w:trPr>
        <w:tc>
          <w:tcPr>
            <w:tcW w:w="1145" w:type="dxa"/>
            <w:vMerge/>
            <w:vAlign w:val="center"/>
          </w:tcPr>
          <w:p w14:paraId="31C4A99B" w14:textId="77777777" w:rsidR="00CB005D" w:rsidRPr="000E3811" w:rsidRDefault="00CB005D" w:rsidP="00CB005D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53" w:type="dxa"/>
            <w:vAlign w:val="center"/>
          </w:tcPr>
          <w:p w14:paraId="60AB5EB2" w14:textId="7EB9D503" w:rsidR="00CB005D" w:rsidRPr="00CA08C4" w:rsidRDefault="007C21A2" w:rsidP="007C21A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</w:t>
            </w:r>
            <w:r w:rsidR="00CB005D" w:rsidRPr="00CA08C4">
              <w:rPr>
                <w:rFonts w:ascii="Times New Roman" w:hAnsi="Times New Roman" w:cs="Times New Roman"/>
              </w:rPr>
              <w:t>ctivation of MAPK activity</w:t>
            </w:r>
          </w:p>
        </w:tc>
        <w:tc>
          <w:tcPr>
            <w:tcW w:w="803" w:type="dxa"/>
            <w:vAlign w:val="center"/>
          </w:tcPr>
          <w:p w14:paraId="295CC621" w14:textId="2D01E517" w:rsidR="00CB005D" w:rsidRPr="00CA08C4" w:rsidRDefault="00CB005D" w:rsidP="007C21A2">
            <w:pPr>
              <w:jc w:val="center"/>
              <w:rPr>
                <w:rFonts w:ascii="Times New Roman" w:hAnsi="Times New Roman" w:cs="Times New Roman"/>
              </w:rPr>
            </w:pPr>
            <w:r w:rsidRPr="00CA08C4"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1255" w:type="dxa"/>
            <w:vAlign w:val="center"/>
          </w:tcPr>
          <w:p w14:paraId="6729B64E" w14:textId="0240BCE8" w:rsidR="00CB005D" w:rsidRPr="00CA08C4" w:rsidRDefault="00CB005D" w:rsidP="007C21A2">
            <w:pPr>
              <w:jc w:val="center"/>
              <w:rPr>
                <w:rFonts w:ascii="Times New Roman" w:hAnsi="Times New Roman" w:cs="Times New Roman"/>
              </w:rPr>
            </w:pPr>
            <w:r w:rsidRPr="00CA08C4">
              <w:rPr>
                <w:rFonts w:ascii="Times New Roman" w:hAnsi="Times New Roman" w:cs="Times New Roman"/>
              </w:rPr>
              <w:t>2.9</w:t>
            </w:r>
            <w:r w:rsidR="00682C74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60" w:type="dxa"/>
            <w:vAlign w:val="center"/>
          </w:tcPr>
          <w:p w14:paraId="4643B1C4" w14:textId="72294098" w:rsidR="00CB005D" w:rsidRPr="00CA08C4" w:rsidRDefault="00CB005D" w:rsidP="007C21A2">
            <w:pPr>
              <w:jc w:val="center"/>
              <w:rPr>
                <w:rFonts w:ascii="Times New Roman" w:hAnsi="Times New Roman" w:cs="Times New Roman"/>
              </w:rPr>
            </w:pPr>
            <w:r w:rsidRPr="00CA08C4">
              <w:rPr>
                <w:rFonts w:ascii="Times New Roman" w:hAnsi="Times New Roman" w:cs="Times New Roman"/>
              </w:rPr>
              <w:t>6.30E-03</w:t>
            </w:r>
          </w:p>
        </w:tc>
      </w:tr>
      <w:tr w:rsidR="00CB005D" w:rsidRPr="000E3811" w14:paraId="025089A3" w14:textId="77777777" w:rsidTr="007C21A2">
        <w:trPr>
          <w:trHeight w:val="252"/>
        </w:trPr>
        <w:tc>
          <w:tcPr>
            <w:tcW w:w="1145" w:type="dxa"/>
            <w:vMerge/>
            <w:vAlign w:val="center"/>
          </w:tcPr>
          <w:p w14:paraId="3FFFBC25" w14:textId="77777777" w:rsidR="00CB005D" w:rsidRPr="000E3811" w:rsidRDefault="00CB005D" w:rsidP="00CB005D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53" w:type="dxa"/>
            <w:vAlign w:val="center"/>
          </w:tcPr>
          <w:p w14:paraId="50E1B70D" w14:textId="6E326338" w:rsidR="00CB005D" w:rsidRPr="00CA08C4" w:rsidRDefault="007C21A2" w:rsidP="007C21A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</w:t>
            </w:r>
            <w:r w:rsidR="00CB005D" w:rsidRPr="00CA08C4">
              <w:rPr>
                <w:rFonts w:ascii="Times New Roman" w:hAnsi="Times New Roman" w:cs="Times New Roman"/>
              </w:rPr>
              <w:t>esponse to starvation</w:t>
            </w:r>
          </w:p>
        </w:tc>
        <w:tc>
          <w:tcPr>
            <w:tcW w:w="803" w:type="dxa"/>
            <w:vAlign w:val="center"/>
          </w:tcPr>
          <w:p w14:paraId="7E383EDE" w14:textId="1A07F17D" w:rsidR="00CB005D" w:rsidRPr="00CA08C4" w:rsidRDefault="00CB005D" w:rsidP="007C21A2">
            <w:pPr>
              <w:jc w:val="center"/>
              <w:rPr>
                <w:rFonts w:ascii="Times New Roman" w:hAnsi="Times New Roman" w:cs="Times New Roman"/>
              </w:rPr>
            </w:pPr>
            <w:r w:rsidRPr="00CA08C4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1255" w:type="dxa"/>
            <w:vAlign w:val="center"/>
          </w:tcPr>
          <w:p w14:paraId="4ED0BFFC" w14:textId="089BC02A" w:rsidR="00CB005D" w:rsidRPr="00CA08C4" w:rsidRDefault="00CB005D" w:rsidP="007C21A2">
            <w:pPr>
              <w:jc w:val="center"/>
              <w:rPr>
                <w:rFonts w:ascii="Times New Roman" w:hAnsi="Times New Roman" w:cs="Times New Roman"/>
              </w:rPr>
            </w:pPr>
            <w:r w:rsidRPr="00CA08C4">
              <w:rPr>
                <w:rFonts w:ascii="Times New Roman" w:hAnsi="Times New Roman" w:cs="Times New Roman"/>
              </w:rPr>
              <w:t>2</w:t>
            </w:r>
            <w:r w:rsidR="00682C74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60" w:type="dxa"/>
            <w:vAlign w:val="center"/>
          </w:tcPr>
          <w:p w14:paraId="396211C5" w14:textId="3DF14FCC" w:rsidR="00CB005D" w:rsidRPr="00CA08C4" w:rsidRDefault="00CB005D" w:rsidP="007C21A2">
            <w:pPr>
              <w:jc w:val="center"/>
              <w:rPr>
                <w:rFonts w:ascii="Times New Roman" w:hAnsi="Times New Roman" w:cs="Times New Roman"/>
              </w:rPr>
            </w:pPr>
            <w:r w:rsidRPr="00CA08C4">
              <w:rPr>
                <w:rFonts w:ascii="Times New Roman" w:hAnsi="Times New Roman" w:cs="Times New Roman"/>
              </w:rPr>
              <w:t>6.50E-03</w:t>
            </w:r>
          </w:p>
        </w:tc>
      </w:tr>
      <w:tr w:rsidR="00CB005D" w:rsidRPr="000E3811" w14:paraId="7C10467B" w14:textId="77777777" w:rsidTr="007C21A2">
        <w:trPr>
          <w:trHeight w:val="252"/>
        </w:trPr>
        <w:tc>
          <w:tcPr>
            <w:tcW w:w="1145" w:type="dxa"/>
            <w:vMerge/>
            <w:vAlign w:val="center"/>
          </w:tcPr>
          <w:p w14:paraId="30E15AAA" w14:textId="77777777" w:rsidR="00CB005D" w:rsidRPr="000E3811" w:rsidRDefault="00CB005D" w:rsidP="00CB005D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53" w:type="dxa"/>
            <w:vAlign w:val="center"/>
          </w:tcPr>
          <w:p w14:paraId="505FFC3B" w14:textId="3332495F" w:rsidR="00CB005D" w:rsidRPr="00CA08C4" w:rsidRDefault="007C21A2" w:rsidP="007C21A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</w:t>
            </w:r>
            <w:r w:rsidR="00CB005D" w:rsidRPr="00CA08C4">
              <w:rPr>
                <w:rFonts w:ascii="Times New Roman" w:hAnsi="Times New Roman" w:cs="Times New Roman"/>
              </w:rPr>
              <w:t>egative regulation of MAP kinase activity</w:t>
            </w:r>
          </w:p>
        </w:tc>
        <w:tc>
          <w:tcPr>
            <w:tcW w:w="803" w:type="dxa"/>
            <w:vAlign w:val="center"/>
          </w:tcPr>
          <w:p w14:paraId="0D5C406C" w14:textId="2827307E" w:rsidR="00CB005D" w:rsidRPr="00CA08C4" w:rsidRDefault="00CB005D" w:rsidP="007C21A2">
            <w:pPr>
              <w:jc w:val="center"/>
              <w:rPr>
                <w:rFonts w:ascii="Times New Roman" w:hAnsi="Times New Roman" w:cs="Times New Roman"/>
              </w:rPr>
            </w:pPr>
            <w:r w:rsidRPr="00CA08C4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1255" w:type="dxa"/>
            <w:vAlign w:val="center"/>
          </w:tcPr>
          <w:p w14:paraId="272032AC" w14:textId="5A27C15B" w:rsidR="00CB005D" w:rsidRPr="00CA08C4" w:rsidRDefault="00CB005D" w:rsidP="007C21A2">
            <w:pPr>
              <w:jc w:val="center"/>
              <w:rPr>
                <w:rFonts w:ascii="Times New Roman" w:hAnsi="Times New Roman" w:cs="Times New Roman"/>
              </w:rPr>
            </w:pPr>
            <w:r w:rsidRPr="00CA08C4">
              <w:rPr>
                <w:rFonts w:ascii="Times New Roman" w:hAnsi="Times New Roman" w:cs="Times New Roman"/>
              </w:rPr>
              <w:t>2</w:t>
            </w:r>
            <w:r w:rsidR="00682C74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60" w:type="dxa"/>
            <w:vAlign w:val="center"/>
          </w:tcPr>
          <w:p w14:paraId="1944B63F" w14:textId="6DB0D997" w:rsidR="00CB005D" w:rsidRPr="00CA08C4" w:rsidRDefault="00CB005D" w:rsidP="007C21A2">
            <w:pPr>
              <w:jc w:val="center"/>
              <w:rPr>
                <w:rFonts w:ascii="Times New Roman" w:hAnsi="Times New Roman" w:cs="Times New Roman"/>
              </w:rPr>
            </w:pPr>
            <w:r w:rsidRPr="00CA08C4">
              <w:rPr>
                <w:rFonts w:ascii="Times New Roman" w:hAnsi="Times New Roman" w:cs="Times New Roman"/>
              </w:rPr>
              <w:t>7.00E-03</w:t>
            </w:r>
          </w:p>
        </w:tc>
      </w:tr>
      <w:tr w:rsidR="00CB005D" w:rsidRPr="000E3811" w14:paraId="6C1DECE9" w14:textId="77777777" w:rsidTr="007C21A2">
        <w:trPr>
          <w:trHeight w:val="252"/>
        </w:trPr>
        <w:tc>
          <w:tcPr>
            <w:tcW w:w="1145" w:type="dxa"/>
            <w:vMerge/>
            <w:vAlign w:val="center"/>
          </w:tcPr>
          <w:p w14:paraId="0DBC3332" w14:textId="77777777" w:rsidR="00CB005D" w:rsidRPr="000E3811" w:rsidRDefault="00CB005D" w:rsidP="00CB005D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53" w:type="dxa"/>
            <w:vAlign w:val="center"/>
          </w:tcPr>
          <w:p w14:paraId="0804C754" w14:textId="349854CB" w:rsidR="00CB005D" w:rsidRPr="00CA08C4" w:rsidRDefault="00CB005D" w:rsidP="007C21A2">
            <w:pPr>
              <w:jc w:val="center"/>
              <w:rPr>
                <w:rFonts w:ascii="Times New Roman" w:hAnsi="Times New Roman" w:cs="Times New Roman"/>
              </w:rPr>
            </w:pPr>
            <w:r w:rsidRPr="00CA08C4">
              <w:rPr>
                <w:rFonts w:ascii="Times New Roman" w:hAnsi="Times New Roman" w:cs="Times New Roman"/>
              </w:rPr>
              <w:t>PERK-mediated unfolded protein response</w:t>
            </w:r>
          </w:p>
        </w:tc>
        <w:tc>
          <w:tcPr>
            <w:tcW w:w="803" w:type="dxa"/>
            <w:vAlign w:val="center"/>
          </w:tcPr>
          <w:p w14:paraId="3A5FA3E7" w14:textId="52F9BF8B" w:rsidR="00CB005D" w:rsidRPr="00CA08C4" w:rsidRDefault="00CB005D" w:rsidP="007C21A2">
            <w:pPr>
              <w:jc w:val="center"/>
              <w:rPr>
                <w:rFonts w:ascii="Times New Roman" w:hAnsi="Times New Roman" w:cs="Times New Roman"/>
              </w:rPr>
            </w:pPr>
            <w:r w:rsidRPr="00CA08C4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255" w:type="dxa"/>
            <w:vAlign w:val="center"/>
          </w:tcPr>
          <w:p w14:paraId="021FAC37" w14:textId="4231B670" w:rsidR="00CB005D" w:rsidRPr="00CA08C4" w:rsidRDefault="00CB005D" w:rsidP="007C21A2">
            <w:pPr>
              <w:jc w:val="center"/>
              <w:rPr>
                <w:rFonts w:ascii="Times New Roman" w:hAnsi="Times New Roman" w:cs="Times New Roman"/>
              </w:rPr>
            </w:pPr>
            <w:r w:rsidRPr="00CA08C4">
              <w:rPr>
                <w:rFonts w:ascii="Times New Roman" w:hAnsi="Times New Roman" w:cs="Times New Roman"/>
              </w:rPr>
              <w:t>1.5</w:t>
            </w:r>
            <w:r w:rsidR="00682C74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60" w:type="dxa"/>
            <w:vAlign w:val="center"/>
          </w:tcPr>
          <w:p w14:paraId="141E5E8C" w14:textId="01D6244D" w:rsidR="00CB005D" w:rsidRPr="00CA08C4" w:rsidRDefault="00CB005D" w:rsidP="007C21A2">
            <w:pPr>
              <w:jc w:val="center"/>
              <w:rPr>
                <w:rFonts w:ascii="Times New Roman" w:hAnsi="Times New Roman" w:cs="Times New Roman"/>
              </w:rPr>
            </w:pPr>
            <w:r w:rsidRPr="00CA08C4">
              <w:rPr>
                <w:rFonts w:ascii="Times New Roman" w:hAnsi="Times New Roman" w:cs="Times New Roman"/>
              </w:rPr>
              <w:t>7.30E-03</w:t>
            </w:r>
          </w:p>
        </w:tc>
      </w:tr>
      <w:tr w:rsidR="00CB005D" w:rsidRPr="000E3811" w14:paraId="71ABA918" w14:textId="77777777" w:rsidTr="007C21A2">
        <w:trPr>
          <w:trHeight w:val="252"/>
        </w:trPr>
        <w:tc>
          <w:tcPr>
            <w:tcW w:w="1145" w:type="dxa"/>
            <w:vMerge/>
            <w:vAlign w:val="center"/>
          </w:tcPr>
          <w:p w14:paraId="5BC9EAF3" w14:textId="77777777" w:rsidR="00CB005D" w:rsidRPr="000E3811" w:rsidRDefault="00CB005D" w:rsidP="00CB005D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53" w:type="dxa"/>
            <w:vAlign w:val="center"/>
          </w:tcPr>
          <w:p w14:paraId="6C476390" w14:textId="3F9BDFA4" w:rsidR="00CB005D" w:rsidRPr="00CA08C4" w:rsidRDefault="007C21A2" w:rsidP="007C21A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</w:t>
            </w:r>
            <w:r w:rsidR="00CB005D" w:rsidRPr="00CA08C4">
              <w:rPr>
                <w:rFonts w:ascii="Times New Roman" w:hAnsi="Times New Roman" w:cs="Times New Roman"/>
              </w:rPr>
              <w:t>ellular response to interleukin-1</w:t>
            </w:r>
          </w:p>
        </w:tc>
        <w:tc>
          <w:tcPr>
            <w:tcW w:w="803" w:type="dxa"/>
            <w:vAlign w:val="center"/>
          </w:tcPr>
          <w:p w14:paraId="09C36BC0" w14:textId="73EC80B6" w:rsidR="00CB005D" w:rsidRPr="00CA08C4" w:rsidRDefault="00CB005D" w:rsidP="007C21A2">
            <w:pPr>
              <w:jc w:val="center"/>
              <w:rPr>
                <w:rFonts w:ascii="Times New Roman" w:hAnsi="Times New Roman" w:cs="Times New Roman"/>
              </w:rPr>
            </w:pPr>
            <w:r w:rsidRPr="00CA08C4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255" w:type="dxa"/>
            <w:vAlign w:val="center"/>
          </w:tcPr>
          <w:p w14:paraId="29094F89" w14:textId="0830B0F2" w:rsidR="00CB005D" w:rsidRPr="00CA08C4" w:rsidRDefault="00CB005D" w:rsidP="007C21A2">
            <w:pPr>
              <w:jc w:val="center"/>
              <w:rPr>
                <w:rFonts w:ascii="Times New Roman" w:hAnsi="Times New Roman" w:cs="Times New Roman"/>
              </w:rPr>
            </w:pPr>
            <w:r w:rsidRPr="00CA08C4">
              <w:rPr>
                <w:rFonts w:ascii="Times New Roman" w:hAnsi="Times New Roman" w:cs="Times New Roman"/>
              </w:rPr>
              <w:t>2.4</w:t>
            </w:r>
            <w:r w:rsidR="00682C74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60" w:type="dxa"/>
            <w:vAlign w:val="center"/>
          </w:tcPr>
          <w:p w14:paraId="653D09BE" w14:textId="13857B92" w:rsidR="00CB005D" w:rsidRPr="00CA08C4" w:rsidRDefault="00CB005D" w:rsidP="007C21A2">
            <w:pPr>
              <w:jc w:val="center"/>
              <w:rPr>
                <w:rFonts w:ascii="Times New Roman" w:hAnsi="Times New Roman" w:cs="Times New Roman"/>
              </w:rPr>
            </w:pPr>
            <w:r w:rsidRPr="00CA08C4">
              <w:rPr>
                <w:rFonts w:ascii="Times New Roman" w:hAnsi="Times New Roman" w:cs="Times New Roman"/>
              </w:rPr>
              <w:t>7.50E-03</w:t>
            </w:r>
          </w:p>
        </w:tc>
      </w:tr>
      <w:tr w:rsidR="00CB005D" w:rsidRPr="000E3811" w14:paraId="218A1D7B" w14:textId="77777777" w:rsidTr="007C21A2">
        <w:trPr>
          <w:trHeight w:val="252"/>
        </w:trPr>
        <w:tc>
          <w:tcPr>
            <w:tcW w:w="1145" w:type="dxa"/>
            <w:vMerge/>
            <w:vAlign w:val="center"/>
          </w:tcPr>
          <w:p w14:paraId="23FAE423" w14:textId="77777777" w:rsidR="00CB005D" w:rsidRPr="000E3811" w:rsidRDefault="00CB005D" w:rsidP="00CB005D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53" w:type="dxa"/>
            <w:vAlign w:val="center"/>
          </w:tcPr>
          <w:p w14:paraId="6B0ED254" w14:textId="68C68E9F" w:rsidR="00CB005D" w:rsidRPr="00CA08C4" w:rsidRDefault="007C21A2" w:rsidP="007C21A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</w:t>
            </w:r>
            <w:r w:rsidR="00CB005D" w:rsidRPr="00CA08C4">
              <w:rPr>
                <w:rFonts w:ascii="Times New Roman" w:hAnsi="Times New Roman" w:cs="Times New Roman"/>
              </w:rPr>
              <w:t>egative regulation of cell cycle</w:t>
            </w:r>
          </w:p>
        </w:tc>
        <w:tc>
          <w:tcPr>
            <w:tcW w:w="803" w:type="dxa"/>
            <w:vAlign w:val="center"/>
          </w:tcPr>
          <w:p w14:paraId="32A7C286" w14:textId="40896AFE" w:rsidR="00CB005D" w:rsidRPr="00CA08C4" w:rsidRDefault="00CB005D" w:rsidP="007C21A2">
            <w:pPr>
              <w:jc w:val="center"/>
              <w:rPr>
                <w:rFonts w:ascii="Times New Roman" w:hAnsi="Times New Roman" w:cs="Times New Roman"/>
              </w:rPr>
            </w:pPr>
            <w:r w:rsidRPr="00CA08C4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1255" w:type="dxa"/>
            <w:vAlign w:val="center"/>
          </w:tcPr>
          <w:p w14:paraId="68DE58A2" w14:textId="4F00E79D" w:rsidR="00CB005D" w:rsidRPr="00CA08C4" w:rsidRDefault="00CB005D" w:rsidP="007C21A2">
            <w:pPr>
              <w:jc w:val="center"/>
              <w:rPr>
                <w:rFonts w:ascii="Times New Roman" w:hAnsi="Times New Roman" w:cs="Times New Roman"/>
              </w:rPr>
            </w:pPr>
            <w:r w:rsidRPr="00CA08C4">
              <w:rPr>
                <w:rFonts w:ascii="Times New Roman" w:hAnsi="Times New Roman" w:cs="Times New Roman"/>
              </w:rPr>
              <w:t>2</w:t>
            </w:r>
            <w:r w:rsidR="00682C74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60" w:type="dxa"/>
            <w:vAlign w:val="center"/>
          </w:tcPr>
          <w:p w14:paraId="34FB2368" w14:textId="3EE2EF30" w:rsidR="00CB005D" w:rsidRPr="00CA08C4" w:rsidRDefault="00CB005D" w:rsidP="007C21A2">
            <w:pPr>
              <w:jc w:val="center"/>
              <w:rPr>
                <w:rFonts w:ascii="Times New Roman" w:hAnsi="Times New Roman" w:cs="Times New Roman"/>
              </w:rPr>
            </w:pPr>
            <w:r w:rsidRPr="00CA08C4">
              <w:rPr>
                <w:rFonts w:ascii="Times New Roman" w:hAnsi="Times New Roman" w:cs="Times New Roman"/>
              </w:rPr>
              <w:t>7.50E-03</w:t>
            </w:r>
          </w:p>
        </w:tc>
      </w:tr>
      <w:tr w:rsidR="00CB005D" w:rsidRPr="000E3811" w14:paraId="707DDBFE" w14:textId="77777777" w:rsidTr="007C21A2">
        <w:trPr>
          <w:trHeight w:val="252"/>
        </w:trPr>
        <w:tc>
          <w:tcPr>
            <w:tcW w:w="1145" w:type="dxa"/>
            <w:vMerge/>
            <w:vAlign w:val="center"/>
          </w:tcPr>
          <w:p w14:paraId="4E696AEE" w14:textId="77777777" w:rsidR="00CB005D" w:rsidRPr="000E3811" w:rsidRDefault="00CB005D" w:rsidP="00CB005D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53" w:type="dxa"/>
            <w:vAlign w:val="center"/>
          </w:tcPr>
          <w:p w14:paraId="3D3800E8" w14:textId="3B639D1E" w:rsidR="00CB005D" w:rsidRPr="00CA08C4" w:rsidRDefault="007C21A2" w:rsidP="007C21A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</w:t>
            </w:r>
            <w:r w:rsidR="00CB005D" w:rsidRPr="00CA08C4">
              <w:rPr>
                <w:rFonts w:ascii="Times New Roman" w:hAnsi="Times New Roman" w:cs="Times New Roman"/>
              </w:rPr>
              <w:t>ellular response to heat</w:t>
            </w:r>
          </w:p>
        </w:tc>
        <w:tc>
          <w:tcPr>
            <w:tcW w:w="803" w:type="dxa"/>
            <w:vAlign w:val="center"/>
          </w:tcPr>
          <w:p w14:paraId="288792F5" w14:textId="24D63029" w:rsidR="00CB005D" w:rsidRPr="00CA08C4" w:rsidRDefault="00CB005D" w:rsidP="007C21A2">
            <w:pPr>
              <w:jc w:val="center"/>
              <w:rPr>
                <w:rFonts w:ascii="Times New Roman" w:hAnsi="Times New Roman" w:cs="Times New Roman"/>
              </w:rPr>
            </w:pPr>
            <w:r w:rsidRPr="00CA08C4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1255" w:type="dxa"/>
            <w:vAlign w:val="center"/>
          </w:tcPr>
          <w:p w14:paraId="741D9033" w14:textId="70C2589C" w:rsidR="00CB005D" w:rsidRPr="00CA08C4" w:rsidRDefault="00CB005D" w:rsidP="007C21A2">
            <w:pPr>
              <w:jc w:val="center"/>
              <w:rPr>
                <w:rFonts w:ascii="Times New Roman" w:hAnsi="Times New Roman" w:cs="Times New Roman"/>
              </w:rPr>
            </w:pPr>
            <w:r w:rsidRPr="00CA08C4">
              <w:rPr>
                <w:rFonts w:ascii="Times New Roman" w:hAnsi="Times New Roman" w:cs="Times New Roman"/>
              </w:rPr>
              <w:t>2</w:t>
            </w:r>
            <w:r w:rsidR="00682C74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60" w:type="dxa"/>
            <w:vAlign w:val="center"/>
          </w:tcPr>
          <w:p w14:paraId="2D31F482" w14:textId="1BA1EA8C" w:rsidR="00CB005D" w:rsidRPr="00CA08C4" w:rsidRDefault="00CB005D" w:rsidP="007C21A2">
            <w:pPr>
              <w:jc w:val="center"/>
              <w:rPr>
                <w:rFonts w:ascii="Times New Roman" w:hAnsi="Times New Roman" w:cs="Times New Roman"/>
              </w:rPr>
            </w:pPr>
            <w:r w:rsidRPr="00CA08C4">
              <w:rPr>
                <w:rFonts w:ascii="Times New Roman" w:hAnsi="Times New Roman" w:cs="Times New Roman"/>
              </w:rPr>
              <w:t>7.50E-03</w:t>
            </w:r>
          </w:p>
        </w:tc>
      </w:tr>
      <w:tr w:rsidR="00CB005D" w:rsidRPr="000E3811" w14:paraId="44B3FF87" w14:textId="77777777" w:rsidTr="007C21A2">
        <w:trPr>
          <w:trHeight w:val="252"/>
        </w:trPr>
        <w:tc>
          <w:tcPr>
            <w:tcW w:w="1145" w:type="dxa"/>
            <w:vMerge/>
            <w:vAlign w:val="center"/>
          </w:tcPr>
          <w:p w14:paraId="76219DB6" w14:textId="77777777" w:rsidR="00CB005D" w:rsidRPr="000E3811" w:rsidRDefault="00CB005D" w:rsidP="00CB005D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53" w:type="dxa"/>
            <w:vAlign w:val="center"/>
          </w:tcPr>
          <w:p w14:paraId="02AC4A87" w14:textId="540CB12A" w:rsidR="00CB005D" w:rsidRPr="00CA08C4" w:rsidRDefault="007C21A2" w:rsidP="007C21A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</w:t>
            </w:r>
            <w:r w:rsidR="00CB005D" w:rsidRPr="00CA08C4">
              <w:rPr>
                <w:rFonts w:ascii="Times New Roman" w:hAnsi="Times New Roman" w:cs="Times New Roman"/>
              </w:rPr>
              <w:t>ellular response to DNA damage stimulus</w:t>
            </w:r>
          </w:p>
        </w:tc>
        <w:tc>
          <w:tcPr>
            <w:tcW w:w="803" w:type="dxa"/>
            <w:vAlign w:val="center"/>
          </w:tcPr>
          <w:p w14:paraId="26B3D6D1" w14:textId="49E40FB4" w:rsidR="00CB005D" w:rsidRPr="00CA08C4" w:rsidRDefault="00CB005D" w:rsidP="007C21A2">
            <w:pPr>
              <w:jc w:val="center"/>
              <w:rPr>
                <w:rFonts w:ascii="Times New Roman" w:hAnsi="Times New Roman" w:cs="Times New Roman"/>
              </w:rPr>
            </w:pPr>
            <w:r w:rsidRPr="00CA08C4">
              <w:rPr>
                <w:rFonts w:ascii="Times New Roman" w:hAnsi="Times New Roman" w:cs="Times New Roman"/>
              </w:rPr>
              <w:t>8</w:t>
            </w:r>
          </w:p>
        </w:tc>
        <w:tc>
          <w:tcPr>
            <w:tcW w:w="1255" w:type="dxa"/>
            <w:vAlign w:val="center"/>
          </w:tcPr>
          <w:p w14:paraId="5C44C520" w14:textId="6ACE4C0F" w:rsidR="00CB005D" w:rsidRPr="00CA08C4" w:rsidRDefault="00CB005D" w:rsidP="007C21A2">
            <w:pPr>
              <w:jc w:val="center"/>
              <w:rPr>
                <w:rFonts w:ascii="Times New Roman" w:hAnsi="Times New Roman" w:cs="Times New Roman"/>
              </w:rPr>
            </w:pPr>
            <w:r w:rsidRPr="00CA08C4">
              <w:rPr>
                <w:rFonts w:ascii="Times New Roman" w:hAnsi="Times New Roman" w:cs="Times New Roman"/>
              </w:rPr>
              <w:t>3.9</w:t>
            </w:r>
            <w:r w:rsidR="00682C74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60" w:type="dxa"/>
            <w:vAlign w:val="center"/>
          </w:tcPr>
          <w:p w14:paraId="554B4C1E" w14:textId="78243E88" w:rsidR="00CB005D" w:rsidRPr="00CA08C4" w:rsidRDefault="00CB005D" w:rsidP="007C21A2">
            <w:pPr>
              <w:jc w:val="center"/>
              <w:rPr>
                <w:rFonts w:ascii="Times New Roman" w:hAnsi="Times New Roman" w:cs="Times New Roman"/>
              </w:rPr>
            </w:pPr>
            <w:r w:rsidRPr="00CA08C4">
              <w:rPr>
                <w:rFonts w:ascii="Times New Roman" w:hAnsi="Times New Roman" w:cs="Times New Roman"/>
              </w:rPr>
              <w:t>7.90E-03</w:t>
            </w:r>
          </w:p>
        </w:tc>
      </w:tr>
      <w:tr w:rsidR="00CB005D" w:rsidRPr="000E3811" w14:paraId="3F67275B" w14:textId="77777777" w:rsidTr="007C21A2">
        <w:trPr>
          <w:trHeight w:val="252"/>
        </w:trPr>
        <w:tc>
          <w:tcPr>
            <w:tcW w:w="1145" w:type="dxa"/>
            <w:vMerge/>
            <w:vAlign w:val="center"/>
          </w:tcPr>
          <w:p w14:paraId="161C94F3" w14:textId="77777777" w:rsidR="00CB005D" w:rsidRPr="000E3811" w:rsidRDefault="00CB005D" w:rsidP="00CB005D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53" w:type="dxa"/>
            <w:vAlign w:val="center"/>
          </w:tcPr>
          <w:p w14:paraId="618AD8D6" w14:textId="3762D582" w:rsidR="00CB005D" w:rsidRPr="00CA08C4" w:rsidRDefault="007C21A2" w:rsidP="007C21A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</w:t>
            </w:r>
            <w:r w:rsidR="00CB005D" w:rsidRPr="00CA08C4">
              <w:rPr>
                <w:rFonts w:ascii="Times New Roman" w:hAnsi="Times New Roman" w:cs="Times New Roman"/>
              </w:rPr>
              <w:t>itotic cell cycle arrest</w:t>
            </w:r>
          </w:p>
        </w:tc>
        <w:tc>
          <w:tcPr>
            <w:tcW w:w="803" w:type="dxa"/>
            <w:vAlign w:val="center"/>
          </w:tcPr>
          <w:p w14:paraId="26AD6A2D" w14:textId="4078395A" w:rsidR="00CB005D" w:rsidRPr="00CA08C4" w:rsidRDefault="00CB005D" w:rsidP="007C21A2">
            <w:pPr>
              <w:jc w:val="center"/>
              <w:rPr>
                <w:rFonts w:ascii="Times New Roman" w:hAnsi="Times New Roman" w:cs="Times New Roman"/>
              </w:rPr>
            </w:pPr>
            <w:r w:rsidRPr="00CA08C4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255" w:type="dxa"/>
            <w:vAlign w:val="center"/>
          </w:tcPr>
          <w:p w14:paraId="65CF116B" w14:textId="0748D12A" w:rsidR="00CB005D" w:rsidRPr="00CA08C4" w:rsidRDefault="00CB005D" w:rsidP="007C21A2">
            <w:pPr>
              <w:jc w:val="center"/>
              <w:rPr>
                <w:rFonts w:ascii="Times New Roman" w:hAnsi="Times New Roman" w:cs="Times New Roman"/>
              </w:rPr>
            </w:pPr>
            <w:r w:rsidRPr="00CA08C4">
              <w:rPr>
                <w:rFonts w:ascii="Times New Roman" w:hAnsi="Times New Roman" w:cs="Times New Roman"/>
              </w:rPr>
              <w:t>1.5</w:t>
            </w:r>
            <w:r w:rsidR="00682C74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60" w:type="dxa"/>
            <w:vAlign w:val="center"/>
          </w:tcPr>
          <w:p w14:paraId="53DC243D" w14:textId="46155FBD" w:rsidR="00CB005D" w:rsidRPr="00CA08C4" w:rsidRDefault="00CB005D" w:rsidP="007C21A2">
            <w:pPr>
              <w:jc w:val="center"/>
              <w:rPr>
                <w:rFonts w:ascii="Times New Roman" w:hAnsi="Times New Roman" w:cs="Times New Roman"/>
              </w:rPr>
            </w:pPr>
            <w:r w:rsidRPr="00CA08C4">
              <w:rPr>
                <w:rFonts w:ascii="Times New Roman" w:hAnsi="Times New Roman" w:cs="Times New Roman"/>
              </w:rPr>
              <w:t>8.50E-03</w:t>
            </w:r>
          </w:p>
        </w:tc>
      </w:tr>
      <w:tr w:rsidR="00CB005D" w:rsidRPr="000E3811" w14:paraId="71B9811D" w14:textId="77777777" w:rsidTr="007C21A2">
        <w:trPr>
          <w:trHeight w:val="252"/>
        </w:trPr>
        <w:tc>
          <w:tcPr>
            <w:tcW w:w="1145" w:type="dxa"/>
            <w:vMerge/>
            <w:vAlign w:val="center"/>
          </w:tcPr>
          <w:p w14:paraId="023656C0" w14:textId="77777777" w:rsidR="00CB005D" w:rsidRPr="000E3811" w:rsidRDefault="00CB005D" w:rsidP="00CB005D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53" w:type="dxa"/>
            <w:vAlign w:val="center"/>
          </w:tcPr>
          <w:p w14:paraId="79AAB92C" w14:textId="2191387D" w:rsidR="00CB005D" w:rsidRPr="00CA08C4" w:rsidRDefault="007C21A2" w:rsidP="007C21A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</w:t>
            </w:r>
            <w:r w:rsidR="00CB005D" w:rsidRPr="00CA08C4">
              <w:rPr>
                <w:rFonts w:ascii="Times New Roman" w:hAnsi="Times New Roman" w:cs="Times New Roman"/>
              </w:rPr>
              <w:t>egulation of apoptotic process</w:t>
            </w:r>
          </w:p>
        </w:tc>
        <w:tc>
          <w:tcPr>
            <w:tcW w:w="803" w:type="dxa"/>
            <w:vAlign w:val="center"/>
          </w:tcPr>
          <w:p w14:paraId="258EBA62" w14:textId="473C5401" w:rsidR="00CB005D" w:rsidRPr="00CA08C4" w:rsidRDefault="00CB005D" w:rsidP="007C21A2">
            <w:pPr>
              <w:jc w:val="center"/>
              <w:rPr>
                <w:rFonts w:ascii="Times New Roman" w:hAnsi="Times New Roman" w:cs="Times New Roman"/>
              </w:rPr>
            </w:pPr>
            <w:r w:rsidRPr="00CA08C4">
              <w:rPr>
                <w:rFonts w:ascii="Times New Roman" w:hAnsi="Times New Roman" w:cs="Times New Roman"/>
              </w:rPr>
              <w:t>8</w:t>
            </w:r>
          </w:p>
        </w:tc>
        <w:tc>
          <w:tcPr>
            <w:tcW w:w="1255" w:type="dxa"/>
            <w:vAlign w:val="center"/>
          </w:tcPr>
          <w:p w14:paraId="6F9113A5" w14:textId="0F8CF986" w:rsidR="00CB005D" w:rsidRPr="00CA08C4" w:rsidRDefault="00CB005D" w:rsidP="007C21A2">
            <w:pPr>
              <w:jc w:val="center"/>
              <w:rPr>
                <w:rFonts w:ascii="Times New Roman" w:hAnsi="Times New Roman" w:cs="Times New Roman"/>
              </w:rPr>
            </w:pPr>
            <w:r w:rsidRPr="00CA08C4">
              <w:rPr>
                <w:rFonts w:ascii="Times New Roman" w:hAnsi="Times New Roman" w:cs="Times New Roman"/>
              </w:rPr>
              <w:t>3.9</w:t>
            </w:r>
            <w:r w:rsidR="00682C74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60" w:type="dxa"/>
            <w:vAlign w:val="center"/>
          </w:tcPr>
          <w:p w14:paraId="2BAB9D2D" w14:textId="01C229F9" w:rsidR="00CB005D" w:rsidRPr="00CA08C4" w:rsidRDefault="00CB005D" w:rsidP="007C21A2">
            <w:pPr>
              <w:jc w:val="center"/>
              <w:rPr>
                <w:rFonts w:ascii="Times New Roman" w:hAnsi="Times New Roman" w:cs="Times New Roman"/>
              </w:rPr>
            </w:pPr>
            <w:r w:rsidRPr="00CA08C4">
              <w:rPr>
                <w:rFonts w:ascii="Times New Roman" w:hAnsi="Times New Roman" w:cs="Times New Roman"/>
              </w:rPr>
              <w:t>8.90E-03</w:t>
            </w:r>
          </w:p>
        </w:tc>
      </w:tr>
      <w:tr w:rsidR="00CB005D" w:rsidRPr="000E3811" w14:paraId="071AA9BE" w14:textId="77777777" w:rsidTr="007C21A2">
        <w:trPr>
          <w:trHeight w:val="252"/>
        </w:trPr>
        <w:tc>
          <w:tcPr>
            <w:tcW w:w="1145" w:type="dxa"/>
            <w:vMerge/>
            <w:vAlign w:val="center"/>
          </w:tcPr>
          <w:p w14:paraId="6529FB10" w14:textId="77777777" w:rsidR="00CB005D" w:rsidRPr="000E3811" w:rsidRDefault="00CB005D" w:rsidP="00CB005D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53" w:type="dxa"/>
            <w:vAlign w:val="center"/>
          </w:tcPr>
          <w:p w14:paraId="169174E0" w14:textId="7A6A3733" w:rsidR="00CB005D" w:rsidRPr="00CA08C4" w:rsidRDefault="007C21A2" w:rsidP="007C21A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</w:t>
            </w:r>
            <w:r w:rsidR="00CB005D" w:rsidRPr="00CA08C4">
              <w:rPr>
                <w:rFonts w:ascii="Times New Roman" w:hAnsi="Times New Roman" w:cs="Times New Roman"/>
              </w:rPr>
              <w:t>egative regulation of protein ubiquitination</w:t>
            </w:r>
          </w:p>
        </w:tc>
        <w:tc>
          <w:tcPr>
            <w:tcW w:w="803" w:type="dxa"/>
            <w:vAlign w:val="center"/>
          </w:tcPr>
          <w:p w14:paraId="653D639B" w14:textId="36B64AD5" w:rsidR="00CB005D" w:rsidRPr="00CA08C4" w:rsidRDefault="00CB005D" w:rsidP="007C21A2">
            <w:pPr>
              <w:jc w:val="center"/>
              <w:rPr>
                <w:rFonts w:ascii="Times New Roman" w:hAnsi="Times New Roman" w:cs="Times New Roman"/>
              </w:rPr>
            </w:pPr>
            <w:r w:rsidRPr="00CA08C4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1255" w:type="dxa"/>
            <w:vAlign w:val="center"/>
          </w:tcPr>
          <w:p w14:paraId="7F230DEB" w14:textId="2E4D452D" w:rsidR="00CB005D" w:rsidRPr="00CA08C4" w:rsidRDefault="00CB005D" w:rsidP="007C21A2">
            <w:pPr>
              <w:jc w:val="center"/>
              <w:rPr>
                <w:rFonts w:ascii="Times New Roman" w:hAnsi="Times New Roman" w:cs="Times New Roman"/>
              </w:rPr>
            </w:pPr>
            <w:r w:rsidRPr="00CA08C4">
              <w:rPr>
                <w:rFonts w:ascii="Times New Roman" w:hAnsi="Times New Roman" w:cs="Times New Roman"/>
              </w:rPr>
              <w:t>2</w:t>
            </w:r>
            <w:r w:rsidR="00682C74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60" w:type="dxa"/>
            <w:vAlign w:val="center"/>
          </w:tcPr>
          <w:p w14:paraId="7ED9DDB0" w14:textId="5C25A5DF" w:rsidR="00CB005D" w:rsidRPr="00CA08C4" w:rsidRDefault="00CB005D" w:rsidP="007C21A2">
            <w:pPr>
              <w:jc w:val="center"/>
              <w:rPr>
                <w:rFonts w:ascii="Times New Roman" w:hAnsi="Times New Roman" w:cs="Times New Roman"/>
              </w:rPr>
            </w:pPr>
            <w:r w:rsidRPr="00CA08C4">
              <w:rPr>
                <w:rFonts w:ascii="Times New Roman" w:hAnsi="Times New Roman" w:cs="Times New Roman"/>
              </w:rPr>
              <w:t>1.00E-02</w:t>
            </w:r>
          </w:p>
        </w:tc>
      </w:tr>
      <w:tr w:rsidR="00CB005D" w:rsidRPr="000E3811" w14:paraId="66034515" w14:textId="77777777" w:rsidTr="007C21A2">
        <w:trPr>
          <w:trHeight w:val="252"/>
        </w:trPr>
        <w:tc>
          <w:tcPr>
            <w:tcW w:w="1145" w:type="dxa"/>
            <w:vMerge/>
            <w:vAlign w:val="center"/>
          </w:tcPr>
          <w:p w14:paraId="25E45ABE" w14:textId="77777777" w:rsidR="00CB005D" w:rsidRPr="000E3811" w:rsidRDefault="00CB005D" w:rsidP="00CB005D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53" w:type="dxa"/>
            <w:vAlign w:val="center"/>
          </w:tcPr>
          <w:p w14:paraId="4479EADD" w14:textId="12F267B3" w:rsidR="00CB005D" w:rsidRPr="00CA08C4" w:rsidRDefault="007C21A2" w:rsidP="007C21A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</w:t>
            </w:r>
            <w:r w:rsidR="00CB005D" w:rsidRPr="00CA08C4">
              <w:rPr>
                <w:rFonts w:ascii="Times New Roman" w:hAnsi="Times New Roman" w:cs="Times New Roman"/>
              </w:rPr>
              <w:t>esponse to muscle stretch</w:t>
            </w:r>
          </w:p>
        </w:tc>
        <w:tc>
          <w:tcPr>
            <w:tcW w:w="803" w:type="dxa"/>
            <w:vAlign w:val="center"/>
          </w:tcPr>
          <w:p w14:paraId="1433F0D6" w14:textId="1BEBF5E8" w:rsidR="00CB005D" w:rsidRPr="00CA08C4" w:rsidRDefault="00CB005D" w:rsidP="007C21A2">
            <w:pPr>
              <w:jc w:val="center"/>
              <w:rPr>
                <w:rFonts w:ascii="Times New Roman" w:hAnsi="Times New Roman" w:cs="Times New Roman"/>
              </w:rPr>
            </w:pPr>
            <w:r w:rsidRPr="00CA08C4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255" w:type="dxa"/>
            <w:vAlign w:val="center"/>
          </w:tcPr>
          <w:p w14:paraId="27AAFF56" w14:textId="65638B5D" w:rsidR="00CB005D" w:rsidRPr="00CA08C4" w:rsidRDefault="00CB005D" w:rsidP="007C21A2">
            <w:pPr>
              <w:jc w:val="center"/>
              <w:rPr>
                <w:rFonts w:ascii="Times New Roman" w:hAnsi="Times New Roman" w:cs="Times New Roman"/>
              </w:rPr>
            </w:pPr>
            <w:r w:rsidRPr="00CA08C4">
              <w:rPr>
                <w:rFonts w:ascii="Times New Roman" w:hAnsi="Times New Roman" w:cs="Times New Roman"/>
              </w:rPr>
              <w:t>1.5</w:t>
            </w:r>
            <w:r w:rsidR="00682C74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60" w:type="dxa"/>
            <w:vAlign w:val="center"/>
          </w:tcPr>
          <w:p w14:paraId="6612458E" w14:textId="76C86782" w:rsidR="00CB005D" w:rsidRPr="00CA08C4" w:rsidRDefault="00CB005D" w:rsidP="007C21A2">
            <w:pPr>
              <w:jc w:val="center"/>
              <w:rPr>
                <w:rFonts w:ascii="Times New Roman" w:hAnsi="Times New Roman" w:cs="Times New Roman"/>
              </w:rPr>
            </w:pPr>
            <w:r w:rsidRPr="00CA08C4">
              <w:rPr>
                <w:rFonts w:ascii="Times New Roman" w:hAnsi="Times New Roman" w:cs="Times New Roman"/>
              </w:rPr>
              <w:t>1.30E-02</w:t>
            </w:r>
          </w:p>
        </w:tc>
      </w:tr>
      <w:tr w:rsidR="00CB005D" w:rsidRPr="000E3811" w14:paraId="00EA0561" w14:textId="77777777" w:rsidTr="007C21A2">
        <w:trPr>
          <w:trHeight w:val="252"/>
        </w:trPr>
        <w:tc>
          <w:tcPr>
            <w:tcW w:w="1145" w:type="dxa"/>
            <w:vMerge/>
            <w:vAlign w:val="center"/>
          </w:tcPr>
          <w:p w14:paraId="00EB6B5B" w14:textId="77777777" w:rsidR="00CB005D" w:rsidRPr="000E3811" w:rsidRDefault="00CB005D" w:rsidP="00CB005D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53" w:type="dxa"/>
            <w:vAlign w:val="center"/>
          </w:tcPr>
          <w:p w14:paraId="62822533" w14:textId="0DB72961" w:rsidR="00CB005D" w:rsidRPr="00CA08C4" w:rsidRDefault="007C21A2" w:rsidP="007C21A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</w:t>
            </w:r>
            <w:r w:rsidR="00CB005D" w:rsidRPr="00CA08C4">
              <w:rPr>
                <w:rFonts w:ascii="Times New Roman" w:hAnsi="Times New Roman" w:cs="Times New Roman"/>
              </w:rPr>
              <w:t>esponse to light stimulus</w:t>
            </w:r>
          </w:p>
        </w:tc>
        <w:tc>
          <w:tcPr>
            <w:tcW w:w="803" w:type="dxa"/>
            <w:vAlign w:val="center"/>
          </w:tcPr>
          <w:p w14:paraId="35D9F6A3" w14:textId="5A19A9EA" w:rsidR="00CB005D" w:rsidRPr="00CA08C4" w:rsidRDefault="00CB005D" w:rsidP="007C21A2">
            <w:pPr>
              <w:jc w:val="center"/>
              <w:rPr>
                <w:rFonts w:ascii="Times New Roman" w:hAnsi="Times New Roman" w:cs="Times New Roman"/>
              </w:rPr>
            </w:pPr>
            <w:r w:rsidRPr="00CA08C4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255" w:type="dxa"/>
            <w:vAlign w:val="center"/>
          </w:tcPr>
          <w:p w14:paraId="05D799BE" w14:textId="36E65B95" w:rsidR="00CB005D" w:rsidRPr="00CA08C4" w:rsidRDefault="00CB005D" w:rsidP="007C21A2">
            <w:pPr>
              <w:jc w:val="center"/>
              <w:rPr>
                <w:rFonts w:ascii="Times New Roman" w:hAnsi="Times New Roman" w:cs="Times New Roman"/>
              </w:rPr>
            </w:pPr>
            <w:r w:rsidRPr="00CA08C4">
              <w:rPr>
                <w:rFonts w:ascii="Times New Roman" w:hAnsi="Times New Roman" w:cs="Times New Roman"/>
              </w:rPr>
              <w:t>1.5</w:t>
            </w:r>
            <w:r w:rsidR="00682C74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60" w:type="dxa"/>
            <w:vAlign w:val="center"/>
          </w:tcPr>
          <w:p w14:paraId="3B31CF49" w14:textId="60CBA2FD" w:rsidR="00CB005D" w:rsidRPr="00CA08C4" w:rsidRDefault="00CB005D" w:rsidP="007C21A2">
            <w:pPr>
              <w:jc w:val="center"/>
              <w:rPr>
                <w:rFonts w:ascii="Times New Roman" w:hAnsi="Times New Roman" w:cs="Times New Roman"/>
              </w:rPr>
            </w:pPr>
            <w:r w:rsidRPr="00CA08C4">
              <w:rPr>
                <w:rFonts w:ascii="Times New Roman" w:hAnsi="Times New Roman" w:cs="Times New Roman"/>
              </w:rPr>
              <w:t>1.40E-02</w:t>
            </w:r>
          </w:p>
        </w:tc>
      </w:tr>
      <w:tr w:rsidR="00CB005D" w:rsidRPr="000E3811" w14:paraId="0313E307" w14:textId="77777777" w:rsidTr="007C21A2">
        <w:trPr>
          <w:trHeight w:val="252"/>
        </w:trPr>
        <w:tc>
          <w:tcPr>
            <w:tcW w:w="1145" w:type="dxa"/>
            <w:vMerge/>
            <w:vAlign w:val="center"/>
          </w:tcPr>
          <w:p w14:paraId="346522D4" w14:textId="77777777" w:rsidR="00CB005D" w:rsidRPr="000E3811" w:rsidRDefault="00CB005D" w:rsidP="00CB005D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53" w:type="dxa"/>
            <w:vAlign w:val="center"/>
          </w:tcPr>
          <w:p w14:paraId="26F5EBF8" w14:textId="779C236B" w:rsidR="00CB005D" w:rsidRPr="00CA08C4" w:rsidRDefault="007C21A2" w:rsidP="007C21A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</w:t>
            </w:r>
            <w:r w:rsidR="00CB005D" w:rsidRPr="00CA08C4">
              <w:rPr>
                <w:rFonts w:ascii="Times New Roman" w:hAnsi="Times New Roman" w:cs="Times New Roman"/>
              </w:rPr>
              <w:t>ositive regulation of fat cell differentiation</w:t>
            </w:r>
          </w:p>
        </w:tc>
        <w:tc>
          <w:tcPr>
            <w:tcW w:w="803" w:type="dxa"/>
            <w:vAlign w:val="center"/>
          </w:tcPr>
          <w:p w14:paraId="436A5179" w14:textId="3EE8284B" w:rsidR="00CB005D" w:rsidRPr="00CA08C4" w:rsidRDefault="00CB005D" w:rsidP="007C21A2">
            <w:pPr>
              <w:jc w:val="center"/>
              <w:rPr>
                <w:rFonts w:ascii="Times New Roman" w:hAnsi="Times New Roman" w:cs="Times New Roman"/>
              </w:rPr>
            </w:pPr>
            <w:r w:rsidRPr="00CA08C4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1255" w:type="dxa"/>
            <w:vAlign w:val="center"/>
          </w:tcPr>
          <w:p w14:paraId="60C47AA1" w14:textId="3E543314" w:rsidR="00CB005D" w:rsidRPr="00CA08C4" w:rsidRDefault="00CB005D" w:rsidP="007C21A2">
            <w:pPr>
              <w:jc w:val="center"/>
              <w:rPr>
                <w:rFonts w:ascii="Times New Roman" w:hAnsi="Times New Roman" w:cs="Times New Roman"/>
              </w:rPr>
            </w:pPr>
            <w:r w:rsidRPr="00CA08C4">
              <w:rPr>
                <w:rFonts w:ascii="Times New Roman" w:hAnsi="Times New Roman" w:cs="Times New Roman"/>
              </w:rPr>
              <w:t>2</w:t>
            </w:r>
            <w:r w:rsidR="00682C74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60" w:type="dxa"/>
            <w:vAlign w:val="center"/>
          </w:tcPr>
          <w:p w14:paraId="6CA14D00" w14:textId="2A26485A" w:rsidR="00CB005D" w:rsidRPr="00CA08C4" w:rsidRDefault="00CB005D" w:rsidP="007C21A2">
            <w:pPr>
              <w:jc w:val="center"/>
              <w:rPr>
                <w:rFonts w:ascii="Times New Roman" w:hAnsi="Times New Roman" w:cs="Times New Roman"/>
              </w:rPr>
            </w:pPr>
            <w:r w:rsidRPr="00CA08C4">
              <w:rPr>
                <w:rFonts w:ascii="Times New Roman" w:hAnsi="Times New Roman" w:cs="Times New Roman"/>
              </w:rPr>
              <w:t>1.50E-02</w:t>
            </w:r>
          </w:p>
        </w:tc>
      </w:tr>
      <w:tr w:rsidR="00CB005D" w:rsidRPr="000E3811" w14:paraId="24F11B33" w14:textId="77777777" w:rsidTr="007C21A2">
        <w:trPr>
          <w:trHeight w:val="252"/>
        </w:trPr>
        <w:tc>
          <w:tcPr>
            <w:tcW w:w="1145" w:type="dxa"/>
            <w:vMerge/>
            <w:vAlign w:val="center"/>
          </w:tcPr>
          <w:p w14:paraId="0833C1A2" w14:textId="77777777" w:rsidR="00CB005D" w:rsidRPr="000E3811" w:rsidRDefault="00CB005D" w:rsidP="00CB005D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53" w:type="dxa"/>
            <w:vAlign w:val="center"/>
          </w:tcPr>
          <w:p w14:paraId="449829C2" w14:textId="7E20066E" w:rsidR="00CB005D" w:rsidRPr="00CA08C4" w:rsidRDefault="007C21A2" w:rsidP="007C21A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O</w:t>
            </w:r>
            <w:r w:rsidR="00CB005D" w:rsidRPr="00CA08C4">
              <w:rPr>
                <w:rFonts w:ascii="Times New Roman" w:hAnsi="Times New Roman" w:cs="Times New Roman"/>
              </w:rPr>
              <w:t>rgan regeneration</w:t>
            </w:r>
          </w:p>
        </w:tc>
        <w:tc>
          <w:tcPr>
            <w:tcW w:w="803" w:type="dxa"/>
            <w:vAlign w:val="center"/>
          </w:tcPr>
          <w:p w14:paraId="1C86E360" w14:textId="6E822CE4" w:rsidR="00CB005D" w:rsidRPr="00CA08C4" w:rsidRDefault="00CB005D" w:rsidP="007C21A2">
            <w:pPr>
              <w:jc w:val="center"/>
              <w:rPr>
                <w:rFonts w:ascii="Times New Roman" w:hAnsi="Times New Roman" w:cs="Times New Roman"/>
              </w:rPr>
            </w:pPr>
            <w:r w:rsidRPr="00CA08C4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1255" w:type="dxa"/>
            <w:vAlign w:val="center"/>
          </w:tcPr>
          <w:p w14:paraId="7DCDA2ED" w14:textId="3F3858D6" w:rsidR="00CB005D" w:rsidRPr="00CA08C4" w:rsidRDefault="00CB005D" w:rsidP="007C21A2">
            <w:pPr>
              <w:jc w:val="center"/>
              <w:rPr>
                <w:rFonts w:ascii="Times New Roman" w:hAnsi="Times New Roman" w:cs="Times New Roman"/>
              </w:rPr>
            </w:pPr>
            <w:r w:rsidRPr="00CA08C4">
              <w:rPr>
                <w:rFonts w:ascii="Times New Roman" w:hAnsi="Times New Roman" w:cs="Times New Roman"/>
              </w:rPr>
              <w:t>2</w:t>
            </w:r>
            <w:r w:rsidR="00682C74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60" w:type="dxa"/>
            <w:vAlign w:val="center"/>
          </w:tcPr>
          <w:p w14:paraId="54F0621F" w14:textId="296F2744" w:rsidR="00CB005D" w:rsidRPr="00CA08C4" w:rsidRDefault="00CB005D" w:rsidP="007C21A2">
            <w:pPr>
              <w:jc w:val="center"/>
              <w:rPr>
                <w:rFonts w:ascii="Times New Roman" w:hAnsi="Times New Roman" w:cs="Times New Roman"/>
              </w:rPr>
            </w:pPr>
            <w:r w:rsidRPr="00CA08C4">
              <w:rPr>
                <w:rFonts w:ascii="Times New Roman" w:hAnsi="Times New Roman" w:cs="Times New Roman"/>
              </w:rPr>
              <w:t>1.50E-02</w:t>
            </w:r>
          </w:p>
        </w:tc>
      </w:tr>
      <w:tr w:rsidR="00CB005D" w:rsidRPr="000E3811" w14:paraId="21EEA712" w14:textId="77777777" w:rsidTr="007C21A2">
        <w:trPr>
          <w:trHeight w:val="252"/>
        </w:trPr>
        <w:tc>
          <w:tcPr>
            <w:tcW w:w="1145" w:type="dxa"/>
            <w:vMerge/>
            <w:vAlign w:val="center"/>
          </w:tcPr>
          <w:p w14:paraId="648AA01C" w14:textId="77777777" w:rsidR="00CB005D" w:rsidRPr="000E3811" w:rsidRDefault="00CB005D" w:rsidP="00CB005D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53" w:type="dxa"/>
            <w:vAlign w:val="center"/>
          </w:tcPr>
          <w:p w14:paraId="352D2C63" w14:textId="2042A866" w:rsidR="00CB005D" w:rsidRPr="00CA08C4" w:rsidRDefault="007C21A2" w:rsidP="007C21A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</w:t>
            </w:r>
            <w:r w:rsidR="00CB005D" w:rsidRPr="00CA08C4">
              <w:rPr>
                <w:rFonts w:ascii="Times New Roman" w:hAnsi="Times New Roman" w:cs="Times New Roman"/>
              </w:rPr>
              <w:t>egative regulation of neuron apoptotic process</w:t>
            </w:r>
          </w:p>
        </w:tc>
        <w:tc>
          <w:tcPr>
            <w:tcW w:w="803" w:type="dxa"/>
            <w:vAlign w:val="center"/>
          </w:tcPr>
          <w:p w14:paraId="210CA01E" w14:textId="0B60F176" w:rsidR="00CB005D" w:rsidRPr="00CA08C4" w:rsidRDefault="00CB005D" w:rsidP="007C21A2">
            <w:pPr>
              <w:jc w:val="center"/>
              <w:rPr>
                <w:rFonts w:ascii="Times New Roman" w:hAnsi="Times New Roman" w:cs="Times New Roman"/>
              </w:rPr>
            </w:pPr>
            <w:r w:rsidRPr="00CA08C4"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1255" w:type="dxa"/>
            <w:vAlign w:val="center"/>
          </w:tcPr>
          <w:p w14:paraId="7C6763AE" w14:textId="6FB4EA06" w:rsidR="00CB005D" w:rsidRPr="00CA08C4" w:rsidRDefault="00CB005D" w:rsidP="007C21A2">
            <w:pPr>
              <w:jc w:val="center"/>
              <w:rPr>
                <w:rFonts w:ascii="Times New Roman" w:hAnsi="Times New Roman" w:cs="Times New Roman"/>
              </w:rPr>
            </w:pPr>
            <w:r w:rsidRPr="00CA08C4">
              <w:rPr>
                <w:rFonts w:ascii="Times New Roman" w:hAnsi="Times New Roman" w:cs="Times New Roman"/>
              </w:rPr>
              <w:t>2.9</w:t>
            </w:r>
            <w:r w:rsidR="00682C74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60" w:type="dxa"/>
            <w:vAlign w:val="center"/>
          </w:tcPr>
          <w:p w14:paraId="256800AD" w14:textId="48636D03" w:rsidR="00CB005D" w:rsidRPr="00CA08C4" w:rsidRDefault="00CB005D" w:rsidP="007C21A2">
            <w:pPr>
              <w:jc w:val="center"/>
              <w:rPr>
                <w:rFonts w:ascii="Times New Roman" w:hAnsi="Times New Roman" w:cs="Times New Roman"/>
              </w:rPr>
            </w:pPr>
            <w:r w:rsidRPr="00CA08C4">
              <w:rPr>
                <w:rFonts w:ascii="Times New Roman" w:hAnsi="Times New Roman" w:cs="Times New Roman"/>
              </w:rPr>
              <w:t>1.50E-02</w:t>
            </w:r>
          </w:p>
        </w:tc>
      </w:tr>
      <w:tr w:rsidR="00CB005D" w:rsidRPr="000E3811" w14:paraId="64740EE6" w14:textId="77777777" w:rsidTr="007C21A2">
        <w:trPr>
          <w:trHeight w:val="252"/>
        </w:trPr>
        <w:tc>
          <w:tcPr>
            <w:tcW w:w="1145" w:type="dxa"/>
            <w:vMerge/>
            <w:vAlign w:val="center"/>
          </w:tcPr>
          <w:p w14:paraId="12CEAE41" w14:textId="77777777" w:rsidR="00CB005D" w:rsidRPr="000E3811" w:rsidRDefault="00CB005D" w:rsidP="00CB005D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53" w:type="dxa"/>
            <w:vAlign w:val="center"/>
          </w:tcPr>
          <w:p w14:paraId="1DFFBC4C" w14:textId="78FA16D3" w:rsidR="00CB005D" w:rsidRPr="00CA08C4" w:rsidRDefault="007C21A2" w:rsidP="007C21A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</w:t>
            </w:r>
            <w:r w:rsidR="00CB005D" w:rsidRPr="00CA08C4">
              <w:rPr>
                <w:rFonts w:ascii="Times New Roman" w:hAnsi="Times New Roman" w:cs="Times New Roman"/>
              </w:rPr>
              <w:t>ositive regulation of NF-kappaB transcription factor activity</w:t>
            </w:r>
          </w:p>
        </w:tc>
        <w:tc>
          <w:tcPr>
            <w:tcW w:w="803" w:type="dxa"/>
            <w:vAlign w:val="center"/>
          </w:tcPr>
          <w:p w14:paraId="76E76A6D" w14:textId="76D42447" w:rsidR="00CB005D" w:rsidRPr="00CA08C4" w:rsidRDefault="00CB005D" w:rsidP="007C21A2">
            <w:pPr>
              <w:jc w:val="center"/>
              <w:rPr>
                <w:rFonts w:ascii="Times New Roman" w:hAnsi="Times New Roman" w:cs="Times New Roman"/>
              </w:rPr>
            </w:pPr>
            <w:r w:rsidRPr="00CA08C4"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1255" w:type="dxa"/>
            <w:vAlign w:val="center"/>
          </w:tcPr>
          <w:p w14:paraId="26EAC7FE" w14:textId="0A82D1AF" w:rsidR="00CB005D" w:rsidRPr="00CA08C4" w:rsidRDefault="00CB005D" w:rsidP="007C21A2">
            <w:pPr>
              <w:jc w:val="center"/>
              <w:rPr>
                <w:rFonts w:ascii="Times New Roman" w:hAnsi="Times New Roman" w:cs="Times New Roman"/>
              </w:rPr>
            </w:pPr>
            <w:r w:rsidRPr="00CA08C4">
              <w:rPr>
                <w:rFonts w:ascii="Times New Roman" w:hAnsi="Times New Roman" w:cs="Times New Roman"/>
              </w:rPr>
              <w:t>2.9</w:t>
            </w:r>
            <w:r w:rsidR="00682C74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60" w:type="dxa"/>
            <w:vAlign w:val="center"/>
          </w:tcPr>
          <w:p w14:paraId="1807206F" w14:textId="3D5E951B" w:rsidR="00CB005D" w:rsidRPr="00CA08C4" w:rsidRDefault="00CB005D" w:rsidP="007C21A2">
            <w:pPr>
              <w:jc w:val="center"/>
              <w:rPr>
                <w:rFonts w:ascii="Times New Roman" w:hAnsi="Times New Roman" w:cs="Times New Roman"/>
              </w:rPr>
            </w:pPr>
            <w:r w:rsidRPr="00CA08C4">
              <w:rPr>
                <w:rFonts w:ascii="Times New Roman" w:hAnsi="Times New Roman" w:cs="Times New Roman"/>
              </w:rPr>
              <w:t>1.50E-02</w:t>
            </w:r>
          </w:p>
        </w:tc>
      </w:tr>
      <w:tr w:rsidR="00CB005D" w:rsidRPr="000E3811" w14:paraId="7C99EA43" w14:textId="77777777" w:rsidTr="007C21A2">
        <w:trPr>
          <w:trHeight w:val="252"/>
        </w:trPr>
        <w:tc>
          <w:tcPr>
            <w:tcW w:w="1145" w:type="dxa"/>
            <w:vMerge/>
            <w:vAlign w:val="center"/>
          </w:tcPr>
          <w:p w14:paraId="52850D02" w14:textId="77777777" w:rsidR="00CB005D" w:rsidRPr="000E3811" w:rsidRDefault="00CB005D" w:rsidP="00CB005D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53" w:type="dxa"/>
            <w:vAlign w:val="center"/>
          </w:tcPr>
          <w:p w14:paraId="5550E376" w14:textId="2F889751" w:rsidR="00CB005D" w:rsidRPr="00CA08C4" w:rsidRDefault="007C21A2" w:rsidP="007C21A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</w:t>
            </w:r>
            <w:r w:rsidR="00CB005D" w:rsidRPr="00CA08C4">
              <w:rPr>
                <w:rFonts w:ascii="Times New Roman" w:hAnsi="Times New Roman" w:cs="Times New Roman"/>
              </w:rPr>
              <w:t>esponse to heat</w:t>
            </w:r>
          </w:p>
        </w:tc>
        <w:tc>
          <w:tcPr>
            <w:tcW w:w="803" w:type="dxa"/>
            <w:vAlign w:val="center"/>
          </w:tcPr>
          <w:p w14:paraId="1B3308A0" w14:textId="1D40A5DF" w:rsidR="00CB005D" w:rsidRPr="00CA08C4" w:rsidRDefault="00CB005D" w:rsidP="007C21A2">
            <w:pPr>
              <w:jc w:val="center"/>
              <w:rPr>
                <w:rFonts w:ascii="Times New Roman" w:hAnsi="Times New Roman" w:cs="Times New Roman"/>
              </w:rPr>
            </w:pPr>
            <w:r w:rsidRPr="00CA08C4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1255" w:type="dxa"/>
            <w:vAlign w:val="center"/>
          </w:tcPr>
          <w:p w14:paraId="0FDEA50A" w14:textId="69776601" w:rsidR="00CB005D" w:rsidRPr="00CA08C4" w:rsidRDefault="00CB005D" w:rsidP="007C21A2">
            <w:pPr>
              <w:jc w:val="center"/>
              <w:rPr>
                <w:rFonts w:ascii="Times New Roman" w:hAnsi="Times New Roman" w:cs="Times New Roman"/>
              </w:rPr>
            </w:pPr>
            <w:r w:rsidRPr="00CA08C4">
              <w:rPr>
                <w:rFonts w:ascii="Times New Roman" w:hAnsi="Times New Roman" w:cs="Times New Roman"/>
              </w:rPr>
              <w:t>2</w:t>
            </w:r>
            <w:r w:rsidR="007C21A2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60" w:type="dxa"/>
            <w:vAlign w:val="center"/>
          </w:tcPr>
          <w:p w14:paraId="6B6E2BF9" w14:textId="2293214E" w:rsidR="00CB005D" w:rsidRPr="00CA08C4" w:rsidRDefault="00CB005D" w:rsidP="007C21A2">
            <w:pPr>
              <w:jc w:val="center"/>
              <w:rPr>
                <w:rFonts w:ascii="Times New Roman" w:hAnsi="Times New Roman" w:cs="Times New Roman"/>
              </w:rPr>
            </w:pPr>
            <w:r w:rsidRPr="00CA08C4">
              <w:rPr>
                <w:rFonts w:ascii="Times New Roman" w:hAnsi="Times New Roman" w:cs="Times New Roman"/>
              </w:rPr>
              <w:t>1.50E-02</w:t>
            </w:r>
          </w:p>
        </w:tc>
      </w:tr>
      <w:tr w:rsidR="00CB005D" w:rsidRPr="000E3811" w14:paraId="3944BB8D" w14:textId="77777777" w:rsidTr="007C21A2">
        <w:trPr>
          <w:trHeight w:val="252"/>
        </w:trPr>
        <w:tc>
          <w:tcPr>
            <w:tcW w:w="1145" w:type="dxa"/>
            <w:vMerge/>
            <w:vAlign w:val="center"/>
          </w:tcPr>
          <w:p w14:paraId="4995AED9" w14:textId="77777777" w:rsidR="00CB005D" w:rsidRPr="000E3811" w:rsidRDefault="00CB005D" w:rsidP="00CB005D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53" w:type="dxa"/>
            <w:vAlign w:val="center"/>
          </w:tcPr>
          <w:p w14:paraId="0E61A7A2" w14:textId="64251576" w:rsidR="00CB005D" w:rsidRPr="00CA08C4" w:rsidRDefault="007C21A2" w:rsidP="007C21A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</w:t>
            </w:r>
            <w:r w:rsidR="00CB005D" w:rsidRPr="00CA08C4">
              <w:rPr>
                <w:rFonts w:ascii="Times New Roman" w:hAnsi="Times New Roman" w:cs="Times New Roman"/>
              </w:rPr>
              <w:t>ellular response to extracellular stimulus</w:t>
            </w:r>
          </w:p>
        </w:tc>
        <w:tc>
          <w:tcPr>
            <w:tcW w:w="803" w:type="dxa"/>
            <w:vAlign w:val="center"/>
          </w:tcPr>
          <w:p w14:paraId="53689B70" w14:textId="7808C14C" w:rsidR="00CB005D" w:rsidRPr="00CA08C4" w:rsidRDefault="00CB005D" w:rsidP="007C21A2">
            <w:pPr>
              <w:jc w:val="center"/>
              <w:rPr>
                <w:rFonts w:ascii="Times New Roman" w:hAnsi="Times New Roman" w:cs="Times New Roman"/>
              </w:rPr>
            </w:pPr>
            <w:r w:rsidRPr="00CA08C4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255" w:type="dxa"/>
            <w:vAlign w:val="center"/>
          </w:tcPr>
          <w:p w14:paraId="6F1FEA42" w14:textId="24911579" w:rsidR="00CB005D" w:rsidRPr="00CA08C4" w:rsidRDefault="00CB005D" w:rsidP="007C21A2">
            <w:pPr>
              <w:jc w:val="center"/>
              <w:rPr>
                <w:rFonts w:ascii="Times New Roman" w:hAnsi="Times New Roman" w:cs="Times New Roman"/>
              </w:rPr>
            </w:pPr>
            <w:r w:rsidRPr="00CA08C4">
              <w:rPr>
                <w:rFonts w:ascii="Times New Roman" w:hAnsi="Times New Roman" w:cs="Times New Roman"/>
              </w:rPr>
              <w:t>1.5</w:t>
            </w:r>
            <w:r w:rsidR="007C21A2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60" w:type="dxa"/>
            <w:vAlign w:val="center"/>
          </w:tcPr>
          <w:p w14:paraId="366AC643" w14:textId="44DA5713" w:rsidR="00CB005D" w:rsidRPr="00CA08C4" w:rsidRDefault="00CB005D" w:rsidP="007C21A2">
            <w:pPr>
              <w:jc w:val="center"/>
              <w:rPr>
                <w:rFonts w:ascii="Times New Roman" w:hAnsi="Times New Roman" w:cs="Times New Roman"/>
              </w:rPr>
            </w:pPr>
            <w:r w:rsidRPr="00CA08C4">
              <w:rPr>
                <w:rFonts w:ascii="Times New Roman" w:hAnsi="Times New Roman" w:cs="Times New Roman"/>
              </w:rPr>
              <w:t>1.60E-02</w:t>
            </w:r>
          </w:p>
        </w:tc>
      </w:tr>
      <w:tr w:rsidR="00CB005D" w:rsidRPr="000E3811" w14:paraId="7F7E502E" w14:textId="77777777" w:rsidTr="007C21A2">
        <w:trPr>
          <w:trHeight w:val="252"/>
        </w:trPr>
        <w:tc>
          <w:tcPr>
            <w:tcW w:w="1145" w:type="dxa"/>
            <w:vMerge/>
            <w:vAlign w:val="center"/>
          </w:tcPr>
          <w:p w14:paraId="55BC4017" w14:textId="77777777" w:rsidR="00CB005D" w:rsidRPr="000E3811" w:rsidRDefault="00CB005D" w:rsidP="00CB005D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53" w:type="dxa"/>
            <w:vAlign w:val="center"/>
          </w:tcPr>
          <w:p w14:paraId="31F39E67" w14:textId="3D4326E0" w:rsidR="00CB005D" w:rsidRPr="00CA08C4" w:rsidRDefault="007C21A2" w:rsidP="007C21A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</w:t>
            </w:r>
            <w:r w:rsidR="00CB005D" w:rsidRPr="00CA08C4">
              <w:rPr>
                <w:rFonts w:ascii="Times New Roman" w:hAnsi="Times New Roman" w:cs="Times New Roman"/>
              </w:rPr>
              <w:t>esponse to corticosterone</w:t>
            </w:r>
          </w:p>
        </w:tc>
        <w:tc>
          <w:tcPr>
            <w:tcW w:w="803" w:type="dxa"/>
            <w:vAlign w:val="center"/>
          </w:tcPr>
          <w:p w14:paraId="6A10AC68" w14:textId="6EB5FD69" w:rsidR="00CB005D" w:rsidRPr="00CA08C4" w:rsidRDefault="00CB005D" w:rsidP="007C21A2">
            <w:pPr>
              <w:jc w:val="center"/>
              <w:rPr>
                <w:rFonts w:ascii="Times New Roman" w:hAnsi="Times New Roman" w:cs="Times New Roman"/>
              </w:rPr>
            </w:pPr>
            <w:r w:rsidRPr="00CA08C4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255" w:type="dxa"/>
            <w:vAlign w:val="center"/>
          </w:tcPr>
          <w:p w14:paraId="1CB30D91" w14:textId="6CF18604" w:rsidR="00CB005D" w:rsidRPr="00CA08C4" w:rsidRDefault="00CB005D" w:rsidP="007C21A2">
            <w:pPr>
              <w:jc w:val="center"/>
              <w:rPr>
                <w:rFonts w:ascii="Times New Roman" w:hAnsi="Times New Roman" w:cs="Times New Roman"/>
              </w:rPr>
            </w:pPr>
            <w:r w:rsidRPr="00CA08C4">
              <w:rPr>
                <w:rFonts w:ascii="Times New Roman" w:hAnsi="Times New Roman" w:cs="Times New Roman"/>
              </w:rPr>
              <w:t>1.5</w:t>
            </w:r>
            <w:r w:rsidR="007C21A2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60" w:type="dxa"/>
            <w:vAlign w:val="center"/>
          </w:tcPr>
          <w:p w14:paraId="1C1C29DA" w14:textId="44E1866F" w:rsidR="00CB005D" w:rsidRPr="00CA08C4" w:rsidRDefault="00CB005D" w:rsidP="007C21A2">
            <w:pPr>
              <w:jc w:val="center"/>
              <w:rPr>
                <w:rFonts w:ascii="Times New Roman" w:hAnsi="Times New Roman" w:cs="Times New Roman"/>
              </w:rPr>
            </w:pPr>
            <w:r w:rsidRPr="00CA08C4">
              <w:rPr>
                <w:rFonts w:ascii="Times New Roman" w:hAnsi="Times New Roman" w:cs="Times New Roman"/>
              </w:rPr>
              <w:t>1.60E-02</w:t>
            </w:r>
          </w:p>
        </w:tc>
      </w:tr>
      <w:tr w:rsidR="00CB005D" w:rsidRPr="000E3811" w14:paraId="3097F7D3" w14:textId="77777777" w:rsidTr="007C21A2">
        <w:trPr>
          <w:trHeight w:val="252"/>
        </w:trPr>
        <w:tc>
          <w:tcPr>
            <w:tcW w:w="1145" w:type="dxa"/>
            <w:vMerge/>
            <w:vAlign w:val="center"/>
          </w:tcPr>
          <w:p w14:paraId="3FAC7514" w14:textId="77777777" w:rsidR="00CB005D" w:rsidRPr="000E3811" w:rsidRDefault="00CB005D" w:rsidP="00CB005D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53" w:type="dxa"/>
            <w:vAlign w:val="center"/>
          </w:tcPr>
          <w:p w14:paraId="56144978" w14:textId="312B9C30" w:rsidR="00CB005D" w:rsidRPr="00CA08C4" w:rsidRDefault="00CB005D" w:rsidP="007C21A2">
            <w:pPr>
              <w:jc w:val="center"/>
              <w:rPr>
                <w:rFonts w:ascii="Times New Roman" w:hAnsi="Times New Roman" w:cs="Times New Roman"/>
              </w:rPr>
            </w:pPr>
            <w:r w:rsidRPr="00CA08C4">
              <w:rPr>
                <w:rFonts w:ascii="Times New Roman" w:hAnsi="Times New Roman" w:cs="Times New Roman"/>
              </w:rPr>
              <w:t>G2/M transition of mitotic cell cycle</w:t>
            </w:r>
          </w:p>
        </w:tc>
        <w:tc>
          <w:tcPr>
            <w:tcW w:w="803" w:type="dxa"/>
            <w:vAlign w:val="center"/>
          </w:tcPr>
          <w:p w14:paraId="63536C30" w14:textId="7113A90A" w:rsidR="00CB005D" w:rsidRPr="00CA08C4" w:rsidRDefault="00CB005D" w:rsidP="007C21A2">
            <w:pPr>
              <w:jc w:val="center"/>
              <w:rPr>
                <w:rFonts w:ascii="Times New Roman" w:hAnsi="Times New Roman" w:cs="Times New Roman"/>
              </w:rPr>
            </w:pPr>
            <w:r w:rsidRPr="00CA08C4"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1255" w:type="dxa"/>
            <w:vAlign w:val="center"/>
          </w:tcPr>
          <w:p w14:paraId="126A6759" w14:textId="1AEF2DB0" w:rsidR="00CB005D" w:rsidRPr="00CA08C4" w:rsidRDefault="00CB005D" w:rsidP="007C21A2">
            <w:pPr>
              <w:jc w:val="center"/>
              <w:rPr>
                <w:rFonts w:ascii="Times New Roman" w:hAnsi="Times New Roman" w:cs="Times New Roman"/>
              </w:rPr>
            </w:pPr>
            <w:r w:rsidRPr="00CA08C4">
              <w:rPr>
                <w:rFonts w:ascii="Times New Roman" w:hAnsi="Times New Roman" w:cs="Times New Roman"/>
              </w:rPr>
              <w:t>2.9</w:t>
            </w:r>
            <w:r w:rsidR="007C21A2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60" w:type="dxa"/>
            <w:vAlign w:val="center"/>
          </w:tcPr>
          <w:p w14:paraId="170B891E" w14:textId="75554764" w:rsidR="00CB005D" w:rsidRPr="00CA08C4" w:rsidRDefault="00CB005D" w:rsidP="007C21A2">
            <w:pPr>
              <w:jc w:val="center"/>
              <w:rPr>
                <w:rFonts w:ascii="Times New Roman" w:hAnsi="Times New Roman" w:cs="Times New Roman"/>
              </w:rPr>
            </w:pPr>
            <w:r w:rsidRPr="00CA08C4">
              <w:rPr>
                <w:rFonts w:ascii="Times New Roman" w:hAnsi="Times New Roman" w:cs="Times New Roman"/>
              </w:rPr>
              <w:t>1.70E-02</w:t>
            </w:r>
          </w:p>
        </w:tc>
      </w:tr>
      <w:tr w:rsidR="00CB005D" w:rsidRPr="000E3811" w14:paraId="12ED8FF0" w14:textId="77777777" w:rsidTr="007C21A2">
        <w:trPr>
          <w:trHeight w:val="252"/>
        </w:trPr>
        <w:tc>
          <w:tcPr>
            <w:tcW w:w="1145" w:type="dxa"/>
            <w:vMerge/>
            <w:vAlign w:val="center"/>
          </w:tcPr>
          <w:p w14:paraId="4B07916B" w14:textId="77777777" w:rsidR="00CB005D" w:rsidRPr="000E3811" w:rsidRDefault="00CB005D" w:rsidP="00CB005D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53" w:type="dxa"/>
            <w:vAlign w:val="center"/>
          </w:tcPr>
          <w:p w14:paraId="7C628FB5" w14:textId="33ABABF6" w:rsidR="00CB005D" w:rsidRPr="00CA08C4" w:rsidRDefault="007C21A2" w:rsidP="007C21A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</w:t>
            </w:r>
            <w:r w:rsidR="00CB005D" w:rsidRPr="00CA08C4">
              <w:rPr>
                <w:rFonts w:ascii="Times New Roman" w:hAnsi="Times New Roman" w:cs="Times New Roman"/>
              </w:rPr>
              <w:t>ell cycle arrest</w:t>
            </w:r>
          </w:p>
        </w:tc>
        <w:tc>
          <w:tcPr>
            <w:tcW w:w="803" w:type="dxa"/>
            <w:vAlign w:val="center"/>
          </w:tcPr>
          <w:p w14:paraId="6C300AC9" w14:textId="292AA8B4" w:rsidR="00CB005D" w:rsidRPr="00CA08C4" w:rsidRDefault="00CB005D" w:rsidP="007C21A2">
            <w:pPr>
              <w:jc w:val="center"/>
              <w:rPr>
                <w:rFonts w:ascii="Times New Roman" w:hAnsi="Times New Roman" w:cs="Times New Roman"/>
              </w:rPr>
            </w:pPr>
            <w:r w:rsidRPr="00CA08C4"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1255" w:type="dxa"/>
            <w:vAlign w:val="center"/>
          </w:tcPr>
          <w:p w14:paraId="0A1AC0ED" w14:textId="64B878D9" w:rsidR="00CB005D" w:rsidRPr="00CA08C4" w:rsidRDefault="00CB005D" w:rsidP="007C21A2">
            <w:pPr>
              <w:jc w:val="center"/>
              <w:rPr>
                <w:rFonts w:ascii="Times New Roman" w:hAnsi="Times New Roman" w:cs="Times New Roman"/>
              </w:rPr>
            </w:pPr>
            <w:r w:rsidRPr="00CA08C4">
              <w:rPr>
                <w:rFonts w:ascii="Times New Roman" w:hAnsi="Times New Roman" w:cs="Times New Roman"/>
              </w:rPr>
              <w:t>2.9</w:t>
            </w:r>
            <w:r w:rsidR="007C21A2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60" w:type="dxa"/>
            <w:vAlign w:val="center"/>
          </w:tcPr>
          <w:p w14:paraId="3F67F9F9" w14:textId="0AB2D49E" w:rsidR="00CB005D" w:rsidRPr="00CA08C4" w:rsidRDefault="00CB005D" w:rsidP="007C21A2">
            <w:pPr>
              <w:jc w:val="center"/>
              <w:rPr>
                <w:rFonts w:ascii="Times New Roman" w:hAnsi="Times New Roman" w:cs="Times New Roman"/>
              </w:rPr>
            </w:pPr>
            <w:r w:rsidRPr="00CA08C4">
              <w:rPr>
                <w:rFonts w:ascii="Times New Roman" w:hAnsi="Times New Roman" w:cs="Times New Roman"/>
              </w:rPr>
              <w:t>1.90E-02</w:t>
            </w:r>
          </w:p>
        </w:tc>
      </w:tr>
      <w:tr w:rsidR="00CB005D" w:rsidRPr="000E3811" w14:paraId="0EA83314" w14:textId="77777777" w:rsidTr="007C21A2">
        <w:trPr>
          <w:trHeight w:val="252"/>
        </w:trPr>
        <w:tc>
          <w:tcPr>
            <w:tcW w:w="1145" w:type="dxa"/>
            <w:vMerge/>
            <w:vAlign w:val="center"/>
          </w:tcPr>
          <w:p w14:paraId="59537701" w14:textId="77777777" w:rsidR="00CB005D" w:rsidRPr="000E3811" w:rsidRDefault="00CB005D" w:rsidP="00CB005D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53" w:type="dxa"/>
            <w:vAlign w:val="center"/>
          </w:tcPr>
          <w:p w14:paraId="72093967" w14:textId="79851865" w:rsidR="00CB005D" w:rsidRPr="00CA08C4" w:rsidRDefault="007C21A2" w:rsidP="007C21A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</w:t>
            </w:r>
            <w:r w:rsidR="00CB005D" w:rsidRPr="00CA08C4">
              <w:rPr>
                <w:rFonts w:ascii="Times New Roman" w:hAnsi="Times New Roman" w:cs="Times New Roman"/>
              </w:rPr>
              <w:t>ositive regulation of pri-miRNA transcription from RNA polymerase II promoter</w:t>
            </w:r>
          </w:p>
        </w:tc>
        <w:tc>
          <w:tcPr>
            <w:tcW w:w="803" w:type="dxa"/>
            <w:vAlign w:val="center"/>
          </w:tcPr>
          <w:p w14:paraId="66EC0EAA" w14:textId="77131139" w:rsidR="00CB005D" w:rsidRPr="00CA08C4" w:rsidRDefault="00CB005D" w:rsidP="007C21A2">
            <w:pPr>
              <w:jc w:val="center"/>
              <w:rPr>
                <w:rFonts w:ascii="Times New Roman" w:hAnsi="Times New Roman" w:cs="Times New Roman"/>
              </w:rPr>
            </w:pPr>
            <w:r w:rsidRPr="00CA08C4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255" w:type="dxa"/>
            <w:vAlign w:val="center"/>
          </w:tcPr>
          <w:p w14:paraId="08FB7F7B" w14:textId="14011AB7" w:rsidR="00CB005D" w:rsidRPr="00CA08C4" w:rsidRDefault="00CB005D" w:rsidP="007C21A2">
            <w:pPr>
              <w:jc w:val="center"/>
              <w:rPr>
                <w:rFonts w:ascii="Times New Roman" w:hAnsi="Times New Roman" w:cs="Times New Roman"/>
              </w:rPr>
            </w:pPr>
            <w:r w:rsidRPr="00CA08C4">
              <w:rPr>
                <w:rFonts w:ascii="Times New Roman" w:hAnsi="Times New Roman" w:cs="Times New Roman"/>
              </w:rPr>
              <w:t>1.5</w:t>
            </w:r>
            <w:r w:rsidR="007C21A2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60" w:type="dxa"/>
            <w:vAlign w:val="center"/>
          </w:tcPr>
          <w:p w14:paraId="33563E7E" w14:textId="65E74D3F" w:rsidR="00CB005D" w:rsidRPr="00CA08C4" w:rsidRDefault="00CB005D" w:rsidP="007C21A2">
            <w:pPr>
              <w:jc w:val="center"/>
              <w:rPr>
                <w:rFonts w:ascii="Times New Roman" w:hAnsi="Times New Roman" w:cs="Times New Roman"/>
              </w:rPr>
            </w:pPr>
            <w:r w:rsidRPr="00CA08C4">
              <w:rPr>
                <w:rFonts w:ascii="Times New Roman" w:hAnsi="Times New Roman" w:cs="Times New Roman"/>
              </w:rPr>
              <w:t>2.00E-02</w:t>
            </w:r>
          </w:p>
        </w:tc>
      </w:tr>
      <w:tr w:rsidR="00CB005D" w:rsidRPr="000E3811" w14:paraId="7EDB85AC" w14:textId="77777777" w:rsidTr="007C21A2">
        <w:trPr>
          <w:trHeight w:val="252"/>
        </w:trPr>
        <w:tc>
          <w:tcPr>
            <w:tcW w:w="1145" w:type="dxa"/>
            <w:vMerge/>
            <w:vAlign w:val="center"/>
          </w:tcPr>
          <w:p w14:paraId="3C6879B1" w14:textId="77777777" w:rsidR="00CB005D" w:rsidRPr="000E3811" w:rsidRDefault="00CB005D" w:rsidP="00CB005D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53" w:type="dxa"/>
            <w:vAlign w:val="center"/>
          </w:tcPr>
          <w:p w14:paraId="0F114F60" w14:textId="43BBC4B6" w:rsidR="00CB005D" w:rsidRPr="00CA08C4" w:rsidRDefault="007C21A2" w:rsidP="007C21A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E</w:t>
            </w:r>
            <w:r w:rsidR="00CB005D" w:rsidRPr="00CA08C4">
              <w:rPr>
                <w:rFonts w:ascii="Times New Roman" w:hAnsi="Times New Roman" w:cs="Times New Roman"/>
              </w:rPr>
              <w:t>ntrainment of circadian clock by photoperiod</w:t>
            </w:r>
          </w:p>
        </w:tc>
        <w:tc>
          <w:tcPr>
            <w:tcW w:w="803" w:type="dxa"/>
            <w:vAlign w:val="center"/>
          </w:tcPr>
          <w:p w14:paraId="261EC1B6" w14:textId="7FAB6EF2" w:rsidR="00CB005D" w:rsidRPr="00CA08C4" w:rsidRDefault="00CB005D" w:rsidP="007C21A2">
            <w:pPr>
              <w:jc w:val="center"/>
              <w:rPr>
                <w:rFonts w:ascii="Times New Roman" w:hAnsi="Times New Roman" w:cs="Times New Roman"/>
              </w:rPr>
            </w:pPr>
            <w:r w:rsidRPr="00CA08C4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255" w:type="dxa"/>
            <w:vAlign w:val="center"/>
          </w:tcPr>
          <w:p w14:paraId="04FA2090" w14:textId="096A97F4" w:rsidR="00CB005D" w:rsidRPr="00CA08C4" w:rsidRDefault="00CB005D" w:rsidP="007C21A2">
            <w:pPr>
              <w:jc w:val="center"/>
              <w:rPr>
                <w:rFonts w:ascii="Times New Roman" w:hAnsi="Times New Roman" w:cs="Times New Roman"/>
              </w:rPr>
            </w:pPr>
            <w:r w:rsidRPr="00CA08C4">
              <w:rPr>
                <w:rFonts w:ascii="Times New Roman" w:hAnsi="Times New Roman" w:cs="Times New Roman"/>
              </w:rPr>
              <w:t>1.5</w:t>
            </w:r>
            <w:r w:rsidR="007C21A2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60" w:type="dxa"/>
            <w:vAlign w:val="center"/>
          </w:tcPr>
          <w:p w14:paraId="0ABFE5B2" w14:textId="2E2E8801" w:rsidR="00CB005D" w:rsidRPr="00CA08C4" w:rsidRDefault="00CB005D" w:rsidP="007C21A2">
            <w:pPr>
              <w:jc w:val="center"/>
              <w:rPr>
                <w:rFonts w:ascii="Times New Roman" w:hAnsi="Times New Roman" w:cs="Times New Roman"/>
              </w:rPr>
            </w:pPr>
            <w:r w:rsidRPr="00CA08C4">
              <w:rPr>
                <w:rFonts w:ascii="Times New Roman" w:hAnsi="Times New Roman" w:cs="Times New Roman"/>
              </w:rPr>
              <w:t>2.00E-02</w:t>
            </w:r>
          </w:p>
        </w:tc>
      </w:tr>
      <w:tr w:rsidR="00CB005D" w:rsidRPr="000E3811" w14:paraId="4E622C90" w14:textId="77777777" w:rsidTr="007C21A2">
        <w:trPr>
          <w:trHeight w:val="252"/>
        </w:trPr>
        <w:tc>
          <w:tcPr>
            <w:tcW w:w="1145" w:type="dxa"/>
            <w:vMerge/>
            <w:vAlign w:val="center"/>
          </w:tcPr>
          <w:p w14:paraId="041F7481" w14:textId="77777777" w:rsidR="00CB005D" w:rsidRPr="000E3811" w:rsidRDefault="00CB005D" w:rsidP="00CB005D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53" w:type="dxa"/>
            <w:vAlign w:val="center"/>
          </w:tcPr>
          <w:p w14:paraId="45C51B08" w14:textId="5E78DB48" w:rsidR="00CB005D" w:rsidRPr="00CA08C4" w:rsidRDefault="007C21A2" w:rsidP="007C21A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</w:t>
            </w:r>
            <w:r w:rsidR="00CB005D" w:rsidRPr="00CA08C4">
              <w:rPr>
                <w:rFonts w:ascii="Times New Roman" w:hAnsi="Times New Roman" w:cs="Times New Roman"/>
              </w:rPr>
              <w:t>egative regulation of establishment of protein localization to mitochondrion</w:t>
            </w:r>
          </w:p>
        </w:tc>
        <w:tc>
          <w:tcPr>
            <w:tcW w:w="803" w:type="dxa"/>
            <w:vAlign w:val="center"/>
          </w:tcPr>
          <w:p w14:paraId="35AAD527" w14:textId="71FDA1B7" w:rsidR="00CB005D" w:rsidRPr="00CA08C4" w:rsidRDefault="00CB005D" w:rsidP="007C21A2">
            <w:pPr>
              <w:jc w:val="center"/>
              <w:rPr>
                <w:rFonts w:ascii="Times New Roman" w:hAnsi="Times New Roman" w:cs="Times New Roman"/>
              </w:rPr>
            </w:pPr>
            <w:r w:rsidRPr="00CA08C4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255" w:type="dxa"/>
            <w:vAlign w:val="center"/>
          </w:tcPr>
          <w:p w14:paraId="75C00B70" w14:textId="59542B54" w:rsidR="00CB005D" w:rsidRPr="00CA08C4" w:rsidRDefault="00CB005D" w:rsidP="007C21A2">
            <w:pPr>
              <w:jc w:val="center"/>
              <w:rPr>
                <w:rFonts w:ascii="Times New Roman" w:hAnsi="Times New Roman" w:cs="Times New Roman"/>
              </w:rPr>
            </w:pPr>
            <w:r w:rsidRPr="00CA08C4">
              <w:rPr>
                <w:rFonts w:ascii="Times New Roman" w:hAnsi="Times New Roman" w:cs="Times New Roman"/>
              </w:rPr>
              <w:t>1</w:t>
            </w:r>
            <w:r w:rsidR="007C21A2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60" w:type="dxa"/>
            <w:vAlign w:val="center"/>
          </w:tcPr>
          <w:p w14:paraId="6383B275" w14:textId="55B6C927" w:rsidR="00CB005D" w:rsidRPr="00CA08C4" w:rsidRDefault="00CB005D" w:rsidP="007C21A2">
            <w:pPr>
              <w:jc w:val="center"/>
              <w:rPr>
                <w:rFonts w:ascii="Times New Roman" w:hAnsi="Times New Roman" w:cs="Times New Roman"/>
              </w:rPr>
            </w:pPr>
            <w:r w:rsidRPr="00CA08C4">
              <w:rPr>
                <w:rFonts w:ascii="Times New Roman" w:hAnsi="Times New Roman" w:cs="Times New Roman"/>
              </w:rPr>
              <w:t>2.20E-02</w:t>
            </w:r>
          </w:p>
        </w:tc>
      </w:tr>
      <w:tr w:rsidR="00CB005D" w:rsidRPr="000E3811" w14:paraId="31451458" w14:textId="77777777" w:rsidTr="007C21A2">
        <w:trPr>
          <w:trHeight w:val="252"/>
        </w:trPr>
        <w:tc>
          <w:tcPr>
            <w:tcW w:w="1145" w:type="dxa"/>
            <w:vMerge/>
            <w:vAlign w:val="center"/>
          </w:tcPr>
          <w:p w14:paraId="208D530A" w14:textId="77777777" w:rsidR="00CB005D" w:rsidRPr="000E3811" w:rsidRDefault="00CB005D" w:rsidP="00CB005D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53" w:type="dxa"/>
            <w:vAlign w:val="center"/>
          </w:tcPr>
          <w:p w14:paraId="68B76DF6" w14:textId="73AB0684" w:rsidR="00CB005D" w:rsidRPr="00CA08C4" w:rsidRDefault="007C21A2" w:rsidP="007C21A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</w:t>
            </w:r>
            <w:r w:rsidR="00CB005D" w:rsidRPr="00CA08C4">
              <w:rPr>
                <w:rFonts w:ascii="Times New Roman" w:hAnsi="Times New Roman" w:cs="Times New Roman"/>
              </w:rPr>
              <w:t>ositive regulation of endoribonuclease activity</w:t>
            </w:r>
          </w:p>
        </w:tc>
        <w:tc>
          <w:tcPr>
            <w:tcW w:w="803" w:type="dxa"/>
            <w:vAlign w:val="center"/>
          </w:tcPr>
          <w:p w14:paraId="60027392" w14:textId="6BFEC6FA" w:rsidR="00CB005D" w:rsidRPr="00CA08C4" w:rsidRDefault="00CB005D" w:rsidP="007C21A2">
            <w:pPr>
              <w:jc w:val="center"/>
              <w:rPr>
                <w:rFonts w:ascii="Times New Roman" w:hAnsi="Times New Roman" w:cs="Times New Roman"/>
              </w:rPr>
            </w:pPr>
            <w:r w:rsidRPr="00CA08C4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255" w:type="dxa"/>
            <w:vAlign w:val="center"/>
          </w:tcPr>
          <w:p w14:paraId="591895E2" w14:textId="0D0F1E7E" w:rsidR="00CB005D" w:rsidRPr="00CA08C4" w:rsidRDefault="00CB005D" w:rsidP="007C21A2">
            <w:pPr>
              <w:jc w:val="center"/>
              <w:rPr>
                <w:rFonts w:ascii="Times New Roman" w:hAnsi="Times New Roman" w:cs="Times New Roman"/>
              </w:rPr>
            </w:pPr>
            <w:r w:rsidRPr="00CA08C4">
              <w:rPr>
                <w:rFonts w:ascii="Times New Roman" w:hAnsi="Times New Roman" w:cs="Times New Roman"/>
              </w:rPr>
              <w:t>1</w:t>
            </w:r>
            <w:r w:rsidR="007C21A2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60" w:type="dxa"/>
            <w:vAlign w:val="center"/>
          </w:tcPr>
          <w:p w14:paraId="1F3AE3E2" w14:textId="130E795A" w:rsidR="00CB005D" w:rsidRPr="00CA08C4" w:rsidRDefault="00CB005D" w:rsidP="007C21A2">
            <w:pPr>
              <w:jc w:val="center"/>
              <w:rPr>
                <w:rFonts w:ascii="Times New Roman" w:hAnsi="Times New Roman" w:cs="Times New Roman"/>
              </w:rPr>
            </w:pPr>
            <w:r w:rsidRPr="00CA08C4">
              <w:rPr>
                <w:rFonts w:ascii="Times New Roman" w:hAnsi="Times New Roman" w:cs="Times New Roman"/>
              </w:rPr>
              <w:t>2.20E-02</w:t>
            </w:r>
          </w:p>
        </w:tc>
      </w:tr>
      <w:tr w:rsidR="00CB005D" w:rsidRPr="000E3811" w14:paraId="22B215C6" w14:textId="77777777" w:rsidTr="007C21A2">
        <w:trPr>
          <w:trHeight w:val="252"/>
        </w:trPr>
        <w:tc>
          <w:tcPr>
            <w:tcW w:w="1145" w:type="dxa"/>
            <w:vMerge/>
            <w:vAlign w:val="center"/>
          </w:tcPr>
          <w:p w14:paraId="7326F705" w14:textId="77777777" w:rsidR="00CB005D" w:rsidRPr="000E3811" w:rsidRDefault="00CB005D" w:rsidP="00CB005D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53" w:type="dxa"/>
            <w:vAlign w:val="center"/>
          </w:tcPr>
          <w:p w14:paraId="38DF7A6C" w14:textId="0D37F4DA" w:rsidR="00CB005D" w:rsidRPr="00CA08C4" w:rsidRDefault="007C21A2" w:rsidP="007C21A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</w:t>
            </w:r>
            <w:r w:rsidR="00CB005D" w:rsidRPr="00CA08C4">
              <w:rPr>
                <w:rFonts w:ascii="Times New Roman" w:hAnsi="Times New Roman" w:cs="Times New Roman"/>
              </w:rPr>
              <w:t>ositive regulation of mRNA endonucleolytic cleavage involved in unfolded protein response</w:t>
            </w:r>
          </w:p>
        </w:tc>
        <w:tc>
          <w:tcPr>
            <w:tcW w:w="803" w:type="dxa"/>
            <w:vAlign w:val="center"/>
          </w:tcPr>
          <w:p w14:paraId="70684198" w14:textId="44F868AE" w:rsidR="00CB005D" w:rsidRPr="00CA08C4" w:rsidRDefault="00CB005D" w:rsidP="007C21A2">
            <w:pPr>
              <w:jc w:val="center"/>
              <w:rPr>
                <w:rFonts w:ascii="Times New Roman" w:hAnsi="Times New Roman" w:cs="Times New Roman"/>
              </w:rPr>
            </w:pPr>
            <w:r w:rsidRPr="00CA08C4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255" w:type="dxa"/>
            <w:vAlign w:val="center"/>
          </w:tcPr>
          <w:p w14:paraId="6AA9658B" w14:textId="18118D9C" w:rsidR="00CB005D" w:rsidRPr="00CA08C4" w:rsidRDefault="00CB005D" w:rsidP="007C21A2">
            <w:pPr>
              <w:jc w:val="center"/>
              <w:rPr>
                <w:rFonts w:ascii="Times New Roman" w:hAnsi="Times New Roman" w:cs="Times New Roman"/>
              </w:rPr>
            </w:pPr>
            <w:r w:rsidRPr="00CA08C4">
              <w:rPr>
                <w:rFonts w:ascii="Times New Roman" w:hAnsi="Times New Roman" w:cs="Times New Roman"/>
              </w:rPr>
              <w:t>1</w:t>
            </w:r>
            <w:r w:rsidR="007C21A2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60" w:type="dxa"/>
            <w:vAlign w:val="center"/>
          </w:tcPr>
          <w:p w14:paraId="7FA9731D" w14:textId="6385E1A4" w:rsidR="00CB005D" w:rsidRPr="00CA08C4" w:rsidRDefault="00CB005D" w:rsidP="007C21A2">
            <w:pPr>
              <w:jc w:val="center"/>
              <w:rPr>
                <w:rFonts w:ascii="Times New Roman" w:hAnsi="Times New Roman" w:cs="Times New Roman"/>
              </w:rPr>
            </w:pPr>
            <w:r w:rsidRPr="00CA08C4">
              <w:rPr>
                <w:rFonts w:ascii="Times New Roman" w:hAnsi="Times New Roman" w:cs="Times New Roman"/>
              </w:rPr>
              <w:t>2.20E-02</w:t>
            </w:r>
          </w:p>
        </w:tc>
      </w:tr>
      <w:tr w:rsidR="00CB005D" w:rsidRPr="000E3811" w14:paraId="70621CC0" w14:textId="77777777" w:rsidTr="007C21A2">
        <w:trPr>
          <w:trHeight w:val="252"/>
        </w:trPr>
        <w:tc>
          <w:tcPr>
            <w:tcW w:w="1145" w:type="dxa"/>
            <w:vMerge/>
            <w:vAlign w:val="center"/>
          </w:tcPr>
          <w:p w14:paraId="013762FA" w14:textId="77777777" w:rsidR="00CB005D" w:rsidRPr="000E3811" w:rsidRDefault="00CB005D" w:rsidP="00CB005D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53" w:type="dxa"/>
            <w:vAlign w:val="center"/>
          </w:tcPr>
          <w:p w14:paraId="44DCC472" w14:textId="476612D9" w:rsidR="00CB005D" w:rsidRPr="00CA08C4" w:rsidRDefault="007C21A2" w:rsidP="007C21A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</w:t>
            </w:r>
            <w:r w:rsidR="00CB005D" w:rsidRPr="00CA08C4">
              <w:rPr>
                <w:rFonts w:ascii="Times New Roman" w:hAnsi="Times New Roman" w:cs="Times New Roman"/>
              </w:rPr>
              <w:t>eptidyl-tyrosine dephosphorylation</w:t>
            </w:r>
          </w:p>
        </w:tc>
        <w:tc>
          <w:tcPr>
            <w:tcW w:w="803" w:type="dxa"/>
            <w:vAlign w:val="center"/>
          </w:tcPr>
          <w:p w14:paraId="64692906" w14:textId="652302BB" w:rsidR="00CB005D" w:rsidRPr="00CA08C4" w:rsidRDefault="00CB005D" w:rsidP="007C21A2">
            <w:pPr>
              <w:jc w:val="center"/>
              <w:rPr>
                <w:rFonts w:ascii="Times New Roman" w:hAnsi="Times New Roman" w:cs="Times New Roman"/>
              </w:rPr>
            </w:pPr>
            <w:r w:rsidRPr="00CA08C4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255" w:type="dxa"/>
            <w:vAlign w:val="center"/>
          </w:tcPr>
          <w:p w14:paraId="3157A7CB" w14:textId="7472583C" w:rsidR="00CB005D" w:rsidRPr="00CA08C4" w:rsidRDefault="00CB005D" w:rsidP="007C21A2">
            <w:pPr>
              <w:jc w:val="center"/>
              <w:rPr>
                <w:rFonts w:ascii="Times New Roman" w:hAnsi="Times New Roman" w:cs="Times New Roman"/>
              </w:rPr>
            </w:pPr>
            <w:r w:rsidRPr="00CA08C4">
              <w:rPr>
                <w:rFonts w:ascii="Times New Roman" w:hAnsi="Times New Roman" w:cs="Times New Roman"/>
              </w:rPr>
              <w:t>2.4</w:t>
            </w:r>
            <w:r w:rsidR="007C21A2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60" w:type="dxa"/>
            <w:vAlign w:val="center"/>
          </w:tcPr>
          <w:p w14:paraId="0ACCDDB5" w14:textId="4EA8B253" w:rsidR="00CB005D" w:rsidRPr="00CA08C4" w:rsidRDefault="00CB005D" w:rsidP="007C21A2">
            <w:pPr>
              <w:jc w:val="center"/>
              <w:rPr>
                <w:rFonts w:ascii="Times New Roman" w:hAnsi="Times New Roman" w:cs="Times New Roman"/>
              </w:rPr>
            </w:pPr>
            <w:r w:rsidRPr="00CA08C4">
              <w:rPr>
                <w:rFonts w:ascii="Times New Roman" w:hAnsi="Times New Roman" w:cs="Times New Roman"/>
              </w:rPr>
              <w:t>2.30E-02</w:t>
            </w:r>
          </w:p>
        </w:tc>
      </w:tr>
      <w:tr w:rsidR="00CB005D" w:rsidRPr="000E3811" w14:paraId="50979493" w14:textId="77777777" w:rsidTr="007C21A2">
        <w:trPr>
          <w:trHeight w:val="252"/>
        </w:trPr>
        <w:tc>
          <w:tcPr>
            <w:tcW w:w="1145" w:type="dxa"/>
            <w:vMerge/>
            <w:vAlign w:val="center"/>
          </w:tcPr>
          <w:p w14:paraId="727D22A8" w14:textId="77777777" w:rsidR="00CB005D" w:rsidRPr="000E3811" w:rsidRDefault="00CB005D" w:rsidP="00CB005D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53" w:type="dxa"/>
            <w:vAlign w:val="center"/>
          </w:tcPr>
          <w:p w14:paraId="45A787FC" w14:textId="54DB0075" w:rsidR="00CB005D" w:rsidRPr="00CA08C4" w:rsidRDefault="007C21A2" w:rsidP="007C21A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V</w:t>
            </w:r>
            <w:r w:rsidR="00CB005D" w:rsidRPr="00CA08C4">
              <w:rPr>
                <w:rFonts w:ascii="Times New Roman" w:hAnsi="Times New Roman" w:cs="Times New Roman"/>
              </w:rPr>
              <w:t>asculogenesis</w:t>
            </w:r>
          </w:p>
        </w:tc>
        <w:tc>
          <w:tcPr>
            <w:tcW w:w="803" w:type="dxa"/>
            <w:vAlign w:val="center"/>
          </w:tcPr>
          <w:p w14:paraId="47189940" w14:textId="5388A13E" w:rsidR="00CB005D" w:rsidRPr="00CA08C4" w:rsidRDefault="00CB005D" w:rsidP="007C21A2">
            <w:pPr>
              <w:jc w:val="center"/>
              <w:rPr>
                <w:rFonts w:ascii="Times New Roman" w:hAnsi="Times New Roman" w:cs="Times New Roman"/>
              </w:rPr>
            </w:pPr>
            <w:r w:rsidRPr="00CA08C4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1255" w:type="dxa"/>
            <w:vAlign w:val="center"/>
          </w:tcPr>
          <w:p w14:paraId="15BC09C3" w14:textId="61AFE956" w:rsidR="00CB005D" w:rsidRPr="00CA08C4" w:rsidRDefault="00CB005D" w:rsidP="007C21A2">
            <w:pPr>
              <w:jc w:val="center"/>
              <w:rPr>
                <w:rFonts w:ascii="Times New Roman" w:hAnsi="Times New Roman" w:cs="Times New Roman"/>
              </w:rPr>
            </w:pPr>
            <w:r w:rsidRPr="00CA08C4">
              <w:rPr>
                <w:rFonts w:ascii="Times New Roman" w:hAnsi="Times New Roman" w:cs="Times New Roman"/>
              </w:rPr>
              <w:t>2</w:t>
            </w:r>
            <w:r w:rsidR="007C21A2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60" w:type="dxa"/>
            <w:vAlign w:val="center"/>
          </w:tcPr>
          <w:p w14:paraId="69CF4BB0" w14:textId="4FAF9DCF" w:rsidR="00CB005D" w:rsidRPr="00CA08C4" w:rsidRDefault="00CB005D" w:rsidP="007C21A2">
            <w:pPr>
              <w:jc w:val="center"/>
              <w:rPr>
                <w:rFonts w:ascii="Times New Roman" w:hAnsi="Times New Roman" w:cs="Times New Roman"/>
              </w:rPr>
            </w:pPr>
            <w:r w:rsidRPr="00CA08C4">
              <w:rPr>
                <w:rFonts w:ascii="Times New Roman" w:hAnsi="Times New Roman" w:cs="Times New Roman"/>
              </w:rPr>
              <w:t>2.30E-02</w:t>
            </w:r>
          </w:p>
        </w:tc>
      </w:tr>
      <w:tr w:rsidR="00CB005D" w:rsidRPr="000E3811" w14:paraId="454135D2" w14:textId="77777777" w:rsidTr="007C21A2">
        <w:trPr>
          <w:trHeight w:val="252"/>
        </w:trPr>
        <w:tc>
          <w:tcPr>
            <w:tcW w:w="1145" w:type="dxa"/>
            <w:vMerge/>
            <w:vAlign w:val="center"/>
          </w:tcPr>
          <w:p w14:paraId="4F34FCFB" w14:textId="77777777" w:rsidR="00CB005D" w:rsidRPr="000E3811" w:rsidRDefault="00CB005D" w:rsidP="00CB005D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53" w:type="dxa"/>
            <w:vAlign w:val="center"/>
          </w:tcPr>
          <w:p w14:paraId="3EDA1934" w14:textId="1AAD1C80" w:rsidR="00CB005D" w:rsidRPr="00CA08C4" w:rsidRDefault="007C21A2" w:rsidP="007C21A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</w:t>
            </w:r>
            <w:r w:rsidR="00CB005D" w:rsidRPr="00CA08C4">
              <w:rPr>
                <w:rFonts w:ascii="Times New Roman" w:hAnsi="Times New Roman" w:cs="Times New Roman"/>
              </w:rPr>
              <w:t>ircadian regulation of gene expression</w:t>
            </w:r>
          </w:p>
        </w:tc>
        <w:tc>
          <w:tcPr>
            <w:tcW w:w="803" w:type="dxa"/>
            <w:vAlign w:val="center"/>
          </w:tcPr>
          <w:p w14:paraId="5005A892" w14:textId="5A7B9B6E" w:rsidR="00CB005D" w:rsidRPr="00CA08C4" w:rsidRDefault="00CB005D" w:rsidP="007C21A2">
            <w:pPr>
              <w:jc w:val="center"/>
              <w:rPr>
                <w:rFonts w:ascii="Times New Roman" w:hAnsi="Times New Roman" w:cs="Times New Roman"/>
              </w:rPr>
            </w:pPr>
            <w:r w:rsidRPr="00CA08C4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1255" w:type="dxa"/>
            <w:vAlign w:val="center"/>
          </w:tcPr>
          <w:p w14:paraId="0420CA3A" w14:textId="349765AE" w:rsidR="00CB005D" w:rsidRPr="00CA08C4" w:rsidRDefault="00CB005D" w:rsidP="007C21A2">
            <w:pPr>
              <w:jc w:val="center"/>
              <w:rPr>
                <w:rFonts w:ascii="Times New Roman" w:hAnsi="Times New Roman" w:cs="Times New Roman"/>
              </w:rPr>
            </w:pPr>
            <w:r w:rsidRPr="00CA08C4">
              <w:rPr>
                <w:rFonts w:ascii="Times New Roman" w:hAnsi="Times New Roman" w:cs="Times New Roman"/>
              </w:rPr>
              <w:t>2</w:t>
            </w:r>
            <w:r w:rsidR="007C21A2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60" w:type="dxa"/>
            <w:vAlign w:val="center"/>
          </w:tcPr>
          <w:p w14:paraId="78FAB6BC" w14:textId="41ECF2A2" w:rsidR="00CB005D" w:rsidRPr="00CA08C4" w:rsidRDefault="00CB005D" w:rsidP="007C21A2">
            <w:pPr>
              <w:jc w:val="center"/>
              <w:rPr>
                <w:rFonts w:ascii="Times New Roman" w:hAnsi="Times New Roman" w:cs="Times New Roman"/>
              </w:rPr>
            </w:pPr>
            <w:r w:rsidRPr="00CA08C4">
              <w:rPr>
                <w:rFonts w:ascii="Times New Roman" w:hAnsi="Times New Roman" w:cs="Times New Roman"/>
              </w:rPr>
              <w:t>2.40E-02</w:t>
            </w:r>
          </w:p>
        </w:tc>
      </w:tr>
      <w:tr w:rsidR="00CB005D" w:rsidRPr="000E3811" w14:paraId="42001132" w14:textId="77777777" w:rsidTr="007C21A2">
        <w:trPr>
          <w:trHeight w:val="252"/>
        </w:trPr>
        <w:tc>
          <w:tcPr>
            <w:tcW w:w="1145" w:type="dxa"/>
            <w:vMerge/>
            <w:vAlign w:val="center"/>
          </w:tcPr>
          <w:p w14:paraId="4CE0C72B" w14:textId="77777777" w:rsidR="00CB005D" w:rsidRPr="000E3811" w:rsidRDefault="00CB005D" w:rsidP="00CB005D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53" w:type="dxa"/>
            <w:vAlign w:val="center"/>
          </w:tcPr>
          <w:p w14:paraId="66459DCD" w14:textId="654B886F" w:rsidR="00CB005D" w:rsidRPr="00CA08C4" w:rsidRDefault="007C21A2" w:rsidP="007C21A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</w:t>
            </w:r>
            <w:r w:rsidR="00CB005D" w:rsidRPr="00CA08C4">
              <w:rPr>
                <w:rFonts w:ascii="Times New Roman" w:hAnsi="Times New Roman" w:cs="Times New Roman"/>
              </w:rPr>
              <w:t>ellular response to hydrogen peroxide</w:t>
            </w:r>
          </w:p>
        </w:tc>
        <w:tc>
          <w:tcPr>
            <w:tcW w:w="803" w:type="dxa"/>
            <w:vAlign w:val="center"/>
          </w:tcPr>
          <w:p w14:paraId="17C3B1DE" w14:textId="3C8D7DA7" w:rsidR="00CB005D" w:rsidRPr="00CA08C4" w:rsidRDefault="00CB005D" w:rsidP="007C21A2">
            <w:pPr>
              <w:jc w:val="center"/>
              <w:rPr>
                <w:rFonts w:ascii="Times New Roman" w:hAnsi="Times New Roman" w:cs="Times New Roman"/>
              </w:rPr>
            </w:pPr>
            <w:r w:rsidRPr="00CA08C4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1255" w:type="dxa"/>
            <w:vAlign w:val="center"/>
          </w:tcPr>
          <w:p w14:paraId="498B56CF" w14:textId="2F248B18" w:rsidR="00CB005D" w:rsidRPr="00CA08C4" w:rsidRDefault="00CB005D" w:rsidP="007C21A2">
            <w:pPr>
              <w:jc w:val="center"/>
              <w:rPr>
                <w:rFonts w:ascii="Times New Roman" w:hAnsi="Times New Roman" w:cs="Times New Roman"/>
              </w:rPr>
            </w:pPr>
            <w:r w:rsidRPr="00CA08C4">
              <w:rPr>
                <w:rFonts w:ascii="Times New Roman" w:hAnsi="Times New Roman" w:cs="Times New Roman"/>
              </w:rPr>
              <w:t>2</w:t>
            </w:r>
            <w:r w:rsidR="007C21A2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60" w:type="dxa"/>
            <w:vAlign w:val="center"/>
          </w:tcPr>
          <w:p w14:paraId="018E0FC8" w14:textId="576C5576" w:rsidR="00CB005D" w:rsidRPr="00CA08C4" w:rsidRDefault="00CB005D" w:rsidP="007C21A2">
            <w:pPr>
              <w:jc w:val="center"/>
              <w:rPr>
                <w:rFonts w:ascii="Times New Roman" w:hAnsi="Times New Roman" w:cs="Times New Roman"/>
              </w:rPr>
            </w:pPr>
            <w:r w:rsidRPr="00CA08C4">
              <w:rPr>
                <w:rFonts w:ascii="Times New Roman" w:hAnsi="Times New Roman" w:cs="Times New Roman"/>
              </w:rPr>
              <w:t>2.40E-02</w:t>
            </w:r>
          </w:p>
        </w:tc>
      </w:tr>
      <w:tr w:rsidR="00CB005D" w:rsidRPr="000E3811" w14:paraId="30E258FE" w14:textId="77777777" w:rsidTr="007C21A2">
        <w:trPr>
          <w:trHeight w:val="252"/>
        </w:trPr>
        <w:tc>
          <w:tcPr>
            <w:tcW w:w="1145" w:type="dxa"/>
            <w:vMerge/>
            <w:vAlign w:val="center"/>
          </w:tcPr>
          <w:p w14:paraId="04D8CD4C" w14:textId="77777777" w:rsidR="00CB005D" w:rsidRPr="000E3811" w:rsidRDefault="00CB005D" w:rsidP="00CB005D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53" w:type="dxa"/>
            <w:vAlign w:val="center"/>
          </w:tcPr>
          <w:p w14:paraId="0C489230" w14:textId="1D5BF95D" w:rsidR="00CB005D" w:rsidRPr="00CA08C4" w:rsidRDefault="007C21A2" w:rsidP="007C21A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</w:t>
            </w:r>
            <w:r w:rsidR="00CB005D" w:rsidRPr="00CA08C4">
              <w:rPr>
                <w:rFonts w:ascii="Times New Roman" w:hAnsi="Times New Roman" w:cs="Times New Roman"/>
              </w:rPr>
              <w:t xml:space="preserve">teroid hormone mediated </w:t>
            </w:r>
            <w:r w:rsidRPr="00CA08C4">
              <w:rPr>
                <w:rFonts w:ascii="Times New Roman" w:hAnsi="Times New Roman" w:cs="Times New Roman"/>
              </w:rPr>
              <w:t>signalling</w:t>
            </w:r>
            <w:r w:rsidR="00CB005D" w:rsidRPr="00CA08C4">
              <w:rPr>
                <w:rFonts w:ascii="Times New Roman" w:hAnsi="Times New Roman" w:cs="Times New Roman"/>
              </w:rPr>
              <w:t xml:space="preserve"> pathway</w:t>
            </w:r>
          </w:p>
        </w:tc>
        <w:tc>
          <w:tcPr>
            <w:tcW w:w="803" w:type="dxa"/>
            <w:vAlign w:val="center"/>
          </w:tcPr>
          <w:p w14:paraId="571CEA0B" w14:textId="0A4A1362" w:rsidR="00CB005D" w:rsidRPr="00CA08C4" w:rsidRDefault="00CB005D" w:rsidP="007C21A2">
            <w:pPr>
              <w:jc w:val="center"/>
              <w:rPr>
                <w:rFonts w:ascii="Times New Roman" w:hAnsi="Times New Roman" w:cs="Times New Roman"/>
              </w:rPr>
            </w:pPr>
            <w:r w:rsidRPr="00CA08C4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1255" w:type="dxa"/>
            <w:vAlign w:val="center"/>
          </w:tcPr>
          <w:p w14:paraId="0B4B8117" w14:textId="27F8EB1E" w:rsidR="00CB005D" w:rsidRPr="00CA08C4" w:rsidRDefault="00CB005D" w:rsidP="007C21A2">
            <w:pPr>
              <w:jc w:val="center"/>
              <w:rPr>
                <w:rFonts w:ascii="Times New Roman" w:hAnsi="Times New Roman" w:cs="Times New Roman"/>
              </w:rPr>
            </w:pPr>
            <w:r w:rsidRPr="00CA08C4">
              <w:rPr>
                <w:rFonts w:ascii="Times New Roman" w:hAnsi="Times New Roman" w:cs="Times New Roman"/>
              </w:rPr>
              <w:t>2</w:t>
            </w:r>
            <w:r w:rsidR="007C21A2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60" w:type="dxa"/>
            <w:vAlign w:val="center"/>
          </w:tcPr>
          <w:p w14:paraId="6AA401B4" w14:textId="75327AF4" w:rsidR="00CB005D" w:rsidRPr="00CA08C4" w:rsidRDefault="00CB005D" w:rsidP="007C21A2">
            <w:pPr>
              <w:jc w:val="center"/>
              <w:rPr>
                <w:rFonts w:ascii="Times New Roman" w:hAnsi="Times New Roman" w:cs="Times New Roman"/>
              </w:rPr>
            </w:pPr>
            <w:r w:rsidRPr="00CA08C4">
              <w:rPr>
                <w:rFonts w:ascii="Times New Roman" w:hAnsi="Times New Roman" w:cs="Times New Roman"/>
              </w:rPr>
              <w:t>2.40E-02</w:t>
            </w:r>
          </w:p>
        </w:tc>
      </w:tr>
      <w:tr w:rsidR="00CB005D" w:rsidRPr="000E3811" w14:paraId="30F70F24" w14:textId="77777777" w:rsidTr="007C21A2">
        <w:trPr>
          <w:trHeight w:val="252"/>
        </w:trPr>
        <w:tc>
          <w:tcPr>
            <w:tcW w:w="1145" w:type="dxa"/>
            <w:vMerge/>
            <w:vAlign w:val="center"/>
          </w:tcPr>
          <w:p w14:paraId="5B25523C" w14:textId="77777777" w:rsidR="00CB005D" w:rsidRPr="000E3811" w:rsidRDefault="00CB005D" w:rsidP="00CB005D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53" w:type="dxa"/>
            <w:vAlign w:val="center"/>
          </w:tcPr>
          <w:p w14:paraId="41D0A4C8" w14:textId="2CA3D55B" w:rsidR="00CB005D" w:rsidRPr="00CA08C4" w:rsidRDefault="00CB005D" w:rsidP="007C21A2">
            <w:pPr>
              <w:jc w:val="center"/>
              <w:rPr>
                <w:rFonts w:ascii="Times New Roman" w:hAnsi="Times New Roman" w:cs="Times New Roman"/>
              </w:rPr>
            </w:pPr>
            <w:r w:rsidRPr="00CA08C4">
              <w:rPr>
                <w:rFonts w:ascii="Times New Roman" w:hAnsi="Times New Roman" w:cs="Times New Roman"/>
              </w:rPr>
              <w:t>MAPK cascade</w:t>
            </w:r>
          </w:p>
        </w:tc>
        <w:tc>
          <w:tcPr>
            <w:tcW w:w="803" w:type="dxa"/>
            <w:vAlign w:val="center"/>
          </w:tcPr>
          <w:p w14:paraId="7C4E7674" w14:textId="243CE17F" w:rsidR="00CB005D" w:rsidRPr="00CA08C4" w:rsidRDefault="00CB005D" w:rsidP="007C21A2">
            <w:pPr>
              <w:jc w:val="center"/>
              <w:rPr>
                <w:rFonts w:ascii="Times New Roman" w:hAnsi="Times New Roman" w:cs="Times New Roman"/>
              </w:rPr>
            </w:pPr>
            <w:r w:rsidRPr="00CA08C4">
              <w:rPr>
                <w:rFonts w:ascii="Times New Roman" w:hAnsi="Times New Roman" w:cs="Times New Roman"/>
              </w:rPr>
              <w:t>8</w:t>
            </w:r>
          </w:p>
        </w:tc>
        <w:tc>
          <w:tcPr>
            <w:tcW w:w="1255" w:type="dxa"/>
            <w:vAlign w:val="center"/>
          </w:tcPr>
          <w:p w14:paraId="69232C43" w14:textId="136097BF" w:rsidR="00CB005D" w:rsidRPr="00CA08C4" w:rsidRDefault="00CB005D" w:rsidP="007C21A2">
            <w:pPr>
              <w:jc w:val="center"/>
              <w:rPr>
                <w:rFonts w:ascii="Times New Roman" w:hAnsi="Times New Roman" w:cs="Times New Roman"/>
              </w:rPr>
            </w:pPr>
            <w:r w:rsidRPr="00CA08C4">
              <w:rPr>
                <w:rFonts w:ascii="Times New Roman" w:hAnsi="Times New Roman" w:cs="Times New Roman"/>
              </w:rPr>
              <w:t>3.9</w:t>
            </w:r>
            <w:r w:rsidR="007C21A2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60" w:type="dxa"/>
            <w:vAlign w:val="center"/>
          </w:tcPr>
          <w:p w14:paraId="0565E461" w14:textId="733F6F35" w:rsidR="00CB005D" w:rsidRPr="00CA08C4" w:rsidRDefault="00CB005D" w:rsidP="007C21A2">
            <w:pPr>
              <w:jc w:val="center"/>
              <w:rPr>
                <w:rFonts w:ascii="Times New Roman" w:hAnsi="Times New Roman" w:cs="Times New Roman"/>
              </w:rPr>
            </w:pPr>
            <w:r w:rsidRPr="00CA08C4">
              <w:rPr>
                <w:rFonts w:ascii="Times New Roman" w:hAnsi="Times New Roman" w:cs="Times New Roman"/>
              </w:rPr>
              <w:t>2.50E-02</w:t>
            </w:r>
          </w:p>
        </w:tc>
      </w:tr>
      <w:tr w:rsidR="00CB005D" w:rsidRPr="000E3811" w14:paraId="63737723" w14:textId="77777777" w:rsidTr="007C21A2">
        <w:trPr>
          <w:trHeight w:val="252"/>
        </w:trPr>
        <w:tc>
          <w:tcPr>
            <w:tcW w:w="1145" w:type="dxa"/>
            <w:vMerge/>
            <w:vAlign w:val="center"/>
          </w:tcPr>
          <w:p w14:paraId="1BE796E0" w14:textId="77777777" w:rsidR="00CB005D" w:rsidRPr="000E3811" w:rsidRDefault="00CB005D" w:rsidP="00CB005D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53" w:type="dxa"/>
            <w:vAlign w:val="center"/>
          </w:tcPr>
          <w:p w14:paraId="1E93D609" w14:textId="7A6AC37A" w:rsidR="00CB005D" w:rsidRPr="00CA08C4" w:rsidRDefault="007C21A2" w:rsidP="007C21A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</w:t>
            </w:r>
            <w:r w:rsidR="00CB005D" w:rsidRPr="00CA08C4">
              <w:rPr>
                <w:rFonts w:ascii="Times New Roman" w:hAnsi="Times New Roman" w:cs="Times New Roman"/>
              </w:rPr>
              <w:t>egulation of mRNA stability</w:t>
            </w:r>
          </w:p>
        </w:tc>
        <w:tc>
          <w:tcPr>
            <w:tcW w:w="803" w:type="dxa"/>
            <w:vAlign w:val="center"/>
          </w:tcPr>
          <w:p w14:paraId="2886D5C3" w14:textId="3135632F" w:rsidR="00CB005D" w:rsidRPr="00CA08C4" w:rsidRDefault="00CB005D" w:rsidP="007C21A2">
            <w:pPr>
              <w:jc w:val="center"/>
              <w:rPr>
                <w:rFonts w:ascii="Times New Roman" w:hAnsi="Times New Roman" w:cs="Times New Roman"/>
              </w:rPr>
            </w:pPr>
            <w:r w:rsidRPr="00CA08C4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255" w:type="dxa"/>
            <w:vAlign w:val="center"/>
          </w:tcPr>
          <w:p w14:paraId="57C3600C" w14:textId="7BAA368D" w:rsidR="00CB005D" w:rsidRPr="00CA08C4" w:rsidRDefault="00CB005D" w:rsidP="007C21A2">
            <w:pPr>
              <w:jc w:val="center"/>
              <w:rPr>
                <w:rFonts w:ascii="Times New Roman" w:hAnsi="Times New Roman" w:cs="Times New Roman"/>
              </w:rPr>
            </w:pPr>
            <w:r w:rsidRPr="00CA08C4">
              <w:rPr>
                <w:rFonts w:ascii="Times New Roman" w:hAnsi="Times New Roman" w:cs="Times New Roman"/>
              </w:rPr>
              <w:t>2.4</w:t>
            </w:r>
            <w:r w:rsidR="007C21A2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60" w:type="dxa"/>
            <w:vAlign w:val="center"/>
          </w:tcPr>
          <w:p w14:paraId="7D488DC3" w14:textId="4E719B1F" w:rsidR="00CB005D" w:rsidRPr="00CA08C4" w:rsidRDefault="00CB005D" w:rsidP="007C21A2">
            <w:pPr>
              <w:jc w:val="center"/>
              <w:rPr>
                <w:rFonts w:ascii="Times New Roman" w:hAnsi="Times New Roman" w:cs="Times New Roman"/>
              </w:rPr>
            </w:pPr>
            <w:r w:rsidRPr="00CA08C4">
              <w:rPr>
                <w:rFonts w:ascii="Times New Roman" w:hAnsi="Times New Roman" w:cs="Times New Roman"/>
              </w:rPr>
              <w:t>2.60E-02</w:t>
            </w:r>
          </w:p>
        </w:tc>
      </w:tr>
      <w:tr w:rsidR="00CB005D" w:rsidRPr="000E3811" w14:paraId="39346286" w14:textId="77777777" w:rsidTr="007C21A2">
        <w:trPr>
          <w:trHeight w:val="252"/>
        </w:trPr>
        <w:tc>
          <w:tcPr>
            <w:tcW w:w="1145" w:type="dxa"/>
            <w:vMerge/>
            <w:vAlign w:val="center"/>
          </w:tcPr>
          <w:p w14:paraId="2C6268BB" w14:textId="77777777" w:rsidR="00CB005D" w:rsidRPr="000E3811" w:rsidRDefault="00CB005D" w:rsidP="00CB005D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53" w:type="dxa"/>
            <w:vAlign w:val="center"/>
          </w:tcPr>
          <w:p w14:paraId="56589C3C" w14:textId="1E229DD6" w:rsidR="00CB005D" w:rsidRPr="00CA08C4" w:rsidRDefault="007C21A2" w:rsidP="007C21A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</w:t>
            </w:r>
            <w:r w:rsidR="00CB005D" w:rsidRPr="00CA08C4">
              <w:rPr>
                <w:rFonts w:ascii="Times New Roman" w:hAnsi="Times New Roman" w:cs="Times New Roman"/>
              </w:rPr>
              <w:t>ositive regulation of smooth muscle cell proliferation</w:t>
            </w:r>
          </w:p>
        </w:tc>
        <w:tc>
          <w:tcPr>
            <w:tcW w:w="803" w:type="dxa"/>
            <w:vAlign w:val="center"/>
          </w:tcPr>
          <w:p w14:paraId="206E7C85" w14:textId="23ED785F" w:rsidR="00CB005D" w:rsidRPr="00CA08C4" w:rsidRDefault="00CB005D" w:rsidP="007C21A2">
            <w:pPr>
              <w:jc w:val="center"/>
              <w:rPr>
                <w:rFonts w:ascii="Times New Roman" w:hAnsi="Times New Roman" w:cs="Times New Roman"/>
              </w:rPr>
            </w:pPr>
            <w:r w:rsidRPr="00CA08C4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1255" w:type="dxa"/>
            <w:vAlign w:val="center"/>
          </w:tcPr>
          <w:p w14:paraId="49ABC22C" w14:textId="4BFBB9F4" w:rsidR="00CB005D" w:rsidRPr="00CA08C4" w:rsidRDefault="00CB005D" w:rsidP="007C21A2">
            <w:pPr>
              <w:jc w:val="center"/>
              <w:rPr>
                <w:rFonts w:ascii="Times New Roman" w:hAnsi="Times New Roman" w:cs="Times New Roman"/>
              </w:rPr>
            </w:pPr>
            <w:r w:rsidRPr="00CA08C4">
              <w:rPr>
                <w:rFonts w:ascii="Times New Roman" w:hAnsi="Times New Roman" w:cs="Times New Roman"/>
              </w:rPr>
              <w:t>2</w:t>
            </w:r>
            <w:r w:rsidR="007C21A2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60" w:type="dxa"/>
            <w:vAlign w:val="center"/>
          </w:tcPr>
          <w:p w14:paraId="5D44F33D" w14:textId="046F3058" w:rsidR="00CB005D" w:rsidRPr="00CA08C4" w:rsidRDefault="00CB005D" w:rsidP="007C21A2">
            <w:pPr>
              <w:jc w:val="center"/>
              <w:rPr>
                <w:rFonts w:ascii="Times New Roman" w:hAnsi="Times New Roman" w:cs="Times New Roman"/>
              </w:rPr>
            </w:pPr>
            <w:r w:rsidRPr="00CA08C4">
              <w:rPr>
                <w:rFonts w:ascii="Times New Roman" w:hAnsi="Times New Roman" w:cs="Times New Roman"/>
              </w:rPr>
              <w:t>2.80E-02</w:t>
            </w:r>
          </w:p>
        </w:tc>
      </w:tr>
      <w:tr w:rsidR="00CB005D" w:rsidRPr="000E3811" w14:paraId="67136181" w14:textId="77777777" w:rsidTr="007C21A2">
        <w:trPr>
          <w:trHeight w:val="252"/>
        </w:trPr>
        <w:tc>
          <w:tcPr>
            <w:tcW w:w="1145" w:type="dxa"/>
            <w:vMerge/>
            <w:vAlign w:val="center"/>
          </w:tcPr>
          <w:p w14:paraId="00ED821B" w14:textId="77777777" w:rsidR="00CB005D" w:rsidRPr="000E3811" w:rsidRDefault="00CB005D" w:rsidP="00CB005D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53" w:type="dxa"/>
            <w:vAlign w:val="center"/>
          </w:tcPr>
          <w:p w14:paraId="32A4FA1C" w14:textId="5E5AFEDF" w:rsidR="00CB005D" w:rsidRPr="00CA08C4" w:rsidRDefault="007C21A2" w:rsidP="007C21A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</w:t>
            </w:r>
            <w:r w:rsidR="00CB005D" w:rsidRPr="00CA08C4">
              <w:rPr>
                <w:rFonts w:ascii="Times New Roman" w:hAnsi="Times New Roman" w:cs="Times New Roman"/>
              </w:rPr>
              <w:t>ositive regulation of osteoblast differentiation</w:t>
            </w:r>
          </w:p>
        </w:tc>
        <w:tc>
          <w:tcPr>
            <w:tcW w:w="803" w:type="dxa"/>
            <w:vAlign w:val="center"/>
          </w:tcPr>
          <w:p w14:paraId="7E1BD5C4" w14:textId="2A256E6B" w:rsidR="00CB005D" w:rsidRPr="00CA08C4" w:rsidRDefault="00CB005D" w:rsidP="007C21A2">
            <w:pPr>
              <w:jc w:val="center"/>
              <w:rPr>
                <w:rFonts w:ascii="Times New Roman" w:hAnsi="Times New Roman" w:cs="Times New Roman"/>
              </w:rPr>
            </w:pPr>
            <w:r w:rsidRPr="00CA08C4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1255" w:type="dxa"/>
            <w:vAlign w:val="center"/>
          </w:tcPr>
          <w:p w14:paraId="0CE4C47E" w14:textId="1319B3DD" w:rsidR="00CB005D" w:rsidRPr="00CA08C4" w:rsidRDefault="00CB005D" w:rsidP="007C21A2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CA08C4">
              <w:rPr>
                <w:rFonts w:ascii="Times New Roman" w:hAnsi="Times New Roman" w:cs="Times New Roman"/>
              </w:rPr>
              <w:t>2</w:t>
            </w:r>
            <w:r w:rsidR="007C21A2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60" w:type="dxa"/>
            <w:vAlign w:val="center"/>
          </w:tcPr>
          <w:p w14:paraId="3F52D071" w14:textId="08E59A24" w:rsidR="00CB005D" w:rsidRPr="00CA08C4" w:rsidRDefault="00CB005D" w:rsidP="007C21A2">
            <w:pPr>
              <w:jc w:val="center"/>
              <w:rPr>
                <w:rFonts w:ascii="Times New Roman" w:hAnsi="Times New Roman" w:cs="Times New Roman"/>
              </w:rPr>
            </w:pPr>
            <w:r w:rsidRPr="00CA08C4">
              <w:rPr>
                <w:rFonts w:ascii="Times New Roman" w:hAnsi="Times New Roman" w:cs="Times New Roman"/>
              </w:rPr>
              <w:t>2.80E-02</w:t>
            </w:r>
          </w:p>
        </w:tc>
      </w:tr>
      <w:tr w:rsidR="00CB005D" w:rsidRPr="000E3811" w14:paraId="34112C75" w14:textId="77777777" w:rsidTr="007C21A2">
        <w:trPr>
          <w:trHeight w:val="252"/>
        </w:trPr>
        <w:tc>
          <w:tcPr>
            <w:tcW w:w="1145" w:type="dxa"/>
            <w:vMerge/>
            <w:vAlign w:val="center"/>
          </w:tcPr>
          <w:p w14:paraId="1DB6485A" w14:textId="77777777" w:rsidR="00CB005D" w:rsidRPr="000E3811" w:rsidRDefault="00CB005D" w:rsidP="00CB005D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53" w:type="dxa"/>
            <w:vAlign w:val="center"/>
          </w:tcPr>
          <w:p w14:paraId="75026222" w14:textId="6E34987A" w:rsidR="00CB005D" w:rsidRPr="00CA08C4" w:rsidRDefault="007C21A2" w:rsidP="007C21A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</w:t>
            </w:r>
            <w:r w:rsidR="00CB005D" w:rsidRPr="00CA08C4">
              <w:rPr>
                <w:rFonts w:ascii="Times New Roman" w:hAnsi="Times New Roman" w:cs="Times New Roman"/>
              </w:rPr>
              <w:t>rotein phosphorylation</w:t>
            </w:r>
          </w:p>
        </w:tc>
        <w:tc>
          <w:tcPr>
            <w:tcW w:w="803" w:type="dxa"/>
            <w:vAlign w:val="center"/>
          </w:tcPr>
          <w:p w14:paraId="777BB074" w14:textId="02DB56AE" w:rsidR="00CB005D" w:rsidRPr="00CA08C4" w:rsidRDefault="00CB005D" w:rsidP="007C21A2">
            <w:pPr>
              <w:jc w:val="center"/>
              <w:rPr>
                <w:rFonts w:ascii="Times New Roman" w:hAnsi="Times New Roman" w:cs="Times New Roman"/>
              </w:rPr>
            </w:pPr>
            <w:r w:rsidRPr="00CA08C4">
              <w:rPr>
                <w:rFonts w:ascii="Times New Roman" w:hAnsi="Times New Roman" w:cs="Times New Roman"/>
              </w:rPr>
              <w:t>11</w:t>
            </w:r>
          </w:p>
        </w:tc>
        <w:tc>
          <w:tcPr>
            <w:tcW w:w="1255" w:type="dxa"/>
            <w:vAlign w:val="center"/>
          </w:tcPr>
          <w:p w14:paraId="5F2D46F4" w14:textId="5C15E02D" w:rsidR="00CB005D" w:rsidRPr="00CA08C4" w:rsidRDefault="00CB005D" w:rsidP="007C21A2">
            <w:pPr>
              <w:jc w:val="center"/>
              <w:rPr>
                <w:rFonts w:ascii="Times New Roman" w:hAnsi="Times New Roman" w:cs="Times New Roman"/>
              </w:rPr>
            </w:pPr>
            <w:r w:rsidRPr="00CA08C4">
              <w:rPr>
                <w:rFonts w:ascii="Times New Roman" w:hAnsi="Times New Roman" w:cs="Times New Roman"/>
              </w:rPr>
              <w:t>5.4</w:t>
            </w:r>
            <w:r w:rsidR="007C21A2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60" w:type="dxa"/>
            <w:vAlign w:val="center"/>
          </w:tcPr>
          <w:p w14:paraId="6707DF5F" w14:textId="0EFCB522" w:rsidR="00CB005D" w:rsidRPr="00CA08C4" w:rsidRDefault="00CB005D" w:rsidP="007C21A2">
            <w:pPr>
              <w:jc w:val="center"/>
              <w:rPr>
                <w:rFonts w:ascii="Times New Roman" w:hAnsi="Times New Roman" w:cs="Times New Roman"/>
              </w:rPr>
            </w:pPr>
            <w:r w:rsidRPr="00CA08C4">
              <w:rPr>
                <w:rFonts w:ascii="Times New Roman" w:hAnsi="Times New Roman" w:cs="Times New Roman"/>
              </w:rPr>
              <w:t>2.80E-02</w:t>
            </w:r>
          </w:p>
        </w:tc>
      </w:tr>
      <w:tr w:rsidR="00CB005D" w:rsidRPr="000E3811" w14:paraId="36874B43" w14:textId="77777777" w:rsidTr="007C21A2">
        <w:trPr>
          <w:trHeight w:val="252"/>
        </w:trPr>
        <w:tc>
          <w:tcPr>
            <w:tcW w:w="1145" w:type="dxa"/>
            <w:vMerge/>
            <w:vAlign w:val="center"/>
          </w:tcPr>
          <w:p w14:paraId="2385096C" w14:textId="77777777" w:rsidR="00CB005D" w:rsidRPr="000E3811" w:rsidRDefault="00CB005D" w:rsidP="00CB005D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53" w:type="dxa"/>
            <w:vAlign w:val="center"/>
          </w:tcPr>
          <w:p w14:paraId="41C7472E" w14:textId="7AE4B02A" w:rsidR="00CB005D" w:rsidRPr="00CA08C4" w:rsidRDefault="007C21A2" w:rsidP="007C21A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</w:t>
            </w:r>
            <w:r w:rsidR="00CB005D" w:rsidRPr="00CA08C4">
              <w:rPr>
                <w:rFonts w:ascii="Times New Roman" w:hAnsi="Times New Roman" w:cs="Times New Roman"/>
              </w:rPr>
              <w:t>egulation of sequence-specific DNA binding transcription factor activity</w:t>
            </w:r>
          </w:p>
        </w:tc>
        <w:tc>
          <w:tcPr>
            <w:tcW w:w="803" w:type="dxa"/>
            <w:vAlign w:val="center"/>
          </w:tcPr>
          <w:p w14:paraId="15028C7A" w14:textId="7890B300" w:rsidR="00CB005D" w:rsidRPr="00CA08C4" w:rsidRDefault="00CB005D" w:rsidP="007C21A2">
            <w:pPr>
              <w:jc w:val="center"/>
              <w:rPr>
                <w:rFonts w:ascii="Times New Roman" w:hAnsi="Times New Roman" w:cs="Times New Roman"/>
              </w:rPr>
            </w:pPr>
            <w:r w:rsidRPr="00CA08C4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255" w:type="dxa"/>
            <w:vAlign w:val="center"/>
          </w:tcPr>
          <w:p w14:paraId="1DD3D2DA" w14:textId="4E4615B5" w:rsidR="00CB005D" w:rsidRPr="00CA08C4" w:rsidRDefault="00CB005D" w:rsidP="007C21A2">
            <w:pPr>
              <w:jc w:val="center"/>
              <w:rPr>
                <w:rFonts w:ascii="Times New Roman" w:hAnsi="Times New Roman" w:cs="Times New Roman"/>
              </w:rPr>
            </w:pPr>
            <w:r w:rsidRPr="00CA08C4">
              <w:rPr>
                <w:rFonts w:ascii="Times New Roman" w:hAnsi="Times New Roman" w:cs="Times New Roman"/>
              </w:rPr>
              <w:t>1.5</w:t>
            </w:r>
            <w:r w:rsidR="007C21A2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60" w:type="dxa"/>
            <w:vAlign w:val="center"/>
          </w:tcPr>
          <w:p w14:paraId="624CC751" w14:textId="65AB5D91" w:rsidR="00CB005D" w:rsidRPr="00CA08C4" w:rsidRDefault="00CB005D" w:rsidP="007C21A2">
            <w:pPr>
              <w:jc w:val="center"/>
              <w:rPr>
                <w:rFonts w:ascii="Times New Roman" w:hAnsi="Times New Roman" w:cs="Times New Roman"/>
              </w:rPr>
            </w:pPr>
            <w:r w:rsidRPr="00CA08C4">
              <w:rPr>
                <w:rFonts w:ascii="Times New Roman" w:hAnsi="Times New Roman" w:cs="Times New Roman"/>
              </w:rPr>
              <w:t>3.00E-02</w:t>
            </w:r>
          </w:p>
        </w:tc>
      </w:tr>
      <w:tr w:rsidR="00CB005D" w:rsidRPr="000E3811" w14:paraId="38B4C953" w14:textId="77777777" w:rsidTr="007C21A2">
        <w:trPr>
          <w:trHeight w:val="252"/>
        </w:trPr>
        <w:tc>
          <w:tcPr>
            <w:tcW w:w="1145" w:type="dxa"/>
            <w:vMerge/>
            <w:vAlign w:val="center"/>
          </w:tcPr>
          <w:p w14:paraId="65C6946F" w14:textId="77777777" w:rsidR="00CB005D" w:rsidRPr="000E3811" w:rsidRDefault="00CB005D" w:rsidP="00CB005D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53" w:type="dxa"/>
            <w:vAlign w:val="center"/>
          </w:tcPr>
          <w:p w14:paraId="0E395E4A" w14:textId="4064C02A" w:rsidR="00CB005D" w:rsidRPr="00CA08C4" w:rsidRDefault="007C21A2" w:rsidP="007C21A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</w:t>
            </w:r>
            <w:r w:rsidR="00CB005D" w:rsidRPr="00CA08C4">
              <w:rPr>
                <w:rFonts w:ascii="Times New Roman" w:hAnsi="Times New Roman" w:cs="Times New Roman"/>
              </w:rPr>
              <w:t>ellular response to amino acid starvation</w:t>
            </w:r>
          </w:p>
        </w:tc>
        <w:tc>
          <w:tcPr>
            <w:tcW w:w="803" w:type="dxa"/>
            <w:vAlign w:val="center"/>
          </w:tcPr>
          <w:p w14:paraId="49E2E8F1" w14:textId="55C5E121" w:rsidR="00CB005D" w:rsidRPr="00CA08C4" w:rsidRDefault="00CB005D" w:rsidP="007C21A2">
            <w:pPr>
              <w:jc w:val="center"/>
              <w:rPr>
                <w:rFonts w:ascii="Times New Roman" w:hAnsi="Times New Roman" w:cs="Times New Roman"/>
              </w:rPr>
            </w:pPr>
            <w:r w:rsidRPr="00CA08C4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255" w:type="dxa"/>
            <w:vAlign w:val="center"/>
          </w:tcPr>
          <w:p w14:paraId="210F37E6" w14:textId="71BBA827" w:rsidR="00CB005D" w:rsidRPr="00CA08C4" w:rsidRDefault="00CB005D" w:rsidP="007C21A2">
            <w:pPr>
              <w:jc w:val="center"/>
              <w:rPr>
                <w:rFonts w:ascii="Times New Roman" w:hAnsi="Times New Roman" w:cs="Times New Roman"/>
              </w:rPr>
            </w:pPr>
            <w:r w:rsidRPr="00CA08C4">
              <w:rPr>
                <w:rFonts w:ascii="Times New Roman" w:hAnsi="Times New Roman" w:cs="Times New Roman"/>
              </w:rPr>
              <w:t>1.5</w:t>
            </w:r>
            <w:r w:rsidR="007C21A2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60" w:type="dxa"/>
            <w:vAlign w:val="center"/>
          </w:tcPr>
          <w:p w14:paraId="5FE03DEE" w14:textId="64373390" w:rsidR="00CB005D" w:rsidRPr="00CA08C4" w:rsidRDefault="00CB005D" w:rsidP="007C21A2">
            <w:pPr>
              <w:jc w:val="center"/>
              <w:rPr>
                <w:rFonts w:ascii="Times New Roman" w:hAnsi="Times New Roman" w:cs="Times New Roman"/>
              </w:rPr>
            </w:pPr>
            <w:r w:rsidRPr="00CA08C4">
              <w:rPr>
                <w:rFonts w:ascii="Times New Roman" w:hAnsi="Times New Roman" w:cs="Times New Roman"/>
              </w:rPr>
              <w:t>3.00E-02</w:t>
            </w:r>
          </w:p>
        </w:tc>
      </w:tr>
      <w:tr w:rsidR="00CB005D" w:rsidRPr="000E3811" w14:paraId="28DC1324" w14:textId="77777777" w:rsidTr="007C21A2">
        <w:trPr>
          <w:trHeight w:val="252"/>
        </w:trPr>
        <w:tc>
          <w:tcPr>
            <w:tcW w:w="1145" w:type="dxa"/>
            <w:vMerge/>
            <w:vAlign w:val="center"/>
          </w:tcPr>
          <w:p w14:paraId="37983E88" w14:textId="77777777" w:rsidR="00CB005D" w:rsidRPr="000E3811" w:rsidRDefault="00CB005D" w:rsidP="00CB005D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53" w:type="dxa"/>
            <w:vAlign w:val="center"/>
          </w:tcPr>
          <w:p w14:paraId="66A3C8F6" w14:textId="34C211ED" w:rsidR="00CB005D" w:rsidRPr="00CA08C4" w:rsidRDefault="00CB005D" w:rsidP="007C21A2">
            <w:pPr>
              <w:jc w:val="center"/>
              <w:rPr>
                <w:rFonts w:ascii="Times New Roman" w:hAnsi="Times New Roman" w:cs="Times New Roman"/>
              </w:rPr>
            </w:pPr>
            <w:r w:rsidRPr="00CA08C4">
              <w:rPr>
                <w:rFonts w:ascii="Times New Roman" w:hAnsi="Times New Roman" w:cs="Times New Roman"/>
              </w:rPr>
              <w:t>SMAD protein signal transduction</w:t>
            </w:r>
          </w:p>
        </w:tc>
        <w:tc>
          <w:tcPr>
            <w:tcW w:w="803" w:type="dxa"/>
            <w:vAlign w:val="center"/>
          </w:tcPr>
          <w:p w14:paraId="3461723D" w14:textId="1436792F" w:rsidR="00CB005D" w:rsidRPr="00CA08C4" w:rsidRDefault="00CB005D" w:rsidP="007C21A2">
            <w:pPr>
              <w:jc w:val="center"/>
              <w:rPr>
                <w:rFonts w:ascii="Times New Roman" w:hAnsi="Times New Roman" w:cs="Times New Roman"/>
              </w:rPr>
            </w:pPr>
            <w:r w:rsidRPr="00CA08C4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1255" w:type="dxa"/>
            <w:vAlign w:val="center"/>
          </w:tcPr>
          <w:p w14:paraId="19686514" w14:textId="472ED37C" w:rsidR="00CB005D" w:rsidRPr="00CA08C4" w:rsidRDefault="00CB005D" w:rsidP="007C21A2">
            <w:pPr>
              <w:jc w:val="center"/>
              <w:rPr>
                <w:rFonts w:ascii="Times New Roman" w:hAnsi="Times New Roman" w:cs="Times New Roman"/>
              </w:rPr>
            </w:pPr>
            <w:r w:rsidRPr="00CA08C4">
              <w:rPr>
                <w:rFonts w:ascii="Times New Roman" w:hAnsi="Times New Roman" w:cs="Times New Roman"/>
              </w:rPr>
              <w:t>2</w:t>
            </w:r>
            <w:r w:rsidR="007C21A2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60" w:type="dxa"/>
            <w:vAlign w:val="center"/>
          </w:tcPr>
          <w:p w14:paraId="54FA7EB7" w14:textId="3B1ACB3A" w:rsidR="00CB005D" w:rsidRPr="00CA08C4" w:rsidRDefault="00CB005D" w:rsidP="007C21A2">
            <w:pPr>
              <w:jc w:val="center"/>
              <w:rPr>
                <w:rFonts w:ascii="Times New Roman" w:hAnsi="Times New Roman" w:cs="Times New Roman"/>
              </w:rPr>
            </w:pPr>
            <w:r w:rsidRPr="00CA08C4">
              <w:rPr>
                <w:rFonts w:ascii="Times New Roman" w:hAnsi="Times New Roman" w:cs="Times New Roman"/>
              </w:rPr>
              <w:t>3.00E-02</w:t>
            </w:r>
          </w:p>
        </w:tc>
      </w:tr>
      <w:tr w:rsidR="00CB005D" w:rsidRPr="000E3811" w14:paraId="3E808947" w14:textId="77777777" w:rsidTr="007C21A2">
        <w:trPr>
          <w:trHeight w:val="252"/>
        </w:trPr>
        <w:tc>
          <w:tcPr>
            <w:tcW w:w="1145" w:type="dxa"/>
            <w:vMerge/>
            <w:vAlign w:val="center"/>
          </w:tcPr>
          <w:p w14:paraId="724D2A4E" w14:textId="77777777" w:rsidR="00CB005D" w:rsidRPr="000E3811" w:rsidRDefault="00CB005D" w:rsidP="00CB005D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53" w:type="dxa"/>
            <w:vAlign w:val="center"/>
          </w:tcPr>
          <w:p w14:paraId="155CF623" w14:textId="1652BDEB" w:rsidR="00CB005D" w:rsidRPr="00CA08C4" w:rsidRDefault="007C21A2" w:rsidP="007C21A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</w:t>
            </w:r>
            <w:r w:rsidR="00CB005D" w:rsidRPr="00CA08C4">
              <w:rPr>
                <w:rFonts w:ascii="Times New Roman" w:hAnsi="Times New Roman" w:cs="Times New Roman"/>
              </w:rPr>
              <w:t xml:space="preserve">ositive regulation of nucleotide-binding oligomerization domain containing 2 </w:t>
            </w:r>
            <w:r w:rsidRPr="00CA08C4">
              <w:rPr>
                <w:rFonts w:ascii="Times New Roman" w:hAnsi="Times New Roman" w:cs="Times New Roman"/>
              </w:rPr>
              <w:t>signalling</w:t>
            </w:r>
            <w:r w:rsidR="00CB005D" w:rsidRPr="00CA08C4">
              <w:rPr>
                <w:rFonts w:ascii="Times New Roman" w:hAnsi="Times New Roman" w:cs="Times New Roman"/>
              </w:rPr>
              <w:t xml:space="preserve"> pathway</w:t>
            </w:r>
          </w:p>
        </w:tc>
        <w:tc>
          <w:tcPr>
            <w:tcW w:w="803" w:type="dxa"/>
            <w:vAlign w:val="center"/>
          </w:tcPr>
          <w:p w14:paraId="2A5B63AC" w14:textId="45DAEA2F" w:rsidR="00CB005D" w:rsidRPr="00CA08C4" w:rsidRDefault="00CB005D" w:rsidP="007C21A2">
            <w:pPr>
              <w:jc w:val="center"/>
              <w:rPr>
                <w:rFonts w:ascii="Times New Roman" w:hAnsi="Times New Roman" w:cs="Times New Roman"/>
              </w:rPr>
            </w:pPr>
            <w:r w:rsidRPr="00CA08C4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255" w:type="dxa"/>
            <w:vAlign w:val="center"/>
          </w:tcPr>
          <w:p w14:paraId="0F0B97DA" w14:textId="6A740480" w:rsidR="00CB005D" w:rsidRPr="00CA08C4" w:rsidRDefault="00CB005D" w:rsidP="007C21A2">
            <w:pPr>
              <w:jc w:val="center"/>
              <w:rPr>
                <w:rFonts w:ascii="Times New Roman" w:hAnsi="Times New Roman" w:cs="Times New Roman"/>
              </w:rPr>
            </w:pPr>
            <w:r w:rsidRPr="00CA08C4">
              <w:rPr>
                <w:rFonts w:ascii="Times New Roman" w:hAnsi="Times New Roman" w:cs="Times New Roman"/>
              </w:rPr>
              <w:t>1</w:t>
            </w:r>
            <w:r w:rsidR="007C21A2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60" w:type="dxa"/>
            <w:vAlign w:val="center"/>
          </w:tcPr>
          <w:p w14:paraId="4ACD3BEB" w14:textId="7283B513" w:rsidR="00CB005D" w:rsidRPr="00CA08C4" w:rsidRDefault="00CB005D" w:rsidP="007C21A2">
            <w:pPr>
              <w:jc w:val="center"/>
              <w:rPr>
                <w:rFonts w:ascii="Times New Roman" w:hAnsi="Times New Roman" w:cs="Times New Roman"/>
              </w:rPr>
            </w:pPr>
            <w:r w:rsidRPr="00CA08C4">
              <w:rPr>
                <w:rFonts w:ascii="Times New Roman" w:hAnsi="Times New Roman" w:cs="Times New Roman"/>
              </w:rPr>
              <w:t>3.20E-02</w:t>
            </w:r>
          </w:p>
        </w:tc>
      </w:tr>
      <w:tr w:rsidR="00CB005D" w:rsidRPr="000E3811" w14:paraId="1B1FFCC0" w14:textId="77777777" w:rsidTr="007C21A2">
        <w:trPr>
          <w:trHeight w:val="252"/>
        </w:trPr>
        <w:tc>
          <w:tcPr>
            <w:tcW w:w="1145" w:type="dxa"/>
            <w:vMerge/>
            <w:vAlign w:val="center"/>
          </w:tcPr>
          <w:p w14:paraId="7F684034" w14:textId="77777777" w:rsidR="00CB005D" w:rsidRPr="000E3811" w:rsidRDefault="00CB005D" w:rsidP="00CB005D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53" w:type="dxa"/>
            <w:vAlign w:val="center"/>
          </w:tcPr>
          <w:p w14:paraId="5D741788" w14:textId="6E4E8510" w:rsidR="00CB005D" w:rsidRPr="00CA08C4" w:rsidRDefault="007C21A2" w:rsidP="007C21A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</w:t>
            </w:r>
            <w:r w:rsidR="00CB005D" w:rsidRPr="00CA08C4">
              <w:rPr>
                <w:rFonts w:ascii="Times New Roman" w:hAnsi="Times New Roman" w:cs="Times New Roman"/>
              </w:rPr>
              <w:t>haperone-mediated autophagy</w:t>
            </w:r>
          </w:p>
        </w:tc>
        <w:tc>
          <w:tcPr>
            <w:tcW w:w="803" w:type="dxa"/>
            <w:vAlign w:val="center"/>
          </w:tcPr>
          <w:p w14:paraId="49B793FF" w14:textId="7901E759" w:rsidR="00CB005D" w:rsidRPr="00CA08C4" w:rsidRDefault="00CB005D" w:rsidP="007C21A2">
            <w:pPr>
              <w:jc w:val="center"/>
              <w:rPr>
                <w:rFonts w:ascii="Times New Roman" w:hAnsi="Times New Roman" w:cs="Times New Roman"/>
              </w:rPr>
            </w:pPr>
            <w:r w:rsidRPr="00CA08C4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255" w:type="dxa"/>
            <w:vAlign w:val="center"/>
          </w:tcPr>
          <w:p w14:paraId="22B58471" w14:textId="7FDD9523" w:rsidR="00CB005D" w:rsidRPr="00CA08C4" w:rsidRDefault="00CB005D" w:rsidP="007C21A2">
            <w:pPr>
              <w:jc w:val="center"/>
              <w:rPr>
                <w:rFonts w:ascii="Times New Roman" w:hAnsi="Times New Roman" w:cs="Times New Roman"/>
              </w:rPr>
            </w:pPr>
            <w:r w:rsidRPr="00CA08C4">
              <w:rPr>
                <w:rFonts w:ascii="Times New Roman" w:hAnsi="Times New Roman" w:cs="Times New Roman"/>
              </w:rPr>
              <w:t>1</w:t>
            </w:r>
            <w:r w:rsidR="007C21A2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60" w:type="dxa"/>
            <w:vAlign w:val="center"/>
          </w:tcPr>
          <w:p w14:paraId="28A69E9F" w14:textId="1F211ADC" w:rsidR="00CB005D" w:rsidRPr="00CA08C4" w:rsidRDefault="00CB005D" w:rsidP="007C21A2">
            <w:pPr>
              <w:jc w:val="center"/>
              <w:rPr>
                <w:rFonts w:ascii="Times New Roman" w:hAnsi="Times New Roman" w:cs="Times New Roman"/>
              </w:rPr>
            </w:pPr>
            <w:r w:rsidRPr="00CA08C4">
              <w:rPr>
                <w:rFonts w:ascii="Times New Roman" w:hAnsi="Times New Roman" w:cs="Times New Roman"/>
              </w:rPr>
              <w:t>3.20E-02</w:t>
            </w:r>
          </w:p>
        </w:tc>
      </w:tr>
      <w:tr w:rsidR="00CB005D" w:rsidRPr="000E3811" w14:paraId="704DEFEA" w14:textId="77777777" w:rsidTr="007C21A2">
        <w:trPr>
          <w:trHeight w:val="252"/>
        </w:trPr>
        <w:tc>
          <w:tcPr>
            <w:tcW w:w="1145" w:type="dxa"/>
            <w:vMerge/>
            <w:vAlign w:val="center"/>
          </w:tcPr>
          <w:p w14:paraId="252B2341" w14:textId="77777777" w:rsidR="00CB005D" w:rsidRPr="000E3811" w:rsidRDefault="00CB005D" w:rsidP="00CB005D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53" w:type="dxa"/>
            <w:vAlign w:val="center"/>
          </w:tcPr>
          <w:p w14:paraId="02F4295E" w14:textId="58601974" w:rsidR="00CB005D" w:rsidRPr="00CA08C4" w:rsidRDefault="007C21A2" w:rsidP="007C21A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</w:t>
            </w:r>
            <w:r w:rsidR="00CB005D" w:rsidRPr="00CA08C4">
              <w:rPr>
                <w:rFonts w:ascii="Times New Roman" w:hAnsi="Times New Roman" w:cs="Times New Roman"/>
              </w:rPr>
              <w:t>ositive regulation of interleukin-8 production</w:t>
            </w:r>
          </w:p>
        </w:tc>
        <w:tc>
          <w:tcPr>
            <w:tcW w:w="803" w:type="dxa"/>
            <w:vAlign w:val="center"/>
          </w:tcPr>
          <w:p w14:paraId="6BE3A9D4" w14:textId="0E6C085F" w:rsidR="00CB005D" w:rsidRPr="00CA08C4" w:rsidRDefault="00CB005D" w:rsidP="007C21A2">
            <w:pPr>
              <w:jc w:val="center"/>
              <w:rPr>
                <w:rFonts w:ascii="Times New Roman" w:hAnsi="Times New Roman" w:cs="Times New Roman"/>
              </w:rPr>
            </w:pPr>
            <w:r w:rsidRPr="00CA08C4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255" w:type="dxa"/>
            <w:vAlign w:val="center"/>
          </w:tcPr>
          <w:p w14:paraId="17F70A14" w14:textId="72AF5C78" w:rsidR="00CB005D" w:rsidRPr="00CA08C4" w:rsidRDefault="00CB005D" w:rsidP="007C21A2">
            <w:pPr>
              <w:jc w:val="center"/>
              <w:rPr>
                <w:rFonts w:ascii="Times New Roman" w:hAnsi="Times New Roman" w:cs="Times New Roman"/>
              </w:rPr>
            </w:pPr>
            <w:r w:rsidRPr="00CA08C4">
              <w:rPr>
                <w:rFonts w:ascii="Times New Roman" w:hAnsi="Times New Roman" w:cs="Times New Roman"/>
              </w:rPr>
              <w:t>1.5</w:t>
            </w:r>
            <w:r w:rsidR="007C21A2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60" w:type="dxa"/>
            <w:vAlign w:val="center"/>
          </w:tcPr>
          <w:p w14:paraId="7B4A6692" w14:textId="7E5B4BA9" w:rsidR="00CB005D" w:rsidRPr="00CA08C4" w:rsidRDefault="00CB005D" w:rsidP="007C21A2">
            <w:pPr>
              <w:jc w:val="center"/>
              <w:rPr>
                <w:rFonts w:ascii="Times New Roman" w:hAnsi="Times New Roman" w:cs="Times New Roman"/>
              </w:rPr>
            </w:pPr>
            <w:r w:rsidRPr="00CA08C4">
              <w:rPr>
                <w:rFonts w:ascii="Times New Roman" w:hAnsi="Times New Roman" w:cs="Times New Roman"/>
              </w:rPr>
              <w:t>3.20E-02</w:t>
            </w:r>
          </w:p>
        </w:tc>
      </w:tr>
      <w:tr w:rsidR="00CB005D" w:rsidRPr="000E3811" w14:paraId="31AAEF71" w14:textId="77777777" w:rsidTr="007C21A2">
        <w:trPr>
          <w:trHeight w:val="252"/>
        </w:trPr>
        <w:tc>
          <w:tcPr>
            <w:tcW w:w="1145" w:type="dxa"/>
            <w:vMerge/>
            <w:vAlign w:val="center"/>
          </w:tcPr>
          <w:p w14:paraId="06AFAE44" w14:textId="77777777" w:rsidR="00CB005D" w:rsidRPr="000E3811" w:rsidRDefault="00CB005D" w:rsidP="00CB005D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53" w:type="dxa"/>
            <w:vAlign w:val="center"/>
          </w:tcPr>
          <w:p w14:paraId="1CBD1E14" w14:textId="4F9A94EB" w:rsidR="00CB005D" w:rsidRPr="00CA08C4" w:rsidRDefault="007C21A2" w:rsidP="007C21A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</w:t>
            </w:r>
            <w:r w:rsidR="00CB005D" w:rsidRPr="00CA08C4">
              <w:rPr>
                <w:rFonts w:ascii="Times New Roman" w:hAnsi="Times New Roman" w:cs="Times New Roman"/>
              </w:rPr>
              <w:t xml:space="preserve">esponse to </w:t>
            </w:r>
            <w:r w:rsidRPr="00CA08C4">
              <w:rPr>
                <w:rFonts w:ascii="Times New Roman" w:hAnsi="Times New Roman" w:cs="Times New Roman"/>
              </w:rPr>
              <w:t>oestrogen</w:t>
            </w:r>
          </w:p>
        </w:tc>
        <w:tc>
          <w:tcPr>
            <w:tcW w:w="803" w:type="dxa"/>
            <w:vAlign w:val="center"/>
          </w:tcPr>
          <w:p w14:paraId="1E37A1A9" w14:textId="368C0AA4" w:rsidR="00CB005D" w:rsidRPr="00CA08C4" w:rsidRDefault="00CB005D" w:rsidP="007C21A2">
            <w:pPr>
              <w:jc w:val="center"/>
              <w:rPr>
                <w:rFonts w:ascii="Times New Roman" w:hAnsi="Times New Roman" w:cs="Times New Roman"/>
              </w:rPr>
            </w:pPr>
            <w:r w:rsidRPr="00CA08C4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1255" w:type="dxa"/>
            <w:vAlign w:val="center"/>
          </w:tcPr>
          <w:p w14:paraId="5741934E" w14:textId="7FCD939F" w:rsidR="00CB005D" w:rsidRPr="00CA08C4" w:rsidRDefault="00CB005D" w:rsidP="007C21A2">
            <w:pPr>
              <w:jc w:val="center"/>
              <w:rPr>
                <w:rFonts w:ascii="Times New Roman" w:hAnsi="Times New Roman" w:cs="Times New Roman"/>
              </w:rPr>
            </w:pPr>
            <w:r w:rsidRPr="00CA08C4">
              <w:rPr>
                <w:rFonts w:ascii="Times New Roman" w:hAnsi="Times New Roman" w:cs="Times New Roman"/>
              </w:rPr>
              <w:t>2</w:t>
            </w:r>
            <w:r w:rsidR="007C21A2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60" w:type="dxa"/>
            <w:vAlign w:val="center"/>
          </w:tcPr>
          <w:p w14:paraId="09BCF90C" w14:textId="32FCF043" w:rsidR="00CB005D" w:rsidRPr="00CA08C4" w:rsidRDefault="00CB005D" w:rsidP="007C21A2">
            <w:pPr>
              <w:jc w:val="center"/>
              <w:rPr>
                <w:rFonts w:ascii="Times New Roman" w:hAnsi="Times New Roman" w:cs="Times New Roman"/>
              </w:rPr>
            </w:pPr>
            <w:r w:rsidRPr="00CA08C4">
              <w:rPr>
                <w:rFonts w:ascii="Times New Roman" w:hAnsi="Times New Roman" w:cs="Times New Roman"/>
              </w:rPr>
              <w:t>3.40E-02</w:t>
            </w:r>
          </w:p>
        </w:tc>
      </w:tr>
      <w:tr w:rsidR="00CB005D" w:rsidRPr="000E3811" w14:paraId="1089D971" w14:textId="77777777" w:rsidTr="007C21A2">
        <w:trPr>
          <w:trHeight w:val="252"/>
        </w:trPr>
        <w:tc>
          <w:tcPr>
            <w:tcW w:w="1145" w:type="dxa"/>
            <w:vMerge/>
            <w:vAlign w:val="center"/>
          </w:tcPr>
          <w:p w14:paraId="09CAC607" w14:textId="77777777" w:rsidR="00CB005D" w:rsidRPr="000E3811" w:rsidRDefault="00CB005D" w:rsidP="00CB005D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53" w:type="dxa"/>
            <w:vAlign w:val="center"/>
          </w:tcPr>
          <w:p w14:paraId="431BAA7F" w14:textId="39C86174" w:rsidR="00CB005D" w:rsidRPr="00CA08C4" w:rsidRDefault="007C21A2" w:rsidP="007C21A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</w:t>
            </w:r>
            <w:r w:rsidR="00CB005D" w:rsidRPr="00CA08C4">
              <w:rPr>
                <w:rFonts w:ascii="Times New Roman" w:hAnsi="Times New Roman" w:cs="Times New Roman"/>
              </w:rPr>
              <w:t>omatic stem cell population maintenance</w:t>
            </w:r>
          </w:p>
        </w:tc>
        <w:tc>
          <w:tcPr>
            <w:tcW w:w="803" w:type="dxa"/>
            <w:vAlign w:val="center"/>
          </w:tcPr>
          <w:p w14:paraId="1768AD92" w14:textId="29AC8C6F" w:rsidR="00CB005D" w:rsidRPr="00CA08C4" w:rsidRDefault="00CB005D" w:rsidP="007C21A2">
            <w:pPr>
              <w:jc w:val="center"/>
              <w:rPr>
                <w:rFonts w:ascii="Times New Roman" w:hAnsi="Times New Roman" w:cs="Times New Roman"/>
              </w:rPr>
            </w:pPr>
            <w:r w:rsidRPr="00CA08C4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1255" w:type="dxa"/>
            <w:vAlign w:val="center"/>
          </w:tcPr>
          <w:p w14:paraId="25D76EF1" w14:textId="0CA531AD" w:rsidR="00CB005D" w:rsidRPr="00CA08C4" w:rsidRDefault="00CB005D" w:rsidP="007C21A2">
            <w:pPr>
              <w:jc w:val="center"/>
              <w:rPr>
                <w:rFonts w:ascii="Times New Roman" w:hAnsi="Times New Roman" w:cs="Times New Roman"/>
              </w:rPr>
            </w:pPr>
            <w:r w:rsidRPr="00CA08C4">
              <w:rPr>
                <w:rFonts w:ascii="Times New Roman" w:hAnsi="Times New Roman" w:cs="Times New Roman"/>
              </w:rPr>
              <w:t>2</w:t>
            </w:r>
            <w:r w:rsidR="007C21A2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60" w:type="dxa"/>
            <w:vAlign w:val="center"/>
          </w:tcPr>
          <w:p w14:paraId="54C7D02B" w14:textId="62805207" w:rsidR="00CB005D" w:rsidRPr="00CA08C4" w:rsidRDefault="00CB005D" w:rsidP="007C21A2">
            <w:pPr>
              <w:jc w:val="center"/>
              <w:rPr>
                <w:rFonts w:ascii="Times New Roman" w:hAnsi="Times New Roman" w:cs="Times New Roman"/>
              </w:rPr>
            </w:pPr>
            <w:r w:rsidRPr="00CA08C4">
              <w:rPr>
                <w:rFonts w:ascii="Times New Roman" w:hAnsi="Times New Roman" w:cs="Times New Roman"/>
              </w:rPr>
              <w:t>3.40E-02</w:t>
            </w:r>
          </w:p>
        </w:tc>
      </w:tr>
      <w:tr w:rsidR="00CB005D" w:rsidRPr="000E3811" w14:paraId="669EC969" w14:textId="77777777" w:rsidTr="007C21A2">
        <w:trPr>
          <w:trHeight w:val="252"/>
        </w:trPr>
        <w:tc>
          <w:tcPr>
            <w:tcW w:w="1145" w:type="dxa"/>
            <w:vMerge/>
            <w:vAlign w:val="center"/>
          </w:tcPr>
          <w:p w14:paraId="602C6AC4" w14:textId="77777777" w:rsidR="00CB005D" w:rsidRPr="000E3811" w:rsidRDefault="00CB005D" w:rsidP="00CB005D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53" w:type="dxa"/>
            <w:vAlign w:val="center"/>
          </w:tcPr>
          <w:p w14:paraId="2308C17D" w14:textId="0111C96E" w:rsidR="00CB005D" w:rsidRPr="00CA08C4" w:rsidRDefault="007C21A2" w:rsidP="007C21A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</w:t>
            </w:r>
            <w:r w:rsidR="00CB005D" w:rsidRPr="00CA08C4">
              <w:rPr>
                <w:rFonts w:ascii="Times New Roman" w:hAnsi="Times New Roman" w:cs="Times New Roman"/>
              </w:rPr>
              <w:t>ellular response to lipopolysaccharide</w:t>
            </w:r>
          </w:p>
        </w:tc>
        <w:tc>
          <w:tcPr>
            <w:tcW w:w="803" w:type="dxa"/>
            <w:vAlign w:val="center"/>
          </w:tcPr>
          <w:p w14:paraId="21F39B8C" w14:textId="417F46CC" w:rsidR="00CB005D" w:rsidRPr="00CA08C4" w:rsidRDefault="00CB005D" w:rsidP="007C21A2">
            <w:pPr>
              <w:jc w:val="center"/>
              <w:rPr>
                <w:rFonts w:ascii="Times New Roman" w:hAnsi="Times New Roman" w:cs="Times New Roman"/>
              </w:rPr>
            </w:pPr>
            <w:r w:rsidRPr="00CA08C4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255" w:type="dxa"/>
            <w:vAlign w:val="center"/>
          </w:tcPr>
          <w:p w14:paraId="19A31A1C" w14:textId="386F7784" w:rsidR="00CB005D" w:rsidRPr="00CA08C4" w:rsidRDefault="00CB005D" w:rsidP="007C21A2">
            <w:pPr>
              <w:jc w:val="center"/>
              <w:rPr>
                <w:rFonts w:ascii="Times New Roman" w:hAnsi="Times New Roman" w:cs="Times New Roman"/>
              </w:rPr>
            </w:pPr>
            <w:r w:rsidRPr="00CA08C4">
              <w:rPr>
                <w:rFonts w:ascii="Times New Roman" w:hAnsi="Times New Roman" w:cs="Times New Roman"/>
              </w:rPr>
              <w:t>2.4</w:t>
            </w:r>
            <w:r w:rsidR="007C21A2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60" w:type="dxa"/>
            <w:vAlign w:val="center"/>
          </w:tcPr>
          <w:p w14:paraId="212D6C41" w14:textId="0B1E7DD0" w:rsidR="00CB005D" w:rsidRPr="00CA08C4" w:rsidRDefault="00CB005D" w:rsidP="007C21A2">
            <w:pPr>
              <w:jc w:val="center"/>
              <w:rPr>
                <w:rFonts w:ascii="Times New Roman" w:hAnsi="Times New Roman" w:cs="Times New Roman"/>
              </w:rPr>
            </w:pPr>
            <w:r w:rsidRPr="00CA08C4">
              <w:rPr>
                <w:rFonts w:ascii="Times New Roman" w:hAnsi="Times New Roman" w:cs="Times New Roman"/>
              </w:rPr>
              <w:t>3.50E-02</w:t>
            </w:r>
          </w:p>
        </w:tc>
      </w:tr>
      <w:tr w:rsidR="00CB005D" w:rsidRPr="000E3811" w14:paraId="3219017B" w14:textId="77777777" w:rsidTr="007C21A2">
        <w:trPr>
          <w:trHeight w:val="252"/>
        </w:trPr>
        <w:tc>
          <w:tcPr>
            <w:tcW w:w="1145" w:type="dxa"/>
            <w:vMerge/>
            <w:vAlign w:val="center"/>
          </w:tcPr>
          <w:p w14:paraId="0D20F3D8" w14:textId="77777777" w:rsidR="00CB005D" w:rsidRPr="000E3811" w:rsidRDefault="00CB005D" w:rsidP="00CB005D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53" w:type="dxa"/>
            <w:vAlign w:val="center"/>
          </w:tcPr>
          <w:p w14:paraId="44375FB0" w14:textId="1AA32C41" w:rsidR="00CB005D" w:rsidRPr="00CA08C4" w:rsidRDefault="007C21A2" w:rsidP="007C21A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</w:t>
            </w:r>
            <w:r w:rsidR="00CB005D" w:rsidRPr="00CA08C4">
              <w:rPr>
                <w:rFonts w:ascii="Times New Roman" w:hAnsi="Times New Roman" w:cs="Times New Roman"/>
              </w:rPr>
              <w:t>ngiogenesis</w:t>
            </w:r>
          </w:p>
        </w:tc>
        <w:tc>
          <w:tcPr>
            <w:tcW w:w="803" w:type="dxa"/>
            <w:vAlign w:val="center"/>
          </w:tcPr>
          <w:p w14:paraId="1B5EC1F3" w14:textId="7DD5B35A" w:rsidR="00CB005D" w:rsidRPr="00CA08C4" w:rsidRDefault="00CB005D" w:rsidP="007C21A2">
            <w:pPr>
              <w:jc w:val="center"/>
              <w:rPr>
                <w:rFonts w:ascii="Times New Roman" w:hAnsi="Times New Roman" w:cs="Times New Roman"/>
              </w:rPr>
            </w:pPr>
            <w:r w:rsidRPr="00CA08C4">
              <w:rPr>
                <w:rFonts w:ascii="Times New Roman" w:hAnsi="Times New Roman" w:cs="Times New Roman"/>
              </w:rPr>
              <w:t>7</w:t>
            </w:r>
          </w:p>
        </w:tc>
        <w:tc>
          <w:tcPr>
            <w:tcW w:w="1255" w:type="dxa"/>
            <w:vAlign w:val="center"/>
          </w:tcPr>
          <w:p w14:paraId="1D43470B" w14:textId="2748C93D" w:rsidR="00CB005D" w:rsidRPr="00CA08C4" w:rsidRDefault="00CB005D" w:rsidP="007C21A2">
            <w:pPr>
              <w:jc w:val="center"/>
              <w:rPr>
                <w:rFonts w:ascii="Times New Roman" w:hAnsi="Times New Roman" w:cs="Times New Roman"/>
              </w:rPr>
            </w:pPr>
            <w:r w:rsidRPr="00CA08C4">
              <w:rPr>
                <w:rFonts w:ascii="Times New Roman" w:hAnsi="Times New Roman" w:cs="Times New Roman"/>
              </w:rPr>
              <w:t>3.4</w:t>
            </w:r>
            <w:r w:rsidR="007C21A2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60" w:type="dxa"/>
            <w:vAlign w:val="center"/>
          </w:tcPr>
          <w:p w14:paraId="39093A94" w14:textId="016BDD34" w:rsidR="00CB005D" w:rsidRPr="00CA08C4" w:rsidRDefault="00CB005D" w:rsidP="007C21A2">
            <w:pPr>
              <w:jc w:val="center"/>
              <w:rPr>
                <w:rFonts w:ascii="Times New Roman" w:hAnsi="Times New Roman" w:cs="Times New Roman"/>
              </w:rPr>
            </w:pPr>
            <w:r w:rsidRPr="00CA08C4">
              <w:rPr>
                <w:rFonts w:ascii="Times New Roman" w:hAnsi="Times New Roman" w:cs="Times New Roman"/>
              </w:rPr>
              <w:t>3.50E-02</w:t>
            </w:r>
          </w:p>
        </w:tc>
      </w:tr>
      <w:tr w:rsidR="00CB005D" w:rsidRPr="000E3811" w14:paraId="3E5C99E4" w14:textId="77777777" w:rsidTr="007C21A2">
        <w:trPr>
          <w:trHeight w:val="252"/>
        </w:trPr>
        <w:tc>
          <w:tcPr>
            <w:tcW w:w="1145" w:type="dxa"/>
            <w:vMerge/>
            <w:vAlign w:val="center"/>
          </w:tcPr>
          <w:p w14:paraId="7681C6A5" w14:textId="77777777" w:rsidR="00CB005D" w:rsidRPr="000E3811" w:rsidRDefault="00CB005D" w:rsidP="00CB005D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53" w:type="dxa"/>
            <w:vAlign w:val="center"/>
          </w:tcPr>
          <w:p w14:paraId="6BAE9AE1" w14:textId="749C054F" w:rsidR="00CB005D" w:rsidRPr="00CA08C4" w:rsidRDefault="007C21A2" w:rsidP="007C21A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</w:t>
            </w:r>
            <w:r w:rsidR="00CB005D" w:rsidRPr="00CA08C4">
              <w:rPr>
                <w:rFonts w:ascii="Times New Roman" w:hAnsi="Times New Roman" w:cs="Times New Roman"/>
              </w:rPr>
              <w:t>rotein import into nucleus, translocation</w:t>
            </w:r>
          </w:p>
        </w:tc>
        <w:tc>
          <w:tcPr>
            <w:tcW w:w="803" w:type="dxa"/>
            <w:vAlign w:val="center"/>
          </w:tcPr>
          <w:p w14:paraId="24789C28" w14:textId="1CC16DDA" w:rsidR="00CB005D" w:rsidRPr="00CA08C4" w:rsidRDefault="00CB005D" w:rsidP="007C21A2">
            <w:pPr>
              <w:jc w:val="center"/>
              <w:rPr>
                <w:rFonts w:ascii="Times New Roman" w:hAnsi="Times New Roman" w:cs="Times New Roman"/>
              </w:rPr>
            </w:pPr>
            <w:r w:rsidRPr="00CA08C4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255" w:type="dxa"/>
            <w:vAlign w:val="center"/>
          </w:tcPr>
          <w:p w14:paraId="420B6C18" w14:textId="2E5CEB2C" w:rsidR="00CB005D" w:rsidRPr="00CA08C4" w:rsidRDefault="00CB005D" w:rsidP="007C21A2">
            <w:pPr>
              <w:jc w:val="center"/>
              <w:rPr>
                <w:rFonts w:ascii="Times New Roman" w:hAnsi="Times New Roman" w:cs="Times New Roman"/>
              </w:rPr>
            </w:pPr>
            <w:r w:rsidRPr="00CA08C4">
              <w:rPr>
                <w:rFonts w:ascii="Times New Roman" w:hAnsi="Times New Roman" w:cs="Times New Roman"/>
              </w:rPr>
              <w:t>1.5</w:t>
            </w:r>
            <w:r w:rsidR="007C21A2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60" w:type="dxa"/>
            <w:vAlign w:val="center"/>
          </w:tcPr>
          <w:p w14:paraId="4B3EAC16" w14:textId="6F2D5234" w:rsidR="00CB005D" w:rsidRPr="00CA08C4" w:rsidRDefault="00CB005D" w:rsidP="007C21A2">
            <w:pPr>
              <w:jc w:val="center"/>
              <w:rPr>
                <w:rFonts w:ascii="Times New Roman" w:hAnsi="Times New Roman" w:cs="Times New Roman"/>
              </w:rPr>
            </w:pPr>
            <w:r w:rsidRPr="00CA08C4">
              <w:rPr>
                <w:rFonts w:ascii="Times New Roman" w:hAnsi="Times New Roman" w:cs="Times New Roman"/>
              </w:rPr>
              <w:t>3.70E-02</w:t>
            </w:r>
          </w:p>
        </w:tc>
      </w:tr>
      <w:tr w:rsidR="00CB005D" w:rsidRPr="000E3811" w14:paraId="2BA250D2" w14:textId="77777777" w:rsidTr="007C21A2">
        <w:trPr>
          <w:trHeight w:val="252"/>
        </w:trPr>
        <w:tc>
          <w:tcPr>
            <w:tcW w:w="1145" w:type="dxa"/>
            <w:vMerge/>
            <w:vAlign w:val="center"/>
          </w:tcPr>
          <w:p w14:paraId="35CBE8B5" w14:textId="77777777" w:rsidR="00CB005D" w:rsidRPr="000E3811" w:rsidRDefault="00CB005D" w:rsidP="00CB005D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53" w:type="dxa"/>
            <w:vAlign w:val="center"/>
          </w:tcPr>
          <w:p w14:paraId="6AAB3E25" w14:textId="0A12ACB7" w:rsidR="00CB005D" w:rsidRPr="00CA08C4" w:rsidRDefault="007C21A2" w:rsidP="007C21A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</w:t>
            </w:r>
            <w:r w:rsidR="00CB005D" w:rsidRPr="00CA08C4">
              <w:rPr>
                <w:rFonts w:ascii="Times New Roman" w:hAnsi="Times New Roman" w:cs="Times New Roman"/>
              </w:rPr>
              <w:t>esponse to radiation</w:t>
            </w:r>
          </w:p>
        </w:tc>
        <w:tc>
          <w:tcPr>
            <w:tcW w:w="803" w:type="dxa"/>
            <w:vAlign w:val="center"/>
          </w:tcPr>
          <w:p w14:paraId="467BFBD7" w14:textId="74E576A4" w:rsidR="00CB005D" w:rsidRPr="00CA08C4" w:rsidRDefault="00CB005D" w:rsidP="007C21A2">
            <w:pPr>
              <w:jc w:val="center"/>
              <w:rPr>
                <w:rFonts w:ascii="Times New Roman" w:hAnsi="Times New Roman" w:cs="Times New Roman"/>
              </w:rPr>
            </w:pPr>
            <w:r w:rsidRPr="00CA08C4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255" w:type="dxa"/>
            <w:vAlign w:val="center"/>
          </w:tcPr>
          <w:p w14:paraId="1D793E40" w14:textId="3DB6D1CC" w:rsidR="00CB005D" w:rsidRPr="00CA08C4" w:rsidRDefault="00CB005D" w:rsidP="007C21A2">
            <w:pPr>
              <w:jc w:val="center"/>
              <w:rPr>
                <w:rFonts w:ascii="Times New Roman" w:hAnsi="Times New Roman" w:cs="Times New Roman"/>
              </w:rPr>
            </w:pPr>
            <w:r w:rsidRPr="00CA08C4">
              <w:rPr>
                <w:rFonts w:ascii="Times New Roman" w:hAnsi="Times New Roman" w:cs="Times New Roman"/>
              </w:rPr>
              <w:t>1.5</w:t>
            </w:r>
            <w:r w:rsidR="007C21A2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60" w:type="dxa"/>
            <w:vAlign w:val="center"/>
          </w:tcPr>
          <w:p w14:paraId="4F55DA3E" w14:textId="4216A394" w:rsidR="00CB005D" w:rsidRPr="00CA08C4" w:rsidRDefault="00CB005D" w:rsidP="007C21A2">
            <w:pPr>
              <w:jc w:val="center"/>
              <w:rPr>
                <w:rFonts w:ascii="Times New Roman" w:hAnsi="Times New Roman" w:cs="Times New Roman"/>
              </w:rPr>
            </w:pPr>
            <w:r w:rsidRPr="00CA08C4">
              <w:rPr>
                <w:rFonts w:ascii="Times New Roman" w:hAnsi="Times New Roman" w:cs="Times New Roman"/>
              </w:rPr>
              <w:t>3.70E-02</w:t>
            </w:r>
          </w:p>
        </w:tc>
      </w:tr>
      <w:tr w:rsidR="00CB005D" w:rsidRPr="000E3811" w14:paraId="77926450" w14:textId="77777777" w:rsidTr="007C21A2">
        <w:trPr>
          <w:trHeight w:val="252"/>
        </w:trPr>
        <w:tc>
          <w:tcPr>
            <w:tcW w:w="1145" w:type="dxa"/>
            <w:vMerge/>
            <w:vAlign w:val="center"/>
          </w:tcPr>
          <w:p w14:paraId="3B2A7BE6" w14:textId="77777777" w:rsidR="00CB005D" w:rsidRPr="000E3811" w:rsidRDefault="00CB005D" w:rsidP="00CB005D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53" w:type="dxa"/>
            <w:vAlign w:val="center"/>
          </w:tcPr>
          <w:p w14:paraId="67DFF9B9" w14:textId="57F17252" w:rsidR="00CB005D" w:rsidRPr="00CA08C4" w:rsidRDefault="007C21A2" w:rsidP="007C21A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</w:t>
            </w:r>
            <w:r w:rsidR="00CB005D" w:rsidRPr="00CA08C4">
              <w:rPr>
                <w:rFonts w:ascii="Times New Roman" w:hAnsi="Times New Roman" w:cs="Times New Roman"/>
              </w:rPr>
              <w:t>ositive regulation of angiogenesis</w:t>
            </w:r>
          </w:p>
        </w:tc>
        <w:tc>
          <w:tcPr>
            <w:tcW w:w="803" w:type="dxa"/>
            <w:vAlign w:val="center"/>
          </w:tcPr>
          <w:p w14:paraId="167C1FE0" w14:textId="60EAB325" w:rsidR="00CB005D" w:rsidRPr="00CA08C4" w:rsidRDefault="00CB005D" w:rsidP="007C21A2">
            <w:pPr>
              <w:jc w:val="center"/>
              <w:rPr>
                <w:rFonts w:ascii="Times New Roman" w:hAnsi="Times New Roman" w:cs="Times New Roman"/>
              </w:rPr>
            </w:pPr>
            <w:r w:rsidRPr="00CA08C4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255" w:type="dxa"/>
            <w:vAlign w:val="center"/>
          </w:tcPr>
          <w:p w14:paraId="32DF9CE8" w14:textId="299B5EA5" w:rsidR="00CB005D" w:rsidRPr="00CA08C4" w:rsidRDefault="00CB005D" w:rsidP="007C21A2">
            <w:pPr>
              <w:jc w:val="center"/>
              <w:rPr>
                <w:rFonts w:ascii="Times New Roman" w:hAnsi="Times New Roman" w:cs="Times New Roman"/>
              </w:rPr>
            </w:pPr>
            <w:r w:rsidRPr="00CA08C4">
              <w:rPr>
                <w:rFonts w:ascii="Times New Roman" w:hAnsi="Times New Roman" w:cs="Times New Roman"/>
              </w:rPr>
              <w:t>2.4</w:t>
            </w:r>
            <w:r w:rsidR="007C21A2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60" w:type="dxa"/>
            <w:vAlign w:val="center"/>
          </w:tcPr>
          <w:p w14:paraId="47934387" w14:textId="16F29AAD" w:rsidR="00CB005D" w:rsidRPr="00CA08C4" w:rsidRDefault="00CB005D" w:rsidP="007C21A2">
            <w:pPr>
              <w:jc w:val="center"/>
              <w:rPr>
                <w:rFonts w:ascii="Times New Roman" w:hAnsi="Times New Roman" w:cs="Times New Roman"/>
              </w:rPr>
            </w:pPr>
            <w:r w:rsidRPr="00CA08C4">
              <w:rPr>
                <w:rFonts w:ascii="Times New Roman" w:hAnsi="Times New Roman" w:cs="Times New Roman"/>
              </w:rPr>
              <w:t>3.70E-02</w:t>
            </w:r>
          </w:p>
        </w:tc>
      </w:tr>
      <w:tr w:rsidR="00CB005D" w:rsidRPr="000E3811" w14:paraId="0E7D8873" w14:textId="77777777" w:rsidTr="007C21A2">
        <w:trPr>
          <w:trHeight w:val="252"/>
        </w:trPr>
        <w:tc>
          <w:tcPr>
            <w:tcW w:w="1145" w:type="dxa"/>
            <w:vMerge/>
            <w:vAlign w:val="center"/>
          </w:tcPr>
          <w:p w14:paraId="6CA23915" w14:textId="77777777" w:rsidR="00CB005D" w:rsidRPr="000E3811" w:rsidRDefault="00CB005D" w:rsidP="00CB005D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53" w:type="dxa"/>
            <w:vAlign w:val="center"/>
          </w:tcPr>
          <w:p w14:paraId="2674CE9F" w14:textId="3AA38906" w:rsidR="00CB005D" w:rsidRPr="00CA08C4" w:rsidRDefault="00CB005D" w:rsidP="007C21A2">
            <w:pPr>
              <w:jc w:val="center"/>
              <w:rPr>
                <w:rFonts w:ascii="Times New Roman" w:hAnsi="Times New Roman" w:cs="Times New Roman"/>
              </w:rPr>
            </w:pPr>
            <w:r w:rsidRPr="00CA08C4">
              <w:rPr>
                <w:rFonts w:ascii="Times New Roman" w:hAnsi="Times New Roman" w:cs="Times New Roman"/>
              </w:rPr>
              <w:t xml:space="preserve">Notch </w:t>
            </w:r>
            <w:r w:rsidR="007C21A2" w:rsidRPr="00CA08C4">
              <w:rPr>
                <w:rFonts w:ascii="Times New Roman" w:hAnsi="Times New Roman" w:cs="Times New Roman"/>
              </w:rPr>
              <w:t>signalling</w:t>
            </w:r>
            <w:r w:rsidRPr="00CA08C4">
              <w:rPr>
                <w:rFonts w:ascii="Times New Roman" w:hAnsi="Times New Roman" w:cs="Times New Roman"/>
              </w:rPr>
              <w:t xml:space="preserve"> pathway</w:t>
            </w:r>
          </w:p>
        </w:tc>
        <w:tc>
          <w:tcPr>
            <w:tcW w:w="803" w:type="dxa"/>
            <w:vAlign w:val="center"/>
          </w:tcPr>
          <w:p w14:paraId="6A276421" w14:textId="3C13B48C" w:rsidR="00CB005D" w:rsidRPr="00CA08C4" w:rsidRDefault="00CB005D" w:rsidP="007C21A2">
            <w:pPr>
              <w:jc w:val="center"/>
              <w:rPr>
                <w:rFonts w:ascii="Times New Roman" w:hAnsi="Times New Roman" w:cs="Times New Roman"/>
              </w:rPr>
            </w:pPr>
            <w:r w:rsidRPr="00CA08C4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255" w:type="dxa"/>
            <w:vAlign w:val="center"/>
          </w:tcPr>
          <w:p w14:paraId="043932F0" w14:textId="488AAA1F" w:rsidR="00CB005D" w:rsidRPr="00CA08C4" w:rsidRDefault="00CB005D" w:rsidP="007C21A2">
            <w:pPr>
              <w:jc w:val="center"/>
              <w:rPr>
                <w:rFonts w:ascii="Times New Roman" w:hAnsi="Times New Roman" w:cs="Times New Roman"/>
              </w:rPr>
            </w:pPr>
            <w:r w:rsidRPr="00CA08C4">
              <w:rPr>
                <w:rFonts w:ascii="Times New Roman" w:hAnsi="Times New Roman" w:cs="Times New Roman"/>
              </w:rPr>
              <w:t>2.4</w:t>
            </w:r>
            <w:r w:rsidR="007C21A2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60" w:type="dxa"/>
            <w:vAlign w:val="center"/>
          </w:tcPr>
          <w:p w14:paraId="2163D8B6" w14:textId="7D4C1375" w:rsidR="00CB005D" w:rsidRPr="00CA08C4" w:rsidRDefault="00CB005D" w:rsidP="007C21A2">
            <w:pPr>
              <w:jc w:val="center"/>
              <w:rPr>
                <w:rFonts w:ascii="Times New Roman" w:hAnsi="Times New Roman" w:cs="Times New Roman"/>
              </w:rPr>
            </w:pPr>
            <w:r w:rsidRPr="00CA08C4">
              <w:rPr>
                <w:rFonts w:ascii="Times New Roman" w:hAnsi="Times New Roman" w:cs="Times New Roman"/>
              </w:rPr>
              <w:t>3.70E-02</w:t>
            </w:r>
          </w:p>
        </w:tc>
      </w:tr>
      <w:tr w:rsidR="00CB005D" w:rsidRPr="000E3811" w14:paraId="38B9B289" w14:textId="77777777" w:rsidTr="007C21A2">
        <w:trPr>
          <w:trHeight w:val="252"/>
        </w:trPr>
        <w:tc>
          <w:tcPr>
            <w:tcW w:w="1145" w:type="dxa"/>
            <w:vMerge/>
            <w:vAlign w:val="center"/>
          </w:tcPr>
          <w:p w14:paraId="0EB1AC41" w14:textId="77777777" w:rsidR="00CB005D" w:rsidRPr="000E3811" w:rsidRDefault="00CB005D" w:rsidP="00CB005D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53" w:type="dxa"/>
            <w:vAlign w:val="center"/>
          </w:tcPr>
          <w:p w14:paraId="5129FBED" w14:textId="2E5D8FEE" w:rsidR="00CB005D" w:rsidRPr="00CA08C4" w:rsidRDefault="007C21A2" w:rsidP="007C21A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</w:t>
            </w:r>
            <w:r w:rsidR="00CB005D" w:rsidRPr="00CA08C4">
              <w:rPr>
                <w:rFonts w:ascii="Times New Roman" w:hAnsi="Times New Roman" w:cs="Times New Roman"/>
              </w:rPr>
              <w:t>egulation of transcription, DNA-templated</w:t>
            </w:r>
          </w:p>
        </w:tc>
        <w:tc>
          <w:tcPr>
            <w:tcW w:w="803" w:type="dxa"/>
            <w:vAlign w:val="center"/>
          </w:tcPr>
          <w:p w14:paraId="52B2836C" w14:textId="34960B7C" w:rsidR="00CB005D" w:rsidRPr="00CA08C4" w:rsidRDefault="00CB005D" w:rsidP="007C21A2">
            <w:pPr>
              <w:jc w:val="center"/>
              <w:rPr>
                <w:rFonts w:ascii="Times New Roman" w:hAnsi="Times New Roman" w:cs="Times New Roman"/>
              </w:rPr>
            </w:pPr>
            <w:r w:rsidRPr="00CA08C4">
              <w:rPr>
                <w:rFonts w:ascii="Times New Roman" w:hAnsi="Times New Roman" w:cs="Times New Roman"/>
              </w:rPr>
              <w:t>25</w:t>
            </w:r>
          </w:p>
        </w:tc>
        <w:tc>
          <w:tcPr>
            <w:tcW w:w="1255" w:type="dxa"/>
            <w:vAlign w:val="center"/>
          </w:tcPr>
          <w:p w14:paraId="25689549" w14:textId="0AAD3A5C" w:rsidR="00CB005D" w:rsidRPr="00CA08C4" w:rsidRDefault="00CB005D" w:rsidP="007C21A2">
            <w:pPr>
              <w:jc w:val="center"/>
              <w:rPr>
                <w:rFonts w:ascii="Times New Roman" w:hAnsi="Times New Roman" w:cs="Times New Roman"/>
              </w:rPr>
            </w:pPr>
            <w:r w:rsidRPr="00CA08C4">
              <w:rPr>
                <w:rFonts w:ascii="Times New Roman" w:hAnsi="Times New Roman" w:cs="Times New Roman"/>
              </w:rPr>
              <w:t>12.2</w:t>
            </w:r>
            <w:r w:rsidR="007C21A2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60" w:type="dxa"/>
            <w:vAlign w:val="center"/>
          </w:tcPr>
          <w:p w14:paraId="3833DD33" w14:textId="64B05113" w:rsidR="00CB005D" w:rsidRPr="00CA08C4" w:rsidRDefault="00CB005D" w:rsidP="007C21A2">
            <w:pPr>
              <w:jc w:val="center"/>
              <w:rPr>
                <w:rFonts w:ascii="Times New Roman" w:hAnsi="Times New Roman" w:cs="Times New Roman"/>
              </w:rPr>
            </w:pPr>
            <w:r w:rsidRPr="00CA08C4">
              <w:rPr>
                <w:rFonts w:ascii="Times New Roman" w:hAnsi="Times New Roman" w:cs="Times New Roman"/>
              </w:rPr>
              <w:t>3.70E-02</w:t>
            </w:r>
          </w:p>
        </w:tc>
      </w:tr>
      <w:tr w:rsidR="00CB005D" w:rsidRPr="000E3811" w14:paraId="21039025" w14:textId="77777777" w:rsidTr="007C21A2">
        <w:trPr>
          <w:trHeight w:val="252"/>
        </w:trPr>
        <w:tc>
          <w:tcPr>
            <w:tcW w:w="1145" w:type="dxa"/>
            <w:vMerge/>
            <w:vAlign w:val="center"/>
          </w:tcPr>
          <w:p w14:paraId="7B41357C" w14:textId="77777777" w:rsidR="00CB005D" w:rsidRPr="000E3811" w:rsidRDefault="00CB005D" w:rsidP="00CB005D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53" w:type="dxa"/>
            <w:vAlign w:val="center"/>
          </w:tcPr>
          <w:p w14:paraId="0FADC17F" w14:textId="3A0DBF5E" w:rsidR="00CB005D" w:rsidRPr="00CA08C4" w:rsidRDefault="007C21A2" w:rsidP="007C21A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</w:t>
            </w:r>
            <w:r w:rsidR="00CB005D" w:rsidRPr="00CA08C4">
              <w:rPr>
                <w:rFonts w:ascii="Times New Roman" w:hAnsi="Times New Roman" w:cs="Times New Roman"/>
              </w:rPr>
              <w:t>egative regulation of smooth muscle cell proliferation</w:t>
            </w:r>
          </w:p>
        </w:tc>
        <w:tc>
          <w:tcPr>
            <w:tcW w:w="803" w:type="dxa"/>
            <w:vAlign w:val="center"/>
          </w:tcPr>
          <w:p w14:paraId="17E4EAE6" w14:textId="70FAE5DC" w:rsidR="00CB005D" w:rsidRPr="00CA08C4" w:rsidRDefault="00CB005D" w:rsidP="007C21A2">
            <w:pPr>
              <w:jc w:val="center"/>
              <w:rPr>
                <w:rFonts w:ascii="Times New Roman" w:hAnsi="Times New Roman" w:cs="Times New Roman"/>
              </w:rPr>
            </w:pPr>
            <w:r w:rsidRPr="00CA08C4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255" w:type="dxa"/>
            <w:vAlign w:val="center"/>
          </w:tcPr>
          <w:p w14:paraId="44143127" w14:textId="32A49FC2" w:rsidR="00CB005D" w:rsidRPr="00CA08C4" w:rsidRDefault="00CB005D" w:rsidP="007C21A2">
            <w:pPr>
              <w:jc w:val="center"/>
              <w:rPr>
                <w:rFonts w:ascii="Times New Roman" w:hAnsi="Times New Roman" w:cs="Times New Roman"/>
              </w:rPr>
            </w:pPr>
            <w:r w:rsidRPr="00CA08C4">
              <w:rPr>
                <w:rFonts w:ascii="Times New Roman" w:hAnsi="Times New Roman" w:cs="Times New Roman"/>
              </w:rPr>
              <w:t>1.5</w:t>
            </w:r>
            <w:r w:rsidR="007C21A2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60" w:type="dxa"/>
            <w:vAlign w:val="center"/>
          </w:tcPr>
          <w:p w14:paraId="55AE7677" w14:textId="1813C8D7" w:rsidR="00CB005D" w:rsidRPr="00CA08C4" w:rsidRDefault="00CB005D" w:rsidP="007C21A2">
            <w:pPr>
              <w:jc w:val="center"/>
              <w:rPr>
                <w:rFonts w:ascii="Times New Roman" w:hAnsi="Times New Roman" w:cs="Times New Roman"/>
              </w:rPr>
            </w:pPr>
            <w:r w:rsidRPr="00CA08C4">
              <w:rPr>
                <w:rFonts w:ascii="Times New Roman" w:hAnsi="Times New Roman" w:cs="Times New Roman"/>
              </w:rPr>
              <w:t>4.00E-02</w:t>
            </w:r>
          </w:p>
        </w:tc>
      </w:tr>
      <w:tr w:rsidR="00CB005D" w:rsidRPr="000E3811" w14:paraId="3A0BF5DE" w14:textId="77777777" w:rsidTr="007C21A2">
        <w:trPr>
          <w:trHeight w:val="252"/>
        </w:trPr>
        <w:tc>
          <w:tcPr>
            <w:tcW w:w="1145" w:type="dxa"/>
            <w:vMerge/>
            <w:vAlign w:val="center"/>
          </w:tcPr>
          <w:p w14:paraId="2077356A" w14:textId="77777777" w:rsidR="00CB005D" w:rsidRPr="000E3811" w:rsidRDefault="00CB005D" w:rsidP="00CB005D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53" w:type="dxa"/>
            <w:vAlign w:val="center"/>
          </w:tcPr>
          <w:p w14:paraId="1848DF9A" w14:textId="518B7731" w:rsidR="00CB005D" w:rsidRPr="00CA08C4" w:rsidRDefault="007C21A2" w:rsidP="007C21A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L</w:t>
            </w:r>
            <w:r w:rsidR="00CB005D" w:rsidRPr="00CA08C4">
              <w:rPr>
                <w:rFonts w:ascii="Times New Roman" w:hAnsi="Times New Roman" w:cs="Times New Roman"/>
              </w:rPr>
              <w:t>iver regeneration</w:t>
            </w:r>
          </w:p>
        </w:tc>
        <w:tc>
          <w:tcPr>
            <w:tcW w:w="803" w:type="dxa"/>
            <w:vAlign w:val="center"/>
          </w:tcPr>
          <w:p w14:paraId="3EB6E459" w14:textId="62A2C8FA" w:rsidR="00CB005D" w:rsidRPr="00CA08C4" w:rsidRDefault="00CB005D" w:rsidP="007C21A2">
            <w:pPr>
              <w:jc w:val="center"/>
              <w:rPr>
                <w:rFonts w:ascii="Times New Roman" w:hAnsi="Times New Roman" w:cs="Times New Roman"/>
              </w:rPr>
            </w:pPr>
            <w:r w:rsidRPr="00CA08C4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255" w:type="dxa"/>
            <w:vAlign w:val="center"/>
          </w:tcPr>
          <w:p w14:paraId="0962F62A" w14:textId="7091A220" w:rsidR="00CB005D" w:rsidRPr="00CA08C4" w:rsidRDefault="00CB005D" w:rsidP="007C21A2">
            <w:pPr>
              <w:jc w:val="center"/>
              <w:rPr>
                <w:rFonts w:ascii="Times New Roman" w:hAnsi="Times New Roman" w:cs="Times New Roman"/>
              </w:rPr>
            </w:pPr>
            <w:r w:rsidRPr="00CA08C4">
              <w:rPr>
                <w:rFonts w:ascii="Times New Roman" w:hAnsi="Times New Roman" w:cs="Times New Roman"/>
              </w:rPr>
              <w:t>1.5</w:t>
            </w:r>
            <w:r w:rsidR="007C21A2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60" w:type="dxa"/>
            <w:vAlign w:val="center"/>
          </w:tcPr>
          <w:p w14:paraId="348A55D7" w14:textId="4D1A4DAD" w:rsidR="00CB005D" w:rsidRPr="00CA08C4" w:rsidRDefault="00CB005D" w:rsidP="007C21A2">
            <w:pPr>
              <w:jc w:val="center"/>
              <w:rPr>
                <w:rFonts w:ascii="Times New Roman" w:hAnsi="Times New Roman" w:cs="Times New Roman"/>
              </w:rPr>
            </w:pPr>
            <w:r w:rsidRPr="00CA08C4">
              <w:rPr>
                <w:rFonts w:ascii="Times New Roman" w:hAnsi="Times New Roman" w:cs="Times New Roman"/>
              </w:rPr>
              <w:t>4.00E-02</w:t>
            </w:r>
          </w:p>
        </w:tc>
      </w:tr>
      <w:tr w:rsidR="00CB005D" w:rsidRPr="000E3811" w14:paraId="61A29D5A" w14:textId="77777777" w:rsidTr="007C21A2">
        <w:trPr>
          <w:trHeight w:val="252"/>
        </w:trPr>
        <w:tc>
          <w:tcPr>
            <w:tcW w:w="1145" w:type="dxa"/>
            <w:vMerge/>
            <w:vAlign w:val="center"/>
          </w:tcPr>
          <w:p w14:paraId="5C45A7E7" w14:textId="77777777" w:rsidR="00CB005D" w:rsidRPr="000E3811" w:rsidRDefault="00CB005D" w:rsidP="00CB005D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53" w:type="dxa"/>
            <w:vAlign w:val="center"/>
          </w:tcPr>
          <w:p w14:paraId="77472141" w14:textId="1A73E894" w:rsidR="00CB005D" w:rsidRPr="00CA08C4" w:rsidRDefault="007C21A2" w:rsidP="007C21A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</w:t>
            </w:r>
            <w:r w:rsidR="00CB005D" w:rsidRPr="00CA08C4">
              <w:rPr>
                <w:rFonts w:ascii="Times New Roman" w:hAnsi="Times New Roman" w:cs="Times New Roman"/>
              </w:rPr>
              <w:t>rotein autophosphorylation</w:t>
            </w:r>
          </w:p>
        </w:tc>
        <w:tc>
          <w:tcPr>
            <w:tcW w:w="803" w:type="dxa"/>
            <w:vAlign w:val="center"/>
          </w:tcPr>
          <w:p w14:paraId="7ED3C0BB" w14:textId="224E6708" w:rsidR="00CB005D" w:rsidRPr="00CA08C4" w:rsidRDefault="00CB005D" w:rsidP="007C21A2">
            <w:pPr>
              <w:jc w:val="center"/>
              <w:rPr>
                <w:rFonts w:ascii="Times New Roman" w:hAnsi="Times New Roman" w:cs="Times New Roman"/>
              </w:rPr>
            </w:pPr>
            <w:r w:rsidRPr="00CA08C4"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1255" w:type="dxa"/>
            <w:vAlign w:val="center"/>
          </w:tcPr>
          <w:p w14:paraId="1C95CB89" w14:textId="1E059EDD" w:rsidR="00CB005D" w:rsidRPr="00CA08C4" w:rsidRDefault="00CB005D" w:rsidP="007C21A2">
            <w:pPr>
              <w:jc w:val="center"/>
              <w:rPr>
                <w:rFonts w:ascii="Times New Roman" w:hAnsi="Times New Roman" w:cs="Times New Roman"/>
              </w:rPr>
            </w:pPr>
            <w:r w:rsidRPr="00CA08C4">
              <w:rPr>
                <w:rFonts w:ascii="Times New Roman" w:hAnsi="Times New Roman" w:cs="Times New Roman"/>
              </w:rPr>
              <w:t>2.9</w:t>
            </w:r>
            <w:r w:rsidR="007C21A2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60" w:type="dxa"/>
            <w:vAlign w:val="center"/>
          </w:tcPr>
          <w:p w14:paraId="39ADF527" w14:textId="2DF95F54" w:rsidR="00CB005D" w:rsidRPr="00CA08C4" w:rsidRDefault="00CB005D" w:rsidP="007C21A2">
            <w:pPr>
              <w:jc w:val="center"/>
              <w:rPr>
                <w:rFonts w:ascii="Times New Roman" w:hAnsi="Times New Roman" w:cs="Times New Roman"/>
              </w:rPr>
            </w:pPr>
            <w:r w:rsidRPr="00CA08C4">
              <w:rPr>
                <w:rFonts w:ascii="Times New Roman" w:hAnsi="Times New Roman" w:cs="Times New Roman"/>
              </w:rPr>
              <w:t>4.00E-02</w:t>
            </w:r>
          </w:p>
        </w:tc>
      </w:tr>
      <w:tr w:rsidR="00CB005D" w:rsidRPr="000E3811" w14:paraId="715AABF2" w14:textId="77777777" w:rsidTr="007C21A2">
        <w:trPr>
          <w:trHeight w:val="252"/>
        </w:trPr>
        <w:tc>
          <w:tcPr>
            <w:tcW w:w="1145" w:type="dxa"/>
            <w:vMerge/>
            <w:vAlign w:val="center"/>
          </w:tcPr>
          <w:p w14:paraId="0BC536CE" w14:textId="77777777" w:rsidR="00CB005D" w:rsidRPr="000E3811" w:rsidRDefault="00CB005D" w:rsidP="00CB005D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53" w:type="dxa"/>
            <w:vAlign w:val="center"/>
          </w:tcPr>
          <w:p w14:paraId="27D443CB" w14:textId="0787FE9A" w:rsidR="00CB005D" w:rsidRPr="00CA08C4" w:rsidRDefault="007C21A2" w:rsidP="007C21A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</w:t>
            </w:r>
            <w:r w:rsidR="00CB005D" w:rsidRPr="00CA08C4">
              <w:rPr>
                <w:rFonts w:ascii="Times New Roman" w:hAnsi="Times New Roman" w:cs="Times New Roman"/>
              </w:rPr>
              <w:t>ellular response to fibroblast growth factor stimulus</w:t>
            </w:r>
          </w:p>
        </w:tc>
        <w:tc>
          <w:tcPr>
            <w:tcW w:w="803" w:type="dxa"/>
            <w:vAlign w:val="center"/>
          </w:tcPr>
          <w:p w14:paraId="15399D1D" w14:textId="4EDE1C1E" w:rsidR="00CB005D" w:rsidRPr="00CA08C4" w:rsidRDefault="00CB005D" w:rsidP="007C21A2">
            <w:pPr>
              <w:jc w:val="center"/>
              <w:rPr>
                <w:rFonts w:ascii="Times New Roman" w:hAnsi="Times New Roman" w:cs="Times New Roman"/>
              </w:rPr>
            </w:pPr>
            <w:r w:rsidRPr="00CA08C4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255" w:type="dxa"/>
            <w:vAlign w:val="center"/>
          </w:tcPr>
          <w:p w14:paraId="5E4D1742" w14:textId="58AC33DD" w:rsidR="00CB005D" w:rsidRPr="00CA08C4" w:rsidRDefault="00CB005D" w:rsidP="007C21A2">
            <w:pPr>
              <w:jc w:val="center"/>
              <w:rPr>
                <w:rFonts w:ascii="Times New Roman" w:hAnsi="Times New Roman" w:cs="Times New Roman"/>
              </w:rPr>
            </w:pPr>
            <w:r w:rsidRPr="00CA08C4">
              <w:rPr>
                <w:rFonts w:ascii="Times New Roman" w:hAnsi="Times New Roman" w:cs="Times New Roman"/>
              </w:rPr>
              <w:t>1.5</w:t>
            </w:r>
            <w:r w:rsidR="007C21A2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60" w:type="dxa"/>
            <w:vAlign w:val="center"/>
          </w:tcPr>
          <w:p w14:paraId="4E8221E2" w14:textId="505F23C5" w:rsidR="00CB005D" w:rsidRPr="00CA08C4" w:rsidRDefault="00CB005D" w:rsidP="007C21A2">
            <w:pPr>
              <w:jc w:val="center"/>
              <w:rPr>
                <w:rFonts w:ascii="Times New Roman" w:hAnsi="Times New Roman" w:cs="Times New Roman"/>
              </w:rPr>
            </w:pPr>
            <w:r w:rsidRPr="00CA08C4">
              <w:rPr>
                <w:rFonts w:ascii="Times New Roman" w:hAnsi="Times New Roman" w:cs="Times New Roman"/>
              </w:rPr>
              <w:t>4.20E-02</w:t>
            </w:r>
          </w:p>
        </w:tc>
      </w:tr>
      <w:tr w:rsidR="00CB005D" w:rsidRPr="000E3811" w14:paraId="07234811" w14:textId="77777777" w:rsidTr="007C21A2">
        <w:trPr>
          <w:trHeight w:val="252"/>
        </w:trPr>
        <w:tc>
          <w:tcPr>
            <w:tcW w:w="1145" w:type="dxa"/>
            <w:vMerge/>
            <w:vAlign w:val="center"/>
          </w:tcPr>
          <w:p w14:paraId="596F1FFC" w14:textId="77777777" w:rsidR="00CB005D" w:rsidRPr="000E3811" w:rsidRDefault="00CB005D" w:rsidP="00CB005D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53" w:type="dxa"/>
            <w:vAlign w:val="center"/>
          </w:tcPr>
          <w:p w14:paraId="172ADB38" w14:textId="4ED3FEEB" w:rsidR="00CB005D" w:rsidRPr="00CA08C4" w:rsidRDefault="007C21A2" w:rsidP="007C21A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</w:t>
            </w:r>
            <w:r w:rsidR="00CB005D" w:rsidRPr="00CA08C4">
              <w:rPr>
                <w:rFonts w:ascii="Times New Roman" w:hAnsi="Times New Roman" w:cs="Times New Roman"/>
              </w:rPr>
              <w:t>rotein localization to nucleus</w:t>
            </w:r>
          </w:p>
        </w:tc>
        <w:tc>
          <w:tcPr>
            <w:tcW w:w="803" w:type="dxa"/>
            <w:vAlign w:val="center"/>
          </w:tcPr>
          <w:p w14:paraId="6228B08F" w14:textId="379D4B88" w:rsidR="00CB005D" w:rsidRPr="00CA08C4" w:rsidRDefault="00CB005D" w:rsidP="007C21A2">
            <w:pPr>
              <w:jc w:val="center"/>
              <w:rPr>
                <w:rFonts w:ascii="Times New Roman" w:hAnsi="Times New Roman" w:cs="Times New Roman"/>
              </w:rPr>
            </w:pPr>
            <w:r w:rsidRPr="00CA08C4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255" w:type="dxa"/>
            <w:vAlign w:val="center"/>
          </w:tcPr>
          <w:p w14:paraId="4E0A4726" w14:textId="614E8C3C" w:rsidR="00CB005D" w:rsidRPr="00CA08C4" w:rsidRDefault="00CB005D" w:rsidP="007C21A2">
            <w:pPr>
              <w:jc w:val="center"/>
              <w:rPr>
                <w:rFonts w:ascii="Times New Roman" w:hAnsi="Times New Roman" w:cs="Times New Roman"/>
              </w:rPr>
            </w:pPr>
            <w:r w:rsidRPr="00CA08C4">
              <w:rPr>
                <w:rFonts w:ascii="Times New Roman" w:hAnsi="Times New Roman" w:cs="Times New Roman"/>
              </w:rPr>
              <w:t>1.5</w:t>
            </w:r>
            <w:r w:rsidR="007C21A2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60" w:type="dxa"/>
            <w:vAlign w:val="center"/>
          </w:tcPr>
          <w:p w14:paraId="7B58578A" w14:textId="250311F9" w:rsidR="00CB005D" w:rsidRPr="00CA08C4" w:rsidRDefault="00CB005D" w:rsidP="007C21A2">
            <w:pPr>
              <w:jc w:val="center"/>
              <w:rPr>
                <w:rFonts w:ascii="Times New Roman" w:hAnsi="Times New Roman" w:cs="Times New Roman"/>
              </w:rPr>
            </w:pPr>
            <w:r w:rsidRPr="00CA08C4">
              <w:rPr>
                <w:rFonts w:ascii="Times New Roman" w:hAnsi="Times New Roman" w:cs="Times New Roman"/>
              </w:rPr>
              <w:t>4.20E-02</w:t>
            </w:r>
          </w:p>
        </w:tc>
      </w:tr>
      <w:tr w:rsidR="00CB005D" w:rsidRPr="000E3811" w14:paraId="07A64600" w14:textId="77777777" w:rsidTr="007C21A2">
        <w:trPr>
          <w:trHeight w:val="252"/>
        </w:trPr>
        <w:tc>
          <w:tcPr>
            <w:tcW w:w="1145" w:type="dxa"/>
            <w:vMerge/>
            <w:vAlign w:val="center"/>
          </w:tcPr>
          <w:p w14:paraId="168D753D" w14:textId="77777777" w:rsidR="00CB005D" w:rsidRPr="000E3811" w:rsidRDefault="00CB005D" w:rsidP="00CB005D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53" w:type="dxa"/>
            <w:vAlign w:val="center"/>
          </w:tcPr>
          <w:p w14:paraId="4BD76ED0" w14:textId="4560021C" w:rsidR="00CB005D" w:rsidRPr="00CA08C4" w:rsidRDefault="007C21A2" w:rsidP="007C21A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</w:t>
            </w:r>
            <w:r w:rsidR="00CB005D" w:rsidRPr="00CA08C4">
              <w:rPr>
                <w:rFonts w:ascii="Times New Roman" w:hAnsi="Times New Roman" w:cs="Times New Roman"/>
              </w:rPr>
              <w:t>ellular response to mechanical stimulus</w:t>
            </w:r>
          </w:p>
        </w:tc>
        <w:tc>
          <w:tcPr>
            <w:tcW w:w="803" w:type="dxa"/>
            <w:vAlign w:val="center"/>
          </w:tcPr>
          <w:p w14:paraId="22C3109C" w14:textId="6F971AE2" w:rsidR="00CB005D" w:rsidRPr="00CA08C4" w:rsidRDefault="00CB005D" w:rsidP="007C21A2">
            <w:pPr>
              <w:jc w:val="center"/>
              <w:rPr>
                <w:rFonts w:ascii="Times New Roman" w:hAnsi="Times New Roman" w:cs="Times New Roman"/>
              </w:rPr>
            </w:pPr>
            <w:r w:rsidRPr="00CA08C4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1255" w:type="dxa"/>
            <w:vAlign w:val="center"/>
          </w:tcPr>
          <w:p w14:paraId="3060EB7E" w14:textId="1D66C9AB" w:rsidR="00CB005D" w:rsidRPr="00CA08C4" w:rsidRDefault="00CB005D" w:rsidP="007C21A2">
            <w:pPr>
              <w:jc w:val="center"/>
              <w:rPr>
                <w:rFonts w:ascii="Times New Roman" w:hAnsi="Times New Roman" w:cs="Times New Roman"/>
              </w:rPr>
            </w:pPr>
            <w:r w:rsidRPr="00CA08C4">
              <w:rPr>
                <w:rFonts w:ascii="Times New Roman" w:hAnsi="Times New Roman" w:cs="Times New Roman"/>
              </w:rPr>
              <w:t>2</w:t>
            </w:r>
            <w:r w:rsidR="007C21A2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60" w:type="dxa"/>
            <w:vAlign w:val="center"/>
          </w:tcPr>
          <w:p w14:paraId="11370ACE" w14:textId="00BDB677" w:rsidR="00CB005D" w:rsidRPr="00CA08C4" w:rsidRDefault="00CB005D" w:rsidP="007C21A2">
            <w:pPr>
              <w:jc w:val="center"/>
              <w:rPr>
                <w:rFonts w:ascii="Times New Roman" w:hAnsi="Times New Roman" w:cs="Times New Roman"/>
              </w:rPr>
            </w:pPr>
            <w:r w:rsidRPr="00CA08C4">
              <w:rPr>
                <w:rFonts w:ascii="Times New Roman" w:hAnsi="Times New Roman" w:cs="Times New Roman"/>
              </w:rPr>
              <w:t>4.20E-02</w:t>
            </w:r>
          </w:p>
        </w:tc>
      </w:tr>
      <w:tr w:rsidR="00CB005D" w:rsidRPr="000E3811" w14:paraId="5745B3D4" w14:textId="77777777" w:rsidTr="007C21A2">
        <w:trPr>
          <w:trHeight w:val="252"/>
        </w:trPr>
        <w:tc>
          <w:tcPr>
            <w:tcW w:w="1145" w:type="dxa"/>
            <w:vMerge/>
            <w:vAlign w:val="center"/>
          </w:tcPr>
          <w:p w14:paraId="5A404882" w14:textId="77777777" w:rsidR="00CB005D" w:rsidRPr="000E3811" w:rsidRDefault="00CB005D" w:rsidP="00CB005D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53" w:type="dxa"/>
            <w:vAlign w:val="center"/>
          </w:tcPr>
          <w:p w14:paraId="6F2A91D1" w14:textId="0C6AE113" w:rsidR="00CB005D" w:rsidRPr="00CA08C4" w:rsidRDefault="007C21A2" w:rsidP="007C21A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</w:t>
            </w:r>
            <w:r w:rsidR="00CB005D" w:rsidRPr="00CA08C4">
              <w:rPr>
                <w:rFonts w:ascii="Times New Roman" w:hAnsi="Times New Roman" w:cs="Times New Roman"/>
              </w:rPr>
              <w:t>egulation of NF-kappaB import into nucleus</w:t>
            </w:r>
          </w:p>
        </w:tc>
        <w:tc>
          <w:tcPr>
            <w:tcW w:w="803" w:type="dxa"/>
            <w:vAlign w:val="center"/>
          </w:tcPr>
          <w:p w14:paraId="4F290306" w14:textId="6B512478" w:rsidR="00CB005D" w:rsidRPr="00CA08C4" w:rsidRDefault="00CB005D" w:rsidP="007C21A2">
            <w:pPr>
              <w:jc w:val="center"/>
              <w:rPr>
                <w:rFonts w:ascii="Times New Roman" w:hAnsi="Times New Roman" w:cs="Times New Roman"/>
              </w:rPr>
            </w:pPr>
            <w:r w:rsidRPr="00CA08C4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255" w:type="dxa"/>
            <w:vAlign w:val="center"/>
          </w:tcPr>
          <w:p w14:paraId="7365E002" w14:textId="0B535FDE" w:rsidR="00CB005D" w:rsidRPr="00CA08C4" w:rsidRDefault="00CB005D" w:rsidP="007C21A2">
            <w:pPr>
              <w:jc w:val="center"/>
              <w:rPr>
                <w:rFonts w:ascii="Times New Roman" w:hAnsi="Times New Roman" w:cs="Times New Roman"/>
              </w:rPr>
            </w:pPr>
            <w:r w:rsidRPr="00CA08C4">
              <w:rPr>
                <w:rFonts w:ascii="Times New Roman" w:hAnsi="Times New Roman" w:cs="Times New Roman"/>
              </w:rPr>
              <w:t>1</w:t>
            </w:r>
            <w:r w:rsidR="007C21A2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60" w:type="dxa"/>
            <w:vAlign w:val="center"/>
          </w:tcPr>
          <w:p w14:paraId="264F9CF9" w14:textId="11F6E96B" w:rsidR="00CB005D" w:rsidRPr="00CA08C4" w:rsidRDefault="00CB005D" w:rsidP="007C21A2">
            <w:pPr>
              <w:jc w:val="center"/>
              <w:rPr>
                <w:rFonts w:ascii="Times New Roman" w:hAnsi="Times New Roman" w:cs="Times New Roman"/>
              </w:rPr>
            </w:pPr>
            <w:r w:rsidRPr="00CA08C4">
              <w:rPr>
                <w:rFonts w:ascii="Times New Roman" w:hAnsi="Times New Roman" w:cs="Times New Roman"/>
              </w:rPr>
              <w:t>4.30E-02</w:t>
            </w:r>
          </w:p>
        </w:tc>
      </w:tr>
      <w:tr w:rsidR="00CB005D" w:rsidRPr="000E3811" w14:paraId="5A85CE8A" w14:textId="77777777" w:rsidTr="007C21A2">
        <w:trPr>
          <w:trHeight w:val="252"/>
        </w:trPr>
        <w:tc>
          <w:tcPr>
            <w:tcW w:w="1145" w:type="dxa"/>
            <w:vMerge/>
            <w:vAlign w:val="center"/>
          </w:tcPr>
          <w:p w14:paraId="2BF56E9E" w14:textId="77777777" w:rsidR="00CB005D" w:rsidRPr="000E3811" w:rsidRDefault="00CB005D" w:rsidP="00CB005D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53" w:type="dxa"/>
            <w:vAlign w:val="center"/>
          </w:tcPr>
          <w:p w14:paraId="01A17D04" w14:textId="736A255E" w:rsidR="00CB005D" w:rsidRPr="00CA08C4" w:rsidRDefault="007C21A2" w:rsidP="007C21A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</w:t>
            </w:r>
            <w:r w:rsidR="00CB005D" w:rsidRPr="00CA08C4">
              <w:rPr>
                <w:rFonts w:ascii="Times New Roman" w:hAnsi="Times New Roman" w:cs="Times New Roman"/>
              </w:rPr>
              <w:t xml:space="preserve">egative regulation of interleukin-8 biosynthetic </w:t>
            </w:r>
            <w:r w:rsidR="00CB005D" w:rsidRPr="00CA08C4">
              <w:rPr>
                <w:rFonts w:ascii="Times New Roman" w:hAnsi="Times New Roman" w:cs="Times New Roman"/>
              </w:rPr>
              <w:lastRenderedPageBreak/>
              <w:t>process</w:t>
            </w:r>
          </w:p>
        </w:tc>
        <w:tc>
          <w:tcPr>
            <w:tcW w:w="803" w:type="dxa"/>
            <w:vAlign w:val="center"/>
          </w:tcPr>
          <w:p w14:paraId="2B45BF39" w14:textId="73435149" w:rsidR="00CB005D" w:rsidRPr="00CA08C4" w:rsidRDefault="00CB005D" w:rsidP="007C21A2">
            <w:pPr>
              <w:jc w:val="center"/>
              <w:rPr>
                <w:rFonts w:ascii="Times New Roman" w:hAnsi="Times New Roman" w:cs="Times New Roman"/>
              </w:rPr>
            </w:pPr>
            <w:r w:rsidRPr="00CA08C4">
              <w:rPr>
                <w:rFonts w:ascii="Times New Roman" w:hAnsi="Times New Roman" w:cs="Times New Roman"/>
              </w:rPr>
              <w:lastRenderedPageBreak/>
              <w:t>2</w:t>
            </w:r>
          </w:p>
        </w:tc>
        <w:tc>
          <w:tcPr>
            <w:tcW w:w="1255" w:type="dxa"/>
            <w:vAlign w:val="center"/>
          </w:tcPr>
          <w:p w14:paraId="2DC5AD19" w14:textId="18918AB6" w:rsidR="00CB005D" w:rsidRPr="00CA08C4" w:rsidRDefault="00CB005D" w:rsidP="007C21A2">
            <w:pPr>
              <w:jc w:val="center"/>
              <w:rPr>
                <w:rFonts w:ascii="Times New Roman" w:hAnsi="Times New Roman" w:cs="Times New Roman"/>
              </w:rPr>
            </w:pPr>
            <w:r w:rsidRPr="00CA08C4">
              <w:rPr>
                <w:rFonts w:ascii="Times New Roman" w:hAnsi="Times New Roman" w:cs="Times New Roman"/>
              </w:rPr>
              <w:t>1</w:t>
            </w:r>
            <w:r w:rsidR="007C21A2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60" w:type="dxa"/>
            <w:vAlign w:val="center"/>
          </w:tcPr>
          <w:p w14:paraId="138E70B0" w14:textId="233EE73A" w:rsidR="00CB005D" w:rsidRPr="00CA08C4" w:rsidRDefault="00CB005D" w:rsidP="007C21A2">
            <w:pPr>
              <w:jc w:val="center"/>
              <w:rPr>
                <w:rFonts w:ascii="Times New Roman" w:hAnsi="Times New Roman" w:cs="Times New Roman"/>
              </w:rPr>
            </w:pPr>
            <w:r w:rsidRPr="00CA08C4">
              <w:rPr>
                <w:rFonts w:ascii="Times New Roman" w:hAnsi="Times New Roman" w:cs="Times New Roman"/>
              </w:rPr>
              <w:t>4.30E-02</w:t>
            </w:r>
          </w:p>
        </w:tc>
      </w:tr>
      <w:tr w:rsidR="00CB005D" w:rsidRPr="000E3811" w14:paraId="7B69E08A" w14:textId="77777777" w:rsidTr="007C21A2">
        <w:trPr>
          <w:trHeight w:val="252"/>
        </w:trPr>
        <w:tc>
          <w:tcPr>
            <w:tcW w:w="1145" w:type="dxa"/>
            <w:vMerge/>
            <w:vAlign w:val="center"/>
          </w:tcPr>
          <w:p w14:paraId="1AA048C2" w14:textId="77777777" w:rsidR="00CB005D" w:rsidRPr="000E3811" w:rsidRDefault="00CB005D" w:rsidP="00CB005D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53" w:type="dxa"/>
            <w:vAlign w:val="center"/>
          </w:tcPr>
          <w:p w14:paraId="1214039C" w14:textId="7BEA38E3" w:rsidR="00CB005D" w:rsidRPr="00CA08C4" w:rsidRDefault="007C21A2" w:rsidP="007C21A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</w:t>
            </w:r>
            <w:r w:rsidR="00CB005D" w:rsidRPr="00CA08C4">
              <w:rPr>
                <w:rFonts w:ascii="Times New Roman" w:hAnsi="Times New Roman" w:cs="Times New Roman"/>
              </w:rPr>
              <w:t>ost-embryonic camera-type eye development</w:t>
            </w:r>
          </w:p>
        </w:tc>
        <w:tc>
          <w:tcPr>
            <w:tcW w:w="803" w:type="dxa"/>
            <w:vAlign w:val="center"/>
          </w:tcPr>
          <w:p w14:paraId="24DB35F0" w14:textId="18CF4FF1" w:rsidR="00CB005D" w:rsidRPr="00CA08C4" w:rsidRDefault="00CB005D" w:rsidP="007C21A2">
            <w:pPr>
              <w:jc w:val="center"/>
              <w:rPr>
                <w:rFonts w:ascii="Times New Roman" w:hAnsi="Times New Roman" w:cs="Times New Roman"/>
              </w:rPr>
            </w:pPr>
            <w:r w:rsidRPr="00CA08C4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255" w:type="dxa"/>
            <w:vAlign w:val="center"/>
          </w:tcPr>
          <w:p w14:paraId="08B10FDB" w14:textId="22833166" w:rsidR="00CB005D" w:rsidRPr="00CA08C4" w:rsidRDefault="00CB005D" w:rsidP="007C21A2">
            <w:pPr>
              <w:jc w:val="center"/>
              <w:rPr>
                <w:rFonts w:ascii="Times New Roman" w:hAnsi="Times New Roman" w:cs="Times New Roman"/>
              </w:rPr>
            </w:pPr>
            <w:r w:rsidRPr="00CA08C4">
              <w:rPr>
                <w:rFonts w:ascii="Times New Roman" w:hAnsi="Times New Roman" w:cs="Times New Roman"/>
              </w:rPr>
              <w:t>1</w:t>
            </w:r>
            <w:r w:rsidR="007C21A2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60" w:type="dxa"/>
            <w:vAlign w:val="center"/>
          </w:tcPr>
          <w:p w14:paraId="0BBA0BF8" w14:textId="368873F4" w:rsidR="00CB005D" w:rsidRPr="00CA08C4" w:rsidRDefault="00CB005D" w:rsidP="007C21A2">
            <w:pPr>
              <w:jc w:val="center"/>
              <w:rPr>
                <w:rFonts w:ascii="Times New Roman" w:hAnsi="Times New Roman" w:cs="Times New Roman"/>
              </w:rPr>
            </w:pPr>
            <w:r w:rsidRPr="00CA08C4">
              <w:rPr>
                <w:rFonts w:ascii="Times New Roman" w:hAnsi="Times New Roman" w:cs="Times New Roman"/>
              </w:rPr>
              <w:t>4.30E-02</w:t>
            </w:r>
          </w:p>
        </w:tc>
      </w:tr>
      <w:tr w:rsidR="00CB005D" w:rsidRPr="000E3811" w14:paraId="7A9C4CD1" w14:textId="77777777" w:rsidTr="007C21A2">
        <w:trPr>
          <w:trHeight w:val="252"/>
        </w:trPr>
        <w:tc>
          <w:tcPr>
            <w:tcW w:w="1145" w:type="dxa"/>
            <w:vMerge/>
            <w:vAlign w:val="center"/>
          </w:tcPr>
          <w:p w14:paraId="2E26D20F" w14:textId="77777777" w:rsidR="00CB005D" w:rsidRPr="000E3811" w:rsidRDefault="00CB005D" w:rsidP="00CB005D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53" w:type="dxa"/>
            <w:vAlign w:val="center"/>
          </w:tcPr>
          <w:p w14:paraId="22556337" w14:textId="4CF297B1" w:rsidR="00CB005D" w:rsidRPr="00CA08C4" w:rsidRDefault="007C21A2" w:rsidP="007C21A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</w:t>
            </w:r>
            <w:r w:rsidR="00CB005D" w:rsidRPr="00CA08C4">
              <w:rPr>
                <w:rFonts w:ascii="Times New Roman" w:hAnsi="Times New Roman" w:cs="Times New Roman"/>
              </w:rPr>
              <w:t>ellular response to ionizing radiation</w:t>
            </w:r>
          </w:p>
        </w:tc>
        <w:tc>
          <w:tcPr>
            <w:tcW w:w="803" w:type="dxa"/>
            <w:vAlign w:val="center"/>
          </w:tcPr>
          <w:p w14:paraId="40CBFFAF" w14:textId="2BFD9730" w:rsidR="00CB005D" w:rsidRPr="00CA08C4" w:rsidRDefault="00CB005D" w:rsidP="007C21A2">
            <w:pPr>
              <w:jc w:val="center"/>
              <w:rPr>
                <w:rFonts w:ascii="Times New Roman" w:hAnsi="Times New Roman" w:cs="Times New Roman"/>
              </w:rPr>
            </w:pPr>
            <w:r w:rsidRPr="00CA08C4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255" w:type="dxa"/>
            <w:vAlign w:val="center"/>
          </w:tcPr>
          <w:p w14:paraId="6D1CBA15" w14:textId="1E0AE242" w:rsidR="00CB005D" w:rsidRPr="00CA08C4" w:rsidRDefault="00CB005D" w:rsidP="007C21A2">
            <w:pPr>
              <w:jc w:val="center"/>
              <w:rPr>
                <w:rFonts w:ascii="Times New Roman" w:hAnsi="Times New Roman" w:cs="Times New Roman"/>
              </w:rPr>
            </w:pPr>
            <w:r w:rsidRPr="00CA08C4">
              <w:rPr>
                <w:rFonts w:ascii="Times New Roman" w:hAnsi="Times New Roman" w:cs="Times New Roman"/>
              </w:rPr>
              <w:t>1.5</w:t>
            </w:r>
            <w:r w:rsidR="007C21A2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60" w:type="dxa"/>
            <w:vAlign w:val="center"/>
          </w:tcPr>
          <w:p w14:paraId="021BABD9" w14:textId="51B87B97" w:rsidR="00CB005D" w:rsidRPr="00CA08C4" w:rsidRDefault="00CB005D" w:rsidP="007C21A2">
            <w:pPr>
              <w:jc w:val="center"/>
              <w:rPr>
                <w:rFonts w:ascii="Times New Roman" w:hAnsi="Times New Roman" w:cs="Times New Roman"/>
              </w:rPr>
            </w:pPr>
            <w:r w:rsidRPr="00CA08C4">
              <w:rPr>
                <w:rFonts w:ascii="Times New Roman" w:hAnsi="Times New Roman" w:cs="Times New Roman"/>
              </w:rPr>
              <w:t>4.50E-02</w:t>
            </w:r>
          </w:p>
        </w:tc>
      </w:tr>
      <w:tr w:rsidR="00CB005D" w:rsidRPr="000E3811" w14:paraId="1DEEC026" w14:textId="77777777" w:rsidTr="007C21A2">
        <w:trPr>
          <w:trHeight w:val="252"/>
        </w:trPr>
        <w:tc>
          <w:tcPr>
            <w:tcW w:w="1145" w:type="dxa"/>
            <w:vMerge/>
            <w:vAlign w:val="center"/>
          </w:tcPr>
          <w:p w14:paraId="263CC6FD" w14:textId="77777777" w:rsidR="00CB005D" w:rsidRPr="000E3811" w:rsidRDefault="00CB005D" w:rsidP="00CB005D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53" w:type="dxa"/>
            <w:vAlign w:val="center"/>
          </w:tcPr>
          <w:p w14:paraId="04AAA5EA" w14:textId="09578C19" w:rsidR="00CB005D" w:rsidRPr="00CA08C4" w:rsidRDefault="007C21A2" w:rsidP="007C21A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</w:t>
            </w:r>
            <w:r w:rsidR="00CB005D" w:rsidRPr="00CA08C4">
              <w:rPr>
                <w:rFonts w:ascii="Times New Roman" w:hAnsi="Times New Roman" w:cs="Times New Roman"/>
              </w:rPr>
              <w:t>ost-embryonic development</w:t>
            </w:r>
          </w:p>
        </w:tc>
        <w:tc>
          <w:tcPr>
            <w:tcW w:w="803" w:type="dxa"/>
            <w:vAlign w:val="center"/>
          </w:tcPr>
          <w:p w14:paraId="21ABB8DC" w14:textId="604F3AFC" w:rsidR="00CB005D" w:rsidRPr="00CA08C4" w:rsidRDefault="00CB005D" w:rsidP="007C21A2">
            <w:pPr>
              <w:jc w:val="center"/>
              <w:rPr>
                <w:rFonts w:ascii="Times New Roman" w:hAnsi="Times New Roman" w:cs="Times New Roman"/>
              </w:rPr>
            </w:pPr>
            <w:r w:rsidRPr="00CA08C4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1255" w:type="dxa"/>
            <w:vAlign w:val="center"/>
          </w:tcPr>
          <w:p w14:paraId="53DF81E6" w14:textId="2296CD67" w:rsidR="00CB005D" w:rsidRPr="00CA08C4" w:rsidRDefault="00CB005D" w:rsidP="007C21A2">
            <w:pPr>
              <w:jc w:val="center"/>
              <w:rPr>
                <w:rFonts w:ascii="Times New Roman" w:hAnsi="Times New Roman" w:cs="Times New Roman"/>
              </w:rPr>
            </w:pPr>
            <w:r w:rsidRPr="00CA08C4">
              <w:rPr>
                <w:rFonts w:ascii="Times New Roman" w:hAnsi="Times New Roman" w:cs="Times New Roman"/>
              </w:rPr>
              <w:t>2</w:t>
            </w:r>
            <w:r w:rsidR="007C21A2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60" w:type="dxa"/>
            <w:vAlign w:val="center"/>
          </w:tcPr>
          <w:p w14:paraId="40873450" w14:textId="648ADB57" w:rsidR="00CB005D" w:rsidRPr="00CA08C4" w:rsidRDefault="00CB005D" w:rsidP="007C21A2">
            <w:pPr>
              <w:jc w:val="center"/>
              <w:rPr>
                <w:rFonts w:ascii="Times New Roman" w:hAnsi="Times New Roman" w:cs="Times New Roman"/>
              </w:rPr>
            </w:pPr>
            <w:r w:rsidRPr="00CA08C4">
              <w:rPr>
                <w:rFonts w:ascii="Times New Roman" w:hAnsi="Times New Roman" w:cs="Times New Roman"/>
              </w:rPr>
              <w:t>4.50E-02</w:t>
            </w:r>
          </w:p>
        </w:tc>
      </w:tr>
      <w:tr w:rsidR="00CB005D" w:rsidRPr="000E3811" w14:paraId="774A01AC" w14:textId="77777777" w:rsidTr="007C21A2">
        <w:trPr>
          <w:trHeight w:val="252"/>
        </w:trPr>
        <w:tc>
          <w:tcPr>
            <w:tcW w:w="1145" w:type="dxa"/>
            <w:vMerge/>
            <w:vAlign w:val="center"/>
          </w:tcPr>
          <w:p w14:paraId="68FAD3D1" w14:textId="77777777" w:rsidR="00CB005D" w:rsidRPr="000E3811" w:rsidRDefault="00CB005D" w:rsidP="00CB005D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53" w:type="dxa"/>
            <w:vAlign w:val="center"/>
          </w:tcPr>
          <w:p w14:paraId="799CEB57" w14:textId="4DF010AB" w:rsidR="00CB005D" w:rsidRPr="00CA08C4" w:rsidRDefault="007C21A2" w:rsidP="007C21A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</w:t>
            </w:r>
            <w:r w:rsidR="00CB005D" w:rsidRPr="00CA08C4">
              <w:rPr>
                <w:rFonts w:ascii="Times New Roman" w:hAnsi="Times New Roman" w:cs="Times New Roman"/>
              </w:rPr>
              <w:t>rown fat cell differentiation</w:t>
            </w:r>
          </w:p>
        </w:tc>
        <w:tc>
          <w:tcPr>
            <w:tcW w:w="803" w:type="dxa"/>
            <w:vAlign w:val="center"/>
          </w:tcPr>
          <w:p w14:paraId="13FD5076" w14:textId="24E0D19B" w:rsidR="00CB005D" w:rsidRPr="00CA08C4" w:rsidRDefault="00CB005D" w:rsidP="007C21A2">
            <w:pPr>
              <w:jc w:val="center"/>
              <w:rPr>
                <w:rFonts w:ascii="Times New Roman" w:hAnsi="Times New Roman" w:cs="Times New Roman"/>
              </w:rPr>
            </w:pPr>
            <w:r w:rsidRPr="00CA08C4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255" w:type="dxa"/>
            <w:vAlign w:val="center"/>
          </w:tcPr>
          <w:p w14:paraId="7804690C" w14:textId="0E52B094" w:rsidR="00CB005D" w:rsidRPr="00CA08C4" w:rsidRDefault="00CB005D" w:rsidP="007C21A2">
            <w:pPr>
              <w:jc w:val="center"/>
              <w:rPr>
                <w:rFonts w:ascii="Times New Roman" w:hAnsi="Times New Roman" w:cs="Times New Roman"/>
              </w:rPr>
            </w:pPr>
            <w:r w:rsidRPr="00CA08C4">
              <w:rPr>
                <w:rFonts w:ascii="Times New Roman" w:hAnsi="Times New Roman" w:cs="Times New Roman"/>
              </w:rPr>
              <w:t>1.5</w:t>
            </w:r>
            <w:r w:rsidR="007C21A2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60" w:type="dxa"/>
            <w:vAlign w:val="center"/>
          </w:tcPr>
          <w:p w14:paraId="5C3EFBAD" w14:textId="2C9E4704" w:rsidR="00CB005D" w:rsidRPr="00CA08C4" w:rsidRDefault="00CB005D" w:rsidP="007C21A2">
            <w:pPr>
              <w:jc w:val="center"/>
              <w:rPr>
                <w:rFonts w:ascii="Times New Roman" w:hAnsi="Times New Roman" w:cs="Times New Roman"/>
              </w:rPr>
            </w:pPr>
            <w:r w:rsidRPr="00CA08C4">
              <w:rPr>
                <w:rFonts w:ascii="Times New Roman" w:hAnsi="Times New Roman" w:cs="Times New Roman"/>
              </w:rPr>
              <w:t>4.70E-02</w:t>
            </w:r>
          </w:p>
        </w:tc>
      </w:tr>
      <w:tr w:rsidR="00CB005D" w:rsidRPr="000E3811" w14:paraId="56888B14" w14:textId="77777777" w:rsidTr="007C21A2">
        <w:trPr>
          <w:trHeight w:val="252"/>
        </w:trPr>
        <w:tc>
          <w:tcPr>
            <w:tcW w:w="1145" w:type="dxa"/>
            <w:vMerge/>
            <w:vAlign w:val="center"/>
          </w:tcPr>
          <w:p w14:paraId="4BA11E16" w14:textId="77777777" w:rsidR="00CB005D" w:rsidRPr="000E3811" w:rsidRDefault="00CB005D" w:rsidP="00CB005D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53" w:type="dxa"/>
            <w:vAlign w:val="center"/>
          </w:tcPr>
          <w:p w14:paraId="7F0C15B8" w14:textId="6F9AA709" w:rsidR="00CB005D" w:rsidRPr="00CA08C4" w:rsidRDefault="007C21A2" w:rsidP="007C21A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</w:t>
            </w:r>
            <w:r w:rsidR="00CB005D" w:rsidRPr="00CA08C4">
              <w:rPr>
                <w:rFonts w:ascii="Times New Roman" w:hAnsi="Times New Roman" w:cs="Times New Roman"/>
              </w:rPr>
              <w:t>esponse to endoplasmic reticulum stress</w:t>
            </w:r>
          </w:p>
        </w:tc>
        <w:tc>
          <w:tcPr>
            <w:tcW w:w="803" w:type="dxa"/>
            <w:vAlign w:val="center"/>
          </w:tcPr>
          <w:p w14:paraId="0DAA2AFC" w14:textId="49BD94EB" w:rsidR="00CB005D" w:rsidRPr="00CA08C4" w:rsidRDefault="00CB005D" w:rsidP="007C21A2">
            <w:pPr>
              <w:jc w:val="center"/>
              <w:rPr>
                <w:rFonts w:ascii="Times New Roman" w:hAnsi="Times New Roman" w:cs="Times New Roman"/>
              </w:rPr>
            </w:pPr>
            <w:r w:rsidRPr="00CA08C4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1255" w:type="dxa"/>
            <w:vAlign w:val="center"/>
          </w:tcPr>
          <w:p w14:paraId="543FB1D4" w14:textId="154CCE2C" w:rsidR="00CB005D" w:rsidRPr="00CA08C4" w:rsidRDefault="00CB005D" w:rsidP="007C21A2">
            <w:pPr>
              <w:jc w:val="center"/>
              <w:rPr>
                <w:rFonts w:ascii="Times New Roman" w:hAnsi="Times New Roman" w:cs="Times New Roman"/>
              </w:rPr>
            </w:pPr>
            <w:r w:rsidRPr="00CA08C4">
              <w:rPr>
                <w:rFonts w:ascii="Times New Roman" w:hAnsi="Times New Roman" w:cs="Times New Roman"/>
              </w:rPr>
              <w:t>2</w:t>
            </w:r>
            <w:r w:rsidR="007C21A2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60" w:type="dxa"/>
            <w:vAlign w:val="center"/>
          </w:tcPr>
          <w:p w14:paraId="2A95F945" w14:textId="661D0B10" w:rsidR="00CB005D" w:rsidRPr="00CA08C4" w:rsidRDefault="00CB005D" w:rsidP="007C21A2">
            <w:pPr>
              <w:jc w:val="center"/>
              <w:rPr>
                <w:rFonts w:ascii="Times New Roman" w:hAnsi="Times New Roman" w:cs="Times New Roman"/>
              </w:rPr>
            </w:pPr>
            <w:r w:rsidRPr="00CA08C4">
              <w:rPr>
                <w:rFonts w:ascii="Times New Roman" w:hAnsi="Times New Roman" w:cs="Times New Roman"/>
              </w:rPr>
              <w:t>4.90E-02</w:t>
            </w:r>
          </w:p>
        </w:tc>
      </w:tr>
    </w:tbl>
    <w:p w14:paraId="2E5E109C" w14:textId="77777777" w:rsidR="00303B73" w:rsidRDefault="00303B73"/>
    <w:p w14:paraId="10DE3486" w14:textId="4C7EB59F" w:rsidR="000E3811" w:rsidRDefault="000E3811" w:rsidP="002D32E1"/>
    <w:p w14:paraId="340A7319" w14:textId="279A80C7" w:rsidR="00303B73" w:rsidRDefault="00303B73" w:rsidP="002D32E1"/>
    <w:p w14:paraId="6D4B0A90" w14:textId="659F0D3D" w:rsidR="00303B73" w:rsidRDefault="00303B73" w:rsidP="002D32E1"/>
    <w:p w14:paraId="21CBD2CD" w14:textId="2362BCB2" w:rsidR="00303B73" w:rsidRDefault="00303B73" w:rsidP="002D32E1"/>
    <w:p w14:paraId="1DEDB150" w14:textId="42B809D4" w:rsidR="00303B73" w:rsidRDefault="00303B73" w:rsidP="002D32E1"/>
    <w:p w14:paraId="295DD399" w14:textId="0F8B564C" w:rsidR="00303B73" w:rsidRDefault="00303B73" w:rsidP="002D32E1"/>
    <w:p w14:paraId="6F7A608C" w14:textId="44D6CAE1" w:rsidR="00303B73" w:rsidRDefault="00303B73" w:rsidP="002D32E1"/>
    <w:p w14:paraId="7F31E27D" w14:textId="37CAE3ED" w:rsidR="00303B73" w:rsidRDefault="00303B73" w:rsidP="002D32E1"/>
    <w:p w14:paraId="7D96C127" w14:textId="1B7CEF01" w:rsidR="00303B73" w:rsidRDefault="00303B73" w:rsidP="002D32E1"/>
    <w:p w14:paraId="22E9BA54" w14:textId="7B9DEE7F" w:rsidR="00303B73" w:rsidRDefault="00303B73" w:rsidP="002D32E1"/>
    <w:p w14:paraId="74D37100" w14:textId="6EA2F85F" w:rsidR="00303B73" w:rsidRDefault="00303B73" w:rsidP="002D32E1"/>
    <w:p w14:paraId="7D1F3996" w14:textId="31F1310B" w:rsidR="00303B73" w:rsidRDefault="00303B73" w:rsidP="002D32E1"/>
    <w:p w14:paraId="0CF34F16" w14:textId="6D2DBB88" w:rsidR="00303B73" w:rsidRDefault="00303B73" w:rsidP="002D32E1"/>
    <w:p w14:paraId="0E80479F" w14:textId="6A4851EF" w:rsidR="00303B73" w:rsidRDefault="00303B73" w:rsidP="002D32E1"/>
    <w:p w14:paraId="737C4059" w14:textId="00BD8036" w:rsidR="00303B73" w:rsidRDefault="00303B73" w:rsidP="002D32E1"/>
    <w:p w14:paraId="00EC3E0F" w14:textId="02157FE6" w:rsidR="00303B73" w:rsidRDefault="00303B73" w:rsidP="002D32E1"/>
    <w:p w14:paraId="0DD84D3F" w14:textId="3E1814F1" w:rsidR="00303B73" w:rsidRDefault="00303B73" w:rsidP="002D32E1"/>
    <w:p w14:paraId="3CE844FB" w14:textId="35AB2C72" w:rsidR="00303B73" w:rsidRDefault="00303B73" w:rsidP="002D32E1"/>
    <w:p w14:paraId="02D4F466" w14:textId="0B25DC57" w:rsidR="00303B73" w:rsidRDefault="00303B73" w:rsidP="002D32E1"/>
    <w:p w14:paraId="4682AFD3" w14:textId="1EA010AA" w:rsidR="00682C74" w:rsidRDefault="00682C74" w:rsidP="002D32E1"/>
    <w:p w14:paraId="7DAC0985" w14:textId="4BF62342" w:rsidR="00682C74" w:rsidRDefault="00682C74" w:rsidP="002D32E1"/>
    <w:p w14:paraId="3CB38334" w14:textId="4DBD2EC4" w:rsidR="00682C74" w:rsidRDefault="00682C74" w:rsidP="002D32E1"/>
    <w:p w14:paraId="6DB7FCFA" w14:textId="77777777" w:rsidR="00682C74" w:rsidRDefault="00682C74" w:rsidP="002D32E1"/>
    <w:p w14:paraId="18BDB693" w14:textId="4111EB9C" w:rsidR="00303B73" w:rsidRDefault="00303B73" w:rsidP="002D32E1"/>
    <w:p w14:paraId="73F80FA7" w14:textId="2ECC731D" w:rsidR="00303B73" w:rsidRDefault="00303B73" w:rsidP="002D32E1"/>
    <w:p w14:paraId="7468E165" w14:textId="77777777" w:rsidR="007C21A2" w:rsidRDefault="007C21A2" w:rsidP="002D32E1"/>
    <w:p w14:paraId="49CC0E76" w14:textId="77777777" w:rsidR="00347827" w:rsidRPr="00347827" w:rsidRDefault="00347827" w:rsidP="00347827">
      <w:pPr>
        <w:spacing w:after="0"/>
        <w:jc w:val="center"/>
        <w:rPr>
          <w:rFonts w:ascii="Times New Roman" w:hAnsi="Times New Roman" w:cs="Times New Roman"/>
        </w:rPr>
      </w:pPr>
      <w:r w:rsidRPr="00347827">
        <w:rPr>
          <w:rFonts w:ascii="Times New Roman" w:hAnsi="Times New Roman" w:cs="Times New Roman"/>
          <w:b/>
          <w:bCs/>
        </w:rPr>
        <w:lastRenderedPageBreak/>
        <w:t>Table 14.1</w:t>
      </w:r>
      <w:r w:rsidRPr="00347827">
        <w:rPr>
          <w:rFonts w:ascii="Times New Roman" w:hAnsi="Times New Roman" w:cs="Times New Roman"/>
        </w:rPr>
        <w:t xml:space="preserve"> –</w:t>
      </w:r>
      <w:r w:rsidRPr="00347827">
        <w:t xml:space="preserve"> </w:t>
      </w:r>
      <w:r w:rsidRPr="00347827">
        <w:rPr>
          <w:rFonts w:ascii="Times New Roman" w:hAnsi="Times New Roman" w:cs="Times New Roman"/>
        </w:rPr>
        <w:t xml:space="preserve">KEGG pathway analysis of top 250 DEGs in DBD biopsies compared at T2 and T1. </w:t>
      </w:r>
    </w:p>
    <w:tbl>
      <w:tblPr>
        <w:tblStyle w:val="TableGridLight1"/>
        <w:tblW w:w="0" w:type="auto"/>
        <w:tblLook w:val="04A0" w:firstRow="1" w:lastRow="0" w:firstColumn="1" w:lastColumn="0" w:noHBand="0" w:noVBand="1"/>
      </w:tblPr>
      <w:tblGrid>
        <w:gridCol w:w="1084"/>
        <w:gridCol w:w="4839"/>
        <w:gridCol w:w="803"/>
        <w:gridCol w:w="1255"/>
        <w:gridCol w:w="1035"/>
      </w:tblGrid>
      <w:tr w:rsidR="00347827" w:rsidRPr="00347827" w14:paraId="2CF1DA33" w14:textId="77777777" w:rsidTr="00662715">
        <w:tc>
          <w:tcPr>
            <w:tcW w:w="1084" w:type="dxa"/>
            <w:vAlign w:val="center"/>
          </w:tcPr>
          <w:p w14:paraId="34539F02" w14:textId="77777777" w:rsidR="00347827" w:rsidRPr="00347827" w:rsidRDefault="00347827" w:rsidP="00347827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347827">
              <w:rPr>
                <w:rFonts w:ascii="Times New Roman" w:hAnsi="Times New Roman" w:cs="Times New Roman"/>
                <w:b/>
                <w:bCs/>
              </w:rPr>
              <w:t>Category</w:t>
            </w:r>
          </w:p>
        </w:tc>
        <w:tc>
          <w:tcPr>
            <w:tcW w:w="4839" w:type="dxa"/>
            <w:vAlign w:val="center"/>
          </w:tcPr>
          <w:p w14:paraId="0707D6EA" w14:textId="77777777" w:rsidR="00347827" w:rsidRPr="00347827" w:rsidRDefault="00347827" w:rsidP="00347827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347827">
              <w:rPr>
                <w:rFonts w:ascii="Times New Roman" w:hAnsi="Times New Roman" w:cs="Times New Roman"/>
                <w:b/>
                <w:bCs/>
              </w:rPr>
              <w:t>Term</w:t>
            </w:r>
          </w:p>
        </w:tc>
        <w:tc>
          <w:tcPr>
            <w:tcW w:w="803" w:type="dxa"/>
            <w:vAlign w:val="center"/>
          </w:tcPr>
          <w:p w14:paraId="52CC718D" w14:textId="77777777" w:rsidR="00347827" w:rsidRPr="00347827" w:rsidRDefault="00347827" w:rsidP="00347827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347827">
              <w:rPr>
                <w:rFonts w:ascii="Times New Roman" w:hAnsi="Times New Roman" w:cs="Times New Roman"/>
                <w:b/>
                <w:bCs/>
              </w:rPr>
              <w:t>Count</w:t>
            </w:r>
          </w:p>
        </w:tc>
        <w:tc>
          <w:tcPr>
            <w:tcW w:w="1255" w:type="dxa"/>
            <w:vAlign w:val="center"/>
          </w:tcPr>
          <w:p w14:paraId="082CFDF3" w14:textId="77777777" w:rsidR="00347827" w:rsidRPr="00347827" w:rsidRDefault="00347827" w:rsidP="00347827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347827">
              <w:rPr>
                <w:rFonts w:ascii="Times New Roman" w:hAnsi="Times New Roman" w:cs="Times New Roman"/>
                <w:b/>
                <w:bCs/>
              </w:rPr>
              <w:t>Percentage</w:t>
            </w:r>
          </w:p>
        </w:tc>
        <w:tc>
          <w:tcPr>
            <w:tcW w:w="1035" w:type="dxa"/>
            <w:vAlign w:val="center"/>
          </w:tcPr>
          <w:p w14:paraId="411710F2" w14:textId="77777777" w:rsidR="00347827" w:rsidRPr="00347827" w:rsidRDefault="00347827" w:rsidP="00347827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347827">
              <w:rPr>
                <w:rFonts w:ascii="Times New Roman" w:hAnsi="Times New Roman" w:cs="Times New Roman"/>
                <w:b/>
                <w:bCs/>
              </w:rPr>
              <w:t>P-Value</w:t>
            </w:r>
          </w:p>
        </w:tc>
      </w:tr>
      <w:tr w:rsidR="00662715" w:rsidRPr="00347827" w14:paraId="640391AB" w14:textId="77777777" w:rsidTr="00662715">
        <w:tc>
          <w:tcPr>
            <w:tcW w:w="1084" w:type="dxa"/>
            <w:vMerge w:val="restart"/>
            <w:vAlign w:val="center"/>
          </w:tcPr>
          <w:p w14:paraId="554C988A" w14:textId="77777777" w:rsidR="00662715" w:rsidRPr="00347827" w:rsidRDefault="00662715" w:rsidP="00347827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347827">
              <w:rPr>
                <w:rFonts w:ascii="Times New Roman" w:hAnsi="Times New Roman" w:cs="Times New Roman"/>
                <w:b/>
                <w:bCs/>
              </w:rPr>
              <w:t>KEGG Pathway</w:t>
            </w:r>
          </w:p>
        </w:tc>
        <w:tc>
          <w:tcPr>
            <w:tcW w:w="4839" w:type="dxa"/>
            <w:vAlign w:val="center"/>
          </w:tcPr>
          <w:p w14:paraId="7684C0F1" w14:textId="77777777" w:rsidR="00662715" w:rsidRPr="00347827" w:rsidRDefault="00662715" w:rsidP="00347827">
            <w:pPr>
              <w:jc w:val="center"/>
              <w:rPr>
                <w:rFonts w:ascii="Times New Roman" w:hAnsi="Times New Roman" w:cs="Times New Roman"/>
              </w:rPr>
            </w:pPr>
            <w:r w:rsidRPr="00347827">
              <w:rPr>
                <w:rFonts w:ascii="Times New Roman" w:hAnsi="Times New Roman" w:cs="Times New Roman"/>
              </w:rPr>
              <w:t>TNF signalling pathway</w:t>
            </w:r>
          </w:p>
        </w:tc>
        <w:tc>
          <w:tcPr>
            <w:tcW w:w="803" w:type="dxa"/>
            <w:vAlign w:val="center"/>
          </w:tcPr>
          <w:p w14:paraId="5DEAE372" w14:textId="77777777" w:rsidR="00662715" w:rsidRPr="00347827" w:rsidRDefault="00662715" w:rsidP="00347827">
            <w:pPr>
              <w:jc w:val="center"/>
              <w:rPr>
                <w:rFonts w:ascii="Times New Roman" w:hAnsi="Times New Roman" w:cs="Times New Roman"/>
              </w:rPr>
            </w:pPr>
            <w:r w:rsidRPr="00347827">
              <w:rPr>
                <w:rFonts w:ascii="Times New Roman" w:hAnsi="Times New Roman" w:cs="Times New Roman"/>
              </w:rPr>
              <w:t>16</w:t>
            </w:r>
          </w:p>
        </w:tc>
        <w:tc>
          <w:tcPr>
            <w:tcW w:w="1255" w:type="dxa"/>
            <w:vAlign w:val="center"/>
          </w:tcPr>
          <w:p w14:paraId="17247D09" w14:textId="77777777" w:rsidR="00662715" w:rsidRPr="00347827" w:rsidRDefault="00662715" w:rsidP="00347827">
            <w:pPr>
              <w:jc w:val="center"/>
              <w:rPr>
                <w:rFonts w:ascii="Times New Roman" w:hAnsi="Times New Roman" w:cs="Times New Roman"/>
              </w:rPr>
            </w:pPr>
            <w:r w:rsidRPr="00347827">
              <w:rPr>
                <w:rFonts w:ascii="Times New Roman" w:hAnsi="Times New Roman" w:cs="Times New Roman"/>
              </w:rPr>
              <w:t>8%</w:t>
            </w:r>
          </w:p>
        </w:tc>
        <w:tc>
          <w:tcPr>
            <w:tcW w:w="1035" w:type="dxa"/>
            <w:vAlign w:val="center"/>
          </w:tcPr>
          <w:p w14:paraId="6DDD75F8" w14:textId="77777777" w:rsidR="00662715" w:rsidRPr="00347827" w:rsidRDefault="00662715" w:rsidP="00347827">
            <w:pPr>
              <w:jc w:val="center"/>
              <w:rPr>
                <w:rFonts w:ascii="Times New Roman" w:hAnsi="Times New Roman" w:cs="Times New Roman"/>
              </w:rPr>
            </w:pPr>
            <w:r w:rsidRPr="00347827">
              <w:rPr>
                <w:rFonts w:ascii="Times New Roman" w:hAnsi="Times New Roman" w:cs="Times New Roman"/>
              </w:rPr>
              <w:t>1.70E-11</w:t>
            </w:r>
          </w:p>
        </w:tc>
      </w:tr>
      <w:tr w:rsidR="00662715" w:rsidRPr="00347827" w14:paraId="548BD07D" w14:textId="77777777" w:rsidTr="00662715">
        <w:tc>
          <w:tcPr>
            <w:tcW w:w="1084" w:type="dxa"/>
            <w:vMerge/>
            <w:vAlign w:val="center"/>
          </w:tcPr>
          <w:p w14:paraId="77F84095" w14:textId="77777777" w:rsidR="00662715" w:rsidRPr="00347827" w:rsidRDefault="00662715" w:rsidP="0034782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839" w:type="dxa"/>
            <w:vAlign w:val="center"/>
          </w:tcPr>
          <w:p w14:paraId="09D290D0" w14:textId="77777777" w:rsidR="00662715" w:rsidRPr="00347827" w:rsidRDefault="00662715" w:rsidP="00347827">
            <w:pPr>
              <w:jc w:val="center"/>
              <w:rPr>
                <w:rFonts w:ascii="Times New Roman" w:hAnsi="Times New Roman" w:cs="Times New Roman"/>
              </w:rPr>
            </w:pPr>
            <w:r w:rsidRPr="00347827">
              <w:rPr>
                <w:rFonts w:ascii="Times New Roman" w:hAnsi="Times New Roman" w:cs="Times New Roman"/>
              </w:rPr>
              <w:t>MAPK signalling pathway</w:t>
            </w:r>
          </w:p>
        </w:tc>
        <w:tc>
          <w:tcPr>
            <w:tcW w:w="803" w:type="dxa"/>
            <w:vAlign w:val="center"/>
          </w:tcPr>
          <w:p w14:paraId="6E0A38A0" w14:textId="77777777" w:rsidR="00662715" w:rsidRPr="00347827" w:rsidRDefault="00662715" w:rsidP="00347827">
            <w:pPr>
              <w:jc w:val="center"/>
              <w:rPr>
                <w:rFonts w:ascii="Times New Roman" w:hAnsi="Times New Roman" w:cs="Times New Roman"/>
              </w:rPr>
            </w:pPr>
            <w:r w:rsidRPr="00347827">
              <w:rPr>
                <w:rFonts w:ascii="Times New Roman" w:hAnsi="Times New Roman" w:cs="Times New Roman"/>
              </w:rPr>
              <w:t>20</w:t>
            </w:r>
          </w:p>
        </w:tc>
        <w:tc>
          <w:tcPr>
            <w:tcW w:w="1255" w:type="dxa"/>
            <w:vAlign w:val="center"/>
          </w:tcPr>
          <w:p w14:paraId="192B53C1" w14:textId="77777777" w:rsidR="00662715" w:rsidRPr="00347827" w:rsidRDefault="00662715" w:rsidP="00347827">
            <w:pPr>
              <w:jc w:val="center"/>
              <w:rPr>
                <w:rFonts w:ascii="Times New Roman" w:hAnsi="Times New Roman" w:cs="Times New Roman"/>
              </w:rPr>
            </w:pPr>
            <w:r w:rsidRPr="00347827">
              <w:rPr>
                <w:rFonts w:ascii="Times New Roman" w:hAnsi="Times New Roman" w:cs="Times New Roman"/>
              </w:rPr>
              <w:t>10.1%</w:t>
            </w:r>
          </w:p>
        </w:tc>
        <w:tc>
          <w:tcPr>
            <w:tcW w:w="1035" w:type="dxa"/>
            <w:vAlign w:val="center"/>
          </w:tcPr>
          <w:p w14:paraId="2E38CFE2" w14:textId="77777777" w:rsidR="00662715" w:rsidRPr="00347827" w:rsidRDefault="00662715" w:rsidP="00347827">
            <w:pPr>
              <w:jc w:val="center"/>
              <w:rPr>
                <w:rFonts w:ascii="Times New Roman" w:hAnsi="Times New Roman" w:cs="Times New Roman"/>
              </w:rPr>
            </w:pPr>
            <w:r w:rsidRPr="00347827">
              <w:rPr>
                <w:rFonts w:ascii="Times New Roman" w:hAnsi="Times New Roman" w:cs="Times New Roman"/>
              </w:rPr>
              <w:t>1.80E-09</w:t>
            </w:r>
          </w:p>
        </w:tc>
      </w:tr>
      <w:tr w:rsidR="00662715" w:rsidRPr="00347827" w14:paraId="6E3F3D25" w14:textId="77777777" w:rsidTr="00662715">
        <w:tc>
          <w:tcPr>
            <w:tcW w:w="1084" w:type="dxa"/>
            <w:vMerge/>
            <w:vAlign w:val="center"/>
          </w:tcPr>
          <w:p w14:paraId="12CA3EE1" w14:textId="77777777" w:rsidR="00662715" w:rsidRPr="00347827" w:rsidRDefault="00662715" w:rsidP="0034782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839" w:type="dxa"/>
            <w:vAlign w:val="center"/>
          </w:tcPr>
          <w:p w14:paraId="73DAEDB1" w14:textId="77777777" w:rsidR="00662715" w:rsidRPr="00347827" w:rsidRDefault="00662715" w:rsidP="00347827">
            <w:pPr>
              <w:jc w:val="center"/>
              <w:rPr>
                <w:rFonts w:ascii="Times New Roman" w:hAnsi="Times New Roman" w:cs="Times New Roman"/>
              </w:rPr>
            </w:pPr>
            <w:r w:rsidRPr="00347827">
              <w:rPr>
                <w:rFonts w:ascii="Times New Roman" w:hAnsi="Times New Roman" w:cs="Times New Roman"/>
              </w:rPr>
              <w:t>Legionellosis</w:t>
            </w:r>
          </w:p>
        </w:tc>
        <w:tc>
          <w:tcPr>
            <w:tcW w:w="803" w:type="dxa"/>
            <w:vAlign w:val="center"/>
          </w:tcPr>
          <w:p w14:paraId="30DD82BB" w14:textId="77777777" w:rsidR="00662715" w:rsidRPr="00347827" w:rsidRDefault="00662715" w:rsidP="00347827">
            <w:pPr>
              <w:jc w:val="center"/>
              <w:rPr>
                <w:rFonts w:ascii="Times New Roman" w:hAnsi="Times New Roman" w:cs="Times New Roman"/>
              </w:rPr>
            </w:pPr>
            <w:r w:rsidRPr="00347827">
              <w:rPr>
                <w:rFonts w:ascii="Times New Roman" w:hAnsi="Times New Roman" w:cs="Times New Roman"/>
              </w:rPr>
              <w:t>9</w:t>
            </w:r>
          </w:p>
        </w:tc>
        <w:tc>
          <w:tcPr>
            <w:tcW w:w="1255" w:type="dxa"/>
            <w:vAlign w:val="center"/>
          </w:tcPr>
          <w:p w14:paraId="3CED1B46" w14:textId="77777777" w:rsidR="00662715" w:rsidRPr="00347827" w:rsidRDefault="00662715" w:rsidP="00347827">
            <w:pPr>
              <w:jc w:val="center"/>
              <w:rPr>
                <w:rFonts w:ascii="Times New Roman" w:hAnsi="Times New Roman" w:cs="Times New Roman"/>
              </w:rPr>
            </w:pPr>
            <w:r w:rsidRPr="00347827">
              <w:rPr>
                <w:rFonts w:ascii="Times New Roman" w:hAnsi="Times New Roman" w:cs="Times New Roman"/>
              </w:rPr>
              <w:t>4.5%</w:t>
            </w:r>
          </w:p>
        </w:tc>
        <w:tc>
          <w:tcPr>
            <w:tcW w:w="1035" w:type="dxa"/>
            <w:vAlign w:val="center"/>
          </w:tcPr>
          <w:p w14:paraId="6F3C1003" w14:textId="77777777" w:rsidR="00662715" w:rsidRPr="00347827" w:rsidRDefault="00662715" w:rsidP="00347827">
            <w:pPr>
              <w:jc w:val="center"/>
              <w:rPr>
                <w:rFonts w:ascii="Times New Roman" w:hAnsi="Times New Roman" w:cs="Times New Roman"/>
              </w:rPr>
            </w:pPr>
            <w:r w:rsidRPr="00347827">
              <w:rPr>
                <w:rFonts w:ascii="Times New Roman" w:hAnsi="Times New Roman" w:cs="Times New Roman"/>
              </w:rPr>
              <w:t>7.70E-07</w:t>
            </w:r>
          </w:p>
        </w:tc>
      </w:tr>
      <w:tr w:rsidR="00662715" w:rsidRPr="00347827" w14:paraId="73061854" w14:textId="77777777" w:rsidTr="00662715">
        <w:tc>
          <w:tcPr>
            <w:tcW w:w="1084" w:type="dxa"/>
            <w:vMerge/>
            <w:vAlign w:val="center"/>
          </w:tcPr>
          <w:p w14:paraId="0B19B09A" w14:textId="77777777" w:rsidR="00662715" w:rsidRPr="00347827" w:rsidRDefault="00662715" w:rsidP="0034782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839" w:type="dxa"/>
            <w:vAlign w:val="center"/>
          </w:tcPr>
          <w:p w14:paraId="7398B6AB" w14:textId="77777777" w:rsidR="00662715" w:rsidRPr="00347827" w:rsidRDefault="00662715" w:rsidP="00347827">
            <w:pPr>
              <w:jc w:val="center"/>
              <w:rPr>
                <w:rFonts w:ascii="Times New Roman" w:hAnsi="Times New Roman" w:cs="Times New Roman"/>
              </w:rPr>
            </w:pPr>
            <w:r w:rsidRPr="00347827">
              <w:rPr>
                <w:rFonts w:ascii="Times New Roman" w:hAnsi="Times New Roman" w:cs="Times New Roman"/>
              </w:rPr>
              <w:t>NOD-like receptor signalling pathway</w:t>
            </w:r>
          </w:p>
        </w:tc>
        <w:tc>
          <w:tcPr>
            <w:tcW w:w="803" w:type="dxa"/>
            <w:vAlign w:val="center"/>
          </w:tcPr>
          <w:p w14:paraId="44A4BD33" w14:textId="77777777" w:rsidR="00662715" w:rsidRPr="00347827" w:rsidRDefault="00662715" w:rsidP="00347827">
            <w:pPr>
              <w:jc w:val="center"/>
              <w:rPr>
                <w:rFonts w:ascii="Times New Roman" w:hAnsi="Times New Roman" w:cs="Times New Roman"/>
              </w:rPr>
            </w:pPr>
            <w:r w:rsidRPr="00347827">
              <w:rPr>
                <w:rFonts w:ascii="Times New Roman" w:hAnsi="Times New Roman" w:cs="Times New Roman"/>
              </w:rPr>
              <w:t>9</w:t>
            </w:r>
          </w:p>
        </w:tc>
        <w:tc>
          <w:tcPr>
            <w:tcW w:w="1255" w:type="dxa"/>
            <w:vAlign w:val="center"/>
          </w:tcPr>
          <w:p w14:paraId="7EFB29C3" w14:textId="77777777" w:rsidR="00662715" w:rsidRPr="00347827" w:rsidRDefault="00662715" w:rsidP="00347827">
            <w:pPr>
              <w:jc w:val="center"/>
              <w:rPr>
                <w:rFonts w:ascii="Times New Roman" w:hAnsi="Times New Roman" w:cs="Times New Roman"/>
              </w:rPr>
            </w:pPr>
            <w:r w:rsidRPr="00347827">
              <w:rPr>
                <w:rFonts w:ascii="Times New Roman" w:hAnsi="Times New Roman" w:cs="Times New Roman"/>
              </w:rPr>
              <w:t>4.5%</w:t>
            </w:r>
          </w:p>
        </w:tc>
        <w:tc>
          <w:tcPr>
            <w:tcW w:w="1035" w:type="dxa"/>
            <w:vAlign w:val="center"/>
          </w:tcPr>
          <w:p w14:paraId="047E0EB0" w14:textId="77777777" w:rsidR="00662715" w:rsidRPr="00347827" w:rsidRDefault="00662715" w:rsidP="00347827">
            <w:pPr>
              <w:jc w:val="center"/>
              <w:rPr>
                <w:rFonts w:ascii="Times New Roman" w:hAnsi="Times New Roman" w:cs="Times New Roman"/>
              </w:rPr>
            </w:pPr>
            <w:r w:rsidRPr="00347827">
              <w:rPr>
                <w:rFonts w:ascii="Times New Roman" w:hAnsi="Times New Roman" w:cs="Times New Roman"/>
              </w:rPr>
              <w:t>1.00E-06</w:t>
            </w:r>
          </w:p>
        </w:tc>
      </w:tr>
      <w:tr w:rsidR="00662715" w:rsidRPr="00347827" w14:paraId="307892E7" w14:textId="77777777" w:rsidTr="00662715">
        <w:tc>
          <w:tcPr>
            <w:tcW w:w="1084" w:type="dxa"/>
            <w:vMerge/>
            <w:vAlign w:val="center"/>
          </w:tcPr>
          <w:p w14:paraId="4BE036AA" w14:textId="77777777" w:rsidR="00662715" w:rsidRPr="00347827" w:rsidRDefault="00662715" w:rsidP="0034782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839" w:type="dxa"/>
            <w:vAlign w:val="center"/>
          </w:tcPr>
          <w:p w14:paraId="739E042D" w14:textId="77777777" w:rsidR="00662715" w:rsidRPr="00347827" w:rsidRDefault="00662715" w:rsidP="00347827">
            <w:pPr>
              <w:jc w:val="center"/>
              <w:rPr>
                <w:rFonts w:ascii="Times New Roman" w:hAnsi="Times New Roman" w:cs="Times New Roman"/>
              </w:rPr>
            </w:pPr>
            <w:r w:rsidRPr="00347827">
              <w:rPr>
                <w:rFonts w:ascii="Times New Roman" w:hAnsi="Times New Roman" w:cs="Times New Roman"/>
              </w:rPr>
              <w:t>Toll-like receptor signalling pathway</w:t>
            </w:r>
          </w:p>
        </w:tc>
        <w:tc>
          <w:tcPr>
            <w:tcW w:w="803" w:type="dxa"/>
            <w:vAlign w:val="center"/>
          </w:tcPr>
          <w:p w14:paraId="10132C2F" w14:textId="77777777" w:rsidR="00662715" w:rsidRPr="00347827" w:rsidRDefault="00662715" w:rsidP="00347827">
            <w:pPr>
              <w:jc w:val="center"/>
              <w:rPr>
                <w:rFonts w:ascii="Times New Roman" w:hAnsi="Times New Roman" w:cs="Times New Roman"/>
              </w:rPr>
            </w:pPr>
            <w:r w:rsidRPr="00347827">
              <w:rPr>
                <w:rFonts w:ascii="Times New Roman" w:hAnsi="Times New Roman" w:cs="Times New Roman"/>
              </w:rPr>
              <w:t>11</w:t>
            </w:r>
          </w:p>
        </w:tc>
        <w:tc>
          <w:tcPr>
            <w:tcW w:w="1255" w:type="dxa"/>
            <w:vAlign w:val="center"/>
          </w:tcPr>
          <w:p w14:paraId="4A92C809" w14:textId="77777777" w:rsidR="00662715" w:rsidRPr="00347827" w:rsidRDefault="00662715" w:rsidP="00347827">
            <w:pPr>
              <w:jc w:val="center"/>
              <w:rPr>
                <w:rFonts w:ascii="Times New Roman" w:hAnsi="Times New Roman" w:cs="Times New Roman"/>
              </w:rPr>
            </w:pPr>
            <w:r w:rsidRPr="00347827">
              <w:rPr>
                <w:rFonts w:ascii="Times New Roman" w:hAnsi="Times New Roman" w:cs="Times New Roman"/>
              </w:rPr>
              <w:t>5.5%</w:t>
            </w:r>
          </w:p>
        </w:tc>
        <w:tc>
          <w:tcPr>
            <w:tcW w:w="1035" w:type="dxa"/>
            <w:vAlign w:val="center"/>
          </w:tcPr>
          <w:p w14:paraId="7C10ED9D" w14:textId="77777777" w:rsidR="00662715" w:rsidRPr="00347827" w:rsidRDefault="00662715" w:rsidP="00347827">
            <w:pPr>
              <w:jc w:val="center"/>
              <w:rPr>
                <w:rFonts w:ascii="Times New Roman" w:hAnsi="Times New Roman" w:cs="Times New Roman"/>
              </w:rPr>
            </w:pPr>
            <w:r w:rsidRPr="00347827">
              <w:rPr>
                <w:rFonts w:ascii="Times New Roman" w:hAnsi="Times New Roman" w:cs="Times New Roman"/>
              </w:rPr>
              <w:t>2.20E-06</w:t>
            </w:r>
          </w:p>
        </w:tc>
      </w:tr>
      <w:tr w:rsidR="00662715" w:rsidRPr="00347827" w14:paraId="7975E59D" w14:textId="77777777" w:rsidTr="00662715">
        <w:tc>
          <w:tcPr>
            <w:tcW w:w="1084" w:type="dxa"/>
            <w:vMerge/>
            <w:vAlign w:val="center"/>
          </w:tcPr>
          <w:p w14:paraId="1CA86CEE" w14:textId="77777777" w:rsidR="00662715" w:rsidRPr="00347827" w:rsidRDefault="00662715" w:rsidP="0034782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839" w:type="dxa"/>
            <w:vAlign w:val="center"/>
          </w:tcPr>
          <w:p w14:paraId="0467A51B" w14:textId="77777777" w:rsidR="00662715" w:rsidRPr="00347827" w:rsidRDefault="00662715" w:rsidP="00347827">
            <w:pPr>
              <w:jc w:val="center"/>
              <w:rPr>
                <w:rFonts w:ascii="Times New Roman" w:hAnsi="Times New Roman" w:cs="Times New Roman"/>
              </w:rPr>
            </w:pPr>
            <w:r w:rsidRPr="00347827">
              <w:rPr>
                <w:rFonts w:ascii="Times New Roman" w:hAnsi="Times New Roman" w:cs="Times New Roman"/>
              </w:rPr>
              <w:t>Oestrogen signalling pathway</w:t>
            </w:r>
          </w:p>
        </w:tc>
        <w:tc>
          <w:tcPr>
            <w:tcW w:w="803" w:type="dxa"/>
            <w:vAlign w:val="center"/>
          </w:tcPr>
          <w:p w14:paraId="1735AA98" w14:textId="77777777" w:rsidR="00662715" w:rsidRPr="00347827" w:rsidRDefault="00662715" w:rsidP="00347827">
            <w:pPr>
              <w:jc w:val="center"/>
              <w:rPr>
                <w:rFonts w:ascii="Times New Roman" w:hAnsi="Times New Roman" w:cs="Times New Roman"/>
              </w:rPr>
            </w:pPr>
            <w:r w:rsidRPr="00347827">
              <w:rPr>
                <w:rFonts w:ascii="Times New Roman" w:hAnsi="Times New Roman" w:cs="Times New Roman"/>
              </w:rPr>
              <w:t>10</w:t>
            </w:r>
          </w:p>
        </w:tc>
        <w:tc>
          <w:tcPr>
            <w:tcW w:w="1255" w:type="dxa"/>
            <w:vAlign w:val="center"/>
          </w:tcPr>
          <w:p w14:paraId="00DE3C06" w14:textId="77777777" w:rsidR="00662715" w:rsidRPr="00347827" w:rsidRDefault="00662715" w:rsidP="00347827">
            <w:pPr>
              <w:jc w:val="center"/>
              <w:rPr>
                <w:rFonts w:ascii="Times New Roman" w:hAnsi="Times New Roman" w:cs="Times New Roman"/>
              </w:rPr>
            </w:pPr>
            <w:r w:rsidRPr="00347827">
              <w:rPr>
                <w:rFonts w:ascii="Times New Roman" w:hAnsi="Times New Roman" w:cs="Times New Roman"/>
              </w:rPr>
              <w:t>5%</w:t>
            </w:r>
          </w:p>
        </w:tc>
        <w:tc>
          <w:tcPr>
            <w:tcW w:w="1035" w:type="dxa"/>
            <w:vAlign w:val="center"/>
          </w:tcPr>
          <w:p w14:paraId="68B16B7F" w14:textId="77777777" w:rsidR="00662715" w:rsidRPr="00347827" w:rsidRDefault="00662715" w:rsidP="00347827">
            <w:pPr>
              <w:jc w:val="center"/>
              <w:rPr>
                <w:rFonts w:ascii="Times New Roman" w:hAnsi="Times New Roman" w:cs="Times New Roman"/>
              </w:rPr>
            </w:pPr>
            <w:r w:rsidRPr="00347827">
              <w:rPr>
                <w:rFonts w:ascii="Times New Roman" w:hAnsi="Times New Roman" w:cs="Times New Roman"/>
              </w:rPr>
              <w:t>1.00E-05</w:t>
            </w:r>
          </w:p>
        </w:tc>
      </w:tr>
      <w:tr w:rsidR="00662715" w:rsidRPr="00347827" w14:paraId="0EC108E1" w14:textId="77777777" w:rsidTr="00662715">
        <w:tc>
          <w:tcPr>
            <w:tcW w:w="1084" w:type="dxa"/>
            <w:vMerge/>
            <w:vAlign w:val="center"/>
          </w:tcPr>
          <w:p w14:paraId="3AF6B4B7" w14:textId="77777777" w:rsidR="00662715" w:rsidRPr="00347827" w:rsidRDefault="00662715" w:rsidP="0034782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839" w:type="dxa"/>
            <w:vAlign w:val="center"/>
          </w:tcPr>
          <w:p w14:paraId="257FB3EA" w14:textId="77777777" w:rsidR="00662715" w:rsidRPr="00347827" w:rsidRDefault="00662715" w:rsidP="00347827">
            <w:pPr>
              <w:jc w:val="center"/>
              <w:rPr>
                <w:rFonts w:ascii="Times New Roman" w:hAnsi="Times New Roman" w:cs="Times New Roman"/>
              </w:rPr>
            </w:pPr>
            <w:r w:rsidRPr="00347827">
              <w:rPr>
                <w:rFonts w:ascii="Times New Roman" w:hAnsi="Times New Roman" w:cs="Times New Roman"/>
              </w:rPr>
              <w:t>Chagas disease (American trypanosomiasis)</w:t>
            </w:r>
          </w:p>
        </w:tc>
        <w:tc>
          <w:tcPr>
            <w:tcW w:w="803" w:type="dxa"/>
            <w:vAlign w:val="center"/>
          </w:tcPr>
          <w:p w14:paraId="2F25CCE9" w14:textId="77777777" w:rsidR="00662715" w:rsidRPr="00347827" w:rsidRDefault="00662715" w:rsidP="00347827">
            <w:pPr>
              <w:jc w:val="center"/>
              <w:rPr>
                <w:rFonts w:ascii="Times New Roman" w:hAnsi="Times New Roman" w:cs="Times New Roman"/>
              </w:rPr>
            </w:pPr>
            <w:r w:rsidRPr="00347827">
              <w:rPr>
                <w:rFonts w:ascii="Times New Roman" w:hAnsi="Times New Roman" w:cs="Times New Roman"/>
              </w:rPr>
              <w:t>10</w:t>
            </w:r>
          </w:p>
        </w:tc>
        <w:tc>
          <w:tcPr>
            <w:tcW w:w="1255" w:type="dxa"/>
            <w:vAlign w:val="center"/>
          </w:tcPr>
          <w:p w14:paraId="5832C343" w14:textId="77777777" w:rsidR="00662715" w:rsidRPr="00347827" w:rsidRDefault="00662715" w:rsidP="00347827">
            <w:pPr>
              <w:jc w:val="center"/>
              <w:rPr>
                <w:rFonts w:ascii="Times New Roman" w:hAnsi="Times New Roman" w:cs="Times New Roman"/>
              </w:rPr>
            </w:pPr>
            <w:r w:rsidRPr="00347827">
              <w:rPr>
                <w:rFonts w:ascii="Times New Roman" w:hAnsi="Times New Roman" w:cs="Times New Roman"/>
              </w:rPr>
              <w:t>5%</w:t>
            </w:r>
          </w:p>
        </w:tc>
        <w:tc>
          <w:tcPr>
            <w:tcW w:w="1035" w:type="dxa"/>
            <w:vAlign w:val="center"/>
          </w:tcPr>
          <w:p w14:paraId="2E79B928" w14:textId="77777777" w:rsidR="00662715" w:rsidRPr="00347827" w:rsidRDefault="00662715" w:rsidP="00347827">
            <w:pPr>
              <w:jc w:val="center"/>
              <w:rPr>
                <w:rFonts w:ascii="Times New Roman" w:hAnsi="Times New Roman" w:cs="Times New Roman"/>
              </w:rPr>
            </w:pPr>
            <w:r w:rsidRPr="00347827">
              <w:rPr>
                <w:rFonts w:ascii="Times New Roman" w:hAnsi="Times New Roman" w:cs="Times New Roman"/>
              </w:rPr>
              <w:t>1.50E-05</w:t>
            </w:r>
          </w:p>
        </w:tc>
      </w:tr>
      <w:tr w:rsidR="00662715" w:rsidRPr="00347827" w14:paraId="45087D41" w14:textId="77777777" w:rsidTr="00662715">
        <w:tc>
          <w:tcPr>
            <w:tcW w:w="1084" w:type="dxa"/>
            <w:vMerge/>
            <w:vAlign w:val="center"/>
          </w:tcPr>
          <w:p w14:paraId="1E7E4EF2" w14:textId="77777777" w:rsidR="00662715" w:rsidRPr="00347827" w:rsidRDefault="00662715" w:rsidP="0034782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839" w:type="dxa"/>
            <w:vAlign w:val="center"/>
          </w:tcPr>
          <w:p w14:paraId="6EA75E05" w14:textId="77777777" w:rsidR="00662715" w:rsidRPr="00347827" w:rsidRDefault="00662715" w:rsidP="00347827">
            <w:pPr>
              <w:jc w:val="center"/>
              <w:rPr>
                <w:rFonts w:ascii="Times New Roman" w:hAnsi="Times New Roman" w:cs="Times New Roman"/>
              </w:rPr>
            </w:pPr>
            <w:r w:rsidRPr="00347827">
              <w:rPr>
                <w:rFonts w:ascii="Times New Roman" w:hAnsi="Times New Roman" w:cs="Times New Roman"/>
              </w:rPr>
              <w:t>Salmonella infection</w:t>
            </w:r>
          </w:p>
        </w:tc>
        <w:tc>
          <w:tcPr>
            <w:tcW w:w="803" w:type="dxa"/>
            <w:vAlign w:val="center"/>
          </w:tcPr>
          <w:p w14:paraId="25CEEA4B" w14:textId="77777777" w:rsidR="00662715" w:rsidRPr="00347827" w:rsidRDefault="00662715" w:rsidP="00347827">
            <w:pPr>
              <w:jc w:val="center"/>
              <w:rPr>
                <w:rFonts w:ascii="Times New Roman" w:hAnsi="Times New Roman" w:cs="Times New Roman"/>
              </w:rPr>
            </w:pPr>
            <w:r w:rsidRPr="00347827">
              <w:rPr>
                <w:rFonts w:ascii="Times New Roman" w:hAnsi="Times New Roman" w:cs="Times New Roman"/>
              </w:rPr>
              <w:t>9</w:t>
            </w:r>
          </w:p>
        </w:tc>
        <w:tc>
          <w:tcPr>
            <w:tcW w:w="1255" w:type="dxa"/>
            <w:vAlign w:val="center"/>
          </w:tcPr>
          <w:p w14:paraId="0DFEF81F" w14:textId="77777777" w:rsidR="00662715" w:rsidRPr="00347827" w:rsidRDefault="00662715" w:rsidP="00347827">
            <w:pPr>
              <w:jc w:val="center"/>
              <w:rPr>
                <w:rFonts w:ascii="Times New Roman" w:hAnsi="Times New Roman" w:cs="Times New Roman"/>
              </w:rPr>
            </w:pPr>
            <w:r w:rsidRPr="00347827">
              <w:rPr>
                <w:rFonts w:ascii="Times New Roman" w:hAnsi="Times New Roman" w:cs="Times New Roman"/>
              </w:rPr>
              <w:t>4.5%</w:t>
            </w:r>
          </w:p>
        </w:tc>
        <w:tc>
          <w:tcPr>
            <w:tcW w:w="1035" w:type="dxa"/>
            <w:vAlign w:val="center"/>
          </w:tcPr>
          <w:p w14:paraId="09816B92" w14:textId="77777777" w:rsidR="00662715" w:rsidRPr="00347827" w:rsidRDefault="00662715" w:rsidP="00347827">
            <w:pPr>
              <w:jc w:val="center"/>
              <w:rPr>
                <w:rFonts w:ascii="Times New Roman" w:hAnsi="Times New Roman" w:cs="Times New Roman"/>
              </w:rPr>
            </w:pPr>
            <w:r w:rsidRPr="00347827">
              <w:rPr>
                <w:rFonts w:ascii="Times New Roman" w:hAnsi="Times New Roman" w:cs="Times New Roman"/>
              </w:rPr>
              <w:t>2.10E-05</w:t>
            </w:r>
          </w:p>
        </w:tc>
      </w:tr>
      <w:tr w:rsidR="00662715" w:rsidRPr="00347827" w14:paraId="7EEB746A" w14:textId="77777777" w:rsidTr="00662715">
        <w:tc>
          <w:tcPr>
            <w:tcW w:w="1084" w:type="dxa"/>
            <w:vMerge/>
            <w:vAlign w:val="center"/>
          </w:tcPr>
          <w:p w14:paraId="71BA0FCF" w14:textId="77777777" w:rsidR="00662715" w:rsidRPr="00347827" w:rsidRDefault="00662715" w:rsidP="0034782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839" w:type="dxa"/>
            <w:vAlign w:val="center"/>
          </w:tcPr>
          <w:p w14:paraId="09FD794E" w14:textId="77777777" w:rsidR="00662715" w:rsidRPr="00347827" w:rsidRDefault="00662715" w:rsidP="00347827">
            <w:pPr>
              <w:jc w:val="center"/>
              <w:rPr>
                <w:rFonts w:ascii="Times New Roman" w:hAnsi="Times New Roman" w:cs="Times New Roman"/>
              </w:rPr>
            </w:pPr>
            <w:r w:rsidRPr="00347827">
              <w:rPr>
                <w:rFonts w:ascii="Times New Roman" w:hAnsi="Times New Roman" w:cs="Times New Roman"/>
              </w:rPr>
              <w:t>Influenza A</w:t>
            </w:r>
          </w:p>
        </w:tc>
        <w:tc>
          <w:tcPr>
            <w:tcW w:w="803" w:type="dxa"/>
            <w:vAlign w:val="center"/>
          </w:tcPr>
          <w:p w14:paraId="5C23579D" w14:textId="77777777" w:rsidR="00662715" w:rsidRPr="00347827" w:rsidRDefault="00662715" w:rsidP="00347827">
            <w:pPr>
              <w:jc w:val="center"/>
              <w:rPr>
                <w:rFonts w:ascii="Times New Roman" w:hAnsi="Times New Roman" w:cs="Times New Roman"/>
              </w:rPr>
            </w:pPr>
            <w:r w:rsidRPr="00347827">
              <w:rPr>
                <w:rFonts w:ascii="Times New Roman" w:hAnsi="Times New Roman" w:cs="Times New Roman"/>
              </w:rPr>
              <w:t>12</w:t>
            </w:r>
          </w:p>
        </w:tc>
        <w:tc>
          <w:tcPr>
            <w:tcW w:w="1255" w:type="dxa"/>
            <w:vAlign w:val="center"/>
          </w:tcPr>
          <w:p w14:paraId="52E4F74D" w14:textId="77777777" w:rsidR="00662715" w:rsidRPr="00347827" w:rsidRDefault="00662715" w:rsidP="00347827">
            <w:pPr>
              <w:jc w:val="center"/>
              <w:rPr>
                <w:rFonts w:ascii="Times New Roman" w:hAnsi="Times New Roman" w:cs="Times New Roman"/>
              </w:rPr>
            </w:pPr>
            <w:r w:rsidRPr="00347827">
              <w:rPr>
                <w:rFonts w:ascii="Times New Roman" w:hAnsi="Times New Roman" w:cs="Times New Roman"/>
              </w:rPr>
              <w:t>6%</w:t>
            </w:r>
          </w:p>
        </w:tc>
        <w:tc>
          <w:tcPr>
            <w:tcW w:w="1035" w:type="dxa"/>
            <w:vAlign w:val="center"/>
          </w:tcPr>
          <w:p w14:paraId="34F039F0" w14:textId="77777777" w:rsidR="00662715" w:rsidRPr="00347827" w:rsidRDefault="00662715" w:rsidP="00347827">
            <w:pPr>
              <w:jc w:val="center"/>
              <w:rPr>
                <w:rFonts w:ascii="Times New Roman" w:hAnsi="Times New Roman" w:cs="Times New Roman"/>
              </w:rPr>
            </w:pPr>
            <w:r w:rsidRPr="00347827">
              <w:rPr>
                <w:rFonts w:ascii="Times New Roman" w:hAnsi="Times New Roman" w:cs="Times New Roman"/>
              </w:rPr>
              <w:t>3.30E-05</w:t>
            </w:r>
          </w:p>
        </w:tc>
      </w:tr>
      <w:tr w:rsidR="00662715" w:rsidRPr="00347827" w14:paraId="2DF04201" w14:textId="77777777" w:rsidTr="00662715">
        <w:tc>
          <w:tcPr>
            <w:tcW w:w="1084" w:type="dxa"/>
            <w:vMerge/>
            <w:vAlign w:val="center"/>
          </w:tcPr>
          <w:p w14:paraId="29DE0A9C" w14:textId="77777777" w:rsidR="00662715" w:rsidRPr="00347827" w:rsidRDefault="00662715" w:rsidP="0034782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839" w:type="dxa"/>
            <w:vAlign w:val="center"/>
          </w:tcPr>
          <w:p w14:paraId="4649BF24" w14:textId="77777777" w:rsidR="00662715" w:rsidRPr="00347827" w:rsidRDefault="00662715" w:rsidP="00347827">
            <w:pPr>
              <w:jc w:val="center"/>
              <w:rPr>
                <w:rFonts w:ascii="Times New Roman" w:hAnsi="Times New Roman" w:cs="Times New Roman"/>
              </w:rPr>
            </w:pPr>
            <w:r w:rsidRPr="00347827">
              <w:rPr>
                <w:rFonts w:ascii="Times New Roman" w:hAnsi="Times New Roman" w:cs="Times New Roman"/>
              </w:rPr>
              <w:t>Hepatitis B</w:t>
            </w:r>
          </w:p>
        </w:tc>
        <w:tc>
          <w:tcPr>
            <w:tcW w:w="803" w:type="dxa"/>
            <w:vAlign w:val="center"/>
          </w:tcPr>
          <w:p w14:paraId="163691F6" w14:textId="77777777" w:rsidR="00662715" w:rsidRPr="00347827" w:rsidRDefault="00662715" w:rsidP="00347827">
            <w:pPr>
              <w:jc w:val="center"/>
              <w:rPr>
                <w:rFonts w:ascii="Times New Roman" w:hAnsi="Times New Roman" w:cs="Times New Roman"/>
              </w:rPr>
            </w:pPr>
            <w:r w:rsidRPr="00347827">
              <w:rPr>
                <w:rFonts w:ascii="Times New Roman" w:hAnsi="Times New Roman" w:cs="Times New Roman"/>
              </w:rPr>
              <w:t>11</w:t>
            </w:r>
          </w:p>
        </w:tc>
        <w:tc>
          <w:tcPr>
            <w:tcW w:w="1255" w:type="dxa"/>
            <w:vAlign w:val="center"/>
          </w:tcPr>
          <w:p w14:paraId="468A4197" w14:textId="77777777" w:rsidR="00662715" w:rsidRPr="00347827" w:rsidRDefault="00662715" w:rsidP="00347827">
            <w:pPr>
              <w:jc w:val="center"/>
              <w:rPr>
                <w:rFonts w:ascii="Times New Roman" w:hAnsi="Times New Roman" w:cs="Times New Roman"/>
              </w:rPr>
            </w:pPr>
            <w:r w:rsidRPr="00347827">
              <w:rPr>
                <w:rFonts w:ascii="Times New Roman" w:hAnsi="Times New Roman" w:cs="Times New Roman"/>
              </w:rPr>
              <w:t>5.5%</w:t>
            </w:r>
          </w:p>
        </w:tc>
        <w:tc>
          <w:tcPr>
            <w:tcW w:w="1035" w:type="dxa"/>
            <w:vAlign w:val="center"/>
          </w:tcPr>
          <w:p w14:paraId="410312AD" w14:textId="77777777" w:rsidR="00662715" w:rsidRPr="00347827" w:rsidRDefault="00662715" w:rsidP="00347827">
            <w:pPr>
              <w:jc w:val="center"/>
              <w:rPr>
                <w:rFonts w:ascii="Times New Roman" w:hAnsi="Times New Roman" w:cs="Times New Roman"/>
              </w:rPr>
            </w:pPr>
            <w:r w:rsidRPr="00347827">
              <w:rPr>
                <w:rFonts w:ascii="Times New Roman" w:hAnsi="Times New Roman" w:cs="Times New Roman"/>
              </w:rPr>
              <w:t>3.60E-05</w:t>
            </w:r>
          </w:p>
        </w:tc>
      </w:tr>
      <w:tr w:rsidR="00662715" w:rsidRPr="00347827" w14:paraId="5CB31B5C" w14:textId="77777777" w:rsidTr="00662715">
        <w:tc>
          <w:tcPr>
            <w:tcW w:w="1084" w:type="dxa"/>
            <w:vMerge/>
            <w:vAlign w:val="center"/>
          </w:tcPr>
          <w:p w14:paraId="7520DAF4" w14:textId="77777777" w:rsidR="00662715" w:rsidRPr="00347827" w:rsidRDefault="00662715" w:rsidP="0034782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839" w:type="dxa"/>
            <w:vAlign w:val="center"/>
          </w:tcPr>
          <w:p w14:paraId="087CC47F" w14:textId="77777777" w:rsidR="00662715" w:rsidRPr="00347827" w:rsidRDefault="00662715" w:rsidP="00347827">
            <w:pPr>
              <w:jc w:val="center"/>
              <w:rPr>
                <w:rFonts w:ascii="Times New Roman" w:hAnsi="Times New Roman" w:cs="Times New Roman"/>
              </w:rPr>
            </w:pPr>
            <w:r w:rsidRPr="00347827">
              <w:rPr>
                <w:rFonts w:ascii="Times New Roman" w:hAnsi="Times New Roman" w:cs="Times New Roman"/>
              </w:rPr>
              <w:t>Protein processing in endoplasmic reticulum</w:t>
            </w:r>
          </w:p>
        </w:tc>
        <w:tc>
          <w:tcPr>
            <w:tcW w:w="803" w:type="dxa"/>
            <w:vAlign w:val="center"/>
          </w:tcPr>
          <w:p w14:paraId="358AE75F" w14:textId="77777777" w:rsidR="00662715" w:rsidRPr="00347827" w:rsidRDefault="00662715" w:rsidP="00347827">
            <w:pPr>
              <w:jc w:val="center"/>
              <w:rPr>
                <w:rFonts w:ascii="Times New Roman" w:hAnsi="Times New Roman" w:cs="Times New Roman"/>
              </w:rPr>
            </w:pPr>
            <w:r w:rsidRPr="00347827">
              <w:rPr>
                <w:rFonts w:ascii="Times New Roman" w:hAnsi="Times New Roman" w:cs="Times New Roman"/>
              </w:rPr>
              <w:t>11</w:t>
            </w:r>
          </w:p>
        </w:tc>
        <w:tc>
          <w:tcPr>
            <w:tcW w:w="1255" w:type="dxa"/>
            <w:vAlign w:val="center"/>
          </w:tcPr>
          <w:p w14:paraId="2CDAF9EF" w14:textId="77777777" w:rsidR="00662715" w:rsidRPr="00347827" w:rsidRDefault="00662715" w:rsidP="00347827">
            <w:pPr>
              <w:jc w:val="center"/>
              <w:rPr>
                <w:rFonts w:ascii="Times New Roman" w:hAnsi="Times New Roman" w:cs="Times New Roman"/>
              </w:rPr>
            </w:pPr>
            <w:r w:rsidRPr="00347827">
              <w:rPr>
                <w:rFonts w:ascii="Times New Roman" w:hAnsi="Times New Roman" w:cs="Times New Roman"/>
              </w:rPr>
              <w:t>5.5%</w:t>
            </w:r>
          </w:p>
        </w:tc>
        <w:tc>
          <w:tcPr>
            <w:tcW w:w="1035" w:type="dxa"/>
            <w:vAlign w:val="center"/>
          </w:tcPr>
          <w:p w14:paraId="67B3182B" w14:textId="77777777" w:rsidR="00662715" w:rsidRPr="00347827" w:rsidRDefault="00662715" w:rsidP="00347827">
            <w:pPr>
              <w:jc w:val="center"/>
              <w:rPr>
                <w:rFonts w:ascii="Times New Roman" w:hAnsi="Times New Roman" w:cs="Times New Roman"/>
              </w:rPr>
            </w:pPr>
            <w:r w:rsidRPr="00347827">
              <w:rPr>
                <w:rFonts w:ascii="Times New Roman" w:hAnsi="Times New Roman" w:cs="Times New Roman"/>
              </w:rPr>
              <w:t>1.30E-04</w:t>
            </w:r>
          </w:p>
        </w:tc>
      </w:tr>
      <w:tr w:rsidR="00662715" w:rsidRPr="00347827" w14:paraId="5F4D6FC8" w14:textId="77777777" w:rsidTr="00662715">
        <w:tc>
          <w:tcPr>
            <w:tcW w:w="1084" w:type="dxa"/>
            <w:vMerge/>
            <w:vAlign w:val="center"/>
          </w:tcPr>
          <w:p w14:paraId="5E2D8E48" w14:textId="77777777" w:rsidR="00662715" w:rsidRPr="00347827" w:rsidRDefault="00662715" w:rsidP="0034782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839" w:type="dxa"/>
            <w:vAlign w:val="center"/>
          </w:tcPr>
          <w:p w14:paraId="14B855A6" w14:textId="77777777" w:rsidR="00662715" w:rsidRPr="00347827" w:rsidRDefault="00662715" w:rsidP="00347827">
            <w:pPr>
              <w:jc w:val="center"/>
              <w:rPr>
                <w:rFonts w:ascii="Times New Roman" w:hAnsi="Times New Roman" w:cs="Times New Roman"/>
              </w:rPr>
            </w:pPr>
            <w:r w:rsidRPr="00347827">
              <w:rPr>
                <w:rFonts w:ascii="Times New Roman" w:hAnsi="Times New Roman" w:cs="Times New Roman"/>
              </w:rPr>
              <w:t>Osteoclast differentiation</w:t>
            </w:r>
          </w:p>
        </w:tc>
        <w:tc>
          <w:tcPr>
            <w:tcW w:w="803" w:type="dxa"/>
            <w:vAlign w:val="center"/>
          </w:tcPr>
          <w:p w14:paraId="7EBA6D95" w14:textId="77777777" w:rsidR="00662715" w:rsidRPr="00347827" w:rsidRDefault="00662715" w:rsidP="00347827">
            <w:pPr>
              <w:jc w:val="center"/>
              <w:rPr>
                <w:rFonts w:ascii="Times New Roman" w:hAnsi="Times New Roman" w:cs="Times New Roman"/>
              </w:rPr>
            </w:pPr>
            <w:r w:rsidRPr="00347827">
              <w:rPr>
                <w:rFonts w:ascii="Times New Roman" w:hAnsi="Times New Roman" w:cs="Times New Roman"/>
              </w:rPr>
              <w:t>9</w:t>
            </w:r>
          </w:p>
        </w:tc>
        <w:tc>
          <w:tcPr>
            <w:tcW w:w="1255" w:type="dxa"/>
            <w:vAlign w:val="center"/>
          </w:tcPr>
          <w:p w14:paraId="510AFABE" w14:textId="77777777" w:rsidR="00662715" w:rsidRPr="00347827" w:rsidRDefault="00662715" w:rsidP="00347827">
            <w:pPr>
              <w:jc w:val="center"/>
              <w:rPr>
                <w:rFonts w:ascii="Times New Roman" w:hAnsi="Times New Roman" w:cs="Times New Roman"/>
              </w:rPr>
            </w:pPr>
            <w:r w:rsidRPr="00347827">
              <w:rPr>
                <w:rFonts w:ascii="Times New Roman" w:hAnsi="Times New Roman" w:cs="Times New Roman"/>
              </w:rPr>
              <w:t>4.5%</w:t>
            </w:r>
          </w:p>
        </w:tc>
        <w:tc>
          <w:tcPr>
            <w:tcW w:w="1035" w:type="dxa"/>
            <w:vAlign w:val="center"/>
          </w:tcPr>
          <w:p w14:paraId="2D42308E" w14:textId="77777777" w:rsidR="00662715" w:rsidRPr="00347827" w:rsidRDefault="00662715" w:rsidP="00347827">
            <w:pPr>
              <w:jc w:val="center"/>
              <w:rPr>
                <w:rFonts w:ascii="Times New Roman" w:hAnsi="Times New Roman" w:cs="Times New Roman"/>
              </w:rPr>
            </w:pPr>
            <w:r w:rsidRPr="00347827">
              <w:rPr>
                <w:rFonts w:ascii="Times New Roman" w:hAnsi="Times New Roman" w:cs="Times New Roman"/>
              </w:rPr>
              <w:t>5.20E-04</w:t>
            </w:r>
          </w:p>
        </w:tc>
      </w:tr>
      <w:tr w:rsidR="00662715" w:rsidRPr="00347827" w14:paraId="0AD08649" w14:textId="77777777" w:rsidTr="00662715">
        <w:tc>
          <w:tcPr>
            <w:tcW w:w="1084" w:type="dxa"/>
            <w:vMerge/>
            <w:vAlign w:val="center"/>
          </w:tcPr>
          <w:p w14:paraId="38C62E56" w14:textId="77777777" w:rsidR="00662715" w:rsidRPr="00347827" w:rsidRDefault="00662715" w:rsidP="0034782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839" w:type="dxa"/>
            <w:vAlign w:val="center"/>
          </w:tcPr>
          <w:p w14:paraId="25EC7B8D" w14:textId="77777777" w:rsidR="00662715" w:rsidRPr="00347827" w:rsidRDefault="00662715" w:rsidP="00347827">
            <w:pPr>
              <w:jc w:val="center"/>
              <w:rPr>
                <w:rFonts w:ascii="Times New Roman" w:hAnsi="Times New Roman" w:cs="Times New Roman"/>
              </w:rPr>
            </w:pPr>
            <w:r w:rsidRPr="00347827">
              <w:rPr>
                <w:rFonts w:ascii="Times New Roman" w:hAnsi="Times New Roman" w:cs="Times New Roman"/>
              </w:rPr>
              <w:t>Transcriptional misregulation in cancer</w:t>
            </w:r>
          </w:p>
        </w:tc>
        <w:tc>
          <w:tcPr>
            <w:tcW w:w="803" w:type="dxa"/>
            <w:vAlign w:val="center"/>
          </w:tcPr>
          <w:p w14:paraId="7C4C8FAF" w14:textId="77777777" w:rsidR="00662715" w:rsidRPr="00347827" w:rsidRDefault="00662715" w:rsidP="00347827">
            <w:pPr>
              <w:jc w:val="center"/>
              <w:rPr>
                <w:rFonts w:ascii="Times New Roman" w:hAnsi="Times New Roman" w:cs="Times New Roman"/>
              </w:rPr>
            </w:pPr>
            <w:r w:rsidRPr="00347827">
              <w:rPr>
                <w:rFonts w:ascii="Times New Roman" w:hAnsi="Times New Roman" w:cs="Times New Roman"/>
              </w:rPr>
              <w:t>10</w:t>
            </w:r>
          </w:p>
        </w:tc>
        <w:tc>
          <w:tcPr>
            <w:tcW w:w="1255" w:type="dxa"/>
            <w:vAlign w:val="center"/>
          </w:tcPr>
          <w:p w14:paraId="20312702" w14:textId="77777777" w:rsidR="00662715" w:rsidRPr="00347827" w:rsidRDefault="00662715" w:rsidP="00347827">
            <w:pPr>
              <w:jc w:val="center"/>
              <w:rPr>
                <w:rFonts w:ascii="Times New Roman" w:hAnsi="Times New Roman" w:cs="Times New Roman"/>
              </w:rPr>
            </w:pPr>
            <w:r w:rsidRPr="00347827">
              <w:rPr>
                <w:rFonts w:ascii="Times New Roman" w:hAnsi="Times New Roman" w:cs="Times New Roman"/>
              </w:rPr>
              <w:t>5%</w:t>
            </w:r>
          </w:p>
        </w:tc>
        <w:tc>
          <w:tcPr>
            <w:tcW w:w="1035" w:type="dxa"/>
            <w:vAlign w:val="center"/>
          </w:tcPr>
          <w:p w14:paraId="18B24A13" w14:textId="77777777" w:rsidR="00662715" w:rsidRPr="00347827" w:rsidRDefault="00662715" w:rsidP="00347827">
            <w:pPr>
              <w:jc w:val="center"/>
              <w:rPr>
                <w:rFonts w:ascii="Times New Roman" w:hAnsi="Times New Roman" w:cs="Times New Roman"/>
              </w:rPr>
            </w:pPr>
            <w:r w:rsidRPr="00347827">
              <w:rPr>
                <w:rFonts w:ascii="Times New Roman" w:hAnsi="Times New Roman" w:cs="Times New Roman"/>
              </w:rPr>
              <w:t>5.80E-04</w:t>
            </w:r>
          </w:p>
        </w:tc>
      </w:tr>
      <w:tr w:rsidR="00662715" w:rsidRPr="00347827" w14:paraId="171D10FE" w14:textId="77777777" w:rsidTr="00662715">
        <w:tc>
          <w:tcPr>
            <w:tcW w:w="1084" w:type="dxa"/>
            <w:vMerge/>
            <w:vAlign w:val="center"/>
          </w:tcPr>
          <w:p w14:paraId="7CBC47A7" w14:textId="77777777" w:rsidR="00662715" w:rsidRPr="00347827" w:rsidRDefault="00662715" w:rsidP="0034782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839" w:type="dxa"/>
            <w:vAlign w:val="center"/>
          </w:tcPr>
          <w:p w14:paraId="5E15C727" w14:textId="77777777" w:rsidR="00662715" w:rsidRPr="00347827" w:rsidRDefault="00662715" w:rsidP="00347827">
            <w:pPr>
              <w:jc w:val="center"/>
              <w:rPr>
                <w:rFonts w:ascii="Times New Roman" w:hAnsi="Times New Roman" w:cs="Times New Roman"/>
              </w:rPr>
            </w:pPr>
            <w:r w:rsidRPr="00347827">
              <w:rPr>
                <w:rFonts w:ascii="Times New Roman" w:hAnsi="Times New Roman" w:cs="Times New Roman"/>
              </w:rPr>
              <w:t>Hepatitis C</w:t>
            </w:r>
          </w:p>
        </w:tc>
        <w:tc>
          <w:tcPr>
            <w:tcW w:w="803" w:type="dxa"/>
            <w:vAlign w:val="center"/>
          </w:tcPr>
          <w:p w14:paraId="04861C2E" w14:textId="77777777" w:rsidR="00662715" w:rsidRPr="00347827" w:rsidRDefault="00662715" w:rsidP="00347827">
            <w:pPr>
              <w:jc w:val="center"/>
              <w:rPr>
                <w:rFonts w:ascii="Times New Roman" w:hAnsi="Times New Roman" w:cs="Times New Roman"/>
              </w:rPr>
            </w:pPr>
            <w:r w:rsidRPr="00347827">
              <w:rPr>
                <w:rFonts w:ascii="Times New Roman" w:hAnsi="Times New Roman" w:cs="Times New Roman"/>
              </w:rPr>
              <w:t>9</w:t>
            </w:r>
          </w:p>
        </w:tc>
        <w:tc>
          <w:tcPr>
            <w:tcW w:w="1255" w:type="dxa"/>
            <w:vAlign w:val="center"/>
          </w:tcPr>
          <w:p w14:paraId="27F3D19A" w14:textId="77777777" w:rsidR="00662715" w:rsidRPr="00347827" w:rsidRDefault="00662715" w:rsidP="00347827">
            <w:pPr>
              <w:jc w:val="center"/>
              <w:rPr>
                <w:rFonts w:ascii="Times New Roman" w:hAnsi="Times New Roman" w:cs="Times New Roman"/>
              </w:rPr>
            </w:pPr>
            <w:r w:rsidRPr="00347827">
              <w:rPr>
                <w:rFonts w:ascii="Times New Roman" w:hAnsi="Times New Roman" w:cs="Times New Roman"/>
              </w:rPr>
              <w:t>4.5%</w:t>
            </w:r>
          </w:p>
        </w:tc>
        <w:tc>
          <w:tcPr>
            <w:tcW w:w="1035" w:type="dxa"/>
            <w:vAlign w:val="center"/>
          </w:tcPr>
          <w:p w14:paraId="4FBCBFF6" w14:textId="77777777" w:rsidR="00662715" w:rsidRPr="00347827" w:rsidRDefault="00662715" w:rsidP="00347827">
            <w:pPr>
              <w:jc w:val="center"/>
              <w:rPr>
                <w:rFonts w:ascii="Times New Roman" w:hAnsi="Times New Roman" w:cs="Times New Roman"/>
              </w:rPr>
            </w:pPr>
            <w:r w:rsidRPr="00347827">
              <w:rPr>
                <w:rFonts w:ascii="Times New Roman" w:hAnsi="Times New Roman" w:cs="Times New Roman"/>
              </w:rPr>
              <w:t>5.80E-04</w:t>
            </w:r>
          </w:p>
        </w:tc>
      </w:tr>
      <w:tr w:rsidR="00662715" w:rsidRPr="00347827" w14:paraId="4986546C" w14:textId="77777777" w:rsidTr="00662715">
        <w:tc>
          <w:tcPr>
            <w:tcW w:w="1084" w:type="dxa"/>
            <w:vMerge/>
            <w:vAlign w:val="center"/>
          </w:tcPr>
          <w:p w14:paraId="5121A4D5" w14:textId="77777777" w:rsidR="00662715" w:rsidRPr="00347827" w:rsidRDefault="00662715" w:rsidP="0034782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839" w:type="dxa"/>
            <w:vAlign w:val="center"/>
          </w:tcPr>
          <w:p w14:paraId="12BD60F0" w14:textId="77777777" w:rsidR="00662715" w:rsidRPr="00347827" w:rsidRDefault="00662715" w:rsidP="00347827">
            <w:pPr>
              <w:jc w:val="center"/>
              <w:rPr>
                <w:rFonts w:ascii="Times New Roman" w:hAnsi="Times New Roman" w:cs="Times New Roman"/>
              </w:rPr>
            </w:pPr>
            <w:r w:rsidRPr="00347827">
              <w:rPr>
                <w:rFonts w:ascii="Times New Roman" w:hAnsi="Times New Roman" w:cs="Times New Roman"/>
              </w:rPr>
              <w:t>Antigen processing and presentation</w:t>
            </w:r>
          </w:p>
        </w:tc>
        <w:tc>
          <w:tcPr>
            <w:tcW w:w="803" w:type="dxa"/>
            <w:vAlign w:val="center"/>
          </w:tcPr>
          <w:p w14:paraId="063C9DB3" w14:textId="77777777" w:rsidR="00662715" w:rsidRPr="00347827" w:rsidRDefault="00662715" w:rsidP="00347827">
            <w:pPr>
              <w:jc w:val="center"/>
              <w:rPr>
                <w:rFonts w:ascii="Times New Roman" w:hAnsi="Times New Roman" w:cs="Times New Roman"/>
              </w:rPr>
            </w:pPr>
            <w:r w:rsidRPr="00347827">
              <w:rPr>
                <w:rFonts w:ascii="Times New Roman" w:hAnsi="Times New Roman" w:cs="Times New Roman"/>
              </w:rPr>
              <w:t>7</w:t>
            </w:r>
          </w:p>
        </w:tc>
        <w:tc>
          <w:tcPr>
            <w:tcW w:w="1255" w:type="dxa"/>
            <w:vAlign w:val="center"/>
          </w:tcPr>
          <w:p w14:paraId="5E7A8C94" w14:textId="77777777" w:rsidR="00662715" w:rsidRPr="00347827" w:rsidRDefault="00662715" w:rsidP="00347827">
            <w:pPr>
              <w:jc w:val="center"/>
              <w:rPr>
                <w:rFonts w:ascii="Times New Roman" w:hAnsi="Times New Roman" w:cs="Times New Roman"/>
              </w:rPr>
            </w:pPr>
            <w:r w:rsidRPr="00347827">
              <w:rPr>
                <w:rFonts w:ascii="Times New Roman" w:hAnsi="Times New Roman" w:cs="Times New Roman"/>
              </w:rPr>
              <w:t>3.5%</w:t>
            </w:r>
          </w:p>
        </w:tc>
        <w:tc>
          <w:tcPr>
            <w:tcW w:w="1035" w:type="dxa"/>
            <w:vAlign w:val="center"/>
          </w:tcPr>
          <w:p w14:paraId="1E6FFE95" w14:textId="77777777" w:rsidR="00662715" w:rsidRPr="00347827" w:rsidRDefault="00662715" w:rsidP="00347827">
            <w:pPr>
              <w:jc w:val="center"/>
              <w:rPr>
                <w:rFonts w:ascii="Times New Roman" w:hAnsi="Times New Roman" w:cs="Times New Roman"/>
              </w:rPr>
            </w:pPr>
            <w:r w:rsidRPr="00347827">
              <w:rPr>
                <w:rFonts w:ascii="Times New Roman" w:hAnsi="Times New Roman" w:cs="Times New Roman"/>
              </w:rPr>
              <w:t>7.00E-04</w:t>
            </w:r>
          </w:p>
        </w:tc>
      </w:tr>
      <w:tr w:rsidR="00662715" w:rsidRPr="00347827" w14:paraId="0EE5DA71" w14:textId="77777777" w:rsidTr="00662715">
        <w:tc>
          <w:tcPr>
            <w:tcW w:w="1084" w:type="dxa"/>
            <w:vMerge/>
            <w:vAlign w:val="center"/>
          </w:tcPr>
          <w:p w14:paraId="41619936" w14:textId="77777777" w:rsidR="00662715" w:rsidRPr="00347827" w:rsidRDefault="00662715" w:rsidP="0034782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839" w:type="dxa"/>
            <w:vAlign w:val="center"/>
          </w:tcPr>
          <w:p w14:paraId="583F8E9F" w14:textId="77777777" w:rsidR="00662715" w:rsidRPr="00347827" w:rsidRDefault="00662715" w:rsidP="00347827">
            <w:pPr>
              <w:jc w:val="center"/>
              <w:rPr>
                <w:rFonts w:ascii="Times New Roman" w:hAnsi="Times New Roman" w:cs="Times New Roman"/>
              </w:rPr>
            </w:pPr>
            <w:r w:rsidRPr="00347827">
              <w:rPr>
                <w:rFonts w:ascii="Times New Roman" w:hAnsi="Times New Roman" w:cs="Times New Roman"/>
              </w:rPr>
              <w:t>HTLV-I infection</w:t>
            </w:r>
          </w:p>
        </w:tc>
        <w:tc>
          <w:tcPr>
            <w:tcW w:w="803" w:type="dxa"/>
            <w:vAlign w:val="center"/>
          </w:tcPr>
          <w:p w14:paraId="194F5A15" w14:textId="77777777" w:rsidR="00662715" w:rsidRPr="00347827" w:rsidRDefault="00662715" w:rsidP="00347827">
            <w:pPr>
              <w:jc w:val="center"/>
              <w:rPr>
                <w:rFonts w:ascii="Times New Roman" w:hAnsi="Times New Roman" w:cs="Times New Roman"/>
              </w:rPr>
            </w:pPr>
            <w:r w:rsidRPr="00347827">
              <w:rPr>
                <w:rFonts w:ascii="Times New Roman" w:hAnsi="Times New Roman" w:cs="Times New Roman"/>
              </w:rPr>
              <w:t>12</w:t>
            </w:r>
          </w:p>
        </w:tc>
        <w:tc>
          <w:tcPr>
            <w:tcW w:w="1255" w:type="dxa"/>
            <w:vAlign w:val="center"/>
          </w:tcPr>
          <w:p w14:paraId="143F95D3" w14:textId="77777777" w:rsidR="00662715" w:rsidRPr="00347827" w:rsidRDefault="00662715" w:rsidP="00347827">
            <w:pPr>
              <w:jc w:val="center"/>
              <w:rPr>
                <w:rFonts w:ascii="Times New Roman" w:hAnsi="Times New Roman" w:cs="Times New Roman"/>
              </w:rPr>
            </w:pPr>
            <w:r w:rsidRPr="00347827">
              <w:rPr>
                <w:rFonts w:ascii="Times New Roman" w:hAnsi="Times New Roman" w:cs="Times New Roman"/>
              </w:rPr>
              <w:t>6%</w:t>
            </w:r>
          </w:p>
        </w:tc>
        <w:tc>
          <w:tcPr>
            <w:tcW w:w="1035" w:type="dxa"/>
            <w:vAlign w:val="center"/>
          </w:tcPr>
          <w:p w14:paraId="666369FC" w14:textId="77777777" w:rsidR="00662715" w:rsidRPr="00347827" w:rsidRDefault="00662715" w:rsidP="00347827">
            <w:pPr>
              <w:jc w:val="center"/>
              <w:rPr>
                <w:rFonts w:ascii="Times New Roman" w:hAnsi="Times New Roman" w:cs="Times New Roman"/>
              </w:rPr>
            </w:pPr>
            <w:r w:rsidRPr="00347827">
              <w:rPr>
                <w:rFonts w:ascii="Times New Roman" w:hAnsi="Times New Roman" w:cs="Times New Roman"/>
              </w:rPr>
              <w:t>9.10E-04</w:t>
            </w:r>
          </w:p>
        </w:tc>
      </w:tr>
      <w:tr w:rsidR="00662715" w:rsidRPr="00347827" w14:paraId="04A76580" w14:textId="77777777" w:rsidTr="00662715">
        <w:tc>
          <w:tcPr>
            <w:tcW w:w="1084" w:type="dxa"/>
            <w:vMerge/>
            <w:vAlign w:val="center"/>
          </w:tcPr>
          <w:p w14:paraId="22F9D820" w14:textId="77777777" w:rsidR="00662715" w:rsidRPr="00347827" w:rsidRDefault="00662715" w:rsidP="0034782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839" w:type="dxa"/>
            <w:vAlign w:val="center"/>
          </w:tcPr>
          <w:p w14:paraId="65E50A81" w14:textId="77777777" w:rsidR="00662715" w:rsidRPr="00347827" w:rsidRDefault="00662715" w:rsidP="00347827">
            <w:pPr>
              <w:jc w:val="center"/>
              <w:rPr>
                <w:rFonts w:ascii="Times New Roman" w:hAnsi="Times New Roman" w:cs="Times New Roman"/>
              </w:rPr>
            </w:pPr>
            <w:r w:rsidRPr="00347827">
              <w:rPr>
                <w:rFonts w:ascii="Times New Roman" w:hAnsi="Times New Roman" w:cs="Times New Roman"/>
              </w:rPr>
              <w:t>Toxoplasmosis</w:t>
            </w:r>
          </w:p>
        </w:tc>
        <w:tc>
          <w:tcPr>
            <w:tcW w:w="803" w:type="dxa"/>
            <w:vAlign w:val="center"/>
          </w:tcPr>
          <w:p w14:paraId="1ED0F0A0" w14:textId="77777777" w:rsidR="00662715" w:rsidRPr="00347827" w:rsidRDefault="00662715" w:rsidP="00347827">
            <w:pPr>
              <w:jc w:val="center"/>
              <w:rPr>
                <w:rFonts w:ascii="Times New Roman" w:hAnsi="Times New Roman" w:cs="Times New Roman"/>
              </w:rPr>
            </w:pPr>
            <w:r w:rsidRPr="00347827">
              <w:rPr>
                <w:rFonts w:ascii="Times New Roman" w:hAnsi="Times New Roman" w:cs="Times New Roman"/>
              </w:rPr>
              <w:t>8</w:t>
            </w:r>
          </w:p>
        </w:tc>
        <w:tc>
          <w:tcPr>
            <w:tcW w:w="1255" w:type="dxa"/>
            <w:vAlign w:val="center"/>
          </w:tcPr>
          <w:p w14:paraId="50ABE3F8" w14:textId="77777777" w:rsidR="00662715" w:rsidRPr="00347827" w:rsidRDefault="00662715" w:rsidP="00347827">
            <w:pPr>
              <w:jc w:val="center"/>
              <w:rPr>
                <w:rFonts w:ascii="Times New Roman" w:hAnsi="Times New Roman" w:cs="Times New Roman"/>
              </w:rPr>
            </w:pPr>
            <w:r w:rsidRPr="00347827">
              <w:rPr>
                <w:rFonts w:ascii="Times New Roman" w:hAnsi="Times New Roman" w:cs="Times New Roman"/>
              </w:rPr>
              <w:t>4%</w:t>
            </w:r>
          </w:p>
        </w:tc>
        <w:tc>
          <w:tcPr>
            <w:tcW w:w="1035" w:type="dxa"/>
            <w:vAlign w:val="center"/>
          </w:tcPr>
          <w:p w14:paraId="6D55839F" w14:textId="77777777" w:rsidR="00662715" w:rsidRPr="00347827" w:rsidRDefault="00662715" w:rsidP="00347827">
            <w:pPr>
              <w:jc w:val="center"/>
              <w:rPr>
                <w:rFonts w:ascii="Times New Roman" w:hAnsi="Times New Roman" w:cs="Times New Roman"/>
              </w:rPr>
            </w:pPr>
            <w:r w:rsidRPr="00347827">
              <w:rPr>
                <w:rFonts w:ascii="Times New Roman" w:hAnsi="Times New Roman" w:cs="Times New Roman"/>
              </w:rPr>
              <w:t>9.20E-04</w:t>
            </w:r>
          </w:p>
        </w:tc>
      </w:tr>
      <w:tr w:rsidR="00662715" w:rsidRPr="00347827" w14:paraId="0549E4FC" w14:textId="77777777" w:rsidTr="00662715">
        <w:tc>
          <w:tcPr>
            <w:tcW w:w="1084" w:type="dxa"/>
            <w:vMerge/>
            <w:vAlign w:val="center"/>
          </w:tcPr>
          <w:p w14:paraId="24ED80FF" w14:textId="77777777" w:rsidR="00662715" w:rsidRPr="00347827" w:rsidRDefault="00662715" w:rsidP="0034782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839" w:type="dxa"/>
            <w:vAlign w:val="center"/>
          </w:tcPr>
          <w:p w14:paraId="467A7188" w14:textId="77777777" w:rsidR="00662715" w:rsidRPr="00682C74" w:rsidRDefault="00662715" w:rsidP="00347827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Chemokine signalling pathway</w:t>
            </w:r>
          </w:p>
        </w:tc>
        <w:tc>
          <w:tcPr>
            <w:tcW w:w="803" w:type="dxa"/>
            <w:vAlign w:val="center"/>
          </w:tcPr>
          <w:p w14:paraId="62623F67" w14:textId="77777777" w:rsidR="00662715" w:rsidRPr="00682C74" w:rsidRDefault="00662715" w:rsidP="00347827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10</w:t>
            </w:r>
          </w:p>
        </w:tc>
        <w:tc>
          <w:tcPr>
            <w:tcW w:w="1255" w:type="dxa"/>
            <w:vAlign w:val="center"/>
          </w:tcPr>
          <w:p w14:paraId="6E2739D1" w14:textId="77777777" w:rsidR="00662715" w:rsidRPr="00682C74" w:rsidRDefault="00662715" w:rsidP="00347827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5%</w:t>
            </w:r>
          </w:p>
        </w:tc>
        <w:tc>
          <w:tcPr>
            <w:tcW w:w="1035" w:type="dxa"/>
            <w:vAlign w:val="center"/>
          </w:tcPr>
          <w:p w14:paraId="71E1FA3D" w14:textId="77777777" w:rsidR="00662715" w:rsidRPr="00682C74" w:rsidRDefault="00662715" w:rsidP="00347827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1.30E-03</w:t>
            </w:r>
          </w:p>
        </w:tc>
      </w:tr>
      <w:tr w:rsidR="00662715" w:rsidRPr="00347827" w14:paraId="26B966CF" w14:textId="77777777" w:rsidTr="00662715">
        <w:tc>
          <w:tcPr>
            <w:tcW w:w="1084" w:type="dxa"/>
            <w:vMerge/>
            <w:vAlign w:val="center"/>
          </w:tcPr>
          <w:p w14:paraId="7EE23D88" w14:textId="77777777" w:rsidR="00662715" w:rsidRPr="00347827" w:rsidRDefault="00662715" w:rsidP="0034782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839" w:type="dxa"/>
            <w:vAlign w:val="center"/>
          </w:tcPr>
          <w:p w14:paraId="485F8E21" w14:textId="77777777" w:rsidR="00662715" w:rsidRPr="00682C74" w:rsidRDefault="00662715" w:rsidP="00347827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NF-κB signalling pathway</w:t>
            </w:r>
          </w:p>
        </w:tc>
        <w:tc>
          <w:tcPr>
            <w:tcW w:w="803" w:type="dxa"/>
            <w:vAlign w:val="center"/>
          </w:tcPr>
          <w:p w14:paraId="14DC6E6B" w14:textId="77777777" w:rsidR="00662715" w:rsidRPr="00682C74" w:rsidRDefault="00662715" w:rsidP="00347827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7</w:t>
            </w:r>
          </w:p>
        </w:tc>
        <w:tc>
          <w:tcPr>
            <w:tcW w:w="1255" w:type="dxa"/>
            <w:vAlign w:val="center"/>
          </w:tcPr>
          <w:p w14:paraId="6784BDF5" w14:textId="77777777" w:rsidR="00662715" w:rsidRPr="00682C74" w:rsidRDefault="00662715" w:rsidP="00347827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3.5%</w:t>
            </w:r>
          </w:p>
        </w:tc>
        <w:tc>
          <w:tcPr>
            <w:tcW w:w="1035" w:type="dxa"/>
            <w:vAlign w:val="center"/>
          </w:tcPr>
          <w:p w14:paraId="6A785DF5" w14:textId="77777777" w:rsidR="00662715" w:rsidRPr="00682C74" w:rsidRDefault="00662715" w:rsidP="00347827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1.40E-03</w:t>
            </w:r>
          </w:p>
        </w:tc>
      </w:tr>
      <w:tr w:rsidR="00662715" w:rsidRPr="00347827" w14:paraId="072A2910" w14:textId="77777777" w:rsidTr="00662715">
        <w:tc>
          <w:tcPr>
            <w:tcW w:w="1084" w:type="dxa"/>
            <w:vMerge/>
            <w:vAlign w:val="center"/>
          </w:tcPr>
          <w:p w14:paraId="31A9CEC5" w14:textId="77777777" w:rsidR="00662715" w:rsidRPr="00347827" w:rsidRDefault="00662715" w:rsidP="0034782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839" w:type="dxa"/>
            <w:vAlign w:val="center"/>
          </w:tcPr>
          <w:p w14:paraId="5A6E1E8D" w14:textId="77777777" w:rsidR="00662715" w:rsidRPr="00682C74" w:rsidRDefault="00662715" w:rsidP="00347827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Rheumatoid arthritis</w:t>
            </w:r>
          </w:p>
        </w:tc>
        <w:tc>
          <w:tcPr>
            <w:tcW w:w="803" w:type="dxa"/>
            <w:vAlign w:val="center"/>
          </w:tcPr>
          <w:p w14:paraId="4D96EFE6" w14:textId="77777777" w:rsidR="00662715" w:rsidRPr="00682C74" w:rsidRDefault="00662715" w:rsidP="00347827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7</w:t>
            </w:r>
          </w:p>
        </w:tc>
        <w:tc>
          <w:tcPr>
            <w:tcW w:w="1255" w:type="dxa"/>
            <w:vAlign w:val="center"/>
          </w:tcPr>
          <w:p w14:paraId="327E1AE1" w14:textId="77777777" w:rsidR="00662715" w:rsidRPr="00682C74" w:rsidRDefault="00662715" w:rsidP="00347827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3.5%</w:t>
            </w:r>
          </w:p>
        </w:tc>
        <w:tc>
          <w:tcPr>
            <w:tcW w:w="1035" w:type="dxa"/>
            <w:vAlign w:val="center"/>
          </w:tcPr>
          <w:p w14:paraId="2AD9F8CA" w14:textId="77777777" w:rsidR="00662715" w:rsidRPr="00682C74" w:rsidRDefault="00662715" w:rsidP="00347827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1.50E-03</w:t>
            </w:r>
          </w:p>
        </w:tc>
      </w:tr>
      <w:tr w:rsidR="003F5828" w:rsidRPr="00347827" w14:paraId="2D9AD541" w14:textId="77777777" w:rsidTr="00B6621B">
        <w:tc>
          <w:tcPr>
            <w:tcW w:w="1084" w:type="dxa"/>
            <w:vMerge/>
            <w:vAlign w:val="center"/>
          </w:tcPr>
          <w:p w14:paraId="4937D044" w14:textId="77777777" w:rsidR="003F5828" w:rsidRPr="00347827" w:rsidRDefault="003F5828" w:rsidP="003F5828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839" w:type="dxa"/>
          </w:tcPr>
          <w:p w14:paraId="7D3D9E96" w14:textId="34C65E85" w:rsidR="003F5828" w:rsidRPr="00682C74" w:rsidRDefault="003F5828" w:rsidP="003F5828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Cytokine-cytokine receptor interaction</w:t>
            </w:r>
          </w:p>
        </w:tc>
        <w:tc>
          <w:tcPr>
            <w:tcW w:w="803" w:type="dxa"/>
          </w:tcPr>
          <w:p w14:paraId="3FF9D12F" w14:textId="3924E324" w:rsidR="003F5828" w:rsidRPr="00682C74" w:rsidRDefault="003F5828" w:rsidP="003F5828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11</w:t>
            </w:r>
          </w:p>
        </w:tc>
        <w:tc>
          <w:tcPr>
            <w:tcW w:w="1255" w:type="dxa"/>
          </w:tcPr>
          <w:p w14:paraId="6DDAD91B" w14:textId="4670F29D" w:rsidR="003F5828" w:rsidRPr="00682C74" w:rsidRDefault="003F5828" w:rsidP="003F5828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5.5</w:t>
            </w:r>
            <w:r w:rsidR="00682C74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35" w:type="dxa"/>
          </w:tcPr>
          <w:p w14:paraId="7FC7C343" w14:textId="1D10445B" w:rsidR="003F5828" w:rsidRPr="00682C74" w:rsidRDefault="003F5828" w:rsidP="003F5828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2.30E-03</w:t>
            </w:r>
          </w:p>
        </w:tc>
      </w:tr>
      <w:tr w:rsidR="003F5828" w:rsidRPr="00347827" w14:paraId="0DD09153" w14:textId="77777777" w:rsidTr="00B6621B">
        <w:tc>
          <w:tcPr>
            <w:tcW w:w="1084" w:type="dxa"/>
            <w:vMerge/>
            <w:vAlign w:val="center"/>
          </w:tcPr>
          <w:p w14:paraId="57862878" w14:textId="77777777" w:rsidR="003F5828" w:rsidRPr="00347827" w:rsidRDefault="003F5828" w:rsidP="003F5828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839" w:type="dxa"/>
          </w:tcPr>
          <w:p w14:paraId="50CB6B72" w14:textId="141B1494" w:rsidR="003F5828" w:rsidRPr="00682C74" w:rsidRDefault="003F5828" w:rsidP="003F5828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Pertussis</w:t>
            </w:r>
          </w:p>
        </w:tc>
        <w:tc>
          <w:tcPr>
            <w:tcW w:w="803" w:type="dxa"/>
          </w:tcPr>
          <w:p w14:paraId="26E5C4D0" w14:textId="6DF12A1C" w:rsidR="003F5828" w:rsidRPr="00682C74" w:rsidRDefault="003F5828" w:rsidP="003F5828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1255" w:type="dxa"/>
          </w:tcPr>
          <w:p w14:paraId="57BC3594" w14:textId="76184B2C" w:rsidR="003F5828" w:rsidRPr="00682C74" w:rsidRDefault="003F5828" w:rsidP="003F5828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3</w:t>
            </w:r>
            <w:r w:rsidR="00682C74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35" w:type="dxa"/>
          </w:tcPr>
          <w:p w14:paraId="6A605CAF" w14:textId="2FCC7386" w:rsidR="003F5828" w:rsidRPr="00682C74" w:rsidRDefault="003F5828" w:rsidP="003F5828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4.20E-03</w:t>
            </w:r>
          </w:p>
        </w:tc>
      </w:tr>
      <w:tr w:rsidR="003F5828" w:rsidRPr="00347827" w14:paraId="79F676B3" w14:textId="77777777" w:rsidTr="00B6621B">
        <w:tc>
          <w:tcPr>
            <w:tcW w:w="1084" w:type="dxa"/>
            <w:vMerge/>
            <w:vAlign w:val="center"/>
          </w:tcPr>
          <w:p w14:paraId="7F26FE82" w14:textId="77777777" w:rsidR="003F5828" w:rsidRPr="00347827" w:rsidRDefault="003F5828" w:rsidP="003F5828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839" w:type="dxa"/>
          </w:tcPr>
          <w:p w14:paraId="15FEC7BA" w14:textId="5178A2DC" w:rsidR="003F5828" w:rsidRPr="00682C74" w:rsidRDefault="003F5828" w:rsidP="003F5828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Viral carcinogenesis</w:t>
            </w:r>
          </w:p>
        </w:tc>
        <w:tc>
          <w:tcPr>
            <w:tcW w:w="803" w:type="dxa"/>
          </w:tcPr>
          <w:p w14:paraId="6A40DFD8" w14:textId="1C0CC131" w:rsidR="003F5828" w:rsidRPr="00682C74" w:rsidRDefault="003F5828" w:rsidP="003F5828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9</w:t>
            </w:r>
          </w:p>
        </w:tc>
        <w:tc>
          <w:tcPr>
            <w:tcW w:w="1255" w:type="dxa"/>
          </w:tcPr>
          <w:p w14:paraId="55D840ED" w14:textId="1D08C488" w:rsidR="003F5828" w:rsidRPr="00682C74" w:rsidRDefault="003F5828" w:rsidP="003F5828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4.5</w:t>
            </w:r>
            <w:r w:rsidR="00682C74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35" w:type="dxa"/>
          </w:tcPr>
          <w:p w14:paraId="643FADAB" w14:textId="5EBDACB5" w:rsidR="003F5828" w:rsidRPr="00682C74" w:rsidRDefault="003F5828" w:rsidP="003F5828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8.60E-03</w:t>
            </w:r>
          </w:p>
        </w:tc>
      </w:tr>
      <w:tr w:rsidR="003F5828" w:rsidRPr="00347827" w14:paraId="31D6D650" w14:textId="77777777" w:rsidTr="00B6621B">
        <w:tc>
          <w:tcPr>
            <w:tcW w:w="1084" w:type="dxa"/>
            <w:vMerge/>
            <w:vAlign w:val="center"/>
          </w:tcPr>
          <w:p w14:paraId="39AE3398" w14:textId="77777777" w:rsidR="003F5828" w:rsidRPr="00347827" w:rsidRDefault="003F5828" w:rsidP="003F5828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839" w:type="dxa"/>
          </w:tcPr>
          <w:p w14:paraId="6AFE140D" w14:textId="2D978867" w:rsidR="003F5828" w:rsidRPr="00682C74" w:rsidRDefault="003F5828" w:rsidP="003F5828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Measles</w:t>
            </w:r>
          </w:p>
        </w:tc>
        <w:tc>
          <w:tcPr>
            <w:tcW w:w="803" w:type="dxa"/>
          </w:tcPr>
          <w:p w14:paraId="30541BA7" w14:textId="2958996E" w:rsidR="003F5828" w:rsidRPr="00682C74" w:rsidRDefault="003F5828" w:rsidP="003F5828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7</w:t>
            </w:r>
          </w:p>
        </w:tc>
        <w:tc>
          <w:tcPr>
            <w:tcW w:w="1255" w:type="dxa"/>
          </w:tcPr>
          <w:p w14:paraId="25B5A2EC" w14:textId="74685E75" w:rsidR="003F5828" w:rsidRPr="00682C74" w:rsidRDefault="003F5828" w:rsidP="003F5828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3.5</w:t>
            </w:r>
            <w:r w:rsidR="00682C74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35" w:type="dxa"/>
          </w:tcPr>
          <w:p w14:paraId="4437F5A0" w14:textId="561BEA76" w:rsidR="003F5828" w:rsidRPr="00682C74" w:rsidRDefault="003F5828" w:rsidP="003F5828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1.20E-02</w:t>
            </w:r>
          </w:p>
        </w:tc>
      </w:tr>
      <w:tr w:rsidR="003F5828" w:rsidRPr="00347827" w14:paraId="6F1A24B6" w14:textId="77777777" w:rsidTr="00B6621B">
        <w:tc>
          <w:tcPr>
            <w:tcW w:w="1084" w:type="dxa"/>
            <w:vMerge/>
            <w:vAlign w:val="center"/>
          </w:tcPr>
          <w:p w14:paraId="36A1E718" w14:textId="77777777" w:rsidR="003F5828" w:rsidRPr="00347827" w:rsidRDefault="003F5828" w:rsidP="003F5828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839" w:type="dxa"/>
          </w:tcPr>
          <w:p w14:paraId="7C2B510B" w14:textId="7FABE5CD" w:rsidR="003F5828" w:rsidRPr="00682C74" w:rsidRDefault="003F5828" w:rsidP="003F5828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 xml:space="preserve">T cell receptor </w:t>
            </w:r>
            <w:r w:rsidR="00682C74" w:rsidRPr="00682C74">
              <w:rPr>
                <w:rFonts w:ascii="Times New Roman" w:hAnsi="Times New Roman" w:cs="Times New Roman"/>
              </w:rPr>
              <w:t>signalling</w:t>
            </w:r>
            <w:r w:rsidRPr="00682C74">
              <w:rPr>
                <w:rFonts w:ascii="Times New Roman" w:hAnsi="Times New Roman" w:cs="Times New Roman"/>
              </w:rPr>
              <w:t xml:space="preserve"> pathway</w:t>
            </w:r>
          </w:p>
        </w:tc>
        <w:tc>
          <w:tcPr>
            <w:tcW w:w="803" w:type="dxa"/>
          </w:tcPr>
          <w:p w14:paraId="24D0FE38" w14:textId="4E830C3D" w:rsidR="003F5828" w:rsidRPr="00682C74" w:rsidRDefault="003F5828" w:rsidP="003F5828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1255" w:type="dxa"/>
          </w:tcPr>
          <w:p w14:paraId="00B5817D" w14:textId="62FCB287" w:rsidR="003F5828" w:rsidRPr="00682C74" w:rsidRDefault="003F5828" w:rsidP="003F5828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3</w:t>
            </w:r>
            <w:r w:rsidR="00682C74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35" w:type="dxa"/>
          </w:tcPr>
          <w:p w14:paraId="4E355567" w14:textId="11054694" w:rsidR="003F5828" w:rsidRPr="00682C74" w:rsidRDefault="003F5828" w:rsidP="003F5828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1.40E-02</w:t>
            </w:r>
          </w:p>
        </w:tc>
      </w:tr>
      <w:tr w:rsidR="003F5828" w:rsidRPr="00347827" w14:paraId="5B930F02" w14:textId="77777777" w:rsidTr="00B6621B">
        <w:tc>
          <w:tcPr>
            <w:tcW w:w="1084" w:type="dxa"/>
            <w:vMerge/>
            <w:vAlign w:val="center"/>
          </w:tcPr>
          <w:p w14:paraId="0BC01178" w14:textId="77777777" w:rsidR="003F5828" w:rsidRPr="00347827" w:rsidRDefault="003F5828" w:rsidP="003F5828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839" w:type="dxa"/>
          </w:tcPr>
          <w:p w14:paraId="626AE0DD" w14:textId="602A66A6" w:rsidR="003F5828" w:rsidRPr="00682C74" w:rsidRDefault="003F5828" w:rsidP="003F5828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 xml:space="preserve">p53 </w:t>
            </w:r>
            <w:r w:rsidR="00682C74" w:rsidRPr="00682C74">
              <w:rPr>
                <w:rFonts w:ascii="Times New Roman" w:hAnsi="Times New Roman" w:cs="Times New Roman"/>
              </w:rPr>
              <w:t>signalling</w:t>
            </w:r>
            <w:r w:rsidRPr="00682C74">
              <w:rPr>
                <w:rFonts w:ascii="Times New Roman" w:hAnsi="Times New Roman" w:cs="Times New Roman"/>
              </w:rPr>
              <w:t xml:space="preserve"> pathway</w:t>
            </w:r>
          </w:p>
        </w:tc>
        <w:tc>
          <w:tcPr>
            <w:tcW w:w="803" w:type="dxa"/>
          </w:tcPr>
          <w:p w14:paraId="394167EF" w14:textId="1EEE7B3A" w:rsidR="003F5828" w:rsidRPr="00682C74" w:rsidRDefault="003F5828" w:rsidP="003F5828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255" w:type="dxa"/>
          </w:tcPr>
          <w:p w14:paraId="1D3D1A03" w14:textId="1359C0FC" w:rsidR="003F5828" w:rsidRPr="00682C74" w:rsidRDefault="003F5828" w:rsidP="003F5828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2.5</w:t>
            </w:r>
            <w:r w:rsidR="00682C74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35" w:type="dxa"/>
          </w:tcPr>
          <w:p w14:paraId="4C1BA4EE" w14:textId="3DAD14F4" w:rsidR="003F5828" w:rsidRPr="00682C74" w:rsidRDefault="003F5828" w:rsidP="003F5828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1.50E-02</w:t>
            </w:r>
          </w:p>
        </w:tc>
      </w:tr>
      <w:tr w:rsidR="003F5828" w:rsidRPr="00347827" w14:paraId="0D3DDA24" w14:textId="77777777" w:rsidTr="00B6621B">
        <w:tc>
          <w:tcPr>
            <w:tcW w:w="1084" w:type="dxa"/>
            <w:vMerge/>
            <w:vAlign w:val="center"/>
          </w:tcPr>
          <w:p w14:paraId="7EE2E49C" w14:textId="77777777" w:rsidR="003F5828" w:rsidRPr="00347827" w:rsidRDefault="003F5828" w:rsidP="003F5828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839" w:type="dxa"/>
          </w:tcPr>
          <w:p w14:paraId="61692C41" w14:textId="3409B500" w:rsidR="003F5828" w:rsidRPr="00682C74" w:rsidRDefault="003F5828" w:rsidP="003F5828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Herpes simplex infection</w:t>
            </w:r>
          </w:p>
        </w:tc>
        <w:tc>
          <w:tcPr>
            <w:tcW w:w="803" w:type="dxa"/>
          </w:tcPr>
          <w:p w14:paraId="1AD3B5EC" w14:textId="73718B1A" w:rsidR="003F5828" w:rsidRPr="00682C74" w:rsidRDefault="003F5828" w:rsidP="003F5828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8</w:t>
            </w:r>
          </w:p>
        </w:tc>
        <w:tc>
          <w:tcPr>
            <w:tcW w:w="1255" w:type="dxa"/>
          </w:tcPr>
          <w:p w14:paraId="46F6DF53" w14:textId="754D3226" w:rsidR="003F5828" w:rsidRPr="00682C74" w:rsidRDefault="003F5828" w:rsidP="003F5828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4</w:t>
            </w:r>
            <w:r w:rsidR="00682C74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35" w:type="dxa"/>
          </w:tcPr>
          <w:p w14:paraId="07E23CA9" w14:textId="1CFDFDA5" w:rsidR="003F5828" w:rsidRPr="00682C74" w:rsidRDefault="003F5828" w:rsidP="003F5828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1.50E-02</w:t>
            </w:r>
          </w:p>
        </w:tc>
      </w:tr>
      <w:tr w:rsidR="003F5828" w:rsidRPr="00347827" w14:paraId="4BE7DA3A" w14:textId="77777777" w:rsidTr="00B6621B">
        <w:tc>
          <w:tcPr>
            <w:tcW w:w="1084" w:type="dxa"/>
            <w:vMerge/>
            <w:vAlign w:val="center"/>
          </w:tcPr>
          <w:p w14:paraId="16E99F02" w14:textId="77777777" w:rsidR="003F5828" w:rsidRPr="00347827" w:rsidRDefault="003F5828" w:rsidP="003F5828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839" w:type="dxa"/>
          </w:tcPr>
          <w:p w14:paraId="1B85D03E" w14:textId="56F86F38" w:rsidR="003F5828" w:rsidRPr="00682C74" w:rsidRDefault="003F5828" w:rsidP="003F5828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Bladder cancer</w:t>
            </w:r>
          </w:p>
        </w:tc>
        <w:tc>
          <w:tcPr>
            <w:tcW w:w="803" w:type="dxa"/>
          </w:tcPr>
          <w:p w14:paraId="77929D0F" w14:textId="13CF8DBD" w:rsidR="003F5828" w:rsidRPr="00682C74" w:rsidRDefault="003F5828" w:rsidP="003F5828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1255" w:type="dxa"/>
          </w:tcPr>
          <w:p w14:paraId="4EA02DAD" w14:textId="2D89DB42" w:rsidR="003F5828" w:rsidRPr="00682C74" w:rsidRDefault="003F5828" w:rsidP="003F5828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2</w:t>
            </w:r>
            <w:r w:rsidR="00682C74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35" w:type="dxa"/>
          </w:tcPr>
          <w:p w14:paraId="72052EF8" w14:textId="0E6736CF" w:rsidR="003F5828" w:rsidRPr="00682C74" w:rsidRDefault="003F5828" w:rsidP="003F5828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2.00E-02</w:t>
            </w:r>
          </w:p>
        </w:tc>
      </w:tr>
      <w:tr w:rsidR="003F5828" w:rsidRPr="00347827" w14:paraId="58C2D9A6" w14:textId="77777777" w:rsidTr="00B6621B">
        <w:tc>
          <w:tcPr>
            <w:tcW w:w="1084" w:type="dxa"/>
            <w:vMerge/>
            <w:vAlign w:val="center"/>
          </w:tcPr>
          <w:p w14:paraId="326D68F8" w14:textId="77777777" w:rsidR="003F5828" w:rsidRPr="00347827" w:rsidRDefault="003F5828" w:rsidP="003F5828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839" w:type="dxa"/>
          </w:tcPr>
          <w:p w14:paraId="2A60D12E" w14:textId="28AE6031" w:rsidR="003F5828" w:rsidRPr="00682C74" w:rsidRDefault="003F5828" w:rsidP="003F5828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Epstein-Barr virus infection</w:t>
            </w:r>
          </w:p>
        </w:tc>
        <w:tc>
          <w:tcPr>
            <w:tcW w:w="803" w:type="dxa"/>
          </w:tcPr>
          <w:p w14:paraId="5F459871" w14:textId="44AD0C18" w:rsidR="003F5828" w:rsidRPr="00682C74" w:rsidRDefault="003F5828" w:rsidP="003F5828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1255" w:type="dxa"/>
          </w:tcPr>
          <w:p w14:paraId="0BF612E0" w14:textId="1CAD4BC5" w:rsidR="003F5828" w:rsidRPr="00682C74" w:rsidRDefault="003F5828" w:rsidP="003F5828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3</w:t>
            </w:r>
            <w:r w:rsidR="00682C74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35" w:type="dxa"/>
          </w:tcPr>
          <w:p w14:paraId="7A3EDD75" w14:textId="04BEDEBC" w:rsidR="003F5828" w:rsidRPr="00682C74" w:rsidRDefault="003F5828" w:rsidP="003F5828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3.00E-02</w:t>
            </w:r>
          </w:p>
        </w:tc>
      </w:tr>
      <w:tr w:rsidR="003F5828" w:rsidRPr="00347827" w14:paraId="24E3C626" w14:textId="77777777" w:rsidTr="00B6621B">
        <w:tc>
          <w:tcPr>
            <w:tcW w:w="1084" w:type="dxa"/>
            <w:vMerge/>
            <w:vAlign w:val="center"/>
          </w:tcPr>
          <w:p w14:paraId="0F436634" w14:textId="77777777" w:rsidR="003F5828" w:rsidRPr="00347827" w:rsidRDefault="003F5828" w:rsidP="003F5828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839" w:type="dxa"/>
          </w:tcPr>
          <w:p w14:paraId="27B49642" w14:textId="297384CD" w:rsidR="003F5828" w:rsidRPr="00682C74" w:rsidRDefault="003F5828" w:rsidP="003F5828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Prostate cancer</w:t>
            </w:r>
          </w:p>
        </w:tc>
        <w:tc>
          <w:tcPr>
            <w:tcW w:w="803" w:type="dxa"/>
          </w:tcPr>
          <w:p w14:paraId="55F532C0" w14:textId="4FBA7048" w:rsidR="003F5828" w:rsidRPr="00682C74" w:rsidRDefault="003F5828" w:rsidP="003F5828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255" w:type="dxa"/>
          </w:tcPr>
          <w:p w14:paraId="3AA8C23F" w14:textId="3F408169" w:rsidR="003F5828" w:rsidRPr="00682C74" w:rsidRDefault="003F5828" w:rsidP="003F5828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2.5</w:t>
            </w:r>
            <w:r w:rsidR="00682C74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35" w:type="dxa"/>
          </w:tcPr>
          <w:p w14:paraId="7730C433" w14:textId="454375D5" w:rsidR="003F5828" w:rsidRPr="00682C74" w:rsidRDefault="003F5828" w:rsidP="003F5828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3.60E-02</w:t>
            </w:r>
          </w:p>
        </w:tc>
      </w:tr>
      <w:tr w:rsidR="003F5828" w:rsidRPr="00347827" w14:paraId="2CEE2C9C" w14:textId="77777777" w:rsidTr="00B6621B">
        <w:tc>
          <w:tcPr>
            <w:tcW w:w="1084" w:type="dxa"/>
            <w:vMerge/>
            <w:vAlign w:val="center"/>
          </w:tcPr>
          <w:p w14:paraId="0F9E3F30" w14:textId="77777777" w:rsidR="003F5828" w:rsidRPr="00347827" w:rsidRDefault="003F5828" w:rsidP="003F5828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839" w:type="dxa"/>
          </w:tcPr>
          <w:p w14:paraId="44EAC4D7" w14:textId="215F877A" w:rsidR="003F5828" w:rsidRPr="00682C74" w:rsidRDefault="003F5828" w:rsidP="003F5828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 xml:space="preserve">FoxO </w:t>
            </w:r>
            <w:r w:rsidR="00682C74" w:rsidRPr="00682C74">
              <w:rPr>
                <w:rFonts w:ascii="Times New Roman" w:hAnsi="Times New Roman" w:cs="Times New Roman"/>
              </w:rPr>
              <w:t>signalling</w:t>
            </w:r>
            <w:r w:rsidRPr="00682C74">
              <w:rPr>
                <w:rFonts w:ascii="Times New Roman" w:hAnsi="Times New Roman" w:cs="Times New Roman"/>
              </w:rPr>
              <w:t xml:space="preserve"> pathway</w:t>
            </w:r>
          </w:p>
        </w:tc>
        <w:tc>
          <w:tcPr>
            <w:tcW w:w="803" w:type="dxa"/>
          </w:tcPr>
          <w:p w14:paraId="7D8E52FB" w14:textId="18EECF87" w:rsidR="003F5828" w:rsidRPr="00682C74" w:rsidRDefault="003F5828" w:rsidP="003F5828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1255" w:type="dxa"/>
          </w:tcPr>
          <w:p w14:paraId="58125015" w14:textId="28B15F81" w:rsidR="003F5828" w:rsidRPr="00682C74" w:rsidRDefault="003F5828" w:rsidP="003F5828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3</w:t>
            </w:r>
            <w:r w:rsidR="00682C74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35" w:type="dxa"/>
          </w:tcPr>
          <w:p w14:paraId="51971ADB" w14:textId="2FE678A6" w:rsidR="003F5828" w:rsidRPr="00682C74" w:rsidRDefault="003F5828" w:rsidP="003F5828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4.20E-02</w:t>
            </w:r>
          </w:p>
        </w:tc>
      </w:tr>
    </w:tbl>
    <w:p w14:paraId="5C2BE967" w14:textId="001E4B1C" w:rsidR="00303B73" w:rsidRDefault="00303B73" w:rsidP="002D32E1"/>
    <w:p w14:paraId="253430B7" w14:textId="5E3D9128" w:rsidR="00B74C2C" w:rsidRDefault="00B74C2C" w:rsidP="002D32E1"/>
    <w:p w14:paraId="7AF687FD" w14:textId="5ECBFAA8" w:rsidR="00B74C2C" w:rsidRDefault="00B74C2C" w:rsidP="002D32E1"/>
    <w:p w14:paraId="525BE1B6" w14:textId="29EEE56D" w:rsidR="00B74C2C" w:rsidRDefault="00B74C2C" w:rsidP="002D32E1"/>
    <w:p w14:paraId="4CE44610" w14:textId="6C60A7E1" w:rsidR="00B74C2C" w:rsidRDefault="00B74C2C" w:rsidP="002D32E1"/>
    <w:p w14:paraId="53155B4C" w14:textId="755C567C" w:rsidR="00B74C2C" w:rsidRDefault="00B74C2C" w:rsidP="002D32E1"/>
    <w:p w14:paraId="726ED81E" w14:textId="2165E785" w:rsidR="00B74C2C" w:rsidRDefault="00B74C2C" w:rsidP="002D32E1"/>
    <w:p w14:paraId="5D6F8D17" w14:textId="1B8498E7" w:rsidR="00B74C2C" w:rsidRDefault="00B74C2C" w:rsidP="002D32E1"/>
    <w:p w14:paraId="48EA9ED3" w14:textId="6BDBD460" w:rsidR="00B74C2C" w:rsidRDefault="00B74C2C" w:rsidP="002D32E1"/>
    <w:p w14:paraId="3C987797" w14:textId="4030AB81" w:rsidR="00B74C2C" w:rsidRDefault="00B74C2C" w:rsidP="002D32E1"/>
    <w:p w14:paraId="597A9C58" w14:textId="2E1193E9" w:rsidR="00B74C2C" w:rsidRDefault="00B74C2C" w:rsidP="002D32E1"/>
    <w:p w14:paraId="3DE0D9C5" w14:textId="77777777" w:rsidR="00B74C2C" w:rsidRPr="00B74C2C" w:rsidRDefault="00B74C2C" w:rsidP="00B74C2C">
      <w:pPr>
        <w:spacing w:after="0"/>
        <w:jc w:val="center"/>
        <w:rPr>
          <w:rFonts w:ascii="Times New Roman" w:hAnsi="Times New Roman" w:cs="Times New Roman"/>
        </w:rPr>
      </w:pPr>
      <w:r w:rsidRPr="00B74C2C">
        <w:rPr>
          <w:rFonts w:ascii="Times New Roman" w:hAnsi="Times New Roman" w:cs="Times New Roman"/>
          <w:b/>
          <w:bCs/>
        </w:rPr>
        <w:lastRenderedPageBreak/>
        <w:t>Table 14.2</w:t>
      </w:r>
      <w:r w:rsidRPr="00B74C2C">
        <w:rPr>
          <w:rFonts w:ascii="Times New Roman" w:hAnsi="Times New Roman" w:cs="Times New Roman"/>
        </w:rPr>
        <w:t xml:space="preserve"> – REACTOME pathway analysis of top 250 DEGs in DBD biopsies compared at T2 and T1.</w:t>
      </w:r>
    </w:p>
    <w:tbl>
      <w:tblPr>
        <w:tblStyle w:val="TableGridLight1"/>
        <w:tblW w:w="0" w:type="auto"/>
        <w:tblLayout w:type="fixed"/>
        <w:tblLook w:val="04A0" w:firstRow="1" w:lastRow="0" w:firstColumn="1" w:lastColumn="0" w:noHBand="0" w:noVBand="1"/>
      </w:tblPr>
      <w:tblGrid>
        <w:gridCol w:w="1555"/>
        <w:gridCol w:w="4252"/>
        <w:gridCol w:w="851"/>
        <w:gridCol w:w="1275"/>
        <w:gridCol w:w="1083"/>
      </w:tblGrid>
      <w:tr w:rsidR="00B74C2C" w:rsidRPr="00B74C2C" w14:paraId="49CF5379" w14:textId="77777777" w:rsidTr="00B6621B">
        <w:tc>
          <w:tcPr>
            <w:tcW w:w="1555" w:type="dxa"/>
            <w:vAlign w:val="center"/>
          </w:tcPr>
          <w:p w14:paraId="760F3441" w14:textId="77777777" w:rsidR="00B74C2C" w:rsidRPr="00B74C2C" w:rsidRDefault="00B74C2C" w:rsidP="00B74C2C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B74C2C">
              <w:rPr>
                <w:rFonts w:ascii="Times New Roman" w:hAnsi="Times New Roman" w:cs="Times New Roman"/>
                <w:b/>
                <w:bCs/>
              </w:rPr>
              <w:t>Category</w:t>
            </w:r>
          </w:p>
        </w:tc>
        <w:tc>
          <w:tcPr>
            <w:tcW w:w="4252" w:type="dxa"/>
            <w:vAlign w:val="center"/>
          </w:tcPr>
          <w:p w14:paraId="40548BB6" w14:textId="77777777" w:rsidR="00B74C2C" w:rsidRPr="00B74C2C" w:rsidRDefault="00B74C2C" w:rsidP="00B74C2C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B74C2C">
              <w:rPr>
                <w:rFonts w:ascii="Times New Roman" w:hAnsi="Times New Roman" w:cs="Times New Roman"/>
                <w:b/>
                <w:bCs/>
              </w:rPr>
              <w:t>Term</w:t>
            </w:r>
          </w:p>
        </w:tc>
        <w:tc>
          <w:tcPr>
            <w:tcW w:w="851" w:type="dxa"/>
            <w:vAlign w:val="center"/>
          </w:tcPr>
          <w:p w14:paraId="0680A6C1" w14:textId="77777777" w:rsidR="00B74C2C" w:rsidRPr="00B74C2C" w:rsidRDefault="00B74C2C" w:rsidP="00B74C2C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B74C2C">
              <w:rPr>
                <w:rFonts w:ascii="Times New Roman" w:hAnsi="Times New Roman" w:cs="Times New Roman"/>
                <w:b/>
                <w:bCs/>
              </w:rPr>
              <w:t>Count</w:t>
            </w:r>
          </w:p>
        </w:tc>
        <w:tc>
          <w:tcPr>
            <w:tcW w:w="1275" w:type="dxa"/>
            <w:vAlign w:val="center"/>
          </w:tcPr>
          <w:p w14:paraId="1089E13B" w14:textId="77777777" w:rsidR="00B74C2C" w:rsidRPr="00B74C2C" w:rsidRDefault="00B74C2C" w:rsidP="00B74C2C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B74C2C">
              <w:rPr>
                <w:rFonts w:ascii="Times New Roman" w:hAnsi="Times New Roman" w:cs="Times New Roman"/>
                <w:b/>
                <w:bCs/>
              </w:rPr>
              <w:t>Percentage</w:t>
            </w:r>
          </w:p>
        </w:tc>
        <w:tc>
          <w:tcPr>
            <w:tcW w:w="1083" w:type="dxa"/>
            <w:vAlign w:val="center"/>
          </w:tcPr>
          <w:p w14:paraId="149240DE" w14:textId="77777777" w:rsidR="00B74C2C" w:rsidRPr="00B74C2C" w:rsidRDefault="00B74C2C" w:rsidP="00B74C2C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B74C2C">
              <w:rPr>
                <w:rFonts w:ascii="Times New Roman" w:hAnsi="Times New Roman" w:cs="Times New Roman"/>
                <w:b/>
                <w:bCs/>
              </w:rPr>
              <w:t>P-value</w:t>
            </w:r>
          </w:p>
        </w:tc>
      </w:tr>
      <w:tr w:rsidR="006B6691" w:rsidRPr="00B74C2C" w14:paraId="660762EA" w14:textId="77777777" w:rsidTr="00B6621B">
        <w:tc>
          <w:tcPr>
            <w:tcW w:w="1555" w:type="dxa"/>
            <w:vMerge w:val="restart"/>
            <w:vAlign w:val="center"/>
          </w:tcPr>
          <w:p w14:paraId="31C22618" w14:textId="77777777" w:rsidR="006B6691" w:rsidRPr="00B74C2C" w:rsidRDefault="006B6691" w:rsidP="00B74C2C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B74C2C">
              <w:rPr>
                <w:rFonts w:ascii="Times New Roman" w:hAnsi="Times New Roman" w:cs="Times New Roman"/>
                <w:b/>
                <w:bCs/>
              </w:rPr>
              <w:t>REACTOME Pathway</w:t>
            </w:r>
          </w:p>
        </w:tc>
        <w:tc>
          <w:tcPr>
            <w:tcW w:w="4252" w:type="dxa"/>
            <w:vAlign w:val="center"/>
          </w:tcPr>
          <w:p w14:paraId="003C3818" w14:textId="77777777" w:rsidR="006B6691" w:rsidRPr="00B74C2C" w:rsidRDefault="006B6691" w:rsidP="00B74C2C">
            <w:pPr>
              <w:jc w:val="center"/>
              <w:rPr>
                <w:rFonts w:ascii="Times New Roman" w:hAnsi="Times New Roman" w:cs="Times New Roman"/>
              </w:rPr>
            </w:pPr>
            <w:r w:rsidRPr="00B74C2C">
              <w:rPr>
                <w:rFonts w:ascii="Times New Roman" w:hAnsi="Times New Roman" w:cs="Times New Roman"/>
              </w:rPr>
              <w:t>Chemokine receptors bind chemokines</w:t>
            </w:r>
          </w:p>
        </w:tc>
        <w:tc>
          <w:tcPr>
            <w:tcW w:w="851" w:type="dxa"/>
            <w:vAlign w:val="center"/>
          </w:tcPr>
          <w:p w14:paraId="2140AE3D" w14:textId="77777777" w:rsidR="006B6691" w:rsidRPr="00B74C2C" w:rsidRDefault="006B6691" w:rsidP="00B74C2C">
            <w:pPr>
              <w:jc w:val="center"/>
              <w:rPr>
                <w:rFonts w:ascii="Times New Roman" w:hAnsi="Times New Roman" w:cs="Times New Roman"/>
              </w:rPr>
            </w:pPr>
            <w:r w:rsidRPr="00B74C2C">
              <w:rPr>
                <w:rFonts w:ascii="Times New Roman" w:hAnsi="Times New Roman" w:cs="Times New Roman"/>
              </w:rPr>
              <w:t>9</w:t>
            </w:r>
          </w:p>
        </w:tc>
        <w:tc>
          <w:tcPr>
            <w:tcW w:w="1275" w:type="dxa"/>
            <w:vAlign w:val="center"/>
          </w:tcPr>
          <w:p w14:paraId="49691282" w14:textId="77777777" w:rsidR="006B6691" w:rsidRPr="00B74C2C" w:rsidRDefault="006B6691" w:rsidP="00B74C2C">
            <w:pPr>
              <w:jc w:val="center"/>
              <w:rPr>
                <w:rFonts w:ascii="Times New Roman" w:hAnsi="Times New Roman" w:cs="Times New Roman"/>
              </w:rPr>
            </w:pPr>
            <w:r w:rsidRPr="00B74C2C">
              <w:rPr>
                <w:rFonts w:ascii="Times New Roman" w:hAnsi="Times New Roman" w:cs="Times New Roman"/>
              </w:rPr>
              <w:t>3%</w:t>
            </w:r>
          </w:p>
        </w:tc>
        <w:tc>
          <w:tcPr>
            <w:tcW w:w="1083" w:type="dxa"/>
            <w:vAlign w:val="center"/>
          </w:tcPr>
          <w:p w14:paraId="5EF7DDDD" w14:textId="77777777" w:rsidR="006B6691" w:rsidRPr="00B74C2C" w:rsidRDefault="006B6691" w:rsidP="00B74C2C">
            <w:pPr>
              <w:jc w:val="center"/>
              <w:rPr>
                <w:rFonts w:ascii="Times New Roman" w:hAnsi="Times New Roman" w:cs="Times New Roman"/>
              </w:rPr>
            </w:pPr>
            <w:r w:rsidRPr="00B74C2C">
              <w:rPr>
                <w:rFonts w:ascii="Times New Roman" w:hAnsi="Times New Roman" w:cs="Times New Roman"/>
              </w:rPr>
              <w:t>1.5E-07</w:t>
            </w:r>
          </w:p>
        </w:tc>
      </w:tr>
      <w:tr w:rsidR="006B6691" w:rsidRPr="00B74C2C" w14:paraId="32A6A9C6" w14:textId="77777777" w:rsidTr="007C21A2">
        <w:tc>
          <w:tcPr>
            <w:tcW w:w="1555" w:type="dxa"/>
            <w:vMerge/>
            <w:vAlign w:val="center"/>
          </w:tcPr>
          <w:p w14:paraId="446A9FF9" w14:textId="77777777" w:rsidR="006B6691" w:rsidRPr="00B74C2C" w:rsidRDefault="006B6691" w:rsidP="00B74C2C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252" w:type="dxa"/>
            <w:vAlign w:val="center"/>
          </w:tcPr>
          <w:p w14:paraId="4987DBB0" w14:textId="77777777" w:rsidR="006B6691" w:rsidRPr="00B74C2C" w:rsidRDefault="006B6691" w:rsidP="007C21A2">
            <w:pPr>
              <w:jc w:val="center"/>
              <w:rPr>
                <w:rFonts w:ascii="Times New Roman" w:hAnsi="Times New Roman" w:cs="Times New Roman"/>
              </w:rPr>
            </w:pPr>
            <w:r w:rsidRPr="00B74C2C">
              <w:rPr>
                <w:rFonts w:ascii="Times New Roman" w:hAnsi="Times New Roman" w:cs="Times New Roman"/>
              </w:rPr>
              <w:t>Attenuation phase</w:t>
            </w:r>
          </w:p>
        </w:tc>
        <w:tc>
          <w:tcPr>
            <w:tcW w:w="851" w:type="dxa"/>
            <w:vAlign w:val="center"/>
          </w:tcPr>
          <w:p w14:paraId="7C03CCAB" w14:textId="77777777" w:rsidR="006B6691" w:rsidRPr="00B74C2C" w:rsidRDefault="006B6691" w:rsidP="007C21A2">
            <w:pPr>
              <w:jc w:val="center"/>
              <w:rPr>
                <w:rFonts w:ascii="Times New Roman" w:hAnsi="Times New Roman" w:cs="Times New Roman"/>
              </w:rPr>
            </w:pPr>
            <w:r w:rsidRPr="00B74C2C"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1275" w:type="dxa"/>
            <w:vAlign w:val="center"/>
          </w:tcPr>
          <w:p w14:paraId="38CFC53E" w14:textId="77777777" w:rsidR="006B6691" w:rsidRPr="00B74C2C" w:rsidRDefault="006B6691" w:rsidP="007C21A2">
            <w:pPr>
              <w:jc w:val="center"/>
              <w:rPr>
                <w:rFonts w:ascii="Times New Roman" w:hAnsi="Times New Roman" w:cs="Times New Roman"/>
              </w:rPr>
            </w:pPr>
            <w:r w:rsidRPr="00B74C2C">
              <w:rPr>
                <w:rFonts w:ascii="Times New Roman" w:hAnsi="Times New Roman" w:cs="Times New Roman"/>
              </w:rPr>
              <w:t>3%</w:t>
            </w:r>
          </w:p>
        </w:tc>
        <w:tc>
          <w:tcPr>
            <w:tcW w:w="1083" w:type="dxa"/>
            <w:vAlign w:val="center"/>
          </w:tcPr>
          <w:p w14:paraId="15CE9E96" w14:textId="77777777" w:rsidR="006B6691" w:rsidRPr="00B74C2C" w:rsidRDefault="006B6691" w:rsidP="007C21A2">
            <w:pPr>
              <w:jc w:val="center"/>
              <w:rPr>
                <w:rFonts w:ascii="Times New Roman" w:hAnsi="Times New Roman" w:cs="Times New Roman"/>
              </w:rPr>
            </w:pPr>
            <w:r w:rsidRPr="00B74C2C">
              <w:rPr>
                <w:rFonts w:ascii="Times New Roman" w:hAnsi="Times New Roman" w:cs="Times New Roman"/>
              </w:rPr>
              <w:t>2.10E-07</w:t>
            </w:r>
          </w:p>
        </w:tc>
      </w:tr>
      <w:tr w:rsidR="006B6691" w:rsidRPr="00B74C2C" w14:paraId="5EBF6869" w14:textId="77777777" w:rsidTr="007C21A2">
        <w:tc>
          <w:tcPr>
            <w:tcW w:w="1555" w:type="dxa"/>
            <w:vMerge/>
            <w:vAlign w:val="center"/>
          </w:tcPr>
          <w:p w14:paraId="3ECBDD22" w14:textId="77777777" w:rsidR="006B6691" w:rsidRPr="00B74C2C" w:rsidRDefault="006B6691" w:rsidP="00B74C2C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252" w:type="dxa"/>
            <w:vAlign w:val="center"/>
          </w:tcPr>
          <w:p w14:paraId="2DEF30C7" w14:textId="77777777" w:rsidR="006B6691" w:rsidRPr="00B74C2C" w:rsidRDefault="006B6691" w:rsidP="007C21A2">
            <w:pPr>
              <w:jc w:val="center"/>
              <w:rPr>
                <w:rFonts w:ascii="Times New Roman" w:hAnsi="Times New Roman" w:cs="Times New Roman"/>
              </w:rPr>
            </w:pPr>
            <w:r w:rsidRPr="00B74C2C">
              <w:rPr>
                <w:rFonts w:ascii="Times New Roman" w:hAnsi="Times New Roman" w:cs="Times New Roman"/>
              </w:rPr>
              <w:t>HSF1-dependent transactivation</w:t>
            </w:r>
          </w:p>
        </w:tc>
        <w:tc>
          <w:tcPr>
            <w:tcW w:w="851" w:type="dxa"/>
            <w:vAlign w:val="center"/>
          </w:tcPr>
          <w:p w14:paraId="4C2F0A73" w14:textId="77777777" w:rsidR="006B6691" w:rsidRPr="00B74C2C" w:rsidRDefault="006B6691" w:rsidP="007C21A2">
            <w:pPr>
              <w:jc w:val="center"/>
              <w:rPr>
                <w:rFonts w:ascii="Times New Roman" w:hAnsi="Times New Roman" w:cs="Times New Roman"/>
              </w:rPr>
            </w:pPr>
            <w:r w:rsidRPr="00B74C2C"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1275" w:type="dxa"/>
            <w:vAlign w:val="center"/>
          </w:tcPr>
          <w:p w14:paraId="43B0B48B" w14:textId="77777777" w:rsidR="006B6691" w:rsidRPr="00B74C2C" w:rsidRDefault="006B6691" w:rsidP="007C21A2">
            <w:pPr>
              <w:jc w:val="center"/>
              <w:rPr>
                <w:rFonts w:ascii="Times New Roman" w:hAnsi="Times New Roman" w:cs="Times New Roman"/>
              </w:rPr>
            </w:pPr>
            <w:r w:rsidRPr="00B74C2C">
              <w:rPr>
                <w:rFonts w:ascii="Times New Roman" w:hAnsi="Times New Roman" w:cs="Times New Roman"/>
              </w:rPr>
              <w:t>3%</w:t>
            </w:r>
          </w:p>
        </w:tc>
        <w:tc>
          <w:tcPr>
            <w:tcW w:w="1083" w:type="dxa"/>
            <w:vAlign w:val="center"/>
          </w:tcPr>
          <w:p w14:paraId="6D0B1F5F" w14:textId="77777777" w:rsidR="006B6691" w:rsidRPr="00B74C2C" w:rsidRDefault="006B6691" w:rsidP="007C21A2">
            <w:pPr>
              <w:jc w:val="center"/>
              <w:rPr>
                <w:rFonts w:ascii="Times New Roman" w:hAnsi="Times New Roman" w:cs="Times New Roman"/>
              </w:rPr>
            </w:pPr>
            <w:r w:rsidRPr="00B74C2C">
              <w:rPr>
                <w:rFonts w:ascii="Times New Roman" w:hAnsi="Times New Roman" w:cs="Times New Roman"/>
              </w:rPr>
              <w:t>1.20E-06</w:t>
            </w:r>
          </w:p>
        </w:tc>
      </w:tr>
      <w:tr w:rsidR="006B6691" w:rsidRPr="00B74C2C" w14:paraId="347A9DBF" w14:textId="77777777" w:rsidTr="007C21A2">
        <w:tc>
          <w:tcPr>
            <w:tcW w:w="1555" w:type="dxa"/>
            <w:vMerge/>
            <w:vAlign w:val="center"/>
          </w:tcPr>
          <w:p w14:paraId="7015695F" w14:textId="77777777" w:rsidR="006B6691" w:rsidRPr="00B74C2C" w:rsidRDefault="006B6691" w:rsidP="00B74C2C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252" w:type="dxa"/>
            <w:vAlign w:val="center"/>
          </w:tcPr>
          <w:p w14:paraId="00784A91" w14:textId="77777777" w:rsidR="006B6691" w:rsidRPr="00B74C2C" w:rsidRDefault="006B6691" w:rsidP="007C21A2">
            <w:pPr>
              <w:jc w:val="center"/>
              <w:rPr>
                <w:rFonts w:ascii="Times New Roman" w:hAnsi="Times New Roman" w:cs="Times New Roman"/>
              </w:rPr>
            </w:pPr>
            <w:r w:rsidRPr="00B74C2C">
              <w:rPr>
                <w:rFonts w:ascii="Times New Roman" w:hAnsi="Times New Roman" w:cs="Times New Roman"/>
              </w:rPr>
              <w:t>Senescence-Associated Secretory Phenotype (SASP)</w:t>
            </w:r>
          </w:p>
        </w:tc>
        <w:tc>
          <w:tcPr>
            <w:tcW w:w="851" w:type="dxa"/>
            <w:vAlign w:val="center"/>
          </w:tcPr>
          <w:p w14:paraId="21D14344" w14:textId="77777777" w:rsidR="006B6691" w:rsidRPr="00B74C2C" w:rsidRDefault="006B6691" w:rsidP="007C21A2">
            <w:pPr>
              <w:jc w:val="center"/>
              <w:rPr>
                <w:rFonts w:ascii="Times New Roman" w:hAnsi="Times New Roman" w:cs="Times New Roman"/>
              </w:rPr>
            </w:pPr>
            <w:r w:rsidRPr="00B74C2C">
              <w:rPr>
                <w:rFonts w:ascii="Times New Roman" w:hAnsi="Times New Roman" w:cs="Times New Roman"/>
              </w:rPr>
              <w:t>10</w:t>
            </w:r>
          </w:p>
        </w:tc>
        <w:tc>
          <w:tcPr>
            <w:tcW w:w="1275" w:type="dxa"/>
            <w:vAlign w:val="center"/>
          </w:tcPr>
          <w:p w14:paraId="740E5015" w14:textId="77777777" w:rsidR="006B6691" w:rsidRPr="00B74C2C" w:rsidRDefault="006B6691" w:rsidP="007C21A2">
            <w:pPr>
              <w:jc w:val="center"/>
              <w:rPr>
                <w:rFonts w:ascii="Times New Roman" w:hAnsi="Times New Roman" w:cs="Times New Roman"/>
              </w:rPr>
            </w:pPr>
            <w:r w:rsidRPr="00B74C2C">
              <w:rPr>
                <w:rFonts w:ascii="Times New Roman" w:hAnsi="Times New Roman" w:cs="Times New Roman"/>
              </w:rPr>
              <w:t>5%</w:t>
            </w:r>
          </w:p>
        </w:tc>
        <w:tc>
          <w:tcPr>
            <w:tcW w:w="1083" w:type="dxa"/>
            <w:vAlign w:val="center"/>
          </w:tcPr>
          <w:p w14:paraId="64232CCD" w14:textId="77777777" w:rsidR="006B6691" w:rsidRPr="00B74C2C" w:rsidRDefault="006B6691" w:rsidP="007C21A2">
            <w:pPr>
              <w:jc w:val="center"/>
              <w:rPr>
                <w:rFonts w:ascii="Times New Roman" w:hAnsi="Times New Roman" w:cs="Times New Roman"/>
              </w:rPr>
            </w:pPr>
            <w:r w:rsidRPr="00B74C2C">
              <w:rPr>
                <w:rFonts w:ascii="Times New Roman" w:hAnsi="Times New Roman" w:cs="Times New Roman"/>
              </w:rPr>
              <w:t>2.00E-06</w:t>
            </w:r>
          </w:p>
        </w:tc>
      </w:tr>
      <w:tr w:rsidR="006B6691" w:rsidRPr="00B74C2C" w14:paraId="763B61A8" w14:textId="77777777" w:rsidTr="007C21A2">
        <w:tc>
          <w:tcPr>
            <w:tcW w:w="1555" w:type="dxa"/>
            <w:vMerge/>
            <w:vAlign w:val="center"/>
          </w:tcPr>
          <w:p w14:paraId="5F028A17" w14:textId="77777777" w:rsidR="006B6691" w:rsidRPr="00B74C2C" w:rsidRDefault="006B6691" w:rsidP="00B74C2C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252" w:type="dxa"/>
            <w:vAlign w:val="center"/>
          </w:tcPr>
          <w:p w14:paraId="7F788F29" w14:textId="77777777" w:rsidR="006B6691" w:rsidRPr="00B74C2C" w:rsidRDefault="006B6691" w:rsidP="007C21A2">
            <w:pPr>
              <w:jc w:val="center"/>
              <w:rPr>
                <w:rFonts w:ascii="Times New Roman" w:hAnsi="Times New Roman" w:cs="Times New Roman"/>
              </w:rPr>
            </w:pPr>
            <w:r w:rsidRPr="00B74C2C">
              <w:rPr>
                <w:rFonts w:ascii="Times New Roman" w:hAnsi="Times New Roman" w:cs="Times New Roman"/>
              </w:rPr>
              <w:t>Oxidative Stress-Induced Senescence</w:t>
            </w:r>
          </w:p>
        </w:tc>
        <w:tc>
          <w:tcPr>
            <w:tcW w:w="851" w:type="dxa"/>
            <w:vAlign w:val="center"/>
          </w:tcPr>
          <w:p w14:paraId="4F190CEF" w14:textId="77777777" w:rsidR="006B6691" w:rsidRPr="00B74C2C" w:rsidRDefault="006B6691" w:rsidP="007C21A2">
            <w:pPr>
              <w:jc w:val="center"/>
              <w:rPr>
                <w:rFonts w:ascii="Times New Roman" w:hAnsi="Times New Roman" w:cs="Times New Roman"/>
              </w:rPr>
            </w:pPr>
            <w:r w:rsidRPr="00B74C2C">
              <w:rPr>
                <w:rFonts w:ascii="Times New Roman" w:hAnsi="Times New Roman" w:cs="Times New Roman"/>
              </w:rPr>
              <w:t>8</w:t>
            </w:r>
          </w:p>
        </w:tc>
        <w:tc>
          <w:tcPr>
            <w:tcW w:w="1275" w:type="dxa"/>
            <w:vAlign w:val="center"/>
          </w:tcPr>
          <w:p w14:paraId="0F11FC2D" w14:textId="77777777" w:rsidR="006B6691" w:rsidRPr="00B74C2C" w:rsidRDefault="006B6691" w:rsidP="007C21A2">
            <w:pPr>
              <w:jc w:val="center"/>
              <w:rPr>
                <w:rFonts w:ascii="Times New Roman" w:hAnsi="Times New Roman" w:cs="Times New Roman"/>
              </w:rPr>
            </w:pPr>
            <w:r w:rsidRPr="00B74C2C">
              <w:rPr>
                <w:rFonts w:ascii="Times New Roman" w:hAnsi="Times New Roman" w:cs="Times New Roman"/>
              </w:rPr>
              <w:t>4%</w:t>
            </w:r>
          </w:p>
        </w:tc>
        <w:tc>
          <w:tcPr>
            <w:tcW w:w="1083" w:type="dxa"/>
            <w:vAlign w:val="center"/>
          </w:tcPr>
          <w:p w14:paraId="40040B89" w14:textId="77777777" w:rsidR="006B6691" w:rsidRPr="00B74C2C" w:rsidRDefault="006B6691" w:rsidP="007C21A2">
            <w:pPr>
              <w:jc w:val="center"/>
              <w:rPr>
                <w:rFonts w:ascii="Times New Roman" w:hAnsi="Times New Roman" w:cs="Times New Roman"/>
              </w:rPr>
            </w:pPr>
            <w:r w:rsidRPr="00B74C2C">
              <w:rPr>
                <w:rFonts w:ascii="Times New Roman" w:hAnsi="Times New Roman" w:cs="Times New Roman"/>
              </w:rPr>
              <w:t>2.90E-04</w:t>
            </w:r>
          </w:p>
        </w:tc>
      </w:tr>
      <w:tr w:rsidR="006B6691" w:rsidRPr="00B74C2C" w14:paraId="324CB9A5" w14:textId="77777777" w:rsidTr="007C21A2">
        <w:tc>
          <w:tcPr>
            <w:tcW w:w="1555" w:type="dxa"/>
            <w:vMerge/>
            <w:vAlign w:val="center"/>
          </w:tcPr>
          <w:p w14:paraId="5F1E5088" w14:textId="77777777" w:rsidR="006B6691" w:rsidRPr="00B74C2C" w:rsidRDefault="006B6691" w:rsidP="00B74C2C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252" w:type="dxa"/>
            <w:vAlign w:val="center"/>
          </w:tcPr>
          <w:p w14:paraId="29045DD4" w14:textId="77777777" w:rsidR="006B6691" w:rsidRPr="00B74C2C" w:rsidRDefault="006B6691" w:rsidP="007C21A2">
            <w:pPr>
              <w:jc w:val="center"/>
              <w:rPr>
                <w:rFonts w:ascii="Times New Roman" w:hAnsi="Times New Roman" w:cs="Times New Roman"/>
              </w:rPr>
            </w:pPr>
            <w:r w:rsidRPr="00B74C2C">
              <w:rPr>
                <w:rFonts w:ascii="Times New Roman" w:hAnsi="Times New Roman" w:cs="Times New Roman"/>
              </w:rPr>
              <w:t>RAF-independent MAPK1/3 activation</w:t>
            </w:r>
          </w:p>
        </w:tc>
        <w:tc>
          <w:tcPr>
            <w:tcW w:w="851" w:type="dxa"/>
            <w:vAlign w:val="center"/>
          </w:tcPr>
          <w:p w14:paraId="2790617D" w14:textId="77777777" w:rsidR="006B6691" w:rsidRPr="00B74C2C" w:rsidRDefault="006B6691" w:rsidP="007C21A2">
            <w:pPr>
              <w:jc w:val="center"/>
              <w:rPr>
                <w:rFonts w:ascii="Times New Roman" w:hAnsi="Times New Roman" w:cs="Times New Roman"/>
              </w:rPr>
            </w:pPr>
            <w:r w:rsidRPr="00B74C2C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1275" w:type="dxa"/>
            <w:vAlign w:val="center"/>
          </w:tcPr>
          <w:p w14:paraId="68F8B939" w14:textId="77777777" w:rsidR="006B6691" w:rsidRPr="00B74C2C" w:rsidRDefault="006B6691" w:rsidP="007C21A2">
            <w:pPr>
              <w:jc w:val="center"/>
              <w:rPr>
                <w:rFonts w:ascii="Times New Roman" w:hAnsi="Times New Roman" w:cs="Times New Roman"/>
              </w:rPr>
            </w:pPr>
            <w:r w:rsidRPr="00B74C2C">
              <w:rPr>
                <w:rFonts w:ascii="Times New Roman" w:hAnsi="Times New Roman" w:cs="Times New Roman"/>
              </w:rPr>
              <w:t>2%</w:t>
            </w:r>
          </w:p>
        </w:tc>
        <w:tc>
          <w:tcPr>
            <w:tcW w:w="1083" w:type="dxa"/>
            <w:vAlign w:val="center"/>
          </w:tcPr>
          <w:p w14:paraId="28E69E1E" w14:textId="77777777" w:rsidR="006B6691" w:rsidRPr="00B74C2C" w:rsidRDefault="006B6691" w:rsidP="007C21A2">
            <w:pPr>
              <w:jc w:val="center"/>
              <w:rPr>
                <w:rFonts w:ascii="Times New Roman" w:hAnsi="Times New Roman" w:cs="Times New Roman"/>
              </w:rPr>
            </w:pPr>
            <w:r w:rsidRPr="00B74C2C">
              <w:rPr>
                <w:rFonts w:ascii="Times New Roman" w:hAnsi="Times New Roman" w:cs="Times New Roman"/>
              </w:rPr>
              <w:t>2.90E-04</w:t>
            </w:r>
          </w:p>
        </w:tc>
      </w:tr>
      <w:tr w:rsidR="006B6691" w:rsidRPr="00B74C2C" w14:paraId="72FC0E11" w14:textId="77777777" w:rsidTr="007C21A2">
        <w:tc>
          <w:tcPr>
            <w:tcW w:w="1555" w:type="dxa"/>
            <w:vMerge/>
            <w:vAlign w:val="center"/>
          </w:tcPr>
          <w:p w14:paraId="447AB320" w14:textId="77777777" w:rsidR="006B6691" w:rsidRPr="00B74C2C" w:rsidRDefault="006B6691" w:rsidP="00B74C2C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252" w:type="dxa"/>
            <w:vAlign w:val="center"/>
          </w:tcPr>
          <w:p w14:paraId="3236B7B4" w14:textId="77777777" w:rsidR="006B6691" w:rsidRPr="00B74C2C" w:rsidRDefault="006B6691" w:rsidP="007C21A2">
            <w:pPr>
              <w:jc w:val="center"/>
              <w:rPr>
                <w:rFonts w:ascii="Times New Roman" w:hAnsi="Times New Roman" w:cs="Times New Roman"/>
              </w:rPr>
            </w:pPr>
            <w:r w:rsidRPr="00B74C2C">
              <w:rPr>
                <w:rFonts w:ascii="Times New Roman" w:hAnsi="Times New Roman" w:cs="Times New Roman"/>
              </w:rPr>
              <w:t>SMAD2/SMAD3:SMAD4 heterotrimer regulates transcription</w:t>
            </w:r>
          </w:p>
        </w:tc>
        <w:tc>
          <w:tcPr>
            <w:tcW w:w="851" w:type="dxa"/>
            <w:vAlign w:val="center"/>
          </w:tcPr>
          <w:p w14:paraId="78324F80" w14:textId="77777777" w:rsidR="006B6691" w:rsidRPr="00B74C2C" w:rsidRDefault="006B6691" w:rsidP="007C21A2">
            <w:pPr>
              <w:jc w:val="center"/>
              <w:rPr>
                <w:rFonts w:ascii="Times New Roman" w:hAnsi="Times New Roman" w:cs="Times New Roman"/>
              </w:rPr>
            </w:pPr>
            <w:r w:rsidRPr="00B74C2C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275" w:type="dxa"/>
            <w:vAlign w:val="center"/>
          </w:tcPr>
          <w:p w14:paraId="3D20DCE8" w14:textId="77777777" w:rsidR="006B6691" w:rsidRPr="00B74C2C" w:rsidRDefault="006B6691" w:rsidP="007C21A2">
            <w:pPr>
              <w:jc w:val="center"/>
              <w:rPr>
                <w:rFonts w:ascii="Times New Roman" w:hAnsi="Times New Roman" w:cs="Times New Roman"/>
              </w:rPr>
            </w:pPr>
            <w:r w:rsidRPr="00B74C2C">
              <w:rPr>
                <w:rFonts w:ascii="Times New Roman" w:hAnsi="Times New Roman" w:cs="Times New Roman"/>
              </w:rPr>
              <w:t>2.5%</w:t>
            </w:r>
          </w:p>
        </w:tc>
        <w:tc>
          <w:tcPr>
            <w:tcW w:w="1083" w:type="dxa"/>
            <w:vAlign w:val="center"/>
          </w:tcPr>
          <w:p w14:paraId="30C7906A" w14:textId="77777777" w:rsidR="006B6691" w:rsidRPr="00B74C2C" w:rsidRDefault="006B6691" w:rsidP="007C21A2">
            <w:pPr>
              <w:jc w:val="center"/>
              <w:rPr>
                <w:rFonts w:ascii="Times New Roman" w:hAnsi="Times New Roman" w:cs="Times New Roman"/>
              </w:rPr>
            </w:pPr>
            <w:r w:rsidRPr="00B74C2C">
              <w:rPr>
                <w:rFonts w:ascii="Times New Roman" w:hAnsi="Times New Roman" w:cs="Times New Roman"/>
              </w:rPr>
              <w:t>3.20E-04</w:t>
            </w:r>
          </w:p>
        </w:tc>
      </w:tr>
      <w:tr w:rsidR="006B6691" w:rsidRPr="00B74C2C" w14:paraId="1C33A803" w14:textId="77777777" w:rsidTr="007C21A2">
        <w:tc>
          <w:tcPr>
            <w:tcW w:w="1555" w:type="dxa"/>
            <w:vMerge/>
            <w:vAlign w:val="center"/>
          </w:tcPr>
          <w:p w14:paraId="4AB4A107" w14:textId="77777777" w:rsidR="006B6691" w:rsidRPr="00B74C2C" w:rsidRDefault="006B6691" w:rsidP="00B74C2C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252" w:type="dxa"/>
            <w:vAlign w:val="center"/>
          </w:tcPr>
          <w:p w14:paraId="0E927751" w14:textId="77777777" w:rsidR="006B6691" w:rsidRPr="00B74C2C" w:rsidRDefault="006B6691" w:rsidP="007C21A2">
            <w:pPr>
              <w:jc w:val="center"/>
              <w:rPr>
                <w:rFonts w:ascii="Times New Roman" w:hAnsi="Times New Roman" w:cs="Times New Roman"/>
              </w:rPr>
            </w:pPr>
            <w:r w:rsidRPr="00B74C2C">
              <w:rPr>
                <w:rFonts w:ascii="Times New Roman" w:hAnsi="Times New Roman" w:cs="Times New Roman"/>
              </w:rPr>
              <w:t>Negative regulation of the MAPK pathway</w:t>
            </w:r>
          </w:p>
        </w:tc>
        <w:tc>
          <w:tcPr>
            <w:tcW w:w="851" w:type="dxa"/>
            <w:vAlign w:val="center"/>
          </w:tcPr>
          <w:p w14:paraId="23F815E0" w14:textId="77777777" w:rsidR="006B6691" w:rsidRPr="00B74C2C" w:rsidRDefault="006B6691" w:rsidP="007C21A2">
            <w:pPr>
              <w:jc w:val="center"/>
              <w:rPr>
                <w:rFonts w:ascii="Times New Roman" w:hAnsi="Times New Roman" w:cs="Times New Roman"/>
              </w:rPr>
            </w:pPr>
            <w:r w:rsidRPr="00B74C2C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275" w:type="dxa"/>
            <w:vAlign w:val="center"/>
          </w:tcPr>
          <w:p w14:paraId="7F6BF5BB" w14:textId="77777777" w:rsidR="006B6691" w:rsidRPr="00B74C2C" w:rsidRDefault="006B6691" w:rsidP="007C21A2">
            <w:pPr>
              <w:jc w:val="center"/>
              <w:rPr>
                <w:rFonts w:ascii="Times New Roman" w:hAnsi="Times New Roman" w:cs="Times New Roman"/>
              </w:rPr>
            </w:pPr>
            <w:r w:rsidRPr="00B74C2C">
              <w:rPr>
                <w:rFonts w:ascii="Times New Roman" w:hAnsi="Times New Roman" w:cs="Times New Roman"/>
              </w:rPr>
              <w:t>2.5%</w:t>
            </w:r>
          </w:p>
        </w:tc>
        <w:tc>
          <w:tcPr>
            <w:tcW w:w="1083" w:type="dxa"/>
            <w:vAlign w:val="center"/>
          </w:tcPr>
          <w:p w14:paraId="6BBF1273" w14:textId="77777777" w:rsidR="006B6691" w:rsidRPr="00B74C2C" w:rsidRDefault="006B6691" w:rsidP="007C21A2">
            <w:pPr>
              <w:jc w:val="center"/>
              <w:rPr>
                <w:rFonts w:ascii="Times New Roman" w:hAnsi="Times New Roman" w:cs="Times New Roman"/>
              </w:rPr>
            </w:pPr>
            <w:r w:rsidRPr="00B74C2C">
              <w:rPr>
                <w:rFonts w:ascii="Times New Roman" w:hAnsi="Times New Roman" w:cs="Times New Roman"/>
              </w:rPr>
              <w:t>6.30E-04</w:t>
            </w:r>
          </w:p>
        </w:tc>
      </w:tr>
      <w:tr w:rsidR="006B6691" w:rsidRPr="00B74C2C" w14:paraId="5890CB2D" w14:textId="77777777" w:rsidTr="007C21A2">
        <w:tc>
          <w:tcPr>
            <w:tcW w:w="1555" w:type="dxa"/>
            <w:vMerge/>
            <w:vAlign w:val="center"/>
          </w:tcPr>
          <w:p w14:paraId="04C133AA" w14:textId="77777777" w:rsidR="006B6691" w:rsidRPr="00B74C2C" w:rsidRDefault="006B6691" w:rsidP="00B74C2C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252" w:type="dxa"/>
            <w:vAlign w:val="center"/>
          </w:tcPr>
          <w:p w14:paraId="02E7B98F" w14:textId="77777777" w:rsidR="006B6691" w:rsidRPr="00B74C2C" w:rsidRDefault="006B6691" w:rsidP="007C21A2">
            <w:pPr>
              <w:jc w:val="center"/>
              <w:rPr>
                <w:rFonts w:ascii="Times New Roman" w:hAnsi="Times New Roman" w:cs="Times New Roman"/>
              </w:rPr>
            </w:pPr>
            <w:r w:rsidRPr="00B74C2C">
              <w:rPr>
                <w:rFonts w:ascii="Times New Roman" w:hAnsi="Times New Roman" w:cs="Times New Roman"/>
              </w:rPr>
              <w:t>Regulation of HSF1-mediated heat shock response</w:t>
            </w:r>
          </w:p>
        </w:tc>
        <w:tc>
          <w:tcPr>
            <w:tcW w:w="851" w:type="dxa"/>
            <w:vAlign w:val="center"/>
          </w:tcPr>
          <w:p w14:paraId="0EC64A4A" w14:textId="77777777" w:rsidR="006B6691" w:rsidRPr="00B74C2C" w:rsidRDefault="006B6691" w:rsidP="007C21A2">
            <w:pPr>
              <w:jc w:val="center"/>
              <w:rPr>
                <w:rFonts w:ascii="Times New Roman" w:hAnsi="Times New Roman" w:cs="Times New Roman"/>
              </w:rPr>
            </w:pPr>
            <w:r w:rsidRPr="00B74C2C"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1275" w:type="dxa"/>
            <w:vAlign w:val="center"/>
          </w:tcPr>
          <w:p w14:paraId="681CBA38" w14:textId="77777777" w:rsidR="006B6691" w:rsidRPr="00B74C2C" w:rsidRDefault="006B6691" w:rsidP="007C21A2">
            <w:pPr>
              <w:jc w:val="center"/>
              <w:rPr>
                <w:rFonts w:ascii="Times New Roman" w:hAnsi="Times New Roman" w:cs="Times New Roman"/>
              </w:rPr>
            </w:pPr>
            <w:r w:rsidRPr="00B74C2C">
              <w:rPr>
                <w:rFonts w:ascii="Times New Roman" w:hAnsi="Times New Roman" w:cs="Times New Roman"/>
              </w:rPr>
              <w:t>3%</w:t>
            </w:r>
          </w:p>
        </w:tc>
        <w:tc>
          <w:tcPr>
            <w:tcW w:w="1083" w:type="dxa"/>
            <w:vAlign w:val="center"/>
          </w:tcPr>
          <w:p w14:paraId="3120F62C" w14:textId="77777777" w:rsidR="006B6691" w:rsidRPr="00B74C2C" w:rsidRDefault="006B6691" w:rsidP="007C21A2">
            <w:pPr>
              <w:jc w:val="center"/>
              <w:rPr>
                <w:rFonts w:ascii="Times New Roman" w:hAnsi="Times New Roman" w:cs="Times New Roman"/>
              </w:rPr>
            </w:pPr>
            <w:r w:rsidRPr="00B74C2C">
              <w:rPr>
                <w:rFonts w:ascii="Times New Roman" w:hAnsi="Times New Roman" w:cs="Times New Roman"/>
              </w:rPr>
              <w:t>8.00E-04</w:t>
            </w:r>
          </w:p>
        </w:tc>
      </w:tr>
      <w:tr w:rsidR="006B6691" w:rsidRPr="00B74C2C" w14:paraId="486B3A46" w14:textId="77777777" w:rsidTr="007C21A2">
        <w:tc>
          <w:tcPr>
            <w:tcW w:w="1555" w:type="dxa"/>
            <w:vMerge/>
            <w:vAlign w:val="center"/>
          </w:tcPr>
          <w:p w14:paraId="45CF6B58" w14:textId="77777777" w:rsidR="006B6691" w:rsidRPr="00B74C2C" w:rsidRDefault="006B6691" w:rsidP="00B74C2C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252" w:type="dxa"/>
            <w:vAlign w:val="center"/>
          </w:tcPr>
          <w:p w14:paraId="4155DB52" w14:textId="77777777" w:rsidR="006B6691" w:rsidRPr="00B74C2C" w:rsidRDefault="006B6691" w:rsidP="007C21A2">
            <w:pPr>
              <w:jc w:val="center"/>
              <w:rPr>
                <w:rFonts w:ascii="Times New Roman" w:hAnsi="Times New Roman" w:cs="Times New Roman"/>
              </w:rPr>
            </w:pPr>
            <w:r w:rsidRPr="00B74C2C">
              <w:rPr>
                <w:rFonts w:ascii="Times New Roman" w:hAnsi="Times New Roman" w:cs="Times New Roman"/>
              </w:rPr>
              <w:t>MAL1: CLOCK, NPAS2 activates circadian gene expression</w:t>
            </w:r>
          </w:p>
        </w:tc>
        <w:tc>
          <w:tcPr>
            <w:tcW w:w="851" w:type="dxa"/>
            <w:vAlign w:val="center"/>
          </w:tcPr>
          <w:p w14:paraId="15CBB627" w14:textId="77777777" w:rsidR="006B6691" w:rsidRPr="00B74C2C" w:rsidRDefault="006B6691" w:rsidP="007C21A2">
            <w:pPr>
              <w:jc w:val="center"/>
              <w:rPr>
                <w:rFonts w:ascii="Times New Roman" w:hAnsi="Times New Roman" w:cs="Times New Roman"/>
              </w:rPr>
            </w:pPr>
            <w:r w:rsidRPr="00B74C2C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275" w:type="dxa"/>
            <w:vAlign w:val="center"/>
          </w:tcPr>
          <w:p w14:paraId="4317B615" w14:textId="77777777" w:rsidR="006B6691" w:rsidRPr="00B74C2C" w:rsidRDefault="006B6691" w:rsidP="007C21A2">
            <w:pPr>
              <w:jc w:val="center"/>
              <w:rPr>
                <w:rFonts w:ascii="Times New Roman" w:hAnsi="Times New Roman" w:cs="Times New Roman"/>
              </w:rPr>
            </w:pPr>
            <w:r w:rsidRPr="00B74C2C">
              <w:rPr>
                <w:rFonts w:ascii="Times New Roman" w:hAnsi="Times New Roman" w:cs="Times New Roman"/>
              </w:rPr>
              <w:t>2.5%</w:t>
            </w:r>
          </w:p>
        </w:tc>
        <w:tc>
          <w:tcPr>
            <w:tcW w:w="1083" w:type="dxa"/>
            <w:vAlign w:val="center"/>
          </w:tcPr>
          <w:p w14:paraId="7FB11B24" w14:textId="77777777" w:rsidR="006B6691" w:rsidRPr="00B74C2C" w:rsidRDefault="006B6691" w:rsidP="007C21A2">
            <w:pPr>
              <w:jc w:val="center"/>
              <w:rPr>
                <w:rFonts w:ascii="Times New Roman" w:hAnsi="Times New Roman" w:cs="Times New Roman"/>
              </w:rPr>
            </w:pPr>
            <w:r w:rsidRPr="00B74C2C">
              <w:rPr>
                <w:rFonts w:ascii="Times New Roman" w:hAnsi="Times New Roman" w:cs="Times New Roman"/>
              </w:rPr>
              <w:t>1.00E-03</w:t>
            </w:r>
          </w:p>
        </w:tc>
      </w:tr>
      <w:tr w:rsidR="006B6691" w:rsidRPr="00B74C2C" w14:paraId="210FF28B" w14:textId="77777777" w:rsidTr="007C21A2">
        <w:tc>
          <w:tcPr>
            <w:tcW w:w="1555" w:type="dxa"/>
            <w:vMerge/>
            <w:vAlign w:val="center"/>
          </w:tcPr>
          <w:p w14:paraId="54A7758E" w14:textId="77777777" w:rsidR="006B6691" w:rsidRPr="00B74C2C" w:rsidRDefault="006B6691" w:rsidP="00B74C2C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252" w:type="dxa"/>
            <w:vAlign w:val="center"/>
          </w:tcPr>
          <w:p w14:paraId="3755B888" w14:textId="77777777" w:rsidR="006B6691" w:rsidRPr="00B74C2C" w:rsidRDefault="006B6691" w:rsidP="007C21A2">
            <w:pPr>
              <w:jc w:val="center"/>
              <w:rPr>
                <w:rFonts w:ascii="Times New Roman" w:hAnsi="Times New Roman" w:cs="Times New Roman"/>
              </w:rPr>
            </w:pPr>
            <w:r w:rsidRPr="00B74C2C">
              <w:rPr>
                <w:rFonts w:ascii="Times New Roman" w:hAnsi="Times New Roman" w:cs="Times New Roman"/>
              </w:rPr>
              <w:t>Uptake and function of diphtheria toxin</w:t>
            </w:r>
          </w:p>
        </w:tc>
        <w:tc>
          <w:tcPr>
            <w:tcW w:w="851" w:type="dxa"/>
            <w:vAlign w:val="center"/>
          </w:tcPr>
          <w:p w14:paraId="6E94FB1E" w14:textId="77777777" w:rsidR="006B6691" w:rsidRPr="00B74C2C" w:rsidRDefault="006B6691" w:rsidP="007C21A2">
            <w:pPr>
              <w:jc w:val="center"/>
              <w:rPr>
                <w:rFonts w:ascii="Times New Roman" w:hAnsi="Times New Roman" w:cs="Times New Roman"/>
              </w:rPr>
            </w:pPr>
            <w:r w:rsidRPr="00B74C2C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275" w:type="dxa"/>
            <w:vAlign w:val="center"/>
          </w:tcPr>
          <w:p w14:paraId="64729333" w14:textId="77777777" w:rsidR="006B6691" w:rsidRPr="00B74C2C" w:rsidRDefault="006B6691" w:rsidP="007C21A2">
            <w:pPr>
              <w:jc w:val="center"/>
              <w:rPr>
                <w:rFonts w:ascii="Times New Roman" w:hAnsi="Times New Roman" w:cs="Times New Roman"/>
              </w:rPr>
            </w:pPr>
            <w:r w:rsidRPr="00B74C2C">
              <w:rPr>
                <w:rFonts w:ascii="Times New Roman" w:hAnsi="Times New Roman" w:cs="Times New Roman"/>
              </w:rPr>
              <w:t>1.5%</w:t>
            </w:r>
          </w:p>
        </w:tc>
        <w:tc>
          <w:tcPr>
            <w:tcW w:w="1083" w:type="dxa"/>
            <w:vAlign w:val="center"/>
          </w:tcPr>
          <w:p w14:paraId="1A85FB8C" w14:textId="77777777" w:rsidR="006B6691" w:rsidRPr="00B74C2C" w:rsidRDefault="006B6691" w:rsidP="007C21A2">
            <w:pPr>
              <w:jc w:val="center"/>
              <w:rPr>
                <w:rFonts w:ascii="Times New Roman" w:hAnsi="Times New Roman" w:cs="Times New Roman"/>
              </w:rPr>
            </w:pPr>
            <w:r w:rsidRPr="00B74C2C">
              <w:rPr>
                <w:rFonts w:ascii="Times New Roman" w:hAnsi="Times New Roman" w:cs="Times New Roman"/>
              </w:rPr>
              <w:t>1.60E-03</w:t>
            </w:r>
          </w:p>
        </w:tc>
      </w:tr>
      <w:tr w:rsidR="006B6691" w:rsidRPr="00B74C2C" w14:paraId="5FD9B118" w14:textId="77777777" w:rsidTr="007C21A2">
        <w:tc>
          <w:tcPr>
            <w:tcW w:w="1555" w:type="dxa"/>
            <w:vMerge/>
            <w:vAlign w:val="center"/>
          </w:tcPr>
          <w:p w14:paraId="7BD87950" w14:textId="77777777" w:rsidR="006B6691" w:rsidRPr="00B74C2C" w:rsidRDefault="006B6691" w:rsidP="00B74C2C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252" w:type="dxa"/>
            <w:vAlign w:val="center"/>
          </w:tcPr>
          <w:p w14:paraId="3AB2E275" w14:textId="77777777" w:rsidR="006B6691" w:rsidRPr="00B74C2C" w:rsidRDefault="006B6691" w:rsidP="007C21A2">
            <w:pPr>
              <w:jc w:val="center"/>
              <w:rPr>
                <w:rFonts w:ascii="Times New Roman" w:hAnsi="Times New Roman" w:cs="Times New Roman"/>
              </w:rPr>
            </w:pPr>
            <w:r w:rsidRPr="00B74C2C">
              <w:rPr>
                <w:rFonts w:ascii="Times New Roman" w:hAnsi="Times New Roman" w:cs="Times New Roman"/>
              </w:rPr>
              <w:t>Activation of anterior HOX genes in hindbrain development during early embryogenesis</w:t>
            </w:r>
          </w:p>
        </w:tc>
        <w:tc>
          <w:tcPr>
            <w:tcW w:w="851" w:type="dxa"/>
            <w:vAlign w:val="center"/>
          </w:tcPr>
          <w:p w14:paraId="7BA667A9" w14:textId="77777777" w:rsidR="006B6691" w:rsidRPr="00B74C2C" w:rsidRDefault="006B6691" w:rsidP="007C21A2">
            <w:pPr>
              <w:jc w:val="center"/>
              <w:rPr>
                <w:rFonts w:ascii="Times New Roman" w:hAnsi="Times New Roman" w:cs="Times New Roman"/>
              </w:rPr>
            </w:pPr>
            <w:r w:rsidRPr="00B74C2C">
              <w:rPr>
                <w:rFonts w:ascii="Times New Roman" w:hAnsi="Times New Roman" w:cs="Times New Roman"/>
              </w:rPr>
              <w:t>7</w:t>
            </w:r>
          </w:p>
        </w:tc>
        <w:tc>
          <w:tcPr>
            <w:tcW w:w="1275" w:type="dxa"/>
            <w:vAlign w:val="center"/>
          </w:tcPr>
          <w:p w14:paraId="39E3B156" w14:textId="77777777" w:rsidR="006B6691" w:rsidRPr="00B74C2C" w:rsidRDefault="006B6691" w:rsidP="007C21A2">
            <w:pPr>
              <w:jc w:val="center"/>
              <w:rPr>
                <w:rFonts w:ascii="Times New Roman" w:hAnsi="Times New Roman" w:cs="Times New Roman"/>
              </w:rPr>
            </w:pPr>
            <w:r w:rsidRPr="00B74C2C">
              <w:rPr>
                <w:rFonts w:ascii="Times New Roman" w:hAnsi="Times New Roman" w:cs="Times New Roman"/>
              </w:rPr>
              <w:t>3.5%</w:t>
            </w:r>
          </w:p>
        </w:tc>
        <w:tc>
          <w:tcPr>
            <w:tcW w:w="1083" w:type="dxa"/>
            <w:vAlign w:val="center"/>
          </w:tcPr>
          <w:p w14:paraId="6F16FC4B" w14:textId="77777777" w:rsidR="006B6691" w:rsidRPr="00B74C2C" w:rsidRDefault="006B6691" w:rsidP="007C21A2">
            <w:pPr>
              <w:jc w:val="center"/>
              <w:rPr>
                <w:rFonts w:ascii="Times New Roman" w:hAnsi="Times New Roman" w:cs="Times New Roman"/>
              </w:rPr>
            </w:pPr>
            <w:r w:rsidRPr="00B74C2C">
              <w:rPr>
                <w:rFonts w:ascii="Times New Roman" w:hAnsi="Times New Roman" w:cs="Times New Roman"/>
              </w:rPr>
              <w:t>1.70E-03</w:t>
            </w:r>
          </w:p>
        </w:tc>
      </w:tr>
      <w:tr w:rsidR="006B6691" w:rsidRPr="00B74C2C" w14:paraId="064201DB" w14:textId="77777777" w:rsidTr="007C21A2">
        <w:tc>
          <w:tcPr>
            <w:tcW w:w="1555" w:type="dxa"/>
            <w:vMerge/>
            <w:vAlign w:val="center"/>
          </w:tcPr>
          <w:p w14:paraId="3D6BDCA1" w14:textId="77777777" w:rsidR="006B6691" w:rsidRPr="00B74C2C" w:rsidRDefault="006B6691" w:rsidP="00B74C2C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252" w:type="dxa"/>
            <w:vAlign w:val="center"/>
          </w:tcPr>
          <w:p w14:paraId="6DFBF071" w14:textId="77777777" w:rsidR="006B6691" w:rsidRPr="00B74C2C" w:rsidRDefault="006B6691" w:rsidP="007C21A2">
            <w:pPr>
              <w:jc w:val="center"/>
              <w:rPr>
                <w:rFonts w:ascii="Times New Roman" w:hAnsi="Times New Roman" w:cs="Times New Roman"/>
              </w:rPr>
            </w:pPr>
            <w:r w:rsidRPr="00B74C2C">
              <w:rPr>
                <w:rFonts w:ascii="Times New Roman" w:hAnsi="Times New Roman" w:cs="Times New Roman"/>
              </w:rPr>
              <w:t>AUF1 (hnRNP D0) binds and destabilizes mRNA</w:t>
            </w:r>
          </w:p>
        </w:tc>
        <w:tc>
          <w:tcPr>
            <w:tcW w:w="851" w:type="dxa"/>
            <w:vAlign w:val="center"/>
          </w:tcPr>
          <w:p w14:paraId="754404BA" w14:textId="77777777" w:rsidR="006B6691" w:rsidRPr="00B74C2C" w:rsidRDefault="006B6691" w:rsidP="007C21A2">
            <w:pPr>
              <w:jc w:val="center"/>
              <w:rPr>
                <w:rFonts w:ascii="Times New Roman" w:hAnsi="Times New Roman" w:cs="Times New Roman"/>
              </w:rPr>
            </w:pPr>
            <w:r w:rsidRPr="00B74C2C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275" w:type="dxa"/>
            <w:vAlign w:val="center"/>
          </w:tcPr>
          <w:p w14:paraId="4D764024" w14:textId="77777777" w:rsidR="006B6691" w:rsidRPr="00B74C2C" w:rsidRDefault="006B6691" w:rsidP="007C21A2">
            <w:pPr>
              <w:jc w:val="center"/>
              <w:rPr>
                <w:rFonts w:ascii="Times New Roman" w:hAnsi="Times New Roman" w:cs="Times New Roman"/>
              </w:rPr>
            </w:pPr>
            <w:r w:rsidRPr="00B74C2C">
              <w:rPr>
                <w:rFonts w:ascii="Times New Roman" w:hAnsi="Times New Roman" w:cs="Times New Roman"/>
              </w:rPr>
              <w:t>2.5%</w:t>
            </w:r>
          </w:p>
        </w:tc>
        <w:tc>
          <w:tcPr>
            <w:tcW w:w="1083" w:type="dxa"/>
            <w:vAlign w:val="center"/>
          </w:tcPr>
          <w:p w14:paraId="4C87868F" w14:textId="77777777" w:rsidR="006B6691" w:rsidRPr="00B74C2C" w:rsidRDefault="006B6691" w:rsidP="007C21A2">
            <w:pPr>
              <w:jc w:val="center"/>
              <w:rPr>
                <w:rFonts w:ascii="Times New Roman" w:hAnsi="Times New Roman" w:cs="Times New Roman"/>
              </w:rPr>
            </w:pPr>
            <w:r w:rsidRPr="00B74C2C">
              <w:rPr>
                <w:rFonts w:ascii="Times New Roman" w:hAnsi="Times New Roman" w:cs="Times New Roman"/>
              </w:rPr>
              <w:t>2.70E-03</w:t>
            </w:r>
          </w:p>
        </w:tc>
      </w:tr>
      <w:tr w:rsidR="006B6691" w:rsidRPr="00B74C2C" w14:paraId="71F701E9" w14:textId="77777777" w:rsidTr="007C21A2">
        <w:tc>
          <w:tcPr>
            <w:tcW w:w="1555" w:type="dxa"/>
            <w:vMerge/>
            <w:vAlign w:val="center"/>
          </w:tcPr>
          <w:p w14:paraId="2D4DE33C" w14:textId="77777777" w:rsidR="006B6691" w:rsidRPr="00B74C2C" w:rsidRDefault="006B6691" w:rsidP="00B74C2C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252" w:type="dxa"/>
            <w:vAlign w:val="center"/>
          </w:tcPr>
          <w:p w14:paraId="201342E0" w14:textId="77777777" w:rsidR="006B6691" w:rsidRPr="00B74C2C" w:rsidRDefault="006B6691" w:rsidP="007C21A2">
            <w:pPr>
              <w:jc w:val="center"/>
              <w:rPr>
                <w:rFonts w:ascii="Times New Roman" w:hAnsi="Times New Roman" w:cs="Times New Roman"/>
              </w:rPr>
            </w:pPr>
            <w:r w:rsidRPr="00B74C2C">
              <w:rPr>
                <w:rFonts w:ascii="Times New Roman" w:hAnsi="Times New Roman" w:cs="Times New Roman"/>
              </w:rPr>
              <w:t>NFR1-induced NFκB signalling pathway</w:t>
            </w:r>
          </w:p>
        </w:tc>
        <w:tc>
          <w:tcPr>
            <w:tcW w:w="851" w:type="dxa"/>
            <w:vAlign w:val="center"/>
          </w:tcPr>
          <w:p w14:paraId="1DF94931" w14:textId="77777777" w:rsidR="006B6691" w:rsidRPr="00B74C2C" w:rsidRDefault="006B6691" w:rsidP="007C21A2">
            <w:pPr>
              <w:jc w:val="center"/>
              <w:rPr>
                <w:rFonts w:ascii="Times New Roman" w:hAnsi="Times New Roman" w:cs="Times New Roman"/>
              </w:rPr>
            </w:pPr>
            <w:r w:rsidRPr="00B74C2C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1275" w:type="dxa"/>
            <w:vAlign w:val="center"/>
          </w:tcPr>
          <w:p w14:paraId="7F79B104" w14:textId="77777777" w:rsidR="006B6691" w:rsidRPr="00B74C2C" w:rsidRDefault="006B6691" w:rsidP="007C21A2">
            <w:pPr>
              <w:jc w:val="center"/>
              <w:rPr>
                <w:rFonts w:ascii="Times New Roman" w:hAnsi="Times New Roman" w:cs="Times New Roman"/>
              </w:rPr>
            </w:pPr>
            <w:r w:rsidRPr="00B74C2C">
              <w:rPr>
                <w:rFonts w:ascii="Times New Roman" w:hAnsi="Times New Roman" w:cs="Times New Roman"/>
              </w:rPr>
              <w:t>2%</w:t>
            </w:r>
          </w:p>
        </w:tc>
        <w:tc>
          <w:tcPr>
            <w:tcW w:w="1083" w:type="dxa"/>
            <w:vAlign w:val="center"/>
          </w:tcPr>
          <w:p w14:paraId="7A88ECF2" w14:textId="77777777" w:rsidR="006B6691" w:rsidRPr="00B74C2C" w:rsidRDefault="006B6691" w:rsidP="007C21A2">
            <w:pPr>
              <w:jc w:val="center"/>
              <w:rPr>
                <w:rFonts w:ascii="Times New Roman" w:hAnsi="Times New Roman" w:cs="Times New Roman"/>
              </w:rPr>
            </w:pPr>
            <w:r w:rsidRPr="00B74C2C">
              <w:rPr>
                <w:rFonts w:ascii="Times New Roman" w:hAnsi="Times New Roman" w:cs="Times New Roman"/>
              </w:rPr>
              <w:t>3.70E-03</w:t>
            </w:r>
          </w:p>
        </w:tc>
      </w:tr>
      <w:tr w:rsidR="006B6691" w:rsidRPr="00B74C2C" w14:paraId="4D998928" w14:textId="77777777" w:rsidTr="007C21A2">
        <w:tc>
          <w:tcPr>
            <w:tcW w:w="1555" w:type="dxa"/>
            <w:vMerge/>
            <w:vAlign w:val="center"/>
          </w:tcPr>
          <w:p w14:paraId="2C114D8B" w14:textId="77777777" w:rsidR="006B6691" w:rsidRPr="00B74C2C" w:rsidRDefault="006B6691" w:rsidP="00B74C2C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252" w:type="dxa"/>
            <w:vAlign w:val="center"/>
          </w:tcPr>
          <w:p w14:paraId="2ED897C0" w14:textId="77777777" w:rsidR="006B6691" w:rsidRPr="00B74C2C" w:rsidRDefault="006B6691" w:rsidP="007C21A2">
            <w:pPr>
              <w:jc w:val="center"/>
              <w:rPr>
                <w:rFonts w:ascii="Times New Roman" w:hAnsi="Times New Roman" w:cs="Times New Roman"/>
              </w:rPr>
            </w:pPr>
            <w:r w:rsidRPr="00B74C2C">
              <w:rPr>
                <w:rFonts w:ascii="Times New Roman" w:hAnsi="Times New Roman" w:cs="Times New Roman"/>
              </w:rPr>
              <w:t>Regulation of TNFR1 signalling</w:t>
            </w:r>
          </w:p>
        </w:tc>
        <w:tc>
          <w:tcPr>
            <w:tcW w:w="851" w:type="dxa"/>
            <w:vAlign w:val="center"/>
          </w:tcPr>
          <w:p w14:paraId="46427AD0" w14:textId="77777777" w:rsidR="006B6691" w:rsidRPr="00B74C2C" w:rsidRDefault="006B6691" w:rsidP="007C21A2">
            <w:pPr>
              <w:jc w:val="center"/>
              <w:rPr>
                <w:rFonts w:ascii="Times New Roman" w:hAnsi="Times New Roman" w:cs="Times New Roman"/>
              </w:rPr>
            </w:pPr>
            <w:r w:rsidRPr="00B74C2C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1275" w:type="dxa"/>
            <w:vAlign w:val="center"/>
          </w:tcPr>
          <w:p w14:paraId="7F6E6423" w14:textId="77777777" w:rsidR="006B6691" w:rsidRPr="00B74C2C" w:rsidRDefault="006B6691" w:rsidP="007C21A2">
            <w:pPr>
              <w:jc w:val="center"/>
              <w:rPr>
                <w:rFonts w:ascii="Times New Roman" w:hAnsi="Times New Roman" w:cs="Times New Roman"/>
              </w:rPr>
            </w:pPr>
            <w:r w:rsidRPr="00B74C2C">
              <w:rPr>
                <w:rFonts w:ascii="Times New Roman" w:hAnsi="Times New Roman" w:cs="Times New Roman"/>
              </w:rPr>
              <w:t>2%</w:t>
            </w:r>
          </w:p>
        </w:tc>
        <w:tc>
          <w:tcPr>
            <w:tcW w:w="1083" w:type="dxa"/>
            <w:vAlign w:val="center"/>
          </w:tcPr>
          <w:p w14:paraId="4904861B" w14:textId="77777777" w:rsidR="006B6691" w:rsidRPr="00B74C2C" w:rsidRDefault="006B6691" w:rsidP="007C21A2">
            <w:pPr>
              <w:jc w:val="center"/>
              <w:rPr>
                <w:rFonts w:ascii="Times New Roman" w:hAnsi="Times New Roman" w:cs="Times New Roman"/>
              </w:rPr>
            </w:pPr>
            <w:r w:rsidRPr="00B74C2C">
              <w:rPr>
                <w:rFonts w:ascii="Times New Roman" w:hAnsi="Times New Roman" w:cs="Times New Roman"/>
              </w:rPr>
              <w:t>4.80E-03</w:t>
            </w:r>
          </w:p>
        </w:tc>
      </w:tr>
      <w:tr w:rsidR="006B6691" w:rsidRPr="00B74C2C" w14:paraId="35AE495F" w14:textId="77777777" w:rsidTr="007C21A2">
        <w:tc>
          <w:tcPr>
            <w:tcW w:w="1555" w:type="dxa"/>
            <w:vMerge/>
            <w:vAlign w:val="center"/>
          </w:tcPr>
          <w:p w14:paraId="162FAB16" w14:textId="77777777" w:rsidR="006B6691" w:rsidRPr="00B74C2C" w:rsidRDefault="006B6691" w:rsidP="00B74C2C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252" w:type="dxa"/>
            <w:vAlign w:val="center"/>
          </w:tcPr>
          <w:p w14:paraId="3DC31F84" w14:textId="77777777" w:rsidR="006B6691" w:rsidRPr="00B74C2C" w:rsidRDefault="006B6691" w:rsidP="007C21A2">
            <w:pPr>
              <w:jc w:val="center"/>
              <w:rPr>
                <w:rFonts w:ascii="Times New Roman" w:hAnsi="Times New Roman" w:cs="Times New Roman"/>
              </w:rPr>
            </w:pPr>
            <w:r w:rsidRPr="00B74C2C">
              <w:rPr>
                <w:rFonts w:ascii="Times New Roman" w:hAnsi="Times New Roman" w:cs="Times New Roman"/>
              </w:rPr>
              <w:t>Cyclin E associated events during G1/S transition</w:t>
            </w:r>
          </w:p>
        </w:tc>
        <w:tc>
          <w:tcPr>
            <w:tcW w:w="851" w:type="dxa"/>
            <w:vAlign w:val="center"/>
          </w:tcPr>
          <w:p w14:paraId="019CF176" w14:textId="77777777" w:rsidR="006B6691" w:rsidRPr="00B74C2C" w:rsidRDefault="006B6691" w:rsidP="007C21A2">
            <w:pPr>
              <w:jc w:val="center"/>
              <w:rPr>
                <w:rFonts w:ascii="Times New Roman" w:hAnsi="Times New Roman" w:cs="Times New Roman"/>
              </w:rPr>
            </w:pPr>
            <w:r w:rsidRPr="00B74C2C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275" w:type="dxa"/>
            <w:vAlign w:val="center"/>
          </w:tcPr>
          <w:p w14:paraId="7CE7DB8F" w14:textId="77777777" w:rsidR="006B6691" w:rsidRPr="00B74C2C" w:rsidRDefault="006B6691" w:rsidP="007C21A2">
            <w:pPr>
              <w:jc w:val="center"/>
              <w:rPr>
                <w:rFonts w:ascii="Times New Roman" w:hAnsi="Times New Roman" w:cs="Times New Roman"/>
              </w:rPr>
            </w:pPr>
            <w:r w:rsidRPr="00B74C2C">
              <w:rPr>
                <w:rFonts w:ascii="Times New Roman" w:hAnsi="Times New Roman" w:cs="Times New Roman"/>
              </w:rPr>
              <w:t>1.5%</w:t>
            </w:r>
          </w:p>
        </w:tc>
        <w:tc>
          <w:tcPr>
            <w:tcW w:w="1083" w:type="dxa"/>
            <w:vAlign w:val="center"/>
          </w:tcPr>
          <w:p w14:paraId="65DEF6C8" w14:textId="77777777" w:rsidR="006B6691" w:rsidRPr="00B74C2C" w:rsidRDefault="006B6691" w:rsidP="007C21A2">
            <w:pPr>
              <w:jc w:val="center"/>
              <w:rPr>
                <w:rFonts w:ascii="Times New Roman" w:hAnsi="Times New Roman" w:cs="Times New Roman"/>
              </w:rPr>
            </w:pPr>
            <w:r w:rsidRPr="00B74C2C">
              <w:rPr>
                <w:rFonts w:ascii="Times New Roman" w:hAnsi="Times New Roman" w:cs="Times New Roman"/>
              </w:rPr>
              <w:t>9.10E-03</w:t>
            </w:r>
          </w:p>
        </w:tc>
      </w:tr>
      <w:tr w:rsidR="006B6691" w:rsidRPr="00B74C2C" w14:paraId="796D7821" w14:textId="77777777" w:rsidTr="007C21A2">
        <w:tc>
          <w:tcPr>
            <w:tcW w:w="1555" w:type="dxa"/>
            <w:vMerge/>
            <w:vAlign w:val="center"/>
          </w:tcPr>
          <w:p w14:paraId="7A419EDE" w14:textId="77777777" w:rsidR="006B6691" w:rsidRPr="00B74C2C" w:rsidRDefault="006B6691" w:rsidP="00B74C2C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252" w:type="dxa"/>
            <w:vAlign w:val="center"/>
          </w:tcPr>
          <w:p w14:paraId="4278B74A" w14:textId="77777777" w:rsidR="006B6691" w:rsidRPr="00B74C2C" w:rsidRDefault="006B6691" w:rsidP="007C21A2">
            <w:pPr>
              <w:jc w:val="center"/>
              <w:rPr>
                <w:rFonts w:ascii="Times New Roman" w:hAnsi="Times New Roman" w:cs="Times New Roman"/>
              </w:rPr>
            </w:pPr>
            <w:r w:rsidRPr="00B74C2C">
              <w:rPr>
                <w:rFonts w:ascii="Times New Roman" w:hAnsi="Times New Roman" w:cs="Times New Roman"/>
              </w:rPr>
              <w:t>AUF1 (hnRNP D0) binds and destabilizes mRNA</w:t>
            </w:r>
          </w:p>
        </w:tc>
        <w:tc>
          <w:tcPr>
            <w:tcW w:w="851" w:type="dxa"/>
            <w:vAlign w:val="center"/>
          </w:tcPr>
          <w:p w14:paraId="2C1C697A" w14:textId="77777777" w:rsidR="006B6691" w:rsidRPr="00B74C2C" w:rsidRDefault="006B6691" w:rsidP="007C21A2">
            <w:pPr>
              <w:jc w:val="center"/>
              <w:rPr>
                <w:rFonts w:ascii="Times New Roman" w:hAnsi="Times New Roman" w:cs="Times New Roman"/>
              </w:rPr>
            </w:pPr>
            <w:r w:rsidRPr="00B74C2C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275" w:type="dxa"/>
            <w:vAlign w:val="center"/>
          </w:tcPr>
          <w:p w14:paraId="59072DC2" w14:textId="77777777" w:rsidR="006B6691" w:rsidRPr="00B74C2C" w:rsidRDefault="006B6691" w:rsidP="007C21A2">
            <w:pPr>
              <w:jc w:val="center"/>
              <w:rPr>
                <w:rFonts w:ascii="Times New Roman" w:hAnsi="Times New Roman" w:cs="Times New Roman"/>
              </w:rPr>
            </w:pPr>
            <w:r w:rsidRPr="00B74C2C">
              <w:rPr>
                <w:rFonts w:ascii="Times New Roman" w:hAnsi="Times New Roman" w:cs="Times New Roman"/>
              </w:rPr>
              <w:t>2.5%</w:t>
            </w:r>
          </w:p>
        </w:tc>
        <w:tc>
          <w:tcPr>
            <w:tcW w:w="1083" w:type="dxa"/>
            <w:vAlign w:val="center"/>
          </w:tcPr>
          <w:p w14:paraId="03734D69" w14:textId="77777777" w:rsidR="006B6691" w:rsidRPr="00B74C2C" w:rsidRDefault="006B6691" w:rsidP="007C21A2">
            <w:pPr>
              <w:jc w:val="center"/>
              <w:rPr>
                <w:rFonts w:ascii="Times New Roman" w:hAnsi="Times New Roman" w:cs="Times New Roman"/>
              </w:rPr>
            </w:pPr>
            <w:r w:rsidRPr="00B74C2C">
              <w:rPr>
                <w:rFonts w:ascii="Times New Roman" w:hAnsi="Times New Roman" w:cs="Times New Roman"/>
              </w:rPr>
              <w:t>9.30E-03</w:t>
            </w:r>
          </w:p>
        </w:tc>
      </w:tr>
      <w:tr w:rsidR="006B6691" w:rsidRPr="00B74C2C" w14:paraId="0AD2F752" w14:textId="77777777" w:rsidTr="007C21A2">
        <w:tc>
          <w:tcPr>
            <w:tcW w:w="1555" w:type="dxa"/>
            <w:vMerge/>
            <w:vAlign w:val="center"/>
          </w:tcPr>
          <w:p w14:paraId="77A672A9" w14:textId="77777777" w:rsidR="006B6691" w:rsidRPr="00B74C2C" w:rsidRDefault="006B6691" w:rsidP="00B74C2C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252" w:type="dxa"/>
            <w:vAlign w:val="center"/>
          </w:tcPr>
          <w:p w14:paraId="4789B428" w14:textId="77777777" w:rsidR="006B6691" w:rsidRPr="00B74C2C" w:rsidRDefault="006B6691" w:rsidP="007C21A2">
            <w:pPr>
              <w:jc w:val="center"/>
              <w:rPr>
                <w:rFonts w:ascii="Times New Roman" w:hAnsi="Times New Roman" w:cs="Times New Roman"/>
              </w:rPr>
            </w:pPr>
            <w:r w:rsidRPr="00B74C2C">
              <w:rPr>
                <w:rFonts w:ascii="Times New Roman" w:hAnsi="Times New Roman" w:cs="Times New Roman"/>
              </w:rPr>
              <w:t>Cyclin A: Cdk2-associated events at S phase entry</w:t>
            </w:r>
          </w:p>
        </w:tc>
        <w:tc>
          <w:tcPr>
            <w:tcW w:w="851" w:type="dxa"/>
            <w:vAlign w:val="center"/>
          </w:tcPr>
          <w:p w14:paraId="08D138A1" w14:textId="77777777" w:rsidR="006B6691" w:rsidRPr="00B74C2C" w:rsidRDefault="006B6691" w:rsidP="007C21A2">
            <w:pPr>
              <w:jc w:val="center"/>
              <w:rPr>
                <w:rFonts w:ascii="Times New Roman" w:hAnsi="Times New Roman" w:cs="Times New Roman"/>
              </w:rPr>
            </w:pPr>
            <w:r w:rsidRPr="00B74C2C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275" w:type="dxa"/>
            <w:vAlign w:val="center"/>
          </w:tcPr>
          <w:p w14:paraId="5D7620A6" w14:textId="77777777" w:rsidR="006B6691" w:rsidRPr="00B74C2C" w:rsidRDefault="006B6691" w:rsidP="007C21A2">
            <w:pPr>
              <w:jc w:val="center"/>
              <w:rPr>
                <w:rFonts w:ascii="Times New Roman" w:hAnsi="Times New Roman" w:cs="Times New Roman"/>
              </w:rPr>
            </w:pPr>
            <w:r w:rsidRPr="00B74C2C">
              <w:rPr>
                <w:rFonts w:ascii="Times New Roman" w:hAnsi="Times New Roman" w:cs="Times New Roman"/>
              </w:rPr>
              <w:t>1.5%</w:t>
            </w:r>
          </w:p>
        </w:tc>
        <w:tc>
          <w:tcPr>
            <w:tcW w:w="1083" w:type="dxa"/>
            <w:vAlign w:val="center"/>
          </w:tcPr>
          <w:p w14:paraId="17CF67EF" w14:textId="77777777" w:rsidR="006B6691" w:rsidRPr="00B74C2C" w:rsidRDefault="006B6691" w:rsidP="007C21A2">
            <w:pPr>
              <w:jc w:val="center"/>
              <w:rPr>
                <w:rFonts w:ascii="Times New Roman" w:hAnsi="Times New Roman" w:cs="Times New Roman"/>
              </w:rPr>
            </w:pPr>
            <w:r w:rsidRPr="00B74C2C">
              <w:rPr>
                <w:rFonts w:ascii="Times New Roman" w:hAnsi="Times New Roman" w:cs="Times New Roman"/>
              </w:rPr>
              <w:t>1.00E-02</w:t>
            </w:r>
          </w:p>
        </w:tc>
      </w:tr>
      <w:tr w:rsidR="006B6691" w:rsidRPr="00B74C2C" w14:paraId="3D88474B" w14:textId="77777777" w:rsidTr="007C21A2">
        <w:tc>
          <w:tcPr>
            <w:tcW w:w="1555" w:type="dxa"/>
            <w:vMerge/>
            <w:vAlign w:val="center"/>
          </w:tcPr>
          <w:p w14:paraId="5A66C0CE" w14:textId="77777777" w:rsidR="006B6691" w:rsidRPr="00B74C2C" w:rsidRDefault="006B6691" w:rsidP="00B74C2C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252" w:type="dxa"/>
            <w:vAlign w:val="center"/>
          </w:tcPr>
          <w:p w14:paraId="32FF8BA2" w14:textId="77777777" w:rsidR="006B6691" w:rsidRPr="00B74C2C" w:rsidRDefault="006B6691" w:rsidP="007C21A2">
            <w:pPr>
              <w:jc w:val="center"/>
              <w:rPr>
                <w:rFonts w:ascii="Times New Roman" w:hAnsi="Times New Roman" w:cs="Times New Roman"/>
              </w:rPr>
            </w:pPr>
            <w:r w:rsidRPr="00B74C2C">
              <w:rPr>
                <w:rFonts w:ascii="Times New Roman" w:hAnsi="Times New Roman" w:cs="Times New Roman"/>
              </w:rPr>
              <w:t>MAPK6/MAPK4 signalling</w:t>
            </w:r>
          </w:p>
        </w:tc>
        <w:tc>
          <w:tcPr>
            <w:tcW w:w="851" w:type="dxa"/>
            <w:vAlign w:val="center"/>
          </w:tcPr>
          <w:p w14:paraId="109C95CE" w14:textId="77777777" w:rsidR="006B6691" w:rsidRPr="00B74C2C" w:rsidRDefault="006B6691" w:rsidP="007C21A2">
            <w:pPr>
              <w:jc w:val="center"/>
              <w:rPr>
                <w:rFonts w:ascii="Times New Roman" w:hAnsi="Times New Roman" w:cs="Times New Roman"/>
              </w:rPr>
            </w:pPr>
            <w:r w:rsidRPr="00B74C2C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275" w:type="dxa"/>
            <w:vAlign w:val="center"/>
          </w:tcPr>
          <w:p w14:paraId="622BAC0B" w14:textId="77777777" w:rsidR="006B6691" w:rsidRPr="00B74C2C" w:rsidRDefault="006B6691" w:rsidP="007C21A2">
            <w:pPr>
              <w:jc w:val="center"/>
              <w:rPr>
                <w:rFonts w:ascii="Times New Roman" w:hAnsi="Times New Roman" w:cs="Times New Roman"/>
              </w:rPr>
            </w:pPr>
            <w:r w:rsidRPr="00B74C2C">
              <w:rPr>
                <w:rFonts w:ascii="Times New Roman" w:hAnsi="Times New Roman" w:cs="Times New Roman"/>
              </w:rPr>
              <w:t>2.5%</w:t>
            </w:r>
          </w:p>
        </w:tc>
        <w:tc>
          <w:tcPr>
            <w:tcW w:w="1083" w:type="dxa"/>
            <w:vAlign w:val="center"/>
          </w:tcPr>
          <w:p w14:paraId="40740247" w14:textId="77777777" w:rsidR="006B6691" w:rsidRPr="00B74C2C" w:rsidRDefault="006B6691" w:rsidP="007C21A2">
            <w:pPr>
              <w:jc w:val="center"/>
              <w:rPr>
                <w:rFonts w:ascii="Times New Roman" w:hAnsi="Times New Roman" w:cs="Times New Roman"/>
              </w:rPr>
            </w:pPr>
            <w:r w:rsidRPr="00B74C2C">
              <w:rPr>
                <w:rFonts w:ascii="Times New Roman" w:hAnsi="Times New Roman" w:cs="Times New Roman"/>
              </w:rPr>
              <w:t>1.30E-02</w:t>
            </w:r>
          </w:p>
        </w:tc>
      </w:tr>
      <w:tr w:rsidR="006B6691" w:rsidRPr="00B74C2C" w14:paraId="566EF759" w14:textId="77777777" w:rsidTr="007C21A2">
        <w:tc>
          <w:tcPr>
            <w:tcW w:w="1555" w:type="dxa"/>
            <w:vMerge/>
            <w:vAlign w:val="center"/>
          </w:tcPr>
          <w:p w14:paraId="3023D87F" w14:textId="77777777" w:rsidR="006B6691" w:rsidRPr="00B74C2C" w:rsidRDefault="006B6691" w:rsidP="00B74C2C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252" w:type="dxa"/>
            <w:vAlign w:val="center"/>
          </w:tcPr>
          <w:p w14:paraId="6A354837" w14:textId="77777777" w:rsidR="006B6691" w:rsidRPr="00B74C2C" w:rsidRDefault="006B6691" w:rsidP="007C21A2">
            <w:pPr>
              <w:jc w:val="center"/>
              <w:rPr>
                <w:rFonts w:ascii="Times New Roman" w:hAnsi="Times New Roman" w:cs="Times New Roman"/>
              </w:rPr>
            </w:pPr>
            <w:r w:rsidRPr="00B74C2C">
              <w:rPr>
                <w:rFonts w:ascii="Times New Roman" w:hAnsi="Times New Roman" w:cs="Times New Roman"/>
              </w:rPr>
              <w:t>Amyloid fibre formation</w:t>
            </w:r>
          </w:p>
        </w:tc>
        <w:tc>
          <w:tcPr>
            <w:tcW w:w="851" w:type="dxa"/>
            <w:vAlign w:val="center"/>
          </w:tcPr>
          <w:p w14:paraId="19205C25" w14:textId="77777777" w:rsidR="006B6691" w:rsidRPr="00B74C2C" w:rsidRDefault="006B6691" w:rsidP="007C21A2">
            <w:pPr>
              <w:jc w:val="center"/>
              <w:rPr>
                <w:rFonts w:ascii="Times New Roman" w:hAnsi="Times New Roman" w:cs="Times New Roman"/>
              </w:rPr>
            </w:pPr>
            <w:r w:rsidRPr="00B74C2C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275" w:type="dxa"/>
            <w:vAlign w:val="center"/>
          </w:tcPr>
          <w:p w14:paraId="097BBC14" w14:textId="77777777" w:rsidR="006B6691" w:rsidRPr="00B74C2C" w:rsidRDefault="006B6691" w:rsidP="007C21A2">
            <w:pPr>
              <w:jc w:val="center"/>
              <w:rPr>
                <w:rFonts w:ascii="Times New Roman" w:hAnsi="Times New Roman" w:cs="Times New Roman"/>
              </w:rPr>
            </w:pPr>
            <w:r w:rsidRPr="00B74C2C">
              <w:rPr>
                <w:rFonts w:ascii="Times New Roman" w:hAnsi="Times New Roman" w:cs="Times New Roman"/>
              </w:rPr>
              <w:t>2.5%</w:t>
            </w:r>
          </w:p>
        </w:tc>
        <w:tc>
          <w:tcPr>
            <w:tcW w:w="1083" w:type="dxa"/>
            <w:vAlign w:val="center"/>
          </w:tcPr>
          <w:p w14:paraId="6AEB0D6D" w14:textId="77777777" w:rsidR="006B6691" w:rsidRPr="00B74C2C" w:rsidRDefault="006B6691" w:rsidP="007C21A2">
            <w:pPr>
              <w:jc w:val="center"/>
              <w:rPr>
                <w:rFonts w:ascii="Times New Roman" w:hAnsi="Times New Roman" w:cs="Times New Roman"/>
              </w:rPr>
            </w:pPr>
            <w:r w:rsidRPr="00B74C2C">
              <w:rPr>
                <w:rFonts w:ascii="Times New Roman" w:hAnsi="Times New Roman" w:cs="Times New Roman"/>
              </w:rPr>
              <w:t>1.90E-02</w:t>
            </w:r>
          </w:p>
        </w:tc>
      </w:tr>
      <w:tr w:rsidR="00F245FE" w:rsidRPr="00B74C2C" w14:paraId="1F6D4376" w14:textId="77777777" w:rsidTr="007C21A2">
        <w:tc>
          <w:tcPr>
            <w:tcW w:w="1555" w:type="dxa"/>
            <w:vMerge/>
            <w:vAlign w:val="center"/>
          </w:tcPr>
          <w:p w14:paraId="1D8A2B64" w14:textId="77777777" w:rsidR="00F245FE" w:rsidRPr="00B74C2C" w:rsidRDefault="00F245FE" w:rsidP="00F245FE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252" w:type="dxa"/>
            <w:vAlign w:val="center"/>
          </w:tcPr>
          <w:p w14:paraId="58AF6BBA" w14:textId="1A27158E" w:rsidR="00F245FE" w:rsidRPr="00B74C2C" w:rsidRDefault="00C8609E" w:rsidP="007C21A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Viral RNA Complexes in the Host Cell Nucleus</w:t>
            </w:r>
          </w:p>
        </w:tc>
        <w:tc>
          <w:tcPr>
            <w:tcW w:w="851" w:type="dxa"/>
            <w:vAlign w:val="center"/>
          </w:tcPr>
          <w:p w14:paraId="5CC49496" w14:textId="30A332DD" w:rsidR="00F245FE" w:rsidRPr="00FD0EC1" w:rsidRDefault="00F245FE" w:rsidP="007C21A2">
            <w:pPr>
              <w:jc w:val="center"/>
              <w:rPr>
                <w:rFonts w:ascii="Times New Roman" w:hAnsi="Times New Roman" w:cs="Times New Roman"/>
              </w:rPr>
            </w:pPr>
            <w:r w:rsidRPr="00FD0EC1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275" w:type="dxa"/>
            <w:vAlign w:val="center"/>
          </w:tcPr>
          <w:p w14:paraId="7C852C69" w14:textId="769BD2EE" w:rsidR="00F245FE" w:rsidRPr="00FD0EC1" w:rsidRDefault="00F245FE" w:rsidP="007C21A2">
            <w:pPr>
              <w:jc w:val="center"/>
              <w:rPr>
                <w:rFonts w:ascii="Times New Roman" w:hAnsi="Times New Roman" w:cs="Times New Roman"/>
              </w:rPr>
            </w:pPr>
            <w:r w:rsidRPr="00FD0EC1">
              <w:rPr>
                <w:rFonts w:ascii="Times New Roman" w:hAnsi="Times New Roman" w:cs="Times New Roman"/>
              </w:rPr>
              <w:t>1</w:t>
            </w:r>
            <w:r w:rsidR="007C21A2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83" w:type="dxa"/>
            <w:vAlign w:val="center"/>
          </w:tcPr>
          <w:p w14:paraId="1C05A3E5" w14:textId="463C8755" w:rsidR="00F245FE" w:rsidRPr="00FD0EC1" w:rsidRDefault="00F245FE" w:rsidP="007C21A2">
            <w:pPr>
              <w:jc w:val="center"/>
              <w:rPr>
                <w:rFonts w:ascii="Times New Roman" w:hAnsi="Times New Roman" w:cs="Times New Roman"/>
              </w:rPr>
            </w:pPr>
            <w:r w:rsidRPr="00FD0EC1">
              <w:rPr>
                <w:rFonts w:ascii="Times New Roman" w:hAnsi="Times New Roman" w:cs="Times New Roman"/>
              </w:rPr>
              <w:t>2.10E-02</w:t>
            </w:r>
          </w:p>
        </w:tc>
      </w:tr>
      <w:tr w:rsidR="00F245FE" w:rsidRPr="00B74C2C" w14:paraId="2AE07D10" w14:textId="77777777" w:rsidTr="007C21A2">
        <w:tc>
          <w:tcPr>
            <w:tcW w:w="1555" w:type="dxa"/>
            <w:vMerge/>
            <w:vAlign w:val="center"/>
          </w:tcPr>
          <w:p w14:paraId="423DDC02" w14:textId="77777777" w:rsidR="00F245FE" w:rsidRPr="00B74C2C" w:rsidRDefault="00F245FE" w:rsidP="00F245FE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252" w:type="dxa"/>
            <w:vAlign w:val="center"/>
          </w:tcPr>
          <w:p w14:paraId="5A2E176F" w14:textId="2E63BB6F" w:rsidR="00F245FE" w:rsidRPr="00B74C2C" w:rsidRDefault="00FB4E42" w:rsidP="007C21A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ranscriptional regulation by small RNAs</w:t>
            </w:r>
          </w:p>
        </w:tc>
        <w:tc>
          <w:tcPr>
            <w:tcW w:w="851" w:type="dxa"/>
            <w:vAlign w:val="center"/>
          </w:tcPr>
          <w:p w14:paraId="3545EDF1" w14:textId="1B20ADB6" w:rsidR="00F245FE" w:rsidRPr="00FD0EC1" w:rsidRDefault="00F245FE" w:rsidP="007C21A2">
            <w:pPr>
              <w:jc w:val="center"/>
              <w:rPr>
                <w:rFonts w:ascii="Times New Roman" w:hAnsi="Times New Roman" w:cs="Times New Roman"/>
              </w:rPr>
            </w:pPr>
            <w:r w:rsidRPr="00FD0EC1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275" w:type="dxa"/>
            <w:vAlign w:val="center"/>
          </w:tcPr>
          <w:p w14:paraId="56C6109D" w14:textId="52F7DC63" w:rsidR="00F245FE" w:rsidRPr="00FD0EC1" w:rsidRDefault="00F245FE" w:rsidP="007C21A2">
            <w:pPr>
              <w:jc w:val="center"/>
              <w:rPr>
                <w:rFonts w:ascii="Times New Roman" w:hAnsi="Times New Roman" w:cs="Times New Roman"/>
              </w:rPr>
            </w:pPr>
            <w:r w:rsidRPr="00FD0EC1">
              <w:rPr>
                <w:rFonts w:ascii="Times New Roman" w:hAnsi="Times New Roman" w:cs="Times New Roman"/>
              </w:rPr>
              <w:t>2.5</w:t>
            </w:r>
            <w:r w:rsidR="007C21A2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83" w:type="dxa"/>
            <w:vAlign w:val="center"/>
          </w:tcPr>
          <w:p w14:paraId="07783D9E" w14:textId="66228CD9" w:rsidR="00F245FE" w:rsidRPr="00FD0EC1" w:rsidRDefault="00F245FE" w:rsidP="007C21A2">
            <w:pPr>
              <w:jc w:val="center"/>
              <w:rPr>
                <w:rFonts w:ascii="Times New Roman" w:hAnsi="Times New Roman" w:cs="Times New Roman"/>
              </w:rPr>
            </w:pPr>
            <w:r w:rsidRPr="00FD0EC1">
              <w:rPr>
                <w:rFonts w:ascii="Times New Roman" w:hAnsi="Times New Roman" w:cs="Times New Roman"/>
              </w:rPr>
              <w:t>2.50E-02</w:t>
            </w:r>
          </w:p>
        </w:tc>
      </w:tr>
      <w:tr w:rsidR="00F245FE" w:rsidRPr="00B74C2C" w14:paraId="45AAA8C8" w14:textId="77777777" w:rsidTr="007C21A2">
        <w:tc>
          <w:tcPr>
            <w:tcW w:w="1555" w:type="dxa"/>
            <w:vMerge/>
            <w:vAlign w:val="center"/>
          </w:tcPr>
          <w:p w14:paraId="1E5F6DFB" w14:textId="77777777" w:rsidR="00F245FE" w:rsidRPr="00B74C2C" w:rsidRDefault="00F245FE" w:rsidP="00F245FE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252" w:type="dxa"/>
            <w:vAlign w:val="center"/>
          </w:tcPr>
          <w:p w14:paraId="4E0B09F4" w14:textId="7E9DFC43" w:rsidR="00F245FE" w:rsidRPr="00B74C2C" w:rsidRDefault="00FB4E42" w:rsidP="007C21A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TF4 activates gene in response to endoplasmic reticulum stress</w:t>
            </w:r>
          </w:p>
        </w:tc>
        <w:tc>
          <w:tcPr>
            <w:tcW w:w="851" w:type="dxa"/>
            <w:vAlign w:val="center"/>
          </w:tcPr>
          <w:p w14:paraId="1889B254" w14:textId="568244A3" w:rsidR="00F245FE" w:rsidRPr="00FD0EC1" w:rsidRDefault="00F245FE" w:rsidP="007C21A2">
            <w:pPr>
              <w:jc w:val="center"/>
              <w:rPr>
                <w:rFonts w:ascii="Times New Roman" w:hAnsi="Times New Roman" w:cs="Times New Roman"/>
              </w:rPr>
            </w:pPr>
            <w:r w:rsidRPr="00FD0EC1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275" w:type="dxa"/>
            <w:vAlign w:val="center"/>
          </w:tcPr>
          <w:p w14:paraId="758B0E70" w14:textId="09CE9969" w:rsidR="00F245FE" w:rsidRPr="00FD0EC1" w:rsidRDefault="00F245FE" w:rsidP="007C21A2">
            <w:pPr>
              <w:jc w:val="center"/>
              <w:rPr>
                <w:rFonts w:ascii="Times New Roman" w:hAnsi="Times New Roman" w:cs="Times New Roman"/>
              </w:rPr>
            </w:pPr>
            <w:r w:rsidRPr="00FD0EC1">
              <w:rPr>
                <w:rFonts w:ascii="Times New Roman" w:hAnsi="Times New Roman" w:cs="Times New Roman"/>
              </w:rPr>
              <w:t>1.5</w:t>
            </w:r>
            <w:r w:rsidR="007C21A2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83" w:type="dxa"/>
            <w:vAlign w:val="center"/>
          </w:tcPr>
          <w:p w14:paraId="72B5DB4A" w14:textId="544E9D61" w:rsidR="00F245FE" w:rsidRPr="00FD0EC1" w:rsidRDefault="00F245FE" w:rsidP="007C21A2">
            <w:pPr>
              <w:jc w:val="center"/>
              <w:rPr>
                <w:rFonts w:ascii="Times New Roman" w:hAnsi="Times New Roman" w:cs="Times New Roman"/>
              </w:rPr>
            </w:pPr>
            <w:r w:rsidRPr="00FD0EC1">
              <w:rPr>
                <w:rFonts w:ascii="Times New Roman" w:hAnsi="Times New Roman" w:cs="Times New Roman"/>
              </w:rPr>
              <w:t>2.80E-02</w:t>
            </w:r>
          </w:p>
        </w:tc>
      </w:tr>
      <w:tr w:rsidR="00F245FE" w:rsidRPr="00B74C2C" w14:paraId="4F2521DD" w14:textId="77777777" w:rsidTr="007C21A2">
        <w:tc>
          <w:tcPr>
            <w:tcW w:w="1555" w:type="dxa"/>
            <w:vMerge/>
            <w:vAlign w:val="center"/>
          </w:tcPr>
          <w:p w14:paraId="092E68F1" w14:textId="77777777" w:rsidR="00F245FE" w:rsidRPr="00B74C2C" w:rsidRDefault="00F245FE" w:rsidP="00F245FE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252" w:type="dxa"/>
            <w:vAlign w:val="center"/>
          </w:tcPr>
          <w:p w14:paraId="547C8877" w14:textId="7DE2A557" w:rsidR="00F245FE" w:rsidRPr="00B74C2C" w:rsidRDefault="0026221F" w:rsidP="007C21A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ignalling by ERBB2</w:t>
            </w:r>
          </w:p>
        </w:tc>
        <w:tc>
          <w:tcPr>
            <w:tcW w:w="851" w:type="dxa"/>
            <w:vAlign w:val="center"/>
          </w:tcPr>
          <w:p w14:paraId="488C2FCC" w14:textId="66F86BED" w:rsidR="00F245FE" w:rsidRPr="00FD0EC1" w:rsidRDefault="00F245FE" w:rsidP="007C21A2">
            <w:pPr>
              <w:jc w:val="center"/>
              <w:rPr>
                <w:rFonts w:ascii="Times New Roman" w:hAnsi="Times New Roman" w:cs="Times New Roman"/>
              </w:rPr>
            </w:pPr>
            <w:r w:rsidRPr="00FD0EC1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275" w:type="dxa"/>
            <w:vAlign w:val="center"/>
          </w:tcPr>
          <w:p w14:paraId="45127489" w14:textId="55E003A5" w:rsidR="00F245FE" w:rsidRPr="00FD0EC1" w:rsidRDefault="00F245FE" w:rsidP="007C21A2">
            <w:pPr>
              <w:jc w:val="center"/>
              <w:rPr>
                <w:rFonts w:ascii="Times New Roman" w:hAnsi="Times New Roman" w:cs="Times New Roman"/>
              </w:rPr>
            </w:pPr>
            <w:r w:rsidRPr="00FD0EC1">
              <w:rPr>
                <w:rFonts w:ascii="Times New Roman" w:hAnsi="Times New Roman" w:cs="Times New Roman"/>
              </w:rPr>
              <w:t>1.5</w:t>
            </w:r>
            <w:r w:rsidR="007C21A2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83" w:type="dxa"/>
            <w:vAlign w:val="center"/>
          </w:tcPr>
          <w:p w14:paraId="700D73EC" w14:textId="410B58CC" w:rsidR="00F245FE" w:rsidRPr="00FD0EC1" w:rsidRDefault="00F245FE" w:rsidP="007C21A2">
            <w:pPr>
              <w:jc w:val="center"/>
              <w:rPr>
                <w:rFonts w:ascii="Times New Roman" w:hAnsi="Times New Roman" w:cs="Times New Roman"/>
              </w:rPr>
            </w:pPr>
            <w:r w:rsidRPr="00FD0EC1">
              <w:rPr>
                <w:rFonts w:ascii="Times New Roman" w:hAnsi="Times New Roman" w:cs="Times New Roman"/>
              </w:rPr>
              <w:t>2.80E-02</w:t>
            </w:r>
          </w:p>
        </w:tc>
      </w:tr>
      <w:tr w:rsidR="00F245FE" w:rsidRPr="00B74C2C" w14:paraId="6336D31E" w14:textId="77777777" w:rsidTr="007C21A2">
        <w:tc>
          <w:tcPr>
            <w:tcW w:w="1555" w:type="dxa"/>
            <w:vMerge/>
            <w:vAlign w:val="center"/>
          </w:tcPr>
          <w:p w14:paraId="4DE9ACED" w14:textId="77777777" w:rsidR="00F245FE" w:rsidRPr="00B74C2C" w:rsidRDefault="00F245FE" w:rsidP="00F245FE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252" w:type="dxa"/>
            <w:vAlign w:val="center"/>
          </w:tcPr>
          <w:p w14:paraId="189BCDA7" w14:textId="6687D1F3" w:rsidR="00F245FE" w:rsidRPr="00B74C2C" w:rsidRDefault="0026221F" w:rsidP="007C21A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NA Polymerase I promoter opening</w:t>
            </w:r>
          </w:p>
        </w:tc>
        <w:tc>
          <w:tcPr>
            <w:tcW w:w="851" w:type="dxa"/>
            <w:vAlign w:val="center"/>
          </w:tcPr>
          <w:p w14:paraId="2C2D3312" w14:textId="6B5A5795" w:rsidR="00F245FE" w:rsidRPr="00FD0EC1" w:rsidRDefault="00F245FE" w:rsidP="007C21A2">
            <w:pPr>
              <w:jc w:val="center"/>
              <w:rPr>
                <w:rFonts w:ascii="Times New Roman" w:hAnsi="Times New Roman" w:cs="Times New Roman"/>
              </w:rPr>
            </w:pPr>
            <w:r w:rsidRPr="00FD0EC1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1275" w:type="dxa"/>
            <w:vAlign w:val="center"/>
          </w:tcPr>
          <w:p w14:paraId="5D0D043E" w14:textId="0DF8BB1E" w:rsidR="00F245FE" w:rsidRPr="00FD0EC1" w:rsidRDefault="00F245FE" w:rsidP="007C21A2">
            <w:pPr>
              <w:jc w:val="center"/>
              <w:rPr>
                <w:rFonts w:ascii="Times New Roman" w:hAnsi="Times New Roman" w:cs="Times New Roman"/>
              </w:rPr>
            </w:pPr>
            <w:r w:rsidRPr="00FD0EC1">
              <w:rPr>
                <w:rFonts w:ascii="Times New Roman" w:hAnsi="Times New Roman" w:cs="Times New Roman"/>
              </w:rPr>
              <w:t>2</w:t>
            </w:r>
            <w:r w:rsidR="007C21A2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83" w:type="dxa"/>
            <w:vAlign w:val="center"/>
          </w:tcPr>
          <w:p w14:paraId="57689C08" w14:textId="19822DC9" w:rsidR="00F245FE" w:rsidRPr="00FD0EC1" w:rsidRDefault="00F245FE" w:rsidP="007C21A2">
            <w:pPr>
              <w:jc w:val="center"/>
              <w:rPr>
                <w:rFonts w:ascii="Times New Roman" w:hAnsi="Times New Roman" w:cs="Times New Roman"/>
              </w:rPr>
            </w:pPr>
            <w:r w:rsidRPr="00FD0EC1">
              <w:rPr>
                <w:rFonts w:ascii="Times New Roman" w:hAnsi="Times New Roman" w:cs="Times New Roman"/>
              </w:rPr>
              <w:t>2.80E-02</w:t>
            </w:r>
          </w:p>
        </w:tc>
      </w:tr>
      <w:tr w:rsidR="00F245FE" w:rsidRPr="00B74C2C" w14:paraId="3A0393B6" w14:textId="77777777" w:rsidTr="007C21A2">
        <w:tc>
          <w:tcPr>
            <w:tcW w:w="1555" w:type="dxa"/>
            <w:vMerge/>
            <w:vAlign w:val="center"/>
          </w:tcPr>
          <w:p w14:paraId="3E097944" w14:textId="77777777" w:rsidR="00F245FE" w:rsidRPr="00B74C2C" w:rsidRDefault="00F245FE" w:rsidP="00F245FE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252" w:type="dxa"/>
            <w:vAlign w:val="center"/>
          </w:tcPr>
          <w:p w14:paraId="0C7E0B02" w14:textId="69AF5868" w:rsidR="00F245FE" w:rsidRPr="00B74C2C" w:rsidRDefault="003F7F18" w:rsidP="007C21A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KK complex recruitment mediated by RIP1</w:t>
            </w:r>
          </w:p>
        </w:tc>
        <w:tc>
          <w:tcPr>
            <w:tcW w:w="851" w:type="dxa"/>
            <w:vAlign w:val="center"/>
          </w:tcPr>
          <w:p w14:paraId="5A791561" w14:textId="322335C3" w:rsidR="00F245FE" w:rsidRPr="00FD0EC1" w:rsidRDefault="00F245FE" w:rsidP="007C21A2">
            <w:pPr>
              <w:jc w:val="center"/>
              <w:rPr>
                <w:rFonts w:ascii="Times New Roman" w:hAnsi="Times New Roman" w:cs="Times New Roman"/>
              </w:rPr>
            </w:pPr>
            <w:r w:rsidRPr="00FD0EC1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275" w:type="dxa"/>
            <w:vAlign w:val="center"/>
          </w:tcPr>
          <w:p w14:paraId="72361947" w14:textId="1A2F3023" w:rsidR="00F245FE" w:rsidRPr="00FD0EC1" w:rsidRDefault="00F245FE" w:rsidP="007C21A2">
            <w:pPr>
              <w:jc w:val="center"/>
              <w:rPr>
                <w:rFonts w:ascii="Times New Roman" w:hAnsi="Times New Roman" w:cs="Times New Roman"/>
              </w:rPr>
            </w:pPr>
            <w:r w:rsidRPr="00FD0EC1">
              <w:rPr>
                <w:rFonts w:ascii="Times New Roman" w:hAnsi="Times New Roman" w:cs="Times New Roman"/>
              </w:rPr>
              <w:t>1.5</w:t>
            </w:r>
            <w:r w:rsidR="007C21A2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83" w:type="dxa"/>
            <w:vAlign w:val="center"/>
          </w:tcPr>
          <w:p w14:paraId="2074C057" w14:textId="1CFE219D" w:rsidR="00F245FE" w:rsidRPr="00FD0EC1" w:rsidRDefault="00F245FE" w:rsidP="007C21A2">
            <w:pPr>
              <w:jc w:val="center"/>
              <w:rPr>
                <w:rFonts w:ascii="Times New Roman" w:hAnsi="Times New Roman" w:cs="Times New Roman"/>
              </w:rPr>
            </w:pPr>
            <w:r w:rsidRPr="00FD0EC1">
              <w:rPr>
                <w:rFonts w:ascii="Times New Roman" w:hAnsi="Times New Roman" w:cs="Times New Roman"/>
              </w:rPr>
              <w:t>3.00E-02</w:t>
            </w:r>
          </w:p>
        </w:tc>
      </w:tr>
      <w:tr w:rsidR="00F245FE" w:rsidRPr="00B74C2C" w14:paraId="506E9433" w14:textId="77777777" w:rsidTr="007C21A2">
        <w:tc>
          <w:tcPr>
            <w:tcW w:w="1555" w:type="dxa"/>
            <w:vMerge/>
            <w:vAlign w:val="center"/>
          </w:tcPr>
          <w:p w14:paraId="162EFDF2" w14:textId="77777777" w:rsidR="00F245FE" w:rsidRPr="00B74C2C" w:rsidRDefault="00F245FE" w:rsidP="00F245FE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252" w:type="dxa"/>
            <w:vAlign w:val="center"/>
          </w:tcPr>
          <w:p w14:paraId="23D0E9E8" w14:textId="7E66F031" w:rsidR="00F245FE" w:rsidRPr="00B74C2C" w:rsidRDefault="00FD0EC1" w:rsidP="007C21A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NA methylation</w:t>
            </w:r>
          </w:p>
        </w:tc>
        <w:tc>
          <w:tcPr>
            <w:tcW w:w="851" w:type="dxa"/>
            <w:vAlign w:val="center"/>
          </w:tcPr>
          <w:p w14:paraId="20AA3D94" w14:textId="5C5C38DC" w:rsidR="00F245FE" w:rsidRPr="00FD0EC1" w:rsidRDefault="00F245FE" w:rsidP="007C21A2">
            <w:pPr>
              <w:jc w:val="center"/>
              <w:rPr>
                <w:rFonts w:ascii="Times New Roman" w:hAnsi="Times New Roman" w:cs="Times New Roman"/>
              </w:rPr>
            </w:pPr>
            <w:r w:rsidRPr="00FD0EC1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1275" w:type="dxa"/>
            <w:vAlign w:val="center"/>
          </w:tcPr>
          <w:p w14:paraId="3E091781" w14:textId="1F567812" w:rsidR="00F245FE" w:rsidRPr="00FD0EC1" w:rsidRDefault="00F245FE" w:rsidP="007C21A2">
            <w:pPr>
              <w:jc w:val="center"/>
              <w:rPr>
                <w:rFonts w:ascii="Times New Roman" w:hAnsi="Times New Roman" w:cs="Times New Roman"/>
              </w:rPr>
            </w:pPr>
            <w:r w:rsidRPr="00FD0EC1">
              <w:rPr>
                <w:rFonts w:ascii="Times New Roman" w:hAnsi="Times New Roman" w:cs="Times New Roman"/>
              </w:rPr>
              <w:t>2</w:t>
            </w:r>
            <w:r w:rsidR="007C21A2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83" w:type="dxa"/>
            <w:vAlign w:val="center"/>
          </w:tcPr>
          <w:p w14:paraId="7DD7874D" w14:textId="29E84BC3" w:rsidR="00F245FE" w:rsidRPr="00FD0EC1" w:rsidRDefault="00F245FE" w:rsidP="007C21A2">
            <w:pPr>
              <w:jc w:val="center"/>
              <w:rPr>
                <w:rFonts w:ascii="Times New Roman" w:hAnsi="Times New Roman" w:cs="Times New Roman"/>
              </w:rPr>
            </w:pPr>
            <w:r w:rsidRPr="00FD0EC1">
              <w:rPr>
                <w:rFonts w:ascii="Times New Roman" w:hAnsi="Times New Roman" w:cs="Times New Roman"/>
              </w:rPr>
              <w:t>3.00E-02</w:t>
            </w:r>
          </w:p>
        </w:tc>
      </w:tr>
      <w:tr w:rsidR="00F245FE" w:rsidRPr="00B74C2C" w14:paraId="720C7DA5" w14:textId="77777777" w:rsidTr="007C21A2">
        <w:tc>
          <w:tcPr>
            <w:tcW w:w="1555" w:type="dxa"/>
            <w:vMerge/>
            <w:vAlign w:val="center"/>
          </w:tcPr>
          <w:p w14:paraId="0CF3ED86" w14:textId="77777777" w:rsidR="00F245FE" w:rsidRPr="00B74C2C" w:rsidRDefault="00F245FE" w:rsidP="00F245FE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252" w:type="dxa"/>
            <w:vAlign w:val="center"/>
          </w:tcPr>
          <w:p w14:paraId="04EBE548" w14:textId="4CA0CB7B" w:rsidR="00F245FE" w:rsidRPr="00B74C2C" w:rsidRDefault="00495028" w:rsidP="007C21A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NA damage/Telomere stress induced senescence</w:t>
            </w:r>
          </w:p>
        </w:tc>
        <w:tc>
          <w:tcPr>
            <w:tcW w:w="851" w:type="dxa"/>
            <w:vAlign w:val="center"/>
          </w:tcPr>
          <w:p w14:paraId="68C7A617" w14:textId="4FAF4CCF" w:rsidR="00F245FE" w:rsidRPr="00FD0EC1" w:rsidRDefault="00F245FE" w:rsidP="007C21A2">
            <w:pPr>
              <w:jc w:val="center"/>
              <w:rPr>
                <w:rFonts w:ascii="Times New Roman" w:hAnsi="Times New Roman" w:cs="Times New Roman"/>
              </w:rPr>
            </w:pPr>
            <w:r w:rsidRPr="00FD0EC1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1275" w:type="dxa"/>
            <w:vAlign w:val="center"/>
          </w:tcPr>
          <w:p w14:paraId="4E3B9D44" w14:textId="53491DB5" w:rsidR="00F245FE" w:rsidRPr="00FD0EC1" w:rsidRDefault="00F245FE" w:rsidP="007C21A2">
            <w:pPr>
              <w:jc w:val="center"/>
              <w:rPr>
                <w:rFonts w:ascii="Times New Roman" w:hAnsi="Times New Roman" w:cs="Times New Roman"/>
              </w:rPr>
            </w:pPr>
            <w:r w:rsidRPr="00FD0EC1">
              <w:rPr>
                <w:rFonts w:ascii="Times New Roman" w:hAnsi="Times New Roman" w:cs="Times New Roman"/>
              </w:rPr>
              <w:t>2</w:t>
            </w:r>
            <w:r w:rsidR="007C21A2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83" w:type="dxa"/>
            <w:vAlign w:val="center"/>
          </w:tcPr>
          <w:p w14:paraId="600D1C88" w14:textId="2CBA4199" w:rsidR="00F245FE" w:rsidRPr="00FD0EC1" w:rsidRDefault="00F245FE" w:rsidP="007C21A2">
            <w:pPr>
              <w:jc w:val="center"/>
              <w:rPr>
                <w:rFonts w:ascii="Times New Roman" w:hAnsi="Times New Roman" w:cs="Times New Roman"/>
              </w:rPr>
            </w:pPr>
            <w:r w:rsidRPr="00FD0EC1">
              <w:rPr>
                <w:rFonts w:ascii="Times New Roman" w:hAnsi="Times New Roman" w:cs="Times New Roman"/>
              </w:rPr>
              <w:t>3.20E-02</w:t>
            </w:r>
          </w:p>
        </w:tc>
      </w:tr>
      <w:tr w:rsidR="00F245FE" w:rsidRPr="00B74C2C" w14:paraId="5D5EFF3A" w14:textId="77777777" w:rsidTr="007C21A2">
        <w:tc>
          <w:tcPr>
            <w:tcW w:w="1555" w:type="dxa"/>
            <w:vMerge/>
            <w:vAlign w:val="center"/>
          </w:tcPr>
          <w:p w14:paraId="028492F4" w14:textId="77777777" w:rsidR="00F245FE" w:rsidRPr="00B74C2C" w:rsidRDefault="00F245FE" w:rsidP="00F245FE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252" w:type="dxa"/>
            <w:vAlign w:val="center"/>
          </w:tcPr>
          <w:p w14:paraId="3306517D" w14:textId="0F2E7DC2" w:rsidR="00F245FE" w:rsidRPr="00B74C2C" w:rsidRDefault="00495028" w:rsidP="007C21A2">
            <w:pPr>
              <w:jc w:val="center"/>
              <w:rPr>
                <w:rFonts w:ascii="Times New Roman" w:hAnsi="Times New Roman" w:cs="Times New Roman"/>
              </w:rPr>
            </w:pPr>
            <w:r w:rsidRPr="00495028">
              <w:rPr>
                <w:rFonts w:ascii="Times New Roman" w:hAnsi="Times New Roman" w:cs="Times New Roman"/>
              </w:rPr>
              <w:t>Activated PKN1 stimulates transcription of AR (androgen receptor) regulated genes KLK2 and KLK3</w:t>
            </w:r>
          </w:p>
        </w:tc>
        <w:tc>
          <w:tcPr>
            <w:tcW w:w="851" w:type="dxa"/>
            <w:vAlign w:val="center"/>
          </w:tcPr>
          <w:p w14:paraId="147100C2" w14:textId="007366D3" w:rsidR="00F245FE" w:rsidRPr="00FD0EC1" w:rsidRDefault="00F245FE" w:rsidP="007C21A2">
            <w:pPr>
              <w:jc w:val="center"/>
              <w:rPr>
                <w:rFonts w:ascii="Times New Roman" w:hAnsi="Times New Roman" w:cs="Times New Roman"/>
              </w:rPr>
            </w:pPr>
            <w:r w:rsidRPr="00FD0EC1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1275" w:type="dxa"/>
            <w:vAlign w:val="center"/>
          </w:tcPr>
          <w:p w14:paraId="4E36BC83" w14:textId="37059A6C" w:rsidR="00F245FE" w:rsidRPr="00FD0EC1" w:rsidRDefault="00F245FE" w:rsidP="007C21A2">
            <w:pPr>
              <w:jc w:val="center"/>
              <w:rPr>
                <w:rFonts w:ascii="Times New Roman" w:hAnsi="Times New Roman" w:cs="Times New Roman"/>
              </w:rPr>
            </w:pPr>
            <w:r w:rsidRPr="00FD0EC1">
              <w:rPr>
                <w:rFonts w:ascii="Times New Roman" w:hAnsi="Times New Roman" w:cs="Times New Roman"/>
              </w:rPr>
              <w:t>2</w:t>
            </w:r>
            <w:r w:rsidR="007C21A2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83" w:type="dxa"/>
            <w:vAlign w:val="center"/>
          </w:tcPr>
          <w:p w14:paraId="24EAC39C" w14:textId="32F35E2D" w:rsidR="00F245FE" w:rsidRPr="00FD0EC1" w:rsidRDefault="00F245FE" w:rsidP="007C21A2">
            <w:pPr>
              <w:jc w:val="center"/>
              <w:rPr>
                <w:rFonts w:ascii="Times New Roman" w:hAnsi="Times New Roman" w:cs="Times New Roman"/>
              </w:rPr>
            </w:pPr>
            <w:r w:rsidRPr="00FD0EC1">
              <w:rPr>
                <w:rFonts w:ascii="Times New Roman" w:hAnsi="Times New Roman" w:cs="Times New Roman"/>
              </w:rPr>
              <w:t>3.30E-02</w:t>
            </w:r>
          </w:p>
        </w:tc>
      </w:tr>
      <w:tr w:rsidR="00F245FE" w:rsidRPr="00B74C2C" w14:paraId="775462DE" w14:textId="77777777" w:rsidTr="007C21A2">
        <w:tc>
          <w:tcPr>
            <w:tcW w:w="1555" w:type="dxa"/>
            <w:vMerge/>
            <w:vAlign w:val="center"/>
          </w:tcPr>
          <w:p w14:paraId="359E085A" w14:textId="77777777" w:rsidR="00F245FE" w:rsidRPr="00B74C2C" w:rsidRDefault="00F245FE" w:rsidP="00F245FE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252" w:type="dxa"/>
            <w:vAlign w:val="center"/>
          </w:tcPr>
          <w:p w14:paraId="0AB338EB" w14:textId="7C5EB3DF" w:rsidR="00F245FE" w:rsidRPr="00B74C2C" w:rsidRDefault="00220BE8" w:rsidP="007C21A2">
            <w:pPr>
              <w:jc w:val="center"/>
              <w:rPr>
                <w:rFonts w:ascii="Times New Roman" w:hAnsi="Times New Roman" w:cs="Times New Roman"/>
              </w:rPr>
            </w:pPr>
            <w:r w:rsidRPr="00220BE8">
              <w:rPr>
                <w:rFonts w:ascii="Times New Roman" w:hAnsi="Times New Roman" w:cs="Times New Roman"/>
              </w:rPr>
              <w:t>SIRT1 negatively regulates rRNA expression</w:t>
            </w:r>
          </w:p>
        </w:tc>
        <w:tc>
          <w:tcPr>
            <w:tcW w:w="851" w:type="dxa"/>
            <w:vAlign w:val="center"/>
          </w:tcPr>
          <w:p w14:paraId="189B4925" w14:textId="3D70A3AA" w:rsidR="00F245FE" w:rsidRPr="00FD0EC1" w:rsidRDefault="00F245FE" w:rsidP="007C21A2">
            <w:pPr>
              <w:jc w:val="center"/>
              <w:rPr>
                <w:rFonts w:ascii="Times New Roman" w:hAnsi="Times New Roman" w:cs="Times New Roman"/>
              </w:rPr>
            </w:pPr>
            <w:r w:rsidRPr="00FD0EC1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1275" w:type="dxa"/>
            <w:vAlign w:val="center"/>
          </w:tcPr>
          <w:p w14:paraId="1851C5A5" w14:textId="6D01E9C3" w:rsidR="00F245FE" w:rsidRPr="00FD0EC1" w:rsidRDefault="00F245FE" w:rsidP="007C21A2">
            <w:pPr>
              <w:jc w:val="center"/>
              <w:rPr>
                <w:rFonts w:ascii="Times New Roman" w:hAnsi="Times New Roman" w:cs="Times New Roman"/>
              </w:rPr>
            </w:pPr>
            <w:r w:rsidRPr="00FD0EC1">
              <w:rPr>
                <w:rFonts w:ascii="Times New Roman" w:hAnsi="Times New Roman" w:cs="Times New Roman"/>
              </w:rPr>
              <w:t>2</w:t>
            </w:r>
            <w:r w:rsidR="007C21A2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83" w:type="dxa"/>
            <w:vAlign w:val="center"/>
          </w:tcPr>
          <w:p w14:paraId="1417FD12" w14:textId="2834E345" w:rsidR="00F245FE" w:rsidRPr="00FD0EC1" w:rsidRDefault="00F245FE" w:rsidP="007C21A2">
            <w:pPr>
              <w:jc w:val="center"/>
              <w:rPr>
                <w:rFonts w:ascii="Times New Roman" w:hAnsi="Times New Roman" w:cs="Times New Roman"/>
              </w:rPr>
            </w:pPr>
            <w:r w:rsidRPr="00FD0EC1">
              <w:rPr>
                <w:rFonts w:ascii="Times New Roman" w:hAnsi="Times New Roman" w:cs="Times New Roman"/>
              </w:rPr>
              <w:t>3.40E-02</w:t>
            </w:r>
          </w:p>
        </w:tc>
      </w:tr>
      <w:tr w:rsidR="00F245FE" w:rsidRPr="00B74C2C" w14:paraId="6D031733" w14:textId="77777777" w:rsidTr="007C21A2">
        <w:tc>
          <w:tcPr>
            <w:tcW w:w="1555" w:type="dxa"/>
            <w:vMerge/>
            <w:vAlign w:val="center"/>
          </w:tcPr>
          <w:p w14:paraId="71047A07" w14:textId="77777777" w:rsidR="00F245FE" w:rsidRPr="00B74C2C" w:rsidRDefault="00F245FE" w:rsidP="00F245FE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252" w:type="dxa"/>
            <w:vAlign w:val="center"/>
          </w:tcPr>
          <w:p w14:paraId="53CA4FD5" w14:textId="2427CC6D" w:rsidR="00F245FE" w:rsidRPr="00B74C2C" w:rsidRDefault="003515FB" w:rsidP="007C21A2">
            <w:pPr>
              <w:jc w:val="center"/>
              <w:rPr>
                <w:rFonts w:ascii="Times New Roman" w:hAnsi="Times New Roman" w:cs="Times New Roman"/>
              </w:rPr>
            </w:pPr>
            <w:r w:rsidRPr="003515FB">
              <w:rPr>
                <w:rFonts w:ascii="Times New Roman" w:hAnsi="Times New Roman" w:cs="Times New Roman"/>
              </w:rPr>
              <w:t>PRC2 methylates histones and DNA</w:t>
            </w:r>
          </w:p>
        </w:tc>
        <w:tc>
          <w:tcPr>
            <w:tcW w:w="851" w:type="dxa"/>
            <w:vAlign w:val="center"/>
          </w:tcPr>
          <w:p w14:paraId="136590CC" w14:textId="0FFF8AC3" w:rsidR="00F245FE" w:rsidRPr="00FD0EC1" w:rsidRDefault="00F245FE" w:rsidP="007C21A2">
            <w:pPr>
              <w:jc w:val="center"/>
              <w:rPr>
                <w:rFonts w:ascii="Times New Roman" w:hAnsi="Times New Roman" w:cs="Times New Roman"/>
              </w:rPr>
            </w:pPr>
            <w:r w:rsidRPr="00FD0EC1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1275" w:type="dxa"/>
            <w:vAlign w:val="center"/>
          </w:tcPr>
          <w:p w14:paraId="3A70A399" w14:textId="7D71D772" w:rsidR="00F245FE" w:rsidRPr="00FD0EC1" w:rsidRDefault="00F245FE" w:rsidP="007C21A2">
            <w:pPr>
              <w:jc w:val="center"/>
              <w:rPr>
                <w:rFonts w:ascii="Times New Roman" w:hAnsi="Times New Roman" w:cs="Times New Roman"/>
              </w:rPr>
            </w:pPr>
            <w:r w:rsidRPr="00FD0EC1">
              <w:rPr>
                <w:rFonts w:ascii="Times New Roman" w:hAnsi="Times New Roman" w:cs="Times New Roman"/>
              </w:rPr>
              <w:t>2</w:t>
            </w:r>
            <w:r w:rsidR="007C21A2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83" w:type="dxa"/>
            <w:vAlign w:val="center"/>
          </w:tcPr>
          <w:p w14:paraId="0E40F4FC" w14:textId="619EC28F" w:rsidR="00F245FE" w:rsidRPr="00FD0EC1" w:rsidRDefault="00F245FE" w:rsidP="007C21A2">
            <w:pPr>
              <w:jc w:val="center"/>
              <w:rPr>
                <w:rFonts w:ascii="Times New Roman" w:hAnsi="Times New Roman" w:cs="Times New Roman"/>
              </w:rPr>
            </w:pPr>
            <w:r w:rsidRPr="00FD0EC1">
              <w:rPr>
                <w:rFonts w:ascii="Times New Roman" w:hAnsi="Times New Roman" w:cs="Times New Roman"/>
              </w:rPr>
              <w:t>4.10E-02</w:t>
            </w:r>
          </w:p>
        </w:tc>
      </w:tr>
      <w:tr w:rsidR="00F245FE" w:rsidRPr="00B74C2C" w14:paraId="1C22A684" w14:textId="77777777" w:rsidTr="007C21A2">
        <w:tc>
          <w:tcPr>
            <w:tcW w:w="1555" w:type="dxa"/>
            <w:vMerge/>
            <w:vAlign w:val="center"/>
          </w:tcPr>
          <w:p w14:paraId="2AB21B53" w14:textId="77777777" w:rsidR="00F245FE" w:rsidRPr="00B74C2C" w:rsidRDefault="00F245FE" w:rsidP="00F245FE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252" w:type="dxa"/>
            <w:vAlign w:val="center"/>
          </w:tcPr>
          <w:p w14:paraId="0DCF0EBB" w14:textId="3F23AE1B" w:rsidR="00F245FE" w:rsidRPr="00B74C2C" w:rsidRDefault="003515FB" w:rsidP="007C21A2">
            <w:pPr>
              <w:jc w:val="center"/>
              <w:rPr>
                <w:rFonts w:ascii="Times New Roman" w:hAnsi="Times New Roman" w:cs="Times New Roman"/>
              </w:rPr>
            </w:pPr>
            <w:r w:rsidRPr="003515FB">
              <w:rPr>
                <w:rFonts w:ascii="Times New Roman" w:hAnsi="Times New Roman" w:cs="Times New Roman"/>
              </w:rPr>
              <w:t xml:space="preserve">Condensation of </w:t>
            </w:r>
            <w:r>
              <w:rPr>
                <w:rFonts w:ascii="Times New Roman" w:hAnsi="Times New Roman" w:cs="Times New Roman"/>
              </w:rPr>
              <w:t>p</w:t>
            </w:r>
            <w:r w:rsidRPr="003515FB">
              <w:rPr>
                <w:rFonts w:ascii="Times New Roman" w:hAnsi="Times New Roman" w:cs="Times New Roman"/>
              </w:rPr>
              <w:t xml:space="preserve">rophase </w:t>
            </w:r>
            <w:r>
              <w:rPr>
                <w:rFonts w:ascii="Times New Roman" w:hAnsi="Times New Roman" w:cs="Times New Roman"/>
              </w:rPr>
              <w:t>c</w:t>
            </w:r>
            <w:r w:rsidRPr="003515FB">
              <w:rPr>
                <w:rFonts w:ascii="Times New Roman" w:hAnsi="Times New Roman" w:cs="Times New Roman"/>
              </w:rPr>
              <w:t>hromosomes</w:t>
            </w:r>
          </w:p>
        </w:tc>
        <w:tc>
          <w:tcPr>
            <w:tcW w:w="851" w:type="dxa"/>
            <w:vAlign w:val="center"/>
          </w:tcPr>
          <w:p w14:paraId="5B74CBA9" w14:textId="229AE442" w:rsidR="00F245FE" w:rsidRPr="00FD0EC1" w:rsidRDefault="00F245FE" w:rsidP="007C21A2">
            <w:pPr>
              <w:jc w:val="center"/>
              <w:rPr>
                <w:rFonts w:ascii="Times New Roman" w:hAnsi="Times New Roman" w:cs="Times New Roman"/>
              </w:rPr>
            </w:pPr>
            <w:r w:rsidRPr="00FD0EC1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1275" w:type="dxa"/>
            <w:vAlign w:val="center"/>
          </w:tcPr>
          <w:p w14:paraId="2AB60749" w14:textId="13632920" w:rsidR="00F245FE" w:rsidRPr="00FD0EC1" w:rsidRDefault="00F245FE" w:rsidP="007C21A2">
            <w:pPr>
              <w:jc w:val="center"/>
              <w:rPr>
                <w:rFonts w:ascii="Times New Roman" w:hAnsi="Times New Roman" w:cs="Times New Roman"/>
              </w:rPr>
            </w:pPr>
            <w:r w:rsidRPr="00FD0EC1">
              <w:rPr>
                <w:rFonts w:ascii="Times New Roman" w:hAnsi="Times New Roman" w:cs="Times New Roman"/>
              </w:rPr>
              <w:t>2</w:t>
            </w:r>
            <w:r w:rsidR="007C21A2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83" w:type="dxa"/>
            <w:vAlign w:val="center"/>
          </w:tcPr>
          <w:p w14:paraId="24423CC9" w14:textId="70A51C2E" w:rsidR="00F245FE" w:rsidRPr="00FD0EC1" w:rsidRDefault="00F245FE" w:rsidP="007C21A2">
            <w:pPr>
              <w:jc w:val="center"/>
              <w:rPr>
                <w:rFonts w:ascii="Times New Roman" w:hAnsi="Times New Roman" w:cs="Times New Roman"/>
              </w:rPr>
            </w:pPr>
            <w:r w:rsidRPr="00FD0EC1">
              <w:rPr>
                <w:rFonts w:ascii="Times New Roman" w:hAnsi="Times New Roman" w:cs="Times New Roman"/>
              </w:rPr>
              <w:t>4.20E-02</w:t>
            </w:r>
          </w:p>
        </w:tc>
      </w:tr>
    </w:tbl>
    <w:p w14:paraId="21A291BB" w14:textId="1D7DFB6D" w:rsidR="005A00A6" w:rsidRDefault="005A00A6" w:rsidP="002D32E1"/>
    <w:p w14:paraId="052348DC" w14:textId="77777777" w:rsidR="008D1AA3" w:rsidRDefault="008D1AA3" w:rsidP="002D32E1"/>
    <w:p w14:paraId="5CDF9BBC" w14:textId="77777777" w:rsidR="005A00A6" w:rsidRPr="005A00A6" w:rsidRDefault="005A00A6" w:rsidP="005A00A6">
      <w:pPr>
        <w:spacing w:after="0"/>
        <w:jc w:val="center"/>
        <w:rPr>
          <w:rFonts w:ascii="Times New Roman" w:hAnsi="Times New Roman" w:cs="Times New Roman"/>
        </w:rPr>
      </w:pPr>
      <w:r w:rsidRPr="005A00A6">
        <w:rPr>
          <w:rFonts w:ascii="Times New Roman" w:hAnsi="Times New Roman" w:cs="Times New Roman"/>
          <w:b/>
          <w:bCs/>
        </w:rPr>
        <w:lastRenderedPageBreak/>
        <w:t>Table 14.3</w:t>
      </w:r>
      <w:r w:rsidRPr="005A00A6">
        <w:rPr>
          <w:rFonts w:ascii="Times New Roman" w:hAnsi="Times New Roman" w:cs="Times New Roman"/>
        </w:rPr>
        <w:t xml:space="preserve"> – Biological process analysis of top 250 DEGs in DBD biopsies compared at T2 and T1.</w:t>
      </w:r>
    </w:p>
    <w:tbl>
      <w:tblPr>
        <w:tblStyle w:val="TableGridLight1"/>
        <w:tblW w:w="9146" w:type="dxa"/>
        <w:tblInd w:w="-8" w:type="dxa"/>
        <w:tblLook w:val="04A0" w:firstRow="1" w:lastRow="0" w:firstColumn="1" w:lastColumn="0" w:noHBand="0" w:noVBand="1"/>
      </w:tblPr>
      <w:tblGrid>
        <w:gridCol w:w="1234"/>
        <w:gridCol w:w="4491"/>
        <w:gridCol w:w="866"/>
        <w:gridCol w:w="1353"/>
        <w:gridCol w:w="1202"/>
      </w:tblGrid>
      <w:tr w:rsidR="00AE770A" w:rsidRPr="005A00A6" w14:paraId="1EC1916D" w14:textId="77777777" w:rsidTr="00AE770A">
        <w:trPr>
          <w:trHeight w:val="154"/>
        </w:trPr>
        <w:tc>
          <w:tcPr>
            <w:tcW w:w="1234" w:type="dxa"/>
            <w:vAlign w:val="center"/>
          </w:tcPr>
          <w:p w14:paraId="09665C55" w14:textId="77777777" w:rsidR="005A00A6" w:rsidRPr="005A00A6" w:rsidRDefault="005A00A6" w:rsidP="005A00A6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5A00A6">
              <w:rPr>
                <w:rFonts w:ascii="Times New Roman" w:hAnsi="Times New Roman" w:cs="Times New Roman"/>
                <w:b/>
                <w:bCs/>
              </w:rPr>
              <w:t>Category</w:t>
            </w:r>
          </w:p>
        </w:tc>
        <w:tc>
          <w:tcPr>
            <w:tcW w:w="4491" w:type="dxa"/>
            <w:vAlign w:val="center"/>
          </w:tcPr>
          <w:p w14:paraId="36F0E4F9" w14:textId="77777777" w:rsidR="005A00A6" w:rsidRPr="005A00A6" w:rsidRDefault="005A00A6" w:rsidP="005A00A6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5A00A6">
              <w:rPr>
                <w:rFonts w:ascii="Times New Roman" w:hAnsi="Times New Roman" w:cs="Times New Roman"/>
                <w:b/>
                <w:bCs/>
              </w:rPr>
              <w:t>Term</w:t>
            </w:r>
          </w:p>
        </w:tc>
        <w:tc>
          <w:tcPr>
            <w:tcW w:w="866" w:type="dxa"/>
            <w:vAlign w:val="center"/>
          </w:tcPr>
          <w:p w14:paraId="528CF1DB" w14:textId="77777777" w:rsidR="005A00A6" w:rsidRPr="005A00A6" w:rsidRDefault="005A00A6" w:rsidP="005A00A6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5A00A6">
              <w:rPr>
                <w:rFonts w:ascii="Times New Roman" w:hAnsi="Times New Roman" w:cs="Times New Roman"/>
                <w:b/>
                <w:bCs/>
              </w:rPr>
              <w:t>Count</w:t>
            </w:r>
          </w:p>
        </w:tc>
        <w:tc>
          <w:tcPr>
            <w:tcW w:w="1353" w:type="dxa"/>
            <w:vAlign w:val="center"/>
          </w:tcPr>
          <w:p w14:paraId="042750C1" w14:textId="77777777" w:rsidR="005A00A6" w:rsidRPr="005A00A6" w:rsidRDefault="005A00A6" w:rsidP="005A00A6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5A00A6">
              <w:rPr>
                <w:rFonts w:ascii="Times New Roman" w:hAnsi="Times New Roman" w:cs="Times New Roman"/>
                <w:b/>
                <w:bCs/>
              </w:rPr>
              <w:t>Percentage</w:t>
            </w:r>
          </w:p>
        </w:tc>
        <w:tc>
          <w:tcPr>
            <w:tcW w:w="1202" w:type="dxa"/>
            <w:vAlign w:val="center"/>
          </w:tcPr>
          <w:p w14:paraId="7351A8B1" w14:textId="77777777" w:rsidR="005A00A6" w:rsidRPr="005A00A6" w:rsidRDefault="005A00A6" w:rsidP="005A00A6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5A00A6">
              <w:rPr>
                <w:rFonts w:ascii="Times New Roman" w:hAnsi="Times New Roman" w:cs="Times New Roman"/>
                <w:b/>
                <w:bCs/>
              </w:rPr>
              <w:t>P-value</w:t>
            </w:r>
          </w:p>
        </w:tc>
      </w:tr>
      <w:tr w:rsidR="00AE770A" w:rsidRPr="005A00A6" w14:paraId="4725BDE3" w14:textId="77777777" w:rsidTr="00AE770A">
        <w:trPr>
          <w:trHeight w:val="195"/>
        </w:trPr>
        <w:tc>
          <w:tcPr>
            <w:tcW w:w="1234" w:type="dxa"/>
            <w:vMerge w:val="restart"/>
            <w:vAlign w:val="center"/>
          </w:tcPr>
          <w:p w14:paraId="02F4D7A5" w14:textId="77777777" w:rsidR="007C21A2" w:rsidRPr="005A00A6" w:rsidRDefault="007C21A2" w:rsidP="005A00A6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5A00A6">
              <w:rPr>
                <w:rFonts w:ascii="Times New Roman" w:hAnsi="Times New Roman" w:cs="Times New Roman"/>
                <w:b/>
                <w:bCs/>
              </w:rPr>
              <w:t>Biological Process</w:t>
            </w:r>
          </w:p>
        </w:tc>
        <w:tc>
          <w:tcPr>
            <w:tcW w:w="4491" w:type="dxa"/>
            <w:vAlign w:val="center"/>
          </w:tcPr>
          <w:p w14:paraId="06018EA4" w14:textId="77777777" w:rsidR="007C21A2" w:rsidRPr="005A00A6" w:rsidRDefault="007C21A2" w:rsidP="005A00A6">
            <w:pPr>
              <w:jc w:val="center"/>
              <w:rPr>
                <w:rFonts w:ascii="Times New Roman" w:hAnsi="Times New Roman" w:cs="Times New Roman"/>
              </w:rPr>
            </w:pPr>
            <w:r w:rsidRPr="005A00A6">
              <w:rPr>
                <w:rFonts w:ascii="Times New Roman" w:hAnsi="Times New Roman" w:cs="Times New Roman"/>
              </w:rPr>
              <w:t>Positive regulation of transcription from RNA polymerase II promoter</w:t>
            </w:r>
          </w:p>
        </w:tc>
        <w:tc>
          <w:tcPr>
            <w:tcW w:w="866" w:type="dxa"/>
            <w:vAlign w:val="center"/>
          </w:tcPr>
          <w:p w14:paraId="04C9D7D1" w14:textId="77777777" w:rsidR="007C21A2" w:rsidRPr="005A00A6" w:rsidRDefault="007C21A2" w:rsidP="005A00A6">
            <w:pPr>
              <w:jc w:val="center"/>
              <w:rPr>
                <w:rFonts w:ascii="Times New Roman" w:hAnsi="Times New Roman" w:cs="Times New Roman"/>
              </w:rPr>
            </w:pPr>
            <w:r w:rsidRPr="005A00A6">
              <w:rPr>
                <w:rFonts w:ascii="Times New Roman" w:hAnsi="Times New Roman" w:cs="Times New Roman"/>
              </w:rPr>
              <w:t>38</w:t>
            </w:r>
          </w:p>
        </w:tc>
        <w:tc>
          <w:tcPr>
            <w:tcW w:w="1353" w:type="dxa"/>
            <w:vAlign w:val="center"/>
          </w:tcPr>
          <w:p w14:paraId="4E6913CE" w14:textId="77777777" w:rsidR="007C21A2" w:rsidRPr="005A00A6" w:rsidRDefault="007C21A2" w:rsidP="005A00A6">
            <w:pPr>
              <w:jc w:val="center"/>
              <w:rPr>
                <w:rFonts w:ascii="Times New Roman" w:hAnsi="Times New Roman" w:cs="Times New Roman"/>
              </w:rPr>
            </w:pPr>
            <w:r w:rsidRPr="005A00A6">
              <w:rPr>
                <w:rFonts w:ascii="Times New Roman" w:hAnsi="Times New Roman" w:cs="Times New Roman"/>
              </w:rPr>
              <w:t>19.1%</w:t>
            </w:r>
          </w:p>
        </w:tc>
        <w:tc>
          <w:tcPr>
            <w:tcW w:w="1202" w:type="dxa"/>
            <w:vAlign w:val="center"/>
          </w:tcPr>
          <w:p w14:paraId="30299AD6" w14:textId="77777777" w:rsidR="007C21A2" w:rsidRPr="005A00A6" w:rsidRDefault="007C21A2" w:rsidP="005A00A6">
            <w:pPr>
              <w:jc w:val="center"/>
              <w:rPr>
                <w:rFonts w:ascii="Times New Roman" w:hAnsi="Times New Roman" w:cs="Times New Roman"/>
              </w:rPr>
            </w:pPr>
            <w:r w:rsidRPr="005A00A6">
              <w:rPr>
                <w:rFonts w:ascii="Times New Roman" w:hAnsi="Times New Roman" w:cs="Times New Roman"/>
              </w:rPr>
              <w:t>3.40E-12</w:t>
            </w:r>
          </w:p>
        </w:tc>
      </w:tr>
      <w:tr w:rsidR="00AE770A" w:rsidRPr="005A00A6" w14:paraId="5DAE3A89" w14:textId="77777777" w:rsidTr="00AE770A">
        <w:trPr>
          <w:trHeight w:val="142"/>
        </w:trPr>
        <w:tc>
          <w:tcPr>
            <w:tcW w:w="1234" w:type="dxa"/>
            <w:vMerge/>
            <w:vAlign w:val="center"/>
          </w:tcPr>
          <w:p w14:paraId="0DF28582" w14:textId="77777777" w:rsidR="007C21A2" w:rsidRPr="005A00A6" w:rsidRDefault="007C21A2" w:rsidP="005A00A6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91" w:type="dxa"/>
            <w:vAlign w:val="center"/>
          </w:tcPr>
          <w:p w14:paraId="2BF8901D" w14:textId="77777777" w:rsidR="007C21A2" w:rsidRPr="005A00A6" w:rsidRDefault="007C21A2" w:rsidP="005A00A6">
            <w:pPr>
              <w:jc w:val="center"/>
              <w:rPr>
                <w:rFonts w:ascii="Times New Roman" w:hAnsi="Times New Roman" w:cs="Times New Roman"/>
              </w:rPr>
            </w:pPr>
            <w:r w:rsidRPr="005A00A6">
              <w:rPr>
                <w:rFonts w:ascii="Times New Roman" w:hAnsi="Times New Roman" w:cs="Times New Roman"/>
              </w:rPr>
              <w:t>Response to unfolded protein</w:t>
            </w:r>
          </w:p>
        </w:tc>
        <w:tc>
          <w:tcPr>
            <w:tcW w:w="866" w:type="dxa"/>
            <w:vAlign w:val="center"/>
          </w:tcPr>
          <w:p w14:paraId="79BD71BD" w14:textId="77777777" w:rsidR="007C21A2" w:rsidRPr="005A00A6" w:rsidRDefault="007C21A2" w:rsidP="005A00A6">
            <w:pPr>
              <w:jc w:val="center"/>
              <w:rPr>
                <w:rFonts w:ascii="Times New Roman" w:hAnsi="Times New Roman" w:cs="Times New Roman"/>
              </w:rPr>
            </w:pPr>
            <w:r w:rsidRPr="005A00A6">
              <w:rPr>
                <w:rFonts w:ascii="Times New Roman" w:hAnsi="Times New Roman" w:cs="Times New Roman"/>
              </w:rPr>
              <w:t>11</w:t>
            </w:r>
          </w:p>
        </w:tc>
        <w:tc>
          <w:tcPr>
            <w:tcW w:w="1353" w:type="dxa"/>
            <w:vAlign w:val="center"/>
          </w:tcPr>
          <w:p w14:paraId="73C14B41" w14:textId="77777777" w:rsidR="007C21A2" w:rsidRPr="005A00A6" w:rsidRDefault="007C21A2" w:rsidP="005A00A6">
            <w:pPr>
              <w:jc w:val="center"/>
              <w:rPr>
                <w:rFonts w:ascii="Times New Roman" w:hAnsi="Times New Roman" w:cs="Times New Roman"/>
              </w:rPr>
            </w:pPr>
            <w:r w:rsidRPr="005A00A6">
              <w:rPr>
                <w:rFonts w:ascii="Times New Roman" w:hAnsi="Times New Roman" w:cs="Times New Roman"/>
              </w:rPr>
              <w:t>5.5%</w:t>
            </w:r>
          </w:p>
        </w:tc>
        <w:tc>
          <w:tcPr>
            <w:tcW w:w="1202" w:type="dxa"/>
            <w:vAlign w:val="center"/>
          </w:tcPr>
          <w:p w14:paraId="5970F685" w14:textId="77777777" w:rsidR="007C21A2" w:rsidRPr="005A00A6" w:rsidRDefault="007C21A2" w:rsidP="005A00A6">
            <w:pPr>
              <w:jc w:val="center"/>
              <w:rPr>
                <w:rFonts w:ascii="Times New Roman" w:hAnsi="Times New Roman" w:cs="Times New Roman"/>
              </w:rPr>
            </w:pPr>
            <w:r w:rsidRPr="005A00A6">
              <w:rPr>
                <w:rFonts w:ascii="Times New Roman" w:hAnsi="Times New Roman" w:cs="Times New Roman"/>
              </w:rPr>
              <w:t>1.10E-11</w:t>
            </w:r>
          </w:p>
        </w:tc>
      </w:tr>
      <w:tr w:rsidR="00AE770A" w:rsidRPr="005A00A6" w14:paraId="2FB8B444" w14:textId="77777777" w:rsidTr="00AE770A">
        <w:trPr>
          <w:trHeight w:val="154"/>
        </w:trPr>
        <w:tc>
          <w:tcPr>
            <w:tcW w:w="1234" w:type="dxa"/>
            <w:vMerge/>
            <w:vAlign w:val="center"/>
          </w:tcPr>
          <w:p w14:paraId="00087B08" w14:textId="77777777" w:rsidR="007C21A2" w:rsidRPr="005A00A6" w:rsidRDefault="007C21A2" w:rsidP="005A00A6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91" w:type="dxa"/>
            <w:vAlign w:val="center"/>
          </w:tcPr>
          <w:p w14:paraId="60648C8A" w14:textId="77777777" w:rsidR="007C21A2" w:rsidRPr="005A00A6" w:rsidRDefault="007C21A2" w:rsidP="005A00A6">
            <w:pPr>
              <w:jc w:val="center"/>
              <w:rPr>
                <w:rFonts w:ascii="Times New Roman" w:hAnsi="Times New Roman" w:cs="Times New Roman"/>
              </w:rPr>
            </w:pPr>
            <w:r w:rsidRPr="005A00A6">
              <w:rPr>
                <w:rFonts w:ascii="Times New Roman" w:hAnsi="Times New Roman" w:cs="Times New Roman"/>
              </w:rPr>
              <w:t>Negative regulation of apoptotic process</w:t>
            </w:r>
          </w:p>
        </w:tc>
        <w:tc>
          <w:tcPr>
            <w:tcW w:w="866" w:type="dxa"/>
            <w:vAlign w:val="center"/>
          </w:tcPr>
          <w:p w14:paraId="0C70718A" w14:textId="77777777" w:rsidR="007C21A2" w:rsidRPr="005A00A6" w:rsidRDefault="007C21A2" w:rsidP="005A00A6">
            <w:pPr>
              <w:jc w:val="center"/>
              <w:rPr>
                <w:rFonts w:ascii="Times New Roman" w:hAnsi="Times New Roman" w:cs="Times New Roman"/>
              </w:rPr>
            </w:pPr>
            <w:r w:rsidRPr="005A00A6">
              <w:rPr>
                <w:rFonts w:ascii="Times New Roman" w:hAnsi="Times New Roman" w:cs="Times New Roman"/>
              </w:rPr>
              <w:t>23</w:t>
            </w:r>
          </w:p>
        </w:tc>
        <w:tc>
          <w:tcPr>
            <w:tcW w:w="1353" w:type="dxa"/>
            <w:vAlign w:val="center"/>
          </w:tcPr>
          <w:p w14:paraId="50C06F5B" w14:textId="77777777" w:rsidR="007C21A2" w:rsidRPr="005A00A6" w:rsidRDefault="007C21A2" w:rsidP="005A00A6">
            <w:pPr>
              <w:jc w:val="center"/>
              <w:rPr>
                <w:rFonts w:ascii="Times New Roman" w:hAnsi="Times New Roman" w:cs="Times New Roman"/>
              </w:rPr>
            </w:pPr>
            <w:r w:rsidRPr="005A00A6">
              <w:rPr>
                <w:rFonts w:ascii="Times New Roman" w:hAnsi="Times New Roman" w:cs="Times New Roman"/>
              </w:rPr>
              <w:t>11.6%</w:t>
            </w:r>
          </w:p>
        </w:tc>
        <w:tc>
          <w:tcPr>
            <w:tcW w:w="1202" w:type="dxa"/>
            <w:vAlign w:val="center"/>
          </w:tcPr>
          <w:p w14:paraId="017CE70E" w14:textId="77777777" w:rsidR="007C21A2" w:rsidRPr="005A00A6" w:rsidRDefault="007C21A2" w:rsidP="005A00A6">
            <w:pPr>
              <w:jc w:val="center"/>
              <w:rPr>
                <w:rFonts w:ascii="Times New Roman" w:hAnsi="Times New Roman" w:cs="Times New Roman"/>
              </w:rPr>
            </w:pPr>
            <w:r w:rsidRPr="005A00A6">
              <w:rPr>
                <w:rFonts w:ascii="Times New Roman" w:hAnsi="Times New Roman" w:cs="Times New Roman"/>
              </w:rPr>
              <w:t>1.60E-09</w:t>
            </w:r>
          </w:p>
        </w:tc>
      </w:tr>
      <w:tr w:rsidR="00AE770A" w:rsidRPr="005A00A6" w14:paraId="1B5839C2" w14:textId="77777777" w:rsidTr="00AE770A">
        <w:trPr>
          <w:trHeight w:val="69"/>
        </w:trPr>
        <w:tc>
          <w:tcPr>
            <w:tcW w:w="1234" w:type="dxa"/>
            <w:vMerge/>
            <w:vAlign w:val="center"/>
          </w:tcPr>
          <w:p w14:paraId="5BE866AD" w14:textId="77777777" w:rsidR="007C21A2" w:rsidRPr="005A00A6" w:rsidRDefault="007C21A2" w:rsidP="005A00A6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91" w:type="dxa"/>
            <w:vAlign w:val="center"/>
          </w:tcPr>
          <w:p w14:paraId="7DB7D53F" w14:textId="77777777" w:rsidR="007C21A2" w:rsidRPr="005A00A6" w:rsidRDefault="007C21A2" w:rsidP="005A00A6">
            <w:pPr>
              <w:jc w:val="center"/>
              <w:rPr>
                <w:rFonts w:ascii="Times New Roman" w:hAnsi="Times New Roman" w:cs="Times New Roman"/>
              </w:rPr>
            </w:pPr>
            <w:r w:rsidRPr="005A00A6">
              <w:rPr>
                <w:rFonts w:ascii="Times New Roman" w:hAnsi="Times New Roman" w:cs="Times New Roman"/>
              </w:rPr>
              <w:t>Cellular response to interleukin-1</w:t>
            </w:r>
          </w:p>
        </w:tc>
        <w:tc>
          <w:tcPr>
            <w:tcW w:w="866" w:type="dxa"/>
            <w:vAlign w:val="center"/>
          </w:tcPr>
          <w:p w14:paraId="107CC4AE" w14:textId="77777777" w:rsidR="007C21A2" w:rsidRPr="005A00A6" w:rsidRDefault="007C21A2" w:rsidP="005A00A6">
            <w:pPr>
              <w:jc w:val="center"/>
              <w:rPr>
                <w:rFonts w:ascii="Times New Roman" w:hAnsi="Times New Roman" w:cs="Times New Roman"/>
              </w:rPr>
            </w:pPr>
            <w:r w:rsidRPr="005A00A6">
              <w:rPr>
                <w:rFonts w:ascii="Times New Roman" w:hAnsi="Times New Roman" w:cs="Times New Roman"/>
              </w:rPr>
              <w:t>11</w:t>
            </w:r>
          </w:p>
        </w:tc>
        <w:tc>
          <w:tcPr>
            <w:tcW w:w="1353" w:type="dxa"/>
            <w:vAlign w:val="center"/>
          </w:tcPr>
          <w:p w14:paraId="1D92052E" w14:textId="77777777" w:rsidR="007C21A2" w:rsidRPr="005A00A6" w:rsidRDefault="007C21A2" w:rsidP="005A00A6">
            <w:pPr>
              <w:jc w:val="center"/>
              <w:rPr>
                <w:rFonts w:ascii="Times New Roman" w:hAnsi="Times New Roman" w:cs="Times New Roman"/>
              </w:rPr>
            </w:pPr>
            <w:r w:rsidRPr="005A00A6">
              <w:rPr>
                <w:rFonts w:ascii="Times New Roman" w:hAnsi="Times New Roman" w:cs="Times New Roman"/>
              </w:rPr>
              <w:t>5.5%</w:t>
            </w:r>
          </w:p>
        </w:tc>
        <w:tc>
          <w:tcPr>
            <w:tcW w:w="1202" w:type="dxa"/>
            <w:vAlign w:val="center"/>
          </w:tcPr>
          <w:p w14:paraId="05DD7182" w14:textId="77777777" w:rsidR="007C21A2" w:rsidRPr="005A00A6" w:rsidRDefault="007C21A2" w:rsidP="005A00A6">
            <w:pPr>
              <w:jc w:val="center"/>
              <w:rPr>
                <w:rFonts w:ascii="Times New Roman" w:hAnsi="Times New Roman" w:cs="Times New Roman"/>
              </w:rPr>
            </w:pPr>
            <w:r w:rsidRPr="005A00A6">
              <w:rPr>
                <w:rFonts w:ascii="Times New Roman" w:hAnsi="Times New Roman" w:cs="Times New Roman"/>
              </w:rPr>
              <w:t>2.60E-09</w:t>
            </w:r>
          </w:p>
        </w:tc>
      </w:tr>
      <w:tr w:rsidR="00AE770A" w:rsidRPr="005A00A6" w14:paraId="7C5B98CE" w14:textId="77777777" w:rsidTr="00AE770A">
        <w:trPr>
          <w:trHeight w:val="82"/>
        </w:trPr>
        <w:tc>
          <w:tcPr>
            <w:tcW w:w="1234" w:type="dxa"/>
            <w:vMerge/>
            <w:vAlign w:val="center"/>
          </w:tcPr>
          <w:p w14:paraId="22AC7D6D" w14:textId="77777777" w:rsidR="007C21A2" w:rsidRPr="005A00A6" w:rsidRDefault="007C21A2" w:rsidP="005A00A6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91" w:type="dxa"/>
            <w:vAlign w:val="center"/>
          </w:tcPr>
          <w:p w14:paraId="4E54900B" w14:textId="77777777" w:rsidR="007C21A2" w:rsidRPr="005A00A6" w:rsidRDefault="007C21A2" w:rsidP="005A00A6">
            <w:pPr>
              <w:jc w:val="center"/>
              <w:rPr>
                <w:rFonts w:ascii="Times New Roman" w:hAnsi="Times New Roman" w:cs="Times New Roman"/>
              </w:rPr>
            </w:pPr>
            <w:r w:rsidRPr="005A00A6">
              <w:rPr>
                <w:rFonts w:ascii="Times New Roman" w:hAnsi="Times New Roman" w:cs="Times New Roman"/>
              </w:rPr>
              <w:t>Transcription from RNA polymerase II promoter</w:t>
            </w:r>
          </w:p>
        </w:tc>
        <w:tc>
          <w:tcPr>
            <w:tcW w:w="866" w:type="dxa"/>
            <w:vAlign w:val="center"/>
          </w:tcPr>
          <w:p w14:paraId="1D26E0D9" w14:textId="77777777" w:rsidR="007C21A2" w:rsidRPr="005A00A6" w:rsidRDefault="007C21A2" w:rsidP="005A00A6">
            <w:pPr>
              <w:jc w:val="center"/>
              <w:rPr>
                <w:rFonts w:ascii="Times New Roman" w:hAnsi="Times New Roman" w:cs="Times New Roman"/>
              </w:rPr>
            </w:pPr>
            <w:r w:rsidRPr="005A00A6">
              <w:rPr>
                <w:rFonts w:ascii="Times New Roman" w:hAnsi="Times New Roman" w:cs="Times New Roman"/>
              </w:rPr>
              <w:t>23</w:t>
            </w:r>
          </w:p>
        </w:tc>
        <w:tc>
          <w:tcPr>
            <w:tcW w:w="1353" w:type="dxa"/>
            <w:vAlign w:val="center"/>
          </w:tcPr>
          <w:p w14:paraId="778C990E" w14:textId="77777777" w:rsidR="007C21A2" w:rsidRPr="005A00A6" w:rsidRDefault="007C21A2" w:rsidP="005A00A6">
            <w:pPr>
              <w:jc w:val="center"/>
              <w:rPr>
                <w:rFonts w:ascii="Times New Roman" w:hAnsi="Times New Roman" w:cs="Times New Roman"/>
              </w:rPr>
            </w:pPr>
            <w:r w:rsidRPr="005A00A6">
              <w:rPr>
                <w:rFonts w:ascii="Times New Roman" w:hAnsi="Times New Roman" w:cs="Times New Roman"/>
              </w:rPr>
              <w:t>11.6%</w:t>
            </w:r>
          </w:p>
        </w:tc>
        <w:tc>
          <w:tcPr>
            <w:tcW w:w="1202" w:type="dxa"/>
            <w:vAlign w:val="center"/>
          </w:tcPr>
          <w:p w14:paraId="67D89F13" w14:textId="77777777" w:rsidR="007C21A2" w:rsidRPr="005A00A6" w:rsidRDefault="007C21A2" w:rsidP="005A00A6">
            <w:pPr>
              <w:jc w:val="center"/>
              <w:rPr>
                <w:rFonts w:ascii="Times New Roman" w:hAnsi="Times New Roman" w:cs="Times New Roman"/>
              </w:rPr>
            </w:pPr>
            <w:r w:rsidRPr="005A00A6">
              <w:rPr>
                <w:rFonts w:ascii="Times New Roman" w:hAnsi="Times New Roman" w:cs="Times New Roman"/>
              </w:rPr>
              <w:t>1.40E-08</w:t>
            </w:r>
          </w:p>
        </w:tc>
      </w:tr>
      <w:tr w:rsidR="00AE770A" w:rsidRPr="005A00A6" w14:paraId="4352DED3" w14:textId="77777777" w:rsidTr="00AE770A">
        <w:trPr>
          <w:trHeight w:val="296"/>
        </w:trPr>
        <w:tc>
          <w:tcPr>
            <w:tcW w:w="1234" w:type="dxa"/>
            <w:vMerge/>
            <w:vAlign w:val="center"/>
          </w:tcPr>
          <w:p w14:paraId="61020F2B" w14:textId="77777777" w:rsidR="007C21A2" w:rsidRPr="005A00A6" w:rsidRDefault="007C21A2" w:rsidP="005A00A6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91" w:type="dxa"/>
            <w:vAlign w:val="center"/>
          </w:tcPr>
          <w:p w14:paraId="270CDA09" w14:textId="77777777" w:rsidR="007C21A2" w:rsidRPr="005A00A6" w:rsidRDefault="007C21A2" w:rsidP="005A00A6">
            <w:pPr>
              <w:jc w:val="center"/>
              <w:rPr>
                <w:rFonts w:ascii="Times New Roman" w:hAnsi="Times New Roman" w:cs="Times New Roman"/>
              </w:rPr>
            </w:pPr>
            <w:r w:rsidRPr="005A00A6">
              <w:rPr>
                <w:rFonts w:ascii="Times New Roman" w:hAnsi="Times New Roman" w:cs="Times New Roman"/>
              </w:rPr>
              <w:t>Negative regulation of transcription, DNA-templated</w:t>
            </w:r>
          </w:p>
        </w:tc>
        <w:tc>
          <w:tcPr>
            <w:tcW w:w="866" w:type="dxa"/>
            <w:vAlign w:val="center"/>
          </w:tcPr>
          <w:p w14:paraId="331556F3" w14:textId="77777777" w:rsidR="007C21A2" w:rsidRPr="005A00A6" w:rsidRDefault="007C21A2" w:rsidP="005A00A6">
            <w:pPr>
              <w:jc w:val="center"/>
              <w:rPr>
                <w:rFonts w:ascii="Times New Roman" w:hAnsi="Times New Roman" w:cs="Times New Roman"/>
              </w:rPr>
            </w:pPr>
            <w:r w:rsidRPr="005A00A6">
              <w:rPr>
                <w:rFonts w:ascii="Times New Roman" w:hAnsi="Times New Roman" w:cs="Times New Roman"/>
              </w:rPr>
              <w:t>22</w:t>
            </w:r>
          </w:p>
        </w:tc>
        <w:tc>
          <w:tcPr>
            <w:tcW w:w="1353" w:type="dxa"/>
            <w:vAlign w:val="center"/>
          </w:tcPr>
          <w:p w14:paraId="54B56D49" w14:textId="77777777" w:rsidR="007C21A2" w:rsidRPr="005A00A6" w:rsidRDefault="007C21A2" w:rsidP="005A00A6">
            <w:pPr>
              <w:jc w:val="center"/>
              <w:rPr>
                <w:rFonts w:ascii="Times New Roman" w:hAnsi="Times New Roman" w:cs="Times New Roman"/>
              </w:rPr>
            </w:pPr>
            <w:r w:rsidRPr="005A00A6">
              <w:rPr>
                <w:rFonts w:ascii="Times New Roman" w:hAnsi="Times New Roman" w:cs="Times New Roman"/>
              </w:rPr>
              <w:t>11.1%</w:t>
            </w:r>
          </w:p>
        </w:tc>
        <w:tc>
          <w:tcPr>
            <w:tcW w:w="1202" w:type="dxa"/>
            <w:vAlign w:val="center"/>
          </w:tcPr>
          <w:p w14:paraId="4F2E6E86" w14:textId="77777777" w:rsidR="007C21A2" w:rsidRPr="005A00A6" w:rsidRDefault="007C21A2" w:rsidP="005A00A6">
            <w:pPr>
              <w:jc w:val="center"/>
              <w:rPr>
                <w:rFonts w:ascii="Times New Roman" w:hAnsi="Times New Roman" w:cs="Times New Roman"/>
              </w:rPr>
            </w:pPr>
            <w:r w:rsidRPr="005A00A6">
              <w:rPr>
                <w:rFonts w:ascii="Times New Roman" w:hAnsi="Times New Roman" w:cs="Times New Roman"/>
              </w:rPr>
              <w:t>4.30E-08</w:t>
            </w:r>
          </w:p>
        </w:tc>
      </w:tr>
      <w:tr w:rsidR="00AE770A" w:rsidRPr="005A00A6" w14:paraId="43875D7F" w14:textId="77777777" w:rsidTr="00AE770A">
        <w:trPr>
          <w:trHeight w:val="127"/>
        </w:trPr>
        <w:tc>
          <w:tcPr>
            <w:tcW w:w="1234" w:type="dxa"/>
            <w:vMerge/>
            <w:vAlign w:val="center"/>
          </w:tcPr>
          <w:p w14:paraId="5D3B1DD1" w14:textId="77777777" w:rsidR="007C21A2" w:rsidRPr="005A00A6" w:rsidRDefault="007C21A2" w:rsidP="005A00A6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91" w:type="dxa"/>
            <w:vAlign w:val="center"/>
          </w:tcPr>
          <w:p w14:paraId="3FF3BA9C" w14:textId="77777777" w:rsidR="007C21A2" w:rsidRPr="005A00A6" w:rsidRDefault="007C21A2" w:rsidP="005A00A6">
            <w:pPr>
              <w:jc w:val="center"/>
              <w:rPr>
                <w:rFonts w:ascii="Times New Roman" w:hAnsi="Times New Roman" w:cs="Times New Roman"/>
              </w:rPr>
            </w:pPr>
            <w:r w:rsidRPr="005A00A6">
              <w:rPr>
                <w:rFonts w:ascii="Times New Roman" w:hAnsi="Times New Roman" w:cs="Times New Roman"/>
              </w:rPr>
              <w:t>Inflammatory response</w:t>
            </w:r>
          </w:p>
        </w:tc>
        <w:tc>
          <w:tcPr>
            <w:tcW w:w="866" w:type="dxa"/>
            <w:vAlign w:val="center"/>
          </w:tcPr>
          <w:p w14:paraId="044ACACB" w14:textId="77777777" w:rsidR="007C21A2" w:rsidRPr="005A00A6" w:rsidRDefault="007C21A2" w:rsidP="005A00A6">
            <w:pPr>
              <w:jc w:val="center"/>
              <w:rPr>
                <w:rFonts w:ascii="Times New Roman" w:hAnsi="Times New Roman" w:cs="Times New Roman"/>
              </w:rPr>
            </w:pPr>
            <w:r w:rsidRPr="005A00A6">
              <w:rPr>
                <w:rFonts w:ascii="Times New Roman" w:hAnsi="Times New Roman" w:cs="Times New Roman"/>
              </w:rPr>
              <w:t>19</w:t>
            </w:r>
          </w:p>
        </w:tc>
        <w:tc>
          <w:tcPr>
            <w:tcW w:w="1353" w:type="dxa"/>
            <w:vAlign w:val="center"/>
          </w:tcPr>
          <w:p w14:paraId="4452723C" w14:textId="77777777" w:rsidR="007C21A2" w:rsidRPr="005A00A6" w:rsidRDefault="007C21A2" w:rsidP="005A00A6">
            <w:pPr>
              <w:jc w:val="center"/>
              <w:rPr>
                <w:rFonts w:ascii="Times New Roman" w:hAnsi="Times New Roman" w:cs="Times New Roman"/>
              </w:rPr>
            </w:pPr>
            <w:r w:rsidRPr="005A00A6">
              <w:rPr>
                <w:rFonts w:ascii="Times New Roman" w:hAnsi="Times New Roman" w:cs="Times New Roman"/>
              </w:rPr>
              <w:t>9.5%</w:t>
            </w:r>
          </w:p>
        </w:tc>
        <w:tc>
          <w:tcPr>
            <w:tcW w:w="1202" w:type="dxa"/>
            <w:vAlign w:val="center"/>
          </w:tcPr>
          <w:p w14:paraId="29F5533F" w14:textId="77777777" w:rsidR="007C21A2" w:rsidRPr="005A00A6" w:rsidRDefault="007C21A2" w:rsidP="005A00A6">
            <w:pPr>
              <w:jc w:val="center"/>
              <w:rPr>
                <w:rFonts w:ascii="Times New Roman" w:hAnsi="Times New Roman" w:cs="Times New Roman"/>
              </w:rPr>
            </w:pPr>
            <w:r w:rsidRPr="005A00A6">
              <w:rPr>
                <w:rFonts w:ascii="Times New Roman" w:hAnsi="Times New Roman" w:cs="Times New Roman"/>
              </w:rPr>
              <w:t>7.00E-08</w:t>
            </w:r>
          </w:p>
        </w:tc>
      </w:tr>
      <w:tr w:rsidR="00AE770A" w:rsidRPr="005A00A6" w14:paraId="4E367994" w14:textId="77777777" w:rsidTr="00AE770A">
        <w:trPr>
          <w:trHeight w:val="306"/>
        </w:trPr>
        <w:tc>
          <w:tcPr>
            <w:tcW w:w="1234" w:type="dxa"/>
            <w:vMerge/>
            <w:vAlign w:val="center"/>
          </w:tcPr>
          <w:p w14:paraId="3B1AA129" w14:textId="77777777" w:rsidR="007C21A2" w:rsidRPr="005A00A6" w:rsidRDefault="007C21A2" w:rsidP="005A00A6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91" w:type="dxa"/>
            <w:vAlign w:val="center"/>
          </w:tcPr>
          <w:p w14:paraId="07A57B70" w14:textId="77777777" w:rsidR="007C21A2" w:rsidRPr="005A00A6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5A00A6">
              <w:rPr>
                <w:rFonts w:ascii="Times New Roman" w:hAnsi="Times New Roman" w:cs="Times New Roman"/>
              </w:rPr>
              <w:t>Negative regulation of transcription from RNA polymerase II promoter</w:t>
            </w:r>
          </w:p>
        </w:tc>
        <w:tc>
          <w:tcPr>
            <w:tcW w:w="866" w:type="dxa"/>
            <w:vAlign w:val="center"/>
          </w:tcPr>
          <w:p w14:paraId="727D2D7C" w14:textId="77777777" w:rsidR="007C21A2" w:rsidRPr="005A00A6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5A00A6">
              <w:rPr>
                <w:rFonts w:ascii="Times New Roman" w:hAnsi="Times New Roman" w:cs="Times New Roman"/>
              </w:rPr>
              <w:t>26</w:t>
            </w:r>
          </w:p>
        </w:tc>
        <w:tc>
          <w:tcPr>
            <w:tcW w:w="1353" w:type="dxa"/>
            <w:vAlign w:val="center"/>
          </w:tcPr>
          <w:p w14:paraId="4746D7EC" w14:textId="77777777" w:rsidR="007C21A2" w:rsidRPr="005A00A6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5A00A6">
              <w:rPr>
                <w:rFonts w:ascii="Times New Roman" w:hAnsi="Times New Roman" w:cs="Times New Roman"/>
              </w:rPr>
              <w:t>13.1%</w:t>
            </w:r>
          </w:p>
        </w:tc>
        <w:tc>
          <w:tcPr>
            <w:tcW w:w="1202" w:type="dxa"/>
            <w:vAlign w:val="center"/>
          </w:tcPr>
          <w:p w14:paraId="03D6458A" w14:textId="77777777" w:rsidR="007C21A2" w:rsidRPr="005A00A6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5A00A6">
              <w:rPr>
                <w:rFonts w:ascii="Times New Roman" w:hAnsi="Times New Roman" w:cs="Times New Roman"/>
              </w:rPr>
              <w:t>8.70E-08</w:t>
            </w:r>
          </w:p>
        </w:tc>
      </w:tr>
      <w:tr w:rsidR="00AE770A" w:rsidRPr="005A00A6" w14:paraId="1DD8C7D9" w14:textId="77777777" w:rsidTr="00AE770A">
        <w:trPr>
          <w:trHeight w:val="185"/>
        </w:trPr>
        <w:tc>
          <w:tcPr>
            <w:tcW w:w="1234" w:type="dxa"/>
            <w:vMerge/>
            <w:vAlign w:val="center"/>
          </w:tcPr>
          <w:p w14:paraId="1AE2F052" w14:textId="77777777" w:rsidR="007C21A2" w:rsidRPr="005A00A6" w:rsidRDefault="007C21A2" w:rsidP="005A00A6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91" w:type="dxa"/>
            <w:vAlign w:val="center"/>
          </w:tcPr>
          <w:p w14:paraId="0F2A2D31" w14:textId="77777777" w:rsidR="007C21A2" w:rsidRPr="005A00A6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5A00A6">
              <w:rPr>
                <w:rFonts w:ascii="Times New Roman" w:hAnsi="Times New Roman" w:cs="Times New Roman"/>
              </w:rPr>
              <w:t>Cellular response to tumour necrosis factor</w:t>
            </w:r>
          </w:p>
        </w:tc>
        <w:tc>
          <w:tcPr>
            <w:tcW w:w="866" w:type="dxa"/>
            <w:vAlign w:val="center"/>
          </w:tcPr>
          <w:p w14:paraId="60147B81" w14:textId="77777777" w:rsidR="007C21A2" w:rsidRPr="005A00A6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5A00A6">
              <w:rPr>
                <w:rFonts w:ascii="Times New Roman" w:hAnsi="Times New Roman" w:cs="Times New Roman"/>
              </w:rPr>
              <w:t>11</w:t>
            </w:r>
          </w:p>
        </w:tc>
        <w:tc>
          <w:tcPr>
            <w:tcW w:w="1353" w:type="dxa"/>
            <w:vAlign w:val="center"/>
          </w:tcPr>
          <w:p w14:paraId="0CD2E161" w14:textId="77777777" w:rsidR="007C21A2" w:rsidRPr="005A00A6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5A00A6">
              <w:rPr>
                <w:rFonts w:ascii="Times New Roman" w:hAnsi="Times New Roman" w:cs="Times New Roman"/>
              </w:rPr>
              <w:t>5.5%</w:t>
            </w:r>
          </w:p>
        </w:tc>
        <w:tc>
          <w:tcPr>
            <w:tcW w:w="1202" w:type="dxa"/>
            <w:vAlign w:val="center"/>
          </w:tcPr>
          <w:p w14:paraId="111CEDBB" w14:textId="77777777" w:rsidR="007C21A2" w:rsidRPr="005A00A6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5A00A6">
              <w:rPr>
                <w:rFonts w:ascii="Times New Roman" w:hAnsi="Times New Roman" w:cs="Times New Roman"/>
              </w:rPr>
              <w:t>1.90E-07</w:t>
            </w:r>
          </w:p>
        </w:tc>
      </w:tr>
      <w:tr w:rsidR="00AE770A" w:rsidRPr="005A00A6" w14:paraId="73140ECB" w14:textId="77777777" w:rsidTr="00AE770A">
        <w:trPr>
          <w:trHeight w:val="81"/>
        </w:trPr>
        <w:tc>
          <w:tcPr>
            <w:tcW w:w="1234" w:type="dxa"/>
            <w:vMerge/>
            <w:vAlign w:val="center"/>
          </w:tcPr>
          <w:p w14:paraId="20778A0E" w14:textId="77777777" w:rsidR="007C21A2" w:rsidRPr="005A00A6" w:rsidRDefault="007C21A2" w:rsidP="005A00A6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91" w:type="dxa"/>
            <w:vAlign w:val="center"/>
          </w:tcPr>
          <w:p w14:paraId="24F7F3BC" w14:textId="77777777" w:rsidR="007C21A2" w:rsidRPr="005A00A6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5A00A6">
              <w:rPr>
                <w:rFonts w:ascii="Times New Roman" w:hAnsi="Times New Roman" w:cs="Times New Roman"/>
              </w:rPr>
              <w:t>Protein refolding</w:t>
            </w:r>
          </w:p>
        </w:tc>
        <w:tc>
          <w:tcPr>
            <w:tcW w:w="866" w:type="dxa"/>
            <w:vAlign w:val="center"/>
          </w:tcPr>
          <w:p w14:paraId="574E330F" w14:textId="77777777" w:rsidR="007C21A2" w:rsidRPr="005A00A6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5A00A6"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1353" w:type="dxa"/>
            <w:vAlign w:val="center"/>
          </w:tcPr>
          <w:p w14:paraId="6E09B664" w14:textId="77777777" w:rsidR="007C21A2" w:rsidRPr="005A00A6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5A00A6">
              <w:rPr>
                <w:rFonts w:ascii="Times New Roman" w:hAnsi="Times New Roman" w:cs="Times New Roman"/>
              </w:rPr>
              <w:t>3%</w:t>
            </w:r>
          </w:p>
        </w:tc>
        <w:tc>
          <w:tcPr>
            <w:tcW w:w="1202" w:type="dxa"/>
            <w:vAlign w:val="center"/>
          </w:tcPr>
          <w:p w14:paraId="05A70268" w14:textId="77777777" w:rsidR="007C21A2" w:rsidRPr="005A00A6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5A00A6">
              <w:rPr>
                <w:rFonts w:ascii="Times New Roman" w:hAnsi="Times New Roman" w:cs="Times New Roman"/>
              </w:rPr>
              <w:t>2.90E-07</w:t>
            </w:r>
          </w:p>
        </w:tc>
      </w:tr>
      <w:tr w:rsidR="00AE770A" w:rsidRPr="005A00A6" w14:paraId="7F357158" w14:textId="77777777" w:rsidTr="00AE770A">
        <w:trPr>
          <w:trHeight w:val="306"/>
        </w:trPr>
        <w:tc>
          <w:tcPr>
            <w:tcW w:w="1234" w:type="dxa"/>
            <w:vMerge/>
            <w:vAlign w:val="center"/>
          </w:tcPr>
          <w:p w14:paraId="638878BB" w14:textId="77777777" w:rsidR="007C21A2" w:rsidRPr="005A00A6" w:rsidRDefault="007C21A2" w:rsidP="005A00A6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91" w:type="dxa"/>
            <w:vAlign w:val="center"/>
          </w:tcPr>
          <w:p w14:paraId="058C88DC" w14:textId="77777777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Cellular response to fibroblast growth factor stimulus</w:t>
            </w:r>
          </w:p>
        </w:tc>
        <w:tc>
          <w:tcPr>
            <w:tcW w:w="866" w:type="dxa"/>
            <w:vAlign w:val="center"/>
          </w:tcPr>
          <w:p w14:paraId="7B6B1B1D" w14:textId="77777777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7</w:t>
            </w:r>
          </w:p>
        </w:tc>
        <w:tc>
          <w:tcPr>
            <w:tcW w:w="1353" w:type="dxa"/>
            <w:vAlign w:val="center"/>
          </w:tcPr>
          <w:p w14:paraId="56FC1468" w14:textId="77777777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3.5%</w:t>
            </w:r>
          </w:p>
        </w:tc>
        <w:tc>
          <w:tcPr>
            <w:tcW w:w="1202" w:type="dxa"/>
            <w:vAlign w:val="center"/>
          </w:tcPr>
          <w:p w14:paraId="1FA7B0C6" w14:textId="77777777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5.10E-07</w:t>
            </w:r>
          </w:p>
        </w:tc>
      </w:tr>
      <w:tr w:rsidR="00AE770A" w:rsidRPr="005A00A6" w14:paraId="3879FAAC" w14:textId="77777777" w:rsidTr="00AE770A">
        <w:trPr>
          <w:trHeight w:val="137"/>
        </w:trPr>
        <w:tc>
          <w:tcPr>
            <w:tcW w:w="1234" w:type="dxa"/>
            <w:vMerge/>
            <w:vAlign w:val="center"/>
          </w:tcPr>
          <w:p w14:paraId="404A3FDE" w14:textId="77777777" w:rsidR="007C21A2" w:rsidRPr="005A00A6" w:rsidRDefault="007C21A2" w:rsidP="005A00A6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91" w:type="dxa"/>
            <w:vAlign w:val="center"/>
          </w:tcPr>
          <w:p w14:paraId="7B810E12" w14:textId="77777777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Skeletal muscle cell differentiation</w:t>
            </w:r>
          </w:p>
        </w:tc>
        <w:tc>
          <w:tcPr>
            <w:tcW w:w="866" w:type="dxa"/>
            <w:vAlign w:val="center"/>
          </w:tcPr>
          <w:p w14:paraId="2105D45C" w14:textId="77777777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8</w:t>
            </w:r>
          </w:p>
        </w:tc>
        <w:tc>
          <w:tcPr>
            <w:tcW w:w="1353" w:type="dxa"/>
            <w:vAlign w:val="center"/>
          </w:tcPr>
          <w:p w14:paraId="77B07ECC" w14:textId="77777777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4%</w:t>
            </w:r>
          </w:p>
        </w:tc>
        <w:tc>
          <w:tcPr>
            <w:tcW w:w="1202" w:type="dxa"/>
            <w:vAlign w:val="center"/>
          </w:tcPr>
          <w:p w14:paraId="48FD4CD9" w14:textId="77777777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6.30E-07</w:t>
            </w:r>
          </w:p>
        </w:tc>
      </w:tr>
      <w:tr w:rsidR="00AE770A" w:rsidRPr="005A00A6" w14:paraId="16C4430C" w14:textId="77777777" w:rsidTr="00AE770A">
        <w:trPr>
          <w:trHeight w:val="51"/>
        </w:trPr>
        <w:tc>
          <w:tcPr>
            <w:tcW w:w="1234" w:type="dxa"/>
            <w:vMerge/>
            <w:vAlign w:val="center"/>
          </w:tcPr>
          <w:p w14:paraId="3A926A28" w14:textId="77777777" w:rsidR="007C21A2" w:rsidRPr="005A00A6" w:rsidRDefault="007C21A2" w:rsidP="005A00A6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91" w:type="dxa"/>
            <w:vAlign w:val="center"/>
          </w:tcPr>
          <w:p w14:paraId="1DFF59EC" w14:textId="77777777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Chemokine-mediated signalling pathway</w:t>
            </w:r>
          </w:p>
        </w:tc>
        <w:tc>
          <w:tcPr>
            <w:tcW w:w="866" w:type="dxa"/>
            <w:vAlign w:val="center"/>
          </w:tcPr>
          <w:p w14:paraId="682980F5" w14:textId="77777777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9</w:t>
            </w:r>
          </w:p>
        </w:tc>
        <w:tc>
          <w:tcPr>
            <w:tcW w:w="1353" w:type="dxa"/>
            <w:vAlign w:val="center"/>
          </w:tcPr>
          <w:p w14:paraId="1B45291F" w14:textId="77777777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4.5%</w:t>
            </w:r>
          </w:p>
        </w:tc>
        <w:tc>
          <w:tcPr>
            <w:tcW w:w="1202" w:type="dxa"/>
            <w:vAlign w:val="center"/>
          </w:tcPr>
          <w:p w14:paraId="4747563D" w14:textId="77777777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6.30E-07</w:t>
            </w:r>
          </w:p>
        </w:tc>
      </w:tr>
      <w:tr w:rsidR="00AE770A" w:rsidRPr="005A00A6" w14:paraId="71CC6F32" w14:textId="77777777" w:rsidTr="00AE770A">
        <w:trPr>
          <w:trHeight w:val="36"/>
        </w:trPr>
        <w:tc>
          <w:tcPr>
            <w:tcW w:w="1234" w:type="dxa"/>
            <w:vMerge/>
            <w:vAlign w:val="center"/>
          </w:tcPr>
          <w:p w14:paraId="024CD185" w14:textId="77777777" w:rsidR="007C21A2" w:rsidRPr="005A00A6" w:rsidRDefault="007C21A2" w:rsidP="005A00A6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91" w:type="dxa"/>
            <w:vAlign w:val="center"/>
          </w:tcPr>
          <w:p w14:paraId="580E8A98" w14:textId="77777777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Apoptotic process</w:t>
            </w:r>
          </w:p>
        </w:tc>
        <w:tc>
          <w:tcPr>
            <w:tcW w:w="866" w:type="dxa"/>
            <w:vAlign w:val="center"/>
          </w:tcPr>
          <w:p w14:paraId="40E7DAAA" w14:textId="77777777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21</w:t>
            </w:r>
          </w:p>
        </w:tc>
        <w:tc>
          <w:tcPr>
            <w:tcW w:w="1353" w:type="dxa"/>
            <w:vAlign w:val="center"/>
          </w:tcPr>
          <w:p w14:paraId="19BC7664" w14:textId="77777777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10.6%</w:t>
            </w:r>
          </w:p>
        </w:tc>
        <w:tc>
          <w:tcPr>
            <w:tcW w:w="1202" w:type="dxa"/>
            <w:vAlign w:val="center"/>
          </w:tcPr>
          <w:p w14:paraId="6E168A81" w14:textId="77777777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1.50E-06</w:t>
            </w:r>
          </w:p>
        </w:tc>
      </w:tr>
      <w:tr w:rsidR="00AE770A" w:rsidRPr="005A00A6" w14:paraId="6D4805DE" w14:textId="77777777" w:rsidTr="00AE770A">
        <w:trPr>
          <w:trHeight w:val="77"/>
        </w:trPr>
        <w:tc>
          <w:tcPr>
            <w:tcW w:w="1234" w:type="dxa"/>
            <w:vMerge/>
            <w:vAlign w:val="center"/>
          </w:tcPr>
          <w:p w14:paraId="4AD2C694" w14:textId="77777777" w:rsidR="007C21A2" w:rsidRPr="005A00A6" w:rsidRDefault="007C21A2" w:rsidP="005A00A6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91" w:type="dxa"/>
            <w:vAlign w:val="center"/>
          </w:tcPr>
          <w:p w14:paraId="1318E785" w14:textId="77777777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Positive regulation of cell differentiation</w:t>
            </w:r>
          </w:p>
        </w:tc>
        <w:tc>
          <w:tcPr>
            <w:tcW w:w="866" w:type="dxa"/>
            <w:vAlign w:val="center"/>
          </w:tcPr>
          <w:p w14:paraId="3D76A54B" w14:textId="77777777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7</w:t>
            </w:r>
          </w:p>
        </w:tc>
        <w:tc>
          <w:tcPr>
            <w:tcW w:w="1353" w:type="dxa"/>
            <w:vAlign w:val="center"/>
          </w:tcPr>
          <w:p w14:paraId="0BB00F22" w14:textId="77777777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3.5%</w:t>
            </w:r>
          </w:p>
        </w:tc>
        <w:tc>
          <w:tcPr>
            <w:tcW w:w="1202" w:type="dxa"/>
            <w:vAlign w:val="center"/>
          </w:tcPr>
          <w:p w14:paraId="7C413981" w14:textId="77777777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1.90E-06</w:t>
            </w:r>
          </w:p>
        </w:tc>
      </w:tr>
      <w:tr w:rsidR="00AE770A" w:rsidRPr="005A00A6" w14:paraId="0CA835BD" w14:textId="77777777" w:rsidTr="00AE770A">
        <w:trPr>
          <w:trHeight w:val="36"/>
        </w:trPr>
        <w:tc>
          <w:tcPr>
            <w:tcW w:w="1234" w:type="dxa"/>
            <w:vMerge/>
            <w:vAlign w:val="center"/>
          </w:tcPr>
          <w:p w14:paraId="7F160729" w14:textId="77777777" w:rsidR="007C21A2" w:rsidRPr="005A00A6" w:rsidRDefault="007C21A2" w:rsidP="005A00A6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91" w:type="dxa"/>
            <w:vAlign w:val="center"/>
          </w:tcPr>
          <w:p w14:paraId="0B1DB74B" w14:textId="77777777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Regulation of cell death</w:t>
            </w:r>
          </w:p>
        </w:tc>
        <w:tc>
          <w:tcPr>
            <w:tcW w:w="866" w:type="dxa"/>
            <w:vAlign w:val="center"/>
          </w:tcPr>
          <w:p w14:paraId="0E0D746B" w14:textId="77777777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353" w:type="dxa"/>
            <w:vAlign w:val="center"/>
          </w:tcPr>
          <w:p w14:paraId="3537DAE1" w14:textId="77777777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2.5%</w:t>
            </w:r>
          </w:p>
        </w:tc>
        <w:tc>
          <w:tcPr>
            <w:tcW w:w="1202" w:type="dxa"/>
            <w:vAlign w:val="center"/>
          </w:tcPr>
          <w:p w14:paraId="3AD4B172" w14:textId="77777777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3.30E-06</w:t>
            </w:r>
          </w:p>
        </w:tc>
      </w:tr>
      <w:tr w:rsidR="00AE770A" w:rsidRPr="005A00A6" w14:paraId="5EED6D27" w14:textId="77777777" w:rsidTr="00AE770A">
        <w:trPr>
          <w:trHeight w:val="100"/>
        </w:trPr>
        <w:tc>
          <w:tcPr>
            <w:tcW w:w="1234" w:type="dxa"/>
            <w:vMerge/>
            <w:vAlign w:val="center"/>
          </w:tcPr>
          <w:p w14:paraId="2C22468A" w14:textId="77777777" w:rsidR="007C21A2" w:rsidRPr="005A00A6" w:rsidRDefault="007C21A2" w:rsidP="005A00A6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91" w:type="dxa"/>
            <w:vAlign w:val="center"/>
          </w:tcPr>
          <w:p w14:paraId="39F8DC6C" w14:textId="77777777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Cellular response to hormone stimulus</w:t>
            </w:r>
          </w:p>
        </w:tc>
        <w:tc>
          <w:tcPr>
            <w:tcW w:w="866" w:type="dxa"/>
            <w:vAlign w:val="center"/>
          </w:tcPr>
          <w:p w14:paraId="1B2CEF3B" w14:textId="77777777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7</w:t>
            </w:r>
          </w:p>
        </w:tc>
        <w:tc>
          <w:tcPr>
            <w:tcW w:w="1353" w:type="dxa"/>
            <w:vAlign w:val="center"/>
          </w:tcPr>
          <w:p w14:paraId="25E275AA" w14:textId="77777777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3.5%</w:t>
            </w:r>
          </w:p>
        </w:tc>
        <w:tc>
          <w:tcPr>
            <w:tcW w:w="1202" w:type="dxa"/>
            <w:vAlign w:val="center"/>
          </w:tcPr>
          <w:p w14:paraId="7BC8BC51" w14:textId="77777777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6.20E-06</w:t>
            </w:r>
          </w:p>
        </w:tc>
      </w:tr>
      <w:tr w:rsidR="00AE770A" w:rsidRPr="005A00A6" w14:paraId="597A7FAF" w14:textId="77777777" w:rsidTr="00AE770A">
        <w:trPr>
          <w:trHeight w:val="36"/>
        </w:trPr>
        <w:tc>
          <w:tcPr>
            <w:tcW w:w="1234" w:type="dxa"/>
            <w:vMerge/>
            <w:vAlign w:val="center"/>
          </w:tcPr>
          <w:p w14:paraId="55816994" w14:textId="77777777" w:rsidR="007C21A2" w:rsidRPr="005A00A6" w:rsidRDefault="007C21A2" w:rsidP="005A00A6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91" w:type="dxa"/>
            <w:vAlign w:val="center"/>
          </w:tcPr>
          <w:p w14:paraId="60BC28A2" w14:textId="77777777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Response to cAMP</w:t>
            </w:r>
          </w:p>
        </w:tc>
        <w:tc>
          <w:tcPr>
            <w:tcW w:w="866" w:type="dxa"/>
            <w:vAlign w:val="center"/>
          </w:tcPr>
          <w:p w14:paraId="2D6FAED6" w14:textId="77777777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7</w:t>
            </w:r>
          </w:p>
        </w:tc>
        <w:tc>
          <w:tcPr>
            <w:tcW w:w="1353" w:type="dxa"/>
            <w:vAlign w:val="center"/>
          </w:tcPr>
          <w:p w14:paraId="3093155F" w14:textId="77777777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3.5%</w:t>
            </w:r>
          </w:p>
        </w:tc>
        <w:tc>
          <w:tcPr>
            <w:tcW w:w="1202" w:type="dxa"/>
            <w:vAlign w:val="center"/>
          </w:tcPr>
          <w:p w14:paraId="15A797E2" w14:textId="77777777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7.10E-06</w:t>
            </w:r>
          </w:p>
        </w:tc>
      </w:tr>
      <w:tr w:rsidR="00AE770A" w:rsidRPr="005A00A6" w14:paraId="539509D3" w14:textId="77777777" w:rsidTr="00AE770A">
        <w:trPr>
          <w:trHeight w:val="39"/>
        </w:trPr>
        <w:tc>
          <w:tcPr>
            <w:tcW w:w="1234" w:type="dxa"/>
            <w:vMerge/>
            <w:vAlign w:val="center"/>
          </w:tcPr>
          <w:p w14:paraId="4B813A76" w14:textId="77777777" w:rsidR="007C21A2" w:rsidRPr="005A00A6" w:rsidRDefault="007C21A2" w:rsidP="005A00A6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91" w:type="dxa"/>
            <w:vAlign w:val="center"/>
          </w:tcPr>
          <w:p w14:paraId="37AC8B32" w14:textId="77777777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Circadian rhythm</w:t>
            </w:r>
          </w:p>
        </w:tc>
        <w:tc>
          <w:tcPr>
            <w:tcW w:w="866" w:type="dxa"/>
            <w:vAlign w:val="center"/>
          </w:tcPr>
          <w:p w14:paraId="7164DE32" w14:textId="77777777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8</w:t>
            </w:r>
          </w:p>
        </w:tc>
        <w:tc>
          <w:tcPr>
            <w:tcW w:w="1353" w:type="dxa"/>
            <w:vAlign w:val="center"/>
          </w:tcPr>
          <w:p w14:paraId="45AD069F" w14:textId="77777777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4%</w:t>
            </w:r>
          </w:p>
        </w:tc>
        <w:tc>
          <w:tcPr>
            <w:tcW w:w="1202" w:type="dxa"/>
            <w:vAlign w:val="center"/>
          </w:tcPr>
          <w:p w14:paraId="19E3CF51" w14:textId="77777777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1.20E-05</w:t>
            </w:r>
          </w:p>
        </w:tc>
      </w:tr>
      <w:tr w:rsidR="00AE770A" w:rsidRPr="005A00A6" w14:paraId="19A1598B" w14:textId="77777777" w:rsidTr="00AE770A">
        <w:trPr>
          <w:trHeight w:val="306"/>
        </w:trPr>
        <w:tc>
          <w:tcPr>
            <w:tcW w:w="1234" w:type="dxa"/>
            <w:vMerge/>
            <w:vAlign w:val="center"/>
          </w:tcPr>
          <w:p w14:paraId="17A6D4B9" w14:textId="77777777" w:rsidR="007C21A2" w:rsidRPr="005A00A6" w:rsidRDefault="007C21A2" w:rsidP="005A00A6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91" w:type="dxa"/>
            <w:vAlign w:val="center"/>
          </w:tcPr>
          <w:p w14:paraId="763B745A" w14:textId="77777777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Cellular response to epidermal growth factor stimulus</w:t>
            </w:r>
          </w:p>
        </w:tc>
        <w:tc>
          <w:tcPr>
            <w:tcW w:w="866" w:type="dxa"/>
            <w:vAlign w:val="center"/>
          </w:tcPr>
          <w:p w14:paraId="61EB94E8" w14:textId="77777777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1353" w:type="dxa"/>
            <w:vAlign w:val="center"/>
          </w:tcPr>
          <w:p w14:paraId="25BC7DFF" w14:textId="77777777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3%</w:t>
            </w:r>
          </w:p>
        </w:tc>
        <w:tc>
          <w:tcPr>
            <w:tcW w:w="1202" w:type="dxa"/>
            <w:vAlign w:val="center"/>
          </w:tcPr>
          <w:p w14:paraId="4B3A60D3" w14:textId="77777777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2.00E-05</w:t>
            </w:r>
          </w:p>
        </w:tc>
      </w:tr>
      <w:tr w:rsidR="00AE770A" w:rsidRPr="005A00A6" w14:paraId="10984B60" w14:textId="77777777" w:rsidTr="00AE770A">
        <w:trPr>
          <w:trHeight w:val="306"/>
        </w:trPr>
        <w:tc>
          <w:tcPr>
            <w:tcW w:w="1234" w:type="dxa"/>
            <w:vMerge/>
            <w:vAlign w:val="center"/>
          </w:tcPr>
          <w:p w14:paraId="53844903" w14:textId="77777777" w:rsidR="007C21A2" w:rsidRPr="005A00A6" w:rsidRDefault="007C21A2" w:rsidP="008F5EC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91" w:type="dxa"/>
            <w:vAlign w:val="center"/>
          </w:tcPr>
          <w:p w14:paraId="14F1D202" w14:textId="3F18BEB4" w:rsidR="007C21A2" w:rsidRPr="007C21A2" w:rsidRDefault="00AE770A" w:rsidP="000B0E6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</w:t>
            </w:r>
            <w:r w:rsidR="007C21A2" w:rsidRPr="007C21A2">
              <w:rPr>
                <w:rFonts w:ascii="Times New Roman" w:hAnsi="Times New Roman" w:cs="Times New Roman"/>
              </w:rPr>
              <w:t>ranscription, DNA-templated</w:t>
            </w:r>
          </w:p>
        </w:tc>
        <w:tc>
          <w:tcPr>
            <w:tcW w:w="866" w:type="dxa"/>
            <w:vAlign w:val="center"/>
          </w:tcPr>
          <w:p w14:paraId="1C124902" w14:textId="3EEF4E93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40</w:t>
            </w:r>
          </w:p>
        </w:tc>
        <w:tc>
          <w:tcPr>
            <w:tcW w:w="1353" w:type="dxa"/>
            <w:vAlign w:val="center"/>
          </w:tcPr>
          <w:p w14:paraId="048780A3" w14:textId="0CDC28C5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20.1</w:t>
            </w:r>
            <w:r w:rsidR="00AE770A" w:rsidRPr="007C21A2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202" w:type="dxa"/>
            <w:vAlign w:val="center"/>
          </w:tcPr>
          <w:p w14:paraId="5D5E9573" w14:textId="6E29059B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3.00E-05</w:t>
            </w:r>
          </w:p>
        </w:tc>
      </w:tr>
      <w:tr w:rsidR="00AE770A" w:rsidRPr="005A00A6" w14:paraId="1B051F5A" w14:textId="77777777" w:rsidTr="00AE770A">
        <w:trPr>
          <w:trHeight w:val="306"/>
        </w:trPr>
        <w:tc>
          <w:tcPr>
            <w:tcW w:w="1234" w:type="dxa"/>
            <w:vMerge/>
            <w:vAlign w:val="center"/>
          </w:tcPr>
          <w:p w14:paraId="6C9AA875" w14:textId="77777777" w:rsidR="007C21A2" w:rsidRPr="005A00A6" w:rsidRDefault="007C21A2" w:rsidP="008F5EC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91" w:type="dxa"/>
            <w:vAlign w:val="center"/>
          </w:tcPr>
          <w:p w14:paraId="043D8612" w14:textId="71C0BE8C" w:rsidR="007C21A2" w:rsidRPr="007C21A2" w:rsidRDefault="00AE770A" w:rsidP="000B0E6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</w:t>
            </w:r>
            <w:r w:rsidR="007C21A2" w:rsidRPr="007C21A2">
              <w:rPr>
                <w:rFonts w:ascii="Times New Roman" w:hAnsi="Times New Roman" w:cs="Times New Roman"/>
              </w:rPr>
              <w:t>ellular response to phorbol 13-acetate 12-myristate</w:t>
            </w:r>
          </w:p>
        </w:tc>
        <w:tc>
          <w:tcPr>
            <w:tcW w:w="866" w:type="dxa"/>
            <w:vAlign w:val="center"/>
          </w:tcPr>
          <w:p w14:paraId="474D13DD" w14:textId="563F1B34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1353" w:type="dxa"/>
            <w:vAlign w:val="center"/>
          </w:tcPr>
          <w:p w14:paraId="72FFEF61" w14:textId="7514B979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2</w:t>
            </w:r>
            <w:r w:rsidR="00AE770A" w:rsidRPr="007C21A2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202" w:type="dxa"/>
            <w:vAlign w:val="center"/>
          </w:tcPr>
          <w:p w14:paraId="5F8F643B" w14:textId="762536F9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3.60E-05</w:t>
            </w:r>
          </w:p>
        </w:tc>
      </w:tr>
      <w:tr w:rsidR="00AE770A" w:rsidRPr="005A00A6" w14:paraId="44492219" w14:textId="77777777" w:rsidTr="00AE770A">
        <w:trPr>
          <w:trHeight w:val="306"/>
        </w:trPr>
        <w:tc>
          <w:tcPr>
            <w:tcW w:w="1234" w:type="dxa"/>
            <w:vMerge/>
            <w:vAlign w:val="center"/>
          </w:tcPr>
          <w:p w14:paraId="392CA1D5" w14:textId="77777777" w:rsidR="007C21A2" w:rsidRPr="005A00A6" w:rsidRDefault="007C21A2" w:rsidP="008F5EC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91" w:type="dxa"/>
            <w:vAlign w:val="center"/>
          </w:tcPr>
          <w:p w14:paraId="00494764" w14:textId="033E00A2" w:rsidR="007C21A2" w:rsidRPr="007C21A2" w:rsidRDefault="00AE770A" w:rsidP="000B0E6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</w:t>
            </w:r>
            <w:r w:rsidR="007C21A2" w:rsidRPr="007C21A2">
              <w:rPr>
                <w:rFonts w:ascii="Times New Roman" w:hAnsi="Times New Roman" w:cs="Times New Roman"/>
              </w:rPr>
              <w:t>egulation of cell cycle</w:t>
            </w:r>
          </w:p>
        </w:tc>
        <w:tc>
          <w:tcPr>
            <w:tcW w:w="866" w:type="dxa"/>
            <w:vAlign w:val="center"/>
          </w:tcPr>
          <w:p w14:paraId="16448718" w14:textId="78601236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9</w:t>
            </w:r>
          </w:p>
        </w:tc>
        <w:tc>
          <w:tcPr>
            <w:tcW w:w="1353" w:type="dxa"/>
            <w:vAlign w:val="center"/>
          </w:tcPr>
          <w:p w14:paraId="5DFF6D4C" w14:textId="371C41BB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4.5</w:t>
            </w:r>
            <w:r w:rsidR="00AE770A" w:rsidRPr="007C21A2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202" w:type="dxa"/>
            <w:vAlign w:val="center"/>
          </w:tcPr>
          <w:p w14:paraId="2B10F30E" w14:textId="7336D8C1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4.10E-05</w:t>
            </w:r>
          </w:p>
        </w:tc>
      </w:tr>
      <w:tr w:rsidR="00AE770A" w:rsidRPr="005A00A6" w14:paraId="19EE4E16" w14:textId="77777777" w:rsidTr="00AE770A">
        <w:trPr>
          <w:trHeight w:val="306"/>
        </w:trPr>
        <w:tc>
          <w:tcPr>
            <w:tcW w:w="1234" w:type="dxa"/>
            <w:vMerge/>
            <w:vAlign w:val="center"/>
          </w:tcPr>
          <w:p w14:paraId="66648F45" w14:textId="77777777" w:rsidR="007C21A2" w:rsidRPr="005A00A6" w:rsidRDefault="007C21A2" w:rsidP="008F5EC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91" w:type="dxa"/>
            <w:vAlign w:val="center"/>
          </w:tcPr>
          <w:p w14:paraId="3AD94360" w14:textId="44CE2BA6" w:rsidR="007C21A2" w:rsidRPr="007C21A2" w:rsidRDefault="00AE770A" w:rsidP="000B0E6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</w:t>
            </w:r>
            <w:r w:rsidR="007C21A2" w:rsidRPr="007C21A2">
              <w:rPr>
                <w:rFonts w:ascii="Times New Roman" w:hAnsi="Times New Roman" w:cs="Times New Roman"/>
              </w:rPr>
              <w:t>ellular response to DNA damage stimulus</w:t>
            </w:r>
          </w:p>
        </w:tc>
        <w:tc>
          <w:tcPr>
            <w:tcW w:w="866" w:type="dxa"/>
            <w:vAlign w:val="center"/>
          </w:tcPr>
          <w:p w14:paraId="3BFA96A3" w14:textId="4A990F24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11</w:t>
            </w:r>
          </w:p>
        </w:tc>
        <w:tc>
          <w:tcPr>
            <w:tcW w:w="1353" w:type="dxa"/>
            <w:vAlign w:val="center"/>
          </w:tcPr>
          <w:p w14:paraId="1771C01D" w14:textId="521276A1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5.5</w:t>
            </w:r>
            <w:r w:rsidR="00AE770A" w:rsidRPr="007C21A2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202" w:type="dxa"/>
            <w:vAlign w:val="center"/>
          </w:tcPr>
          <w:p w14:paraId="01E3C44C" w14:textId="6844818D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5.80E-05</w:t>
            </w:r>
          </w:p>
        </w:tc>
      </w:tr>
      <w:tr w:rsidR="00AE770A" w:rsidRPr="005A00A6" w14:paraId="3326E73A" w14:textId="77777777" w:rsidTr="00AE770A">
        <w:trPr>
          <w:trHeight w:val="306"/>
        </w:trPr>
        <w:tc>
          <w:tcPr>
            <w:tcW w:w="1234" w:type="dxa"/>
            <w:vMerge/>
            <w:vAlign w:val="center"/>
          </w:tcPr>
          <w:p w14:paraId="09AE49AD" w14:textId="77777777" w:rsidR="007C21A2" w:rsidRPr="005A00A6" w:rsidRDefault="007C21A2" w:rsidP="008F5EC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91" w:type="dxa"/>
            <w:vAlign w:val="center"/>
          </w:tcPr>
          <w:p w14:paraId="7E4D150F" w14:textId="6285EC2A" w:rsidR="007C21A2" w:rsidRPr="007C21A2" w:rsidRDefault="00AE770A" w:rsidP="000B0E6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</w:t>
            </w:r>
            <w:r w:rsidR="007C21A2" w:rsidRPr="007C21A2">
              <w:rPr>
                <w:rFonts w:ascii="Times New Roman" w:hAnsi="Times New Roman" w:cs="Times New Roman"/>
              </w:rPr>
              <w:t>egative regulation of cell proliferation</w:t>
            </w:r>
          </w:p>
        </w:tc>
        <w:tc>
          <w:tcPr>
            <w:tcW w:w="866" w:type="dxa"/>
            <w:vAlign w:val="center"/>
          </w:tcPr>
          <w:p w14:paraId="6E2DEEE3" w14:textId="34DA4B04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15</w:t>
            </w:r>
          </w:p>
        </w:tc>
        <w:tc>
          <w:tcPr>
            <w:tcW w:w="1353" w:type="dxa"/>
            <w:vAlign w:val="center"/>
          </w:tcPr>
          <w:p w14:paraId="73325FD7" w14:textId="295DD435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7.5</w:t>
            </w:r>
            <w:r w:rsidR="00AE770A" w:rsidRPr="007C21A2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202" w:type="dxa"/>
            <w:vAlign w:val="center"/>
          </w:tcPr>
          <w:p w14:paraId="6E93B22A" w14:textId="0A104D19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5.90E-05</w:t>
            </w:r>
          </w:p>
        </w:tc>
      </w:tr>
      <w:tr w:rsidR="00AE770A" w:rsidRPr="005A00A6" w14:paraId="205701EA" w14:textId="77777777" w:rsidTr="00AE770A">
        <w:trPr>
          <w:trHeight w:val="306"/>
        </w:trPr>
        <w:tc>
          <w:tcPr>
            <w:tcW w:w="1234" w:type="dxa"/>
            <w:vMerge/>
            <w:vAlign w:val="center"/>
          </w:tcPr>
          <w:p w14:paraId="4F5E8654" w14:textId="77777777" w:rsidR="007C21A2" w:rsidRPr="005A00A6" w:rsidRDefault="007C21A2" w:rsidP="008F5EC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91" w:type="dxa"/>
            <w:vAlign w:val="center"/>
          </w:tcPr>
          <w:p w14:paraId="785422D9" w14:textId="172A4AA7" w:rsidR="007C21A2" w:rsidRPr="007C21A2" w:rsidRDefault="00AE770A" w:rsidP="000B0E6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</w:t>
            </w:r>
            <w:r w:rsidR="007C21A2" w:rsidRPr="007C21A2">
              <w:rPr>
                <w:rFonts w:ascii="Times New Roman" w:hAnsi="Times New Roman" w:cs="Times New Roman"/>
              </w:rPr>
              <w:t>egulation of apoptotic process</w:t>
            </w:r>
          </w:p>
        </w:tc>
        <w:tc>
          <w:tcPr>
            <w:tcW w:w="866" w:type="dxa"/>
            <w:vAlign w:val="center"/>
          </w:tcPr>
          <w:p w14:paraId="4EC9D2F8" w14:textId="42376F6F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11</w:t>
            </w:r>
          </w:p>
        </w:tc>
        <w:tc>
          <w:tcPr>
            <w:tcW w:w="1353" w:type="dxa"/>
            <w:vAlign w:val="center"/>
          </w:tcPr>
          <w:p w14:paraId="2FAF62EA" w14:textId="0FA2C74E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5.5</w:t>
            </w:r>
            <w:r w:rsidR="00AE770A" w:rsidRPr="007C21A2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202" w:type="dxa"/>
            <w:vAlign w:val="center"/>
          </w:tcPr>
          <w:p w14:paraId="76727748" w14:textId="10655309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7.00E-05</w:t>
            </w:r>
          </w:p>
        </w:tc>
      </w:tr>
      <w:tr w:rsidR="00AE770A" w:rsidRPr="005A00A6" w14:paraId="558996FB" w14:textId="77777777" w:rsidTr="00AE770A">
        <w:trPr>
          <w:trHeight w:val="306"/>
        </w:trPr>
        <w:tc>
          <w:tcPr>
            <w:tcW w:w="1234" w:type="dxa"/>
            <w:vMerge/>
            <w:vAlign w:val="center"/>
          </w:tcPr>
          <w:p w14:paraId="3A6B73EC" w14:textId="77777777" w:rsidR="007C21A2" w:rsidRPr="005A00A6" w:rsidRDefault="007C21A2" w:rsidP="008F5EC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91" w:type="dxa"/>
            <w:vAlign w:val="center"/>
          </w:tcPr>
          <w:p w14:paraId="474AFFD9" w14:textId="3294ADF5" w:rsidR="007C21A2" w:rsidRPr="007C21A2" w:rsidRDefault="00AE770A" w:rsidP="000B0E6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</w:t>
            </w:r>
            <w:r w:rsidR="007C21A2" w:rsidRPr="007C21A2">
              <w:rPr>
                <w:rFonts w:ascii="Times New Roman" w:hAnsi="Times New Roman" w:cs="Times New Roman"/>
              </w:rPr>
              <w:t>ositive regulation of nitric oxide biosynthetic process</w:t>
            </w:r>
          </w:p>
        </w:tc>
        <w:tc>
          <w:tcPr>
            <w:tcW w:w="866" w:type="dxa"/>
            <w:vAlign w:val="center"/>
          </w:tcPr>
          <w:p w14:paraId="2345FCE1" w14:textId="2322928E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1353" w:type="dxa"/>
            <w:vAlign w:val="center"/>
          </w:tcPr>
          <w:p w14:paraId="4F02FD6F" w14:textId="72C4AAD6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3</w:t>
            </w:r>
            <w:r w:rsidR="00AE770A" w:rsidRPr="007C21A2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202" w:type="dxa"/>
            <w:vAlign w:val="center"/>
          </w:tcPr>
          <w:p w14:paraId="40C15FEB" w14:textId="10665123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7.50E-05</w:t>
            </w:r>
          </w:p>
        </w:tc>
      </w:tr>
      <w:tr w:rsidR="00AE770A" w:rsidRPr="005A00A6" w14:paraId="05999399" w14:textId="77777777" w:rsidTr="00AE770A">
        <w:trPr>
          <w:trHeight w:val="306"/>
        </w:trPr>
        <w:tc>
          <w:tcPr>
            <w:tcW w:w="1234" w:type="dxa"/>
            <w:vMerge/>
            <w:vAlign w:val="center"/>
          </w:tcPr>
          <w:p w14:paraId="20BC2750" w14:textId="77777777" w:rsidR="007C21A2" w:rsidRPr="005A00A6" w:rsidRDefault="007C21A2" w:rsidP="008F5EC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91" w:type="dxa"/>
            <w:vAlign w:val="center"/>
          </w:tcPr>
          <w:p w14:paraId="6D3CDDDC" w14:textId="61BBFAE7" w:rsidR="007C21A2" w:rsidRPr="007C21A2" w:rsidRDefault="00AE770A" w:rsidP="000B0E6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</w:t>
            </w:r>
            <w:r w:rsidR="007C21A2" w:rsidRPr="007C21A2">
              <w:rPr>
                <w:rFonts w:ascii="Times New Roman" w:hAnsi="Times New Roman" w:cs="Times New Roman"/>
              </w:rPr>
              <w:t>ositive regulation of transcription, DNA-templated</w:t>
            </w:r>
          </w:p>
        </w:tc>
        <w:tc>
          <w:tcPr>
            <w:tcW w:w="866" w:type="dxa"/>
            <w:vAlign w:val="center"/>
          </w:tcPr>
          <w:p w14:paraId="5318386F" w14:textId="73B8FA10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17</w:t>
            </w:r>
          </w:p>
        </w:tc>
        <w:tc>
          <w:tcPr>
            <w:tcW w:w="1353" w:type="dxa"/>
            <w:vAlign w:val="center"/>
          </w:tcPr>
          <w:p w14:paraId="6339C95F" w14:textId="7DDADA16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8.5</w:t>
            </w:r>
            <w:r w:rsidR="00AE770A" w:rsidRPr="007C21A2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202" w:type="dxa"/>
            <w:vAlign w:val="center"/>
          </w:tcPr>
          <w:p w14:paraId="3AEF338E" w14:textId="2847C947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8.10E-05</w:t>
            </w:r>
          </w:p>
        </w:tc>
      </w:tr>
      <w:tr w:rsidR="00AE770A" w:rsidRPr="005A00A6" w14:paraId="653489B3" w14:textId="77777777" w:rsidTr="00AE770A">
        <w:trPr>
          <w:trHeight w:val="306"/>
        </w:trPr>
        <w:tc>
          <w:tcPr>
            <w:tcW w:w="1234" w:type="dxa"/>
            <w:vMerge/>
            <w:vAlign w:val="center"/>
          </w:tcPr>
          <w:p w14:paraId="4811B027" w14:textId="77777777" w:rsidR="007C21A2" w:rsidRPr="005A00A6" w:rsidRDefault="007C21A2" w:rsidP="008F5EC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91" w:type="dxa"/>
            <w:vAlign w:val="center"/>
          </w:tcPr>
          <w:p w14:paraId="699FB017" w14:textId="1346919D" w:rsidR="007C21A2" w:rsidRPr="007C21A2" w:rsidRDefault="00AE770A" w:rsidP="000B0E6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</w:t>
            </w:r>
            <w:r w:rsidR="007C21A2" w:rsidRPr="007C21A2">
              <w:rPr>
                <w:rFonts w:ascii="Times New Roman" w:hAnsi="Times New Roman" w:cs="Times New Roman"/>
              </w:rPr>
              <w:t>egative regulation of gene expression</w:t>
            </w:r>
          </w:p>
        </w:tc>
        <w:tc>
          <w:tcPr>
            <w:tcW w:w="866" w:type="dxa"/>
            <w:vAlign w:val="center"/>
          </w:tcPr>
          <w:p w14:paraId="2E336016" w14:textId="042307DE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9</w:t>
            </w:r>
          </w:p>
        </w:tc>
        <w:tc>
          <w:tcPr>
            <w:tcW w:w="1353" w:type="dxa"/>
            <w:vAlign w:val="center"/>
          </w:tcPr>
          <w:p w14:paraId="03F9FDE5" w14:textId="4FED720E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4.5</w:t>
            </w:r>
            <w:r w:rsidR="00AE770A" w:rsidRPr="007C21A2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202" w:type="dxa"/>
            <w:vAlign w:val="center"/>
          </w:tcPr>
          <w:p w14:paraId="288DDBC3" w14:textId="2099A74F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8.40E-05</w:t>
            </w:r>
          </w:p>
        </w:tc>
      </w:tr>
      <w:tr w:rsidR="00AE770A" w:rsidRPr="005A00A6" w14:paraId="5E224D6E" w14:textId="77777777" w:rsidTr="00AE770A">
        <w:trPr>
          <w:trHeight w:val="306"/>
        </w:trPr>
        <w:tc>
          <w:tcPr>
            <w:tcW w:w="1234" w:type="dxa"/>
            <w:vMerge/>
            <w:vAlign w:val="center"/>
          </w:tcPr>
          <w:p w14:paraId="1ECA00D1" w14:textId="77777777" w:rsidR="007C21A2" w:rsidRPr="005A00A6" w:rsidRDefault="007C21A2" w:rsidP="008F5EC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91" w:type="dxa"/>
            <w:vAlign w:val="center"/>
          </w:tcPr>
          <w:p w14:paraId="468E06C0" w14:textId="44DE414B" w:rsidR="007C21A2" w:rsidRPr="007C21A2" w:rsidRDefault="00AE770A" w:rsidP="000B0E6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</w:t>
            </w:r>
            <w:r w:rsidR="007C21A2" w:rsidRPr="007C21A2">
              <w:rPr>
                <w:rFonts w:ascii="Times New Roman" w:hAnsi="Times New Roman" w:cs="Times New Roman"/>
              </w:rPr>
              <w:t>egulation of mRNA stability</w:t>
            </w:r>
          </w:p>
        </w:tc>
        <w:tc>
          <w:tcPr>
            <w:tcW w:w="866" w:type="dxa"/>
            <w:vAlign w:val="center"/>
          </w:tcPr>
          <w:p w14:paraId="51A5CFC3" w14:textId="3DE3BD6B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8</w:t>
            </w:r>
          </w:p>
        </w:tc>
        <w:tc>
          <w:tcPr>
            <w:tcW w:w="1353" w:type="dxa"/>
            <w:vAlign w:val="center"/>
          </w:tcPr>
          <w:p w14:paraId="612047C6" w14:textId="633D6ADC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4</w:t>
            </w:r>
            <w:r w:rsidR="00AE770A" w:rsidRPr="007C21A2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202" w:type="dxa"/>
            <w:vAlign w:val="center"/>
          </w:tcPr>
          <w:p w14:paraId="2E6E7243" w14:textId="7C456E61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9.10E-05</w:t>
            </w:r>
          </w:p>
        </w:tc>
      </w:tr>
      <w:tr w:rsidR="00AE770A" w:rsidRPr="005A00A6" w14:paraId="21E5F6C6" w14:textId="77777777" w:rsidTr="00AE770A">
        <w:trPr>
          <w:trHeight w:val="306"/>
        </w:trPr>
        <w:tc>
          <w:tcPr>
            <w:tcW w:w="1234" w:type="dxa"/>
            <w:vMerge/>
            <w:vAlign w:val="center"/>
          </w:tcPr>
          <w:p w14:paraId="10583CD9" w14:textId="77777777" w:rsidR="007C21A2" w:rsidRPr="005A00A6" w:rsidRDefault="007C21A2" w:rsidP="008F5EC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91" w:type="dxa"/>
            <w:vAlign w:val="center"/>
          </w:tcPr>
          <w:p w14:paraId="2423123F" w14:textId="2D4B4694" w:rsidR="007C21A2" w:rsidRPr="007C21A2" w:rsidRDefault="00AE770A" w:rsidP="000B0E6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</w:t>
            </w:r>
            <w:r w:rsidR="007C21A2" w:rsidRPr="007C21A2">
              <w:rPr>
                <w:rFonts w:ascii="Times New Roman" w:hAnsi="Times New Roman" w:cs="Times New Roman"/>
              </w:rPr>
              <w:t>ositive regulation of inflammatory response</w:t>
            </w:r>
          </w:p>
        </w:tc>
        <w:tc>
          <w:tcPr>
            <w:tcW w:w="866" w:type="dxa"/>
            <w:vAlign w:val="center"/>
          </w:tcPr>
          <w:p w14:paraId="707FC450" w14:textId="7136837B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7</w:t>
            </w:r>
          </w:p>
        </w:tc>
        <w:tc>
          <w:tcPr>
            <w:tcW w:w="1353" w:type="dxa"/>
            <w:vAlign w:val="center"/>
          </w:tcPr>
          <w:p w14:paraId="709B3190" w14:textId="463969B7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3.5</w:t>
            </w:r>
            <w:r w:rsidR="00AE770A" w:rsidRPr="007C21A2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202" w:type="dxa"/>
            <w:vAlign w:val="center"/>
          </w:tcPr>
          <w:p w14:paraId="0CC94EF0" w14:textId="7F9CC558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1.00E-04</w:t>
            </w:r>
          </w:p>
        </w:tc>
      </w:tr>
      <w:tr w:rsidR="00AE770A" w:rsidRPr="005A00A6" w14:paraId="169F5B1F" w14:textId="77777777" w:rsidTr="00AE770A">
        <w:trPr>
          <w:trHeight w:val="306"/>
        </w:trPr>
        <w:tc>
          <w:tcPr>
            <w:tcW w:w="1234" w:type="dxa"/>
            <w:vMerge/>
            <w:vAlign w:val="center"/>
          </w:tcPr>
          <w:p w14:paraId="35722FEC" w14:textId="77777777" w:rsidR="007C21A2" w:rsidRPr="005A00A6" w:rsidRDefault="007C21A2" w:rsidP="008F5EC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91" w:type="dxa"/>
            <w:vAlign w:val="center"/>
          </w:tcPr>
          <w:p w14:paraId="78A553DD" w14:textId="07170854" w:rsidR="007C21A2" w:rsidRPr="007C21A2" w:rsidRDefault="00AE770A" w:rsidP="000B0E6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</w:t>
            </w:r>
            <w:r w:rsidR="007C21A2" w:rsidRPr="007C21A2">
              <w:rPr>
                <w:rFonts w:ascii="Times New Roman" w:hAnsi="Times New Roman" w:cs="Times New Roman"/>
              </w:rPr>
              <w:t>egulation of cellular response to heat</w:t>
            </w:r>
          </w:p>
        </w:tc>
        <w:tc>
          <w:tcPr>
            <w:tcW w:w="866" w:type="dxa"/>
            <w:vAlign w:val="center"/>
          </w:tcPr>
          <w:p w14:paraId="798F2B09" w14:textId="3FC03802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7</w:t>
            </w:r>
          </w:p>
        </w:tc>
        <w:tc>
          <w:tcPr>
            <w:tcW w:w="1353" w:type="dxa"/>
            <w:vAlign w:val="center"/>
          </w:tcPr>
          <w:p w14:paraId="0472EBE3" w14:textId="23996B9F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3.5</w:t>
            </w:r>
            <w:r w:rsidR="00AE770A" w:rsidRPr="007C21A2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202" w:type="dxa"/>
            <w:vAlign w:val="center"/>
          </w:tcPr>
          <w:p w14:paraId="47D0216E" w14:textId="1FBD8A46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1.20E-04</w:t>
            </w:r>
          </w:p>
        </w:tc>
      </w:tr>
      <w:tr w:rsidR="00AE770A" w:rsidRPr="005A00A6" w14:paraId="27163433" w14:textId="77777777" w:rsidTr="00AE770A">
        <w:trPr>
          <w:trHeight w:val="306"/>
        </w:trPr>
        <w:tc>
          <w:tcPr>
            <w:tcW w:w="1234" w:type="dxa"/>
            <w:vMerge/>
            <w:vAlign w:val="center"/>
          </w:tcPr>
          <w:p w14:paraId="1328FF6A" w14:textId="77777777" w:rsidR="007C21A2" w:rsidRPr="005A00A6" w:rsidRDefault="007C21A2" w:rsidP="008F5EC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91" w:type="dxa"/>
            <w:vAlign w:val="center"/>
          </w:tcPr>
          <w:p w14:paraId="26DB35B0" w14:textId="3EE7E6ED" w:rsidR="007C21A2" w:rsidRPr="007C21A2" w:rsidRDefault="00AE770A" w:rsidP="000B0E6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</w:t>
            </w:r>
            <w:r w:rsidR="007C21A2" w:rsidRPr="007C21A2">
              <w:rPr>
                <w:rFonts w:ascii="Times New Roman" w:hAnsi="Times New Roman" w:cs="Times New Roman"/>
              </w:rPr>
              <w:t>egative regulation of inclusion body assembly</w:t>
            </w:r>
          </w:p>
        </w:tc>
        <w:tc>
          <w:tcPr>
            <w:tcW w:w="866" w:type="dxa"/>
            <w:vAlign w:val="center"/>
          </w:tcPr>
          <w:p w14:paraId="42A772E9" w14:textId="396306EC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1353" w:type="dxa"/>
            <w:vAlign w:val="center"/>
          </w:tcPr>
          <w:p w14:paraId="2CF0238C" w14:textId="4FC279F1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2</w:t>
            </w:r>
            <w:r w:rsidR="00AE770A" w:rsidRPr="007C21A2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202" w:type="dxa"/>
            <w:vAlign w:val="center"/>
          </w:tcPr>
          <w:p w14:paraId="13906F9A" w14:textId="45C8438D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1.20E-04</w:t>
            </w:r>
          </w:p>
        </w:tc>
      </w:tr>
      <w:tr w:rsidR="00AE770A" w:rsidRPr="005A00A6" w14:paraId="303C8B49" w14:textId="77777777" w:rsidTr="00AE770A">
        <w:trPr>
          <w:trHeight w:val="306"/>
        </w:trPr>
        <w:tc>
          <w:tcPr>
            <w:tcW w:w="1234" w:type="dxa"/>
            <w:vMerge/>
            <w:vAlign w:val="center"/>
          </w:tcPr>
          <w:p w14:paraId="20719214" w14:textId="77777777" w:rsidR="007C21A2" w:rsidRPr="005A00A6" w:rsidRDefault="007C21A2" w:rsidP="008F5EC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91" w:type="dxa"/>
            <w:vAlign w:val="center"/>
          </w:tcPr>
          <w:p w14:paraId="3FFDC9A1" w14:textId="5E551222" w:rsidR="007C21A2" w:rsidRPr="007C21A2" w:rsidRDefault="00AE770A" w:rsidP="000B0E6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</w:t>
            </w:r>
            <w:r w:rsidR="007C21A2" w:rsidRPr="007C21A2">
              <w:rPr>
                <w:rFonts w:ascii="Times New Roman" w:hAnsi="Times New Roman" w:cs="Times New Roman"/>
              </w:rPr>
              <w:t>ositive regulation of interleukin-8 production</w:t>
            </w:r>
          </w:p>
        </w:tc>
        <w:tc>
          <w:tcPr>
            <w:tcW w:w="866" w:type="dxa"/>
            <w:vAlign w:val="center"/>
          </w:tcPr>
          <w:p w14:paraId="062D0075" w14:textId="233A5787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353" w:type="dxa"/>
            <w:vAlign w:val="center"/>
          </w:tcPr>
          <w:p w14:paraId="07772940" w14:textId="72CD01D1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2.5</w:t>
            </w:r>
            <w:r w:rsidR="00AE770A" w:rsidRPr="007C21A2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202" w:type="dxa"/>
            <w:vAlign w:val="center"/>
          </w:tcPr>
          <w:p w14:paraId="01763E31" w14:textId="01937588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1.30E-04</w:t>
            </w:r>
          </w:p>
        </w:tc>
      </w:tr>
      <w:tr w:rsidR="00AE770A" w:rsidRPr="005A00A6" w14:paraId="541FD2F2" w14:textId="77777777" w:rsidTr="00AE770A">
        <w:trPr>
          <w:trHeight w:val="306"/>
        </w:trPr>
        <w:tc>
          <w:tcPr>
            <w:tcW w:w="1234" w:type="dxa"/>
            <w:vMerge/>
            <w:vAlign w:val="center"/>
          </w:tcPr>
          <w:p w14:paraId="717BCA04" w14:textId="77777777" w:rsidR="007C21A2" w:rsidRPr="005A00A6" w:rsidRDefault="007C21A2" w:rsidP="008F5EC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91" w:type="dxa"/>
            <w:vAlign w:val="center"/>
          </w:tcPr>
          <w:p w14:paraId="3501ED6C" w14:textId="6743F95A" w:rsidR="007C21A2" w:rsidRPr="007C21A2" w:rsidRDefault="00AE770A" w:rsidP="000B0E6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</w:t>
            </w:r>
            <w:r w:rsidR="007C21A2" w:rsidRPr="007C21A2">
              <w:rPr>
                <w:rFonts w:ascii="Times New Roman" w:hAnsi="Times New Roman" w:cs="Times New Roman"/>
              </w:rPr>
              <w:t>ellular response to lipopolysaccharide</w:t>
            </w:r>
          </w:p>
        </w:tc>
        <w:tc>
          <w:tcPr>
            <w:tcW w:w="866" w:type="dxa"/>
            <w:vAlign w:val="center"/>
          </w:tcPr>
          <w:p w14:paraId="25FE065A" w14:textId="41D1CD9D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8</w:t>
            </w:r>
          </w:p>
        </w:tc>
        <w:tc>
          <w:tcPr>
            <w:tcW w:w="1353" w:type="dxa"/>
            <w:vAlign w:val="center"/>
          </w:tcPr>
          <w:p w14:paraId="1D46746D" w14:textId="3DCBA503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4</w:t>
            </w:r>
            <w:r w:rsidR="00AE770A" w:rsidRPr="007C21A2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202" w:type="dxa"/>
            <w:vAlign w:val="center"/>
          </w:tcPr>
          <w:p w14:paraId="32ED493F" w14:textId="641E17E8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1.60E-04</w:t>
            </w:r>
          </w:p>
        </w:tc>
      </w:tr>
      <w:tr w:rsidR="00AE770A" w:rsidRPr="005A00A6" w14:paraId="45F0DF4B" w14:textId="77777777" w:rsidTr="00AE770A">
        <w:trPr>
          <w:trHeight w:val="306"/>
        </w:trPr>
        <w:tc>
          <w:tcPr>
            <w:tcW w:w="1234" w:type="dxa"/>
            <w:vMerge/>
            <w:vAlign w:val="center"/>
          </w:tcPr>
          <w:p w14:paraId="0F46305A" w14:textId="77777777" w:rsidR="007C21A2" w:rsidRPr="005A00A6" w:rsidRDefault="007C21A2" w:rsidP="008F5EC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91" w:type="dxa"/>
            <w:vAlign w:val="center"/>
          </w:tcPr>
          <w:p w14:paraId="12B9A5CB" w14:textId="67E095F0" w:rsidR="007C21A2" w:rsidRPr="007C21A2" w:rsidRDefault="00AE770A" w:rsidP="000B0E6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L</w:t>
            </w:r>
            <w:r w:rsidR="007C21A2" w:rsidRPr="007C21A2">
              <w:rPr>
                <w:rFonts w:ascii="Times New Roman" w:hAnsi="Times New Roman" w:cs="Times New Roman"/>
              </w:rPr>
              <w:t>ymphocyte chemotaxis</w:t>
            </w:r>
          </w:p>
        </w:tc>
        <w:tc>
          <w:tcPr>
            <w:tcW w:w="866" w:type="dxa"/>
            <w:vAlign w:val="center"/>
          </w:tcPr>
          <w:p w14:paraId="771A1FF4" w14:textId="0B6F4947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353" w:type="dxa"/>
            <w:vAlign w:val="center"/>
          </w:tcPr>
          <w:p w14:paraId="4048D139" w14:textId="4886481E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2.5</w:t>
            </w:r>
            <w:r w:rsidR="00AE770A" w:rsidRPr="007C21A2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202" w:type="dxa"/>
            <w:vAlign w:val="center"/>
          </w:tcPr>
          <w:p w14:paraId="448F3BAB" w14:textId="04EC074B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1.80E-04</w:t>
            </w:r>
          </w:p>
        </w:tc>
      </w:tr>
      <w:tr w:rsidR="00AE770A" w:rsidRPr="005A00A6" w14:paraId="5819D3C6" w14:textId="77777777" w:rsidTr="00AE770A">
        <w:trPr>
          <w:trHeight w:val="306"/>
        </w:trPr>
        <w:tc>
          <w:tcPr>
            <w:tcW w:w="1234" w:type="dxa"/>
            <w:vMerge/>
            <w:vAlign w:val="center"/>
          </w:tcPr>
          <w:p w14:paraId="47FAD46B" w14:textId="77777777" w:rsidR="007C21A2" w:rsidRPr="005A00A6" w:rsidRDefault="007C21A2" w:rsidP="008F5EC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91" w:type="dxa"/>
            <w:vAlign w:val="center"/>
          </w:tcPr>
          <w:p w14:paraId="7CB3F05F" w14:textId="442B5C72" w:rsidR="007C21A2" w:rsidRPr="007C21A2" w:rsidRDefault="00AE770A" w:rsidP="000B0E6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</w:t>
            </w:r>
            <w:r w:rsidR="007C21A2" w:rsidRPr="007C21A2">
              <w:rPr>
                <w:rFonts w:ascii="Times New Roman" w:hAnsi="Times New Roman" w:cs="Times New Roman"/>
              </w:rPr>
              <w:t>rotein import into nucleus, translocation</w:t>
            </w:r>
          </w:p>
        </w:tc>
        <w:tc>
          <w:tcPr>
            <w:tcW w:w="866" w:type="dxa"/>
            <w:vAlign w:val="center"/>
          </w:tcPr>
          <w:p w14:paraId="1E19751C" w14:textId="56E90609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353" w:type="dxa"/>
            <w:vAlign w:val="center"/>
          </w:tcPr>
          <w:p w14:paraId="51AE6BBE" w14:textId="6289938B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2.5</w:t>
            </w:r>
            <w:r w:rsidR="00AE770A" w:rsidRPr="007C21A2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202" w:type="dxa"/>
            <w:vAlign w:val="center"/>
          </w:tcPr>
          <w:p w14:paraId="2B68372F" w14:textId="4BADBB27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1.80E-04</w:t>
            </w:r>
          </w:p>
        </w:tc>
      </w:tr>
      <w:tr w:rsidR="00AE770A" w:rsidRPr="005A00A6" w14:paraId="14C28B7F" w14:textId="77777777" w:rsidTr="00AE770A">
        <w:trPr>
          <w:trHeight w:val="306"/>
        </w:trPr>
        <w:tc>
          <w:tcPr>
            <w:tcW w:w="1234" w:type="dxa"/>
            <w:vMerge/>
            <w:vAlign w:val="center"/>
          </w:tcPr>
          <w:p w14:paraId="274B272C" w14:textId="77777777" w:rsidR="007C21A2" w:rsidRPr="005A00A6" w:rsidRDefault="007C21A2" w:rsidP="008F5EC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91" w:type="dxa"/>
            <w:vAlign w:val="center"/>
          </w:tcPr>
          <w:p w14:paraId="092A7BA2" w14:textId="14A0F031" w:rsidR="007C21A2" w:rsidRPr="007C21A2" w:rsidRDefault="00AE770A" w:rsidP="000B0E6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</w:t>
            </w:r>
            <w:r w:rsidR="007C21A2" w:rsidRPr="007C21A2">
              <w:rPr>
                <w:rFonts w:ascii="Times New Roman" w:hAnsi="Times New Roman" w:cs="Times New Roman"/>
              </w:rPr>
              <w:t>esponse to cytokine</w:t>
            </w:r>
          </w:p>
        </w:tc>
        <w:tc>
          <w:tcPr>
            <w:tcW w:w="866" w:type="dxa"/>
            <w:vAlign w:val="center"/>
          </w:tcPr>
          <w:p w14:paraId="3DD5B59E" w14:textId="6C3BCA11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1353" w:type="dxa"/>
            <w:vAlign w:val="center"/>
          </w:tcPr>
          <w:p w14:paraId="4AA537FA" w14:textId="52EE23DF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3</w:t>
            </w:r>
            <w:r w:rsidR="00AE770A" w:rsidRPr="007C21A2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202" w:type="dxa"/>
            <w:vAlign w:val="center"/>
          </w:tcPr>
          <w:p w14:paraId="3F6159E5" w14:textId="1146EBE3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1.90E-04</w:t>
            </w:r>
          </w:p>
        </w:tc>
      </w:tr>
      <w:tr w:rsidR="00AE770A" w:rsidRPr="005A00A6" w14:paraId="7D13460C" w14:textId="77777777" w:rsidTr="00AE770A">
        <w:trPr>
          <w:trHeight w:val="306"/>
        </w:trPr>
        <w:tc>
          <w:tcPr>
            <w:tcW w:w="1234" w:type="dxa"/>
            <w:vMerge/>
            <w:vAlign w:val="center"/>
          </w:tcPr>
          <w:p w14:paraId="2E66E0A9" w14:textId="77777777" w:rsidR="007C21A2" w:rsidRPr="005A00A6" w:rsidRDefault="007C21A2" w:rsidP="008F5EC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91" w:type="dxa"/>
            <w:vAlign w:val="center"/>
          </w:tcPr>
          <w:p w14:paraId="3BC57F4C" w14:textId="68D42AA5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3'-UTR-mediated mRNA destabilization</w:t>
            </w:r>
          </w:p>
        </w:tc>
        <w:tc>
          <w:tcPr>
            <w:tcW w:w="866" w:type="dxa"/>
            <w:vAlign w:val="center"/>
          </w:tcPr>
          <w:p w14:paraId="22B16087" w14:textId="2E74EB36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1353" w:type="dxa"/>
            <w:vAlign w:val="center"/>
          </w:tcPr>
          <w:p w14:paraId="09D0CD53" w14:textId="13359D9F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2</w:t>
            </w:r>
            <w:r w:rsidR="00AE770A" w:rsidRPr="007C21A2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202" w:type="dxa"/>
            <w:vAlign w:val="center"/>
          </w:tcPr>
          <w:p w14:paraId="2A61980F" w14:textId="2C475BA3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2.20E-04</w:t>
            </w:r>
          </w:p>
        </w:tc>
      </w:tr>
      <w:tr w:rsidR="00AE770A" w:rsidRPr="005A00A6" w14:paraId="6B7B22D3" w14:textId="77777777" w:rsidTr="00AE770A">
        <w:trPr>
          <w:trHeight w:val="306"/>
        </w:trPr>
        <w:tc>
          <w:tcPr>
            <w:tcW w:w="1234" w:type="dxa"/>
            <w:vMerge/>
            <w:vAlign w:val="center"/>
          </w:tcPr>
          <w:p w14:paraId="2A0B814E" w14:textId="77777777" w:rsidR="007C21A2" w:rsidRPr="005A00A6" w:rsidRDefault="007C21A2" w:rsidP="008F5EC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91" w:type="dxa"/>
            <w:vAlign w:val="center"/>
          </w:tcPr>
          <w:p w14:paraId="166C5C17" w14:textId="0028F1FA" w:rsidR="007C21A2" w:rsidRPr="007C21A2" w:rsidRDefault="00AE770A" w:rsidP="000B0E6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</w:t>
            </w:r>
            <w:r w:rsidR="007C21A2" w:rsidRPr="007C21A2">
              <w:rPr>
                <w:rFonts w:ascii="Times New Roman" w:hAnsi="Times New Roman" w:cs="Times New Roman"/>
              </w:rPr>
              <w:t>hemotaxis</w:t>
            </w:r>
          </w:p>
        </w:tc>
        <w:tc>
          <w:tcPr>
            <w:tcW w:w="866" w:type="dxa"/>
            <w:vAlign w:val="center"/>
          </w:tcPr>
          <w:p w14:paraId="56158E29" w14:textId="546AEA83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8</w:t>
            </w:r>
          </w:p>
        </w:tc>
        <w:tc>
          <w:tcPr>
            <w:tcW w:w="1353" w:type="dxa"/>
            <w:vAlign w:val="center"/>
          </w:tcPr>
          <w:p w14:paraId="13FB9064" w14:textId="0AEC897F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4</w:t>
            </w:r>
            <w:r w:rsidR="00AE770A" w:rsidRPr="007C21A2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202" w:type="dxa"/>
            <w:vAlign w:val="center"/>
          </w:tcPr>
          <w:p w14:paraId="34DF0978" w14:textId="150514F4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2.60E-04</w:t>
            </w:r>
          </w:p>
        </w:tc>
      </w:tr>
      <w:tr w:rsidR="00AE770A" w:rsidRPr="005A00A6" w14:paraId="15C9E48D" w14:textId="77777777" w:rsidTr="00AE770A">
        <w:trPr>
          <w:trHeight w:val="306"/>
        </w:trPr>
        <w:tc>
          <w:tcPr>
            <w:tcW w:w="1234" w:type="dxa"/>
            <w:vMerge/>
            <w:vAlign w:val="center"/>
          </w:tcPr>
          <w:p w14:paraId="499FDD53" w14:textId="77777777" w:rsidR="007C21A2" w:rsidRPr="005A00A6" w:rsidRDefault="007C21A2" w:rsidP="008F5EC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91" w:type="dxa"/>
            <w:vAlign w:val="center"/>
          </w:tcPr>
          <w:p w14:paraId="14FA9E15" w14:textId="45BF90BA" w:rsidR="007C21A2" w:rsidRPr="007C21A2" w:rsidRDefault="00AE770A" w:rsidP="000B0E6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</w:t>
            </w:r>
            <w:r w:rsidR="007C21A2" w:rsidRPr="007C21A2">
              <w:rPr>
                <w:rFonts w:ascii="Times New Roman" w:hAnsi="Times New Roman" w:cs="Times New Roman"/>
              </w:rPr>
              <w:t>ositive regulation of apoptotic process</w:t>
            </w:r>
          </w:p>
        </w:tc>
        <w:tc>
          <w:tcPr>
            <w:tcW w:w="866" w:type="dxa"/>
            <w:vAlign w:val="center"/>
          </w:tcPr>
          <w:p w14:paraId="6D8F58CD" w14:textId="7C36B162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12</w:t>
            </w:r>
          </w:p>
        </w:tc>
        <w:tc>
          <w:tcPr>
            <w:tcW w:w="1353" w:type="dxa"/>
            <w:vAlign w:val="center"/>
          </w:tcPr>
          <w:p w14:paraId="2F4EB41F" w14:textId="2F639179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6</w:t>
            </w:r>
            <w:r w:rsidR="00AE770A" w:rsidRPr="007C21A2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202" w:type="dxa"/>
            <w:vAlign w:val="center"/>
          </w:tcPr>
          <w:p w14:paraId="7960E8A4" w14:textId="039C2193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2.70E-04</w:t>
            </w:r>
          </w:p>
        </w:tc>
      </w:tr>
      <w:tr w:rsidR="00AE770A" w:rsidRPr="005A00A6" w14:paraId="1C71A549" w14:textId="77777777" w:rsidTr="00AE770A">
        <w:trPr>
          <w:trHeight w:val="306"/>
        </w:trPr>
        <w:tc>
          <w:tcPr>
            <w:tcW w:w="1234" w:type="dxa"/>
            <w:vMerge/>
            <w:vAlign w:val="center"/>
          </w:tcPr>
          <w:p w14:paraId="251E30FF" w14:textId="77777777" w:rsidR="007C21A2" w:rsidRPr="005A00A6" w:rsidRDefault="007C21A2" w:rsidP="008F5EC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91" w:type="dxa"/>
            <w:vAlign w:val="center"/>
          </w:tcPr>
          <w:p w14:paraId="124A7756" w14:textId="27AAF513" w:rsidR="007C21A2" w:rsidRPr="007C21A2" w:rsidRDefault="00AE770A" w:rsidP="000B0E6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</w:t>
            </w:r>
            <w:r w:rsidR="007C21A2" w:rsidRPr="007C21A2">
              <w:rPr>
                <w:rFonts w:ascii="Times New Roman" w:hAnsi="Times New Roman" w:cs="Times New Roman"/>
              </w:rPr>
              <w:t>ellular response to interferon-gamma</w:t>
            </w:r>
          </w:p>
        </w:tc>
        <w:tc>
          <w:tcPr>
            <w:tcW w:w="866" w:type="dxa"/>
            <w:vAlign w:val="center"/>
          </w:tcPr>
          <w:p w14:paraId="4DD0E9C5" w14:textId="56BCEB86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1353" w:type="dxa"/>
            <w:vAlign w:val="center"/>
          </w:tcPr>
          <w:p w14:paraId="62A50800" w14:textId="19D09B9D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3</w:t>
            </w:r>
            <w:r w:rsidR="00AE770A" w:rsidRPr="007C21A2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202" w:type="dxa"/>
            <w:vAlign w:val="center"/>
          </w:tcPr>
          <w:p w14:paraId="7030D53E" w14:textId="41A65FD8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2.90E-04</w:t>
            </w:r>
          </w:p>
        </w:tc>
      </w:tr>
      <w:tr w:rsidR="00AE770A" w:rsidRPr="005A00A6" w14:paraId="69045AF4" w14:textId="77777777" w:rsidTr="00AE770A">
        <w:trPr>
          <w:trHeight w:val="306"/>
        </w:trPr>
        <w:tc>
          <w:tcPr>
            <w:tcW w:w="1234" w:type="dxa"/>
            <w:vMerge/>
            <w:vAlign w:val="center"/>
          </w:tcPr>
          <w:p w14:paraId="2D83A309" w14:textId="77777777" w:rsidR="007C21A2" w:rsidRPr="005A00A6" w:rsidRDefault="007C21A2" w:rsidP="008F5EC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91" w:type="dxa"/>
            <w:vAlign w:val="center"/>
          </w:tcPr>
          <w:p w14:paraId="2E12526F" w14:textId="67428149" w:rsidR="007C21A2" w:rsidRPr="007C21A2" w:rsidRDefault="00AE770A" w:rsidP="000B0E6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</w:t>
            </w:r>
            <w:r w:rsidR="007C21A2" w:rsidRPr="007C21A2">
              <w:rPr>
                <w:rFonts w:ascii="Times New Roman" w:hAnsi="Times New Roman" w:cs="Times New Roman"/>
              </w:rPr>
              <w:t>esponse to lipopolysaccharide</w:t>
            </w:r>
          </w:p>
        </w:tc>
        <w:tc>
          <w:tcPr>
            <w:tcW w:w="866" w:type="dxa"/>
            <w:vAlign w:val="center"/>
          </w:tcPr>
          <w:p w14:paraId="0FF12EB7" w14:textId="6FC50C73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9</w:t>
            </w:r>
          </w:p>
        </w:tc>
        <w:tc>
          <w:tcPr>
            <w:tcW w:w="1353" w:type="dxa"/>
            <w:vAlign w:val="center"/>
          </w:tcPr>
          <w:p w14:paraId="3299D369" w14:textId="72EE828A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4.5</w:t>
            </w:r>
            <w:r w:rsidR="00AE770A" w:rsidRPr="007C21A2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202" w:type="dxa"/>
            <w:vAlign w:val="center"/>
          </w:tcPr>
          <w:p w14:paraId="52502E12" w14:textId="1E9F8B3F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2.90E-04</w:t>
            </w:r>
          </w:p>
        </w:tc>
      </w:tr>
      <w:tr w:rsidR="00AE770A" w:rsidRPr="005A00A6" w14:paraId="0333BE70" w14:textId="77777777" w:rsidTr="00AE770A">
        <w:trPr>
          <w:trHeight w:val="306"/>
        </w:trPr>
        <w:tc>
          <w:tcPr>
            <w:tcW w:w="1234" w:type="dxa"/>
            <w:vMerge/>
            <w:vAlign w:val="center"/>
          </w:tcPr>
          <w:p w14:paraId="5E278661" w14:textId="77777777" w:rsidR="007C21A2" w:rsidRPr="005A00A6" w:rsidRDefault="007C21A2" w:rsidP="008F5EC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91" w:type="dxa"/>
            <w:vAlign w:val="center"/>
          </w:tcPr>
          <w:p w14:paraId="2D5B1D24" w14:textId="692BE3B1" w:rsidR="007C21A2" w:rsidRPr="007C21A2" w:rsidRDefault="00AE770A" w:rsidP="000B0E6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</w:t>
            </w:r>
            <w:r w:rsidR="007C21A2" w:rsidRPr="007C21A2">
              <w:rPr>
                <w:rFonts w:ascii="Times New Roman" w:hAnsi="Times New Roman" w:cs="Times New Roman"/>
              </w:rPr>
              <w:t>ellular response to cycloheximide</w:t>
            </w:r>
          </w:p>
        </w:tc>
        <w:tc>
          <w:tcPr>
            <w:tcW w:w="866" w:type="dxa"/>
            <w:vAlign w:val="center"/>
          </w:tcPr>
          <w:p w14:paraId="1B79C91E" w14:textId="45277B0B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353" w:type="dxa"/>
            <w:vAlign w:val="center"/>
          </w:tcPr>
          <w:p w14:paraId="2A2551FA" w14:textId="4312E44A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1.5</w:t>
            </w:r>
            <w:r w:rsidR="00AE770A" w:rsidRPr="007C21A2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202" w:type="dxa"/>
            <w:vAlign w:val="center"/>
          </w:tcPr>
          <w:p w14:paraId="74C6A1A2" w14:textId="4DE2D05C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3.10E-04</w:t>
            </w:r>
          </w:p>
        </w:tc>
      </w:tr>
      <w:tr w:rsidR="00AE770A" w:rsidRPr="005A00A6" w14:paraId="60D81D9F" w14:textId="77777777" w:rsidTr="00AE770A">
        <w:trPr>
          <w:trHeight w:val="306"/>
        </w:trPr>
        <w:tc>
          <w:tcPr>
            <w:tcW w:w="1234" w:type="dxa"/>
            <w:vMerge/>
            <w:vAlign w:val="center"/>
          </w:tcPr>
          <w:p w14:paraId="772EC08D" w14:textId="77777777" w:rsidR="007C21A2" w:rsidRPr="005A00A6" w:rsidRDefault="007C21A2" w:rsidP="008F5EC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91" w:type="dxa"/>
            <w:vAlign w:val="center"/>
          </w:tcPr>
          <w:p w14:paraId="579DE8D7" w14:textId="2A0DB656" w:rsidR="007C21A2" w:rsidRPr="007C21A2" w:rsidRDefault="00AE770A" w:rsidP="000B0E6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</w:t>
            </w:r>
            <w:r w:rsidR="007C21A2" w:rsidRPr="007C21A2">
              <w:rPr>
                <w:rFonts w:ascii="Times New Roman" w:hAnsi="Times New Roman" w:cs="Times New Roman"/>
              </w:rPr>
              <w:t>esponse to mechanical stimulus</w:t>
            </w:r>
          </w:p>
        </w:tc>
        <w:tc>
          <w:tcPr>
            <w:tcW w:w="866" w:type="dxa"/>
            <w:vAlign w:val="center"/>
          </w:tcPr>
          <w:p w14:paraId="5FFA779D" w14:textId="354D43F9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1353" w:type="dxa"/>
            <w:vAlign w:val="center"/>
          </w:tcPr>
          <w:p w14:paraId="26CBB760" w14:textId="46CCC3F9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3</w:t>
            </w:r>
            <w:r w:rsidR="00AE770A" w:rsidRPr="007C21A2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202" w:type="dxa"/>
            <w:vAlign w:val="center"/>
          </w:tcPr>
          <w:p w14:paraId="7046A295" w14:textId="50DEC492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3.40E-04</w:t>
            </w:r>
          </w:p>
        </w:tc>
      </w:tr>
      <w:tr w:rsidR="00AE770A" w:rsidRPr="005A00A6" w14:paraId="375CEEE3" w14:textId="77777777" w:rsidTr="00AE770A">
        <w:trPr>
          <w:trHeight w:val="306"/>
        </w:trPr>
        <w:tc>
          <w:tcPr>
            <w:tcW w:w="1234" w:type="dxa"/>
            <w:vMerge/>
            <w:vAlign w:val="center"/>
          </w:tcPr>
          <w:p w14:paraId="5DAA3C1A" w14:textId="77777777" w:rsidR="007C21A2" w:rsidRPr="005A00A6" w:rsidRDefault="007C21A2" w:rsidP="008F5EC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91" w:type="dxa"/>
            <w:vAlign w:val="center"/>
          </w:tcPr>
          <w:p w14:paraId="66D09386" w14:textId="2F15FA4B" w:rsidR="007C21A2" w:rsidRPr="007C21A2" w:rsidRDefault="00AE770A" w:rsidP="000B0E6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</w:t>
            </w:r>
            <w:r w:rsidR="007C21A2" w:rsidRPr="007C21A2">
              <w:rPr>
                <w:rFonts w:ascii="Times New Roman" w:hAnsi="Times New Roman" w:cs="Times New Roman"/>
              </w:rPr>
              <w:t>ellular response to organic cyclic compound</w:t>
            </w:r>
          </w:p>
        </w:tc>
        <w:tc>
          <w:tcPr>
            <w:tcW w:w="866" w:type="dxa"/>
            <w:vAlign w:val="center"/>
          </w:tcPr>
          <w:p w14:paraId="6AB872F7" w14:textId="53795794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1353" w:type="dxa"/>
            <w:vAlign w:val="center"/>
          </w:tcPr>
          <w:p w14:paraId="411F4E2A" w14:textId="3887002C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3</w:t>
            </w:r>
            <w:r w:rsidR="00AE770A" w:rsidRPr="007C21A2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202" w:type="dxa"/>
            <w:vAlign w:val="center"/>
          </w:tcPr>
          <w:p w14:paraId="69067254" w14:textId="31D82C73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3.40E-04</w:t>
            </w:r>
          </w:p>
        </w:tc>
      </w:tr>
      <w:tr w:rsidR="00AE770A" w:rsidRPr="005A00A6" w14:paraId="17F9AC1C" w14:textId="77777777" w:rsidTr="00AE770A">
        <w:trPr>
          <w:trHeight w:val="306"/>
        </w:trPr>
        <w:tc>
          <w:tcPr>
            <w:tcW w:w="1234" w:type="dxa"/>
            <w:vMerge/>
            <w:vAlign w:val="center"/>
          </w:tcPr>
          <w:p w14:paraId="753BF1E2" w14:textId="77777777" w:rsidR="007C21A2" w:rsidRPr="005A00A6" w:rsidRDefault="007C21A2" w:rsidP="008F5EC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91" w:type="dxa"/>
            <w:vAlign w:val="center"/>
          </w:tcPr>
          <w:p w14:paraId="17BB6F0E" w14:textId="394AF980" w:rsidR="007C21A2" w:rsidRPr="007C21A2" w:rsidRDefault="00AE770A" w:rsidP="000B0E6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</w:t>
            </w:r>
            <w:r w:rsidR="007C21A2" w:rsidRPr="007C21A2">
              <w:rPr>
                <w:rFonts w:ascii="Times New Roman" w:hAnsi="Times New Roman" w:cs="Times New Roman"/>
              </w:rPr>
              <w:t>ositive regulation of nuclear-transcribed mRNA catabolic process, deadenylation-dependent decay</w:t>
            </w:r>
          </w:p>
        </w:tc>
        <w:tc>
          <w:tcPr>
            <w:tcW w:w="866" w:type="dxa"/>
            <w:vAlign w:val="center"/>
          </w:tcPr>
          <w:p w14:paraId="0CA01A9F" w14:textId="77B7D67C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1353" w:type="dxa"/>
            <w:vAlign w:val="center"/>
          </w:tcPr>
          <w:p w14:paraId="7529F184" w14:textId="2E1E7439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2</w:t>
            </w:r>
            <w:r w:rsidR="00AE770A" w:rsidRPr="007C21A2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202" w:type="dxa"/>
            <w:vAlign w:val="center"/>
          </w:tcPr>
          <w:p w14:paraId="65235827" w14:textId="094A4142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3.50E-04</w:t>
            </w:r>
          </w:p>
        </w:tc>
      </w:tr>
      <w:tr w:rsidR="00AE770A" w:rsidRPr="005A00A6" w14:paraId="084310AE" w14:textId="77777777" w:rsidTr="00AE770A">
        <w:trPr>
          <w:trHeight w:val="306"/>
        </w:trPr>
        <w:tc>
          <w:tcPr>
            <w:tcW w:w="1234" w:type="dxa"/>
            <w:vMerge/>
            <w:vAlign w:val="center"/>
          </w:tcPr>
          <w:p w14:paraId="3EA826A3" w14:textId="77777777" w:rsidR="007C21A2" w:rsidRPr="005A00A6" w:rsidRDefault="007C21A2" w:rsidP="008F5EC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91" w:type="dxa"/>
            <w:vAlign w:val="center"/>
          </w:tcPr>
          <w:p w14:paraId="53DF114E" w14:textId="50F8E2CC" w:rsidR="007C21A2" w:rsidRPr="007C21A2" w:rsidRDefault="00AE770A" w:rsidP="000B0E6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E</w:t>
            </w:r>
            <w:r w:rsidR="007C21A2" w:rsidRPr="007C21A2">
              <w:rPr>
                <w:rFonts w:ascii="Times New Roman" w:hAnsi="Times New Roman" w:cs="Times New Roman"/>
              </w:rPr>
              <w:t>rythrocyte development</w:t>
            </w:r>
          </w:p>
        </w:tc>
        <w:tc>
          <w:tcPr>
            <w:tcW w:w="866" w:type="dxa"/>
            <w:vAlign w:val="center"/>
          </w:tcPr>
          <w:p w14:paraId="2FA7D23A" w14:textId="6896FCDB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1353" w:type="dxa"/>
            <w:vAlign w:val="center"/>
          </w:tcPr>
          <w:p w14:paraId="5438BC55" w14:textId="24255336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2</w:t>
            </w:r>
            <w:r w:rsidR="00AE770A" w:rsidRPr="007C21A2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202" w:type="dxa"/>
            <w:vAlign w:val="center"/>
          </w:tcPr>
          <w:p w14:paraId="1F9DEABD" w14:textId="5DB2B56C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4.40E-04</w:t>
            </w:r>
          </w:p>
        </w:tc>
      </w:tr>
      <w:tr w:rsidR="00AE770A" w:rsidRPr="005A00A6" w14:paraId="6F441F93" w14:textId="77777777" w:rsidTr="00AE770A">
        <w:trPr>
          <w:trHeight w:val="306"/>
        </w:trPr>
        <w:tc>
          <w:tcPr>
            <w:tcW w:w="1234" w:type="dxa"/>
            <w:vMerge/>
            <w:vAlign w:val="center"/>
          </w:tcPr>
          <w:p w14:paraId="5E67D545" w14:textId="77777777" w:rsidR="007C21A2" w:rsidRPr="005A00A6" w:rsidRDefault="007C21A2" w:rsidP="008F5EC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91" w:type="dxa"/>
            <w:vAlign w:val="center"/>
          </w:tcPr>
          <w:p w14:paraId="506DA683" w14:textId="5E10B672" w:rsidR="007C21A2" w:rsidRPr="007C21A2" w:rsidRDefault="00AE770A" w:rsidP="000B0E6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</w:t>
            </w:r>
            <w:r w:rsidR="007C21A2" w:rsidRPr="007C21A2">
              <w:rPr>
                <w:rFonts w:ascii="Times New Roman" w:hAnsi="Times New Roman" w:cs="Times New Roman"/>
              </w:rPr>
              <w:t>ositive regulation of ERK1 and ERK2 cascade</w:t>
            </w:r>
          </w:p>
        </w:tc>
        <w:tc>
          <w:tcPr>
            <w:tcW w:w="866" w:type="dxa"/>
            <w:vAlign w:val="center"/>
          </w:tcPr>
          <w:p w14:paraId="1999BF64" w14:textId="4FE8CC51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9</w:t>
            </w:r>
          </w:p>
        </w:tc>
        <w:tc>
          <w:tcPr>
            <w:tcW w:w="1353" w:type="dxa"/>
            <w:vAlign w:val="center"/>
          </w:tcPr>
          <w:p w14:paraId="3A5023F7" w14:textId="615D792F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4.5</w:t>
            </w:r>
            <w:r w:rsidR="00AE770A" w:rsidRPr="007C21A2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202" w:type="dxa"/>
            <w:vAlign w:val="center"/>
          </w:tcPr>
          <w:p w14:paraId="2F807CE5" w14:textId="77CFA660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4.50E-04</w:t>
            </w:r>
          </w:p>
        </w:tc>
      </w:tr>
      <w:tr w:rsidR="00AE770A" w:rsidRPr="005A00A6" w14:paraId="35EB4C91" w14:textId="77777777" w:rsidTr="00AE770A">
        <w:trPr>
          <w:trHeight w:val="306"/>
        </w:trPr>
        <w:tc>
          <w:tcPr>
            <w:tcW w:w="1234" w:type="dxa"/>
            <w:vMerge/>
            <w:vAlign w:val="center"/>
          </w:tcPr>
          <w:p w14:paraId="779CDA83" w14:textId="77777777" w:rsidR="007C21A2" w:rsidRPr="005A00A6" w:rsidRDefault="007C21A2" w:rsidP="008F5EC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91" w:type="dxa"/>
            <w:vAlign w:val="center"/>
          </w:tcPr>
          <w:p w14:paraId="5777CB40" w14:textId="63A234A0" w:rsidR="007C21A2" w:rsidRPr="007C21A2" w:rsidRDefault="00AE770A" w:rsidP="000B0E6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</w:t>
            </w:r>
            <w:r w:rsidR="007C21A2" w:rsidRPr="007C21A2">
              <w:rPr>
                <w:rFonts w:ascii="Times New Roman" w:hAnsi="Times New Roman" w:cs="Times New Roman"/>
              </w:rPr>
              <w:t>ell chemotaxis</w:t>
            </w:r>
          </w:p>
        </w:tc>
        <w:tc>
          <w:tcPr>
            <w:tcW w:w="866" w:type="dxa"/>
            <w:vAlign w:val="center"/>
          </w:tcPr>
          <w:p w14:paraId="29BD333D" w14:textId="3B21827C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1353" w:type="dxa"/>
            <w:vAlign w:val="center"/>
          </w:tcPr>
          <w:p w14:paraId="5A636E98" w14:textId="59FEEF0B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3</w:t>
            </w:r>
            <w:r w:rsidR="00AE770A" w:rsidRPr="007C21A2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202" w:type="dxa"/>
            <w:vAlign w:val="center"/>
          </w:tcPr>
          <w:p w14:paraId="3396A957" w14:textId="45234192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5.30E-04</w:t>
            </w:r>
          </w:p>
        </w:tc>
      </w:tr>
      <w:tr w:rsidR="00AE770A" w:rsidRPr="005A00A6" w14:paraId="415D5A96" w14:textId="77777777" w:rsidTr="00AE770A">
        <w:trPr>
          <w:trHeight w:val="306"/>
        </w:trPr>
        <w:tc>
          <w:tcPr>
            <w:tcW w:w="1234" w:type="dxa"/>
            <w:vMerge/>
            <w:vAlign w:val="center"/>
          </w:tcPr>
          <w:p w14:paraId="075EC39E" w14:textId="77777777" w:rsidR="007C21A2" w:rsidRPr="005A00A6" w:rsidRDefault="007C21A2" w:rsidP="008F5EC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91" w:type="dxa"/>
            <w:vAlign w:val="center"/>
          </w:tcPr>
          <w:p w14:paraId="5983474F" w14:textId="396EE4B1" w:rsidR="007C21A2" w:rsidRPr="007C21A2" w:rsidRDefault="00AE770A" w:rsidP="000B0E6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</w:t>
            </w:r>
            <w:r w:rsidR="007C21A2" w:rsidRPr="007C21A2">
              <w:rPr>
                <w:rFonts w:ascii="Times New Roman" w:hAnsi="Times New Roman" w:cs="Times New Roman"/>
              </w:rPr>
              <w:t>egulation of protein ubiquitination</w:t>
            </w:r>
          </w:p>
        </w:tc>
        <w:tc>
          <w:tcPr>
            <w:tcW w:w="866" w:type="dxa"/>
            <w:vAlign w:val="center"/>
          </w:tcPr>
          <w:p w14:paraId="1C538369" w14:textId="6F800879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1353" w:type="dxa"/>
            <w:vAlign w:val="center"/>
          </w:tcPr>
          <w:p w14:paraId="4AE5013A" w14:textId="46F60CC4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2</w:t>
            </w:r>
            <w:r w:rsidR="00AE770A" w:rsidRPr="007C21A2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202" w:type="dxa"/>
            <w:vAlign w:val="center"/>
          </w:tcPr>
          <w:p w14:paraId="4E6CDCBF" w14:textId="1CA6269C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5.40E-04</w:t>
            </w:r>
          </w:p>
        </w:tc>
      </w:tr>
      <w:tr w:rsidR="00AE770A" w:rsidRPr="005A00A6" w14:paraId="0C302817" w14:textId="77777777" w:rsidTr="00AE770A">
        <w:trPr>
          <w:trHeight w:val="306"/>
        </w:trPr>
        <w:tc>
          <w:tcPr>
            <w:tcW w:w="1234" w:type="dxa"/>
            <w:vMerge/>
            <w:vAlign w:val="center"/>
          </w:tcPr>
          <w:p w14:paraId="79D074F9" w14:textId="77777777" w:rsidR="007C21A2" w:rsidRPr="005A00A6" w:rsidRDefault="007C21A2" w:rsidP="008F5EC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91" w:type="dxa"/>
            <w:vAlign w:val="center"/>
          </w:tcPr>
          <w:p w14:paraId="4D247615" w14:textId="02CD32CE" w:rsidR="007C21A2" w:rsidRPr="007C21A2" w:rsidRDefault="00AE770A" w:rsidP="000B0E6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</w:t>
            </w:r>
            <w:r w:rsidR="007C21A2" w:rsidRPr="007C21A2">
              <w:rPr>
                <w:rFonts w:ascii="Times New Roman" w:hAnsi="Times New Roman" w:cs="Times New Roman"/>
              </w:rPr>
              <w:t xml:space="preserve">egative regulation of extrinsic apoptotic </w:t>
            </w:r>
            <w:r w:rsidRPr="007C21A2">
              <w:rPr>
                <w:rFonts w:ascii="Times New Roman" w:hAnsi="Times New Roman" w:cs="Times New Roman"/>
              </w:rPr>
              <w:t>signalling</w:t>
            </w:r>
            <w:r w:rsidR="007C21A2" w:rsidRPr="007C21A2">
              <w:rPr>
                <w:rFonts w:ascii="Times New Roman" w:hAnsi="Times New Roman" w:cs="Times New Roman"/>
              </w:rPr>
              <w:t xml:space="preserve"> pathway in absence of ligand</w:t>
            </w:r>
          </w:p>
        </w:tc>
        <w:tc>
          <w:tcPr>
            <w:tcW w:w="866" w:type="dxa"/>
            <w:vAlign w:val="center"/>
          </w:tcPr>
          <w:p w14:paraId="0AD2E6C3" w14:textId="59170A64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353" w:type="dxa"/>
            <w:vAlign w:val="center"/>
          </w:tcPr>
          <w:p w14:paraId="57EB863A" w14:textId="6854A659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2.5</w:t>
            </w:r>
            <w:r w:rsidR="00AE770A" w:rsidRPr="007C21A2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202" w:type="dxa"/>
            <w:vAlign w:val="center"/>
          </w:tcPr>
          <w:p w14:paraId="0189528A" w14:textId="04A01670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5.40E-04</w:t>
            </w:r>
          </w:p>
        </w:tc>
      </w:tr>
      <w:tr w:rsidR="00AE770A" w:rsidRPr="005A00A6" w14:paraId="6691386C" w14:textId="77777777" w:rsidTr="00AE770A">
        <w:trPr>
          <w:trHeight w:val="306"/>
        </w:trPr>
        <w:tc>
          <w:tcPr>
            <w:tcW w:w="1234" w:type="dxa"/>
            <w:vMerge/>
            <w:vAlign w:val="center"/>
          </w:tcPr>
          <w:p w14:paraId="0FC71B4F" w14:textId="77777777" w:rsidR="007C21A2" w:rsidRPr="005A00A6" w:rsidRDefault="007C21A2" w:rsidP="008F5EC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91" w:type="dxa"/>
            <w:vAlign w:val="center"/>
          </w:tcPr>
          <w:p w14:paraId="646F6C0E" w14:textId="7320BECA" w:rsidR="007C21A2" w:rsidRPr="007C21A2" w:rsidRDefault="00AE770A" w:rsidP="000B0E6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</w:t>
            </w:r>
            <w:r w:rsidR="007C21A2" w:rsidRPr="007C21A2">
              <w:rPr>
                <w:rFonts w:ascii="Times New Roman" w:hAnsi="Times New Roman" w:cs="Times New Roman"/>
              </w:rPr>
              <w:t>ellular response to heat</w:t>
            </w:r>
          </w:p>
        </w:tc>
        <w:tc>
          <w:tcPr>
            <w:tcW w:w="866" w:type="dxa"/>
            <w:vAlign w:val="center"/>
          </w:tcPr>
          <w:p w14:paraId="2191446E" w14:textId="1345763B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353" w:type="dxa"/>
            <w:vAlign w:val="center"/>
          </w:tcPr>
          <w:p w14:paraId="5CFB06A7" w14:textId="4A321BA7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2.5</w:t>
            </w:r>
            <w:r w:rsidR="00AE770A" w:rsidRPr="007C21A2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202" w:type="dxa"/>
            <w:vAlign w:val="center"/>
          </w:tcPr>
          <w:p w14:paraId="253B1494" w14:textId="1ADB4527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5.40E-04</w:t>
            </w:r>
          </w:p>
        </w:tc>
      </w:tr>
      <w:tr w:rsidR="00AE770A" w:rsidRPr="005A00A6" w14:paraId="63F3C962" w14:textId="77777777" w:rsidTr="00AE770A">
        <w:trPr>
          <w:trHeight w:val="306"/>
        </w:trPr>
        <w:tc>
          <w:tcPr>
            <w:tcW w:w="1234" w:type="dxa"/>
            <w:vMerge/>
            <w:vAlign w:val="center"/>
          </w:tcPr>
          <w:p w14:paraId="7784831E" w14:textId="77777777" w:rsidR="007C21A2" w:rsidRPr="005A00A6" w:rsidRDefault="007C21A2" w:rsidP="008F5EC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91" w:type="dxa"/>
            <w:vAlign w:val="center"/>
          </w:tcPr>
          <w:p w14:paraId="31A7010C" w14:textId="360C6E28" w:rsidR="007C21A2" w:rsidRPr="007C21A2" w:rsidRDefault="00AE770A" w:rsidP="000B0E6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</w:t>
            </w:r>
            <w:r w:rsidR="007C21A2" w:rsidRPr="007C21A2">
              <w:rPr>
                <w:rFonts w:ascii="Times New Roman" w:hAnsi="Times New Roman" w:cs="Times New Roman"/>
              </w:rPr>
              <w:t>eutrophil chemotaxis</w:t>
            </w:r>
          </w:p>
        </w:tc>
        <w:tc>
          <w:tcPr>
            <w:tcW w:w="866" w:type="dxa"/>
            <w:vAlign w:val="center"/>
          </w:tcPr>
          <w:p w14:paraId="6EDFF99B" w14:textId="2533B0E4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1353" w:type="dxa"/>
            <w:vAlign w:val="center"/>
          </w:tcPr>
          <w:p w14:paraId="21779DC1" w14:textId="0686B57F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3</w:t>
            </w:r>
            <w:r w:rsidR="00AE770A" w:rsidRPr="007C21A2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202" w:type="dxa"/>
            <w:vAlign w:val="center"/>
          </w:tcPr>
          <w:p w14:paraId="04EBC511" w14:textId="20E87D5E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5.70E-04</w:t>
            </w:r>
          </w:p>
        </w:tc>
      </w:tr>
      <w:tr w:rsidR="00AE770A" w:rsidRPr="005A00A6" w14:paraId="74A9F786" w14:textId="77777777" w:rsidTr="00AE770A">
        <w:trPr>
          <w:trHeight w:val="306"/>
        </w:trPr>
        <w:tc>
          <w:tcPr>
            <w:tcW w:w="1234" w:type="dxa"/>
            <w:vMerge/>
            <w:vAlign w:val="center"/>
          </w:tcPr>
          <w:p w14:paraId="4E56B376" w14:textId="77777777" w:rsidR="007C21A2" w:rsidRPr="005A00A6" w:rsidRDefault="007C21A2" w:rsidP="008F5EC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91" w:type="dxa"/>
            <w:vAlign w:val="center"/>
          </w:tcPr>
          <w:p w14:paraId="6F2F9EC4" w14:textId="6CFBB8AC" w:rsidR="007C21A2" w:rsidRPr="007C21A2" w:rsidRDefault="00AE770A" w:rsidP="000B0E6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</w:t>
            </w:r>
            <w:r w:rsidR="007C21A2" w:rsidRPr="007C21A2">
              <w:rPr>
                <w:rFonts w:ascii="Times New Roman" w:hAnsi="Times New Roman" w:cs="Times New Roman"/>
              </w:rPr>
              <w:t>ellular heat acclimation</w:t>
            </w:r>
          </w:p>
        </w:tc>
        <w:tc>
          <w:tcPr>
            <w:tcW w:w="866" w:type="dxa"/>
            <w:vAlign w:val="center"/>
          </w:tcPr>
          <w:p w14:paraId="10EAAA6F" w14:textId="3079BCE5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353" w:type="dxa"/>
            <w:vAlign w:val="center"/>
          </w:tcPr>
          <w:p w14:paraId="15992717" w14:textId="579EEA13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1.5</w:t>
            </w:r>
            <w:r w:rsidR="00AE770A" w:rsidRPr="007C21A2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202" w:type="dxa"/>
            <w:vAlign w:val="center"/>
          </w:tcPr>
          <w:p w14:paraId="2F7D4AC3" w14:textId="2D5B11F2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6.20E-04</w:t>
            </w:r>
          </w:p>
        </w:tc>
      </w:tr>
      <w:tr w:rsidR="00AE770A" w:rsidRPr="005A00A6" w14:paraId="17C8CC8F" w14:textId="77777777" w:rsidTr="00AE770A">
        <w:trPr>
          <w:trHeight w:val="306"/>
        </w:trPr>
        <w:tc>
          <w:tcPr>
            <w:tcW w:w="1234" w:type="dxa"/>
            <w:vMerge/>
            <w:vAlign w:val="center"/>
          </w:tcPr>
          <w:p w14:paraId="32B3D31C" w14:textId="77777777" w:rsidR="007C21A2" w:rsidRPr="005A00A6" w:rsidRDefault="007C21A2" w:rsidP="008F5EC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91" w:type="dxa"/>
            <w:vAlign w:val="center"/>
          </w:tcPr>
          <w:p w14:paraId="37B69CC2" w14:textId="66D25DA6" w:rsidR="007C21A2" w:rsidRPr="007C21A2" w:rsidRDefault="00AE770A" w:rsidP="000B0E6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</w:t>
            </w:r>
            <w:r w:rsidR="007C21A2" w:rsidRPr="007C21A2">
              <w:rPr>
                <w:rFonts w:ascii="Times New Roman" w:hAnsi="Times New Roman" w:cs="Times New Roman"/>
              </w:rPr>
              <w:t>egulation of cell proliferation</w:t>
            </w:r>
          </w:p>
        </w:tc>
        <w:tc>
          <w:tcPr>
            <w:tcW w:w="866" w:type="dxa"/>
            <w:vAlign w:val="center"/>
          </w:tcPr>
          <w:p w14:paraId="73A8922B" w14:textId="490151F7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9</w:t>
            </w:r>
          </w:p>
        </w:tc>
        <w:tc>
          <w:tcPr>
            <w:tcW w:w="1353" w:type="dxa"/>
            <w:vAlign w:val="center"/>
          </w:tcPr>
          <w:p w14:paraId="24FC77B4" w14:textId="78ED6D66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4.5</w:t>
            </w:r>
            <w:r w:rsidR="00AE770A" w:rsidRPr="007C21A2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202" w:type="dxa"/>
            <w:vAlign w:val="center"/>
          </w:tcPr>
          <w:p w14:paraId="04890671" w14:textId="1AFAEAB3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6.50E-04</w:t>
            </w:r>
          </w:p>
        </w:tc>
      </w:tr>
      <w:tr w:rsidR="00AE770A" w:rsidRPr="005A00A6" w14:paraId="2057B8F5" w14:textId="77777777" w:rsidTr="00AE770A">
        <w:trPr>
          <w:trHeight w:val="306"/>
        </w:trPr>
        <w:tc>
          <w:tcPr>
            <w:tcW w:w="1234" w:type="dxa"/>
            <w:vMerge/>
            <w:vAlign w:val="center"/>
          </w:tcPr>
          <w:p w14:paraId="16B44D52" w14:textId="77777777" w:rsidR="007C21A2" w:rsidRPr="005A00A6" w:rsidRDefault="007C21A2" w:rsidP="008F5EC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91" w:type="dxa"/>
            <w:vAlign w:val="center"/>
          </w:tcPr>
          <w:p w14:paraId="1E07046E" w14:textId="02F6DD6A" w:rsidR="007C21A2" w:rsidRPr="007C21A2" w:rsidRDefault="00AE770A" w:rsidP="000B0E6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</w:t>
            </w:r>
            <w:r w:rsidR="007C21A2" w:rsidRPr="007C21A2">
              <w:rPr>
                <w:rFonts w:ascii="Times New Roman" w:hAnsi="Times New Roman" w:cs="Times New Roman"/>
              </w:rPr>
              <w:t>egative regulation of protein ubiquitination</w:t>
            </w:r>
          </w:p>
        </w:tc>
        <w:tc>
          <w:tcPr>
            <w:tcW w:w="866" w:type="dxa"/>
            <w:vAlign w:val="center"/>
          </w:tcPr>
          <w:p w14:paraId="0E41A7F0" w14:textId="5B937DFB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353" w:type="dxa"/>
            <w:vAlign w:val="center"/>
          </w:tcPr>
          <w:p w14:paraId="07D4499B" w14:textId="478ADEF6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2.5</w:t>
            </w:r>
            <w:r w:rsidR="00AE770A" w:rsidRPr="007C21A2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202" w:type="dxa"/>
            <w:vAlign w:val="center"/>
          </w:tcPr>
          <w:p w14:paraId="76186140" w14:textId="0881C814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8.00E-04</w:t>
            </w:r>
          </w:p>
        </w:tc>
      </w:tr>
      <w:tr w:rsidR="00AE770A" w:rsidRPr="005A00A6" w14:paraId="02AE90AF" w14:textId="77777777" w:rsidTr="00AE770A">
        <w:trPr>
          <w:trHeight w:val="306"/>
        </w:trPr>
        <w:tc>
          <w:tcPr>
            <w:tcW w:w="1234" w:type="dxa"/>
            <w:vMerge/>
            <w:vAlign w:val="center"/>
          </w:tcPr>
          <w:p w14:paraId="0E898EE4" w14:textId="77777777" w:rsidR="007C21A2" w:rsidRPr="005A00A6" w:rsidRDefault="007C21A2" w:rsidP="008F5EC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91" w:type="dxa"/>
            <w:vAlign w:val="center"/>
          </w:tcPr>
          <w:p w14:paraId="4E3B8024" w14:textId="09A88FFC" w:rsidR="007C21A2" w:rsidRPr="007C21A2" w:rsidRDefault="00AE770A" w:rsidP="000B0E6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</w:t>
            </w:r>
            <w:r w:rsidR="007C21A2" w:rsidRPr="007C21A2">
              <w:rPr>
                <w:rFonts w:ascii="Times New Roman" w:hAnsi="Times New Roman" w:cs="Times New Roman"/>
              </w:rPr>
              <w:t>onocyte chemotaxis</w:t>
            </w:r>
          </w:p>
        </w:tc>
        <w:tc>
          <w:tcPr>
            <w:tcW w:w="866" w:type="dxa"/>
            <w:vAlign w:val="center"/>
          </w:tcPr>
          <w:p w14:paraId="5BAFD193" w14:textId="7A2A8474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353" w:type="dxa"/>
            <w:vAlign w:val="center"/>
          </w:tcPr>
          <w:p w14:paraId="0307CED8" w14:textId="3598556A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2.5</w:t>
            </w:r>
            <w:r w:rsidR="00AE770A" w:rsidRPr="007C21A2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202" w:type="dxa"/>
            <w:vAlign w:val="center"/>
          </w:tcPr>
          <w:p w14:paraId="5D96F129" w14:textId="3F4964F6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8.80E-04</w:t>
            </w:r>
          </w:p>
        </w:tc>
      </w:tr>
      <w:tr w:rsidR="00AE770A" w:rsidRPr="005A00A6" w14:paraId="4287E714" w14:textId="77777777" w:rsidTr="00AE770A">
        <w:trPr>
          <w:trHeight w:val="306"/>
        </w:trPr>
        <w:tc>
          <w:tcPr>
            <w:tcW w:w="1234" w:type="dxa"/>
            <w:vMerge/>
            <w:vAlign w:val="center"/>
          </w:tcPr>
          <w:p w14:paraId="2EDFB288" w14:textId="77777777" w:rsidR="007C21A2" w:rsidRPr="005A00A6" w:rsidRDefault="007C21A2" w:rsidP="008F5EC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91" w:type="dxa"/>
            <w:vAlign w:val="center"/>
          </w:tcPr>
          <w:p w14:paraId="56D0C9D2" w14:textId="3129432A" w:rsidR="007C21A2" w:rsidRPr="007C21A2" w:rsidRDefault="00AE770A" w:rsidP="000B0E6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</w:t>
            </w:r>
            <w:r w:rsidR="007C21A2" w:rsidRPr="007C21A2">
              <w:rPr>
                <w:rFonts w:ascii="Times New Roman" w:hAnsi="Times New Roman" w:cs="Times New Roman"/>
              </w:rPr>
              <w:t>at cell differentiation</w:t>
            </w:r>
          </w:p>
        </w:tc>
        <w:tc>
          <w:tcPr>
            <w:tcW w:w="866" w:type="dxa"/>
            <w:vAlign w:val="center"/>
          </w:tcPr>
          <w:p w14:paraId="22DB62E5" w14:textId="595FDAD0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1353" w:type="dxa"/>
            <w:vAlign w:val="center"/>
          </w:tcPr>
          <w:p w14:paraId="556DAA5B" w14:textId="30119960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3</w:t>
            </w:r>
            <w:r w:rsidR="00AE770A" w:rsidRPr="007C21A2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202" w:type="dxa"/>
            <w:vAlign w:val="center"/>
          </w:tcPr>
          <w:p w14:paraId="6B2D439E" w14:textId="1984F6A9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9.10E-04</w:t>
            </w:r>
          </w:p>
        </w:tc>
      </w:tr>
      <w:tr w:rsidR="00AE770A" w:rsidRPr="005A00A6" w14:paraId="7E76FD9B" w14:textId="77777777" w:rsidTr="00AE770A">
        <w:trPr>
          <w:trHeight w:val="306"/>
        </w:trPr>
        <w:tc>
          <w:tcPr>
            <w:tcW w:w="1234" w:type="dxa"/>
            <w:vMerge/>
            <w:vAlign w:val="center"/>
          </w:tcPr>
          <w:p w14:paraId="25512156" w14:textId="77777777" w:rsidR="007C21A2" w:rsidRPr="005A00A6" w:rsidRDefault="007C21A2" w:rsidP="008F5EC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91" w:type="dxa"/>
            <w:vAlign w:val="center"/>
          </w:tcPr>
          <w:p w14:paraId="3478B07E" w14:textId="53C76F1E" w:rsidR="007C21A2" w:rsidRPr="007C21A2" w:rsidRDefault="00AE770A" w:rsidP="000B0E6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</w:t>
            </w:r>
            <w:r w:rsidR="007C21A2" w:rsidRPr="007C21A2">
              <w:rPr>
                <w:rFonts w:ascii="Times New Roman" w:hAnsi="Times New Roman" w:cs="Times New Roman"/>
              </w:rPr>
              <w:t>mmune response</w:t>
            </w:r>
          </w:p>
        </w:tc>
        <w:tc>
          <w:tcPr>
            <w:tcW w:w="866" w:type="dxa"/>
            <w:vAlign w:val="center"/>
          </w:tcPr>
          <w:p w14:paraId="151799DB" w14:textId="5CA2F120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13</w:t>
            </w:r>
          </w:p>
        </w:tc>
        <w:tc>
          <w:tcPr>
            <w:tcW w:w="1353" w:type="dxa"/>
            <w:vAlign w:val="center"/>
          </w:tcPr>
          <w:p w14:paraId="4576365B" w14:textId="2E35D7DC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6.5</w:t>
            </w:r>
            <w:r w:rsidR="00AE770A" w:rsidRPr="007C21A2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202" w:type="dxa"/>
            <w:vAlign w:val="center"/>
          </w:tcPr>
          <w:p w14:paraId="63102C0E" w14:textId="6A59DD6E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1.40E-03</w:t>
            </w:r>
          </w:p>
        </w:tc>
      </w:tr>
      <w:tr w:rsidR="00AE770A" w:rsidRPr="005A00A6" w14:paraId="22359E26" w14:textId="77777777" w:rsidTr="00AE770A">
        <w:trPr>
          <w:trHeight w:val="306"/>
        </w:trPr>
        <w:tc>
          <w:tcPr>
            <w:tcW w:w="1234" w:type="dxa"/>
            <w:vMerge/>
            <w:vAlign w:val="center"/>
          </w:tcPr>
          <w:p w14:paraId="6DD6BA66" w14:textId="77777777" w:rsidR="007C21A2" w:rsidRPr="005A00A6" w:rsidRDefault="007C21A2" w:rsidP="008F5EC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91" w:type="dxa"/>
            <w:vAlign w:val="center"/>
          </w:tcPr>
          <w:p w14:paraId="61B9D496" w14:textId="5A73B34B" w:rsidR="007C21A2" w:rsidRPr="007C21A2" w:rsidRDefault="00AE770A" w:rsidP="000B0E6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</w:t>
            </w:r>
            <w:r w:rsidR="007C21A2" w:rsidRPr="007C21A2">
              <w:rPr>
                <w:rFonts w:ascii="Times New Roman" w:hAnsi="Times New Roman" w:cs="Times New Roman"/>
              </w:rPr>
              <w:t>ellular response to corticotropin-releasing hormone stimulus</w:t>
            </w:r>
          </w:p>
        </w:tc>
        <w:tc>
          <w:tcPr>
            <w:tcW w:w="866" w:type="dxa"/>
            <w:vAlign w:val="center"/>
          </w:tcPr>
          <w:p w14:paraId="311D704F" w14:textId="0C81E0A1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353" w:type="dxa"/>
            <w:vAlign w:val="center"/>
          </w:tcPr>
          <w:p w14:paraId="516A5D2A" w14:textId="62A6E08C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1.5</w:t>
            </w:r>
            <w:r w:rsidR="00AE770A" w:rsidRPr="007C21A2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202" w:type="dxa"/>
            <w:vAlign w:val="center"/>
          </w:tcPr>
          <w:p w14:paraId="7885059F" w14:textId="43CD15F0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1.50E-03</w:t>
            </w:r>
          </w:p>
        </w:tc>
      </w:tr>
      <w:tr w:rsidR="00AE770A" w:rsidRPr="005A00A6" w14:paraId="6D468B67" w14:textId="77777777" w:rsidTr="00AE770A">
        <w:trPr>
          <w:trHeight w:val="306"/>
        </w:trPr>
        <w:tc>
          <w:tcPr>
            <w:tcW w:w="1234" w:type="dxa"/>
            <w:vMerge/>
            <w:vAlign w:val="center"/>
          </w:tcPr>
          <w:p w14:paraId="695BF2ED" w14:textId="77777777" w:rsidR="007C21A2" w:rsidRPr="005A00A6" w:rsidRDefault="007C21A2" w:rsidP="008F5EC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91" w:type="dxa"/>
            <w:vAlign w:val="center"/>
          </w:tcPr>
          <w:p w14:paraId="07836EAE" w14:textId="07101770" w:rsidR="007C21A2" w:rsidRPr="007C21A2" w:rsidRDefault="00AE770A" w:rsidP="000B0E6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</w:t>
            </w:r>
            <w:r w:rsidR="007C21A2" w:rsidRPr="007C21A2">
              <w:rPr>
                <w:rFonts w:ascii="Times New Roman" w:hAnsi="Times New Roman" w:cs="Times New Roman"/>
              </w:rPr>
              <w:t>egative regulation of cell growth</w:t>
            </w:r>
          </w:p>
        </w:tc>
        <w:tc>
          <w:tcPr>
            <w:tcW w:w="866" w:type="dxa"/>
            <w:vAlign w:val="center"/>
          </w:tcPr>
          <w:p w14:paraId="5839B0FF" w14:textId="0822E191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7</w:t>
            </w:r>
          </w:p>
        </w:tc>
        <w:tc>
          <w:tcPr>
            <w:tcW w:w="1353" w:type="dxa"/>
            <w:vAlign w:val="center"/>
          </w:tcPr>
          <w:p w14:paraId="384811C9" w14:textId="37013B98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3.5</w:t>
            </w:r>
            <w:r w:rsidR="00AE770A" w:rsidRPr="007C21A2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202" w:type="dxa"/>
            <w:vAlign w:val="center"/>
          </w:tcPr>
          <w:p w14:paraId="3FDF1C1E" w14:textId="15A785FF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1.50E-03</w:t>
            </w:r>
          </w:p>
        </w:tc>
      </w:tr>
      <w:tr w:rsidR="00AE770A" w:rsidRPr="005A00A6" w14:paraId="1F9C4B89" w14:textId="77777777" w:rsidTr="00AE770A">
        <w:trPr>
          <w:trHeight w:val="306"/>
        </w:trPr>
        <w:tc>
          <w:tcPr>
            <w:tcW w:w="1234" w:type="dxa"/>
            <w:vMerge/>
            <w:vAlign w:val="center"/>
          </w:tcPr>
          <w:p w14:paraId="069B13B1" w14:textId="77777777" w:rsidR="007C21A2" w:rsidRPr="005A00A6" w:rsidRDefault="007C21A2" w:rsidP="008F5EC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91" w:type="dxa"/>
            <w:vAlign w:val="center"/>
          </w:tcPr>
          <w:p w14:paraId="064F2EDE" w14:textId="6C3E2760" w:rsidR="007C21A2" w:rsidRPr="007C21A2" w:rsidRDefault="00AE770A" w:rsidP="000B0E6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</w:t>
            </w:r>
            <w:r w:rsidR="007C21A2" w:rsidRPr="007C21A2">
              <w:rPr>
                <w:rFonts w:ascii="Times New Roman" w:hAnsi="Times New Roman" w:cs="Times New Roman"/>
              </w:rPr>
              <w:t>ositive regulation of gene expression</w:t>
            </w:r>
          </w:p>
        </w:tc>
        <w:tc>
          <w:tcPr>
            <w:tcW w:w="866" w:type="dxa"/>
            <w:vAlign w:val="center"/>
          </w:tcPr>
          <w:p w14:paraId="26C5ABA7" w14:textId="779C6FD2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10</w:t>
            </w:r>
          </w:p>
        </w:tc>
        <w:tc>
          <w:tcPr>
            <w:tcW w:w="1353" w:type="dxa"/>
            <w:vAlign w:val="center"/>
          </w:tcPr>
          <w:p w14:paraId="0856F791" w14:textId="4557FCCD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5</w:t>
            </w:r>
            <w:r w:rsidR="00AE770A" w:rsidRPr="007C21A2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202" w:type="dxa"/>
            <w:vAlign w:val="center"/>
          </w:tcPr>
          <w:p w14:paraId="0B643D9C" w14:textId="4AA44C20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1.50E-03</w:t>
            </w:r>
          </w:p>
        </w:tc>
      </w:tr>
      <w:tr w:rsidR="00AE770A" w:rsidRPr="005A00A6" w14:paraId="346018C2" w14:textId="77777777" w:rsidTr="00AE770A">
        <w:trPr>
          <w:trHeight w:val="306"/>
        </w:trPr>
        <w:tc>
          <w:tcPr>
            <w:tcW w:w="1234" w:type="dxa"/>
            <w:vMerge/>
            <w:vAlign w:val="center"/>
          </w:tcPr>
          <w:p w14:paraId="1011FE9E" w14:textId="77777777" w:rsidR="007C21A2" w:rsidRPr="005A00A6" w:rsidRDefault="007C21A2" w:rsidP="008F5EC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91" w:type="dxa"/>
            <w:vAlign w:val="center"/>
          </w:tcPr>
          <w:p w14:paraId="1D619CC3" w14:textId="78EB5972" w:rsidR="007C21A2" w:rsidRPr="007C21A2" w:rsidRDefault="00AE770A" w:rsidP="000B0E6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</w:t>
            </w:r>
            <w:r w:rsidR="007C21A2" w:rsidRPr="007C21A2">
              <w:rPr>
                <w:rFonts w:ascii="Times New Roman" w:hAnsi="Times New Roman" w:cs="Times New Roman"/>
              </w:rPr>
              <w:t>ellular response to calcium ion</w:t>
            </w:r>
          </w:p>
        </w:tc>
        <w:tc>
          <w:tcPr>
            <w:tcW w:w="866" w:type="dxa"/>
            <w:vAlign w:val="center"/>
          </w:tcPr>
          <w:p w14:paraId="44C7A282" w14:textId="2CA806CE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353" w:type="dxa"/>
            <w:vAlign w:val="center"/>
          </w:tcPr>
          <w:p w14:paraId="39B21B83" w14:textId="5B8A225B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2.5</w:t>
            </w:r>
            <w:r w:rsidR="00AE770A" w:rsidRPr="007C21A2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202" w:type="dxa"/>
            <w:vAlign w:val="center"/>
          </w:tcPr>
          <w:p w14:paraId="00D6329B" w14:textId="0CA7F88D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1.80E-03</w:t>
            </w:r>
          </w:p>
        </w:tc>
      </w:tr>
      <w:tr w:rsidR="00AE770A" w:rsidRPr="005A00A6" w14:paraId="3CCA6758" w14:textId="77777777" w:rsidTr="00AE770A">
        <w:trPr>
          <w:trHeight w:val="306"/>
        </w:trPr>
        <w:tc>
          <w:tcPr>
            <w:tcW w:w="1234" w:type="dxa"/>
            <w:vMerge/>
            <w:vAlign w:val="center"/>
          </w:tcPr>
          <w:p w14:paraId="5BCE67EC" w14:textId="77777777" w:rsidR="007C21A2" w:rsidRPr="005A00A6" w:rsidRDefault="007C21A2" w:rsidP="008F5EC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91" w:type="dxa"/>
            <w:vAlign w:val="center"/>
          </w:tcPr>
          <w:p w14:paraId="1875A25A" w14:textId="050CDCCE" w:rsidR="007C21A2" w:rsidRPr="007C21A2" w:rsidRDefault="00AE770A" w:rsidP="000B0E6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</w:t>
            </w:r>
            <w:r w:rsidR="007C21A2" w:rsidRPr="007C21A2">
              <w:rPr>
                <w:rFonts w:ascii="Times New Roman" w:hAnsi="Times New Roman" w:cs="Times New Roman"/>
              </w:rPr>
              <w:t>nactivation of MAPK activity</w:t>
            </w:r>
          </w:p>
        </w:tc>
        <w:tc>
          <w:tcPr>
            <w:tcW w:w="866" w:type="dxa"/>
            <w:vAlign w:val="center"/>
          </w:tcPr>
          <w:p w14:paraId="73E21376" w14:textId="75C3C21E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1353" w:type="dxa"/>
            <w:vAlign w:val="center"/>
          </w:tcPr>
          <w:p w14:paraId="43117B9F" w14:textId="5D54EDC0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2</w:t>
            </w:r>
            <w:r w:rsidR="00AE770A" w:rsidRPr="007C21A2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202" w:type="dxa"/>
            <w:vAlign w:val="center"/>
          </w:tcPr>
          <w:p w14:paraId="10C05004" w14:textId="452D4104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2.10E-03</w:t>
            </w:r>
          </w:p>
        </w:tc>
      </w:tr>
      <w:tr w:rsidR="00AE770A" w:rsidRPr="005A00A6" w14:paraId="059AF2DA" w14:textId="77777777" w:rsidTr="00AE770A">
        <w:trPr>
          <w:trHeight w:val="306"/>
        </w:trPr>
        <w:tc>
          <w:tcPr>
            <w:tcW w:w="1234" w:type="dxa"/>
            <w:vMerge/>
            <w:vAlign w:val="center"/>
          </w:tcPr>
          <w:p w14:paraId="4B01D0F5" w14:textId="77777777" w:rsidR="007C21A2" w:rsidRPr="005A00A6" w:rsidRDefault="007C21A2" w:rsidP="008F5EC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91" w:type="dxa"/>
            <w:vAlign w:val="center"/>
          </w:tcPr>
          <w:p w14:paraId="1FBA233E" w14:textId="0DACF740" w:rsidR="007C21A2" w:rsidRPr="007C21A2" w:rsidRDefault="00AE770A" w:rsidP="000B0E6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</w:t>
            </w:r>
            <w:r w:rsidR="007C21A2" w:rsidRPr="007C21A2">
              <w:rPr>
                <w:rFonts w:ascii="Times New Roman" w:hAnsi="Times New Roman" w:cs="Times New Roman"/>
              </w:rPr>
              <w:t>ositive regulation of NF-kappaB transcription factor activity</w:t>
            </w:r>
          </w:p>
        </w:tc>
        <w:tc>
          <w:tcPr>
            <w:tcW w:w="866" w:type="dxa"/>
            <w:vAlign w:val="center"/>
          </w:tcPr>
          <w:p w14:paraId="42E6CC01" w14:textId="269D5E67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7</w:t>
            </w:r>
          </w:p>
        </w:tc>
        <w:tc>
          <w:tcPr>
            <w:tcW w:w="1353" w:type="dxa"/>
            <w:vAlign w:val="center"/>
          </w:tcPr>
          <w:p w14:paraId="2B2D0AF8" w14:textId="1E31BFC9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3.5</w:t>
            </w:r>
            <w:r w:rsidR="00AE770A" w:rsidRPr="007C21A2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202" w:type="dxa"/>
            <w:vAlign w:val="center"/>
          </w:tcPr>
          <w:p w14:paraId="7A0AA64E" w14:textId="46A4259E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2.50E-03</w:t>
            </w:r>
          </w:p>
        </w:tc>
      </w:tr>
      <w:tr w:rsidR="00AE770A" w:rsidRPr="005A00A6" w14:paraId="280006CF" w14:textId="77777777" w:rsidTr="00AE770A">
        <w:trPr>
          <w:trHeight w:val="306"/>
        </w:trPr>
        <w:tc>
          <w:tcPr>
            <w:tcW w:w="1234" w:type="dxa"/>
            <w:vMerge/>
            <w:vAlign w:val="center"/>
          </w:tcPr>
          <w:p w14:paraId="24392E89" w14:textId="77777777" w:rsidR="007C21A2" w:rsidRPr="005A00A6" w:rsidRDefault="007C21A2" w:rsidP="008F5EC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91" w:type="dxa"/>
            <w:vAlign w:val="center"/>
          </w:tcPr>
          <w:p w14:paraId="40BB04E0" w14:textId="67D10310" w:rsidR="007C21A2" w:rsidRPr="007C21A2" w:rsidRDefault="00AE770A" w:rsidP="000B0E6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</w:t>
            </w:r>
            <w:r w:rsidR="007C21A2" w:rsidRPr="007C21A2">
              <w:rPr>
                <w:rFonts w:ascii="Times New Roman" w:hAnsi="Times New Roman" w:cs="Times New Roman"/>
              </w:rPr>
              <w:t xml:space="preserve">ransforming growth factor beta receptor </w:t>
            </w:r>
            <w:r w:rsidRPr="007C21A2">
              <w:rPr>
                <w:rFonts w:ascii="Times New Roman" w:hAnsi="Times New Roman" w:cs="Times New Roman"/>
              </w:rPr>
              <w:t>signalling</w:t>
            </w:r>
            <w:r w:rsidR="007C21A2" w:rsidRPr="007C21A2">
              <w:rPr>
                <w:rFonts w:ascii="Times New Roman" w:hAnsi="Times New Roman" w:cs="Times New Roman"/>
              </w:rPr>
              <w:t xml:space="preserve"> pathway</w:t>
            </w:r>
          </w:p>
        </w:tc>
        <w:tc>
          <w:tcPr>
            <w:tcW w:w="866" w:type="dxa"/>
            <w:vAlign w:val="center"/>
          </w:tcPr>
          <w:p w14:paraId="61B6EDAC" w14:textId="24E78A36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1353" w:type="dxa"/>
            <w:vAlign w:val="center"/>
          </w:tcPr>
          <w:p w14:paraId="41C8D9B1" w14:textId="75973E1C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3</w:t>
            </w:r>
            <w:r w:rsidR="00AE770A" w:rsidRPr="007C21A2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202" w:type="dxa"/>
            <w:vAlign w:val="center"/>
          </w:tcPr>
          <w:p w14:paraId="51543EF4" w14:textId="6E108277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2.60E-03</w:t>
            </w:r>
          </w:p>
        </w:tc>
      </w:tr>
      <w:tr w:rsidR="00AE770A" w:rsidRPr="005A00A6" w14:paraId="07019892" w14:textId="77777777" w:rsidTr="00AE770A">
        <w:trPr>
          <w:trHeight w:val="306"/>
        </w:trPr>
        <w:tc>
          <w:tcPr>
            <w:tcW w:w="1234" w:type="dxa"/>
            <w:vMerge/>
            <w:vAlign w:val="center"/>
          </w:tcPr>
          <w:p w14:paraId="41442249" w14:textId="77777777" w:rsidR="007C21A2" w:rsidRPr="005A00A6" w:rsidRDefault="007C21A2" w:rsidP="008F5EC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91" w:type="dxa"/>
            <w:vAlign w:val="center"/>
          </w:tcPr>
          <w:p w14:paraId="6DE42794" w14:textId="7E9A3BCF" w:rsidR="007C21A2" w:rsidRPr="007C21A2" w:rsidRDefault="00AE770A" w:rsidP="000B0E6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</w:t>
            </w:r>
            <w:r w:rsidR="007C21A2" w:rsidRPr="007C21A2">
              <w:rPr>
                <w:rFonts w:ascii="Times New Roman" w:hAnsi="Times New Roman" w:cs="Times New Roman"/>
              </w:rPr>
              <w:t>egulation of type B pancreatic cell proliferation</w:t>
            </w:r>
          </w:p>
        </w:tc>
        <w:tc>
          <w:tcPr>
            <w:tcW w:w="866" w:type="dxa"/>
            <w:vAlign w:val="center"/>
          </w:tcPr>
          <w:p w14:paraId="64CF4988" w14:textId="223AE2EF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353" w:type="dxa"/>
            <w:vAlign w:val="center"/>
          </w:tcPr>
          <w:p w14:paraId="7F44CE7A" w14:textId="4636ABF0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1.5</w:t>
            </w:r>
            <w:r w:rsidR="00AE770A" w:rsidRPr="007C21A2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202" w:type="dxa"/>
            <w:vAlign w:val="center"/>
          </w:tcPr>
          <w:p w14:paraId="0DB229FD" w14:textId="2A9BB126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2.80E-03</w:t>
            </w:r>
          </w:p>
        </w:tc>
      </w:tr>
      <w:tr w:rsidR="00AE770A" w:rsidRPr="005A00A6" w14:paraId="08E0B1F2" w14:textId="77777777" w:rsidTr="00AE770A">
        <w:trPr>
          <w:trHeight w:val="306"/>
        </w:trPr>
        <w:tc>
          <w:tcPr>
            <w:tcW w:w="1234" w:type="dxa"/>
            <w:vMerge/>
            <w:vAlign w:val="center"/>
          </w:tcPr>
          <w:p w14:paraId="065661A3" w14:textId="77777777" w:rsidR="007C21A2" w:rsidRPr="005A00A6" w:rsidRDefault="007C21A2" w:rsidP="008F5EC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91" w:type="dxa"/>
            <w:vAlign w:val="center"/>
          </w:tcPr>
          <w:p w14:paraId="3AEC5DD7" w14:textId="499CA67A" w:rsidR="007C21A2" w:rsidRPr="007C21A2" w:rsidRDefault="00AE770A" w:rsidP="000B0E6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</w:t>
            </w:r>
            <w:r w:rsidR="007C21A2" w:rsidRPr="007C21A2">
              <w:rPr>
                <w:rFonts w:ascii="Times New Roman" w:hAnsi="Times New Roman" w:cs="Times New Roman"/>
              </w:rPr>
              <w:t>uclear-transcribed mRNA catabolic process, deadenylation-dependent decay</w:t>
            </w:r>
          </w:p>
        </w:tc>
        <w:tc>
          <w:tcPr>
            <w:tcW w:w="866" w:type="dxa"/>
            <w:vAlign w:val="center"/>
          </w:tcPr>
          <w:p w14:paraId="18D8E0B7" w14:textId="24BCF725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353" w:type="dxa"/>
            <w:vAlign w:val="center"/>
          </w:tcPr>
          <w:p w14:paraId="53319DA1" w14:textId="3A6EE217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1.5</w:t>
            </w:r>
            <w:r w:rsidR="00AE770A" w:rsidRPr="007C21A2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202" w:type="dxa"/>
            <w:vAlign w:val="center"/>
          </w:tcPr>
          <w:p w14:paraId="3178F877" w14:textId="4AF11034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2.80E-03</w:t>
            </w:r>
          </w:p>
        </w:tc>
      </w:tr>
      <w:tr w:rsidR="00AE770A" w:rsidRPr="005A00A6" w14:paraId="34BEBB7C" w14:textId="77777777" w:rsidTr="00AE770A">
        <w:trPr>
          <w:trHeight w:val="306"/>
        </w:trPr>
        <w:tc>
          <w:tcPr>
            <w:tcW w:w="1234" w:type="dxa"/>
            <w:vMerge/>
            <w:vAlign w:val="center"/>
          </w:tcPr>
          <w:p w14:paraId="5B036D72" w14:textId="77777777" w:rsidR="007C21A2" w:rsidRPr="005A00A6" w:rsidRDefault="007C21A2" w:rsidP="008F5EC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91" w:type="dxa"/>
            <w:vAlign w:val="center"/>
          </w:tcPr>
          <w:p w14:paraId="2D8A9392" w14:textId="60C12927" w:rsidR="007C21A2" w:rsidRPr="007C21A2" w:rsidRDefault="00AE770A" w:rsidP="000B0E6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</w:t>
            </w:r>
            <w:r w:rsidR="007C21A2" w:rsidRPr="007C21A2">
              <w:rPr>
                <w:rFonts w:ascii="Times New Roman" w:hAnsi="Times New Roman" w:cs="Times New Roman"/>
              </w:rPr>
              <w:t>egative regulation of interleukin-6 production</w:t>
            </w:r>
          </w:p>
        </w:tc>
        <w:tc>
          <w:tcPr>
            <w:tcW w:w="866" w:type="dxa"/>
            <w:vAlign w:val="center"/>
          </w:tcPr>
          <w:p w14:paraId="384C03C2" w14:textId="44ED4946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1353" w:type="dxa"/>
            <w:vAlign w:val="center"/>
          </w:tcPr>
          <w:p w14:paraId="5738FA66" w14:textId="4AE46645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2</w:t>
            </w:r>
            <w:r w:rsidR="00AE770A" w:rsidRPr="007C21A2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202" w:type="dxa"/>
            <w:vAlign w:val="center"/>
          </w:tcPr>
          <w:p w14:paraId="3FEAFB7D" w14:textId="2BE04990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2.90E-03</w:t>
            </w:r>
          </w:p>
        </w:tc>
      </w:tr>
      <w:tr w:rsidR="00AE770A" w:rsidRPr="005A00A6" w14:paraId="5E96867B" w14:textId="77777777" w:rsidTr="00AE770A">
        <w:trPr>
          <w:trHeight w:val="306"/>
        </w:trPr>
        <w:tc>
          <w:tcPr>
            <w:tcW w:w="1234" w:type="dxa"/>
            <w:vMerge/>
            <w:vAlign w:val="center"/>
          </w:tcPr>
          <w:p w14:paraId="06AC606E" w14:textId="77777777" w:rsidR="007C21A2" w:rsidRPr="005A00A6" w:rsidRDefault="007C21A2" w:rsidP="008F5EC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91" w:type="dxa"/>
            <w:vAlign w:val="center"/>
          </w:tcPr>
          <w:p w14:paraId="1DFBFEA8" w14:textId="61FB3058" w:rsidR="007C21A2" w:rsidRPr="007C21A2" w:rsidRDefault="00AE770A" w:rsidP="000B0E6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</w:t>
            </w:r>
            <w:r w:rsidR="007C21A2" w:rsidRPr="007C21A2">
              <w:rPr>
                <w:rFonts w:ascii="Times New Roman" w:hAnsi="Times New Roman" w:cs="Times New Roman"/>
              </w:rPr>
              <w:t>egative regulation of ERK1 and ERK2 cascade</w:t>
            </w:r>
          </w:p>
        </w:tc>
        <w:tc>
          <w:tcPr>
            <w:tcW w:w="866" w:type="dxa"/>
            <w:vAlign w:val="center"/>
          </w:tcPr>
          <w:p w14:paraId="67652A54" w14:textId="0EC8004E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353" w:type="dxa"/>
            <w:vAlign w:val="center"/>
          </w:tcPr>
          <w:p w14:paraId="2F15B44E" w14:textId="37343DB5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2.5</w:t>
            </w:r>
            <w:r w:rsidR="00AE770A" w:rsidRPr="007C21A2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202" w:type="dxa"/>
            <w:vAlign w:val="center"/>
          </w:tcPr>
          <w:p w14:paraId="6EB2DB5E" w14:textId="572078F2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2.90E-03</w:t>
            </w:r>
          </w:p>
        </w:tc>
      </w:tr>
      <w:tr w:rsidR="00AE770A" w:rsidRPr="005A00A6" w14:paraId="2E137866" w14:textId="77777777" w:rsidTr="00AE770A">
        <w:trPr>
          <w:trHeight w:val="306"/>
        </w:trPr>
        <w:tc>
          <w:tcPr>
            <w:tcW w:w="1234" w:type="dxa"/>
            <w:vMerge/>
            <w:vAlign w:val="center"/>
          </w:tcPr>
          <w:p w14:paraId="0FEBC6B3" w14:textId="77777777" w:rsidR="007C21A2" w:rsidRPr="005A00A6" w:rsidRDefault="007C21A2" w:rsidP="008F5EC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91" w:type="dxa"/>
            <w:vAlign w:val="center"/>
          </w:tcPr>
          <w:p w14:paraId="63328403" w14:textId="0451ACD6" w:rsidR="007C21A2" w:rsidRPr="007C21A2" w:rsidRDefault="00AE770A" w:rsidP="000B0E6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</w:t>
            </w:r>
            <w:r w:rsidR="007C21A2" w:rsidRPr="007C21A2">
              <w:rPr>
                <w:rFonts w:ascii="Times New Roman" w:hAnsi="Times New Roman" w:cs="Times New Roman"/>
              </w:rPr>
              <w:t>ositive regulation of protein catabolic process</w:t>
            </w:r>
          </w:p>
        </w:tc>
        <w:tc>
          <w:tcPr>
            <w:tcW w:w="866" w:type="dxa"/>
            <w:vAlign w:val="center"/>
          </w:tcPr>
          <w:p w14:paraId="23FF4FC4" w14:textId="313FC973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353" w:type="dxa"/>
            <w:vAlign w:val="center"/>
          </w:tcPr>
          <w:p w14:paraId="14A3E287" w14:textId="6A301E05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2.5</w:t>
            </w:r>
            <w:r w:rsidR="00AE770A" w:rsidRPr="007C21A2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202" w:type="dxa"/>
            <w:vAlign w:val="center"/>
          </w:tcPr>
          <w:p w14:paraId="6E362417" w14:textId="216E41D4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3.30E-03</w:t>
            </w:r>
          </w:p>
        </w:tc>
      </w:tr>
      <w:tr w:rsidR="00AE770A" w:rsidRPr="005A00A6" w14:paraId="2B215C12" w14:textId="77777777" w:rsidTr="00AE770A">
        <w:trPr>
          <w:trHeight w:val="306"/>
        </w:trPr>
        <w:tc>
          <w:tcPr>
            <w:tcW w:w="1234" w:type="dxa"/>
            <w:vMerge/>
            <w:vAlign w:val="center"/>
          </w:tcPr>
          <w:p w14:paraId="17D504D5" w14:textId="77777777" w:rsidR="007C21A2" w:rsidRPr="005A00A6" w:rsidRDefault="007C21A2" w:rsidP="008F5EC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91" w:type="dxa"/>
            <w:vAlign w:val="center"/>
          </w:tcPr>
          <w:p w14:paraId="62272DFA" w14:textId="450FF765" w:rsidR="007C21A2" w:rsidRPr="007C21A2" w:rsidRDefault="00AE770A" w:rsidP="000B0E6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</w:t>
            </w:r>
            <w:r w:rsidR="007C21A2" w:rsidRPr="007C21A2">
              <w:rPr>
                <w:rFonts w:ascii="Times New Roman" w:hAnsi="Times New Roman" w:cs="Times New Roman"/>
              </w:rPr>
              <w:t>ositive regulation of smooth muscle cell proliferation</w:t>
            </w:r>
          </w:p>
        </w:tc>
        <w:tc>
          <w:tcPr>
            <w:tcW w:w="866" w:type="dxa"/>
            <w:vAlign w:val="center"/>
          </w:tcPr>
          <w:p w14:paraId="141BBE6B" w14:textId="3B73F41D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353" w:type="dxa"/>
            <w:vAlign w:val="center"/>
          </w:tcPr>
          <w:p w14:paraId="0764C63F" w14:textId="52FC9AC7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2.5</w:t>
            </w:r>
            <w:r w:rsidR="00AE770A" w:rsidRPr="007C21A2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202" w:type="dxa"/>
            <w:vAlign w:val="center"/>
          </w:tcPr>
          <w:p w14:paraId="40161B47" w14:textId="53B869C0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3.30E-03</w:t>
            </w:r>
          </w:p>
        </w:tc>
      </w:tr>
      <w:tr w:rsidR="00AE770A" w:rsidRPr="005A00A6" w14:paraId="2E1FBC20" w14:textId="77777777" w:rsidTr="00AE770A">
        <w:trPr>
          <w:trHeight w:val="306"/>
        </w:trPr>
        <w:tc>
          <w:tcPr>
            <w:tcW w:w="1234" w:type="dxa"/>
            <w:vMerge/>
            <w:vAlign w:val="center"/>
          </w:tcPr>
          <w:p w14:paraId="6333C3E2" w14:textId="77777777" w:rsidR="007C21A2" w:rsidRPr="005A00A6" w:rsidRDefault="007C21A2" w:rsidP="008F5EC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91" w:type="dxa"/>
            <w:vAlign w:val="center"/>
          </w:tcPr>
          <w:p w14:paraId="53EE9ADA" w14:textId="63B8C50F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 xml:space="preserve">I-kappaB kinase/NF-kappaB </w:t>
            </w:r>
            <w:r w:rsidR="00AE770A" w:rsidRPr="007C21A2">
              <w:rPr>
                <w:rFonts w:ascii="Times New Roman" w:hAnsi="Times New Roman" w:cs="Times New Roman"/>
              </w:rPr>
              <w:t>signalling</w:t>
            </w:r>
          </w:p>
        </w:tc>
        <w:tc>
          <w:tcPr>
            <w:tcW w:w="866" w:type="dxa"/>
            <w:vAlign w:val="center"/>
          </w:tcPr>
          <w:p w14:paraId="03B790AA" w14:textId="6319B943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353" w:type="dxa"/>
            <w:vAlign w:val="center"/>
          </w:tcPr>
          <w:p w14:paraId="343579B7" w14:textId="3FCAB2E3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2.5</w:t>
            </w:r>
            <w:r w:rsidR="00AE770A" w:rsidRPr="007C21A2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202" w:type="dxa"/>
            <w:vAlign w:val="center"/>
          </w:tcPr>
          <w:p w14:paraId="028B1E8D" w14:textId="2E42B185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3.30E-03</w:t>
            </w:r>
          </w:p>
        </w:tc>
      </w:tr>
      <w:tr w:rsidR="00AE770A" w:rsidRPr="005A00A6" w14:paraId="26DE410D" w14:textId="77777777" w:rsidTr="00AE770A">
        <w:trPr>
          <w:trHeight w:val="306"/>
        </w:trPr>
        <w:tc>
          <w:tcPr>
            <w:tcW w:w="1234" w:type="dxa"/>
            <w:vMerge/>
            <w:vAlign w:val="center"/>
          </w:tcPr>
          <w:p w14:paraId="099610BA" w14:textId="77777777" w:rsidR="007C21A2" w:rsidRPr="005A00A6" w:rsidRDefault="007C21A2" w:rsidP="008F5EC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91" w:type="dxa"/>
            <w:vAlign w:val="center"/>
          </w:tcPr>
          <w:p w14:paraId="5D0C6D4F" w14:textId="434F5C0B" w:rsidR="007C21A2" w:rsidRPr="007C21A2" w:rsidRDefault="00AE770A" w:rsidP="000B0E6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</w:t>
            </w:r>
            <w:r w:rsidR="007C21A2" w:rsidRPr="007C21A2">
              <w:rPr>
                <w:rFonts w:ascii="Times New Roman" w:hAnsi="Times New Roman" w:cs="Times New Roman"/>
              </w:rPr>
              <w:t xml:space="preserve">egulation of </w:t>
            </w:r>
            <w:r w:rsidRPr="007C21A2">
              <w:rPr>
                <w:rFonts w:ascii="Times New Roman" w:hAnsi="Times New Roman" w:cs="Times New Roman"/>
              </w:rPr>
              <w:t>tumour</w:t>
            </w:r>
            <w:r w:rsidR="007C21A2" w:rsidRPr="007C21A2">
              <w:rPr>
                <w:rFonts w:ascii="Times New Roman" w:hAnsi="Times New Roman" w:cs="Times New Roman"/>
              </w:rPr>
              <w:t xml:space="preserve"> necrosis factor-mediated </w:t>
            </w:r>
            <w:r w:rsidRPr="007C21A2">
              <w:rPr>
                <w:rFonts w:ascii="Times New Roman" w:hAnsi="Times New Roman" w:cs="Times New Roman"/>
              </w:rPr>
              <w:t>signalling</w:t>
            </w:r>
            <w:r w:rsidR="007C21A2" w:rsidRPr="007C21A2">
              <w:rPr>
                <w:rFonts w:ascii="Times New Roman" w:hAnsi="Times New Roman" w:cs="Times New Roman"/>
              </w:rPr>
              <w:t xml:space="preserve"> pathway</w:t>
            </w:r>
          </w:p>
        </w:tc>
        <w:tc>
          <w:tcPr>
            <w:tcW w:w="866" w:type="dxa"/>
            <w:vAlign w:val="center"/>
          </w:tcPr>
          <w:p w14:paraId="40CA6350" w14:textId="6EE111CA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1353" w:type="dxa"/>
            <w:vAlign w:val="center"/>
          </w:tcPr>
          <w:p w14:paraId="2F50D851" w14:textId="5E3D8C33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2</w:t>
            </w:r>
            <w:r w:rsidR="00AE770A" w:rsidRPr="007C21A2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202" w:type="dxa"/>
            <w:vAlign w:val="center"/>
          </w:tcPr>
          <w:p w14:paraId="4B87769D" w14:textId="4DB2F25C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3.50E-03</w:t>
            </w:r>
          </w:p>
        </w:tc>
      </w:tr>
      <w:tr w:rsidR="00AE770A" w:rsidRPr="005A00A6" w14:paraId="352FFFED" w14:textId="77777777" w:rsidTr="00AE770A">
        <w:trPr>
          <w:trHeight w:val="306"/>
        </w:trPr>
        <w:tc>
          <w:tcPr>
            <w:tcW w:w="1234" w:type="dxa"/>
            <w:vMerge/>
            <w:vAlign w:val="center"/>
          </w:tcPr>
          <w:p w14:paraId="2656F09A" w14:textId="77777777" w:rsidR="007C21A2" w:rsidRPr="005A00A6" w:rsidRDefault="007C21A2" w:rsidP="008F5EC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91" w:type="dxa"/>
            <w:vAlign w:val="center"/>
          </w:tcPr>
          <w:p w14:paraId="70590C8C" w14:textId="58EFBF78" w:rsidR="007C21A2" w:rsidRPr="007C21A2" w:rsidRDefault="00AE770A" w:rsidP="000B0E6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</w:t>
            </w:r>
            <w:r w:rsidR="007C21A2" w:rsidRPr="007C21A2">
              <w:rPr>
                <w:rFonts w:ascii="Times New Roman" w:hAnsi="Times New Roman" w:cs="Times New Roman"/>
              </w:rPr>
              <w:t>esponse to stress</w:t>
            </w:r>
          </w:p>
        </w:tc>
        <w:tc>
          <w:tcPr>
            <w:tcW w:w="866" w:type="dxa"/>
            <w:vAlign w:val="center"/>
          </w:tcPr>
          <w:p w14:paraId="23435770" w14:textId="13D27882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353" w:type="dxa"/>
            <w:vAlign w:val="center"/>
          </w:tcPr>
          <w:p w14:paraId="697E31D6" w14:textId="7A386348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2.5</w:t>
            </w:r>
            <w:r w:rsidR="00AE770A" w:rsidRPr="007C21A2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202" w:type="dxa"/>
            <w:vAlign w:val="center"/>
          </w:tcPr>
          <w:p w14:paraId="294AC9E4" w14:textId="36E0E06F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3.50E-03</w:t>
            </w:r>
          </w:p>
        </w:tc>
      </w:tr>
      <w:tr w:rsidR="00AE770A" w:rsidRPr="005A00A6" w14:paraId="71EB6ED1" w14:textId="77777777" w:rsidTr="00AE770A">
        <w:trPr>
          <w:trHeight w:val="306"/>
        </w:trPr>
        <w:tc>
          <w:tcPr>
            <w:tcW w:w="1234" w:type="dxa"/>
            <w:vMerge/>
            <w:vAlign w:val="center"/>
          </w:tcPr>
          <w:p w14:paraId="2EAC55DE" w14:textId="77777777" w:rsidR="007C21A2" w:rsidRPr="005A00A6" w:rsidRDefault="007C21A2" w:rsidP="008F5EC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91" w:type="dxa"/>
            <w:vAlign w:val="center"/>
          </w:tcPr>
          <w:p w14:paraId="2466ED6F" w14:textId="5DEF8ED7" w:rsidR="007C21A2" w:rsidRPr="007C21A2" w:rsidRDefault="00AE770A" w:rsidP="000B0E6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</w:t>
            </w:r>
            <w:r w:rsidR="007C21A2" w:rsidRPr="007C21A2">
              <w:rPr>
                <w:rFonts w:ascii="Times New Roman" w:hAnsi="Times New Roman" w:cs="Times New Roman"/>
              </w:rPr>
              <w:t>esponse to molecule of bacterial origin</w:t>
            </w:r>
          </w:p>
        </w:tc>
        <w:tc>
          <w:tcPr>
            <w:tcW w:w="866" w:type="dxa"/>
            <w:vAlign w:val="center"/>
          </w:tcPr>
          <w:p w14:paraId="1BAF6F41" w14:textId="11C4E190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353" w:type="dxa"/>
            <w:vAlign w:val="center"/>
          </w:tcPr>
          <w:p w14:paraId="344BBF5F" w14:textId="6045AA6E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1.5</w:t>
            </w:r>
            <w:r w:rsidR="00AE770A" w:rsidRPr="007C21A2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202" w:type="dxa"/>
            <w:vAlign w:val="center"/>
          </w:tcPr>
          <w:p w14:paraId="58F9602C" w14:textId="391713D9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3.60E-03</w:t>
            </w:r>
          </w:p>
        </w:tc>
      </w:tr>
      <w:tr w:rsidR="00AE770A" w:rsidRPr="005A00A6" w14:paraId="4E547FE7" w14:textId="77777777" w:rsidTr="00AE770A">
        <w:trPr>
          <w:trHeight w:val="306"/>
        </w:trPr>
        <w:tc>
          <w:tcPr>
            <w:tcW w:w="1234" w:type="dxa"/>
            <w:vMerge/>
            <w:vAlign w:val="center"/>
          </w:tcPr>
          <w:p w14:paraId="3F341933" w14:textId="77777777" w:rsidR="007C21A2" w:rsidRPr="005A00A6" w:rsidRDefault="007C21A2" w:rsidP="008F5EC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91" w:type="dxa"/>
            <w:vAlign w:val="center"/>
          </w:tcPr>
          <w:p w14:paraId="4CB7843B" w14:textId="3C0834C6" w:rsidR="007C21A2" w:rsidRPr="007C21A2" w:rsidRDefault="00AE770A" w:rsidP="000B0E6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</w:t>
            </w:r>
            <w:r w:rsidR="007C21A2" w:rsidRPr="007C21A2">
              <w:rPr>
                <w:rFonts w:ascii="Times New Roman" w:hAnsi="Times New Roman" w:cs="Times New Roman"/>
              </w:rPr>
              <w:t>esponse to salt stress</w:t>
            </w:r>
          </w:p>
        </w:tc>
        <w:tc>
          <w:tcPr>
            <w:tcW w:w="866" w:type="dxa"/>
            <w:vAlign w:val="center"/>
          </w:tcPr>
          <w:p w14:paraId="3758A8F2" w14:textId="4169D5C2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353" w:type="dxa"/>
            <w:vAlign w:val="center"/>
          </w:tcPr>
          <w:p w14:paraId="5F5619C3" w14:textId="6BA81FBD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1.5</w:t>
            </w:r>
            <w:r w:rsidR="00AE770A" w:rsidRPr="007C21A2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202" w:type="dxa"/>
            <w:vAlign w:val="center"/>
          </w:tcPr>
          <w:p w14:paraId="0527437B" w14:textId="1AFCF661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3.60E-03</w:t>
            </w:r>
          </w:p>
        </w:tc>
      </w:tr>
      <w:tr w:rsidR="00AE770A" w:rsidRPr="005A00A6" w14:paraId="0982E7D6" w14:textId="77777777" w:rsidTr="00AE770A">
        <w:trPr>
          <w:trHeight w:val="306"/>
        </w:trPr>
        <w:tc>
          <w:tcPr>
            <w:tcW w:w="1234" w:type="dxa"/>
            <w:vMerge/>
            <w:vAlign w:val="center"/>
          </w:tcPr>
          <w:p w14:paraId="581CBB26" w14:textId="77777777" w:rsidR="007C21A2" w:rsidRPr="005A00A6" w:rsidRDefault="007C21A2" w:rsidP="008F5EC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91" w:type="dxa"/>
            <w:vAlign w:val="center"/>
          </w:tcPr>
          <w:p w14:paraId="61448FD9" w14:textId="75849577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DNA damage response, signal transduction by p53 class mediator resulting in cell cycle arrest</w:t>
            </w:r>
          </w:p>
        </w:tc>
        <w:tc>
          <w:tcPr>
            <w:tcW w:w="866" w:type="dxa"/>
            <w:vAlign w:val="center"/>
          </w:tcPr>
          <w:p w14:paraId="1E4F5904" w14:textId="7A66F934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353" w:type="dxa"/>
            <w:vAlign w:val="center"/>
          </w:tcPr>
          <w:p w14:paraId="6516B87B" w14:textId="2BD69770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2.5</w:t>
            </w:r>
            <w:r w:rsidR="00AE770A" w:rsidRPr="007C21A2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202" w:type="dxa"/>
            <w:vAlign w:val="center"/>
          </w:tcPr>
          <w:p w14:paraId="33B03235" w14:textId="6C9A4B0E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3.70E-03</w:t>
            </w:r>
          </w:p>
        </w:tc>
      </w:tr>
      <w:tr w:rsidR="00AE770A" w:rsidRPr="005A00A6" w14:paraId="7CCD2916" w14:textId="77777777" w:rsidTr="00AE770A">
        <w:trPr>
          <w:trHeight w:val="306"/>
        </w:trPr>
        <w:tc>
          <w:tcPr>
            <w:tcW w:w="1234" w:type="dxa"/>
            <w:vMerge/>
            <w:vAlign w:val="center"/>
          </w:tcPr>
          <w:p w14:paraId="5CDF9C53" w14:textId="77777777" w:rsidR="007C21A2" w:rsidRPr="005A00A6" w:rsidRDefault="007C21A2" w:rsidP="008F5EC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91" w:type="dxa"/>
            <w:vAlign w:val="center"/>
          </w:tcPr>
          <w:p w14:paraId="097D00EF" w14:textId="42FC4119" w:rsidR="007C21A2" w:rsidRPr="007C21A2" w:rsidRDefault="00AE770A" w:rsidP="000B0E6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</w:t>
            </w:r>
            <w:r w:rsidR="007C21A2" w:rsidRPr="007C21A2">
              <w:rPr>
                <w:rFonts w:ascii="Times New Roman" w:hAnsi="Times New Roman" w:cs="Times New Roman"/>
              </w:rPr>
              <w:t>esponse to drug</w:t>
            </w:r>
          </w:p>
        </w:tc>
        <w:tc>
          <w:tcPr>
            <w:tcW w:w="866" w:type="dxa"/>
            <w:vAlign w:val="center"/>
          </w:tcPr>
          <w:p w14:paraId="1B999011" w14:textId="4C6FB303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10</w:t>
            </w:r>
          </w:p>
        </w:tc>
        <w:tc>
          <w:tcPr>
            <w:tcW w:w="1353" w:type="dxa"/>
            <w:vAlign w:val="center"/>
          </w:tcPr>
          <w:p w14:paraId="6D389B57" w14:textId="627C6E3D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5</w:t>
            </w:r>
            <w:r w:rsidR="00AE770A" w:rsidRPr="007C21A2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202" w:type="dxa"/>
            <w:vAlign w:val="center"/>
          </w:tcPr>
          <w:p w14:paraId="2FAC372B" w14:textId="70F699D2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4.20E-03</w:t>
            </w:r>
          </w:p>
        </w:tc>
      </w:tr>
      <w:tr w:rsidR="00AE770A" w:rsidRPr="005A00A6" w14:paraId="077678FE" w14:textId="77777777" w:rsidTr="00AE770A">
        <w:trPr>
          <w:trHeight w:val="306"/>
        </w:trPr>
        <w:tc>
          <w:tcPr>
            <w:tcW w:w="1234" w:type="dxa"/>
            <w:vMerge/>
            <w:vAlign w:val="center"/>
          </w:tcPr>
          <w:p w14:paraId="5DE83BF5" w14:textId="77777777" w:rsidR="007C21A2" w:rsidRPr="005A00A6" w:rsidRDefault="007C21A2" w:rsidP="008F5EC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91" w:type="dxa"/>
            <w:vAlign w:val="center"/>
          </w:tcPr>
          <w:p w14:paraId="31511B0B" w14:textId="3F77F105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ATP metabolic process</w:t>
            </w:r>
          </w:p>
        </w:tc>
        <w:tc>
          <w:tcPr>
            <w:tcW w:w="866" w:type="dxa"/>
            <w:vAlign w:val="center"/>
          </w:tcPr>
          <w:p w14:paraId="0F874433" w14:textId="77661DA9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1353" w:type="dxa"/>
            <w:vAlign w:val="center"/>
          </w:tcPr>
          <w:p w14:paraId="53500BC7" w14:textId="5A9E1019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2</w:t>
            </w:r>
            <w:r w:rsidR="00AE770A" w:rsidRPr="007C21A2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202" w:type="dxa"/>
            <w:vAlign w:val="center"/>
          </w:tcPr>
          <w:p w14:paraId="40E0B46C" w14:textId="6DE94C0C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4.20E-03</w:t>
            </w:r>
          </w:p>
        </w:tc>
      </w:tr>
      <w:tr w:rsidR="00AE770A" w:rsidRPr="005A00A6" w14:paraId="56195473" w14:textId="77777777" w:rsidTr="00AE770A">
        <w:trPr>
          <w:trHeight w:val="306"/>
        </w:trPr>
        <w:tc>
          <w:tcPr>
            <w:tcW w:w="1234" w:type="dxa"/>
            <w:vMerge/>
            <w:vAlign w:val="center"/>
          </w:tcPr>
          <w:p w14:paraId="5FC577BC" w14:textId="77777777" w:rsidR="007C21A2" w:rsidRPr="005A00A6" w:rsidRDefault="007C21A2" w:rsidP="008F5EC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91" w:type="dxa"/>
            <w:vAlign w:val="center"/>
          </w:tcPr>
          <w:p w14:paraId="358F439C" w14:textId="757D9546" w:rsidR="007C21A2" w:rsidRPr="007C21A2" w:rsidRDefault="00AE770A" w:rsidP="000B0E6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L</w:t>
            </w:r>
            <w:r w:rsidR="007C21A2" w:rsidRPr="007C21A2">
              <w:rPr>
                <w:rFonts w:ascii="Times New Roman" w:hAnsi="Times New Roman" w:cs="Times New Roman"/>
              </w:rPr>
              <w:t xml:space="preserve">ipopolysaccharide-mediated </w:t>
            </w:r>
            <w:r w:rsidRPr="007C21A2">
              <w:rPr>
                <w:rFonts w:ascii="Times New Roman" w:hAnsi="Times New Roman" w:cs="Times New Roman"/>
              </w:rPr>
              <w:t>signalling</w:t>
            </w:r>
            <w:r w:rsidR="007C21A2" w:rsidRPr="007C21A2">
              <w:rPr>
                <w:rFonts w:ascii="Times New Roman" w:hAnsi="Times New Roman" w:cs="Times New Roman"/>
              </w:rPr>
              <w:t xml:space="preserve"> pathway</w:t>
            </w:r>
          </w:p>
        </w:tc>
        <w:tc>
          <w:tcPr>
            <w:tcW w:w="866" w:type="dxa"/>
            <w:vAlign w:val="center"/>
          </w:tcPr>
          <w:p w14:paraId="5421891E" w14:textId="5E6F5581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1353" w:type="dxa"/>
            <w:vAlign w:val="center"/>
          </w:tcPr>
          <w:p w14:paraId="25962EC0" w14:textId="72AC7BA3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2</w:t>
            </w:r>
            <w:r w:rsidR="00AE770A" w:rsidRPr="007C21A2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202" w:type="dxa"/>
            <w:vAlign w:val="center"/>
          </w:tcPr>
          <w:p w14:paraId="0D8C2FFA" w14:textId="0191BEA4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4.20E-03</w:t>
            </w:r>
          </w:p>
        </w:tc>
      </w:tr>
      <w:tr w:rsidR="00AE770A" w:rsidRPr="005A00A6" w14:paraId="34A41806" w14:textId="77777777" w:rsidTr="00AE770A">
        <w:trPr>
          <w:trHeight w:val="306"/>
        </w:trPr>
        <w:tc>
          <w:tcPr>
            <w:tcW w:w="1234" w:type="dxa"/>
            <w:vMerge/>
            <w:vAlign w:val="center"/>
          </w:tcPr>
          <w:p w14:paraId="0E9FB466" w14:textId="77777777" w:rsidR="007C21A2" w:rsidRPr="005A00A6" w:rsidRDefault="007C21A2" w:rsidP="008F5EC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91" w:type="dxa"/>
            <w:vAlign w:val="center"/>
          </w:tcPr>
          <w:p w14:paraId="1FD878F6" w14:textId="2011100D" w:rsidR="007C21A2" w:rsidRPr="007C21A2" w:rsidRDefault="00AE770A" w:rsidP="000B0E6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</w:t>
            </w:r>
            <w:r w:rsidR="007C21A2" w:rsidRPr="007C21A2">
              <w:rPr>
                <w:rFonts w:ascii="Times New Roman" w:hAnsi="Times New Roman" w:cs="Times New Roman"/>
              </w:rPr>
              <w:t>omatic stem cell population maintenance</w:t>
            </w:r>
          </w:p>
        </w:tc>
        <w:tc>
          <w:tcPr>
            <w:tcW w:w="866" w:type="dxa"/>
            <w:vAlign w:val="center"/>
          </w:tcPr>
          <w:p w14:paraId="4EA528EB" w14:textId="16312B43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353" w:type="dxa"/>
            <w:vAlign w:val="center"/>
          </w:tcPr>
          <w:p w14:paraId="311F9803" w14:textId="5E0FFE12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2.5</w:t>
            </w:r>
            <w:r w:rsidR="00AE770A" w:rsidRPr="007C21A2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202" w:type="dxa"/>
            <w:vAlign w:val="center"/>
          </w:tcPr>
          <w:p w14:paraId="2417805C" w14:textId="23D04D54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4.40E-03</w:t>
            </w:r>
          </w:p>
        </w:tc>
      </w:tr>
      <w:tr w:rsidR="00AE770A" w:rsidRPr="005A00A6" w14:paraId="54608F71" w14:textId="77777777" w:rsidTr="00AE770A">
        <w:trPr>
          <w:trHeight w:val="306"/>
        </w:trPr>
        <w:tc>
          <w:tcPr>
            <w:tcW w:w="1234" w:type="dxa"/>
            <w:vMerge/>
            <w:vAlign w:val="center"/>
          </w:tcPr>
          <w:p w14:paraId="4427529F" w14:textId="77777777" w:rsidR="007C21A2" w:rsidRPr="005A00A6" w:rsidRDefault="007C21A2" w:rsidP="008F5EC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91" w:type="dxa"/>
            <w:vAlign w:val="center"/>
          </w:tcPr>
          <w:p w14:paraId="33996C70" w14:textId="53CA227B" w:rsidR="007C21A2" w:rsidRPr="007C21A2" w:rsidRDefault="00AE770A" w:rsidP="000B0E6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</w:t>
            </w:r>
            <w:r w:rsidR="007C21A2" w:rsidRPr="007C21A2">
              <w:rPr>
                <w:rFonts w:ascii="Times New Roman" w:hAnsi="Times New Roman" w:cs="Times New Roman"/>
              </w:rPr>
              <w:t>haperone mediated protein folding requiring cofactor</w:t>
            </w:r>
          </w:p>
        </w:tc>
        <w:tc>
          <w:tcPr>
            <w:tcW w:w="866" w:type="dxa"/>
            <w:vAlign w:val="center"/>
          </w:tcPr>
          <w:p w14:paraId="1FE1D3E4" w14:textId="11A0394A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353" w:type="dxa"/>
            <w:vAlign w:val="center"/>
          </w:tcPr>
          <w:p w14:paraId="358A8514" w14:textId="2692DB12" w:rsidR="007C21A2" w:rsidRPr="00AE770A" w:rsidRDefault="007C21A2" w:rsidP="000B0E6B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7C21A2">
              <w:rPr>
                <w:rFonts w:ascii="Times New Roman" w:hAnsi="Times New Roman" w:cs="Times New Roman"/>
              </w:rPr>
              <w:t>1.5</w:t>
            </w:r>
            <w:r w:rsidR="00AE770A" w:rsidRPr="007C21A2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202" w:type="dxa"/>
            <w:vAlign w:val="center"/>
          </w:tcPr>
          <w:p w14:paraId="1E203366" w14:textId="23C1F0E8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4.40E-03</w:t>
            </w:r>
          </w:p>
        </w:tc>
      </w:tr>
      <w:tr w:rsidR="00AE770A" w:rsidRPr="005A00A6" w14:paraId="6D8BF25B" w14:textId="77777777" w:rsidTr="00AE770A">
        <w:trPr>
          <w:trHeight w:val="306"/>
        </w:trPr>
        <w:tc>
          <w:tcPr>
            <w:tcW w:w="1234" w:type="dxa"/>
            <w:vMerge/>
            <w:vAlign w:val="center"/>
          </w:tcPr>
          <w:p w14:paraId="7BA9B928" w14:textId="77777777" w:rsidR="007C21A2" w:rsidRPr="005A00A6" w:rsidRDefault="007C21A2" w:rsidP="008F5EC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91" w:type="dxa"/>
            <w:vAlign w:val="center"/>
          </w:tcPr>
          <w:p w14:paraId="39313635" w14:textId="7E8C4E5F" w:rsidR="007C21A2" w:rsidRPr="007C21A2" w:rsidRDefault="00AE770A" w:rsidP="000B0E6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</w:t>
            </w:r>
            <w:r w:rsidR="007C21A2" w:rsidRPr="007C21A2">
              <w:rPr>
                <w:rFonts w:ascii="Times New Roman" w:hAnsi="Times New Roman" w:cs="Times New Roman"/>
              </w:rPr>
              <w:t>egulation of keratinocyte differentiation</w:t>
            </w:r>
          </w:p>
        </w:tc>
        <w:tc>
          <w:tcPr>
            <w:tcW w:w="866" w:type="dxa"/>
            <w:vAlign w:val="center"/>
          </w:tcPr>
          <w:p w14:paraId="2FF960B4" w14:textId="58B58D14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353" w:type="dxa"/>
            <w:vAlign w:val="center"/>
          </w:tcPr>
          <w:p w14:paraId="0CFF9DE1" w14:textId="6AEB15E8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1.5</w:t>
            </w:r>
            <w:r w:rsidR="00AE770A" w:rsidRPr="007C21A2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202" w:type="dxa"/>
            <w:vAlign w:val="center"/>
          </w:tcPr>
          <w:p w14:paraId="455874F7" w14:textId="2E3A15A3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4.40E-03</w:t>
            </w:r>
          </w:p>
        </w:tc>
      </w:tr>
      <w:tr w:rsidR="00AE770A" w:rsidRPr="005A00A6" w14:paraId="2AAFBE6A" w14:textId="77777777" w:rsidTr="00AE770A">
        <w:trPr>
          <w:trHeight w:val="306"/>
        </w:trPr>
        <w:tc>
          <w:tcPr>
            <w:tcW w:w="1234" w:type="dxa"/>
            <w:vMerge/>
            <w:vAlign w:val="center"/>
          </w:tcPr>
          <w:p w14:paraId="35CC4785" w14:textId="77777777" w:rsidR="007C21A2" w:rsidRPr="005A00A6" w:rsidRDefault="007C21A2" w:rsidP="008F5EC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91" w:type="dxa"/>
            <w:vAlign w:val="center"/>
          </w:tcPr>
          <w:p w14:paraId="78E07FE5" w14:textId="2307A467" w:rsidR="007C21A2" w:rsidRPr="007C21A2" w:rsidRDefault="00AE770A" w:rsidP="000B0E6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</w:t>
            </w:r>
            <w:r w:rsidR="007C21A2" w:rsidRPr="007C21A2">
              <w:rPr>
                <w:rFonts w:ascii="Times New Roman" w:hAnsi="Times New Roman" w:cs="Times New Roman"/>
              </w:rPr>
              <w:t>ositive regulation of chemokine biosynthetic process</w:t>
            </w:r>
          </w:p>
        </w:tc>
        <w:tc>
          <w:tcPr>
            <w:tcW w:w="866" w:type="dxa"/>
            <w:vAlign w:val="center"/>
          </w:tcPr>
          <w:p w14:paraId="57977870" w14:textId="5370EA1C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353" w:type="dxa"/>
            <w:vAlign w:val="center"/>
          </w:tcPr>
          <w:p w14:paraId="68F45174" w14:textId="57B4535A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1.5</w:t>
            </w:r>
            <w:r w:rsidR="00AE770A" w:rsidRPr="007C21A2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202" w:type="dxa"/>
            <w:vAlign w:val="center"/>
          </w:tcPr>
          <w:p w14:paraId="7FE5B723" w14:textId="6E3C9D16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4.40E-03</w:t>
            </w:r>
          </w:p>
        </w:tc>
      </w:tr>
      <w:tr w:rsidR="00AE770A" w:rsidRPr="005A00A6" w14:paraId="5B9CF5A2" w14:textId="77777777" w:rsidTr="00AE770A">
        <w:trPr>
          <w:trHeight w:val="306"/>
        </w:trPr>
        <w:tc>
          <w:tcPr>
            <w:tcW w:w="1234" w:type="dxa"/>
            <w:vMerge/>
            <w:vAlign w:val="center"/>
          </w:tcPr>
          <w:p w14:paraId="1A656C72" w14:textId="77777777" w:rsidR="007C21A2" w:rsidRPr="005A00A6" w:rsidRDefault="007C21A2" w:rsidP="008F5EC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91" w:type="dxa"/>
            <w:vAlign w:val="center"/>
          </w:tcPr>
          <w:p w14:paraId="3FFE1A2B" w14:textId="1F552BFA" w:rsidR="007C21A2" w:rsidRPr="007C21A2" w:rsidRDefault="00AE770A" w:rsidP="000B0E6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</w:t>
            </w:r>
            <w:r w:rsidR="007C21A2" w:rsidRPr="007C21A2">
              <w:rPr>
                <w:rFonts w:ascii="Times New Roman" w:hAnsi="Times New Roman" w:cs="Times New Roman"/>
              </w:rPr>
              <w:t xml:space="preserve">ntrinsic apoptotic </w:t>
            </w:r>
            <w:r w:rsidRPr="007C21A2">
              <w:rPr>
                <w:rFonts w:ascii="Times New Roman" w:hAnsi="Times New Roman" w:cs="Times New Roman"/>
              </w:rPr>
              <w:t>signalling</w:t>
            </w:r>
            <w:r w:rsidR="007C21A2" w:rsidRPr="007C21A2">
              <w:rPr>
                <w:rFonts w:ascii="Times New Roman" w:hAnsi="Times New Roman" w:cs="Times New Roman"/>
              </w:rPr>
              <w:t xml:space="preserve"> pathway in response to endoplasmic reticulum stress</w:t>
            </w:r>
          </w:p>
        </w:tc>
        <w:tc>
          <w:tcPr>
            <w:tcW w:w="866" w:type="dxa"/>
            <w:vAlign w:val="center"/>
          </w:tcPr>
          <w:p w14:paraId="123ECBC6" w14:textId="4B553615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1353" w:type="dxa"/>
            <w:vAlign w:val="center"/>
          </w:tcPr>
          <w:p w14:paraId="0E1C30D7" w14:textId="3BEE7717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2</w:t>
            </w:r>
            <w:r w:rsidR="00AE770A" w:rsidRPr="007C21A2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202" w:type="dxa"/>
            <w:vAlign w:val="center"/>
          </w:tcPr>
          <w:p w14:paraId="6A8A6DA3" w14:textId="2B3CD75C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4.60E-03</w:t>
            </w:r>
          </w:p>
        </w:tc>
      </w:tr>
      <w:tr w:rsidR="00AE770A" w:rsidRPr="005A00A6" w14:paraId="590D44A3" w14:textId="77777777" w:rsidTr="00AE770A">
        <w:trPr>
          <w:trHeight w:val="306"/>
        </w:trPr>
        <w:tc>
          <w:tcPr>
            <w:tcW w:w="1234" w:type="dxa"/>
            <w:vMerge/>
            <w:vAlign w:val="center"/>
          </w:tcPr>
          <w:p w14:paraId="1ACE7619" w14:textId="77777777" w:rsidR="007C21A2" w:rsidRPr="005A00A6" w:rsidRDefault="007C21A2" w:rsidP="008F5EC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91" w:type="dxa"/>
            <w:vAlign w:val="center"/>
          </w:tcPr>
          <w:p w14:paraId="7D956A68" w14:textId="7440677B" w:rsidR="007C21A2" w:rsidRPr="007C21A2" w:rsidRDefault="00AE770A" w:rsidP="000B0E6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</w:t>
            </w:r>
            <w:r w:rsidR="007C21A2" w:rsidRPr="007C21A2">
              <w:rPr>
                <w:rFonts w:ascii="Times New Roman" w:hAnsi="Times New Roman" w:cs="Times New Roman"/>
              </w:rPr>
              <w:t xml:space="preserve">rotein kinase B </w:t>
            </w:r>
            <w:r w:rsidRPr="007C21A2">
              <w:rPr>
                <w:rFonts w:ascii="Times New Roman" w:hAnsi="Times New Roman" w:cs="Times New Roman"/>
              </w:rPr>
              <w:t>signalling</w:t>
            </w:r>
          </w:p>
        </w:tc>
        <w:tc>
          <w:tcPr>
            <w:tcW w:w="866" w:type="dxa"/>
            <w:vAlign w:val="center"/>
          </w:tcPr>
          <w:p w14:paraId="68200300" w14:textId="2A84EF68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1353" w:type="dxa"/>
            <w:vAlign w:val="center"/>
          </w:tcPr>
          <w:p w14:paraId="2F201482" w14:textId="465B8D90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2</w:t>
            </w:r>
            <w:r w:rsidR="00AE770A" w:rsidRPr="007C21A2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202" w:type="dxa"/>
            <w:vAlign w:val="center"/>
          </w:tcPr>
          <w:p w14:paraId="7CBF7C37" w14:textId="030253BE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4.60E-03</w:t>
            </w:r>
          </w:p>
        </w:tc>
      </w:tr>
      <w:tr w:rsidR="00AE770A" w:rsidRPr="005A00A6" w14:paraId="6F2A1D98" w14:textId="77777777" w:rsidTr="00AE770A">
        <w:trPr>
          <w:trHeight w:val="306"/>
        </w:trPr>
        <w:tc>
          <w:tcPr>
            <w:tcW w:w="1234" w:type="dxa"/>
            <w:vMerge/>
            <w:vAlign w:val="center"/>
          </w:tcPr>
          <w:p w14:paraId="4B7D9834" w14:textId="77777777" w:rsidR="007C21A2" w:rsidRPr="005A00A6" w:rsidRDefault="007C21A2" w:rsidP="008F5EC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91" w:type="dxa"/>
            <w:vAlign w:val="center"/>
          </w:tcPr>
          <w:p w14:paraId="2C44D84F" w14:textId="3F889664" w:rsidR="007C21A2" w:rsidRPr="007C21A2" w:rsidRDefault="00AE770A" w:rsidP="000B0E6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</w:t>
            </w:r>
            <w:r w:rsidR="007C21A2" w:rsidRPr="007C21A2">
              <w:rPr>
                <w:rFonts w:ascii="Times New Roman" w:hAnsi="Times New Roman" w:cs="Times New Roman"/>
              </w:rPr>
              <w:t>ellular response to peptide</w:t>
            </w:r>
          </w:p>
        </w:tc>
        <w:tc>
          <w:tcPr>
            <w:tcW w:w="866" w:type="dxa"/>
            <w:vAlign w:val="center"/>
          </w:tcPr>
          <w:p w14:paraId="682B2B3C" w14:textId="15DF90E0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353" w:type="dxa"/>
            <w:vAlign w:val="center"/>
          </w:tcPr>
          <w:p w14:paraId="5B268326" w14:textId="4152AFD8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1.5</w:t>
            </w:r>
            <w:r w:rsidR="00AE770A" w:rsidRPr="007C21A2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202" w:type="dxa"/>
            <w:vAlign w:val="center"/>
          </w:tcPr>
          <w:p w14:paraId="6F822749" w14:textId="06A07A38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5.40E-03</w:t>
            </w:r>
          </w:p>
        </w:tc>
      </w:tr>
      <w:tr w:rsidR="00AE770A" w:rsidRPr="005A00A6" w14:paraId="4104FD92" w14:textId="77777777" w:rsidTr="00AE770A">
        <w:trPr>
          <w:trHeight w:val="306"/>
        </w:trPr>
        <w:tc>
          <w:tcPr>
            <w:tcW w:w="1234" w:type="dxa"/>
            <w:vMerge/>
            <w:vAlign w:val="center"/>
          </w:tcPr>
          <w:p w14:paraId="1C3AA88B" w14:textId="77777777" w:rsidR="007C21A2" w:rsidRPr="005A00A6" w:rsidRDefault="007C21A2" w:rsidP="008F5EC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91" w:type="dxa"/>
            <w:vAlign w:val="center"/>
          </w:tcPr>
          <w:p w14:paraId="1160B092" w14:textId="38770CBA" w:rsidR="007C21A2" w:rsidRPr="007C21A2" w:rsidRDefault="00AE770A" w:rsidP="000B0E6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</w:t>
            </w:r>
            <w:r w:rsidR="007C21A2" w:rsidRPr="007C21A2">
              <w:rPr>
                <w:rFonts w:ascii="Times New Roman" w:hAnsi="Times New Roman" w:cs="Times New Roman"/>
              </w:rPr>
              <w:t>ositive regulation of nuclear-transcribed mRNA poly(A) tail shortening</w:t>
            </w:r>
          </w:p>
        </w:tc>
        <w:tc>
          <w:tcPr>
            <w:tcW w:w="866" w:type="dxa"/>
            <w:vAlign w:val="center"/>
          </w:tcPr>
          <w:p w14:paraId="45627CDF" w14:textId="47C189EB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353" w:type="dxa"/>
            <w:vAlign w:val="center"/>
          </w:tcPr>
          <w:p w14:paraId="6E5D5AD0" w14:textId="1C30C5D7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1.5</w:t>
            </w:r>
            <w:r w:rsidR="00AE770A" w:rsidRPr="007C21A2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202" w:type="dxa"/>
            <w:vAlign w:val="center"/>
          </w:tcPr>
          <w:p w14:paraId="0E71DBAC" w14:textId="0D02949D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5.40E-03</w:t>
            </w:r>
          </w:p>
        </w:tc>
      </w:tr>
      <w:tr w:rsidR="00AE770A" w:rsidRPr="005A00A6" w14:paraId="7090E175" w14:textId="77777777" w:rsidTr="00AE770A">
        <w:trPr>
          <w:trHeight w:val="306"/>
        </w:trPr>
        <w:tc>
          <w:tcPr>
            <w:tcW w:w="1234" w:type="dxa"/>
            <w:vMerge/>
            <w:vAlign w:val="center"/>
          </w:tcPr>
          <w:p w14:paraId="3B610112" w14:textId="77777777" w:rsidR="007C21A2" w:rsidRPr="005A00A6" w:rsidRDefault="007C21A2" w:rsidP="008F5EC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91" w:type="dxa"/>
            <w:vAlign w:val="center"/>
          </w:tcPr>
          <w:p w14:paraId="1372DE84" w14:textId="2ED24FED" w:rsidR="007C21A2" w:rsidRPr="007C21A2" w:rsidRDefault="00AE770A" w:rsidP="000B0E6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</w:t>
            </w:r>
            <w:r w:rsidR="007C21A2" w:rsidRPr="007C21A2">
              <w:rPr>
                <w:rFonts w:ascii="Times New Roman" w:hAnsi="Times New Roman" w:cs="Times New Roman"/>
              </w:rPr>
              <w:t>ctivation of MAPKKK activity</w:t>
            </w:r>
          </w:p>
        </w:tc>
        <w:tc>
          <w:tcPr>
            <w:tcW w:w="866" w:type="dxa"/>
            <w:vAlign w:val="center"/>
          </w:tcPr>
          <w:p w14:paraId="38CF32AA" w14:textId="627D55C5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353" w:type="dxa"/>
            <w:vAlign w:val="center"/>
          </w:tcPr>
          <w:p w14:paraId="7FD76CE2" w14:textId="162290D1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1.5</w:t>
            </w:r>
            <w:r w:rsidR="00AE770A" w:rsidRPr="007C21A2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202" w:type="dxa"/>
            <w:vAlign w:val="center"/>
          </w:tcPr>
          <w:p w14:paraId="06792519" w14:textId="0B4501A3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5.40E-03</w:t>
            </w:r>
          </w:p>
        </w:tc>
      </w:tr>
      <w:tr w:rsidR="00AE770A" w:rsidRPr="005A00A6" w14:paraId="4A401FAE" w14:textId="77777777" w:rsidTr="00AE770A">
        <w:trPr>
          <w:trHeight w:val="306"/>
        </w:trPr>
        <w:tc>
          <w:tcPr>
            <w:tcW w:w="1234" w:type="dxa"/>
            <w:vMerge/>
            <w:vAlign w:val="center"/>
          </w:tcPr>
          <w:p w14:paraId="465D99D7" w14:textId="77777777" w:rsidR="007C21A2" w:rsidRPr="005A00A6" w:rsidRDefault="007C21A2" w:rsidP="008F5EC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91" w:type="dxa"/>
            <w:vAlign w:val="center"/>
          </w:tcPr>
          <w:p w14:paraId="0FE3AC3B" w14:textId="715C83AF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MAPK cascade</w:t>
            </w:r>
          </w:p>
        </w:tc>
        <w:tc>
          <w:tcPr>
            <w:tcW w:w="866" w:type="dxa"/>
            <w:vAlign w:val="center"/>
          </w:tcPr>
          <w:p w14:paraId="2C530A6F" w14:textId="0534B6A1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9</w:t>
            </w:r>
          </w:p>
        </w:tc>
        <w:tc>
          <w:tcPr>
            <w:tcW w:w="1353" w:type="dxa"/>
            <w:vAlign w:val="center"/>
          </w:tcPr>
          <w:p w14:paraId="08C4043E" w14:textId="471A4EE2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4.5</w:t>
            </w:r>
            <w:r w:rsidR="00AE770A" w:rsidRPr="007C21A2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202" w:type="dxa"/>
            <w:vAlign w:val="center"/>
          </w:tcPr>
          <w:p w14:paraId="62E36FAD" w14:textId="3BEFC805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5.70E-03</w:t>
            </w:r>
          </w:p>
        </w:tc>
      </w:tr>
      <w:tr w:rsidR="00AE770A" w:rsidRPr="005A00A6" w14:paraId="0349DA8B" w14:textId="77777777" w:rsidTr="00AE770A">
        <w:trPr>
          <w:trHeight w:val="306"/>
        </w:trPr>
        <w:tc>
          <w:tcPr>
            <w:tcW w:w="1234" w:type="dxa"/>
            <w:vMerge/>
            <w:vAlign w:val="center"/>
          </w:tcPr>
          <w:p w14:paraId="0FE096CB" w14:textId="77777777" w:rsidR="007C21A2" w:rsidRPr="005A00A6" w:rsidRDefault="007C21A2" w:rsidP="008F5EC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91" w:type="dxa"/>
            <w:vAlign w:val="center"/>
          </w:tcPr>
          <w:p w14:paraId="3605A2C4" w14:textId="78D94480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PERK-mediated unfolded protein response</w:t>
            </w:r>
          </w:p>
        </w:tc>
        <w:tc>
          <w:tcPr>
            <w:tcW w:w="866" w:type="dxa"/>
            <w:vAlign w:val="center"/>
          </w:tcPr>
          <w:p w14:paraId="11421BD0" w14:textId="4225D6CA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353" w:type="dxa"/>
            <w:vAlign w:val="center"/>
          </w:tcPr>
          <w:p w14:paraId="3031AF8A" w14:textId="57510D57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1.5</w:t>
            </w:r>
            <w:r w:rsidR="00AE770A" w:rsidRPr="007C21A2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202" w:type="dxa"/>
            <w:vAlign w:val="center"/>
          </w:tcPr>
          <w:p w14:paraId="7D2804B7" w14:textId="6882AB96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6.40E-03</w:t>
            </w:r>
          </w:p>
        </w:tc>
      </w:tr>
      <w:tr w:rsidR="00AE770A" w:rsidRPr="005A00A6" w14:paraId="6A1ABAA4" w14:textId="77777777" w:rsidTr="00AE770A">
        <w:trPr>
          <w:trHeight w:val="306"/>
        </w:trPr>
        <w:tc>
          <w:tcPr>
            <w:tcW w:w="1234" w:type="dxa"/>
            <w:vMerge/>
            <w:vAlign w:val="center"/>
          </w:tcPr>
          <w:p w14:paraId="03C80DD4" w14:textId="77777777" w:rsidR="007C21A2" w:rsidRPr="005A00A6" w:rsidRDefault="007C21A2" w:rsidP="008F5EC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91" w:type="dxa"/>
            <w:vAlign w:val="center"/>
          </w:tcPr>
          <w:p w14:paraId="2CC73F81" w14:textId="1F127ABF" w:rsidR="007C21A2" w:rsidRPr="007C21A2" w:rsidRDefault="00AE770A" w:rsidP="000B0E6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</w:t>
            </w:r>
            <w:r w:rsidR="007C21A2" w:rsidRPr="007C21A2">
              <w:rPr>
                <w:rFonts w:ascii="Times New Roman" w:hAnsi="Times New Roman" w:cs="Times New Roman"/>
              </w:rPr>
              <w:t>ositive regulation of transcription from RNA polymerase II promoter in response to endoplasmic reticulum stress</w:t>
            </w:r>
          </w:p>
        </w:tc>
        <w:tc>
          <w:tcPr>
            <w:tcW w:w="866" w:type="dxa"/>
            <w:vAlign w:val="center"/>
          </w:tcPr>
          <w:p w14:paraId="72DC0842" w14:textId="52130BFB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353" w:type="dxa"/>
            <w:vAlign w:val="center"/>
          </w:tcPr>
          <w:p w14:paraId="7E35C85B" w14:textId="5B79A942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1.5</w:t>
            </w:r>
            <w:r w:rsidR="00AE770A" w:rsidRPr="007C21A2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202" w:type="dxa"/>
            <w:vAlign w:val="center"/>
          </w:tcPr>
          <w:p w14:paraId="705438FA" w14:textId="2F591344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6.40E-03</w:t>
            </w:r>
          </w:p>
        </w:tc>
      </w:tr>
      <w:tr w:rsidR="00AE770A" w:rsidRPr="005A00A6" w14:paraId="402306D5" w14:textId="77777777" w:rsidTr="00AE770A">
        <w:trPr>
          <w:trHeight w:val="306"/>
        </w:trPr>
        <w:tc>
          <w:tcPr>
            <w:tcW w:w="1234" w:type="dxa"/>
            <w:vMerge/>
            <w:vAlign w:val="center"/>
          </w:tcPr>
          <w:p w14:paraId="291E38CD" w14:textId="77777777" w:rsidR="007C21A2" w:rsidRPr="005A00A6" w:rsidRDefault="007C21A2" w:rsidP="008F5EC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91" w:type="dxa"/>
            <w:vAlign w:val="center"/>
          </w:tcPr>
          <w:p w14:paraId="0775E7D8" w14:textId="2BB3FB2A" w:rsidR="007C21A2" w:rsidRPr="007C21A2" w:rsidRDefault="00AE770A" w:rsidP="000B0E6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</w:t>
            </w:r>
            <w:r w:rsidR="007C21A2" w:rsidRPr="007C21A2">
              <w:rPr>
                <w:rFonts w:ascii="Times New Roman" w:hAnsi="Times New Roman" w:cs="Times New Roman"/>
              </w:rPr>
              <w:t>ositive regulation of angiogenesis</w:t>
            </w:r>
          </w:p>
        </w:tc>
        <w:tc>
          <w:tcPr>
            <w:tcW w:w="866" w:type="dxa"/>
            <w:vAlign w:val="center"/>
          </w:tcPr>
          <w:p w14:paraId="514BF500" w14:textId="7A077DC5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1353" w:type="dxa"/>
            <w:vAlign w:val="center"/>
          </w:tcPr>
          <w:p w14:paraId="6A02EF4B" w14:textId="655F1CF8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3</w:t>
            </w:r>
            <w:r w:rsidR="00AE770A" w:rsidRPr="007C21A2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202" w:type="dxa"/>
            <w:vAlign w:val="center"/>
          </w:tcPr>
          <w:p w14:paraId="0DA2F87A" w14:textId="6259DAC3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6.60E-03</w:t>
            </w:r>
          </w:p>
        </w:tc>
      </w:tr>
      <w:tr w:rsidR="00AE770A" w:rsidRPr="005A00A6" w14:paraId="77E7BFD1" w14:textId="77777777" w:rsidTr="00AE770A">
        <w:trPr>
          <w:trHeight w:val="306"/>
        </w:trPr>
        <w:tc>
          <w:tcPr>
            <w:tcW w:w="1234" w:type="dxa"/>
            <w:vMerge/>
            <w:vAlign w:val="center"/>
          </w:tcPr>
          <w:p w14:paraId="1B4BDC73" w14:textId="77777777" w:rsidR="007C21A2" w:rsidRPr="005A00A6" w:rsidRDefault="007C21A2" w:rsidP="008F5EC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91" w:type="dxa"/>
            <w:vAlign w:val="center"/>
          </w:tcPr>
          <w:p w14:paraId="4854E571" w14:textId="3C5069B5" w:rsidR="007C21A2" w:rsidRPr="007C21A2" w:rsidRDefault="00AE770A" w:rsidP="000B0E6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</w:t>
            </w:r>
            <w:r w:rsidR="007C21A2" w:rsidRPr="007C21A2">
              <w:rPr>
                <w:rFonts w:ascii="Times New Roman" w:hAnsi="Times New Roman" w:cs="Times New Roman"/>
              </w:rPr>
              <w:t>ositive regulation of B cell proliferation</w:t>
            </w:r>
          </w:p>
        </w:tc>
        <w:tc>
          <w:tcPr>
            <w:tcW w:w="866" w:type="dxa"/>
            <w:vAlign w:val="center"/>
          </w:tcPr>
          <w:p w14:paraId="7BF30CB2" w14:textId="6E90A240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1353" w:type="dxa"/>
            <w:vAlign w:val="center"/>
          </w:tcPr>
          <w:p w14:paraId="363AF10A" w14:textId="213EC1DE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2</w:t>
            </w:r>
            <w:r w:rsidR="00AE770A" w:rsidRPr="007C21A2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202" w:type="dxa"/>
            <w:vAlign w:val="center"/>
          </w:tcPr>
          <w:p w14:paraId="0E3DE786" w14:textId="3D3D567C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7.40E-03</w:t>
            </w:r>
          </w:p>
        </w:tc>
      </w:tr>
      <w:tr w:rsidR="00AE770A" w:rsidRPr="005A00A6" w14:paraId="02740784" w14:textId="77777777" w:rsidTr="00AE770A">
        <w:trPr>
          <w:trHeight w:val="306"/>
        </w:trPr>
        <w:tc>
          <w:tcPr>
            <w:tcW w:w="1234" w:type="dxa"/>
            <w:vMerge/>
            <w:vAlign w:val="center"/>
          </w:tcPr>
          <w:p w14:paraId="5E1FB89F" w14:textId="77777777" w:rsidR="007C21A2" w:rsidRPr="005A00A6" w:rsidRDefault="007C21A2" w:rsidP="008F5EC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91" w:type="dxa"/>
            <w:vAlign w:val="center"/>
          </w:tcPr>
          <w:p w14:paraId="01FAA29A" w14:textId="73C5A73D" w:rsidR="007C21A2" w:rsidRPr="007C21A2" w:rsidRDefault="00AE770A" w:rsidP="000B0E6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</w:t>
            </w:r>
            <w:r w:rsidR="007C21A2" w:rsidRPr="007C21A2">
              <w:rPr>
                <w:rFonts w:ascii="Times New Roman" w:hAnsi="Times New Roman" w:cs="Times New Roman"/>
              </w:rPr>
              <w:t>egative regulation by host of viral transcription</w:t>
            </w:r>
          </w:p>
        </w:tc>
        <w:tc>
          <w:tcPr>
            <w:tcW w:w="866" w:type="dxa"/>
            <w:vAlign w:val="center"/>
          </w:tcPr>
          <w:p w14:paraId="073CA492" w14:textId="25190EB8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353" w:type="dxa"/>
            <w:vAlign w:val="center"/>
          </w:tcPr>
          <w:p w14:paraId="3C82387A" w14:textId="7FA0338B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1.5</w:t>
            </w:r>
            <w:r w:rsidR="00AE770A" w:rsidRPr="007C21A2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202" w:type="dxa"/>
            <w:vAlign w:val="center"/>
          </w:tcPr>
          <w:p w14:paraId="6ABD7D12" w14:textId="09539719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7.60E-03</w:t>
            </w:r>
          </w:p>
        </w:tc>
      </w:tr>
      <w:tr w:rsidR="00AE770A" w:rsidRPr="005A00A6" w14:paraId="7A6A6014" w14:textId="77777777" w:rsidTr="00AE770A">
        <w:trPr>
          <w:trHeight w:val="306"/>
        </w:trPr>
        <w:tc>
          <w:tcPr>
            <w:tcW w:w="1234" w:type="dxa"/>
            <w:vMerge/>
            <w:vAlign w:val="center"/>
          </w:tcPr>
          <w:p w14:paraId="360BA259" w14:textId="77777777" w:rsidR="007C21A2" w:rsidRPr="005A00A6" w:rsidRDefault="007C21A2" w:rsidP="008F5EC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91" w:type="dxa"/>
            <w:vAlign w:val="center"/>
          </w:tcPr>
          <w:p w14:paraId="775FFB08" w14:textId="24249520" w:rsidR="007C21A2" w:rsidRPr="007C21A2" w:rsidRDefault="00AE770A" w:rsidP="000B0E6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</w:t>
            </w:r>
            <w:r w:rsidR="007C21A2" w:rsidRPr="007C21A2">
              <w:rPr>
                <w:rFonts w:ascii="Times New Roman" w:hAnsi="Times New Roman" w:cs="Times New Roman"/>
              </w:rPr>
              <w:t>rophectodermal cell differentiation</w:t>
            </w:r>
          </w:p>
        </w:tc>
        <w:tc>
          <w:tcPr>
            <w:tcW w:w="866" w:type="dxa"/>
            <w:vAlign w:val="center"/>
          </w:tcPr>
          <w:p w14:paraId="382E65C8" w14:textId="1210450A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353" w:type="dxa"/>
            <w:vAlign w:val="center"/>
          </w:tcPr>
          <w:p w14:paraId="67037781" w14:textId="3FE649CA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1.5</w:t>
            </w:r>
            <w:r w:rsidR="00AE770A" w:rsidRPr="007C21A2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202" w:type="dxa"/>
            <w:vAlign w:val="center"/>
          </w:tcPr>
          <w:p w14:paraId="0B0C8581" w14:textId="393D63EE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7.60E-03</w:t>
            </w:r>
          </w:p>
        </w:tc>
      </w:tr>
      <w:tr w:rsidR="00AE770A" w:rsidRPr="005A00A6" w14:paraId="5E48D88D" w14:textId="77777777" w:rsidTr="00AE770A">
        <w:trPr>
          <w:trHeight w:val="306"/>
        </w:trPr>
        <w:tc>
          <w:tcPr>
            <w:tcW w:w="1234" w:type="dxa"/>
            <w:vMerge/>
            <w:vAlign w:val="center"/>
          </w:tcPr>
          <w:p w14:paraId="0C4AFFA5" w14:textId="77777777" w:rsidR="007C21A2" w:rsidRPr="005A00A6" w:rsidRDefault="007C21A2" w:rsidP="008F5EC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91" w:type="dxa"/>
            <w:vAlign w:val="center"/>
          </w:tcPr>
          <w:p w14:paraId="343E259F" w14:textId="186172B7" w:rsidR="007C21A2" w:rsidRPr="007C21A2" w:rsidRDefault="00AE770A" w:rsidP="000B0E6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</w:t>
            </w:r>
            <w:r w:rsidR="007C21A2" w:rsidRPr="007C21A2">
              <w:rPr>
                <w:rFonts w:ascii="Times New Roman" w:hAnsi="Times New Roman" w:cs="Times New Roman"/>
              </w:rPr>
              <w:t>ositive regulation of cysteine-type endopeptidase activity involved in apoptotic process</w:t>
            </w:r>
          </w:p>
        </w:tc>
        <w:tc>
          <w:tcPr>
            <w:tcW w:w="866" w:type="dxa"/>
            <w:vAlign w:val="center"/>
          </w:tcPr>
          <w:p w14:paraId="4F3625F1" w14:textId="4C69AF5F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1353" w:type="dxa"/>
            <w:vAlign w:val="center"/>
          </w:tcPr>
          <w:p w14:paraId="6B5A7EF1" w14:textId="719AFDA2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2</w:t>
            </w:r>
            <w:r w:rsidR="00AE770A" w:rsidRPr="007C21A2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202" w:type="dxa"/>
            <w:vAlign w:val="center"/>
          </w:tcPr>
          <w:p w14:paraId="09C4CF14" w14:textId="123CE986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7.90E-03</w:t>
            </w:r>
          </w:p>
        </w:tc>
      </w:tr>
      <w:tr w:rsidR="00AE770A" w:rsidRPr="005A00A6" w14:paraId="147D59FA" w14:textId="77777777" w:rsidTr="00AE770A">
        <w:trPr>
          <w:trHeight w:val="306"/>
        </w:trPr>
        <w:tc>
          <w:tcPr>
            <w:tcW w:w="1234" w:type="dxa"/>
            <w:vMerge/>
            <w:vAlign w:val="center"/>
          </w:tcPr>
          <w:p w14:paraId="410DBC9E" w14:textId="77777777" w:rsidR="007C21A2" w:rsidRPr="005A00A6" w:rsidRDefault="007C21A2" w:rsidP="008F5EC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91" w:type="dxa"/>
            <w:vAlign w:val="center"/>
          </w:tcPr>
          <w:p w14:paraId="4709C587" w14:textId="11F2B345" w:rsidR="007C21A2" w:rsidRPr="007C21A2" w:rsidRDefault="00AE770A" w:rsidP="000B0E6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</w:t>
            </w:r>
            <w:r w:rsidR="007C21A2" w:rsidRPr="007C21A2">
              <w:rPr>
                <w:rFonts w:ascii="Times New Roman" w:hAnsi="Times New Roman" w:cs="Times New Roman"/>
              </w:rPr>
              <w:t>esponse to hypoxia</w:t>
            </w:r>
          </w:p>
        </w:tc>
        <w:tc>
          <w:tcPr>
            <w:tcW w:w="866" w:type="dxa"/>
            <w:vAlign w:val="center"/>
          </w:tcPr>
          <w:p w14:paraId="5CEB947F" w14:textId="77326A4B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7</w:t>
            </w:r>
          </w:p>
        </w:tc>
        <w:tc>
          <w:tcPr>
            <w:tcW w:w="1353" w:type="dxa"/>
            <w:vAlign w:val="center"/>
          </w:tcPr>
          <w:p w14:paraId="54ACBEC7" w14:textId="62012B25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3.5</w:t>
            </w:r>
            <w:r w:rsidR="00AE770A" w:rsidRPr="007C21A2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202" w:type="dxa"/>
            <w:vAlign w:val="center"/>
          </w:tcPr>
          <w:p w14:paraId="021FAEB0" w14:textId="6CE07DD7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8.60E-03</w:t>
            </w:r>
          </w:p>
        </w:tc>
      </w:tr>
      <w:tr w:rsidR="00AE770A" w:rsidRPr="005A00A6" w14:paraId="5C1816E4" w14:textId="77777777" w:rsidTr="00AE770A">
        <w:trPr>
          <w:trHeight w:val="306"/>
        </w:trPr>
        <w:tc>
          <w:tcPr>
            <w:tcW w:w="1234" w:type="dxa"/>
            <w:vMerge/>
            <w:vAlign w:val="center"/>
          </w:tcPr>
          <w:p w14:paraId="47965BE2" w14:textId="77777777" w:rsidR="007C21A2" w:rsidRPr="005A00A6" w:rsidRDefault="007C21A2" w:rsidP="008F5EC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91" w:type="dxa"/>
            <w:vAlign w:val="center"/>
          </w:tcPr>
          <w:p w14:paraId="6E4FD746" w14:textId="2FCBDD84" w:rsidR="007C21A2" w:rsidRPr="007C21A2" w:rsidRDefault="00AE770A" w:rsidP="000B0E6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</w:t>
            </w:r>
            <w:r w:rsidR="007C21A2" w:rsidRPr="007C21A2">
              <w:rPr>
                <w:rFonts w:ascii="Times New Roman" w:hAnsi="Times New Roman" w:cs="Times New Roman"/>
              </w:rPr>
              <w:t>ositive regulation of neuron apoptotic process</w:t>
            </w:r>
          </w:p>
        </w:tc>
        <w:tc>
          <w:tcPr>
            <w:tcW w:w="866" w:type="dxa"/>
            <w:vAlign w:val="center"/>
          </w:tcPr>
          <w:p w14:paraId="08028109" w14:textId="2A9DD9D4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1353" w:type="dxa"/>
            <w:vAlign w:val="center"/>
          </w:tcPr>
          <w:p w14:paraId="631CD942" w14:textId="61E11344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2</w:t>
            </w:r>
            <w:r w:rsidR="00AE770A" w:rsidRPr="007C21A2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202" w:type="dxa"/>
            <w:vAlign w:val="center"/>
          </w:tcPr>
          <w:p w14:paraId="64C7B282" w14:textId="7B7D9DF5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9.70E-03</w:t>
            </w:r>
          </w:p>
        </w:tc>
      </w:tr>
      <w:tr w:rsidR="00AE770A" w:rsidRPr="005A00A6" w14:paraId="7E0A4D06" w14:textId="77777777" w:rsidTr="00AE770A">
        <w:trPr>
          <w:trHeight w:val="306"/>
        </w:trPr>
        <w:tc>
          <w:tcPr>
            <w:tcW w:w="1234" w:type="dxa"/>
            <w:vMerge/>
            <w:vAlign w:val="center"/>
          </w:tcPr>
          <w:p w14:paraId="79915CCE" w14:textId="77777777" w:rsidR="007C21A2" w:rsidRPr="005A00A6" w:rsidRDefault="007C21A2" w:rsidP="008F5EC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91" w:type="dxa"/>
            <w:vAlign w:val="center"/>
          </w:tcPr>
          <w:p w14:paraId="58A23F0C" w14:textId="37BE1B18" w:rsidR="007C21A2" w:rsidRPr="007C21A2" w:rsidRDefault="00AE770A" w:rsidP="000B0E6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</w:t>
            </w:r>
            <w:r w:rsidR="007C21A2" w:rsidRPr="007C21A2">
              <w:rPr>
                <w:rFonts w:ascii="Times New Roman" w:hAnsi="Times New Roman" w:cs="Times New Roman"/>
              </w:rPr>
              <w:t>ell migration involved in sprouting angiogenesis</w:t>
            </w:r>
          </w:p>
        </w:tc>
        <w:tc>
          <w:tcPr>
            <w:tcW w:w="866" w:type="dxa"/>
            <w:vAlign w:val="center"/>
          </w:tcPr>
          <w:p w14:paraId="6359A512" w14:textId="329845D9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353" w:type="dxa"/>
            <w:vAlign w:val="center"/>
          </w:tcPr>
          <w:p w14:paraId="011E8B18" w14:textId="12ACF5F7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1.5</w:t>
            </w:r>
            <w:r w:rsidR="00AE770A" w:rsidRPr="007C21A2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202" w:type="dxa"/>
            <w:vAlign w:val="center"/>
          </w:tcPr>
          <w:p w14:paraId="0BCACC3F" w14:textId="5365EA10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1.00E-02</w:t>
            </w:r>
          </w:p>
        </w:tc>
      </w:tr>
      <w:tr w:rsidR="00AE770A" w:rsidRPr="005A00A6" w14:paraId="3FB68590" w14:textId="77777777" w:rsidTr="00AE770A">
        <w:trPr>
          <w:trHeight w:val="306"/>
        </w:trPr>
        <w:tc>
          <w:tcPr>
            <w:tcW w:w="1234" w:type="dxa"/>
            <w:vMerge/>
            <w:vAlign w:val="center"/>
          </w:tcPr>
          <w:p w14:paraId="1623891D" w14:textId="77777777" w:rsidR="007C21A2" w:rsidRPr="005A00A6" w:rsidRDefault="007C21A2" w:rsidP="008F5EC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91" w:type="dxa"/>
            <w:vAlign w:val="center"/>
          </w:tcPr>
          <w:p w14:paraId="6C4FDEB8" w14:textId="24175E2D" w:rsidR="007C21A2" w:rsidRPr="007C21A2" w:rsidRDefault="00AE770A" w:rsidP="000B0E6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</w:t>
            </w:r>
            <w:r w:rsidR="007C21A2" w:rsidRPr="007C21A2">
              <w:rPr>
                <w:rFonts w:ascii="Times New Roman" w:hAnsi="Times New Roman" w:cs="Times New Roman"/>
              </w:rPr>
              <w:t>rotein folding</w:t>
            </w:r>
          </w:p>
        </w:tc>
        <w:tc>
          <w:tcPr>
            <w:tcW w:w="866" w:type="dxa"/>
            <w:vAlign w:val="center"/>
          </w:tcPr>
          <w:p w14:paraId="4F203A18" w14:textId="059EE981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7</w:t>
            </w:r>
          </w:p>
        </w:tc>
        <w:tc>
          <w:tcPr>
            <w:tcW w:w="1353" w:type="dxa"/>
            <w:vAlign w:val="center"/>
          </w:tcPr>
          <w:p w14:paraId="2261914C" w14:textId="1064CB8A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3.5</w:t>
            </w:r>
            <w:r w:rsidR="00AE770A" w:rsidRPr="007C21A2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202" w:type="dxa"/>
            <w:vAlign w:val="center"/>
          </w:tcPr>
          <w:p w14:paraId="140FDDA3" w14:textId="47413099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1.10E-02</w:t>
            </w:r>
          </w:p>
        </w:tc>
      </w:tr>
      <w:tr w:rsidR="00AE770A" w:rsidRPr="005A00A6" w14:paraId="4D2416C6" w14:textId="77777777" w:rsidTr="00AE770A">
        <w:trPr>
          <w:trHeight w:val="306"/>
        </w:trPr>
        <w:tc>
          <w:tcPr>
            <w:tcW w:w="1234" w:type="dxa"/>
            <w:vMerge/>
            <w:vAlign w:val="center"/>
          </w:tcPr>
          <w:p w14:paraId="699F63FD" w14:textId="77777777" w:rsidR="007C21A2" w:rsidRPr="005A00A6" w:rsidRDefault="007C21A2" w:rsidP="008F5EC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91" w:type="dxa"/>
            <w:vAlign w:val="center"/>
          </w:tcPr>
          <w:p w14:paraId="22CBBF52" w14:textId="0E5978F7" w:rsidR="007C21A2" w:rsidRPr="007C21A2" w:rsidRDefault="00AE770A" w:rsidP="000B0E6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</w:t>
            </w:r>
            <w:r w:rsidR="007C21A2" w:rsidRPr="007C21A2">
              <w:rPr>
                <w:rFonts w:ascii="Times New Roman" w:hAnsi="Times New Roman" w:cs="Times New Roman"/>
              </w:rPr>
              <w:t>esponse to toxic substance</w:t>
            </w:r>
          </w:p>
        </w:tc>
        <w:tc>
          <w:tcPr>
            <w:tcW w:w="866" w:type="dxa"/>
            <w:vAlign w:val="center"/>
          </w:tcPr>
          <w:p w14:paraId="7D778188" w14:textId="2C38F9E5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353" w:type="dxa"/>
            <w:vAlign w:val="center"/>
          </w:tcPr>
          <w:p w14:paraId="6CB128F4" w14:textId="05E13990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2.5</w:t>
            </w:r>
            <w:r w:rsidR="00AE770A" w:rsidRPr="007C21A2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202" w:type="dxa"/>
            <w:vAlign w:val="center"/>
          </w:tcPr>
          <w:p w14:paraId="637CFDDE" w14:textId="099F160A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1.10E-02</w:t>
            </w:r>
          </w:p>
        </w:tc>
      </w:tr>
      <w:tr w:rsidR="00AE770A" w:rsidRPr="005A00A6" w14:paraId="2D9D11F0" w14:textId="77777777" w:rsidTr="00AE770A">
        <w:trPr>
          <w:trHeight w:val="306"/>
        </w:trPr>
        <w:tc>
          <w:tcPr>
            <w:tcW w:w="1234" w:type="dxa"/>
            <w:vMerge/>
            <w:vAlign w:val="center"/>
          </w:tcPr>
          <w:p w14:paraId="1233C32B" w14:textId="77777777" w:rsidR="007C21A2" w:rsidRPr="005A00A6" w:rsidRDefault="007C21A2" w:rsidP="008F5EC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91" w:type="dxa"/>
            <w:vAlign w:val="center"/>
          </w:tcPr>
          <w:p w14:paraId="66D30157" w14:textId="359E8784" w:rsidR="007C21A2" w:rsidRPr="007C21A2" w:rsidRDefault="00AE770A" w:rsidP="000B0E6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</w:t>
            </w:r>
            <w:r w:rsidR="007C21A2" w:rsidRPr="007C21A2">
              <w:rPr>
                <w:rFonts w:ascii="Times New Roman" w:hAnsi="Times New Roman" w:cs="Times New Roman"/>
              </w:rPr>
              <w:t>ositive regulation of p38MAPK cascade</w:t>
            </w:r>
          </w:p>
        </w:tc>
        <w:tc>
          <w:tcPr>
            <w:tcW w:w="866" w:type="dxa"/>
            <w:vAlign w:val="center"/>
          </w:tcPr>
          <w:p w14:paraId="47E753B3" w14:textId="78C35061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353" w:type="dxa"/>
            <w:vAlign w:val="center"/>
          </w:tcPr>
          <w:p w14:paraId="1082E5DA" w14:textId="2C6A0748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1.5</w:t>
            </w:r>
            <w:r w:rsidR="00AE770A" w:rsidRPr="007C21A2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202" w:type="dxa"/>
            <w:vAlign w:val="center"/>
          </w:tcPr>
          <w:p w14:paraId="08B89E49" w14:textId="3E03B40B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1.10E-02</w:t>
            </w:r>
          </w:p>
        </w:tc>
      </w:tr>
      <w:tr w:rsidR="00AE770A" w:rsidRPr="005A00A6" w14:paraId="464416DA" w14:textId="77777777" w:rsidTr="00AE770A">
        <w:trPr>
          <w:trHeight w:val="306"/>
        </w:trPr>
        <w:tc>
          <w:tcPr>
            <w:tcW w:w="1234" w:type="dxa"/>
            <w:vMerge/>
            <w:vAlign w:val="center"/>
          </w:tcPr>
          <w:p w14:paraId="17ACD28B" w14:textId="77777777" w:rsidR="007C21A2" w:rsidRPr="005A00A6" w:rsidRDefault="007C21A2" w:rsidP="008F5EC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91" w:type="dxa"/>
            <w:vAlign w:val="center"/>
          </w:tcPr>
          <w:p w14:paraId="5C15D531" w14:textId="27BE9410" w:rsidR="007C21A2" w:rsidRPr="007C21A2" w:rsidRDefault="00AE770A" w:rsidP="000B0E6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</w:t>
            </w:r>
            <w:r w:rsidR="007C21A2" w:rsidRPr="007C21A2">
              <w:rPr>
                <w:rFonts w:ascii="Times New Roman" w:hAnsi="Times New Roman" w:cs="Times New Roman"/>
              </w:rPr>
              <w:t>esponse to muscle stretch</w:t>
            </w:r>
          </w:p>
        </w:tc>
        <w:tc>
          <w:tcPr>
            <w:tcW w:w="866" w:type="dxa"/>
            <w:vAlign w:val="center"/>
          </w:tcPr>
          <w:p w14:paraId="4CA0A991" w14:textId="4CC17550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353" w:type="dxa"/>
            <w:vAlign w:val="center"/>
          </w:tcPr>
          <w:p w14:paraId="4A9607AD" w14:textId="7AA610F2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1.5</w:t>
            </w:r>
            <w:r w:rsidR="00AE770A" w:rsidRPr="007C21A2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202" w:type="dxa"/>
            <w:vAlign w:val="center"/>
          </w:tcPr>
          <w:p w14:paraId="78B1562E" w14:textId="0727B49C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1.10E-02</w:t>
            </w:r>
          </w:p>
        </w:tc>
      </w:tr>
      <w:tr w:rsidR="00AE770A" w:rsidRPr="005A00A6" w14:paraId="5D7EEB1A" w14:textId="77777777" w:rsidTr="00AE770A">
        <w:trPr>
          <w:trHeight w:val="306"/>
        </w:trPr>
        <w:tc>
          <w:tcPr>
            <w:tcW w:w="1234" w:type="dxa"/>
            <w:vMerge/>
            <w:vAlign w:val="center"/>
          </w:tcPr>
          <w:p w14:paraId="292A3E0B" w14:textId="77777777" w:rsidR="007C21A2" w:rsidRPr="005A00A6" w:rsidRDefault="007C21A2" w:rsidP="008F5EC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91" w:type="dxa"/>
            <w:vAlign w:val="center"/>
          </w:tcPr>
          <w:p w14:paraId="549B004A" w14:textId="01DCA9CD" w:rsidR="007C21A2" w:rsidRPr="007C21A2" w:rsidRDefault="00AE770A" w:rsidP="000B0E6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</w:t>
            </w:r>
            <w:r w:rsidR="007C21A2" w:rsidRPr="007C21A2">
              <w:rPr>
                <w:rFonts w:ascii="Times New Roman" w:hAnsi="Times New Roman" w:cs="Times New Roman"/>
              </w:rPr>
              <w:t>egative regulation of neuron apoptotic process</w:t>
            </w:r>
          </w:p>
        </w:tc>
        <w:tc>
          <w:tcPr>
            <w:tcW w:w="866" w:type="dxa"/>
            <w:vAlign w:val="center"/>
          </w:tcPr>
          <w:p w14:paraId="5966FDFC" w14:textId="0AA3AD96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1353" w:type="dxa"/>
            <w:vAlign w:val="center"/>
          </w:tcPr>
          <w:p w14:paraId="5F2A83FD" w14:textId="4FE5122B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3</w:t>
            </w:r>
            <w:r w:rsidR="00AE770A" w:rsidRPr="007C21A2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202" w:type="dxa"/>
            <w:vAlign w:val="center"/>
          </w:tcPr>
          <w:p w14:paraId="7D1659C6" w14:textId="740B67F4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1.20E-02</w:t>
            </w:r>
          </w:p>
        </w:tc>
      </w:tr>
      <w:tr w:rsidR="00AE770A" w:rsidRPr="005A00A6" w14:paraId="57F3A535" w14:textId="77777777" w:rsidTr="00AE770A">
        <w:trPr>
          <w:trHeight w:val="306"/>
        </w:trPr>
        <w:tc>
          <w:tcPr>
            <w:tcW w:w="1234" w:type="dxa"/>
            <w:vMerge/>
            <w:vAlign w:val="center"/>
          </w:tcPr>
          <w:p w14:paraId="1B615A11" w14:textId="77777777" w:rsidR="007C21A2" w:rsidRPr="005A00A6" w:rsidRDefault="007C21A2" w:rsidP="008F5EC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91" w:type="dxa"/>
            <w:vAlign w:val="center"/>
          </w:tcPr>
          <w:p w14:paraId="00C8EBF6" w14:textId="5F3E2A36" w:rsidR="007C21A2" w:rsidRPr="007C21A2" w:rsidRDefault="00AE770A" w:rsidP="000B0E6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</w:t>
            </w:r>
            <w:r w:rsidR="007C21A2" w:rsidRPr="007C21A2">
              <w:rPr>
                <w:rFonts w:ascii="Times New Roman" w:hAnsi="Times New Roman" w:cs="Times New Roman"/>
              </w:rPr>
              <w:t>ovement of cell or subcellular component</w:t>
            </w:r>
          </w:p>
        </w:tc>
        <w:tc>
          <w:tcPr>
            <w:tcW w:w="866" w:type="dxa"/>
            <w:vAlign w:val="center"/>
          </w:tcPr>
          <w:p w14:paraId="3710EF2B" w14:textId="3596815C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353" w:type="dxa"/>
            <w:vAlign w:val="center"/>
          </w:tcPr>
          <w:p w14:paraId="1FB4244F" w14:textId="21F6D803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2.5</w:t>
            </w:r>
            <w:r w:rsidR="00AE770A" w:rsidRPr="007C21A2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202" w:type="dxa"/>
            <w:vAlign w:val="center"/>
          </w:tcPr>
          <w:p w14:paraId="5CE1A7EA" w14:textId="54AC7B0D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1.20E-02</w:t>
            </w:r>
          </w:p>
        </w:tc>
      </w:tr>
      <w:tr w:rsidR="00AE770A" w:rsidRPr="005A00A6" w14:paraId="4568EFEF" w14:textId="77777777" w:rsidTr="00AE770A">
        <w:trPr>
          <w:trHeight w:val="306"/>
        </w:trPr>
        <w:tc>
          <w:tcPr>
            <w:tcW w:w="1234" w:type="dxa"/>
            <w:vMerge/>
            <w:vAlign w:val="center"/>
          </w:tcPr>
          <w:p w14:paraId="01B7DA1B" w14:textId="77777777" w:rsidR="007C21A2" w:rsidRPr="005A00A6" w:rsidRDefault="007C21A2" w:rsidP="008F5EC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91" w:type="dxa"/>
            <w:vAlign w:val="center"/>
          </w:tcPr>
          <w:p w14:paraId="0536E872" w14:textId="147AF530" w:rsidR="007C21A2" w:rsidRPr="007C21A2" w:rsidRDefault="00AE770A" w:rsidP="000B0E6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</w:t>
            </w:r>
            <w:r w:rsidR="007C21A2" w:rsidRPr="007C21A2">
              <w:rPr>
                <w:rFonts w:ascii="Times New Roman" w:hAnsi="Times New Roman" w:cs="Times New Roman"/>
              </w:rPr>
              <w:t>ositive regulation of fat cell differentiation</w:t>
            </w:r>
          </w:p>
        </w:tc>
        <w:tc>
          <w:tcPr>
            <w:tcW w:w="866" w:type="dxa"/>
            <w:vAlign w:val="center"/>
          </w:tcPr>
          <w:p w14:paraId="26801E75" w14:textId="37B2E43F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1353" w:type="dxa"/>
            <w:vAlign w:val="center"/>
          </w:tcPr>
          <w:p w14:paraId="1C1D2C17" w14:textId="15C99D25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2</w:t>
            </w:r>
            <w:r w:rsidR="00AE770A" w:rsidRPr="007C21A2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202" w:type="dxa"/>
            <w:vAlign w:val="center"/>
          </w:tcPr>
          <w:p w14:paraId="26311E6D" w14:textId="29182D7D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1.20E-02</w:t>
            </w:r>
          </w:p>
        </w:tc>
      </w:tr>
      <w:tr w:rsidR="00AE770A" w:rsidRPr="005A00A6" w14:paraId="5E0FF75B" w14:textId="77777777" w:rsidTr="00AE770A">
        <w:trPr>
          <w:trHeight w:val="306"/>
        </w:trPr>
        <w:tc>
          <w:tcPr>
            <w:tcW w:w="1234" w:type="dxa"/>
            <w:vMerge/>
            <w:vAlign w:val="center"/>
          </w:tcPr>
          <w:p w14:paraId="45637053" w14:textId="77777777" w:rsidR="007C21A2" w:rsidRPr="005A00A6" w:rsidRDefault="007C21A2" w:rsidP="00870B8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91" w:type="dxa"/>
            <w:vAlign w:val="center"/>
          </w:tcPr>
          <w:p w14:paraId="12D90875" w14:textId="0C25CE40" w:rsidR="007C21A2" w:rsidRPr="007C21A2" w:rsidRDefault="00AE770A" w:rsidP="000B0E6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</w:t>
            </w:r>
            <w:r w:rsidR="007C21A2" w:rsidRPr="007C21A2">
              <w:rPr>
                <w:rFonts w:ascii="Times New Roman" w:hAnsi="Times New Roman" w:cs="Times New Roman"/>
              </w:rPr>
              <w:t>esponse to light stimulus</w:t>
            </w:r>
          </w:p>
        </w:tc>
        <w:tc>
          <w:tcPr>
            <w:tcW w:w="866" w:type="dxa"/>
            <w:vAlign w:val="center"/>
          </w:tcPr>
          <w:p w14:paraId="2B261DFD" w14:textId="2AEF64FC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353" w:type="dxa"/>
            <w:vAlign w:val="center"/>
          </w:tcPr>
          <w:p w14:paraId="70593033" w14:textId="729E54CD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1.5</w:t>
            </w:r>
            <w:r w:rsidR="00AE770A" w:rsidRPr="007C21A2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202" w:type="dxa"/>
            <w:vAlign w:val="center"/>
          </w:tcPr>
          <w:p w14:paraId="289B04B2" w14:textId="0E5CB73A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1.30E-02</w:t>
            </w:r>
          </w:p>
        </w:tc>
      </w:tr>
      <w:tr w:rsidR="00AE770A" w:rsidRPr="005A00A6" w14:paraId="1F11B3AC" w14:textId="77777777" w:rsidTr="00AE770A">
        <w:trPr>
          <w:trHeight w:val="306"/>
        </w:trPr>
        <w:tc>
          <w:tcPr>
            <w:tcW w:w="1234" w:type="dxa"/>
            <w:vMerge/>
            <w:vAlign w:val="center"/>
          </w:tcPr>
          <w:p w14:paraId="1688C85C" w14:textId="77777777" w:rsidR="007C21A2" w:rsidRPr="005A00A6" w:rsidRDefault="007C21A2" w:rsidP="00870B8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91" w:type="dxa"/>
            <w:vAlign w:val="center"/>
          </w:tcPr>
          <w:p w14:paraId="187B2A38" w14:textId="68BFB1AF" w:rsidR="007C21A2" w:rsidRPr="007C21A2" w:rsidRDefault="00AE770A" w:rsidP="000B0E6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</w:t>
            </w:r>
            <w:r w:rsidR="007C21A2" w:rsidRPr="007C21A2">
              <w:rPr>
                <w:rFonts w:ascii="Times New Roman" w:hAnsi="Times New Roman" w:cs="Times New Roman"/>
              </w:rPr>
              <w:t>esponse to heat</w:t>
            </w:r>
          </w:p>
        </w:tc>
        <w:tc>
          <w:tcPr>
            <w:tcW w:w="866" w:type="dxa"/>
            <w:vAlign w:val="center"/>
          </w:tcPr>
          <w:p w14:paraId="480F740B" w14:textId="626F067A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1353" w:type="dxa"/>
            <w:vAlign w:val="center"/>
          </w:tcPr>
          <w:p w14:paraId="13E3B1B3" w14:textId="3F283DCD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2</w:t>
            </w:r>
            <w:r w:rsidR="00AE770A" w:rsidRPr="007C21A2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202" w:type="dxa"/>
            <w:vAlign w:val="center"/>
          </w:tcPr>
          <w:p w14:paraId="2124E27E" w14:textId="51B9E787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1.30E-02</w:t>
            </w:r>
          </w:p>
        </w:tc>
      </w:tr>
      <w:tr w:rsidR="00AE770A" w:rsidRPr="005A00A6" w14:paraId="6D1D35D4" w14:textId="77777777" w:rsidTr="00AE770A">
        <w:trPr>
          <w:trHeight w:val="306"/>
        </w:trPr>
        <w:tc>
          <w:tcPr>
            <w:tcW w:w="1234" w:type="dxa"/>
            <w:vMerge/>
            <w:vAlign w:val="center"/>
          </w:tcPr>
          <w:p w14:paraId="7CFF2E59" w14:textId="77777777" w:rsidR="007C21A2" w:rsidRPr="005A00A6" w:rsidRDefault="007C21A2" w:rsidP="00870B8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91" w:type="dxa"/>
            <w:vAlign w:val="center"/>
          </w:tcPr>
          <w:p w14:paraId="64A1FBE6" w14:textId="1CC7A0B6" w:rsidR="007C21A2" w:rsidRPr="007C21A2" w:rsidRDefault="00AE770A" w:rsidP="000B0E6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</w:t>
            </w:r>
            <w:r w:rsidR="007C21A2" w:rsidRPr="007C21A2">
              <w:rPr>
                <w:rFonts w:ascii="Times New Roman" w:hAnsi="Times New Roman" w:cs="Times New Roman"/>
              </w:rPr>
              <w:t>rotein stabilization</w:t>
            </w:r>
          </w:p>
        </w:tc>
        <w:tc>
          <w:tcPr>
            <w:tcW w:w="866" w:type="dxa"/>
            <w:vAlign w:val="center"/>
          </w:tcPr>
          <w:p w14:paraId="3549923A" w14:textId="23DD0511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1353" w:type="dxa"/>
            <w:vAlign w:val="center"/>
          </w:tcPr>
          <w:p w14:paraId="627B9595" w14:textId="05D7A8BC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3</w:t>
            </w:r>
            <w:r w:rsidR="00AE770A" w:rsidRPr="007C21A2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202" w:type="dxa"/>
            <w:vAlign w:val="center"/>
          </w:tcPr>
          <w:p w14:paraId="3A265F27" w14:textId="46B90082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1.30E-02</w:t>
            </w:r>
          </w:p>
        </w:tc>
      </w:tr>
      <w:tr w:rsidR="00AE770A" w:rsidRPr="005A00A6" w14:paraId="1BBED8F1" w14:textId="77777777" w:rsidTr="00AE770A">
        <w:trPr>
          <w:trHeight w:val="306"/>
        </w:trPr>
        <w:tc>
          <w:tcPr>
            <w:tcW w:w="1234" w:type="dxa"/>
            <w:vMerge/>
            <w:vAlign w:val="center"/>
          </w:tcPr>
          <w:p w14:paraId="014DEEAA" w14:textId="77777777" w:rsidR="007C21A2" w:rsidRPr="005A00A6" w:rsidRDefault="007C21A2" w:rsidP="00870B8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91" w:type="dxa"/>
            <w:vAlign w:val="center"/>
          </w:tcPr>
          <w:p w14:paraId="25C99573" w14:textId="42D49E5F" w:rsidR="007C21A2" w:rsidRPr="007C21A2" w:rsidRDefault="00AE770A" w:rsidP="000B0E6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</w:t>
            </w:r>
            <w:r w:rsidR="007C21A2" w:rsidRPr="007C21A2">
              <w:rPr>
                <w:rFonts w:ascii="Times New Roman" w:hAnsi="Times New Roman" w:cs="Times New Roman"/>
              </w:rPr>
              <w:t>ell proliferation</w:t>
            </w:r>
          </w:p>
        </w:tc>
        <w:tc>
          <w:tcPr>
            <w:tcW w:w="866" w:type="dxa"/>
            <w:vAlign w:val="center"/>
          </w:tcPr>
          <w:p w14:paraId="41771E44" w14:textId="5E23450E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10</w:t>
            </w:r>
          </w:p>
        </w:tc>
        <w:tc>
          <w:tcPr>
            <w:tcW w:w="1353" w:type="dxa"/>
            <w:vAlign w:val="center"/>
          </w:tcPr>
          <w:p w14:paraId="11D0F29B" w14:textId="3D70DDCF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5</w:t>
            </w:r>
            <w:r w:rsidR="00AE770A" w:rsidRPr="007C21A2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202" w:type="dxa"/>
            <w:vAlign w:val="center"/>
          </w:tcPr>
          <w:p w14:paraId="17F7E2A7" w14:textId="17012334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1.30E-02</w:t>
            </w:r>
          </w:p>
        </w:tc>
      </w:tr>
      <w:tr w:rsidR="00AE770A" w:rsidRPr="005A00A6" w14:paraId="35AA4014" w14:textId="77777777" w:rsidTr="00AE770A">
        <w:trPr>
          <w:trHeight w:val="306"/>
        </w:trPr>
        <w:tc>
          <w:tcPr>
            <w:tcW w:w="1234" w:type="dxa"/>
            <w:vMerge/>
            <w:vAlign w:val="center"/>
          </w:tcPr>
          <w:p w14:paraId="663CD9BE" w14:textId="77777777" w:rsidR="007C21A2" w:rsidRPr="005A00A6" w:rsidRDefault="007C21A2" w:rsidP="00870B8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91" w:type="dxa"/>
            <w:vAlign w:val="center"/>
          </w:tcPr>
          <w:p w14:paraId="477A3A85" w14:textId="21B036DE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G2/M transition of mitotic cell cycle</w:t>
            </w:r>
          </w:p>
        </w:tc>
        <w:tc>
          <w:tcPr>
            <w:tcW w:w="866" w:type="dxa"/>
            <w:vAlign w:val="center"/>
          </w:tcPr>
          <w:p w14:paraId="3723DAC1" w14:textId="0035A63D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1353" w:type="dxa"/>
            <w:vAlign w:val="center"/>
          </w:tcPr>
          <w:p w14:paraId="758C012A" w14:textId="2DFA19CE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3</w:t>
            </w:r>
            <w:r w:rsidR="00AE770A" w:rsidRPr="007C21A2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202" w:type="dxa"/>
            <w:vAlign w:val="center"/>
          </w:tcPr>
          <w:p w14:paraId="1715AD69" w14:textId="4EBFFA7E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1.30E-02</w:t>
            </w:r>
          </w:p>
        </w:tc>
      </w:tr>
      <w:tr w:rsidR="00AE770A" w:rsidRPr="005A00A6" w14:paraId="3DD49029" w14:textId="77777777" w:rsidTr="00AE770A">
        <w:trPr>
          <w:trHeight w:val="306"/>
        </w:trPr>
        <w:tc>
          <w:tcPr>
            <w:tcW w:w="1234" w:type="dxa"/>
            <w:vMerge/>
            <w:vAlign w:val="center"/>
          </w:tcPr>
          <w:p w14:paraId="63D2BE2A" w14:textId="77777777" w:rsidR="007C21A2" w:rsidRPr="005A00A6" w:rsidRDefault="007C21A2" w:rsidP="00870B8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91" w:type="dxa"/>
            <w:vAlign w:val="center"/>
          </w:tcPr>
          <w:p w14:paraId="26D63238" w14:textId="4D5B13E6" w:rsidR="007C21A2" w:rsidRPr="007C21A2" w:rsidRDefault="00AE770A" w:rsidP="000B0E6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</w:t>
            </w:r>
            <w:r w:rsidR="007C21A2" w:rsidRPr="007C21A2">
              <w:rPr>
                <w:rFonts w:ascii="Times New Roman" w:hAnsi="Times New Roman" w:cs="Times New Roman"/>
              </w:rPr>
              <w:t>ellular response to extracellular stimulus</w:t>
            </w:r>
          </w:p>
        </w:tc>
        <w:tc>
          <w:tcPr>
            <w:tcW w:w="866" w:type="dxa"/>
            <w:vAlign w:val="center"/>
          </w:tcPr>
          <w:p w14:paraId="02514379" w14:textId="42B78654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353" w:type="dxa"/>
            <w:vAlign w:val="center"/>
          </w:tcPr>
          <w:p w14:paraId="0296241F" w14:textId="6EBCB1E0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1.5</w:t>
            </w:r>
            <w:r w:rsidR="00AE770A" w:rsidRPr="007C21A2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202" w:type="dxa"/>
            <w:vAlign w:val="center"/>
          </w:tcPr>
          <w:p w14:paraId="54F45E5A" w14:textId="11523983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1.40E-02</w:t>
            </w:r>
          </w:p>
        </w:tc>
      </w:tr>
      <w:tr w:rsidR="00AE770A" w:rsidRPr="005A00A6" w14:paraId="0C254E56" w14:textId="77777777" w:rsidTr="00AE770A">
        <w:trPr>
          <w:trHeight w:val="306"/>
        </w:trPr>
        <w:tc>
          <w:tcPr>
            <w:tcW w:w="1234" w:type="dxa"/>
            <w:vMerge/>
            <w:vAlign w:val="center"/>
          </w:tcPr>
          <w:p w14:paraId="0BE7BD0B" w14:textId="77777777" w:rsidR="007C21A2" w:rsidRPr="005A00A6" w:rsidRDefault="007C21A2" w:rsidP="00870B8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91" w:type="dxa"/>
            <w:vAlign w:val="center"/>
          </w:tcPr>
          <w:p w14:paraId="544C02D8" w14:textId="2B67A37F" w:rsidR="007C21A2" w:rsidRPr="007C21A2" w:rsidRDefault="00AE770A" w:rsidP="000B0E6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</w:t>
            </w:r>
            <w:r w:rsidR="007C21A2" w:rsidRPr="007C21A2">
              <w:rPr>
                <w:rFonts w:ascii="Times New Roman" w:hAnsi="Times New Roman" w:cs="Times New Roman"/>
              </w:rPr>
              <w:t>esponse to corticosterone</w:t>
            </w:r>
          </w:p>
        </w:tc>
        <w:tc>
          <w:tcPr>
            <w:tcW w:w="866" w:type="dxa"/>
            <w:vAlign w:val="center"/>
          </w:tcPr>
          <w:p w14:paraId="03160CFC" w14:textId="1A405B1F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353" w:type="dxa"/>
            <w:vAlign w:val="center"/>
          </w:tcPr>
          <w:p w14:paraId="7FFCE454" w14:textId="5800C780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1.5</w:t>
            </w:r>
            <w:r w:rsidR="00AE770A" w:rsidRPr="007C21A2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202" w:type="dxa"/>
            <w:vAlign w:val="center"/>
          </w:tcPr>
          <w:p w14:paraId="23D060FB" w14:textId="0AFFAF85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1.40E-02</w:t>
            </w:r>
          </w:p>
        </w:tc>
      </w:tr>
      <w:tr w:rsidR="00AE770A" w:rsidRPr="005A00A6" w14:paraId="02ABA06B" w14:textId="77777777" w:rsidTr="00AE770A">
        <w:trPr>
          <w:trHeight w:val="306"/>
        </w:trPr>
        <w:tc>
          <w:tcPr>
            <w:tcW w:w="1234" w:type="dxa"/>
            <w:vMerge/>
            <w:vAlign w:val="center"/>
          </w:tcPr>
          <w:p w14:paraId="6AE455EA" w14:textId="77777777" w:rsidR="007C21A2" w:rsidRPr="005A00A6" w:rsidRDefault="007C21A2" w:rsidP="00870B8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91" w:type="dxa"/>
            <w:vAlign w:val="center"/>
          </w:tcPr>
          <w:p w14:paraId="54C0CFD1" w14:textId="66223DA5" w:rsidR="007C21A2" w:rsidRPr="007C21A2" w:rsidRDefault="00AE770A" w:rsidP="000B0E6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</w:t>
            </w:r>
            <w:r w:rsidR="007C21A2" w:rsidRPr="007C21A2">
              <w:rPr>
                <w:rFonts w:ascii="Times New Roman" w:hAnsi="Times New Roman" w:cs="Times New Roman"/>
              </w:rPr>
              <w:t>ell cycle arrest</w:t>
            </w:r>
          </w:p>
        </w:tc>
        <w:tc>
          <w:tcPr>
            <w:tcW w:w="866" w:type="dxa"/>
            <w:vAlign w:val="center"/>
          </w:tcPr>
          <w:p w14:paraId="03F16EA7" w14:textId="491AFC2C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1353" w:type="dxa"/>
            <w:vAlign w:val="center"/>
          </w:tcPr>
          <w:p w14:paraId="602EBB75" w14:textId="30F24D59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3</w:t>
            </w:r>
            <w:r w:rsidR="00AE770A" w:rsidRPr="007C21A2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202" w:type="dxa"/>
            <w:vAlign w:val="center"/>
          </w:tcPr>
          <w:p w14:paraId="7BDA5995" w14:textId="2A8915F7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1.50E-02</w:t>
            </w:r>
          </w:p>
        </w:tc>
      </w:tr>
      <w:tr w:rsidR="00AE770A" w:rsidRPr="005A00A6" w14:paraId="7D97D53D" w14:textId="77777777" w:rsidTr="00AE770A">
        <w:trPr>
          <w:trHeight w:val="306"/>
        </w:trPr>
        <w:tc>
          <w:tcPr>
            <w:tcW w:w="1234" w:type="dxa"/>
            <w:vMerge/>
            <w:vAlign w:val="center"/>
          </w:tcPr>
          <w:p w14:paraId="616F8BAE" w14:textId="77777777" w:rsidR="007C21A2" w:rsidRPr="005A00A6" w:rsidRDefault="007C21A2" w:rsidP="00870B8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91" w:type="dxa"/>
            <w:vAlign w:val="center"/>
          </w:tcPr>
          <w:p w14:paraId="0F4E77D1" w14:textId="0333EBF6" w:rsidR="007C21A2" w:rsidRPr="007C21A2" w:rsidRDefault="00AE770A" w:rsidP="000B0E6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</w:t>
            </w:r>
            <w:r w:rsidR="007C21A2" w:rsidRPr="007C21A2">
              <w:rPr>
                <w:rFonts w:ascii="Times New Roman" w:hAnsi="Times New Roman" w:cs="Times New Roman"/>
              </w:rPr>
              <w:t xml:space="preserve">alcium-mediated </w:t>
            </w:r>
            <w:r w:rsidRPr="007C21A2">
              <w:rPr>
                <w:rFonts w:ascii="Times New Roman" w:hAnsi="Times New Roman" w:cs="Times New Roman"/>
              </w:rPr>
              <w:t>signalling</w:t>
            </w:r>
          </w:p>
        </w:tc>
        <w:tc>
          <w:tcPr>
            <w:tcW w:w="866" w:type="dxa"/>
            <w:vAlign w:val="center"/>
          </w:tcPr>
          <w:p w14:paraId="50574C17" w14:textId="23902DFF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1353" w:type="dxa"/>
            <w:vAlign w:val="center"/>
          </w:tcPr>
          <w:p w14:paraId="400EECEA" w14:textId="5A8E0C9F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2</w:t>
            </w:r>
            <w:r w:rsidR="00AE770A" w:rsidRPr="007C21A2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202" w:type="dxa"/>
            <w:vAlign w:val="center"/>
          </w:tcPr>
          <w:p w14:paraId="17A3AFB1" w14:textId="7D22B0E9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1.50E-02</w:t>
            </w:r>
          </w:p>
        </w:tc>
      </w:tr>
      <w:tr w:rsidR="00AE770A" w:rsidRPr="005A00A6" w14:paraId="36ED7298" w14:textId="77777777" w:rsidTr="00AE770A">
        <w:trPr>
          <w:trHeight w:val="306"/>
        </w:trPr>
        <w:tc>
          <w:tcPr>
            <w:tcW w:w="1234" w:type="dxa"/>
            <w:vMerge/>
            <w:vAlign w:val="center"/>
          </w:tcPr>
          <w:p w14:paraId="18374060" w14:textId="77777777" w:rsidR="007C21A2" w:rsidRPr="005A00A6" w:rsidRDefault="007C21A2" w:rsidP="00870B8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91" w:type="dxa"/>
            <w:vAlign w:val="center"/>
          </w:tcPr>
          <w:p w14:paraId="1AAD63D7" w14:textId="4F186C64" w:rsidR="007C21A2" w:rsidRPr="007C21A2" w:rsidRDefault="00AE770A" w:rsidP="000B0E6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</w:t>
            </w:r>
            <w:r w:rsidR="007C21A2" w:rsidRPr="007C21A2">
              <w:rPr>
                <w:rFonts w:ascii="Times New Roman" w:hAnsi="Times New Roman" w:cs="Times New Roman"/>
              </w:rPr>
              <w:t>egulation of transcription from RNA polymerase II promoter</w:t>
            </w:r>
          </w:p>
        </w:tc>
        <w:tc>
          <w:tcPr>
            <w:tcW w:w="866" w:type="dxa"/>
            <w:vAlign w:val="center"/>
          </w:tcPr>
          <w:p w14:paraId="08DBF518" w14:textId="4158ACCA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11</w:t>
            </w:r>
          </w:p>
        </w:tc>
        <w:tc>
          <w:tcPr>
            <w:tcW w:w="1353" w:type="dxa"/>
            <w:vAlign w:val="center"/>
          </w:tcPr>
          <w:p w14:paraId="79563FDB" w14:textId="16871FEF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5.5</w:t>
            </w:r>
            <w:r w:rsidR="00AE770A" w:rsidRPr="007C21A2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202" w:type="dxa"/>
            <w:vAlign w:val="center"/>
          </w:tcPr>
          <w:p w14:paraId="7CDC9FDA" w14:textId="7B61BAF4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1.60E-02</w:t>
            </w:r>
          </w:p>
        </w:tc>
      </w:tr>
      <w:tr w:rsidR="00AE770A" w:rsidRPr="005A00A6" w14:paraId="16AE1CDE" w14:textId="77777777" w:rsidTr="00AE770A">
        <w:trPr>
          <w:trHeight w:val="306"/>
        </w:trPr>
        <w:tc>
          <w:tcPr>
            <w:tcW w:w="1234" w:type="dxa"/>
            <w:vMerge/>
            <w:vAlign w:val="center"/>
          </w:tcPr>
          <w:p w14:paraId="4AA3FBC3" w14:textId="77777777" w:rsidR="007C21A2" w:rsidRPr="005A00A6" w:rsidRDefault="007C21A2" w:rsidP="00870B8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91" w:type="dxa"/>
            <w:vAlign w:val="center"/>
          </w:tcPr>
          <w:p w14:paraId="0FFE49A0" w14:textId="4D583C39" w:rsidR="007C21A2" w:rsidRPr="007C21A2" w:rsidRDefault="00AE770A" w:rsidP="000B0E6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</w:t>
            </w:r>
            <w:r w:rsidR="007C21A2" w:rsidRPr="007C21A2">
              <w:rPr>
                <w:rFonts w:ascii="Times New Roman" w:hAnsi="Times New Roman" w:cs="Times New Roman"/>
              </w:rPr>
              <w:t>ositive regulation of osteoclast differentiation</w:t>
            </w:r>
          </w:p>
        </w:tc>
        <w:tc>
          <w:tcPr>
            <w:tcW w:w="866" w:type="dxa"/>
            <w:vAlign w:val="center"/>
          </w:tcPr>
          <w:p w14:paraId="295B342D" w14:textId="1FD8AC8C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353" w:type="dxa"/>
            <w:vAlign w:val="center"/>
          </w:tcPr>
          <w:p w14:paraId="2AED6CE7" w14:textId="58E0C414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1.5</w:t>
            </w:r>
            <w:r w:rsidR="00AE770A" w:rsidRPr="007C21A2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202" w:type="dxa"/>
            <w:vAlign w:val="center"/>
          </w:tcPr>
          <w:p w14:paraId="7177A97D" w14:textId="41D1FC16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1.60E-02</w:t>
            </w:r>
          </w:p>
        </w:tc>
      </w:tr>
      <w:tr w:rsidR="00AE770A" w:rsidRPr="005A00A6" w14:paraId="1021380F" w14:textId="77777777" w:rsidTr="00AE770A">
        <w:trPr>
          <w:trHeight w:val="306"/>
        </w:trPr>
        <w:tc>
          <w:tcPr>
            <w:tcW w:w="1234" w:type="dxa"/>
            <w:vMerge/>
            <w:vAlign w:val="center"/>
          </w:tcPr>
          <w:p w14:paraId="293D82C3" w14:textId="77777777" w:rsidR="007C21A2" w:rsidRPr="005A00A6" w:rsidRDefault="007C21A2" w:rsidP="00870B8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91" w:type="dxa"/>
            <w:vAlign w:val="center"/>
          </w:tcPr>
          <w:p w14:paraId="37CE4749" w14:textId="403E48F2" w:rsidR="007C21A2" w:rsidRPr="007C21A2" w:rsidRDefault="00AE770A" w:rsidP="000B0E6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</w:t>
            </w:r>
            <w:r w:rsidR="007C21A2" w:rsidRPr="007C21A2">
              <w:rPr>
                <w:rFonts w:ascii="Times New Roman" w:hAnsi="Times New Roman" w:cs="Times New Roman"/>
              </w:rPr>
              <w:t>egative regulation of cell migration</w:t>
            </w:r>
          </w:p>
        </w:tc>
        <w:tc>
          <w:tcPr>
            <w:tcW w:w="866" w:type="dxa"/>
            <w:vAlign w:val="center"/>
          </w:tcPr>
          <w:p w14:paraId="7F918A31" w14:textId="1016B72C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353" w:type="dxa"/>
            <w:vAlign w:val="center"/>
          </w:tcPr>
          <w:p w14:paraId="0D6F6F5E" w14:textId="41CF0C35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2.5</w:t>
            </w:r>
            <w:r w:rsidR="00AE770A" w:rsidRPr="007C21A2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202" w:type="dxa"/>
            <w:vAlign w:val="center"/>
          </w:tcPr>
          <w:p w14:paraId="07101C7A" w14:textId="3FF3DA5D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1.60E-02</w:t>
            </w:r>
          </w:p>
        </w:tc>
      </w:tr>
      <w:tr w:rsidR="00AE770A" w:rsidRPr="005A00A6" w14:paraId="636525AE" w14:textId="77777777" w:rsidTr="00AE770A">
        <w:trPr>
          <w:trHeight w:val="306"/>
        </w:trPr>
        <w:tc>
          <w:tcPr>
            <w:tcW w:w="1234" w:type="dxa"/>
            <w:vMerge/>
            <w:vAlign w:val="center"/>
          </w:tcPr>
          <w:p w14:paraId="40F88CAF" w14:textId="77777777" w:rsidR="007C21A2" w:rsidRPr="005A00A6" w:rsidRDefault="007C21A2" w:rsidP="00870B8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91" w:type="dxa"/>
            <w:vAlign w:val="center"/>
          </w:tcPr>
          <w:p w14:paraId="1A39F975" w14:textId="6C187ADE" w:rsidR="007C21A2" w:rsidRPr="007C21A2" w:rsidRDefault="00AE770A" w:rsidP="000B0E6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</w:t>
            </w:r>
            <w:r w:rsidR="007C21A2" w:rsidRPr="007C21A2">
              <w:rPr>
                <w:rFonts w:ascii="Times New Roman" w:hAnsi="Times New Roman" w:cs="Times New Roman"/>
              </w:rPr>
              <w:t>ellular response to glucocorticoid stimulus</w:t>
            </w:r>
          </w:p>
        </w:tc>
        <w:tc>
          <w:tcPr>
            <w:tcW w:w="866" w:type="dxa"/>
            <w:vAlign w:val="center"/>
          </w:tcPr>
          <w:p w14:paraId="3D23B5DA" w14:textId="53712B89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353" w:type="dxa"/>
            <w:vAlign w:val="center"/>
          </w:tcPr>
          <w:p w14:paraId="1E043674" w14:textId="3F141808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1.5</w:t>
            </w:r>
            <w:r w:rsidR="00AE770A" w:rsidRPr="007C21A2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202" w:type="dxa"/>
            <w:vAlign w:val="center"/>
          </w:tcPr>
          <w:p w14:paraId="22A9B3D8" w14:textId="12101DA8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1.80E-02</w:t>
            </w:r>
          </w:p>
        </w:tc>
      </w:tr>
      <w:tr w:rsidR="00AE770A" w:rsidRPr="005A00A6" w14:paraId="7BC8C442" w14:textId="77777777" w:rsidTr="00AE770A">
        <w:trPr>
          <w:trHeight w:val="306"/>
        </w:trPr>
        <w:tc>
          <w:tcPr>
            <w:tcW w:w="1234" w:type="dxa"/>
            <w:vMerge/>
            <w:vAlign w:val="center"/>
          </w:tcPr>
          <w:p w14:paraId="0E78B224" w14:textId="77777777" w:rsidR="007C21A2" w:rsidRPr="005A00A6" w:rsidRDefault="007C21A2" w:rsidP="00870B8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91" w:type="dxa"/>
            <w:vAlign w:val="center"/>
          </w:tcPr>
          <w:p w14:paraId="4756BC2F" w14:textId="4D2D9FAC" w:rsidR="007C21A2" w:rsidRPr="007C21A2" w:rsidRDefault="00AE770A" w:rsidP="000B0E6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</w:t>
            </w:r>
            <w:r w:rsidR="007C21A2" w:rsidRPr="007C21A2">
              <w:rPr>
                <w:rFonts w:ascii="Times New Roman" w:hAnsi="Times New Roman" w:cs="Times New Roman"/>
              </w:rPr>
              <w:t>ositive regulation of pri-miRNA transcription from RNA polymerase II promoter</w:t>
            </w:r>
          </w:p>
        </w:tc>
        <w:tc>
          <w:tcPr>
            <w:tcW w:w="866" w:type="dxa"/>
            <w:vAlign w:val="center"/>
          </w:tcPr>
          <w:p w14:paraId="657E3E40" w14:textId="4D0D3F17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353" w:type="dxa"/>
            <w:vAlign w:val="center"/>
          </w:tcPr>
          <w:p w14:paraId="3726FBA9" w14:textId="6F3BE49C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1.5</w:t>
            </w:r>
            <w:r w:rsidR="00AE770A" w:rsidRPr="007C21A2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202" w:type="dxa"/>
            <w:vAlign w:val="center"/>
          </w:tcPr>
          <w:p w14:paraId="6D915723" w14:textId="22E0E676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1.80E-02</w:t>
            </w:r>
          </w:p>
        </w:tc>
      </w:tr>
      <w:tr w:rsidR="00AE770A" w:rsidRPr="005A00A6" w14:paraId="1617EF52" w14:textId="77777777" w:rsidTr="00AE770A">
        <w:trPr>
          <w:trHeight w:val="306"/>
        </w:trPr>
        <w:tc>
          <w:tcPr>
            <w:tcW w:w="1234" w:type="dxa"/>
            <w:vMerge/>
            <w:vAlign w:val="center"/>
          </w:tcPr>
          <w:p w14:paraId="70266463" w14:textId="77777777" w:rsidR="007C21A2" w:rsidRPr="005A00A6" w:rsidRDefault="007C21A2" w:rsidP="00870B8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91" w:type="dxa"/>
            <w:vAlign w:val="center"/>
          </w:tcPr>
          <w:p w14:paraId="0BE6296C" w14:textId="1A3C052B" w:rsidR="007C21A2" w:rsidRPr="007C21A2" w:rsidRDefault="00AE770A" w:rsidP="000B0E6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E</w:t>
            </w:r>
            <w:r w:rsidR="007C21A2" w:rsidRPr="007C21A2">
              <w:rPr>
                <w:rFonts w:ascii="Times New Roman" w:hAnsi="Times New Roman" w:cs="Times New Roman"/>
              </w:rPr>
              <w:t>ntrainment of circadian clock by photoperiod</w:t>
            </w:r>
          </w:p>
        </w:tc>
        <w:tc>
          <w:tcPr>
            <w:tcW w:w="866" w:type="dxa"/>
            <w:vAlign w:val="center"/>
          </w:tcPr>
          <w:p w14:paraId="17CFC6AA" w14:textId="7E0C71E5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353" w:type="dxa"/>
            <w:vAlign w:val="center"/>
          </w:tcPr>
          <w:p w14:paraId="1905249A" w14:textId="0359113B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1.5</w:t>
            </w:r>
            <w:r w:rsidR="00AE770A" w:rsidRPr="007C21A2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202" w:type="dxa"/>
            <w:vAlign w:val="center"/>
          </w:tcPr>
          <w:p w14:paraId="7559EE4D" w14:textId="78AF0CFC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1.80E-02</w:t>
            </w:r>
          </w:p>
        </w:tc>
      </w:tr>
      <w:tr w:rsidR="00AE770A" w:rsidRPr="005A00A6" w14:paraId="00F70769" w14:textId="77777777" w:rsidTr="00AE770A">
        <w:trPr>
          <w:trHeight w:val="306"/>
        </w:trPr>
        <w:tc>
          <w:tcPr>
            <w:tcW w:w="1234" w:type="dxa"/>
            <w:vMerge/>
            <w:vAlign w:val="center"/>
          </w:tcPr>
          <w:p w14:paraId="1986A998" w14:textId="77777777" w:rsidR="007C21A2" w:rsidRPr="005A00A6" w:rsidRDefault="007C21A2" w:rsidP="00870B8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91" w:type="dxa"/>
            <w:vAlign w:val="center"/>
          </w:tcPr>
          <w:p w14:paraId="5E24E8E9" w14:textId="6F114F32" w:rsidR="007C21A2" w:rsidRPr="007C21A2" w:rsidRDefault="00AE770A" w:rsidP="000B0E6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</w:t>
            </w:r>
            <w:r w:rsidR="007C21A2" w:rsidRPr="007C21A2">
              <w:rPr>
                <w:rFonts w:ascii="Times New Roman" w:hAnsi="Times New Roman" w:cs="Times New Roman"/>
              </w:rPr>
              <w:t>ositive regulation of fibroblast proliferation</w:t>
            </w:r>
          </w:p>
        </w:tc>
        <w:tc>
          <w:tcPr>
            <w:tcW w:w="866" w:type="dxa"/>
            <w:vAlign w:val="center"/>
          </w:tcPr>
          <w:p w14:paraId="4908116E" w14:textId="76D5FAB3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1353" w:type="dxa"/>
            <w:vAlign w:val="center"/>
          </w:tcPr>
          <w:p w14:paraId="55917A2F" w14:textId="0AF6C207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2</w:t>
            </w:r>
            <w:r w:rsidR="00AE770A" w:rsidRPr="007C21A2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202" w:type="dxa"/>
            <w:vAlign w:val="center"/>
          </w:tcPr>
          <w:p w14:paraId="49093304" w14:textId="2C593DE0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1.80E-02</w:t>
            </w:r>
          </w:p>
        </w:tc>
      </w:tr>
      <w:tr w:rsidR="00AE770A" w:rsidRPr="005A00A6" w14:paraId="4BE1A19A" w14:textId="77777777" w:rsidTr="00AE770A">
        <w:trPr>
          <w:trHeight w:val="306"/>
        </w:trPr>
        <w:tc>
          <w:tcPr>
            <w:tcW w:w="1234" w:type="dxa"/>
            <w:vMerge/>
            <w:vAlign w:val="center"/>
          </w:tcPr>
          <w:p w14:paraId="19B56BCB" w14:textId="77777777" w:rsidR="007C21A2" w:rsidRPr="005A00A6" w:rsidRDefault="007C21A2" w:rsidP="00870B8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91" w:type="dxa"/>
            <w:vAlign w:val="center"/>
          </w:tcPr>
          <w:p w14:paraId="5FF4FE4C" w14:textId="67E303A3" w:rsidR="007C21A2" w:rsidRPr="007C21A2" w:rsidRDefault="00AE770A" w:rsidP="000B0E6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</w:t>
            </w:r>
            <w:r w:rsidR="007C21A2" w:rsidRPr="007C21A2">
              <w:rPr>
                <w:rFonts w:ascii="Times New Roman" w:hAnsi="Times New Roman" w:cs="Times New Roman"/>
              </w:rPr>
              <w:t>egative regulation of cell death</w:t>
            </w:r>
          </w:p>
        </w:tc>
        <w:tc>
          <w:tcPr>
            <w:tcW w:w="866" w:type="dxa"/>
            <w:vAlign w:val="center"/>
          </w:tcPr>
          <w:p w14:paraId="54CC8240" w14:textId="14E27FAF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1353" w:type="dxa"/>
            <w:vAlign w:val="center"/>
          </w:tcPr>
          <w:p w14:paraId="44ADA685" w14:textId="377E45DC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2</w:t>
            </w:r>
            <w:r w:rsidR="00AE770A" w:rsidRPr="007C21A2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202" w:type="dxa"/>
            <w:vAlign w:val="center"/>
          </w:tcPr>
          <w:p w14:paraId="54DA0AEA" w14:textId="1DDCD5B1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1.90E-02</w:t>
            </w:r>
          </w:p>
        </w:tc>
      </w:tr>
      <w:tr w:rsidR="00AE770A" w:rsidRPr="005A00A6" w14:paraId="099CA557" w14:textId="77777777" w:rsidTr="00AE770A">
        <w:trPr>
          <w:trHeight w:val="306"/>
        </w:trPr>
        <w:tc>
          <w:tcPr>
            <w:tcW w:w="1234" w:type="dxa"/>
            <w:vMerge/>
            <w:vAlign w:val="center"/>
          </w:tcPr>
          <w:p w14:paraId="1D7B0439" w14:textId="77777777" w:rsidR="007C21A2" w:rsidRPr="005A00A6" w:rsidRDefault="007C21A2" w:rsidP="00870B8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91" w:type="dxa"/>
            <w:vAlign w:val="center"/>
          </w:tcPr>
          <w:p w14:paraId="135DCE0F" w14:textId="69FC5536" w:rsidR="007C21A2" w:rsidRPr="007C21A2" w:rsidRDefault="00AE770A" w:rsidP="000B0E6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</w:t>
            </w:r>
            <w:r w:rsidR="007C21A2" w:rsidRPr="007C21A2">
              <w:rPr>
                <w:rFonts w:ascii="Times New Roman" w:hAnsi="Times New Roman" w:cs="Times New Roman"/>
              </w:rPr>
              <w:t>eptidyl-tyrosine dephosphorylation</w:t>
            </w:r>
          </w:p>
        </w:tc>
        <w:tc>
          <w:tcPr>
            <w:tcW w:w="866" w:type="dxa"/>
            <w:vAlign w:val="center"/>
          </w:tcPr>
          <w:p w14:paraId="10B6D6A4" w14:textId="31E091D4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353" w:type="dxa"/>
            <w:vAlign w:val="center"/>
          </w:tcPr>
          <w:p w14:paraId="5155061A" w14:textId="024ACF0F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2.5</w:t>
            </w:r>
            <w:r w:rsidR="00AE770A" w:rsidRPr="007C21A2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202" w:type="dxa"/>
            <w:vAlign w:val="center"/>
          </w:tcPr>
          <w:p w14:paraId="45D7F9F2" w14:textId="3AA0BFFA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1.90E-02</w:t>
            </w:r>
          </w:p>
        </w:tc>
      </w:tr>
      <w:tr w:rsidR="00AE770A" w:rsidRPr="005A00A6" w14:paraId="0DF17CF9" w14:textId="77777777" w:rsidTr="00AE770A">
        <w:trPr>
          <w:trHeight w:val="306"/>
        </w:trPr>
        <w:tc>
          <w:tcPr>
            <w:tcW w:w="1234" w:type="dxa"/>
            <w:vMerge/>
            <w:vAlign w:val="center"/>
          </w:tcPr>
          <w:p w14:paraId="19B95367" w14:textId="77777777" w:rsidR="007C21A2" w:rsidRPr="005A00A6" w:rsidRDefault="007C21A2" w:rsidP="00870B8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91" w:type="dxa"/>
            <w:vAlign w:val="center"/>
          </w:tcPr>
          <w:p w14:paraId="75C14B2A" w14:textId="7AFDBD0F" w:rsidR="007C21A2" w:rsidRPr="007C21A2" w:rsidRDefault="00AE770A" w:rsidP="000B0E6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V</w:t>
            </w:r>
            <w:r w:rsidR="007C21A2" w:rsidRPr="007C21A2">
              <w:rPr>
                <w:rFonts w:ascii="Times New Roman" w:hAnsi="Times New Roman" w:cs="Times New Roman"/>
              </w:rPr>
              <w:t>asculogenesis</w:t>
            </w:r>
          </w:p>
        </w:tc>
        <w:tc>
          <w:tcPr>
            <w:tcW w:w="866" w:type="dxa"/>
            <w:vAlign w:val="center"/>
          </w:tcPr>
          <w:p w14:paraId="136D85AB" w14:textId="28C5C03E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1353" w:type="dxa"/>
            <w:vAlign w:val="center"/>
          </w:tcPr>
          <w:p w14:paraId="6BADAAE3" w14:textId="0AF62687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2</w:t>
            </w:r>
            <w:r w:rsidR="00AE770A" w:rsidRPr="007C21A2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202" w:type="dxa"/>
            <w:vAlign w:val="center"/>
          </w:tcPr>
          <w:p w14:paraId="0081C865" w14:textId="7C0BE644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2.00E-02</w:t>
            </w:r>
          </w:p>
        </w:tc>
      </w:tr>
      <w:tr w:rsidR="00AE770A" w:rsidRPr="005A00A6" w14:paraId="0F4323C1" w14:textId="77777777" w:rsidTr="00AE770A">
        <w:trPr>
          <w:trHeight w:val="306"/>
        </w:trPr>
        <w:tc>
          <w:tcPr>
            <w:tcW w:w="1234" w:type="dxa"/>
            <w:vMerge/>
            <w:vAlign w:val="center"/>
          </w:tcPr>
          <w:p w14:paraId="57676B13" w14:textId="77777777" w:rsidR="007C21A2" w:rsidRPr="005A00A6" w:rsidRDefault="007C21A2" w:rsidP="00870B8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91" w:type="dxa"/>
            <w:vAlign w:val="center"/>
          </w:tcPr>
          <w:p w14:paraId="3583AB85" w14:textId="1C41FB0A" w:rsidR="007C21A2" w:rsidRPr="007C21A2" w:rsidRDefault="00AE770A" w:rsidP="000B0E6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</w:t>
            </w:r>
            <w:r w:rsidR="007C21A2" w:rsidRPr="007C21A2">
              <w:rPr>
                <w:rFonts w:ascii="Times New Roman" w:hAnsi="Times New Roman" w:cs="Times New Roman"/>
              </w:rPr>
              <w:t>egulation of keratinocyte apoptotic process</w:t>
            </w:r>
          </w:p>
        </w:tc>
        <w:tc>
          <w:tcPr>
            <w:tcW w:w="866" w:type="dxa"/>
            <w:vAlign w:val="center"/>
          </w:tcPr>
          <w:p w14:paraId="1757CB36" w14:textId="2B9C9F22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353" w:type="dxa"/>
            <w:vAlign w:val="center"/>
          </w:tcPr>
          <w:p w14:paraId="1E1B8B72" w14:textId="2030C5BD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1</w:t>
            </w:r>
            <w:r w:rsidR="00AE770A" w:rsidRPr="007C21A2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202" w:type="dxa"/>
            <w:vAlign w:val="center"/>
          </w:tcPr>
          <w:p w14:paraId="21C14A11" w14:textId="1970FB07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2.00E-02</w:t>
            </w:r>
          </w:p>
        </w:tc>
      </w:tr>
      <w:tr w:rsidR="00AE770A" w:rsidRPr="005A00A6" w14:paraId="100FC8B2" w14:textId="77777777" w:rsidTr="00AE770A">
        <w:trPr>
          <w:trHeight w:val="306"/>
        </w:trPr>
        <w:tc>
          <w:tcPr>
            <w:tcW w:w="1234" w:type="dxa"/>
            <w:vMerge/>
            <w:vAlign w:val="center"/>
          </w:tcPr>
          <w:p w14:paraId="3AC11CE1" w14:textId="77777777" w:rsidR="007C21A2" w:rsidRPr="005A00A6" w:rsidRDefault="007C21A2" w:rsidP="00870B8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91" w:type="dxa"/>
            <w:vAlign w:val="center"/>
          </w:tcPr>
          <w:p w14:paraId="1D7DAD65" w14:textId="3946F70C" w:rsidR="007C21A2" w:rsidRPr="007C21A2" w:rsidRDefault="00AE770A" w:rsidP="000B0E6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</w:t>
            </w:r>
            <w:r w:rsidR="007C21A2" w:rsidRPr="007C21A2">
              <w:rPr>
                <w:rFonts w:ascii="Times New Roman" w:hAnsi="Times New Roman" w:cs="Times New Roman"/>
              </w:rPr>
              <w:t>ositive regulation of endoribonuclease activity</w:t>
            </w:r>
          </w:p>
        </w:tc>
        <w:tc>
          <w:tcPr>
            <w:tcW w:w="866" w:type="dxa"/>
            <w:vAlign w:val="center"/>
          </w:tcPr>
          <w:p w14:paraId="7971C45E" w14:textId="25CEF39B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353" w:type="dxa"/>
            <w:vAlign w:val="center"/>
          </w:tcPr>
          <w:p w14:paraId="1C8751B2" w14:textId="0A1EB314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1</w:t>
            </w:r>
            <w:r w:rsidR="00AE770A" w:rsidRPr="007C21A2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202" w:type="dxa"/>
            <w:vAlign w:val="center"/>
          </w:tcPr>
          <w:p w14:paraId="0E55E3C6" w14:textId="147D3B59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2.00E-02</w:t>
            </w:r>
          </w:p>
        </w:tc>
      </w:tr>
      <w:tr w:rsidR="00AE770A" w:rsidRPr="005A00A6" w14:paraId="23352779" w14:textId="77777777" w:rsidTr="00AE770A">
        <w:trPr>
          <w:trHeight w:val="306"/>
        </w:trPr>
        <w:tc>
          <w:tcPr>
            <w:tcW w:w="1234" w:type="dxa"/>
            <w:vMerge/>
            <w:vAlign w:val="center"/>
          </w:tcPr>
          <w:p w14:paraId="63C61C22" w14:textId="77777777" w:rsidR="007C21A2" w:rsidRPr="005A00A6" w:rsidRDefault="007C21A2" w:rsidP="00870B8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91" w:type="dxa"/>
            <w:vAlign w:val="center"/>
          </w:tcPr>
          <w:p w14:paraId="42323F02" w14:textId="40BF02FA" w:rsidR="007C21A2" w:rsidRPr="007C21A2" w:rsidRDefault="00AE770A" w:rsidP="000B0E6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</w:t>
            </w:r>
            <w:r w:rsidR="007C21A2" w:rsidRPr="007C21A2">
              <w:rPr>
                <w:rFonts w:ascii="Times New Roman" w:hAnsi="Times New Roman" w:cs="Times New Roman"/>
              </w:rPr>
              <w:t>uclear-transcribed mRNA catabolic process, deadenylation-independent decay</w:t>
            </w:r>
          </w:p>
        </w:tc>
        <w:tc>
          <w:tcPr>
            <w:tcW w:w="866" w:type="dxa"/>
            <w:vAlign w:val="center"/>
          </w:tcPr>
          <w:p w14:paraId="1CA816D5" w14:textId="6077B344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353" w:type="dxa"/>
            <w:vAlign w:val="center"/>
          </w:tcPr>
          <w:p w14:paraId="77809A74" w14:textId="56C8BF2C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1</w:t>
            </w:r>
            <w:r w:rsidR="00AE770A" w:rsidRPr="007C21A2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202" w:type="dxa"/>
            <w:vAlign w:val="center"/>
          </w:tcPr>
          <w:p w14:paraId="1BB2535F" w14:textId="0BCDA8C1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2.00E-02</w:t>
            </w:r>
          </w:p>
        </w:tc>
      </w:tr>
      <w:tr w:rsidR="00AE770A" w:rsidRPr="005A00A6" w14:paraId="3038241D" w14:textId="77777777" w:rsidTr="00AE770A">
        <w:trPr>
          <w:trHeight w:val="306"/>
        </w:trPr>
        <w:tc>
          <w:tcPr>
            <w:tcW w:w="1234" w:type="dxa"/>
            <w:vMerge/>
            <w:vAlign w:val="center"/>
          </w:tcPr>
          <w:p w14:paraId="11F5F8F0" w14:textId="77777777" w:rsidR="007C21A2" w:rsidRPr="005A00A6" w:rsidRDefault="007C21A2" w:rsidP="00870B8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91" w:type="dxa"/>
            <w:vAlign w:val="center"/>
          </w:tcPr>
          <w:p w14:paraId="245BD53D" w14:textId="288B4260" w:rsidR="007C21A2" w:rsidRPr="007C21A2" w:rsidRDefault="00AE770A" w:rsidP="000B0E6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</w:t>
            </w:r>
            <w:r w:rsidR="007C21A2" w:rsidRPr="007C21A2">
              <w:rPr>
                <w:rFonts w:ascii="Times New Roman" w:hAnsi="Times New Roman" w:cs="Times New Roman"/>
              </w:rPr>
              <w:t>ronchus cartilage development</w:t>
            </w:r>
          </w:p>
        </w:tc>
        <w:tc>
          <w:tcPr>
            <w:tcW w:w="866" w:type="dxa"/>
            <w:vAlign w:val="center"/>
          </w:tcPr>
          <w:p w14:paraId="72104961" w14:textId="16F8AD91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353" w:type="dxa"/>
            <w:vAlign w:val="center"/>
          </w:tcPr>
          <w:p w14:paraId="75DC09FB" w14:textId="6E5AE651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1</w:t>
            </w:r>
            <w:r w:rsidR="00AE770A" w:rsidRPr="007C21A2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202" w:type="dxa"/>
            <w:vAlign w:val="center"/>
          </w:tcPr>
          <w:p w14:paraId="1577CE75" w14:textId="48AD6026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2.00E-02</w:t>
            </w:r>
          </w:p>
        </w:tc>
      </w:tr>
      <w:tr w:rsidR="00AE770A" w:rsidRPr="005A00A6" w14:paraId="07408463" w14:textId="77777777" w:rsidTr="00AE770A">
        <w:trPr>
          <w:trHeight w:val="306"/>
        </w:trPr>
        <w:tc>
          <w:tcPr>
            <w:tcW w:w="1234" w:type="dxa"/>
            <w:vMerge/>
            <w:vAlign w:val="center"/>
          </w:tcPr>
          <w:p w14:paraId="2839AF57" w14:textId="77777777" w:rsidR="007C21A2" w:rsidRPr="005A00A6" w:rsidRDefault="007C21A2" w:rsidP="00870B8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91" w:type="dxa"/>
            <w:vAlign w:val="center"/>
          </w:tcPr>
          <w:p w14:paraId="48086AC2" w14:textId="62171B60" w:rsidR="007C21A2" w:rsidRPr="007C21A2" w:rsidRDefault="00AE770A" w:rsidP="000B0E6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L</w:t>
            </w:r>
            <w:r w:rsidR="007C21A2" w:rsidRPr="007C21A2">
              <w:rPr>
                <w:rFonts w:ascii="Times New Roman" w:hAnsi="Times New Roman" w:cs="Times New Roman"/>
              </w:rPr>
              <w:t>ung smooth muscle development</w:t>
            </w:r>
          </w:p>
        </w:tc>
        <w:tc>
          <w:tcPr>
            <w:tcW w:w="866" w:type="dxa"/>
            <w:vAlign w:val="center"/>
          </w:tcPr>
          <w:p w14:paraId="05F464C4" w14:textId="605F37CE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353" w:type="dxa"/>
            <w:vAlign w:val="center"/>
          </w:tcPr>
          <w:p w14:paraId="0BCA6B8D" w14:textId="3042A62A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1</w:t>
            </w:r>
            <w:r w:rsidR="00AE770A" w:rsidRPr="007C21A2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202" w:type="dxa"/>
            <w:vAlign w:val="center"/>
          </w:tcPr>
          <w:p w14:paraId="6F8CCA79" w14:textId="76654923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2.00E-02</w:t>
            </w:r>
          </w:p>
        </w:tc>
      </w:tr>
      <w:tr w:rsidR="00AE770A" w:rsidRPr="005A00A6" w14:paraId="6CDBCE3D" w14:textId="77777777" w:rsidTr="00AE770A">
        <w:trPr>
          <w:trHeight w:val="306"/>
        </w:trPr>
        <w:tc>
          <w:tcPr>
            <w:tcW w:w="1234" w:type="dxa"/>
            <w:vMerge/>
            <w:vAlign w:val="center"/>
          </w:tcPr>
          <w:p w14:paraId="23D90687" w14:textId="77777777" w:rsidR="007C21A2" w:rsidRPr="005A00A6" w:rsidRDefault="007C21A2" w:rsidP="00870B8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91" w:type="dxa"/>
            <w:vAlign w:val="center"/>
          </w:tcPr>
          <w:p w14:paraId="57DC32D9" w14:textId="390231DB" w:rsidR="007C21A2" w:rsidRPr="007C21A2" w:rsidRDefault="00AE770A" w:rsidP="000B0E6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</w:t>
            </w:r>
            <w:r w:rsidR="007C21A2" w:rsidRPr="007C21A2">
              <w:rPr>
                <w:rFonts w:ascii="Times New Roman" w:hAnsi="Times New Roman" w:cs="Times New Roman"/>
              </w:rPr>
              <w:t>ositive regulation of mRNA endonucleolytic cleavage involved in unfolded protein response</w:t>
            </w:r>
          </w:p>
        </w:tc>
        <w:tc>
          <w:tcPr>
            <w:tcW w:w="866" w:type="dxa"/>
            <w:vAlign w:val="center"/>
          </w:tcPr>
          <w:p w14:paraId="35978573" w14:textId="596A2060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353" w:type="dxa"/>
            <w:vAlign w:val="center"/>
          </w:tcPr>
          <w:p w14:paraId="10E765B8" w14:textId="07ED731A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1</w:t>
            </w:r>
            <w:r w:rsidR="00AE770A" w:rsidRPr="007C21A2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202" w:type="dxa"/>
            <w:vAlign w:val="center"/>
          </w:tcPr>
          <w:p w14:paraId="18360EA0" w14:textId="6F1E70AC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2.00E-02</w:t>
            </w:r>
          </w:p>
        </w:tc>
      </w:tr>
      <w:tr w:rsidR="00AE770A" w:rsidRPr="005A00A6" w14:paraId="2CEA51C3" w14:textId="77777777" w:rsidTr="00AE770A">
        <w:trPr>
          <w:trHeight w:val="306"/>
        </w:trPr>
        <w:tc>
          <w:tcPr>
            <w:tcW w:w="1234" w:type="dxa"/>
            <w:vMerge/>
            <w:vAlign w:val="center"/>
          </w:tcPr>
          <w:p w14:paraId="78BDB816" w14:textId="77777777" w:rsidR="007C21A2" w:rsidRPr="005A00A6" w:rsidRDefault="007C21A2" w:rsidP="00870B8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91" w:type="dxa"/>
            <w:vAlign w:val="center"/>
          </w:tcPr>
          <w:p w14:paraId="214C1403" w14:textId="313FDB22" w:rsidR="007C21A2" w:rsidRPr="007C21A2" w:rsidRDefault="00AE770A" w:rsidP="000B0E6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</w:t>
            </w:r>
            <w:r w:rsidR="007C21A2" w:rsidRPr="007C21A2">
              <w:rPr>
                <w:rFonts w:ascii="Times New Roman" w:hAnsi="Times New Roman" w:cs="Times New Roman"/>
              </w:rPr>
              <w:t>ositive regulation of intracellular mRNA localization</w:t>
            </w:r>
          </w:p>
        </w:tc>
        <w:tc>
          <w:tcPr>
            <w:tcW w:w="866" w:type="dxa"/>
            <w:vAlign w:val="center"/>
          </w:tcPr>
          <w:p w14:paraId="7EA87FD7" w14:textId="00373B46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353" w:type="dxa"/>
            <w:vAlign w:val="center"/>
          </w:tcPr>
          <w:p w14:paraId="213D699F" w14:textId="3B6557C1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1</w:t>
            </w:r>
            <w:r w:rsidR="00AE770A" w:rsidRPr="007C21A2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202" w:type="dxa"/>
            <w:vAlign w:val="center"/>
          </w:tcPr>
          <w:p w14:paraId="4C09BED2" w14:textId="5A29DEA5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2.00E-02</w:t>
            </w:r>
          </w:p>
        </w:tc>
      </w:tr>
      <w:tr w:rsidR="00AE770A" w:rsidRPr="005A00A6" w14:paraId="53C59306" w14:textId="77777777" w:rsidTr="00AE770A">
        <w:trPr>
          <w:trHeight w:val="306"/>
        </w:trPr>
        <w:tc>
          <w:tcPr>
            <w:tcW w:w="1234" w:type="dxa"/>
            <w:vMerge/>
            <w:vAlign w:val="center"/>
          </w:tcPr>
          <w:p w14:paraId="2D91A657" w14:textId="77777777" w:rsidR="007C21A2" w:rsidRPr="005A00A6" w:rsidRDefault="007C21A2" w:rsidP="00870B8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91" w:type="dxa"/>
            <w:vAlign w:val="center"/>
          </w:tcPr>
          <w:p w14:paraId="47A72CA6" w14:textId="4F2BE869" w:rsidR="007C21A2" w:rsidRPr="007C21A2" w:rsidRDefault="00AE770A" w:rsidP="000B0E6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</w:t>
            </w:r>
            <w:r w:rsidR="007C21A2" w:rsidRPr="007C21A2">
              <w:rPr>
                <w:rFonts w:ascii="Times New Roman" w:hAnsi="Times New Roman" w:cs="Times New Roman"/>
              </w:rPr>
              <w:t>egative regulation of establishment of protein localization to mitochondrion</w:t>
            </w:r>
          </w:p>
        </w:tc>
        <w:tc>
          <w:tcPr>
            <w:tcW w:w="866" w:type="dxa"/>
            <w:vAlign w:val="center"/>
          </w:tcPr>
          <w:p w14:paraId="7368BC5C" w14:textId="61ECB961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353" w:type="dxa"/>
            <w:vAlign w:val="center"/>
          </w:tcPr>
          <w:p w14:paraId="140F1062" w14:textId="39E46081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1</w:t>
            </w:r>
            <w:r w:rsidR="00AE770A" w:rsidRPr="007C21A2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202" w:type="dxa"/>
            <w:vAlign w:val="center"/>
          </w:tcPr>
          <w:p w14:paraId="20F435ED" w14:textId="336C05D6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2.00E-02</w:t>
            </w:r>
          </w:p>
        </w:tc>
      </w:tr>
      <w:tr w:rsidR="00AE770A" w:rsidRPr="005A00A6" w14:paraId="612A5A97" w14:textId="77777777" w:rsidTr="00AE770A">
        <w:trPr>
          <w:trHeight w:val="306"/>
        </w:trPr>
        <w:tc>
          <w:tcPr>
            <w:tcW w:w="1234" w:type="dxa"/>
            <w:vMerge/>
            <w:vAlign w:val="center"/>
          </w:tcPr>
          <w:p w14:paraId="4C0F3520" w14:textId="77777777" w:rsidR="007C21A2" w:rsidRPr="005A00A6" w:rsidRDefault="007C21A2" w:rsidP="00870B8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91" w:type="dxa"/>
            <w:vAlign w:val="center"/>
          </w:tcPr>
          <w:p w14:paraId="7E75E051" w14:textId="61E93662" w:rsidR="007C21A2" w:rsidRPr="007C21A2" w:rsidRDefault="00AE770A" w:rsidP="000B0E6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</w:t>
            </w:r>
            <w:r w:rsidR="007C21A2" w:rsidRPr="007C21A2">
              <w:rPr>
                <w:rFonts w:ascii="Times New Roman" w:hAnsi="Times New Roman" w:cs="Times New Roman"/>
              </w:rPr>
              <w:t>ellular response to hydrogen peroxide</w:t>
            </w:r>
          </w:p>
        </w:tc>
        <w:tc>
          <w:tcPr>
            <w:tcW w:w="866" w:type="dxa"/>
            <w:vAlign w:val="center"/>
          </w:tcPr>
          <w:p w14:paraId="0B2B7F83" w14:textId="7C7358DB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1353" w:type="dxa"/>
            <w:vAlign w:val="center"/>
          </w:tcPr>
          <w:p w14:paraId="1EC77047" w14:textId="09570318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2</w:t>
            </w:r>
            <w:r w:rsidR="00AE770A" w:rsidRPr="007C21A2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202" w:type="dxa"/>
            <w:vAlign w:val="center"/>
          </w:tcPr>
          <w:p w14:paraId="642B034C" w14:textId="4B15B559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2.10E-02</w:t>
            </w:r>
          </w:p>
        </w:tc>
      </w:tr>
      <w:tr w:rsidR="00AE770A" w:rsidRPr="005A00A6" w14:paraId="68A446D5" w14:textId="77777777" w:rsidTr="00AE770A">
        <w:trPr>
          <w:trHeight w:val="306"/>
        </w:trPr>
        <w:tc>
          <w:tcPr>
            <w:tcW w:w="1234" w:type="dxa"/>
            <w:vMerge/>
            <w:vAlign w:val="center"/>
          </w:tcPr>
          <w:p w14:paraId="5A8417EC" w14:textId="77777777" w:rsidR="007C21A2" w:rsidRPr="005A00A6" w:rsidRDefault="007C21A2" w:rsidP="00870B8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91" w:type="dxa"/>
            <w:vAlign w:val="center"/>
          </w:tcPr>
          <w:p w14:paraId="18969BF1" w14:textId="669DEFF9" w:rsidR="007C21A2" w:rsidRPr="007C21A2" w:rsidRDefault="00AE770A" w:rsidP="000B0E6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</w:t>
            </w:r>
            <w:r w:rsidR="007C21A2" w:rsidRPr="007C21A2">
              <w:rPr>
                <w:rFonts w:ascii="Times New Roman" w:hAnsi="Times New Roman" w:cs="Times New Roman"/>
              </w:rPr>
              <w:t>ositive regulation of neutrophil chemotaxis</w:t>
            </w:r>
          </w:p>
        </w:tc>
        <w:tc>
          <w:tcPr>
            <w:tcW w:w="866" w:type="dxa"/>
            <w:vAlign w:val="center"/>
          </w:tcPr>
          <w:p w14:paraId="64E932E8" w14:textId="5F7C52F6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353" w:type="dxa"/>
            <w:vAlign w:val="center"/>
          </w:tcPr>
          <w:p w14:paraId="6152DD9F" w14:textId="6A1E551B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1.5</w:t>
            </w:r>
            <w:r w:rsidR="00AE770A" w:rsidRPr="007C21A2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202" w:type="dxa"/>
            <w:vAlign w:val="center"/>
          </w:tcPr>
          <w:p w14:paraId="430D19D1" w14:textId="4E68C96C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2.10E-02</w:t>
            </w:r>
          </w:p>
        </w:tc>
      </w:tr>
      <w:tr w:rsidR="00AE770A" w:rsidRPr="005A00A6" w14:paraId="6ABBCF9C" w14:textId="77777777" w:rsidTr="00AE770A">
        <w:trPr>
          <w:trHeight w:val="306"/>
        </w:trPr>
        <w:tc>
          <w:tcPr>
            <w:tcW w:w="1234" w:type="dxa"/>
            <w:vMerge/>
            <w:vAlign w:val="center"/>
          </w:tcPr>
          <w:p w14:paraId="07F6B12C" w14:textId="77777777" w:rsidR="007C21A2" w:rsidRPr="005A00A6" w:rsidRDefault="007C21A2" w:rsidP="00870B8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91" w:type="dxa"/>
            <w:vAlign w:val="center"/>
          </w:tcPr>
          <w:p w14:paraId="1DF79F48" w14:textId="6D12067C" w:rsidR="007C21A2" w:rsidRPr="007C21A2" w:rsidRDefault="00AE770A" w:rsidP="000B0E6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O</w:t>
            </w:r>
            <w:r w:rsidR="007C21A2" w:rsidRPr="007C21A2">
              <w:rPr>
                <w:rFonts w:ascii="Times New Roman" w:hAnsi="Times New Roman" w:cs="Times New Roman"/>
              </w:rPr>
              <w:t>steoclast differentiation</w:t>
            </w:r>
          </w:p>
        </w:tc>
        <w:tc>
          <w:tcPr>
            <w:tcW w:w="866" w:type="dxa"/>
            <w:vAlign w:val="center"/>
          </w:tcPr>
          <w:p w14:paraId="3FA64CC5" w14:textId="2951ACEB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353" w:type="dxa"/>
            <w:vAlign w:val="center"/>
          </w:tcPr>
          <w:p w14:paraId="69DC0392" w14:textId="28B3DF27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1.5</w:t>
            </w:r>
            <w:r w:rsidR="00AE770A" w:rsidRPr="007C21A2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202" w:type="dxa"/>
            <w:vAlign w:val="center"/>
          </w:tcPr>
          <w:p w14:paraId="3881E85B" w14:textId="2D38F8CB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2.30E-02</w:t>
            </w:r>
          </w:p>
        </w:tc>
      </w:tr>
      <w:tr w:rsidR="00AE770A" w:rsidRPr="005A00A6" w14:paraId="0EE9772B" w14:textId="77777777" w:rsidTr="00AE770A">
        <w:trPr>
          <w:trHeight w:val="306"/>
        </w:trPr>
        <w:tc>
          <w:tcPr>
            <w:tcW w:w="1234" w:type="dxa"/>
            <w:vMerge/>
            <w:vAlign w:val="center"/>
          </w:tcPr>
          <w:p w14:paraId="7C3978CA" w14:textId="77777777" w:rsidR="007C21A2" w:rsidRPr="005A00A6" w:rsidRDefault="007C21A2" w:rsidP="00870B8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91" w:type="dxa"/>
            <w:vAlign w:val="center"/>
          </w:tcPr>
          <w:p w14:paraId="43DBE647" w14:textId="0CCA3379" w:rsidR="007C21A2" w:rsidRPr="007C21A2" w:rsidRDefault="00AE770A" w:rsidP="000B0E6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</w:t>
            </w:r>
            <w:r w:rsidR="007C21A2" w:rsidRPr="007C21A2">
              <w:rPr>
                <w:rFonts w:ascii="Times New Roman" w:hAnsi="Times New Roman" w:cs="Times New Roman"/>
              </w:rPr>
              <w:t>egative regulation of myoblast differentiation</w:t>
            </w:r>
          </w:p>
        </w:tc>
        <w:tc>
          <w:tcPr>
            <w:tcW w:w="866" w:type="dxa"/>
            <w:vAlign w:val="center"/>
          </w:tcPr>
          <w:p w14:paraId="661E063C" w14:textId="7D14AA5F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353" w:type="dxa"/>
            <w:vAlign w:val="center"/>
          </w:tcPr>
          <w:p w14:paraId="28E220D6" w14:textId="178495B1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1.5</w:t>
            </w:r>
            <w:r w:rsidR="00AE770A" w:rsidRPr="007C21A2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202" w:type="dxa"/>
            <w:vAlign w:val="center"/>
          </w:tcPr>
          <w:p w14:paraId="061280F2" w14:textId="49719E18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2.30E-02</w:t>
            </w:r>
          </w:p>
        </w:tc>
      </w:tr>
      <w:tr w:rsidR="00AE770A" w:rsidRPr="005A00A6" w14:paraId="288E8CDB" w14:textId="77777777" w:rsidTr="00AE770A">
        <w:trPr>
          <w:trHeight w:val="306"/>
        </w:trPr>
        <w:tc>
          <w:tcPr>
            <w:tcW w:w="1234" w:type="dxa"/>
            <w:vMerge/>
            <w:vAlign w:val="center"/>
          </w:tcPr>
          <w:p w14:paraId="1756B08D" w14:textId="77777777" w:rsidR="007C21A2" w:rsidRPr="005A00A6" w:rsidRDefault="007C21A2" w:rsidP="00870B8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91" w:type="dxa"/>
            <w:vAlign w:val="center"/>
          </w:tcPr>
          <w:p w14:paraId="73BFCDD6" w14:textId="67E7C50A" w:rsidR="007C21A2" w:rsidRPr="007C21A2" w:rsidRDefault="00AE770A" w:rsidP="000B0E6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</w:t>
            </w:r>
            <w:r w:rsidR="007C21A2" w:rsidRPr="007C21A2">
              <w:rPr>
                <w:rFonts w:ascii="Times New Roman" w:hAnsi="Times New Roman" w:cs="Times New Roman"/>
              </w:rPr>
              <w:t>ellular response to vascular endothelial growth factor stimulus</w:t>
            </w:r>
          </w:p>
        </w:tc>
        <w:tc>
          <w:tcPr>
            <w:tcW w:w="866" w:type="dxa"/>
            <w:vAlign w:val="center"/>
          </w:tcPr>
          <w:p w14:paraId="204888EC" w14:textId="4CE5EE83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353" w:type="dxa"/>
            <w:vAlign w:val="center"/>
          </w:tcPr>
          <w:p w14:paraId="19B99B15" w14:textId="546F5575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1.5</w:t>
            </w:r>
            <w:r w:rsidR="00AE770A" w:rsidRPr="007C21A2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202" w:type="dxa"/>
            <w:vAlign w:val="center"/>
          </w:tcPr>
          <w:p w14:paraId="007F23D7" w14:textId="7B6CBA80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2.30E-02</w:t>
            </w:r>
          </w:p>
        </w:tc>
      </w:tr>
      <w:tr w:rsidR="00AE770A" w:rsidRPr="005A00A6" w14:paraId="2374C76C" w14:textId="77777777" w:rsidTr="00AE770A">
        <w:trPr>
          <w:trHeight w:val="306"/>
        </w:trPr>
        <w:tc>
          <w:tcPr>
            <w:tcW w:w="1234" w:type="dxa"/>
            <w:vMerge/>
            <w:vAlign w:val="center"/>
          </w:tcPr>
          <w:p w14:paraId="0A24E774" w14:textId="77777777" w:rsidR="007C21A2" w:rsidRPr="005A00A6" w:rsidRDefault="007C21A2" w:rsidP="00870B8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91" w:type="dxa"/>
            <w:vAlign w:val="center"/>
          </w:tcPr>
          <w:p w14:paraId="44CFFC1F" w14:textId="3DFB89DC" w:rsidR="007C21A2" w:rsidRPr="007C21A2" w:rsidRDefault="00AE770A" w:rsidP="000B0E6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</w:t>
            </w:r>
            <w:r w:rsidR="007C21A2" w:rsidRPr="007C21A2">
              <w:rPr>
                <w:rFonts w:ascii="Times New Roman" w:hAnsi="Times New Roman" w:cs="Times New Roman"/>
              </w:rPr>
              <w:t>ositive regulation of osteoblast differentiation</w:t>
            </w:r>
          </w:p>
        </w:tc>
        <w:tc>
          <w:tcPr>
            <w:tcW w:w="866" w:type="dxa"/>
            <w:vAlign w:val="center"/>
          </w:tcPr>
          <w:p w14:paraId="7A0806D4" w14:textId="2FAD331A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1353" w:type="dxa"/>
            <w:vAlign w:val="center"/>
          </w:tcPr>
          <w:p w14:paraId="20FADD7E" w14:textId="4E2E3F25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2</w:t>
            </w:r>
            <w:r w:rsidR="00AE770A" w:rsidRPr="007C21A2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202" w:type="dxa"/>
            <w:vAlign w:val="center"/>
          </w:tcPr>
          <w:p w14:paraId="530FE298" w14:textId="469E5687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2.40E-02</w:t>
            </w:r>
          </w:p>
        </w:tc>
      </w:tr>
      <w:tr w:rsidR="00AE770A" w:rsidRPr="005A00A6" w14:paraId="66140312" w14:textId="77777777" w:rsidTr="00AE770A">
        <w:trPr>
          <w:trHeight w:val="306"/>
        </w:trPr>
        <w:tc>
          <w:tcPr>
            <w:tcW w:w="1234" w:type="dxa"/>
            <w:vMerge/>
            <w:vAlign w:val="center"/>
          </w:tcPr>
          <w:p w14:paraId="71605631" w14:textId="77777777" w:rsidR="007C21A2" w:rsidRPr="005A00A6" w:rsidRDefault="007C21A2" w:rsidP="00870B8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91" w:type="dxa"/>
            <w:vAlign w:val="center"/>
          </w:tcPr>
          <w:p w14:paraId="17D79AF3" w14:textId="5EB1DA6A" w:rsidR="007C21A2" w:rsidRPr="007C21A2" w:rsidRDefault="00AE770A" w:rsidP="000B0E6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</w:t>
            </w:r>
            <w:r w:rsidR="007C21A2" w:rsidRPr="007C21A2">
              <w:rPr>
                <w:rFonts w:ascii="Times New Roman" w:hAnsi="Times New Roman" w:cs="Times New Roman"/>
              </w:rPr>
              <w:t>egative regulation of sequence-specific DNA binding transcription factor activity</w:t>
            </w:r>
          </w:p>
        </w:tc>
        <w:tc>
          <w:tcPr>
            <w:tcW w:w="866" w:type="dxa"/>
            <w:vAlign w:val="center"/>
          </w:tcPr>
          <w:p w14:paraId="45602D93" w14:textId="626D4917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1353" w:type="dxa"/>
            <w:vAlign w:val="center"/>
          </w:tcPr>
          <w:p w14:paraId="15C13D51" w14:textId="5F395FE2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2</w:t>
            </w:r>
            <w:r w:rsidR="00AE770A" w:rsidRPr="007C21A2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202" w:type="dxa"/>
            <w:vAlign w:val="center"/>
          </w:tcPr>
          <w:p w14:paraId="315A08E5" w14:textId="49BBD42C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2.40E-02</w:t>
            </w:r>
          </w:p>
        </w:tc>
      </w:tr>
      <w:tr w:rsidR="00AE770A" w:rsidRPr="005A00A6" w14:paraId="23D0C2EE" w14:textId="77777777" w:rsidTr="00AE770A">
        <w:trPr>
          <w:trHeight w:val="306"/>
        </w:trPr>
        <w:tc>
          <w:tcPr>
            <w:tcW w:w="1234" w:type="dxa"/>
            <w:vMerge/>
            <w:vAlign w:val="center"/>
          </w:tcPr>
          <w:p w14:paraId="4E238320" w14:textId="77777777" w:rsidR="007C21A2" w:rsidRPr="005A00A6" w:rsidRDefault="007C21A2" w:rsidP="00870B8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91" w:type="dxa"/>
            <w:vAlign w:val="center"/>
          </w:tcPr>
          <w:p w14:paraId="436A5471" w14:textId="07A68B62" w:rsidR="007C21A2" w:rsidRPr="007C21A2" w:rsidRDefault="00AE770A" w:rsidP="000B0E6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</w:t>
            </w:r>
            <w:r w:rsidR="007C21A2" w:rsidRPr="007C21A2">
              <w:rPr>
                <w:rFonts w:ascii="Times New Roman" w:hAnsi="Times New Roman" w:cs="Times New Roman"/>
              </w:rPr>
              <w:t>ctivation of MAPK activity</w:t>
            </w:r>
          </w:p>
        </w:tc>
        <w:tc>
          <w:tcPr>
            <w:tcW w:w="866" w:type="dxa"/>
            <w:vAlign w:val="center"/>
          </w:tcPr>
          <w:p w14:paraId="61364984" w14:textId="0ECC5F2A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353" w:type="dxa"/>
            <w:vAlign w:val="center"/>
          </w:tcPr>
          <w:p w14:paraId="7AAF3E51" w14:textId="37203B17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2.5</w:t>
            </w:r>
            <w:r w:rsidR="00AE770A" w:rsidRPr="007C21A2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202" w:type="dxa"/>
            <w:vAlign w:val="center"/>
          </w:tcPr>
          <w:p w14:paraId="2FF6A2D0" w14:textId="2722DB07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2.40E-02</w:t>
            </w:r>
          </w:p>
        </w:tc>
      </w:tr>
      <w:tr w:rsidR="00AE770A" w:rsidRPr="005A00A6" w14:paraId="2CA47532" w14:textId="77777777" w:rsidTr="00AE770A">
        <w:trPr>
          <w:trHeight w:val="306"/>
        </w:trPr>
        <w:tc>
          <w:tcPr>
            <w:tcW w:w="1234" w:type="dxa"/>
            <w:vMerge/>
            <w:vAlign w:val="center"/>
          </w:tcPr>
          <w:p w14:paraId="52724E9C" w14:textId="77777777" w:rsidR="007C21A2" w:rsidRPr="005A00A6" w:rsidRDefault="007C21A2" w:rsidP="00870B8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91" w:type="dxa"/>
            <w:vAlign w:val="center"/>
          </w:tcPr>
          <w:p w14:paraId="063E9B28" w14:textId="3313888A" w:rsidR="007C21A2" w:rsidRPr="007C21A2" w:rsidRDefault="00AE770A" w:rsidP="000B0E6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</w:t>
            </w:r>
            <w:r w:rsidR="007C21A2" w:rsidRPr="007C21A2">
              <w:rPr>
                <w:rFonts w:ascii="Times New Roman" w:hAnsi="Times New Roman" w:cs="Times New Roman"/>
              </w:rPr>
              <w:t>eripheral nervous system development</w:t>
            </w:r>
          </w:p>
        </w:tc>
        <w:tc>
          <w:tcPr>
            <w:tcW w:w="866" w:type="dxa"/>
            <w:vAlign w:val="center"/>
          </w:tcPr>
          <w:p w14:paraId="2AD2F0E6" w14:textId="5737065B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353" w:type="dxa"/>
            <w:vAlign w:val="center"/>
          </w:tcPr>
          <w:p w14:paraId="79707733" w14:textId="6A87C0F6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1.5</w:t>
            </w:r>
            <w:r w:rsidR="00AE770A" w:rsidRPr="007C21A2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202" w:type="dxa"/>
            <w:vAlign w:val="center"/>
          </w:tcPr>
          <w:p w14:paraId="6A99E2F3" w14:textId="759E8DCF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2.50E-02</w:t>
            </w:r>
          </w:p>
        </w:tc>
      </w:tr>
      <w:tr w:rsidR="00AE770A" w:rsidRPr="005A00A6" w14:paraId="7FC59D67" w14:textId="77777777" w:rsidTr="00AE770A">
        <w:trPr>
          <w:trHeight w:val="306"/>
        </w:trPr>
        <w:tc>
          <w:tcPr>
            <w:tcW w:w="1234" w:type="dxa"/>
            <w:vMerge/>
            <w:vAlign w:val="center"/>
          </w:tcPr>
          <w:p w14:paraId="76E5C8BF" w14:textId="77777777" w:rsidR="007C21A2" w:rsidRPr="005A00A6" w:rsidRDefault="007C21A2" w:rsidP="00870B8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91" w:type="dxa"/>
            <w:vAlign w:val="center"/>
          </w:tcPr>
          <w:p w14:paraId="6853342E" w14:textId="5EB343CB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ERK1 and ERK2 cascade</w:t>
            </w:r>
          </w:p>
        </w:tc>
        <w:tc>
          <w:tcPr>
            <w:tcW w:w="866" w:type="dxa"/>
            <w:vAlign w:val="center"/>
          </w:tcPr>
          <w:p w14:paraId="5B05BF05" w14:textId="1E3CBDDB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353" w:type="dxa"/>
            <w:vAlign w:val="center"/>
          </w:tcPr>
          <w:p w14:paraId="067E1BC1" w14:textId="750294E0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1.5</w:t>
            </w:r>
            <w:r w:rsidR="00AE770A" w:rsidRPr="007C21A2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202" w:type="dxa"/>
            <w:vAlign w:val="center"/>
          </w:tcPr>
          <w:p w14:paraId="2EFB7509" w14:textId="570FE41A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2.50E-02</w:t>
            </w:r>
          </w:p>
        </w:tc>
      </w:tr>
      <w:tr w:rsidR="00AE770A" w:rsidRPr="005A00A6" w14:paraId="653EFCBD" w14:textId="77777777" w:rsidTr="00AE770A">
        <w:trPr>
          <w:trHeight w:val="306"/>
        </w:trPr>
        <w:tc>
          <w:tcPr>
            <w:tcW w:w="1234" w:type="dxa"/>
            <w:vMerge/>
            <w:vAlign w:val="center"/>
          </w:tcPr>
          <w:p w14:paraId="0415C78D" w14:textId="77777777" w:rsidR="007C21A2" w:rsidRPr="005A00A6" w:rsidRDefault="007C21A2" w:rsidP="00870B8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91" w:type="dxa"/>
            <w:vAlign w:val="center"/>
          </w:tcPr>
          <w:p w14:paraId="52952EE8" w14:textId="6AC99BED" w:rsidR="007C21A2" w:rsidRPr="007C21A2" w:rsidRDefault="00AE770A" w:rsidP="000B0E6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</w:t>
            </w:r>
            <w:r w:rsidR="007C21A2" w:rsidRPr="007C21A2">
              <w:rPr>
                <w:rFonts w:ascii="Times New Roman" w:hAnsi="Times New Roman" w:cs="Times New Roman"/>
              </w:rPr>
              <w:t>esponse to virus</w:t>
            </w:r>
          </w:p>
        </w:tc>
        <w:tc>
          <w:tcPr>
            <w:tcW w:w="866" w:type="dxa"/>
            <w:vAlign w:val="center"/>
          </w:tcPr>
          <w:p w14:paraId="40356D72" w14:textId="1F8606FF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353" w:type="dxa"/>
            <w:vAlign w:val="center"/>
          </w:tcPr>
          <w:p w14:paraId="5CB48F38" w14:textId="7F164AB6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2.5</w:t>
            </w:r>
            <w:r w:rsidR="00AE770A" w:rsidRPr="007C21A2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202" w:type="dxa"/>
            <w:vAlign w:val="center"/>
          </w:tcPr>
          <w:p w14:paraId="15E74B43" w14:textId="38E37779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2.70E-02</w:t>
            </w:r>
          </w:p>
        </w:tc>
      </w:tr>
      <w:tr w:rsidR="00AE770A" w:rsidRPr="005A00A6" w14:paraId="11003F3E" w14:textId="77777777" w:rsidTr="00AE770A">
        <w:trPr>
          <w:trHeight w:val="306"/>
        </w:trPr>
        <w:tc>
          <w:tcPr>
            <w:tcW w:w="1234" w:type="dxa"/>
            <w:vMerge/>
            <w:vAlign w:val="center"/>
          </w:tcPr>
          <w:p w14:paraId="25E3C881" w14:textId="77777777" w:rsidR="007C21A2" w:rsidRPr="005A00A6" w:rsidRDefault="007C21A2" w:rsidP="00870B8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91" w:type="dxa"/>
            <w:vAlign w:val="center"/>
          </w:tcPr>
          <w:p w14:paraId="2E8FBCA1" w14:textId="7F8676B4" w:rsidR="007C21A2" w:rsidRPr="007C21A2" w:rsidRDefault="00AE770A" w:rsidP="000B0E6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</w:t>
            </w:r>
            <w:r w:rsidR="007C21A2" w:rsidRPr="007C21A2">
              <w:rPr>
                <w:rFonts w:ascii="Times New Roman" w:hAnsi="Times New Roman" w:cs="Times New Roman"/>
              </w:rPr>
              <w:t>egulation of inflammatory response</w:t>
            </w:r>
          </w:p>
        </w:tc>
        <w:tc>
          <w:tcPr>
            <w:tcW w:w="866" w:type="dxa"/>
            <w:vAlign w:val="center"/>
          </w:tcPr>
          <w:p w14:paraId="5B443611" w14:textId="718F3CDD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1353" w:type="dxa"/>
            <w:vAlign w:val="center"/>
          </w:tcPr>
          <w:p w14:paraId="62DB1240" w14:textId="153D1358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2</w:t>
            </w:r>
            <w:r w:rsidR="00AE770A" w:rsidRPr="007C21A2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202" w:type="dxa"/>
            <w:vAlign w:val="center"/>
          </w:tcPr>
          <w:p w14:paraId="0958068F" w14:textId="7F8C955C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2.70E-02</w:t>
            </w:r>
          </w:p>
        </w:tc>
      </w:tr>
      <w:tr w:rsidR="00AE770A" w:rsidRPr="005A00A6" w14:paraId="424BF893" w14:textId="77777777" w:rsidTr="00AE770A">
        <w:trPr>
          <w:trHeight w:val="306"/>
        </w:trPr>
        <w:tc>
          <w:tcPr>
            <w:tcW w:w="1234" w:type="dxa"/>
            <w:vMerge/>
            <w:vAlign w:val="center"/>
          </w:tcPr>
          <w:p w14:paraId="5B823887" w14:textId="77777777" w:rsidR="007C21A2" w:rsidRPr="005A00A6" w:rsidRDefault="007C21A2" w:rsidP="00870B8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91" w:type="dxa"/>
            <w:vAlign w:val="center"/>
          </w:tcPr>
          <w:p w14:paraId="2DBF6CF5" w14:textId="5957FC7B" w:rsidR="007C21A2" w:rsidRPr="007C21A2" w:rsidRDefault="00AE770A" w:rsidP="000B0E6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</w:t>
            </w:r>
            <w:r w:rsidR="007C21A2" w:rsidRPr="007C21A2">
              <w:rPr>
                <w:rFonts w:ascii="Times New Roman" w:hAnsi="Times New Roman" w:cs="Times New Roman"/>
              </w:rPr>
              <w:t>esponse to wounding</w:t>
            </w:r>
          </w:p>
        </w:tc>
        <w:tc>
          <w:tcPr>
            <w:tcW w:w="866" w:type="dxa"/>
            <w:vAlign w:val="center"/>
          </w:tcPr>
          <w:p w14:paraId="23C3CBA5" w14:textId="09F7D85A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1353" w:type="dxa"/>
            <w:vAlign w:val="center"/>
          </w:tcPr>
          <w:p w14:paraId="29684E36" w14:textId="631BC7BF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2</w:t>
            </w:r>
            <w:r w:rsidR="00AE770A" w:rsidRPr="007C21A2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202" w:type="dxa"/>
            <w:vAlign w:val="center"/>
          </w:tcPr>
          <w:p w14:paraId="218D3C38" w14:textId="4F25F65E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2.70E-02</w:t>
            </w:r>
          </w:p>
        </w:tc>
      </w:tr>
      <w:tr w:rsidR="00AE770A" w:rsidRPr="005A00A6" w14:paraId="389A3F2F" w14:textId="77777777" w:rsidTr="00AE770A">
        <w:trPr>
          <w:trHeight w:val="306"/>
        </w:trPr>
        <w:tc>
          <w:tcPr>
            <w:tcW w:w="1234" w:type="dxa"/>
            <w:vMerge/>
            <w:vAlign w:val="center"/>
          </w:tcPr>
          <w:p w14:paraId="367D72F2" w14:textId="77777777" w:rsidR="007C21A2" w:rsidRPr="005A00A6" w:rsidRDefault="007C21A2" w:rsidP="00870B8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91" w:type="dxa"/>
            <w:vAlign w:val="center"/>
          </w:tcPr>
          <w:p w14:paraId="05AF7613" w14:textId="3C70E645" w:rsidR="007C21A2" w:rsidRPr="007C21A2" w:rsidRDefault="00AE770A" w:rsidP="000B0E6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</w:t>
            </w:r>
            <w:r w:rsidR="007C21A2" w:rsidRPr="007C21A2">
              <w:rPr>
                <w:rFonts w:ascii="Times New Roman" w:hAnsi="Times New Roman" w:cs="Times New Roman"/>
              </w:rPr>
              <w:t>ellular response to oxidative stress</w:t>
            </w:r>
          </w:p>
        </w:tc>
        <w:tc>
          <w:tcPr>
            <w:tcW w:w="866" w:type="dxa"/>
            <w:vAlign w:val="center"/>
          </w:tcPr>
          <w:p w14:paraId="3751674F" w14:textId="2ABBFF3F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1353" w:type="dxa"/>
            <w:vAlign w:val="center"/>
          </w:tcPr>
          <w:p w14:paraId="48F50236" w14:textId="3BCACDBE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2</w:t>
            </w:r>
            <w:r w:rsidR="00AE770A" w:rsidRPr="007C21A2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202" w:type="dxa"/>
            <w:vAlign w:val="center"/>
          </w:tcPr>
          <w:p w14:paraId="7A62BA83" w14:textId="56E2FADE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2.80E-02</w:t>
            </w:r>
          </w:p>
        </w:tc>
      </w:tr>
      <w:tr w:rsidR="00AE770A" w:rsidRPr="005A00A6" w14:paraId="71654E9B" w14:textId="77777777" w:rsidTr="00AE770A">
        <w:trPr>
          <w:trHeight w:val="306"/>
        </w:trPr>
        <w:tc>
          <w:tcPr>
            <w:tcW w:w="1234" w:type="dxa"/>
            <w:vMerge/>
            <w:vAlign w:val="center"/>
          </w:tcPr>
          <w:p w14:paraId="06266CEC" w14:textId="77777777" w:rsidR="007C21A2" w:rsidRPr="005A00A6" w:rsidRDefault="007C21A2" w:rsidP="00870B8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91" w:type="dxa"/>
            <w:vAlign w:val="center"/>
          </w:tcPr>
          <w:p w14:paraId="0B2D4ABE" w14:textId="4C487ACA" w:rsidR="007C21A2" w:rsidRPr="007C21A2" w:rsidRDefault="00AE770A" w:rsidP="000B0E6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</w:t>
            </w:r>
            <w:r w:rsidR="007C21A2" w:rsidRPr="007C21A2">
              <w:rPr>
                <w:rFonts w:ascii="Times New Roman" w:hAnsi="Times New Roman" w:cs="Times New Roman"/>
              </w:rPr>
              <w:t>ignal transduction</w:t>
            </w:r>
          </w:p>
        </w:tc>
        <w:tc>
          <w:tcPr>
            <w:tcW w:w="866" w:type="dxa"/>
            <w:vAlign w:val="center"/>
          </w:tcPr>
          <w:p w14:paraId="6399068E" w14:textId="264A63FF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20</w:t>
            </w:r>
          </w:p>
        </w:tc>
        <w:tc>
          <w:tcPr>
            <w:tcW w:w="1353" w:type="dxa"/>
            <w:vAlign w:val="center"/>
          </w:tcPr>
          <w:p w14:paraId="009D63E2" w14:textId="6E43C651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10.1</w:t>
            </w:r>
            <w:r w:rsidR="00AE770A" w:rsidRPr="007C21A2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202" w:type="dxa"/>
            <w:vAlign w:val="center"/>
          </w:tcPr>
          <w:p w14:paraId="310D96F7" w14:textId="64A55D60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2.90E-02</w:t>
            </w:r>
          </w:p>
        </w:tc>
      </w:tr>
      <w:tr w:rsidR="00AE770A" w:rsidRPr="005A00A6" w14:paraId="1B24E307" w14:textId="77777777" w:rsidTr="00AE770A">
        <w:trPr>
          <w:trHeight w:val="306"/>
        </w:trPr>
        <w:tc>
          <w:tcPr>
            <w:tcW w:w="1234" w:type="dxa"/>
            <w:vMerge/>
            <w:vAlign w:val="center"/>
          </w:tcPr>
          <w:p w14:paraId="4A38FFD8" w14:textId="77777777" w:rsidR="007C21A2" w:rsidRPr="005A00A6" w:rsidRDefault="007C21A2" w:rsidP="00870B8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91" w:type="dxa"/>
            <w:vAlign w:val="center"/>
          </w:tcPr>
          <w:p w14:paraId="07BBE8A6" w14:textId="4D7307F5" w:rsidR="007C21A2" w:rsidRPr="007C21A2" w:rsidRDefault="00AE770A" w:rsidP="000B0E6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</w:t>
            </w:r>
            <w:r w:rsidR="007C21A2" w:rsidRPr="007C21A2">
              <w:rPr>
                <w:rFonts w:ascii="Times New Roman" w:hAnsi="Times New Roman" w:cs="Times New Roman"/>
              </w:rPr>
              <w:t>haperone-mediated autophagy</w:t>
            </w:r>
          </w:p>
        </w:tc>
        <w:tc>
          <w:tcPr>
            <w:tcW w:w="866" w:type="dxa"/>
            <w:vAlign w:val="center"/>
          </w:tcPr>
          <w:p w14:paraId="4ED8E05A" w14:textId="02311895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353" w:type="dxa"/>
            <w:vAlign w:val="center"/>
          </w:tcPr>
          <w:p w14:paraId="7123B170" w14:textId="391BF887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1</w:t>
            </w:r>
            <w:r w:rsidR="00AE770A" w:rsidRPr="007C21A2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202" w:type="dxa"/>
            <w:vAlign w:val="center"/>
          </w:tcPr>
          <w:p w14:paraId="015B003D" w14:textId="073185BF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3.00E-02</w:t>
            </w:r>
          </w:p>
        </w:tc>
      </w:tr>
      <w:tr w:rsidR="00AE770A" w:rsidRPr="005A00A6" w14:paraId="74F22893" w14:textId="77777777" w:rsidTr="00AE770A">
        <w:trPr>
          <w:trHeight w:val="306"/>
        </w:trPr>
        <w:tc>
          <w:tcPr>
            <w:tcW w:w="1234" w:type="dxa"/>
            <w:vMerge/>
            <w:vAlign w:val="center"/>
          </w:tcPr>
          <w:p w14:paraId="00053A17" w14:textId="77777777" w:rsidR="007C21A2" w:rsidRPr="005A00A6" w:rsidRDefault="007C21A2" w:rsidP="00870B8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91" w:type="dxa"/>
            <w:vAlign w:val="center"/>
          </w:tcPr>
          <w:p w14:paraId="63923847" w14:textId="08F19B1C" w:rsidR="007C21A2" w:rsidRPr="007C21A2" w:rsidRDefault="00AE770A" w:rsidP="000B0E6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</w:t>
            </w:r>
            <w:r w:rsidR="007C21A2" w:rsidRPr="007C21A2">
              <w:rPr>
                <w:rFonts w:ascii="Times New Roman" w:hAnsi="Times New Roman" w:cs="Times New Roman"/>
              </w:rPr>
              <w:t xml:space="preserve">ositive regulation of nucleotide-binding oligomerization domain containing 2 </w:t>
            </w:r>
            <w:r w:rsidRPr="007C21A2">
              <w:rPr>
                <w:rFonts w:ascii="Times New Roman" w:hAnsi="Times New Roman" w:cs="Times New Roman"/>
              </w:rPr>
              <w:t>signalling</w:t>
            </w:r>
            <w:r w:rsidR="007C21A2" w:rsidRPr="007C21A2">
              <w:rPr>
                <w:rFonts w:ascii="Times New Roman" w:hAnsi="Times New Roman" w:cs="Times New Roman"/>
              </w:rPr>
              <w:t xml:space="preserve"> pathway</w:t>
            </w:r>
          </w:p>
        </w:tc>
        <w:tc>
          <w:tcPr>
            <w:tcW w:w="866" w:type="dxa"/>
            <w:vAlign w:val="center"/>
          </w:tcPr>
          <w:p w14:paraId="7B85F746" w14:textId="0E46663E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353" w:type="dxa"/>
            <w:vAlign w:val="center"/>
          </w:tcPr>
          <w:p w14:paraId="5D6C2D51" w14:textId="011A2A7D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1</w:t>
            </w:r>
            <w:r w:rsidR="00AE770A" w:rsidRPr="007C21A2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202" w:type="dxa"/>
            <w:vAlign w:val="center"/>
          </w:tcPr>
          <w:p w14:paraId="1A13640E" w14:textId="7D3B5A37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3.00E-02</w:t>
            </w:r>
          </w:p>
        </w:tc>
      </w:tr>
      <w:tr w:rsidR="00AE770A" w:rsidRPr="005A00A6" w14:paraId="3572C196" w14:textId="77777777" w:rsidTr="00AE770A">
        <w:trPr>
          <w:trHeight w:val="306"/>
        </w:trPr>
        <w:tc>
          <w:tcPr>
            <w:tcW w:w="1234" w:type="dxa"/>
            <w:vMerge/>
            <w:vAlign w:val="center"/>
          </w:tcPr>
          <w:p w14:paraId="750A5E33" w14:textId="77777777" w:rsidR="007C21A2" w:rsidRPr="005A00A6" w:rsidRDefault="007C21A2" w:rsidP="00870B8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91" w:type="dxa"/>
            <w:vAlign w:val="center"/>
          </w:tcPr>
          <w:p w14:paraId="29CCD2E6" w14:textId="6900D97A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T cell differentiation in thymus</w:t>
            </w:r>
          </w:p>
        </w:tc>
        <w:tc>
          <w:tcPr>
            <w:tcW w:w="866" w:type="dxa"/>
            <w:vAlign w:val="center"/>
          </w:tcPr>
          <w:p w14:paraId="31C38B83" w14:textId="60A413EE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353" w:type="dxa"/>
            <w:vAlign w:val="center"/>
          </w:tcPr>
          <w:p w14:paraId="35CBDEC8" w14:textId="63DCAFE9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1.5</w:t>
            </w:r>
            <w:r w:rsidR="00AE770A" w:rsidRPr="007C21A2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202" w:type="dxa"/>
            <w:vAlign w:val="center"/>
          </w:tcPr>
          <w:p w14:paraId="692E6F5A" w14:textId="6240B714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3.10E-02</w:t>
            </w:r>
          </w:p>
        </w:tc>
      </w:tr>
      <w:tr w:rsidR="00AE770A" w:rsidRPr="005A00A6" w14:paraId="5FD83817" w14:textId="77777777" w:rsidTr="00AE770A">
        <w:trPr>
          <w:trHeight w:val="306"/>
        </w:trPr>
        <w:tc>
          <w:tcPr>
            <w:tcW w:w="1234" w:type="dxa"/>
            <w:vMerge/>
            <w:vAlign w:val="center"/>
          </w:tcPr>
          <w:p w14:paraId="778096BD" w14:textId="77777777" w:rsidR="007C21A2" w:rsidRPr="005A00A6" w:rsidRDefault="007C21A2" w:rsidP="0008170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91" w:type="dxa"/>
            <w:vAlign w:val="center"/>
          </w:tcPr>
          <w:p w14:paraId="1B23D0A4" w14:textId="358C82BF" w:rsidR="007C21A2" w:rsidRPr="007C21A2" w:rsidRDefault="00AE770A" w:rsidP="000B0E6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</w:t>
            </w:r>
            <w:r w:rsidR="007C21A2" w:rsidRPr="007C21A2">
              <w:rPr>
                <w:rFonts w:ascii="Times New Roman" w:hAnsi="Times New Roman" w:cs="Times New Roman"/>
              </w:rPr>
              <w:t>ositive regulation of GTPase activity</w:t>
            </w:r>
          </w:p>
        </w:tc>
        <w:tc>
          <w:tcPr>
            <w:tcW w:w="866" w:type="dxa"/>
            <w:vAlign w:val="center"/>
          </w:tcPr>
          <w:p w14:paraId="4807E058" w14:textId="6014744F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12</w:t>
            </w:r>
          </w:p>
        </w:tc>
        <w:tc>
          <w:tcPr>
            <w:tcW w:w="1353" w:type="dxa"/>
            <w:vAlign w:val="center"/>
          </w:tcPr>
          <w:p w14:paraId="713675B8" w14:textId="245567D2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6</w:t>
            </w:r>
            <w:r w:rsidR="00AE770A" w:rsidRPr="007C21A2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202" w:type="dxa"/>
            <w:vAlign w:val="center"/>
          </w:tcPr>
          <w:p w14:paraId="514F074F" w14:textId="3481D192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3.10E-02</w:t>
            </w:r>
          </w:p>
        </w:tc>
      </w:tr>
      <w:tr w:rsidR="00AE770A" w:rsidRPr="005A00A6" w14:paraId="7CA738F8" w14:textId="77777777" w:rsidTr="00AE770A">
        <w:trPr>
          <w:trHeight w:val="306"/>
        </w:trPr>
        <w:tc>
          <w:tcPr>
            <w:tcW w:w="1234" w:type="dxa"/>
            <w:vMerge/>
            <w:vAlign w:val="center"/>
          </w:tcPr>
          <w:p w14:paraId="0148719F" w14:textId="77777777" w:rsidR="007C21A2" w:rsidRPr="005A00A6" w:rsidRDefault="007C21A2" w:rsidP="0008170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91" w:type="dxa"/>
            <w:vAlign w:val="center"/>
          </w:tcPr>
          <w:p w14:paraId="533B9343" w14:textId="64CD7C3C" w:rsidR="007C21A2" w:rsidRPr="007C21A2" w:rsidRDefault="00AE770A" w:rsidP="000B0E6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</w:t>
            </w:r>
            <w:r w:rsidR="007C21A2" w:rsidRPr="007C21A2">
              <w:rPr>
                <w:rFonts w:ascii="Times New Roman" w:hAnsi="Times New Roman" w:cs="Times New Roman"/>
              </w:rPr>
              <w:t>esponse to radiation</w:t>
            </w:r>
          </w:p>
        </w:tc>
        <w:tc>
          <w:tcPr>
            <w:tcW w:w="866" w:type="dxa"/>
            <w:vAlign w:val="center"/>
          </w:tcPr>
          <w:p w14:paraId="2F8D5B84" w14:textId="1DB95EE3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353" w:type="dxa"/>
            <w:vAlign w:val="center"/>
          </w:tcPr>
          <w:p w14:paraId="5CFCA4A7" w14:textId="7B7CB0FD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1.5</w:t>
            </w:r>
            <w:r w:rsidR="00AE770A" w:rsidRPr="007C21A2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202" w:type="dxa"/>
            <w:vAlign w:val="center"/>
          </w:tcPr>
          <w:p w14:paraId="6345825E" w14:textId="413DCA71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3.30E-02</w:t>
            </w:r>
          </w:p>
        </w:tc>
      </w:tr>
      <w:tr w:rsidR="00AE770A" w:rsidRPr="005A00A6" w14:paraId="4DDCFC52" w14:textId="77777777" w:rsidTr="00AE770A">
        <w:trPr>
          <w:trHeight w:val="306"/>
        </w:trPr>
        <w:tc>
          <w:tcPr>
            <w:tcW w:w="1234" w:type="dxa"/>
            <w:vMerge/>
            <w:vAlign w:val="center"/>
          </w:tcPr>
          <w:p w14:paraId="4C2C7F95" w14:textId="77777777" w:rsidR="007C21A2" w:rsidRPr="005A00A6" w:rsidRDefault="007C21A2" w:rsidP="0008170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91" w:type="dxa"/>
            <w:vAlign w:val="center"/>
          </w:tcPr>
          <w:p w14:paraId="62275097" w14:textId="5148700A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 xml:space="preserve">TRIF-dependent toll-like receptor </w:t>
            </w:r>
            <w:r w:rsidR="00AE770A" w:rsidRPr="007C21A2">
              <w:rPr>
                <w:rFonts w:ascii="Times New Roman" w:hAnsi="Times New Roman" w:cs="Times New Roman"/>
              </w:rPr>
              <w:t>signalling</w:t>
            </w:r>
            <w:r w:rsidRPr="007C21A2">
              <w:rPr>
                <w:rFonts w:ascii="Times New Roman" w:hAnsi="Times New Roman" w:cs="Times New Roman"/>
              </w:rPr>
              <w:t xml:space="preserve"> pathway</w:t>
            </w:r>
          </w:p>
        </w:tc>
        <w:tc>
          <w:tcPr>
            <w:tcW w:w="866" w:type="dxa"/>
            <w:vAlign w:val="center"/>
          </w:tcPr>
          <w:p w14:paraId="194BAC6A" w14:textId="6E1CC116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353" w:type="dxa"/>
            <w:vAlign w:val="center"/>
          </w:tcPr>
          <w:p w14:paraId="07222625" w14:textId="799EC19C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1.5</w:t>
            </w:r>
            <w:r w:rsidR="00AE770A" w:rsidRPr="007C21A2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202" w:type="dxa"/>
            <w:vAlign w:val="center"/>
          </w:tcPr>
          <w:p w14:paraId="441DFF6E" w14:textId="0467ADD1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3.30E-02</w:t>
            </w:r>
          </w:p>
        </w:tc>
      </w:tr>
      <w:tr w:rsidR="00AE770A" w:rsidRPr="005A00A6" w14:paraId="49E2F4B4" w14:textId="77777777" w:rsidTr="00AE770A">
        <w:trPr>
          <w:trHeight w:val="306"/>
        </w:trPr>
        <w:tc>
          <w:tcPr>
            <w:tcW w:w="1234" w:type="dxa"/>
            <w:vMerge/>
            <w:vAlign w:val="center"/>
          </w:tcPr>
          <w:p w14:paraId="7624956A" w14:textId="77777777" w:rsidR="007C21A2" w:rsidRPr="005A00A6" w:rsidRDefault="007C21A2" w:rsidP="0008170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91" w:type="dxa"/>
            <w:vAlign w:val="center"/>
          </w:tcPr>
          <w:p w14:paraId="7484E8CF" w14:textId="0FE33EBE" w:rsidR="007C21A2" w:rsidRPr="007C21A2" w:rsidRDefault="00AE770A" w:rsidP="000B0E6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</w:t>
            </w:r>
            <w:r w:rsidR="007C21A2" w:rsidRPr="007C21A2">
              <w:rPr>
                <w:rFonts w:ascii="Times New Roman" w:hAnsi="Times New Roman" w:cs="Times New Roman"/>
              </w:rPr>
              <w:t>ellular response to drug</w:t>
            </w:r>
          </w:p>
        </w:tc>
        <w:tc>
          <w:tcPr>
            <w:tcW w:w="866" w:type="dxa"/>
            <w:vAlign w:val="center"/>
          </w:tcPr>
          <w:p w14:paraId="29E43D38" w14:textId="1878EA41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1353" w:type="dxa"/>
            <w:vAlign w:val="center"/>
          </w:tcPr>
          <w:p w14:paraId="340D561A" w14:textId="5A76667F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2</w:t>
            </w:r>
            <w:r w:rsidR="00AE770A" w:rsidRPr="007C21A2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202" w:type="dxa"/>
            <w:vAlign w:val="center"/>
          </w:tcPr>
          <w:p w14:paraId="7EACE53B" w14:textId="58DFE8D4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3.40E-02</w:t>
            </w:r>
          </w:p>
        </w:tc>
      </w:tr>
      <w:tr w:rsidR="00AE770A" w:rsidRPr="005A00A6" w14:paraId="0C97C605" w14:textId="77777777" w:rsidTr="00AE770A">
        <w:trPr>
          <w:trHeight w:val="306"/>
        </w:trPr>
        <w:tc>
          <w:tcPr>
            <w:tcW w:w="1234" w:type="dxa"/>
            <w:vMerge/>
            <w:vAlign w:val="center"/>
          </w:tcPr>
          <w:p w14:paraId="22FB6249" w14:textId="77777777" w:rsidR="007C21A2" w:rsidRPr="005A00A6" w:rsidRDefault="007C21A2" w:rsidP="0008170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91" w:type="dxa"/>
            <w:vAlign w:val="center"/>
          </w:tcPr>
          <w:p w14:paraId="20F63ED2" w14:textId="146D1A15" w:rsidR="007C21A2" w:rsidRPr="007C21A2" w:rsidRDefault="00AE770A" w:rsidP="000B0E6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L</w:t>
            </w:r>
            <w:r w:rsidR="007C21A2" w:rsidRPr="007C21A2">
              <w:rPr>
                <w:rFonts w:ascii="Times New Roman" w:hAnsi="Times New Roman" w:cs="Times New Roman"/>
              </w:rPr>
              <w:t>iver regeneration</w:t>
            </w:r>
          </w:p>
        </w:tc>
        <w:tc>
          <w:tcPr>
            <w:tcW w:w="866" w:type="dxa"/>
            <w:vAlign w:val="center"/>
          </w:tcPr>
          <w:p w14:paraId="21D4CFE3" w14:textId="48DDA65E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353" w:type="dxa"/>
            <w:vAlign w:val="center"/>
          </w:tcPr>
          <w:p w14:paraId="7C3809E2" w14:textId="0B46F47A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1.5</w:t>
            </w:r>
            <w:r w:rsidR="00AE770A" w:rsidRPr="007C21A2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202" w:type="dxa"/>
            <w:vAlign w:val="center"/>
          </w:tcPr>
          <w:p w14:paraId="0CE01BD1" w14:textId="26D726E9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3.50E-02</w:t>
            </w:r>
          </w:p>
        </w:tc>
      </w:tr>
      <w:tr w:rsidR="00AE770A" w:rsidRPr="005A00A6" w14:paraId="3D274436" w14:textId="77777777" w:rsidTr="00AE770A">
        <w:trPr>
          <w:trHeight w:val="306"/>
        </w:trPr>
        <w:tc>
          <w:tcPr>
            <w:tcW w:w="1234" w:type="dxa"/>
            <w:vMerge/>
            <w:vAlign w:val="center"/>
          </w:tcPr>
          <w:p w14:paraId="612D58CC" w14:textId="77777777" w:rsidR="007C21A2" w:rsidRPr="005A00A6" w:rsidRDefault="007C21A2" w:rsidP="0008170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91" w:type="dxa"/>
            <w:vAlign w:val="center"/>
          </w:tcPr>
          <w:p w14:paraId="23B4715D" w14:textId="470C2F29" w:rsidR="007C21A2" w:rsidRPr="007C21A2" w:rsidRDefault="00AE770A" w:rsidP="000B0E6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</w:t>
            </w:r>
            <w:r w:rsidR="007C21A2" w:rsidRPr="007C21A2">
              <w:rPr>
                <w:rFonts w:ascii="Times New Roman" w:hAnsi="Times New Roman" w:cs="Times New Roman"/>
              </w:rPr>
              <w:t>ellular response to glucose starvation</w:t>
            </w:r>
          </w:p>
        </w:tc>
        <w:tc>
          <w:tcPr>
            <w:tcW w:w="866" w:type="dxa"/>
            <w:vAlign w:val="center"/>
          </w:tcPr>
          <w:p w14:paraId="5C6DBBCC" w14:textId="421975E4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353" w:type="dxa"/>
            <w:vAlign w:val="center"/>
          </w:tcPr>
          <w:p w14:paraId="78CA7818" w14:textId="3C1D93BC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1.5</w:t>
            </w:r>
            <w:r w:rsidR="00AE770A" w:rsidRPr="007C21A2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202" w:type="dxa"/>
            <w:vAlign w:val="center"/>
          </w:tcPr>
          <w:p w14:paraId="0A6E1BA5" w14:textId="73D46FE9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3.50E-02</w:t>
            </w:r>
          </w:p>
        </w:tc>
      </w:tr>
      <w:tr w:rsidR="00AE770A" w:rsidRPr="005A00A6" w14:paraId="30E5B02F" w14:textId="77777777" w:rsidTr="00AE770A">
        <w:trPr>
          <w:trHeight w:val="306"/>
        </w:trPr>
        <w:tc>
          <w:tcPr>
            <w:tcW w:w="1234" w:type="dxa"/>
            <w:vMerge/>
            <w:vAlign w:val="center"/>
          </w:tcPr>
          <w:p w14:paraId="2DC3EEC2" w14:textId="77777777" w:rsidR="007C21A2" w:rsidRPr="005A00A6" w:rsidRDefault="007C21A2" w:rsidP="0008170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91" w:type="dxa"/>
            <w:vAlign w:val="center"/>
          </w:tcPr>
          <w:p w14:paraId="50AB6743" w14:textId="562502C0" w:rsidR="007C21A2" w:rsidRPr="007C21A2" w:rsidRDefault="00AE770A" w:rsidP="000B0E6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</w:t>
            </w:r>
            <w:r w:rsidR="007C21A2" w:rsidRPr="007C21A2">
              <w:rPr>
                <w:rFonts w:ascii="Times New Roman" w:hAnsi="Times New Roman" w:cs="Times New Roman"/>
              </w:rPr>
              <w:t xml:space="preserve">egative regulation of Notch </w:t>
            </w:r>
            <w:r w:rsidRPr="007C21A2">
              <w:rPr>
                <w:rFonts w:ascii="Times New Roman" w:hAnsi="Times New Roman" w:cs="Times New Roman"/>
              </w:rPr>
              <w:t>signalling</w:t>
            </w:r>
            <w:r w:rsidR="007C21A2" w:rsidRPr="007C21A2">
              <w:rPr>
                <w:rFonts w:ascii="Times New Roman" w:hAnsi="Times New Roman" w:cs="Times New Roman"/>
              </w:rPr>
              <w:t xml:space="preserve"> pathway</w:t>
            </w:r>
          </w:p>
        </w:tc>
        <w:tc>
          <w:tcPr>
            <w:tcW w:w="866" w:type="dxa"/>
            <w:vAlign w:val="center"/>
          </w:tcPr>
          <w:p w14:paraId="5AA54690" w14:textId="2D102D9F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353" w:type="dxa"/>
            <w:vAlign w:val="center"/>
          </w:tcPr>
          <w:p w14:paraId="1190D842" w14:textId="55B95B9A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1.5</w:t>
            </w:r>
            <w:r w:rsidR="00AE770A" w:rsidRPr="007C21A2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202" w:type="dxa"/>
            <w:vAlign w:val="center"/>
          </w:tcPr>
          <w:p w14:paraId="7CC51C90" w14:textId="4BAFDA8B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3.50E-02</w:t>
            </w:r>
          </w:p>
        </w:tc>
      </w:tr>
      <w:tr w:rsidR="00AE770A" w:rsidRPr="005A00A6" w14:paraId="4841AC24" w14:textId="77777777" w:rsidTr="00AE770A">
        <w:trPr>
          <w:trHeight w:val="306"/>
        </w:trPr>
        <w:tc>
          <w:tcPr>
            <w:tcW w:w="1234" w:type="dxa"/>
            <w:vMerge/>
            <w:vAlign w:val="center"/>
          </w:tcPr>
          <w:p w14:paraId="4BFCB65F" w14:textId="77777777" w:rsidR="007C21A2" w:rsidRPr="005A00A6" w:rsidRDefault="007C21A2" w:rsidP="0008170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91" w:type="dxa"/>
            <w:vAlign w:val="center"/>
          </w:tcPr>
          <w:p w14:paraId="38ED3327" w14:textId="40BE3C5D" w:rsidR="007C21A2" w:rsidRPr="007C21A2" w:rsidRDefault="00AE770A" w:rsidP="000B0E6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</w:t>
            </w:r>
            <w:r w:rsidR="007C21A2" w:rsidRPr="007C21A2">
              <w:rPr>
                <w:rFonts w:ascii="Times New Roman" w:hAnsi="Times New Roman" w:cs="Times New Roman"/>
              </w:rPr>
              <w:t>egative regulation of smooth muscle cell proliferation</w:t>
            </w:r>
          </w:p>
        </w:tc>
        <w:tc>
          <w:tcPr>
            <w:tcW w:w="866" w:type="dxa"/>
            <w:vAlign w:val="center"/>
          </w:tcPr>
          <w:p w14:paraId="7ED0346F" w14:textId="5F085F93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353" w:type="dxa"/>
            <w:vAlign w:val="center"/>
          </w:tcPr>
          <w:p w14:paraId="14787B4A" w14:textId="42FC07A6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1.5</w:t>
            </w:r>
            <w:r w:rsidR="00AE770A" w:rsidRPr="007C21A2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202" w:type="dxa"/>
            <w:vAlign w:val="center"/>
          </w:tcPr>
          <w:p w14:paraId="6D1E8E30" w14:textId="52617EBC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3.50E-02</w:t>
            </w:r>
          </w:p>
        </w:tc>
      </w:tr>
      <w:tr w:rsidR="00AE770A" w:rsidRPr="005A00A6" w14:paraId="3CB846C4" w14:textId="77777777" w:rsidTr="00AE770A">
        <w:trPr>
          <w:trHeight w:val="306"/>
        </w:trPr>
        <w:tc>
          <w:tcPr>
            <w:tcW w:w="1234" w:type="dxa"/>
            <w:vMerge/>
            <w:vAlign w:val="center"/>
          </w:tcPr>
          <w:p w14:paraId="21E94E94" w14:textId="77777777" w:rsidR="007C21A2" w:rsidRPr="005A00A6" w:rsidRDefault="007C21A2" w:rsidP="0008170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91" w:type="dxa"/>
            <w:vAlign w:val="center"/>
          </w:tcPr>
          <w:p w14:paraId="0E784315" w14:textId="7A983EB2" w:rsidR="007C21A2" w:rsidRPr="007C21A2" w:rsidRDefault="00AE770A" w:rsidP="000B0E6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</w:t>
            </w:r>
            <w:r w:rsidR="007C21A2" w:rsidRPr="007C21A2">
              <w:rPr>
                <w:rFonts w:ascii="Times New Roman" w:hAnsi="Times New Roman" w:cs="Times New Roman"/>
              </w:rPr>
              <w:t>egative regulation of NF-kappaB transcription factor activity</w:t>
            </w:r>
          </w:p>
        </w:tc>
        <w:tc>
          <w:tcPr>
            <w:tcW w:w="866" w:type="dxa"/>
            <w:vAlign w:val="center"/>
          </w:tcPr>
          <w:p w14:paraId="36B242C3" w14:textId="3D3AEC2F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1353" w:type="dxa"/>
            <w:vAlign w:val="center"/>
          </w:tcPr>
          <w:p w14:paraId="6FB80D47" w14:textId="59BE49F0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2</w:t>
            </w:r>
            <w:r w:rsidR="00AE770A" w:rsidRPr="007C21A2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202" w:type="dxa"/>
            <w:vAlign w:val="center"/>
          </w:tcPr>
          <w:p w14:paraId="02E23FDA" w14:textId="0E229E3D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3.60E-02</w:t>
            </w:r>
          </w:p>
        </w:tc>
      </w:tr>
      <w:tr w:rsidR="00AE770A" w:rsidRPr="005A00A6" w14:paraId="3ECC6B04" w14:textId="77777777" w:rsidTr="00AE770A">
        <w:trPr>
          <w:trHeight w:val="306"/>
        </w:trPr>
        <w:tc>
          <w:tcPr>
            <w:tcW w:w="1234" w:type="dxa"/>
            <w:vMerge/>
            <w:vAlign w:val="center"/>
          </w:tcPr>
          <w:p w14:paraId="21EE82D5" w14:textId="77777777" w:rsidR="007C21A2" w:rsidRPr="005A00A6" w:rsidRDefault="007C21A2" w:rsidP="0008170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91" w:type="dxa"/>
            <w:vAlign w:val="center"/>
          </w:tcPr>
          <w:p w14:paraId="561DE691" w14:textId="47094DFA" w:rsidR="007C21A2" w:rsidRPr="007C21A2" w:rsidRDefault="00AE770A" w:rsidP="000B0E6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</w:t>
            </w:r>
            <w:r w:rsidR="007C21A2" w:rsidRPr="007C21A2">
              <w:rPr>
                <w:rFonts w:ascii="Times New Roman" w:hAnsi="Times New Roman" w:cs="Times New Roman"/>
              </w:rPr>
              <w:t>ace morphogenesis</w:t>
            </w:r>
          </w:p>
        </w:tc>
        <w:tc>
          <w:tcPr>
            <w:tcW w:w="866" w:type="dxa"/>
            <w:vAlign w:val="center"/>
          </w:tcPr>
          <w:p w14:paraId="54232390" w14:textId="3D140262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353" w:type="dxa"/>
            <w:vAlign w:val="center"/>
          </w:tcPr>
          <w:p w14:paraId="631831D0" w14:textId="742765D5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1.5</w:t>
            </w:r>
            <w:r w:rsidR="00AE770A" w:rsidRPr="007C21A2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202" w:type="dxa"/>
            <w:vAlign w:val="center"/>
          </w:tcPr>
          <w:p w14:paraId="323BE4FC" w14:textId="41B2A296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3.80E-02</w:t>
            </w:r>
          </w:p>
        </w:tc>
      </w:tr>
      <w:tr w:rsidR="00AE770A" w:rsidRPr="005A00A6" w14:paraId="36AFCC9E" w14:textId="77777777" w:rsidTr="00AE770A">
        <w:trPr>
          <w:trHeight w:val="306"/>
        </w:trPr>
        <w:tc>
          <w:tcPr>
            <w:tcW w:w="1234" w:type="dxa"/>
            <w:vMerge/>
            <w:vAlign w:val="center"/>
          </w:tcPr>
          <w:p w14:paraId="46BC27AD" w14:textId="77777777" w:rsidR="007C21A2" w:rsidRPr="005A00A6" w:rsidRDefault="007C21A2" w:rsidP="0008170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91" w:type="dxa"/>
            <w:vAlign w:val="center"/>
          </w:tcPr>
          <w:p w14:paraId="3B4AED44" w14:textId="22BEE8AA" w:rsidR="007C21A2" w:rsidRPr="007C21A2" w:rsidRDefault="00AE770A" w:rsidP="000B0E6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</w:t>
            </w:r>
            <w:r w:rsidR="007C21A2" w:rsidRPr="007C21A2">
              <w:rPr>
                <w:rFonts w:ascii="Times New Roman" w:hAnsi="Times New Roman" w:cs="Times New Roman"/>
              </w:rPr>
              <w:t xml:space="preserve">ntrinsic apoptotic </w:t>
            </w:r>
            <w:r w:rsidRPr="007C21A2">
              <w:rPr>
                <w:rFonts w:ascii="Times New Roman" w:hAnsi="Times New Roman" w:cs="Times New Roman"/>
              </w:rPr>
              <w:t>signalling</w:t>
            </w:r>
            <w:r w:rsidR="007C21A2" w:rsidRPr="007C21A2">
              <w:rPr>
                <w:rFonts w:ascii="Times New Roman" w:hAnsi="Times New Roman" w:cs="Times New Roman"/>
              </w:rPr>
              <w:t xml:space="preserve"> pathway in response to DNA damage by p53 class mediator</w:t>
            </w:r>
          </w:p>
        </w:tc>
        <w:tc>
          <w:tcPr>
            <w:tcW w:w="866" w:type="dxa"/>
            <w:vAlign w:val="center"/>
          </w:tcPr>
          <w:p w14:paraId="447D263D" w14:textId="0A5383C7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353" w:type="dxa"/>
            <w:vAlign w:val="center"/>
          </w:tcPr>
          <w:p w14:paraId="1030D884" w14:textId="267AA0EE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1.5</w:t>
            </w:r>
            <w:r w:rsidR="00AE770A" w:rsidRPr="007C21A2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202" w:type="dxa"/>
            <w:vAlign w:val="center"/>
          </w:tcPr>
          <w:p w14:paraId="3CEEF813" w14:textId="4B9D6C7A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4.00E-02</w:t>
            </w:r>
          </w:p>
        </w:tc>
      </w:tr>
      <w:tr w:rsidR="00AE770A" w:rsidRPr="005A00A6" w14:paraId="34028BBF" w14:textId="77777777" w:rsidTr="00AE770A">
        <w:trPr>
          <w:trHeight w:val="306"/>
        </w:trPr>
        <w:tc>
          <w:tcPr>
            <w:tcW w:w="1234" w:type="dxa"/>
            <w:vMerge/>
            <w:vAlign w:val="center"/>
          </w:tcPr>
          <w:p w14:paraId="1974F8AA" w14:textId="77777777" w:rsidR="007C21A2" w:rsidRPr="005A00A6" w:rsidRDefault="007C21A2" w:rsidP="0008170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91" w:type="dxa"/>
            <w:vAlign w:val="center"/>
          </w:tcPr>
          <w:p w14:paraId="37745412" w14:textId="608D22E3" w:rsidR="007C21A2" w:rsidRPr="007C21A2" w:rsidRDefault="00AE770A" w:rsidP="000B0E6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</w:t>
            </w:r>
            <w:r w:rsidR="007C21A2" w:rsidRPr="007C21A2">
              <w:rPr>
                <w:rFonts w:ascii="Times New Roman" w:hAnsi="Times New Roman" w:cs="Times New Roman"/>
              </w:rPr>
              <w:t>egulation of NF-kappaB import into nucleus</w:t>
            </w:r>
          </w:p>
        </w:tc>
        <w:tc>
          <w:tcPr>
            <w:tcW w:w="866" w:type="dxa"/>
            <w:vAlign w:val="center"/>
          </w:tcPr>
          <w:p w14:paraId="04CA06DE" w14:textId="403CD723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353" w:type="dxa"/>
            <w:vAlign w:val="center"/>
          </w:tcPr>
          <w:p w14:paraId="55761B55" w14:textId="497C8A60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1</w:t>
            </w:r>
            <w:r w:rsidR="00AE770A" w:rsidRPr="007C21A2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202" w:type="dxa"/>
            <w:vAlign w:val="center"/>
          </w:tcPr>
          <w:p w14:paraId="2F037DEC" w14:textId="60C242EA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4.00E-02</w:t>
            </w:r>
          </w:p>
        </w:tc>
      </w:tr>
      <w:tr w:rsidR="00AE770A" w:rsidRPr="005A00A6" w14:paraId="6B57F365" w14:textId="77777777" w:rsidTr="00AE770A">
        <w:trPr>
          <w:trHeight w:val="306"/>
        </w:trPr>
        <w:tc>
          <w:tcPr>
            <w:tcW w:w="1234" w:type="dxa"/>
            <w:vMerge/>
            <w:vAlign w:val="center"/>
          </w:tcPr>
          <w:p w14:paraId="4A627BA9" w14:textId="77777777" w:rsidR="007C21A2" w:rsidRPr="005A00A6" w:rsidRDefault="007C21A2" w:rsidP="0008170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91" w:type="dxa"/>
            <w:vAlign w:val="center"/>
          </w:tcPr>
          <w:p w14:paraId="3F2EEDD8" w14:textId="4F83F3EE" w:rsidR="007C21A2" w:rsidRPr="007C21A2" w:rsidRDefault="00AE770A" w:rsidP="000B0E6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</w:t>
            </w:r>
            <w:r w:rsidR="007C21A2" w:rsidRPr="007C21A2">
              <w:rPr>
                <w:rFonts w:ascii="Times New Roman" w:hAnsi="Times New Roman" w:cs="Times New Roman"/>
              </w:rPr>
              <w:t>egative regulation of interleukin-8 biosynthetic process</w:t>
            </w:r>
          </w:p>
        </w:tc>
        <w:tc>
          <w:tcPr>
            <w:tcW w:w="866" w:type="dxa"/>
            <w:vAlign w:val="center"/>
          </w:tcPr>
          <w:p w14:paraId="06673D15" w14:textId="3E0EF6C6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353" w:type="dxa"/>
            <w:vAlign w:val="center"/>
          </w:tcPr>
          <w:p w14:paraId="419EF84A" w14:textId="49D55C64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1</w:t>
            </w:r>
            <w:r w:rsidR="00AE770A" w:rsidRPr="007C21A2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202" w:type="dxa"/>
            <w:vAlign w:val="center"/>
          </w:tcPr>
          <w:p w14:paraId="0AA8086D" w14:textId="18D48CF3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4.00E-02</w:t>
            </w:r>
          </w:p>
        </w:tc>
      </w:tr>
      <w:tr w:rsidR="00AE770A" w:rsidRPr="005A00A6" w14:paraId="1EEA4969" w14:textId="77777777" w:rsidTr="00AE770A">
        <w:trPr>
          <w:trHeight w:val="306"/>
        </w:trPr>
        <w:tc>
          <w:tcPr>
            <w:tcW w:w="1234" w:type="dxa"/>
            <w:vMerge/>
            <w:vAlign w:val="center"/>
          </w:tcPr>
          <w:p w14:paraId="6C4C1F41" w14:textId="77777777" w:rsidR="007C21A2" w:rsidRPr="005A00A6" w:rsidRDefault="007C21A2" w:rsidP="0008170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91" w:type="dxa"/>
            <w:vAlign w:val="center"/>
          </w:tcPr>
          <w:p w14:paraId="3F58047D" w14:textId="54F7FEA7" w:rsidR="007C21A2" w:rsidRPr="007C21A2" w:rsidRDefault="00AE770A" w:rsidP="000B0E6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</w:t>
            </w:r>
            <w:r w:rsidR="007C21A2" w:rsidRPr="007C21A2">
              <w:rPr>
                <w:rFonts w:ascii="Times New Roman" w:hAnsi="Times New Roman" w:cs="Times New Roman"/>
              </w:rPr>
              <w:t>rachea cartilage development</w:t>
            </w:r>
          </w:p>
        </w:tc>
        <w:tc>
          <w:tcPr>
            <w:tcW w:w="866" w:type="dxa"/>
            <w:vAlign w:val="center"/>
          </w:tcPr>
          <w:p w14:paraId="2EB0FD43" w14:textId="240EB87A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353" w:type="dxa"/>
            <w:vAlign w:val="center"/>
          </w:tcPr>
          <w:p w14:paraId="56F0C29D" w14:textId="1946482A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1</w:t>
            </w:r>
            <w:r w:rsidR="00AE770A" w:rsidRPr="007C21A2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202" w:type="dxa"/>
            <w:vAlign w:val="center"/>
          </w:tcPr>
          <w:p w14:paraId="6D66E19E" w14:textId="08311B74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4.00E-02</w:t>
            </w:r>
          </w:p>
        </w:tc>
      </w:tr>
      <w:tr w:rsidR="00AE770A" w:rsidRPr="005A00A6" w14:paraId="7E45920E" w14:textId="77777777" w:rsidTr="00AE770A">
        <w:trPr>
          <w:trHeight w:val="306"/>
        </w:trPr>
        <w:tc>
          <w:tcPr>
            <w:tcW w:w="1234" w:type="dxa"/>
            <w:vMerge/>
            <w:vAlign w:val="center"/>
          </w:tcPr>
          <w:p w14:paraId="446E0CDC" w14:textId="77777777" w:rsidR="007C21A2" w:rsidRPr="005A00A6" w:rsidRDefault="007C21A2" w:rsidP="0008170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91" w:type="dxa"/>
            <w:vAlign w:val="center"/>
          </w:tcPr>
          <w:p w14:paraId="4CF0351A" w14:textId="6833A5D1" w:rsidR="007C21A2" w:rsidRPr="007C21A2" w:rsidRDefault="00AE770A" w:rsidP="000B0E6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</w:t>
            </w:r>
            <w:r w:rsidR="007C21A2" w:rsidRPr="007C21A2">
              <w:rPr>
                <w:rFonts w:ascii="Times New Roman" w:hAnsi="Times New Roman" w:cs="Times New Roman"/>
              </w:rPr>
              <w:t>egative regulation of mitotic cell cycle phase transition</w:t>
            </w:r>
          </w:p>
        </w:tc>
        <w:tc>
          <w:tcPr>
            <w:tcW w:w="866" w:type="dxa"/>
            <w:vAlign w:val="center"/>
          </w:tcPr>
          <w:p w14:paraId="363216D7" w14:textId="3ECA68CC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353" w:type="dxa"/>
            <w:vAlign w:val="center"/>
          </w:tcPr>
          <w:p w14:paraId="3AA2FB44" w14:textId="384B32F3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1</w:t>
            </w:r>
            <w:r w:rsidR="00AE770A" w:rsidRPr="007C21A2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202" w:type="dxa"/>
            <w:vAlign w:val="center"/>
          </w:tcPr>
          <w:p w14:paraId="198E2C48" w14:textId="3FC0809F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4.00E-02</w:t>
            </w:r>
          </w:p>
        </w:tc>
      </w:tr>
      <w:tr w:rsidR="00AE770A" w:rsidRPr="005A00A6" w14:paraId="659C657D" w14:textId="77777777" w:rsidTr="00AE770A">
        <w:trPr>
          <w:trHeight w:val="306"/>
        </w:trPr>
        <w:tc>
          <w:tcPr>
            <w:tcW w:w="1234" w:type="dxa"/>
            <w:vMerge/>
            <w:vAlign w:val="center"/>
          </w:tcPr>
          <w:p w14:paraId="79063B6A" w14:textId="77777777" w:rsidR="007C21A2" w:rsidRPr="005A00A6" w:rsidRDefault="007C21A2" w:rsidP="0008170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91" w:type="dxa"/>
            <w:vAlign w:val="center"/>
          </w:tcPr>
          <w:p w14:paraId="7F225AA0" w14:textId="17B59D31" w:rsidR="007C21A2" w:rsidRPr="007C21A2" w:rsidRDefault="00AE770A" w:rsidP="000B0E6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</w:t>
            </w:r>
            <w:r w:rsidR="007C21A2" w:rsidRPr="007C21A2">
              <w:rPr>
                <w:rFonts w:ascii="Times New Roman" w:hAnsi="Times New Roman" w:cs="Times New Roman"/>
              </w:rPr>
              <w:t>ircadian regulation of translation</w:t>
            </w:r>
          </w:p>
        </w:tc>
        <w:tc>
          <w:tcPr>
            <w:tcW w:w="866" w:type="dxa"/>
            <w:vAlign w:val="center"/>
          </w:tcPr>
          <w:p w14:paraId="63FB958C" w14:textId="1619BB00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353" w:type="dxa"/>
            <w:vAlign w:val="center"/>
          </w:tcPr>
          <w:p w14:paraId="45A50B94" w14:textId="37EE56E4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1</w:t>
            </w:r>
            <w:r w:rsidR="00AE770A" w:rsidRPr="007C21A2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202" w:type="dxa"/>
            <w:vAlign w:val="center"/>
          </w:tcPr>
          <w:p w14:paraId="67B9FFEF" w14:textId="2F743549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4.00E-02</w:t>
            </w:r>
          </w:p>
        </w:tc>
      </w:tr>
      <w:tr w:rsidR="00AE770A" w:rsidRPr="005A00A6" w14:paraId="6E0BCA16" w14:textId="77777777" w:rsidTr="00AE770A">
        <w:trPr>
          <w:trHeight w:val="306"/>
        </w:trPr>
        <w:tc>
          <w:tcPr>
            <w:tcW w:w="1234" w:type="dxa"/>
            <w:vMerge/>
            <w:vAlign w:val="center"/>
          </w:tcPr>
          <w:p w14:paraId="4C4985F8" w14:textId="77777777" w:rsidR="007C21A2" w:rsidRPr="005A00A6" w:rsidRDefault="007C21A2" w:rsidP="0008170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91" w:type="dxa"/>
            <w:vAlign w:val="center"/>
          </w:tcPr>
          <w:p w14:paraId="3BA54832" w14:textId="445CAD1B" w:rsidR="007C21A2" w:rsidRPr="007C21A2" w:rsidRDefault="00AE770A" w:rsidP="000B0E6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</w:t>
            </w:r>
            <w:r w:rsidR="007C21A2" w:rsidRPr="007C21A2">
              <w:rPr>
                <w:rFonts w:ascii="Times New Roman" w:hAnsi="Times New Roman" w:cs="Times New Roman"/>
              </w:rPr>
              <w:t>esponse to endoplasmic reticulum stress</w:t>
            </w:r>
          </w:p>
        </w:tc>
        <w:tc>
          <w:tcPr>
            <w:tcW w:w="866" w:type="dxa"/>
            <w:vAlign w:val="center"/>
          </w:tcPr>
          <w:p w14:paraId="4ECF7C7B" w14:textId="137595F5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1353" w:type="dxa"/>
            <w:vAlign w:val="center"/>
          </w:tcPr>
          <w:p w14:paraId="08E75E1E" w14:textId="4D882EA9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2</w:t>
            </w:r>
            <w:r w:rsidR="00AE770A" w:rsidRPr="007C21A2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202" w:type="dxa"/>
            <w:vAlign w:val="center"/>
          </w:tcPr>
          <w:p w14:paraId="2F1259CD" w14:textId="164C5AE3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4.20E-02</w:t>
            </w:r>
          </w:p>
        </w:tc>
      </w:tr>
      <w:tr w:rsidR="00AE770A" w:rsidRPr="005A00A6" w14:paraId="056ECC9E" w14:textId="77777777" w:rsidTr="00AE770A">
        <w:trPr>
          <w:trHeight w:val="306"/>
        </w:trPr>
        <w:tc>
          <w:tcPr>
            <w:tcW w:w="1234" w:type="dxa"/>
            <w:vMerge/>
            <w:vAlign w:val="center"/>
          </w:tcPr>
          <w:p w14:paraId="01E0E2D3" w14:textId="77777777" w:rsidR="007C21A2" w:rsidRPr="005A00A6" w:rsidRDefault="007C21A2" w:rsidP="0008170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91" w:type="dxa"/>
            <w:vAlign w:val="center"/>
          </w:tcPr>
          <w:p w14:paraId="2B6A66F6" w14:textId="1E958E8A" w:rsidR="007C21A2" w:rsidRPr="007C21A2" w:rsidRDefault="00AE770A" w:rsidP="000B0E6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</w:t>
            </w:r>
            <w:r w:rsidR="007C21A2" w:rsidRPr="007C21A2">
              <w:rPr>
                <w:rFonts w:ascii="Times New Roman" w:hAnsi="Times New Roman" w:cs="Times New Roman"/>
              </w:rPr>
              <w:t>rown fat cell differentiation</w:t>
            </w:r>
          </w:p>
        </w:tc>
        <w:tc>
          <w:tcPr>
            <w:tcW w:w="866" w:type="dxa"/>
            <w:vAlign w:val="center"/>
          </w:tcPr>
          <w:p w14:paraId="2BFCA896" w14:textId="74B7662E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353" w:type="dxa"/>
            <w:vAlign w:val="center"/>
          </w:tcPr>
          <w:p w14:paraId="16DC5C56" w14:textId="7C72EE52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1.5</w:t>
            </w:r>
            <w:r w:rsidR="00AE770A" w:rsidRPr="007C21A2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202" w:type="dxa"/>
            <w:vAlign w:val="center"/>
          </w:tcPr>
          <w:p w14:paraId="1ECEFA8E" w14:textId="08191D92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4.20E-02</w:t>
            </w:r>
          </w:p>
        </w:tc>
      </w:tr>
      <w:tr w:rsidR="00AE770A" w:rsidRPr="005A00A6" w14:paraId="515B4CF4" w14:textId="77777777" w:rsidTr="00AE770A">
        <w:trPr>
          <w:trHeight w:val="106"/>
        </w:trPr>
        <w:tc>
          <w:tcPr>
            <w:tcW w:w="1234" w:type="dxa"/>
            <w:vMerge/>
            <w:vAlign w:val="center"/>
          </w:tcPr>
          <w:p w14:paraId="21158DE2" w14:textId="77777777" w:rsidR="007C21A2" w:rsidRPr="005A00A6" w:rsidRDefault="007C21A2" w:rsidP="0008170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91" w:type="dxa"/>
            <w:vAlign w:val="center"/>
          </w:tcPr>
          <w:p w14:paraId="52F0E22E" w14:textId="4AC483A5" w:rsidR="007C21A2" w:rsidRPr="007C21A2" w:rsidRDefault="00AE770A" w:rsidP="000B0E6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</w:t>
            </w:r>
            <w:r w:rsidR="007C21A2" w:rsidRPr="007C21A2">
              <w:rPr>
                <w:rFonts w:ascii="Times New Roman" w:hAnsi="Times New Roman" w:cs="Times New Roman"/>
              </w:rPr>
              <w:t>n utero embryonic development</w:t>
            </w:r>
          </w:p>
        </w:tc>
        <w:tc>
          <w:tcPr>
            <w:tcW w:w="866" w:type="dxa"/>
            <w:vAlign w:val="center"/>
          </w:tcPr>
          <w:p w14:paraId="7E21EFB3" w14:textId="228F79B4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1353" w:type="dxa"/>
            <w:vAlign w:val="center"/>
          </w:tcPr>
          <w:p w14:paraId="76F5A2EE" w14:textId="602DB354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3</w:t>
            </w:r>
            <w:r w:rsidR="00AE770A" w:rsidRPr="007C21A2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202" w:type="dxa"/>
            <w:vAlign w:val="center"/>
          </w:tcPr>
          <w:p w14:paraId="48787CDF" w14:textId="356A8D2C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4.30E-02</w:t>
            </w:r>
          </w:p>
        </w:tc>
      </w:tr>
      <w:tr w:rsidR="00AE770A" w:rsidRPr="005A00A6" w14:paraId="05474C85" w14:textId="77777777" w:rsidTr="00AE770A">
        <w:trPr>
          <w:trHeight w:val="40"/>
        </w:trPr>
        <w:tc>
          <w:tcPr>
            <w:tcW w:w="1234" w:type="dxa"/>
            <w:vMerge/>
            <w:vAlign w:val="center"/>
          </w:tcPr>
          <w:p w14:paraId="087CE561" w14:textId="77777777" w:rsidR="007C21A2" w:rsidRPr="005A00A6" w:rsidRDefault="007C21A2" w:rsidP="0008170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91" w:type="dxa"/>
            <w:vAlign w:val="center"/>
          </w:tcPr>
          <w:p w14:paraId="3A785F2E" w14:textId="6EED3A47" w:rsidR="007C21A2" w:rsidRPr="007C21A2" w:rsidRDefault="00AE770A" w:rsidP="000B0E6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</w:t>
            </w:r>
            <w:r w:rsidR="007C21A2" w:rsidRPr="007C21A2">
              <w:rPr>
                <w:rFonts w:ascii="Times New Roman" w:hAnsi="Times New Roman" w:cs="Times New Roman"/>
              </w:rPr>
              <w:t>ositive regulation of cell cycle</w:t>
            </w:r>
          </w:p>
        </w:tc>
        <w:tc>
          <w:tcPr>
            <w:tcW w:w="866" w:type="dxa"/>
            <w:vAlign w:val="center"/>
          </w:tcPr>
          <w:p w14:paraId="36E8303E" w14:textId="1DBF20A0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353" w:type="dxa"/>
            <w:vAlign w:val="center"/>
          </w:tcPr>
          <w:p w14:paraId="048F8DC6" w14:textId="54457AF3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1.5</w:t>
            </w:r>
            <w:r w:rsidR="00AE770A" w:rsidRPr="007C21A2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202" w:type="dxa"/>
            <w:vAlign w:val="center"/>
          </w:tcPr>
          <w:p w14:paraId="123E90D7" w14:textId="41644122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4.70E-02</w:t>
            </w:r>
          </w:p>
        </w:tc>
      </w:tr>
      <w:tr w:rsidR="00AE770A" w:rsidRPr="005A00A6" w14:paraId="5FAD7896" w14:textId="77777777" w:rsidTr="00AE770A">
        <w:trPr>
          <w:trHeight w:val="40"/>
        </w:trPr>
        <w:tc>
          <w:tcPr>
            <w:tcW w:w="1234" w:type="dxa"/>
            <w:vMerge/>
            <w:vAlign w:val="center"/>
          </w:tcPr>
          <w:p w14:paraId="68EB8CB4" w14:textId="77777777" w:rsidR="007C21A2" w:rsidRPr="005A00A6" w:rsidRDefault="007C21A2" w:rsidP="0008170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91" w:type="dxa"/>
            <w:vAlign w:val="center"/>
          </w:tcPr>
          <w:p w14:paraId="2F81B440" w14:textId="75945A74" w:rsidR="007C21A2" w:rsidRPr="007C21A2" w:rsidRDefault="00AE770A" w:rsidP="000B0E6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</w:t>
            </w:r>
            <w:r w:rsidR="007C21A2" w:rsidRPr="007C21A2">
              <w:rPr>
                <w:rFonts w:ascii="Times New Roman" w:hAnsi="Times New Roman" w:cs="Times New Roman"/>
              </w:rPr>
              <w:t>egative regulation of inflammatory response</w:t>
            </w:r>
          </w:p>
        </w:tc>
        <w:tc>
          <w:tcPr>
            <w:tcW w:w="866" w:type="dxa"/>
            <w:vAlign w:val="center"/>
          </w:tcPr>
          <w:p w14:paraId="1DECD371" w14:textId="72537DD6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1353" w:type="dxa"/>
            <w:vAlign w:val="center"/>
          </w:tcPr>
          <w:p w14:paraId="217867E0" w14:textId="088AA987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2</w:t>
            </w:r>
            <w:r w:rsidR="00AE770A" w:rsidRPr="007C21A2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202" w:type="dxa"/>
            <w:vAlign w:val="center"/>
          </w:tcPr>
          <w:p w14:paraId="2335BD57" w14:textId="53377B51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4.70E-02</w:t>
            </w:r>
          </w:p>
        </w:tc>
      </w:tr>
      <w:tr w:rsidR="00AE770A" w:rsidRPr="005A00A6" w14:paraId="144555B4" w14:textId="77777777" w:rsidTr="00AE770A">
        <w:trPr>
          <w:trHeight w:val="40"/>
        </w:trPr>
        <w:tc>
          <w:tcPr>
            <w:tcW w:w="1234" w:type="dxa"/>
            <w:vMerge/>
            <w:vAlign w:val="center"/>
          </w:tcPr>
          <w:p w14:paraId="5AEAC035" w14:textId="77777777" w:rsidR="007C21A2" w:rsidRPr="005A00A6" w:rsidRDefault="007C21A2" w:rsidP="0008170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91" w:type="dxa"/>
            <w:vAlign w:val="center"/>
          </w:tcPr>
          <w:p w14:paraId="7ADC9A3A" w14:textId="71DF10DA" w:rsidR="007C21A2" w:rsidRPr="007C21A2" w:rsidRDefault="00AE770A" w:rsidP="000B0E6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</w:t>
            </w:r>
            <w:r w:rsidR="007C21A2" w:rsidRPr="007C21A2">
              <w:rPr>
                <w:rFonts w:ascii="Times New Roman" w:hAnsi="Times New Roman" w:cs="Times New Roman"/>
              </w:rPr>
              <w:t>ulticellular organism growth</w:t>
            </w:r>
          </w:p>
        </w:tc>
        <w:tc>
          <w:tcPr>
            <w:tcW w:w="866" w:type="dxa"/>
            <w:vAlign w:val="center"/>
          </w:tcPr>
          <w:p w14:paraId="7C158F43" w14:textId="3CF47D66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1353" w:type="dxa"/>
            <w:vAlign w:val="center"/>
          </w:tcPr>
          <w:p w14:paraId="622608A1" w14:textId="4A964D13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2</w:t>
            </w:r>
            <w:r w:rsidR="00AE770A" w:rsidRPr="007C21A2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202" w:type="dxa"/>
            <w:vAlign w:val="center"/>
          </w:tcPr>
          <w:p w14:paraId="6825FC1A" w14:textId="3E5F9CA2" w:rsidR="007C21A2" w:rsidRPr="007C21A2" w:rsidRDefault="007C21A2" w:rsidP="000B0E6B">
            <w:pPr>
              <w:jc w:val="center"/>
              <w:rPr>
                <w:rFonts w:ascii="Times New Roman" w:hAnsi="Times New Roman" w:cs="Times New Roman"/>
              </w:rPr>
            </w:pPr>
            <w:r w:rsidRPr="007C21A2">
              <w:rPr>
                <w:rFonts w:ascii="Times New Roman" w:hAnsi="Times New Roman" w:cs="Times New Roman"/>
              </w:rPr>
              <w:t>4.90E-02</w:t>
            </w:r>
          </w:p>
        </w:tc>
      </w:tr>
    </w:tbl>
    <w:p w14:paraId="5DF4E9A2" w14:textId="77777777" w:rsidR="005A00A6" w:rsidRDefault="005A00A6" w:rsidP="005A00A6">
      <w:pPr>
        <w:rPr>
          <w:rFonts w:ascii="Times New Roman" w:hAnsi="Times New Roman" w:cs="Times New Roman"/>
        </w:rPr>
      </w:pPr>
    </w:p>
    <w:p w14:paraId="439FF8FC" w14:textId="77777777" w:rsidR="00AE770A" w:rsidRDefault="00AE770A" w:rsidP="005A00A6">
      <w:pPr>
        <w:rPr>
          <w:rFonts w:ascii="Times New Roman" w:hAnsi="Times New Roman" w:cs="Times New Roman"/>
        </w:rPr>
      </w:pPr>
    </w:p>
    <w:p w14:paraId="6B1FC39F" w14:textId="77777777" w:rsidR="00AE770A" w:rsidRDefault="00AE770A" w:rsidP="005A00A6">
      <w:pPr>
        <w:rPr>
          <w:rFonts w:ascii="Times New Roman" w:hAnsi="Times New Roman" w:cs="Times New Roman"/>
        </w:rPr>
      </w:pPr>
    </w:p>
    <w:p w14:paraId="3CA09011" w14:textId="77777777" w:rsidR="00AE770A" w:rsidRDefault="00AE770A" w:rsidP="005A00A6">
      <w:pPr>
        <w:rPr>
          <w:rFonts w:ascii="Times New Roman" w:hAnsi="Times New Roman" w:cs="Times New Roman"/>
        </w:rPr>
      </w:pPr>
    </w:p>
    <w:p w14:paraId="76C3A5D4" w14:textId="77777777" w:rsidR="00AE770A" w:rsidRDefault="00AE770A" w:rsidP="005A00A6">
      <w:pPr>
        <w:rPr>
          <w:rFonts w:ascii="Times New Roman" w:hAnsi="Times New Roman" w:cs="Times New Roman"/>
        </w:rPr>
      </w:pPr>
    </w:p>
    <w:p w14:paraId="4ABDA50F" w14:textId="77777777" w:rsidR="00AE770A" w:rsidRDefault="00AE770A" w:rsidP="005A00A6">
      <w:pPr>
        <w:rPr>
          <w:rFonts w:ascii="Times New Roman" w:hAnsi="Times New Roman" w:cs="Times New Roman"/>
        </w:rPr>
      </w:pPr>
    </w:p>
    <w:p w14:paraId="687211C7" w14:textId="77777777" w:rsidR="00AE770A" w:rsidRDefault="00AE770A" w:rsidP="005A00A6">
      <w:pPr>
        <w:rPr>
          <w:rFonts w:ascii="Times New Roman" w:hAnsi="Times New Roman" w:cs="Times New Roman"/>
        </w:rPr>
      </w:pPr>
    </w:p>
    <w:p w14:paraId="7B20FD9E" w14:textId="77777777" w:rsidR="00AE770A" w:rsidRDefault="00AE770A" w:rsidP="005A00A6">
      <w:pPr>
        <w:rPr>
          <w:rFonts w:ascii="Times New Roman" w:hAnsi="Times New Roman" w:cs="Times New Roman"/>
        </w:rPr>
      </w:pPr>
    </w:p>
    <w:p w14:paraId="1596801F" w14:textId="77777777" w:rsidR="00AE770A" w:rsidRDefault="00AE770A" w:rsidP="005A00A6">
      <w:pPr>
        <w:rPr>
          <w:rFonts w:ascii="Times New Roman" w:hAnsi="Times New Roman" w:cs="Times New Roman"/>
        </w:rPr>
      </w:pPr>
    </w:p>
    <w:p w14:paraId="3BAEA00B" w14:textId="77777777" w:rsidR="00AE770A" w:rsidRDefault="00AE770A" w:rsidP="005A00A6">
      <w:pPr>
        <w:rPr>
          <w:rFonts w:ascii="Times New Roman" w:hAnsi="Times New Roman" w:cs="Times New Roman"/>
        </w:rPr>
      </w:pPr>
    </w:p>
    <w:p w14:paraId="0AB200E6" w14:textId="77777777" w:rsidR="00AE770A" w:rsidRPr="005A00A6" w:rsidRDefault="00AE770A" w:rsidP="005A00A6">
      <w:pPr>
        <w:rPr>
          <w:rFonts w:ascii="Times New Roman" w:hAnsi="Times New Roman" w:cs="Times New Roman"/>
        </w:rPr>
      </w:pPr>
    </w:p>
    <w:p w14:paraId="1B60447F" w14:textId="77777777" w:rsidR="00333563" w:rsidRPr="00333563" w:rsidRDefault="00333563" w:rsidP="00333563">
      <w:pPr>
        <w:tabs>
          <w:tab w:val="left" w:pos="3181"/>
        </w:tabs>
        <w:spacing w:after="0"/>
        <w:jc w:val="center"/>
        <w:rPr>
          <w:rFonts w:ascii="Times New Roman" w:hAnsi="Times New Roman" w:cs="Times New Roman"/>
        </w:rPr>
      </w:pPr>
      <w:r w:rsidRPr="00333563">
        <w:rPr>
          <w:rFonts w:ascii="Times New Roman" w:hAnsi="Times New Roman" w:cs="Times New Roman"/>
          <w:b/>
          <w:bCs/>
        </w:rPr>
        <w:t>Table 15.1</w:t>
      </w:r>
      <w:r w:rsidRPr="00333563">
        <w:rPr>
          <w:rFonts w:ascii="Times New Roman" w:hAnsi="Times New Roman" w:cs="Times New Roman"/>
        </w:rPr>
        <w:t xml:space="preserve"> – KEGG pathway analysis of upregulated DEGs in DBD biopsies compared at T2 and T1.</w:t>
      </w:r>
    </w:p>
    <w:tbl>
      <w:tblPr>
        <w:tblStyle w:val="TableGridLight1"/>
        <w:tblW w:w="0" w:type="auto"/>
        <w:tblLook w:val="04A0" w:firstRow="1" w:lastRow="0" w:firstColumn="1" w:lastColumn="0" w:noHBand="0" w:noVBand="1"/>
      </w:tblPr>
      <w:tblGrid>
        <w:gridCol w:w="1084"/>
        <w:gridCol w:w="4555"/>
        <w:gridCol w:w="803"/>
        <w:gridCol w:w="1255"/>
        <w:gridCol w:w="1037"/>
      </w:tblGrid>
      <w:tr w:rsidR="00333563" w:rsidRPr="00333563" w14:paraId="2108892A" w14:textId="77777777" w:rsidTr="00AE770A">
        <w:trPr>
          <w:trHeight w:val="172"/>
        </w:trPr>
        <w:tc>
          <w:tcPr>
            <w:tcW w:w="1072" w:type="dxa"/>
            <w:vAlign w:val="center"/>
          </w:tcPr>
          <w:p w14:paraId="57306ECA" w14:textId="77777777" w:rsidR="00333563" w:rsidRPr="00333563" w:rsidRDefault="00333563" w:rsidP="00333563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333563">
              <w:rPr>
                <w:rFonts w:ascii="Times New Roman" w:hAnsi="Times New Roman" w:cs="Times New Roman"/>
                <w:b/>
                <w:bCs/>
              </w:rPr>
              <w:t>Category</w:t>
            </w:r>
          </w:p>
        </w:tc>
        <w:tc>
          <w:tcPr>
            <w:tcW w:w="4555" w:type="dxa"/>
            <w:vAlign w:val="center"/>
          </w:tcPr>
          <w:p w14:paraId="78170D20" w14:textId="77777777" w:rsidR="00333563" w:rsidRPr="00333563" w:rsidRDefault="00333563" w:rsidP="00333563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333563">
              <w:rPr>
                <w:rFonts w:ascii="Times New Roman" w:hAnsi="Times New Roman" w:cs="Times New Roman"/>
                <w:b/>
                <w:bCs/>
              </w:rPr>
              <w:t>Term</w:t>
            </w:r>
          </w:p>
        </w:tc>
        <w:tc>
          <w:tcPr>
            <w:tcW w:w="771" w:type="dxa"/>
            <w:vAlign w:val="center"/>
          </w:tcPr>
          <w:p w14:paraId="275F8B59" w14:textId="77777777" w:rsidR="00333563" w:rsidRPr="00333563" w:rsidRDefault="00333563" w:rsidP="00333563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333563">
              <w:rPr>
                <w:rFonts w:ascii="Times New Roman" w:hAnsi="Times New Roman" w:cs="Times New Roman"/>
                <w:b/>
                <w:bCs/>
              </w:rPr>
              <w:t>Count</w:t>
            </w:r>
          </w:p>
        </w:tc>
        <w:tc>
          <w:tcPr>
            <w:tcW w:w="1219" w:type="dxa"/>
            <w:vAlign w:val="center"/>
          </w:tcPr>
          <w:p w14:paraId="17719F97" w14:textId="77777777" w:rsidR="00333563" w:rsidRPr="00333563" w:rsidRDefault="00333563" w:rsidP="00333563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333563">
              <w:rPr>
                <w:rFonts w:ascii="Times New Roman" w:hAnsi="Times New Roman" w:cs="Times New Roman"/>
                <w:b/>
                <w:bCs/>
              </w:rPr>
              <w:t>Percentage</w:t>
            </w:r>
          </w:p>
        </w:tc>
        <w:tc>
          <w:tcPr>
            <w:tcW w:w="1037" w:type="dxa"/>
            <w:vAlign w:val="center"/>
          </w:tcPr>
          <w:p w14:paraId="7D04178D" w14:textId="77777777" w:rsidR="00333563" w:rsidRPr="00333563" w:rsidRDefault="00333563" w:rsidP="00333563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333563">
              <w:rPr>
                <w:rFonts w:ascii="Times New Roman" w:hAnsi="Times New Roman" w:cs="Times New Roman"/>
                <w:b/>
                <w:bCs/>
              </w:rPr>
              <w:t>P-value</w:t>
            </w:r>
          </w:p>
        </w:tc>
      </w:tr>
      <w:tr w:rsidR="00A7626A" w:rsidRPr="00333563" w14:paraId="4F8E9C0E" w14:textId="77777777" w:rsidTr="00AE770A">
        <w:trPr>
          <w:trHeight w:val="172"/>
        </w:trPr>
        <w:tc>
          <w:tcPr>
            <w:tcW w:w="1072" w:type="dxa"/>
            <w:vMerge w:val="restart"/>
            <w:vAlign w:val="center"/>
          </w:tcPr>
          <w:p w14:paraId="5F82DD5C" w14:textId="77777777" w:rsidR="00A7626A" w:rsidRPr="00333563" w:rsidRDefault="00A7626A" w:rsidP="00333563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333563">
              <w:rPr>
                <w:rFonts w:ascii="Times New Roman" w:hAnsi="Times New Roman" w:cs="Times New Roman"/>
                <w:b/>
                <w:bCs/>
              </w:rPr>
              <w:t>KEGG Pathway</w:t>
            </w:r>
          </w:p>
        </w:tc>
        <w:tc>
          <w:tcPr>
            <w:tcW w:w="4555" w:type="dxa"/>
            <w:vAlign w:val="center"/>
          </w:tcPr>
          <w:p w14:paraId="3A72E8BD" w14:textId="77777777" w:rsidR="00A7626A" w:rsidRPr="00333563" w:rsidRDefault="00A7626A" w:rsidP="00333563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333563">
              <w:rPr>
                <w:rFonts w:ascii="Times New Roman" w:hAnsi="Times New Roman" w:cs="Times New Roman"/>
              </w:rPr>
              <w:t>TNF signalling pathway</w:t>
            </w:r>
          </w:p>
        </w:tc>
        <w:tc>
          <w:tcPr>
            <w:tcW w:w="771" w:type="dxa"/>
            <w:vAlign w:val="center"/>
          </w:tcPr>
          <w:p w14:paraId="65577E17" w14:textId="77777777" w:rsidR="00A7626A" w:rsidRPr="00333563" w:rsidRDefault="00A7626A" w:rsidP="00333563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333563">
              <w:rPr>
                <w:rFonts w:ascii="Times New Roman" w:hAnsi="Times New Roman" w:cs="Times New Roman"/>
              </w:rPr>
              <w:t>11</w:t>
            </w:r>
          </w:p>
        </w:tc>
        <w:tc>
          <w:tcPr>
            <w:tcW w:w="1219" w:type="dxa"/>
            <w:vAlign w:val="center"/>
          </w:tcPr>
          <w:p w14:paraId="688D139E" w14:textId="77777777" w:rsidR="00A7626A" w:rsidRPr="00333563" w:rsidRDefault="00A7626A" w:rsidP="00333563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333563">
              <w:rPr>
                <w:rFonts w:ascii="Times New Roman" w:hAnsi="Times New Roman" w:cs="Times New Roman"/>
              </w:rPr>
              <w:t>11.1%</w:t>
            </w:r>
          </w:p>
        </w:tc>
        <w:tc>
          <w:tcPr>
            <w:tcW w:w="1037" w:type="dxa"/>
            <w:vAlign w:val="center"/>
          </w:tcPr>
          <w:p w14:paraId="07367762" w14:textId="77777777" w:rsidR="00A7626A" w:rsidRPr="00333563" w:rsidRDefault="00A7626A" w:rsidP="00333563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333563">
              <w:rPr>
                <w:rFonts w:ascii="Times New Roman" w:hAnsi="Times New Roman" w:cs="Times New Roman"/>
              </w:rPr>
              <w:t>5.00E-09</w:t>
            </w:r>
          </w:p>
        </w:tc>
      </w:tr>
      <w:tr w:rsidR="00A7626A" w:rsidRPr="00333563" w14:paraId="6664741A" w14:textId="77777777" w:rsidTr="00AE770A">
        <w:trPr>
          <w:trHeight w:val="99"/>
        </w:trPr>
        <w:tc>
          <w:tcPr>
            <w:tcW w:w="1072" w:type="dxa"/>
            <w:vMerge/>
            <w:vAlign w:val="center"/>
          </w:tcPr>
          <w:p w14:paraId="2D059A6E" w14:textId="77777777" w:rsidR="00A7626A" w:rsidRPr="00333563" w:rsidRDefault="00A7626A" w:rsidP="00333563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555" w:type="dxa"/>
            <w:vAlign w:val="center"/>
          </w:tcPr>
          <w:p w14:paraId="4B024387" w14:textId="77777777" w:rsidR="00A7626A" w:rsidRPr="00333563" w:rsidRDefault="00A7626A" w:rsidP="00333563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333563">
              <w:rPr>
                <w:rFonts w:ascii="Times New Roman" w:hAnsi="Times New Roman" w:cs="Times New Roman"/>
              </w:rPr>
              <w:t>Oestrogen signalling pathway</w:t>
            </w:r>
          </w:p>
        </w:tc>
        <w:tc>
          <w:tcPr>
            <w:tcW w:w="771" w:type="dxa"/>
            <w:vAlign w:val="center"/>
          </w:tcPr>
          <w:p w14:paraId="30E57C84" w14:textId="77777777" w:rsidR="00A7626A" w:rsidRPr="00333563" w:rsidRDefault="00A7626A" w:rsidP="00333563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333563">
              <w:rPr>
                <w:rFonts w:ascii="Times New Roman" w:hAnsi="Times New Roman" w:cs="Times New Roman"/>
              </w:rPr>
              <w:t>8</w:t>
            </w:r>
          </w:p>
        </w:tc>
        <w:tc>
          <w:tcPr>
            <w:tcW w:w="1219" w:type="dxa"/>
            <w:vAlign w:val="center"/>
          </w:tcPr>
          <w:p w14:paraId="6EE6B20F" w14:textId="77777777" w:rsidR="00A7626A" w:rsidRPr="00333563" w:rsidRDefault="00A7626A" w:rsidP="00333563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333563">
              <w:rPr>
                <w:rFonts w:ascii="Times New Roman" w:hAnsi="Times New Roman" w:cs="Times New Roman"/>
              </w:rPr>
              <w:t>8.1%</w:t>
            </w:r>
          </w:p>
        </w:tc>
        <w:tc>
          <w:tcPr>
            <w:tcW w:w="1037" w:type="dxa"/>
            <w:vAlign w:val="center"/>
          </w:tcPr>
          <w:p w14:paraId="2349EF0C" w14:textId="77777777" w:rsidR="00A7626A" w:rsidRPr="00333563" w:rsidRDefault="00A7626A" w:rsidP="00333563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333563">
              <w:rPr>
                <w:rFonts w:ascii="Times New Roman" w:hAnsi="Times New Roman" w:cs="Times New Roman"/>
              </w:rPr>
              <w:t>8.10E-06</w:t>
            </w:r>
          </w:p>
        </w:tc>
      </w:tr>
      <w:tr w:rsidR="00A7626A" w:rsidRPr="00333563" w14:paraId="381843B9" w14:textId="77777777" w:rsidTr="00AE770A">
        <w:trPr>
          <w:trHeight w:val="99"/>
        </w:trPr>
        <w:tc>
          <w:tcPr>
            <w:tcW w:w="1072" w:type="dxa"/>
            <w:vMerge/>
            <w:vAlign w:val="center"/>
          </w:tcPr>
          <w:p w14:paraId="36C6F3FF" w14:textId="77777777" w:rsidR="00A7626A" w:rsidRPr="00333563" w:rsidRDefault="00A7626A" w:rsidP="00333563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555" w:type="dxa"/>
            <w:vAlign w:val="center"/>
          </w:tcPr>
          <w:p w14:paraId="098B3C5B" w14:textId="77777777" w:rsidR="00A7626A" w:rsidRPr="00333563" w:rsidRDefault="00A7626A" w:rsidP="00333563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333563">
              <w:rPr>
                <w:rFonts w:ascii="Times New Roman" w:hAnsi="Times New Roman" w:cs="Times New Roman"/>
              </w:rPr>
              <w:t>Chagas disease (American trypanosomiasis)</w:t>
            </w:r>
          </w:p>
        </w:tc>
        <w:tc>
          <w:tcPr>
            <w:tcW w:w="771" w:type="dxa"/>
            <w:vAlign w:val="center"/>
          </w:tcPr>
          <w:p w14:paraId="3D9723CF" w14:textId="77777777" w:rsidR="00A7626A" w:rsidRPr="00333563" w:rsidRDefault="00A7626A" w:rsidP="00333563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333563">
              <w:rPr>
                <w:rFonts w:ascii="Times New Roman" w:hAnsi="Times New Roman" w:cs="Times New Roman"/>
              </w:rPr>
              <w:t>8</w:t>
            </w:r>
          </w:p>
        </w:tc>
        <w:tc>
          <w:tcPr>
            <w:tcW w:w="1219" w:type="dxa"/>
            <w:vAlign w:val="center"/>
          </w:tcPr>
          <w:p w14:paraId="6A45913E" w14:textId="77777777" w:rsidR="00A7626A" w:rsidRPr="00333563" w:rsidRDefault="00A7626A" w:rsidP="00333563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333563">
              <w:rPr>
                <w:rFonts w:ascii="Times New Roman" w:hAnsi="Times New Roman" w:cs="Times New Roman"/>
              </w:rPr>
              <w:t>8.1%</w:t>
            </w:r>
          </w:p>
        </w:tc>
        <w:tc>
          <w:tcPr>
            <w:tcW w:w="1037" w:type="dxa"/>
            <w:vAlign w:val="center"/>
          </w:tcPr>
          <w:p w14:paraId="09E1D796" w14:textId="77777777" w:rsidR="00A7626A" w:rsidRPr="00333563" w:rsidRDefault="00A7626A" w:rsidP="00333563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333563">
              <w:rPr>
                <w:rFonts w:ascii="Times New Roman" w:hAnsi="Times New Roman" w:cs="Times New Roman"/>
              </w:rPr>
              <w:t>1.10E-05</w:t>
            </w:r>
          </w:p>
        </w:tc>
      </w:tr>
      <w:tr w:rsidR="00A7626A" w:rsidRPr="00333563" w14:paraId="1F33F170" w14:textId="77777777" w:rsidTr="00AE770A">
        <w:trPr>
          <w:trHeight w:val="99"/>
        </w:trPr>
        <w:tc>
          <w:tcPr>
            <w:tcW w:w="1072" w:type="dxa"/>
            <w:vMerge/>
            <w:vAlign w:val="center"/>
          </w:tcPr>
          <w:p w14:paraId="15EAECD2" w14:textId="77777777" w:rsidR="00A7626A" w:rsidRPr="00333563" w:rsidRDefault="00A7626A" w:rsidP="00333563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555" w:type="dxa"/>
            <w:vAlign w:val="center"/>
          </w:tcPr>
          <w:p w14:paraId="708BFB3E" w14:textId="77777777" w:rsidR="00A7626A" w:rsidRPr="00333563" w:rsidRDefault="00A7626A" w:rsidP="00333563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333563">
              <w:rPr>
                <w:rFonts w:ascii="Times New Roman" w:hAnsi="Times New Roman" w:cs="Times New Roman"/>
              </w:rPr>
              <w:t>MAPK signalling pathway</w:t>
            </w:r>
          </w:p>
        </w:tc>
        <w:tc>
          <w:tcPr>
            <w:tcW w:w="771" w:type="dxa"/>
            <w:vAlign w:val="center"/>
          </w:tcPr>
          <w:p w14:paraId="45327A40" w14:textId="77777777" w:rsidR="00A7626A" w:rsidRPr="00333563" w:rsidRDefault="00A7626A" w:rsidP="00333563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333563">
              <w:rPr>
                <w:rFonts w:ascii="Times New Roman" w:hAnsi="Times New Roman" w:cs="Times New Roman"/>
              </w:rPr>
              <w:t>11</w:t>
            </w:r>
          </w:p>
        </w:tc>
        <w:tc>
          <w:tcPr>
            <w:tcW w:w="1219" w:type="dxa"/>
            <w:vAlign w:val="center"/>
          </w:tcPr>
          <w:p w14:paraId="3C88C57D" w14:textId="77777777" w:rsidR="00A7626A" w:rsidRPr="00333563" w:rsidRDefault="00A7626A" w:rsidP="00333563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333563">
              <w:rPr>
                <w:rFonts w:ascii="Times New Roman" w:hAnsi="Times New Roman" w:cs="Times New Roman"/>
              </w:rPr>
              <w:t>11.1%</w:t>
            </w:r>
          </w:p>
        </w:tc>
        <w:tc>
          <w:tcPr>
            <w:tcW w:w="1037" w:type="dxa"/>
            <w:vAlign w:val="center"/>
          </w:tcPr>
          <w:p w14:paraId="660D16E3" w14:textId="77777777" w:rsidR="00A7626A" w:rsidRPr="00333563" w:rsidRDefault="00A7626A" w:rsidP="00333563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333563">
              <w:rPr>
                <w:rFonts w:ascii="Times New Roman" w:hAnsi="Times New Roman" w:cs="Times New Roman"/>
              </w:rPr>
              <w:t>1.50E-05</w:t>
            </w:r>
          </w:p>
        </w:tc>
      </w:tr>
      <w:tr w:rsidR="00A7626A" w:rsidRPr="00333563" w14:paraId="68D16B33" w14:textId="77777777" w:rsidTr="00AE770A">
        <w:trPr>
          <w:trHeight w:val="99"/>
        </w:trPr>
        <w:tc>
          <w:tcPr>
            <w:tcW w:w="1072" w:type="dxa"/>
            <w:vMerge/>
            <w:vAlign w:val="center"/>
          </w:tcPr>
          <w:p w14:paraId="26C2098A" w14:textId="77777777" w:rsidR="00A7626A" w:rsidRPr="00333563" w:rsidRDefault="00A7626A" w:rsidP="00333563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555" w:type="dxa"/>
            <w:vAlign w:val="center"/>
          </w:tcPr>
          <w:p w14:paraId="7CF4C148" w14:textId="77777777" w:rsidR="00A7626A" w:rsidRPr="00333563" w:rsidRDefault="00A7626A" w:rsidP="00333563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333563">
              <w:rPr>
                <w:rFonts w:ascii="Times New Roman" w:hAnsi="Times New Roman" w:cs="Times New Roman"/>
              </w:rPr>
              <w:t>Protein processing in endoplasmic reticulum</w:t>
            </w:r>
          </w:p>
        </w:tc>
        <w:tc>
          <w:tcPr>
            <w:tcW w:w="771" w:type="dxa"/>
            <w:vAlign w:val="center"/>
          </w:tcPr>
          <w:p w14:paraId="54A7D24E" w14:textId="77777777" w:rsidR="00A7626A" w:rsidRPr="00333563" w:rsidRDefault="00A7626A" w:rsidP="00333563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333563">
              <w:rPr>
                <w:rFonts w:ascii="Times New Roman" w:hAnsi="Times New Roman" w:cs="Times New Roman"/>
              </w:rPr>
              <w:t>9</w:t>
            </w:r>
          </w:p>
        </w:tc>
        <w:tc>
          <w:tcPr>
            <w:tcW w:w="1219" w:type="dxa"/>
            <w:vAlign w:val="center"/>
          </w:tcPr>
          <w:p w14:paraId="453BCA96" w14:textId="77777777" w:rsidR="00A7626A" w:rsidRPr="00333563" w:rsidRDefault="00A7626A" w:rsidP="00333563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333563">
              <w:rPr>
                <w:rFonts w:ascii="Times New Roman" w:hAnsi="Times New Roman" w:cs="Times New Roman"/>
              </w:rPr>
              <w:t>9.1%</w:t>
            </w:r>
          </w:p>
        </w:tc>
        <w:tc>
          <w:tcPr>
            <w:tcW w:w="1037" w:type="dxa"/>
            <w:vAlign w:val="center"/>
          </w:tcPr>
          <w:p w14:paraId="21D7A493" w14:textId="77777777" w:rsidR="00A7626A" w:rsidRPr="00333563" w:rsidRDefault="00A7626A" w:rsidP="00333563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333563">
              <w:rPr>
                <w:rFonts w:ascii="Times New Roman" w:hAnsi="Times New Roman" w:cs="Times New Roman"/>
              </w:rPr>
              <w:t>3.40E-05</w:t>
            </w:r>
          </w:p>
        </w:tc>
      </w:tr>
      <w:tr w:rsidR="00A7626A" w:rsidRPr="00333563" w14:paraId="7BE3469A" w14:textId="77777777" w:rsidTr="00AE770A">
        <w:trPr>
          <w:trHeight w:val="99"/>
        </w:trPr>
        <w:tc>
          <w:tcPr>
            <w:tcW w:w="1072" w:type="dxa"/>
            <w:vMerge/>
            <w:vAlign w:val="center"/>
          </w:tcPr>
          <w:p w14:paraId="450A6E86" w14:textId="77777777" w:rsidR="00A7626A" w:rsidRPr="00333563" w:rsidRDefault="00A7626A" w:rsidP="00333563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555" w:type="dxa"/>
            <w:vAlign w:val="center"/>
          </w:tcPr>
          <w:p w14:paraId="3C3EF335" w14:textId="77777777" w:rsidR="00A7626A" w:rsidRPr="00333563" w:rsidRDefault="00A7626A" w:rsidP="00333563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333563">
              <w:rPr>
                <w:rFonts w:ascii="Times New Roman" w:hAnsi="Times New Roman" w:cs="Times New Roman"/>
              </w:rPr>
              <w:t>Influenza A</w:t>
            </w:r>
          </w:p>
        </w:tc>
        <w:tc>
          <w:tcPr>
            <w:tcW w:w="771" w:type="dxa"/>
            <w:vAlign w:val="center"/>
          </w:tcPr>
          <w:p w14:paraId="5604FAA4" w14:textId="77777777" w:rsidR="00A7626A" w:rsidRPr="00333563" w:rsidRDefault="00A7626A" w:rsidP="00333563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333563">
              <w:rPr>
                <w:rFonts w:ascii="Times New Roman" w:hAnsi="Times New Roman" w:cs="Times New Roman"/>
              </w:rPr>
              <w:t>9</w:t>
            </w:r>
          </w:p>
        </w:tc>
        <w:tc>
          <w:tcPr>
            <w:tcW w:w="1219" w:type="dxa"/>
            <w:vAlign w:val="center"/>
          </w:tcPr>
          <w:p w14:paraId="18103CDF" w14:textId="77777777" w:rsidR="00A7626A" w:rsidRPr="00333563" w:rsidRDefault="00A7626A" w:rsidP="00333563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333563">
              <w:rPr>
                <w:rFonts w:ascii="Times New Roman" w:hAnsi="Times New Roman" w:cs="Times New Roman"/>
              </w:rPr>
              <w:t>9.1%</w:t>
            </w:r>
          </w:p>
        </w:tc>
        <w:tc>
          <w:tcPr>
            <w:tcW w:w="1037" w:type="dxa"/>
            <w:vAlign w:val="center"/>
          </w:tcPr>
          <w:p w14:paraId="41FC01F1" w14:textId="77777777" w:rsidR="00A7626A" w:rsidRPr="00333563" w:rsidRDefault="00A7626A" w:rsidP="00333563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333563">
              <w:rPr>
                <w:rFonts w:ascii="Times New Roman" w:hAnsi="Times New Roman" w:cs="Times New Roman"/>
              </w:rPr>
              <w:t>4.20E-05</w:t>
            </w:r>
          </w:p>
        </w:tc>
      </w:tr>
      <w:tr w:rsidR="00A7626A" w:rsidRPr="00333563" w14:paraId="17E31855" w14:textId="77777777" w:rsidTr="00AE770A">
        <w:trPr>
          <w:trHeight w:val="99"/>
        </w:trPr>
        <w:tc>
          <w:tcPr>
            <w:tcW w:w="1072" w:type="dxa"/>
            <w:vMerge/>
            <w:vAlign w:val="center"/>
          </w:tcPr>
          <w:p w14:paraId="591869CB" w14:textId="77777777" w:rsidR="00A7626A" w:rsidRPr="00333563" w:rsidRDefault="00A7626A" w:rsidP="00333563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555" w:type="dxa"/>
            <w:vAlign w:val="center"/>
          </w:tcPr>
          <w:p w14:paraId="189F87A9" w14:textId="77777777" w:rsidR="00A7626A" w:rsidRPr="00333563" w:rsidRDefault="00A7626A" w:rsidP="00333563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333563">
              <w:rPr>
                <w:rFonts w:ascii="Times New Roman" w:hAnsi="Times New Roman" w:cs="Times New Roman"/>
              </w:rPr>
              <w:t>Legionellosis</w:t>
            </w:r>
          </w:p>
        </w:tc>
        <w:tc>
          <w:tcPr>
            <w:tcW w:w="771" w:type="dxa"/>
            <w:vAlign w:val="center"/>
          </w:tcPr>
          <w:p w14:paraId="3B241BFC" w14:textId="77777777" w:rsidR="00A7626A" w:rsidRPr="00333563" w:rsidRDefault="00A7626A" w:rsidP="00333563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333563"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1219" w:type="dxa"/>
            <w:vAlign w:val="center"/>
          </w:tcPr>
          <w:p w14:paraId="73527839" w14:textId="77777777" w:rsidR="00A7626A" w:rsidRPr="00333563" w:rsidRDefault="00A7626A" w:rsidP="00333563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333563">
              <w:rPr>
                <w:rFonts w:ascii="Times New Roman" w:hAnsi="Times New Roman" w:cs="Times New Roman"/>
              </w:rPr>
              <w:t>6.1%</w:t>
            </w:r>
          </w:p>
        </w:tc>
        <w:tc>
          <w:tcPr>
            <w:tcW w:w="1037" w:type="dxa"/>
            <w:vAlign w:val="center"/>
          </w:tcPr>
          <w:p w14:paraId="3DDB0F34" w14:textId="77777777" w:rsidR="00A7626A" w:rsidRPr="00333563" w:rsidRDefault="00A7626A" w:rsidP="00333563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333563">
              <w:rPr>
                <w:rFonts w:ascii="Times New Roman" w:hAnsi="Times New Roman" w:cs="Times New Roman"/>
              </w:rPr>
              <w:t>4.80E-05</w:t>
            </w:r>
          </w:p>
        </w:tc>
      </w:tr>
      <w:tr w:rsidR="00A7626A" w:rsidRPr="00333563" w14:paraId="38619AF2" w14:textId="77777777" w:rsidTr="00AE770A">
        <w:trPr>
          <w:trHeight w:val="99"/>
        </w:trPr>
        <w:tc>
          <w:tcPr>
            <w:tcW w:w="1072" w:type="dxa"/>
            <w:vMerge/>
            <w:vAlign w:val="center"/>
          </w:tcPr>
          <w:p w14:paraId="7E293191" w14:textId="77777777" w:rsidR="00A7626A" w:rsidRPr="00333563" w:rsidRDefault="00A7626A" w:rsidP="00333563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555" w:type="dxa"/>
            <w:vAlign w:val="center"/>
          </w:tcPr>
          <w:p w14:paraId="0D5F8CD4" w14:textId="77777777" w:rsidR="00A7626A" w:rsidRPr="00333563" w:rsidRDefault="00A7626A" w:rsidP="00333563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333563">
              <w:rPr>
                <w:rFonts w:ascii="Times New Roman" w:hAnsi="Times New Roman" w:cs="Times New Roman"/>
              </w:rPr>
              <w:t>NOD-like receptor signalling pathway</w:t>
            </w:r>
          </w:p>
        </w:tc>
        <w:tc>
          <w:tcPr>
            <w:tcW w:w="771" w:type="dxa"/>
            <w:vAlign w:val="center"/>
          </w:tcPr>
          <w:p w14:paraId="25AA4BF4" w14:textId="77777777" w:rsidR="00A7626A" w:rsidRPr="00333563" w:rsidRDefault="00A7626A" w:rsidP="00333563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333563"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1219" w:type="dxa"/>
            <w:vAlign w:val="center"/>
          </w:tcPr>
          <w:p w14:paraId="11308631" w14:textId="77777777" w:rsidR="00A7626A" w:rsidRPr="00333563" w:rsidRDefault="00A7626A" w:rsidP="00333563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333563">
              <w:rPr>
                <w:rFonts w:ascii="Times New Roman" w:hAnsi="Times New Roman" w:cs="Times New Roman"/>
              </w:rPr>
              <w:t>6.1%</w:t>
            </w:r>
          </w:p>
        </w:tc>
        <w:tc>
          <w:tcPr>
            <w:tcW w:w="1037" w:type="dxa"/>
            <w:vAlign w:val="center"/>
          </w:tcPr>
          <w:p w14:paraId="0D98C245" w14:textId="77777777" w:rsidR="00A7626A" w:rsidRPr="00333563" w:rsidRDefault="00A7626A" w:rsidP="00333563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333563">
              <w:rPr>
                <w:rFonts w:ascii="Times New Roman" w:hAnsi="Times New Roman" w:cs="Times New Roman"/>
              </w:rPr>
              <w:t>5.80E-05</w:t>
            </w:r>
          </w:p>
        </w:tc>
      </w:tr>
      <w:tr w:rsidR="00A7626A" w:rsidRPr="00333563" w14:paraId="4CA53F2C" w14:textId="77777777" w:rsidTr="00AE770A">
        <w:trPr>
          <w:trHeight w:val="99"/>
        </w:trPr>
        <w:tc>
          <w:tcPr>
            <w:tcW w:w="1072" w:type="dxa"/>
            <w:vMerge/>
            <w:vAlign w:val="center"/>
          </w:tcPr>
          <w:p w14:paraId="13821381" w14:textId="77777777" w:rsidR="00A7626A" w:rsidRPr="00333563" w:rsidRDefault="00A7626A" w:rsidP="00333563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555" w:type="dxa"/>
            <w:vAlign w:val="center"/>
          </w:tcPr>
          <w:p w14:paraId="0032EA53" w14:textId="77777777" w:rsidR="00A7626A" w:rsidRPr="00333563" w:rsidRDefault="00A7626A" w:rsidP="00333563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333563">
              <w:rPr>
                <w:rFonts w:ascii="Times New Roman" w:hAnsi="Times New Roman" w:cs="Times New Roman"/>
              </w:rPr>
              <w:t>Hepatitis B</w:t>
            </w:r>
          </w:p>
        </w:tc>
        <w:tc>
          <w:tcPr>
            <w:tcW w:w="771" w:type="dxa"/>
            <w:vAlign w:val="center"/>
          </w:tcPr>
          <w:p w14:paraId="3C5416F1" w14:textId="77777777" w:rsidR="00A7626A" w:rsidRPr="00333563" w:rsidRDefault="00A7626A" w:rsidP="00333563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333563">
              <w:rPr>
                <w:rFonts w:ascii="Times New Roman" w:hAnsi="Times New Roman" w:cs="Times New Roman"/>
              </w:rPr>
              <w:t>8</w:t>
            </w:r>
          </w:p>
        </w:tc>
        <w:tc>
          <w:tcPr>
            <w:tcW w:w="1219" w:type="dxa"/>
            <w:vAlign w:val="center"/>
          </w:tcPr>
          <w:p w14:paraId="0100FC83" w14:textId="77777777" w:rsidR="00A7626A" w:rsidRPr="00333563" w:rsidRDefault="00A7626A" w:rsidP="00333563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333563">
              <w:rPr>
                <w:rFonts w:ascii="Times New Roman" w:hAnsi="Times New Roman" w:cs="Times New Roman"/>
              </w:rPr>
              <w:t>8.1%</w:t>
            </w:r>
          </w:p>
        </w:tc>
        <w:tc>
          <w:tcPr>
            <w:tcW w:w="1037" w:type="dxa"/>
            <w:vAlign w:val="center"/>
          </w:tcPr>
          <w:p w14:paraId="1DE3F11A" w14:textId="77777777" w:rsidR="00A7626A" w:rsidRPr="00333563" w:rsidRDefault="00A7626A" w:rsidP="00333563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333563">
              <w:rPr>
                <w:rFonts w:ascii="Times New Roman" w:hAnsi="Times New Roman" w:cs="Times New Roman"/>
              </w:rPr>
              <w:t>9.70E-05</w:t>
            </w:r>
          </w:p>
        </w:tc>
      </w:tr>
      <w:tr w:rsidR="00A7626A" w:rsidRPr="00333563" w14:paraId="13EA9A94" w14:textId="77777777" w:rsidTr="00AE770A">
        <w:trPr>
          <w:trHeight w:val="99"/>
        </w:trPr>
        <w:tc>
          <w:tcPr>
            <w:tcW w:w="1072" w:type="dxa"/>
            <w:vMerge/>
            <w:vAlign w:val="center"/>
          </w:tcPr>
          <w:p w14:paraId="7A756052" w14:textId="77777777" w:rsidR="00A7626A" w:rsidRPr="00333563" w:rsidRDefault="00A7626A" w:rsidP="00333563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555" w:type="dxa"/>
            <w:vAlign w:val="center"/>
          </w:tcPr>
          <w:p w14:paraId="03FD3084" w14:textId="77777777" w:rsidR="00A7626A" w:rsidRPr="00333563" w:rsidRDefault="00A7626A" w:rsidP="00333563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333563">
              <w:rPr>
                <w:rFonts w:ascii="Times New Roman" w:hAnsi="Times New Roman" w:cs="Times New Roman"/>
              </w:rPr>
              <w:t>Salmonella infection</w:t>
            </w:r>
          </w:p>
        </w:tc>
        <w:tc>
          <w:tcPr>
            <w:tcW w:w="771" w:type="dxa"/>
            <w:vAlign w:val="center"/>
          </w:tcPr>
          <w:p w14:paraId="233ADBD9" w14:textId="77777777" w:rsidR="00A7626A" w:rsidRPr="00333563" w:rsidRDefault="00A7626A" w:rsidP="00333563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333563"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1219" w:type="dxa"/>
            <w:vAlign w:val="center"/>
          </w:tcPr>
          <w:p w14:paraId="2410C789" w14:textId="77777777" w:rsidR="00A7626A" w:rsidRPr="00333563" w:rsidRDefault="00A7626A" w:rsidP="00333563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333563">
              <w:rPr>
                <w:rFonts w:ascii="Times New Roman" w:hAnsi="Times New Roman" w:cs="Times New Roman"/>
              </w:rPr>
              <w:t>6.1%</w:t>
            </w:r>
          </w:p>
        </w:tc>
        <w:tc>
          <w:tcPr>
            <w:tcW w:w="1037" w:type="dxa"/>
            <w:vAlign w:val="center"/>
          </w:tcPr>
          <w:p w14:paraId="32C392FC" w14:textId="77777777" w:rsidR="00A7626A" w:rsidRPr="00333563" w:rsidRDefault="00A7626A" w:rsidP="00333563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333563">
              <w:rPr>
                <w:rFonts w:ascii="Times New Roman" w:hAnsi="Times New Roman" w:cs="Times New Roman"/>
              </w:rPr>
              <w:t>3.80E-04</w:t>
            </w:r>
          </w:p>
        </w:tc>
      </w:tr>
      <w:tr w:rsidR="00A7626A" w:rsidRPr="00333563" w14:paraId="69507680" w14:textId="77777777" w:rsidTr="00AE770A">
        <w:trPr>
          <w:trHeight w:val="99"/>
        </w:trPr>
        <w:tc>
          <w:tcPr>
            <w:tcW w:w="1072" w:type="dxa"/>
            <w:vMerge/>
            <w:vAlign w:val="center"/>
          </w:tcPr>
          <w:p w14:paraId="2A38C8C1" w14:textId="77777777" w:rsidR="00A7626A" w:rsidRPr="00333563" w:rsidRDefault="00A7626A" w:rsidP="00333563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555" w:type="dxa"/>
            <w:vAlign w:val="center"/>
          </w:tcPr>
          <w:p w14:paraId="5F7A554D" w14:textId="77777777" w:rsidR="00A7626A" w:rsidRPr="00333563" w:rsidRDefault="00A7626A" w:rsidP="00333563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333563">
              <w:rPr>
                <w:rFonts w:ascii="Times New Roman" w:hAnsi="Times New Roman" w:cs="Times New Roman"/>
              </w:rPr>
              <w:t>Osteoclast differentiation</w:t>
            </w:r>
          </w:p>
        </w:tc>
        <w:tc>
          <w:tcPr>
            <w:tcW w:w="771" w:type="dxa"/>
            <w:vAlign w:val="center"/>
          </w:tcPr>
          <w:p w14:paraId="732745DC" w14:textId="77777777" w:rsidR="00A7626A" w:rsidRPr="00333563" w:rsidRDefault="00A7626A" w:rsidP="00333563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333563">
              <w:rPr>
                <w:rFonts w:ascii="Times New Roman" w:hAnsi="Times New Roman" w:cs="Times New Roman"/>
              </w:rPr>
              <w:t>7</w:t>
            </w:r>
          </w:p>
        </w:tc>
        <w:tc>
          <w:tcPr>
            <w:tcW w:w="1219" w:type="dxa"/>
            <w:vAlign w:val="center"/>
          </w:tcPr>
          <w:p w14:paraId="44AFEF6C" w14:textId="77777777" w:rsidR="00A7626A" w:rsidRPr="00333563" w:rsidRDefault="00A7626A" w:rsidP="00333563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333563">
              <w:rPr>
                <w:rFonts w:ascii="Times New Roman" w:hAnsi="Times New Roman" w:cs="Times New Roman"/>
              </w:rPr>
              <w:t>7.1%</w:t>
            </w:r>
          </w:p>
        </w:tc>
        <w:tc>
          <w:tcPr>
            <w:tcW w:w="1037" w:type="dxa"/>
            <w:vAlign w:val="center"/>
          </w:tcPr>
          <w:p w14:paraId="2C80EEA8" w14:textId="77777777" w:rsidR="00A7626A" w:rsidRPr="00333563" w:rsidRDefault="00A7626A" w:rsidP="00333563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333563">
              <w:rPr>
                <w:rFonts w:ascii="Times New Roman" w:hAnsi="Times New Roman" w:cs="Times New Roman"/>
              </w:rPr>
              <w:t>4.20E-04</w:t>
            </w:r>
          </w:p>
        </w:tc>
      </w:tr>
      <w:tr w:rsidR="00A7626A" w:rsidRPr="00333563" w14:paraId="101B9CE6" w14:textId="77777777" w:rsidTr="00AE770A">
        <w:trPr>
          <w:trHeight w:val="99"/>
        </w:trPr>
        <w:tc>
          <w:tcPr>
            <w:tcW w:w="1072" w:type="dxa"/>
            <w:vMerge/>
            <w:vAlign w:val="center"/>
          </w:tcPr>
          <w:p w14:paraId="4EDEF3AD" w14:textId="77777777" w:rsidR="00A7626A" w:rsidRPr="00333563" w:rsidRDefault="00A7626A" w:rsidP="00333563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555" w:type="dxa"/>
            <w:vAlign w:val="center"/>
          </w:tcPr>
          <w:p w14:paraId="5A371242" w14:textId="77777777" w:rsidR="00A7626A" w:rsidRPr="00333563" w:rsidRDefault="00A7626A" w:rsidP="00333563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333563">
              <w:rPr>
                <w:rFonts w:ascii="Times New Roman" w:hAnsi="Times New Roman" w:cs="Times New Roman"/>
              </w:rPr>
              <w:t>Rheumatoid arthritis</w:t>
            </w:r>
          </w:p>
        </w:tc>
        <w:tc>
          <w:tcPr>
            <w:tcW w:w="771" w:type="dxa"/>
            <w:vAlign w:val="center"/>
          </w:tcPr>
          <w:p w14:paraId="0DC442B9" w14:textId="77777777" w:rsidR="00A7626A" w:rsidRPr="00333563" w:rsidRDefault="00A7626A" w:rsidP="00333563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333563"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1219" w:type="dxa"/>
            <w:vAlign w:val="center"/>
          </w:tcPr>
          <w:p w14:paraId="3D407764" w14:textId="77777777" w:rsidR="00A7626A" w:rsidRPr="00333563" w:rsidRDefault="00A7626A" w:rsidP="00333563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333563">
              <w:rPr>
                <w:rFonts w:ascii="Times New Roman" w:hAnsi="Times New Roman" w:cs="Times New Roman"/>
              </w:rPr>
              <w:t>6.1%</w:t>
            </w:r>
          </w:p>
        </w:tc>
        <w:tc>
          <w:tcPr>
            <w:tcW w:w="1037" w:type="dxa"/>
            <w:vAlign w:val="center"/>
          </w:tcPr>
          <w:p w14:paraId="6D311C67" w14:textId="77777777" w:rsidR="00A7626A" w:rsidRPr="00333563" w:rsidRDefault="00A7626A" w:rsidP="00333563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333563">
              <w:rPr>
                <w:rFonts w:ascii="Times New Roman" w:hAnsi="Times New Roman" w:cs="Times New Roman"/>
              </w:rPr>
              <w:t>4.90E-04</w:t>
            </w:r>
          </w:p>
        </w:tc>
      </w:tr>
      <w:tr w:rsidR="00A7626A" w:rsidRPr="00333563" w14:paraId="66F22D79" w14:textId="77777777" w:rsidTr="00AE770A">
        <w:trPr>
          <w:trHeight w:val="99"/>
        </w:trPr>
        <w:tc>
          <w:tcPr>
            <w:tcW w:w="1072" w:type="dxa"/>
            <w:vMerge/>
            <w:vAlign w:val="center"/>
          </w:tcPr>
          <w:p w14:paraId="0E5ED23D" w14:textId="77777777" w:rsidR="00A7626A" w:rsidRPr="00333563" w:rsidRDefault="00A7626A" w:rsidP="00333563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555" w:type="dxa"/>
            <w:vAlign w:val="center"/>
          </w:tcPr>
          <w:p w14:paraId="66B427DA" w14:textId="77777777" w:rsidR="00A7626A" w:rsidRPr="00333563" w:rsidRDefault="00A7626A" w:rsidP="00333563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333563">
              <w:rPr>
                <w:rFonts w:ascii="Times New Roman" w:hAnsi="Times New Roman" w:cs="Times New Roman"/>
              </w:rPr>
              <w:t>HTLV-I infection</w:t>
            </w:r>
          </w:p>
        </w:tc>
        <w:tc>
          <w:tcPr>
            <w:tcW w:w="771" w:type="dxa"/>
            <w:vAlign w:val="center"/>
          </w:tcPr>
          <w:p w14:paraId="2869D128" w14:textId="77777777" w:rsidR="00A7626A" w:rsidRPr="00333563" w:rsidRDefault="00A7626A" w:rsidP="00333563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333563">
              <w:rPr>
                <w:rFonts w:ascii="Times New Roman" w:hAnsi="Times New Roman" w:cs="Times New Roman"/>
              </w:rPr>
              <w:t>9</w:t>
            </w:r>
          </w:p>
        </w:tc>
        <w:tc>
          <w:tcPr>
            <w:tcW w:w="1219" w:type="dxa"/>
            <w:vAlign w:val="center"/>
          </w:tcPr>
          <w:p w14:paraId="7E89A1C7" w14:textId="77777777" w:rsidR="00A7626A" w:rsidRPr="00333563" w:rsidRDefault="00A7626A" w:rsidP="00333563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333563">
              <w:rPr>
                <w:rFonts w:ascii="Times New Roman" w:hAnsi="Times New Roman" w:cs="Times New Roman"/>
              </w:rPr>
              <w:t>9.1%</w:t>
            </w:r>
          </w:p>
        </w:tc>
        <w:tc>
          <w:tcPr>
            <w:tcW w:w="1037" w:type="dxa"/>
            <w:vAlign w:val="center"/>
          </w:tcPr>
          <w:p w14:paraId="01103C9E" w14:textId="77777777" w:rsidR="00A7626A" w:rsidRPr="00333563" w:rsidRDefault="00A7626A" w:rsidP="00333563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333563">
              <w:rPr>
                <w:rFonts w:ascii="Times New Roman" w:hAnsi="Times New Roman" w:cs="Times New Roman"/>
              </w:rPr>
              <w:t>5.70E-04</w:t>
            </w:r>
          </w:p>
        </w:tc>
      </w:tr>
      <w:tr w:rsidR="00A7626A" w:rsidRPr="00333563" w14:paraId="23AEC338" w14:textId="77777777" w:rsidTr="00AE770A">
        <w:trPr>
          <w:trHeight w:val="99"/>
        </w:trPr>
        <w:tc>
          <w:tcPr>
            <w:tcW w:w="1072" w:type="dxa"/>
            <w:vMerge/>
            <w:vAlign w:val="center"/>
          </w:tcPr>
          <w:p w14:paraId="73C75E03" w14:textId="77777777" w:rsidR="00A7626A" w:rsidRPr="00333563" w:rsidRDefault="00A7626A" w:rsidP="00333563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555" w:type="dxa"/>
            <w:vAlign w:val="center"/>
          </w:tcPr>
          <w:p w14:paraId="426E8357" w14:textId="77777777" w:rsidR="00A7626A" w:rsidRPr="00333563" w:rsidRDefault="00A7626A" w:rsidP="00333563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333563">
              <w:rPr>
                <w:rFonts w:ascii="Times New Roman" w:hAnsi="Times New Roman" w:cs="Times New Roman"/>
              </w:rPr>
              <w:t>Toll-like receptor signalling pathway</w:t>
            </w:r>
          </w:p>
        </w:tc>
        <w:tc>
          <w:tcPr>
            <w:tcW w:w="771" w:type="dxa"/>
            <w:vAlign w:val="center"/>
          </w:tcPr>
          <w:p w14:paraId="24B169F6" w14:textId="77777777" w:rsidR="00A7626A" w:rsidRPr="00333563" w:rsidRDefault="00A7626A" w:rsidP="00333563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333563"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1219" w:type="dxa"/>
            <w:vAlign w:val="center"/>
          </w:tcPr>
          <w:p w14:paraId="453AD58A" w14:textId="77777777" w:rsidR="00A7626A" w:rsidRPr="00333563" w:rsidRDefault="00A7626A" w:rsidP="00333563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333563">
              <w:rPr>
                <w:rFonts w:ascii="Times New Roman" w:hAnsi="Times New Roman" w:cs="Times New Roman"/>
              </w:rPr>
              <w:t>6.1%</w:t>
            </w:r>
          </w:p>
        </w:tc>
        <w:tc>
          <w:tcPr>
            <w:tcW w:w="1037" w:type="dxa"/>
            <w:vAlign w:val="center"/>
          </w:tcPr>
          <w:p w14:paraId="7D1EDA6F" w14:textId="77777777" w:rsidR="00A7626A" w:rsidRPr="00333563" w:rsidRDefault="00A7626A" w:rsidP="00333563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333563">
              <w:rPr>
                <w:rFonts w:ascii="Times New Roman" w:hAnsi="Times New Roman" w:cs="Times New Roman"/>
              </w:rPr>
              <w:t>1.20E-03</w:t>
            </w:r>
          </w:p>
        </w:tc>
      </w:tr>
      <w:tr w:rsidR="00A7626A" w:rsidRPr="00333563" w14:paraId="616E122E" w14:textId="77777777" w:rsidTr="00AE770A">
        <w:trPr>
          <w:trHeight w:val="99"/>
        </w:trPr>
        <w:tc>
          <w:tcPr>
            <w:tcW w:w="1072" w:type="dxa"/>
            <w:vMerge/>
            <w:vAlign w:val="center"/>
          </w:tcPr>
          <w:p w14:paraId="02840E98" w14:textId="77777777" w:rsidR="00A7626A" w:rsidRPr="00333563" w:rsidRDefault="00A7626A" w:rsidP="00333563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555" w:type="dxa"/>
            <w:vAlign w:val="center"/>
          </w:tcPr>
          <w:p w14:paraId="1F308921" w14:textId="77777777" w:rsidR="00A7626A" w:rsidRPr="00333563" w:rsidRDefault="00A7626A" w:rsidP="00333563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333563">
              <w:rPr>
                <w:rFonts w:ascii="Times New Roman" w:hAnsi="Times New Roman" w:cs="Times New Roman"/>
              </w:rPr>
              <w:t>Hepatitis C</w:t>
            </w:r>
          </w:p>
        </w:tc>
        <w:tc>
          <w:tcPr>
            <w:tcW w:w="771" w:type="dxa"/>
            <w:vAlign w:val="center"/>
          </w:tcPr>
          <w:p w14:paraId="24097B67" w14:textId="77777777" w:rsidR="00A7626A" w:rsidRPr="00333563" w:rsidRDefault="00A7626A" w:rsidP="00333563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333563"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1219" w:type="dxa"/>
            <w:vAlign w:val="center"/>
          </w:tcPr>
          <w:p w14:paraId="1ACFE2AE" w14:textId="77777777" w:rsidR="00A7626A" w:rsidRPr="00333563" w:rsidRDefault="00A7626A" w:rsidP="00333563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333563">
              <w:rPr>
                <w:rFonts w:ascii="Times New Roman" w:hAnsi="Times New Roman" w:cs="Times New Roman"/>
              </w:rPr>
              <w:t>6.1%</w:t>
            </w:r>
          </w:p>
        </w:tc>
        <w:tc>
          <w:tcPr>
            <w:tcW w:w="1037" w:type="dxa"/>
            <w:vAlign w:val="center"/>
          </w:tcPr>
          <w:p w14:paraId="3437F2E5" w14:textId="77777777" w:rsidR="00A7626A" w:rsidRPr="00333563" w:rsidRDefault="00A7626A" w:rsidP="00333563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333563">
              <w:rPr>
                <w:rFonts w:ascii="Times New Roman" w:hAnsi="Times New Roman" w:cs="Times New Roman"/>
              </w:rPr>
              <w:t>3.10E-03</w:t>
            </w:r>
          </w:p>
        </w:tc>
      </w:tr>
      <w:tr w:rsidR="00A7626A" w:rsidRPr="00333563" w14:paraId="28BFF008" w14:textId="77777777" w:rsidTr="00AE770A">
        <w:trPr>
          <w:trHeight w:val="99"/>
        </w:trPr>
        <w:tc>
          <w:tcPr>
            <w:tcW w:w="1072" w:type="dxa"/>
            <w:vMerge/>
            <w:vAlign w:val="center"/>
          </w:tcPr>
          <w:p w14:paraId="56BC6A7E" w14:textId="77777777" w:rsidR="00A7626A" w:rsidRPr="00333563" w:rsidRDefault="00A7626A" w:rsidP="00333563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555" w:type="dxa"/>
            <w:vAlign w:val="center"/>
          </w:tcPr>
          <w:p w14:paraId="154E4050" w14:textId="77777777" w:rsidR="00A7626A" w:rsidRPr="00333563" w:rsidRDefault="00A7626A" w:rsidP="00333563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333563">
              <w:rPr>
                <w:rFonts w:ascii="Times New Roman" w:hAnsi="Times New Roman" w:cs="Times New Roman"/>
              </w:rPr>
              <w:t>Bladder cancer</w:t>
            </w:r>
          </w:p>
        </w:tc>
        <w:tc>
          <w:tcPr>
            <w:tcW w:w="771" w:type="dxa"/>
            <w:vAlign w:val="center"/>
          </w:tcPr>
          <w:p w14:paraId="7605FD0C" w14:textId="77777777" w:rsidR="00A7626A" w:rsidRPr="00333563" w:rsidRDefault="00A7626A" w:rsidP="00333563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333563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1219" w:type="dxa"/>
            <w:vAlign w:val="center"/>
          </w:tcPr>
          <w:p w14:paraId="5EC9BA35" w14:textId="77777777" w:rsidR="00A7626A" w:rsidRPr="00333563" w:rsidRDefault="00A7626A" w:rsidP="00333563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333563">
              <w:rPr>
                <w:rFonts w:ascii="Times New Roman" w:hAnsi="Times New Roman" w:cs="Times New Roman"/>
              </w:rPr>
              <w:t>4%</w:t>
            </w:r>
          </w:p>
        </w:tc>
        <w:tc>
          <w:tcPr>
            <w:tcW w:w="1037" w:type="dxa"/>
            <w:vAlign w:val="center"/>
          </w:tcPr>
          <w:p w14:paraId="7BF95F0A" w14:textId="77777777" w:rsidR="00A7626A" w:rsidRPr="00333563" w:rsidRDefault="00A7626A" w:rsidP="00333563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333563">
              <w:rPr>
                <w:rFonts w:ascii="Times New Roman" w:hAnsi="Times New Roman" w:cs="Times New Roman"/>
              </w:rPr>
              <w:t>3.50E-03</w:t>
            </w:r>
          </w:p>
        </w:tc>
      </w:tr>
      <w:tr w:rsidR="00A7626A" w:rsidRPr="00333563" w14:paraId="7CB6C872" w14:textId="77777777" w:rsidTr="00AE770A">
        <w:trPr>
          <w:trHeight w:val="99"/>
        </w:trPr>
        <w:tc>
          <w:tcPr>
            <w:tcW w:w="1072" w:type="dxa"/>
            <w:vMerge/>
            <w:vAlign w:val="center"/>
          </w:tcPr>
          <w:p w14:paraId="66681DDF" w14:textId="77777777" w:rsidR="00A7626A" w:rsidRPr="00333563" w:rsidRDefault="00A7626A" w:rsidP="00333563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555" w:type="dxa"/>
            <w:vAlign w:val="center"/>
          </w:tcPr>
          <w:p w14:paraId="434EF257" w14:textId="77777777" w:rsidR="00A7626A" w:rsidRPr="00333563" w:rsidRDefault="00A7626A" w:rsidP="00333563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333563">
              <w:rPr>
                <w:rFonts w:ascii="Times New Roman" w:hAnsi="Times New Roman" w:cs="Times New Roman"/>
              </w:rPr>
              <w:t>Transcriptional misregulation in cancer</w:t>
            </w:r>
          </w:p>
        </w:tc>
        <w:tc>
          <w:tcPr>
            <w:tcW w:w="771" w:type="dxa"/>
            <w:vAlign w:val="center"/>
          </w:tcPr>
          <w:p w14:paraId="46B3D6E3" w14:textId="77777777" w:rsidR="00A7626A" w:rsidRPr="00333563" w:rsidRDefault="00A7626A" w:rsidP="00333563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333563"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1219" w:type="dxa"/>
            <w:vAlign w:val="center"/>
          </w:tcPr>
          <w:p w14:paraId="7C478FCA" w14:textId="77777777" w:rsidR="00A7626A" w:rsidRPr="00333563" w:rsidRDefault="00A7626A" w:rsidP="00333563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333563">
              <w:rPr>
                <w:rFonts w:ascii="Times New Roman" w:hAnsi="Times New Roman" w:cs="Times New Roman"/>
              </w:rPr>
              <w:t>6.1%</w:t>
            </w:r>
          </w:p>
        </w:tc>
        <w:tc>
          <w:tcPr>
            <w:tcW w:w="1037" w:type="dxa"/>
            <w:vAlign w:val="center"/>
          </w:tcPr>
          <w:p w14:paraId="6064239B" w14:textId="77777777" w:rsidR="00A7626A" w:rsidRPr="00333563" w:rsidRDefault="00A7626A" w:rsidP="00333563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333563">
              <w:rPr>
                <w:rFonts w:ascii="Times New Roman" w:hAnsi="Times New Roman" w:cs="Times New Roman"/>
              </w:rPr>
              <w:t>8.20E-03</w:t>
            </w:r>
          </w:p>
        </w:tc>
      </w:tr>
      <w:tr w:rsidR="00A7626A" w:rsidRPr="00333563" w14:paraId="7342E081" w14:textId="77777777" w:rsidTr="00AE770A">
        <w:trPr>
          <w:trHeight w:val="99"/>
        </w:trPr>
        <w:tc>
          <w:tcPr>
            <w:tcW w:w="1072" w:type="dxa"/>
            <w:vMerge/>
            <w:vAlign w:val="center"/>
          </w:tcPr>
          <w:p w14:paraId="0B34C723" w14:textId="77777777" w:rsidR="00A7626A" w:rsidRPr="00333563" w:rsidRDefault="00A7626A" w:rsidP="00333563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555" w:type="dxa"/>
            <w:vAlign w:val="center"/>
          </w:tcPr>
          <w:p w14:paraId="02C837CD" w14:textId="77777777" w:rsidR="00A7626A" w:rsidRPr="00333563" w:rsidRDefault="00A7626A" w:rsidP="00333563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333563">
              <w:rPr>
                <w:rFonts w:ascii="Times New Roman" w:hAnsi="Times New Roman" w:cs="Times New Roman"/>
              </w:rPr>
              <w:t>Toxoplasmosis</w:t>
            </w:r>
          </w:p>
        </w:tc>
        <w:tc>
          <w:tcPr>
            <w:tcW w:w="771" w:type="dxa"/>
            <w:vAlign w:val="center"/>
          </w:tcPr>
          <w:p w14:paraId="56115BC8" w14:textId="77777777" w:rsidR="00A7626A" w:rsidRPr="00333563" w:rsidRDefault="00A7626A" w:rsidP="00333563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333563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219" w:type="dxa"/>
            <w:vAlign w:val="center"/>
          </w:tcPr>
          <w:p w14:paraId="72FAFD38" w14:textId="77777777" w:rsidR="00A7626A" w:rsidRPr="00333563" w:rsidRDefault="00A7626A" w:rsidP="00333563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333563">
              <w:rPr>
                <w:rFonts w:ascii="Times New Roman" w:hAnsi="Times New Roman" w:cs="Times New Roman"/>
              </w:rPr>
              <w:t>5.1%</w:t>
            </w:r>
          </w:p>
        </w:tc>
        <w:tc>
          <w:tcPr>
            <w:tcW w:w="1037" w:type="dxa"/>
            <w:vAlign w:val="center"/>
          </w:tcPr>
          <w:p w14:paraId="21D13DF7" w14:textId="77777777" w:rsidR="00A7626A" w:rsidRPr="00333563" w:rsidRDefault="00A7626A" w:rsidP="00333563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333563">
              <w:rPr>
                <w:rFonts w:ascii="Times New Roman" w:hAnsi="Times New Roman" w:cs="Times New Roman"/>
              </w:rPr>
              <w:t>9.30E-03</w:t>
            </w:r>
          </w:p>
        </w:tc>
      </w:tr>
      <w:tr w:rsidR="00A7626A" w:rsidRPr="00333563" w14:paraId="74A3ACC6" w14:textId="77777777" w:rsidTr="00AE770A">
        <w:trPr>
          <w:trHeight w:val="99"/>
        </w:trPr>
        <w:tc>
          <w:tcPr>
            <w:tcW w:w="1072" w:type="dxa"/>
            <w:vMerge/>
            <w:vAlign w:val="center"/>
          </w:tcPr>
          <w:p w14:paraId="67ABA268" w14:textId="77777777" w:rsidR="00A7626A" w:rsidRPr="00333563" w:rsidRDefault="00A7626A" w:rsidP="00333563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555" w:type="dxa"/>
            <w:vAlign w:val="center"/>
          </w:tcPr>
          <w:p w14:paraId="3E825F33" w14:textId="77777777" w:rsidR="00A7626A" w:rsidRPr="00333563" w:rsidRDefault="00A7626A" w:rsidP="00333563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333563">
              <w:rPr>
                <w:rFonts w:ascii="Times New Roman" w:hAnsi="Times New Roman" w:cs="Times New Roman"/>
              </w:rPr>
              <w:t>Chemokine signalling pathway</w:t>
            </w:r>
          </w:p>
        </w:tc>
        <w:tc>
          <w:tcPr>
            <w:tcW w:w="771" w:type="dxa"/>
            <w:vAlign w:val="center"/>
          </w:tcPr>
          <w:p w14:paraId="2A8B0530" w14:textId="77777777" w:rsidR="00A7626A" w:rsidRPr="00333563" w:rsidRDefault="00A7626A" w:rsidP="00333563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333563"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1219" w:type="dxa"/>
            <w:vAlign w:val="center"/>
          </w:tcPr>
          <w:p w14:paraId="3252DE3A" w14:textId="77777777" w:rsidR="00A7626A" w:rsidRPr="00333563" w:rsidRDefault="00A7626A" w:rsidP="00333563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333563">
              <w:rPr>
                <w:rFonts w:ascii="Times New Roman" w:hAnsi="Times New Roman" w:cs="Times New Roman"/>
              </w:rPr>
              <w:t>6.1%</w:t>
            </w:r>
          </w:p>
        </w:tc>
        <w:tc>
          <w:tcPr>
            <w:tcW w:w="1037" w:type="dxa"/>
            <w:vAlign w:val="center"/>
          </w:tcPr>
          <w:p w14:paraId="30241E1B" w14:textId="77777777" w:rsidR="00A7626A" w:rsidRPr="00333563" w:rsidRDefault="00A7626A" w:rsidP="00333563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333563">
              <w:rPr>
                <w:rFonts w:ascii="Times New Roman" w:hAnsi="Times New Roman" w:cs="Times New Roman"/>
              </w:rPr>
              <w:t>1.30E-02</w:t>
            </w:r>
          </w:p>
        </w:tc>
      </w:tr>
      <w:tr w:rsidR="00A7626A" w:rsidRPr="00333563" w14:paraId="32633A8F" w14:textId="77777777" w:rsidTr="00AE770A">
        <w:trPr>
          <w:trHeight w:val="99"/>
        </w:trPr>
        <w:tc>
          <w:tcPr>
            <w:tcW w:w="1072" w:type="dxa"/>
            <w:vMerge/>
            <w:vAlign w:val="center"/>
          </w:tcPr>
          <w:p w14:paraId="46282642" w14:textId="77777777" w:rsidR="00A7626A" w:rsidRPr="00333563" w:rsidRDefault="00A7626A" w:rsidP="00333563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555" w:type="dxa"/>
            <w:vAlign w:val="center"/>
          </w:tcPr>
          <w:p w14:paraId="0D509569" w14:textId="77777777" w:rsidR="00A7626A" w:rsidRPr="00333563" w:rsidRDefault="00A7626A" w:rsidP="00333563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333563">
              <w:rPr>
                <w:rFonts w:ascii="Times New Roman" w:hAnsi="Times New Roman" w:cs="Times New Roman"/>
              </w:rPr>
              <w:t>Epstein-Barr virus infection</w:t>
            </w:r>
          </w:p>
        </w:tc>
        <w:tc>
          <w:tcPr>
            <w:tcW w:w="771" w:type="dxa"/>
            <w:vAlign w:val="center"/>
          </w:tcPr>
          <w:p w14:paraId="6780920B" w14:textId="77777777" w:rsidR="00A7626A" w:rsidRPr="00333563" w:rsidRDefault="00A7626A" w:rsidP="00333563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333563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219" w:type="dxa"/>
            <w:vAlign w:val="center"/>
          </w:tcPr>
          <w:p w14:paraId="4A6F92FA" w14:textId="77777777" w:rsidR="00A7626A" w:rsidRPr="00333563" w:rsidRDefault="00A7626A" w:rsidP="00333563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333563">
              <w:rPr>
                <w:rFonts w:ascii="Times New Roman" w:hAnsi="Times New Roman" w:cs="Times New Roman"/>
              </w:rPr>
              <w:t>5.1%</w:t>
            </w:r>
          </w:p>
        </w:tc>
        <w:tc>
          <w:tcPr>
            <w:tcW w:w="1037" w:type="dxa"/>
            <w:vAlign w:val="center"/>
          </w:tcPr>
          <w:p w14:paraId="356658A3" w14:textId="77777777" w:rsidR="00A7626A" w:rsidRPr="00333563" w:rsidRDefault="00A7626A" w:rsidP="00333563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333563">
              <w:rPr>
                <w:rFonts w:ascii="Times New Roman" w:hAnsi="Times New Roman" w:cs="Times New Roman"/>
              </w:rPr>
              <w:t>1.30E-02</w:t>
            </w:r>
          </w:p>
        </w:tc>
      </w:tr>
      <w:tr w:rsidR="00A7626A" w:rsidRPr="00333563" w14:paraId="48716B48" w14:textId="77777777" w:rsidTr="00AE770A">
        <w:trPr>
          <w:trHeight w:val="99"/>
        </w:trPr>
        <w:tc>
          <w:tcPr>
            <w:tcW w:w="1072" w:type="dxa"/>
            <w:vMerge/>
            <w:vAlign w:val="center"/>
          </w:tcPr>
          <w:p w14:paraId="6EC571CD" w14:textId="77777777" w:rsidR="00A7626A" w:rsidRPr="00333563" w:rsidRDefault="00A7626A" w:rsidP="00333563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555" w:type="dxa"/>
            <w:vAlign w:val="center"/>
          </w:tcPr>
          <w:p w14:paraId="27ABC3E1" w14:textId="550017FD" w:rsidR="00A7626A" w:rsidRPr="00333563" w:rsidRDefault="00A7626A" w:rsidP="0033356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mphetamine addiction</w:t>
            </w:r>
          </w:p>
        </w:tc>
        <w:tc>
          <w:tcPr>
            <w:tcW w:w="771" w:type="dxa"/>
            <w:vAlign w:val="center"/>
          </w:tcPr>
          <w:p w14:paraId="038652B4" w14:textId="414D64AE" w:rsidR="00A7626A" w:rsidRPr="00333563" w:rsidRDefault="003F3A1E" w:rsidP="0033356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1219" w:type="dxa"/>
            <w:vAlign w:val="center"/>
          </w:tcPr>
          <w:p w14:paraId="531F6D33" w14:textId="0FA302C3" w:rsidR="00A7626A" w:rsidRPr="00333563" w:rsidRDefault="003F3A1E" w:rsidP="0033356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.0%</w:t>
            </w:r>
          </w:p>
        </w:tc>
        <w:tc>
          <w:tcPr>
            <w:tcW w:w="1037" w:type="dxa"/>
            <w:vAlign w:val="center"/>
          </w:tcPr>
          <w:p w14:paraId="77AD2500" w14:textId="5340AE92" w:rsidR="00A7626A" w:rsidRPr="00333563" w:rsidRDefault="00C50322" w:rsidP="0033356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.30E-02</w:t>
            </w:r>
          </w:p>
        </w:tc>
      </w:tr>
      <w:tr w:rsidR="00A7626A" w:rsidRPr="00333563" w14:paraId="5A6236B5" w14:textId="77777777" w:rsidTr="00AE770A">
        <w:trPr>
          <w:trHeight w:val="99"/>
        </w:trPr>
        <w:tc>
          <w:tcPr>
            <w:tcW w:w="1072" w:type="dxa"/>
            <w:vMerge/>
            <w:vAlign w:val="center"/>
          </w:tcPr>
          <w:p w14:paraId="2F7E0A33" w14:textId="77777777" w:rsidR="00A7626A" w:rsidRPr="00333563" w:rsidRDefault="00A7626A" w:rsidP="00333563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555" w:type="dxa"/>
            <w:vAlign w:val="center"/>
          </w:tcPr>
          <w:p w14:paraId="115A059F" w14:textId="03071215" w:rsidR="00A7626A" w:rsidRPr="00333563" w:rsidRDefault="00D96F66" w:rsidP="0033356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Epithelial cell signalling in Helicobacter pylori </w:t>
            </w:r>
            <w:r w:rsidR="003F3A1E">
              <w:rPr>
                <w:rFonts w:ascii="Times New Roman" w:hAnsi="Times New Roman" w:cs="Times New Roman"/>
              </w:rPr>
              <w:t>infection</w:t>
            </w:r>
          </w:p>
        </w:tc>
        <w:tc>
          <w:tcPr>
            <w:tcW w:w="771" w:type="dxa"/>
            <w:vAlign w:val="center"/>
          </w:tcPr>
          <w:p w14:paraId="459655FD" w14:textId="511C31C4" w:rsidR="00A7626A" w:rsidRPr="00333563" w:rsidRDefault="003F3A1E" w:rsidP="0033356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1219" w:type="dxa"/>
            <w:vAlign w:val="center"/>
          </w:tcPr>
          <w:p w14:paraId="336DB1B6" w14:textId="73CF6D7A" w:rsidR="00A7626A" w:rsidRPr="00333563" w:rsidRDefault="003F3A1E" w:rsidP="0033356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.0%</w:t>
            </w:r>
          </w:p>
        </w:tc>
        <w:tc>
          <w:tcPr>
            <w:tcW w:w="1037" w:type="dxa"/>
            <w:vAlign w:val="center"/>
          </w:tcPr>
          <w:p w14:paraId="1247750D" w14:textId="1F9FF4EC" w:rsidR="00A7626A" w:rsidRPr="00333563" w:rsidRDefault="00921A78" w:rsidP="0033356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.40E-02</w:t>
            </w:r>
          </w:p>
        </w:tc>
      </w:tr>
      <w:tr w:rsidR="00A7626A" w:rsidRPr="00333563" w14:paraId="60BE9765" w14:textId="77777777" w:rsidTr="00AE770A">
        <w:trPr>
          <w:trHeight w:val="99"/>
        </w:trPr>
        <w:tc>
          <w:tcPr>
            <w:tcW w:w="1072" w:type="dxa"/>
            <w:vMerge/>
            <w:vAlign w:val="center"/>
          </w:tcPr>
          <w:p w14:paraId="4688AC33" w14:textId="77777777" w:rsidR="00A7626A" w:rsidRPr="00333563" w:rsidRDefault="00A7626A" w:rsidP="00333563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555" w:type="dxa"/>
            <w:vAlign w:val="center"/>
          </w:tcPr>
          <w:p w14:paraId="0442F4AD" w14:textId="5B9986FA" w:rsidR="00A7626A" w:rsidRPr="00333563" w:rsidRDefault="00115B5C" w:rsidP="0033356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Measles </w:t>
            </w:r>
          </w:p>
        </w:tc>
        <w:tc>
          <w:tcPr>
            <w:tcW w:w="771" w:type="dxa"/>
            <w:vAlign w:val="center"/>
          </w:tcPr>
          <w:p w14:paraId="17B143A7" w14:textId="41AE12C8" w:rsidR="00A7626A" w:rsidRPr="00333563" w:rsidRDefault="003F3A1E" w:rsidP="0033356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219" w:type="dxa"/>
            <w:vAlign w:val="center"/>
          </w:tcPr>
          <w:p w14:paraId="067D16FE" w14:textId="43AF6CF6" w:rsidR="00A7626A" w:rsidRPr="00333563" w:rsidRDefault="00C50322" w:rsidP="0033356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.1%</w:t>
            </w:r>
          </w:p>
        </w:tc>
        <w:tc>
          <w:tcPr>
            <w:tcW w:w="1037" w:type="dxa"/>
            <w:vAlign w:val="center"/>
          </w:tcPr>
          <w:p w14:paraId="07E7C008" w14:textId="75148D56" w:rsidR="00A7626A" w:rsidRPr="00333563" w:rsidRDefault="00921A78" w:rsidP="0033356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.80E-02</w:t>
            </w:r>
          </w:p>
        </w:tc>
      </w:tr>
      <w:tr w:rsidR="00A7626A" w:rsidRPr="00333563" w14:paraId="66067E0F" w14:textId="77777777" w:rsidTr="00AE770A">
        <w:trPr>
          <w:trHeight w:val="99"/>
        </w:trPr>
        <w:tc>
          <w:tcPr>
            <w:tcW w:w="1072" w:type="dxa"/>
            <w:vMerge/>
            <w:vAlign w:val="center"/>
          </w:tcPr>
          <w:p w14:paraId="6654C8EC" w14:textId="77777777" w:rsidR="00A7626A" w:rsidRPr="00333563" w:rsidRDefault="00A7626A" w:rsidP="00333563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555" w:type="dxa"/>
            <w:vAlign w:val="center"/>
          </w:tcPr>
          <w:p w14:paraId="5DACF8D3" w14:textId="40D50BC2" w:rsidR="00A7626A" w:rsidRPr="00333563" w:rsidRDefault="00115B5C" w:rsidP="0033356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ertussis</w:t>
            </w:r>
          </w:p>
        </w:tc>
        <w:tc>
          <w:tcPr>
            <w:tcW w:w="771" w:type="dxa"/>
            <w:vAlign w:val="center"/>
          </w:tcPr>
          <w:p w14:paraId="4FD2907E" w14:textId="4E134FAF" w:rsidR="00A7626A" w:rsidRPr="00333563" w:rsidRDefault="003F3A1E" w:rsidP="0033356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1219" w:type="dxa"/>
            <w:vAlign w:val="center"/>
          </w:tcPr>
          <w:p w14:paraId="5BFE0372" w14:textId="5A45B1FE" w:rsidR="00A7626A" w:rsidRPr="00333563" w:rsidRDefault="00C50322" w:rsidP="0033356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.0%</w:t>
            </w:r>
          </w:p>
        </w:tc>
        <w:tc>
          <w:tcPr>
            <w:tcW w:w="1037" w:type="dxa"/>
            <w:vAlign w:val="center"/>
          </w:tcPr>
          <w:p w14:paraId="3AD705CE" w14:textId="0C390C23" w:rsidR="00A7626A" w:rsidRPr="00333563" w:rsidRDefault="00921A78" w:rsidP="0033356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.90E-02</w:t>
            </w:r>
          </w:p>
        </w:tc>
      </w:tr>
      <w:tr w:rsidR="00A7626A" w:rsidRPr="00333563" w14:paraId="402CC42E" w14:textId="77777777" w:rsidTr="00AE770A">
        <w:trPr>
          <w:trHeight w:val="99"/>
        </w:trPr>
        <w:tc>
          <w:tcPr>
            <w:tcW w:w="1072" w:type="dxa"/>
            <w:vMerge/>
            <w:vAlign w:val="center"/>
          </w:tcPr>
          <w:p w14:paraId="4FA3B233" w14:textId="77777777" w:rsidR="00A7626A" w:rsidRPr="00333563" w:rsidRDefault="00A7626A" w:rsidP="00333563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555" w:type="dxa"/>
            <w:vAlign w:val="center"/>
          </w:tcPr>
          <w:p w14:paraId="55F82884" w14:textId="6184020B" w:rsidR="00A7626A" w:rsidRPr="00333563" w:rsidRDefault="00115B5C" w:rsidP="0033356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ntigen processing and presentation</w:t>
            </w:r>
          </w:p>
        </w:tc>
        <w:tc>
          <w:tcPr>
            <w:tcW w:w="771" w:type="dxa"/>
            <w:vAlign w:val="center"/>
          </w:tcPr>
          <w:p w14:paraId="2C372F90" w14:textId="55E4BBEC" w:rsidR="00A7626A" w:rsidRPr="00333563" w:rsidRDefault="003F3A1E" w:rsidP="0033356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1219" w:type="dxa"/>
            <w:vAlign w:val="center"/>
          </w:tcPr>
          <w:p w14:paraId="5C287875" w14:textId="17217274" w:rsidR="00A7626A" w:rsidRPr="00333563" w:rsidRDefault="00C50322" w:rsidP="0033356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.0%</w:t>
            </w:r>
          </w:p>
        </w:tc>
        <w:tc>
          <w:tcPr>
            <w:tcW w:w="1037" w:type="dxa"/>
            <w:vAlign w:val="center"/>
          </w:tcPr>
          <w:p w14:paraId="17A215D8" w14:textId="191FBCEA" w:rsidR="00A7626A" w:rsidRPr="00333563" w:rsidRDefault="00921A78" w:rsidP="0033356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.90E-02</w:t>
            </w:r>
          </w:p>
        </w:tc>
      </w:tr>
      <w:tr w:rsidR="00A7626A" w:rsidRPr="00333563" w14:paraId="135E154D" w14:textId="77777777" w:rsidTr="00AE770A">
        <w:trPr>
          <w:trHeight w:val="99"/>
        </w:trPr>
        <w:tc>
          <w:tcPr>
            <w:tcW w:w="1072" w:type="dxa"/>
            <w:vMerge/>
            <w:vAlign w:val="center"/>
          </w:tcPr>
          <w:p w14:paraId="25F3C568" w14:textId="77777777" w:rsidR="00A7626A" w:rsidRPr="00333563" w:rsidRDefault="00A7626A" w:rsidP="00333563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555" w:type="dxa"/>
            <w:vAlign w:val="center"/>
          </w:tcPr>
          <w:p w14:paraId="13E8E593" w14:textId="79F6804C" w:rsidR="00A7626A" w:rsidRPr="00333563" w:rsidRDefault="00D96F66" w:rsidP="0033356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ErbB signalling pathway </w:t>
            </w:r>
          </w:p>
        </w:tc>
        <w:tc>
          <w:tcPr>
            <w:tcW w:w="771" w:type="dxa"/>
            <w:vAlign w:val="center"/>
          </w:tcPr>
          <w:p w14:paraId="68BBF41E" w14:textId="430A3449" w:rsidR="00A7626A" w:rsidRPr="00333563" w:rsidRDefault="003F3A1E" w:rsidP="0033356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1219" w:type="dxa"/>
            <w:vAlign w:val="center"/>
          </w:tcPr>
          <w:p w14:paraId="0D911A30" w14:textId="3F8D9A92" w:rsidR="00A7626A" w:rsidRPr="00333563" w:rsidRDefault="00C50322" w:rsidP="0033356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.0%</w:t>
            </w:r>
          </w:p>
        </w:tc>
        <w:tc>
          <w:tcPr>
            <w:tcW w:w="1037" w:type="dxa"/>
            <w:vAlign w:val="center"/>
          </w:tcPr>
          <w:p w14:paraId="12A65D83" w14:textId="018ED303" w:rsidR="00A7626A" w:rsidRPr="00333563" w:rsidRDefault="008D2F5E" w:rsidP="0033356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.80E-02</w:t>
            </w:r>
          </w:p>
        </w:tc>
      </w:tr>
      <w:tr w:rsidR="00A7626A" w:rsidRPr="00333563" w14:paraId="1490AEC9" w14:textId="77777777" w:rsidTr="00AE770A">
        <w:trPr>
          <w:trHeight w:val="99"/>
        </w:trPr>
        <w:tc>
          <w:tcPr>
            <w:tcW w:w="1072" w:type="dxa"/>
            <w:vMerge/>
            <w:vAlign w:val="center"/>
          </w:tcPr>
          <w:p w14:paraId="72CAF5D5" w14:textId="77777777" w:rsidR="00A7626A" w:rsidRPr="00333563" w:rsidRDefault="00A7626A" w:rsidP="00333563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555" w:type="dxa"/>
            <w:vAlign w:val="center"/>
          </w:tcPr>
          <w:p w14:paraId="6F45DBCB" w14:textId="557D554E" w:rsidR="00A7626A" w:rsidRPr="00333563" w:rsidRDefault="00D96F66" w:rsidP="0033356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rostate cancer</w:t>
            </w:r>
          </w:p>
        </w:tc>
        <w:tc>
          <w:tcPr>
            <w:tcW w:w="771" w:type="dxa"/>
            <w:vAlign w:val="center"/>
          </w:tcPr>
          <w:p w14:paraId="660DFED8" w14:textId="7984AF68" w:rsidR="00A7626A" w:rsidRPr="00333563" w:rsidRDefault="003F3A1E" w:rsidP="0033356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1219" w:type="dxa"/>
            <w:vAlign w:val="center"/>
          </w:tcPr>
          <w:p w14:paraId="41F6874D" w14:textId="1F010AF7" w:rsidR="00A7626A" w:rsidRPr="00333563" w:rsidRDefault="00C50322" w:rsidP="0033356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.0%</w:t>
            </w:r>
          </w:p>
        </w:tc>
        <w:tc>
          <w:tcPr>
            <w:tcW w:w="1037" w:type="dxa"/>
            <w:vAlign w:val="center"/>
          </w:tcPr>
          <w:p w14:paraId="29B15EDB" w14:textId="4DACA9AD" w:rsidR="00A7626A" w:rsidRPr="00333563" w:rsidRDefault="008D2F5E" w:rsidP="0033356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.80E-02</w:t>
            </w:r>
          </w:p>
        </w:tc>
      </w:tr>
      <w:tr w:rsidR="00A7626A" w:rsidRPr="00333563" w14:paraId="4FED0884" w14:textId="77777777" w:rsidTr="00AE770A">
        <w:trPr>
          <w:trHeight w:val="99"/>
        </w:trPr>
        <w:tc>
          <w:tcPr>
            <w:tcW w:w="1072" w:type="dxa"/>
            <w:vMerge/>
            <w:vAlign w:val="center"/>
          </w:tcPr>
          <w:p w14:paraId="4AA593D9" w14:textId="77777777" w:rsidR="00A7626A" w:rsidRPr="00333563" w:rsidRDefault="00A7626A" w:rsidP="00333563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555" w:type="dxa"/>
            <w:vAlign w:val="center"/>
          </w:tcPr>
          <w:p w14:paraId="4D25C24C" w14:textId="318BEB24" w:rsidR="00A7626A" w:rsidRPr="00333563" w:rsidRDefault="00D96F66" w:rsidP="0033356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Herpes simplex infection</w:t>
            </w:r>
          </w:p>
        </w:tc>
        <w:tc>
          <w:tcPr>
            <w:tcW w:w="771" w:type="dxa"/>
            <w:vAlign w:val="center"/>
          </w:tcPr>
          <w:p w14:paraId="3C9BCEFA" w14:textId="724A0F48" w:rsidR="00A7626A" w:rsidRPr="00333563" w:rsidRDefault="003F3A1E" w:rsidP="0033356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219" w:type="dxa"/>
            <w:vAlign w:val="center"/>
          </w:tcPr>
          <w:p w14:paraId="40601FD7" w14:textId="3FA8999E" w:rsidR="00A7626A" w:rsidRPr="00333563" w:rsidRDefault="00C50322" w:rsidP="0033356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.1%</w:t>
            </w:r>
          </w:p>
        </w:tc>
        <w:tc>
          <w:tcPr>
            <w:tcW w:w="1037" w:type="dxa"/>
            <w:vAlign w:val="center"/>
          </w:tcPr>
          <w:p w14:paraId="42B25ED6" w14:textId="1424E8DF" w:rsidR="00A7626A" w:rsidRPr="00333563" w:rsidRDefault="008D2F5E" w:rsidP="0033356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.90E-02</w:t>
            </w:r>
          </w:p>
        </w:tc>
      </w:tr>
    </w:tbl>
    <w:p w14:paraId="23CA5585" w14:textId="77777777" w:rsidR="00333563" w:rsidRPr="00333563" w:rsidRDefault="00333563" w:rsidP="00333563">
      <w:pPr>
        <w:tabs>
          <w:tab w:val="left" w:pos="3181"/>
        </w:tabs>
        <w:rPr>
          <w:rFonts w:ascii="Times New Roman" w:hAnsi="Times New Roman" w:cs="Times New Roman"/>
        </w:rPr>
      </w:pPr>
    </w:p>
    <w:p w14:paraId="243F936E" w14:textId="77777777" w:rsidR="00333563" w:rsidRPr="00333563" w:rsidRDefault="00333563" w:rsidP="00333563">
      <w:pPr>
        <w:tabs>
          <w:tab w:val="left" w:pos="3181"/>
        </w:tabs>
        <w:rPr>
          <w:rFonts w:ascii="Times New Roman" w:hAnsi="Times New Roman" w:cs="Times New Roman"/>
        </w:rPr>
      </w:pPr>
    </w:p>
    <w:p w14:paraId="7FD7C212" w14:textId="097480CA" w:rsidR="00081700" w:rsidRDefault="00081700" w:rsidP="002D32E1"/>
    <w:p w14:paraId="557D739D" w14:textId="48C92AA5" w:rsidR="002C3067" w:rsidRDefault="002C3067" w:rsidP="002D32E1"/>
    <w:p w14:paraId="6875E942" w14:textId="0E8289B5" w:rsidR="002C3067" w:rsidRDefault="002C3067" w:rsidP="002D32E1"/>
    <w:p w14:paraId="40E99A7A" w14:textId="5CD81D39" w:rsidR="002C3067" w:rsidRDefault="002C3067" w:rsidP="002D32E1"/>
    <w:p w14:paraId="69E60AEA" w14:textId="393DB2D6" w:rsidR="002C3067" w:rsidRDefault="002C3067" w:rsidP="002D32E1"/>
    <w:p w14:paraId="0F0290F0" w14:textId="707F0ED1" w:rsidR="002C3067" w:rsidRDefault="002C3067" w:rsidP="002D32E1"/>
    <w:p w14:paraId="55685AA4" w14:textId="1F6A2304" w:rsidR="002C3067" w:rsidRDefault="002C3067" w:rsidP="002D32E1"/>
    <w:p w14:paraId="45CE1756" w14:textId="0E6211A4" w:rsidR="002C3067" w:rsidRDefault="002C3067" w:rsidP="002D32E1"/>
    <w:p w14:paraId="634B7A6C" w14:textId="61A463C3" w:rsidR="002C3067" w:rsidRDefault="002C3067" w:rsidP="002D32E1"/>
    <w:p w14:paraId="657E3C12" w14:textId="6A2C1980" w:rsidR="002C3067" w:rsidRDefault="002C3067" w:rsidP="002D32E1"/>
    <w:p w14:paraId="6FB4650B" w14:textId="77777777" w:rsidR="00D42DD4" w:rsidRPr="00D42DD4" w:rsidRDefault="00D42DD4" w:rsidP="00D42DD4">
      <w:pPr>
        <w:tabs>
          <w:tab w:val="left" w:pos="3181"/>
        </w:tabs>
        <w:spacing w:after="0"/>
        <w:jc w:val="center"/>
        <w:rPr>
          <w:rFonts w:ascii="Times New Roman" w:hAnsi="Times New Roman" w:cs="Times New Roman"/>
        </w:rPr>
      </w:pPr>
      <w:r w:rsidRPr="00D42DD4">
        <w:rPr>
          <w:rFonts w:ascii="Times New Roman" w:hAnsi="Times New Roman" w:cs="Times New Roman"/>
          <w:b/>
          <w:bCs/>
        </w:rPr>
        <w:lastRenderedPageBreak/>
        <w:t>Table 15.3</w:t>
      </w:r>
      <w:r w:rsidRPr="00D42DD4">
        <w:rPr>
          <w:rFonts w:ascii="Times New Roman" w:hAnsi="Times New Roman" w:cs="Times New Roman"/>
        </w:rPr>
        <w:t xml:space="preserve"> – Biological process analysis of upregulated DEGs in DBD biopsies compared at T2 and T1.</w:t>
      </w:r>
    </w:p>
    <w:tbl>
      <w:tblPr>
        <w:tblStyle w:val="TableGridLight1"/>
        <w:tblW w:w="0" w:type="auto"/>
        <w:tblLook w:val="04A0" w:firstRow="1" w:lastRow="0" w:firstColumn="1" w:lastColumn="0" w:noHBand="0" w:noVBand="1"/>
      </w:tblPr>
      <w:tblGrid>
        <w:gridCol w:w="1145"/>
        <w:gridCol w:w="4768"/>
        <w:gridCol w:w="803"/>
        <w:gridCol w:w="1255"/>
        <w:gridCol w:w="1045"/>
      </w:tblGrid>
      <w:tr w:rsidR="00D42DD4" w:rsidRPr="00D42DD4" w14:paraId="526C393D" w14:textId="77777777" w:rsidTr="00FB28A9">
        <w:tc>
          <w:tcPr>
            <w:tcW w:w="1145" w:type="dxa"/>
            <w:vAlign w:val="center"/>
          </w:tcPr>
          <w:p w14:paraId="76955A0B" w14:textId="77777777" w:rsidR="00D42DD4" w:rsidRPr="00D42DD4" w:rsidRDefault="00D42DD4" w:rsidP="00D42DD4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D42DD4">
              <w:rPr>
                <w:rFonts w:ascii="Times New Roman" w:hAnsi="Times New Roman" w:cs="Times New Roman"/>
                <w:b/>
                <w:bCs/>
              </w:rPr>
              <w:t>Category</w:t>
            </w:r>
          </w:p>
        </w:tc>
        <w:tc>
          <w:tcPr>
            <w:tcW w:w="4768" w:type="dxa"/>
            <w:vAlign w:val="center"/>
          </w:tcPr>
          <w:p w14:paraId="5AAC4C5C" w14:textId="77777777" w:rsidR="00D42DD4" w:rsidRPr="00D42DD4" w:rsidRDefault="00D42DD4" w:rsidP="00D42DD4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D42DD4">
              <w:rPr>
                <w:rFonts w:ascii="Times New Roman" w:hAnsi="Times New Roman" w:cs="Times New Roman"/>
                <w:b/>
                <w:bCs/>
              </w:rPr>
              <w:t>Term</w:t>
            </w:r>
          </w:p>
        </w:tc>
        <w:tc>
          <w:tcPr>
            <w:tcW w:w="803" w:type="dxa"/>
            <w:vAlign w:val="center"/>
          </w:tcPr>
          <w:p w14:paraId="1EFA42B6" w14:textId="77777777" w:rsidR="00D42DD4" w:rsidRPr="00D42DD4" w:rsidRDefault="00D42DD4" w:rsidP="00D42DD4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D42DD4">
              <w:rPr>
                <w:rFonts w:ascii="Times New Roman" w:hAnsi="Times New Roman" w:cs="Times New Roman"/>
                <w:b/>
                <w:bCs/>
              </w:rPr>
              <w:t>Count</w:t>
            </w:r>
          </w:p>
        </w:tc>
        <w:tc>
          <w:tcPr>
            <w:tcW w:w="1255" w:type="dxa"/>
            <w:vAlign w:val="center"/>
          </w:tcPr>
          <w:p w14:paraId="01DDF911" w14:textId="77777777" w:rsidR="00D42DD4" w:rsidRPr="00D42DD4" w:rsidRDefault="00D42DD4" w:rsidP="00D42DD4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D42DD4">
              <w:rPr>
                <w:rFonts w:ascii="Times New Roman" w:hAnsi="Times New Roman" w:cs="Times New Roman"/>
                <w:b/>
                <w:bCs/>
              </w:rPr>
              <w:t>Percentage</w:t>
            </w:r>
          </w:p>
        </w:tc>
        <w:tc>
          <w:tcPr>
            <w:tcW w:w="1045" w:type="dxa"/>
            <w:vAlign w:val="center"/>
          </w:tcPr>
          <w:p w14:paraId="3BA8B673" w14:textId="77777777" w:rsidR="00D42DD4" w:rsidRPr="00D42DD4" w:rsidRDefault="00D42DD4" w:rsidP="00D42DD4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D42DD4">
              <w:rPr>
                <w:rFonts w:ascii="Times New Roman" w:hAnsi="Times New Roman" w:cs="Times New Roman"/>
                <w:b/>
                <w:bCs/>
              </w:rPr>
              <w:t>P-value</w:t>
            </w:r>
          </w:p>
        </w:tc>
      </w:tr>
      <w:tr w:rsidR="00000AD6" w:rsidRPr="00D42DD4" w14:paraId="3D20FA8A" w14:textId="77777777" w:rsidTr="00BF32D5">
        <w:tc>
          <w:tcPr>
            <w:tcW w:w="1145" w:type="dxa"/>
            <w:vMerge w:val="restart"/>
            <w:vAlign w:val="center"/>
          </w:tcPr>
          <w:p w14:paraId="1CDCB360" w14:textId="77777777" w:rsidR="00000AD6" w:rsidRPr="00D42DD4" w:rsidRDefault="00000AD6" w:rsidP="00D42DD4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D42DD4">
              <w:rPr>
                <w:rFonts w:ascii="Times New Roman" w:hAnsi="Times New Roman" w:cs="Times New Roman"/>
                <w:b/>
                <w:bCs/>
              </w:rPr>
              <w:t>Biological Process</w:t>
            </w:r>
          </w:p>
        </w:tc>
        <w:tc>
          <w:tcPr>
            <w:tcW w:w="4768" w:type="dxa"/>
            <w:vAlign w:val="center"/>
          </w:tcPr>
          <w:p w14:paraId="59DA3806" w14:textId="77777777" w:rsidR="00000AD6" w:rsidRPr="00D42DD4" w:rsidRDefault="00000AD6" w:rsidP="00BF32D5">
            <w:pPr>
              <w:jc w:val="center"/>
              <w:rPr>
                <w:rFonts w:ascii="Times New Roman" w:hAnsi="Times New Roman" w:cs="Times New Roman"/>
              </w:rPr>
            </w:pPr>
            <w:r w:rsidRPr="00D42DD4">
              <w:rPr>
                <w:rFonts w:ascii="Times New Roman" w:hAnsi="Times New Roman" w:cs="Times New Roman"/>
              </w:rPr>
              <w:t>Positive regulation of transcription from RNA polymerase II promoter</w:t>
            </w:r>
          </w:p>
        </w:tc>
        <w:tc>
          <w:tcPr>
            <w:tcW w:w="803" w:type="dxa"/>
            <w:vAlign w:val="center"/>
          </w:tcPr>
          <w:p w14:paraId="23A42954" w14:textId="77777777" w:rsidR="00000AD6" w:rsidRPr="00D42DD4" w:rsidRDefault="00000AD6" w:rsidP="00BF32D5">
            <w:pPr>
              <w:jc w:val="center"/>
              <w:rPr>
                <w:rFonts w:ascii="Times New Roman" w:hAnsi="Times New Roman" w:cs="Times New Roman"/>
              </w:rPr>
            </w:pPr>
            <w:r w:rsidRPr="00D42DD4">
              <w:rPr>
                <w:rFonts w:ascii="Times New Roman" w:hAnsi="Times New Roman" w:cs="Times New Roman"/>
              </w:rPr>
              <w:t>27</w:t>
            </w:r>
          </w:p>
        </w:tc>
        <w:tc>
          <w:tcPr>
            <w:tcW w:w="1255" w:type="dxa"/>
            <w:vAlign w:val="center"/>
          </w:tcPr>
          <w:p w14:paraId="6BD24B9D" w14:textId="77777777" w:rsidR="00000AD6" w:rsidRPr="00D42DD4" w:rsidRDefault="00000AD6" w:rsidP="00BF32D5">
            <w:pPr>
              <w:jc w:val="center"/>
              <w:rPr>
                <w:rFonts w:ascii="Times New Roman" w:hAnsi="Times New Roman" w:cs="Times New Roman"/>
              </w:rPr>
            </w:pPr>
            <w:r w:rsidRPr="00D42DD4">
              <w:rPr>
                <w:rFonts w:ascii="Times New Roman" w:hAnsi="Times New Roman" w:cs="Times New Roman"/>
              </w:rPr>
              <w:t>27.3%</w:t>
            </w:r>
          </w:p>
        </w:tc>
        <w:tc>
          <w:tcPr>
            <w:tcW w:w="1045" w:type="dxa"/>
            <w:vAlign w:val="center"/>
          </w:tcPr>
          <w:p w14:paraId="7DABA68A" w14:textId="77777777" w:rsidR="00000AD6" w:rsidRPr="00D42DD4" w:rsidRDefault="00000AD6" w:rsidP="00BF32D5">
            <w:pPr>
              <w:jc w:val="center"/>
              <w:rPr>
                <w:rFonts w:ascii="Times New Roman" w:hAnsi="Times New Roman" w:cs="Times New Roman"/>
              </w:rPr>
            </w:pPr>
            <w:r w:rsidRPr="00D42DD4">
              <w:rPr>
                <w:rFonts w:ascii="Times New Roman" w:hAnsi="Times New Roman" w:cs="Times New Roman"/>
              </w:rPr>
              <w:t>1.50E-12</w:t>
            </w:r>
          </w:p>
        </w:tc>
      </w:tr>
      <w:tr w:rsidR="00000AD6" w:rsidRPr="00D42DD4" w14:paraId="5033CBEB" w14:textId="77777777" w:rsidTr="00BF32D5">
        <w:tc>
          <w:tcPr>
            <w:tcW w:w="1145" w:type="dxa"/>
            <w:vMerge/>
            <w:vAlign w:val="center"/>
          </w:tcPr>
          <w:p w14:paraId="35384418" w14:textId="77777777" w:rsidR="00000AD6" w:rsidRPr="00D42DD4" w:rsidRDefault="00000AD6" w:rsidP="00D42DD4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68" w:type="dxa"/>
            <w:vAlign w:val="center"/>
          </w:tcPr>
          <w:p w14:paraId="4A991CE4" w14:textId="77777777" w:rsidR="00000AD6" w:rsidRPr="00D42DD4" w:rsidRDefault="00000AD6" w:rsidP="00BF32D5">
            <w:pPr>
              <w:jc w:val="center"/>
              <w:rPr>
                <w:rFonts w:ascii="Times New Roman" w:hAnsi="Times New Roman" w:cs="Times New Roman"/>
              </w:rPr>
            </w:pPr>
            <w:r w:rsidRPr="00D42DD4">
              <w:rPr>
                <w:rFonts w:ascii="Times New Roman" w:hAnsi="Times New Roman" w:cs="Times New Roman"/>
              </w:rPr>
              <w:t>Transcription from RNA polymerase II promoter</w:t>
            </w:r>
          </w:p>
        </w:tc>
        <w:tc>
          <w:tcPr>
            <w:tcW w:w="803" w:type="dxa"/>
            <w:vAlign w:val="center"/>
          </w:tcPr>
          <w:p w14:paraId="6EF63E4D" w14:textId="77777777" w:rsidR="00000AD6" w:rsidRPr="00D42DD4" w:rsidRDefault="00000AD6" w:rsidP="00BF32D5">
            <w:pPr>
              <w:jc w:val="center"/>
              <w:rPr>
                <w:rFonts w:ascii="Times New Roman" w:hAnsi="Times New Roman" w:cs="Times New Roman"/>
              </w:rPr>
            </w:pPr>
            <w:r w:rsidRPr="00D42DD4">
              <w:rPr>
                <w:rFonts w:ascii="Times New Roman" w:hAnsi="Times New Roman" w:cs="Times New Roman"/>
              </w:rPr>
              <w:t>19</w:t>
            </w:r>
          </w:p>
        </w:tc>
        <w:tc>
          <w:tcPr>
            <w:tcW w:w="1255" w:type="dxa"/>
            <w:vAlign w:val="center"/>
          </w:tcPr>
          <w:p w14:paraId="77C10A41" w14:textId="77777777" w:rsidR="00000AD6" w:rsidRPr="00D42DD4" w:rsidRDefault="00000AD6" w:rsidP="00BF32D5">
            <w:pPr>
              <w:jc w:val="center"/>
              <w:rPr>
                <w:rFonts w:ascii="Times New Roman" w:hAnsi="Times New Roman" w:cs="Times New Roman"/>
              </w:rPr>
            </w:pPr>
            <w:r w:rsidRPr="00D42DD4">
              <w:rPr>
                <w:rFonts w:ascii="Times New Roman" w:hAnsi="Times New Roman" w:cs="Times New Roman"/>
              </w:rPr>
              <w:t>19.2%</w:t>
            </w:r>
          </w:p>
        </w:tc>
        <w:tc>
          <w:tcPr>
            <w:tcW w:w="1045" w:type="dxa"/>
            <w:vAlign w:val="center"/>
          </w:tcPr>
          <w:p w14:paraId="43B34A3D" w14:textId="77777777" w:rsidR="00000AD6" w:rsidRPr="00D42DD4" w:rsidRDefault="00000AD6" w:rsidP="00BF32D5">
            <w:pPr>
              <w:jc w:val="center"/>
              <w:rPr>
                <w:rFonts w:ascii="Times New Roman" w:hAnsi="Times New Roman" w:cs="Times New Roman"/>
              </w:rPr>
            </w:pPr>
            <w:r w:rsidRPr="00D42DD4">
              <w:rPr>
                <w:rFonts w:ascii="Times New Roman" w:hAnsi="Times New Roman" w:cs="Times New Roman"/>
              </w:rPr>
              <w:t>8.90E-11</w:t>
            </w:r>
          </w:p>
        </w:tc>
      </w:tr>
      <w:tr w:rsidR="00000AD6" w:rsidRPr="00D42DD4" w14:paraId="30770F0E" w14:textId="77777777" w:rsidTr="00BF32D5">
        <w:tc>
          <w:tcPr>
            <w:tcW w:w="1145" w:type="dxa"/>
            <w:vMerge/>
            <w:vAlign w:val="center"/>
          </w:tcPr>
          <w:p w14:paraId="6E22D454" w14:textId="77777777" w:rsidR="00000AD6" w:rsidRPr="00D42DD4" w:rsidRDefault="00000AD6" w:rsidP="00D42DD4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68" w:type="dxa"/>
            <w:vAlign w:val="center"/>
          </w:tcPr>
          <w:p w14:paraId="4938922D" w14:textId="77777777" w:rsidR="00000AD6" w:rsidRPr="00D42DD4" w:rsidRDefault="00000AD6" w:rsidP="00BF32D5">
            <w:pPr>
              <w:jc w:val="center"/>
              <w:rPr>
                <w:rFonts w:ascii="Times New Roman" w:hAnsi="Times New Roman" w:cs="Times New Roman"/>
              </w:rPr>
            </w:pPr>
            <w:r w:rsidRPr="00D42DD4">
              <w:rPr>
                <w:rFonts w:ascii="Times New Roman" w:hAnsi="Times New Roman" w:cs="Times New Roman"/>
              </w:rPr>
              <w:t>Response to unfolded protein</w:t>
            </w:r>
          </w:p>
        </w:tc>
        <w:tc>
          <w:tcPr>
            <w:tcW w:w="803" w:type="dxa"/>
            <w:vAlign w:val="center"/>
          </w:tcPr>
          <w:p w14:paraId="1A4CA556" w14:textId="77777777" w:rsidR="00000AD6" w:rsidRPr="00D42DD4" w:rsidRDefault="00000AD6" w:rsidP="00BF32D5">
            <w:pPr>
              <w:jc w:val="center"/>
              <w:rPr>
                <w:rFonts w:ascii="Times New Roman" w:hAnsi="Times New Roman" w:cs="Times New Roman"/>
              </w:rPr>
            </w:pPr>
            <w:r w:rsidRPr="00D42DD4">
              <w:rPr>
                <w:rFonts w:ascii="Times New Roman" w:hAnsi="Times New Roman" w:cs="Times New Roman"/>
              </w:rPr>
              <w:t>8</w:t>
            </w:r>
          </w:p>
        </w:tc>
        <w:tc>
          <w:tcPr>
            <w:tcW w:w="1255" w:type="dxa"/>
            <w:vAlign w:val="center"/>
          </w:tcPr>
          <w:p w14:paraId="096F97AE" w14:textId="77777777" w:rsidR="00000AD6" w:rsidRPr="00D42DD4" w:rsidRDefault="00000AD6" w:rsidP="00BF32D5">
            <w:pPr>
              <w:jc w:val="center"/>
              <w:rPr>
                <w:rFonts w:ascii="Times New Roman" w:hAnsi="Times New Roman" w:cs="Times New Roman"/>
              </w:rPr>
            </w:pPr>
            <w:r w:rsidRPr="00D42DD4">
              <w:rPr>
                <w:rFonts w:ascii="Times New Roman" w:hAnsi="Times New Roman" w:cs="Times New Roman"/>
              </w:rPr>
              <w:t>8.1%</w:t>
            </w:r>
          </w:p>
        </w:tc>
        <w:tc>
          <w:tcPr>
            <w:tcW w:w="1045" w:type="dxa"/>
            <w:vAlign w:val="center"/>
          </w:tcPr>
          <w:p w14:paraId="191AB3F9" w14:textId="77777777" w:rsidR="00000AD6" w:rsidRPr="00D42DD4" w:rsidRDefault="00000AD6" w:rsidP="00BF32D5">
            <w:pPr>
              <w:jc w:val="center"/>
              <w:rPr>
                <w:rFonts w:ascii="Times New Roman" w:hAnsi="Times New Roman" w:cs="Times New Roman"/>
              </w:rPr>
            </w:pPr>
            <w:r w:rsidRPr="00D42DD4">
              <w:rPr>
                <w:rFonts w:ascii="Times New Roman" w:hAnsi="Times New Roman" w:cs="Times New Roman"/>
              </w:rPr>
              <w:t>1.70E-09</w:t>
            </w:r>
          </w:p>
        </w:tc>
      </w:tr>
      <w:tr w:rsidR="00000AD6" w:rsidRPr="00D42DD4" w14:paraId="33F59215" w14:textId="77777777" w:rsidTr="00BF32D5">
        <w:tc>
          <w:tcPr>
            <w:tcW w:w="1145" w:type="dxa"/>
            <w:vMerge/>
            <w:vAlign w:val="center"/>
          </w:tcPr>
          <w:p w14:paraId="62895D62" w14:textId="77777777" w:rsidR="00000AD6" w:rsidRPr="00D42DD4" w:rsidRDefault="00000AD6" w:rsidP="00D42DD4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68" w:type="dxa"/>
            <w:vAlign w:val="center"/>
          </w:tcPr>
          <w:p w14:paraId="4AD05583" w14:textId="77777777" w:rsidR="00000AD6" w:rsidRPr="00D42DD4" w:rsidRDefault="00000AD6" w:rsidP="00BF32D5">
            <w:pPr>
              <w:jc w:val="center"/>
              <w:rPr>
                <w:rFonts w:ascii="Times New Roman" w:hAnsi="Times New Roman" w:cs="Times New Roman"/>
              </w:rPr>
            </w:pPr>
            <w:r w:rsidRPr="00D42DD4">
              <w:rPr>
                <w:rFonts w:ascii="Times New Roman" w:hAnsi="Times New Roman" w:cs="Times New Roman"/>
              </w:rPr>
              <w:t>Cellular response to hormone stimulus</w:t>
            </w:r>
          </w:p>
        </w:tc>
        <w:tc>
          <w:tcPr>
            <w:tcW w:w="803" w:type="dxa"/>
            <w:vAlign w:val="center"/>
          </w:tcPr>
          <w:p w14:paraId="356D656C" w14:textId="77777777" w:rsidR="00000AD6" w:rsidRPr="00D42DD4" w:rsidRDefault="00000AD6" w:rsidP="00BF32D5">
            <w:pPr>
              <w:jc w:val="center"/>
              <w:rPr>
                <w:rFonts w:ascii="Times New Roman" w:hAnsi="Times New Roman" w:cs="Times New Roman"/>
              </w:rPr>
            </w:pPr>
            <w:r w:rsidRPr="00D42DD4">
              <w:rPr>
                <w:rFonts w:ascii="Times New Roman" w:hAnsi="Times New Roman" w:cs="Times New Roman"/>
              </w:rPr>
              <w:t>7</w:t>
            </w:r>
          </w:p>
        </w:tc>
        <w:tc>
          <w:tcPr>
            <w:tcW w:w="1255" w:type="dxa"/>
            <w:vAlign w:val="center"/>
          </w:tcPr>
          <w:p w14:paraId="40D8AA1D" w14:textId="77777777" w:rsidR="00000AD6" w:rsidRPr="00D42DD4" w:rsidRDefault="00000AD6" w:rsidP="00BF32D5">
            <w:pPr>
              <w:jc w:val="center"/>
              <w:rPr>
                <w:rFonts w:ascii="Times New Roman" w:hAnsi="Times New Roman" w:cs="Times New Roman"/>
              </w:rPr>
            </w:pPr>
            <w:r w:rsidRPr="00D42DD4">
              <w:rPr>
                <w:rFonts w:ascii="Times New Roman" w:hAnsi="Times New Roman" w:cs="Times New Roman"/>
              </w:rPr>
              <w:t>7.1%</w:t>
            </w:r>
          </w:p>
        </w:tc>
        <w:tc>
          <w:tcPr>
            <w:tcW w:w="1045" w:type="dxa"/>
            <w:vAlign w:val="center"/>
          </w:tcPr>
          <w:p w14:paraId="5302F81F" w14:textId="77777777" w:rsidR="00000AD6" w:rsidRPr="00D42DD4" w:rsidRDefault="00000AD6" w:rsidP="00BF32D5">
            <w:pPr>
              <w:jc w:val="center"/>
              <w:rPr>
                <w:rFonts w:ascii="Times New Roman" w:hAnsi="Times New Roman" w:cs="Times New Roman"/>
              </w:rPr>
            </w:pPr>
            <w:r w:rsidRPr="00D42DD4">
              <w:rPr>
                <w:rFonts w:ascii="Times New Roman" w:hAnsi="Times New Roman" w:cs="Times New Roman"/>
              </w:rPr>
              <w:t>1.00E-07</w:t>
            </w:r>
          </w:p>
        </w:tc>
      </w:tr>
      <w:tr w:rsidR="00000AD6" w:rsidRPr="00D42DD4" w14:paraId="52403FEA" w14:textId="77777777" w:rsidTr="00BF32D5">
        <w:tc>
          <w:tcPr>
            <w:tcW w:w="1145" w:type="dxa"/>
            <w:vMerge/>
            <w:vAlign w:val="center"/>
          </w:tcPr>
          <w:p w14:paraId="6EF1FAC8" w14:textId="77777777" w:rsidR="00000AD6" w:rsidRPr="00D42DD4" w:rsidRDefault="00000AD6" w:rsidP="00D42DD4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68" w:type="dxa"/>
            <w:vAlign w:val="center"/>
          </w:tcPr>
          <w:p w14:paraId="542EAB9D" w14:textId="77777777" w:rsidR="00000AD6" w:rsidRPr="00D42DD4" w:rsidRDefault="00000AD6" w:rsidP="00BF32D5">
            <w:pPr>
              <w:jc w:val="center"/>
              <w:rPr>
                <w:rFonts w:ascii="Times New Roman" w:hAnsi="Times New Roman" w:cs="Times New Roman"/>
              </w:rPr>
            </w:pPr>
            <w:r w:rsidRPr="00D42DD4">
              <w:rPr>
                <w:rFonts w:ascii="Times New Roman" w:hAnsi="Times New Roman" w:cs="Times New Roman"/>
              </w:rPr>
              <w:t>Skeletal muscle cell differentiation</w:t>
            </w:r>
          </w:p>
        </w:tc>
        <w:tc>
          <w:tcPr>
            <w:tcW w:w="803" w:type="dxa"/>
            <w:vAlign w:val="center"/>
          </w:tcPr>
          <w:p w14:paraId="1D7A81AD" w14:textId="77777777" w:rsidR="00000AD6" w:rsidRPr="00D42DD4" w:rsidRDefault="00000AD6" w:rsidP="00BF32D5">
            <w:pPr>
              <w:jc w:val="center"/>
              <w:rPr>
                <w:rFonts w:ascii="Times New Roman" w:hAnsi="Times New Roman" w:cs="Times New Roman"/>
              </w:rPr>
            </w:pPr>
            <w:r w:rsidRPr="00D42DD4">
              <w:rPr>
                <w:rFonts w:ascii="Times New Roman" w:hAnsi="Times New Roman" w:cs="Times New Roman"/>
              </w:rPr>
              <w:t>7</w:t>
            </w:r>
          </w:p>
        </w:tc>
        <w:tc>
          <w:tcPr>
            <w:tcW w:w="1255" w:type="dxa"/>
            <w:vAlign w:val="center"/>
          </w:tcPr>
          <w:p w14:paraId="7FCD82F0" w14:textId="77777777" w:rsidR="00000AD6" w:rsidRPr="00D42DD4" w:rsidRDefault="00000AD6" w:rsidP="00BF32D5">
            <w:pPr>
              <w:jc w:val="center"/>
              <w:rPr>
                <w:rFonts w:ascii="Times New Roman" w:hAnsi="Times New Roman" w:cs="Times New Roman"/>
              </w:rPr>
            </w:pPr>
            <w:r w:rsidRPr="00D42DD4">
              <w:rPr>
                <w:rFonts w:ascii="Times New Roman" w:hAnsi="Times New Roman" w:cs="Times New Roman"/>
              </w:rPr>
              <w:t>7.1%</w:t>
            </w:r>
          </w:p>
        </w:tc>
        <w:tc>
          <w:tcPr>
            <w:tcW w:w="1045" w:type="dxa"/>
            <w:vAlign w:val="center"/>
          </w:tcPr>
          <w:p w14:paraId="0A254121" w14:textId="77777777" w:rsidR="00000AD6" w:rsidRPr="00D42DD4" w:rsidRDefault="00000AD6" w:rsidP="00BF32D5">
            <w:pPr>
              <w:jc w:val="center"/>
              <w:rPr>
                <w:rFonts w:ascii="Times New Roman" w:hAnsi="Times New Roman" w:cs="Times New Roman"/>
              </w:rPr>
            </w:pPr>
            <w:r w:rsidRPr="00D42DD4">
              <w:rPr>
                <w:rFonts w:ascii="Times New Roman" w:hAnsi="Times New Roman" w:cs="Times New Roman"/>
              </w:rPr>
              <w:t>1.80E-07</w:t>
            </w:r>
          </w:p>
        </w:tc>
      </w:tr>
      <w:tr w:rsidR="00000AD6" w:rsidRPr="00D42DD4" w14:paraId="6D2BB09D" w14:textId="77777777" w:rsidTr="00BF32D5">
        <w:tc>
          <w:tcPr>
            <w:tcW w:w="1145" w:type="dxa"/>
            <w:vMerge/>
            <w:vAlign w:val="center"/>
          </w:tcPr>
          <w:p w14:paraId="05E0E54E" w14:textId="77777777" w:rsidR="00000AD6" w:rsidRPr="00D42DD4" w:rsidRDefault="00000AD6" w:rsidP="00D42DD4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68" w:type="dxa"/>
            <w:vAlign w:val="center"/>
          </w:tcPr>
          <w:p w14:paraId="1FC98707" w14:textId="77777777" w:rsidR="00000AD6" w:rsidRPr="00D42DD4" w:rsidRDefault="00000AD6" w:rsidP="00BF32D5">
            <w:pPr>
              <w:jc w:val="center"/>
              <w:rPr>
                <w:rFonts w:ascii="Times New Roman" w:hAnsi="Times New Roman" w:cs="Times New Roman"/>
              </w:rPr>
            </w:pPr>
            <w:r w:rsidRPr="00D42DD4">
              <w:rPr>
                <w:rFonts w:ascii="Times New Roman" w:hAnsi="Times New Roman" w:cs="Times New Roman"/>
              </w:rPr>
              <w:t>Regulation of cell death</w:t>
            </w:r>
          </w:p>
        </w:tc>
        <w:tc>
          <w:tcPr>
            <w:tcW w:w="803" w:type="dxa"/>
            <w:vAlign w:val="center"/>
          </w:tcPr>
          <w:p w14:paraId="114DD909" w14:textId="77777777" w:rsidR="00000AD6" w:rsidRPr="00D42DD4" w:rsidRDefault="00000AD6" w:rsidP="00BF32D5">
            <w:pPr>
              <w:jc w:val="center"/>
              <w:rPr>
                <w:rFonts w:ascii="Times New Roman" w:hAnsi="Times New Roman" w:cs="Times New Roman"/>
              </w:rPr>
            </w:pPr>
            <w:r w:rsidRPr="00D42DD4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255" w:type="dxa"/>
            <w:vAlign w:val="center"/>
          </w:tcPr>
          <w:p w14:paraId="728BD84D" w14:textId="77777777" w:rsidR="00000AD6" w:rsidRPr="00D42DD4" w:rsidRDefault="00000AD6" w:rsidP="00BF32D5">
            <w:pPr>
              <w:jc w:val="center"/>
              <w:rPr>
                <w:rFonts w:ascii="Times New Roman" w:hAnsi="Times New Roman" w:cs="Times New Roman"/>
              </w:rPr>
            </w:pPr>
            <w:r w:rsidRPr="00D42DD4">
              <w:rPr>
                <w:rFonts w:ascii="Times New Roman" w:hAnsi="Times New Roman" w:cs="Times New Roman"/>
              </w:rPr>
              <w:t>5.1%</w:t>
            </w:r>
          </w:p>
        </w:tc>
        <w:tc>
          <w:tcPr>
            <w:tcW w:w="1045" w:type="dxa"/>
            <w:vAlign w:val="center"/>
          </w:tcPr>
          <w:p w14:paraId="79F5FE5A" w14:textId="77777777" w:rsidR="00000AD6" w:rsidRPr="00D42DD4" w:rsidRDefault="00000AD6" w:rsidP="00BF32D5">
            <w:pPr>
              <w:jc w:val="center"/>
              <w:rPr>
                <w:rFonts w:ascii="Times New Roman" w:hAnsi="Times New Roman" w:cs="Times New Roman"/>
              </w:rPr>
            </w:pPr>
            <w:r w:rsidRPr="00D42DD4">
              <w:rPr>
                <w:rFonts w:ascii="Times New Roman" w:hAnsi="Times New Roman" w:cs="Times New Roman"/>
              </w:rPr>
              <w:t>2.10E-07</w:t>
            </w:r>
          </w:p>
        </w:tc>
      </w:tr>
      <w:tr w:rsidR="00000AD6" w:rsidRPr="00D42DD4" w14:paraId="6C31E54B" w14:textId="77777777" w:rsidTr="00BF32D5">
        <w:tc>
          <w:tcPr>
            <w:tcW w:w="1145" w:type="dxa"/>
            <w:vMerge/>
            <w:vAlign w:val="center"/>
          </w:tcPr>
          <w:p w14:paraId="402362DB" w14:textId="77777777" w:rsidR="00000AD6" w:rsidRPr="00D42DD4" w:rsidRDefault="00000AD6" w:rsidP="00D42DD4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68" w:type="dxa"/>
            <w:vAlign w:val="center"/>
          </w:tcPr>
          <w:p w14:paraId="28945416" w14:textId="77777777" w:rsidR="00000AD6" w:rsidRPr="00D42DD4" w:rsidRDefault="00000AD6" w:rsidP="00BF32D5">
            <w:pPr>
              <w:jc w:val="center"/>
              <w:rPr>
                <w:rFonts w:ascii="Times New Roman" w:hAnsi="Times New Roman" w:cs="Times New Roman"/>
              </w:rPr>
            </w:pPr>
            <w:r w:rsidRPr="00D42DD4">
              <w:rPr>
                <w:rFonts w:ascii="Times New Roman" w:hAnsi="Times New Roman" w:cs="Times New Roman"/>
              </w:rPr>
              <w:t>Response to mechanical stimulus</w:t>
            </w:r>
          </w:p>
        </w:tc>
        <w:tc>
          <w:tcPr>
            <w:tcW w:w="803" w:type="dxa"/>
            <w:vAlign w:val="center"/>
          </w:tcPr>
          <w:p w14:paraId="5D6A9261" w14:textId="77777777" w:rsidR="00000AD6" w:rsidRPr="00D42DD4" w:rsidRDefault="00000AD6" w:rsidP="00BF32D5">
            <w:pPr>
              <w:jc w:val="center"/>
              <w:rPr>
                <w:rFonts w:ascii="Times New Roman" w:hAnsi="Times New Roman" w:cs="Times New Roman"/>
              </w:rPr>
            </w:pPr>
            <w:r w:rsidRPr="00D42DD4">
              <w:rPr>
                <w:rFonts w:ascii="Times New Roman" w:hAnsi="Times New Roman" w:cs="Times New Roman"/>
              </w:rPr>
              <w:t>7</w:t>
            </w:r>
          </w:p>
        </w:tc>
        <w:tc>
          <w:tcPr>
            <w:tcW w:w="1255" w:type="dxa"/>
            <w:vAlign w:val="center"/>
          </w:tcPr>
          <w:p w14:paraId="5C7E6A87" w14:textId="77777777" w:rsidR="00000AD6" w:rsidRPr="00D42DD4" w:rsidRDefault="00000AD6" w:rsidP="00BF32D5">
            <w:pPr>
              <w:jc w:val="center"/>
              <w:rPr>
                <w:rFonts w:ascii="Times New Roman" w:hAnsi="Times New Roman" w:cs="Times New Roman"/>
              </w:rPr>
            </w:pPr>
            <w:r w:rsidRPr="00D42DD4">
              <w:rPr>
                <w:rFonts w:ascii="Times New Roman" w:hAnsi="Times New Roman" w:cs="Times New Roman"/>
              </w:rPr>
              <w:t>7.1%</w:t>
            </w:r>
          </w:p>
        </w:tc>
        <w:tc>
          <w:tcPr>
            <w:tcW w:w="1045" w:type="dxa"/>
            <w:vAlign w:val="center"/>
          </w:tcPr>
          <w:p w14:paraId="78C9AE55" w14:textId="77777777" w:rsidR="00000AD6" w:rsidRPr="00D42DD4" w:rsidRDefault="00000AD6" w:rsidP="00BF32D5">
            <w:pPr>
              <w:jc w:val="center"/>
              <w:rPr>
                <w:rFonts w:ascii="Times New Roman" w:hAnsi="Times New Roman" w:cs="Times New Roman"/>
              </w:rPr>
            </w:pPr>
            <w:r w:rsidRPr="00D42DD4">
              <w:rPr>
                <w:rFonts w:ascii="Times New Roman" w:hAnsi="Times New Roman" w:cs="Times New Roman"/>
              </w:rPr>
              <w:t>5.50E-07</w:t>
            </w:r>
          </w:p>
        </w:tc>
      </w:tr>
      <w:tr w:rsidR="00000AD6" w:rsidRPr="00D42DD4" w14:paraId="303AD327" w14:textId="77777777" w:rsidTr="00BF32D5">
        <w:tc>
          <w:tcPr>
            <w:tcW w:w="1145" w:type="dxa"/>
            <w:vMerge/>
            <w:vAlign w:val="center"/>
          </w:tcPr>
          <w:p w14:paraId="5136562C" w14:textId="77777777" w:rsidR="00000AD6" w:rsidRPr="00D42DD4" w:rsidRDefault="00000AD6" w:rsidP="00D42DD4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68" w:type="dxa"/>
            <w:vAlign w:val="center"/>
          </w:tcPr>
          <w:p w14:paraId="2C94AD6D" w14:textId="77777777" w:rsidR="00000AD6" w:rsidRPr="00D42DD4" w:rsidRDefault="00000AD6" w:rsidP="00BF32D5">
            <w:pPr>
              <w:jc w:val="center"/>
              <w:rPr>
                <w:rFonts w:ascii="Times New Roman" w:hAnsi="Times New Roman" w:cs="Times New Roman"/>
              </w:rPr>
            </w:pPr>
            <w:r w:rsidRPr="00D42DD4">
              <w:rPr>
                <w:rFonts w:ascii="Times New Roman" w:hAnsi="Times New Roman" w:cs="Times New Roman"/>
              </w:rPr>
              <w:t>Protein refolding</w:t>
            </w:r>
          </w:p>
        </w:tc>
        <w:tc>
          <w:tcPr>
            <w:tcW w:w="803" w:type="dxa"/>
            <w:vAlign w:val="center"/>
          </w:tcPr>
          <w:p w14:paraId="5ECE0776" w14:textId="77777777" w:rsidR="00000AD6" w:rsidRPr="00D42DD4" w:rsidRDefault="00000AD6" w:rsidP="00BF32D5">
            <w:pPr>
              <w:jc w:val="center"/>
              <w:rPr>
                <w:rFonts w:ascii="Times New Roman" w:hAnsi="Times New Roman" w:cs="Times New Roman"/>
              </w:rPr>
            </w:pPr>
            <w:r w:rsidRPr="00D42DD4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255" w:type="dxa"/>
            <w:vAlign w:val="center"/>
          </w:tcPr>
          <w:p w14:paraId="2101240B" w14:textId="77777777" w:rsidR="00000AD6" w:rsidRPr="00D42DD4" w:rsidRDefault="00000AD6" w:rsidP="00BF32D5">
            <w:pPr>
              <w:jc w:val="center"/>
              <w:rPr>
                <w:rFonts w:ascii="Times New Roman" w:hAnsi="Times New Roman" w:cs="Times New Roman"/>
              </w:rPr>
            </w:pPr>
            <w:r w:rsidRPr="00D42DD4">
              <w:rPr>
                <w:rFonts w:ascii="Times New Roman" w:hAnsi="Times New Roman" w:cs="Times New Roman"/>
              </w:rPr>
              <w:t>5.1%</w:t>
            </w:r>
          </w:p>
        </w:tc>
        <w:tc>
          <w:tcPr>
            <w:tcW w:w="1045" w:type="dxa"/>
            <w:vAlign w:val="center"/>
          </w:tcPr>
          <w:p w14:paraId="43D07C3C" w14:textId="77777777" w:rsidR="00000AD6" w:rsidRPr="00D42DD4" w:rsidRDefault="00000AD6" w:rsidP="00BF32D5">
            <w:pPr>
              <w:jc w:val="center"/>
              <w:rPr>
                <w:rFonts w:ascii="Times New Roman" w:hAnsi="Times New Roman" w:cs="Times New Roman"/>
              </w:rPr>
            </w:pPr>
            <w:r w:rsidRPr="00D42DD4">
              <w:rPr>
                <w:rFonts w:ascii="Times New Roman" w:hAnsi="Times New Roman" w:cs="Times New Roman"/>
              </w:rPr>
              <w:t>8.40E-07</w:t>
            </w:r>
          </w:p>
        </w:tc>
      </w:tr>
      <w:tr w:rsidR="00000AD6" w:rsidRPr="00D42DD4" w14:paraId="1C61912F" w14:textId="77777777" w:rsidTr="00BF32D5">
        <w:tc>
          <w:tcPr>
            <w:tcW w:w="1145" w:type="dxa"/>
            <w:vMerge/>
            <w:vAlign w:val="center"/>
          </w:tcPr>
          <w:p w14:paraId="5BC35256" w14:textId="77777777" w:rsidR="00000AD6" w:rsidRPr="00D42DD4" w:rsidRDefault="00000AD6" w:rsidP="00D42DD4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68" w:type="dxa"/>
            <w:vAlign w:val="center"/>
          </w:tcPr>
          <w:p w14:paraId="6F3A9EE8" w14:textId="77777777" w:rsidR="00000AD6" w:rsidRPr="00D42DD4" w:rsidRDefault="00000AD6" w:rsidP="00BF32D5">
            <w:pPr>
              <w:tabs>
                <w:tab w:val="right" w:pos="4465"/>
              </w:tabs>
              <w:jc w:val="center"/>
              <w:rPr>
                <w:rFonts w:ascii="Times New Roman" w:hAnsi="Times New Roman" w:cs="Times New Roman"/>
              </w:rPr>
            </w:pPr>
            <w:r w:rsidRPr="00D42DD4">
              <w:rPr>
                <w:rFonts w:ascii="Times New Roman" w:hAnsi="Times New Roman" w:cs="Times New Roman"/>
              </w:rPr>
              <w:t>Cellular response to interleukin-1</w:t>
            </w:r>
          </w:p>
        </w:tc>
        <w:tc>
          <w:tcPr>
            <w:tcW w:w="803" w:type="dxa"/>
            <w:vAlign w:val="center"/>
          </w:tcPr>
          <w:p w14:paraId="36EF192D" w14:textId="77777777" w:rsidR="00000AD6" w:rsidRPr="00D42DD4" w:rsidRDefault="00000AD6" w:rsidP="00BF32D5">
            <w:pPr>
              <w:jc w:val="center"/>
              <w:rPr>
                <w:rFonts w:ascii="Times New Roman" w:hAnsi="Times New Roman" w:cs="Times New Roman"/>
              </w:rPr>
            </w:pPr>
            <w:r w:rsidRPr="00D42DD4">
              <w:rPr>
                <w:rFonts w:ascii="Times New Roman" w:hAnsi="Times New Roman" w:cs="Times New Roman"/>
              </w:rPr>
              <w:t>7</w:t>
            </w:r>
          </w:p>
        </w:tc>
        <w:tc>
          <w:tcPr>
            <w:tcW w:w="1255" w:type="dxa"/>
            <w:vAlign w:val="center"/>
          </w:tcPr>
          <w:p w14:paraId="0DA5A699" w14:textId="77777777" w:rsidR="00000AD6" w:rsidRPr="00D42DD4" w:rsidRDefault="00000AD6" w:rsidP="00BF32D5">
            <w:pPr>
              <w:jc w:val="center"/>
              <w:rPr>
                <w:rFonts w:ascii="Times New Roman" w:hAnsi="Times New Roman" w:cs="Times New Roman"/>
              </w:rPr>
            </w:pPr>
            <w:r w:rsidRPr="00D42DD4">
              <w:rPr>
                <w:rFonts w:ascii="Times New Roman" w:hAnsi="Times New Roman" w:cs="Times New Roman"/>
              </w:rPr>
              <w:t>7.1%</w:t>
            </w:r>
          </w:p>
        </w:tc>
        <w:tc>
          <w:tcPr>
            <w:tcW w:w="1045" w:type="dxa"/>
            <w:vAlign w:val="center"/>
          </w:tcPr>
          <w:p w14:paraId="26F4E77E" w14:textId="77777777" w:rsidR="00000AD6" w:rsidRPr="00D42DD4" w:rsidRDefault="00000AD6" w:rsidP="00BF32D5">
            <w:pPr>
              <w:jc w:val="center"/>
              <w:rPr>
                <w:rFonts w:ascii="Times New Roman" w:hAnsi="Times New Roman" w:cs="Times New Roman"/>
              </w:rPr>
            </w:pPr>
            <w:r w:rsidRPr="00D42DD4">
              <w:rPr>
                <w:rFonts w:ascii="Times New Roman" w:hAnsi="Times New Roman" w:cs="Times New Roman"/>
              </w:rPr>
              <w:t>1.70E-06</w:t>
            </w:r>
          </w:p>
        </w:tc>
      </w:tr>
      <w:tr w:rsidR="00000AD6" w:rsidRPr="00D42DD4" w14:paraId="731E3166" w14:textId="77777777" w:rsidTr="00BF32D5">
        <w:tc>
          <w:tcPr>
            <w:tcW w:w="1145" w:type="dxa"/>
            <w:vMerge/>
            <w:vAlign w:val="center"/>
          </w:tcPr>
          <w:p w14:paraId="660B8BB1" w14:textId="77777777" w:rsidR="00000AD6" w:rsidRPr="00D42DD4" w:rsidRDefault="00000AD6" w:rsidP="00D42DD4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68" w:type="dxa"/>
            <w:vAlign w:val="center"/>
          </w:tcPr>
          <w:p w14:paraId="63FAFA69" w14:textId="77777777" w:rsidR="00000AD6" w:rsidRPr="00D42DD4" w:rsidRDefault="00000AD6" w:rsidP="00BF32D5">
            <w:pPr>
              <w:jc w:val="center"/>
              <w:rPr>
                <w:rFonts w:ascii="Times New Roman" w:hAnsi="Times New Roman" w:cs="Times New Roman"/>
              </w:rPr>
            </w:pPr>
            <w:r w:rsidRPr="00D42DD4">
              <w:rPr>
                <w:rFonts w:ascii="Times New Roman" w:hAnsi="Times New Roman" w:cs="Times New Roman"/>
              </w:rPr>
              <w:t>Response to cAMP</w:t>
            </w:r>
          </w:p>
        </w:tc>
        <w:tc>
          <w:tcPr>
            <w:tcW w:w="803" w:type="dxa"/>
            <w:vAlign w:val="center"/>
          </w:tcPr>
          <w:p w14:paraId="2E658AAD" w14:textId="77777777" w:rsidR="00000AD6" w:rsidRPr="00D42DD4" w:rsidRDefault="00000AD6" w:rsidP="00BF32D5">
            <w:pPr>
              <w:jc w:val="center"/>
              <w:rPr>
                <w:rFonts w:ascii="Times New Roman" w:hAnsi="Times New Roman" w:cs="Times New Roman"/>
              </w:rPr>
            </w:pPr>
            <w:r w:rsidRPr="00D42DD4"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1255" w:type="dxa"/>
            <w:vAlign w:val="center"/>
          </w:tcPr>
          <w:p w14:paraId="0885E458" w14:textId="77777777" w:rsidR="00000AD6" w:rsidRPr="00D42DD4" w:rsidRDefault="00000AD6" w:rsidP="00BF32D5">
            <w:pPr>
              <w:jc w:val="center"/>
              <w:rPr>
                <w:rFonts w:ascii="Times New Roman" w:hAnsi="Times New Roman" w:cs="Times New Roman"/>
              </w:rPr>
            </w:pPr>
            <w:r w:rsidRPr="00D42DD4">
              <w:rPr>
                <w:rFonts w:ascii="Times New Roman" w:hAnsi="Times New Roman" w:cs="Times New Roman"/>
              </w:rPr>
              <w:t>6.1%</w:t>
            </w:r>
          </w:p>
        </w:tc>
        <w:tc>
          <w:tcPr>
            <w:tcW w:w="1045" w:type="dxa"/>
            <w:vAlign w:val="center"/>
          </w:tcPr>
          <w:p w14:paraId="1395C11D" w14:textId="77777777" w:rsidR="00000AD6" w:rsidRPr="00D42DD4" w:rsidRDefault="00000AD6" w:rsidP="00BF32D5">
            <w:pPr>
              <w:jc w:val="center"/>
              <w:rPr>
                <w:rFonts w:ascii="Times New Roman" w:hAnsi="Times New Roman" w:cs="Times New Roman"/>
              </w:rPr>
            </w:pPr>
            <w:r w:rsidRPr="00D42DD4">
              <w:rPr>
                <w:rFonts w:ascii="Times New Roman" w:hAnsi="Times New Roman" w:cs="Times New Roman"/>
              </w:rPr>
              <w:t>3.60E-06</w:t>
            </w:r>
          </w:p>
        </w:tc>
      </w:tr>
      <w:tr w:rsidR="00000AD6" w:rsidRPr="00D42DD4" w14:paraId="03FC3994" w14:textId="77777777" w:rsidTr="00BF32D5">
        <w:tc>
          <w:tcPr>
            <w:tcW w:w="1145" w:type="dxa"/>
            <w:vMerge/>
            <w:vAlign w:val="center"/>
          </w:tcPr>
          <w:p w14:paraId="685A1B46" w14:textId="77777777" w:rsidR="00000AD6" w:rsidRPr="00D42DD4" w:rsidRDefault="00000AD6" w:rsidP="00D42DD4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68" w:type="dxa"/>
            <w:vAlign w:val="center"/>
          </w:tcPr>
          <w:p w14:paraId="63D54B22" w14:textId="77777777" w:rsidR="00000AD6" w:rsidRPr="00D42DD4" w:rsidRDefault="00000AD6" w:rsidP="00BF32D5">
            <w:pPr>
              <w:jc w:val="center"/>
              <w:rPr>
                <w:rFonts w:ascii="Times New Roman" w:hAnsi="Times New Roman" w:cs="Times New Roman"/>
              </w:rPr>
            </w:pPr>
            <w:r w:rsidRPr="00D42DD4">
              <w:rPr>
                <w:rFonts w:ascii="Times New Roman" w:hAnsi="Times New Roman" w:cs="Times New Roman"/>
              </w:rPr>
              <w:t>Positive regulation of transcription, DNA-templated</w:t>
            </w:r>
          </w:p>
        </w:tc>
        <w:tc>
          <w:tcPr>
            <w:tcW w:w="803" w:type="dxa"/>
            <w:vAlign w:val="center"/>
          </w:tcPr>
          <w:p w14:paraId="08B0371D" w14:textId="77777777" w:rsidR="00000AD6" w:rsidRPr="00D42DD4" w:rsidRDefault="00000AD6" w:rsidP="00BF32D5">
            <w:pPr>
              <w:jc w:val="center"/>
              <w:rPr>
                <w:rFonts w:ascii="Times New Roman" w:hAnsi="Times New Roman" w:cs="Times New Roman"/>
              </w:rPr>
            </w:pPr>
            <w:r w:rsidRPr="00D42DD4">
              <w:rPr>
                <w:rFonts w:ascii="Times New Roman" w:hAnsi="Times New Roman" w:cs="Times New Roman"/>
              </w:rPr>
              <w:t>13</w:t>
            </w:r>
          </w:p>
        </w:tc>
        <w:tc>
          <w:tcPr>
            <w:tcW w:w="1255" w:type="dxa"/>
            <w:vAlign w:val="center"/>
          </w:tcPr>
          <w:p w14:paraId="6B3F0C41" w14:textId="77777777" w:rsidR="00000AD6" w:rsidRPr="00D42DD4" w:rsidRDefault="00000AD6" w:rsidP="00BF32D5">
            <w:pPr>
              <w:jc w:val="center"/>
              <w:rPr>
                <w:rFonts w:ascii="Times New Roman" w:hAnsi="Times New Roman" w:cs="Times New Roman"/>
              </w:rPr>
            </w:pPr>
            <w:r w:rsidRPr="00D42DD4">
              <w:rPr>
                <w:rFonts w:ascii="Times New Roman" w:hAnsi="Times New Roman" w:cs="Times New Roman"/>
              </w:rPr>
              <w:t>13.1%</w:t>
            </w:r>
          </w:p>
        </w:tc>
        <w:tc>
          <w:tcPr>
            <w:tcW w:w="1045" w:type="dxa"/>
            <w:vAlign w:val="center"/>
          </w:tcPr>
          <w:p w14:paraId="6CC606B5" w14:textId="77777777" w:rsidR="00000AD6" w:rsidRPr="00D42DD4" w:rsidRDefault="00000AD6" w:rsidP="00BF32D5">
            <w:pPr>
              <w:jc w:val="center"/>
              <w:rPr>
                <w:rFonts w:ascii="Times New Roman" w:hAnsi="Times New Roman" w:cs="Times New Roman"/>
              </w:rPr>
            </w:pPr>
            <w:r w:rsidRPr="00D42DD4">
              <w:rPr>
                <w:rFonts w:ascii="Times New Roman" w:hAnsi="Times New Roman" w:cs="Times New Roman"/>
              </w:rPr>
              <w:t>1.20E-05</w:t>
            </w:r>
          </w:p>
        </w:tc>
      </w:tr>
      <w:tr w:rsidR="00000AD6" w:rsidRPr="00D42DD4" w14:paraId="54096E78" w14:textId="77777777" w:rsidTr="00BF32D5">
        <w:tc>
          <w:tcPr>
            <w:tcW w:w="1145" w:type="dxa"/>
            <w:vMerge/>
            <w:vAlign w:val="center"/>
          </w:tcPr>
          <w:p w14:paraId="7E39A4ED" w14:textId="77777777" w:rsidR="00000AD6" w:rsidRPr="00D42DD4" w:rsidRDefault="00000AD6" w:rsidP="00D42DD4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68" w:type="dxa"/>
            <w:vAlign w:val="center"/>
          </w:tcPr>
          <w:p w14:paraId="047900DA" w14:textId="77777777" w:rsidR="00000AD6" w:rsidRPr="00D42DD4" w:rsidRDefault="00000AD6" w:rsidP="00BF32D5">
            <w:pPr>
              <w:jc w:val="center"/>
              <w:rPr>
                <w:rFonts w:ascii="Times New Roman" w:hAnsi="Times New Roman" w:cs="Times New Roman"/>
              </w:rPr>
            </w:pPr>
            <w:r w:rsidRPr="00D42DD4">
              <w:rPr>
                <w:rFonts w:ascii="Times New Roman" w:hAnsi="Times New Roman" w:cs="Times New Roman"/>
              </w:rPr>
              <w:t>Negative regulation of inclusion body assembly</w:t>
            </w:r>
          </w:p>
        </w:tc>
        <w:tc>
          <w:tcPr>
            <w:tcW w:w="803" w:type="dxa"/>
            <w:vAlign w:val="center"/>
          </w:tcPr>
          <w:p w14:paraId="31225C46" w14:textId="77777777" w:rsidR="00000AD6" w:rsidRPr="00D42DD4" w:rsidRDefault="00000AD6" w:rsidP="00BF32D5">
            <w:pPr>
              <w:jc w:val="center"/>
              <w:rPr>
                <w:rFonts w:ascii="Times New Roman" w:hAnsi="Times New Roman" w:cs="Times New Roman"/>
              </w:rPr>
            </w:pPr>
            <w:r w:rsidRPr="00D42DD4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1255" w:type="dxa"/>
            <w:vAlign w:val="center"/>
          </w:tcPr>
          <w:p w14:paraId="0E3AC24C" w14:textId="77777777" w:rsidR="00000AD6" w:rsidRPr="00D42DD4" w:rsidRDefault="00000AD6" w:rsidP="00BF32D5">
            <w:pPr>
              <w:jc w:val="center"/>
              <w:rPr>
                <w:rFonts w:ascii="Times New Roman" w:hAnsi="Times New Roman" w:cs="Times New Roman"/>
              </w:rPr>
            </w:pPr>
            <w:r w:rsidRPr="00D42DD4">
              <w:rPr>
                <w:rFonts w:ascii="Times New Roman" w:hAnsi="Times New Roman" w:cs="Times New Roman"/>
              </w:rPr>
              <w:t>4%</w:t>
            </w:r>
          </w:p>
        </w:tc>
        <w:tc>
          <w:tcPr>
            <w:tcW w:w="1045" w:type="dxa"/>
            <w:vAlign w:val="center"/>
          </w:tcPr>
          <w:p w14:paraId="7F3CA16A" w14:textId="77777777" w:rsidR="00000AD6" w:rsidRPr="00D42DD4" w:rsidRDefault="00000AD6" w:rsidP="00BF32D5">
            <w:pPr>
              <w:jc w:val="center"/>
              <w:rPr>
                <w:rFonts w:ascii="Times New Roman" w:hAnsi="Times New Roman" w:cs="Times New Roman"/>
              </w:rPr>
            </w:pPr>
            <w:r w:rsidRPr="00D42DD4">
              <w:rPr>
                <w:rFonts w:ascii="Times New Roman" w:hAnsi="Times New Roman" w:cs="Times New Roman"/>
              </w:rPr>
              <w:t>1.50E-05</w:t>
            </w:r>
          </w:p>
        </w:tc>
      </w:tr>
      <w:tr w:rsidR="00000AD6" w:rsidRPr="00D42DD4" w14:paraId="77071F85" w14:textId="77777777" w:rsidTr="00BF32D5">
        <w:tc>
          <w:tcPr>
            <w:tcW w:w="1145" w:type="dxa"/>
            <w:vMerge/>
            <w:vAlign w:val="center"/>
          </w:tcPr>
          <w:p w14:paraId="08DFE151" w14:textId="77777777" w:rsidR="00000AD6" w:rsidRPr="00D42DD4" w:rsidRDefault="00000AD6" w:rsidP="00D42DD4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68" w:type="dxa"/>
            <w:vAlign w:val="center"/>
          </w:tcPr>
          <w:p w14:paraId="0FD38D3C" w14:textId="77777777" w:rsidR="00000AD6" w:rsidRPr="00D42DD4" w:rsidRDefault="00000AD6" w:rsidP="00BF32D5">
            <w:pPr>
              <w:jc w:val="center"/>
              <w:rPr>
                <w:rFonts w:ascii="Times New Roman" w:hAnsi="Times New Roman" w:cs="Times New Roman"/>
              </w:rPr>
            </w:pPr>
            <w:r w:rsidRPr="00D42DD4">
              <w:rPr>
                <w:rFonts w:ascii="Times New Roman" w:hAnsi="Times New Roman" w:cs="Times New Roman"/>
              </w:rPr>
              <w:t>Cellular response to fibroblast growth factor stimulus</w:t>
            </w:r>
          </w:p>
        </w:tc>
        <w:tc>
          <w:tcPr>
            <w:tcW w:w="803" w:type="dxa"/>
            <w:vAlign w:val="center"/>
          </w:tcPr>
          <w:p w14:paraId="41DE021A" w14:textId="77777777" w:rsidR="00000AD6" w:rsidRPr="00D42DD4" w:rsidRDefault="00000AD6" w:rsidP="00BF32D5">
            <w:pPr>
              <w:jc w:val="center"/>
              <w:rPr>
                <w:rFonts w:ascii="Times New Roman" w:hAnsi="Times New Roman" w:cs="Times New Roman"/>
              </w:rPr>
            </w:pPr>
            <w:r w:rsidRPr="00D42DD4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255" w:type="dxa"/>
            <w:vAlign w:val="center"/>
          </w:tcPr>
          <w:p w14:paraId="7D0367F9" w14:textId="77777777" w:rsidR="00000AD6" w:rsidRPr="00D42DD4" w:rsidRDefault="00000AD6" w:rsidP="00BF32D5">
            <w:pPr>
              <w:jc w:val="center"/>
              <w:rPr>
                <w:rFonts w:ascii="Times New Roman" w:hAnsi="Times New Roman" w:cs="Times New Roman"/>
              </w:rPr>
            </w:pPr>
            <w:r w:rsidRPr="00D42DD4">
              <w:rPr>
                <w:rFonts w:ascii="Times New Roman" w:hAnsi="Times New Roman" w:cs="Times New Roman"/>
              </w:rPr>
              <w:t>5.1%</w:t>
            </w:r>
          </w:p>
        </w:tc>
        <w:tc>
          <w:tcPr>
            <w:tcW w:w="1045" w:type="dxa"/>
            <w:vAlign w:val="center"/>
          </w:tcPr>
          <w:p w14:paraId="06B8B512" w14:textId="77777777" w:rsidR="00000AD6" w:rsidRPr="00D42DD4" w:rsidRDefault="00000AD6" w:rsidP="00BF32D5">
            <w:pPr>
              <w:jc w:val="center"/>
              <w:rPr>
                <w:rFonts w:ascii="Times New Roman" w:hAnsi="Times New Roman" w:cs="Times New Roman"/>
              </w:rPr>
            </w:pPr>
            <w:r w:rsidRPr="00D42DD4">
              <w:rPr>
                <w:rFonts w:ascii="Times New Roman" w:hAnsi="Times New Roman" w:cs="Times New Roman"/>
              </w:rPr>
              <w:t>1.60E-05</w:t>
            </w:r>
          </w:p>
        </w:tc>
      </w:tr>
      <w:tr w:rsidR="00000AD6" w:rsidRPr="00D42DD4" w14:paraId="0973B6EF" w14:textId="77777777" w:rsidTr="00BF32D5">
        <w:tc>
          <w:tcPr>
            <w:tcW w:w="1145" w:type="dxa"/>
            <w:vMerge/>
            <w:vAlign w:val="center"/>
          </w:tcPr>
          <w:p w14:paraId="6751230E" w14:textId="77777777" w:rsidR="00000AD6" w:rsidRPr="00D42DD4" w:rsidRDefault="00000AD6" w:rsidP="00D42DD4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68" w:type="dxa"/>
            <w:vAlign w:val="center"/>
          </w:tcPr>
          <w:p w14:paraId="2EBAC619" w14:textId="77777777" w:rsidR="00000AD6" w:rsidRPr="00D42DD4" w:rsidRDefault="00000AD6" w:rsidP="00BF32D5">
            <w:pPr>
              <w:jc w:val="center"/>
              <w:rPr>
                <w:rFonts w:ascii="Times New Roman" w:hAnsi="Times New Roman" w:cs="Times New Roman"/>
              </w:rPr>
            </w:pPr>
            <w:r w:rsidRPr="00D42DD4">
              <w:rPr>
                <w:rFonts w:ascii="Times New Roman" w:hAnsi="Times New Roman" w:cs="Times New Roman"/>
              </w:rPr>
              <w:t>Negative regulation of transcription from RNA polymerase II promoter</w:t>
            </w:r>
          </w:p>
        </w:tc>
        <w:tc>
          <w:tcPr>
            <w:tcW w:w="803" w:type="dxa"/>
            <w:vAlign w:val="center"/>
          </w:tcPr>
          <w:p w14:paraId="4E4E8A24" w14:textId="77777777" w:rsidR="00000AD6" w:rsidRPr="00D42DD4" w:rsidRDefault="00000AD6" w:rsidP="00BF32D5">
            <w:pPr>
              <w:jc w:val="center"/>
              <w:rPr>
                <w:rFonts w:ascii="Times New Roman" w:hAnsi="Times New Roman" w:cs="Times New Roman"/>
              </w:rPr>
            </w:pPr>
            <w:r w:rsidRPr="00D42DD4">
              <w:rPr>
                <w:rFonts w:ascii="Times New Roman" w:hAnsi="Times New Roman" w:cs="Times New Roman"/>
              </w:rPr>
              <w:t>15</w:t>
            </w:r>
          </w:p>
        </w:tc>
        <w:tc>
          <w:tcPr>
            <w:tcW w:w="1255" w:type="dxa"/>
            <w:vAlign w:val="center"/>
          </w:tcPr>
          <w:p w14:paraId="361677D9" w14:textId="77777777" w:rsidR="00000AD6" w:rsidRPr="00D42DD4" w:rsidRDefault="00000AD6" w:rsidP="00BF32D5">
            <w:pPr>
              <w:jc w:val="center"/>
              <w:rPr>
                <w:rFonts w:ascii="Times New Roman" w:hAnsi="Times New Roman" w:cs="Times New Roman"/>
              </w:rPr>
            </w:pPr>
            <w:r w:rsidRPr="00D42DD4">
              <w:rPr>
                <w:rFonts w:ascii="Times New Roman" w:hAnsi="Times New Roman" w:cs="Times New Roman"/>
              </w:rPr>
              <w:t>15.2%</w:t>
            </w:r>
          </w:p>
        </w:tc>
        <w:tc>
          <w:tcPr>
            <w:tcW w:w="1045" w:type="dxa"/>
            <w:vAlign w:val="center"/>
          </w:tcPr>
          <w:p w14:paraId="17008179" w14:textId="77777777" w:rsidR="00000AD6" w:rsidRPr="00D42DD4" w:rsidRDefault="00000AD6" w:rsidP="00BF32D5">
            <w:pPr>
              <w:jc w:val="center"/>
              <w:rPr>
                <w:rFonts w:ascii="Times New Roman" w:hAnsi="Times New Roman" w:cs="Times New Roman"/>
              </w:rPr>
            </w:pPr>
            <w:r w:rsidRPr="00D42DD4">
              <w:rPr>
                <w:rFonts w:ascii="Times New Roman" w:hAnsi="Times New Roman" w:cs="Times New Roman"/>
              </w:rPr>
              <w:t>1.60E-05</w:t>
            </w:r>
          </w:p>
        </w:tc>
      </w:tr>
      <w:tr w:rsidR="00000AD6" w:rsidRPr="00D42DD4" w14:paraId="19A48E3A" w14:textId="77777777" w:rsidTr="00BF32D5">
        <w:tc>
          <w:tcPr>
            <w:tcW w:w="1145" w:type="dxa"/>
            <w:vMerge/>
            <w:vAlign w:val="center"/>
          </w:tcPr>
          <w:p w14:paraId="373D963D" w14:textId="77777777" w:rsidR="00000AD6" w:rsidRPr="00D42DD4" w:rsidRDefault="00000AD6" w:rsidP="00D42DD4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68" w:type="dxa"/>
            <w:vAlign w:val="center"/>
          </w:tcPr>
          <w:p w14:paraId="50B96A77" w14:textId="77777777" w:rsidR="00000AD6" w:rsidRPr="00D42DD4" w:rsidRDefault="00000AD6" w:rsidP="00BF32D5">
            <w:pPr>
              <w:jc w:val="center"/>
              <w:rPr>
                <w:rFonts w:ascii="Times New Roman" w:hAnsi="Times New Roman" w:cs="Times New Roman"/>
              </w:rPr>
            </w:pPr>
            <w:r w:rsidRPr="00D42DD4">
              <w:rPr>
                <w:rFonts w:ascii="Times New Roman" w:hAnsi="Times New Roman" w:cs="Times New Roman"/>
              </w:rPr>
              <w:t>Response to lipopolysaccharide</w:t>
            </w:r>
          </w:p>
        </w:tc>
        <w:tc>
          <w:tcPr>
            <w:tcW w:w="803" w:type="dxa"/>
            <w:vAlign w:val="center"/>
          </w:tcPr>
          <w:p w14:paraId="74363BEE" w14:textId="77777777" w:rsidR="00000AD6" w:rsidRPr="00D42DD4" w:rsidRDefault="00000AD6" w:rsidP="00BF32D5">
            <w:pPr>
              <w:jc w:val="center"/>
              <w:rPr>
                <w:rFonts w:ascii="Times New Roman" w:hAnsi="Times New Roman" w:cs="Times New Roman"/>
              </w:rPr>
            </w:pPr>
            <w:r w:rsidRPr="00D42DD4">
              <w:rPr>
                <w:rFonts w:ascii="Times New Roman" w:hAnsi="Times New Roman" w:cs="Times New Roman"/>
              </w:rPr>
              <w:t>8</w:t>
            </w:r>
          </w:p>
        </w:tc>
        <w:tc>
          <w:tcPr>
            <w:tcW w:w="1255" w:type="dxa"/>
            <w:vAlign w:val="center"/>
          </w:tcPr>
          <w:p w14:paraId="5FA61E75" w14:textId="77777777" w:rsidR="00000AD6" w:rsidRPr="00D42DD4" w:rsidRDefault="00000AD6" w:rsidP="00BF32D5">
            <w:pPr>
              <w:jc w:val="center"/>
              <w:rPr>
                <w:rFonts w:ascii="Times New Roman" w:hAnsi="Times New Roman" w:cs="Times New Roman"/>
              </w:rPr>
            </w:pPr>
            <w:r w:rsidRPr="00D42DD4">
              <w:rPr>
                <w:rFonts w:ascii="Times New Roman" w:hAnsi="Times New Roman" w:cs="Times New Roman"/>
              </w:rPr>
              <w:t>8.1%</w:t>
            </w:r>
          </w:p>
        </w:tc>
        <w:tc>
          <w:tcPr>
            <w:tcW w:w="1045" w:type="dxa"/>
            <w:vAlign w:val="center"/>
          </w:tcPr>
          <w:p w14:paraId="02EB583B" w14:textId="77777777" w:rsidR="00000AD6" w:rsidRPr="00D42DD4" w:rsidRDefault="00000AD6" w:rsidP="00BF32D5">
            <w:pPr>
              <w:jc w:val="center"/>
              <w:rPr>
                <w:rFonts w:ascii="Times New Roman" w:hAnsi="Times New Roman" w:cs="Times New Roman"/>
              </w:rPr>
            </w:pPr>
            <w:r w:rsidRPr="00D42DD4">
              <w:rPr>
                <w:rFonts w:ascii="Times New Roman" w:hAnsi="Times New Roman" w:cs="Times New Roman"/>
              </w:rPr>
              <w:t>2.10E-05</w:t>
            </w:r>
          </w:p>
        </w:tc>
      </w:tr>
      <w:tr w:rsidR="00000AD6" w:rsidRPr="00D42DD4" w14:paraId="126DBE9B" w14:textId="77777777" w:rsidTr="00BF32D5">
        <w:tc>
          <w:tcPr>
            <w:tcW w:w="1145" w:type="dxa"/>
            <w:vMerge/>
            <w:vAlign w:val="center"/>
          </w:tcPr>
          <w:p w14:paraId="58F102CA" w14:textId="77777777" w:rsidR="00000AD6" w:rsidRPr="00D42DD4" w:rsidRDefault="00000AD6" w:rsidP="00D42DD4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68" w:type="dxa"/>
            <w:vAlign w:val="center"/>
          </w:tcPr>
          <w:p w14:paraId="3104E74F" w14:textId="77777777" w:rsidR="00000AD6" w:rsidRPr="00D42DD4" w:rsidRDefault="00000AD6" w:rsidP="00BF32D5">
            <w:pPr>
              <w:jc w:val="center"/>
              <w:rPr>
                <w:rFonts w:ascii="Times New Roman" w:hAnsi="Times New Roman" w:cs="Times New Roman"/>
              </w:rPr>
            </w:pPr>
            <w:r w:rsidRPr="00D42DD4">
              <w:rPr>
                <w:rFonts w:ascii="Times New Roman" w:hAnsi="Times New Roman" w:cs="Times New Roman"/>
              </w:rPr>
              <w:t>Cellular response to tumour necrosis factor</w:t>
            </w:r>
          </w:p>
        </w:tc>
        <w:tc>
          <w:tcPr>
            <w:tcW w:w="803" w:type="dxa"/>
            <w:vAlign w:val="center"/>
          </w:tcPr>
          <w:p w14:paraId="242A9911" w14:textId="77777777" w:rsidR="00000AD6" w:rsidRPr="00D42DD4" w:rsidRDefault="00000AD6" w:rsidP="00BF32D5">
            <w:pPr>
              <w:jc w:val="center"/>
              <w:rPr>
                <w:rFonts w:ascii="Times New Roman" w:hAnsi="Times New Roman" w:cs="Times New Roman"/>
              </w:rPr>
            </w:pPr>
            <w:r w:rsidRPr="00D42DD4">
              <w:rPr>
                <w:rFonts w:ascii="Times New Roman" w:hAnsi="Times New Roman" w:cs="Times New Roman"/>
              </w:rPr>
              <w:t>7</w:t>
            </w:r>
          </w:p>
        </w:tc>
        <w:tc>
          <w:tcPr>
            <w:tcW w:w="1255" w:type="dxa"/>
            <w:vAlign w:val="center"/>
          </w:tcPr>
          <w:p w14:paraId="113EF313" w14:textId="77777777" w:rsidR="00000AD6" w:rsidRPr="00D42DD4" w:rsidRDefault="00000AD6" w:rsidP="00BF32D5">
            <w:pPr>
              <w:jc w:val="center"/>
              <w:rPr>
                <w:rFonts w:ascii="Times New Roman" w:hAnsi="Times New Roman" w:cs="Times New Roman"/>
              </w:rPr>
            </w:pPr>
            <w:r w:rsidRPr="00D42DD4">
              <w:rPr>
                <w:rFonts w:ascii="Times New Roman" w:hAnsi="Times New Roman" w:cs="Times New Roman"/>
              </w:rPr>
              <w:t>7.1%</w:t>
            </w:r>
          </w:p>
        </w:tc>
        <w:tc>
          <w:tcPr>
            <w:tcW w:w="1045" w:type="dxa"/>
            <w:vAlign w:val="center"/>
          </w:tcPr>
          <w:p w14:paraId="36FFE7D6" w14:textId="77777777" w:rsidR="00000AD6" w:rsidRPr="00D42DD4" w:rsidRDefault="00000AD6" w:rsidP="00BF32D5">
            <w:pPr>
              <w:jc w:val="center"/>
              <w:rPr>
                <w:rFonts w:ascii="Times New Roman" w:hAnsi="Times New Roman" w:cs="Times New Roman"/>
              </w:rPr>
            </w:pPr>
            <w:r w:rsidRPr="00D42DD4">
              <w:rPr>
                <w:rFonts w:ascii="Times New Roman" w:hAnsi="Times New Roman" w:cs="Times New Roman"/>
              </w:rPr>
              <w:t>2.10E-05</w:t>
            </w:r>
          </w:p>
        </w:tc>
      </w:tr>
      <w:tr w:rsidR="00000AD6" w:rsidRPr="00D42DD4" w14:paraId="145EDB60" w14:textId="77777777" w:rsidTr="00BF32D5">
        <w:tc>
          <w:tcPr>
            <w:tcW w:w="1145" w:type="dxa"/>
            <w:vMerge/>
            <w:vAlign w:val="center"/>
          </w:tcPr>
          <w:p w14:paraId="17360D30" w14:textId="77777777" w:rsidR="00000AD6" w:rsidRPr="00D42DD4" w:rsidRDefault="00000AD6" w:rsidP="00D42DD4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68" w:type="dxa"/>
            <w:vAlign w:val="center"/>
          </w:tcPr>
          <w:p w14:paraId="0FA4ABDA" w14:textId="77777777" w:rsidR="00000AD6" w:rsidRPr="00D42DD4" w:rsidRDefault="00000AD6" w:rsidP="00BF32D5">
            <w:pPr>
              <w:jc w:val="center"/>
              <w:rPr>
                <w:rFonts w:ascii="Times New Roman" w:hAnsi="Times New Roman" w:cs="Times New Roman"/>
              </w:rPr>
            </w:pPr>
            <w:r w:rsidRPr="00D42DD4">
              <w:rPr>
                <w:rFonts w:ascii="Times New Roman" w:hAnsi="Times New Roman" w:cs="Times New Roman"/>
              </w:rPr>
              <w:t>Inflammatory response</w:t>
            </w:r>
          </w:p>
        </w:tc>
        <w:tc>
          <w:tcPr>
            <w:tcW w:w="803" w:type="dxa"/>
            <w:vAlign w:val="center"/>
          </w:tcPr>
          <w:p w14:paraId="3B6193A0" w14:textId="77777777" w:rsidR="00000AD6" w:rsidRPr="00D42DD4" w:rsidRDefault="00000AD6" w:rsidP="00BF32D5">
            <w:pPr>
              <w:jc w:val="center"/>
              <w:rPr>
                <w:rFonts w:ascii="Times New Roman" w:hAnsi="Times New Roman" w:cs="Times New Roman"/>
              </w:rPr>
            </w:pPr>
            <w:r w:rsidRPr="00D42DD4">
              <w:rPr>
                <w:rFonts w:ascii="Times New Roman" w:hAnsi="Times New Roman" w:cs="Times New Roman"/>
              </w:rPr>
              <w:t>11</w:t>
            </w:r>
          </w:p>
        </w:tc>
        <w:tc>
          <w:tcPr>
            <w:tcW w:w="1255" w:type="dxa"/>
            <w:vAlign w:val="center"/>
          </w:tcPr>
          <w:p w14:paraId="29693B44" w14:textId="77777777" w:rsidR="00000AD6" w:rsidRPr="00D42DD4" w:rsidRDefault="00000AD6" w:rsidP="00BF32D5">
            <w:pPr>
              <w:jc w:val="center"/>
              <w:rPr>
                <w:rFonts w:ascii="Times New Roman" w:hAnsi="Times New Roman" w:cs="Times New Roman"/>
              </w:rPr>
            </w:pPr>
            <w:r w:rsidRPr="00D42DD4">
              <w:rPr>
                <w:rFonts w:ascii="Times New Roman" w:hAnsi="Times New Roman" w:cs="Times New Roman"/>
              </w:rPr>
              <w:t>11.1%</w:t>
            </w:r>
          </w:p>
        </w:tc>
        <w:tc>
          <w:tcPr>
            <w:tcW w:w="1045" w:type="dxa"/>
            <w:vAlign w:val="center"/>
          </w:tcPr>
          <w:p w14:paraId="451366E3" w14:textId="77777777" w:rsidR="00000AD6" w:rsidRPr="00D42DD4" w:rsidRDefault="00000AD6" w:rsidP="00BF32D5">
            <w:pPr>
              <w:jc w:val="center"/>
              <w:rPr>
                <w:rFonts w:ascii="Times New Roman" w:hAnsi="Times New Roman" w:cs="Times New Roman"/>
              </w:rPr>
            </w:pPr>
            <w:r w:rsidRPr="00D42DD4">
              <w:rPr>
                <w:rFonts w:ascii="Times New Roman" w:hAnsi="Times New Roman" w:cs="Times New Roman"/>
              </w:rPr>
              <w:t>2.30E-05</w:t>
            </w:r>
          </w:p>
        </w:tc>
      </w:tr>
      <w:tr w:rsidR="00000AD6" w:rsidRPr="00D42DD4" w14:paraId="0D4BD8F5" w14:textId="77777777" w:rsidTr="00BF32D5">
        <w:tc>
          <w:tcPr>
            <w:tcW w:w="1145" w:type="dxa"/>
            <w:vMerge/>
            <w:vAlign w:val="center"/>
          </w:tcPr>
          <w:p w14:paraId="16129B3D" w14:textId="77777777" w:rsidR="00000AD6" w:rsidRPr="00D42DD4" w:rsidRDefault="00000AD6" w:rsidP="00D42DD4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68" w:type="dxa"/>
            <w:vAlign w:val="center"/>
          </w:tcPr>
          <w:p w14:paraId="62DA30D3" w14:textId="77777777" w:rsidR="00000AD6" w:rsidRPr="00D42DD4" w:rsidRDefault="00000AD6" w:rsidP="00BF32D5">
            <w:pPr>
              <w:jc w:val="center"/>
              <w:rPr>
                <w:rFonts w:ascii="Times New Roman" w:hAnsi="Times New Roman" w:cs="Times New Roman"/>
              </w:rPr>
            </w:pPr>
            <w:r w:rsidRPr="00D42DD4">
              <w:rPr>
                <w:rFonts w:ascii="Times New Roman" w:hAnsi="Times New Roman" w:cs="Times New Roman"/>
              </w:rPr>
              <w:t>PERK-mediated unfolded protein response</w:t>
            </w:r>
          </w:p>
        </w:tc>
        <w:tc>
          <w:tcPr>
            <w:tcW w:w="803" w:type="dxa"/>
            <w:vAlign w:val="center"/>
          </w:tcPr>
          <w:p w14:paraId="678FFB4C" w14:textId="77777777" w:rsidR="00000AD6" w:rsidRPr="00D42DD4" w:rsidRDefault="00000AD6" w:rsidP="00BF32D5">
            <w:pPr>
              <w:jc w:val="center"/>
              <w:rPr>
                <w:rFonts w:ascii="Times New Roman" w:hAnsi="Times New Roman" w:cs="Times New Roman"/>
              </w:rPr>
            </w:pPr>
            <w:r w:rsidRPr="00D42DD4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1255" w:type="dxa"/>
            <w:vAlign w:val="center"/>
          </w:tcPr>
          <w:p w14:paraId="19A87AFD" w14:textId="77777777" w:rsidR="00000AD6" w:rsidRPr="00D42DD4" w:rsidRDefault="00000AD6" w:rsidP="00BF32D5">
            <w:pPr>
              <w:jc w:val="center"/>
              <w:rPr>
                <w:rFonts w:ascii="Times New Roman" w:hAnsi="Times New Roman" w:cs="Times New Roman"/>
              </w:rPr>
            </w:pPr>
            <w:r w:rsidRPr="00D42DD4">
              <w:rPr>
                <w:rFonts w:ascii="Times New Roman" w:hAnsi="Times New Roman" w:cs="Times New Roman"/>
              </w:rPr>
              <w:t>4%</w:t>
            </w:r>
          </w:p>
        </w:tc>
        <w:tc>
          <w:tcPr>
            <w:tcW w:w="1045" w:type="dxa"/>
            <w:vAlign w:val="center"/>
          </w:tcPr>
          <w:p w14:paraId="6F82F05B" w14:textId="77777777" w:rsidR="00000AD6" w:rsidRPr="00D42DD4" w:rsidRDefault="00000AD6" w:rsidP="00BF32D5">
            <w:pPr>
              <w:jc w:val="center"/>
              <w:rPr>
                <w:rFonts w:ascii="Times New Roman" w:hAnsi="Times New Roman" w:cs="Times New Roman"/>
              </w:rPr>
            </w:pPr>
            <w:r w:rsidRPr="00D42DD4">
              <w:rPr>
                <w:rFonts w:ascii="Times New Roman" w:hAnsi="Times New Roman" w:cs="Times New Roman"/>
              </w:rPr>
              <w:t>2.80E-05</w:t>
            </w:r>
          </w:p>
        </w:tc>
      </w:tr>
      <w:tr w:rsidR="00000AD6" w:rsidRPr="00D42DD4" w14:paraId="7A85E953" w14:textId="77777777" w:rsidTr="00BF32D5">
        <w:tc>
          <w:tcPr>
            <w:tcW w:w="1145" w:type="dxa"/>
            <w:vMerge/>
            <w:vAlign w:val="center"/>
          </w:tcPr>
          <w:p w14:paraId="31CEF942" w14:textId="77777777" w:rsidR="00000AD6" w:rsidRPr="00D42DD4" w:rsidRDefault="00000AD6" w:rsidP="00D42DD4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68" w:type="dxa"/>
            <w:vAlign w:val="center"/>
          </w:tcPr>
          <w:p w14:paraId="6C3D330A" w14:textId="77777777" w:rsidR="00000AD6" w:rsidRPr="00D42DD4" w:rsidRDefault="00000AD6" w:rsidP="00BF32D5">
            <w:pPr>
              <w:jc w:val="center"/>
              <w:rPr>
                <w:rFonts w:ascii="Times New Roman" w:hAnsi="Times New Roman" w:cs="Times New Roman"/>
              </w:rPr>
            </w:pPr>
            <w:r w:rsidRPr="00D42DD4">
              <w:rPr>
                <w:rFonts w:ascii="Times New Roman" w:hAnsi="Times New Roman" w:cs="Times New Roman"/>
              </w:rPr>
              <w:t>Positive regulation of cell differentiation</w:t>
            </w:r>
          </w:p>
        </w:tc>
        <w:tc>
          <w:tcPr>
            <w:tcW w:w="803" w:type="dxa"/>
            <w:vAlign w:val="center"/>
          </w:tcPr>
          <w:p w14:paraId="02DBED37" w14:textId="77777777" w:rsidR="00000AD6" w:rsidRPr="00D42DD4" w:rsidRDefault="00000AD6" w:rsidP="00BF32D5">
            <w:pPr>
              <w:jc w:val="center"/>
              <w:rPr>
                <w:rFonts w:ascii="Times New Roman" w:hAnsi="Times New Roman" w:cs="Times New Roman"/>
              </w:rPr>
            </w:pPr>
            <w:r w:rsidRPr="00D42DD4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255" w:type="dxa"/>
            <w:vAlign w:val="center"/>
          </w:tcPr>
          <w:p w14:paraId="4A27FDB8" w14:textId="77777777" w:rsidR="00000AD6" w:rsidRPr="00D42DD4" w:rsidRDefault="00000AD6" w:rsidP="00BF32D5">
            <w:pPr>
              <w:jc w:val="center"/>
              <w:rPr>
                <w:rFonts w:ascii="Times New Roman" w:hAnsi="Times New Roman" w:cs="Times New Roman"/>
              </w:rPr>
            </w:pPr>
            <w:r w:rsidRPr="00D42DD4">
              <w:rPr>
                <w:rFonts w:ascii="Times New Roman" w:hAnsi="Times New Roman" w:cs="Times New Roman"/>
              </w:rPr>
              <w:t>5.1%</w:t>
            </w:r>
          </w:p>
        </w:tc>
        <w:tc>
          <w:tcPr>
            <w:tcW w:w="1045" w:type="dxa"/>
            <w:vAlign w:val="center"/>
          </w:tcPr>
          <w:p w14:paraId="7B3D5229" w14:textId="77777777" w:rsidR="00000AD6" w:rsidRPr="00D42DD4" w:rsidRDefault="00000AD6" w:rsidP="00BF32D5">
            <w:pPr>
              <w:jc w:val="center"/>
              <w:rPr>
                <w:rFonts w:ascii="Times New Roman" w:hAnsi="Times New Roman" w:cs="Times New Roman"/>
              </w:rPr>
            </w:pPr>
            <w:r w:rsidRPr="00D42DD4">
              <w:rPr>
                <w:rFonts w:ascii="Times New Roman" w:hAnsi="Times New Roman" w:cs="Times New Roman"/>
              </w:rPr>
              <w:t>3.70E-05</w:t>
            </w:r>
          </w:p>
        </w:tc>
      </w:tr>
      <w:tr w:rsidR="00000AD6" w:rsidRPr="00D42DD4" w14:paraId="2EAA52EC" w14:textId="77777777" w:rsidTr="00BF32D5">
        <w:tc>
          <w:tcPr>
            <w:tcW w:w="1145" w:type="dxa"/>
            <w:vMerge/>
            <w:vAlign w:val="center"/>
          </w:tcPr>
          <w:p w14:paraId="7E550DDC" w14:textId="77777777" w:rsidR="00000AD6" w:rsidRPr="00D42DD4" w:rsidRDefault="00000AD6" w:rsidP="00D42DD4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68" w:type="dxa"/>
            <w:vAlign w:val="center"/>
          </w:tcPr>
          <w:p w14:paraId="2001A2BD" w14:textId="77777777" w:rsidR="00000AD6" w:rsidRPr="00D42DD4" w:rsidRDefault="00000AD6" w:rsidP="00BF32D5">
            <w:pPr>
              <w:jc w:val="center"/>
              <w:rPr>
                <w:rFonts w:ascii="Times New Roman" w:hAnsi="Times New Roman" w:cs="Times New Roman"/>
              </w:rPr>
            </w:pPr>
            <w:r w:rsidRPr="00D42DD4">
              <w:rPr>
                <w:rFonts w:ascii="Times New Roman" w:hAnsi="Times New Roman" w:cs="Times New Roman"/>
              </w:rPr>
              <w:t>Cellular response to heat</w:t>
            </w:r>
          </w:p>
        </w:tc>
        <w:tc>
          <w:tcPr>
            <w:tcW w:w="803" w:type="dxa"/>
            <w:vAlign w:val="center"/>
          </w:tcPr>
          <w:p w14:paraId="79CD0333" w14:textId="77777777" w:rsidR="00000AD6" w:rsidRPr="00D42DD4" w:rsidRDefault="00000AD6" w:rsidP="00BF32D5">
            <w:pPr>
              <w:jc w:val="center"/>
              <w:rPr>
                <w:rFonts w:ascii="Times New Roman" w:hAnsi="Times New Roman" w:cs="Times New Roman"/>
              </w:rPr>
            </w:pPr>
            <w:r w:rsidRPr="00D42DD4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255" w:type="dxa"/>
            <w:vAlign w:val="center"/>
          </w:tcPr>
          <w:p w14:paraId="4900B3DD" w14:textId="0B9A71A3" w:rsidR="00000AD6" w:rsidRPr="00D42DD4" w:rsidRDefault="00000AD6" w:rsidP="00BF32D5">
            <w:pPr>
              <w:jc w:val="center"/>
              <w:rPr>
                <w:rFonts w:ascii="Times New Roman" w:hAnsi="Times New Roman" w:cs="Times New Roman"/>
              </w:rPr>
            </w:pPr>
            <w:r w:rsidRPr="00D42DD4">
              <w:rPr>
                <w:rFonts w:ascii="Times New Roman" w:hAnsi="Times New Roman" w:cs="Times New Roman"/>
              </w:rPr>
              <w:t>5.1</w:t>
            </w:r>
            <w:r w:rsidRPr="00000AD6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45" w:type="dxa"/>
            <w:vAlign w:val="center"/>
          </w:tcPr>
          <w:p w14:paraId="3B00F456" w14:textId="10D4A85B" w:rsidR="00000AD6" w:rsidRPr="00D42DD4" w:rsidRDefault="00000AD6" w:rsidP="00BF32D5">
            <w:pPr>
              <w:jc w:val="center"/>
              <w:rPr>
                <w:rFonts w:ascii="Times New Roman" w:hAnsi="Times New Roman" w:cs="Times New Roman"/>
              </w:rPr>
            </w:pPr>
            <w:r w:rsidRPr="00D42DD4">
              <w:rPr>
                <w:rFonts w:ascii="Times New Roman" w:hAnsi="Times New Roman" w:cs="Times New Roman"/>
              </w:rPr>
              <w:t>3.70E-</w:t>
            </w:r>
            <w:r w:rsidRPr="00000AD6">
              <w:rPr>
                <w:rFonts w:ascii="Times New Roman" w:hAnsi="Times New Roman" w:cs="Times New Roman"/>
              </w:rPr>
              <w:t>0</w:t>
            </w:r>
            <w:r w:rsidRPr="00D42DD4">
              <w:rPr>
                <w:rFonts w:ascii="Times New Roman" w:hAnsi="Times New Roman" w:cs="Times New Roman"/>
              </w:rPr>
              <w:t>5</w:t>
            </w:r>
          </w:p>
        </w:tc>
      </w:tr>
      <w:tr w:rsidR="00000AD6" w:rsidRPr="00D42DD4" w14:paraId="2D977622" w14:textId="77777777" w:rsidTr="00BF32D5">
        <w:tc>
          <w:tcPr>
            <w:tcW w:w="1145" w:type="dxa"/>
            <w:vMerge/>
            <w:vAlign w:val="center"/>
          </w:tcPr>
          <w:p w14:paraId="640084C3" w14:textId="77777777" w:rsidR="00000AD6" w:rsidRPr="00D42DD4" w:rsidRDefault="00000AD6" w:rsidP="00FB28A9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68" w:type="dxa"/>
            <w:vAlign w:val="center"/>
          </w:tcPr>
          <w:p w14:paraId="02F20A5B" w14:textId="3092075C" w:rsidR="00000AD6" w:rsidRPr="00000AD6" w:rsidRDefault="000B0E6B" w:rsidP="00BF32D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</w:t>
            </w:r>
            <w:r w:rsidR="00000AD6" w:rsidRPr="00000AD6">
              <w:rPr>
                <w:rFonts w:ascii="Times New Roman" w:hAnsi="Times New Roman" w:cs="Times New Roman"/>
              </w:rPr>
              <w:t>egative regulation of gene expression</w:t>
            </w:r>
          </w:p>
        </w:tc>
        <w:tc>
          <w:tcPr>
            <w:tcW w:w="803" w:type="dxa"/>
            <w:vAlign w:val="center"/>
          </w:tcPr>
          <w:p w14:paraId="1A83EC8C" w14:textId="64BCDEB6" w:rsidR="00000AD6" w:rsidRPr="00000AD6" w:rsidRDefault="00000AD6" w:rsidP="00BF32D5">
            <w:pPr>
              <w:jc w:val="center"/>
              <w:rPr>
                <w:rFonts w:ascii="Times New Roman" w:hAnsi="Times New Roman" w:cs="Times New Roman"/>
              </w:rPr>
            </w:pPr>
            <w:r w:rsidRPr="00000AD6">
              <w:rPr>
                <w:rFonts w:ascii="Times New Roman" w:hAnsi="Times New Roman" w:cs="Times New Roman"/>
              </w:rPr>
              <w:t>7</w:t>
            </w:r>
          </w:p>
        </w:tc>
        <w:tc>
          <w:tcPr>
            <w:tcW w:w="1255" w:type="dxa"/>
            <w:vAlign w:val="center"/>
          </w:tcPr>
          <w:p w14:paraId="52168623" w14:textId="5F823848" w:rsidR="00000AD6" w:rsidRPr="00000AD6" w:rsidRDefault="00000AD6" w:rsidP="00BF32D5">
            <w:pPr>
              <w:jc w:val="center"/>
              <w:rPr>
                <w:rFonts w:ascii="Times New Roman" w:hAnsi="Times New Roman" w:cs="Times New Roman"/>
              </w:rPr>
            </w:pPr>
            <w:r w:rsidRPr="00000AD6">
              <w:rPr>
                <w:rFonts w:ascii="Times New Roman" w:hAnsi="Times New Roman" w:cs="Times New Roman"/>
              </w:rPr>
              <w:t>7.1</w:t>
            </w:r>
            <w:r w:rsidR="000B0E6B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45" w:type="dxa"/>
            <w:vAlign w:val="center"/>
          </w:tcPr>
          <w:p w14:paraId="4524BDF0" w14:textId="1AB6D556" w:rsidR="00000AD6" w:rsidRPr="00000AD6" w:rsidRDefault="00000AD6" w:rsidP="00BF32D5">
            <w:pPr>
              <w:jc w:val="center"/>
              <w:rPr>
                <w:rFonts w:ascii="Times New Roman" w:hAnsi="Times New Roman" w:cs="Times New Roman"/>
              </w:rPr>
            </w:pPr>
            <w:r w:rsidRPr="00000AD6">
              <w:rPr>
                <w:rFonts w:ascii="Times New Roman" w:hAnsi="Times New Roman" w:cs="Times New Roman"/>
              </w:rPr>
              <w:t>7.30E-05</w:t>
            </w:r>
          </w:p>
        </w:tc>
      </w:tr>
      <w:tr w:rsidR="00000AD6" w:rsidRPr="00D42DD4" w14:paraId="22AA06F1" w14:textId="77777777" w:rsidTr="00BF32D5">
        <w:tc>
          <w:tcPr>
            <w:tcW w:w="1145" w:type="dxa"/>
            <w:vMerge/>
            <w:vAlign w:val="center"/>
          </w:tcPr>
          <w:p w14:paraId="2C2F9AE6" w14:textId="77777777" w:rsidR="00000AD6" w:rsidRPr="00D42DD4" w:rsidRDefault="00000AD6" w:rsidP="00FB28A9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68" w:type="dxa"/>
            <w:vAlign w:val="center"/>
          </w:tcPr>
          <w:p w14:paraId="395638FB" w14:textId="1238D87B" w:rsidR="00000AD6" w:rsidRPr="00000AD6" w:rsidRDefault="000B0E6B" w:rsidP="00BF32D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</w:t>
            </w:r>
            <w:r w:rsidR="00000AD6" w:rsidRPr="00000AD6">
              <w:rPr>
                <w:rFonts w:ascii="Times New Roman" w:hAnsi="Times New Roman" w:cs="Times New Roman"/>
              </w:rPr>
              <w:t>ellular response to cycloheximide</w:t>
            </w:r>
          </w:p>
        </w:tc>
        <w:tc>
          <w:tcPr>
            <w:tcW w:w="803" w:type="dxa"/>
            <w:vAlign w:val="center"/>
          </w:tcPr>
          <w:p w14:paraId="3BD4BD57" w14:textId="24238A5D" w:rsidR="00000AD6" w:rsidRPr="00000AD6" w:rsidRDefault="00000AD6" w:rsidP="00BF32D5">
            <w:pPr>
              <w:jc w:val="center"/>
              <w:rPr>
                <w:rFonts w:ascii="Times New Roman" w:hAnsi="Times New Roman" w:cs="Times New Roman"/>
              </w:rPr>
            </w:pPr>
            <w:r w:rsidRPr="00000AD6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255" w:type="dxa"/>
            <w:vAlign w:val="center"/>
          </w:tcPr>
          <w:p w14:paraId="6B70895F" w14:textId="21B614E0" w:rsidR="00000AD6" w:rsidRPr="00000AD6" w:rsidRDefault="00000AD6" w:rsidP="00BF32D5">
            <w:pPr>
              <w:jc w:val="center"/>
              <w:rPr>
                <w:rFonts w:ascii="Times New Roman" w:hAnsi="Times New Roman" w:cs="Times New Roman"/>
              </w:rPr>
            </w:pPr>
            <w:r w:rsidRPr="00000AD6">
              <w:rPr>
                <w:rFonts w:ascii="Times New Roman" w:hAnsi="Times New Roman" w:cs="Times New Roman"/>
              </w:rPr>
              <w:t>3</w:t>
            </w:r>
            <w:r w:rsidR="000B0E6B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45" w:type="dxa"/>
            <w:vAlign w:val="center"/>
          </w:tcPr>
          <w:p w14:paraId="5752E863" w14:textId="7F937566" w:rsidR="00000AD6" w:rsidRPr="00000AD6" w:rsidRDefault="00000AD6" w:rsidP="00BF32D5">
            <w:pPr>
              <w:jc w:val="center"/>
              <w:rPr>
                <w:rFonts w:ascii="Times New Roman" w:hAnsi="Times New Roman" w:cs="Times New Roman"/>
              </w:rPr>
            </w:pPr>
            <w:r w:rsidRPr="00000AD6">
              <w:rPr>
                <w:rFonts w:ascii="Times New Roman" w:hAnsi="Times New Roman" w:cs="Times New Roman"/>
              </w:rPr>
              <w:t>7.80E-05</w:t>
            </w:r>
          </w:p>
        </w:tc>
      </w:tr>
      <w:tr w:rsidR="00000AD6" w:rsidRPr="00D42DD4" w14:paraId="0B704B03" w14:textId="77777777" w:rsidTr="00BF32D5">
        <w:tc>
          <w:tcPr>
            <w:tcW w:w="1145" w:type="dxa"/>
            <w:vMerge/>
            <w:vAlign w:val="center"/>
          </w:tcPr>
          <w:p w14:paraId="1DBBF4A9" w14:textId="77777777" w:rsidR="00000AD6" w:rsidRPr="00D42DD4" w:rsidRDefault="00000AD6" w:rsidP="00FB28A9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68" w:type="dxa"/>
            <w:vAlign w:val="center"/>
          </w:tcPr>
          <w:p w14:paraId="4EA5AD58" w14:textId="7C703327" w:rsidR="00000AD6" w:rsidRPr="00000AD6" w:rsidRDefault="00C6660F" w:rsidP="00BF32D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</w:t>
            </w:r>
            <w:r w:rsidR="00000AD6" w:rsidRPr="00000AD6">
              <w:rPr>
                <w:rFonts w:ascii="Times New Roman" w:hAnsi="Times New Roman" w:cs="Times New Roman"/>
              </w:rPr>
              <w:t>esponse to heat</w:t>
            </w:r>
          </w:p>
        </w:tc>
        <w:tc>
          <w:tcPr>
            <w:tcW w:w="803" w:type="dxa"/>
            <w:vAlign w:val="center"/>
          </w:tcPr>
          <w:p w14:paraId="44F7DA6A" w14:textId="79303C19" w:rsidR="00000AD6" w:rsidRPr="00000AD6" w:rsidRDefault="00000AD6" w:rsidP="00BF32D5">
            <w:pPr>
              <w:jc w:val="center"/>
              <w:rPr>
                <w:rFonts w:ascii="Times New Roman" w:hAnsi="Times New Roman" w:cs="Times New Roman"/>
              </w:rPr>
            </w:pPr>
            <w:r w:rsidRPr="00000AD6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255" w:type="dxa"/>
            <w:vAlign w:val="center"/>
          </w:tcPr>
          <w:p w14:paraId="7382FF5A" w14:textId="614B8C5F" w:rsidR="00000AD6" w:rsidRPr="00000AD6" w:rsidRDefault="00000AD6" w:rsidP="00BF32D5">
            <w:pPr>
              <w:jc w:val="center"/>
              <w:rPr>
                <w:rFonts w:ascii="Times New Roman" w:hAnsi="Times New Roman" w:cs="Times New Roman"/>
              </w:rPr>
            </w:pPr>
            <w:r w:rsidRPr="00000AD6">
              <w:rPr>
                <w:rFonts w:ascii="Times New Roman" w:hAnsi="Times New Roman" w:cs="Times New Roman"/>
              </w:rPr>
              <w:t>5.1</w:t>
            </w:r>
            <w:r w:rsidR="000B0E6B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45" w:type="dxa"/>
            <w:vAlign w:val="center"/>
          </w:tcPr>
          <w:p w14:paraId="038B20A7" w14:textId="7342263B" w:rsidR="00000AD6" w:rsidRPr="00000AD6" w:rsidRDefault="00000AD6" w:rsidP="00BF32D5">
            <w:pPr>
              <w:jc w:val="center"/>
              <w:rPr>
                <w:rFonts w:ascii="Times New Roman" w:hAnsi="Times New Roman" w:cs="Times New Roman"/>
              </w:rPr>
            </w:pPr>
            <w:r w:rsidRPr="00000AD6">
              <w:rPr>
                <w:rFonts w:ascii="Times New Roman" w:hAnsi="Times New Roman" w:cs="Times New Roman"/>
              </w:rPr>
              <w:t>1.10E-04</w:t>
            </w:r>
          </w:p>
        </w:tc>
      </w:tr>
      <w:tr w:rsidR="00000AD6" w:rsidRPr="00D42DD4" w14:paraId="35088569" w14:textId="77777777" w:rsidTr="00BF32D5">
        <w:tc>
          <w:tcPr>
            <w:tcW w:w="1145" w:type="dxa"/>
            <w:vMerge/>
            <w:vAlign w:val="center"/>
          </w:tcPr>
          <w:p w14:paraId="492F96DC" w14:textId="77777777" w:rsidR="00000AD6" w:rsidRPr="00D42DD4" w:rsidRDefault="00000AD6" w:rsidP="00FB28A9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68" w:type="dxa"/>
            <w:vAlign w:val="center"/>
          </w:tcPr>
          <w:p w14:paraId="41BB6258" w14:textId="4565C74A" w:rsidR="00000AD6" w:rsidRPr="00000AD6" w:rsidRDefault="00C6660F" w:rsidP="00BF32D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</w:t>
            </w:r>
            <w:r w:rsidR="00000AD6" w:rsidRPr="00000AD6">
              <w:rPr>
                <w:rFonts w:ascii="Times New Roman" w:hAnsi="Times New Roman" w:cs="Times New Roman"/>
              </w:rPr>
              <w:t>egative regulation of apoptotic process</w:t>
            </w:r>
          </w:p>
        </w:tc>
        <w:tc>
          <w:tcPr>
            <w:tcW w:w="803" w:type="dxa"/>
            <w:vAlign w:val="center"/>
          </w:tcPr>
          <w:p w14:paraId="4CB89D70" w14:textId="6001C444" w:rsidR="00000AD6" w:rsidRPr="00000AD6" w:rsidRDefault="00000AD6" w:rsidP="00BF32D5">
            <w:pPr>
              <w:jc w:val="center"/>
              <w:rPr>
                <w:rFonts w:ascii="Times New Roman" w:hAnsi="Times New Roman" w:cs="Times New Roman"/>
              </w:rPr>
            </w:pPr>
            <w:r w:rsidRPr="00000AD6">
              <w:rPr>
                <w:rFonts w:ascii="Times New Roman" w:hAnsi="Times New Roman" w:cs="Times New Roman"/>
              </w:rPr>
              <w:t>11</w:t>
            </w:r>
          </w:p>
        </w:tc>
        <w:tc>
          <w:tcPr>
            <w:tcW w:w="1255" w:type="dxa"/>
            <w:vAlign w:val="center"/>
          </w:tcPr>
          <w:p w14:paraId="617CB8DD" w14:textId="2A54FECA" w:rsidR="00000AD6" w:rsidRPr="00000AD6" w:rsidRDefault="00000AD6" w:rsidP="00BF32D5">
            <w:pPr>
              <w:jc w:val="center"/>
              <w:rPr>
                <w:rFonts w:ascii="Times New Roman" w:hAnsi="Times New Roman" w:cs="Times New Roman"/>
              </w:rPr>
            </w:pPr>
            <w:r w:rsidRPr="00000AD6">
              <w:rPr>
                <w:rFonts w:ascii="Times New Roman" w:hAnsi="Times New Roman" w:cs="Times New Roman"/>
              </w:rPr>
              <w:t>11.1</w:t>
            </w:r>
            <w:r w:rsidR="000B0E6B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45" w:type="dxa"/>
            <w:vAlign w:val="center"/>
          </w:tcPr>
          <w:p w14:paraId="08CCD4B3" w14:textId="4C632604" w:rsidR="00000AD6" w:rsidRPr="00000AD6" w:rsidRDefault="00000AD6" w:rsidP="00BF32D5">
            <w:pPr>
              <w:jc w:val="center"/>
              <w:rPr>
                <w:rFonts w:ascii="Times New Roman" w:hAnsi="Times New Roman" w:cs="Times New Roman"/>
              </w:rPr>
            </w:pPr>
            <w:r w:rsidRPr="00000AD6">
              <w:rPr>
                <w:rFonts w:ascii="Times New Roman" w:hAnsi="Times New Roman" w:cs="Times New Roman"/>
              </w:rPr>
              <w:t>1.10E-04</w:t>
            </w:r>
          </w:p>
        </w:tc>
      </w:tr>
      <w:tr w:rsidR="00000AD6" w:rsidRPr="00D42DD4" w14:paraId="4C2DC16C" w14:textId="77777777" w:rsidTr="00BF32D5">
        <w:tc>
          <w:tcPr>
            <w:tcW w:w="1145" w:type="dxa"/>
            <w:vMerge/>
            <w:vAlign w:val="center"/>
          </w:tcPr>
          <w:p w14:paraId="59B35457" w14:textId="77777777" w:rsidR="00000AD6" w:rsidRPr="00D42DD4" w:rsidRDefault="00000AD6" w:rsidP="00FB28A9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68" w:type="dxa"/>
            <w:vAlign w:val="center"/>
          </w:tcPr>
          <w:p w14:paraId="4FB76A37" w14:textId="1812F39E" w:rsidR="00000AD6" w:rsidRPr="00000AD6" w:rsidRDefault="00C6660F" w:rsidP="00BF32D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</w:t>
            </w:r>
            <w:r w:rsidR="00000AD6" w:rsidRPr="00000AD6">
              <w:rPr>
                <w:rFonts w:ascii="Times New Roman" w:hAnsi="Times New Roman" w:cs="Times New Roman"/>
              </w:rPr>
              <w:t>ellular response to calcium ion</w:t>
            </w:r>
          </w:p>
        </w:tc>
        <w:tc>
          <w:tcPr>
            <w:tcW w:w="803" w:type="dxa"/>
            <w:vAlign w:val="center"/>
          </w:tcPr>
          <w:p w14:paraId="4A72AD4D" w14:textId="76AB7821" w:rsidR="00000AD6" w:rsidRPr="00000AD6" w:rsidRDefault="00000AD6" w:rsidP="00BF32D5">
            <w:pPr>
              <w:jc w:val="center"/>
              <w:rPr>
                <w:rFonts w:ascii="Times New Roman" w:hAnsi="Times New Roman" w:cs="Times New Roman"/>
              </w:rPr>
            </w:pPr>
            <w:r w:rsidRPr="00000AD6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255" w:type="dxa"/>
            <w:vAlign w:val="center"/>
          </w:tcPr>
          <w:p w14:paraId="2C6F3D56" w14:textId="19BF62E7" w:rsidR="00000AD6" w:rsidRPr="00000AD6" w:rsidRDefault="00000AD6" w:rsidP="00BF32D5">
            <w:pPr>
              <w:jc w:val="center"/>
              <w:rPr>
                <w:rFonts w:ascii="Times New Roman" w:hAnsi="Times New Roman" w:cs="Times New Roman"/>
              </w:rPr>
            </w:pPr>
            <w:r w:rsidRPr="00000AD6">
              <w:rPr>
                <w:rFonts w:ascii="Times New Roman" w:hAnsi="Times New Roman" w:cs="Times New Roman"/>
              </w:rPr>
              <w:t>5.1</w:t>
            </w:r>
            <w:r w:rsidR="000B0E6B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45" w:type="dxa"/>
            <w:vAlign w:val="center"/>
          </w:tcPr>
          <w:p w14:paraId="4290E854" w14:textId="642C093C" w:rsidR="00000AD6" w:rsidRPr="00000AD6" w:rsidRDefault="00000AD6" w:rsidP="00BF32D5">
            <w:pPr>
              <w:jc w:val="center"/>
              <w:rPr>
                <w:rFonts w:ascii="Times New Roman" w:hAnsi="Times New Roman" w:cs="Times New Roman"/>
              </w:rPr>
            </w:pPr>
            <w:r w:rsidRPr="00000AD6">
              <w:rPr>
                <w:rFonts w:ascii="Times New Roman" w:hAnsi="Times New Roman" w:cs="Times New Roman"/>
              </w:rPr>
              <w:t>1.30E-04</w:t>
            </w:r>
          </w:p>
        </w:tc>
      </w:tr>
      <w:tr w:rsidR="00000AD6" w:rsidRPr="00D42DD4" w14:paraId="6DFE8B27" w14:textId="77777777" w:rsidTr="00BF32D5">
        <w:tc>
          <w:tcPr>
            <w:tcW w:w="1145" w:type="dxa"/>
            <w:vMerge/>
            <w:vAlign w:val="center"/>
          </w:tcPr>
          <w:p w14:paraId="234044DB" w14:textId="77777777" w:rsidR="00000AD6" w:rsidRPr="00D42DD4" w:rsidRDefault="00000AD6" w:rsidP="00FB28A9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68" w:type="dxa"/>
            <w:vAlign w:val="center"/>
          </w:tcPr>
          <w:p w14:paraId="739E416C" w14:textId="110975BD" w:rsidR="00000AD6" w:rsidRPr="00000AD6" w:rsidRDefault="00C6660F" w:rsidP="00BF32D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</w:t>
            </w:r>
            <w:r w:rsidR="00000AD6" w:rsidRPr="00000AD6">
              <w:rPr>
                <w:rFonts w:ascii="Times New Roman" w:hAnsi="Times New Roman" w:cs="Times New Roman"/>
              </w:rPr>
              <w:t>esponse to cytokine</w:t>
            </w:r>
          </w:p>
        </w:tc>
        <w:tc>
          <w:tcPr>
            <w:tcW w:w="803" w:type="dxa"/>
            <w:vAlign w:val="center"/>
          </w:tcPr>
          <w:p w14:paraId="1940D176" w14:textId="15AE4BE8" w:rsidR="00000AD6" w:rsidRPr="00000AD6" w:rsidRDefault="00000AD6" w:rsidP="00BF32D5">
            <w:pPr>
              <w:jc w:val="center"/>
              <w:rPr>
                <w:rFonts w:ascii="Times New Roman" w:hAnsi="Times New Roman" w:cs="Times New Roman"/>
              </w:rPr>
            </w:pPr>
            <w:r w:rsidRPr="00000AD6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255" w:type="dxa"/>
            <w:vAlign w:val="center"/>
          </w:tcPr>
          <w:p w14:paraId="66B04DD8" w14:textId="5E41F163" w:rsidR="00000AD6" w:rsidRPr="00000AD6" w:rsidRDefault="00000AD6" w:rsidP="00BF32D5">
            <w:pPr>
              <w:jc w:val="center"/>
              <w:rPr>
                <w:rFonts w:ascii="Times New Roman" w:hAnsi="Times New Roman" w:cs="Times New Roman"/>
              </w:rPr>
            </w:pPr>
            <w:r w:rsidRPr="00000AD6">
              <w:rPr>
                <w:rFonts w:ascii="Times New Roman" w:hAnsi="Times New Roman" w:cs="Times New Roman"/>
              </w:rPr>
              <w:t>5.1</w:t>
            </w:r>
            <w:r w:rsidR="000B0E6B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45" w:type="dxa"/>
            <w:vAlign w:val="center"/>
          </w:tcPr>
          <w:p w14:paraId="14A7373B" w14:textId="3329B588" w:rsidR="00000AD6" w:rsidRPr="00000AD6" w:rsidRDefault="00000AD6" w:rsidP="00BF32D5">
            <w:pPr>
              <w:jc w:val="center"/>
              <w:rPr>
                <w:rFonts w:ascii="Times New Roman" w:hAnsi="Times New Roman" w:cs="Times New Roman"/>
              </w:rPr>
            </w:pPr>
            <w:r w:rsidRPr="00000AD6">
              <w:rPr>
                <w:rFonts w:ascii="Times New Roman" w:hAnsi="Times New Roman" w:cs="Times New Roman"/>
              </w:rPr>
              <w:t>1.40E-04</w:t>
            </w:r>
          </w:p>
        </w:tc>
      </w:tr>
      <w:tr w:rsidR="00000AD6" w:rsidRPr="00D42DD4" w14:paraId="376DA53C" w14:textId="77777777" w:rsidTr="00BF32D5">
        <w:tc>
          <w:tcPr>
            <w:tcW w:w="1145" w:type="dxa"/>
            <w:vMerge/>
            <w:vAlign w:val="center"/>
          </w:tcPr>
          <w:p w14:paraId="1C34F6D0" w14:textId="77777777" w:rsidR="00000AD6" w:rsidRPr="00D42DD4" w:rsidRDefault="00000AD6" w:rsidP="00FB28A9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68" w:type="dxa"/>
            <w:vAlign w:val="center"/>
          </w:tcPr>
          <w:p w14:paraId="36ED5923" w14:textId="357A6919" w:rsidR="00000AD6" w:rsidRPr="00000AD6" w:rsidRDefault="00C6660F" w:rsidP="00BF32D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</w:t>
            </w:r>
            <w:r w:rsidR="00000AD6" w:rsidRPr="00000AD6">
              <w:rPr>
                <w:rFonts w:ascii="Times New Roman" w:hAnsi="Times New Roman" w:cs="Times New Roman"/>
              </w:rPr>
              <w:t>poptotic process</w:t>
            </w:r>
          </w:p>
        </w:tc>
        <w:tc>
          <w:tcPr>
            <w:tcW w:w="803" w:type="dxa"/>
            <w:vAlign w:val="center"/>
          </w:tcPr>
          <w:p w14:paraId="4A8169CF" w14:textId="65E07357" w:rsidR="00000AD6" w:rsidRPr="00000AD6" w:rsidRDefault="00000AD6" w:rsidP="00BF32D5">
            <w:pPr>
              <w:jc w:val="center"/>
              <w:rPr>
                <w:rFonts w:ascii="Times New Roman" w:hAnsi="Times New Roman" w:cs="Times New Roman"/>
              </w:rPr>
            </w:pPr>
            <w:r w:rsidRPr="00000AD6">
              <w:rPr>
                <w:rFonts w:ascii="Times New Roman" w:hAnsi="Times New Roman" w:cs="Times New Roman"/>
              </w:rPr>
              <w:t>12</w:t>
            </w:r>
          </w:p>
        </w:tc>
        <w:tc>
          <w:tcPr>
            <w:tcW w:w="1255" w:type="dxa"/>
            <w:vAlign w:val="center"/>
          </w:tcPr>
          <w:p w14:paraId="61C4F8B9" w14:textId="22D64905" w:rsidR="00000AD6" w:rsidRPr="00000AD6" w:rsidRDefault="00000AD6" w:rsidP="00BF32D5">
            <w:pPr>
              <w:jc w:val="center"/>
              <w:rPr>
                <w:rFonts w:ascii="Times New Roman" w:hAnsi="Times New Roman" w:cs="Times New Roman"/>
              </w:rPr>
            </w:pPr>
            <w:r w:rsidRPr="00000AD6">
              <w:rPr>
                <w:rFonts w:ascii="Times New Roman" w:hAnsi="Times New Roman" w:cs="Times New Roman"/>
              </w:rPr>
              <w:t>12.1</w:t>
            </w:r>
            <w:r w:rsidR="000B0E6B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45" w:type="dxa"/>
            <w:vAlign w:val="center"/>
          </w:tcPr>
          <w:p w14:paraId="5C86B8D5" w14:textId="4FE1C954" w:rsidR="00000AD6" w:rsidRPr="00000AD6" w:rsidRDefault="00000AD6" w:rsidP="00BF32D5">
            <w:pPr>
              <w:jc w:val="center"/>
              <w:rPr>
                <w:rFonts w:ascii="Times New Roman" w:hAnsi="Times New Roman" w:cs="Times New Roman"/>
              </w:rPr>
            </w:pPr>
            <w:r w:rsidRPr="00000AD6">
              <w:rPr>
                <w:rFonts w:ascii="Times New Roman" w:hAnsi="Times New Roman" w:cs="Times New Roman"/>
              </w:rPr>
              <w:t>1.50E-04</w:t>
            </w:r>
          </w:p>
        </w:tc>
      </w:tr>
      <w:tr w:rsidR="00000AD6" w:rsidRPr="00D42DD4" w14:paraId="3CB5F165" w14:textId="77777777" w:rsidTr="00BF32D5">
        <w:tc>
          <w:tcPr>
            <w:tcW w:w="1145" w:type="dxa"/>
            <w:vMerge/>
            <w:vAlign w:val="center"/>
          </w:tcPr>
          <w:p w14:paraId="6509333D" w14:textId="77777777" w:rsidR="00000AD6" w:rsidRPr="00D42DD4" w:rsidRDefault="00000AD6" w:rsidP="00FB28A9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68" w:type="dxa"/>
            <w:vAlign w:val="center"/>
          </w:tcPr>
          <w:p w14:paraId="2CFFA1C6" w14:textId="16D101CB" w:rsidR="00000AD6" w:rsidRPr="00000AD6" w:rsidRDefault="00C6660F" w:rsidP="00BF32D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</w:t>
            </w:r>
            <w:r w:rsidR="00000AD6" w:rsidRPr="00000AD6">
              <w:rPr>
                <w:rFonts w:ascii="Times New Roman" w:hAnsi="Times New Roman" w:cs="Times New Roman"/>
              </w:rPr>
              <w:t>ellular heat acclimation</w:t>
            </w:r>
          </w:p>
        </w:tc>
        <w:tc>
          <w:tcPr>
            <w:tcW w:w="803" w:type="dxa"/>
            <w:vAlign w:val="center"/>
          </w:tcPr>
          <w:p w14:paraId="65EDF102" w14:textId="1AD1F3AA" w:rsidR="00000AD6" w:rsidRPr="00000AD6" w:rsidRDefault="00000AD6" w:rsidP="00BF32D5">
            <w:pPr>
              <w:jc w:val="center"/>
              <w:rPr>
                <w:rFonts w:ascii="Times New Roman" w:hAnsi="Times New Roman" w:cs="Times New Roman"/>
              </w:rPr>
            </w:pPr>
            <w:r w:rsidRPr="00000AD6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255" w:type="dxa"/>
            <w:vAlign w:val="center"/>
          </w:tcPr>
          <w:p w14:paraId="7443CFE3" w14:textId="11BC076E" w:rsidR="00000AD6" w:rsidRPr="00000AD6" w:rsidRDefault="00000AD6" w:rsidP="00BF32D5">
            <w:pPr>
              <w:jc w:val="center"/>
              <w:rPr>
                <w:rFonts w:ascii="Times New Roman" w:hAnsi="Times New Roman" w:cs="Times New Roman"/>
              </w:rPr>
            </w:pPr>
            <w:r w:rsidRPr="00000AD6">
              <w:rPr>
                <w:rFonts w:ascii="Times New Roman" w:hAnsi="Times New Roman" w:cs="Times New Roman"/>
              </w:rPr>
              <w:t>3</w:t>
            </w:r>
            <w:r w:rsidR="000B0E6B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45" w:type="dxa"/>
            <w:vAlign w:val="center"/>
          </w:tcPr>
          <w:p w14:paraId="688B2276" w14:textId="006DA1A0" w:rsidR="00000AD6" w:rsidRPr="00000AD6" w:rsidRDefault="00000AD6" w:rsidP="00BF32D5">
            <w:pPr>
              <w:jc w:val="center"/>
              <w:rPr>
                <w:rFonts w:ascii="Times New Roman" w:hAnsi="Times New Roman" w:cs="Times New Roman"/>
              </w:rPr>
            </w:pPr>
            <w:r w:rsidRPr="00000AD6">
              <w:rPr>
                <w:rFonts w:ascii="Times New Roman" w:hAnsi="Times New Roman" w:cs="Times New Roman"/>
              </w:rPr>
              <w:t>1.50E-04</w:t>
            </w:r>
          </w:p>
        </w:tc>
      </w:tr>
      <w:tr w:rsidR="00000AD6" w:rsidRPr="00D42DD4" w14:paraId="3C0198B9" w14:textId="77777777" w:rsidTr="00BF32D5">
        <w:tc>
          <w:tcPr>
            <w:tcW w:w="1145" w:type="dxa"/>
            <w:vMerge/>
            <w:vAlign w:val="center"/>
          </w:tcPr>
          <w:p w14:paraId="21B83A11" w14:textId="77777777" w:rsidR="00000AD6" w:rsidRPr="00D42DD4" w:rsidRDefault="00000AD6" w:rsidP="00FB28A9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68" w:type="dxa"/>
            <w:vAlign w:val="center"/>
          </w:tcPr>
          <w:p w14:paraId="33987013" w14:textId="33DF766E" w:rsidR="00000AD6" w:rsidRPr="00000AD6" w:rsidRDefault="00C6660F" w:rsidP="00BF32D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V</w:t>
            </w:r>
            <w:r w:rsidR="00000AD6" w:rsidRPr="00000AD6">
              <w:rPr>
                <w:rFonts w:ascii="Times New Roman" w:hAnsi="Times New Roman" w:cs="Times New Roman"/>
              </w:rPr>
              <w:t>asculogenesis</w:t>
            </w:r>
          </w:p>
        </w:tc>
        <w:tc>
          <w:tcPr>
            <w:tcW w:w="803" w:type="dxa"/>
            <w:vAlign w:val="center"/>
          </w:tcPr>
          <w:p w14:paraId="7A1050D5" w14:textId="4F069CC1" w:rsidR="00000AD6" w:rsidRPr="00000AD6" w:rsidRDefault="00000AD6" w:rsidP="00BF32D5">
            <w:pPr>
              <w:jc w:val="center"/>
              <w:rPr>
                <w:rFonts w:ascii="Times New Roman" w:hAnsi="Times New Roman" w:cs="Times New Roman"/>
              </w:rPr>
            </w:pPr>
            <w:r w:rsidRPr="00000AD6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255" w:type="dxa"/>
            <w:vAlign w:val="center"/>
          </w:tcPr>
          <w:p w14:paraId="5EF9E39A" w14:textId="7575CCCB" w:rsidR="00000AD6" w:rsidRPr="00000AD6" w:rsidRDefault="00000AD6" w:rsidP="00BF32D5">
            <w:pPr>
              <w:jc w:val="center"/>
              <w:rPr>
                <w:rFonts w:ascii="Times New Roman" w:hAnsi="Times New Roman" w:cs="Times New Roman"/>
              </w:rPr>
            </w:pPr>
            <w:r w:rsidRPr="00000AD6">
              <w:rPr>
                <w:rFonts w:ascii="Times New Roman" w:hAnsi="Times New Roman" w:cs="Times New Roman"/>
              </w:rPr>
              <w:t>5.1</w:t>
            </w:r>
            <w:r w:rsidR="000B0E6B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45" w:type="dxa"/>
            <w:vAlign w:val="center"/>
          </w:tcPr>
          <w:p w14:paraId="339D7E43" w14:textId="7F7DEDD3" w:rsidR="00000AD6" w:rsidRPr="00000AD6" w:rsidRDefault="00000AD6" w:rsidP="00BF32D5">
            <w:pPr>
              <w:jc w:val="center"/>
              <w:rPr>
                <w:rFonts w:ascii="Times New Roman" w:hAnsi="Times New Roman" w:cs="Times New Roman"/>
              </w:rPr>
            </w:pPr>
            <w:r w:rsidRPr="00000AD6">
              <w:rPr>
                <w:rFonts w:ascii="Times New Roman" w:hAnsi="Times New Roman" w:cs="Times New Roman"/>
              </w:rPr>
              <w:t>1.90E-04</w:t>
            </w:r>
          </w:p>
        </w:tc>
      </w:tr>
      <w:tr w:rsidR="00000AD6" w:rsidRPr="00D42DD4" w14:paraId="09B65FE0" w14:textId="77777777" w:rsidTr="00BF32D5">
        <w:tc>
          <w:tcPr>
            <w:tcW w:w="1145" w:type="dxa"/>
            <w:vMerge/>
            <w:vAlign w:val="center"/>
          </w:tcPr>
          <w:p w14:paraId="6E4522D2" w14:textId="77777777" w:rsidR="00000AD6" w:rsidRPr="00D42DD4" w:rsidRDefault="00000AD6" w:rsidP="00FB28A9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68" w:type="dxa"/>
            <w:vAlign w:val="center"/>
          </w:tcPr>
          <w:p w14:paraId="6D55D1F7" w14:textId="386C68FA" w:rsidR="00000AD6" w:rsidRPr="00000AD6" w:rsidRDefault="00257A0B" w:rsidP="00BF32D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</w:t>
            </w:r>
            <w:r w:rsidR="00000AD6" w:rsidRPr="00000AD6">
              <w:rPr>
                <w:rFonts w:ascii="Times New Roman" w:hAnsi="Times New Roman" w:cs="Times New Roman"/>
              </w:rPr>
              <w:t>ellular response to organic cyclic compound</w:t>
            </w:r>
          </w:p>
        </w:tc>
        <w:tc>
          <w:tcPr>
            <w:tcW w:w="803" w:type="dxa"/>
            <w:vAlign w:val="center"/>
          </w:tcPr>
          <w:p w14:paraId="1064DE5B" w14:textId="7BF1BDDC" w:rsidR="00000AD6" w:rsidRPr="00000AD6" w:rsidRDefault="00000AD6" w:rsidP="00BF32D5">
            <w:pPr>
              <w:jc w:val="center"/>
              <w:rPr>
                <w:rFonts w:ascii="Times New Roman" w:hAnsi="Times New Roman" w:cs="Times New Roman"/>
              </w:rPr>
            </w:pPr>
            <w:r w:rsidRPr="00000AD6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255" w:type="dxa"/>
            <w:vAlign w:val="center"/>
          </w:tcPr>
          <w:p w14:paraId="08B2F2A6" w14:textId="433E6CAD" w:rsidR="00000AD6" w:rsidRPr="00000AD6" w:rsidRDefault="00000AD6" w:rsidP="00BF32D5">
            <w:pPr>
              <w:jc w:val="center"/>
              <w:rPr>
                <w:rFonts w:ascii="Times New Roman" w:hAnsi="Times New Roman" w:cs="Times New Roman"/>
              </w:rPr>
            </w:pPr>
            <w:r w:rsidRPr="00000AD6">
              <w:rPr>
                <w:rFonts w:ascii="Times New Roman" w:hAnsi="Times New Roman" w:cs="Times New Roman"/>
              </w:rPr>
              <w:t>5.1</w:t>
            </w:r>
            <w:r w:rsidR="000B0E6B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45" w:type="dxa"/>
            <w:vAlign w:val="center"/>
          </w:tcPr>
          <w:p w14:paraId="54137683" w14:textId="165BE372" w:rsidR="00000AD6" w:rsidRPr="00000AD6" w:rsidRDefault="00000AD6" w:rsidP="00BF32D5">
            <w:pPr>
              <w:jc w:val="center"/>
              <w:rPr>
                <w:rFonts w:ascii="Times New Roman" w:hAnsi="Times New Roman" w:cs="Times New Roman"/>
              </w:rPr>
            </w:pPr>
            <w:r w:rsidRPr="00000AD6">
              <w:rPr>
                <w:rFonts w:ascii="Times New Roman" w:hAnsi="Times New Roman" w:cs="Times New Roman"/>
              </w:rPr>
              <w:t>2.40E-04</w:t>
            </w:r>
          </w:p>
        </w:tc>
      </w:tr>
      <w:tr w:rsidR="00000AD6" w:rsidRPr="00D42DD4" w14:paraId="44601359" w14:textId="77777777" w:rsidTr="00BF32D5">
        <w:tc>
          <w:tcPr>
            <w:tcW w:w="1145" w:type="dxa"/>
            <w:vMerge/>
            <w:vAlign w:val="center"/>
          </w:tcPr>
          <w:p w14:paraId="40273D3A" w14:textId="77777777" w:rsidR="00000AD6" w:rsidRPr="00D42DD4" w:rsidRDefault="00000AD6" w:rsidP="00FB28A9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68" w:type="dxa"/>
            <w:vAlign w:val="center"/>
          </w:tcPr>
          <w:p w14:paraId="3C64A9DF" w14:textId="1C1E732B" w:rsidR="00000AD6" w:rsidRPr="00000AD6" w:rsidRDefault="00257A0B" w:rsidP="00BF32D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</w:t>
            </w:r>
            <w:r w:rsidR="00000AD6" w:rsidRPr="00000AD6">
              <w:rPr>
                <w:rFonts w:ascii="Times New Roman" w:hAnsi="Times New Roman" w:cs="Times New Roman"/>
              </w:rPr>
              <w:t>ellular response to lipopolysaccharide</w:t>
            </w:r>
          </w:p>
        </w:tc>
        <w:tc>
          <w:tcPr>
            <w:tcW w:w="803" w:type="dxa"/>
            <w:vAlign w:val="center"/>
          </w:tcPr>
          <w:p w14:paraId="7CD594A5" w14:textId="24BFE4BB" w:rsidR="00000AD6" w:rsidRPr="00000AD6" w:rsidRDefault="00000AD6" w:rsidP="00BF32D5">
            <w:pPr>
              <w:jc w:val="center"/>
              <w:rPr>
                <w:rFonts w:ascii="Times New Roman" w:hAnsi="Times New Roman" w:cs="Times New Roman"/>
              </w:rPr>
            </w:pPr>
            <w:r w:rsidRPr="00000AD6"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1255" w:type="dxa"/>
            <w:vAlign w:val="center"/>
          </w:tcPr>
          <w:p w14:paraId="28B46678" w14:textId="4CDBF619" w:rsidR="00000AD6" w:rsidRPr="00000AD6" w:rsidRDefault="00000AD6" w:rsidP="00BF32D5">
            <w:pPr>
              <w:jc w:val="center"/>
              <w:rPr>
                <w:rFonts w:ascii="Times New Roman" w:hAnsi="Times New Roman" w:cs="Times New Roman"/>
              </w:rPr>
            </w:pPr>
            <w:r w:rsidRPr="00000AD6">
              <w:rPr>
                <w:rFonts w:ascii="Times New Roman" w:hAnsi="Times New Roman" w:cs="Times New Roman"/>
              </w:rPr>
              <w:t>6.1</w:t>
            </w:r>
            <w:r w:rsidR="000B0E6B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45" w:type="dxa"/>
            <w:vAlign w:val="center"/>
          </w:tcPr>
          <w:p w14:paraId="2BCBCC0F" w14:textId="2AAE7507" w:rsidR="00000AD6" w:rsidRPr="00000AD6" w:rsidRDefault="00000AD6" w:rsidP="00BF32D5">
            <w:pPr>
              <w:jc w:val="center"/>
              <w:rPr>
                <w:rFonts w:ascii="Times New Roman" w:hAnsi="Times New Roman" w:cs="Times New Roman"/>
              </w:rPr>
            </w:pPr>
            <w:r w:rsidRPr="00000AD6">
              <w:rPr>
                <w:rFonts w:ascii="Times New Roman" w:hAnsi="Times New Roman" w:cs="Times New Roman"/>
              </w:rPr>
              <w:t>2.80E-04</w:t>
            </w:r>
          </w:p>
        </w:tc>
      </w:tr>
      <w:tr w:rsidR="00000AD6" w:rsidRPr="00D42DD4" w14:paraId="37672045" w14:textId="77777777" w:rsidTr="00BF32D5">
        <w:tc>
          <w:tcPr>
            <w:tcW w:w="1145" w:type="dxa"/>
            <w:vMerge/>
            <w:vAlign w:val="center"/>
          </w:tcPr>
          <w:p w14:paraId="603E5680" w14:textId="77777777" w:rsidR="00000AD6" w:rsidRPr="00D42DD4" w:rsidRDefault="00000AD6" w:rsidP="00FB28A9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68" w:type="dxa"/>
            <w:vAlign w:val="center"/>
          </w:tcPr>
          <w:p w14:paraId="5289644F" w14:textId="1981686C" w:rsidR="00000AD6" w:rsidRPr="00000AD6" w:rsidRDefault="00257A0B" w:rsidP="00BF32D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</w:t>
            </w:r>
            <w:r w:rsidR="00000AD6" w:rsidRPr="00000AD6">
              <w:rPr>
                <w:rFonts w:ascii="Times New Roman" w:hAnsi="Times New Roman" w:cs="Times New Roman"/>
              </w:rPr>
              <w:t>esponse to wounding</w:t>
            </w:r>
          </w:p>
        </w:tc>
        <w:tc>
          <w:tcPr>
            <w:tcW w:w="803" w:type="dxa"/>
            <w:vAlign w:val="center"/>
          </w:tcPr>
          <w:p w14:paraId="7BDA158B" w14:textId="178A8497" w:rsidR="00000AD6" w:rsidRPr="00000AD6" w:rsidRDefault="00000AD6" w:rsidP="00BF32D5">
            <w:pPr>
              <w:jc w:val="center"/>
              <w:rPr>
                <w:rFonts w:ascii="Times New Roman" w:hAnsi="Times New Roman" w:cs="Times New Roman"/>
              </w:rPr>
            </w:pPr>
            <w:r w:rsidRPr="00000AD6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255" w:type="dxa"/>
            <w:vAlign w:val="center"/>
          </w:tcPr>
          <w:p w14:paraId="78797672" w14:textId="2D7D0156" w:rsidR="00000AD6" w:rsidRPr="00000AD6" w:rsidRDefault="00000AD6" w:rsidP="00BF32D5">
            <w:pPr>
              <w:jc w:val="center"/>
              <w:rPr>
                <w:rFonts w:ascii="Times New Roman" w:hAnsi="Times New Roman" w:cs="Times New Roman"/>
              </w:rPr>
            </w:pPr>
            <w:r w:rsidRPr="00000AD6">
              <w:rPr>
                <w:rFonts w:ascii="Times New Roman" w:hAnsi="Times New Roman" w:cs="Times New Roman"/>
              </w:rPr>
              <w:t>5.1</w:t>
            </w:r>
            <w:r w:rsidR="000B0E6B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45" w:type="dxa"/>
            <w:vAlign w:val="center"/>
          </w:tcPr>
          <w:p w14:paraId="66C1E47B" w14:textId="71AB0165" w:rsidR="00000AD6" w:rsidRPr="00000AD6" w:rsidRDefault="00000AD6" w:rsidP="00BF32D5">
            <w:pPr>
              <w:jc w:val="center"/>
              <w:rPr>
                <w:rFonts w:ascii="Times New Roman" w:hAnsi="Times New Roman" w:cs="Times New Roman"/>
              </w:rPr>
            </w:pPr>
            <w:r w:rsidRPr="00000AD6">
              <w:rPr>
                <w:rFonts w:ascii="Times New Roman" w:hAnsi="Times New Roman" w:cs="Times New Roman"/>
              </w:rPr>
              <w:t>3.00E-04</w:t>
            </w:r>
          </w:p>
        </w:tc>
      </w:tr>
      <w:tr w:rsidR="00000AD6" w:rsidRPr="00D42DD4" w14:paraId="1D170E28" w14:textId="77777777" w:rsidTr="00BF32D5">
        <w:tc>
          <w:tcPr>
            <w:tcW w:w="1145" w:type="dxa"/>
            <w:vMerge/>
            <w:vAlign w:val="center"/>
          </w:tcPr>
          <w:p w14:paraId="7FBD390D" w14:textId="77777777" w:rsidR="00000AD6" w:rsidRPr="00D42DD4" w:rsidRDefault="00000AD6" w:rsidP="00FB28A9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68" w:type="dxa"/>
            <w:vAlign w:val="center"/>
          </w:tcPr>
          <w:p w14:paraId="1942A4A1" w14:textId="6846E642" w:rsidR="00000AD6" w:rsidRPr="00000AD6" w:rsidRDefault="00257A0B" w:rsidP="00BF32D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</w:t>
            </w:r>
            <w:r w:rsidR="00000AD6" w:rsidRPr="00000AD6">
              <w:rPr>
                <w:rFonts w:ascii="Times New Roman" w:hAnsi="Times New Roman" w:cs="Times New Roman"/>
              </w:rPr>
              <w:t>ositive regulation of interleukin-8 production</w:t>
            </w:r>
          </w:p>
        </w:tc>
        <w:tc>
          <w:tcPr>
            <w:tcW w:w="803" w:type="dxa"/>
            <w:vAlign w:val="center"/>
          </w:tcPr>
          <w:p w14:paraId="2CB28689" w14:textId="5D777CE7" w:rsidR="00000AD6" w:rsidRPr="00000AD6" w:rsidRDefault="00000AD6" w:rsidP="00BF32D5">
            <w:pPr>
              <w:jc w:val="center"/>
              <w:rPr>
                <w:rFonts w:ascii="Times New Roman" w:hAnsi="Times New Roman" w:cs="Times New Roman"/>
              </w:rPr>
            </w:pPr>
            <w:r w:rsidRPr="00000AD6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1255" w:type="dxa"/>
            <w:vAlign w:val="center"/>
          </w:tcPr>
          <w:p w14:paraId="57E00BA3" w14:textId="2FA91B6E" w:rsidR="00000AD6" w:rsidRPr="00000AD6" w:rsidRDefault="00000AD6" w:rsidP="00BF32D5">
            <w:pPr>
              <w:jc w:val="center"/>
              <w:rPr>
                <w:rFonts w:ascii="Times New Roman" w:hAnsi="Times New Roman" w:cs="Times New Roman"/>
              </w:rPr>
            </w:pPr>
            <w:r w:rsidRPr="00000AD6">
              <w:rPr>
                <w:rFonts w:ascii="Times New Roman" w:hAnsi="Times New Roman" w:cs="Times New Roman"/>
              </w:rPr>
              <w:t>4</w:t>
            </w:r>
            <w:r w:rsidR="000B0E6B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45" w:type="dxa"/>
            <w:vAlign w:val="center"/>
          </w:tcPr>
          <w:p w14:paraId="492B4C33" w14:textId="268802F7" w:rsidR="00000AD6" w:rsidRPr="00000AD6" w:rsidRDefault="00000AD6" w:rsidP="00BF32D5">
            <w:pPr>
              <w:jc w:val="center"/>
              <w:rPr>
                <w:rFonts w:ascii="Times New Roman" w:hAnsi="Times New Roman" w:cs="Times New Roman"/>
              </w:rPr>
            </w:pPr>
            <w:r w:rsidRPr="00000AD6">
              <w:rPr>
                <w:rFonts w:ascii="Times New Roman" w:hAnsi="Times New Roman" w:cs="Times New Roman"/>
              </w:rPr>
              <w:t>3.10E-04</w:t>
            </w:r>
          </w:p>
        </w:tc>
      </w:tr>
      <w:tr w:rsidR="00000AD6" w:rsidRPr="00D42DD4" w14:paraId="2EAAE4F6" w14:textId="77777777" w:rsidTr="00BF32D5">
        <w:tc>
          <w:tcPr>
            <w:tcW w:w="1145" w:type="dxa"/>
            <w:vMerge/>
            <w:vAlign w:val="center"/>
          </w:tcPr>
          <w:p w14:paraId="0520A241" w14:textId="77777777" w:rsidR="00000AD6" w:rsidRPr="00D42DD4" w:rsidRDefault="00000AD6" w:rsidP="00FB28A9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68" w:type="dxa"/>
            <w:vAlign w:val="center"/>
          </w:tcPr>
          <w:p w14:paraId="4FFD3ECD" w14:textId="285F0FC6" w:rsidR="00000AD6" w:rsidRPr="00000AD6" w:rsidRDefault="00257A0B" w:rsidP="00BF32D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</w:t>
            </w:r>
            <w:r w:rsidR="00000AD6" w:rsidRPr="00000AD6">
              <w:rPr>
                <w:rFonts w:ascii="Times New Roman" w:hAnsi="Times New Roman" w:cs="Times New Roman"/>
              </w:rPr>
              <w:t>ositive regulation of gene expression</w:t>
            </w:r>
          </w:p>
        </w:tc>
        <w:tc>
          <w:tcPr>
            <w:tcW w:w="803" w:type="dxa"/>
            <w:vAlign w:val="center"/>
          </w:tcPr>
          <w:p w14:paraId="415F183D" w14:textId="0ABEF44F" w:rsidR="00000AD6" w:rsidRPr="00000AD6" w:rsidRDefault="00000AD6" w:rsidP="00BF32D5">
            <w:pPr>
              <w:jc w:val="center"/>
              <w:rPr>
                <w:rFonts w:ascii="Times New Roman" w:hAnsi="Times New Roman" w:cs="Times New Roman"/>
              </w:rPr>
            </w:pPr>
            <w:r w:rsidRPr="00000AD6">
              <w:rPr>
                <w:rFonts w:ascii="Times New Roman" w:hAnsi="Times New Roman" w:cs="Times New Roman"/>
              </w:rPr>
              <w:t>8</w:t>
            </w:r>
          </w:p>
        </w:tc>
        <w:tc>
          <w:tcPr>
            <w:tcW w:w="1255" w:type="dxa"/>
            <w:vAlign w:val="center"/>
          </w:tcPr>
          <w:p w14:paraId="7831A6DC" w14:textId="058E26FA" w:rsidR="00000AD6" w:rsidRPr="00000AD6" w:rsidRDefault="00000AD6" w:rsidP="00BF32D5">
            <w:pPr>
              <w:jc w:val="center"/>
              <w:rPr>
                <w:rFonts w:ascii="Times New Roman" w:hAnsi="Times New Roman" w:cs="Times New Roman"/>
              </w:rPr>
            </w:pPr>
            <w:r w:rsidRPr="00000AD6">
              <w:rPr>
                <w:rFonts w:ascii="Times New Roman" w:hAnsi="Times New Roman" w:cs="Times New Roman"/>
              </w:rPr>
              <w:t>8.1</w:t>
            </w:r>
            <w:r w:rsidR="000B0E6B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45" w:type="dxa"/>
            <w:vAlign w:val="center"/>
          </w:tcPr>
          <w:p w14:paraId="23DB49CC" w14:textId="103A471D" w:rsidR="00000AD6" w:rsidRPr="00000AD6" w:rsidRDefault="00000AD6" w:rsidP="00BF32D5">
            <w:pPr>
              <w:jc w:val="center"/>
              <w:rPr>
                <w:rFonts w:ascii="Times New Roman" w:hAnsi="Times New Roman" w:cs="Times New Roman"/>
              </w:rPr>
            </w:pPr>
            <w:r w:rsidRPr="00000AD6">
              <w:rPr>
                <w:rFonts w:ascii="Times New Roman" w:hAnsi="Times New Roman" w:cs="Times New Roman"/>
              </w:rPr>
              <w:t>3.90E-04</w:t>
            </w:r>
          </w:p>
        </w:tc>
      </w:tr>
      <w:tr w:rsidR="00000AD6" w:rsidRPr="00D42DD4" w14:paraId="27DA9282" w14:textId="77777777" w:rsidTr="00BF32D5">
        <w:tc>
          <w:tcPr>
            <w:tcW w:w="1145" w:type="dxa"/>
            <w:vMerge/>
            <w:vAlign w:val="center"/>
          </w:tcPr>
          <w:p w14:paraId="06DD3778" w14:textId="77777777" w:rsidR="00000AD6" w:rsidRPr="00D42DD4" w:rsidRDefault="00000AD6" w:rsidP="00FB28A9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68" w:type="dxa"/>
            <w:vAlign w:val="center"/>
          </w:tcPr>
          <w:p w14:paraId="6FA5B202" w14:textId="59C0355F" w:rsidR="00000AD6" w:rsidRPr="00000AD6" w:rsidRDefault="00257A0B" w:rsidP="00BF32D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</w:t>
            </w:r>
            <w:r w:rsidR="00000AD6" w:rsidRPr="00000AD6">
              <w:rPr>
                <w:rFonts w:ascii="Times New Roman" w:hAnsi="Times New Roman" w:cs="Times New Roman"/>
              </w:rPr>
              <w:t>hemotaxis</w:t>
            </w:r>
          </w:p>
        </w:tc>
        <w:tc>
          <w:tcPr>
            <w:tcW w:w="803" w:type="dxa"/>
            <w:vAlign w:val="center"/>
          </w:tcPr>
          <w:p w14:paraId="42AAF881" w14:textId="37022AF1" w:rsidR="00000AD6" w:rsidRPr="00000AD6" w:rsidRDefault="00000AD6" w:rsidP="00BF32D5">
            <w:pPr>
              <w:jc w:val="center"/>
              <w:rPr>
                <w:rFonts w:ascii="Times New Roman" w:hAnsi="Times New Roman" w:cs="Times New Roman"/>
              </w:rPr>
            </w:pPr>
            <w:r w:rsidRPr="00000AD6"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1255" w:type="dxa"/>
            <w:vAlign w:val="center"/>
          </w:tcPr>
          <w:p w14:paraId="340C376B" w14:textId="3979FA65" w:rsidR="00000AD6" w:rsidRPr="00000AD6" w:rsidRDefault="00000AD6" w:rsidP="00BF32D5">
            <w:pPr>
              <w:jc w:val="center"/>
              <w:rPr>
                <w:rFonts w:ascii="Times New Roman" w:hAnsi="Times New Roman" w:cs="Times New Roman"/>
              </w:rPr>
            </w:pPr>
            <w:r w:rsidRPr="00000AD6">
              <w:rPr>
                <w:rFonts w:ascii="Times New Roman" w:hAnsi="Times New Roman" w:cs="Times New Roman"/>
              </w:rPr>
              <w:t>6.1</w:t>
            </w:r>
            <w:r w:rsidR="000B0E6B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45" w:type="dxa"/>
            <w:vAlign w:val="center"/>
          </w:tcPr>
          <w:p w14:paraId="53B6D372" w14:textId="5E81374D" w:rsidR="00000AD6" w:rsidRPr="00000AD6" w:rsidRDefault="00000AD6" w:rsidP="00BF32D5">
            <w:pPr>
              <w:jc w:val="center"/>
              <w:rPr>
                <w:rFonts w:ascii="Times New Roman" w:hAnsi="Times New Roman" w:cs="Times New Roman"/>
              </w:rPr>
            </w:pPr>
            <w:r w:rsidRPr="00000AD6">
              <w:rPr>
                <w:rFonts w:ascii="Times New Roman" w:hAnsi="Times New Roman" w:cs="Times New Roman"/>
              </w:rPr>
              <w:t>4.10E-04</w:t>
            </w:r>
          </w:p>
        </w:tc>
      </w:tr>
      <w:tr w:rsidR="00000AD6" w:rsidRPr="00D42DD4" w14:paraId="029FF62F" w14:textId="77777777" w:rsidTr="00BF32D5">
        <w:tc>
          <w:tcPr>
            <w:tcW w:w="1145" w:type="dxa"/>
            <w:vMerge/>
            <w:vAlign w:val="center"/>
          </w:tcPr>
          <w:p w14:paraId="7BF7FCDE" w14:textId="77777777" w:rsidR="00000AD6" w:rsidRPr="00D42DD4" w:rsidRDefault="00000AD6" w:rsidP="00FB28A9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68" w:type="dxa"/>
            <w:vAlign w:val="center"/>
          </w:tcPr>
          <w:p w14:paraId="73ACC994" w14:textId="65175428" w:rsidR="00000AD6" w:rsidRPr="00000AD6" w:rsidRDefault="00257A0B" w:rsidP="00BF32D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</w:t>
            </w:r>
            <w:r w:rsidR="00000AD6" w:rsidRPr="00000AD6">
              <w:rPr>
                <w:rFonts w:ascii="Times New Roman" w:hAnsi="Times New Roman" w:cs="Times New Roman"/>
              </w:rPr>
              <w:t>egulation of cell cycle</w:t>
            </w:r>
          </w:p>
        </w:tc>
        <w:tc>
          <w:tcPr>
            <w:tcW w:w="803" w:type="dxa"/>
            <w:vAlign w:val="center"/>
          </w:tcPr>
          <w:p w14:paraId="46BE3990" w14:textId="38B14AB8" w:rsidR="00000AD6" w:rsidRPr="00000AD6" w:rsidRDefault="00000AD6" w:rsidP="00BF32D5">
            <w:pPr>
              <w:jc w:val="center"/>
              <w:rPr>
                <w:rFonts w:ascii="Times New Roman" w:hAnsi="Times New Roman" w:cs="Times New Roman"/>
              </w:rPr>
            </w:pPr>
            <w:r w:rsidRPr="00000AD6"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1255" w:type="dxa"/>
            <w:vAlign w:val="center"/>
          </w:tcPr>
          <w:p w14:paraId="0AB31A77" w14:textId="1787C9AA" w:rsidR="00000AD6" w:rsidRPr="00000AD6" w:rsidRDefault="00000AD6" w:rsidP="00BF32D5">
            <w:pPr>
              <w:jc w:val="center"/>
              <w:rPr>
                <w:rFonts w:ascii="Times New Roman" w:hAnsi="Times New Roman" w:cs="Times New Roman"/>
              </w:rPr>
            </w:pPr>
            <w:r w:rsidRPr="00000AD6">
              <w:rPr>
                <w:rFonts w:ascii="Times New Roman" w:hAnsi="Times New Roman" w:cs="Times New Roman"/>
              </w:rPr>
              <w:t>6.1</w:t>
            </w:r>
            <w:r w:rsidR="000B0E6B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45" w:type="dxa"/>
            <w:vAlign w:val="center"/>
          </w:tcPr>
          <w:p w14:paraId="140AEFD8" w14:textId="15F57E46" w:rsidR="00000AD6" w:rsidRPr="00000AD6" w:rsidRDefault="00000AD6" w:rsidP="00BF32D5">
            <w:pPr>
              <w:jc w:val="center"/>
              <w:rPr>
                <w:rFonts w:ascii="Times New Roman" w:hAnsi="Times New Roman" w:cs="Times New Roman"/>
              </w:rPr>
            </w:pPr>
            <w:r w:rsidRPr="00000AD6">
              <w:rPr>
                <w:rFonts w:ascii="Times New Roman" w:hAnsi="Times New Roman" w:cs="Times New Roman"/>
              </w:rPr>
              <w:t>4.40E-04</w:t>
            </w:r>
          </w:p>
        </w:tc>
      </w:tr>
      <w:tr w:rsidR="00000AD6" w:rsidRPr="00D42DD4" w14:paraId="0301E33D" w14:textId="77777777" w:rsidTr="00BF32D5">
        <w:tc>
          <w:tcPr>
            <w:tcW w:w="1145" w:type="dxa"/>
            <w:vMerge/>
            <w:vAlign w:val="center"/>
          </w:tcPr>
          <w:p w14:paraId="2A57D5A8" w14:textId="77777777" w:rsidR="00000AD6" w:rsidRPr="00D42DD4" w:rsidRDefault="00000AD6" w:rsidP="00FB28A9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68" w:type="dxa"/>
            <w:vAlign w:val="center"/>
          </w:tcPr>
          <w:p w14:paraId="06AC45DB" w14:textId="000B4048" w:rsidR="00000AD6" w:rsidRPr="00000AD6" w:rsidRDefault="00257A0B" w:rsidP="00BF32D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</w:t>
            </w:r>
            <w:r w:rsidR="00000AD6" w:rsidRPr="00000AD6">
              <w:rPr>
                <w:rFonts w:ascii="Times New Roman" w:hAnsi="Times New Roman" w:cs="Times New Roman"/>
              </w:rPr>
              <w:t xml:space="preserve">hemokine-mediated </w:t>
            </w:r>
            <w:r w:rsidR="00AE770A" w:rsidRPr="00000AD6">
              <w:rPr>
                <w:rFonts w:ascii="Times New Roman" w:hAnsi="Times New Roman" w:cs="Times New Roman"/>
              </w:rPr>
              <w:t>signalling</w:t>
            </w:r>
            <w:r w:rsidR="00000AD6" w:rsidRPr="00000AD6">
              <w:rPr>
                <w:rFonts w:ascii="Times New Roman" w:hAnsi="Times New Roman" w:cs="Times New Roman"/>
              </w:rPr>
              <w:t xml:space="preserve"> pathway</w:t>
            </w:r>
          </w:p>
        </w:tc>
        <w:tc>
          <w:tcPr>
            <w:tcW w:w="803" w:type="dxa"/>
            <w:vAlign w:val="center"/>
          </w:tcPr>
          <w:p w14:paraId="1A00A266" w14:textId="647BB1AE" w:rsidR="00000AD6" w:rsidRPr="00000AD6" w:rsidRDefault="00000AD6" w:rsidP="00BF32D5">
            <w:pPr>
              <w:jc w:val="center"/>
              <w:rPr>
                <w:rFonts w:ascii="Times New Roman" w:hAnsi="Times New Roman" w:cs="Times New Roman"/>
              </w:rPr>
            </w:pPr>
            <w:r w:rsidRPr="00000AD6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255" w:type="dxa"/>
            <w:vAlign w:val="center"/>
          </w:tcPr>
          <w:p w14:paraId="2562F39B" w14:textId="4F50317C" w:rsidR="00000AD6" w:rsidRPr="00000AD6" w:rsidRDefault="00000AD6" w:rsidP="00BF32D5">
            <w:pPr>
              <w:jc w:val="center"/>
              <w:rPr>
                <w:rFonts w:ascii="Times New Roman" w:hAnsi="Times New Roman" w:cs="Times New Roman"/>
              </w:rPr>
            </w:pPr>
            <w:r w:rsidRPr="00000AD6">
              <w:rPr>
                <w:rFonts w:ascii="Times New Roman" w:hAnsi="Times New Roman" w:cs="Times New Roman"/>
              </w:rPr>
              <w:t>5.1</w:t>
            </w:r>
            <w:r w:rsidR="000B0E6B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45" w:type="dxa"/>
            <w:vAlign w:val="center"/>
          </w:tcPr>
          <w:p w14:paraId="60283EE6" w14:textId="082B53DE" w:rsidR="00000AD6" w:rsidRPr="00000AD6" w:rsidRDefault="00000AD6" w:rsidP="00BF32D5">
            <w:pPr>
              <w:jc w:val="center"/>
              <w:rPr>
                <w:rFonts w:ascii="Times New Roman" w:hAnsi="Times New Roman" w:cs="Times New Roman"/>
              </w:rPr>
            </w:pPr>
            <w:r w:rsidRPr="00000AD6">
              <w:rPr>
                <w:rFonts w:ascii="Times New Roman" w:hAnsi="Times New Roman" w:cs="Times New Roman"/>
              </w:rPr>
              <w:t>4.80E-04</w:t>
            </w:r>
          </w:p>
        </w:tc>
      </w:tr>
      <w:tr w:rsidR="00000AD6" w:rsidRPr="00D42DD4" w14:paraId="0BE816C0" w14:textId="77777777" w:rsidTr="00BF32D5">
        <w:tc>
          <w:tcPr>
            <w:tcW w:w="1145" w:type="dxa"/>
            <w:vMerge/>
            <w:vAlign w:val="center"/>
          </w:tcPr>
          <w:p w14:paraId="44CEE7C3" w14:textId="77777777" w:rsidR="00000AD6" w:rsidRPr="00D42DD4" w:rsidRDefault="00000AD6" w:rsidP="00FB28A9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68" w:type="dxa"/>
            <w:vAlign w:val="center"/>
          </w:tcPr>
          <w:p w14:paraId="509E03F9" w14:textId="3E5DC7FB" w:rsidR="00000AD6" w:rsidRPr="00000AD6" w:rsidRDefault="00257A0B" w:rsidP="00BF32D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</w:t>
            </w:r>
            <w:r w:rsidR="00000AD6" w:rsidRPr="00000AD6">
              <w:rPr>
                <w:rFonts w:ascii="Times New Roman" w:hAnsi="Times New Roman" w:cs="Times New Roman"/>
              </w:rPr>
              <w:t>ositive regulation of inflammatory response</w:t>
            </w:r>
          </w:p>
        </w:tc>
        <w:tc>
          <w:tcPr>
            <w:tcW w:w="803" w:type="dxa"/>
            <w:vAlign w:val="center"/>
          </w:tcPr>
          <w:p w14:paraId="590B4305" w14:textId="22A60BDE" w:rsidR="00000AD6" w:rsidRPr="00000AD6" w:rsidRDefault="00000AD6" w:rsidP="00BF32D5">
            <w:pPr>
              <w:jc w:val="center"/>
              <w:rPr>
                <w:rFonts w:ascii="Times New Roman" w:hAnsi="Times New Roman" w:cs="Times New Roman"/>
              </w:rPr>
            </w:pPr>
            <w:r w:rsidRPr="00000AD6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255" w:type="dxa"/>
            <w:vAlign w:val="center"/>
          </w:tcPr>
          <w:p w14:paraId="2016EF4F" w14:textId="52873AC3" w:rsidR="00000AD6" w:rsidRPr="00000AD6" w:rsidRDefault="00000AD6" w:rsidP="00BF32D5">
            <w:pPr>
              <w:jc w:val="center"/>
              <w:rPr>
                <w:rFonts w:ascii="Times New Roman" w:hAnsi="Times New Roman" w:cs="Times New Roman"/>
              </w:rPr>
            </w:pPr>
            <w:r w:rsidRPr="00000AD6">
              <w:rPr>
                <w:rFonts w:ascii="Times New Roman" w:hAnsi="Times New Roman" w:cs="Times New Roman"/>
              </w:rPr>
              <w:t>5.1</w:t>
            </w:r>
            <w:r w:rsidR="000B0E6B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45" w:type="dxa"/>
            <w:vAlign w:val="center"/>
          </w:tcPr>
          <w:p w14:paraId="2AE77108" w14:textId="4D2962C3" w:rsidR="00000AD6" w:rsidRPr="00000AD6" w:rsidRDefault="00000AD6" w:rsidP="00BF32D5">
            <w:pPr>
              <w:jc w:val="center"/>
              <w:rPr>
                <w:rFonts w:ascii="Times New Roman" w:hAnsi="Times New Roman" w:cs="Times New Roman"/>
              </w:rPr>
            </w:pPr>
            <w:r w:rsidRPr="00000AD6">
              <w:rPr>
                <w:rFonts w:ascii="Times New Roman" w:hAnsi="Times New Roman" w:cs="Times New Roman"/>
              </w:rPr>
              <w:t>5.30E-04</w:t>
            </w:r>
          </w:p>
        </w:tc>
      </w:tr>
      <w:tr w:rsidR="00000AD6" w:rsidRPr="00D42DD4" w14:paraId="6E831443" w14:textId="77777777" w:rsidTr="00BF32D5">
        <w:tc>
          <w:tcPr>
            <w:tcW w:w="1145" w:type="dxa"/>
            <w:vMerge/>
            <w:vAlign w:val="center"/>
          </w:tcPr>
          <w:p w14:paraId="4365B5B8" w14:textId="77777777" w:rsidR="00000AD6" w:rsidRPr="00D42DD4" w:rsidRDefault="00000AD6" w:rsidP="00FB28A9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68" w:type="dxa"/>
            <w:vAlign w:val="center"/>
          </w:tcPr>
          <w:p w14:paraId="2FF93627" w14:textId="27B2E52E" w:rsidR="00000AD6" w:rsidRPr="00000AD6" w:rsidRDefault="00257A0B" w:rsidP="00BF32D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</w:t>
            </w:r>
            <w:r w:rsidR="00000AD6" w:rsidRPr="00000AD6">
              <w:rPr>
                <w:rFonts w:ascii="Times New Roman" w:hAnsi="Times New Roman" w:cs="Times New Roman"/>
              </w:rPr>
              <w:t>egulation of cellular response to heat</w:t>
            </w:r>
          </w:p>
        </w:tc>
        <w:tc>
          <w:tcPr>
            <w:tcW w:w="803" w:type="dxa"/>
            <w:vAlign w:val="center"/>
          </w:tcPr>
          <w:p w14:paraId="069F35A3" w14:textId="7BE19F20" w:rsidR="00000AD6" w:rsidRPr="00000AD6" w:rsidRDefault="00000AD6" w:rsidP="00BF32D5">
            <w:pPr>
              <w:jc w:val="center"/>
              <w:rPr>
                <w:rFonts w:ascii="Times New Roman" w:hAnsi="Times New Roman" w:cs="Times New Roman"/>
              </w:rPr>
            </w:pPr>
            <w:r w:rsidRPr="00000AD6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255" w:type="dxa"/>
            <w:vAlign w:val="center"/>
          </w:tcPr>
          <w:p w14:paraId="24D95BEC" w14:textId="28E62714" w:rsidR="00000AD6" w:rsidRPr="00000AD6" w:rsidRDefault="00000AD6" w:rsidP="00BF32D5">
            <w:pPr>
              <w:jc w:val="center"/>
              <w:rPr>
                <w:rFonts w:ascii="Times New Roman" w:hAnsi="Times New Roman" w:cs="Times New Roman"/>
              </w:rPr>
            </w:pPr>
            <w:r w:rsidRPr="00000AD6">
              <w:rPr>
                <w:rFonts w:ascii="Times New Roman" w:hAnsi="Times New Roman" w:cs="Times New Roman"/>
              </w:rPr>
              <w:t>5.1</w:t>
            </w:r>
            <w:r w:rsidR="000B0E6B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45" w:type="dxa"/>
            <w:vAlign w:val="center"/>
          </w:tcPr>
          <w:p w14:paraId="41A83EEE" w14:textId="0C065013" w:rsidR="00000AD6" w:rsidRPr="00000AD6" w:rsidRDefault="00000AD6" w:rsidP="00BF32D5">
            <w:pPr>
              <w:jc w:val="center"/>
              <w:rPr>
                <w:rFonts w:ascii="Times New Roman" w:hAnsi="Times New Roman" w:cs="Times New Roman"/>
              </w:rPr>
            </w:pPr>
            <w:r w:rsidRPr="00000AD6">
              <w:rPr>
                <w:rFonts w:ascii="Times New Roman" w:hAnsi="Times New Roman" w:cs="Times New Roman"/>
              </w:rPr>
              <w:t>5.90E-04</w:t>
            </w:r>
          </w:p>
        </w:tc>
      </w:tr>
      <w:tr w:rsidR="00000AD6" w:rsidRPr="00D42DD4" w14:paraId="3C0C8327" w14:textId="77777777" w:rsidTr="00BF32D5">
        <w:tc>
          <w:tcPr>
            <w:tcW w:w="1145" w:type="dxa"/>
            <w:vMerge/>
            <w:vAlign w:val="center"/>
          </w:tcPr>
          <w:p w14:paraId="1D6745AE" w14:textId="77777777" w:rsidR="00000AD6" w:rsidRPr="00D42DD4" w:rsidRDefault="00000AD6" w:rsidP="00FB28A9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68" w:type="dxa"/>
            <w:vAlign w:val="center"/>
          </w:tcPr>
          <w:p w14:paraId="1DE8E267" w14:textId="75EF6996" w:rsidR="00000AD6" w:rsidRPr="00000AD6" w:rsidRDefault="00257A0B" w:rsidP="00BF32D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</w:t>
            </w:r>
            <w:r w:rsidR="00000AD6" w:rsidRPr="00000AD6">
              <w:rPr>
                <w:rFonts w:ascii="Times New Roman" w:hAnsi="Times New Roman" w:cs="Times New Roman"/>
              </w:rPr>
              <w:t>ellular response to epidermal growth factor stimulus</w:t>
            </w:r>
          </w:p>
        </w:tc>
        <w:tc>
          <w:tcPr>
            <w:tcW w:w="803" w:type="dxa"/>
            <w:vAlign w:val="center"/>
          </w:tcPr>
          <w:p w14:paraId="0A425A1F" w14:textId="08C4A475" w:rsidR="00000AD6" w:rsidRPr="00000AD6" w:rsidRDefault="00000AD6" w:rsidP="00BF32D5">
            <w:pPr>
              <w:jc w:val="center"/>
              <w:rPr>
                <w:rFonts w:ascii="Times New Roman" w:hAnsi="Times New Roman" w:cs="Times New Roman"/>
              </w:rPr>
            </w:pPr>
            <w:r w:rsidRPr="00000AD6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1255" w:type="dxa"/>
            <w:vAlign w:val="center"/>
          </w:tcPr>
          <w:p w14:paraId="2E87FC6D" w14:textId="2075F4BF" w:rsidR="00000AD6" w:rsidRPr="00000AD6" w:rsidRDefault="00000AD6" w:rsidP="00BF32D5">
            <w:pPr>
              <w:jc w:val="center"/>
              <w:rPr>
                <w:rFonts w:ascii="Times New Roman" w:hAnsi="Times New Roman" w:cs="Times New Roman"/>
              </w:rPr>
            </w:pPr>
            <w:r w:rsidRPr="00000AD6">
              <w:rPr>
                <w:rFonts w:ascii="Times New Roman" w:hAnsi="Times New Roman" w:cs="Times New Roman"/>
              </w:rPr>
              <w:t>4</w:t>
            </w:r>
            <w:r w:rsidR="000B0E6B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45" w:type="dxa"/>
            <w:vAlign w:val="center"/>
          </w:tcPr>
          <w:p w14:paraId="31EBBF09" w14:textId="5D1B0559" w:rsidR="00000AD6" w:rsidRPr="00000AD6" w:rsidRDefault="00000AD6" w:rsidP="00BF32D5">
            <w:pPr>
              <w:jc w:val="center"/>
              <w:rPr>
                <w:rFonts w:ascii="Times New Roman" w:hAnsi="Times New Roman" w:cs="Times New Roman"/>
              </w:rPr>
            </w:pPr>
            <w:r w:rsidRPr="00000AD6">
              <w:rPr>
                <w:rFonts w:ascii="Times New Roman" w:hAnsi="Times New Roman" w:cs="Times New Roman"/>
              </w:rPr>
              <w:t>6.30E-04</w:t>
            </w:r>
          </w:p>
        </w:tc>
      </w:tr>
      <w:tr w:rsidR="00000AD6" w:rsidRPr="00D42DD4" w14:paraId="16DA8C56" w14:textId="77777777" w:rsidTr="00BF32D5">
        <w:tc>
          <w:tcPr>
            <w:tcW w:w="1145" w:type="dxa"/>
            <w:vMerge/>
            <w:vAlign w:val="center"/>
          </w:tcPr>
          <w:p w14:paraId="6C0E89E6" w14:textId="77777777" w:rsidR="00000AD6" w:rsidRPr="00D42DD4" w:rsidRDefault="00000AD6" w:rsidP="00FB28A9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68" w:type="dxa"/>
            <w:vAlign w:val="center"/>
          </w:tcPr>
          <w:p w14:paraId="04CD3C29" w14:textId="698E9977" w:rsidR="00000AD6" w:rsidRPr="00000AD6" w:rsidRDefault="00257A0B" w:rsidP="00BF32D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</w:t>
            </w:r>
            <w:r w:rsidR="00000AD6" w:rsidRPr="00000AD6">
              <w:rPr>
                <w:rFonts w:ascii="Times New Roman" w:hAnsi="Times New Roman" w:cs="Times New Roman"/>
              </w:rPr>
              <w:t>esponse to starvation</w:t>
            </w:r>
          </w:p>
        </w:tc>
        <w:tc>
          <w:tcPr>
            <w:tcW w:w="803" w:type="dxa"/>
            <w:vAlign w:val="center"/>
          </w:tcPr>
          <w:p w14:paraId="5089B142" w14:textId="1DFDCDE7" w:rsidR="00000AD6" w:rsidRPr="00000AD6" w:rsidRDefault="00000AD6" w:rsidP="00BF32D5">
            <w:pPr>
              <w:jc w:val="center"/>
              <w:rPr>
                <w:rFonts w:ascii="Times New Roman" w:hAnsi="Times New Roman" w:cs="Times New Roman"/>
              </w:rPr>
            </w:pPr>
            <w:r w:rsidRPr="00000AD6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1255" w:type="dxa"/>
            <w:vAlign w:val="center"/>
          </w:tcPr>
          <w:p w14:paraId="4D620BF0" w14:textId="683B0BFD" w:rsidR="00000AD6" w:rsidRPr="00000AD6" w:rsidRDefault="00000AD6" w:rsidP="00BF32D5">
            <w:pPr>
              <w:jc w:val="center"/>
              <w:rPr>
                <w:rFonts w:ascii="Times New Roman" w:hAnsi="Times New Roman" w:cs="Times New Roman"/>
              </w:rPr>
            </w:pPr>
            <w:r w:rsidRPr="00000AD6">
              <w:rPr>
                <w:rFonts w:ascii="Times New Roman" w:hAnsi="Times New Roman" w:cs="Times New Roman"/>
              </w:rPr>
              <w:t>4</w:t>
            </w:r>
            <w:r w:rsidR="000B0E6B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45" w:type="dxa"/>
            <w:vAlign w:val="center"/>
          </w:tcPr>
          <w:p w14:paraId="4570E3A8" w14:textId="60FCD5D8" w:rsidR="00000AD6" w:rsidRPr="00000AD6" w:rsidRDefault="00000AD6" w:rsidP="00BF32D5">
            <w:pPr>
              <w:jc w:val="center"/>
              <w:rPr>
                <w:rFonts w:ascii="Times New Roman" w:hAnsi="Times New Roman" w:cs="Times New Roman"/>
              </w:rPr>
            </w:pPr>
            <w:r w:rsidRPr="00000AD6">
              <w:rPr>
                <w:rFonts w:ascii="Times New Roman" w:hAnsi="Times New Roman" w:cs="Times New Roman"/>
              </w:rPr>
              <w:t>7.50E-04</w:t>
            </w:r>
          </w:p>
        </w:tc>
      </w:tr>
      <w:tr w:rsidR="00000AD6" w:rsidRPr="00D42DD4" w14:paraId="09B0DCBE" w14:textId="77777777" w:rsidTr="00BF32D5">
        <w:tc>
          <w:tcPr>
            <w:tcW w:w="1145" w:type="dxa"/>
            <w:vMerge/>
            <w:vAlign w:val="center"/>
          </w:tcPr>
          <w:p w14:paraId="3F34CAB9" w14:textId="77777777" w:rsidR="00000AD6" w:rsidRPr="00D42DD4" w:rsidRDefault="00000AD6" w:rsidP="00FB28A9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68" w:type="dxa"/>
            <w:vAlign w:val="center"/>
          </w:tcPr>
          <w:p w14:paraId="6752000F" w14:textId="52FA6E1F" w:rsidR="00000AD6" w:rsidRPr="00000AD6" w:rsidRDefault="00257A0B" w:rsidP="00BF32D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</w:t>
            </w:r>
            <w:r w:rsidR="00000AD6" w:rsidRPr="00000AD6">
              <w:rPr>
                <w:rFonts w:ascii="Times New Roman" w:hAnsi="Times New Roman" w:cs="Times New Roman"/>
              </w:rPr>
              <w:t>ell cycle arrest</w:t>
            </w:r>
          </w:p>
        </w:tc>
        <w:tc>
          <w:tcPr>
            <w:tcW w:w="803" w:type="dxa"/>
            <w:vAlign w:val="center"/>
          </w:tcPr>
          <w:p w14:paraId="4FD92C05" w14:textId="6ED05862" w:rsidR="00000AD6" w:rsidRPr="00000AD6" w:rsidRDefault="00000AD6" w:rsidP="00BF32D5">
            <w:pPr>
              <w:jc w:val="center"/>
              <w:rPr>
                <w:rFonts w:ascii="Times New Roman" w:hAnsi="Times New Roman" w:cs="Times New Roman"/>
              </w:rPr>
            </w:pPr>
            <w:r w:rsidRPr="00000AD6"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1255" w:type="dxa"/>
            <w:vAlign w:val="center"/>
          </w:tcPr>
          <w:p w14:paraId="597A9D39" w14:textId="3C47E97D" w:rsidR="00000AD6" w:rsidRPr="00000AD6" w:rsidRDefault="00000AD6" w:rsidP="00BF32D5">
            <w:pPr>
              <w:jc w:val="center"/>
              <w:rPr>
                <w:rFonts w:ascii="Times New Roman" w:hAnsi="Times New Roman" w:cs="Times New Roman"/>
              </w:rPr>
            </w:pPr>
            <w:r w:rsidRPr="00000AD6">
              <w:rPr>
                <w:rFonts w:ascii="Times New Roman" w:hAnsi="Times New Roman" w:cs="Times New Roman"/>
              </w:rPr>
              <w:t>6.1</w:t>
            </w:r>
            <w:r w:rsidR="000B0E6B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45" w:type="dxa"/>
            <w:vAlign w:val="center"/>
          </w:tcPr>
          <w:p w14:paraId="4FEE72A4" w14:textId="06888C37" w:rsidR="00000AD6" w:rsidRPr="00000AD6" w:rsidRDefault="00000AD6" w:rsidP="00BF32D5">
            <w:pPr>
              <w:jc w:val="center"/>
              <w:rPr>
                <w:rFonts w:ascii="Times New Roman" w:hAnsi="Times New Roman" w:cs="Times New Roman"/>
              </w:rPr>
            </w:pPr>
            <w:r w:rsidRPr="00000AD6">
              <w:rPr>
                <w:rFonts w:ascii="Times New Roman" w:hAnsi="Times New Roman" w:cs="Times New Roman"/>
              </w:rPr>
              <w:t>7.80E-04</w:t>
            </w:r>
          </w:p>
        </w:tc>
      </w:tr>
      <w:tr w:rsidR="00000AD6" w:rsidRPr="00D42DD4" w14:paraId="613F390A" w14:textId="77777777" w:rsidTr="00BF32D5">
        <w:tc>
          <w:tcPr>
            <w:tcW w:w="1145" w:type="dxa"/>
            <w:vMerge/>
            <w:vAlign w:val="center"/>
          </w:tcPr>
          <w:p w14:paraId="3A29CBD3" w14:textId="77777777" w:rsidR="00000AD6" w:rsidRPr="00D42DD4" w:rsidRDefault="00000AD6" w:rsidP="00FB28A9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68" w:type="dxa"/>
            <w:vAlign w:val="center"/>
          </w:tcPr>
          <w:p w14:paraId="707D1D90" w14:textId="289D0FC5" w:rsidR="00000AD6" w:rsidRPr="00000AD6" w:rsidRDefault="00257A0B" w:rsidP="00BF32D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</w:t>
            </w:r>
            <w:r w:rsidR="00000AD6" w:rsidRPr="00000AD6">
              <w:rPr>
                <w:rFonts w:ascii="Times New Roman" w:hAnsi="Times New Roman" w:cs="Times New Roman"/>
              </w:rPr>
              <w:t>esponse to molecule of bacterial origin</w:t>
            </w:r>
          </w:p>
        </w:tc>
        <w:tc>
          <w:tcPr>
            <w:tcW w:w="803" w:type="dxa"/>
            <w:vAlign w:val="center"/>
          </w:tcPr>
          <w:p w14:paraId="0AE41B32" w14:textId="6F8B1046" w:rsidR="00000AD6" w:rsidRPr="00000AD6" w:rsidRDefault="00000AD6" w:rsidP="00BF32D5">
            <w:pPr>
              <w:jc w:val="center"/>
              <w:rPr>
                <w:rFonts w:ascii="Times New Roman" w:hAnsi="Times New Roman" w:cs="Times New Roman"/>
              </w:rPr>
            </w:pPr>
            <w:r w:rsidRPr="00000AD6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255" w:type="dxa"/>
            <w:vAlign w:val="center"/>
          </w:tcPr>
          <w:p w14:paraId="6BF406A2" w14:textId="2DD52E90" w:rsidR="00000AD6" w:rsidRPr="00000AD6" w:rsidRDefault="00000AD6" w:rsidP="00BF32D5">
            <w:pPr>
              <w:jc w:val="center"/>
              <w:rPr>
                <w:rFonts w:ascii="Times New Roman" w:hAnsi="Times New Roman" w:cs="Times New Roman"/>
              </w:rPr>
            </w:pPr>
            <w:r w:rsidRPr="00000AD6">
              <w:rPr>
                <w:rFonts w:ascii="Times New Roman" w:hAnsi="Times New Roman" w:cs="Times New Roman"/>
              </w:rPr>
              <w:t>3</w:t>
            </w:r>
            <w:r w:rsidR="000B0E6B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45" w:type="dxa"/>
            <w:vAlign w:val="center"/>
          </w:tcPr>
          <w:p w14:paraId="0BAF5AE8" w14:textId="19642944" w:rsidR="00000AD6" w:rsidRPr="00000AD6" w:rsidRDefault="00000AD6" w:rsidP="00BF32D5">
            <w:pPr>
              <w:jc w:val="center"/>
              <w:rPr>
                <w:rFonts w:ascii="Times New Roman" w:hAnsi="Times New Roman" w:cs="Times New Roman"/>
              </w:rPr>
            </w:pPr>
            <w:r w:rsidRPr="00000AD6">
              <w:rPr>
                <w:rFonts w:ascii="Times New Roman" w:hAnsi="Times New Roman" w:cs="Times New Roman"/>
              </w:rPr>
              <w:t>9.10E-04</w:t>
            </w:r>
          </w:p>
        </w:tc>
      </w:tr>
      <w:tr w:rsidR="00000AD6" w:rsidRPr="00D42DD4" w14:paraId="192E75F6" w14:textId="77777777" w:rsidTr="00BF32D5">
        <w:tc>
          <w:tcPr>
            <w:tcW w:w="1145" w:type="dxa"/>
            <w:vMerge/>
            <w:vAlign w:val="center"/>
          </w:tcPr>
          <w:p w14:paraId="5B3EDBB3" w14:textId="77777777" w:rsidR="00000AD6" w:rsidRPr="00D42DD4" w:rsidRDefault="00000AD6" w:rsidP="00FB28A9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68" w:type="dxa"/>
            <w:vAlign w:val="center"/>
          </w:tcPr>
          <w:p w14:paraId="157F5306" w14:textId="48FC541D" w:rsidR="00000AD6" w:rsidRPr="00000AD6" w:rsidRDefault="00257A0B" w:rsidP="00BF32D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</w:t>
            </w:r>
            <w:r w:rsidR="00000AD6" w:rsidRPr="00000AD6">
              <w:rPr>
                <w:rFonts w:ascii="Times New Roman" w:hAnsi="Times New Roman" w:cs="Times New Roman"/>
              </w:rPr>
              <w:t>esponse to drug</w:t>
            </w:r>
          </w:p>
        </w:tc>
        <w:tc>
          <w:tcPr>
            <w:tcW w:w="803" w:type="dxa"/>
            <w:vAlign w:val="center"/>
          </w:tcPr>
          <w:p w14:paraId="50A0BD5C" w14:textId="52CC485F" w:rsidR="00000AD6" w:rsidRPr="00000AD6" w:rsidRDefault="00000AD6" w:rsidP="00BF32D5">
            <w:pPr>
              <w:jc w:val="center"/>
              <w:rPr>
                <w:rFonts w:ascii="Times New Roman" w:hAnsi="Times New Roman" w:cs="Times New Roman"/>
              </w:rPr>
            </w:pPr>
            <w:r w:rsidRPr="00000AD6">
              <w:rPr>
                <w:rFonts w:ascii="Times New Roman" w:hAnsi="Times New Roman" w:cs="Times New Roman"/>
              </w:rPr>
              <w:t>8</w:t>
            </w:r>
          </w:p>
        </w:tc>
        <w:tc>
          <w:tcPr>
            <w:tcW w:w="1255" w:type="dxa"/>
            <w:vAlign w:val="center"/>
          </w:tcPr>
          <w:p w14:paraId="418D4465" w14:textId="66680F18" w:rsidR="00000AD6" w:rsidRPr="00000AD6" w:rsidRDefault="00000AD6" w:rsidP="00BF32D5">
            <w:pPr>
              <w:jc w:val="center"/>
              <w:rPr>
                <w:rFonts w:ascii="Times New Roman" w:hAnsi="Times New Roman" w:cs="Times New Roman"/>
              </w:rPr>
            </w:pPr>
            <w:r w:rsidRPr="00000AD6">
              <w:rPr>
                <w:rFonts w:ascii="Times New Roman" w:hAnsi="Times New Roman" w:cs="Times New Roman"/>
              </w:rPr>
              <w:t>8.1</w:t>
            </w:r>
            <w:r w:rsidR="000B0E6B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45" w:type="dxa"/>
            <w:vAlign w:val="center"/>
          </w:tcPr>
          <w:p w14:paraId="6385A597" w14:textId="05E4274F" w:rsidR="00000AD6" w:rsidRPr="00000AD6" w:rsidRDefault="00000AD6" w:rsidP="00BF32D5">
            <w:pPr>
              <w:jc w:val="center"/>
              <w:rPr>
                <w:rFonts w:ascii="Times New Roman" w:hAnsi="Times New Roman" w:cs="Times New Roman"/>
              </w:rPr>
            </w:pPr>
            <w:r w:rsidRPr="00000AD6">
              <w:rPr>
                <w:rFonts w:ascii="Times New Roman" w:hAnsi="Times New Roman" w:cs="Times New Roman"/>
              </w:rPr>
              <w:t>9.40E-04</w:t>
            </w:r>
          </w:p>
        </w:tc>
      </w:tr>
      <w:tr w:rsidR="00000AD6" w:rsidRPr="00D42DD4" w14:paraId="6D40FAB7" w14:textId="77777777" w:rsidTr="00BF32D5">
        <w:tc>
          <w:tcPr>
            <w:tcW w:w="1145" w:type="dxa"/>
            <w:vMerge/>
            <w:vAlign w:val="center"/>
          </w:tcPr>
          <w:p w14:paraId="027101CB" w14:textId="77777777" w:rsidR="00000AD6" w:rsidRPr="00D42DD4" w:rsidRDefault="00000AD6" w:rsidP="00FB28A9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68" w:type="dxa"/>
            <w:vAlign w:val="center"/>
          </w:tcPr>
          <w:p w14:paraId="445E7B79" w14:textId="40A0A14A" w:rsidR="00000AD6" w:rsidRPr="00000AD6" w:rsidRDefault="00257A0B" w:rsidP="00BF32D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</w:t>
            </w:r>
            <w:r w:rsidR="00000AD6" w:rsidRPr="00000AD6">
              <w:rPr>
                <w:rFonts w:ascii="Times New Roman" w:hAnsi="Times New Roman" w:cs="Times New Roman"/>
              </w:rPr>
              <w:t>egative regulation of cell proliferation</w:t>
            </w:r>
          </w:p>
        </w:tc>
        <w:tc>
          <w:tcPr>
            <w:tcW w:w="803" w:type="dxa"/>
            <w:vAlign w:val="center"/>
          </w:tcPr>
          <w:p w14:paraId="77B3A9AC" w14:textId="42337ED5" w:rsidR="00000AD6" w:rsidRPr="00000AD6" w:rsidRDefault="00000AD6" w:rsidP="00BF32D5">
            <w:pPr>
              <w:jc w:val="center"/>
              <w:rPr>
                <w:rFonts w:ascii="Times New Roman" w:hAnsi="Times New Roman" w:cs="Times New Roman"/>
              </w:rPr>
            </w:pPr>
            <w:r w:rsidRPr="00000AD6">
              <w:rPr>
                <w:rFonts w:ascii="Times New Roman" w:hAnsi="Times New Roman" w:cs="Times New Roman"/>
              </w:rPr>
              <w:t>9</w:t>
            </w:r>
          </w:p>
        </w:tc>
        <w:tc>
          <w:tcPr>
            <w:tcW w:w="1255" w:type="dxa"/>
            <w:vAlign w:val="center"/>
          </w:tcPr>
          <w:p w14:paraId="42811EB9" w14:textId="4118022E" w:rsidR="00000AD6" w:rsidRPr="00000AD6" w:rsidRDefault="00000AD6" w:rsidP="00BF32D5">
            <w:pPr>
              <w:jc w:val="center"/>
              <w:rPr>
                <w:rFonts w:ascii="Times New Roman" w:hAnsi="Times New Roman" w:cs="Times New Roman"/>
              </w:rPr>
            </w:pPr>
            <w:r w:rsidRPr="00000AD6">
              <w:rPr>
                <w:rFonts w:ascii="Times New Roman" w:hAnsi="Times New Roman" w:cs="Times New Roman"/>
              </w:rPr>
              <w:t>9.1</w:t>
            </w:r>
            <w:r w:rsidR="000B0E6B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45" w:type="dxa"/>
            <w:vAlign w:val="center"/>
          </w:tcPr>
          <w:p w14:paraId="6E848721" w14:textId="1E79B705" w:rsidR="00000AD6" w:rsidRPr="00000AD6" w:rsidRDefault="00000AD6" w:rsidP="00BF32D5">
            <w:pPr>
              <w:jc w:val="center"/>
              <w:rPr>
                <w:rFonts w:ascii="Times New Roman" w:hAnsi="Times New Roman" w:cs="Times New Roman"/>
              </w:rPr>
            </w:pPr>
            <w:r w:rsidRPr="00000AD6">
              <w:rPr>
                <w:rFonts w:ascii="Times New Roman" w:hAnsi="Times New Roman" w:cs="Times New Roman"/>
              </w:rPr>
              <w:t>9.50E-04</w:t>
            </w:r>
          </w:p>
        </w:tc>
      </w:tr>
      <w:tr w:rsidR="00000AD6" w:rsidRPr="00D42DD4" w14:paraId="3444F774" w14:textId="77777777" w:rsidTr="00BF32D5">
        <w:tc>
          <w:tcPr>
            <w:tcW w:w="1145" w:type="dxa"/>
            <w:vMerge/>
            <w:vAlign w:val="center"/>
          </w:tcPr>
          <w:p w14:paraId="78657A51" w14:textId="77777777" w:rsidR="00000AD6" w:rsidRPr="00D42DD4" w:rsidRDefault="00000AD6" w:rsidP="00FB28A9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68" w:type="dxa"/>
            <w:vAlign w:val="center"/>
          </w:tcPr>
          <w:p w14:paraId="6812618C" w14:textId="75CF145B" w:rsidR="00000AD6" w:rsidRPr="00000AD6" w:rsidRDefault="00257A0B" w:rsidP="00BF32D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</w:t>
            </w:r>
            <w:r w:rsidR="00000AD6" w:rsidRPr="00000AD6">
              <w:rPr>
                <w:rFonts w:ascii="Times New Roman" w:hAnsi="Times New Roman" w:cs="Times New Roman"/>
              </w:rPr>
              <w:t>egative regulation of transcription, DNA-templated</w:t>
            </w:r>
          </w:p>
        </w:tc>
        <w:tc>
          <w:tcPr>
            <w:tcW w:w="803" w:type="dxa"/>
            <w:vAlign w:val="center"/>
          </w:tcPr>
          <w:p w14:paraId="243515E5" w14:textId="45CBCA76" w:rsidR="00000AD6" w:rsidRPr="00000AD6" w:rsidRDefault="00000AD6" w:rsidP="00BF32D5">
            <w:pPr>
              <w:jc w:val="center"/>
              <w:rPr>
                <w:rFonts w:ascii="Times New Roman" w:hAnsi="Times New Roman" w:cs="Times New Roman"/>
              </w:rPr>
            </w:pPr>
            <w:r w:rsidRPr="00000AD6">
              <w:rPr>
                <w:rFonts w:ascii="Times New Roman" w:hAnsi="Times New Roman" w:cs="Times New Roman"/>
              </w:rPr>
              <w:t>10</w:t>
            </w:r>
          </w:p>
        </w:tc>
        <w:tc>
          <w:tcPr>
            <w:tcW w:w="1255" w:type="dxa"/>
            <w:vAlign w:val="center"/>
          </w:tcPr>
          <w:p w14:paraId="2395CA76" w14:textId="51187F38" w:rsidR="00000AD6" w:rsidRPr="00000AD6" w:rsidRDefault="00000AD6" w:rsidP="00BF32D5">
            <w:pPr>
              <w:jc w:val="center"/>
              <w:rPr>
                <w:rFonts w:ascii="Times New Roman" w:hAnsi="Times New Roman" w:cs="Times New Roman"/>
              </w:rPr>
            </w:pPr>
            <w:r w:rsidRPr="00000AD6">
              <w:rPr>
                <w:rFonts w:ascii="Times New Roman" w:hAnsi="Times New Roman" w:cs="Times New Roman"/>
              </w:rPr>
              <w:t>10.1</w:t>
            </w:r>
            <w:r w:rsidR="000B0E6B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45" w:type="dxa"/>
            <w:vAlign w:val="center"/>
          </w:tcPr>
          <w:p w14:paraId="4484C34B" w14:textId="771116B6" w:rsidR="00000AD6" w:rsidRPr="00000AD6" w:rsidRDefault="00000AD6" w:rsidP="00BF32D5">
            <w:pPr>
              <w:jc w:val="center"/>
              <w:rPr>
                <w:rFonts w:ascii="Times New Roman" w:hAnsi="Times New Roman" w:cs="Times New Roman"/>
              </w:rPr>
            </w:pPr>
            <w:r w:rsidRPr="00000AD6">
              <w:rPr>
                <w:rFonts w:ascii="Times New Roman" w:hAnsi="Times New Roman" w:cs="Times New Roman"/>
              </w:rPr>
              <w:t>1.00E-03</w:t>
            </w:r>
          </w:p>
        </w:tc>
      </w:tr>
      <w:tr w:rsidR="00000AD6" w:rsidRPr="00D42DD4" w14:paraId="03B77331" w14:textId="77777777" w:rsidTr="00BF32D5">
        <w:tc>
          <w:tcPr>
            <w:tcW w:w="1145" w:type="dxa"/>
            <w:vMerge/>
            <w:vAlign w:val="center"/>
          </w:tcPr>
          <w:p w14:paraId="1A8FFBB4" w14:textId="77777777" w:rsidR="00000AD6" w:rsidRPr="00D42DD4" w:rsidRDefault="00000AD6" w:rsidP="00FB28A9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68" w:type="dxa"/>
            <w:vAlign w:val="center"/>
          </w:tcPr>
          <w:p w14:paraId="20B7EE9A" w14:textId="35E6405D" w:rsidR="00000AD6" w:rsidRPr="00000AD6" w:rsidRDefault="00257A0B" w:rsidP="00BF32D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</w:t>
            </w:r>
            <w:r w:rsidR="00000AD6" w:rsidRPr="00000AD6">
              <w:rPr>
                <w:rFonts w:ascii="Times New Roman" w:hAnsi="Times New Roman" w:cs="Times New Roman"/>
              </w:rPr>
              <w:t>egulation of keratinocyte differentiation</w:t>
            </w:r>
          </w:p>
        </w:tc>
        <w:tc>
          <w:tcPr>
            <w:tcW w:w="803" w:type="dxa"/>
            <w:vAlign w:val="center"/>
          </w:tcPr>
          <w:p w14:paraId="4B4944FD" w14:textId="7795C639" w:rsidR="00000AD6" w:rsidRPr="00000AD6" w:rsidRDefault="00000AD6" w:rsidP="00BF32D5">
            <w:pPr>
              <w:jc w:val="center"/>
              <w:rPr>
                <w:rFonts w:ascii="Times New Roman" w:hAnsi="Times New Roman" w:cs="Times New Roman"/>
              </w:rPr>
            </w:pPr>
            <w:r w:rsidRPr="00000AD6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255" w:type="dxa"/>
            <w:vAlign w:val="center"/>
          </w:tcPr>
          <w:p w14:paraId="54E87CD8" w14:textId="33D55F63" w:rsidR="00000AD6" w:rsidRPr="00000AD6" w:rsidRDefault="00000AD6" w:rsidP="00BF32D5">
            <w:pPr>
              <w:jc w:val="center"/>
              <w:rPr>
                <w:rFonts w:ascii="Times New Roman" w:hAnsi="Times New Roman" w:cs="Times New Roman"/>
              </w:rPr>
            </w:pPr>
            <w:r w:rsidRPr="00000AD6">
              <w:rPr>
                <w:rFonts w:ascii="Times New Roman" w:hAnsi="Times New Roman" w:cs="Times New Roman"/>
              </w:rPr>
              <w:t>3</w:t>
            </w:r>
            <w:r w:rsidR="000B0E6B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45" w:type="dxa"/>
            <w:vAlign w:val="center"/>
          </w:tcPr>
          <w:p w14:paraId="760A49A0" w14:textId="530699D7" w:rsidR="00000AD6" w:rsidRPr="00000AD6" w:rsidRDefault="00000AD6" w:rsidP="00BF32D5">
            <w:pPr>
              <w:jc w:val="center"/>
              <w:rPr>
                <w:rFonts w:ascii="Times New Roman" w:hAnsi="Times New Roman" w:cs="Times New Roman"/>
              </w:rPr>
            </w:pPr>
            <w:r w:rsidRPr="00000AD6">
              <w:rPr>
                <w:rFonts w:ascii="Times New Roman" w:hAnsi="Times New Roman" w:cs="Times New Roman"/>
              </w:rPr>
              <w:t>1.10E-03</w:t>
            </w:r>
          </w:p>
        </w:tc>
      </w:tr>
      <w:tr w:rsidR="00000AD6" w:rsidRPr="00D42DD4" w14:paraId="090FFA49" w14:textId="77777777" w:rsidTr="00BF32D5">
        <w:tc>
          <w:tcPr>
            <w:tcW w:w="1145" w:type="dxa"/>
            <w:vMerge/>
            <w:vAlign w:val="center"/>
          </w:tcPr>
          <w:p w14:paraId="1C212114" w14:textId="77777777" w:rsidR="00000AD6" w:rsidRPr="00D42DD4" w:rsidRDefault="00000AD6" w:rsidP="00FB28A9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68" w:type="dxa"/>
            <w:vAlign w:val="center"/>
          </w:tcPr>
          <w:p w14:paraId="3DFEB1B1" w14:textId="7A59CC57" w:rsidR="00000AD6" w:rsidRPr="00000AD6" w:rsidRDefault="00257A0B" w:rsidP="00BF32D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</w:t>
            </w:r>
            <w:r w:rsidR="00000AD6" w:rsidRPr="00000AD6">
              <w:rPr>
                <w:rFonts w:ascii="Times New Roman" w:hAnsi="Times New Roman" w:cs="Times New Roman"/>
              </w:rPr>
              <w:t>egative regulation of protein ubiquitination</w:t>
            </w:r>
          </w:p>
        </w:tc>
        <w:tc>
          <w:tcPr>
            <w:tcW w:w="803" w:type="dxa"/>
            <w:vAlign w:val="center"/>
          </w:tcPr>
          <w:p w14:paraId="6EF39A55" w14:textId="6380E955" w:rsidR="00000AD6" w:rsidRPr="00000AD6" w:rsidRDefault="00000AD6" w:rsidP="00BF32D5">
            <w:pPr>
              <w:jc w:val="center"/>
              <w:rPr>
                <w:rFonts w:ascii="Times New Roman" w:hAnsi="Times New Roman" w:cs="Times New Roman"/>
              </w:rPr>
            </w:pPr>
            <w:r w:rsidRPr="00000AD6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1255" w:type="dxa"/>
            <w:vAlign w:val="center"/>
          </w:tcPr>
          <w:p w14:paraId="12749037" w14:textId="3EE517D7" w:rsidR="00000AD6" w:rsidRPr="00000AD6" w:rsidRDefault="00000AD6" w:rsidP="00BF32D5">
            <w:pPr>
              <w:jc w:val="center"/>
              <w:rPr>
                <w:rFonts w:ascii="Times New Roman" w:hAnsi="Times New Roman" w:cs="Times New Roman"/>
              </w:rPr>
            </w:pPr>
            <w:r w:rsidRPr="00000AD6">
              <w:rPr>
                <w:rFonts w:ascii="Times New Roman" w:hAnsi="Times New Roman" w:cs="Times New Roman"/>
              </w:rPr>
              <w:t>4</w:t>
            </w:r>
            <w:r w:rsidR="000B0E6B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45" w:type="dxa"/>
            <w:vAlign w:val="center"/>
          </w:tcPr>
          <w:p w14:paraId="1CCD3FA9" w14:textId="63FF277D" w:rsidR="00000AD6" w:rsidRPr="00000AD6" w:rsidRDefault="00000AD6" w:rsidP="00BF32D5">
            <w:pPr>
              <w:jc w:val="center"/>
              <w:rPr>
                <w:rFonts w:ascii="Times New Roman" w:hAnsi="Times New Roman" w:cs="Times New Roman"/>
              </w:rPr>
            </w:pPr>
            <w:r w:rsidRPr="00000AD6">
              <w:rPr>
                <w:rFonts w:ascii="Times New Roman" w:hAnsi="Times New Roman" w:cs="Times New Roman"/>
              </w:rPr>
              <w:t>1.20E-03</w:t>
            </w:r>
          </w:p>
        </w:tc>
      </w:tr>
      <w:tr w:rsidR="00000AD6" w:rsidRPr="00D42DD4" w14:paraId="6DD60D4F" w14:textId="77777777" w:rsidTr="00BF32D5">
        <w:tc>
          <w:tcPr>
            <w:tcW w:w="1145" w:type="dxa"/>
            <w:vMerge/>
            <w:vAlign w:val="center"/>
          </w:tcPr>
          <w:p w14:paraId="7C073096" w14:textId="77777777" w:rsidR="00000AD6" w:rsidRPr="00D42DD4" w:rsidRDefault="00000AD6" w:rsidP="00FB28A9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68" w:type="dxa"/>
            <w:vAlign w:val="center"/>
          </w:tcPr>
          <w:p w14:paraId="3ADFEFCA" w14:textId="4F3E6452" w:rsidR="00000AD6" w:rsidRPr="00000AD6" w:rsidRDefault="00257A0B" w:rsidP="00BF32D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</w:t>
            </w:r>
            <w:r w:rsidR="00000AD6" w:rsidRPr="00000AD6">
              <w:rPr>
                <w:rFonts w:ascii="Times New Roman" w:hAnsi="Times New Roman" w:cs="Times New Roman"/>
              </w:rPr>
              <w:t xml:space="preserve">ransforming growth factor beta receptor </w:t>
            </w:r>
            <w:r w:rsidR="00AE770A" w:rsidRPr="00000AD6">
              <w:rPr>
                <w:rFonts w:ascii="Times New Roman" w:hAnsi="Times New Roman" w:cs="Times New Roman"/>
              </w:rPr>
              <w:t>signalling</w:t>
            </w:r>
            <w:r w:rsidR="00000AD6" w:rsidRPr="00000AD6">
              <w:rPr>
                <w:rFonts w:ascii="Times New Roman" w:hAnsi="Times New Roman" w:cs="Times New Roman"/>
              </w:rPr>
              <w:t xml:space="preserve"> pathway</w:t>
            </w:r>
          </w:p>
        </w:tc>
        <w:tc>
          <w:tcPr>
            <w:tcW w:w="803" w:type="dxa"/>
            <w:vAlign w:val="center"/>
          </w:tcPr>
          <w:p w14:paraId="3BFEF79E" w14:textId="21CB490E" w:rsidR="00000AD6" w:rsidRPr="00000AD6" w:rsidRDefault="00000AD6" w:rsidP="00BF32D5">
            <w:pPr>
              <w:jc w:val="center"/>
              <w:rPr>
                <w:rFonts w:ascii="Times New Roman" w:hAnsi="Times New Roman" w:cs="Times New Roman"/>
              </w:rPr>
            </w:pPr>
            <w:r w:rsidRPr="00000AD6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255" w:type="dxa"/>
            <w:vAlign w:val="center"/>
          </w:tcPr>
          <w:p w14:paraId="3F6E3D11" w14:textId="75D066DF" w:rsidR="00000AD6" w:rsidRPr="00000AD6" w:rsidRDefault="00000AD6" w:rsidP="00BF32D5">
            <w:pPr>
              <w:jc w:val="center"/>
              <w:rPr>
                <w:rFonts w:ascii="Times New Roman" w:hAnsi="Times New Roman" w:cs="Times New Roman"/>
              </w:rPr>
            </w:pPr>
            <w:r w:rsidRPr="00000AD6">
              <w:rPr>
                <w:rFonts w:ascii="Times New Roman" w:hAnsi="Times New Roman" w:cs="Times New Roman"/>
              </w:rPr>
              <w:t>5.1</w:t>
            </w:r>
            <w:r w:rsidR="000B0E6B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45" w:type="dxa"/>
            <w:vAlign w:val="center"/>
          </w:tcPr>
          <w:p w14:paraId="032998C2" w14:textId="36D8ACA6" w:rsidR="00000AD6" w:rsidRPr="00000AD6" w:rsidRDefault="00000AD6" w:rsidP="00BF32D5">
            <w:pPr>
              <w:jc w:val="center"/>
              <w:rPr>
                <w:rFonts w:ascii="Times New Roman" w:hAnsi="Times New Roman" w:cs="Times New Roman"/>
              </w:rPr>
            </w:pPr>
            <w:r w:rsidRPr="00000AD6">
              <w:rPr>
                <w:rFonts w:ascii="Times New Roman" w:hAnsi="Times New Roman" w:cs="Times New Roman"/>
              </w:rPr>
              <w:t>1.30E-03</w:t>
            </w:r>
          </w:p>
        </w:tc>
      </w:tr>
      <w:tr w:rsidR="00000AD6" w:rsidRPr="00D42DD4" w14:paraId="469A6C98" w14:textId="77777777" w:rsidTr="00BF32D5">
        <w:tc>
          <w:tcPr>
            <w:tcW w:w="1145" w:type="dxa"/>
            <w:vMerge/>
            <w:vAlign w:val="center"/>
          </w:tcPr>
          <w:p w14:paraId="082CA416" w14:textId="77777777" w:rsidR="00000AD6" w:rsidRPr="00D42DD4" w:rsidRDefault="00000AD6" w:rsidP="00FB28A9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68" w:type="dxa"/>
            <w:vAlign w:val="center"/>
          </w:tcPr>
          <w:p w14:paraId="339F8336" w14:textId="2660B30F" w:rsidR="00000AD6" w:rsidRPr="00000AD6" w:rsidRDefault="00257A0B" w:rsidP="00BF32D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</w:t>
            </w:r>
            <w:r w:rsidR="00000AD6" w:rsidRPr="00000AD6">
              <w:rPr>
                <w:rFonts w:ascii="Times New Roman" w:hAnsi="Times New Roman" w:cs="Times New Roman"/>
              </w:rPr>
              <w:t>ositive regulation of transcription from RNA polymerase II promoter in response to endoplasmic reticulum stress</w:t>
            </w:r>
          </w:p>
        </w:tc>
        <w:tc>
          <w:tcPr>
            <w:tcW w:w="803" w:type="dxa"/>
            <w:vAlign w:val="center"/>
          </w:tcPr>
          <w:p w14:paraId="09797055" w14:textId="6AE8AD59" w:rsidR="00000AD6" w:rsidRPr="00000AD6" w:rsidRDefault="00000AD6" w:rsidP="00BF32D5">
            <w:pPr>
              <w:jc w:val="center"/>
              <w:rPr>
                <w:rFonts w:ascii="Times New Roman" w:hAnsi="Times New Roman" w:cs="Times New Roman"/>
              </w:rPr>
            </w:pPr>
            <w:r w:rsidRPr="00000AD6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255" w:type="dxa"/>
            <w:vAlign w:val="center"/>
          </w:tcPr>
          <w:p w14:paraId="12D72BD2" w14:textId="57077C0F" w:rsidR="00000AD6" w:rsidRPr="00000AD6" w:rsidRDefault="00000AD6" w:rsidP="00BF32D5">
            <w:pPr>
              <w:jc w:val="center"/>
              <w:rPr>
                <w:rFonts w:ascii="Times New Roman" w:hAnsi="Times New Roman" w:cs="Times New Roman"/>
              </w:rPr>
            </w:pPr>
            <w:r w:rsidRPr="00000AD6">
              <w:rPr>
                <w:rFonts w:ascii="Times New Roman" w:hAnsi="Times New Roman" w:cs="Times New Roman"/>
              </w:rPr>
              <w:t>3</w:t>
            </w:r>
            <w:r w:rsidR="000B0E6B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45" w:type="dxa"/>
            <w:vAlign w:val="center"/>
          </w:tcPr>
          <w:p w14:paraId="63B8E0F1" w14:textId="22E605BC" w:rsidR="00000AD6" w:rsidRPr="00000AD6" w:rsidRDefault="00000AD6" w:rsidP="00BF32D5">
            <w:pPr>
              <w:jc w:val="center"/>
              <w:rPr>
                <w:rFonts w:ascii="Times New Roman" w:hAnsi="Times New Roman" w:cs="Times New Roman"/>
              </w:rPr>
            </w:pPr>
            <w:r w:rsidRPr="00000AD6">
              <w:rPr>
                <w:rFonts w:ascii="Times New Roman" w:hAnsi="Times New Roman" w:cs="Times New Roman"/>
              </w:rPr>
              <w:t>1.70E-03</w:t>
            </w:r>
          </w:p>
        </w:tc>
      </w:tr>
      <w:tr w:rsidR="00000AD6" w:rsidRPr="00D42DD4" w14:paraId="23D6F952" w14:textId="77777777" w:rsidTr="00BF32D5">
        <w:tc>
          <w:tcPr>
            <w:tcW w:w="1145" w:type="dxa"/>
            <w:vMerge/>
            <w:vAlign w:val="center"/>
          </w:tcPr>
          <w:p w14:paraId="1ECB3CBA" w14:textId="77777777" w:rsidR="00000AD6" w:rsidRPr="00D42DD4" w:rsidRDefault="00000AD6" w:rsidP="00FB28A9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68" w:type="dxa"/>
            <w:vAlign w:val="center"/>
          </w:tcPr>
          <w:p w14:paraId="75E55DD8" w14:textId="3F1E76E9" w:rsidR="00000AD6" w:rsidRPr="00000AD6" w:rsidRDefault="00257A0B" w:rsidP="00BF32D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</w:t>
            </w:r>
            <w:r w:rsidR="00000AD6" w:rsidRPr="00000AD6">
              <w:rPr>
                <w:rFonts w:ascii="Times New Roman" w:hAnsi="Times New Roman" w:cs="Times New Roman"/>
              </w:rPr>
              <w:t>esponse to hypoxia</w:t>
            </w:r>
          </w:p>
        </w:tc>
        <w:tc>
          <w:tcPr>
            <w:tcW w:w="803" w:type="dxa"/>
            <w:vAlign w:val="center"/>
          </w:tcPr>
          <w:p w14:paraId="7B4E2319" w14:textId="00BB4753" w:rsidR="00000AD6" w:rsidRPr="00000AD6" w:rsidRDefault="00000AD6" w:rsidP="00BF32D5">
            <w:pPr>
              <w:jc w:val="center"/>
              <w:rPr>
                <w:rFonts w:ascii="Times New Roman" w:hAnsi="Times New Roman" w:cs="Times New Roman"/>
              </w:rPr>
            </w:pPr>
            <w:r w:rsidRPr="00000AD6"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1255" w:type="dxa"/>
            <w:vAlign w:val="center"/>
          </w:tcPr>
          <w:p w14:paraId="7FA56B31" w14:textId="552F3FD0" w:rsidR="00000AD6" w:rsidRPr="00000AD6" w:rsidRDefault="00000AD6" w:rsidP="00BF32D5">
            <w:pPr>
              <w:jc w:val="center"/>
              <w:rPr>
                <w:rFonts w:ascii="Times New Roman" w:hAnsi="Times New Roman" w:cs="Times New Roman"/>
              </w:rPr>
            </w:pPr>
            <w:r w:rsidRPr="00000AD6">
              <w:rPr>
                <w:rFonts w:ascii="Times New Roman" w:hAnsi="Times New Roman" w:cs="Times New Roman"/>
              </w:rPr>
              <w:t>6.1</w:t>
            </w:r>
            <w:r w:rsidR="000B0E6B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45" w:type="dxa"/>
            <w:vAlign w:val="center"/>
          </w:tcPr>
          <w:p w14:paraId="080E3369" w14:textId="7F0DDB3A" w:rsidR="00000AD6" w:rsidRPr="00000AD6" w:rsidRDefault="00000AD6" w:rsidP="00BF32D5">
            <w:pPr>
              <w:jc w:val="center"/>
              <w:rPr>
                <w:rFonts w:ascii="Times New Roman" w:hAnsi="Times New Roman" w:cs="Times New Roman"/>
              </w:rPr>
            </w:pPr>
            <w:r w:rsidRPr="00000AD6">
              <w:rPr>
                <w:rFonts w:ascii="Times New Roman" w:hAnsi="Times New Roman" w:cs="Times New Roman"/>
              </w:rPr>
              <w:t>1.90E-03</w:t>
            </w:r>
          </w:p>
        </w:tc>
      </w:tr>
      <w:tr w:rsidR="00000AD6" w:rsidRPr="00D42DD4" w14:paraId="046D2EA6" w14:textId="77777777" w:rsidTr="00BF32D5">
        <w:tc>
          <w:tcPr>
            <w:tcW w:w="1145" w:type="dxa"/>
            <w:vMerge/>
            <w:vAlign w:val="center"/>
          </w:tcPr>
          <w:p w14:paraId="77B85355" w14:textId="77777777" w:rsidR="00000AD6" w:rsidRPr="00D42DD4" w:rsidRDefault="00000AD6" w:rsidP="00FB28A9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68" w:type="dxa"/>
            <w:vAlign w:val="center"/>
          </w:tcPr>
          <w:p w14:paraId="7561CAAD" w14:textId="51A02EDA" w:rsidR="00000AD6" w:rsidRPr="00000AD6" w:rsidRDefault="00000AD6" w:rsidP="00BF32D5">
            <w:pPr>
              <w:jc w:val="center"/>
              <w:rPr>
                <w:rFonts w:ascii="Times New Roman" w:hAnsi="Times New Roman" w:cs="Times New Roman"/>
              </w:rPr>
            </w:pPr>
            <w:r w:rsidRPr="00000AD6">
              <w:rPr>
                <w:rFonts w:ascii="Times New Roman" w:hAnsi="Times New Roman" w:cs="Times New Roman"/>
              </w:rPr>
              <w:t>MAPK cascade</w:t>
            </w:r>
          </w:p>
        </w:tc>
        <w:tc>
          <w:tcPr>
            <w:tcW w:w="803" w:type="dxa"/>
            <w:vAlign w:val="center"/>
          </w:tcPr>
          <w:p w14:paraId="43A95724" w14:textId="09323D49" w:rsidR="00000AD6" w:rsidRPr="00000AD6" w:rsidRDefault="00000AD6" w:rsidP="00BF32D5">
            <w:pPr>
              <w:jc w:val="center"/>
              <w:rPr>
                <w:rFonts w:ascii="Times New Roman" w:hAnsi="Times New Roman" w:cs="Times New Roman"/>
              </w:rPr>
            </w:pPr>
            <w:r w:rsidRPr="00000AD6">
              <w:rPr>
                <w:rFonts w:ascii="Times New Roman" w:hAnsi="Times New Roman" w:cs="Times New Roman"/>
              </w:rPr>
              <w:t>7</w:t>
            </w:r>
          </w:p>
        </w:tc>
        <w:tc>
          <w:tcPr>
            <w:tcW w:w="1255" w:type="dxa"/>
            <w:vAlign w:val="center"/>
          </w:tcPr>
          <w:p w14:paraId="5280E980" w14:textId="10AFEBC7" w:rsidR="00000AD6" w:rsidRPr="00000AD6" w:rsidRDefault="00000AD6" w:rsidP="00BF32D5">
            <w:pPr>
              <w:jc w:val="center"/>
              <w:rPr>
                <w:rFonts w:ascii="Times New Roman" w:hAnsi="Times New Roman" w:cs="Times New Roman"/>
              </w:rPr>
            </w:pPr>
            <w:r w:rsidRPr="00000AD6">
              <w:rPr>
                <w:rFonts w:ascii="Times New Roman" w:hAnsi="Times New Roman" w:cs="Times New Roman"/>
              </w:rPr>
              <w:t>7.1</w:t>
            </w:r>
            <w:r w:rsidR="000B0E6B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45" w:type="dxa"/>
            <w:vAlign w:val="center"/>
          </w:tcPr>
          <w:p w14:paraId="368AC325" w14:textId="48D1F4A9" w:rsidR="00000AD6" w:rsidRPr="00000AD6" w:rsidRDefault="00000AD6" w:rsidP="00BF32D5">
            <w:pPr>
              <w:jc w:val="center"/>
              <w:rPr>
                <w:rFonts w:ascii="Times New Roman" w:hAnsi="Times New Roman" w:cs="Times New Roman"/>
              </w:rPr>
            </w:pPr>
            <w:r w:rsidRPr="00000AD6">
              <w:rPr>
                <w:rFonts w:ascii="Times New Roman" w:hAnsi="Times New Roman" w:cs="Times New Roman"/>
              </w:rPr>
              <w:t>2.30E-03</w:t>
            </w:r>
          </w:p>
        </w:tc>
      </w:tr>
      <w:tr w:rsidR="00000AD6" w:rsidRPr="00D42DD4" w14:paraId="6151B517" w14:textId="77777777" w:rsidTr="00BF32D5">
        <w:tc>
          <w:tcPr>
            <w:tcW w:w="1145" w:type="dxa"/>
            <w:vMerge/>
            <w:vAlign w:val="center"/>
          </w:tcPr>
          <w:p w14:paraId="7DB56920" w14:textId="77777777" w:rsidR="00000AD6" w:rsidRPr="00D42DD4" w:rsidRDefault="00000AD6" w:rsidP="00FB28A9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68" w:type="dxa"/>
            <w:vAlign w:val="center"/>
          </w:tcPr>
          <w:p w14:paraId="338EF8C5" w14:textId="2818E68A" w:rsidR="00000AD6" w:rsidRPr="00000AD6" w:rsidRDefault="00257A0B" w:rsidP="00BF32D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</w:t>
            </w:r>
            <w:r w:rsidR="00000AD6" w:rsidRPr="00000AD6">
              <w:rPr>
                <w:rFonts w:ascii="Times New Roman" w:hAnsi="Times New Roman" w:cs="Times New Roman"/>
              </w:rPr>
              <w:t>egative regulation of cell death</w:t>
            </w:r>
          </w:p>
        </w:tc>
        <w:tc>
          <w:tcPr>
            <w:tcW w:w="803" w:type="dxa"/>
            <w:vAlign w:val="center"/>
          </w:tcPr>
          <w:p w14:paraId="0EEA790F" w14:textId="5C905D1D" w:rsidR="00000AD6" w:rsidRPr="00000AD6" w:rsidRDefault="00000AD6" w:rsidP="00BF32D5">
            <w:pPr>
              <w:jc w:val="center"/>
              <w:rPr>
                <w:rFonts w:ascii="Times New Roman" w:hAnsi="Times New Roman" w:cs="Times New Roman"/>
              </w:rPr>
            </w:pPr>
            <w:r w:rsidRPr="00000AD6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1255" w:type="dxa"/>
            <w:vAlign w:val="center"/>
          </w:tcPr>
          <w:p w14:paraId="5432DF9B" w14:textId="47F4E345" w:rsidR="00000AD6" w:rsidRPr="00000AD6" w:rsidRDefault="00000AD6" w:rsidP="00BF32D5">
            <w:pPr>
              <w:jc w:val="center"/>
              <w:rPr>
                <w:rFonts w:ascii="Times New Roman" w:hAnsi="Times New Roman" w:cs="Times New Roman"/>
              </w:rPr>
            </w:pPr>
            <w:r w:rsidRPr="00000AD6">
              <w:rPr>
                <w:rFonts w:ascii="Times New Roman" w:hAnsi="Times New Roman" w:cs="Times New Roman"/>
              </w:rPr>
              <w:t>4</w:t>
            </w:r>
            <w:r w:rsidR="000B0E6B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45" w:type="dxa"/>
            <w:vAlign w:val="center"/>
          </w:tcPr>
          <w:p w14:paraId="3EB92F20" w14:textId="25CDA0C3" w:rsidR="00000AD6" w:rsidRPr="00000AD6" w:rsidRDefault="00000AD6" w:rsidP="00BF32D5">
            <w:pPr>
              <w:jc w:val="center"/>
              <w:rPr>
                <w:rFonts w:ascii="Times New Roman" w:hAnsi="Times New Roman" w:cs="Times New Roman"/>
              </w:rPr>
            </w:pPr>
            <w:r w:rsidRPr="00000AD6">
              <w:rPr>
                <w:rFonts w:ascii="Times New Roman" w:hAnsi="Times New Roman" w:cs="Times New Roman"/>
              </w:rPr>
              <w:t>2.80E-03</w:t>
            </w:r>
          </w:p>
        </w:tc>
      </w:tr>
      <w:tr w:rsidR="00000AD6" w:rsidRPr="00D42DD4" w14:paraId="5F3F5645" w14:textId="77777777" w:rsidTr="00BF32D5">
        <w:tc>
          <w:tcPr>
            <w:tcW w:w="1145" w:type="dxa"/>
            <w:vMerge/>
            <w:vAlign w:val="center"/>
          </w:tcPr>
          <w:p w14:paraId="19DBF4EB" w14:textId="77777777" w:rsidR="00000AD6" w:rsidRPr="00D42DD4" w:rsidRDefault="00000AD6" w:rsidP="00FB28A9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68" w:type="dxa"/>
            <w:vAlign w:val="center"/>
          </w:tcPr>
          <w:p w14:paraId="264FA2A1" w14:textId="66BF2EE5" w:rsidR="00000AD6" w:rsidRPr="00000AD6" w:rsidRDefault="00257A0B" w:rsidP="00BF32D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</w:t>
            </w:r>
            <w:r w:rsidR="00000AD6" w:rsidRPr="00000AD6">
              <w:rPr>
                <w:rFonts w:ascii="Times New Roman" w:hAnsi="Times New Roman" w:cs="Times New Roman"/>
              </w:rPr>
              <w:t>esponse to muscle stretch</w:t>
            </w:r>
          </w:p>
        </w:tc>
        <w:tc>
          <w:tcPr>
            <w:tcW w:w="803" w:type="dxa"/>
            <w:vAlign w:val="center"/>
          </w:tcPr>
          <w:p w14:paraId="581ECA5C" w14:textId="10756B06" w:rsidR="00000AD6" w:rsidRPr="00000AD6" w:rsidRDefault="00000AD6" w:rsidP="00BF32D5">
            <w:pPr>
              <w:jc w:val="center"/>
              <w:rPr>
                <w:rFonts w:ascii="Times New Roman" w:hAnsi="Times New Roman" w:cs="Times New Roman"/>
              </w:rPr>
            </w:pPr>
            <w:r w:rsidRPr="00000AD6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255" w:type="dxa"/>
            <w:vAlign w:val="center"/>
          </w:tcPr>
          <w:p w14:paraId="30461D64" w14:textId="18BFADD4" w:rsidR="00000AD6" w:rsidRPr="00000AD6" w:rsidRDefault="00000AD6" w:rsidP="00BF32D5">
            <w:pPr>
              <w:jc w:val="center"/>
              <w:rPr>
                <w:rFonts w:ascii="Times New Roman" w:hAnsi="Times New Roman" w:cs="Times New Roman"/>
              </w:rPr>
            </w:pPr>
            <w:r w:rsidRPr="00000AD6">
              <w:rPr>
                <w:rFonts w:ascii="Times New Roman" w:hAnsi="Times New Roman" w:cs="Times New Roman"/>
              </w:rPr>
              <w:t>3</w:t>
            </w:r>
            <w:r w:rsidR="000B0E6B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45" w:type="dxa"/>
            <w:vAlign w:val="center"/>
          </w:tcPr>
          <w:p w14:paraId="0CE2435F" w14:textId="64A37AB6" w:rsidR="00000AD6" w:rsidRPr="00000AD6" w:rsidRDefault="00000AD6" w:rsidP="00BF32D5">
            <w:pPr>
              <w:jc w:val="center"/>
              <w:rPr>
                <w:rFonts w:ascii="Times New Roman" w:hAnsi="Times New Roman" w:cs="Times New Roman"/>
              </w:rPr>
            </w:pPr>
            <w:r w:rsidRPr="00000AD6">
              <w:rPr>
                <w:rFonts w:ascii="Times New Roman" w:hAnsi="Times New Roman" w:cs="Times New Roman"/>
              </w:rPr>
              <w:t>3.00E-03</w:t>
            </w:r>
          </w:p>
        </w:tc>
      </w:tr>
      <w:tr w:rsidR="00000AD6" w:rsidRPr="00D42DD4" w14:paraId="2BF49975" w14:textId="77777777" w:rsidTr="00BF32D5">
        <w:tc>
          <w:tcPr>
            <w:tcW w:w="1145" w:type="dxa"/>
            <w:vMerge/>
            <w:vAlign w:val="center"/>
          </w:tcPr>
          <w:p w14:paraId="74A8A675" w14:textId="77777777" w:rsidR="00000AD6" w:rsidRPr="00D42DD4" w:rsidRDefault="00000AD6" w:rsidP="00FB28A9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68" w:type="dxa"/>
            <w:vAlign w:val="center"/>
          </w:tcPr>
          <w:p w14:paraId="0506DF7A" w14:textId="2307AF04" w:rsidR="00000AD6" w:rsidRPr="00000AD6" w:rsidRDefault="00257A0B" w:rsidP="00BF32D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</w:t>
            </w:r>
            <w:r w:rsidR="00000AD6" w:rsidRPr="00000AD6">
              <w:rPr>
                <w:rFonts w:ascii="Times New Roman" w:hAnsi="Times New Roman" w:cs="Times New Roman"/>
              </w:rPr>
              <w:t>egulation of protein ubiquitination</w:t>
            </w:r>
          </w:p>
        </w:tc>
        <w:tc>
          <w:tcPr>
            <w:tcW w:w="803" w:type="dxa"/>
            <w:vAlign w:val="center"/>
          </w:tcPr>
          <w:p w14:paraId="73B8004B" w14:textId="2AA02099" w:rsidR="00000AD6" w:rsidRPr="00000AD6" w:rsidRDefault="00000AD6" w:rsidP="00BF32D5">
            <w:pPr>
              <w:jc w:val="center"/>
              <w:rPr>
                <w:rFonts w:ascii="Times New Roman" w:hAnsi="Times New Roman" w:cs="Times New Roman"/>
              </w:rPr>
            </w:pPr>
            <w:r w:rsidRPr="00000AD6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255" w:type="dxa"/>
            <w:vAlign w:val="center"/>
          </w:tcPr>
          <w:p w14:paraId="74F02731" w14:textId="0C7C56BD" w:rsidR="00000AD6" w:rsidRPr="00000AD6" w:rsidRDefault="00000AD6" w:rsidP="00BF32D5">
            <w:pPr>
              <w:jc w:val="center"/>
              <w:rPr>
                <w:rFonts w:ascii="Times New Roman" w:hAnsi="Times New Roman" w:cs="Times New Roman"/>
              </w:rPr>
            </w:pPr>
            <w:r w:rsidRPr="00000AD6">
              <w:rPr>
                <w:rFonts w:ascii="Times New Roman" w:hAnsi="Times New Roman" w:cs="Times New Roman"/>
              </w:rPr>
              <w:t>3</w:t>
            </w:r>
            <w:r w:rsidR="000B0E6B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45" w:type="dxa"/>
            <w:vAlign w:val="center"/>
          </w:tcPr>
          <w:p w14:paraId="3C1C7D02" w14:textId="5302CE4E" w:rsidR="00000AD6" w:rsidRPr="00000AD6" w:rsidRDefault="00000AD6" w:rsidP="00BF32D5">
            <w:pPr>
              <w:jc w:val="center"/>
              <w:rPr>
                <w:rFonts w:ascii="Times New Roman" w:hAnsi="Times New Roman" w:cs="Times New Roman"/>
              </w:rPr>
            </w:pPr>
            <w:r w:rsidRPr="00000AD6">
              <w:rPr>
                <w:rFonts w:ascii="Times New Roman" w:hAnsi="Times New Roman" w:cs="Times New Roman"/>
              </w:rPr>
              <w:t>3.00E-03</w:t>
            </w:r>
          </w:p>
        </w:tc>
      </w:tr>
      <w:tr w:rsidR="00000AD6" w:rsidRPr="00D42DD4" w14:paraId="3298F401" w14:textId="77777777" w:rsidTr="00BF32D5">
        <w:tc>
          <w:tcPr>
            <w:tcW w:w="1145" w:type="dxa"/>
            <w:vMerge/>
            <w:vAlign w:val="center"/>
          </w:tcPr>
          <w:p w14:paraId="4462F1CB" w14:textId="77777777" w:rsidR="00000AD6" w:rsidRPr="00D42DD4" w:rsidRDefault="00000AD6" w:rsidP="00FB28A9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68" w:type="dxa"/>
            <w:vAlign w:val="center"/>
          </w:tcPr>
          <w:p w14:paraId="22E2DD27" w14:textId="2674600A" w:rsidR="00000AD6" w:rsidRPr="00000AD6" w:rsidRDefault="00257A0B" w:rsidP="00BF32D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</w:t>
            </w:r>
            <w:r w:rsidR="00000AD6" w:rsidRPr="00000AD6">
              <w:rPr>
                <w:rFonts w:ascii="Times New Roman" w:hAnsi="Times New Roman" w:cs="Times New Roman"/>
              </w:rPr>
              <w:t>ellular response to interferon-gamma</w:t>
            </w:r>
          </w:p>
        </w:tc>
        <w:tc>
          <w:tcPr>
            <w:tcW w:w="803" w:type="dxa"/>
            <w:vAlign w:val="center"/>
          </w:tcPr>
          <w:p w14:paraId="744AE3ED" w14:textId="0BFF4AC7" w:rsidR="00000AD6" w:rsidRPr="00000AD6" w:rsidRDefault="00000AD6" w:rsidP="00BF32D5">
            <w:pPr>
              <w:jc w:val="center"/>
              <w:rPr>
                <w:rFonts w:ascii="Times New Roman" w:hAnsi="Times New Roman" w:cs="Times New Roman"/>
              </w:rPr>
            </w:pPr>
            <w:r w:rsidRPr="00000AD6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1255" w:type="dxa"/>
            <w:vAlign w:val="center"/>
          </w:tcPr>
          <w:p w14:paraId="7816F53A" w14:textId="19185765" w:rsidR="00000AD6" w:rsidRPr="00000AD6" w:rsidRDefault="00000AD6" w:rsidP="00BF32D5">
            <w:pPr>
              <w:jc w:val="center"/>
              <w:rPr>
                <w:rFonts w:ascii="Times New Roman" w:hAnsi="Times New Roman" w:cs="Times New Roman"/>
              </w:rPr>
            </w:pPr>
            <w:r w:rsidRPr="00000AD6">
              <w:rPr>
                <w:rFonts w:ascii="Times New Roman" w:hAnsi="Times New Roman" w:cs="Times New Roman"/>
              </w:rPr>
              <w:t>4</w:t>
            </w:r>
            <w:r w:rsidR="000B0E6B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45" w:type="dxa"/>
            <w:vAlign w:val="center"/>
          </w:tcPr>
          <w:p w14:paraId="23CAB546" w14:textId="64B87EE0" w:rsidR="00000AD6" w:rsidRPr="00000AD6" w:rsidRDefault="00000AD6" w:rsidP="00BF32D5">
            <w:pPr>
              <w:jc w:val="center"/>
              <w:rPr>
                <w:rFonts w:ascii="Times New Roman" w:hAnsi="Times New Roman" w:cs="Times New Roman"/>
              </w:rPr>
            </w:pPr>
            <w:r w:rsidRPr="00000AD6">
              <w:rPr>
                <w:rFonts w:ascii="Times New Roman" w:hAnsi="Times New Roman" w:cs="Times New Roman"/>
              </w:rPr>
              <w:t>3.10E-03</w:t>
            </w:r>
          </w:p>
        </w:tc>
      </w:tr>
      <w:tr w:rsidR="00000AD6" w:rsidRPr="00D42DD4" w14:paraId="610C26EB" w14:textId="77777777" w:rsidTr="00BF32D5">
        <w:tc>
          <w:tcPr>
            <w:tcW w:w="1145" w:type="dxa"/>
            <w:vMerge/>
            <w:vAlign w:val="center"/>
          </w:tcPr>
          <w:p w14:paraId="651F0C18" w14:textId="77777777" w:rsidR="00000AD6" w:rsidRPr="00D42DD4" w:rsidRDefault="00000AD6" w:rsidP="00FB28A9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68" w:type="dxa"/>
            <w:vAlign w:val="center"/>
          </w:tcPr>
          <w:p w14:paraId="731FF12C" w14:textId="4B4F39B3" w:rsidR="00000AD6" w:rsidRPr="00000AD6" w:rsidRDefault="00257A0B" w:rsidP="00BF32D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</w:t>
            </w:r>
            <w:r w:rsidR="00000AD6" w:rsidRPr="00000AD6">
              <w:rPr>
                <w:rFonts w:ascii="Times New Roman" w:hAnsi="Times New Roman" w:cs="Times New Roman"/>
              </w:rPr>
              <w:t>ellular response to hydrogen peroxide</w:t>
            </w:r>
          </w:p>
        </w:tc>
        <w:tc>
          <w:tcPr>
            <w:tcW w:w="803" w:type="dxa"/>
            <w:vAlign w:val="center"/>
          </w:tcPr>
          <w:p w14:paraId="2B7419E0" w14:textId="2BD44FB9" w:rsidR="00000AD6" w:rsidRPr="00000AD6" w:rsidRDefault="00000AD6" w:rsidP="00BF32D5">
            <w:pPr>
              <w:jc w:val="center"/>
              <w:rPr>
                <w:rFonts w:ascii="Times New Roman" w:hAnsi="Times New Roman" w:cs="Times New Roman"/>
              </w:rPr>
            </w:pPr>
            <w:r w:rsidRPr="00000AD6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1255" w:type="dxa"/>
            <w:vAlign w:val="center"/>
          </w:tcPr>
          <w:p w14:paraId="201167A4" w14:textId="55DD8326" w:rsidR="00000AD6" w:rsidRPr="00000AD6" w:rsidRDefault="00000AD6" w:rsidP="00BF32D5">
            <w:pPr>
              <w:jc w:val="center"/>
              <w:rPr>
                <w:rFonts w:ascii="Times New Roman" w:hAnsi="Times New Roman" w:cs="Times New Roman"/>
              </w:rPr>
            </w:pPr>
            <w:r w:rsidRPr="00000AD6">
              <w:rPr>
                <w:rFonts w:ascii="Times New Roman" w:hAnsi="Times New Roman" w:cs="Times New Roman"/>
              </w:rPr>
              <w:t>4</w:t>
            </w:r>
            <w:r w:rsidR="000B0E6B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45" w:type="dxa"/>
            <w:vAlign w:val="center"/>
          </w:tcPr>
          <w:p w14:paraId="56C1BA12" w14:textId="134D7DF4" w:rsidR="00000AD6" w:rsidRPr="00000AD6" w:rsidRDefault="00000AD6" w:rsidP="00BF32D5">
            <w:pPr>
              <w:jc w:val="center"/>
              <w:rPr>
                <w:rFonts w:ascii="Times New Roman" w:hAnsi="Times New Roman" w:cs="Times New Roman"/>
              </w:rPr>
            </w:pPr>
            <w:r w:rsidRPr="00000AD6">
              <w:rPr>
                <w:rFonts w:ascii="Times New Roman" w:hAnsi="Times New Roman" w:cs="Times New Roman"/>
              </w:rPr>
              <w:t>3.10E-03</w:t>
            </w:r>
          </w:p>
        </w:tc>
      </w:tr>
      <w:tr w:rsidR="00000AD6" w:rsidRPr="00D42DD4" w14:paraId="4AB3109D" w14:textId="77777777" w:rsidTr="00BF32D5">
        <w:tc>
          <w:tcPr>
            <w:tcW w:w="1145" w:type="dxa"/>
            <w:vMerge/>
            <w:vAlign w:val="center"/>
          </w:tcPr>
          <w:p w14:paraId="62536153" w14:textId="77777777" w:rsidR="00000AD6" w:rsidRPr="00D42DD4" w:rsidRDefault="00000AD6" w:rsidP="00FB28A9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68" w:type="dxa"/>
            <w:vAlign w:val="center"/>
          </w:tcPr>
          <w:p w14:paraId="33C99B99" w14:textId="025F8834" w:rsidR="00000AD6" w:rsidRPr="00000AD6" w:rsidRDefault="00257A0B" w:rsidP="00BF32D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</w:t>
            </w:r>
            <w:r w:rsidR="00000AD6" w:rsidRPr="00000AD6">
              <w:rPr>
                <w:rFonts w:ascii="Times New Roman" w:hAnsi="Times New Roman" w:cs="Times New Roman"/>
              </w:rPr>
              <w:t>egative regulation of ERK1 and ERK2 cascade</w:t>
            </w:r>
          </w:p>
        </w:tc>
        <w:tc>
          <w:tcPr>
            <w:tcW w:w="803" w:type="dxa"/>
            <w:vAlign w:val="center"/>
          </w:tcPr>
          <w:p w14:paraId="58630C61" w14:textId="6ECA0B90" w:rsidR="00000AD6" w:rsidRPr="00000AD6" w:rsidRDefault="00000AD6" w:rsidP="00BF32D5">
            <w:pPr>
              <w:jc w:val="center"/>
              <w:rPr>
                <w:rFonts w:ascii="Times New Roman" w:hAnsi="Times New Roman" w:cs="Times New Roman"/>
              </w:rPr>
            </w:pPr>
            <w:r w:rsidRPr="00000AD6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1255" w:type="dxa"/>
            <w:vAlign w:val="center"/>
          </w:tcPr>
          <w:p w14:paraId="6ADED03C" w14:textId="2DFD3142" w:rsidR="00000AD6" w:rsidRPr="00000AD6" w:rsidRDefault="00000AD6" w:rsidP="00BF32D5">
            <w:pPr>
              <w:jc w:val="center"/>
              <w:rPr>
                <w:rFonts w:ascii="Times New Roman" w:hAnsi="Times New Roman" w:cs="Times New Roman"/>
              </w:rPr>
            </w:pPr>
            <w:r w:rsidRPr="00000AD6">
              <w:rPr>
                <w:rFonts w:ascii="Times New Roman" w:hAnsi="Times New Roman" w:cs="Times New Roman"/>
              </w:rPr>
              <w:t>4</w:t>
            </w:r>
            <w:r w:rsidR="000B0E6B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45" w:type="dxa"/>
            <w:vAlign w:val="center"/>
          </w:tcPr>
          <w:p w14:paraId="00E77653" w14:textId="74CBBC4D" w:rsidR="00000AD6" w:rsidRPr="00000AD6" w:rsidRDefault="00000AD6" w:rsidP="00BF32D5">
            <w:pPr>
              <w:jc w:val="center"/>
              <w:rPr>
                <w:rFonts w:ascii="Times New Roman" w:hAnsi="Times New Roman" w:cs="Times New Roman"/>
              </w:rPr>
            </w:pPr>
            <w:r w:rsidRPr="00000AD6">
              <w:rPr>
                <w:rFonts w:ascii="Times New Roman" w:hAnsi="Times New Roman" w:cs="Times New Roman"/>
              </w:rPr>
              <w:t>3.30E-03</w:t>
            </w:r>
          </w:p>
        </w:tc>
      </w:tr>
      <w:tr w:rsidR="00000AD6" w:rsidRPr="00D42DD4" w14:paraId="35095D8D" w14:textId="77777777" w:rsidTr="00BF32D5">
        <w:tc>
          <w:tcPr>
            <w:tcW w:w="1145" w:type="dxa"/>
            <w:vMerge/>
            <w:vAlign w:val="center"/>
          </w:tcPr>
          <w:p w14:paraId="2B9CD751" w14:textId="77777777" w:rsidR="00000AD6" w:rsidRPr="00D42DD4" w:rsidRDefault="00000AD6" w:rsidP="00FB28A9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68" w:type="dxa"/>
            <w:vAlign w:val="center"/>
          </w:tcPr>
          <w:p w14:paraId="3AFD1412" w14:textId="573A8660" w:rsidR="00000AD6" w:rsidRPr="00000AD6" w:rsidRDefault="00257A0B" w:rsidP="00BF32D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</w:t>
            </w:r>
            <w:r w:rsidR="00000AD6" w:rsidRPr="00000AD6">
              <w:rPr>
                <w:rFonts w:ascii="Times New Roman" w:hAnsi="Times New Roman" w:cs="Times New Roman"/>
              </w:rPr>
              <w:t>esponse to light stimulus</w:t>
            </w:r>
          </w:p>
        </w:tc>
        <w:tc>
          <w:tcPr>
            <w:tcW w:w="803" w:type="dxa"/>
            <w:vAlign w:val="center"/>
          </w:tcPr>
          <w:p w14:paraId="19F7C19F" w14:textId="76764DF6" w:rsidR="00000AD6" w:rsidRPr="00000AD6" w:rsidRDefault="00000AD6" w:rsidP="00BF32D5">
            <w:pPr>
              <w:jc w:val="center"/>
              <w:rPr>
                <w:rFonts w:ascii="Times New Roman" w:hAnsi="Times New Roman" w:cs="Times New Roman"/>
              </w:rPr>
            </w:pPr>
            <w:r w:rsidRPr="00000AD6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255" w:type="dxa"/>
            <w:vAlign w:val="center"/>
          </w:tcPr>
          <w:p w14:paraId="50CBA463" w14:textId="65576C65" w:rsidR="00000AD6" w:rsidRPr="00000AD6" w:rsidRDefault="00000AD6" w:rsidP="00BF32D5">
            <w:pPr>
              <w:jc w:val="center"/>
              <w:rPr>
                <w:rFonts w:ascii="Times New Roman" w:hAnsi="Times New Roman" w:cs="Times New Roman"/>
              </w:rPr>
            </w:pPr>
            <w:r w:rsidRPr="00000AD6">
              <w:rPr>
                <w:rFonts w:ascii="Times New Roman" w:hAnsi="Times New Roman" w:cs="Times New Roman"/>
              </w:rPr>
              <w:t>3</w:t>
            </w:r>
            <w:r w:rsidR="000B0E6B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45" w:type="dxa"/>
            <w:vAlign w:val="center"/>
          </w:tcPr>
          <w:p w14:paraId="2F6E4993" w14:textId="2D09308C" w:rsidR="00000AD6" w:rsidRPr="00000AD6" w:rsidRDefault="00000AD6" w:rsidP="00BF32D5">
            <w:pPr>
              <w:jc w:val="center"/>
              <w:rPr>
                <w:rFonts w:ascii="Times New Roman" w:hAnsi="Times New Roman" w:cs="Times New Roman"/>
              </w:rPr>
            </w:pPr>
            <w:r w:rsidRPr="00000AD6">
              <w:rPr>
                <w:rFonts w:ascii="Times New Roman" w:hAnsi="Times New Roman" w:cs="Times New Roman"/>
              </w:rPr>
              <w:t>3.40E-03</w:t>
            </w:r>
          </w:p>
        </w:tc>
      </w:tr>
      <w:tr w:rsidR="00000AD6" w:rsidRPr="00D42DD4" w14:paraId="0D8C0153" w14:textId="77777777" w:rsidTr="00BF32D5">
        <w:tc>
          <w:tcPr>
            <w:tcW w:w="1145" w:type="dxa"/>
            <w:vMerge/>
            <w:vAlign w:val="center"/>
          </w:tcPr>
          <w:p w14:paraId="3D9F5289" w14:textId="77777777" w:rsidR="00000AD6" w:rsidRPr="00D42DD4" w:rsidRDefault="00000AD6" w:rsidP="00FB28A9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68" w:type="dxa"/>
            <w:vAlign w:val="center"/>
          </w:tcPr>
          <w:p w14:paraId="242E1728" w14:textId="2CC789C8" w:rsidR="00000AD6" w:rsidRPr="00000AD6" w:rsidRDefault="00257A0B" w:rsidP="00BF32D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</w:t>
            </w:r>
            <w:r w:rsidR="00000AD6" w:rsidRPr="00000AD6">
              <w:rPr>
                <w:rFonts w:ascii="Times New Roman" w:hAnsi="Times New Roman" w:cs="Times New Roman"/>
              </w:rPr>
              <w:t>ositive regulation of osteoblast differentiation</w:t>
            </w:r>
          </w:p>
        </w:tc>
        <w:tc>
          <w:tcPr>
            <w:tcW w:w="803" w:type="dxa"/>
            <w:vAlign w:val="center"/>
          </w:tcPr>
          <w:p w14:paraId="173B14A7" w14:textId="6EAA8E8D" w:rsidR="00000AD6" w:rsidRPr="00000AD6" w:rsidRDefault="00000AD6" w:rsidP="00BF32D5">
            <w:pPr>
              <w:jc w:val="center"/>
              <w:rPr>
                <w:rFonts w:ascii="Times New Roman" w:hAnsi="Times New Roman" w:cs="Times New Roman"/>
              </w:rPr>
            </w:pPr>
            <w:r w:rsidRPr="00000AD6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1255" w:type="dxa"/>
            <w:vAlign w:val="center"/>
          </w:tcPr>
          <w:p w14:paraId="50940A35" w14:textId="65E63A1A" w:rsidR="00000AD6" w:rsidRPr="00000AD6" w:rsidRDefault="00000AD6" w:rsidP="00BF32D5">
            <w:pPr>
              <w:jc w:val="center"/>
              <w:rPr>
                <w:rFonts w:ascii="Times New Roman" w:hAnsi="Times New Roman" w:cs="Times New Roman"/>
              </w:rPr>
            </w:pPr>
            <w:r w:rsidRPr="00000AD6">
              <w:rPr>
                <w:rFonts w:ascii="Times New Roman" w:hAnsi="Times New Roman" w:cs="Times New Roman"/>
              </w:rPr>
              <w:t>4</w:t>
            </w:r>
            <w:r w:rsidR="000B0E6B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45" w:type="dxa"/>
            <w:vAlign w:val="center"/>
          </w:tcPr>
          <w:p w14:paraId="5A586E4A" w14:textId="48FA78D4" w:rsidR="00000AD6" w:rsidRPr="00000AD6" w:rsidRDefault="00000AD6" w:rsidP="00BF32D5">
            <w:pPr>
              <w:jc w:val="center"/>
              <w:rPr>
                <w:rFonts w:ascii="Times New Roman" w:hAnsi="Times New Roman" w:cs="Times New Roman"/>
              </w:rPr>
            </w:pPr>
            <w:r w:rsidRPr="00000AD6">
              <w:rPr>
                <w:rFonts w:ascii="Times New Roman" w:hAnsi="Times New Roman" w:cs="Times New Roman"/>
              </w:rPr>
              <w:t>3.60E-03</w:t>
            </w:r>
          </w:p>
        </w:tc>
      </w:tr>
      <w:tr w:rsidR="00000AD6" w:rsidRPr="00D42DD4" w14:paraId="4D5987A4" w14:textId="77777777" w:rsidTr="00BF32D5">
        <w:tc>
          <w:tcPr>
            <w:tcW w:w="1145" w:type="dxa"/>
            <w:vMerge/>
            <w:vAlign w:val="center"/>
          </w:tcPr>
          <w:p w14:paraId="101CC10A" w14:textId="77777777" w:rsidR="00000AD6" w:rsidRPr="00D42DD4" w:rsidRDefault="00000AD6" w:rsidP="00FB28A9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68" w:type="dxa"/>
            <w:vAlign w:val="center"/>
          </w:tcPr>
          <w:p w14:paraId="3A264D7D" w14:textId="013FDC21" w:rsidR="00000AD6" w:rsidRPr="00000AD6" w:rsidRDefault="00257A0B" w:rsidP="00BF32D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</w:t>
            </w:r>
            <w:r w:rsidR="00000AD6" w:rsidRPr="00000AD6">
              <w:rPr>
                <w:rFonts w:ascii="Times New Roman" w:hAnsi="Times New Roman" w:cs="Times New Roman"/>
              </w:rPr>
              <w:t>esponse to corticosterone</w:t>
            </w:r>
          </w:p>
        </w:tc>
        <w:tc>
          <w:tcPr>
            <w:tcW w:w="803" w:type="dxa"/>
            <w:vAlign w:val="center"/>
          </w:tcPr>
          <w:p w14:paraId="6A77785E" w14:textId="59EED788" w:rsidR="00000AD6" w:rsidRPr="00000AD6" w:rsidRDefault="00000AD6" w:rsidP="00BF32D5">
            <w:pPr>
              <w:jc w:val="center"/>
              <w:rPr>
                <w:rFonts w:ascii="Times New Roman" w:hAnsi="Times New Roman" w:cs="Times New Roman"/>
              </w:rPr>
            </w:pPr>
            <w:r w:rsidRPr="00000AD6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255" w:type="dxa"/>
            <w:vAlign w:val="center"/>
          </w:tcPr>
          <w:p w14:paraId="0451A4B0" w14:textId="520FB023" w:rsidR="00000AD6" w:rsidRPr="00000AD6" w:rsidRDefault="00000AD6" w:rsidP="00BF32D5">
            <w:pPr>
              <w:jc w:val="center"/>
              <w:rPr>
                <w:rFonts w:ascii="Times New Roman" w:hAnsi="Times New Roman" w:cs="Times New Roman"/>
              </w:rPr>
            </w:pPr>
            <w:r w:rsidRPr="00000AD6">
              <w:rPr>
                <w:rFonts w:ascii="Times New Roman" w:hAnsi="Times New Roman" w:cs="Times New Roman"/>
              </w:rPr>
              <w:t>3</w:t>
            </w:r>
            <w:r w:rsidR="000B0E6B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45" w:type="dxa"/>
            <w:vAlign w:val="center"/>
          </w:tcPr>
          <w:p w14:paraId="4B27B50D" w14:textId="3EC7E516" w:rsidR="00000AD6" w:rsidRPr="00000AD6" w:rsidRDefault="00000AD6" w:rsidP="00BF32D5">
            <w:pPr>
              <w:jc w:val="center"/>
              <w:rPr>
                <w:rFonts w:ascii="Times New Roman" w:hAnsi="Times New Roman" w:cs="Times New Roman"/>
              </w:rPr>
            </w:pPr>
            <w:r w:rsidRPr="00000AD6">
              <w:rPr>
                <w:rFonts w:ascii="Times New Roman" w:hAnsi="Times New Roman" w:cs="Times New Roman"/>
              </w:rPr>
              <w:t>3.80E-03</w:t>
            </w:r>
          </w:p>
        </w:tc>
      </w:tr>
      <w:tr w:rsidR="00000AD6" w:rsidRPr="00D42DD4" w14:paraId="108EECB3" w14:textId="77777777" w:rsidTr="00BF32D5">
        <w:tc>
          <w:tcPr>
            <w:tcW w:w="1145" w:type="dxa"/>
            <w:vMerge/>
            <w:vAlign w:val="center"/>
          </w:tcPr>
          <w:p w14:paraId="53982F83" w14:textId="77777777" w:rsidR="00000AD6" w:rsidRPr="00D42DD4" w:rsidRDefault="00000AD6" w:rsidP="00FB28A9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68" w:type="dxa"/>
            <w:vAlign w:val="center"/>
          </w:tcPr>
          <w:p w14:paraId="10638C09" w14:textId="518FEB2E" w:rsidR="00000AD6" w:rsidRPr="00000AD6" w:rsidRDefault="00257A0B" w:rsidP="00BF32D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</w:t>
            </w:r>
            <w:r w:rsidR="00000AD6" w:rsidRPr="00000AD6">
              <w:rPr>
                <w:rFonts w:ascii="Times New Roman" w:hAnsi="Times New Roman" w:cs="Times New Roman"/>
              </w:rPr>
              <w:t>ellular response to extracellular stimulus</w:t>
            </w:r>
          </w:p>
        </w:tc>
        <w:tc>
          <w:tcPr>
            <w:tcW w:w="803" w:type="dxa"/>
            <w:vAlign w:val="center"/>
          </w:tcPr>
          <w:p w14:paraId="55FFE7C5" w14:textId="0E192BBD" w:rsidR="00000AD6" w:rsidRPr="00000AD6" w:rsidRDefault="00000AD6" w:rsidP="00BF32D5">
            <w:pPr>
              <w:jc w:val="center"/>
              <w:rPr>
                <w:rFonts w:ascii="Times New Roman" w:hAnsi="Times New Roman" w:cs="Times New Roman"/>
              </w:rPr>
            </w:pPr>
            <w:r w:rsidRPr="00000AD6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255" w:type="dxa"/>
            <w:vAlign w:val="center"/>
          </w:tcPr>
          <w:p w14:paraId="556B5ABD" w14:textId="13CA46ED" w:rsidR="00000AD6" w:rsidRPr="00000AD6" w:rsidRDefault="00000AD6" w:rsidP="00BF32D5">
            <w:pPr>
              <w:jc w:val="center"/>
              <w:rPr>
                <w:rFonts w:ascii="Times New Roman" w:hAnsi="Times New Roman" w:cs="Times New Roman"/>
              </w:rPr>
            </w:pPr>
            <w:r w:rsidRPr="00000AD6">
              <w:rPr>
                <w:rFonts w:ascii="Times New Roman" w:hAnsi="Times New Roman" w:cs="Times New Roman"/>
              </w:rPr>
              <w:t>3</w:t>
            </w:r>
            <w:r w:rsidR="000B0E6B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45" w:type="dxa"/>
            <w:vAlign w:val="center"/>
          </w:tcPr>
          <w:p w14:paraId="1284ED43" w14:textId="4A7BEB9A" w:rsidR="00000AD6" w:rsidRPr="00000AD6" w:rsidRDefault="00000AD6" w:rsidP="00BF32D5">
            <w:pPr>
              <w:jc w:val="center"/>
              <w:rPr>
                <w:rFonts w:ascii="Times New Roman" w:hAnsi="Times New Roman" w:cs="Times New Roman"/>
              </w:rPr>
            </w:pPr>
            <w:r w:rsidRPr="00000AD6">
              <w:rPr>
                <w:rFonts w:ascii="Times New Roman" w:hAnsi="Times New Roman" w:cs="Times New Roman"/>
              </w:rPr>
              <w:t>3.80E-03</w:t>
            </w:r>
          </w:p>
        </w:tc>
      </w:tr>
      <w:tr w:rsidR="00000AD6" w:rsidRPr="00D42DD4" w14:paraId="20B01334" w14:textId="77777777" w:rsidTr="00BF32D5">
        <w:tc>
          <w:tcPr>
            <w:tcW w:w="1145" w:type="dxa"/>
            <w:vMerge/>
            <w:vAlign w:val="center"/>
          </w:tcPr>
          <w:p w14:paraId="628FFFC1" w14:textId="77777777" w:rsidR="00000AD6" w:rsidRPr="00D42DD4" w:rsidRDefault="00000AD6" w:rsidP="00FB28A9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68" w:type="dxa"/>
            <w:vAlign w:val="center"/>
          </w:tcPr>
          <w:p w14:paraId="49538919" w14:textId="0296E29E" w:rsidR="00000AD6" w:rsidRPr="00000AD6" w:rsidRDefault="00257A0B" w:rsidP="00BF32D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</w:t>
            </w:r>
            <w:r w:rsidR="00000AD6" w:rsidRPr="00000AD6">
              <w:rPr>
                <w:rFonts w:ascii="Times New Roman" w:hAnsi="Times New Roman" w:cs="Times New Roman"/>
              </w:rPr>
              <w:t>ellular response to platelet-derived growth factor stimulus</w:t>
            </w:r>
          </w:p>
        </w:tc>
        <w:tc>
          <w:tcPr>
            <w:tcW w:w="803" w:type="dxa"/>
            <w:vAlign w:val="center"/>
          </w:tcPr>
          <w:p w14:paraId="24BF52D5" w14:textId="1BEDED23" w:rsidR="00000AD6" w:rsidRPr="00000AD6" w:rsidRDefault="00000AD6" w:rsidP="00BF32D5">
            <w:pPr>
              <w:jc w:val="center"/>
              <w:rPr>
                <w:rFonts w:ascii="Times New Roman" w:hAnsi="Times New Roman" w:cs="Times New Roman"/>
              </w:rPr>
            </w:pPr>
            <w:r w:rsidRPr="00000AD6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255" w:type="dxa"/>
            <w:vAlign w:val="center"/>
          </w:tcPr>
          <w:p w14:paraId="5AD98B8C" w14:textId="19DECF7A" w:rsidR="00000AD6" w:rsidRPr="00000AD6" w:rsidRDefault="00000AD6" w:rsidP="00BF32D5">
            <w:pPr>
              <w:jc w:val="center"/>
              <w:rPr>
                <w:rFonts w:ascii="Times New Roman" w:hAnsi="Times New Roman" w:cs="Times New Roman"/>
              </w:rPr>
            </w:pPr>
            <w:r w:rsidRPr="00000AD6">
              <w:rPr>
                <w:rFonts w:ascii="Times New Roman" w:hAnsi="Times New Roman" w:cs="Times New Roman"/>
              </w:rPr>
              <w:t>3</w:t>
            </w:r>
            <w:r w:rsidR="000B0E6B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45" w:type="dxa"/>
            <w:vAlign w:val="center"/>
          </w:tcPr>
          <w:p w14:paraId="66CB4F5A" w14:textId="07C53501" w:rsidR="00000AD6" w:rsidRPr="00000AD6" w:rsidRDefault="00000AD6" w:rsidP="00BF32D5">
            <w:pPr>
              <w:jc w:val="center"/>
              <w:rPr>
                <w:rFonts w:ascii="Times New Roman" w:hAnsi="Times New Roman" w:cs="Times New Roman"/>
              </w:rPr>
            </w:pPr>
            <w:r w:rsidRPr="00000AD6">
              <w:rPr>
                <w:rFonts w:ascii="Times New Roman" w:hAnsi="Times New Roman" w:cs="Times New Roman"/>
              </w:rPr>
              <w:t>3.80E-03</w:t>
            </w:r>
          </w:p>
        </w:tc>
      </w:tr>
      <w:tr w:rsidR="00000AD6" w:rsidRPr="00D42DD4" w14:paraId="4BF10914" w14:textId="77777777" w:rsidTr="00BF32D5">
        <w:tc>
          <w:tcPr>
            <w:tcW w:w="1145" w:type="dxa"/>
            <w:vMerge/>
            <w:vAlign w:val="center"/>
          </w:tcPr>
          <w:p w14:paraId="0A651A8E" w14:textId="77777777" w:rsidR="00000AD6" w:rsidRPr="00D42DD4" w:rsidRDefault="00000AD6" w:rsidP="00FB28A9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68" w:type="dxa"/>
            <w:vAlign w:val="center"/>
          </w:tcPr>
          <w:p w14:paraId="63B85FB9" w14:textId="67924515" w:rsidR="00000AD6" w:rsidRPr="00000AD6" w:rsidRDefault="00257A0B" w:rsidP="00BF32D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</w:t>
            </w:r>
            <w:r w:rsidR="00000AD6" w:rsidRPr="00000AD6">
              <w:rPr>
                <w:rFonts w:ascii="Times New Roman" w:hAnsi="Times New Roman" w:cs="Times New Roman"/>
              </w:rPr>
              <w:t>ell chemotaxis</w:t>
            </w:r>
          </w:p>
        </w:tc>
        <w:tc>
          <w:tcPr>
            <w:tcW w:w="803" w:type="dxa"/>
            <w:vAlign w:val="center"/>
          </w:tcPr>
          <w:p w14:paraId="333D2781" w14:textId="155E6C43" w:rsidR="00000AD6" w:rsidRPr="00000AD6" w:rsidRDefault="00000AD6" w:rsidP="00BF32D5">
            <w:pPr>
              <w:jc w:val="center"/>
              <w:rPr>
                <w:rFonts w:ascii="Times New Roman" w:hAnsi="Times New Roman" w:cs="Times New Roman"/>
              </w:rPr>
            </w:pPr>
            <w:r w:rsidRPr="00000AD6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1255" w:type="dxa"/>
            <w:vAlign w:val="center"/>
          </w:tcPr>
          <w:p w14:paraId="4C215DE6" w14:textId="3CFB9062" w:rsidR="00000AD6" w:rsidRPr="00000AD6" w:rsidRDefault="00000AD6" w:rsidP="00BF32D5">
            <w:pPr>
              <w:jc w:val="center"/>
              <w:rPr>
                <w:rFonts w:ascii="Times New Roman" w:hAnsi="Times New Roman" w:cs="Times New Roman"/>
              </w:rPr>
            </w:pPr>
            <w:r w:rsidRPr="00000AD6">
              <w:rPr>
                <w:rFonts w:ascii="Times New Roman" w:hAnsi="Times New Roman" w:cs="Times New Roman"/>
              </w:rPr>
              <w:t>4</w:t>
            </w:r>
            <w:r w:rsidR="000B0E6B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45" w:type="dxa"/>
            <w:vAlign w:val="center"/>
          </w:tcPr>
          <w:p w14:paraId="371C18D2" w14:textId="63EB5221" w:rsidR="00000AD6" w:rsidRPr="00000AD6" w:rsidRDefault="00000AD6" w:rsidP="00BF32D5">
            <w:pPr>
              <w:jc w:val="center"/>
              <w:rPr>
                <w:rFonts w:ascii="Times New Roman" w:hAnsi="Times New Roman" w:cs="Times New Roman"/>
              </w:rPr>
            </w:pPr>
            <w:r w:rsidRPr="00000AD6">
              <w:rPr>
                <w:rFonts w:ascii="Times New Roman" w:hAnsi="Times New Roman" w:cs="Times New Roman"/>
              </w:rPr>
              <w:t>4.50E-03</w:t>
            </w:r>
          </w:p>
        </w:tc>
      </w:tr>
      <w:tr w:rsidR="00000AD6" w:rsidRPr="00D42DD4" w14:paraId="01A0A07B" w14:textId="77777777" w:rsidTr="00BF32D5">
        <w:tc>
          <w:tcPr>
            <w:tcW w:w="1145" w:type="dxa"/>
            <w:vMerge/>
            <w:vAlign w:val="center"/>
          </w:tcPr>
          <w:p w14:paraId="45E6A382" w14:textId="77777777" w:rsidR="00000AD6" w:rsidRPr="00D42DD4" w:rsidRDefault="00000AD6" w:rsidP="00FB28A9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68" w:type="dxa"/>
            <w:vAlign w:val="center"/>
          </w:tcPr>
          <w:p w14:paraId="3C1B938F" w14:textId="1ECD2101" w:rsidR="00000AD6" w:rsidRPr="00000AD6" w:rsidRDefault="00257A0B" w:rsidP="00BF32D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</w:t>
            </w:r>
            <w:r w:rsidR="00000AD6" w:rsidRPr="00000AD6">
              <w:rPr>
                <w:rFonts w:ascii="Times New Roman" w:hAnsi="Times New Roman" w:cs="Times New Roman"/>
              </w:rPr>
              <w:t>eutrophil chemotaxis</w:t>
            </w:r>
          </w:p>
        </w:tc>
        <w:tc>
          <w:tcPr>
            <w:tcW w:w="803" w:type="dxa"/>
            <w:vAlign w:val="center"/>
          </w:tcPr>
          <w:p w14:paraId="08F8ACEB" w14:textId="759F0ED1" w:rsidR="00000AD6" w:rsidRPr="00000AD6" w:rsidRDefault="00000AD6" w:rsidP="00BF32D5">
            <w:pPr>
              <w:jc w:val="center"/>
              <w:rPr>
                <w:rFonts w:ascii="Times New Roman" w:hAnsi="Times New Roman" w:cs="Times New Roman"/>
              </w:rPr>
            </w:pPr>
            <w:r w:rsidRPr="00000AD6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1255" w:type="dxa"/>
            <w:vAlign w:val="center"/>
          </w:tcPr>
          <w:p w14:paraId="470E704A" w14:textId="42471BA0" w:rsidR="00000AD6" w:rsidRPr="00000AD6" w:rsidRDefault="00000AD6" w:rsidP="00BF32D5">
            <w:pPr>
              <w:jc w:val="center"/>
              <w:rPr>
                <w:rFonts w:ascii="Times New Roman" w:hAnsi="Times New Roman" w:cs="Times New Roman"/>
              </w:rPr>
            </w:pPr>
            <w:r w:rsidRPr="00000AD6">
              <w:rPr>
                <w:rFonts w:ascii="Times New Roman" w:hAnsi="Times New Roman" w:cs="Times New Roman"/>
              </w:rPr>
              <w:t>4</w:t>
            </w:r>
            <w:r w:rsidR="000B0E6B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45" w:type="dxa"/>
            <w:vAlign w:val="center"/>
          </w:tcPr>
          <w:p w14:paraId="0FF69436" w14:textId="47CEC8E4" w:rsidR="00000AD6" w:rsidRPr="00000AD6" w:rsidRDefault="00000AD6" w:rsidP="00BF32D5">
            <w:pPr>
              <w:jc w:val="center"/>
              <w:rPr>
                <w:rFonts w:ascii="Times New Roman" w:hAnsi="Times New Roman" w:cs="Times New Roman"/>
              </w:rPr>
            </w:pPr>
            <w:r w:rsidRPr="00000AD6">
              <w:rPr>
                <w:rFonts w:ascii="Times New Roman" w:hAnsi="Times New Roman" w:cs="Times New Roman"/>
              </w:rPr>
              <w:t>4.70E-03</w:t>
            </w:r>
          </w:p>
        </w:tc>
      </w:tr>
      <w:tr w:rsidR="00000AD6" w:rsidRPr="00D42DD4" w14:paraId="0B046EEF" w14:textId="77777777" w:rsidTr="00BF32D5">
        <w:tc>
          <w:tcPr>
            <w:tcW w:w="1145" w:type="dxa"/>
            <w:vMerge/>
            <w:vAlign w:val="center"/>
          </w:tcPr>
          <w:p w14:paraId="4E29879A" w14:textId="77777777" w:rsidR="00000AD6" w:rsidRPr="00D42DD4" w:rsidRDefault="00000AD6" w:rsidP="00FB28A9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68" w:type="dxa"/>
            <w:vAlign w:val="center"/>
          </w:tcPr>
          <w:p w14:paraId="2A440393" w14:textId="16124C70" w:rsidR="00000AD6" w:rsidRPr="00000AD6" w:rsidRDefault="00257A0B" w:rsidP="00BF32D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</w:t>
            </w:r>
            <w:r w:rsidR="00000AD6" w:rsidRPr="00000AD6">
              <w:rPr>
                <w:rFonts w:ascii="Times New Roman" w:hAnsi="Times New Roman" w:cs="Times New Roman"/>
              </w:rPr>
              <w:t>egative regulation of neuron apoptotic process</w:t>
            </w:r>
          </w:p>
        </w:tc>
        <w:tc>
          <w:tcPr>
            <w:tcW w:w="803" w:type="dxa"/>
            <w:vAlign w:val="center"/>
          </w:tcPr>
          <w:p w14:paraId="0E49F612" w14:textId="37BC3A78" w:rsidR="00000AD6" w:rsidRPr="00000AD6" w:rsidRDefault="00000AD6" w:rsidP="00BF32D5">
            <w:pPr>
              <w:jc w:val="center"/>
              <w:rPr>
                <w:rFonts w:ascii="Times New Roman" w:hAnsi="Times New Roman" w:cs="Times New Roman"/>
              </w:rPr>
            </w:pPr>
            <w:r w:rsidRPr="00000AD6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255" w:type="dxa"/>
            <w:vAlign w:val="center"/>
          </w:tcPr>
          <w:p w14:paraId="4671D7F2" w14:textId="0F22BA05" w:rsidR="00000AD6" w:rsidRPr="00000AD6" w:rsidRDefault="00000AD6" w:rsidP="00BF32D5">
            <w:pPr>
              <w:jc w:val="center"/>
              <w:rPr>
                <w:rFonts w:ascii="Times New Roman" w:hAnsi="Times New Roman" w:cs="Times New Roman"/>
              </w:rPr>
            </w:pPr>
            <w:r w:rsidRPr="00000AD6">
              <w:rPr>
                <w:rFonts w:ascii="Times New Roman" w:hAnsi="Times New Roman" w:cs="Times New Roman"/>
              </w:rPr>
              <w:t>5.1</w:t>
            </w:r>
            <w:r w:rsidR="000B0E6B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45" w:type="dxa"/>
            <w:vAlign w:val="center"/>
          </w:tcPr>
          <w:p w14:paraId="18763CBA" w14:textId="05C17F13" w:rsidR="00000AD6" w:rsidRPr="00000AD6" w:rsidRDefault="00000AD6" w:rsidP="00BF32D5">
            <w:pPr>
              <w:jc w:val="center"/>
              <w:rPr>
                <w:rFonts w:ascii="Times New Roman" w:hAnsi="Times New Roman" w:cs="Times New Roman"/>
              </w:rPr>
            </w:pPr>
            <w:r w:rsidRPr="00000AD6">
              <w:rPr>
                <w:rFonts w:ascii="Times New Roman" w:hAnsi="Times New Roman" w:cs="Times New Roman"/>
              </w:rPr>
              <w:t>4.70E-03</w:t>
            </w:r>
          </w:p>
        </w:tc>
      </w:tr>
      <w:tr w:rsidR="00000AD6" w:rsidRPr="00D42DD4" w14:paraId="6A0E0B58" w14:textId="77777777" w:rsidTr="00BF32D5">
        <w:tc>
          <w:tcPr>
            <w:tcW w:w="1145" w:type="dxa"/>
            <w:vMerge/>
            <w:vAlign w:val="center"/>
          </w:tcPr>
          <w:p w14:paraId="2AE5312A" w14:textId="77777777" w:rsidR="00000AD6" w:rsidRPr="00D42DD4" w:rsidRDefault="00000AD6" w:rsidP="00FB28A9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68" w:type="dxa"/>
            <w:vAlign w:val="center"/>
          </w:tcPr>
          <w:p w14:paraId="359BE117" w14:textId="5ED61E80" w:rsidR="00000AD6" w:rsidRPr="00000AD6" w:rsidRDefault="00257A0B" w:rsidP="00BF32D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</w:t>
            </w:r>
            <w:r w:rsidR="00000AD6" w:rsidRPr="00000AD6">
              <w:rPr>
                <w:rFonts w:ascii="Times New Roman" w:hAnsi="Times New Roman" w:cs="Times New Roman"/>
              </w:rPr>
              <w:t>ngiogenesis</w:t>
            </w:r>
          </w:p>
        </w:tc>
        <w:tc>
          <w:tcPr>
            <w:tcW w:w="803" w:type="dxa"/>
            <w:vAlign w:val="center"/>
          </w:tcPr>
          <w:p w14:paraId="3816F81D" w14:textId="5D16C67B" w:rsidR="00000AD6" w:rsidRPr="00000AD6" w:rsidRDefault="00000AD6" w:rsidP="00BF32D5">
            <w:pPr>
              <w:jc w:val="center"/>
              <w:rPr>
                <w:rFonts w:ascii="Times New Roman" w:hAnsi="Times New Roman" w:cs="Times New Roman"/>
              </w:rPr>
            </w:pPr>
            <w:r w:rsidRPr="00000AD6"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1255" w:type="dxa"/>
            <w:vAlign w:val="center"/>
          </w:tcPr>
          <w:p w14:paraId="64393252" w14:textId="01B17002" w:rsidR="00000AD6" w:rsidRPr="00000AD6" w:rsidRDefault="00000AD6" w:rsidP="00BF32D5">
            <w:pPr>
              <w:jc w:val="center"/>
              <w:rPr>
                <w:rFonts w:ascii="Times New Roman" w:hAnsi="Times New Roman" w:cs="Times New Roman"/>
              </w:rPr>
            </w:pPr>
            <w:r w:rsidRPr="00000AD6">
              <w:rPr>
                <w:rFonts w:ascii="Times New Roman" w:hAnsi="Times New Roman" w:cs="Times New Roman"/>
              </w:rPr>
              <w:t>6.1</w:t>
            </w:r>
            <w:r w:rsidR="000B0E6B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45" w:type="dxa"/>
            <w:vAlign w:val="center"/>
          </w:tcPr>
          <w:p w14:paraId="014C6011" w14:textId="3D87E9F8" w:rsidR="00000AD6" w:rsidRPr="00000AD6" w:rsidRDefault="00000AD6" w:rsidP="00BF32D5">
            <w:pPr>
              <w:jc w:val="center"/>
              <w:rPr>
                <w:rFonts w:ascii="Times New Roman" w:hAnsi="Times New Roman" w:cs="Times New Roman"/>
              </w:rPr>
            </w:pPr>
            <w:r w:rsidRPr="00000AD6">
              <w:rPr>
                <w:rFonts w:ascii="Times New Roman" w:hAnsi="Times New Roman" w:cs="Times New Roman"/>
              </w:rPr>
              <w:t>5.80E-03</w:t>
            </w:r>
          </w:p>
        </w:tc>
      </w:tr>
      <w:tr w:rsidR="00000AD6" w:rsidRPr="00D42DD4" w14:paraId="29D2BB3F" w14:textId="77777777" w:rsidTr="00BF32D5">
        <w:tc>
          <w:tcPr>
            <w:tcW w:w="1145" w:type="dxa"/>
            <w:vMerge/>
            <w:vAlign w:val="center"/>
          </w:tcPr>
          <w:p w14:paraId="31D81D27" w14:textId="77777777" w:rsidR="00000AD6" w:rsidRPr="00D42DD4" w:rsidRDefault="00000AD6" w:rsidP="00FB28A9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68" w:type="dxa"/>
            <w:vAlign w:val="center"/>
          </w:tcPr>
          <w:p w14:paraId="4AE33DA1" w14:textId="22D4556B" w:rsidR="00000AD6" w:rsidRPr="00000AD6" w:rsidRDefault="00257A0B" w:rsidP="00BF32D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</w:t>
            </w:r>
            <w:r w:rsidR="00000AD6" w:rsidRPr="00000AD6">
              <w:rPr>
                <w:rFonts w:ascii="Times New Roman" w:hAnsi="Times New Roman" w:cs="Times New Roman"/>
              </w:rPr>
              <w:t>at cell differentiation</w:t>
            </w:r>
          </w:p>
        </w:tc>
        <w:tc>
          <w:tcPr>
            <w:tcW w:w="803" w:type="dxa"/>
            <w:vAlign w:val="center"/>
          </w:tcPr>
          <w:p w14:paraId="0AC028E0" w14:textId="66F5E594" w:rsidR="00000AD6" w:rsidRPr="00000AD6" w:rsidRDefault="00000AD6" w:rsidP="00BF32D5">
            <w:pPr>
              <w:jc w:val="center"/>
              <w:rPr>
                <w:rFonts w:ascii="Times New Roman" w:hAnsi="Times New Roman" w:cs="Times New Roman"/>
              </w:rPr>
            </w:pPr>
            <w:r w:rsidRPr="00000AD6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1255" w:type="dxa"/>
            <w:vAlign w:val="center"/>
          </w:tcPr>
          <w:p w14:paraId="08ECD59F" w14:textId="4EDECC98" w:rsidR="00000AD6" w:rsidRPr="00000AD6" w:rsidRDefault="00000AD6" w:rsidP="00BF32D5">
            <w:pPr>
              <w:jc w:val="center"/>
              <w:rPr>
                <w:rFonts w:ascii="Times New Roman" w:hAnsi="Times New Roman" w:cs="Times New Roman"/>
              </w:rPr>
            </w:pPr>
            <w:r w:rsidRPr="00000AD6">
              <w:rPr>
                <w:rFonts w:ascii="Times New Roman" w:hAnsi="Times New Roman" w:cs="Times New Roman"/>
              </w:rPr>
              <w:t>4</w:t>
            </w:r>
            <w:r w:rsidR="000B0E6B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45" w:type="dxa"/>
            <w:vAlign w:val="center"/>
          </w:tcPr>
          <w:p w14:paraId="00CBE9BD" w14:textId="6B3F27F9" w:rsidR="00000AD6" w:rsidRPr="00000AD6" w:rsidRDefault="00000AD6" w:rsidP="00BF32D5">
            <w:pPr>
              <w:jc w:val="center"/>
              <w:rPr>
                <w:rFonts w:ascii="Times New Roman" w:hAnsi="Times New Roman" w:cs="Times New Roman"/>
              </w:rPr>
            </w:pPr>
            <w:r w:rsidRPr="00000AD6">
              <w:rPr>
                <w:rFonts w:ascii="Times New Roman" w:hAnsi="Times New Roman" w:cs="Times New Roman"/>
              </w:rPr>
              <w:t>6.20E-03</w:t>
            </w:r>
          </w:p>
        </w:tc>
      </w:tr>
      <w:tr w:rsidR="00000AD6" w:rsidRPr="00D42DD4" w14:paraId="741ABE84" w14:textId="77777777" w:rsidTr="00BF32D5">
        <w:tc>
          <w:tcPr>
            <w:tcW w:w="1145" w:type="dxa"/>
            <w:vMerge/>
            <w:vAlign w:val="center"/>
          </w:tcPr>
          <w:p w14:paraId="117E4315" w14:textId="77777777" w:rsidR="00000AD6" w:rsidRPr="00D42DD4" w:rsidRDefault="00000AD6" w:rsidP="00FB28A9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68" w:type="dxa"/>
            <w:vAlign w:val="center"/>
          </w:tcPr>
          <w:p w14:paraId="33E027F0" w14:textId="415CD4D0" w:rsidR="00000AD6" w:rsidRPr="00000AD6" w:rsidRDefault="00257A0B" w:rsidP="00BF32D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</w:t>
            </w:r>
            <w:r w:rsidR="00000AD6" w:rsidRPr="00000AD6">
              <w:rPr>
                <w:rFonts w:ascii="Times New Roman" w:hAnsi="Times New Roman" w:cs="Times New Roman"/>
              </w:rPr>
              <w:t>esponse to endoplasmic reticulum stress</w:t>
            </w:r>
          </w:p>
        </w:tc>
        <w:tc>
          <w:tcPr>
            <w:tcW w:w="803" w:type="dxa"/>
            <w:vAlign w:val="center"/>
          </w:tcPr>
          <w:p w14:paraId="3968FB94" w14:textId="5CC2E3B6" w:rsidR="00000AD6" w:rsidRPr="00000AD6" w:rsidRDefault="00000AD6" w:rsidP="00BF32D5">
            <w:pPr>
              <w:jc w:val="center"/>
              <w:rPr>
                <w:rFonts w:ascii="Times New Roman" w:hAnsi="Times New Roman" w:cs="Times New Roman"/>
              </w:rPr>
            </w:pPr>
            <w:r w:rsidRPr="00000AD6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1255" w:type="dxa"/>
            <w:vAlign w:val="center"/>
          </w:tcPr>
          <w:p w14:paraId="0B882AFF" w14:textId="3AE71A0A" w:rsidR="00000AD6" w:rsidRPr="00000AD6" w:rsidRDefault="00000AD6" w:rsidP="00BF32D5">
            <w:pPr>
              <w:jc w:val="center"/>
              <w:rPr>
                <w:rFonts w:ascii="Times New Roman" w:hAnsi="Times New Roman" w:cs="Times New Roman"/>
              </w:rPr>
            </w:pPr>
            <w:r w:rsidRPr="00000AD6">
              <w:rPr>
                <w:rFonts w:ascii="Times New Roman" w:hAnsi="Times New Roman" w:cs="Times New Roman"/>
              </w:rPr>
              <w:t>4</w:t>
            </w:r>
            <w:r w:rsidR="000B0E6B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45" w:type="dxa"/>
            <w:vAlign w:val="center"/>
          </w:tcPr>
          <w:p w14:paraId="01E61E08" w14:textId="059A5166" w:rsidR="00000AD6" w:rsidRPr="00000AD6" w:rsidRDefault="00000AD6" w:rsidP="00BF32D5">
            <w:pPr>
              <w:jc w:val="center"/>
              <w:rPr>
                <w:rFonts w:ascii="Times New Roman" w:hAnsi="Times New Roman" w:cs="Times New Roman"/>
              </w:rPr>
            </w:pPr>
            <w:r w:rsidRPr="00000AD6">
              <w:rPr>
                <w:rFonts w:ascii="Times New Roman" w:hAnsi="Times New Roman" w:cs="Times New Roman"/>
              </w:rPr>
              <w:t>6.70E-03</w:t>
            </w:r>
          </w:p>
        </w:tc>
      </w:tr>
      <w:tr w:rsidR="00000AD6" w:rsidRPr="00D42DD4" w14:paraId="44683730" w14:textId="77777777" w:rsidTr="00BF32D5">
        <w:tc>
          <w:tcPr>
            <w:tcW w:w="1145" w:type="dxa"/>
            <w:vMerge/>
            <w:vAlign w:val="center"/>
          </w:tcPr>
          <w:p w14:paraId="6CDADB4D" w14:textId="77777777" w:rsidR="00000AD6" w:rsidRPr="00D42DD4" w:rsidRDefault="00000AD6" w:rsidP="00FB28A9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68" w:type="dxa"/>
            <w:vAlign w:val="center"/>
          </w:tcPr>
          <w:p w14:paraId="231C156E" w14:textId="06C6228C" w:rsidR="00000AD6" w:rsidRPr="00000AD6" w:rsidRDefault="00257A0B" w:rsidP="00BF32D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</w:t>
            </w:r>
            <w:r w:rsidR="00000AD6" w:rsidRPr="00000AD6">
              <w:rPr>
                <w:rFonts w:ascii="Times New Roman" w:hAnsi="Times New Roman" w:cs="Times New Roman"/>
              </w:rPr>
              <w:t>ircadian rhythm</w:t>
            </w:r>
          </w:p>
        </w:tc>
        <w:tc>
          <w:tcPr>
            <w:tcW w:w="803" w:type="dxa"/>
            <w:vAlign w:val="center"/>
          </w:tcPr>
          <w:p w14:paraId="076EEB91" w14:textId="5D1DA9EC" w:rsidR="00000AD6" w:rsidRPr="00000AD6" w:rsidRDefault="00000AD6" w:rsidP="00BF32D5">
            <w:pPr>
              <w:jc w:val="center"/>
              <w:rPr>
                <w:rFonts w:ascii="Times New Roman" w:hAnsi="Times New Roman" w:cs="Times New Roman"/>
              </w:rPr>
            </w:pPr>
            <w:r w:rsidRPr="00000AD6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1255" w:type="dxa"/>
            <w:vAlign w:val="center"/>
          </w:tcPr>
          <w:p w14:paraId="454FBB8B" w14:textId="636F2B90" w:rsidR="00000AD6" w:rsidRPr="00000AD6" w:rsidRDefault="00000AD6" w:rsidP="00BF32D5">
            <w:pPr>
              <w:jc w:val="center"/>
              <w:rPr>
                <w:rFonts w:ascii="Times New Roman" w:hAnsi="Times New Roman" w:cs="Times New Roman"/>
              </w:rPr>
            </w:pPr>
            <w:r w:rsidRPr="00000AD6">
              <w:rPr>
                <w:rFonts w:ascii="Times New Roman" w:hAnsi="Times New Roman" w:cs="Times New Roman"/>
              </w:rPr>
              <w:t>4</w:t>
            </w:r>
            <w:r w:rsidR="000B0E6B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45" w:type="dxa"/>
            <w:vAlign w:val="center"/>
          </w:tcPr>
          <w:p w14:paraId="1EDAA13C" w14:textId="418B4F46" w:rsidR="00000AD6" w:rsidRPr="00000AD6" w:rsidRDefault="00000AD6" w:rsidP="00BF32D5">
            <w:pPr>
              <w:jc w:val="center"/>
              <w:rPr>
                <w:rFonts w:ascii="Times New Roman" w:hAnsi="Times New Roman" w:cs="Times New Roman"/>
              </w:rPr>
            </w:pPr>
            <w:r w:rsidRPr="00000AD6">
              <w:rPr>
                <w:rFonts w:ascii="Times New Roman" w:hAnsi="Times New Roman" w:cs="Times New Roman"/>
              </w:rPr>
              <w:t>6.70E-03</w:t>
            </w:r>
          </w:p>
        </w:tc>
      </w:tr>
      <w:tr w:rsidR="00000AD6" w:rsidRPr="00D42DD4" w14:paraId="1F252522" w14:textId="77777777" w:rsidTr="00BF32D5">
        <w:tc>
          <w:tcPr>
            <w:tcW w:w="1145" w:type="dxa"/>
            <w:vMerge/>
            <w:vAlign w:val="center"/>
          </w:tcPr>
          <w:p w14:paraId="089BBF8A" w14:textId="77777777" w:rsidR="00000AD6" w:rsidRPr="00D42DD4" w:rsidRDefault="00000AD6" w:rsidP="00FB28A9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68" w:type="dxa"/>
            <w:vAlign w:val="center"/>
          </w:tcPr>
          <w:p w14:paraId="5A0FD4DE" w14:textId="6AA6F600" w:rsidR="00000AD6" w:rsidRPr="00000AD6" w:rsidRDefault="00257A0B" w:rsidP="00BF32D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</w:t>
            </w:r>
            <w:r w:rsidR="00000AD6" w:rsidRPr="00000AD6">
              <w:rPr>
                <w:rFonts w:ascii="Times New Roman" w:hAnsi="Times New Roman" w:cs="Times New Roman"/>
              </w:rPr>
              <w:t>ellular response to insulin stimulus</w:t>
            </w:r>
          </w:p>
        </w:tc>
        <w:tc>
          <w:tcPr>
            <w:tcW w:w="803" w:type="dxa"/>
            <w:vAlign w:val="center"/>
          </w:tcPr>
          <w:p w14:paraId="2C662A48" w14:textId="2BEA76D3" w:rsidR="00000AD6" w:rsidRPr="00000AD6" w:rsidRDefault="00000AD6" w:rsidP="00BF32D5">
            <w:pPr>
              <w:jc w:val="center"/>
              <w:rPr>
                <w:rFonts w:ascii="Times New Roman" w:hAnsi="Times New Roman" w:cs="Times New Roman"/>
              </w:rPr>
            </w:pPr>
            <w:r w:rsidRPr="00000AD6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1255" w:type="dxa"/>
            <w:vAlign w:val="center"/>
          </w:tcPr>
          <w:p w14:paraId="6670D9A1" w14:textId="6B1D706E" w:rsidR="00000AD6" w:rsidRPr="00000AD6" w:rsidRDefault="00000AD6" w:rsidP="00BF32D5">
            <w:pPr>
              <w:jc w:val="center"/>
              <w:rPr>
                <w:rFonts w:ascii="Times New Roman" w:hAnsi="Times New Roman" w:cs="Times New Roman"/>
              </w:rPr>
            </w:pPr>
            <w:r w:rsidRPr="00000AD6">
              <w:rPr>
                <w:rFonts w:ascii="Times New Roman" w:hAnsi="Times New Roman" w:cs="Times New Roman"/>
              </w:rPr>
              <w:t>4</w:t>
            </w:r>
            <w:r w:rsidR="000B0E6B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45" w:type="dxa"/>
            <w:vAlign w:val="center"/>
          </w:tcPr>
          <w:p w14:paraId="1259EEA7" w14:textId="2F1B962D" w:rsidR="00000AD6" w:rsidRPr="00000AD6" w:rsidRDefault="00000AD6" w:rsidP="00BF32D5">
            <w:pPr>
              <w:jc w:val="center"/>
              <w:rPr>
                <w:rFonts w:ascii="Times New Roman" w:hAnsi="Times New Roman" w:cs="Times New Roman"/>
              </w:rPr>
            </w:pPr>
            <w:r w:rsidRPr="00000AD6">
              <w:rPr>
                <w:rFonts w:ascii="Times New Roman" w:hAnsi="Times New Roman" w:cs="Times New Roman"/>
              </w:rPr>
              <w:t>7.20E-03</w:t>
            </w:r>
          </w:p>
        </w:tc>
      </w:tr>
      <w:tr w:rsidR="00000AD6" w:rsidRPr="00D42DD4" w14:paraId="04A491A9" w14:textId="77777777" w:rsidTr="00BF32D5">
        <w:tc>
          <w:tcPr>
            <w:tcW w:w="1145" w:type="dxa"/>
            <w:vMerge/>
            <w:vAlign w:val="center"/>
          </w:tcPr>
          <w:p w14:paraId="467A158F" w14:textId="77777777" w:rsidR="00000AD6" w:rsidRPr="00D42DD4" w:rsidRDefault="00000AD6" w:rsidP="00FB28A9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68" w:type="dxa"/>
            <w:vAlign w:val="center"/>
          </w:tcPr>
          <w:p w14:paraId="5499EE7B" w14:textId="6685CDF1" w:rsidR="00000AD6" w:rsidRPr="00000AD6" w:rsidRDefault="00257A0B" w:rsidP="00BF32D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</w:t>
            </w:r>
            <w:r w:rsidR="00000AD6" w:rsidRPr="00000AD6">
              <w:rPr>
                <w:rFonts w:ascii="Times New Roman" w:hAnsi="Times New Roman" w:cs="Times New Roman"/>
              </w:rPr>
              <w:t>egulation of transcription from RNA polymerase II promoter</w:t>
            </w:r>
          </w:p>
        </w:tc>
        <w:tc>
          <w:tcPr>
            <w:tcW w:w="803" w:type="dxa"/>
            <w:vAlign w:val="center"/>
          </w:tcPr>
          <w:p w14:paraId="305ED53A" w14:textId="1B43627A" w:rsidR="00000AD6" w:rsidRPr="00000AD6" w:rsidRDefault="00000AD6" w:rsidP="00BF32D5">
            <w:pPr>
              <w:jc w:val="center"/>
              <w:rPr>
                <w:rFonts w:ascii="Times New Roman" w:hAnsi="Times New Roman" w:cs="Times New Roman"/>
              </w:rPr>
            </w:pPr>
            <w:r w:rsidRPr="00000AD6">
              <w:rPr>
                <w:rFonts w:ascii="Times New Roman" w:hAnsi="Times New Roman" w:cs="Times New Roman"/>
              </w:rPr>
              <w:t>8</w:t>
            </w:r>
          </w:p>
        </w:tc>
        <w:tc>
          <w:tcPr>
            <w:tcW w:w="1255" w:type="dxa"/>
            <w:vAlign w:val="center"/>
          </w:tcPr>
          <w:p w14:paraId="4126E52B" w14:textId="750565C0" w:rsidR="00000AD6" w:rsidRPr="00000AD6" w:rsidRDefault="00000AD6" w:rsidP="00BF32D5">
            <w:pPr>
              <w:jc w:val="center"/>
              <w:rPr>
                <w:rFonts w:ascii="Times New Roman" w:hAnsi="Times New Roman" w:cs="Times New Roman"/>
              </w:rPr>
            </w:pPr>
            <w:r w:rsidRPr="00000AD6">
              <w:rPr>
                <w:rFonts w:ascii="Times New Roman" w:hAnsi="Times New Roman" w:cs="Times New Roman"/>
              </w:rPr>
              <w:t>8.1</w:t>
            </w:r>
            <w:r w:rsidR="000B0E6B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45" w:type="dxa"/>
            <w:vAlign w:val="center"/>
          </w:tcPr>
          <w:p w14:paraId="0C3266F6" w14:textId="57FB5639" w:rsidR="00000AD6" w:rsidRPr="00000AD6" w:rsidRDefault="00000AD6" w:rsidP="00BF32D5">
            <w:pPr>
              <w:jc w:val="center"/>
              <w:rPr>
                <w:rFonts w:ascii="Times New Roman" w:hAnsi="Times New Roman" w:cs="Times New Roman"/>
              </w:rPr>
            </w:pPr>
            <w:r w:rsidRPr="00000AD6">
              <w:rPr>
                <w:rFonts w:ascii="Times New Roman" w:hAnsi="Times New Roman" w:cs="Times New Roman"/>
              </w:rPr>
              <w:t>7.40E-03</w:t>
            </w:r>
          </w:p>
        </w:tc>
      </w:tr>
      <w:tr w:rsidR="00000AD6" w:rsidRPr="00D42DD4" w14:paraId="3144D29F" w14:textId="77777777" w:rsidTr="00BF32D5">
        <w:tc>
          <w:tcPr>
            <w:tcW w:w="1145" w:type="dxa"/>
            <w:vMerge/>
            <w:vAlign w:val="center"/>
          </w:tcPr>
          <w:p w14:paraId="68E9F027" w14:textId="77777777" w:rsidR="00000AD6" w:rsidRPr="00D42DD4" w:rsidRDefault="00000AD6" w:rsidP="00FB28A9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68" w:type="dxa"/>
            <w:vAlign w:val="center"/>
          </w:tcPr>
          <w:p w14:paraId="71AEFAA8" w14:textId="7D8020C5" w:rsidR="00000AD6" w:rsidRPr="00000AD6" w:rsidRDefault="00257A0B" w:rsidP="00BF32D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</w:t>
            </w:r>
            <w:r w:rsidR="00000AD6" w:rsidRPr="00000AD6">
              <w:rPr>
                <w:rFonts w:ascii="Times New Roman" w:hAnsi="Times New Roman" w:cs="Times New Roman"/>
              </w:rPr>
              <w:t>egative regulation of inflammatory response</w:t>
            </w:r>
          </w:p>
        </w:tc>
        <w:tc>
          <w:tcPr>
            <w:tcW w:w="803" w:type="dxa"/>
            <w:vAlign w:val="center"/>
          </w:tcPr>
          <w:p w14:paraId="60D2EDD9" w14:textId="6D656895" w:rsidR="00000AD6" w:rsidRPr="00000AD6" w:rsidRDefault="00000AD6" w:rsidP="00BF32D5">
            <w:pPr>
              <w:jc w:val="center"/>
              <w:rPr>
                <w:rFonts w:ascii="Times New Roman" w:hAnsi="Times New Roman" w:cs="Times New Roman"/>
              </w:rPr>
            </w:pPr>
            <w:r w:rsidRPr="00000AD6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1255" w:type="dxa"/>
            <w:vAlign w:val="center"/>
          </w:tcPr>
          <w:p w14:paraId="16FB908D" w14:textId="07EB9D7C" w:rsidR="00000AD6" w:rsidRPr="00000AD6" w:rsidRDefault="00000AD6" w:rsidP="00BF32D5">
            <w:pPr>
              <w:jc w:val="center"/>
              <w:rPr>
                <w:rFonts w:ascii="Times New Roman" w:hAnsi="Times New Roman" w:cs="Times New Roman"/>
              </w:rPr>
            </w:pPr>
            <w:r w:rsidRPr="00000AD6">
              <w:rPr>
                <w:rFonts w:ascii="Times New Roman" w:hAnsi="Times New Roman" w:cs="Times New Roman"/>
              </w:rPr>
              <w:t>4</w:t>
            </w:r>
            <w:r w:rsidR="000B0E6B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45" w:type="dxa"/>
            <w:vAlign w:val="center"/>
          </w:tcPr>
          <w:p w14:paraId="4BE52838" w14:textId="0C1085C5" w:rsidR="00000AD6" w:rsidRPr="00000AD6" w:rsidRDefault="00000AD6" w:rsidP="00BF32D5">
            <w:pPr>
              <w:jc w:val="center"/>
              <w:rPr>
                <w:rFonts w:ascii="Times New Roman" w:hAnsi="Times New Roman" w:cs="Times New Roman"/>
              </w:rPr>
            </w:pPr>
            <w:r w:rsidRPr="00000AD6">
              <w:rPr>
                <w:rFonts w:ascii="Times New Roman" w:hAnsi="Times New Roman" w:cs="Times New Roman"/>
              </w:rPr>
              <w:t>7.80E-03</w:t>
            </w:r>
          </w:p>
        </w:tc>
      </w:tr>
      <w:tr w:rsidR="00000AD6" w:rsidRPr="00D42DD4" w14:paraId="2B183FE3" w14:textId="77777777" w:rsidTr="00BF32D5">
        <w:tc>
          <w:tcPr>
            <w:tcW w:w="1145" w:type="dxa"/>
            <w:vMerge/>
            <w:vAlign w:val="center"/>
          </w:tcPr>
          <w:p w14:paraId="16702C7A" w14:textId="77777777" w:rsidR="00000AD6" w:rsidRPr="00D42DD4" w:rsidRDefault="00000AD6" w:rsidP="00FB28A9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68" w:type="dxa"/>
            <w:vAlign w:val="center"/>
          </w:tcPr>
          <w:p w14:paraId="6867117F" w14:textId="48EA5B74" w:rsidR="00000AD6" w:rsidRPr="00000AD6" w:rsidRDefault="00257A0B" w:rsidP="00BF32D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L</w:t>
            </w:r>
            <w:r w:rsidR="00000AD6" w:rsidRPr="00000AD6">
              <w:rPr>
                <w:rFonts w:ascii="Times New Roman" w:hAnsi="Times New Roman" w:cs="Times New Roman"/>
              </w:rPr>
              <w:t>ymphocyte chemotaxis</w:t>
            </w:r>
          </w:p>
        </w:tc>
        <w:tc>
          <w:tcPr>
            <w:tcW w:w="803" w:type="dxa"/>
            <w:vAlign w:val="center"/>
          </w:tcPr>
          <w:p w14:paraId="5517126C" w14:textId="24B9B186" w:rsidR="00000AD6" w:rsidRPr="00000AD6" w:rsidRDefault="00000AD6" w:rsidP="00BF32D5">
            <w:pPr>
              <w:jc w:val="center"/>
              <w:rPr>
                <w:rFonts w:ascii="Times New Roman" w:hAnsi="Times New Roman" w:cs="Times New Roman"/>
              </w:rPr>
            </w:pPr>
            <w:r w:rsidRPr="00000AD6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255" w:type="dxa"/>
            <w:vAlign w:val="center"/>
          </w:tcPr>
          <w:p w14:paraId="712A988A" w14:textId="2E5181C1" w:rsidR="00000AD6" w:rsidRPr="00000AD6" w:rsidRDefault="00000AD6" w:rsidP="00BF32D5">
            <w:pPr>
              <w:jc w:val="center"/>
              <w:rPr>
                <w:rFonts w:ascii="Times New Roman" w:hAnsi="Times New Roman" w:cs="Times New Roman"/>
              </w:rPr>
            </w:pPr>
            <w:r w:rsidRPr="00000AD6">
              <w:rPr>
                <w:rFonts w:ascii="Times New Roman" w:hAnsi="Times New Roman" w:cs="Times New Roman"/>
              </w:rPr>
              <w:t>3</w:t>
            </w:r>
            <w:r w:rsidR="000B0E6B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45" w:type="dxa"/>
            <w:vAlign w:val="center"/>
          </w:tcPr>
          <w:p w14:paraId="0A2AE823" w14:textId="516C2276" w:rsidR="00000AD6" w:rsidRPr="00000AD6" w:rsidRDefault="00000AD6" w:rsidP="00BF32D5">
            <w:pPr>
              <w:jc w:val="center"/>
              <w:rPr>
                <w:rFonts w:ascii="Times New Roman" w:hAnsi="Times New Roman" w:cs="Times New Roman"/>
              </w:rPr>
            </w:pPr>
            <w:r w:rsidRPr="00000AD6">
              <w:rPr>
                <w:rFonts w:ascii="Times New Roman" w:hAnsi="Times New Roman" w:cs="Times New Roman"/>
              </w:rPr>
              <w:t>9.00E-03</w:t>
            </w:r>
          </w:p>
        </w:tc>
      </w:tr>
      <w:tr w:rsidR="00000AD6" w:rsidRPr="00D42DD4" w14:paraId="214F795C" w14:textId="77777777" w:rsidTr="00BF32D5">
        <w:tc>
          <w:tcPr>
            <w:tcW w:w="1145" w:type="dxa"/>
            <w:vMerge/>
            <w:vAlign w:val="center"/>
          </w:tcPr>
          <w:p w14:paraId="621692EB" w14:textId="77777777" w:rsidR="00000AD6" w:rsidRPr="00D42DD4" w:rsidRDefault="00000AD6" w:rsidP="00FB28A9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68" w:type="dxa"/>
            <w:vAlign w:val="center"/>
          </w:tcPr>
          <w:p w14:paraId="170F2853" w14:textId="1C84EC55" w:rsidR="00000AD6" w:rsidRPr="00000AD6" w:rsidRDefault="00257A0B" w:rsidP="00BF32D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</w:t>
            </w:r>
            <w:r w:rsidR="00000AD6" w:rsidRPr="00000AD6">
              <w:rPr>
                <w:rFonts w:ascii="Times New Roman" w:hAnsi="Times New Roman" w:cs="Times New Roman"/>
              </w:rPr>
              <w:t>esponse to radiation</w:t>
            </w:r>
          </w:p>
        </w:tc>
        <w:tc>
          <w:tcPr>
            <w:tcW w:w="803" w:type="dxa"/>
            <w:vAlign w:val="center"/>
          </w:tcPr>
          <w:p w14:paraId="3B8AC1A8" w14:textId="1CF4B381" w:rsidR="00000AD6" w:rsidRPr="00000AD6" w:rsidRDefault="00000AD6" w:rsidP="00BF32D5">
            <w:pPr>
              <w:jc w:val="center"/>
              <w:rPr>
                <w:rFonts w:ascii="Times New Roman" w:hAnsi="Times New Roman" w:cs="Times New Roman"/>
              </w:rPr>
            </w:pPr>
            <w:r w:rsidRPr="00000AD6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255" w:type="dxa"/>
            <w:vAlign w:val="center"/>
          </w:tcPr>
          <w:p w14:paraId="55342B23" w14:textId="1A39968E" w:rsidR="00000AD6" w:rsidRPr="00000AD6" w:rsidRDefault="00000AD6" w:rsidP="00BF32D5">
            <w:pPr>
              <w:jc w:val="center"/>
              <w:rPr>
                <w:rFonts w:ascii="Times New Roman" w:hAnsi="Times New Roman" w:cs="Times New Roman"/>
              </w:rPr>
            </w:pPr>
            <w:r w:rsidRPr="00000AD6">
              <w:rPr>
                <w:rFonts w:ascii="Times New Roman" w:hAnsi="Times New Roman" w:cs="Times New Roman"/>
              </w:rPr>
              <w:t>3</w:t>
            </w:r>
            <w:r w:rsidR="000B0E6B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45" w:type="dxa"/>
            <w:vAlign w:val="center"/>
          </w:tcPr>
          <w:p w14:paraId="4D67C723" w14:textId="27CFB2CE" w:rsidR="00000AD6" w:rsidRPr="00000AD6" w:rsidRDefault="00000AD6" w:rsidP="00BF32D5">
            <w:pPr>
              <w:jc w:val="center"/>
              <w:rPr>
                <w:rFonts w:ascii="Times New Roman" w:hAnsi="Times New Roman" w:cs="Times New Roman"/>
              </w:rPr>
            </w:pPr>
            <w:r w:rsidRPr="00000AD6">
              <w:rPr>
                <w:rFonts w:ascii="Times New Roman" w:hAnsi="Times New Roman" w:cs="Times New Roman"/>
              </w:rPr>
              <w:t>9.00E-03</w:t>
            </w:r>
          </w:p>
        </w:tc>
      </w:tr>
      <w:tr w:rsidR="00000AD6" w:rsidRPr="00D42DD4" w14:paraId="7B59F0B5" w14:textId="77777777" w:rsidTr="00BF32D5">
        <w:tc>
          <w:tcPr>
            <w:tcW w:w="1145" w:type="dxa"/>
            <w:vMerge/>
            <w:vAlign w:val="center"/>
          </w:tcPr>
          <w:p w14:paraId="529DE3C9" w14:textId="77777777" w:rsidR="00000AD6" w:rsidRPr="00D42DD4" w:rsidRDefault="00000AD6" w:rsidP="00FB28A9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68" w:type="dxa"/>
            <w:vAlign w:val="center"/>
          </w:tcPr>
          <w:p w14:paraId="0E387435" w14:textId="55E1C199" w:rsidR="00000AD6" w:rsidRPr="00000AD6" w:rsidRDefault="00257A0B" w:rsidP="00BF32D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L</w:t>
            </w:r>
            <w:r w:rsidR="00000AD6" w:rsidRPr="00000AD6">
              <w:rPr>
                <w:rFonts w:ascii="Times New Roman" w:hAnsi="Times New Roman" w:cs="Times New Roman"/>
              </w:rPr>
              <w:t>iver regeneration</w:t>
            </w:r>
          </w:p>
        </w:tc>
        <w:tc>
          <w:tcPr>
            <w:tcW w:w="803" w:type="dxa"/>
            <w:vAlign w:val="center"/>
          </w:tcPr>
          <w:p w14:paraId="26CED518" w14:textId="5C656912" w:rsidR="00000AD6" w:rsidRPr="00000AD6" w:rsidRDefault="00000AD6" w:rsidP="00BF32D5">
            <w:pPr>
              <w:jc w:val="center"/>
              <w:rPr>
                <w:rFonts w:ascii="Times New Roman" w:hAnsi="Times New Roman" w:cs="Times New Roman"/>
              </w:rPr>
            </w:pPr>
            <w:r w:rsidRPr="00000AD6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255" w:type="dxa"/>
            <w:vAlign w:val="center"/>
          </w:tcPr>
          <w:p w14:paraId="67D1CA44" w14:textId="77628948" w:rsidR="00000AD6" w:rsidRPr="00000AD6" w:rsidRDefault="00000AD6" w:rsidP="00BF32D5">
            <w:pPr>
              <w:jc w:val="center"/>
              <w:rPr>
                <w:rFonts w:ascii="Times New Roman" w:hAnsi="Times New Roman" w:cs="Times New Roman"/>
              </w:rPr>
            </w:pPr>
            <w:r w:rsidRPr="00000AD6">
              <w:rPr>
                <w:rFonts w:ascii="Times New Roman" w:hAnsi="Times New Roman" w:cs="Times New Roman"/>
              </w:rPr>
              <w:t>3</w:t>
            </w:r>
            <w:r w:rsidR="000B0E6B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45" w:type="dxa"/>
            <w:vAlign w:val="center"/>
          </w:tcPr>
          <w:p w14:paraId="764976A8" w14:textId="03EC3707" w:rsidR="00000AD6" w:rsidRPr="00000AD6" w:rsidRDefault="00000AD6" w:rsidP="00BF32D5">
            <w:pPr>
              <w:jc w:val="center"/>
              <w:rPr>
                <w:rFonts w:ascii="Times New Roman" w:hAnsi="Times New Roman" w:cs="Times New Roman"/>
              </w:rPr>
            </w:pPr>
            <w:r w:rsidRPr="00000AD6">
              <w:rPr>
                <w:rFonts w:ascii="Times New Roman" w:hAnsi="Times New Roman" w:cs="Times New Roman"/>
              </w:rPr>
              <w:t>9.60E-03</w:t>
            </w:r>
          </w:p>
        </w:tc>
      </w:tr>
      <w:tr w:rsidR="00000AD6" w:rsidRPr="00D42DD4" w14:paraId="0B0E0E9D" w14:textId="77777777" w:rsidTr="00BF32D5">
        <w:tc>
          <w:tcPr>
            <w:tcW w:w="1145" w:type="dxa"/>
            <w:vMerge/>
            <w:vAlign w:val="center"/>
          </w:tcPr>
          <w:p w14:paraId="26533B05" w14:textId="77777777" w:rsidR="00000AD6" w:rsidRPr="00D42DD4" w:rsidRDefault="00000AD6" w:rsidP="00FB28A9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68" w:type="dxa"/>
            <w:vAlign w:val="center"/>
          </w:tcPr>
          <w:p w14:paraId="620C03EF" w14:textId="61CDD919" w:rsidR="00000AD6" w:rsidRPr="00000AD6" w:rsidRDefault="00257A0B" w:rsidP="00BF32D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</w:t>
            </w:r>
            <w:r w:rsidR="00000AD6" w:rsidRPr="00000AD6">
              <w:rPr>
                <w:rFonts w:ascii="Times New Roman" w:hAnsi="Times New Roman" w:cs="Times New Roman"/>
              </w:rPr>
              <w:t>egative regulation of smooth muscle cell proliferation</w:t>
            </w:r>
          </w:p>
        </w:tc>
        <w:tc>
          <w:tcPr>
            <w:tcW w:w="803" w:type="dxa"/>
            <w:vAlign w:val="center"/>
          </w:tcPr>
          <w:p w14:paraId="01FFCEDB" w14:textId="7DD1E723" w:rsidR="00000AD6" w:rsidRPr="00000AD6" w:rsidRDefault="00000AD6" w:rsidP="00BF32D5">
            <w:pPr>
              <w:jc w:val="center"/>
              <w:rPr>
                <w:rFonts w:ascii="Times New Roman" w:hAnsi="Times New Roman" w:cs="Times New Roman"/>
              </w:rPr>
            </w:pPr>
            <w:r w:rsidRPr="00000AD6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255" w:type="dxa"/>
            <w:vAlign w:val="center"/>
          </w:tcPr>
          <w:p w14:paraId="4DAF51AB" w14:textId="556DFBD2" w:rsidR="00000AD6" w:rsidRPr="00000AD6" w:rsidRDefault="00000AD6" w:rsidP="00BF32D5">
            <w:pPr>
              <w:jc w:val="center"/>
              <w:rPr>
                <w:rFonts w:ascii="Times New Roman" w:hAnsi="Times New Roman" w:cs="Times New Roman"/>
              </w:rPr>
            </w:pPr>
            <w:r w:rsidRPr="00000AD6">
              <w:rPr>
                <w:rFonts w:ascii="Times New Roman" w:hAnsi="Times New Roman" w:cs="Times New Roman"/>
              </w:rPr>
              <w:t>3</w:t>
            </w:r>
            <w:r w:rsidR="000B0E6B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45" w:type="dxa"/>
            <w:vAlign w:val="center"/>
          </w:tcPr>
          <w:p w14:paraId="59DCEA1C" w14:textId="3FFC3284" w:rsidR="00000AD6" w:rsidRPr="00000AD6" w:rsidRDefault="00000AD6" w:rsidP="00BF32D5">
            <w:pPr>
              <w:jc w:val="center"/>
              <w:rPr>
                <w:rFonts w:ascii="Times New Roman" w:hAnsi="Times New Roman" w:cs="Times New Roman"/>
              </w:rPr>
            </w:pPr>
            <w:r w:rsidRPr="00000AD6">
              <w:rPr>
                <w:rFonts w:ascii="Times New Roman" w:hAnsi="Times New Roman" w:cs="Times New Roman"/>
              </w:rPr>
              <w:t>9.60E-03</w:t>
            </w:r>
          </w:p>
        </w:tc>
      </w:tr>
      <w:tr w:rsidR="00000AD6" w:rsidRPr="00D42DD4" w14:paraId="205044B2" w14:textId="77777777" w:rsidTr="00BF32D5">
        <w:tc>
          <w:tcPr>
            <w:tcW w:w="1145" w:type="dxa"/>
            <w:vMerge/>
            <w:vAlign w:val="center"/>
          </w:tcPr>
          <w:p w14:paraId="2FC9D7C7" w14:textId="77777777" w:rsidR="00000AD6" w:rsidRPr="00D42DD4" w:rsidRDefault="00000AD6" w:rsidP="00FB28A9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68" w:type="dxa"/>
            <w:vAlign w:val="center"/>
          </w:tcPr>
          <w:p w14:paraId="6D67A81C" w14:textId="16BD6D4F" w:rsidR="00000AD6" w:rsidRPr="00000AD6" w:rsidRDefault="00257A0B" w:rsidP="00BF32D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</w:t>
            </w:r>
            <w:r w:rsidR="00000AD6" w:rsidRPr="00000AD6">
              <w:rPr>
                <w:rFonts w:ascii="Times New Roman" w:hAnsi="Times New Roman" w:cs="Times New Roman"/>
              </w:rPr>
              <w:t>uclear-transcribed mRNA catabolic process, deadenylation-independent decay</w:t>
            </w:r>
          </w:p>
        </w:tc>
        <w:tc>
          <w:tcPr>
            <w:tcW w:w="803" w:type="dxa"/>
            <w:vAlign w:val="center"/>
          </w:tcPr>
          <w:p w14:paraId="3CA92A91" w14:textId="08D64810" w:rsidR="00000AD6" w:rsidRPr="00000AD6" w:rsidRDefault="00000AD6" w:rsidP="00BF32D5">
            <w:pPr>
              <w:jc w:val="center"/>
              <w:rPr>
                <w:rFonts w:ascii="Times New Roman" w:hAnsi="Times New Roman" w:cs="Times New Roman"/>
              </w:rPr>
            </w:pPr>
            <w:r w:rsidRPr="00000AD6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255" w:type="dxa"/>
            <w:vAlign w:val="center"/>
          </w:tcPr>
          <w:p w14:paraId="40D2C1D6" w14:textId="0A28AC7D" w:rsidR="00000AD6" w:rsidRPr="00000AD6" w:rsidRDefault="00000AD6" w:rsidP="00BF32D5">
            <w:pPr>
              <w:jc w:val="center"/>
              <w:rPr>
                <w:rFonts w:ascii="Times New Roman" w:hAnsi="Times New Roman" w:cs="Times New Roman"/>
              </w:rPr>
            </w:pPr>
            <w:r w:rsidRPr="00000AD6">
              <w:rPr>
                <w:rFonts w:ascii="Times New Roman" w:hAnsi="Times New Roman" w:cs="Times New Roman"/>
              </w:rPr>
              <w:t>2</w:t>
            </w:r>
            <w:r w:rsidR="000B0E6B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45" w:type="dxa"/>
            <w:vAlign w:val="center"/>
          </w:tcPr>
          <w:p w14:paraId="7062FB51" w14:textId="06B69C52" w:rsidR="00000AD6" w:rsidRPr="00000AD6" w:rsidRDefault="00000AD6" w:rsidP="00BF32D5">
            <w:pPr>
              <w:jc w:val="center"/>
              <w:rPr>
                <w:rFonts w:ascii="Times New Roman" w:hAnsi="Times New Roman" w:cs="Times New Roman"/>
              </w:rPr>
            </w:pPr>
            <w:r w:rsidRPr="00000AD6">
              <w:rPr>
                <w:rFonts w:ascii="Times New Roman" w:hAnsi="Times New Roman" w:cs="Times New Roman"/>
              </w:rPr>
              <w:t>1.00E-02</w:t>
            </w:r>
          </w:p>
        </w:tc>
      </w:tr>
      <w:tr w:rsidR="00000AD6" w:rsidRPr="00D42DD4" w14:paraId="64386B9D" w14:textId="77777777" w:rsidTr="00BF32D5">
        <w:tc>
          <w:tcPr>
            <w:tcW w:w="1145" w:type="dxa"/>
            <w:vMerge/>
            <w:vAlign w:val="center"/>
          </w:tcPr>
          <w:p w14:paraId="2BC59026" w14:textId="77777777" w:rsidR="00000AD6" w:rsidRPr="00D42DD4" w:rsidRDefault="00000AD6" w:rsidP="00FB28A9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68" w:type="dxa"/>
            <w:vAlign w:val="center"/>
          </w:tcPr>
          <w:p w14:paraId="5537C012" w14:textId="1E14EDE0" w:rsidR="00000AD6" w:rsidRPr="00000AD6" w:rsidRDefault="00257A0B" w:rsidP="00BF32D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</w:t>
            </w:r>
            <w:r w:rsidR="00000AD6" w:rsidRPr="00000AD6">
              <w:rPr>
                <w:rFonts w:ascii="Times New Roman" w:hAnsi="Times New Roman" w:cs="Times New Roman"/>
              </w:rPr>
              <w:t>ositive regulation of endoribonuclease activity</w:t>
            </w:r>
          </w:p>
        </w:tc>
        <w:tc>
          <w:tcPr>
            <w:tcW w:w="803" w:type="dxa"/>
            <w:vAlign w:val="center"/>
          </w:tcPr>
          <w:p w14:paraId="56D04A34" w14:textId="22AA2E5C" w:rsidR="00000AD6" w:rsidRPr="00000AD6" w:rsidRDefault="00000AD6" w:rsidP="00BF32D5">
            <w:pPr>
              <w:jc w:val="center"/>
              <w:rPr>
                <w:rFonts w:ascii="Times New Roman" w:hAnsi="Times New Roman" w:cs="Times New Roman"/>
              </w:rPr>
            </w:pPr>
            <w:r w:rsidRPr="00000AD6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255" w:type="dxa"/>
            <w:vAlign w:val="center"/>
          </w:tcPr>
          <w:p w14:paraId="0FBB9AAA" w14:textId="006051A4" w:rsidR="00000AD6" w:rsidRPr="00000AD6" w:rsidRDefault="00000AD6" w:rsidP="00BF32D5">
            <w:pPr>
              <w:jc w:val="center"/>
              <w:rPr>
                <w:rFonts w:ascii="Times New Roman" w:hAnsi="Times New Roman" w:cs="Times New Roman"/>
              </w:rPr>
            </w:pPr>
            <w:r w:rsidRPr="00000AD6">
              <w:rPr>
                <w:rFonts w:ascii="Times New Roman" w:hAnsi="Times New Roman" w:cs="Times New Roman"/>
              </w:rPr>
              <w:t>2</w:t>
            </w:r>
            <w:r w:rsidR="000B0E6B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45" w:type="dxa"/>
            <w:vAlign w:val="center"/>
          </w:tcPr>
          <w:p w14:paraId="2B292335" w14:textId="1453BEFB" w:rsidR="00000AD6" w:rsidRPr="00000AD6" w:rsidRDefault="00000AD6" w:rsidP="00BF32D5">
            <w:pPr>
              <w:jc w:val="center"/>
              <w:rPr>
                <w:rFonts w:ascii="Times New Roman" w:hAnsi="Times New Roman" w:cs="Times New Roman"/>
              </w:rPr>
            </w:pPr>
            <w:r w:rsidRPr="00000AD6">
              <w:rPr>
                <w:rFonts w:ascii="Times New Roman" w:hAnsi="Times New Roman" w:cs="Times New Roman"/>
              </w:rPr>
              <w:t>1.00E-02</w:t>
            </w:r>
          </w:p>
        </w:tc>
      </w:tr>
      <w:tr w:rsidR="00000AD6" w:rsidRPr="00D42DD4" w14:paraId="19B0A0B4" w14:textId="77777777" w:rsidTr="00BF32D5">
        <w:tc>
          <w:tcPr>
            <w:tcW w:w="1145" w:type="dxa"/>
            <w:vMerge/>
            <w:vAlign w:val="center"/>
          </w:tcPr>
          <w:p w14:paraId="5934EE32" w14:textId="77777777" w:rsidR="00000AD6" w:rsidRPr="00D42DD4" w:rsidRDefault="00000AD6" w:rsidP="00FB28A9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68" w:type="dxa"/>
            <w:vAlign w:val="center"/>
          </w:tcPr>
          <w:p w14:paraId="5EA2E634" w14:textId="4169589A" w:rsidR="00000AD6" w:rsidRPr="00000AD6" w:rsidRDefault="00257A0B" w:rsidP="00BF32D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</w:t>
            </w:r>
            <w:r w:rsidR="00000AD6" w:rsidRPr="00000AD6">
              <w:rPr>
                <w:rFonts w:ascii="Times New Roman" w:hAnsi="Times New Roman" w:cs="Times New Roman"/>
              </w:rPr>
              <w:t>egative regulation of establishment of protein localization to mitochondrion</w:t>
            </w:r>
          </w:p>
        </w:tc>
        <w:tc>
          <w:tcPr>
            <w:tcW w:w="803" w:type="dxa"/>
            <w:vAlign w:val="center"/>
          </w:tcPr>
          <w:p w14:paraId="2A664444" w14:textId="02BD3BC1" w:rsidR="00000AD6" w:rsidRPr="00000AD6" w:rsidRDefault="00000AD6" w:rsidP="00BF32D5">
            <w:pPr>
              <w:jc w:val="center"/>
              <w:rPr>
                <w:rFonts w:ascii="Times New Roman" w:hAnsi="Times New Roman" w:cs="Times New Roman"/>
              </w:rPr>
            </w:pPr>
            <w:r w:rsidRPr="00000AD6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255" w:type="dxa"/>
            <w:vAlign w:val="center"/>
          </w:tcPr>
          <w:p w14:paraId="3055A358" w14:textId="0EE849B5" w:rsidR="00000AD6" w:rsidRPr="00000AD6" w:rsidRDefault="00000AD6" w:rsidP="00BF32D5">
            <w:pPr>
              <w:jc w:val="center"/>
              <w:rPr>
                <w:rFonts w:ascii="Times New Roman" w:hAnsi="Times New Roman" w:cs="Times New Roman"/>
              </w:rPr>
            </w:pPr>
            <w:r w:rsidRPr="00000AD6">
              <w:rPr>
                <w:rFonts w:ascii="Times New Roman" w:hAnsi="Times New Roman" w:cs="Times New Roman"/>
              </w:rPr>
              <w:t>2</w:t>
            </w:r>
            <w:r w:rsidR="000B0E6B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45" w:type="dxa"/>
            <w:vAlign w:val="center"/>
          </w:tcPr>
          <w:p w14:paraId="60683B1D" w14:textId="08ECF24A" w:rsidR="00000AD6" w:rsidRPr="00000AD6" w:rsidRDefault="00000AD6" w:rsidP="00BF32D5">
            <w:pPr>
              <w:jc w:val="center"/>
              <w:rPr>
                <w:rFonts w:ascii="Times New Roman" w:hAnsi="Times New Roman" w:cs="Times New Roman"/>
              </w:rPr>
            </w:pPr>
            <w:r w:rsidRPr="00000AD6">
              <w:rPr>
                <w:rFonts w:ascii="Times New Roman" w:hAnsi="Times New Roman" w:cs="Times New Roman"/>
              </w:rPr>
              <w:t>1.00E-02</w:t>
            </w:r>
          </w:p>
        </w:tc>
      </w:tr>
      <w:tr w:rsidR="00000AD6" w:rsidRPr="00D42DD4" w14:paraId="78DF0A3D" w14:textId="77777777" w:rsidTr="00BF32D5">
        <w:tc>
          <w:tcPr>
            <w:tcW w:w="1145" w:type="dxa"/>
            <w:vMerge/>
            <w:vAlign w:val="center"/>
          </w:tcPr>
          <w:p w14:paraId="3456093B" w14:textId="77777777" w:rsidR="00000AD6" w:rsidRPr="00D42DD4" w:rsidRDefault="00000AD6" w:rsidP="00FB28A9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68" w:type="dxa"/>
            <w:vAlign w:val="center"/>
          </w:tcPr>
          <w:p w14:paraId="63ACF5F9" w14:textId="185307D4" w:rsidR="00000AD6" w:rsidRPr="00000AD6" w:rsidRDefault="00257A0B" w:rsidP="00BF32D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</w:t>
            </w:r>
            <w:r w:rsidR="00000AD6" w:rsidRPr="00000AD6">
              <w:rPr>
                <w:rFonts w:ascii="Times New Roman" w:hAnsi="Times New Roman" w:cs="Times New Roman"/>
              </w:rPr>
              <w:t>egulation of keratinocyte apoptotic process</w:t>
            </w:r>
          </w:p>
        </w:tc>
        <w:tc>
          <w:tcPr>
            <w:tcW w:w="803" w:type="dxa"/>
            <w:vAlign w:val="center"/>
          </w:tcPr>
          <w:p w14:paraId="7D652D9E" w14:textId="7A12D7B8" w:rsidR="00000AD6" w:rsidRPr="00000AD6" w:rsidRDefault="00000AD6" w:rsidP="00BF32D5">
            <w:pPr>
              <w:jc w:val="center"/>
              <w:rPr>
                <w:rFonts w:ascii="Times New Roman" w:hAnsi="Times New Roman" w:cs="Times New Roman"/>
              </w:rPr>
            </w:pPr>
            <w:r w:rsidRPr="00000AD6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255" w:type="dxa"/>
            <w:vAlign w:val="center"/>
          </w:tcPr>
          <w:p w14:paraId="2D93F046" w14:textId="2B419B1C" w:rsidR="00000AD6" w:rsidRPr="00000AD6" w:rsidRDefault="00000AD6" w:rsidP="00BF32D5">
            <w:pPr>
              <w:jc w:val="center"/>
              <w:rPr>
                <w:rFonts w:ascii="Times New Roman" w:hAnsi="Times New Roman" w:cs="Times New Roman"/>
              </w:rPr>
            </w:pPr>
            <w:r w:rsidRPr="00000AD6">
              <w:rPr>
                <w:rFonts w:ascii="Times New Roman" w:hAnsi="Times New Roman" w:cs="Times New Roman"/>
              </w:rPr>
              <w:t>2</w:t>
            </w:r>
            <w:r w:rsidR="000B0E6B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45" w:type="dxa"/>
            <w:vAlign w:val="center"/>
          </w:tcPr>
          <w:p w14:paraId="1F757A3C" w14:textId="285D7D1B" w:rsidR="00000AD6" w:rsidRPr="00000AD6" w:rsidRDefault="00000AD6" w:rsidP="00BF32D5">
            <w:pPr>
              <w:jc w:val="center"/>
              <w:rPr>
                <w:rFonts w:ascii="Times New Roman" w:hAnsi="Times New Roman" w:cs="Times New Roman"/>
              </w:rPr>
            </w:pPr>
            <w:r w:rsidRPr="00000AD6">
              <w:rPr>
                <w:rFonts w:ascii="Times New Roman" w:hAnsi="Times New Roman" w:cs="Times New Roman"/>
              </w:rPr>
              <w:t>1.00E-02</w:t>
            </w:r>
          </w:p>
        </w:tc>
      </w:tr>
      <w:tr w:rsidR="00000AD6" w:rsidRPr="00D42DD4" w14:paraId="0E0C1F58" w14:textId="77777777" w:rsidTr="00BF32D5">
        <w:tc>
          <w:tcPr>
            <w:tcW w:w="1145" w:type="dxa"/>
            <w:vMerge/>
            <w:vAlign w:val="center"/>
          </w:tcPr>
          <w:p w14:paraId="64CBDFD0" w14:textId="77777777" w:rsidR="00000AD6" w:rsidRPr="00D42DD4" w:rsidRDefault="00000AD6" w:rsidP="00FB28A9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68" w:type="dxa"/>
            <w:vAlign w:val="center"/>
          </w:tcPr>
          <w:p w14:paraId="7C5620E6" w14:textId="35587495" w:rsidR="00000AD6" w:rsidRPr="00000AD6" w:rsidRDefault="00257A0B" w:rsidP="00BF32D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</w:t>
            </w:r>
            <w:r w:rsidR="00000AD6" w:rsidRPr="00000AD6">
              <w:rPr>
                <w:rFonts w:ascii="Times New Roman" w:hAnsi="Times New Roman" w:cs="Times New Roman"/>
              </w:rPr>
              <w:t>ositive regulation of intracellular mRNA localization</w:t>
            </w:r>
          </w:p>
        </w:tc>
        <w:tc>
          <w:tcPr>
            <w:tcW w:w="803" w:type="dxa"/>
            <w:vAlign w:val="center"/>
          </w:tcPr>
          <w:p w14:paraId="0F391ECE" w14:textId="6A9B379F" w:rsidR="00000AD6" w:rsidRPr="00000AD6" w:rsidRDefault="00000AD6" w:rsidP="00BF32D5">
            <w:pPr>
              <w:jc w:val="center"/>
              <w:rPr>
                <w:rFonts w:ascii="Times New Roman" w:hAnsi="Times New Roman" w:cs="Times New Roman"/>
              </w:rPr>
            </w:pPr>
            <w:r w:rsidRPr="00000AD6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255" w:type="dxa"/>
            <w:vAlign w:val="center"/>
          </w:tcPr>
          <w:p w14:paraId="1D5F7312" w14:textId="07FDB627" w:rsidR="00000AD6" w:rsidRPr="00000AD6" w:rsidRDefault="00000AD6" w:rsidP="00BF32D5">
            <w:pPr>
              <w:jc w:val="center"/>
              <w:rPr>
                <w:rFonts w:ascii="Times New Roman" w:hAnsi="Times New Roman" w:cs="Times New Roman"/>
              </w:rPr>
            </w:pPr>
            <w:r w:rsidRPr="00000AD6">
              <w:rPr>
                <w:rFonts w:ascii="Times New Roman" w:hAnsi="Times New Roman" w:cs="Times New Roman"/>
              </w:rPr>
              <w:t>2</w:t>
            </w:r>
            <w:r w:rsidR="000B0E6B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45" w:type="dxa"/>
            <w:vAlign w:val="center"/>
          </w:tcPr>
          <w:p w14:paraId="71CE2FC9" w14:textId="43498C4F" w:rsidR="00000AD6" w:rsidRPr="00000AD6" w:rsidRDefault="00000AD6" w:rsidP="00BF32D5">
            <w:pPr>
              <w:jc w:val="center"/>
              <w:rPr>
                <w:rFonts w:ascii="Times New Roman" w:hAnsi="Times New Roman" w:cs="Times New Roman"/>
              </w:rPr>
            </w:pPr>
            <w:r w:rsidRPr="00000AD6">
              <w:rPr>
                <w:rFonts w:ascii="Times New Roman" w:hAnsi="Times New Roman" w:cs="Times New Roman"/>
              </w:rPr>
              <w:t>1.00E-02</w:t>
            </w:r>
          </w:p>
        </w:tc>
      </w:tr>
      <w:tr w:rsidR="00000AD6" w:rsidRPr="00D42DD4" w14:paraId="0E5B6D0A" w14:textId="77777777" w:rsidTr="00BF32D5">
        <w:tc>
          <w:tcPr>
            <w:tcW w:w="1145" w:type="dxa"/>
            <w:vMerge/>
            <w:vAlign w:val="center"/>
          </w:tcPr>
          <w:p w14:paraId="55D9583A" w14:textId="77777777" w:rsidR="00000AD6" w:rsidRPr="00D42DD4" w:rsidRDefault="00000AD6" w:rsidP="00FB28A9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68" w:type="dxa"/>
            <w:vAlign w:val="center"/>
          </w:tcPr>
          <w:p w14:paraId="0E1A98DE" w14:textId="69C19FA7" w:rsidR="00000AD6" w:rsidRPr="00000AD6" w:rsidRDefault="00257A0B" w:rsidP="00BF32D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</w:t>
            </w:r>
            <w:r w:rsidR="00000AD6" w:rsidRPr="00000AD6">
              <w:rPr>
                <w:rFonts w:ascii="Times New Roman" w:hAnsi="Times New Roman" w:cs="Times New Roman"/>
              </w:rPr>
              <w:t>ositive regulation of mRNA endonucleolytic cleavage involved in unfolded protein response</w:t>
            </w:r>
          </w:p>
        </w:tc>
        <w:tc>
          <w:tcPr>
            <w:tcW w:w="803" w:type="dxa"/>
            <w:vAlign w:val="center"/>
          </w:tcPr>
          <w:p w14:paraId="2D67306D" w14:textId="30D60D02" w:rsidR="00000AD6" w:rsidRPr="00000AD6" w:rsidRDefault="00000AD6" w:rsidP="00BF32D5">
            <w:pPr>
              <w:jc w:val="center"/>
              <w:rPr>
                <w:rFonts w:ascii="Times New Roman" w:hAnsi="Times New Roman" w:cs="Times New Roman"/>
              </w:rPr>
            </w:pPr>
            <w:r w:rsidRPr="00000AD6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255" w:type="dxa"/>
            <w:vAlign w:val="center"/>
          </w:tcPr>
          <w:p w14:paraId="6AB98CC7" w14:textId="42350B42" w:rsidR="00000AD6" w:rsidRPr="00000AD6" w:rsidRDefault="00000AD6" w:rsidP="00BF32D5">
            <w:pPr>
              <w:jc w:val="center"/>
              <w:rPr>
                <w:rFonts w:ascii="Times New Roman" w:hAnsi="Times New Roman" w:cs="Times New Roman"/>
              </w:rPr>
            </w:pPr>
            <w:r w:rsidRPr="00000AD6">
              <w:rPr>
                <w:rFonts w:ascii="Times New Roman" w:hAnsi="Times New Roman" w:cs="Times New Roman"/>
              </w:rPr>
              <w:t>2</w:t>
            </w:r>
            <w:r w:rsidR="000B0E6B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45" w:type="dxa"/>
            <w:vAlign w:val="center"/>
          </w:tcPr>
          <w:p w14:paraId="6B5A9D8F" w14:textId="710EFF32" w:rsidR="00000AD6" w:rsidRPr="00000AD6" w:rsidRDefault="00000AD6" w:rsidP="00BF32D5">
            <w:pPr>
              <w:jc w:val="center"/>
              <w:rPr>
                <w:rFonts w:ascii="Times New Roman" w:hAnsi="Times New Roman" w:cs="Times New Roman"/>
              </w:rPr>
            </w:pPr>
            <w:r w:rsidRPr="00000AD6">
              <w:rPr>
                <w:rFonts w:ascii="Times New Roman" w:hAnsi="Times New Roman" w:cs="Times New Roman"/>
              </w:rPr>
              <w:t>1.00E-02</w:t>
            </w:r>
          </w:p>
        </w:tc>
      </w:tr>
      <w:tr w:rsidR="00000AD6" w:rsidRPr="00D42DD4" w14:paraId="00F47920" w14:textId="77777777" w:rsidTr="00BF32D5">
        <w:tc>
          <w:tcPr>
            <w:tcW w:w="1145" w:type="dxa"/>
            <w:vMerge/>
            <w:vAlign w:val="center"/>
          </w:tcPr>
          <w:p w14:paraId="76E30633" w14:textId="77777777" w:rsidR="00000AD6" w:rsidRPr="00D42DD4" w:rsidRDefault="00000AD6" w:rsidP="00FB28A9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68" w:type="dxa"/>
            <w:vAlign w:val="center"/>
          </w:tcPr>
          <w:p w14:paraId="7E71CBFC" w14:textId="394E218E" w:rsidR="00000AD6" w:rsidRPr="00000AD6" w:rsidRDefault="00257A0B" w:rsidP="00BF32D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</w:t>
            </w:r>
            <w:r w:rsidR="00000AD6" w:rsidRPr="00000AD6">
              <w:rPr>
                <w:rFonts w:ascii="Times New Roman" w:hAnsi="Times New Roman" w:cs="Times New Roman"/>
              </w:rPr>
              <w:t>ging</w:t>
            </w:r>
          </w:p>
        </w:tc>
        <w:tc>
          <w:tcPr>
            <w:tcW w:w="803" w:type="dxa"/>
            <w:vAlign w:val="center"/>
          </w:tcPr>
          <w:p w14:paraId="6EAB6D51" w14:textId="12C2F67D" w:rsidR="00000AD6" w:rsidRPr="00000AD6" w:rsidRDefault="00000AD6" w:rsidP="00BF32D5">
            <w:pPr>
              <w:jc w:val="center"/>
              <w:rPr>
                <w:rFonts w:ascii="Times New Roman" w:hAnsi="Times New Roman" w:cs="Times New Roman"/>
              </w:rPr>
            </w:pPr>
            <w:r w:rsidRPr="00000AD6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255" w:type="dxa"/>
            <w:vAlign w:val="center"/>
          </w:tcPr>
          <w:p w14:paraId="418DB67C" w14:textId="0B727D13" w:rsidR="00000AD6" w:rsidRPr="00000AD6" w:rsidRDefault="00000AD6" w:rsidP="00BF32D5">
            <w:pPr>
              <w:jc w:val="center"/>
              <w:rPr>
                <w:rFonts w:ascii="Times New Roman" w:hAnsi="Times New Roman" w:cs="Times New Roman"/>
              </w:rPr>
            </w:pPr>
            <w:r w:rsidRPr="00000AD6">
              <w:rPr>
                <w:rFonts w:ascii="Times New Roman" w:hAnsi="Times New Roman" w:cs="Times New Roman"/>
              </w:rPr>
              <w:t>5.1</w:t>
            </w:r>
            <w:r w:rsidR="000B0E6B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45" w:type="dxa"/>
            <w:vAlign w:val="center"/>
          </w:tcPr>
          <w:p w14:paraId="749E88D6" w14:textId="535A20C0" w:rsidR="00000AD6" w:rsidRPr="00000AD6" w:rsidRDefault="00000AD6" w:rsidP="00BF32D5">
            <w:pPr>
              <w:jc w:val="center"/>
              <w:rPr>
                <w:rFonts w:ascii="Times New Roman" w:hAnsi="Times New Roman" w:cs="Times New Roman"/>
              </w:rPr>
            </w:pPr>
            <w:r w:rsidRPr="00000AD6">
              <w:rPr>
                <w:rFonts w:ascii="Times New Roman" w:hAnsi="Times New Roman" w:cs="Times New Roman"/>
              </w:rPr>
              <w:t>1.00E-02</w:t>
            </w:r>
          </w:p>
        </w:tc>
      </w:tr>
      <w:tr w:rsidR="00000AD6" w:rsidRPr="00D42DD4" w14:paraId="488261E8" w14:textId="77777777" w:rsidTr="00BF32D5">
        <w:tc>
          <w:tcPr>
            <w:tcW w:w="1145" w:type="dxa"/>
            <w:vMerge/>
            <w:vAlign w:val="center"/>
          </w:tcPr>
          <w:p w14:paraId="48393E34" w14:textId="77777777" w:rsidR="00000AD6" w:rsidRPr="00D42DD4" w:rsidRDefault="00000AD6" w:rsidP="00FB28A9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68" w:type="dxa"/>
            <w:vAlign w:val="center"/>
          </w:tcPr>
          <w:p w14:paraId="5714258F" w14:textId="43A74476" w:rsidR="00000AD6" w:rsidRPr="00000AD6" w:rsidRDefault="00000AD6" w:rsidP="00BF32D5">
            <w:pPr>
              <w:jc w:val="center"/>
              <w:rPr>
                <w:rFonts w:ascii="Times New Roman" w:hAnsi="Times New Roman" w:cs="Times New Roman"/>
              </w:rPr>
            </w:pPr>
            <w:r w:rsidRPr="00000AD6">
              <w:rPr>
                <w:rFonts w:ascii="Times New Roman" w:hAnsi="Times New Roman" w:cs="Times New Roman"/>
              </w:rPr>
              <w:t>ATP metabolic process</w:t>
            </w:r>
          </w:p>
        </w:tc>
        <w:tc>
          <w:tcPr>
            <w:tcW w:w="803" w:type="dxa"/>
            <w:vAlign w:val="center"/>
          </w:tcPr>
          <w:p w14:paraId="3AF1C288" w14:textId="02FA2D20" w:rsidR="00000AD6" w:rsidRPr="00000AD6" w:rsidRDefault="00000AD6" w:rsidP="00BF32D5">
            <w:pPr>
              <w:jc w:val="center"/>
              <w:rPr>
                <w:rFonts w:ascii="Times New Roman" w:hAnsi="Times New Roman" w:cs="Times New Roman"/>
              </w:rPr>
            </w:pPr>
            <w:r w:rsidRPr="00000AD6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255" w:type="dxa"/>
            <w:vAlign w:val="center"/>
          </w:tcPr>
          <w:p w14:paraId="67C09E3D" w14:textId="7BBC8CCD" w:rsidR="00000AD6" w:rsidRPr="00000AD6" w:rsidRDefault="00000AD6" w:rsidP="00BF32D5">
            <w:pPr>
              <w:jc w:val="center"/>
              <w:rPr>
                <w:rFonts w:ascii="Times New Roman" w:hAnsi="Times New Roman" w:cs="Times New Roman"/>
              </w:rPr>
            </w:pPr>
            <w:r w:rsidRPr="00000AD6">
              <w:rPr>
                <w:rFonts w:ascii="Times New Roman" w:hAnsi="Times New Roman" w:cs="Times New Roman"/>
              </w:rPr>
              <w:t>3</w:t>
            </w:r>
            <w:r w:rsidR="000B0E6B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45" w:type="dxa"/>
            <w:vAlign w:val="center"/>
          </w:tcPr>
          <w:p w14:paraId="63838B42" w14:textId="25F4CEBC" w:rsidR="00000AD6" w:rsidRPr="00000AD6" w:rsidRDefault="00000AD6" w:rsidP="00BF32D5">
            <w:pPr>
              <w:jc w:val="center"/>
              <w:rPr>
                <w:rFonts w:ascii="Times New Roman" w:hAnsi="Times New Roman" w:cs="Times New Roman"/>
              </w:rPr>
            </w:pPr>
            <w:r w:rsidRPr="00000AD6">
              <w:rPr>
                <w:rFonts w:ascii="Times New Roman" w:hAnsi="Times New Roman" w:cs="Times New Roman"/>
              </w:rPr>
              <w:t>1.20E-02</w:t>
            </w:r>
          </w:p>
        </w:tc>
      </w:tr>
      <w:tr w:rsidR="00000AD6" w:rsidRPr="00D42DD4" w14:paraId="3C49DBD7" w14:textId="77777777" w:rsidTr="00BF32D5">
        <w:tc>
          <w:tcPr>
            <w:tcW w:w="1145" w:type="dxa"/>
            <w:vMerge/>
            <w:vAlign w:val="center"/>
          </w:tcPr>
          <w:p w14:paraId="5189DD5D" w14:textId="77777777" w:rsidR="00000AD6" w:rsidRPr="00D42DD4" w:rsidRDefault="00000AD6" w:rsidP="00FB28A9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68" w:type="dxa"/>
            <w:vAlign w:val="center"/>
          </w:tcPr>
          <w:p w14:paraId="30FE1EEA" w14:textId="30DE315C" w:rsidR="00000AD6" w:rsidRPr="00000AD6" w:rsidRDefault="00257A0B" w:rsidP="00BF32D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L</w:t>
            </w:r>
            <w:r w:rsidR="00000AD6" w:rsidRPr="00000AD6">
              <w:rPr>
                <w:rFonts w:ascii="Times New Roman" w:hAnsi="Times New Roman" w:cs="Times New Roman"/>
              </w:rPr>
              <w:t xml:space="preserve">ipopolysaccharide-mediated </w:t>
            </w:r>
            <w:r w:rsidRPr="00000AD6">
              <w:rPr>
                <w:rFonts w:ascii="Times New Roman" w:hAnsi="Times New Roman" w:cs="Times New Roman"/>
              </w:rPr>
              <w:t>signalling</w:t>
            </w:r>
            <w:r w:rsidR="00000AD6" w:rsidRPr="00000AD6">
              <w:rPr>
                <w:rFonts w:ascii="Times New Roman" w:hAnsi="Times New Roman" w:cs="Times New Roman"/>
              </w:rPr>
              <w:t xml:space="preserve"> pathway</w:t>
            </w:r>
          </w:p>
        </w:tc>
        <w:tc>
          <w:tcPr>
            <w:tcW w:w="803" w:type="dxa"/>
            <w:vAlign w:val="center"/>
          </w:tcPr>
          <w:p w14:paraId="1FF4C097" w14:textId="46F02D03" w:rsidR="00000AD6" w:rsidRPr="00000AD6" w:rsidRDefault="00000AD6" w:rsidP="00BF32D5">
            <w:pPr>
              <w:jc w:val="center"/>
              <w:rPr>
                <w:rFonts w:ascii="Times New Roman" w:hAnsi="Times New Roman" w:cs="Times New Roman"/>
              </w:rPr>
            </w:pPr>
            <w:r w:rsidRPr="00000AD6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255" w:type="dxa"/>
            <w:vAlign w:val="center"/>
          </w:tcPr>
          <w:p w14:paraId="0B8D2292" w14:textId="49FCA115" w:rsidR="00000AD6" w:rsidRPr="00000AD6" w:rsidRDefault="00000AD6" w:rsidP="00BF32D5">
            <w:pPr>
              <w:jc w:val="center"/>
              <w:rPr>
                <w:rFonts w:ascii="Times New Roman" w:hAnsi="Times New Roman" w:cs="Times New Roman"/>
              </w:rPr>
            </w:pPr>
            <w:r w:rsidRPr="00000AD6">
              <w:rPr>
                <w:rFonts w:ascii="Times New Roman" w:hAnsi="Times New Roman" w:cs="Times New Roman"/>
              </w:rPr>
              <w:t>3</w:t>
            </w:r>
            <w:r w:rsidR="000B0E6B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45" w:type="dxa"/>
            <w:vAlign w:val="center"/>
          </w:tcPr>
          <w:p w14:paraId="4073F9FB" w14:textId="0147140C" w:rsidR="00000AD6" w:rsidRPr="00000AD6" w:rsidRDefault="00000AD6" w:rsidP="00BF32D5">
            <w:pPr>
              <w:jc w:val="center"/>
              <w:rPr>
                <w:rFonts w:ascii="Times New Roman" w:hAnsi="Times New Roman" w:cs="Times New Roman"/>
              </w:rPr>
            </w:pPr>
            <w:r w:rsidRPr="00000AD6">
              <w:rPr>
                <w:rFonts w:ascii="Times New Roman" w:hAnsi="Times New Roman" w:cs="Times New Roman"/>
              </w:rPr>
              <w:t>1.20E-02</w:t>
            </w:r>
          </w:p>
        </w:tc>
      </w:tr>
      <w:tr w:rsidR="00000AD6" w:rsidRPr="00D42DD4" w14:paraId="51844B7C" w14:textId="77777777" w:rsidTr="00BF32D5">
        <w:tc>
          <w:tcPr>
            <w:tcW w:w="1145" w:type="dxa"/>
            <w:vMerge/>
            <w:vAlign w:val="center"/>
          </w:tcPr>
          <w:p w14:paraId="2FB823AC" w14:textId="77777777" w:rsidR="00000AD6" w:rsidRPr="00D42DD4" w:rsidRDefault="00000AD6" w:rsidP="00FB28A9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68" w:type="dxa"/>
            <w:vAlign w:val="center"/>
          </w:tcPr>
          <w:p w14:paraId="463D53E0" w14:textId="777571CD" w:rsidR="00000AD6" w:rsidRPr="00000AD6" w:rsidRDefault="00257A0B" w:rsidP="00BF32D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</w:t>
            </w:r>
            <w:r w:rsidR="00000AD6" w:rsidRPr="00000AD6">
              <w:rPr>
                <w:rFonts w:ascii="Times New Roman" w:hAnsi="Times New Roman" w:cs="Times New Roman"/>
              </w:rPr>
              <w:t xml:space="preserve">rotein kinase B </w:t>
            </w:r>
            <w:r w:rsidRPr="00000AD6">
              <w:rPr>
                <w:rFonts w:ascii="Times New Roman" w:hAnsi="Times New Roman" w:cs="Times New Roman"/>
              </w:rPr>
              <w:t>signalling</w:t>
            </w:r>
          </w:p>
        </w:tc>
        <w:tc>
          <w:tcPr>
            <w:tcW w:w="803" w:type="dxa"/>
            <w:vAlign w:val="center"/>
          </w:tcPr>
          <w:p w14:paraId="39C7A2C6" w14:textId="7DB83095" w:rsidR="00000AD6" w:rsidRPr="00000AD6" w:rsidRDefault="00000AD6" w:rsidP="00BF32D5">
            <w:pPr>
              <w:jc w:val="center"/>
              <w:rPr>
                <w:rFonts w:ascii="Times New Roman" w:hAnsi="Times New Roman" w:cs="Times New Roman"/>
              </w:rPr>
            </w:pPr>
            <w:r w:rsidRPr="00000AD6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255" w:type="dxa"/>
            <w:vAlign w:val="center"/>
          </w:tcPr>
          <w:p w14:paraId="3ABC5D12" w14:textId="0C8AF599" w:rsidR="00000AD6" w:rsidRPr="00000AD6" w:rsidRDefault="00000AD6" w:rsidP="00BF32D5">
            <w:pPr>
              <w:jc w:val="center"/>
              <w:rPr>
                <w:rFonts w:ascii="Times New Roman" w:hAnsi="Times New Roman" w:cs="Times New Roman"/>
              </w:rPr>
            </w:pPr>
            <w:r w:rsidRPr="00000AD6">
              <w:rPr>
                <w:rFonts w:ascii="Times New Roman" w:hAnsi="Times New Roman" w:cs="Times New Roman"/>
              </w:rPr>
              <w:t>3</w:t>
            </w:r>
            <w:r w:rsidR="000B0E6B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45" w:type="dxa"/>
            <w:vAlign w:val="center"/>
          </w:tcPr>
          <w:p w14:paraId="674B5EE4" w14:textId="372B4A74" w:rsidR="00000AD6" w:rsidRPr="00000AD6" w:rsidRDefault="00000AD6" w:rsidP="00BF32D5">
            <w:pPr>
              <w:jc w:val="center"/>
              <w:rPr>
                <w:rFonts w:ascii="Times New Roman" w:hAnsi="Times New Roman" w:cs="Times New Roman"/>
              </w:rPr>
            </w:pPr>
            <w:r w:rsidRPr="00000AD6">
              <w:rPr>
                <w:rFonts w:ascii="Times New Roman" w:hAnsi="Times New Roman" w:cs="Times New Roman"/>
              </w:rPr>
              <w:t>1.20E-02</w:t>
            </w:r>
          </w:p>
        </w:tc>
      </w:tr>
      <w:tr w:rsidR="00000AD6" w:rsidRPr="00D42DD4" w14:paraId="56B3DC4E" w14:textId="77777777" w:rsidTr="00BF32D5">
        <w:tc>
          <w:tcPr>
            <w:tcW w:w="1145" w:type="dxa"/>
            <w:vMerge/>
            <w:vAlign w:val="center"/>
          </w:tcPr>
          <w:p w14:paraId="08BDFD9B" w14:textId="77777777" w:rsidR="00000AD6" w:rsidRPr="00D42DD4" w:rsidRDefault="00000AD6" w:rsidP="00FB28A9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68" w:type="dxa"/>
            <w:vAlign w:val="center"/>
          </w:tcPr>
          <w:p w14:paraId="7BB6C70C" w14:textId="68A46C9A" w:rsidR="00000AD6" w:rsidRPr="00000AD6" w:rsidRDefault="00257A0B" w:rsidP="00BF32D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</w:t>
            </w:r>
            <w:r w:rsidR="00000AD6" w:rsidRPr="00000AD6">
              <w:rPr>
                <w:rFonts w:ascii="Times New Roman" w:hAnsi="Times New Roman" w:cs="Times New Roman"/>
              </w:rPr>
              <w:t xml:space="preserve">ntrinsic apoptotic </w:t>
            </w:r>
            <w:r w:rsidRPr="00000AD6">
              <w:rPr>
                <w:rFonts w:ascii="Times New Roman" w:hAnsi="Times New Roman" w:cs="Times New Roman"/>
              </w:rPr>
              <w:t>signalling</w:t>
            </w:r>
            <w:r w:rsidR="00000AD6" w:rsidRPr="00000AD6">
              <w:rPr>
                <w:rFonts w:ascii="Times New Roman" w:hAnsi="Times New Roman" w:cs="Times New Roman"/>
              </w:rPr>
              <w:t xml:space="preserve"> pathway in response to endoplasmic reticulum stress</w:t>
            </w:r>
          </w:p>
        </w:tc>
        <w:tc>
          <w:tcPr>
            <w:tcW w:w="803" w:type="dxa"/>
            <w:vAlign w:val="center"/>
          </w:tcPr>
          <w:p w14:paraId="2DFF09DA" w14:textId="6B55FCF8" w:rsidR="00000AD6" w:rsidRPr="00000AD6" w:rsidRDefault="00000AD6" w:rsidP="00BF32D5">
            <w:pPr>
              <w:jc w:val="center"/>
              <w:rPr>
                <w:rFonts w:ascii="Times New Roman" w:hAnsi="Times New Roman" w:cs="Times New Roman"/>
              </w:rPr>
            </w:pPr>
            <w:r w:rsidRPr="00000AD6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255" w:type="dxa"/>
            <w:vAlign w:val="center"/>
          </w:tcPr>
          <w:p w14:paraId="2C29B8A7" w14:textId="23018653" w:rsidR="00000AD6" w:rsidRPr="00000AD6" w:rsidRDefault="00000AD6" w:rsidP="00BF32D5">
            <w:pPr>
              <w:jc w:val="center"/>
              <w:rPr>
                <w:rFonts w:ascii="Times New Roman" w:hAnsi="Times New Roman" w:cs="Times New Roman"/>
              </w:rPr>
            </w:pPr>
            <w:r w:rsidRPr="00000AD6">
              <w:rPr>
                <w:rFonts w:ascii="Times New Roman" w:hAnsi="Times New Roman" w:cs="Times New Roman"/>
              </w:rPr>
              <w:t>3</w:t>
            </w:r>
            <w:r w:rsidR="000B0E6B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45" w:type="dxa"/>
            <w:vAlign w:val="center"/>
          </w:tcPr>
          <w:p w14:paraId="579DAAF2" w14:textId="3310FF76" w:rsidR="00000AD6" w:rsidRPr="00000AD6" w:rsidRDefault="00000AD6" w:rsidP="00BF32D5">
            <w:pPr>
              <w:jc w:val="center"/>
              <w:rPr>
                <w:rFonts w:ascii="Times New Roman" w:hAnsi="Times New Roman" w:cs="Times New Roman"/>
              </w:rPr>
            </w:pPr>
            <w:r w:rsidRPr="00000AD6">
              <w:rPr>
                <w:rFonts w:ascii="Times New Roman" w:hAnsi="Times New Roman" w:cs="Times New Roman"/>
              </w:rPr>
              <w:t>1.20E-02</w:t>
            </w:r>
          </w:p>
        </w:tc>
      </w:tr>
      <w:tr w:rsidR="00000AD6" w:rsidRPr="00D42DD4" w14:paraId="689010CE" w14:textId="77777777" w:rsidTr="00BF32D5">
        <w:tc>
          <w:tcPr>
            <w:tcW w:w="1145" w:type="dxa"/>
            <w:vMerge/>
            <w:vAlign w:val="center"/>
          </w:tcPr>
          <w:p w14:paraId="36BE0ADC" w14:textId="77777777" w:rsidR="00000AD6" w:rsidRPr="00D42DD4" w:rsidRDefault="00000AD6" w:rsidP="00FB28A9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68" w:type="dxa"/>
            <w:vAlign w:val="center"/>
          </w:tcPr>
          <w:p w14:paraId="33B36EAB" w14:textId="77166E33" w:rsidR="00000AD6" w:rsidRPr="00000AD6" w:rsidRDefault="00257A0B" w:rsidP="00BF32D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</w:t>
            </w:r>
            <w:r w:rsidR="00000AD6" w:rsidRPr="00000AD6">
              <w:rPr>
                <w:rFonts w:ascii="Times New Roman" w:hAnsi="Times New Roman" w:cs="Times New Roman"/>
              </w:rPr>
              <w:t>rotein folding</w:t>
            </w:r>
          </w:p>
        </w:tc>
        <w:tc>
          <w:tcPr>
            <w:tcW w:w="803" w:type="dxa"/>
            <w:vAlign w:val="center"/>
          </w:tcPr>
          <w:p w14:paraId="05A95A4F" w14:textId="5F41DC02" w:rsidR="00000AD6" w:rsidRPr="00000AD6" w:rsidRDefault="00000AD6" w:rsidP="00BF32D5">
            <w:pPr>
              <w:jc w:val="center"/>
              <w:rPr>
                <w:rFonts w:ascii="Times New Roman" w:hAnsi="Times New Roman" w:cs="Times New Roman"/>
              </w:rPr>
            </w:pPr>
            <w:r w:rsidRPr="00000AD6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255" w:type="dxa"/>
            <w:vAlign w:val="center"/>
          </w:tcPr>
          <w:p w14:paraId="4CFA476A" w14:textId="7055B4AF" w:rsidR="00000AD6" w:rsidRPr="00000AD6" w:rsidRDefault="00000AD6" w:rsidP="00BF32D5">
            <w:pPr>
              <w:jc w:val="center"/>
              <w:rPr>
                <w:rFonts w:ascii="Times New Roman" w:hAnsi="Times New Roman" w:cs="Times New Roman"/>
              </w:rPr>
            </w:pPr>
            <w:r w:rsidRPr="00000AD6">
              <w:rPr>
                <w:rFonts w:ascii="Times New Roman" w:hAnsi="Times New Roman" w:cs="Times New Roman"/>
              </w:rPr>
              <w:t>5.1</w:t>
            </w:r>
            <w:r w:rsidR="000B0E6B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45" w:type="dxa"/>
            <w:vAlign w:val="center"/>
          </w:tcPr>
          <w:p w14:paraId="3892889F" w14:textId="71C5E9CD" w:rsidR="00000AD6" w:rsidRPr="00000AD6" w:rsidRDefault="00000AD6" w:rsidP="00BF32D5">
            <w:pPr>
              <w:jc w:val="center"/>
              <w:rPr>
                <w:rFonts w:ascii="Times New Roman" w:hAnsi="Times New Roman" w:cs="Times New Roman"/>
              </w:rPr>
            </w:pPr>
            <w:r w:rsidRPr="00000AD6">
              <w:rPr>
                <w:rFonts w:ascii="Times New Roman" w:hAnsi="Times New Roman" w:cs="Times New Roman"/>
              </w:rPr>
              <w:t>1.40E-02</w:t>
            </w:r>
          </w:p>
        </w:tc>
      </w:tr>
      <w:tr w:rsidR="00000AD6" w:rsidRPr="00D42DD4" w14:paraId="0E9B521B" w14:textId="77777777" w:rsidTr="00BF32D5">
        <w:tc>
          <w:tcPr>
            <w:tcW w:w="1145" w:type="dxa"/>
            <w:vMerge/>
            <w:vAlign w:val="center"/>
          </w:tcPr>
          <w:p w14:paraId="22908A9B" w14:textId="77777777" w:rsidR="00000AD6" w:rsidRPr="00D42DD4" w:rsidRDefault="00000AD6" w:rsidP="00FB28A9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68" w:type="dxa"/>
            <w:vAlign w:val="center"/>
          </w:tcPr>
          <w:p w14:paraId="1E221555" w14:textId="2109E9C1" w:rsidR="00000AD6" w:rsidRPr="00000AD6" w:rsidRDefault="00257A0B" w:rsidP="00BF32D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</w:t>
            </w:r>
            <w:r w:rsidR="00000AD6" w:rsidRPr="00000AD6">
              <w:rPr>
                <w:rFonts w:ascii="Times New Roman" w:hAnsi="Times New Roman" w:cs="Times New Roman"/>
              </w:rPr>
              <w:t>esponse to cold</w:t>
            </w:r>
          </w:p>
        </w:tc>
        <w:tc>
          <w:tcPr>
            <w:tcW w:w="803" w:type="dxa"/>
            <w:vAlign w:val="center"/>
          </w:tcPr>
          <w:p w14:paraId="1C991A20" w14:textId="3D49240C" w:rsidR="00000AD6" w:rsidRPr="00000AD6" w:rsidRDefault="00000AD6" w:rsidP="00BF32D5">
            <w:pPr>
              <w:jc w:val="center"/>
              <w:rPr>
                <w:rFonts w:ascii="Times New Roman" w:hAnsi="Times New Roman" w:cs="Times New Roman"/>
              </w:rPr>
            </w:pPr>
            <w:r w:rsidRPr="00000AD6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255" w:type="dxa"/>
            <w:vAlign w:val="center"/>
          </w:tcPr>
          <w:p w14:paraId="388BF29A" w14:textId="186DC012" w:rsidR="00000AD6" w:rsidRPr="00000AD6" w:rsidRDefault="00000AD6" w:rsidP="00BF32D5">
            <w:pPr>
              <w:jc w:val="center"/>
              <w:rPr>
                <w:rFonts w:ascii="Times New Roman" w:hAnsi="Times New Roman" w:cs="Times New Roman"/>
              </w:rPr>
            </w:pPr>
            <w:r w:rsidRPr="00000AD6">
              <w:rPr>
                <w:rFonts w:ascii="Times New Roman" w:hAnsi="Times New Roman" w:cs="Times New Roman"/>
              </w:rPr>
              <w:t>3</w:t>
            </w:r>
            <w:r w:rsidR="000B0E6B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45" w:type="dxa"/>
            <w:vAlign w:val="center"/>
          </w:tcPr>
          <w:p w14:paraId="6BE6C187" w14:textId="14E9B544" w:rsidR="00000AD6" w:rsidRPr="00000AD6" w:rsidRDefault="00000AD6" w:rsidP="00BF32D5">
            <w:pPr>
              <w:jc w:val="center"/>
              <w:rPr>
                <w:rFonts w:ascii="Times New Roman" w:hAnsi="Times New Roman" w:cs="Times New Roman"/>
              </w:rPr>
            </w:pPr>
            <w:r w:rsidRPr="00000AD6">
              <w:rPr>
                <w:rFonts w:ascii="Times New Roman" w:hAnsi="Times New Roman" w:cs="Times New Roman"/>
              </w:rPr>
              <w:t>1.50E-02</w:t>
            </w:r>
          </w:p>
        </w:tc>
      </w:tr>
      <w:tr w:rsidR="00000AD6" w:rsidRPr="00D42DD4" w14:paraId="422695A5" w14:textId="77777777" w:rsidTr="00BF32D5">
        <w:tc>
          <w:tcPr>
            <w:tcW w:w="1145" w:type="dxa"/>
            <w:vMerge/>
            <w:vAlign w:val="center"/>
          </w:tcPr>
          <w:p w14:paraId="392D8CA4" w14:textId="77777777" w:rsidR="00000AD6" w:rsidRPr="00D42DD4" w:rsidRDefault="00000AD6" w:rsidP="00FB28A9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68" w:type="dxa"/>
            <w:vAlign w:val="center"/>
          </w:tcPr>
          <w:p w14:paraId="23794380" w14:textId="445210DB" w:rsidR="00000AD6" w:rsidRPr="00000AD6" w:rsidRDefault="00257A0B" w:rsidP="00BF32D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</w:t>
            </w:r>
            <w:r w:rsidR="00000AD6" w:rsidRPr="00000AD6">
              <w:rPr>
                <w:rFonts w:ascii="Times New Roman" w:hAnsi="Times New Roman" w:cs="Times New Roman"/>
              </w:rPr>
              <w:t>egulation of cell proliferation</w:t>
            </w:r>
          </w:p>
        </w:tc>
        <w:tc>
          <w:tcPr>
            <w:tcW w:w="803" w:type="dxa"/>
            <w:vAlign w:val="center"/>
          </w:tcPr>
          <w:p w14:paraId="7E1F49C2" w14:textId="586E121E" w:rsidR="00000AD6" w:rsidRPr="00000AD6" w:rsidRDefault="00000AD6" w:rsidP="00BF32D5">
            <w:pPr>
              <w:jc w:val="center"/>
              <w:rPr>
                <w:rFonts w:ascii="Times New Roman" w:hAnsi="Times New Roman" w:cs="Times New Roman"/>
              </w:rPr>
            </w:pPr>
            <w:r w:rsidRPr="00000AD6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255" w:type="dxa"/>
            <w:vAlign w:val="center"/>
          </w:tcPr>
          <w:p w14:paraId="115D8387" w14:textId="303FBE21" w:rsidR="00000AD6" w:rsidRPr="00000AD6" w:rsidRDefault="00000AD6" w:rsidP="00BF32D5">
            <w:pPr>
              <w:jc w:val="center"/>
              <w:rPr>
                <w:rFonts w:ascii="Times New Roman" w:hAnsi="Times New Roman" w:cs="Times New Roman"/>
              </w:rPr>
            </w:pPr>
            <w:r w:rsidRPr="00000AD6">
              <w:rPr>
                <w:rFonts w:ascii="Times New Roman" w:hAnsi="Times New Roman" w:cs="Times New Roman"/>
              </w:rPr>
              <w:t>5.1</w:t>
            </w:r>
            <w:r w:rsidR="000B0E6B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45" w:type="dxa"/>
            <w:vAlign w:val="center"/>
          </w:tcPr>
          <w:p w14:paraId="4B8B82D2" w14:textId="22AF64AC" w:rsidR="00000AD6" w:rsidRPr="00000AD6" w:rsidRDefault="00000AD6" w:rsidP="00BF32D5">
            <w:pPr>
              <w:jc w:val="center"/>
              <w:rPr>
                <w:rFonts w:ascii="Times New Roman" w:hAnsi="Times New Roman" w:cs="Times New Roman"/>
              </w:rPr>
            </w:pPr>
            <w:r w:rsidRPr="00000AD6">
              <w:rPr>
                <w:rFonts w:ascii="Times New Roman" w:hAnsi="Times New Roman" w:cs="Times New Roman"/>
              </w:rPr>
              <w:t>1.50E-02</w:t>
            </w:r>
          </w:p>
        </w:tc>
      </w:tr>
      <w:tr w:rsidR="00000AD6" w:rsidRPr="00D42DD4" w14:paraId="2CF9BD76" w14:textId="77777777" w:rsidTr="00BF32D5">
        <w:tc>
          <w:tcPr>
            <w:tcW w:w="1145" w:type="dxa"/>
            <w:vMerge/>
            <w:vAlign w:val="center"/>
          </w:tcPr>
          <w:p w14:paraId="1BE79AD4" w14:textId="77777777" w:rsidR="00000AD6" w:rsidRPr="00D42DD4" w:rsidRDefault="00000AD6" w:rsidP="00FB28A9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68" w:type="dxa"/>
            <w:vAlign w:val="center"/>
          </w:tcPr>
          <w:p w14:paraId="1F2B7848" w14:textId="57F2A4E9" w:rsidR="00000AD6" w:rsidRPr="00000AD6" w:rsidRDefault="00257A0B" w:rsidP="00BF32D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</w:t>
            </w:r>
            <w:r w:rsidR="00000AD6" w:rsidRPr="00000AD6">
              <w:rPr>
                <w:rFonts w:ascii="Times New Roman" w:hAnsi="Times New Roman" w:cs="Times New Roman"/>
              </w:rPr>
              <w:t xml:space="preserve">ositive regulation of nucleotide-binding oligomerization domain containing 2 </w:t>
            </w:r>
            <w:r w:rsidRPr="00000AD6">
              <w:rPr>
                <w:rFonts w:ascii="Times New Roman" w:hAnsi="Times New Roman" w:cs="Times New Roman"/>
              </w:rPr>
              <w:t>signalling</w:t>
            </w:r>
            <w:r w:rsidR="00000AD6" w:rsidRPr="00000AD6">
              <w:rPr>
                <w:rFonts w:ascii="Times New Roman" w:hAnsi="Times New Roman" w:cs="Times New Roman"/>
              </w:rPr>
              <w:t xml:space="preserve"> pathway</w:t>
            </w:r>
          </w:p>
        </w:tc>
        <w:tc>
          <w:tcPr>
            <w:tcW w:w="803" w:type="dxa"/>
            <w:vAlign w:val="center"/>
          </w:tcPr>
          <w:p w14:paraId="61B21DA6" w14:textId="041DF75C" w:rsidR="00000AD6" w:rsidRPr="00000AD6" w:rsidRDefault="00000AD6" w:rsidP="00BF32D5">
            <w:pPr>
              <w:jc w:val="center"/>
              <w:rPr>
                <w:rFonts w:ascii="Times New Roman" w:hAnsi="Times New Roman" w:cs="Times New Roman"/>
              </w:rPr>
            </w:pPr>
            <w:r w:rsidRPr="00000AD6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255" w:type="dxa"/>
            <w:vAlign w:val="center"/>
          </w:tcPr>
          <w:p w14:paraId="09284BB0" w14:textId="46D9E555" w:rsidR="00000AD6" w:rsidRPr="00000AD6" w:rsidRDefault="00000AD6" w:rsidP="00BF32D5">
            <w:pPr>
              <w:jc w:val="center"/>
              <w:rPr>
                <w:rFonts w:ascii="Times New Roman" w:hAnsi="Times New Roman" w:cs="Times New Roman"/>
              </w:rPr>
            </w:pPr>
            <w:r w:rsidRPr="00000AD6">
              <w:rPr>
                <w:rFonts w:ascii="Times New Roman" w:hAnsi="Times New Roman" w:cs="Times New Roman"/>
              </w:rPr>
              <w:t>2</w:t>
            </w:r>
            <w:r w:rsidR="000B0E6B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45" w:type="dxa"/>
            <w:vAlign w:val="center"/>
          </w:tcPr>
          <w:p w14:paraId="69EC655E" w14:textId="06D8DB91" w:rsidR="00000AD6" w:rsidRPr="00000AD6" w:rsidRDefault="00000AD6" w:rsidP="00BF32D5">
            <w:pPr>
              <w:jc w:val="center"/>
              <w:rPr>
                <w:rFonts w:ascii="Times New Roman" w:hAnsi="Times New Roman" w:cs="Times New Roman"/>
              </w:rPr>
            </w:pPr>
            <w:r w:rsidRPr="00000AD6">
              <w:rPr>
                <w:rFonts w:ascii="Times New Roman" w:hAnsi="Times New Roman" w:cs="Times New Roman"/>
              </w:rPr>
              <w:t>1.50E-02</w:t>
            </w:r>
          </w:p>
        </w:tc>
      </w:tr>
      <w:tr w:rsidR="00000AD6" w:rsidRPr="00D42DD4" w14:paraId="1E1F98F6" w14:textId="77777777" w:rsidTr="00BF32D5">
        <w:tc>
          <w:tcPr>
            <w:tcW w:w="1145" w:type="dxa"/>
            <w:vMerge/>
            <w:vAlign w:val="center"/>
          </w:tcPr>
          <w:p w14:paraId="553F8BCC" w14:textId="77777777" w:rsidR="00000AD6" w:rsidRPr="00D42DD4" w:rsidRDefault="00000AD6" w:rsidP="00FB28A9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68" w:type="dxa"/>
            <w:vAlign w:val="center"/>
          </w:tcPr>
          <w:p w14:paraId="01E2E3C2" w14:textId="5EC1A850" w:rsidR="00000AD6" w:rsidRPr="00000AD6" w:rsidRDefault="00257A0B" w:rsidP="00BF32D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</w:t>
            </w:r>
            <w:r w:rsidR="00000AD6" w:rsidRPr="00000AD6">
              <w:rPr>
                <w:rFonts w:ascii="Times New Roman" w:hAnsi="Times New Roman" w:cs="Times New Roman"/>
              </w:rPr>
              <w:t xml:space="preserve">egative regulation of extrinsic apoptotic </w:t>
            </w:r>
            <w:r w:rsidRPr="00000AD6">
              <w:rPr>
                <w:rFonts w:ascii="Times New Roman" w:hAnsi="Times New Roman" w:cs="Times New Roman"/>
              </w:rPr>
              <w:t>signalling</w:t>
            </w:r>
            <w:r w:rsidR="00000AD6" w:rsidRPr="00000AD6">
              <w:rPr>
                <w:rFonts w:ascii="Times New Roman" w:hAnsi="Times New Roman" w:cs="Times New Roman"/>
              </w:rPr>
              <w:t xml:space="preserve"> pathway in absence of ligand</w:t>
            </w:r>
          </w:p>
        </w:tc>
        <w:tc>
          <w:tcPr>
            <w:tcW w:w="803" w:type="dxa"/>
            <w:vAlign w:val="center"/>
          </w:tcPr>
          <w:p w14:paraId="78484A5D" w14:textId="70A800AD" w:rsidR="00000AD6" w:rsidRPr="00000AD6" w:rsidRDefault="00000AD6" w:rsidP="00BF32D5">
            <w:pPr>
              <w:jc w:val="center"/>
              <w:rPr>
                <w:rFonts w:ascii="Times New Roman" w:hAnsi="Times New Roman" w:cs="Times New Roman"/>
              </w:rPr>
            </w:pPr>
            <w:r w:rsidRPr="00000AD6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255" w:type="dxa"/>
            <w:vAlign w:val="center"/>
          </w:tcPr>
          <w:p w14:paraId="0859B72B" w14:textId="77530453" w:rsidR="00000AD6" w:rsidRPr="00000AD6" w:rsidRDefault="00000AD6" w:rsidP="00BF32D5">
            <w:pPr>
              <w:jc w:val="center"/>
              <w:rPr>
                <w:rFonts w:ascii="Times New Roman" w:hAnsi="Times New Roman" w:cs="Times New Roman"/>
              </w:rPr>
            </w:pPr>
            <w:r w:rsidRPr="00000AD6">
              <w:rPr>
                <w:rFonts w:ascii="Times New Roman" w:hAnsi="Times New Roman" w:cs="Times New Roman"/>
              </w:rPr>
              <w:t>3</w:t>
            </w:r>
            <w:r w:rsidR="000B0E6B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45" w:type="dxa"/>
            <w:vAlign w:val="center"/>
          </w:tcPr>
          <w:p w14:paraId="74D4ADE1" w14:textId="384F1FD1" w:rsidR="00000AD6" w:rsidRPr="00000AD6" w:rsidRDefault="00000AD6" w:rsidP="00BF32D5">
            <w:pPr>
              <w:jc w:val="center"/>
              <w:rPr>
                <w:rFonts w:ascii="Times New Roman" w:hAnsi="Times New Roman" w:cs="Times New Roman"/>
              </w:rPr>
            </w:pPr>
            <w:r w:rsidRPr="00000AD6">
              <w:rPr>
                <w:rFonts w:ascii="Times New Roman" w:hAnsi="Times New Roman" w:cs="Times New Roman"/>
              </w:rPr>
              <w:t>1.50E-02</w:t>
            </w:r>
          </w:p>
        </w:tc>
      </w:tr>
      <w:tr w:rsidR="00000AD6" w:rsidRPr="00D42DD4" w14:paraId="0F208AAA" w14:textId="77777777" w:rsidTr="00BF32D5">
        <w:tc>
          <w:tcPr>
            <w:tcW w:w="1145" w:type="dxa"/>
            <w:vMerge/>
            <w:vAlign w:val="center"/>
          </w:tcPr>
          <w:p w14:paraId="1E59D61F" w14:textId="77777777" w:rsidR="00000AD6" w:rsidRPr="00D42DD4" w:rsidRDefault="00000AD6" w:rsidP="00FB28A9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68" w:type="dxa"/>
            <w:vAlign w:val="center"/>
          </w:tcPr>
          <w:p w14:paraId="77783767" w14:textId="16E66D89" w:rsidR="00000AD6" w:rsidRPr="00000AD6" w:rsidRDefault="00257A0B" w:rsidP="00BF32D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</w:t>
            </w:r>
            <w:r w:rsidR="00000AD6" w:rsidRPr="00000AD6">
              <w:rPr>
                <w:rFonts w:ascii="Times New Roman" w:hAnsi="Times New Roman" w:cs="Times New Roman"/>
              </w:rPr>
              <w:t>egulation of mRNA stability</w:t>
            </w:r>
          </w:p>
        </w:tc>
        <w:tc>
          <w:tcPr>
            <w:tcW w:w="803" w:type="dxa"/>
            <w:vAlign w:val="center"/>
          </w:tcPr>
          <w:p w14:paraId="59F269F2" w14:textId="4891B2C6" w:rsidR="00000AD6" w:rsidRPr="00000AD6" w:rsidRDefault="00000AD6" w:rsidP="00BF32D5">
            <w:pPr>
              <w:jc w:val="center"/>
              <w:rPr>
                <w:rFonts w:ascii="Times New Roman" w:hAnsi="Times New Roman" w:cs="Times New Roman"/>
              </w:rPr>
            </w:pPr>
            <w:r w:rsidRPr="00000AD6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1255" w:type="dxa"/>
            <w:vAlign w:val="center"/>
          </w:tcPr>
          <w:p w14:paraId="43D748BF" w14:textId="02AE6485" w:rsidR="00000AD6" w:rsidRPr="00000AD6" w:rsidRDefault="00000AD6" w:rsidP="00BF32D5">
            <w:pPr>
              <w:jc w:val="center"/>
              <w:rPr>
                <w:rFonts w:ascii="Times New Roman" w:hAnsi="Times New Roman" w:cs="Times New Roman"/>
              </w:rPr>
            </w:pPr>
            <w:r w:rsidRPr="00000AD6">
              <w:rPr>
                <w:rFonts w:ascii="Times New Roman" w:hAnsi="Times New Roman" w:cs="Times New Roman"/>
              </w:rPr>
              <w:t>4</w:t>
            </w:r>
            <w:r w:rsidR="000B0E6B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45" w:type="dxa"/>
            <w:vAlign w:val="center"/>
          </w:tcPr>
          <w:p w14:paraId="350EAD71" w14:textId="216BB2C7" w:rsidR="00000AD6" w:rsidRPr="00000AD6" w:rsidRDefault="00000AD6" w:rsidP="00BF32D5">
            <w:pPr>
              <w:jc w:val="center"/>
              <w:rPr>
                <w:rFonts w:ascii="Times New Roman" w:hAnsi="Times New Roman" w:cs="Times New Roman"/>
              </w:rPr>
            </w:pPr>
            <w:r w:rsidRPr="00000AD6">
              <w:rPr>
                <w:rFonts w:ascii="Times New Roman" w:hAnsi="Times New Roman" w:cs="Times New Roman"/>
              </w:rPr>
              <w:t>1.60E-02</w:t>
            </w:r>
          </w:p>
        </w:tc>
      </w:tr>
      <w:tr w:rsidR="00000AD6" w:rsidRPr="00D42DD4" w14:paraId="2C704C77" w14:textId="77777777" w:rsidTr="00BF32D5">
        <w:tc>
          <w:tcPr>
            <w:tcW w:w="1145" w:type="dxa"/>
            <w:vMerge/>
            <w:vAlign w:val="center"/>
          </w:tcPr>
          <w:p w14:paraId="709E3020" w14:textId="77777777" w:rsidR="00000AD6" w:rsidRPr="00D42DD4" w:rsidRDefault="00000AD6" w:rsidP="00FB28A9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68" w:type="dxa"/>
            <w:vAlign w:val="center"/>
          </w:tcPr>
          <w:p w14:paraId="7FA93EBF" w14:textId="5309F2A4" w:rsidR="00000AD6" w:rsidRPr="00000AD6" w:rsidRDefault="00257A0B" w:rsidP="00BF32D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</w:t>
            </w:r>
            <w:r w:rsidR="00000AD6" w:rsidRPr="00000AD6">
              <w:rPr>
                <w:rFonts w:ascii="Times New Roman" w:hAnsi="Times New Roman" w:cs="Times New Roman"/>
              </w:rPr>
              <w:t>esponse to progesterone</w:t>
            </w:r>
          </w:p>
        </w:tc>
        <w:tc>
          <w:tcPr>
            <w:tcW w:w="803" w:type="dxa"/>
            <w:vAlign w:val="center"/>
          </w:tcPr>
          <w:p w14:paraId="1AD920CC" w14:textId="57C66510" w:rsidR="00000AD6" w:rsidRPr="00000AD6" w:rsidRDefault="00000AD6" w:rsidP="00BF32D5">
            <w:pPr>
              <w:jc w:val="center"/>
              <w:rPr>
                <w:rFonts w:ascii="Times New Roman" w:hAnsi="Times New Roman" w:cs="Times New Roman"/>
              </w:rPr>
            </w:pPr>
            <w:r w:rsidRPr="00000AD6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255" w:type="dxa"/>
            <w:vAlign w:val="center"/>
          </w:tcPr>
          <w:p w14:paraId="16CBEBE2" w14:textId="3A023B6C" w:rsidR="00000AD6" w:rsidRPr="00000AD6" w:rsidRDefault="00000AD6" w:rsidP="00BF32D5">
            <w:pPr>
              <w:jc w:val="center"/>
              <w:rPr>
                <w:rFonts w:ascii="Times New Roman" w:hAnsi="Times New Roman" w:cs="Times New Roman"/>
              </w:rPr>
            </w:pPr>
            <w:r w:rsidRPr="00000AD6">
              <w:rPr>
                <w:rFonts w:ascii="Times New Roman" w:hAnsi="Times New Roman" w:cs="Times New Roman"/>
              </w:rPr>
              <w:t>3</w:t>
            </w:r>
            <w:r w:rsidR="000B0E6B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45" w:type="dxa"/>
            <w:vAlign w:val="center"/>
          </w:tcPr>
          <w:p w14:paraId="2824F24D" w14:textId="75599A8E" w:rsidR="00000AD6" w:rsidRPr="00000AD6" w:rsidRDefault="00000AD6" w:rsidP="00BF32D5">
            <w:pPr>
              <w:jc w:val="center"/>
              <w:rPr>
                <w:rFonts w:ascii="Times New Roman" w:hAnsi="Times New Roman" w:cs="Times New Roman"/>
              </w:rPr>
            </w:pPr>
            <w:r w:rsidRPr="00000AD6">
              <w:rPr>
                <w:rFonts w:ascii="Times New Roman" w:hAnsi="Times New Roman" w:cs="Times New Roman"/>
              </w:rPr>
              <w:t>1.70E-02</w:t>
            </w:r>
          </w:p>
        </w:tc>
      </w:tr>
      <w:tr w:rsidR="00000AD6" w:rsidRPr="00D42DD4" w14:paraId="392C89AA" w14:textId="77777777" w:rsidTr="00BF32D5">
        <w:tc>
          <w:tcPr>
            <w:tcW w:w="1145" w:type="dxa"/>
            <w:vMerge/>
            <w:vAlign w:val="center"/>
          </w:tcPr>
          <w:p w14:paraId="4CA3AB2B" w14:textId="77777777" w:rsidR="00000AD6" w:rsidRPr="00D42DD4" w:rsidRDefault="00000AD6" w:rsidP="00FB28A9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68" w:type="dxa"/>
            <w:vAlign w:val="center"/>
          </w:tcPr>
          <w:p w14:paraId="3DEA5C60" w14:textId="20EBD80F" w:rsidR="00000AD6" w:rsidRPr="00000AD6" w:rsidRDefault="00257A0B" w:rsidP="00BF32D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</w:t>
            </w:r>
            <w:r w:rsidR="00000AD6" w:rsidRPr="00000AD6">
              <w:rPr>
                <w:rFonts w:ascii="Times New Roman" w:hAnsi="Times New Roman" w:cs="Times New Roman"/>
              </w:rPr>
              <w:t>egulation of mitotic cell cycle</w:t>
            </w:r>
          </w:p>
        </w:tc>
        <w:tc>
          <w:tcPr>
            <w:tcW w:w="803" w:type="dxa"/>
            <w:vAlign w:val="center"/>
          </w:tcPr>
          <w:p w14:paraId="62E69ADA" w14:textId="3CFB4EB7" w:rsidR="00000AD6" w:rsidRPr="00000AD6" w:rsidRDefault="00000AD6" w:rsidP="00BF32D5">
            <w:pPr>
              <w:jc w:val="center"/>
              <w:rPr>
                <w:rFonts w:ascii="Times New Roman" w:hAnsi="Times New Roman" w:cs="Times New Roman"/>
              </w:rPr>
            </w:pPr>
            <w:r w:rsidRPr="00000AD6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255" w:type="dxa"/>
            <w:vAlign w:val="center"/>
          </w:tcPr>
          <w:p w14:paraId="43CF7E14" w14:textId="2821F6B5" w:rsidR="00000AD6" w:rsidRPr="00000AD6" w:rsidRDefault="00000AD6" w:rsidP="00BF32D5">
            <w:pPr>
              <w:jc w:val="center"/>
              <w:rPr>
                <w:rFonts w:ascii="Times New Roman" w:hAnsi="Times New Roman" w:cs="Times New Roman"/>
              </w:rPr>
            </w:pPr>
            <w:r w:rsidRPr="00000AD6">
              <w:rPr>
                <w:rFonts w:ascii="Times New Roman" w:hAnsi="Times New Roman" w:cs="Times New Roman"/>
              </w:rPr>
              <w:t>3</w:t>
            </w:r>
            <w:r w:rsidR="000B0E6B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45" w:type="dxa"/>
            <w:vAlign w:val="center"/>
          </w:tcPr>
          <w:p w14:paraId="0A2499CA" w14:textId="10D95262" w:rsidR="00000AD6" w:rsidRPr="00000AD6" w:rsidRDefault="00000AD6" w:rsidP="00BF32D5">
            <w:pPr>
              <w:jc w:val="center"/>
              <w:rPr>
                <w:rFonts w:ascii="Times New Roman" w:hAnsi="Times New Roman" w:cs="Times New Roman"/>
              </w:rPr>
            </w:pPr>
            <w:r w:rsidRPr="00000AD6">
              <w:rPr>
                <w:rFonts w:ascii="Times New Roman" w:hAnsi="Times New Roman" w:cs="Times New Roman"/>
              </w:rPr>
              <w:t>1.80E-02</w:t>
            </w:r>
          </w:p>
        </w:tc>
      </w:tr>
      <w:tr w:rsidR="00000AD6" w:rsidRPr="00D42DD4" w14:paraId="5B72042D" w14:textId="77777777" w:rsidTr="00BF32D5">
        <w:tc>
          <w:tcPr>
            <w:tcW w:w="1145" w:type="dxa"/>
            <w:vMerge/>
            <w:vAlign w:val="center"/>
          </w:tcPr>
          <w:p w14:paraId="0E7DEA49" w14:textId="77777777" w:rsidR="00000AD6" w:rsidRPr="00D42DD4" w:rsidRDefault="00000AD6" w:rsidP="00FB28A9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68" w:type="dxa"/>
            <w:vAlign w:val="center"/>
          </w:tcPr>
          <w:p w14:paraId="0F91B822" w14:textId="4A08F6EC" w:rsidR="00000AD6" w:rsidRPr="00000AD6" w:rsidRDefault="00257A0B" w:rsidP="00BF32D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</w:t>
            </w:r>
            <w:r w:rsidR="00000AD6" w:rsidRPr="00000AD6">
              <w:rPr>
                <w:rFonts w:ascii="Times New Roman" w:hAnsi="Times New Roman" w:cs="Times New Roman"/>
              </w:rPr>
              <w:t>onocyte chemotaxis</w:t>
            </w:r>
          </w:p>
        </w:tc>
        <w:tc>
          <w:tcPr>
            <w:tcW w:w="803" w:type="dxa"/>
            <w:vAlign w:val="center"/>
          </w:tcPr>
          <w:p w14:paraId="64519A03" w14:textId="61A06A40" w:rsidR="00000AD6" w:rsidRPr="00000AD6" w:rsidRDefault="00000AD6" w:rsidP="00BF32D5">
            <w:pPr>
              <w:jc w:val="center"/>
              <w:rPr>
                <w:rFonts w:ascii="Times New Roman" w:hAnsi="Times New Roman" w:cs="Times New Roman"/>
              </w:rPr>
            </w:pPr>
            <w:r w:rsidRPr="00000AD6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255" w:type="dxa"/>
            <w:vAlign w:val="center"/>
          </w:tcPr>
          <w:p w14:paraId="298E3EA1" w14:textId="6B7FFD36" w:rsidR="00000AD6" w:rsidRPr="00000AD6" w:rsidRDefault="00000AD6" w:rsidP="00BF32D5">
            <w:pPr>
              <w:jc w:val="center"/>
              <w:rPr>
                <w:rFonts w:ascii="Times New Roman" w:hAnsi="Times New Roman" w:cs="Times New Roman"/>
              </w:rPr>
            </w:pPr>
            <w:r w:rsidRPr="00000AD6">
              <w:rPr>
                <w:rFonts w:ascii="Times New Roman" w:hAnsi="Times New Roman" w:cs="Times New Roman"/>
              </w:rPr>
              <w:t>3</w:t>
            </w:r>
            <w:r w:rsidR="000B0E6B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45" w:type="dxa"/>
            <w:vAlign w:val="center"/>
          </w:tcPr>
          <w:p w14:paraId="510582A6" w14:textId="760F5E89" w:rsidR="00000AD6" w:rsidRPr="00000AD6" w:rsidRDefault="00000AD6" w:rsidP="00BF32D5">
            <w:pPr>
              <w:jc w:val="center"/>
              <w:rPr>
                <w:rFonts w:ascii="Times New Roman" w:hAnsi="Times New Roman" w:cs="Times New Roman"/>
              </w:rPr>
            </w:pPr>
            <w:r w:rsidRPr="00000AD6">
              <w:rPr>
                <w:rFonts w:ascii="Times New Roman" w:hAnsi="Times New Roman" w:cs="Times New Roman"/>
              </w:rPr>
              <w:t>2.00E-02</w:t>
            </w:r>
          </w:p>
        </w:tc>
      </w:tr>
      <w:tr w:rsidR="00000AD6" w:rsidRPr="00D42DD4" w14:paraId="2DC10598" w14:textId="77777777" w:rsidTr="00BF32D5">
        <w:tc>
          <w:tcPr>
            <w:tcW w:w="1145" w:type="dxa"/>
            <w:vMerge/>
            <w:vAlign w:val="center"/>
          </w:tcPr>
          <w:p w14:paraId="66E390E9" w14:textId="77777777" w:rsidR="00000AD6" w:rsidRPr="00D42DD4" w:rsidRDefault="00000AD6" w:rsidP="00FB28A9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68" w:type="dxa"/>
            <w:vAlign w:val="center"/>
          </w:tcPr>
          <w:p w14:paraId="433B2CFC" w14:textId="70235431" w:rsidR="00000AD6" w:rsidRPr="00000AD6" w:rsidRDefault="00257A0B" w:rsidP="00BF32D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</w:t>
            </w:r>
            <w:r w:rsidR="00000AD6" w:rsidRPr="00000AD6">
              <w:rPr>
                <w:rFonts w:ascii="Times New Roman" w:hAnsi="Times New Roman" w:cs="Times New Roman"/>
              </w:rPr>
              <w:t>ositive regulation of nitric oxide biosynthetic process</w:t>
            </w:r>
          </w:p>
        </w:tc>
        <w:tc>
          <w:tcPr>
            <w:tcW w:w="803" w:type="dxa"/>
            <w:vAlign w:val="center"/>
          </w:tcPr>
          <w:p w14:paraId="5039A06E" w14:textId="1D14B8E1" w:rsidR="00000AD6" w:rsidRPr="00000AD6" w:rsidRDefault="00000AD6" w:rsidP="00BF32D5">
            <w:pPr>
              <w:jc w:val="center"/>
              <w:rPr>
                <w:rFonts w:ascii="Times New Roman" w:hAnsi="Times New Roman" w:cs="Times New Roman"/>
              </w:rPr>
            </w:pPr>
            <w:r w:rsidRPr="00000AD6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255" w:type="dxa"/>
            <w:vAlign w:val="center"/>
          </w:tcPr>
          <w:p w14:paraId="4DCC707B" w14:textId="08D8429C" w:rsidR="00000AD6" w:rsidRPr="00000AD6" w:rsidRDefault="00000AD6" w:rsidP="00BF32D5">
            <w:pPr>
              <w:jc w:val="center"/>
              <w:rPr>
                <w:rFonts w:ascii="Times New Roman" w:hAnsi="Times New Roman" w:cs="Times New Roman"/>
              </w:rPr>
            </w:pPr>
            <w:r w:rsidRPr="00000AD6">
              <w:rPr>
                <w:rFonts w:ascii="Times New Roman" w:hAnsi="Times New Roman" w:cs="Times New Roman"/>
              </w:rPr>
              <w:t>3</w:t>
            </w:r>
            <w:r w:rsidR="000B0E6B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45" w:type="dxa"/>
            <w:vAlign w:val="center"/>
          </w:tcPr>
          <w:p w14:paraId="3703F454" w14:textId="494C3701" w:rsidR="00000AD6" w:rsidRPr="00000AD6" w:rsidRDefault="00000AD6" w:rsidP="00BF32D5">
            <w:pPr>
              <w:jc w:val="center"/>
              <w:rPr>
                <w:rFonts w:ascii="Times New Roman" w:hAnsi="Times New Roman" w:cs="Times New Roman"/>
              </w:rPr>
            </w:pPr>
            <w:r w:rsidRPr="00000AD6">
              <w:rPr>
                <w:rFonts w:ascii="Times New Roman" w:hAnsi="Times New Roman" w:cs="Times New Roman"/>
              </w:rPr>
              <w:t>2.00E-02</w:t>
            </w:r>
          </w:p>
        </w:tc>
      </w:tr>
      <w:tr w:rsidR="00000AD6" w:rsidRPr="00D42DD4" w14:paraId="5267E1F2" w14:textId="77777777" w:rsidTr="00BF32D5">
        <w:tc>
          <w:tcPr>
            <w:tcW w:w="1145" w:type="dxa"/>
            <w:vMerge/>
            <w:vAlign w:val="center"/>
          </w:tcPr>
          <w:p w14:paraId="648716B4" w14:textId="77777777" w:rsidR="00000AD6" w:rsidRPr="00D42DD4" w:rsidRDefault="00000AD6" w:rsidP="00FB28A9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68" w:type="dxa"/>
            <w:vAlign w:val="center"/>
          </w:tcPr>
          <w:p w14:paraId="2D7EDC05" w14:textId="3320F0DB" w:rsidR="00000AD6" w:rsidRPr="00000AD6" w:rsidRDefault="00257A0B" w:rsidP="00BF32D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</w:t>
            </w:r>
            <w:r w:rsidR="00000AD6" w:rsidRPr="00000AD6">
              <w:rPr>
                <w:rFonts w:ascii="Times New Roman" w:hAnsi="Times New Roman" w:cs="Times New Roman"/>
              </w:rPr>
              <w:t>ositive regulation of neuron apoptotic process</w:t>
            </w:r>
          </w:p>
        </w:tc>
        <w:tc>
          <w:tcPr>
            <w:tcW w:w="803" w:type="dxa"/>
            <w:vAlign w:val="center"/>
          </w:tcPr>
          <w:p w14:paraId="76CB837B" w14:textId="37316C36" w:rsidR="00000AD6" w:rsidRPr="00000AD6" w:rsidRDefault="00000AD6" w:rsidP="00BF32D5">
            <w:pPr>
              <w:jc w:val="center"/>
              <w:rPr>
                <w:rFonts w:ascii="Times New Roman" w:hAnsi="Times New Roman" w:cs="Times New Roman"/>
              </w:rPr>
            </w:pPr>
            <w:r w:rsidRPr="00000AD6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255" w:type="dxa"/>
            <w:vAlign w:val="center"/>
          </w:tcPr>
          <w:p w14:paraId="787FF373" w14:textId="3B355A5C" w:rsidR="00000AD6" w:rsidRPr="00000AD6" w:rsidRDefault="00000AD6" w:rsidP="00BF32D5">
            <w:pPr>
              <w:jc w:val="center"/>
              <w:rPr>
                <w:rFonts w:ascii="Times New Roman" w:hAnsi="Times New Roman" w:cs="Times New Roman"/>
              </w:rPr>
            </w:pPr>
            <w:r w:rsidRPr="00000AD6">
              <w:rPr>
                <w:rFonts w:ascii="Times New Roman" w:hAnsi="Times New Roman" w:cs="Times New Roman"/>
              </w:rPr>
              <w:t>3</w:t>
            </w:r>
            <w:r w:rsidR="000B0E6B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45" w:type="dxa"/>
            <w:vAlign w:val="center"/>
          </w:tcPr>
          <w:p w14:paraId="5FAB8706" w14:textId="714F3299" w:rsidR="00000AD6" w:rsidRPr="00000AD6" w:rsidRDefault="00000AD6" w:rsidP="00BF32D5">
            <w:pPr>
              <w:jc w:val="center"/>
              <w:rPr>
                <w:rFonts w:ascii="Times New Roman" w:hAnsi="Times New Roman" w:cs="Times New Roman"/>
              </w:rPr>
            </w:pPr>
            <w:r w:rsidRPr="00000AD6">
              <w:rPr>
                <w:rFonts w:ascii="Times New Roman" w:hAnsi="Times New Roman" w:cs="Times New Roman"/>
              </w:rPr>
              <w:t>2.00E-02</w:t>
            </w:r>
          </w:p>
        </w:tc>
      </w:tr>
      <w:tr w:rsidR="00000AD6" w:rsidRPr="00D42DD4" w14:paraId="28F115DD" w14:textId="77777777" w:rsidTr="00BF32D5">
        <w:tc>
          <w:tcPr>
            <w:tcW w:w="1145" w:type="dxa"/>
            <w:vMerge/>
            <w:vAlign w:val="center"/>
          </w:tcPr>
          <w:p w14:paraId="249CEB47" w14:textId="77777777" w:rsidR="00000AD6" w:rsidRPr="00D42DD4" w:rsidRDefault="00000AD6" w:rsidP="00FB28A9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68" w:type="dxa"/>
            <w:vAlign w:val="center"/>
          </w:tcPr>
          <w:p w14:paraId="32FAC987" w14:textId="472A74D9" w:rsidR="00000AD6" w:rsidRPr="00000AD6" w:rsidRDefault="00257A0B" w:rsidP="00BF32D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</w:t>
            </w:r>
            <w:r w:rsidR="00000AD6" w:rsidRPr="00000AD6">
              <w:rPr>
                <w:rFonts w:ascii="Times New Roman" w:hAnsi="Times New Roman" w:cs="Times New Roman"/>
              </w:rPr>
              <w:t>mmune response</w:t>
            </w:r>
          </w:p>
        </w:tc>
        <w:tc>
          <w:tcPr>
            <w:tcW w:w="803" w:type="dxa"/>
            <w:vAlign w:val="center"/>
          </w:tcPr>
          <w:p w14:paraId="5A120580" w14:textId="0A084590" w:rsidR="00000AD6" w:rsidRPr="00000AD6" w:rsidRDefault="00000AD6" w:rsidP="00BF32D5">
            <w:pPr>
              <w:jc w:val="center"/>
              <w:rPr>
                <w:rFonts w:ascii="Times New Roman" w:hAnsi="Times New Roman" w:cs="Times New Roman"/>
              </w:rPr>
            </w:pPr>
            <w:r w:rsidRPr="00000AD6">
              <w:rPr>
                <w:rFonts w:ascii="Times New Roman" w:hAnsi="Times New Roman" w:cs="Times New Roman"/>
              </w:rPr>
              <w:t>7</w:t>
            </w:r>
          </w:p>
        </w:tc>
        <w:tc>
          <w:tcPr>
            <w:tcW w:w="1255" w:type="dxa"/>
            <w:vAlign w:val="center"/>
          </w:tcPr>
          <w:p w14:paraId="0069E7F4" w14:textId="16AB0D99" w:rsidR="00000AD6" w:rsidRPr="00000AD6" w:rsidRDefault="00000AD6" w:rsidP="00BF32D5">
            <w:pPr>
              <w:jc w:val="center"/>
              <w:rPr>
                <w:rFonts w:ascii="Times New Roman" w:hAnsi="Times New Roman" w:cs="Times New Roman"/>
              </w:rPr>
            </w:pPr>
            <w:r w:rsidRPr="00000AD6">
              <w:rPr>
                <w:rFonts w:ascii="Times New Roman" w:hAnsi="Times New Roman" w:cs="Times New Roman"/>
              </w:rPr>
              <w:t>7.1</w:t>
            </w:r>
            <w:r w:rsidR="000B0E6B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45" w:type="dxa"/>
            <w:vAlign w:val="center"/>
          </w:tcPr>
          <w:p w14:paraId="79F4370E" w14:textId="03AC2E27" w:rsidR="00000AD6" w:rsidRPr="00000AD6" w:rsidRDefault="00000AD6" w:rsidP="00BF32D5">
            <w:pPr>
              <w:jc w:val="center"/>
              <w:rPr>
                <w:rFonts w:ascii="Times New Roman" w:hAnsi="Times New Roman" w:cs="Times New Roman"/>
              </w:rPr>
            </w:pPr>
            <w:r w:rsidRPr="00000AD6">
              <w:rPr>
                <w:rFonts w:ascii="Times New Roman" w:hAnsi="Times New Roman" w:cs="Times New Roman"/>
              </w:rPr>
              <w:t>2.10E-02</w:t>
            </w:r>
          </w:p>
        </w:tc>
      </w:tr>
      <w:tr w:rsidR="00000AD6" w:rsidRPr="00D42DD4" w14:paraId="5CFF9D17" w14:textId="77777777" w:rsidTr="00BF32D5">
        <w:tc>
          <w:tcPr>
            <w:tcW w:w="1145" w:type="dxa"/>
            <w:vMerge/>
            <w:vAlign w:val="center"/>
          </w:tcPr>
          <w:p w14:paraId="73B214C0" w14:textId="77777777" w:rsidR="00000AD6" w:rsidRPr="00D42DD4" w:rsidRDefault="00000AD6" w:rsidP="00FB28A9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68" w:type="dxa"/>
            <w:vAlign w:val="center"/>
          </w:tcPr>
          <w:p w14:paraId="11D2FA85" w14:textId="7BDC4327" w:rsidR="00000AD6" w:rsidRPr="00000AD6" w:rsidRDefault="00257A0B" w:rsidP="00BF32D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</w:t>
            </w:r>
            <w:r w:rsidR="00000AD6" w:rsidRPr="00000AD6">
              <w:rPr>
                <w:rFonts w:ascii="Times New Roman" w:hAnsi="Times New Roman" w:cs="Times New Roman"/>
              </w:rPr>
              <w:t>ositive regulation of angiogenesis</w:t>
            </w:r>
          </w:p>
        </w:tc>
        <w:tc>
          <w:tcPr>
            <w:tcW w:w="803" w:type="dxa"/>
            <w:vAlign w:val="center"/>
          </w:tcPr>
          <w:p w14:paraId="65E18207" w14:textId="0508D8D7" w:rsidR="00000AD6" w:rsidRPr="00000AD6" w:rsidRDefault="00000AD6" w:rsidP="00BF32D5">
            <w:pPr>
              <w:jc w:val="center"/>
              <w:rPr>
                <w:rFonts w:ascii="Times New Roman" w:hAnsi="Times New Roman" w:cs="Times New Roman"/>
              </w:rPr>
            </w:pPr>
            <w:r w:rsidRPr="00000AD6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1255" w:type="dxa"/>
            <w:vAlign w:val="center"/>
          </w:tcPr>
          <w:p w14:paraId="17462BD9" w14:textId="76397E31" w:rsidR="00000AD6" w:rsidRPr="00000AD6" w:rsidRDefault="00000AD6" w:rsidP="00BF32D5">
            <w:pPr>
              <w:jc w:val="center"/>
              <w:rPr>
                <w:rFonts w:ascii="Times New Roman" w:hAnsi="Times New Roman" w:cs="Times New Roman"/>
              </w:rPr>
            </w:pPr>
            <w:r w:rsidRPr="00000AD6">
              <w:rPr>
                <w:rFonts w:ascii="Times New Roman" w:hAnsi="Times New Roman" w:cs="Times New Roman"/>
              </w:rPr>
              <w:t>4</w:t>
            </w:r>
            <w:r w:rsidR="000B0E6B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45" w:type="dxa"/>
            <w:vAlign w:val="center"/>
          </w:tcPr>
          <w:p w14:paraId="7A0CED7C" w14:textId="4813A48F" w:rsidR="00000AD6" w:rsidRPr="00000AD6" w:rsidRDefault="00000AD6" w:rsidP="00BF32D5">
            <w:pPr>
              <w:jc w:val="center"/>
              <w:rPr>
                <w:rFonts w:ascii="Times New Roman" w:hAnsi="Times New Roman" w:cs="Times New Roman"/>
              </w:rPr>
            </w:pPr>
            <w:r w:rsidRPr="00000AD6">
              <w:rPr>
                <w:rFonts w:ascii="Times New Roman" w:hAnsi="Times New Roman" w:cs="Times New Roman"/>
              </w:rPr>
              <w:t>2.10E-02</w:t>
            </w:r>
          </w:p>
        </w:tc>
      </w:tr>
      <w:tr w:rsidR="00000AD6" w:rsidRPr="00D42DD4" w14:paraId="232C5A59" w14:textId="77777777" w:rsidTr="00BF32D5">
        <w:tc>
          <w:tcPr>
            <w:tcW w:w="1145" w:type="dxa"/>
            <w:vMerge/>
            <w:vAlign w:val="center"/>
          </w:tcPr>
          <w:p w14:paraId="7CDBAF02" w14:textId="77777777" w:rsidR="00000AD6" w:rsidRPr="00D42DD4" w:rsidRDefault="00000AD6" w:rsidP="00FB28A9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68" w:type="dxa"/>
            <w:vAlign w:val="center"/>
          </w:tcPr>
          <w:p w14:paraId="12D5E973" w14:textId="14B3808F" w:rsidR="00000AD6" w:rsidRPr="00000AD6" w:rsidRDefault="00257A0B" w:rsidP="00BF32D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</w:t>
            </w:r>
            <w:r w:rsidR="00000AD6" w:rsidRPr="00000AD6">
              <w:rPr>
                <w:rFonts w:ascii="Times New Roman" w:hAnsi="Times New Roman" w:cs="Times New Roman"/>
              </w:rPr>
              <w:t>ellular response to DNA damage stimulus</w:t>
            </w:r>
          </w:p>
        </w:tc>
        <w:tc>
          <w:tcPr>
            <w:tcW w:w="803" w:type="dxa"/>
            <w:vAlign w:val="center"/>
          </w:tcPr>
          <w:p w14:paraId="33698EDC" w14:textId="0326C959" w:rsidR="00000AD6" w:rsidRPr="00000AD6" w:rsidRDefault="00000AD6" w:rsidP="00BF32D5">
            <w:pPr>
              <w:jc w:val="center"/>
              <w:rPr>
                <w:rFonts w:ascii="Times New Roman" w:hAnsi="Times New Roman" w:cs="Times New Roman"/>
              </w:rPr>
            </w:pPr>
            <w:r w:rsidRPr="00000AD6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255" w:type="dxa"/>
            <w:vAlign w:val="center"/>
          </w:tcPr>
          <w:p w14:paraId="739A5C98" w14:textId="24915368" w:rsidR="00000AD6" w:rsidRPr="00000AD6" w:rsidRDefault="00000AD6" w:rsidP="00BF32D5">
            <w:pPr>
              <w:jc w:val="center"/>
              <w:rPr>
                <w:rFonts w:ascii="Times New Roman" w:hAnsi="Times New Roman" w:cs="Times New Roman"/>
              </w:rPr>
            </w:pPr>
            <w:r w:rsidRPr="00000AD6">
              <w:rPr>
                <w:rFonts w:ascii="Times New Roman" w:hAnsi="Times New Roman" w:cs="Times New Roman"/>
              </w:rPr>
              <w:t>5.1</w:t>
            </w:r>
            <w:r w:rsidR="000B0E6B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45" w:type="dxa"/>
            <w:vAlign w:val="center"/>
          </w:tcPr>
          <w:p w14:paraId="03DF28C9" w14:textId="649EE38F" w:rsidR="00000AD6" w:rsidRPr="00000AD6" w:rsidRDefault="00000AD6" w:rsidP="00BF32D5">
            <w:pPr>
              <w:jc w:val="center"/>
              <w:rPr>
                <w:rFonts w:ascii="Times New Roman" w:hAnsi="Times New Roman" w:cs="Times New Roman"/>
              </w:rPr>
            </w:pPr>
            <w:r w:rsidRPr="00000AD6">
              <w:rPr>
                <w:rFonts w:ascii="Times New Roman" w:hAnsi="Times New Roman" w:cs="Times New Roman"/>
              </w:rPr>
              <w:t>2.20E-02</w:t>
            </w:r>
          </w:p>
        </w:tc>
      </w:tr>
      <w:tr w:rsidR="00000AD6" w:rsidRPr="00D42DD4" w14:paraId="5B6FFBCD" w14:textId="77777777" w:rsidTr="00BF32D5">
        <w:tc>
          <w:tcPr>
            <w:tcW w:w="1145" w:type="dxa"/>
            <w:vMerge/>
            <w:vAlign w:val="center"/>
          </w:tcPr>
          <w:p w14:paraId="69CCDE8A" w14:textId="77777777" w:rsidR="00000AD6" w:rsidRPr="00D42DD4" w:rsidRDefault="00000AD6" w:rsidP="00FB28A9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68" w:type="dxa"/>
            <w:vAlign w:val="center"/>
          </w:tcPr>
          <w:p w14:paraId="73824858" w14:textId="4ECCF947" w:rsidR="00000AD6" w:rsidRPr="00000AD6" w:rsidRDefault="00257A0B" w:rsidP="00BF32D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O</w:t>
            </w:r>
            <w:r w:rsidR="00000AD6" w:rsidRPr="00000AD6">
              <w:rPr>
                <w:rFonts w:ascii="Times New Roman" w:hAnsi="Times New Roman" w:cs="Times New Roman"/>
              </w:rPr>
              <w:t>rgan regeneration</w:t>
            </w:r>
          </w:p>
        </w:tc>
        <w:tc>
          <w:tcPr>
            <w:tcW w:w="803" w:type="dxa"/>
            <w:vAlign w:val="center"/>
          </w:tcPr>
          <w:p w14:paraId="681E4D9B" w14:textId="3D681689" w:rsidR="00000AD6" w:rsidRPr="00000AD6" w:rsidRDefault="00000AD6" w:rsidP="00BF32D5">
            <w:pPr>
              <w:jc w:val="center"/>
              <w:rPr>
                <w:rFonts w:ascii="Times New Roman" w:hAnsi="Times New Roman" w:cs="Times New Roman"/>
              </w:rPr>
            </w:pPr>
            <w:r w:rsidRPr="00000AD6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255" w:type="dxa"/>
            <w:vAlign w:val="center"/>
          </w:tcPr>
          <w:p w14:paraId="6D94140A" w14:textId="059E4A34" w:rsidR="00000AD6" w:rsidRPr="00000AD6" w:rsidRDefault="00000AD6" w:rsidP="00BF32D5">
            <w:pPr>
              <w:jc w:val="center"/>
              <w:rPr>
                <w:rFonts w:ascii="Times New Roman" w:hAnsi="Times New Roman" w:cs="Times New Roman"/>
              </w:rPr>
            </w:pPr>
            <w:r w:rsidRPr="00000AD6">
              <w:rPr>
                <w:rFonts w:ascii="Times New Roman" w:hAnsi="Times New Roman" w:cs="Times New Roman"/>
              </w:rPr>
              <w:t>3</w:t>
            </w:r>
            <w:r w:rsidR="000B0E6B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45" w:type="dxa"/>
            <w:vAlign w:val="center"/>
          </w:tcPr>
          <w:p w14:paraId="64D1B094" w14:textId="60DBB549" w:rsidR="00000AD6" w:rsidRPr="00000AD6" w:rsidRDefault="00000AD6" w:rsidP="00BF32D5">
            <w:pPr>
              <w:jc w:val="center"/>
              <w:rPr>
                <w:rFonts w:ascii="Times New Roman" w:hAnsi="Times New Roman" w:cs="Times New Roman"/>
              </w:rPr>
            </w:pPr>
            <w:r w:rsidRPr="00000AD6">
              <w:rPr>
                <w:rFonts w:ascii="Times New Roman" w:hAnsi="Times New Roman" w:cs="Times New Roman"/>
              </w:rPr>
              <w:t>2.40E-02</w:t>
            </w:r>
          </w:p>
        </w:tc>
      </w:tr>
      <w:tr w:rsidR="00000AD6" w:rsidRPr="00D42DD4" w14:paraId="5B2B1D77" w14:textId="77777777" w:rsidTr="00BF32D5">
        <w:tc>
          <w:tcPr>
            <w:tcW w:w="1145" w:type="dxa"/>
            <w:vMerge/>
            <w:vAlign w:val="center"/>
          </w:tcPr>
          <w:p w14:paraId="2A4D7F3C" w14:textId="77777777" w:rsidR="00000AD6" w:rsidRPr="00D42DD4" w:rsidRDefault="00000AD6" w:rsidP="00FB28A9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68" w:type="dxa"/>
            <w:vAlign w:val="center"/>
          </w:tcPr>
          <w:p w14:paraId="7A16FD2E" w14:textId="682E2BF6" w:rsidR="00000AD6" w:rsidRPr="00000AD6" w:rsidRDefault="00257A0B" w:rsidP="00BF32D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</w:t>
            </w:r>
            <w:r w:rsidR="00000AD6" w:rsidRPr="00000AD6">
              <w:rPr>
                <w:rFonts w:ascii="Times New Roman" w:hAnsi="Times New Roman" w:cs="Times New Roman"/>
              </w:rPr>
              <w:t>ositive regulation of fat cell differentiation</w:t>
            </w:r>
          </w:p>
        </w:tc>
        <w:tc>
          <w:tcPr>
            <w:tcW w:w="803" w:type="dxa"/>
            <w:vAlign w:val="center"/>
          </w:tcPr>
          <w:p w14:paraId="5EFBCC7D" w14:textId="49DC9790" w:rsidR="00000AD6" w:rsidRPr="00000AD6" w:rsidRDefault="00000AD6" w:rsidP="00BF32D5">
            <w:pPr>
              <w:jc w:val="center"/>
              <w:rPr>
                <w:rFonts w:ascii="Times New Roman" w:hAnsi="Times New Roman" w:cs="Times New Roman"/>
              </w:rPr>
            </w:pPr>
            <w:r w:rsidRPr="00000AD6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255" w:type="dxa"/>
            <w:vAlign w:val="center"/>
          </w:tcPr>
          <w:p w14:paraId="7CE0BE22" w14:textId="558FB84D" w:rsidR="00000AD6" w:rsidRPr="00000AD6" w:rsidRDefault="00000AD6" w:rsidP="00BF32D5">
            <w:pPr>
              <w:jc w:val="center"/>
              <w:rPr>
                <w:rFonts w:ascii="Times New Roman" w:hAnsi="Times New Roman" w:cs="Times New Roman"/>
              </w:rPr>
            </w:pPr>
            <w:r w:rsidRPr="00000AD6">
              <w:rPr>
                <w:rFonts w:ascii="Times New Roman" w:hAnsi="Times New Roman" w:cs="Times New Roman"/>
              </w:rPr>
              <w:t>3</w:t>
            </w:r>
            <w:r w:rsidR="000B0E6B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45" w:type="dxa"/>
            <w:vAlign w:val="center"/>
          </w:tcPr>
          <w:p w14:paraId="54EB1FAD" w14:textId="17597A8A" w:rsidR="00000AD6" w:rsidRPr="00000AD6" w:rsidRDefault="00000AD6" w:rsidP="00BF32D5">
            <w:pPr>
              <w:jc w:val="center"/>
              <w:rPr>
                <w:rFonts w:ascii="Times New Roman" w:hAnsi="Times New Roman" w:cs="Times New Roman"/>
              </w:rPr>
            </w:pPr>
            <w:r w:rsidRPr="00000AD6">
              <w:rPr>
                <w:rFonts w:ascii="Times New Roman" w:hAnsi="Times New Roman" w:cs="Times New Roman"/>
              </w:rPr>
              <w:t>2.40E-02</w:t>
            </w:r>
          </w:p>
        </w:tc>
      </w:tr>
      <w:tr w:rsidR="00000AD6" w:rsidRPr="00D42DD4" w14:paraId="4EAE258C" w14:textId="77777777" w:rsidTr="00BF32D5">
        <w:tc>
          <w:tcPr>
            <w:tcW w:w="1145" w:type="dxa"/>
            <w:vMerge/>
            <w:vAlign w:val="center"/>
          </w:tcPr>
          <w:p w14:paraId="40BC2336" w14:textId="77777777" w:rsidR="00000AD6" w:rsidRPr="00D42DD4" w:rsidRDefault="00000AD6" w:rsidP="00FB28A9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68" w:type="dxa"/>
            <w:vAlign w:val="center"/>
          </w:tcPr>
          <w:p w14:paraId="0C9F9C8C" w14:textId="5912A9F6" w:rsidR="00000AD6" w:rsidRPr="00000AD6" w:rsidRDefault="00257A0B" w:rsidP="00BF32D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</w:t>
            </w:r>
            <w:r w:rsidR="00000AD6" w:rsidRPr="00000AD6">
              <w:rPr>
                <w:rFonts w:ascii="Times New Roman" w:hAnsi="Times New Roman" w:cs="Times New Roman"/>
              </w:rPr>
              <w:t>egative regulation of transcription from RNA polymerase II promoter in response to endoplasmic reticulum stress</w:t>
            </w:r>
          </w:p>
        </w:tc>
        <w:tc>
          <w:tcPr>
            <w:tcW w:w="803" w:type="dxa"/>
            <w:vAlign w:val="center"/>
          </w:tcPr>
          <w:p w14:paraId="624556BD" w14:textId="55B25132" w:rsidR="00000AD6" w:rsidRPr="00000AD6" w:rsidRDefault="00000AD6" w:rsidP="00BF32D5">
            <w:pPr>
              <w:jc w:val="center"/>
              <w:rPr>
                <w:rFonts w:ascii="Times New Roman" w:hAnsi="Times New Roman" w:cs="Times New Roman"/>
              </w:rPr>
            </w:pPr>
            <w:r w:rsidRPr="00000AD6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255" w:type="dxa"/>
            <w:vAlign w:val="center"/>
          </w:tcPr>
          <w:p w14:paraId="191D6D20" w14:textId="19510DEB" w:rsidR="00000AD6" w:rsidRPr="00000AD6" w:rsidRDefault="00000AD6" w:rsidP="00BF32D5">
            <w:pPr>
              <w:jc w:val="center"/>
              <w:rPr>
                <w:rFonts w:ascii="Times New Roman" w:hAnsi="Times New Roman" w:cs="Times New Roman"/>
              </w:rPr>
            </w:pPr>
            <w:r w:rsidRPr="00000AD6">
              <w:rPr>
                <w:rFonts w:ascii="Times New Roman" w:hAnsi="Times New Roman" w:cs="Times New Roman"/>
              </w:rPr>
              <w:t>2</w:t>
            </w:r>
            <w:r w:rsidR="000B0E6B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45" w:type="dxa"/>
            <w:vAlign w:val="center"/>
          </w:tcPr>
          <w:p w14:paraId="18F01DA6" w14:textId="55945A6C" w:rsidR="00000AD6" w:rsidRPr="00000AD6" w:rsidRDefault="00000AD6" w:rsidP="00BF32D5">
            <w:pPr>
              <w:jc w:val="center"/>
              <w:rPr>
                <w:rFonts w:ascii="Times New Roman" w:hAnsi="Times New Roman" w:cs="Times New Roman"/>
              </w:rPr>
            </w:pPr>
            <w:r w:rsidRPr="00000AD6">
              <w:rPr>
                <w:rFonts w:ascii="Times New Roman" w:hAnsi="Times New Roman" w:cs="Times New Roman"/>
              </w:rPr>
              <w:t>2.50E-02</w:t>
            </w:r>
          </w:p>
        </w:tc>
      </w:tr>
      <w:tr w:rsidR="00000AD6" w:rsidRPr="00D42DD4" w14:paraId="79458844" w14:textId="77777777" w:rsidTr="00BF32D5">
        <w:tc>
          <w:tcPr>
            <w:tcW w:w="1145" w:type="dxa"/>
            <w:vMerge/>
            <w:vAlign w:val="center"/>
          </w:tcPr>
          <w:p w14:paraId="54E09F3D" w14:textId="77777777" w:rsidR="00000AD6" w:rsidRPr="00D42DD4" w:rsidRDefault="00000AD6" w:rsidP="00FB28A9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68" w:type="dxa"/>
            <w:vAlign w:val="center"/>
          </w:tcPr>
          <w:p w14:paraId="4849D62B" w14:textId="2CA578D0" w:rsidR="00000AD6" w:rsidRPr="00000AD6" w:rsidRDefault="00257A0B" w:rsidP="00BF32D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</w:t>
            </w:r>
            <w:r w:rsidR="00000AD6" w:rsidRPr="00000AD6">
              <w:rPr>
                <w:rFonts w:ascii="Times New Roman" w:hAnsi="Times New Roman" w:cs="Times New Roman"/>
              </w:rPr>
              <w:t>ositive regulation of GTPase activity</w:t>
            </w:r>
          </w:p>
        </w:tc>
        <w:tc>
          <w:tcPr>
            <w:tcW w:w="803" w:type="dxa"/>
            <w:vAlign w:val="center"/>
          </w:tcPr>
          <w:p w14:paraId="53AA087C" w14:textId="21014389" w:rsidR="00000AD6" w:rsidRPr="00000AD6" w:rsidRDefault="00000AD6" w:rsidP="00BF32D5">
            <w:pPr>
              <w:jc w:val="center"/>
              <w:rPr>
                <w:rFonts w:ascii="Times New Roman" w:hAnsi="Times New Roman" w:cs="Times New Roman"/>
              </w:rPr>
            </w:pPr>
            <w:r w:rsidRPr="00000AD6">
              <w:rPr>
                <w:rFonts w:ascii="Times New Roman" w:hAnsi="Times New Roman" w:cs="Times New Roman"/>
              </w:rPr>
              <w:t>8</w:t>
            </w:r>
          </w:p>
        </w:tc>
        <w:tc>
          <w:tcPr>
            <w:tcW w:w="1255" w:type="dxa"/>
            <w:vAlign w:val="center"/>
          </w:tcPr>
          <w:p w14:paraId="3D146739" w14:textId="1E82C1C9" w:rsidR="00000AD6" w:rsidRPr="00000AD6" w:rsidRDefault="00000AD6" w:rsidP="00BF32D5">
            <w:pPr>
              <w:jc w:val="center"/>
              <w:rPr>
                <w:rFonts w:ascii="Times New Roman" w:hAnsi="Times New Roman" w:cs="Times New Roman"/>
              </w:rPr>
            </w:pPr>
            <w:r w:rsidRPr="00000AD6">
              <w:rPr>
                <w:rFonts w:ascii="Times New Roman" w:hAnsi="Times New Roman" w:cs="Times New Roman"/>
              </w:rPr>
              <w:t>8.1</w:t>
            </w:r>
            <w:r w:rsidR="000B0E6B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45" w:type="dxa"/>
            <w:vAlign w:val="center"/>
          </w:tcPr>
          <w:p w14:paraId="52C8B7F1" w14:textId="3BDD9B5C" w:rsidR="00000AD6" w:rsidRPr="00000AD6" w:rsidRDefault="00000AD6" w:rsidP="00BF32D5">
            <w:pPr>
              <w:jc w:val="center"/>
              <w:rPr>
                <w:rFonts w:ascii="Times New Roman" w:hAnsi="Times New Roman" w:cs="Times New Roman"/>
              </w:rPr>
            </w:pPr>
            <w:r w:rsidRPr="00000AD6">
              <w:rPr>
                <w:rFonts w:ascii="Times New Roman" w:hAnsi="Times New Roman" w:cs="Times New Roman"/>
              </w:rPr>
              <w:t>2.60E-02</w:t>
            </w:r>
          </w:p>
        </w:tc>
      </w:tr>
      <w:tr w:rsidR="00000AD6" w:rsidRPr="00D42DD4" w14:paraId="43A2C3A1" w14:textId="77777777" w:rsidTr="00BF32D5">
        <w:tc>
          <w:tcPr>
            <w:tcW w:w="1145" w:type="dxa"/>
            <w:vMerge/>
            <w:vAlign w:val="center"/>
          </w:tcPr>
          <w:p w14:paraId="02B9A00F" w14:textId="77777777" w:rsidR="00000AD6" w:rsidRPr="00D42DD4" w:rsidRDefault="00000AD6" w:rsidP="00FB28A9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68" w:type="dxa"/>
            <w:vAlign w:val="center"/>
          </w:tcPr>
          <w:p w14:paraId="263E0657" w14:textId="07763CC8" w:rsidR="00000AD6" w:rsidRPr="00000AD6" w:rsidRDefault="00257A0B" w:rsidP="00BF32D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</w:t>
            </w:r>
            <w:r w:rsidR="00000AD6" w:rsidRPr="00000AD6">
              <w:rPr>
                <w:rFonts w:ascii="Times New Roman" w:hAnsi="Times New Roman" w:cs="Times New Roman"/>
              </w:rPr>
              <w:t xml:space="preserve">alcium-mediated </w:t>
            </w:r>
            <w:r w:rsidRPr="00000AD6">
              <w:rPr>
                <w:rFonts w:ascii="Times New Roman" w:hAnsi="Times New Roman" w:cs="Times New Roman"/>
              </w:rPr>
              <w:t>signalling</w:t>
            </w:r>
          </w:p>
        </w:tc>
        <w:tc>
          <w:tcPr>
            <w:tcW w:w="803" w:type="dxa"/>
            <w:vAlign w:val="center"/>
          </w:tcPr>
          <w:p w14:paraId="3485F580" w14:textId="27ABF9CD" w:rsidR="00000AD6" w:rsidRPr="00000AD6" w:rsidRDefault="00000AD6" w:rsidP="00BF32D5">
            <w:pPr>
              <w:jc w:val="center"/>
              <w:rPr>
                <w:rFonts w:ascii="Times New Roman" w:hAnsi="Times New Roman" w:cs="Times New Roman"/>
              </w:rPr>
            </w:pPr>
            <w:r w:rsidRPr="00000AD6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255" w:type="dxa"/>
            <w:vAlign w:val="center"/>
          </w:tcPr>
          <w:p w14:paraId="1227FB55" w14:textId="5442B767" w:rsidR="00000AD6" w:rsidRPr="00000AD6" w:rsidRDefault="00000AD6" w:rsidP="00BF32D5">
            <w:pPr>
              <w:jc w:val="center"/>
              <w:rPr>
                <w:rFonts w:ascii="Times New Roman" w:hAnsi="Times New Roman" w:cs="Times New Roman"/>
              </w:rPr>
            </w:pPr>
            <w:r w:rsidRPr="00000AD6">
              <w:rPr>
                <w:rFonts w:ascii="Times New Roman" w:hAnsi="Times New Roman" w:cs="Times New Roman"/>
              </w:rPr>
              <w:t>3</w:t>
            </w:r>
            <w:r w:rsidR="000B0E6B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45" w:type="dxa"/>
            <w:vAlign w:val="center"/>
          </w:tcPr>
          <w:p w14:paraId="22E19877" w14:textId="52245FE2" w:rsidR="00000AD6" w:rsidRPr="00000AD6" w:rsidRDefault="00000AD6" w:rsidP="00BF32D5">
            <w:pPr>
              <w:jc w:val="center"/>
              <w:rPr>
                <w:rFonts w:ascii="Times New Roman" w:hAnsi="Times New Roman" w:cs="Times New Roman"/>
              </w:rPr>
            </w:pPr>
            <w:r w:rsidRPr="00000AD6">
              <w:rPr>
                <w:rFonts w:ascii="Times New Roman" w:hAnsi="Times New Roman" w:cs="Times New Roman"/>
              </w:rPr>
              <w:t>2.80E-02</w:t>
            </w:r>
          </w:p>
        </w:tc>
      </w:tr>
      <w:tr w:rsidR="00000AD6" w:rsidRPr="00D42DD4" w14:paraId="6FDDEFE2" w14:textId="77777777" w:rsidTr="00BF32D5">
        <w:tc>
          <w:tcPr>
            <w:tcW w:w="1145" w:type="dxa"/>
            <w:vMerge/>
            <w:vAlign w:val="center"/>
          </w:tcPr>
          <w:p w14:paraId="1D7D2FF3" w14:textId="77777777" w:rsidR="00000AD6" w:rsidRPr="00D42DD4" w:rsidRDefault="00000AD6" w:rsidP="00FB28A9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68" w:type="dxa"/>
            <w:vAlign w:val="center"/>
          </w:tcPr>
          <w:p w14:paraId="66A52F41" w14:textId="0D64AF13" w:rsidR="00000AD6" w:rsidRPr="00000AD6" w:rsidRDefault="00257A0B" w:rsidP="00BF32D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</w:t>
            </w:r>
            <w:r w:rsidR="00000AD6" w:rsidRPr="00000AD6">
              <w:rPr>
                <w:rFonts w:ascii="Times New Roman" w:hAnsi="Times New Roman" w:cs="Times New Roman"/>
              </w:rPr>
              <w:t>strocyte cell migration</w:t>
            </w:r>
          </w:p>
        </w:tc>
        <w:tc>
          <w:tcPr>
            <w:tcW w:w="803" w:type="dxa"/>
            <w:vAlign w:val="center"/>
          </w:tcPr>
          <w:p w14:paraId="6A12B05F" w14:textId="27EA7459" w:rsidR="00000AD6" w:rsidRPr="00000AD6" w:rsidRDefault="00000AD6" w:rsidP="00BF32D5">
            <w:pPr>
              <w:jc w:val="center"/>
              <w:rPr>
                <w:rFonts w:ascii="Times New Roman" w:hAnsi="Times New Roman" w:cs="Times New Roman"/>
              </w:rPr>
            </w:pPr>
            <w:r w:rsidRPr="00000AD6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255" w:type="dxa"/>
            <w:vAlign w:val="center"/>
          </w:tcPr>
          <w:p w14:paraId="6A050B98" w14:textId="1CD5E1C3" w:rsidR="00000AD6" w:rsidRPr="00000AD6" w:rsidRDefault="00000AD6" w:rsidP="00BF32D5">
            <w:pPr>
              <w:jc w:val="center"/>
              <w:rPr>
                <w:rFonts w:ascii="Times New Roman" w:hAnsi="Times New Roman" w:cs="Times New Roman"/>
              </w:rPr>
            </w:pPr>
            <w:r w:rsidRPr="00000AD6">
              <w:rPr>
                <w:rFonts w:ascii="Times New Roman" w:hAnsi="Times New Roman" w:cs="Times New Roman"/>
              </w:rPr>
              <w:t>2</w:t>
            </w:r>
            <w:r w:rsidR="000B0E6B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45" w:type="dxa"/>
            <w:vAlign w:val="center"/>
          </w:tcPr>
          <w:p w14:paraId="5E9AB350" w14:textId="4FC960AB" w:rsidR="00000AD6" w:rsidRPr="00000AD6" w:rsidRDefault="00000AD6" w:rsidP="00BF32D5">
            <w:pPr>
              <w:jc w:val="center"/>
              <w:rPr>
                <w:rFonts w:ascii="Times New Roman" w:hAnsi="Times New Roman" w:cs="Times New Roman"/>
              </w:rPr>
            </w:pPr>
            <w:r w:rsidRPr="00000AD6">
              <w:rPr>
                <w:rFonts w:ascii="Times New Roman" w:hAnsi="Times New Roman" w:cs="Times New Roman"/>
              </w:rPr>
              <w:t>3.00E-02</w:t>
            </w:r>
          </w:p>
        </w:tc>
      </w:tr>
      <w:tr w:rsidR="00000AD6" w:rsidRPr="00D42DD4" w14:paraId="0658896D" w14:textId="77777777" w:rsidTr="00BF32D5">
        <w:tc>
          <w:tcPr>
            <w:tcW w:w="1145" w:type="dxa"/>
            <w:vMerge/>
            <w:vAlign w:val="center"/>
          </w:tcPr>
          <w:p w14:paraId="070F0B66" w14:textId="77777777" w:rsidR="00000AD6" w:rsidRPr="00D42DD4" w:rsidRDefault="00000AD6" w:rsidP="00FB28A9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68" w:type="dxa"/>
            <w:vAlign w:val="center"/>
          </w:tcPr>
          <w:p w14:paraId="6734EE1E" w14:textId="191727DA" w:rsidR="00000AD6" w:rsidRPr="00000AD6" w:rsidRDefault="00257A0B" w:rsidP="00BF32D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E</w:t>
            </w:r>
            <w:r w:rsidR="00000AD6" w:rsidRPr="00000AD6">
              <w:rPr>
                <w:rFonts w:ascii="Times New Roman" w:hAnsi="Times New Roman" w:cs="Times New Roman"/>
              </w:rPr>
              <w:t>mbryonic process involved in female pregnancy</w:t>
            </w:r>
          </w:p>
        </w:tc>
        <w:tc>
          <w:tcPr>
            <w:tcW w:w="803" w:type="dxa"/>
            <w:vAlign w:val="center"/>
          </w:tcPr>
          <w:p w14:paraId="749FD939" w14:textId="1DD932A8" w:rsidR="00000AD6" w:rsidRPr="00000AD6" w:rsidRDefault="00000AD6" w:rsidP="00BF32D5">
            <w:pPr>
              <w:jc w:val="center"/>
              <w:rPr>
                <w:rFonts w:ascii="Times New Roman" w:hAnsi="Times New Roman" w:cs="Times New Roman"/>
              </w:rPr>
            </w:pPr>
            <w:r w:rsidRPr="00000AD6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255" w:type="dxa"/>
            <w:vAlign w:val="center"/>
          </w:tcPr>
          <w:p w14:paraId="335D683A" w14:textId="4DF0CD09" w:rsidR="00000AD6" w:rsidRPr="000B0E6B" w:rsidRDefault="00000AD6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000AD6">
              <w:rPr>
                <w:rFonts w:ascii="Times New Roman" w:hAnsi="Times New Roman" w:cs="Times New Roman"/>
              </w:rPr>
              <w:t>2</w:t>
            </w:r>
            <w:r w:rsidR="000B0E6B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45" w:type="dxa"/>
            <w:vAlign w:val="center"/>
          </w:tcPr>
          <w:p w14:paraId="2174511D" w14:textId="2F52A65D" w:rsidR="00000AD6" w:rsidRPr="00000AD6" w:rsidRDefault="00000AD6" w:rsidP="00BF32D5">
            <w:pPr>
              <w:jc w:val="center"/>
              <w:rPr>
                <w:rFonts w:ascii="Times New Roman" w:hAnsi="Times New Roman" w:cs="Times New Roman"/>
              </w:rPr>
            </w:pPr>
            <w:r w:rsidRPr="00000AD6">
              <w:rPr>
                <w:rFonts w:ascii="Times New Roman" w:hAnsi="Times New Roman" w:cs="Times New Roman"/>
              </w:rPr>
              <w:t>3.00E-02</w:t>
            </w:r>
          </w:p>
        </w:tc>
      </w:tr>
      <w:tr w:rsidR="00000AD6" w:rsidRPr="00D42DD4" w14:paraId="03B6ED2D" w14:textId="77777777" w:rsidTr="00BF32D5">
        <w:tc>
          <w:tcPr>
            <w:tcW w:w="1145" w:type="dxa"/>
            <w:vMerge/>
            <w:vAlign w:val="center"/>
          </w:tcPr>
          <w:p w14:paraId="3A18AB71" w14:textId="77777777" w:rsidR="00000AD6" w:rsidRPr="00D42DD4" w:rsidRDefault="00000AD6" w:rsidP="00FB28A9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68" w:type="dxa"/>
            <w:vAlign w:val="center"/>
          </w:tcPr>
          <w:p w14:paraId="5F75D5AE" w14:textId="02AD224F" w:rsidR="00000AD6" w:rsidRPr="00000AD6" w:rsidRDefault="00257A0B" w:rsidP="00BF32D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</w:t>
            </w:r>
            <w:r w:rsidR="00000AD6" w:rsidRPr="00000AD6">
              <w:rPr>
                <w:rFonts w:ascii="Times New Roman" w:hAnsi="Times New Roman" w:cs="Times New Roman"/>
              </w:rPr>
              <w:t>egulation of DNA-templated transcription in response to stress</w:t>
            </w:r>
          </w:p>
        </w:tc>
        <w:tc>
          <w:tcPr>
            <w:tcW w:w="803" w:type="dxa"/>
            <w:vAlign w:val="center"/>
          </w:tcPr>
          <w:p w14:paraId="469366ED" w14:textId="7392AD85" w:rsidR="00000AD6" w:rsidRPr="00000AD6" w:rsidRDefault="00000AD6" w:rsidP="00BF32D5">
            <w:pPr>
              <w:jc w:val="center"/>
              <w:rPr>
                <w:rFonts w:ascii="Times New Roman" w:hAnsi="Times New Roman" w:cs="Times New Roman"/>
              </w:rPr>
            </w:pPr>
            <w:r w:rsidRPr="00000AD6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255" w:type="dxa"/>
            <w:vAlign w:val="center"/>
          </w:tcPr>
          <w:p w14:paraId="1FE06F76" w14:textId="65356F04" w:rsidR="00000AD6" w:rsidRPr="00000AD6" w:rsidRDefault="00000AD6" w:rsidP="00BF32D5">
            <w:pPr>
              <w:jc w:val="center"/>
              <w:rPr>
                <w:rFonts w:ascii="Times New Roman" w:hAnsi="Times New Roman" w:cs="Times New Roman"/>
              </w:rPr>
            </w:pPr>
            <w:r w:rsidRPr="00000AD6">
              <w:rPr>
                <w:rFonts w:ascii="Times New Roman" w:hAnsi="Times New Roman" w:cs="Times New Roman"/>
              </w:rPr>
              <w:t>2</w:t>
            </w:r>
            <w:r w:rsidR="000B0E6B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45" w:type="dxa"/>
            <w:vAlign w:val="center"/>
          </w:tcPr>
          <w:p w14:paraId="0020C1C9" w14:textId="71DB6741" w:rsidR="00000AD6" w:rsidRPr="00000AD6" w:rsidRDefault="00000AD6" w:rsidP="00BF32D5">
            <w:pPr>
              <w:jc w:val="center"/>
              <w:rPr>
                <w:rFonts w:ascii="Times New Roman" w:hAnsi="Times New Roman" w:cs="Times New Roman"/>
              </w:rPr>
            </w:pPr>
            <w:r w:rsidRPr="00000AD6">
              <w:rPr>
                <w:rFonts w:ascii="Times New Roman" w:hAnsi="Times New Roman" w:cs="Times New Roman"/>
              </w:rPr>
              <w:t>3.00E-02</w:t>
            </w:r>
          </w:p>
        </w:tc>
      </w:tr>
      <w:tr w:rsidR="00000AD6" w:rsidRPr="00D42DD4" w14:paraId="5F9E756A" w14:textId="77777777" w:rsidTr="00BF32D5">
        <w:tc>
          <w:tcPr>
            <w:tcW w:w="1145" w:type="dxa"/>
            <w:vMerge/>
            <w:vAlign w:val="center"/>
          </w:tcPr>
          <w:p w14:paraId="63EF603F" w14:textId="77777777" w:rsidR="00000AD6" w:rsidRPr="00D42DD4" w:rsidRDefault="00000AD6" w:rsidP="00FB28A9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68" w:type="dxa"/>
            <w:vAlign w:val="center"/>
          </w:tcPr>
          <w:p w14:paraId="714C3C2E" w14:textId="5EB7A439" w:rsidR="00000AD6" w:rsidRPr="00000AD6" w:rsidRDefault="00257A0B" w:rsidP="00BF32D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</w:t>
            </w:r>
            <w:r w:rsidR="00000AD6" w:rsidRPr="00000AD6">
              <w:rPr>
                <w:rFonts w:ascii="Times New Roman" w:hAnsi="Times New Roman" w:cs="Times New Roman"/>
              </w:rPr>
              <w:t xml:space="preserve">ositive regulation of </w:t>
            </w:r>
            <w:r w:rsidRPr="00000AD6">
              <w:rPr>
                <w:rFonts w:ascii="Times New Roman" w:hAnsi="Times New Roman" w:cs="Times New Roman"/>
              </w:rPr>
              <w:t>tumour</w:t>
            </w:r>
            <w:r w:rsidR="00000AD6" w:rsidRPr="00000AD6">
              <w:rPr>
                <w:rFonts w:ascii="Times New Roman" w:hAnsi="Times New Roman" w:cs="Times New Roman"/>
              </w:rPr>
              <w:t xml:space="preserve"> necrosis factor-mediated </w:t>
            </w:r>
            <w:r w:rsidRPr="00000AD6">
              <w:rPr>
                <w:rFonts w:ascii="Times New Roman" w:hAnsi="Times New Roman" w:cs="Times New Roman"/>
              </w:rPr>
              <w:t>signalling</w:t>
            </w:r>
            <w:r w:rsidR="00000AD6" w:rsidRPr="00000AD6">
              <w:rPr>
                <w:rFonts w:ascii="Times New Roman" w:hAnsi="Times New Roman" w:cs="Times New Roman"/>
              </w:rPr>
              <w:t xml:space="preserve"> pathway</w:t>
            </w:r>
          </w:p>
        </w:tc>
        <w:tc>
          <w:tcPr>
            <w:tcW w:w="803" w:type="dxa"/>
            <w:vAlign w:val="center"/>
          </w:tcPr>
          <w:p w14:paraId="14ADB51D" w14:textId="096D26E4" w:rsidR="00000AD6" w:rsidRPr="00000AD6" w:rsidRDefault="00000AD6" w:rsidP="00BF32D5">
            <w:pPr>
              <w:jc w:val="center"/>
              <w:rPr>
                <w:rFonts w:ascii="Times New Roman" w:hAnsi="Times New Roman" w:cs="Times New Roman"/>
              </w:rPr>
            </w:pPr>
            <w:r w:rsidRPr="00000AD6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255" w:type="dxa"/>
            <w:vAlign w:val="center"/>
          </w:tcPr>
          <w:p w14:paraId="6709CB83" w14:textId="0AC5E6D7" w:rsidR="00000AD6" w:rsidRPr="00000AD6" w:rsidRDefault="00000AD6" w:rsidP="00BF32D5">
            <w:pPr>
              <w:jc w:val="center"/>
              <w:rPr>
                <w:rFonts w:ascii="Times New Roman" w:hAnsi="Times New Roman" w:cs="Times New Roman"/>
              </w:rPr>
            </w:pPr>
            <w:r w:rsidRPr="00000AD6">
              <w:rPr>
                <w:rFonts w:ascii="Times New Roman" w:hAnsi="Times New Roman" w:cs="Times New Roman"/>
              </w:rPr>
              <w:t>2</w:t>
            </w:r>
            <w:r w:rsidR="000B0E6B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45" w:type="dxa"/>
            <w:vAlign w:val="center"/>
          </w:tcPr>
          <w:p w14:paraId="7DD14058" w14:textId="43D734E6" w:rsidR="00000AD6" w:rsidRPr="00000AD6" w:rsidRDefault="00000AD6" w:rsidP="00BF32D5">
            <w:pPr>
              <w:jc w:val="center"/>
              <w:rPr>
                <w:rFonts w:ascii="Times New Roman" w:hAnsi="Times New Roman" w:cs="Times New Roman"/>
              </w:rPr>
            </w:pPr>
            <w:r w:rsidRPr="00000AD6">
              <w:rPr>
                <w:rFonts w:ascii="Times New Roman" w:hAnsi="Times New Roman" w:cs="Times New Roman"/>
              </w:rPr>
              <w:t>3.00E-02</w:t>
            </w:r>
          </w:p>
        </w:tc>
      </w:tr>
      <w:tr w:rsidR="00000AD6" w:rsidRPr="00D42DD4" w14:paraId="0E1C9D13" w14:textId="77777777" w:rsidTr="00BF32D5">
        <w:tc>
          <w:tcPr>
            <w:tcW w:w="1145" w:type="dxa"/>
            <w:vMerge/>
            <w:vAlign w:val="center"/>
          </w:tcPr>
          <w:p w14:paraId="045E8A57" w14:textId="77777777" w:rsidR="00000AD6" w:rsidRPr="00D42DD4" w:rsidRDefault="00000AD6" w:rsidP="00FB28A9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68" w:type="dxa"/>
            <w:vAlign w:val="center"/>
          </w:tcPr>
          <w:p w14:paraId="39EDDDBC" w14:textId="6EF14E49" w:rsidR="00000AD6" w:rsidRPr="00000AD6" w:rsidRDefault="00257A0B" w:rsidP="00BF32D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</w:t>
            </w:r>
            <w:r w:rsidR="00000AD6" w:rsidRPr="00000AD6">
              <w:rPr>
                <w:rFonts w:ascii="Times New Roman" w:hAnsi="Times New Roman" w:cs="Times New Roman"/>
              </w:rPr>
              <w:t>ositive regulation of fibroblast proliferation</w:t>
            </w:r>
          </w:p>
        </w:tc>
        <w:tc>
          <w:tcPr>
            <w:tcW w:w="803" w:type="dxa"/>
            <w:vAlign w:val="center"/>
          </w:tcPr>
          <w:p w14:paraId="75603CA0" w14:textId="72B1153B" w:rsidR="00000AD6" w:rsidRPr="00000AD6" w:rsidRDefault="00000AD6" w:rsidP="00BF32D5">
            <w:pPr>
              <w:jc w:val="center"/>
              <w:rPr>
                <w:rFonts w:ascii="Times New Roman" w:hAnsi="Times New Roman" w:cs="Times New Roman"/>
              </w:rPr>
            </w:pPr>
            <w:r w:rsidRPr="00000AD6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255" w:type="dxa"/>
            <w:vAlign w:val="center"/>
          </w:tcPr>
          <w:p w14:paraId="0802C355" w14:textId="6032752B" w:rsidR="00000AD6" w:rsidRPr="00000AD6" w:rsidRDefault="00000AD6" w:rsidP="00BF32D5">
            <w:pPr>
              <w:jc w:val="center"/>
              <w:rPr>
                <w:rFonts w:ascii="Times New Roman" w:hAnsi="Times New Roman" w:cs="Times New Roman"/>
              </w:rPr>
            </w:pPr>
            <w:r w:rsidRPr="00000AD6">
              <w:rPr>
                <w:rFonts w:ascii="Times New Roman" w:hAnsi="Times New Roman" w:cs="Times New Roman"/>
              </w:rPr>
              <w:t>3</w:t>
            </w:r>
            <w:r w:rsidR="000B0E6B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45" w:type="dxa"/>
            <w:vAlign w:val="center"/>
          </w:tcPr>
          <w:p w14:paraId="6D0C5B6F" w14:textId="23D97EED" w:rsidR="00000AD6" w:rsidRPr="00000AD6" w:rsidRDefault="00000AD6" w:rsidP="00BF32D5">
            <w:pPr>
              <w:jc w:val="center"/>
              <w:rPr>
                <w:rFonts w:ascii="Times New Roman" w:hAnsi="Times New Roman" w:cs="Times New Roman"/>
              </w:rPr>
            </w:pPr>
            <w:r w:rsidRPr="00000AD6">
              <w:rPr>
                <w:rFonts w:ascii="Times New Roman" w:hAnsi="Times New Roman" w:cs="Times New Roman"/>
              </w:rPr>
              <w:t>3.10E-02</w:t>
            </w:r>
          </w:p>
        </w:tc>
      </w:tr>
      <w:tr w:rsidR="00000AD6" w:rsidRPr="00D42DD4" w14:paraId="243484E8" w14:textId="77777777" w:rsidTr="00BF32D5">
        <w:tc>
          <w:tcPr>
            <w:tcW w:w="1145" w:type="dxa"/>
            <w:vMerge/>
            <w:vAlign w:val="center"/>
          </w:tcPr>
          <w:p w14:paraId="33A9551D" w14:textId="77777777" w:rsidR="00000AD6" w:rsidRPr="00D42DD4" w:rsidRDefault="00000AD6" w:rsidP="00FB28A9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68" w:type="dxa"/>
            <w:vAlign w:val="center"/>
          </w:tcPr>
          <w:p w14:paraId="0233067E" w14:textId="71B85948" w:rsidR="00000AD6" w:rsidRPr="00000AD6" w:rsidRDefault="00257A0B" w:rsidP="00BF32D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</w:t>
            </w:r>
            <w:r w:rsidR="00000AD6" w:rsidRPr="00000AD6">
              <w:rPr>
                <w:rFonts w:ascii="Times New Roman" w:hAnsi="Times New Roman" w:cs="Times New Roman"/>
              </w:rPr>
              <w:t>rotein stabilization</w:t>
            </w:r>
          </w:p>
        </w:tc>
        <w:tc>
          <w:tcPr>
            <w:tcW w:w="803" w:type="dxa"/>
            <w:vAlign w:val="center"/>
          </w:tcPr>
          <w:p w14:paraId="7A8CB1CA" w14:textId="62CDA632" w:rsidR="00000AD6" w:rsidRPr="00000AD6" w:rsidRDefault="00000AD6" w:rsidP="00BF32D5">
            <w:pPr>
              <w:jc w:val="center"/>
              <w:rPr>
                <w:rFonts w:ascii="Times New Roman" w:hAnsi="Times New Roman" w:cs="Times New Roman"/>
              </w:rPr>
            </w:pPr>
            <w:r w:rsidRPr="00000AD6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1255" w:type="dxa"/>
            <w:vAlign w:val="center"/>
          </w:tcPr>
          <w:p w14:paraId="028D7E10" w14:textId="377009BD" w:rsidR="00000AD6" w:rsidRPr="00000AD6" w:rsidRDefault="00000AD6" w:rsidP="00BF32D5">
            <w:pPr>
              <w:jc w:val="center"/>
              <w:rPr>
                <w:rFonts w:ascii="Times New Roman" w:hAnsi="Times New Roman" w:cs="Times New Roman"/>
              </w:rPr>
            </w:pPr>
            <w:r w:rsidRPr="00000AD6">
              <w:rPr>
                <w:rFonts w:ascii="Times New Roman" w:hAnsi="Times New Roman" w:cs="Times New Roman"/>
              </w:rPr>
              <w:t>4</w:t>
            </w:r>
            <w:r w:rsidR="000B0E6B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45" w:type="dxa"/>
            <w:vAlign w:val="center"/>
          </w:tcPr>
          <w:p w14:paraId="0929D09B" w14:textId="38F9155A" w:rsidR="00000AD6" w:rsidRPr="00000AD6" w:rsidRDefault="00000AD6" w:rsidP="00BF32D5">
            <w:pPr>
              <w:jc w:val="center"/>
              <w:rPr>
                <w:rFonts w:ascii="Times New Roman" w:hAnsi="Times New Roman" w:cs="Times New Roman"/>
              </w:rPr>
            </w:pPr>
            <w:r w:rsidRPr="00000AD6">
              <w:rPr>
                <w:rFonts w:ascii="Times New Roman" w:hAnsi="Times New Roman" w:cs="Times New Roman"/>
              </w:rPr>
              <w:t>3.30E-02</w:t>
            </w:r>
          </w:p>
        </w:tc>
      </w:tr>
      <w:tr w:rsidR="00000AD6" w:rsidRPr="00D42DD4" w14:paraId="5A9C2E3A" w14:textId="77777777" w:rsidTr="00BF32D5">
        <w:tc>
          <w:tcPr>
            <w:tcW w:w="1145" w:type="dxa"/>
            <w:vMerge/>
            <w:vAlign w:val="center"/>
          </w:tcPr>
          <w:p w14:paraId="4ED3B367" w14:textId="77777777" w:rsidR="00000AD6" w:rsidRPr="00D42DD4" w:rsidRDefault="00000AD6" w:rsidP="00FB28A9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68" w:type="dxa"/>
            <w:vAlign w:val="center"/>
          </w:tcPr>
          <w:p w14:paraId="2A965953" w14:textId="46B4FC8E" w:rsidR="00000AD6" w:rsidRPr="00000AD6" w:rsidRDefault="00000AD6" w:rsidP="00BF32D5">
            <w:pPr>
              <w:jc w:val="center"/>
              <w:rPr>
                <w:rFonts w:ascii="Times New Roman" w:hAnsi="Times New Roman" w:cs="Times New Roman"/>
              </w:rPr>
            </w:pPr>
            <w:r w:rsidRPr="00000AD6">
              <w:rPr>
                <w:rFonts w:ascii="Times New Roman" w:hAnsi="Times New Roman" w:cs="Times New Roman"/>
              </w:rPr>
              <w:t>G2/M transition of mitotic cell cycle</w:t>
            </w:r>
          </w:p>
        </w:tc>
        <w:tc>
          <w:tcPr>
            <w:tcW w:w="803" w:type="dxa"/>
            <w:vAlign w:val="center"/>
          </w:tcPr>
          <w:p w14:paraId="64ED95FF" w14:textId="2849ABC7" w:rsidR="00000AD6" w:rsidRPr="00000AD6" w:rsidRDefault="00000AD6" w:rsidP="00BF32D5">
            <w:pPr>
              <w:jc w:val="center"/>
              <w:rPr>
                <w:rFonts w:ascii="Times New Roman" w:hAnsi="Times New Roman" w:cs="Times New Roman"/>
              </w:rPr>
            </w:pPr>
            <w:r w:rsidRPr="00000AD6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1255" w:type="dxa"/>
            <w:vAlign w:val="center"/>
          </w:tcPr>
          <w:p w14:paraId="09A05778" w14:textId="2A4F189D" w:rsidR="00000AD6" w:rsidRPr="00000AD6" w:rsidRDefault="00000AD6" w:rsidP="00BF32D5">
            <w:pPr>
              <w:jc w:val="center"/>
              <w:rPr>
                <w:rFonts w:ascii="Times New Roman" w:hAnsi="Times New Roman" w:cs="Times New Roman"/>
              </w:rPr>
            </w:pPr>
            <w:r w:rsidRPr="00000AD6">
              <w:rPr>
                <w:rFonts w:ascii="Times New Roman" w:hAnsi="Times New Roman" w:cs="Times New Roman"/>
              </w:rPr>
              <w:t>4</w:t>
            </w:r>
            <w:r w:rsidR="000B0E6B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45" w:type="dxa"/>
            <w:vAlign w:val="center"/>
          </w:tcPr>
          <w:p w14:paraId="6748456C" w14:textId="67FD16DC" w:rsidR="00000AD6" w:rsidRPr="00000AD6" w:rsidRDefault="00000AD6" w:rsidP="00BF32D5">
            <w:pPr>
              <w:jc w:val="center"/>
              <w:rPr>
                <w:rFonts w:ascii="Times New Roman" w:hAnsi="Times New Roman" w:cs="Times New Roman"/>
              </w:rPr>
            </w:pPr>
            <w:r w:rsidRPr="00000AD6">
              <w:rPr>
                <w:rFonts w:ascii="Times New Roman" w:hAnsi="Times New Roman" w:cs="Times New Roman"/>
              </w:rPr>
              <w:t>3.30E-02</w:t>
            </w:r>
          </w:p>
        </w:tc>
      </w:tr>
      <w:tr w:rsidR="00000AD6" w:rsidRPr="00D42DD4" w14:paraId="73F45EC3" w14:textId="77777777" w:rsidTr="00BF32D5">
        <w:tc>
          <w:tcPr>
            <w:tcW w:w="1145" w:type="dxa"/>
            <w:vMerge/>
            <w:vAlign w:val="center"/>
          </w:tcPr>
          <w:p w14:paraId="4D34578A" w14:textId="77777777" w:rsidR="00000AD6" w:rsidRPr="00D42DD4" w:rsidRDefault="00000AD6" w:rsidP="00FB28A9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68" w:type="dxa"/>
            <w:vAlign w:val="center"/>
          </w:tcPr>
          <w:p w14:paraId="6C0F327B" w14:textId="45533C6A" w:rsidR="00000AD6" w:rsidRPr="00000AD6" w:rsidRDefault="00257A0B" w:rsidP="00BF32D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</w:t>
            </w:r>
            <w:r w:rsidR="00000AD6" w:rsidRPr="00000AD6">
              <w:rPr>
                <w:rFonts w:ascii="Times New Roman" w:hAnsi="Times New Roman" w:cs="Times New Roman"/>
              </w:rPr>
              <w:t>38MAPK cascade</w:t>
            </w:r>
          </w:p>
        </w:tc>
        <w:tc>
          <w:tcPr>
            <w:tcW w:w="803" w:type="dxa"/>
            <w:vAlign w:val="center"/>
          </w:tcPr>
          <w:p w14:paraId="1E10985D" w14:textId="338F3D92" w:rsidR="00000AD6" w:rsidRPr="00000AD6" w:rsidRDefault="00000AD6" w:rsidP="00BF32D5">
            <w:pPr>
              <w:jc w:val="center"/>
              <w:rPr>
                <w:rFonts w:ascii="Times New Roman" w:hAnsi="Times New Roman" w:cs="Times New Roman"/>
              </w:rPr>
            </w:pPr>
            <w:r w:rsidRPr="00000AD6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255" w:type="dxa"/>
            <w:vAlign w:val="center"/>
          </w:tcPr>
          <w:p w14:paraId="7DB1EF0A" w14:textId="62607AAD" w:rsidR="00000AD6" w:rsidRPr="00000AD6" w:rsidRDefault="00000AD6" w:rsidP="00BF32D5">
            <w:pPr>
              <w:jc w:val="center"/>
              <w:rPr>
                <w:rFonts w:ascii="Times New Roman" w:hAnsi="Times New Roman" w:cs="Times New Roman"/>
              </w:rPr>
            </w:pPr>
            <w:r w:rsidRPr="00000AD6">
              <w:rPr>
                <w:rFonts w:ascii="Times New Roman" w:hAnsi="Times New Roman" w:cs="Times New Roman"/>
              </w:rPr>
              <w:t>2</w:t>
            </w:r>
            <w:r w:rsidR="000B0E6B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45" w:type="dxa"/>
            <w:vAlign w:val="center"/>
          </w:tcPr>
          <w:p w14:paraId="2E2C48DF" w14:textId="59C8E45D" w:rsidR="00000AD6" w:rsidRPr="00000AD6" w:rsidRDefault="00000AD6" w:rsidP="00BF32D5">
            <w:pPr>
              <w:jc w:val="center"/>
              <w:rPr>
                <w:rFonts w:ascii="Times New Roman" w:hAnsi="Times New Roman" w:cs="Times New Roman"/>
              </w:rPr>
            </w:pPr>
            <w:r w:rsidRPr="00000AD6">
              <w:rPr>
                <w:rFonts w:ascii="Times New Roman" w:hAnsi="Times New Roman" w:cs="Times New Roman"/>
              </w:rPr>
              <w:t>3.50E-02</w:t>
            </w:r>
          </w:p>
        </w:tc>
      </w:tr>
      <w:tr w:rsidR="00000AD6" w:rsidRPr="00D42DD4" w14:paraId="1F54A79A" w14:textId="77777777" w:rsidTr="00BF32D5">
        <w:tc>
          <w:tcPr>
            <w:tcW w:w="1145" w:type="dxa"/>
            <w:vMerge/>
            <w:vAlign w:val="center"/>
          </w:tcPr>
          <w:p w14:paraId="6E7EA481" w14:textId="77777777" w:rsidR="00000AD6" w:rsidRPr="00D42DD4" w:rsidRDefault="00000AD6" w:rsidP="00FB28A9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68" w:type="dxa"/>
            <w:vAlign w:val="center"/>
          </w:tcPr>
          <w:p w14:paraId="0B79D896" w14:textId="5BBFCB08" w:rsidR="00000AD6" w:rsidRPr="00000AD6" w:rsidRDefault="00257A0B" w:rsidP="00BF32D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</w:t>
            </w:r>
            <w:r w:rsidR="00000AD6" w:rsidRPr="00000AD6">
              <w:rPr>
                <w:rFonts w:ascii="Times New Roman" w:hAnsi="Times New Roman" w:cs="Times New Roman"/>
              </w:rPr>
              <w:t>ellular response to phorbol 13-acetate 12-myristate</w:t>
            </w:r>
          </w:p>
        </w:tc>
        <w:tc>
          <w:tcPr>
            <w:tcW w:w="803" w:type="dxa"/>
            <w:vAlign w:val="center"/>
          </w:tcPr>
          <w:p w14:paraId="5C769F5F" w14:textId="57EA5EA0" w:rsidR="00000AD6" w:rsidRPr="00000AD6" w:rsidRDefault="00000AD6" w:rsidP="00BF32D5">
            <w:pPr>
              <w:jc w:val="center"/>
              <w:rPr>
                <w:rFonts w:ascii="Times New Roman" w:hAnsi="Times New Roman" w:cs="Times New Roman"/>
              </w:rPr>
            </w:pPr>
            <w:r w:rsidRPr="00000AD6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255" w:type="dxa"/>
            <w:vAlign w:val="center"/>
          </w:tcPr>
          <w:p w14:paraId="4DCCF825" w14:textId="08A94FA1" w:rsidR="00000AD6" w:rsidRPr="00000AD6" w:rsidRDefault="00000AD6" w:rsidP="00BF32D5">
            <w:pPr>
              <w:jc w:val="center"/>
              <w:rPr>
                <w:rFonts w:ascii="Times New Roman" w:hAnsi="Times New Roman" w:cs="Times New Roman"/>
              </w:rPr>
            </w:pPr>
            <w:r w:rsidRPr="00000AD6">
              <w:rPr>
                <w:rFonts w:ascii="Times New Roman" w:hAnsi="Times New Roman" w:cs="Times New Roman"/>
              </w:rPr>
              <w:t>2</w:t>
            </w:r>
            <w:r w:rsidR="000B0E6B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45" w:type="dxa"/>
            <w:vAlign w:val="center"/>
          </w:tcPr>
          <w:p w14:paraId="4B588E37" w14:textId="202E8051" w:rsidR="00000AD6" w:rsidRPr="00000AD6" w:rsidRDefault="00000AD6" w:rsidP="00BF32D5">
            <w:pPr>
              <w:jc w:val="center"/>
              <w:rPr>
                <w:rFonts w:ascii="Times New Roman" w:hAnsi="Times New Roman" w:cs="Times New Roman"/>
              </w:rPr>
            </w:pPr>
            <w:r w:rsidRPr="00000AD6">
              <w:rPr>
                <w:rFonts w:ascii="Times New Roman" w:hAnsi="Times New Roman" w:cs="Times New Roman"/>
              </w:rPr>
              <w:t>3.50E-02</w:t>
            </w:r>
          </w:p>
        </w:tc>
      </w:tr>
      <w:tr w:rsidR="00000AD6" w:rsidRPr="00D42DD4" w14:paraId="3BFEF84B" w14:textId="77777777" w:rsidTr="00BF32D5">
        <w:tc>
          <w:tcPr>
            <w:tcW w:w="1145" w:type="dxa"/>
            <w:vMerge/>
            <w:vAlign w:val="center"/>
          </w:tcPr>
          <w:p w14:paraId="34F8BED3" w14:textId="77777777" w:rsidR="00000AD6" w:rsidRPr="00D42DD4" w:rsidRDefault="00000AD6" w:rsidP="00FB28A9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68" w:type="dxa"/>
            <w:vAlign w:val="center"/>
          </w:tcPr>
          <w:p w14:paraId="45BD7D38" w14:textId="1F07F2F6" w:rsidR="00000AD6" w:rsidRPr="00000AD6" w:rsidRDefault="00257A0B" w:rsidP="00BF32D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</w:t>
            </w:r>
            <w:r w:rsidR="00000AD6" w:rsidRPr="00000AD6">
              <w:rPr>
                <w:rFonts w:ascii="Times New Roman" w:hAnsi="Times New Roman" w:cs="Times New Roman"/>
              </w:rPr>
              <w:t xml:space="preserve">egative regulation of mitochondrial outer membrane permeabilization involved in apoptotic </w:t>
            </w:r>
            <w:r w:rsidRPr="00000AD6">
              <w:rPr>
                <w:rFonts w:ascii="Times New Roman" w:hAnsi="Times New Roman" w:cs="Times New Roman"/>
              </w:rPr>
              <w:t>signalling</w:t>
            </w:r>
            <w:r w:rsidR="00000AD6" w:rsidRPr="00000AD6">
              <w:rPr>
                <w:rFonts w:ascii="Times New Roman" w:hAnsi="Times New Roman" w:cs="Times New Roman"/>
              </w:rPr>
              <w:t xml:space="preserve"> pathway</w:t>
            </w:r>
          </w:p>
        </w:tc>
        <w:tc>
          <w:tcPr>
            <w:tcW w:w="803" w:type="dxa"/>
            <w:vAlign w:val="center"/>
          </w:tcPr>
          <w:p w14:paraId="11799BA6" w14:textId="3F7C853E" w:rsidR="00000AD6" w:rsidRPr="00000AD6" w:rsidRDefault="00000AD6" w:rsidP="00BF32D5">
            <w:pPr>
              <w:jc w:val="center"/>
              <w:rPr>
                <w:rFonts w:ascii="Times New Roman" w:hAnsi="Times New Roman" w:cs="Times New Roman"/>
              </w:rPr>
            </w:pPr>
            <w:r w:rsidRPr="00000AD6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255" w:type="dxa"/>
            <w:vAlign w:val="center"/>
          </w:tcPr>
          <w:p w14:paraId="0154DBAB" w14:textId="77E78A15" w:rsidR="00000AD6" w:rsidRPr="00000AD6" w:rsidRDefault="00000AD6" w:rsidP="00BF32D5">
            <w:pPr>
              <w:jc w:val="center"/>
              <w:rPr>
                <w:rFonts w:ascii="Times New Roman" w:hAnsi="Times New Roman" w:cs="Times New Roman"/>
              </w:rPr>
            </w:pPr>
            <w:r w:rsidRPr="00000AD6">
              <w:rPr>
                <w:rFonts w:ascii="Times New Roman" w:hAnsi="Times New Roman" w:cs="Times New Roman"/>
              </w:rPr>
              <w:t>2</w:t>
            </w:r>
            <w:r w:rsidR="000B0E6B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45" w:type="dxa"/>
            <w:vAlign w:val="center"/>
          </w:tcPr>
          <w:p w14:paraId="2F7BD09E" w14:textId="3A6B2560" w:rsidR="00000AD6" w:rsidRPr="00000AD6" w:rsidRDefault="00000AD6" w:rsidP="00BF32D5">
            <w:pPr>
              <w:jc w:val="center"/>
              <w:rPr>
                <w:rFonts w:ascii="Times New Roman" w:hAnsi="Times New Roman" w:cs="Times New Roman"/>
              </w:rPr>
            </w:pPr>
            <w:r w:rsidRPr="00000AD6">
              <w:rPr>
                <w:rFonts w:ascii="Times New Roman" w:hAnsi="Times New Roman" w:cs="Times New Roman"/>
              </w:rPr>
              <w:t>3.50E-02</w:t>
            </w:r>
          </w:p>
        </w:tc>
      </w:tr>
      <w:tr w:rsidR="00000AD6" w:rsidRPr="00D42DD4" w14:paraId="20CD3AD1" w14:textId="77777777" w:rsidTr="00BF32D5">
        <w:tc>
          <w:tcPr>
            <w:tcW w:w="1145" w:type="dxa"/>
            <w:vMerge/>
            <w:vAlign w:val="center"/>
          </w:tcPr>
          <w:p w14:paraId="5576673C" w14:textId="77777777" w:rsidR="00000AD6" w:rsidRPr="00D42DD4" w:rsidRDefault="00000AD6" w:rsidP="00FB28A9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68" w:type="dxa"/>
            <w:vAlign w:val="center"/>
          </w:tcPr>
          <w:p w14:paraId="3A634855" w14:textId="739426A4" w:rsidR="00000AD6" w:rsidRPr="00000AD6" w:rsidRDefault="00257A0B" w:rsidP="00BF32D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</w:t>
            </w:r>
            <w:r w:rsidR="00000AD6" w:rsidRPr="00000AD6">
              <w:rPr>
                <w:rFonts w:ascii="Times New Roman" w:hAnsi="Times New Roman" w:cs="Times New Roman"/>
              </w:rPr>
              <w:t>horio-allantoic fusion</w:t>
            </w:r>
          </w:p>
        </w:tc>
        <w:tc>
          <w:tcPr>
            <w:tcW w:w="803" w:type="dxa"/>
            <w:vAlign w:val="center"/>
          </w:tcPr>
          <w:p w14:paraId="0DDAAF10" w14:textId="125A97AC" w:rsidR="00000AD6" w:rsidRPr="00000AD6" w:rsidRDefault="00000AD6" w:rsidP="00BF32D5">
            <w:pPr>
              <w:jc w:val="center"/>
              <w:rPr>
                <w:rFonts w:ascii="Times New Roman" w:hAnsi="Times New Roman" w:cs="Times New Roman"/>
              </w:rPr>
            </w:pPr>
            <w:r w:rsidRPr="00000AD6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255" w:type="dxa"/>
            <w:vAlign w:val="center"/>
          </w:tcPr>
          <w:p w14:paraId="197AA58C" w14:textId="7761A443" w:rsidR="00000AD6" w:rsidRPr="00000AD6" w:rsidRDefault="00000AD6" w:rsidP="00BF32D5">
            <w:pPr>
              <w:jc w:val="center"/>
              <w:rPr>
                <w:rFonts w:ascii="Times New Roman" w:hAnsi="Times New Roman" w:cs="Times New Roman"/>
              </w:rPr>
            </w:pPr>
            <w:r w:rsidRPr="00000AD6">
              <w:rPr>
                <w:rFonts w:ascii="Times New Roman" w:hAnsi="Times New Roman" w:cs="Times New Roman"/>
              </w:rPr>
              <w:t>2</w:t>
            </w:r>
            <w:r w:rsidR="000B0E6B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45" w:type="dxa"/>
            <w:vAlign w:val="center"/>
          </w:tcPr>
          <w:p w14:paraId="112DB032" w14:textId="2424575E" w:rsidR="00000AD6" w:rsidRPr="00000AD6" w:rsidRDefault="00000AD6" w:rsidP="00BF32D5">
            <w:pPr>
              <w:jc w:val="center"/>
              <w:rPr>
                <w:rFonts w:ascii="Times New Roman" w:hAnsi="Times New Roman" w:cs="Times New Roman"/>
              </w:rPr>
            </w:pPr>
            <w:r w:rsidRPr="00000AD6">
              <w:rPr>
                <w:rFonts w:ascii="Times New Roman" w:hAnsi="Times New Roman" w:cs="Times New Roman"/>
              </w:rPr>
              <w:t>3.50E-02</w:t>
            </w:r>
          </w:p>
        </w:tc>
      </w:tr>
      <w:tr w:rsidR="00000AD6" w:rsidRPr="00D42DD4" w14:paraId="5BBC1C53" w14:textId="77777777" w:rsidTr="00BF32D5">
        <w:tc>
          <w:tcPr>
            <w:tcW w:w="1145" w:type="dxa"/>
            <w:vMerge/>
            <w:vAlign w:val="center"/>
          </w:tcPr>
          <w:p w14:paraId="43ED155D" w14:textId="77777777" w:rsidR="00000AD6" w:rsidRPr="00D42DD4" w:rsidRDefault="00000AD6" w:rsidP="00FB28A9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68" w:type="dxa"/>
            <w:vAlign w:val="center"/>
          </w:tcPr>
          <w:p w14:paraId="79595963" w14:textId="2529EBF4" w:rsidR="00000AD6" w:rsidRPr="00000AD6" w:rsidRDefault="00257A0B" w:rsidP="00BF32D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</w:t>
            </w:r>
            <w:r w:rsidR="00000AD6" w:rsidRPr="00000AD6">
              <w:rPr>
                <w:rFonts w:ascii="Times New Roman" w:hAnsi="Times New Roman" w:cs="Times New Roman"/>
              </w:rPr>
              <w:t>egative regulation of CREB transcription factor activity</w:t>
            </w:r>
          </w:p>
        </w:tc>
        <w:tc>
          <w:tcPr>
            <w:tcW w:w="803" w:type="dxa"/>
            <w:vAlign w:val="center"/>
          </w:tcPr>
          <w:p w14:paraId="73C72B8A" w14:textId="0B791FCD" w:rsidR="00000AD6" w:rsidRPr="00000AD6" w:rsidRDefault="00000AD6" w:rsidP="00BF32D5">
            <w:pPr>
              <w:jc w:val="center"/>
              <w:rPr>
                <w:rFonts w:ascii="Times New Roman" w:hAnsi="Times New Roman" w:cs="Times New Roman"/>
              </w:rPr>
            </w:pPr>
            <w:r w:rsidRPr="00000AD6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255" w:type="dxa"/>
            <w:vAlign w:val="center"/>
          </w:tcPr>
          <w:p w14:paraId="3ADE41A6" w14:textId="49D47A38" w:rsidR="00000AD6" w:rsidRPr="00000AD6" w:rsidRDefault="00000AD6" w:rsidP="00BF32D5">
            <w:pPr>
              <w:jc w:val="center"/>
              <w:rPr>
                <w:rFonts w:ascii="Times New Roman" w:hAnsi="Times New Roman" w:cs="Times New Roman"/>
              </w:rPr>
            </w:pPr>
            <w:r w:rsidRPr="00000AD6">
              <w:rPr>
                <w:rFonts w:ascii="Times New Roman" w:hAnsi="Times New Roman" w:cs="Times New Roman"/>
              </w:rPr>
              <w:t>2</w:t>
            </w:r>
            <w:r w:rsidR="000B0E6B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45" w:type="dxa"/>
            <w:vAlign w:val="center"/>
          </w:tcPr>
          <w:p w14:paraId="7B894229" w14:textId="7AC432B9" w:rsidR="00000AD6" w:rsidRPr="00000AD6" w:rsidRDefault="00000AD6" w:rsidP="00BF32D5">
            <w:pPr>
              <w:jc w:val="center"/>
              <w:rPr>
                <w:rFonts w:ascii="Times New Roman" w:hAnsi="Times New Roman" w:cs="Times New Roman"/>
              </w:rPr>
            </w:pPr>
            <w:r w:rsidRPr="00000AD6">
              <w:rPr>
                <w:rFonts w:ascii="Times New Roman" w:hAnsi="Times New Roman" w:cs="Times New Roman"/>
              </w:rPr>
              <w:t>3.50E-02</w:t>
            </w:r>
          </w:p>
        </w:tc>
      </w:tr>
      <w:tr w:rsidR="00000AD6" w:rsidRPr="00D42DD4" w14:paraId="38DAFB29" w14:textId="77777777" w:rsidTr="00BF32D5">
        <w:tc>
          <w:tcPr>
            <w:tcW w:w="1145" w:type="dxa"/>
            <w:vMerge/>
            <w:vAlign w:val="center"/>
          </w:tcPr>
          <w:p w14:paraId="43868BAD" w14:textId="77777777" w:rsidR="00000AD6" w:rsidRPr="00D42DD4" w:rsidRDefault="00000AD6" w:rsidP="00FB28A9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68" w:type="dxa"/>
            <w:vAlign w:val="center"/>
          </w:tcPr>
          <w:p w14:paraId="1BA943D1" w14:textId="4717A6C7" w:rsidR="00000AD6" w:rsidRPr="00000AD6" w:rsidRDefault="00257A0B" w:rsidP="00BF32D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</w:t>
            </w:r>
            <w:r w:rsidR="00000AD6" w:rsidRPr="00000AD6">
              <w:rPr>
                <w:rFonts w:ascii="Times New Roman" w:hAnsi="Times New Roman" w:cs="Times New Roman"/>
              </w:rPr>
              <w:t>ositive regulation of monocyte differentiation</w:t>
            </w:r>
          </w:p>
        </w:tc>
        <w:tc>
          <w:tcPr>
            <w:tcW w:w="803" w:type="dxa"/>
            <w:vAlign w:val="center"/>
          </w:tcPr>
          <w:p w14:paraId="479B65D8" w14:textId="0D369D35" w:rsidR="00000AD6" w:rsidRPr="00000AD6" w:rsidRDefault="00000AD6" w:rsidP="00BF32D5">
            <w:pPr>
              <w:jc w:val="center"/>
              <w:rPr>
                <w:rFonts w:ascii="Times New Roman" w:hAnsi="Times New Roman" w:cs="Times New Roman"/>
              </w:rPr>
            </w:pPr>
            <w:r w:rsidRPr="00000AD6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255" w:type="dxa"/>
            <w:vAlign w:val="center"/>
          </w:tcPr>
          <w:p w14:paraId="2F9EDCCC" w14:textId="4B8509C4" w:rsidR="00000AD6" w:rsidRPr="00000AD6" w:rsidRDefault="00000AD6" w:rsidP="00BF32D5">
            <w:pPr>
              <w:jc w:val="center"/>
              <w:rPr>
                <w:rFonts w:ascii="Times New Roman" w:hAnsi="Times New Roman" w:cs="Times New Roman"/>
              </w:rPr>
            </w:pPr>
            <w:r w:rsidRPr="00000AD6">
              <w:rPr>
                <w:rFonts w:ascii="Times New Roman" w:hAnsi="Times New Roman" w:cs="Times New Roman"/>
              </w:rPr>
              <w:t>2</w:t>
            </w:r>
            <w:r w:rsidR="000B0E6B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45" w:type="dxa"/>
            <w:vAlign w:val="center"/>
          </w:tcPr>
          <w:p w14:paraId="7C8942F7" w14:textId="58E4386C" w:rsidR="00000AD6" w:rsidRPr="00000AD6" w:rsidRDefault="00000AD6" w:rsidP="00BF32D5">
            <w:pPr>
              <w:jc w:val="center"/>
              <w:rPr>
                <w:rFonts w:ascii="Times New Roman" w:hAnsi="Times New Roman" w:cs="Times New Roman"/>
              </w:rPr>
            </w:pPr>
            <w:r w:rsidRPr="00000AD6">
              <w:rPr>
                <w:rFonts w:ascii="Times New Roman" w:hAnsi="Times New Roman" w:cs="Times New Roman"/>
              </w:rPr>
              <w:t>3.50E-02</w:t>
            </w:r>
          </w:p>
        </w:tc>
      </w:tr>
      <w:tr w:rsidR="00000AD6" w:rsidRPr="00D42DD4" w14:paraId="24698458" w14:textId="77777777" w:rsidTr="00BF32D5">
        <w:tc>
          <w:tcPr>
            <w:tcW w:w="1145" w:type="dxa"/>
            <w:vMerge/>
            <w:vAlign w:val="center"/>
          </w:tcPr>
          <w:p w14:paraId="1E774CAA" w14:textId="77777777" w:rsidR="00000AD6" w:rsidRPr="00D42DD4" w:rsidRDefault="00000AD6" w:rsidP="00FB28A9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68" w:type="dxa"/>
            <w:vAlign w:val="center"/>
          </w:tcPr>
          <w:p w14:paraId="61C4D3B9" w14:textId="7133D0C5" w:rsidR="00000AD6" w:rsidRPr="00000AD6" w:rsidRDefault="00257A0B" w:rsidP="00BF32D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</w:t>
            </w:r>
            <w:r w:rsidR="00000AD6" w:rsidRPr="00000AD6">
              <w:rPr>
                <w:rFonts w:ascii="Times New Roman" w:hAnsi="Times New Roman" w:cs="Times New Roman"/>
              </w:rPr>
              <w:t>ositive regulation of smooth muscle cell proliferation</w:t>
            </w:r>
          </w:p>
        </w:tc>
        <w:tc>
          <w:tcPr>
            <w:tcW w:w="803" w:type="dxa"/>
            <w:vAlign w:val="center"/>
          </w:tcPr>
          <w:p w14:paraId="56FB425D" w14:textId="53E7652C" w:rsidR="00000AD6" w:rsidRPr="00000AD6" w:rsidRDefault="00000AD6" w:rsidP="00BF32D5">
            <w:pPr>
              <w:jc w:val="center"/>
              <w:rPr>
                <w:rFonts w:ascii="Times New Roman" w:hAnsi="Times New Roman" w:cs="Times New Roman"/>
              </w:rPr>
            </w:pPr>
            <w:r w:rsidRPr="00000AD6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255" w:type="dxa"/>
            <w:vAlign w:val="center"/>
          </w:tcPr>
          <w:p w14:paraId="002DC1AE" w14:textId="12330CF7" w:rsidR="00000AD6" w:rsidRPr="00000AD6" w:rsidRDefault="00000AD6" w:rsidP="00BF32D5">
            <w:pPr>
              <w:jc w:val="center"/>
              <w:rPr>
                <w:rFonts w:ascii="Times New Roman" w:hAnsi="Times New Roman" w:cs="Times New Roman"/>
              </w:rPr>
            </w:pPr>
            <w:r w:rsidRPr="00000AD6">
              <w:rPr>
                <w:rFonts w:ascii="Times New Roman" w:hAnsi="Times New Roman" w:cs="Times New Roman"/>
              </w:rPr>
              <w:t>3</w:t>
            </w:r>
            <w:r w:rsidR="000B0E6B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45" w:type="dxa"/>
            <w:vAlign w:val="center"/>
          </w:tcPr>
          <w:p w14:paraId="766BE628" w14:textId="6694FB10" w:rsidR="00000AD6" w:rsidRPr="00000AD6" w:rsidRDefault="00000AD6" w:rsidP="00BF32D5">
            <w:pPr>
              <w:jc w:val="center"/>
              <w:rPr>
                <w:rFonts w:ascii="Times New Roman" w:hAnsi="Times New Roman" w:cs="Times New Roman"/>
              </w:rPr>
            </w:pPr>
            <w:r w:rsidRPr="00000AD6">
              <w:rPr>
                <w:rFonts w:ascii="Times New Roman" w:hAnsi="Times New Roman" w:cs="Times New Roman"/>
              </w:rPr>
              <w:t>3.80E-02</w:t>
            </w:r>
          </w:p>
        </w:tc>
      </w:tr>
      <w:tr w:rsidR="00000AD6" w:rsidRPr="00D42DD4" w14:paraId="323CED0C" w14:textId="77777777" w:rsidTr="00BF32D5">
        <w:tc>
          <w:tcPr>
            <w:tcW w:w="1145" w:type="dxa"/>
            <w:vMerge/>
            <w:vAlign w:val="center"/>
          </w:tcPr>
          <w:p w14:paraId="2CC39DA9" w14:textId="77777777" w:rsidR="00000AD6" w:rsidRPr="00D42DD4" w:rsidRDefault="00000AD6" w:rsidP="00FB28A9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68" w:type="dxa"/>
            <w:vAlign w:val="center"/>
          </w:tcPr>
          <w:p w14:paraId="67841A49" w14:textId="198DCFDA" w:rsidR="00000AD6" w:rsidRPr="00000AD6" w:rsidRDefault="00257A0B" w:rsidP="00BF32D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</w:t>
            </w:r>
            <w:r w:rsidR="00000AD6" w:rsidRPr="00000AD6">
              <w:rPr>
                <w:rFonts w:ascii="Times New Roman" w:hAnsi="Times New Roman" w:cs="Times New Roman"/>
              </w:rPr>
              <w:t>egative regulation of sequence-specific DNA binding transcription factor activity</w:t>
            </w:r>
          </w:p>
        </w:tc>
        <w:tc>
          <w:tcPr>
            <w:tcW w:w="803" w:type="dxa"/>
            <w:vAlign w:val="center"/>
          </w:tcPr>
          <w:p w14:paraId="51F13DB5" w14:textId="021DB9A7" w:rsidR="00000AD6" w:rsidRPr="00000AD6" w:rsidRDefault="00000AD6" w:rsidP="00BF32D5">
            <w:pPr>
              <w:jc w:val="center"/>
              <w:rPr>
                <w:rFonts w:ascii="Times New Roman" w:hAnsi="Times New Roman" w:cs="Times New Roman"/>
              </w:rPr>
            </w:pPr>
            <w:r w:rsidRPr="00000AD6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255" w:type="dxa"/>
            <w:vAlign w:val="center"/>
          </w:tcPr>
          <w:p w14:paraId="2ED924C4" w14:textId="2726AFCD" w:rsidR="00000AD6" w:rsidRPr="00000AD6" w:rsidRDefault="00000AD6" w:rsidP="00BF32D5">
            <w:pPr>
              <w:jc w:val="center"/>
              <w:rPr>
                <w:rFonts w:ascii="Times New Roman" w:hAnsi="Times New Roman" w:cs="Times New Roman"/>
              </w:rPr>
            </w:pPr>
            <w:r w:rsidRPr="00000AD6">
              <w:rPr>
                <w:rFonts w:ascii="Times New Roman" w:hAnsi="Times New Roman" w:cs="Times New Roman"/>
              </w:rPr>
              <w:t>3</w:t>
            </w:r>
            <w:r w:rsidR="000B0E6B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45" w:type="dxa"/>
            <w:vAlign w:val="center"/>
          </w:tcPr>
          <w:p w14:paraId="5B644F24" w14:textId="322EBD0D" w:rsidR="00000AD6" w:rsidRPr="00000AD6" w:rsidRDefault="00000AD6" w:rsidP="00BF32D5">
            <w:pPr>
              <w:jc w:val="center"/>
              <w:rPr>
                <w:rFonts w:ascii="Times New Roman" w:hAnsi="Times New Roman" w:cs="Times New Roman"/>
              </w:rPr>
            </w:pPr>
            <w:r w:rsidRPr="00000AD6">
              <w:rPr>
                <w:rFonts w:ascii="Times New Roman" w:hAnsi="Times New Roman" w:cs="Times New Roman"/>
              </w:rPr>
              <w:t>3.80E-02</w:t>
            </w:r>
          </w:p>
        </w:tc>
      </w:tr>
      <w:tr w:rsidR="00000AD6" w:rsidRPr="00D42DD4" w14:paraId="0161A275" w14:textId="77777777" w:rsidTr="00BF32D5">
        <w:tc>
          <w:tcPr>
            <w:tcW w:w="1145" w:type="dxa"/>
            <w:vMerge/>
            <w:vAlign w:val="center"/>
          </w:tcPr>
          <w:p w14:paraId="4B27D99E" w14:textId="77777777" w:rsidR="00000AD6" w:rsidRPr="00D42DD4" w:rsidRDefault="00000AD6" w:rsidP="00FB28A9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68" w:type="dxa"/>
            <w:vAlign w:val="center"/>
          </w:tcPr>
          <w:p w14:paraId="52D46EE5" w14:textId="6DE7D54E" w:rsidR="00000AD6" w:rsidRPr="00000AD6" w:rsidRDefault="00257A0B" w:rsidP="00BF32D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</w:t>
            </w:r>
            <w:r w:rsidR="00000AD6" w:rsidRPr="00000AD6">
              <w:rPr>
                <w:rFonts w:ascii="Times New Roman" w:hAnsi="Times New Roman" w:cs="Times New Roman"/>
              </w:rPr>
              <w:t>esponse to stress</w:t>
            </w:r>
          </w:p>
        </w:tc>
        <w:tc>
          <w:tcPr>
            <w:tcW w:w="803" w:type="dxa"/>
            <w:vAlign w:val="center"/>
          </w:tcPr>
          <w:p w14:paraId="3AAF21A1" w14:textId="092BF359" w:rsidR="00000AD6" w:rsidRPr="00000AD6" w:rsidRDefault="00000AD6" w:rsidP="00BF32D5">
            <w:pPr>
              <w:jc w:val="center"/>
              <w:rPr>
                <w:rFonts w:ascii="Times New Roman" w:hAnsi="Times New Roman" w:cs="Times New Roman"/>
              </w:rPr>
            </w:pPr>
            <w:r w:rsidRPr="00000AD6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255" w:type="dxa"/>
            <w:vAlign w:val="center"/>
          </w:tcPr>
          <w:p w14:paraId="6BAA008B" w14:textId="0641D8CC" w:rsidR="00000AD6" w:rsidRPr="00000AD6" w:rsidRDefault="00000AD6" w:rsidP="00BF32D5">
            <w:pPr>
              <w:jc w:val="center"/>
              <w:rPr>
                <w:rFonts w:ascii="Times New Roman" w:hAnsi="Times New Roman" w:cs="Times New Roman"/>
              </w:rPr>
            </w:pPr>
            <w:r w:rsidRPr="00000AD6">
              <w:rPr>
                <w:rFonts w:ascii="Times New Roman" w:hAnsi="Times New Roman" w:cs="Times New Roman"/>
              </w:rPr>
              <w:t>3</w:t>
            </w:r>
            <w:r w:rsidR="000B0E6B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45" w:type="dxa"/>
            <w:vAlign w:val="center"/>
          </w:tcPr>
          <w:p w14:paraId="73E3B347" w14:textId="42EB91DD" w:rsidR="00000AD6" w:rsidRPr="00000AD6" w:rsidRDefault="00000AD6" w:rsidP="00BF32D5">
            <w:pPr>
              <w:jc w:val="center"/>
              <w:rPr>
                <w:rFonts w:ascii="Times New Roman" w:hAnsi="Times New Roman" w:cs="Times New Roman"/>
              </w:rPr>
            </w:pPr>
            <w:r w:rsidRPr="00000AD6">
              <w:rPr>
                <w:rFonts w:ascii="Times New Roman" w:hAnsi="Times New Roman" w:cs="Times New Roman"/>
              </w:rPr>
              <w:t>3.90E-02</w:t>
            </w:r>
          </w:p>
        </w:tc>
      </w:tr>
      <w:tr w:rsidR="00000AD6" w:rsidRPr="00D42DD4" w14:paraId="6FC13722" w14:textId="77777777" w:rsidTr="00BF32D5">
        <w:tc>
          <w:tcPr>
            <w:tcW w:w="1145" w:type="dxa"/>
            <w:vMerge/>
            <w:vAlign w:val="center"/>
          </w:tcPr>
          <w:p w14:paraId="0C9B5269" w14:textId="77777777" w:rsidR="00000AD6" w:rsidRPr="00D42DD4" w:rsidRDefault="00000AD6" w:rsidP="00FB28A9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68" w:type="dxa"/>
            <w:vAlign w:val="center"/>
          </w:tcPr>
          <w:p w14:paraId="3DB53FB1" w14:textId="6247A9C5" w:rsidR="00000AD6" w:rsidRPr="00000AD6" w:rsidRDefault="00000AD6" w:rsidP="00BF32D5">
            <w:pPr>
              <w:jc w:val="center"/>
              <w:rPr>
                <w:rFonts w:ascii="Times New Roman" w:hAnsi="Times New Roman" w:cs="Times New Roman"/>
              </w:rPr>
            </w:pPr>
            <w:r w:rsidRPr="00000AD6">
              <w:rPr>
                <w:rFonts w:ascii="Times New Roman" w:hAnsi="Times New Roman" w:cs="Times New Roman"/>
              </w:rPr>
              <w:t>SMAD protein signal transduction</w:t>
            </w:r>
          </w:p>
        </w:tc>
        <w:tc>
          <w:tcPr>
            <w:tcW w:w="803" w:type="dxa"/>
            <w:vAlign w:val="center"/>
          </w:tcPr>
          <w:p w14:paraId="6D592FF5" w14:textId="7248C647" w:rsidR="00000AD6" w:rsidRPr="00000AD6" w:rsidRDefault="00000AD6" w:rsidP="00BF32D5">
            <w:pPr>
              <w:jc w:val="center"/>
              <w:rPr>
                <w:rFonts w:ascii="Times New Roman" w:hAnsi="Times New Roman" w:cs="Times New Roman"/>
              </w:rPr>
            </w:pPr>
            <w:r w:rsidRPr="00000AD6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255" w:type="dxa"/>
            <w:vAlign w:val="center"/>
          </w:tcPr>
          <w:p w14:paraId="1191AEDC" w14:textId="3CFB0D81" w:rsidR="00000AD6" w:rsidRPr="00000AD6" w:rsidRDefault="00000AD6" w:rsidP="00BF32D5">
            <w:pPr>
              <w:jc w:val="center"/>
              <w:rPr>
                <w:rFonts w:ascii="Times New Roman" w:hAnsi="Times New Roman" w:cs="Times New Roman"/>
              </w:rPr>
            </w:pPr>
            <w:r w:rsidRPr="00000AD6">
              <w:rPr>
                <w:rFonts w:ascii="Times New Roman" w:hAnsi="Times New Roman" w:cs="Times New Roman"/>
              </w:rPr>
              <w:t>3</w:t>
            </w:r>
            <w:r w:rsidR="000B0E6B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45" w:type="dxa"/>
            <w:vAlign w:val="center"/>
          </w:tcPr>
          <w:p w14:paraId="1CEDF448" w14:textId="206FE1E0" w:rsidR="00000AD6" w:rsidRPr="00000AD6" w:rsidRDefault="00000AD6" w:rsidP="00BF32D5">
            <w:pPr>
              <w:jc w:val="center"/>
              <w:rPr>
                <w:rFonts w:ascii="Times New Roman" w:hAnsi="Times New Roman" w:cs="Times New Roman"/>
              </w:rPr>
            </w:pPr>
            <w:r w:rsidRPr="00000AD6">
              <w:rPr>
                <w:rFonts w:ascii="Times New Roman" w:hAnsi="Times New Roman" w:cs="Times New Roman"/>
              </w:rPr>
              <w:t>4.00E-02</w:t>
            </w:r>
          </w:p>
        </w:tc>
      </w:tr>
      <w:tr w:rsidR="00000AD6" w:rsidRPr="00D42DD4" w14:paraId="18AF4C4D" w14:textId="77777777" w:rsidTr="00BF32D5">
        <w:tc>
          <w:tcPr>
            <w:tcW w:w="1145" w:type="dxa"/>
            <w:vMerge/>
            <w:vAlign w:val="center"/>
          </w:tcPr>
          <w:p w14:paraId="151134C4" w14:textId="77777777" w:rsidR="00000AD6" w:rsidRPr="00D42DD4" w:rsidRDefault="00000AD6" w:rsidP="00FB28A9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68" w:type="dxa"/>
            <w:vAlign w:val="center"/>
          </w:tcPr>
          <w:p w14:paraId="50220D88" w14:textId="77255F0E" w:rsidR="00000AD6" w:rsidRPr="00000AD6" w:rsidRDefault="00257A0B" w:rsidP="00BF32D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</w:t>
            </w:r>
            <w:r w:rsidR="00000AD6" w:rsidRPr="00000AD6">
              <w:rPr>
                <w:rFonts w:ascii="Times New Roman" w:hAnsi="Times New Roman" w:cs="Times New Roman"/>
              </w:rPr>
              <w:t>egulation of response to DNA damage stimulus</w:t>
            </w:r>
          </w:p>
        </w:tc>
        <w:tc>
          <w:tcPr>
            <w:tcW w:w="803" w:type="dxa"/>
            <w:vAlign w:val="center"/>
          </w:tcPr>
          <w:p w14:paraId="456DFB70" w14:textId="49C0D197" w:rsidR="00000AD6" w:rsidRPr="00000AD6" w:rsidRDefault="00000AD6" w:rsidP="00BF32D5">
            <w:pPr>
              <w:jc w:val="center"/>
              <w:rPr>
                <w:rFonts w:ascii="Times New Roman" w:hAnsi="Times New Roman" w:cs="Times New Roman"/>
              </w:rPr>
            </w:pPr>
            <w:r w:rsidRPr="00000AD6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255" w:type="dxa"/>
            <w:vAlign w:val="center"/>
          </w:tcPr>
          <w:p w14:paraId="2753DA25" w14:textId="453C7FAE" w:rsidR="00000AD6" w:rsidRPr="00000AD6" w:rsidRDefault="00000AD6" w:rsidP="00BF32D5">
            <w:pPr>
              <w:jc w:val="center"/>
              <w:rPr>
                <w:rFonts w:ascii="Times New Roman" w:hAnsi="Times New Roman" w:cs="Times New Roman"/>
              </w:rPr>
            </w:pPr>
            <w:r w:rsidRPr="00000AD6">
              <w:rPr>
                <w:rFonts w:ascii="Times New Roman" w:hAnsi="Times New Roman" w:cs="Times New Roman"/>
              </w:rPr>
              <w:t>2</w:t>
            </w:r>
            <w:r w:rsidR="000B0E6B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45" w:type="dxa"/>
            <w:vAlign w:val="center"/>
          </w:tcPr>
          <w:p w14:paraId="56E48AD7" w14:textId="6D846193" w:rsidR="00000AD6" w:rsidRPr="00000AD6" w:rsidRDefault="00000AD6" w:rsidP="00BF32D5">
            <w:pPr>
              <w:jc w:val="center"/>
              <w:rPr>
                <w:rFonts w:ascii="Times New Roman" w:hAnsi="Times New Roman" w:cs="Times New Roman"/>
              </w:rPr>
            </w:pPr>
            <w:r w:rsidRPr="00000AD6">
              <w:rPr>
                <w:rFonts w:ascii="Times New Roman" w:hAnsi="Times New Roman" w:cs="Times New Roman"/>
              </w:rPr>
              <w:t>4.00E-02</w:t>
            </w:r>
          </w:p>
        </w:tc>
      </w:tr>
      <w:tr w:rsidR="00000AD6" w:rsidRPr="00D42DD4" w14:paraId="0DF6A771" w14:textId="77777777" w:rsidTr="00BF32D5">
        <w:tc>
          <w:tcPr>
            <w:tcW w:w="1145" w:type="dxa"/>
            <w:vMerge/>
            <w:vAlign w:val="center"/>
          </w:tcPr>
          <w:p w14:paraId="0535AD15" w14:textId="77777777" w:rsidR="00000AD6" w:rsidRPr="00D42DD4" w:rsidRDefault="00000AD6" w:rsidP="00FB28A9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68" w:type="dxa"/>
            <w:vAlign w:val="center"/>
          </w:tcPr>
          <w:p w14:paraId="773DA643" w14:textId="30EA1E76" w:rsidR="00000AD6" w:rsidRPr="00000AD6" w:rsidRDefault="00257A0B" w:rsidP="00BF32D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</w:t>
            </w:r>
            <w:r w:rsidR="00000AD6" w:rsidRPr="00000AD6">
              <w:rPr>
                <w:rFonts w:ascii="Times New Roman" w:hAnsi="Times New Roman" w:cs="Times New Roman"/>
              </w:rPr>
              <w:t>egative regulation of heterotypic cell-cell adhesion</w:t>
            </w:r>
          </w:p>
        </w:tc>
        <w:tc>
          <w:tcPr>
            <w:tcW w:w="803" w:type="dxa"/>
            <w:vAlign w:val="center"/>
          </w:tcPr>
          <w:p w14:paraId="13205BEB" w14:textId="3ED41E51" w:rsidR="00000AD6" w:rsidRPr="00000AD6" w:rsidRDefault="00000AD6" w:rsidP="00BF32D5">
            <w:pPr>
              <w:jc w:val="center"/>
              <w:rPr>
                <w:rFonts w:ascii="Times New Roman" w:hAnsi="Times New Roman" w:cs="Times New Roman"/>
              </w:rPr>
            </w:pPr>
            <w:r w:rsidRPr="00000AD6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255" w:type="dxa"/>
            <w:vAlign w:val="center"/>
          </w:tcPr>
          <w:p w14:paraId="5B72F859" w14:textId="4604E7C6" w:rsidR="00000AD6" w:rsidRPr="00000AD6" w:rsidRDefault="00000AD6" w:rsidP="00BF32D5">
            <w:pPr>
              <w:jc w:val="center"/>
              <w:rPr>
                <w:rFonts w:ascii="Times New Roman" w:hAnsi="Times New Roman" w:cs="Times New Roman"/>
              </w:rPr>
            </w:pPr>
            <w:r w:rsidRPr="00000AD6">
              <w:rPr>
                <w:rFonts w:ascii="Times New Roman" w:hAnsi="Times New Roman" w:cs="Times New Roman"/>
              </w:rPr>
              <w:t>2</w:t>
            </w:r>
            <w:r w:rsidR="000B0E6B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45" w:type="dxa"/>
            <w:vAlign w:val="center"/>
          </w:tcPr>
          <w:p w14:paraId="64AE4E17" w14:textId="7B2DC511" w:rsidR="00000AD6" w:rsidRPr="00000AD6" w:rsidRDefault="00000AD6" w:rsidP="00BF32D5">
            <w:pPr>
              <w:jc w:val="center"/>
              <w:rPr>
                <w:rFonts w:ascii="Times New Roman" w:hAnsi="Times New Roman" w:cs="Times New Roman"/>
              </w:rPr>
            </w:pPr>
            <w:r w:rsidRPr="00000AD6">
              <w:rPr>
                <w:rFonts w:ascii="Times New Roman" w:hAnsi="Times New Roman" w:cs="Times New Roman"/>
              </w:rPr>
              <w:t>4.00E-02</w:t>
            </w:r>
          </w:p>
        </w:tc>
      </w:tr>
      <w:tr w:rsidR="00000AD6" w:rsidRPr="00D42DD4" w14:paraId="7F6096DC" w14:textId="77777777" w:rsidTr="00BF32D5">
        <w:tc>
          <w:tcPr>
            <w:tcW w:w="1145" w:type="dxa"/>
            <w:vMerge/>
            <w:vAlign w:val="center"/>
          </w:tcPr>
          <w:p w14:paraId="305809F1" w14:textId="77777777" w:rsidR="00000AD6" w:rsidRPr="00D42DD4" w:rsidRDefault="00000AD6" w:rsidP="00FB28A9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68" w:type="dxa"/>
            <w:vAlign w:val="center"/>
          </w:tcPr>
          <w:p w14:paraId="3C823220" w14:textId="1B959366" w:rsidR="00000AD6" w:rsidRPr="00000AD6" w:rsidRDefault="00257A0B" w:rsidP="00BF32D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</w:t>
            </w:r>
            <w:r w:rsidR="00000AD6" w:rsidRPr="00000AD6">
              <w:rPr>
                <w:rFonts w:ascii="Times New Roman" w:hAnsi="Times New Roman" w:cs="Times New Roman"/>
              </w:rPr>
              <w:t>pongiotrophoblast layer development</w:t>
            </w:r>
          </w:p>
        </w:tc>
        <w:tc>
          <w:tcPr>
            <w:tcW w:w="803" w:type="dxa"/>
            <w:vAlign w:val="center"/>
          </w:tcPr>
          <w:p w14:paraId="69C9CBB7" w14:textId="3B9EFBEA" w:rsidR="00000AD6" w:rsidRPr="00000AD6" w:rsidRDefault="00000AD6" w:rsidP="00BF32D5">
            <w:pPr>
              <w:jc w:val="center"/>
              <w:rPr>
                <w:rFonts w:ascii="Times New Roman" w:hAnsi="Times New Roman" w:cs="Times New Roman"/>
              </w:rPr>
            </w:pPr>
            <w:r w:rsidRPr="00000AD6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255" w:type="dxa"/>
            <w:vAlign w:val="center"/>
          </w:tcPr>
          <w:p w14:paraId="7D99205D" w14:textId="4DF18840" w:rsidR="00000AD6" w:rsidRPr="00000AD6" w:rsidRDefault="00000AD6" w:rsidP="00BF32D5">
            <w:pPr>
              <w:jc w:val="center"/>
              <w:rPr>
                <w:rFonts w:ascii="Times New Roman" w:hAnsi="Times New Roman" w:cs="Times New Roman"/>
              </w:rPr>
            </w:pPr>
            <w:r w:rsidRPr="00000AD6">
              <w:rPr>
                <w:rFonts w:ascii="Times New Roman" w:hAnsi="Times New Roman" w:cs="Times New Roman"/>
              </w:rPr>
              <w:t>2</w:t>
            </w:r>
            <w:r w:rsidR="000B0E6B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45" w:type="dxa"/>
            <w:vAlign w:val="center"/>
          </w:tcPr>
          <w:p w14:paraId="767B9DC5" w14:textId="0A0F270E" w:rsidR="00000AD6" w:rsidRPr="00000AD6" w:rsidRDefault="00000AD6" w:rsidP="00BF32D5">
            <w:pPr>
              <w:jc w:val="center"/>
              <w:rPr>
                <w:rFonts w:ascii="Times New Roman" w:hAnsi="Times New Roman" w:cs="Times New Roman"/>
              </w:rPr>
            </w:pPr>
            <w:r w:rsidRPr="00000AD6">
              <w:rPr>
                <w:rFonts w:ascii="Times New Roman" w:hAnsi="Times New Roman" w:cs="Times New Roman"/>
              </w:rPr>
              <w:t>4.00E-02</w:t>
            </w:r>
          </w:p>
        </w:tc>
      </w:tr>
      <w:tr w:rsidR="00000AD6" w:rsidRPr="00D42DD4" w14:paraId="43FF48ED" w14:textId="77777777" w:rsidTr="00BF32D5">
        <w:tc>
          <w:tcPr>
            <w:tcW w:w="1145" w:type="dxa"/>
            <w:vMerge/>
            <w:vAlign w:val="center"/>
          </w:tcPr>
          <w:p w14:paraId="7465144F" w14:textId="77777777" w:rsidR="00000AD6" w:rsidRPr="00D42DD4" w:rsidRDefault="00000AD6" w:rsidP="00FB28A9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68" w:type="dxa"/>
            <w:vAlign w:val="center"/>
          </w:tcPr>
          <w:p w14:paraId="64C90F36" w14:textId="619C4831" w:rsidR="00000AD6" w:rsidRPr="00000AD6" w:rsidRDefault="00257A0B" w:rsidP="00BF32D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</w:t>
            </w:r>
            <w:r w:rsidR="00000AD6" w:rsidRPr="00000AD6">
              <w:rPr>
                <w:rFonts w:ascii="Times New Roman" w:hAnsi="Times New Roman" w:cs="Times New Roman"/>
              </w:rPr>
              <w:t>ellular response to laminar fluid shear stress</w:t>
            </w:r>
          </w:p>
        </w:tc>
        <w:tc>
          <w:tcPr>
            <w:tcW w:w="803" w:type="dxa"/>
            <w:vAlign w:val="center"/>
          </w:tcPr>
          <w:p w14:paraId="105975D8" w14:textId="4FBA89A6" w:rsidR="00000AD6" w:rsidRPr="00000AD6" w:rsidRDefault="00000AD6" w:rsidP="00BF32D5">
            <w:pPr>
              <w:jc w:val="center"/>
              <w:rPr>
                <w:rFonts w:ascii="Times New Roman" w:hAnsi="Times New Roman" w:cs="Times New Roman"/>
              </w:rPr>
            </w:pPr>
            <w:r w:rsidRPr="00000AD6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255" w:type="dxa"/>
            <w:vAlign w:val="center"/>
          </w:tcPr>
          <w:p w14:paraId="530A902C" w14:textId="59AC9C35" w:rsidR="00000AD6" w:rsidRPr="00000AD6" w:rsidRDefault="00000AD6" w:rsidP="00BF32D5">
            <w:pPr>
              <w:jc w:val="center"/>
              <w:rPr>
                <w:rFonts w:ascii="Times New Roman" w:hAnsi="Times New Roman" w:cs="Times New Roman"/>
              </w:rPr>
            </w:pPr>
            <w:r w:rsidRPr="00000AD6">
              <w:rPr>
                <w:rFonts w:ascii="Times New Roman" w:hAnsi="Times New Roman" w:cs="Times New Roman"/>
              </w:rPr>
              <w:t>2</w:t>
            </w:r>
            <w:r w:rsidR="000B0E6B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45" w:type="dxa"/>
            <w:vAlign w:val="center"/>
          </w:tcPr>
          <w:p w14:paraId="5749C45F" w14:textId="1A0EAAD5" w:rsidR="00000AD6" w:rsidRPr="00000AD6" w:rsidRDefault="00000AD6" w:rsidP="00BF32D5">
            <w:pPr>
              <w:jc w:val="center"/>
              <w:rPr>
                <w:rFonts w:ascii="Times New Roman" w:hAnsi="Times New Roman" w:cs="Times New Roman"/>
              </w:rPr>
            </w:pPr>
            <w:r w:rsidRPr="00000AD6">
              <w:rPr>
                <w:rFonts w:ascii="Times New Roman" w:hAnsi="Times New Roman" w:cs="Times New Roman"/>
              </w:rPr>
              <w:t>4.00E-02</w:t>
            </w:r>
          </w:p>
        </w:tc>
      </w:tr>
      <w:tr w:rsidR="00000AD6" w:rsidRPr="00D42DD4" w14:paraId="7EAE2788" w14:textId="77777777" w:rsidTr="00BF32D5">
        <w:tc>
          <w:tcPr>
            <w:tcW w:w="1145" w:type="dxa"/>
            <w:vMerge/>
            <w:vAlign w:val="center"/>
          </w:tcPr>
          <w:p w14:paraId="72622819" w14:textId="77777777" w:rsidR="00000AD6" w:rsidRPr="00D42DD4" w:rsidRDefault="00000AD6" w:rsidP="00FB28A9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68" w:type="dxa"/>
            <w:vAlign w:val="center"/>
          </w:tcPr>
          <w:p w14:paraId="3AA93740" w14:textId="32778262" w:rsidR="00000AD6" w:rsidRPr="00000AD6" w:rsidRDefault="00257A0B" w:rsidP="00BF32D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</w:t>
            </w:r>
            <w:r w:rsidR="00000AD6" w:rsidRPr="00000AD6">
              <w:rPr>
                <w:rFonts w:ascii="Times New Roman" w:hAnsi="Times New Roman" w:cs="Times New Roman"/>
              </w:rPr>
              <w:t>egulation of keratinocyte proliferation</w:t>
            </w:r>
          </w:p>
        </w:tc>
        <w:tc>
          <w:tcPr>
            <w:tcW w:w="803" w:type="dxa"/>
            <w:vAlign w:val="center"/>
          </w:tcPr>
          <w:p w14:paraId="08B968F2" w14:textId="3C015F05" w:rsidR="00000AD6" w:rsidRPr="00000AD6" w:rsidRDefault="00000AD6" w:rsidP="00BF32D5">
            <w:pPr>
              <w:jc w:val="center"/>
              <w:rPr>
                <w:rFonts w:ascii="Times New Roman" w:hAnsi="Times New Roman" w:cs="Times New Roman"/>
              </w:rPr>
            </w:pPr>
            <w:r w:rsidRPr="00000AD6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255" w:type="dxa"/>
            <w:vAlign w:val="center"/>
          </w:tcPr>
          <w:p w14:paraId="4BFBC575" w14:textId="42DDFFD6" w:rsidR="00000AD6" w:rsidRPr="00000AD6" w:rsidRDefault="00000AD6" w:rsidP="00BF32D5">
            <w:pPr>
              <w:jc w:val="center"/>
              <w:rPr>
                <w:rFonts w:ascii="Times New Roman" w:hAnsi="Times New Roman" w:cs="Times New Roman"/>
              </w:rPr>
            </w:pPr>
            <w:r w:rsidRPr="00000AD6">
              <w:rPr>
                <w:rFonts w:ascii="Times New Roman" w:hAnsi="Times New Roman" w:cs="Times New Roman"/>
              </w:rPr>
              <w:t>2</w:t>
            </w:r>
            <w:r w:rsidR="000B0E6B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45" w:type="dxa"/>
            <w:vAlign w:val="center"/>
          </w:tcPr>
          <w:p w14:paraId="14D30687" w14:textId="747EF0A6" w:rsidR="00000AD6" w:rsidRPr="00000AD6" w:rsidRDefault="00000AD6" w:rsidP="00BF32D5">
            <w:pPr>
              <w:jc w:val="center"/>
              <w:rPr>
                <w:rFonts w:ascii="Times New Roman" w:hAnsi="Times New Roman" w:cs="Times New Roman"/>
              </w:rPr>
            </w:pPr>
            <w:r w:rsidRPr="00000AD6">
              <w:rPr>
                <w:rFonts w:ascii="Times New Roman" w:hAnsi="Times New Roman" w:cs="Times New Roman"/>
              </w:rPr>
              <w:t>4.00E-02</w:t>
            </w:r>
          </w:p>
        </w:tc>
      </w:tr>
      <w:tr w:rsidR="00000AD6" w:rsidRPr="00D42DD4" w14:paraId="3AE7A57D" w14:textId="77777777" w:rsidTr="00BF32D5">
        <w:tc>
          <w:tcPr>
            <w:tcW w:w="1145" w:type="dxa"/>
            <w:vMerge/>
            <w:vAlign w:val="center"/>
          </w:tcPr>
          <w:p w14:paraId="05F05F84" w14:textId="77777777" w:rsidR="00000AD6" w:rsidRPr="00D42DD4" w:rsidRDefault="00000AD6" w:rsidP="00FB28A9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68" w:type="dxa"/>
            <w:vAlign w:val="center"/>
          </w:tcPr>
          <w:p w14:paraId="718CF549" w14:textId="60DC7366" w:rsidR="00000AD6" w:rsidRPr="00000AD6" w:rsidRDefault="00257A0B" w:rsidP="00BF32D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</w:t>
            </w:r>
            <w:r w:rsidR="00000AD6" w:rsidRPr="00000AD6">
              <w:rPr>
                <w:rFonts w:ascii="Times New Roman" w:hAnsi="Times New Roman" w:cs="Times New Roman"/>
              </w:rPr>
              <w:t>uclear-transcribed mRNA catabolic process, deadenylation-dependent decay</w:t>
            </w:r>
          </w:p>
        </w:tc>
        <w:tc>
          <w:tcPr>
            <w:tcW w:w="803" w:type="dxa"/>
            <w:vAlign w:val="center"/>
          </w:tcPr>
          <w:p w14:paraId="47AAE369" w14:textId="5595A1A1" w:rsidR="00000AD6" w:rsidRPr="00000AD6" w:rsidRDefault="00000AD6" w:rsidP="00BF32D5">
            <w:pPr>
              <w:jc w:val="center"/>
              <w:rPr>
                <w:rFonts w:ascii="Times New Roman" w:hAnsi="Times New Roman" w:cs="Times New Roman"/>
              </w:rPr>
            </w:pPr>
            <w:r w:rsidRPr="00000AD6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255" w:type="dxa"/>
            <w:vAlign w:val="center"/>
          </w:tcPr>
          <w:p w14:paraId="01E31096" w14:textId="0876711C" w:rsidR="00000AD6" w:rsidRPr="00000AD6" w:rsidRDefault="00000AD6" w:rsidP="00BF32D5">
            <w:pPr>
              <w:jc w:val="center"/>
              <w:rPr>
                <w:rFonts w:ascii="Times New Roman" w:hAnsi="Times New Roman" w:cs="Times New Roman"/>
              </w:rPr>
            </w:pPr>
            <w:r w:rsidRPr="00000AD6">
              <w:rPr>
                <w:rFonts w:ascii="Times New Roman" w:hAnsi="Times New Roman" w:cs="Times New Roman"/>
              </w:rPr>
              <w:t>2</w:t>
            </w:r>
            <w:r w:rsidR="000B0E6B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45" w:type="dxa"/>
            <w:vAlign w:val="center"/>
          </w:tcPr>
          <w:p w14:paraId="7EFFEB02" w14:textId="3E3340BB" w:rsidR="00000AD6" w:rsidRPr="00000AD6" w:rsidRDefault="00000AD6" w:rsidP="00BF32D5">
            <w:pPr>
              <w:jc w:val="center"/>
              <w:rPr>
                <w:rFonts w:ascii="Times New Roman" w:hAnsi="Times New Roman" w:cs="Times New Roman"/>
              </w:rPr>
            </w:pPr>
            <w:r w:rsidRPr="00000AD6">
              <w:rPr>
                <w:rFonts w:ascii="Times New Roman" w:hAnsi="Times New Roman" w:cs="Times New Roman"/>
              </w:rPr>
              <w:t>4.00E-02</w:t>
            </w:r>
          </w:p>
        </w:tc>
      </w:tr>
      <w:tr w:rsidR="00000AD6" w:rsidRPr="00D42DD4" w14:paraId="38A27CA0" w14:textId="77777777" w:rsidTr="00BF32D5">
        <w:tc>
          <w:tcPr>
            <w:tcW w:w="1145" w:type="dxa"/>
            <w:vMerge/>
            <w:vAlign w:val="center"/>
          </w:tcPr>
          <w:p w14:paraId="1C73E18F" w14:textId="77777777" w:rsidR="00000AD6" w:rsidRPr="00D42DD4" w:rsidRDefault="00000AD6" w:rsidP="00FB28A9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68" w:type="dxa"/>
            <w:vAlign w:val="center"/>
          </w:tcPr>
          <w:p w14:paraId="24A0F1E9" w14:textId="3C4E496A" w:rsidR="00000AD6" w:rsidRPr="00000AD6" w:rsidRDefault="00257A0B" w:rsidP="00BF32D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</w:t>
            </w:r>
            <w:r w:rsidR="00000AD6" w:rsidRPr="00000AD6">
              <w:rPr>
                <w:rFonts w:ascii="Times New Roman" w:hAnsi="Times New Roman" w:cs="Times New Roman"/>
              </w:rPr>
              <w:t>ositive regulation of protein metabolic process</w:t>
            </w:r>
          </w:p>
        </w:tc>
        <w:tc>
          <w:tcPr>
            <w:tcW w:w="803" w:type="dxa"/>
            <w:vAlign w:val="center"/>
          </w:tcPr>
          <w:p w14:paraId="4D6D2BA5" w14:textId="764D2417" w:rsidR="00000AD6" w:rsidRPr="00000AD6" w:rsidRDefault="00000AD6" w:rsidP="00BF32D5">
            <w:pPr>
              <w:jc w:val="center"/>
              <w:rPr>
                <w:rFonts w:ascii="Times New Roman" w:hAnsi="Times New Roman" w:cs="Times New Roman"/>
              </w:rPr>
            </w:pPr>
            <w:r w:rsidRPr="00000AD6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255" w:type="dxa"/>
            <w:vAlign w:val="center"/>
          </w:tcPr>
          <w:p w14:paraId="70303507" w14:textId="0218B222" w:rsidR="00000AD6" w:rsidRPr="00000AD6" w:rsidRDefault="00000AD6" w:rsidP="00BF32D5">
            <w:pPr>
              <w:jc w:val="center"/>
              <w:rPr>
                <w:rFonts w:ascii="Times New Roman" w:hAnsi="Times New Roman" w:cs="Times New Roman"/>
              </w:rPr>
            </w:pPr>
            <w:r w:rsidRPr="00000AD6">
              <w:rPr>
                <w:rFonts w:ascii="Times New Roman" w:hAnsi="Times New Roman" w:cs="Times New Roman"/>
              </w:rPr>
              <w:t>2</w:t>
            </w:r>
            <w:r w:rsidR="000B0E6B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45" w:type="dxa"/>
            <w:vAlign w:val="center"/>
          </w:tcPr>
          <w:p w14:paraId="046F3074" w14:textId="12891525" w:rsidR="00000AD6" w:rsidRPr="00000AD6" w:rsidRDefault="00000AD6" w:rsidP="00BF32D5">
            <w:pPr>
              <w:jc w:val="center"/>
              <w:rPr>
                <w:rFonts w:ascii="Times New Roman" w:hAnsi="Times New Roman" w:cs="Times New Roman"/>
              </w:rPr>
            </w:pPr>
            <w:r w:rsidRPr="00000AD6">
              <w:rPr>
                <w:rFonts w:ascii="Times New Roman" w:hAnsi="Times New Roman" w:cs="Times New Roman"/>
              </w:rPr>
              <w:t>4.00E-02</w:t>
            </w:r>
          </w:p>
        </w:tc>
      </w:tr>
      <w:tr w:rsidR="00000AD6" w:rsidRPr="00D42DD4" w14:paraId="7B5564ED" w14:textId="77777777" w:rsidTr="00BF32D5">
        <w:tc>
          <w:tcPr>
            <w:tcW w:w="1145" w:type="dxa"/>
            <w:vMerge/>
            <w:vAlign w:val="center"/>
          </w:tcPr>
          <w:p w14:paraId="619E624A" w14:textId="77777777" w:rsidR="00000AD6" w:rsidRPr="00D42DD4" w:rsidRDefault="00000AD6" w:rsidP="00FB28A9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68" w:type="dxa"/>
            <w:vAlign w:val="center"/>
          </w:tcPr>
          <w:p w14:paraId="142D9657" w14:textId="5666F2A3" w:rsidR="00000AD6" w:rsidRPr="00000AD6" w:rsidRDefault="00257A0B" w:rsidP="00BF32D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</w:t>
            </w:r>
            <w:r w:rsidR="00000AD6" w:rsidRPr="00000AD6">
              <w:rPr>
                <w:rFonts w:ascii="Times New Roman" w:hAnsi="Times New Roman" w:cs="Times New Roman"/>
              </w:rPr>
              <w:t>ellular response to oxidative stress</w:t>
            </w:r>
          </w:p>
        </w:tc>
        <w:tc>
          <w:tcPr>
            <w:tcW w:w="803" w:type="dxa"/>
            <w:vAlign w:val="center"/>
          </w:tcPr>
          <w:p w14:paraId="33ED38D6" w14:textId="15E18C9F" w:rsidR="00000AD6" w:rsidRPr="00000AD6" w:rsidRDefault="00000AD6" w:rsidP="00BF32D5">
            <w:pPr>
              <w:jc w:val="center"/>
              <w:rPr>
                <w:rFonts w:ascii="Times New Roman" w:hAnsi="Times New Roman" w:cs="Times New Roman"/>
              </w:rPr>
            </w:pPr>
            <w:r w:rsidRPr="00000AD6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255" w:type="dxa"/>
            <w:vAlign w:val="center"/>
          </w:tcPr>
          <w:p w14:paraId="2EAA2A2F" w14:textId="40A12BC3" w:rsidR="00000AD6" w:rsidRPr="00000AD6" w:rsidRDefault="00000AD6" w:rsidP="00BF32D5">
            <w:pPr>
              <w:jc w:val="center"/>
              <w:rPr>
                <w:rFonts w:ascii="Times New Roman" w:hAnsi="Times New Roman" w:cs="Times New Roman"/>
              </w:rPr>
            </w:pPr>
            <w:r w:rsidRPr="00000AD6">
              <w:rPr>
                <w:rFonts w:ascii="Times New Roman" w:hAnsi="Times New Roman" w:cs="Times New Roman"/>
              </w:rPr>
              <w:t>3</w:t>
            </w:r>
            <w:r w:rsidR="000B0E6B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45" w:type="dxa"/>
            <w:vAlign w:val="center"/>
          </w:tcPr>
          <w:p w14:paraId="512108A4" w14:textId="092E5477" w:rsidR="00000AD6" w:rsidRPr="00000AD6" w:rsidRDefault="00000AD6" w:rsidP="00BF32D5">
            <w:pPr>
              <w:jc w:val="center"/>
              <w:rPr>
                <w:rFonts w:ascii="Times New Roman" w:hAnsi="Times New Roman" w:cs="Times New Roman"/>
              </w:rPr>
            </w:pPr>
            <w:r w:rsidRPr="00000AD6">
              <w:rPr>
                <w:rFonts w:ascii="Times New Roman" w:hAnsi="Times New Roman" w:cs="Times New Roman"/>
              </w:rPr>
              <w:t>4.30E-02</w:t>
            </w:r>
          </w:p>
        </w:tc>
      </w:tr>
      <w:tr w:rsidR="00000AD6" w:rsidRPr="00D42DD4" w14:paraId="1C9128DC" w14:textId="77777777" w:rsidTr="00BF32D5">
        <w:tc>
          <w:tcPr>
            <w:tcW w:w="1145" w:type="dxa"/>
            <w:vMerge/>
            <w:vAlign w:val="center"/>
          </w:tcPr>
          <w:p w14:paraId="3D9166E8" w14:textId="77777777" w:rsidR="00000AD6" w:rsidRPr="00D42DD4" w:rsidRDefault="00000AD6" w:rsidP="00FB28A9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68" w:type="dxa"/>
            <w:vAlign w:val="center"/>
          </w:tcPr>
          <w:p w14:paraId="0E25B437" w14:textId="69DA8721" w:rsidR="00000AD6" w:rsidRPr="00000AD6" w:rsidRDefault="00257A0B" w:rsidP="00BF32D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</w:t>
            </w:r>
            <w:r w:rsidR="00000AD6" w:rsidRPr="00000AD6">
              <w:rPr>
                <w:rFonts w:ascii="Times New Roman" w:hAnsi="Times New Roman" w:cs="Times New Roman"/>
              </w:rPr>
              <w:t>ranching involved in labyrinthine layer morphogenesis</w:t>
            </w:r>
          </w:p>
        </w:tc>
        <w:tc>
          <w:tcPr>
            <w:tcW w:w="803" w:type="dxa"/>
            <w:vAlign w:val="center"/>
          </w:tcPr>
          <w:p w14:paraId="577F64F7" w14:textId="14B357D5" w:rsidR="00000AD6" w:rsidRPr="00000AD6" w:rsidRDefault="00000AD6" w:rsidP="00BF32D5">
            <w:pPr>
              <w:jc w:val="center"/>
              <w:rPr>
                <w:rFonts w:ascii="Times New Roman" w:hAnsi="Times New Roman" w:cs="Times New Roman"/>
              </w:rPr>
            </w:pPr>
            <w:r w:rsidRPr="00000AD6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255" w:type="dxa"/>
            <w:vAlign w:val="center"/>
          </w:tcPr>
          <w:p w14:paraId="4D514068" w14:textId="51EE5E36" w:rsidR="00000AD6" w:rsidRPr="00000AD6" w:rsidRDefault="00000AD6" w:rsidP="00BF32D5">
            <w:pPr>
              <w:jc w:val="center"/>
              <w:rPr>
                <w:rFonts w:ascii="Times New Roman" w:hAnsi="Times New Roman" w:cs="Times New Roman"/>
              </w:rPr>
            </w:pPr>
            <w:r w:rsidRPr="00000AD6">
              <w:rPr>
                <w:rFonts w:ascii="Times New Roman" w:hAnsi="Times New Roman" w:cs="Times New Roman"/>
              </w:rPr>
              <w:t>2</w:t>
            </w:r>
            <w:r w:rsidR="000B0E6B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45" w:type="dxa"/>
            <w:vAlign w:val="center"/>
          </w:tcPr>
          <w:p w14:paraId="4120A61B" w14:textId="2B293500" w:rsidR="00000AD6" w:rsidRPr="00000AD6" w:rsidRDefault="00000AD6" w:rsidP="00BF32D5">
            <w:pPr>
              <w:jc w:val="center"/>
              <w:rPr>
                <w:rFonts w:ascii="Times New Roman" w:hAnsi="Times New Roman" w:cs="Times New Roman"/>
              </w:rPr>
            </w:pPr>
            <w:r w:rsidRPr="00000AD6">
              <w:rPr>
                <w:rFonts w:ascii="Times New Roman" w:hAnsi="Times New Roman" w:cs="Times New Roman"/>
              </w:rPr>
              <w:t>4.50E-02</w:t>
            </w:r>
          </w:p>
        </w:tc>
      </w:tr>
      <w:tr w:rsidR="00000AD6" w:rsidRPr="00D42DD4" w14:paraId="74AA052A" w14:textId="77777777" w:rsidTr="00BF32D5">
        <w:tc>
          <w:tcPr>
            <w:tcW w:w="1145" w:type="dxa"/>
            <w:vMerge/>
            <w:vAlign w:val="center"/>
          </w:tcPr>
          <w:p w14:paraId="4F7FC4AF" w14:textId="77777777" w:rsidR="00000AD6" w:rsidRPr="00D42DD4" w:rsidRDefault="00000AD6" w:rsidP="00FB28A9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68" w:type="dxa"/>
            <w:vAlign w:val="center"/>
          </w:tcPr>
          <w:p w14:paraId="73A9452A" w14:textId="4373ED1D" w:rsidR="00000AD6" w:rsidRPr="00000AD6" w:rsidRDefault="00257A0B" w:rsidP="00BF32D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</w:t>
            </w:r>
            <w:r w:rsidR="00000AD6" w:rsidRPr="00000AD6">
              <w:rPr>
                <w:rFonts w:ascii="Times New Roman" w:hAnsi="Times New Roman" w:cs="Times New Roman"/>
              </w:rPr>
              <w:t>ositive regulation of cardiac muscle contraction</w:t>
            </w:r>
          </w:p>
        </w:tc>
        <w:tc>
          <w:tcPr>
            <w:tcW w:w="803" w:type="dxa"/>
            <w:vAlign w:val="center"/>
          </w:tcPr>
          <w:p w14:paraId="3FCF430F" w14:textId="2D8749F3" w:rsidR="00000AD6" w:rsidRPr="00000AD6" w:rsidRDefault="00000AD6" w:rsidP="00BF32D5">
            <w:pPr>
              <w:jc w:val="center"/>
              <w:rPr>
                <w:rFonts w:ascii="Times New Roman" w:hAnsi="Times New Roman" w:cs="Times New Roman"/>
              </w:rPr>
            </w:pPr>
            <w:r w:rsidRPr="00000AD6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255" w:type="dxa"/>
            <w:vAlign w:val="center"/>
          </w:tcPr>
          <w:p w14:paraId="0D4C7862" w14:textId="0BDA54A8" w:rsidR="00000AD6" w:rsidRPr="00000AD6" w:rsidRDefault="00000AD6" w:rsidP="00BF32D5">
            <w:pPr>
              <w:jc w:val="center"/>
              <w:rPr>
                <w:rFonts w:ascii="Times New Roman" w:hAnsi="Times New Roman" w:cs="Times New Roman"/>
              </w:rPr>
            </w:pPr>
            <w:r w:rsidRPr="00000AD6">
              <w:rPr>
                <w:rFonts w:ascii="Times New Roman" w:hAnsi="Times New Roman" w:cs="Times New Roman"/>
              </w:rPr>
              <w:t>2</w:t>
            </w:r>
            <w:r w:rsidR="000B0E6B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45" w:type="dxa"/>
            <w:vAlign w:val="center"/>
          </w:tcPr>
          <w:p w14:paraId="49B30A96" w14:textId="5F5DE169" w:rsidR="00000AD6" w:rsidRPr="00000AD6" w:rsidRDefault="00000AD6" w:rsidP="00BF32D5">
            <w:pPr>
              <w:jc w:val="center"/>
              <w:rPr>
                <w:rFonts w:ascii="Times New Roman" w:hAnsi="Times New Roman" w:cs="Times New Roman"/>
              </w:rPr>
            </w:pPr>
            <w:r w:rsidRPr="00000AD6">
              <w:rPr>
                <w:rFonts w:ascii="Times New Roman" w:hAnsi="Times New Roman" w:cs="Times New Roman"/>
              </w:rPr>
              <w:t>4.50E-02</w:t>
            </w:r>
          </w:p>
        </w:tc>
      </w:tr>
      <w:tr w:rsidR="00000AD6" w:rsidRPr="00D42DD4" w14:paraId="4D7E717B" w14:textId="77777777" w:rsidTr="00BF32D5">
        <w:tc>
          <w:tcPr>
            <w:tcW w:w="1145" w:type="dxa"/>
            <w:vMerge/>
            <w:vAlign w:val="center"/>
          </w:tcPr>
          <w:p w14:paraId="10C9A501" w14:textId="77777777" w:rsidR="00000AD6" w:rsidRPr="00D42DD4" w:rsidRDefault="00000AD6" w:rsidP="00FB28A9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68" w:type="dxa"/>
            <w:vAlign w:val="center"/>
          </w:tcPr>
          <w:p w14:paraId="22CBC60C" w14:textId="5D70EBC9" w:rsidR="00000AD6" w:rsidRPr="00000AD6" w:rsidRDefault="00257A0B" w:rsidP="00BF32D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</w:t>
            </w:r>
            <w:r w:rsidR="00000AD6" w:rsidRPr="00000AD6">
              <w:rPr>
                <w:rFonts w:ascii="Times New Roman" w:hAnsi="Times New Roman" w:cs="Times New Roman"/>
              </w:rPr>
              <w:t>egative regulation of erythrocyte differentiation</w:t>
            </w:r>
          </w:p>
        </w:tc>
        <w:tc>
          <w:tcPr>
            <w:tcW w:w="803" w:type="dxa"/>
            <w:vAlign w:val="center"/>
          </w:tcPr>
          <w:p w14:paraId="7E79740D" w14:textId="43D86473" w:rsidR="00000AD6" w:rsidRPr="00000AD6" w:rsidRDefault="00000AD6" w:rsidP="00BF32D5">
            <w:pPr>
              <w:jc w:val="center"/>
              <w:rPr>
                <w:rFonts w:ascii="Times New Roman" w:hAnsi="Times New Roman" w:cs="Times New Roman"/>
              </w:rPr>
            </w:pPr>
            <w:r w:rsidRPr="00000AD6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255" w:type="dxa"/>
            <w:vAlign w:val="center"/>
          </w:tcPr>
          <w:p w14:paraId="146611AF" w14:textId="2794A067" w:rsidR="00000AD6" w:rsidRPr="00000AD6" w:rsidRDefault="00000AD6" w:rsidP="00BF32D5">
            <w:pPr>
              <w:jc w:val="center"/>
              <w:rPr>
                <w:rFonts w:ascii="Times New Roman" w:hAnsi="Times New Roman" w:cs="Times New Roman"/>
              </w:rPr>
            </w:pPr>
            <w:r w:rsidRPr="00000AD6">
              <w:rPr>
                <w:rFonts w:ascii="Times New Roman" w:hAnsi="Times New Roman" w:cs="Times New Roman"/>
              </w:rPr>
              <w:t>2</w:t>
            </w:r>
            <w:r w:rsidR="000B0E6B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45" w:type="dxa"/>
            <w:vAlign w:val="center"/>
          </w:tcPr>
          <w:p w14:paraId="2AC11CE6" w14:textId="0D7D9480" w:rsidR="00000AD6" w:rsidRPr="00000AD6" w:rsidRDefault="00000AD6" w:rsidP="00BF32D5">
            <w:pPr>
              <w:jc w:val="center"/>
              <w:rPr>
                <w:rFonts w:ascii="Times New Roman" w:hAnsi="Times New Roman" w:cs="Times New Roman"/>
              </w:rPr>
            </w:pPr>
            <w:r w:rsidRPr="00000AD6">
              <w:rPr>
                <w:rFonts w:ascii="Times New Roman" w:hAnsi="Times New Roman" w:cs="Times New Roman"/>
              </w:rPr>
              <w:t>4.50E-02</w:t>
            </w:r>
          </w:p>
        </w:tc>
      </w:tr>
      <w:tr w:rsidR="00000AD6" w:rsidRPr="00D42DD4" w14:paraId="500090AD" w14:textId="77777777" w:rsidTr="00BF32D5">
        <w:tc>
          <w:tcPr>
            <w:tcW w:w="1145" w:type="dxa"/>
            <w:vMerge/>
            <w:vAlign w:val="center"/>
          </w:tcPr>
          <w:p w14:paraId="32A4FE8E" w14:textId="77777777" w:rsidR="00000AD6" w:rsidRPr="00D42DD4" w:rsidRDefault="00000AD6" w:rsidP="00FB28A9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68" w:type="dxa"/>
            <w:vAlign w:val="center"/>
          </w:tcPr>
          <w:p w14:paraId="7EC651EB" w14:textId="6DE080A3" w:rsidR="00000AD6" w:rsidRPr="00000AD6" w:rsidRDefault="00257A0B" w:rsidP="00BF32D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</w:t>
            </w:r>
            <w:r w:rsidR="00000AD6" w:rsidRPr="00000AD6">
              <w:rPr>
                <w:rFonts w:ascii="Times New Roman" w:hAnsi="Times New Roman" w:cs="Times New Roman"/>
              </w:rPr>
              <w:t>esponse to insulin</w:t>
            </w:r>
          </w:p>
        </w:tc>
        <w:tc>
          <w:tcPr>
            <w:tcW w:w="803" w:type="dxa"/>
            <w:vAlign w:val="center"/>
          </w:tcPr>
          <w:p w14:paraId="19419764" w14:textId="68EAF1EF" w:rsidR="00000AD6" w:rsidRPr="00000AD6" w:rsidRDefault="00000AD6" w:rsidP="00BF32D5">
            <w:pPr>
              <w:jc w:val="center"/>
              <w:rPr>
                <w:rFonts w:ascii="Times New Roman" w:hAnsi="Times New Roman" w:cs="Times New Roman"/>
              </w:rPr>
            </w:pPr>
            <w:r w:rsidRPr="00000AD6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255" w:type="dxa"/>
            <w:vAlign w:val="center"/>
          </w:tcPr>
          <w:p w14:paraId="045983EA" w14:textId="1BB91CDA" w:rsidR="00000AD6" w:rsidRPr="00000AD6" w:rsidRDefault="00000AD6" w:rsidP="00BF32D5">
            <w:pPr>
              <w:jc w:val="center"/>
              <w:rPr>
                <w:rFonts w:ascii="Times New Roman" w:hAnsi="Times New Roman" w:cs="Times New Roman"/>
              </w:rPr>
            </w:pPr>
            <w:r w:rsidRPr="00000AD6">
              <w:rPr>
                <w:rFonts w:ascii="Times New Roman" w:hAnsi="Times New Roman" w:cs="Times New Roman"/>
              </w:rPr>
              <w:t>3</w:t>
            </w:r>
            <w:r w:rsidR="000B0E6B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45" w:type="dxa"/>
            <w:vAlign w:val="center"/>
          </w:tcPr>
          <w:p w14:paraId="79265E67" w14:textId="5A209329" w:rsidR="00000AD6" w:rsidRPr="00000AD6" w:rsidRDefault="00000AD6" w:rsidP="00BF32D5">
            <w:pPr>
              <w:jc w:val="center"/>
              <w:rPr>
                <w:rFonts w:ascii="Times New Roman" w:hAnsi="Times New Roman" w:cs="Times New Roman"/>
              </w:rPr>
            </w:pPr>
            <w:r w:rsidRPr="00000AD6">
              <w:rPr>
                <w:rFonts w:ascii="Times New Roman" w:hAnsi="Times New Roman" w:cs="Times New Roman"/>
              </w:rPr>
              <w:t>4.60E-02</w:t>
            </w:r>
          </w:p>
        </w:tc>
      </w:tr>
    </w:tbl>
    <w:p w14:paraId="16024AA6" w14:textId="77777777" w:rsidR="00FB28A9" w:rsidRDefault="00FB28A9"/>
    <w:p w14:paraId="38DB37B7" w14:textId="3B825173" w:rsidR="002C3067" w:rsidRDefault="002C3067" w:rsidP="002D32E1"/>
    <w:p w14:paraId="117B6C37" w14:textId="46F33FBD" w:rsidR="00000AD6" w:rsidRDefault="00000AD6" w:rsidP="002D32E1"/>
    <w:p w14:paraId="7CE1139E" w14:textId="61BA8C0F" w:rsidR="00000AD6" w:rsidRDefault="00000AD6" w:rsidP="002D32E1"/>
    <w:p w14:paraId="4C9BF86F" w14:textId="1696A420" w:rsidR="00000AD6" w:rsidRDefault="00000AD6" w:rsidP="002D32E1"/>
    <w:p w14:paraId="2C232563" w14:textId="5B5DFE8F" w:rsidR="00000AD6" w:rsidRDefault="00000AD6" w:rsidP="002D32E1"/>
    <w:p w14:paraId="3FFBAB9C" w14:textId="34F35C95" w:rsidR="00000AD6" w:rsidRDefault="00000AD6" w:rsidP="002D32E1"/>
    <w:p w14:paraId="7733A2F5" w14:textId="12FF8140" w:rsidR="00000AD6" w:rsidRDefault="00000AD6" w:rsidP="002D32E1"/>
    <w:p w14:paraId="6F0E2B9F" w14:textId="0DAC5585" w:rsidR="00000AD6" w:rsidRDefault="00000AD6" w:rsidP="002D32E1"/>
    <w:p w14:paraId="27599261" w14:textId="32515C85" w:rsidR="00000AD6" w:rsidRDefault="00000AD6" w:rsidP="002D32E1"/>
    <w:p w14:paraId="76572684" w14:textId="086D8BBE" w:rsidR="00000AD6" w:rsidRDefault="00000AD6" w:rsidP="002D32E1"/>
    <w:p w14:paraId="6D96C02D" w14:textId="4B577B7A" w:rsidR="00000AD6" w:rsidRDefault="00000AD6" w:rsidP="002D32E1"/>
    <w:p w14:paraId="7628DE58" w14:textId="18E6CCCF" w:rsidR="00000AD6" w:rsidRDefault="00000AD6" w:rsidP="002D32E1"/>
    <w:p w14:paraId="694BD7F8" w14:textId="1DA93CD5" w:rsidR="00000AD6" w:rsidRDefault="00000AD6" w:rsidP="002D32E1"/>
    <w:p w14:paraId="008F74E6" w14:textId="1A8453E7" w:rsidR="00000AD6" w:rsidRDefault="00000AD6" w:rsidP="002D32E1"/>
    <w:p w14:paraId="61938F2C" w14:textId="74E8708C" w:rsidR="00000AD6" w:rsidRDefault="00000AD6" w:rsidP="002D32E1"/>
    <w:p w14:paraId="1432A00D" w14:textId="7532C97E" w:rsidR="00000AD6" w:rsidRDefault="00000AD6" w:rsidP="002D32E1"/>
    <w:p w14:paraId="3868DE82" w14:textId="2A2D0542" w:rsidR="00000AD6" w:rsidRDefault="00000AD6" w:rsidP="002D32E1"/>
    <w:p w14:paraId="1C2F7B43" w14:textId="64987B5A" w:rsidR="00000AD6" w:rsidRDefault="00000AD6" w:rsidP="002D32E1"/>
    <w:p w14:paraId="48C10682" w14:textId="302388C3" w:rsidR="00000AD6" w:rsidRDefault="00000AD6" w:rsidP="002D32E1"/>
    <w:p w14:paraId="5E426B04" w14:textId="351071EA" w:rsidR="00000AD6" w:rsidRDefault="00000AD6" w:rsidP="002D32E1"/>
    <w:p w14:paraId="2494C832" w14:textId="58B3F236" w:rsidR="00000AD6" w:rsidRDefault="00000AD6" w:rsidP="002D32E1"/>
    <w:p w14:paraId="0A5FEB58" w14:textId="77777777" w:rsidR="00257A0B" w:rsidRDefault="00257A0B" w:rsidP="002D32E1"/>
    <w:p w14:paraId="0C2C2D82" w14:textId="77777777" w:rsidR="00014AE4" w:rsidRPr="00014AE4" w:rsidRDefault="00014AE4" w:rsidP="00014AE4">
      <w:pPr>
        <w:tabs>
          <w:tab w:val="left" w:pos="3181"/>
        </w:tabs>
        <w:spacing w:after="0"/>
        <w:jc w:val="center"/>
        <w:rPr>
          <w:rFonts w:ascii="Times New Roman" w:hAnsi="Times New Roman" w:cs="Times New Roman"/>
        </w:rPr>
      </w:pPr>
      <w:r w:rsidRPr="00014AE4">
        <w:rPr>
          <w:rFonts w:ascii="Times New Roman" w:hAnsi="Times New Roman" w:cs="Times New Roman"/>
          <w:b/>
          <w:bCs/>
        </w:rPr>
        <w:lastRenderedPageBreak/>
        <w:t xml:space="preserve">Table 16.1 </w:t>
      </w:r>
      <w:r w:rsidRPr="00014AE4">
        <w:rPr>
          <w:rFonts w:ascii="Times New Roman" w:hAnsi="Times New Roman" w:cs="Times New Roman"/>
        </w:rPr>
        <w:t>– KEGG pathway analysis of top 250 DEGs in DCD biopsies compared at T2 and T1.</w:t>
      </w:r>
    </w:p>
    <w:tbl>
      <w:tblPr>
        <w:tblStyle w:val="TableGridLight1"/>
        <w:tblW w:w="0" w:type="auto"/>
        <w:tblLook w:val="04A0" w:firstRow="1" w:lastRow="0" w:firstColumn="1" w:lastColumn="0" w:noHBand="0" w:noVBand="1"/>
      </w:tblPr>
      <w:tblGrid>
        <w:gridCol w:w="1084"/>
        <w:gridCol w:w="4809"/>
        <w:gridCol w:w="803"/>
        <w:gridCol w:w="1255"/>
        <w:gridCol w:w="1065"/>
      </w:tblGrid>
      <w:tr w:rsidR="00014AE4" w:rsidRPr="00014AE4" w14:paraId="61AF9A8F" w14:textId="77777777" w:rsidTr="00B26654">
        <w:tc>
          <w:tcPr>
            <w:tcW w:w="1084" w:type="dxa"/>
            <w:vAlign w:val="center"/>
          </w:tcPr>
          <w:p w14:paraId="15DA804A" w14:textId="77777777" w:rsidR="00014AE4" w:rsidRPr="00014AE4" w:rsidRDefault="00014AE4" w:rsidP="00014AE4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014AE4">
              <w:rPr>
                <w:rFonts w:ascii="Times New Roman" w:hAnsi="Times New Roman" w:cs="Times New Roman"/>
                <w:b/>
                <w:bCs/>
              </w:rPr>
              <w:t>Category</w:t>
            </w:r>
          </w:p>
        </w:tc>
        <w:tc>
          <w:tcPr>
            <w:tcW w:w="4809" w:type="dxa"/>
            <w:vAlign w:val="center"/>
          </w:tcPr>
          <w:p w14:paraId="7A7842DD" w14:textId="77777777" w:rsidR="00014AE4" w:rsidRPr="00014AE4" w:rsidRDefault="00014AE4" w:rsidP="00014AE4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014AE4">
              <w:rPr>
                <w:rFonts w:ascii="Times New Roman" w:hAnsi="Times New Roman" w:cs="Times New Roman"/>
                <w:b/>
                <w:bCs/>
              </w:rPr>
              <w:t>Term</w:t>
            </w:r>
          </w:p>
        </w:tc>
        <w:tc>
          <w:tcPr>
            <w:tcW w:w="803" w:type="dxa"/>
            <w:vAlign w:val="center"/>
          </w:tcPr>
          <w:p w14:paraId="72AA0A06" w14:textId="77777777" w:rsidR="00014AE4" w:rsidRPr="00014AE4" w:rsidRDefault="00014AE4" w:rsidP="00014AE4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014AE4">
              <w:rPr>
                <w:rFonts w:ascii="Times New Roman" w:hAnsi="Times New Roman" w:cs="Times New Roman"/>
                <w:b/>
                <w:bCs/>
              </w:rPr>
              <w:t>Count</w:t>
            </w:r>
          </w:p>
        </w:tc>
        <w:tc>
          <w:tcPr>
            <w:tcW w:w="1255" w:type="dxa"/>
            <w:vAlign w:val="center"/>
          </w:tcPr>
          <w:p w14:paraId="004F7E32" w14:textId="77777777" w:rsidR="00014AE4" w:rsidRPr="00014AE4" w:rsidRDefault="00014AE4" w:rsidP="00014AE4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014AE4">
              <w:rPr>
                <w:rFonts w:ascii="Times New Roman" w:hAnsi="Times New Roman" w:cs="Times New Roman"/>
                <w:b/>
                <w:bCs/>
              </w:rPr>
              <w:t>Percentage</w:t>
            </w:r>
          </w:p>
        </w:tc>
        <w:tc>
          <w:tcPr>
            <w:tcW w:w="1065" w:type="dxa"/>
            <w:vAlign w:val="center"/>
          </w:tcPr>
          <w:p w14:paraId="04A8FAF1" w14:textId="77777777" w:rsidR="00014AE4" w:rsidRPr="00014AE4" w:rsidRDefault="00014AE4" w:rsidP="00014AE4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014AE4">
              <w:rPr>
                <w:rFonts w:ascii="Times New Roman" w:hAnsi="Times New Roman" w:cs="Times New Roman"/>
                <w:b/>
                <w:bCs/>
              </w:rPr>
              <w:t>P-value</w:t>
            </w:r>
          </w:p>
        </w:tc>
      </w:tr>
      <w:tr w:rsidR="00B26654" w:rsidRPr="00014AE4" w14:paraId="7EEF3230" w14:textId="77777777" w:rsidTr="00B26654">
        <w:tc>
          <w:tcPr>
            <w:tcW w:w="1084" w:type="dxa"/>
            <w:vMerge w:val="restart"/>
            <w:vAlign w:val="center"/>
          </w:tcPr>
          <w:p w14:paraId="28C95234" w14:textId="77777777" w:rsidR="00B26654" w:rsidRPr="00014AE4" w:rsidRDefault="00B26654" w:rsidP="00014AE4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014AE4">
              <w:rPr>
                <w:rFonts w:ascii="Times New Roman" w:hAnsi="Times New Roman" w:cs="Times New Roman"/>
                <w:b/>
                <w:bCs/>
              </w:rPr>
              <w:t>KEGG Pathway</w:t>
            </w:r>
          </w:p>
        </w:tc>
        <w:tc>
          <w:tcPr>
            <w:tcW w:w="4809" w:type="dxa"/>
            <w:vAlign w:val="center"/>
          </w:tcPr>
          <w:p w14:paraId="4E6357F3" w14:textId="77777777" w:rsidR="00B26654" w:rsidRPr="00014AE4" w:rsidRDefault="00B26654" w:rsidP="00014AE4">
            <w:pPr>
              <w:jc w:val="center"/>
              <w:rPr>
                <w:rFonts w:ascii="Times New Roman" w:hAnsi="Times New Roman" w:cs="Times New Roman"/>
              </w:rPr>
            </w:pPr>
            <w:r w:rsidRPr="00014AE4">
              <w:rPr>
                <w:rFonts w:ascii="Times New Roman" w:hAnsi="Times New Roman" w:cs="Times New Roman"/>
              </w:rPr>
              <w:t>MAPK signalling pathway</w:t>
            </w:r>
          </w:p>
        </w:tc>
        <w:tc>
          <w:tcPr>
            <w:tcW w:w="803" w:type="dxa"/>
            <w:vAlign w:val="center"/>
          </w:tcPr>
          <w:p w14:paraId="5431F4EB" w14:textId="77777777" w:rsidR="00B26654" w:rsidRPr="00014AE4" w:rsidRDefault="00B26654" w:rsidP="00014AE4">
            <w:pPr>
              <w:jc w:val="center"/>
              <w:rPr>
                <w:rFonts w:ascii="Times New Roman" w:hAnsi="Times New Roman" w:cs="Times New Roman"/>
              </w:rPr>
            </w:pPr>
            <w:r w:rsidRPr="00014AE4">
              <w:rPr>
                <w:rFonts w:ascii="Times New Roman" w:hAnsi="Times New Roman" w:cs="Times New Roman"/>
              </w:rPr>
              <w:t>22</w:t>
            </w:r>
          </w:p>
        </w:tc>
        <w:tc>
          <w:tcPr>
            <w:tcW w:w="1255" w:type="dxa"/>
            <w:vAlign w:val="center"/>
          </w:tcPr>
          <w:p w14:paraId="1B8DCDF0" w14:textId="77777777" w:rsidR="00B26654" w:rsidRPr="00014AE4" w:rsidRDefault="00B26654" w:rsidP="00014AE4">
            <w:pPr>
              <w:jc w:val="center"/>
              <w:rPr>
                <w:rFonts w:ascii="Times New Roman" w:hAnsi="Times New Roman" w:cs="Times New Roman"/>
              </w:rPr>
            </w:pPr>
            <w:r w:rsidRPr="00014AE4">
              <w:rPr>
                <w:rFonts w:ascii="Times New Roman" w:hAnsi="Times New Roman" w:cs="Times New Roman"/>
              </w:rPr>
              <w:t>11.4%</w:t>
            </w:r>
          </w:p>
        </w:tc>
        <w:tc>
          <w:tcPr>
            <w:tcW w:w="1065" w:type="dxa"/>
            <w:vAlign w:val="center"/>
          </w:tcPr>
          <w:p w14:paraId="2A223F9D" w14:textId="77777777" w:rsidR="00B26654" w:rsidRPr="00014AE4" w:rsidRDefault="00B26654" w:rsidP="00014AE4">
            <w:pPr>
              <w:jc w:val="center"/>
              <w:rPr>
                <w:rFonts w:ascii="Times New Roman" w:hAnsi="Times New Roman" w:cs="Times New Roman"/>
              </w:rPr>
            </w:pPr>
            <w:r w:rsidRPr="00014AE4">
              <w:rPr>
                <w:rFonts w:ascii="Times New Roman" w:hAnsi="Times New Roman" w:cs="Times New Roman"/>
              </w:rPr>
              <w:t>1.80E-11</w:t>
            </w:r>
          </w:p>
        </w:tc>
      </w:tr>
      <w:tr w:rsidR="00B26654" w:rsidRPr="00014AE4" w14:paraId="53E98B8C" w14:textId="77777777" w:rsidTr="00B26654">
        <w:tc>
          <w:tcPr>
            <w:tcW w:w="1084" w:type="dxa"/>
            <w:vMerge/>
            <w:vAlign w:val="center"/>
          </w:tcPr>
          <w:p w14:paraId="39655892" w14:textId="77777777" w:rsidR="00B26654" w:rsidRPr="00014AE4" w:rsidRDefault="00B26654" w:rsidP="00014AE4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809" w:type="dxa"/>
            <w:vAlign w:val="center"/>
          </w:tcPr>
          <w:p w14:paraId="000399B5" w14:textId="77777777" w:rsidR="00B26654" w:rsidRPr="00014AE4" w:rsidRDefault="00B26654" w:rsidP="00014AE4">
            <w:pPr>
              <w:jc w:val="center"/>
              <w:rPr>
                <w:rFonts w:ascii="Times New Roman" w:hAnsi="Times New Roman" w:cs="Times New Roman"/>
              </w:rPr>
            </w:pPr>
            <w:r w:rsidRPr="00014AE4">
              <w:rPr>
                <w:rFonts w:ascii="Times New Roman" w:hAnsi="Times New Roman" w:cs="Times New Roman"/>
              </w:rPr>
              <w:t>Legionellosis</w:t>
            </w:r>
          </w:p>
        </w:tc>
        <w:tc>
          <w:tcPr>
            <w:tcW w:w="803" w:type="dxa"/>
            <w:vAlign w:val="center"/>
          </w:tcPr>
          <w:p w14:paraId="252C5EDE" w14:textId="77777777" w:rsidR="00B26654" w:rsidRPr="00014AE4" w:rsidRDefault="00B26654" w:rsidP="00014AE4">
            <w:pPr>
              <w:jc w:val="center"/>
              <w:rPr>
                <w:rFonts w:ascii="Times New Roman" w:hAnsi="Times New Roman" w:cs="Times New Roman"/>
              </w:rPr>
            </w:pPr>
            <w:r w:rsidRPr="00014AE4">
              <w:rPr>
                <w:rFonts w:ascii="Times New Roman" w:hAnsi="Times New Roman" w:cs="Times New Roman"/>
              </w:rPr>
              <w:t>10</w:t>
            </w:r>
          </w:p>
        </w:tc>
        <w:tc>
          <w:tcPr>
            <w:tcW w:w="1255" w:type="dxa"/>
            <w:vAlign w:val="center"/>
          </w:tcPr>
          <w:p w14:paraId="32402146" w14:textId="77777777" w:rsidR="00B26654" w:rsidRPr="00014AE4" w:rsidRDefault="00B26654" w:rsidP="00014AE4">
            <w:pPr>
              <w:jc w:val="center"/>
              <w:rPr>
                <w:rFonts w:ascii="Times New Roman" w:hAnsi="Times New Roman" w:cs="Times New Roman"/>
              </w:rPr>
            </w:pPr>
            <w:r w:rsidRPr="00014AE4">
              <w:rPr>
                <w:rFonts w:ascii="Times New Roman" w:hAnsi="Times New Roman" w:cs="Times New Roman"/>
              </w:rPr>
              <w:t>5.2%</w:t>
            </w:r>
          </w:p>
        </w:tc>
        <w:tc>
          <w:tcPr>
            <w:tcW w:w="1065" w:type="dxa"/>
            <w:vAlign w:val="center"/>
          </w:tcPr>
          <w:p w14:paraId="61494BB0" w14:textId="77777777" w:rsidR="00B26654" w:rsidRPr="00014AE4" w:rsidRDefault="00B26654" w:rsidP="00014AE4">
            <w:pPr>
              <w:jc w:val="center"/>
              <w:rPr>
                <w:rFonts w:ascii="Times New Roman" w:hAnsi="Times New Roman" w:cs="Times New Roman"/>
              </w:rPr>
            </w:pPr>
            <w:r w:rsidRPr="00014AE4">
              <w:rPr>
                <w:rFonts w:ascii="Times New Roman" w:hAnsi="Times New Roman" w:cs="Times New Roman"/>
              </w:rPr>
              <w:t>4.00E-08</w:t>
            </w:r>
          </w:p>
        </w:tc>
      </w:tr>
      <w:tr w:rsidR="00B26654" w:rsidRPr="00014AE4" w14:paraId="2EBF7FFF" w14:textId="77777777" w:rsidTr="00B26654">
        <w:tc>
          <w:tcPr>
            <w:tcW w:w="1084" w:type="dxa"/>
            <w:vMerge/>
            <w:vAlign w:val="center"/>
          </w:tcPr>
          <w:p w14:paraId="419B4B88" w14:textId="77777777" w:rsidR="00B26654" w:rsidRPr="00014AE4" w:rsidRDefault="00B26654" w:rsidP="00014AE4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809" w:type="dxa"/>
            <w:vAlign w:val="center"/>
          </w:tcPr>
          <w:p w14:paraId="7DAD79CB" w14:textId="77777777" w:rsidR="00B26654" w:rsidRPr="00014AE4" w:rsidRDefault="00B26654" w:rsidP="00014AE4">
            <w:pPr>
              <w:jc w:val="center"/>
              <w:rPr>
                <w:rFonts w:ascii="Times New Roman" w:hAnsi="Times New Roman" w:cs="Times New Roman"/>
              </w:rPr>
            </w:pPr>
            <w:r w:rsidRPr="00014AE4">
              <w:rPr>
                <w:rFonts w:ascii="Times New Roman" w:hAnsi="Times New Roman" w:cs="Times New Roman"/>
              </w:rPr>
              <w:t>TNF signalling pathway</w:t>
            </w:r>
          </w:p>
        </w:tc>
        <w:tc>
          <w:tcPr>
            <w:tcW w:w="803" w:type="dxa"/>
            <w:vAlign w:val="center"/>
          </w:tcPr>
          <w:p w14:paraId="03265557" w14:textId="77777777" w:rsidR="00B26654" w:rsidRPr="00014AE4" w:rsidRDefault="00B26654" w:rsidP="00014AE4">
            <w:pPr>
              <w:jc w:val="center"/>
              <w:rPr>
                <w:rFonts w:ascii="Times New Roman" w:hAnsi="Times New Roman" w:cs="Times New Roman"/>
              </w:rPr>
            </w:pPr>
            <w:r w:rsidRPr="00014AE4">
              <w:rPr>
                <w:rFonts w:ascii="Times New Roman" w:hAnsi="Times New Roman" w:cs="Times New Roman"/>
              </w:rPr>
              <w:t>12</w:t>
            </w:r>
          </w:p>
        </w:tc>
        <w:tc>
          <w:tcPr>
            <w:tcW w:w="1255" w:type="dxa"/>
            <w:vAlign w:val="center"/>
          </w:tcPr>
          <w:p w14:paraId="70A48FFE" w14:textId="77777777" w:rsidR="00B26654" w:rsidRPr="00014AE4" w:rsidRDefault="00B26654" w:rsidP="00014AE4">
            <w:pPr>
              <w:jc w:val="center"/>
              <w:rPr>
                <w:rFonts w:ascii="Times New Roman" w:hAnsi="Times New Roman" w:cs="Times New Roman"/>
              </w:rPr>
            </w:pPr>
            <w:r w:rsidRPr="00014AE4">
              <w:rPr>
                <w:rFonts w:ascii="Times New Roman" w:hAnsi="Times New Roman" w:cs="Times New Roman"/>
              </w:rPr>
              <w:t>6.2%</w:t>
            </w:r>
          </w:p>
        </w:tc>
        <w:tc>
          <w:tcPr>
            <w:tcW w:w="1065" w:type="dxa"/>
            <w:vAlign w:val="center"/>
          </w:tcPr>
          <w:p w14:paraId="7434F59D" w14:textId="77777777" w:rsidR="00B26654" w:rsidRPr="00014AE4" w:rsidRDefault="00B26654" w:rsidP="00014AE4">
            <w:pPr>
              <w:jc w:val="center"/>
              <w:rPr>
                <w:rFonts w:ascii="Times New Roman" w:hAnsi="Times New Roman" w:cs="Times New Roman"/>
              </w:rPr>
            </w:pPr>
            <w:r w:rsidRPr="00014AE4">
              <w:rPr>
                <w:rFonts w:ascii="Times New Roman" w:hAnsi="Times New Roman" w:cs="Times New Roman"/>
              </w:rPr>
              <w:t>2.00E-07</w:t>
            </w:r>
          </w:p>
        </w:tc>
      </w:tr>
      <w:tr w:rsidR="00B26654" w:rsidRPr="00014AE4" w14:paraId="2465981F" w14:textId="77777777" w:rsidTr="00B26654">
        <w:tc>
          <w:tcPr>
            <w:tcW w:w="1084" w:type="dxa"/>
            <w:vMerge/>
            <w:vAlign w:val="center"/>
          </w:tcPr>
          <w:p w14:paraId="039E2C23" w14:textId="77777777" w:rsidR="00B26654" w:rsidRPr="00014AE4" w:rsidRDefault="00B26654" w:rsidP="00014AE4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809" w:type="dxa"/>
            <w:vAlign w:val="center"/>
          </w:tcPr>
          <w:p w14:paraId="660FEDAA" w14:textId="77777777" w:rsidR="00B26654" w:rsidRPr="00014AE4" w:rsidRDefault="00B26654" w:rsidP="00014AE4">
            <w:pPr>
              <w:jc w:val="center"/>
              <w:rPr>
                <w:rFonts w:ascii="Times New Roman" w:hAnsi="Times New Roman" w:cs="Times New Roman"/>
              </w:rPr>
            </w:pPr>
            <w:r w:rsidRPr="00014AE4">
              <w:rPr>
                <w:rFonts w:ascii="Times New Roman" w:hAnsi="Times New Roman" w:cs="Times New Roman"/>
              </w:rPr>
              <w:t>Salmonella infection</w:t>
            </w:r>
          </w:p>
        </w:tc>
        <w:tc>
          <w:tcPr>
            <w:tcW w:w="803" w:type="dxa"/>
            <w:vAlign w:val="center"/>
          </w:tcPr>
          <w:p w14:paraId="0C1D8062" w14:textId="77777777" w:rsidR="00B26654" w:rsidRPr="00014AE4" w:rsidRDefault="00B26654" w:rsidP="00014AE4">
            <w:pPr>
              <w:jc w:val="center"/>
              <w:rPr>
                <w:rFonts w:ascii="Times New Roman" w:hAnsi="Times New Roman" w:cs="Times New Roman"/>
              </w:rPr>
            </w:pPr>
            <w:r w:rsidRPr="00014AE4">
              <w:rPr>
                <w:rFonts w:ascii="Times New Roman" w:hAnsi="Times New Roman" w:cs="Times New Roman"/>
              </w:rPr>
              <w:t>10</w:t>
            </w:r>
          </w:p>
        </w:tc>
        <w:tc>
          <w:tcPr>
            <w:tcW w:w="1255" w:type="dxa"/>
            <w:vAlign w:val="center"/>
          </w:tcPr>
          <w:p w14:paraId="62D2D91C" w14:textId="77777777" w:rsidR="00B26654" w:rsidRPr="00014AE4" w:rsidRDefault="00B26654" w:rsidP="00014AE4">
            <w:pPr>
              <w:jc w:val="center"/>
              <w:rPr>
                <w:rFonts w:ascii="Times New Roman" w:hAnsi="Times New Roman" w:cs="Times New Roman"/>
              </w:rPr>
            </w:pPr>
            <w:r w:rsidRPr="00014AE4">
              <w:rPr>
                <w:rFonts w:ascii="Times New Roman" w:hAnsi="Times New Roman" w:cs="Times New Roman"/>
              </w:rPr>
              <w:t>5.2%</w:t>
            </w:r>
          </w:p>
        </w:tc>
        <w:tc>
          <w:tcPr>
            <w:tcW w:w="1065" w:type="dxa"/>
            <w:vAlign w:val="center"/>
          </w:tcPr>
          <w:p w14:paraId="4DDFF923" w14:textId="77777777" w:rsidR="00B26654" w:rsidRPr="00014AE4" w:rsidRDefault="00B26654" w:rsidP="00014AE4">
            <w:pPr>
              <w:jc w:val="center"/>
              <w:rPr>
                <w:rFonts w:ascii="Times New Roman" w:hAnsi="Times New Roman" w:cs="Times New Roman"/>
              </w:rPr>
            </w:pPr>
            <w:r w:rsidRPr="00014AE4">
              <w:rPr>
                <w:rFonts w:ascii="Times New Roman" w:hAnsi="Times New Roman" w:cs="Times New Roman"/>
              </w:rPr>
              <w:t>1.80E-06</w:t>
            </w:r>
          </w:p>
        </w:tc>
      </w:tr>
      <w:tr w:rsidR="00B26654" w:rsidRPr="00014AE4" w14:paraId="3D672D37" w14:textId="77777777" w:rsidTr="00B26654">
        <w:tc>
          <w:tcPr>
            <w:tcW w:w="1084" w:type="dxa"/>
            <w:vMerge/>
            <w:vAlign w:val="center"/>
          </w:tcPr>
          <w:p w14:paraId="6889A005" w14:textId="77777777" w:rsidR="00B26654" w:rsidRPr="00014AE4" w:rsidRDefault="00B26654" w:rsidP="00014AE4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809" w:type="dxa"/>
            <w:vAlign w:val="center"/>
          </w:tcPr>
          <w:p w14:paraId="02CCD9F4" w14:textId="77777777" w:rsidR="00B26654" w:rsidRPr="00014AE4" w:rsidRDefault="00B26654" w:rsidP="00014AE4">
            <w:pPr>
              <w:jc w:val="center"/>
              <w:rPr>
                <w:rFonts w:ascii="Times New Roman" w:hAnsi="Times New Roman" w:cs="Times New Roman"/>
              </w:rPr>
            </w:pPr>
            <w:r w:rsidRPr="00014AE4">
              <w:rPr>
                <w:rFonts w:ascii="Times New Roman" w:hAnsi="Times New Roman" w:cs="Times New Roman"/>
              </w:rPr>
              <w:t>Toll-like receptor signalling pathway</w:t>
            </w:r>
          </w:p>
        </w:tc>
        <w:tc>
          <w:tcPr>
            <w:tcW w:w="803" w:type="dxa"/>
            <w:vAlign w:val="center"/>
          </w:tcPr>
          <w:p w14:paraId="07D21BF8" w14:textId="77777777" w:rsidR="00B26654" w:rsidRPr="00014AE4" w:rsidRDefault="00B26654" w:rsidP="00014AE4">
            <w:pPr>
              <w:jc w:val="center"/>
              <w:rPr>
                <w:rFonts w:ascii="Times New Roman" w:hAnsi="Times New Roman" w:cs="Times New Roman"/>
              </w:rPr>
            </w:pPr>
            <w:r w:rsidRPr="00014AE4">
              <w:rPr>
                <w:rFonts w:ascii="Times New Roman" w:hAnsi="Times New Roman" w:cs="Times New Roman"/>
              </w:rPr>
              <w:t>10</w:t>
            </w:r>
          </w:p>
        </w:tc>
        <w:tc>
          <w:tcPr>
            <w:tcW w:w="1255" w:type="dxa"/>
            <w:vAlign w:val="center"/>
          </w:tcPr>
          <w:p w14:paraId="2287A0A9" w14:textId="77777777" w:rsidR="00B26654" w:rsidRPr="00014AE4" w:rsidRDefault="00B26654" w:rsidP="00014AE4">
            <w:pPr>
              <w:jc w:val="center"/>
              <w:rPr>
                <w:rFonts w:ascii="Times New Roman" w:hAnsi="Times New Roman" w:cs="Times New Roman"/>
              </w:rPr>
            </w:pPr>
            <w:r w:rsidRPr="00014AE4">
              <w:rPr>
                <w:rFonts w:ascii="Times New Roman" w:hAnsi="Times New Roman" w:cs="Times New Roman"/>
              </w:rPr>
              <w:t>5.2%</w:t>
            </w:r>
          </w:p>
        </w:tc>
        <w:tc>
          <w:tcPr>
            <w:tcW w:w="1065" w:type="dxa"/>
            <w:vAlign w:val="center"/>
          </w:tcPr>
          <w:p w14:paraId="482B3A44" w14:textId="77777777" w:rsidR="00B26654" w:rsidRPr="00014AE4" w:rsidRDefault="00B26654" w:rsidP="00014AE4">
            <w:pPr>
              <w:jc w:val="center"/>
              <w:rPr>
                <w:rFonts w:ascii="Times New Roman" w:hAnsi="Times New Roman" w:cs="Times New Roman"/>
              </w:rPr>
            </w:pPr>
            <w:r w:rsidRPr="00014AE4">
              <w:rPr>
                <w:rFonts w:ascii="Times New Roman" w:hAnsi="Times New Roman" w:cs="Times New Roman"/>
              </w:rPr>
              <w:t>1.40E-05</w:t>
            </w:r>
          </w:p>
        </w:tc>
      </w:tr>
      <w:tr w:rsidR="00B26654" w:rsidRPr="00014AE4" w14:paraId="5FA2A2BB" w14:textId="77777777" w:rsidTr="00B26654">
        <w:tc>
          <w:tcPr>
            <w:tcW w:w="1084" w:type="dxa"/>
            <w:vMerge/>
            <w:vAlign w:val="center"/>
          </w:tcPr>
          <w:p w14:paraId="3A3E655B" w14:textId="77777777" w:rsidR="00B26654" w:rsidRPr="00014AE4" w:rsidRDefault="00B26654" w:rsidP="00014AE4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809" w:type="dxa"/>
            <w:vAlign w:val="center"/>
          </w:tcPr>
          <w:p w14:paraId="06C32DC0" w14:textId="77777777" w:rsidR="00B26654" w:rsidRPr="00014AE4" w:rsidRDefault="00B26654" w:rsidP="00014AE4">
            <w:pPr>
              <w:jc w:val="center"/>
              <w:rPr>
                <w:rFonts w:ascii="Times New Roman" w:hAnsi="Times New Roman" w:cs="Times New Roman"/>
              </w:rPr>
            </w:pPr>
            <w:r w:rsidRPr="00014AE4">
              <w:rPr>
                <w:rFonts w:ascii="Times New Roman" w:hAnsi="Times New Roman" w:cs="Times New Roman"/>
              </w:rPr>
              <w:t>Malaria</w:t>
            </w:r>
          </w:p>
        </w:tc>
        <w:tc>
          <w:tcPr>
            <w:tcW w:w="803" w:type="dxa"/>
            <w:vAlign w:val="center"/>
          </w:tcPr>
          <w:p w14:paraId="08BEE27D" w14:textId="77777777" w:rsidR="00B26654" w:rsidRPr="00014AE4" w:rsidRDefault="00B26654" w:rsidP="00014AE4">
            <w:pPr>
              <w:jc w:val="center"/>
              <w:rPr>
                <w:rFonts w:ascii="Times New Roman" w:hAnsi="Times New Roman" w:cs="Times New Roman"/>
              </w:rPr>
            </w:pPr>
            <w:r w:rsidRPr="00014AE4">
              <w:rPr>
                <w:rFonts w:ascii="Times New Roman" w:hAnsi="Times New Roman" w:cs="Times New Roman"/>
              </w:rPr>
              <w:t>7</w:t>
            </w:r>
          </w:p>
        </w:tc>
        <w:tc>
          <w:tcPr>
            <w:tcW w:w="1255" w:type="dxa"/>
            <w:vAlign w:val="center"/>
          </w:tcPr>
          <w:p w14:paraId="1E0390AE" w14:textId="77777777" w:rsidR="00B26654" w:rsidRPr="00014AE4" w:rsidRDefault="00B26654" w:rsidP="00014AE4">
            <w:pPr>
              <w:jc w:val="center"/>
              <w:rPr>
                <w:rFonts w:ascii="Times New Roman" w:hAnsi="Times New Roman" w:cs="Times New Roman"/>
              </w:rPr>
            </w:pPr>
            <w:r w:rsidRPr="00014AE4">
              <w:rPr>
                <w:rFonts w:ascii="Times New Roman" w:hAnsi="Times New Roman" w:cs="Times New Roman"/>
              </w:rPr>
              <w:t>3.6%</w:t>
            </w:r>
          </w:p>
        </w:tc>
        <w:tc>
          <w:tcPr>
            <w:tcW w:w="1065" w:type="dxa"/>
            <w:vAlign w:val="center"/>
          </w:tcPr>
          <w:p w14:paraId="09D230B1" w14:textId="77777777" w:rsidR="00B26654" w:rsidRPr="00014AE4" w:rsidRDefault="00B26654" w:rsidP="00014AE4">
            <w:pPr>
              <w:jc w:val="center"/>
              <w:rPr>
                <w:rFonts w:ascii="Times New Roman" w:hAnsi="Times New Roman" w:cs="Times New Roman"/>
              </w:rPr>
            </w:pPr>
            <w:r w:rsidRPr="00014AE4">
              <w:rPr>
                <w:rFonts w:ascii="Times New Roman" w:hAnsi="Times New Roman" w:cs="Times New Roman"/>
              </w:rPr>
              <w:t>5.10E-05</w:t>
            </w:r>
          </w:p>
        </w:tc>
      </w:tr>
      <w:tr w:rsidR="00B26654" w:rsidRPr="00014AE4" w14:paraId="46B80E70" w14:textId="77777777" w:rsidTr="00B26654">
        <w:tc>
          <w:tcPr>
            <w:tcW w:w="1084" w:type="dxa"/>
            <w:vMerge/>
            <w:vAlign w:val="center"/>
          </w:tcPr>
          <w:p w14:paraId="7D49D51E" w14:textId="77777777" w:rsidR="00B26654" w:rsidRPr="00014AE4" w:rsidRDefault="00B26654" w:rsidP="00014AE4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809" w:type="dxa"/>
            <w:vAlign w:val="center"/>
          </w:tcPr>
          <w:p w14:paraId="1481E367" w14:textId="77777777" w:rsidR="00B26654" w:rsidRPr="00014AE4" w:rsidRDefault="00B26654" w:rsidP="00014AE4">
            <w:pPr>
              <w:jc w:val="center"/>
              <w:rPr>
                <w:rFonts w:ascii="Times New Roman" w:hAnsi="Times New Roman" w:cs="Times New Roman"/>
              </w:rPr>
            </w:pPr>
            <w:r w:rsidRPr="00014AE4">
              <w:rPr>
                <w:rFonts w:ascii="Times New Roman" w:hAnsi="Times New Roman" w:cs="Times New Roman"/>
              </w:rPr>
              <w:t>Oestrogen signalling pathway</w:t>
            </w:r>
          </w:p>
        </w:tc>
        <w:tc>
          <w:tcPr>
            <w:tcW w:w="803" w:type="dxa"/>
            <w:vAlign w:val="center"/>
          </w:tcPr>
          <w:p w14:paraId="55FD9180" w14:textId="77777777" w:rsidR="00B26654" w:rsidRPr="00014AE4" w:rsidRDefault="00B26654" w:rsidP="00014AE4">
            <w:pPr>
              <w:jc w:val="center"/>
              <w:rPr>
                <w:rFonts w:ascii="Times New Roman" w:hAnsi="Times New Roman" w:cs="Times New Roman"/>
              </w:rPr>
            </w:pPr>
            <w:r w:rsidRPr="00014AE4">
              <w:rPr>
                <w:rFonts w:ascii="Times New Roman" w:hAnsi="Times New Roman" w:cs="Times New Roman"/>
              </w:rPr>
              <w:t>9</w:t>
            </w:r>
          </w:p>
        </w:tc>
        <w:tc>
          <w:tcPr>
            <w:tcW w:w="1255" w:type="dxa"/>
            <w:vAlign w:val="center"/>
          </w:tcPr>
          <w:p w14:paraId="7BC3C658" w14:textId="77777777" w:rsidR="00B26654" w:rsidRPr="00014AE4" w:rsidRDefault="00B26654" w:rsidP="00014AE4">
            <w:pPr>
              <w:jc w:val="center"/>
              <w:rPr>
                <w:rFonts w:ascii="Times New Roman" w:hAnsi="Times New Roman" w:cs="Times New Roman"/>
              </w:rPr>
            </w:pPr>
            <w:r w:rsidRPr="00014AE4">
              <w:rPr>
                <w:rFonts w:ascii="Times New Roman" w:hAnsi="Times New Roman" w:cs="Times New Roman"/>
              </w:rPr>
              <w:t>4.7%</w:t>
            </w:r>
          </w:p>
        </w:tc>
        <w:tc>
          <w:tcPr>
            <w:tcW w:w="1065" w:type="dxa"/>
            <w:vAlign w:val="center"/>
          </w:tcPr>
          <w:p w14:paraId="209D1EEC" w14:textId="77777777" w:rsidR="00B26654" w:rsidRPr="00014AE4" w:rsidRDefault="00B26654" w:rsidP="00014AE4">
            <w:pPr>
              <w:jc w:val="center"/>
              <w:rPr>
                <w:rFonts w:ascii="Times New Roman" w:hAnsi="Times New Roman" w:cs="Times New Roman"/>
              </w:rPr>
            </w:pPr>
            <w:r w:rsidRPr="00014AE4">
              <w:rPr>
                <w:rFonts w:ascii="Times New Roman" w:hAnsi="Times New Roman" w:cs="Times New Roman"/>
              </w:rPr>
              <w:t>6.00E-05</w:t>
            </w:r>
          </w:p>
        </w:tc>
      </w:tr>
      <w:tr w:rsidR="00B26654" w:rsidRPr="00014AE4" w14:paraId="0ED4BC67" w14:textId="77777777" w:rsidTr="00B26654">
        <w:tc>
          <w:tcPr>
            <w:tcW w:w="1084" w:type="dxa"/>
            <w:vMerge/>
            <w:vAlign w:val="center"/>
          </w:tcPr>
          <w:p w14:paraId="1E0EBC33" w14:textId="77777777" w:rsidR="00B26654" w:rsidRPr="00014AE4" w:rsidRDefault="00B26654" w:rsidP="00014AE4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809" w:type="dxa"/>
            <w:vAlign w:val="center"/>
          </w:tcPr>
          <w:p w14:paraId="3656BE61" w14:textId="77777777" w:rsidR="00B26654" w:rsidRPr="00014AE4" w:rsidRDefault="00B26654" w:rsidP="00014AE4">
            <w:pPr>
              <w:jc w:val="center"/>
              <w:rPr>
                <w:rFonts w:ascii="Times New Roman" w:hAnsi="Times New Roman" w:cs="Times New Roman"/>
              </w:rPr>
            </w:pPr>
            <w:r w:rsidRPr="00014AE4">
              <w:rPr>
                <w:rFonts w:ascii="Times New Roman" w:hAnsi="Times New Roman" w:cs="Times New Roman"/>
              </w:rPr>
              <w:t>African trypanosomiasis</w:t>
            </w:r>
          </w:p>
        </w:tc>
        <w:tc>
          <w:tcPr>
            <w:tcW w:w="803" w:type="dxa"/>
            <w:vAlign w:val="center"/>
          </w:tcPr>
          <w:p w14:paraId="38D25E83" w14:textId="77777777" w:rsidR="00B26654" w:rsidRPr="00014AE4" w:rsidRDefault="00B26654" w:rsidP="00014AE4">
            <w:pPr>
              <w:jc w:val="center"/>
              <w:rPr>
                <w:rFonts w:ascii="Times New Roman" w:hAnsi="Times New Roman" w:cs="Times New Roman"/>
              </w:rPr>
            </w:pPr>
            <w:r w:rsidRPr="00014AE4"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1255" w:type="dxa"/>
            <w:vAlign w:val="center"/>
          </w:tcPr>
          <w:p w14:paraId="7980A82B" w14:textId="77777777" w:rsidR="00B26654" w:rsidRPr="00014AE4" w:rsidRDefault="00B26654" w:rsidP="00014AE4">
            <w:pPr>
              <w:jc w:val="center"/>
              <w:rPr>
                <w:rFonts w:ascii="Times New Roman" w:hAnsi="Times New Roman" w:cs="Times New Roman"/>
              </w:rPr>
            </w:pPr>
            <w:r w:rsidRPr="00014AE4">
              <w:rPr>
                <w:rFonts w:ascii="Times New Roman" w:hAnsi="Times New Roman" w:cs="Times New Roman"/>
              </w:rPr>
              <w:t>3.1%</w:t>
            </w:r>
          </w:p>
        </w:tc>
        <w:tc>
          <w:tcPr>
            <w:tcW w:w="1065" w:type="dxa"/>
            <w:vAlign w:val="center"/>
          </w:tcPr>
          <w:p w14:paraId="57C07EFE" w14:textId="77777777" w:rsidR="00B26654" w:rsidRPr="00014AE4" w:rsidRDefault="00B26654" w:rsidP="00014AE4">
            <w:pPr>
              <w:jc w:val="center"/>
              <w:rPr>
                <w:rFonts w:ascii="Times New Roman" w:hAnsi="Times New Roman" w:cs="Times New Roman"/>
              </w:rPr>
            </w:pPr>
            <w:r w:rsidRPr="00014AE4">
              <w:rPr>
                <w:rFonts w:ascii="Times New Roman" w:hAnsi="Times New Roman" w:cs="Times New Roman"/>
              </w:rPr>
              <w:t>7.90E-05</w:t>
            </w:r>
          </w:p>
        </w:tc>
      </w:tr>
      <w:tr w:rsidR="00B26654" w:rsidRPr="00014AE4" w14:paraId="620BE468" w14:textId="77777777" w:rsidTr="00B26654">
        <w:tc>
          <w:tcPr>
            <w:tcW w:w="1084" w:type="dxa"/>
            <w:vMerge/>
            <w:vAlign w:val="center"/>
          </w:tcPr>
          <w:p w14:paraId="124C8500" w14:textId="77777777" w:rsidR="00B26654" w:rsidRPr="00014AE4" w:rsidRDefault="00B26654" w:rsidP="00014AE4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809" w:type="dxa"/>
            <w:vAlign w:val="center"/>
          </w:tcPr>
          <w:p w14:paraId="1C9712B7" w14:textId="77777777" w:rsidR="00B26654" w:rsidRPr="00014AE4" w:rsidRDefault="00B26654" w:rsidP="00014AE4">
            <w:pPr>
              <w:jc w:val="center"/>
              <w:rPr>
                <w:rFonts w:ascii="Times New Roman" w:hAnsi="Times New Roman" w:cs="Times New Roman"/>
              </w:rPr>
            </w:pPr>
            <w:r w:rsidRPr="00014AE4">
              <w:rPr>
                <w:rFonts w:ascii="Times New Roman" w:hAnsi="Times New Roman" w:cs="Times New Roman"/>
              </w:rPr>
              <w:t>Chagas disease (American trypanosomiasis)</w:t>
            </w:r>
          </w:p>
        </w:tc>
        <w:tc>
          <w:tcPr>
            <w:tcW w:w="803" w:type="dxa"/>
            <w:vAlign w:val="center"/>
          </w:tcPr>
          <w:p w14:paraId="6AB5B56B" w14:textId="77777777" w:rsidR="00B26654" w:rsidRPr="00014AE4" w:rsidRDefault="00B26654" w:rsidP="00014AE4">
            <w:pPr>
              <w:jc w:val="center"/>
              <w:rPr>
                <w:rFonts w:ascii="Times New Roman" w:hAnsi="Times New Roman" w:cs="Times New Roman"/>
              </w:rPr>
            </w:pPr>
            <w:r w:rsidRPr="00014AE4">
              <w:rPr>
                <w:rFonts w:ascii="Times New Roman" w:hAnsi="Times New Roman" w:cs="Times New Roman"/>
              </w:rPr>
              <w:t>9</w:t>
            </w:r>
          </w:p>
        </w:tc>
        <w:tc>
          <w:tcPr>
            <w:tcW w:w="1255" w:type="dxa"/>
            <w:vAlign w:val="center"/>
          </w:tcPr>
          <w:p w14:paraId="57FDB9E3" w14:textId="77777777" w:rsidR="00B26654" w:rsidRPr="00014AE4" w:rsidRDefault="00B26654" w:rsidP="00014AE4">
            <w:pPr>
              <w:jc w:val="center"/>
              <w:rPr>
                <w:rFonts w:ascii="Times New Roman" w:hAnsi="Times New Roman" w:cs="Times New Roman"/>
              </w:rPr>
            </w:pPr>
            <w:r w:rsidRPr="00014AE4">
              <w:rPr>
                <w:rFonts w:ascii="Times New Roman" w:hAnsi="Times New Roman" w:cs="Times New Roman"/>
              </w:rPr>
              <w:t>4.7%</w:t>
            </w:r>
          </w:p>
        </w:tc>
        <w:tc>
          <w:tcPr>
            <w:tcW w:w="1065" w:type="dxa"/>
            <w:vAlign w:val="center"/>
          </w:tcPr>
          <w:p w14:paraId="3BD12882" w14:textId="77777777" w:rsidR="00B26654" w:rsidRPr="00014AE4" w:rsidRDefault="00B26654" w:rsidP="00014AE4">
            <w:pPr>
              <w:jc w:val="center"/>
              <w:rPr>
                <w:rFonts w:ascii="Times New Roman" w:hAnsi="Times New Roman" w:cs="Times New Roman"/>
              </w:rPr>
            </w:pPr>
            <w:r w:rsidRPr="00014AE4">
              <w:rPr>
                <w:rFonts w:ascii="Times New Roman" w:hAnsi="Times New Roman" w:cs="Times New Roman"/>
              </w:rPr>
              <w:t>8.50E-05</w:t>
            </w:r>
          </w:p>
        </w:tc>
      </w:tr>
      <w:tr w:rsidR="00B26654" w:rsidRPr="00014AE4" w14:paraId="69AC4E3E" w14:textId="77777777" w:rsidTr="00B26654">
        <w:tc>
          <w:tcPr>
            <w:tcW w:w="1084" w:type="dxa"/>
            <w:vMerge/>
            <w:vAlign w:val="center"/>
          </w:tcPr>
          <w:p w14:paraId="7D465A2C" w14:textId="77777777" w:rsidR="00B26654" w:rsidRPr="00014AE4" w:rsidRDefault="00B26654" w:rsidP="00014AE4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809" w:type="dxa"/>
            <w:vAlign w:val="center"/>
          </w:tcPr>
          <w:p w14:paraId="0EFE3583" w14:textId="77777777" w:rsidR="00B26654" w:rsidRPr="00014AE4" w:rsidRDefault="00B26654" w:rsidP="00014AE4">
            <w:pPr>
              <w:jc w:val="center"/>
              <w:rPr>
                <w:rFonts w:ascii="Times New Roman" w:hAnsi="Times New Roman" w:cs="Times New Roman"/>
              </w:rPr>
            </w:pPr>
            <w:r w:rsidRPr="00014AE4">
              <w:rPr>
                <w:rFonts w:ascii="Times New Roman" w:hAnsi="Times New Roman" w:cs="Times New Roman"/>
              </w:rPr>
              <w:t>NOD-like receptor signalling pathway</w:t>
            </w:r>
          </w:p>
        </w:tc>
        <w:tc>
          <w:tcPr>
            <w:tcW w:w="803" w:type="dxa"/>
            <w:vAlign w:val="center"/>
          </w:tcPr>
          <w:p w14:paraId="495788E1" w14:textId="77777777" w:rsidR="00B26654" w:rsidRPr="00014AE4" w:rsidRDefault="00B26654" w:rsidP="00014AE4">
            <w:pPr>
              <w:jc w:val="center"/>
              <w:rPr>
                <w:rFonts w:ascii="Times New Roman" w:hAnsi="Times New Roman" w:cs="Times New Roman"/>
              </w:rPr>
            </w:pPr>
            <w:r w:rsidRPr="00014AE4">
              <w:rPr>
                <w:rFonts w:ascii="Times New Roman" w:hAnsi="Times New Roman" w:cs="Times New Roman"/>
              </w:rPr>
              <w:t>7</w:t>
            </w:r>
          </w:p>
        </w:tc>
        <w:tc>
          <w:tcPr>
            <w:tcW w:w="1255" w:type="dxa"/>
            <w:vAlign w:val="center"/>
          </w:tcPr>
          <w:p w14:paraId="3E2AF29C" w14:textId="77777777" w:rsidR="00B26654" w:rsidRPr="00014AE4" w:rsidRDefault="00B26654" w:rsidP="00014AE4">
            <w:pPr>
              <w:jc w:val="center"/>
              <w:rPr>
                <w:rFonts w:ascii="Times New Roman" w:hAnsi="Times New Roman" w:cs="Times New Roman"/>
              </w:rPr>
            </w:pPr>
            <w:r w:rsidRPr="00014AE4">
              <w:rPr>
                <w:rFonts w:ascii="Times New Roman" w:hAnsi="Times New Roman" w:cs="Times New Roman"/>
              </w:rPr>
              <w:t>3.6%</w:t>
            </w:r>
          </w:p>
        </w:tc>
        <w:tc>
          <w:tcPr>
            <w:tcW w:w="1065" w:type="dxa"/>
            <w:vAlign w:val="center"/>
          </w:tcPr>
          <w:p w14:paraId="10AA2078" w14:textId="77777777" w:rsidR="00B26654" w:rsidRPr="00014AE4" w:rsidRDefault="00B26654" w:rsidP="00014AE4">
            <w:pPr>
              <w:jc w:val="center"/>
              <w:rPr>
                <w:rFonts w:ascii="Times New Roman" w:hAnsi="Times New Roman" w:cs="Times New Roman"/>
              </w:rPr>
            </w:pPr>
            <w:r w:rsidRPr="00014AE4">
              <w:rPr>
                <w:rFonts w:ascii="Times New Roman" w:hAnsi="Times New Roman" w:cs="Times New Roman"/>
              </w:rPr>
              <w:t>1.10E-04</w:t>
            </w:r>
          </w:p>
        </w:tc>
      </w:tr>
      <w:tr w:rsidR="00B26654" w:rsidRPr="00014AE4" w14:paraId="205B1F4E" w14:textId="77777777" w:rsidTr="00B26654">
        <w:tc>
          <w:tcPr>
            <w:tcW w:w="1084" w:type="dxa"/>
            <w:vMerge/>
            <w:vAlign w:val="center"/>
          </w:tcPr>
          <w:p w14:paraId="124298A3" w14:textId="77777777" w:rsidR="00B26654" w:rsidRPr="00014AE4" w:rsidRDefault="00B26654" w:rsidP="00014AE4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809" w:type="dxa"/>
            <w:vAlign w:val="center"/>
          </w:tcPr>
          <w:p w14:paraId="1FE65F36" w14:textId="77777777" w:rsidR="00B26654" w:rsidRPr="00014AE4" w:rsidRDefault="00B26654" w:rsidP="00014AE4">
            <w:pPr>
              <w:jc w:val="center"/>
              <w:rPr>
                <w:rFonts w:ascii="Times New Roman" w:hAnsi="Times New Roman" w:cs="Times New Roman"/>
              </w:rPr>
            </w:pPr>
            <w:r w:rsidRPr="00014AE4">
              <w:rPr>
                <w:rFonts w:ascii="Times New Roman" w:hAnsi="Times New Roman" w:cs="Times New Roman"/>
              </w:rPr>
              <w:t>Influenza A</w:t>
            </w:r>
          </w:p>
        </w:tc>
        <w:tc>
          <w:tcPr>
            <w:tcW w:w="803" w:type="dxa"/>
            <w:vAlign w:val="center"/>
          </w:tcPr>
          <w:p w14:paraId="63DF64B8" w14:textId="77777777" w:rsidR="00B26654" w:rsidRPr="00014AE4" w:rsidRDefault="00B26654" w:rsidP="00014AE4">
            <w:pPr>
              <w:jc w:val="center"/>
              <w:rPr>
                <w:rFonts w:ascii="Times New Roman" w:hAnsi="Times New Roman" w:cs="Times New Roman"/>
              </w:rPr>
            </w:pPr>
            <w:r w:rsidRPr="00014AE4">
              <w:rPr>
                <w:rFonts w:ascii="Times New Roman" w:hAnsi="Times New Roman" w:cs="Times New Roman"/>
              </w:rPr>
              <w:t>11</w:t>
            </w:r>
          </w:p>
        </w:tc>
        <w:tc>
          <w:tcPr>
            <w:tcW w:w="1255" w:type="dxa"/>
            <w:vAlign w:val="center"/>
          </w:tcPr>
          <w:p w14:paraId="0C27D956" w14:textId="77777777" w:rsidR="00B26654" w:rsidRPr="00014AE4" w:rsidRDefault="00B26654" w:rsidP="00014AE4">
            <w:pPr>
              <w:jc w:val="center"/>
              <w:rPr>
                <w:rFonts w:ascii="Times New Roman" w:hAnsi="Times New Roman" w:cs="Times New Roman"/>
              </w:rPr>
            </w:pPr>
            <w:r w:rsidRPr="00014AE4">
              <w:rPr>
                <w:rFonts w:ascii="Times New Roman" w:hAnsi="Times New Roman" w:cs="Times New Roman"/>
              </w:rPr>
              <w:t>5.7%</w:t>
            </w:r>
          </w:p>
        </w:tc>
        <w:tc>
          <w:tcPr>
            <w:tcW w:w="1065" w:type="dxa"/>
            <w:vAlign w:val="center"/>
          </w:tcPr>
          <w:p w14:paraId="6FC980B2" w14:textId="77777777" w:rsidR="00B26654" w:rsidRPr="00014AE4" w:rsidRDefault="00B26654" w:rsidP="00014AE4">
            <w:pPr>
              <w:jc w:val="center"/>
              <w:rPr>
                <w:rFonts w:ascii="Times New Roman" w:hAnsi="Times New Roman" w:cs="Times New Roman"/>
              </w:rPr>
            </w:pPr>
            <w:r w:rsidRPr="00014AE4">
              <w:rPr>
                <w:rFonts w:ascii="Times New Roman" w:hAnsi="Times New Roman" w:cs="Times New Roman"/>
              </w:rPr>
              <w:t>1.30E-04</w:t>
            </w:r>
          </w:p>
        </w:tc>
      </w:tr>
      <w:tr w:rsidR="00B26654" w:rsidRPr="00014AE4" w14:paraId="2BA573DC" w14:textId="77777777" w:rsidTr="00B26654">
        <w:tc>
          <w:tcPr>
            <w:tcW w:w="1084" w:type="dxa"/>
            <w:vMerge/>
            <w:vAlign w:val="center"/>
          </w:tcPr>
          <w:p w14:paraId="62CCC9E0" w14:textId="77777777" w:rsidR="00B26654" w:rsidRPr="00014AE4" w:rsidRDefault="00B26654" w:rsidP="00014AE4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809" w:type="dxa"/>
            <w:vAlign w:val="center"/>
          </w:tcPr>
          <w:p w14:paraId="65698EB5" w14:textId="77777777" w:rsidR="00B26654" w:rsidRPr="00014AE4" w:rsidRDefault="00B26654" w:rsidP="00014AE4">
            <w:pPr>
              <w:jc w:val="center"/>
              <w:rPr>
                <w:rFonts w:ascii="Times New Roman" w:hAnsi="Times New Roman" w:cs="Times New Roman"/>
              </w:rPr>
            </w:pPr>
            <w:r w:rsidRPr="00014AE4">
              <w:rPr>
                <w:rFonts w:ascii="Times New Roman" w:hAnsi="Times New Roman" w:cs="Times New Roman"/>
              </w:rPr>
              <w:t>Hepatitis B</w:t>
            </w:r>
          </w:p>
        </w:tc>
        <w:tc>
          <w:tcPr>
            <w:tcW w:w="803" w:type="dxa"/>
            <w:vAlign w:val="center"/>
          </w:tcPr>
          <w:p w14:paraId="1D94AB05" w14:textId="77777777" w:rsidR="00B26654" w:rsidRPr="00014AE4" w:rsidRDefault="00B26654" w:rsidP="00014AE4">
            <w:pPr>
              <w:jc w:val="center"/>
              <w:rPr>
                <w:rFonts w:ascii="Times New Roman" w:hAnsi="Times New Roman" w:cs="Times New Roman"/>
              </w:rPr>
            </w:pPr>
            <w:r w:rsidRPr="00014AE4">
              <w:rPr>
                <w:rFonts w:ascii="Times New Roman" w:hAnsi="Times New Roman" w:cs="Times New Roman"/>
              </w:rPr>
              <w:t>10</w:t>
            </w:r>
          </w:p>
        </w:tc>
        <w:tc>
          <w:tcPr>
            <w:tcW w:w="1255" w:type="dxa"/>
            <w:vAlign w:val="center"/>
          </w:tcPr>
          <w:p w14:paraId="6B719C8E" w14:textId="77777777" w:rsidR="00B26654" w:rsidRPr="00014AE4" w:rsidRDefault="00B26654" w:rsidP="00014AE4">
            <w:pPr>
              <w:jc w:val="center"/>
              <w:rPr>
                <w:rFonts w:ascii="Times New Roman" w:hAnsi="Times New Roman" w:cs="Times New Roman"/>
              </w:rPr>
            </w:pPr>
            <w:r w:rsidRPr="00014AE4">
              <w:rPr>
                <w:rFonts w:ascii="Times New Roman" w:hAnsi="Times New Roman" w:cs="Times New Roman"/>
              </w:rPr>
              <w:t>5.2%</w:t>
            </w:r>
          </w:p>
        </w:tc>
        <w:tc>
          <w:tcPr>
            <w:tcW w:w="1065" w:type="dxa"/>
            <w:vAlign w:val="center"/>
          </w:tcPr>
          <w:p w14:paraId="008FE734" w14:textId="77777777" w:rsidR="00B26654" w:rsidRPr="00014AE4" w:rsidRDefault="00B26654" w:rsidP="00014AE4">
            <w:pPr>
              <w:jc w:val="center"/>
              <w:rPr>
                <w:rFonts w:ascii="Times New Roman" w:hAnsi="Times New Roman" w:cs="Times New Roman"/>
              </w:rPr>
            </w:pPr>
            <w:r w:rsidRPr="00014AE4">
              <w:rPr>
                <w:rFonts w:ascii="Times New Roman" w:hAnsi="Times New Roman" w:cs="Times New Roman"/>
              </w:rPr>
              <w:t>1.60E-04</w:t>
            </w:r>
          </w:p>
        </w:tc>
      </w:tr>
      <w:tr w:rsidR="00B26654" w:rsidRPr="00014AE4" w14:paraId="7A5D0001" w14:textId="77777777" w:rsidTr="00B26654">
        <w:tc>
          <w:tcPr>
            <w:tcW w:w="1084" w:type="dxa"/>
            <w:vMerge/>
            <w:vAlign w:val="center"/>
          </w:tcPr>
          <w:p w14:paraId="055A7AB8" w14:textId="77777777" w:rsidR="00B26654" w:rsidRPr="00014AE4" w:rsidRDefault="00B26654" w:rsidP="00014AE4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809" w:type="dxa"/>
            <w:vAlign w:val="center"/>
          </w:tcPr>
          <w:p w14:paraId="7B22A1DF" w14:textId="77777777" w:rsidR="00B26654" w:rsidRPr="00014AE4" w:rsidRDefault="00B26654" w:rsidP="00014AE4">
            <w:pPr>
              <w:jc w:val="center"/>
              <w:rPr>
                <w:rFonts w:ascii="Times New Roman" w:hAnsi="Times New Roman" w:cs="Times New Roman"/>
              </w:rPr>
            </w:pPr>
            <w:r w:rsidRPr="00014AE4">
              <w:rPr>
                <w:rFonts w:ascii="Times New Roman" w:hAnsi="Times New Roman" w:cs="Times New Roman"/>
              </w:rPr>
              <w:t>Rheumatoid arthritis</w:t>
            </w:r>
          </w:p>
        </w:tc>
        <w:tc>
          <w:tcPr>
            <w:tcW w:w="803" w:type="dxa"/>
            <w:vAlign w:val="center"/>
          </w:tcPr>
          <w:p w14:paraId="7AA8D2F8" w14:textId="77777777" w:rsidR="00B26654" w:rsidRPr="00014AE4" w:rsidRDefault="00B26654" w:rsidP="00014AE4">
            <w:pPr>
              <w:jc w:val="center"/>
              <w:rPr>
                <w:rFonts w:ascii="Times New Roman" w:hAnsi="Times New Roman" w:cs="Times New Roman"/>
              </w:rPr>
            </w:pPr>
            <w:r w:rsidRPr="00014AE4">
              <w:rPr>
                <w:rFonts w:ascii="Times New Roman" w:hAnsi="Times New Roman" w:cs="Times New Roman"/>
              </w:rPr>
              <w:t>8</w:t>
            </w:r>
          </w:p>
        </w:tc>
        <w:tc>
          <w:tcPr>
            <w:tcW w:w="1255" w:type="dxa"/>
            <w:vAlign w:val="center"/>
          </w:tcPr>
          <w:p w14:paraId="39B26C5B" w14:textId="77777777" w:rsidR="00B26654" w:rsidRPr="00014AE4" w:rsidRDefault="00B26654" w:rsidP="00014AE4">
            <w:pPr>
              <w:jc w:val="center"/>
              <w:rPr>
                <w:rFonts w:ascii="Times New Roman" w:hAnsi="Times New Roman" w:cs="Times New Roman"/>
              </w:rPr>
            </w:pPr>
            <w:r w:rsidRPr="00014AE4">
              <w:rPr>
                <w:rFonts w:ascii="Times New Roman" w:hAnsi="Times New Roman" w:cs="Times New Roman"/>
              </w:rPr>
              <w:t>4.1%</w:t>
            </w:r>
          </w:p>
        </w:tc>
        <w:tc>
          <w:tcPr>
            <w:tcW w:w="1065" w:type="dxa"/>
            <w:vAlign w:val="center"/>
          </w:tcPr>
          <w:p w14:paraId="0CF3A711" w14:textId="77777777" w:rsidR="00B26654" w:rsidRPr="00014AE4" w:rsidRDefault="00B26654" w:rsidP="00014AE4">
            <w:pPr>
              <w:jc w:val="center"/>
              <w:rPr>
                <w:rFonts w:ascii="Times New Roman" w:hAnsi="Times New Roman" w:cs="Times New Roman"/>
              </w:rPr>
            </w:pPr>
            <w:r w:rsidRPr="00014AE4">
              <w:rPr>
                <w:rFonts w:ascii="Times New Roman" w:hAnsi="Times New Roman" w:cs="Times New Roman"/>
              </w:rPr>
              <w:t>2.00E-04</w:t>
            </w:r>
          </w:p>
        </w:tc>
      </w:tr>
      <w:tr w:rsidR="00B26654" w:rsidRPr="00014AE4" w14:paraId="270B65F2" w14:textId="77777777" w:rsidTr="00B26654">
        <w:tc>
          <w:tcPr>
            <w:tcW w:w="1084" w:type="dxa"/>
            <w:vMerge/>
            <w:vAlign w:val="center"/>
          </w:tcPr>
          <w:p w14:paraId="5CD6157B" w14:textId="77777777" w:rsidR="00B26654" w:rsidRPr="00014AE4" w:rsidRDefault="00B26654" w:rsidP="00014AE4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809" w:type="dxa"/>
            <w:vAlign w:val="center"/>
          </w:tcPr>
          <w:p w14:paraId="1C02F7E9" w14:textId="77777777" w:rsidR="00B26654" w:rsidRPr="00014AE4" w:rsidRDefault="00B26654" w:rsidP="00014AE4">
            <w:pPr>
              <w:jc w:val="center"/>
              <w:rPr>
                <w:rFonts w:ascii="Times New Roman" w:hAnsi="Times New Roman" w:cs="Times New Roman"/>
              </w:rPr>
            </w:pPr>
            <w:r w:rsidRPr="00014AE4">
              <w:rPr>
                <w:rFonts w:ascii="Times New Roman" w:hAnsi="Times New Roman" w:cs="Times New Roman"/>
              </w:rPr>
              <w:t>Cytokine-cytokine receptor interaction</w:t>
            </w:r>
          </w:p>
        </w:tc>
        <w:tc>
          <w:tcPr>
            <w:tcW w:w="803" w:type="dxa"/>
            <w:vAlign w:val="center"/>
          </w:tcPr>
          <w:p w14:paraId="38ED7286" w14:textId="77777777" w:rsidR="00B26654" w:rsidRPr="00014AE4" w:rsidRDefault="00B26654" w:rsidP="00014AE4">
            <w:pPr>
              <w:jc w:val="center"/>
              <w:rPr>
                <w:rFonts w:ascii="Times New Roman" w:hAnsi="Times New Roman" w:cs="Times New Roman"/>
              </w:rPr>
            </w:pPr>
            <w:r w:rsidRPr="00014AE4">
              <w:rPr>
                <w:rFonts w:ascii="Times New Roman" w:hAnsi="Times New Roman" w:cs="Times New Roman"/>
              </w:rPr>
              <w:t>12</w:t>
            </w:r>
          </w:p>
        </w:tc>
        <w:tc>
          <w:tcPr>
            <w:tcW w:w="1255" w:type="dxa"/>
            <w:vAlign w:val="center"/>
          </w:tcPr>
          <w:p w14:paraId="084F4019" w14:textId="77777777" w:rsidR="00B26654" w:rsidRPr="00014AE4" w:rsidRDefault="00B26654" w:rsidP="00014AE4">
            <w:pPr>
              <w:jc w:val="center"/>
              <w:rPr>
                <w:rFonts w:ascii="Times New Roman" w:hAnsi="Times New Roman" w:cs="Times New Roman"/>
              </w:rPr>
            </w:pPr>
            <w:r w:rsidRPr="00014AE4">
              <w:rPr>
                <w:rFonts w:ascii="Times New Roman" w:hAnsi="Times New Roman" w:cs="Times New Roman"/>
              </w:rPr>
              <w:t>6.2%</w:t>
            </w:r>
          </w:p>
        </w:tc>
        <w:tc>
          <w:tcPr>
            <w:tcW w:w="1065" w:type="dxa"/>
            <w:vAlign w:val="center"/>
          </w:tcPr>
          <w:p w14:paraId="635AA226" w14:textId="77777777" w:rsidR="00B26654" w:rsidRPr="00014AE4" w:rsidRDefault="00B26654" w:rsidP="00014AE4">
            <w:pPr>
              <w:jc w:val="center"/>
              <w:rPr>
                <w:rFonts w:ascii="Times New Roman" w:hAnsi="Times New Roman" w:cs="Times New Roman"/>
              </w:rPr>
            </w:pPr>
            <w:r w:rsidRPr="00014AE4">
              <w:rPr>
                <w:rFonts w:ascii="Times New Roman" w:hAnsi="Times New Roman" w:cs="Times New Roman"/>
              </w:rPr>
              <w:t>4.80E-04</w:t>
            </w:r>
          </w:p>
        </w:tc>
      </w:tr>
      <w:tr w:rsidR="00B26654" w:rsidRPr="00014AE4" w14:paraId="78DE562D" w14:textId="77777777" w:rsidTr="00B26654">
        <w:tc>
          <w:tcPr>
            <w:tcW w:w="1084" w:type="dxa"/>
            <w:vMerge/>
            <w:vAlign w:val="center"/>
          </w:tcPr>
          <w:p w14:paraId="7B52BC18" w14:textId="77777777" w:rsidR="00B26654" w:rsidRPr="00014AE4" w:rsidRDefault="00B26654" w:rsidP="00014AE4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809" w:type="dxa"/>
            <w:vAlign w:val="center"/>
          </w:tcPr>
          <w:p w14:paraId="3006D3FD" w14:textId="77777777" w:rsidR="00B26654" w:rsidRPr="00014AE4" w:rsidRDefault="00B26654" w:rsidP="00014AE4">
            <w:pPr>
              <w:jc w:val="center"/>
              <w:rPr>
                <w:rFonts w:ascii="Times New Roman" w:hAnsi="Times New Roman" w:cs="Times New Roman"/>
              </w:rPr>
            </w:pPr>
            <w:r w:rsidRPr="00014AE4">
              <w:rPr>
                <w:rFonts w:ascii="Times New Roman" w:hAnsi="Times New Roman" w:cs="Times New Roman"/>
              </w:rPr>
              <w:t>Protein processing in endoplasmic reticulum</w:t>
            </w:r>
          </w:p>
        </w:tc>
        <w:tc>
          <w:tcPr>
            <w:tcW w:w="803" w:type="dxa"/>
            <w:vAlign w:val="center"/>
          </w:tcPr>
          <w:p w14:paraId="10FF60B6" w14:textId="77777777" w:rsidR="00B26654" w:rsidRPr="00014AE4" w:rsidRDefault="00B26654" w:rsidP="00014AE4">
            <w:pPr>
              <w:jc w:val="center"/>
              <w:rPr>
                <w:rFonts w:ascii="Times New Roman" w:hAnsi="Times New Roman" w:cs="Times New Roman"/>
              </w:rPr>
            </w:pPr>
            <w:r w:rsidRPr="00014AE4">
              <w:rPr>
                <w:rFonts w:ascii="Times New Roman" w:hAnsi="Times New Roman" w:cs="Times New Roman"/>
              </w:rPr>
              <w:t>10</w:t>
            </w:r>
          </w:p>
        </w:tc>
        <w:tc>
          <w:tcPr>
            <w:tcW w:w="1255" w:type="dxa"/>
            <w:vAlign w:val="center"/>
          </w:tcPr>
          <w:p w14:paraId="302DEAC1" w14:textId="77777777" w:rsidR="00B26654" w:rsidRPr="00014AE4" w:rsidRDefault="00B26654" w:rsidP="00014AE4">
            <w:pPr>
              <w:jc w:val="center"/>
              <w:rPr>
                <w:rFonts w:ascii="Times New Roman" w:hAnsi="Times New Roman" w:cs="Times New Roman"/>
              </w:rPr>
            </w:pPr>
            <w:r w:rsidRPr="00014AE4">
              <w:rPr>
                <w:rFonts w:ascii="Times New Roman" w:hAnsi="Times New Roman" w:cs="Times New Roman"/>
              </w:rPr>
              <w:t>5.2%</w:t>
            </w:r>
          </w:p>
        </w:tc>
        <w:tc>
          <w:tcPr>
            <w:tcW w:w="1065" w:type="dxa"/>
            <w:vAlign w:val="center"/>
          </w:tcPr>
          <w:p w14:paraId="6C93B046" w14:textId="77777777" w:rsidR="00B26654" w:rsidRPr="00014AE4" w:rsidRDefault="00B26654" w:rsidP="00014AE4">
            <w:pPr>
              <w:jc w:val="center"/>
              <w:rPr>
                <w:rFonts w:ascii="Times New Roman" w:hAnsi="Times New Roman" w:cs="Times New Roman"/>
              </w:rPr>
            </w:pPr>
            <w:r w:rsidRPr="00014AE4">
              <w:rPr>
                <w:rFonts w:ascii="Times New Roman" w:hAnsi="Times New Roman" w:cs="Times New Roman"/>
              </w:rPr>
              <w:t>5.10E-04</w:t>
            </w:r>
          </w:p>
        </w:tc>
      </w:tr>
      <w:tr w:rsidR="00B26654" w:rsidRPr="00014AE4" w14:paraId="5AD7C9E7" w14:textId="77777777" w:rsidTr="00B26654">
        <w:tc>
          <w:tcPr>
            <w:tcW w:w="1084" w:type="dxa"/>
            <w:vMerge/>
            <w:vAlign w:val="center"/>
          </w:tcPr>
          <w:p w14:paraId="049CFA28" w14:textId="77777777" w:rsidR="00B26654" w:rsidRPr="00014AE4" w:rsidRDefault="00B26654" w:rsidP="00014AE4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809" w:type="dxa"/>
            <w:vAlign w:val="center"/>
          </w:tcPr>
          <w:p w14:paraId="1535831C" w14:textId="77777777" w:rsidR="00B26654" w:rsidRPr="00014AE4" w:rsidRDefault="00B26654" w:rsidP="00014AE4">
            <w:pPr>
              <w:jc w:val="center"/>
              <w:rPr>
                <w:rFonts w:ascii="Times New Roman" w:hAnsi="Times New Roman" w:cs="Times New Roman"/>
              </w:rPr>
            </w:pPr>
            <w:r w:rsidRPr="00014AE4">
              <w:rPr>
                <w:rFonts w:ascii="Times New Roman" w:hAnsi="Times New Roman" w:cs="Times New Roman"/>
              </w:rPr>
              <w:t>HTLV-I infection</w:t>
            </w:r>
          </w:p>
        </w:tc>
        <w:tc>
          <w:tcPr>
            <w:tcW w:w="803" w:type="dxa"/>
            <w:vAlign w:val="center"/>
          </w:tcPr>
          <w:p w14:paraId="40F393F3" w14:textId="77777777" w:rsidR="00B26654" w:rsidRPr="00014AE4" w:rsidRDefault="00B26654" w:rsidP="00014AE4">
            <w:pPr>
              <w:jc w:val="center"/>
              <w:rPr>
                <w:rFonts w:ascii="Times New Roman" w:hAnsi="Times New Roman" w:cs="Times New Roman"/>
              </w:rPr>
            </w:pPr>
            <w:r w:rsidRPr="00014AE4">
              <w:rPr>
                <w:rFonts w:ascii="Times New Roman" w:hAnsi="Times New Roman" w:cs="Times New Roman"/>
              </w:rPr>
              <w:t>12</w:t>
            </w:r>
          </w:p>
        </w:tc>
        <w:tc>
          <w:tcPr>
            <w:tcW w:w="1255" w:type="dxa"/>
            <w:vAlign w:val="center"/>
          </w:tcPr>
          <w:p w14:paraId="5B7FB5C1" w14:textId="77777777" w:rsidR="00B26654" w:rsidRPr="00014AE4" w:rsidRDefault="00B26654" w:rsidP="00014AE4">
            <w:pPr>
              <w:jc w:val="center"/>
              <w:rPr>
                <w:rFonts w:ascii="Times New Roman" w:hAnsi="Times New Roman" w:cs="Times New Roman"/>
              </w:rPr>
            </w:pPr>
            <w:r w:rsidRPr="00014AE4">
              <w:rPr>
                <w:rFonts w:ascii="Times New Roman" w:hAnsi="Times New Roman" w:cs="Times New Roman"/>
              </w:rPr>
              <w:t>6.2%</w:t>
            </w:r>
          </w:p>
        </w:tc>
        <w:tc>
          <w:tcPr>
            <w:tcW w:w="1065" w:type="dxa"/>
            <w:vAlign w:val="center"/>
          </w:tcPr>
          <w:p w14:paraId="4D6C9D35" w14:textId="77777777" w:rsidR="00B26654" w:rsidRPr="00014AE4" w:rsidRDefault="00B26654" w:rsidP="00014AE4">
            <w:pPr>
              <w:jc w:val="center"/>
              <w:rPr>
                <w:rFonts w:ascii="Times New Roman" w:hAnsi="Times New Roman" w:cs="Times New Roman"/>
              </w:rPr>
            </w:pPr>
            <w:r w:rsidRPr="00014AE4">
              <w:rPr>
                <w:rFonts w:ascii="Times New Roman" w:hAnsi="Times New Roman" w:cs="Times New Roman"/>
              </w:rPr>
              <w:t>7.00E-04</w:t>
            </w:r>
          </w:p>
        </w:tc>
      </w:tr>
      <w:tr w:rsidR="00B26654" w:rsidRPr="00014AE4" w14:paraId="54AC2995" w14:textId="77777777" w:rsidTr="00B26654">
        <w:tc>
          <w:tcPr>
            <w:tcW w:w="1084" w:type="dxa"/>
            <w:vMerge/>
            <w:vAlign w:val="center"/>
          </w:tcPr>
          <w:p w14:paraId="23697FFB" w14:textId="77777777" w:rsidR="00B26654" w:rsidRPr="00014AE4" w:rsidRDefault="00B26654" w:rsidP="00014AE4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809" w:type="dxa"/>
            <w:vAlign w:val="center"/>
          </w:tcPr>
          <w:p w14:paraId="215F8A97" w14:textId="77777777" w:rsidR="00B26654" w:rsidRPr="00014AE4" w:rsidRDefault="00B26654" w:rsidP="00014AE4">
            <w:pPr>
              <w:jc w:val="center"/>
              <w:rPr>
                <w:rFonts w:ascii="Times New Roman" w:hAnsi="Times New Roman" w:cs="Times New Roman"/>
              </w:rPr>
            </w:pPr>
            <w:r w:rsidRPr="00014AE4">
              <w:rPr>
                <w:rFonts w:ascii="Times New Roman" w:hAnsi="Times New Roman" w:cs="Times New Roman"/>
              </w:rPr>
              <w:t>Osteoclast differentiation</w:t>
            </w:r>
          </w:p>
        </w:tc>
        <w:tc>
          <w:tcPr>
            <w:tcW w:w="803" w:type="dxa"/>
            <w:vAlign w:val="center"/>
          </w:tcPr>
          <w:p w14:paraId="6954847E" w14:textId="77777777" w:rsidR="00B26654" w:rsidRPr="00014AE4" w:rsidRDefault="00B26654" w:rsidP="00014AE4">
            <w:pPr>
              <w:jc w:val="center"/>
              <w:rPr>
                <w:rFonts w:ascii="Times New Roman" w:hAnsi="Times New Roman" w:cs="Times New Roman"/>
              </w:rPr>
            </w:pPr>
            <w:r w:rsidRPr="00014AE4">
              <w:rPr>
                <w:rFonts w:ascii="Times New Roman" w:hAnsi="Times New Roman" w:cs="Times New Roman"/>
              </w:rPr>
              <w:t>8</w:t>
            </w:r>
          </w:p>
        </w:tc>
        <w:tc>
          <w:tcPr>
            <w:tcW w:w="1255" w:type="dxa"/>
            <w:vAlign w:val="center"/>
          </w:tcPr>
          <w:p w14:paraId="6A6BB41B" w14:textId="77777777" w:rsidR="00B26654" w:rsidRPr="00014AE4" w:rsidRDefault="00B26654" w:rsidP="00014AE4">
            <w:pPr>
              <w:jc w:val="center"/>
              <w:rPr>
                <w:rFonts w:ascii="Times New Roman" w:hAnsi="Times New Roman" w:cs="Times New Roman"/>
              </w:rPr>
            </w:pPr>
            <w:r w:rsidRPr="00014AE4">
              <w:rPr>
                <w:rFonts w:ascii="Times New Roman" w:hAnsi="Times New Roman" w:cs="Times New Roman"/>
              </w:rPr>
              <w:t>4.1%</w:t>
            </w:r>
          </w:p>
        </w:tc>
        <w:tc>
          <w:tcPr>
            <w:tcW w:w="1065" w:type="dxa"/>
            <w:vAlign w:val="center"/>
          </w:tcPr>
          <w:p w14:paraId="40E963F3" w14:textId="77777777" w:rsidR="00B26654" w:rsidRPr="00014AE4" w:rsidRDefault="00B26654" w:rsidP="00014AE4">
            <w:pPr>
              <w:jc w:val="center"/>
              <w:rPr>
                <w:rFonts w:ascii="Times New Roman" w:hAnsi="Times New Roman" w:cs="Times New Roman"/>
              </w:rPr>
            </w:pPr>
            <w:r w:rsidRPr="00014AE4">
              <w:rPr>
                <w:rFonts w:ascii="Times New Roman" w:hAnsi="Times New Roman" w:cs="Times New Roman"/>
              </w:rPr>
              <w:t>2.10E-03</w:t>
            </w:r>
          </w:p>
        </w:tc>
      </w:tr>
      <w:tr w:rsidR="00B26654" w:rsidRPr="00014AE4" w14:paraId="0197DA3D" w14:textId="77777777" w:rsidTr="00B26654">
        <w:tc>
          <w:tcPr>
            <w:tcW w:w="1084" w:type="dxa"/>
            <w:vMerge/>
            <w:vAlign w:val="center"/>
          </w:tcPr>
          <w:p w14:paraId="6BC41DD5" w14:textId="77777777" w:rsidR="00B26654" w:rsidRPr="00014AE4" w:rsidRDefault="00B26654" w:rsidP="00014AE4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809" w:type="dxa"/>
            <w:vAlign w:val="center"/>
          </w:tcPr>
          <w:p w14:paraId="5DB95303" w14:textId="77777777" w:rsidR="00B26654" w:rsidRPr="00014AE4" w:rsidRDefault="00B26654" w:rsidP="00014AE4">
            <w:pPr>
              <w:jc w:val="center"/>
              <w:rPr>
                <w:rFonts w:ascii="Times New Roman" w:hAnsi="Times New Roman" w:cs="Times New Roman"/>
              </w:rPr>
            </w:pPr>
            <w:r w:rsidRPr="00014AE4">
              <w:rPr>
                <w:rFonts w:ascii="Times New Roman" w:hAnsi="Times New Roman" w:cs="Times New Roman"/>
              </w:rPr>
              <w:t>p53 signalling pathway</w:t>
            </w:r>
          </w:p>
        </w:tc>
        <w:tc>
          <w:tcPr>
            <w:tcW w:w="803" w:type="dxa"/>
            <w:vAlign w:val="center"/>
          </w:tcPr>
          <w:p w14:paraId="29B283D1" w14:textId="77777777" w:rsidR="00B26654" w:rsidRPr="00014AE4" w:rsidRDefault="00B26654" w:rsidP="00014AE4">
            <w:pPr>
              <w:jc w:val="center"/>
              <w:rPr>
                <w:rFonts w:ascii="Times New Roman" w:hAnsi="Times New Roman" w:cs="Times New Roman"/>
              </w:rPr>
            </w:pPr>
            <w:r w:rsidRPr="00014AE4"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1255" w:type="dxa"/>
            <w:vAlign w:val="center"/>
          </w:tcPr>
          <w:p w14:paraId="4077A7B7" w14:textId="77777777" w:rsidR="00B26654" w:rsidRPr="00014AE4" w:rsidRDefault="00B26654" w:rsidP="00014AE4">
            <w:pPr>
              <w:jc w:val="center"/>
              <w:rPr>
                <w:rFonts w:ascii="Times New Roman" w:hAnsi="Times New Roman" w:cs="Times New Roman"/>
              </w:rPr>
            </w:pPr>
            <w:r w:rsidRPr="00014AE4">
              <w:rPr>
                <w:rFonts w:ascii="Times New Roman" w:hAnsi="Times New Roman" w:cs="Times New Roman"/>
              </w:rPr>
              <w:t>3.1%</w:t>
            </w:r>
          </w:p>
        </w:tc>
        <w:tc>
          <w:tcPr>
            <w:tcW w:w="1065" w:type="dxa"/>
            <w:vAlign w:val="center"/>
          </w:tcPr>
          <w:p w14:paraId="4969F990" w14:textId="77777777" w:rsidR="00B26654" w:rsidRPr="00014AE4" w:rsidRDefault="00B26654" w:rsidP="00014AE4">
            <w:pPr>
              <w:jc w:val="center"/>
              <w:rPr>
                <w:rFonts w:ascii="Times New Roman" w:hAnsi="Times New Roman" w:cs="Times New Roman"/>
              </w:rPr>
            </w:pPr>
            <w:r w:rsidRPr="00014AE4">
              <w:rPr>
                <w:rFonts w:ascii="Times New Roman" w:hAnsi="Times New Roman" w:cs="Times New Roman"/>
              </w:rPr>
              <w:t>2.20E-03</w:t>
            </w:r>
          </w:p>
        </w:tc>
      </w:tr>
      <w:tr w:rsidR="00B26654" w:rsidRPr="00014AE4" w14:paraId="157183B3" w14:textId="77777777" w:rsidTr="00B26654">
        <w:tc>
          <w:tcPr>
            <w:tcW w:w="1084" w:type="dxa"/>
            <w:vMerge/>
            <w:vAlign w:val="center"/>
          </w:tcPr>
          <w:p w14:paraId="399C103B" w14:textId="77777777" w:rsidR="00B26654" w:rsidRPr="00014AE4" w:rsidRDefault="00B26654" w:rsidP="00014AE4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809" w:type="dxa"/>
            <w:vAlign w:val="center"/>
          </w:tcPr>
          <w:p w14:paraId="33277882" w14:textId="77777777" w:rsidR="00B26654" w:rsidRPr="00014AE4" w:rsidRDefault="00B26654" w:rsidP="00014AE4">
            <w:pPr>
              <w:jc w:val="center"/>
              <w:rPr>
                <w:rFonts w:ascii="Times New Roman" w:hAnsi="Times New Roman" w:cs="Times New Roman"/>
              </w:rPr>
            </w:pPr>
            <w:r w:rsidRPr="00014AE4">
              <w:rPr>
                <w:rFonts w:ascii="Times New Roman" w:hAnsi="Times New Roman" w:cs="Times New Roman"/>
              </w:rPr>
              <w:t>Pertussis</w:t>
            </w:r>
          </w:p>
        </w:tc>
        <w:tc>
          <w:tcPr>
            <w:tcW w:w="803" w:type="dxa"/>
            <w:vAlign w:val="center"/>
          </w:tcPr>
          <w:p w14:paraId="0C46E6B3" w14:textId="77777777" w:rsidR="00B26654" w:rsidRPr="00014AE4" w:rsidRDefault="00B26654" w:rsidP="00014AE4">
            <w:pPr>
              <w:jc w:val="center"/>
              <w:rPr>
                <w:rFonts w:ascii="Times New Roman" w:hAnsi="Times New Roman" w:cs="Times New Roman"/>
              </w:rPr>
            </w:pPr>
            <w:r w:rsidRPr="00014AE4"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1255" w:type="dxa"/>
            <w:vAlign w:val="center"/>
          </w:tcPr>
          <w:p w14:paraId="170D21D8" w14:textId="77777777" w:rsidR="00B26654" w:rsidRPr="00014AE4" w:rsidRDefault="00B26654" w:rsidP="00014AE4">
            <w:pPr>
              <w:jc w:val="center"/>
              <w:rPr>
                <w:rFonts w:ascii="Times New Roman" w:hAnsi="Times New Roman" w:cs="Times New Roman"/>
              </w:rPr>
            </w:pPr>
            <w:r w:rsidRPr="00014AE4">
              <w:rPr>
                <w:rFonts w:ascii="Times New Roman" w:hAnsi="Times New Roman" w:cs="Times New Roman"/>
              </w:rPr>
              <w:t>3.1%</w:t>
            </w:r>
          </w:p>
        </w:tc>
        <w:tc>
          <w:tcPr>
            <w:tcW w:w="1065" w:type="dxa"/>
            <w:vAlign w:val="center"/>
          </w:tcPr>
          <w:p w14:paraId="6DD81383" w14:textId="77777777" w:rsidR="00B26654" w:rsidRPr="00014AE4" w:rsidRDefault="00B26654" w:rsidP="00014AE4">
            <w:pPr>
              <w:jc w:val="center"/>
              <w:rPr>
                <w:rFonts w:ascii="Times New Roman" w:hAnsi="Times New Roman" w:cs="Times New Roman"/>
              </w:rPr>
            </w:pPr>
            <w:r w:rsidRPr="00014AE4">
              <w:rPr>
                <w:rFonts w:ascii="Times New Roman" w:hAnsi="Times New Roman" w:cs="Times New Roman"/>
              </w:rPr>
              <w:t>3.60E-03</w:t>
            </w:r>
          </w:p>
        </w:tc>
      </w:tr>
      <w:tr w:rsidR="00B26654" w:rsidRPr="00014AE4" w14:paraId="6F688C78" w14:textId="77777777" w:rsidTr="00B26654">
        <w:tc>
          <w:tcPr>
            <w:tcW w:w="1084" w:type="dxa"/>
            <w:vMerge/>
            <w:vAlign w:val="center"/>
          </w:tcPr>
          <w:p w14:paraId="3ED62E4A" w14:textId="77777777" w:rsidR="00B26654" w:rsidRPr="00014AE4" w:rsidRDefault="00B26654" w:rsidP="00014AE4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809" w:type="dxa"/>
            <w:vAlign w:val="center"/>
          </w:tcPr>
          <w:p w14:paraId="39BA9291" w14:textId="77777777" w:rsidR="00B26654" w:rsidRPr="00014AE4" w:rsidRDefault="00B26654" w:rsidP="00014AE4">
            <w:pPr>
              <w:jc w:val="center"/>
              <w:rPr>
                <w:rFonts w:ascii="Times New Roman" w:hAnsi="Times New Roman" w:cs="Times New Roman"/>
              </w:rPr>
            </w:pPr>
            <w:r w:rsidRPr="00014AE4">
              <w:rPr>
                <w:rFonts w:ascii="Times New Roman" w:hAnsi="Times New Roman" w:cs="Times New Roman"/>
              </w:rPr>
              <w:t>Antigen processing and presentation</w:t>
            </w:r>
          </w:p>
        </w:tc>
        <w:tc>
          <w:tcPr>
            <w:tcW w:w="803" w:type="dxa"/>
            <w:vAlign w:val="center"/>
          </w:tcPr>
          <w:p w14:paraId="45959BAB" w14:textId="77777777" w:rsidR="00B26654" w:rsidRPr="00014AE4" w:rsidRDefault="00B26654" w:rsidP="00014AE4">
            <w:pPr>
              <w:jc w:val="center"/>
              <w:rPr>
                <w:rFonts w:ascii="Times New Roman" w:hAnsi="Times New Roman" w:cs="Times New Roman"/>
              </w:rPr>
            </w:pPr>
            <w:r w:rsidRPr="00014AE4"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1255" w:type="dxa"/>
            <w:vAlign w:val="center"/>
          </w:tcPr>
          <w:p w14:paraId="1781C48B" w14:textId="77777777" w:rsidR="00B26654" w:rsidRPr="00014AE4" w:rsidRDefault="00B26654" w:rsidP="00014AE4">
            <w:pPr>
              <w:jc w:val="center"/>
              <w:rPr>
                <w:rFonts w:ascii="Times New Roman" w:hAnsi="Times New Roman" w:cs="Times New Roman"/>
              </w:rPr>
            </w:pPr>
            <w:r w:rsidRPr="00014AE4">
              <w:rPr>
                <w:rFonts w:ascii="Times New Roman" w:hAnsi="Times New Roman" w:cs="Times New Roman"/>
              </w:rPr>
              <w:t>3.1%</w:t>
            </w:r>
          </w:p>
        </w:tc>
        <w:tc>
          <w:tcPr>
            <w:tcW w:w="1065" w:type="dxa"/>
            <w:vAlign w:val="center"/>
          </w:tcPr>
          <w:p w14:paraId="685DBEAB" w14:textId="77777777" w:rsidR="00B26654" w:rsidRPr="00014AE4" w:rsidRDefault="00B26654" w:rsidP="00014AE4">
            <w:pPr>
              <w:jc w:val="center"/>
              <w:rPr>
                <w:rFonts w:ascii="Times New Roman" w:hAnsi="Times New Roman" w:cs="Times New Roman"/>
              </w:rPr>
            </w:pPr>
            <w:r w:rsidRPr="00014AE4">
              <w:rPr>
                <w:rFonts w:ascii="Times New Roman" w:hAnsi="Times New Roman" w:cs="Times New Roman"/>
              </w:rPr>
              <w:t>3.90E-03</w:t>
            </w:r>
          </w:p>
        </w:tc>
      </w:tr>
      <w:tr w:rsidR="00B26654" w:rsidRPr="00014AE4" w14:paraId="69DD65F0" w14:textId="77777777" w:rsidTr="00B26654">
        <w:tc>
          <w:tcPr>
            <w:tcW w:w="1084" w:type="dxa"/>
            <w:vMerge/>
            <w:vAlign w:val="center"/>
          </w:tcPr>
          <w:p w14:paraId="34AB07C6" w14:textId="77777777" w:rsidR="00B26654" w:rsidRPr="00014AE4" w:rsidRDefault="00B26654" w:rsidP="00B26654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809" w:type="dxa"/>
          </w:tcPr>
          <w:p w14:paraId="2055FA84" w14:textId="27F90499" w:rsidR="00B26654" w:rsidRPr="00682C74" w:rsidRDefault="00B26654" w:rsidP="00B26654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Toxoplasmosis</w:t>
            </w:r>
          </w:p>
        </w:tc>
        <w:tc>
          <w:tcPr>
            <w:tcW w:w="803" w:type="dxa"/>
          </w:tcPr>
          <w:p w14:paraId="1D786DA7" w14:textId="173230B6" w:rsidR="00B26654" w:rsidRPr="00682C74" w:rsidRDefault="00B26654" w:rsidP="00B26654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7</w:t>
            </w:r>
          </w:p>
        </w:tc>
        <w:tc>
          <w:tcPr>
            <w:tcW w:w="1255" w:type="dxa"/>
          </w:tcPr>
          <w:p w14:paraId="30134F06" w14:textId="7DA05164" w:rsidR="00B26654" w:rsidRPr="00682C74" w:rsidRDefault="00B26654" w:rsidP="00B26654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3.6</w:t>
            </w:r>
            <w:r w:rsidR="00682C74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65" w:type="dxa"/>
          </w:tcPr>
          <w:p w14:paraId="6FCB6B39" w14:textId="7A62CA4D" w:rsidR="00B26654" w:rsidRPr="00682C74" w:rsidRDefault="00B26654" w:rsidP="00B26654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4.00E-03</w:t>
            </w:r>
          </w:p>
        </w:tc>
      </w:tr>
      <w:tr w:rsidR="00B26654" w:rsidRPr="00014AE4" w14:paraId="23FF24C4" w14:textId="77777777" w:rsidTr="00B26654">
        <w:tc>
          <w:tcPr>
            <w:tcW w:w="1084" w:type="dxa"/>
            <w:vMerge/>
            <w:vAlign w:val="center"/>
          </w:tcPr>
          <w:p w14:paraId="36A60E08" w14:textId="77777777" w:rsidR="00B26654" w:rsidRPr="00014AE4" w:rsidRDefault="00B26654" w:rsidP="00B26654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809" w:type="dxa"/>
          </w:tcPr>
          <w:p w14:paraId="1B7526A5" w14:textId="3AF7F7DD" w:rsidR="00B26654" w:rsidRPr="00682C74" w:rsidRDefault="00B26654" w:rsidP="00B26654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Cell cycle</w:t>
            </w:r>
          </w:p>
        </w:tc>
        <w:tc>
          <w:tcPr>
            <w:tcW w:w="803" w:type="dxa"/>
          </w:tcPr>
          <w:p w14:paraId="78584455" w14:textId="55ECB7EB" w:rsidR="00B26654" w:rsidRPr="00682C74" w:rsidRDefault="00B26654" w:rsidP="00B26654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7</w:t>
            </w:r>
          </w:p>
        </w:tc>
        <w:tc>
          <w:tcPr>
            <w:tcW w:w="1255" w:type="dxa"/>
          </w:tcPr>
          <w:p w14:paraId="6D425A27" w14:textId="0A5F5FF1" w:rsidR="00B26654" w:rsidRPr="00682C74" w:rsidRDefault="00B26654" w:rsidP="00B26654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3.6</w:t>
            </w:r>
            <w:r w:rsidR="00682C74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65" w:type="dxa"/>
          </w:tcPr>
          <w:p w14:paraId="25896BF4" w14:textId="63664A00" w:rsidR="00B26654" w:rsidRPr="00682C74" w:rsidRDefault="00B26654" w:rsidP="00B26654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7.20E-03</w:t>
            </w:r>
          </w:p>
        </w:tc>
      </w:tr>
      <w:tr w:rsidR="00B26654" w:rsidRPr="00014AE4" w14:paraId="4E25C0BA" w14:textId="77777777" w:rsidTr="00B26654">
        <w:tc>
          <w:tcPr>
            <w:tcW w:w="1084" w:type="dxa"/>
            <w:vMerge/>
            <w:vAlign w:val="center"/>
          </w:tcPr>
          <w:p w14:paraId="36A73985" w14:textId="77777777" w:rsidR="00B26654" w:rsidRPr="00014AE4" w:rsidRDefault="00B26654" w:rsidP="00B26654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809" w:type="dxa"/>
          </w:tcPr>
          <w:p w14:paraId="485676F0" w14:textId="0903E146" w:rsidR="00B26654" w:rsidRPr="00682C74" w:rsidRDefault="00B26654" w:rsidP="00B26654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 xml:space="preserve">Transcriptional </w:t>
            </w:r>
            <w:r w:rsidR="00682C74" w:rsidRPr="00682C74">
              <w:rPr>
                <w:rFonts w:ascii="Times New Roman" w:hAnsi="Times New Roman" w:cs="Times New Roman"/>
              </w:rPr>
              <w:t>mis regulation</w:t>
            </w:r>
            <w:r w:rsidRPr="00682C74">
              <w:rPr>
                <w:rFonts w:ascii="Times New Roman" w:hAnsi="Times New Roman" w:cs="Times New Roman"/>
              </w:rPr>
              <w:t xml:space="preserve"> in cancer</w:t>
            </w:r>
          </w:p>
        </w:tc>
        <w:tc>
          <w:tcPr>
            <w:tcW w:w="803" w:type="dxa"/>
          </w:tcPr>
          <w:p w14:paraId="381DA3F0" w14:textId="1EDD2350" w:rsidR="00B26654" w:rsidRPr="00682C74" w:rsidRDefault="00B26654" w:rsidP="00B26654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8</w:t>
            </w:r>
          </w:p>
        </w:tc>
        <w:tc>
          <w:tcPr>
            <w:tcW w:w="1255" w:type="dxa"/>
          </w:tcPr>
          <w:p w14:paraId="6427045A" w14:textId="07F068B6" w:rsidR="00B26654" w:rsidRPr="00682C74" w:rsidRDefault="00B26654" w:rsidP="00B26654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4.1</w:t>
            </w:r>
            <w:r w:rsidR="00682C74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65" w:type="dxa"/>
          </w:tcPr>
          <w:p w14:paraId="47DEEC8D" w14:textId="3996E076" w:rsidR="00B26654" w:rsidRPr="00682C74" w:rsidRDefault="00B26654" w:rsidP="00B26654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8.10E-03</w:t>
            </w:r>
          </w:p>
        </w:tc>
      </w:tr>
      <w:tr w:rsidR="00B26654" w:rsidRPr="00014AE4" w14:paraId="411B0DA3" w14:textId="77777777" w:rsidTr="00B26654">
        <w:tc>
          <w:tcPr>
            <w:tcW w:w="1084" w:type="dxa"/>
            <w:vMerge/>
            <w:vAlign w:val="center"/>
          </w:tcPr>
          <w:p w14:paraId="551614D5" w14:textId="77777777" w:rsidR="00B26654" w:rsidRPr="00014AE4" w:rsidRDefault="00B26654" w:rsidP="00B26654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809" w:type="dxa"/>
          </w:tcPr>
          <w:p w14:paraId="4B2A25B1" w14:textId="6C2DD17A" w:rsidR="00B26654" w:rsidRPr="00682C74" w:rsidRDefault="00B26654" w:rsidP="00B26654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Measles</w:t>
            </w:r>
          </w:p>
        </w:tc>
        <w:tc>
          <w:tcPr>
            <w:tcW w:w="803" w:type="dxa"/>
          </w:tcPr>
          <w:p w14:paraId="2AF4C9E0" w14:textId="34CA2185" w:rsidR="00B26654" w:rsidRPr="00682C74" w:rsidRDefault="00B26654" w:rsidP="00B26654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7</w:t>
            </w:r>
          </w:p>
        </w:tc>
        <w:tc>
          <w:tcPr>
            <w:tcW w:w="1255" w:type="dxa"/>
          </w:tcPr>
          <w:p w14:paraId="0BF1504C" w14:textId="2CEDBE86" w:rsidR="00B26654" w:rsidRPr="00682C74" w:rsidRDefault="00B26654" w:rsidP="00B26654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3.6</w:t>
            </w:r>
            <w:r w:rsidR="00682C74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65" w:type="dxa"/>
          </w:tcPr>
          <w:p w14:paraId="43A236BF" w14:textId="1BA61048" w:rsidR="00B26654" w:rsidRPr="00682C74" w:rsidRDefault="00B26654" w:rsidP="00B26654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1.00E-02</w:t>
            </w:r>
          </w:p>
        </w:tc>
      </w:tr>
      <w:tr w:rsidR="00B26654" w:rsidRPr="00014AE4" w14:paraId="084AF46E" w14:textId="77777777" w:rsidTr="00B26654">
        <w:tc>
          <w:tcPr>
            <w:tcW w:w="1084" w:type="dxa"/>
            <w:vMerge/>
            <w:vAlign w:val="center"/>
          </w:tcPr>
          <w:p w14:paraId="491C3902" w14:textId="77777777" w:rsidR="00B26654" w:rsidRPr="00014AE4" w:rsidRDefault="00B26654" w:rsidP="00B26654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809" w:type="dxa"/>
          </w:tcPr>
          <w:p w14:paraId="5AC3EEE5" w14:textId="2B9BA021" w:rsidR="00B26654" w:rsidRPr="00682C74" w:rsidRDefault="00B26654" w:rsidP="00B26654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 xml:space="preserve">FoxO </w:t>
            </w:r>
            <w:r w:rsidR="00682C74" w:rsidRPr="00682C74">
              <w:rPr>
                <w:rFonts w:ascii="Times New Roman" w:hAnsi="Times New Roman" w:cs="Times New Roman"/>
              </w:rPr>
              <w:t>signalling</w:t>
            </w:r>
            <w:r w:rsidRPr="00682C74">
              <w:rPr>
                <w:rFonts w:ascii="Times New Roman" w:hAnsi="Times New Roman" w:cs="Times New Roman"/>
              </w:rPr>
              <w:t xml:space="preserve"> pathway</w:t>
            </w:r>
          </w:p>
        </w:tc>
        <w:tc>
          <w:tcPr>
            <w:tcW w:w="803" w:type="dxa"/>
          </w:tcPr>
          <w:p w14:paraId="29B0B9FC" w14:textId="2EF24B93" w:rsidR="00B26654" w:rsidRPr="00682C74" w:rsidRDefault="00B26654" w:rsidP="00B26654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7</w:t>
            </w:r>
          </w:p>
        </w:tc>
        <w:tc>
          <w:tcPr>
            <w:tcW w:w="1255" w:type="dxa"/>
          </w:tcPr>
          <w:p w14:paraId="7BDBB682" w14:textId="37B2DB32" w:rsidR="00B26654" w:rsidRPr="00682C74" w:rsidRDefault="00B26654" w:rsidP="00B26654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3.6</w:t>
            </w:r>
            <w:r w:rsidR="00682C74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65" w:type="dxa"/>
          </w:tcPr>
          <w:p w14:paraId="36F5A1BF" w14:textId="5708B917" w:rsidR="00B26654" w:rsidRPr="00682C74" w:rsidRDefault="00B26654" w:rsidP="00B26654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1.00E-02</w:t>
            </w:r>
          </w:p>
        </w:tc>
      </w:tr>
      <w:tr w:rsidR="00B26654" w:rsidRPr="00014AE4" w14:paraId="2EC1781F" w14:textId="77777777" w:rsidTr="00B26654">
        <w:tc>
          <w:tcPr>
            <w:tcW w:w="1084" w:type="dxa"/>
            <w:vMerge/>
            <w:vAlign w:val="center"/>
          </w:tcPr>
          <w:p w14:paraId="7D643033" w14:textId="77777777" w:rsidR="00B26654" w:rsidRPr="00014AE4" w:rsidRDefault="00B26654" w:rsidP="00B26654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809" w:type="dxa"/>
          </w:tcPr>
          <w:p w14:paraId="079A1003" w14:textId="04B190EF" w:rsidR="00B26654" w:rsidRPr="00682C74" w:rsidRDefault="00B26654" w:rsidP="00B26654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Amphetamine addiction</w:t>
            </w:r>
          </w:p>
        </w:tc>
        <w:tc>
          <w:tcPr>
            <w:tcW w:w="803" w:type="dxa"/>
          </w:tcPr>
          <w:p w14:paraId="3C6503C1" w14:textId="2B11D1AE" w:rsidR="00B26654" w:rsidRPr="00682C74" w:rsidRDefault="00B26654" w:rsidP="00B26654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255" w:type="dxa"/>
          </w:tcPr>
          <w:p w14:paraId="0A4DD397" w14:textId="638FCFB3" w:rsidR="00B26654" w:rsidRPr="00682C74" w:rsidRDefault="00B26654" w:rsidP="00B26654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2.6</w:t>
            </w:r>
            <w:r w:rsidR="00682C74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65" w:type="dxa"/>
          </w:tcPr>
          <w:p w14:paraId="66BAFE7A" w14:textId="23639C29" w:rsidR="00B26654" w:rsidRPr="00682C74" w:rsidRDefault="00B26654" w:rsidP="00B26654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1.30E-02</w:t>
            </w:r>
          </w:p>
        </w:tc>
      </w:tr>
      <w:tr w:rsidR="00B26654" w:rsidRPr="00014AE4" w14:paraId="0C8624BB" w14:textId="77777777" w:rsidTr="00B26654">
        <w:tc>
          <w:tcPr>
            <w:tcW w:w="1084" w:type="dxa"/>
            <w:vMerge/>
            <w:vAlign w:val="center"/>
          </w:tcPr>
          <w:p w14:paraId="12E86527" w14:textId="77777777" w:rsidR="00B26654" w:rsidRPr="00014AE4" w:rsidRDefault="00B26654" w:rsidP="00B26654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809" w:type="dxa"/>
          </w:tcPr>
          <w:p w14:paraId="787D4063" w14:textId="4B19B49C" w:rsidR="00B26654" w:rsidRPr="00682C74" w:rsidRDefault="00B26654" w:rsidP="00B26654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 xml:space="preserve">Chemokine </w:t>
            </w:r>
            <w:r w:rsidR="00682C74" w:rsidRPr="00682C74">
              <w:rPr>
                <w:rFonts w:ascii="Times New Roman" w:hAnsi="Times New Roman" w:cs="Times New Roman"/>
              </w:rPr>
              <w:t>signalling</w:t>
            </w:r>
            <w:r w:rsidRPr="00682C74">
              <w:rPr>
                <w:rFonts w:ascii="Times New Roman" w:hAnsi="Times New Roman" w:cs="Times New Roman"/>
              </w:rPr>
              <w:t xml:space="preserve"> pathway</w:t>
            </w:r>
          </w:p>
        </w:tc>
        <w:tc>
          <w:tcPr>
            <w:tcW w:w="803" w:type="dxa"/>
          </w:tcPr>
          <w:p w14:paraId="781C1125" w14:textId="76702AA5" w:rsidR="00B26654" w:rsidRPr="00682C74" w:rsidRDefault="00B26654" w:rsidP="00B26654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8</w:t>
            </w:r>
          </w:p>
        </w:tc>
        <w:tc>
          <w:tcPr>
            <w:tcW w:w="1255" w:type="dxa"/>
          </w:tcPr>
          <w:p w14:paraId="67CAA9F5" w14:textId="1F1FEB42" w:rsidR="00B26654" w:rsidRPr="00682C74" w:rsidRDefault="00B26654" w:rsidP="00B26654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4.1</w:t>
            </w:r>
            <w:r w:rsidR="00682C74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65" w:type="dxa"/>
          </w:tcPr>
          <w:p w14:paraId="64E6FD09" w14:textId="313A0E6F" w:rsidR="00B26654" w:rsidRPr="00682C74" w:rsidRDefault="00B26654" w:rsidP="00B26654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1.40E-02</w:t>
            </w:r>
          </w:p>
        </w:tc>
      </w:tr>
      <w:tr w:rsidR="00B26654" w:rsidRPr="00014AE4" w14:paraId="149D8189" w14:textId="77777777" w:rsidTr="00B26654">
        <w:tc>
          <w:tcPr>
            <w:tcW w:w="1084" w:type="dxa"/>
            <w:vMerge/>
            <w:vAlign w:val="center"/>
          </w:tcPr>
          <w:p w14:paraId="10A0D8D2" w14:textId="77777777" w:rsidR="00B26654" w:rsidRPr="00014AE4" w:rsidRDefault="00B26654" w:rsidP="00B26654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809" w:type="dxa"/>
          </w:tcPr>
          <w:p w14:paraId="05AAADBC" w14:textId="1B489649" w:rsidR="00B26654" w:rsidRPr="00682C74" w:rsidRDefault="00B26654" w:rsidP="00B26654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Bladder cancer</w:t>
            </w:r>
          </w:p>
        </w:tc>
        <w:tc>
          <w:tcPr>
            <w:tcW w:w="803" w:type="dxa"/>
          </w:tcPr>
          <w:p w14:paraId="7FD7B6AC" w14:textId="4ABA3FD1" w:rsidR="00B26654" w:rsidRPr="00682C74" w:rsidRDefault="00B26654" w:rsidP="00B26654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1255" w:type="dxa"/>
          </w:tcPr>
          <w:p w14:paraId="1187D93A" w14:textId="269105AA" w:rsidR="00B26654" w:rsidRPr="00682C74" w:rsidRDefault="00B26654" w:rsidP="00B26654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2.1</w:t>
            </w:r>
            <w:r w:rsidR="00682C74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65" w:type="dxa"/>
          </w:tcPr>
          <w:p w14:paraId="23A5398C" w14:textId="36CC2193" w:rsidR="00B26654" w:rsidRPr="00682C74" w:rsidRDefault="00B26654" w:rsidP="00B26654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1.90E-02</w:t>
            </w:r>
          </w:p>
        </w:tc>
      </w:tr>
      <w:tr w:rsidR="00B26654" w:rsidRPr="00014AE4" w14:paraId="5C4E0395" w14:textId="77777777" w:rsidTr="00B26654">
        <w:tc>
          <w:tcPr>
            <w:tcW w:w="1084" w:type="dxa"/>
            <w:vMerge/>
            <w:vAlign w:val="center"/>
          </w:tcPr>
          <w:p w14:paraId="754019E3" w14:textId="77777777" w:rsidR="00B26654" w:rsidRPr="00014AE4" w:rsidRDefault="00B26654" w:rsidP="00B26654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809" w:type="dxa"/>
          </w:tcPr>
          <w:p w14:paraId="372E1579" w14:textId="27081F2A" w:rsidR="00B26654" w:rsidRPr="00682C74" w:rsidRDefault="00B26654" w:rsidP="00B26654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 xml:space="preserve">ErbB </w:t>
            </w:r>
            <w:r w:rsidR="00682C74" w:rsidRPr="00682C74">
              <w:rPr>
                <w:rFonts w:ascii="Times New Roman" w:hAnsi="Times New Roman" w:cs="Times New Roman"/>
              </w:rPr>
              <w:t>signalling</w:t>
            </w:r>
            <w:r w:rsidRPr="00682C74">
              <w:rPr>
                <w:rFonts w:ascii="Times New Roman" w:hAnsi="Times New Roman" w:cs="Times New Roman"/>
              </w:rPr>
              <w:t xml:space="preserve"> pathway</w:t>
            </w:r>
          </w:p>
        </w:tc>
        <w:tc>
          <w:tcPr>
            <w:tcW w:w="803" w:type="dxa"/>
          </w:tcPr>
          <w:p w14:paraId="7DFA8E1B" w14:textId="7B667DBD" w:rsidR="00B26654" w:rsidRPr="00682C74" w:rsidRDefault="00B26654" w:rsidP="00B26654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255" w:type="dxa"/>
          </w:tcPr>
          <w:p w14:paraId="102AA922" w14:textId="24931790" w:rsidR="00B26654" w:rsidRPr="00682C74" w:rsidRDefault="00B26654" w:rsidP="00B26654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2.6</w:t>
            </w:r>
            <w:r w:rsidR="00682C74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65" w:type="dxa"/>
          </w:tcPr>
          <w:p w14:paraId="4FA732A0" w14:textId="6B5D479F" w:rsidR="00B26654" w:rsidRPr="00682C74" w:rsidRDefault="00B26654" w:rsidP="00B26654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3.20E-02</w:t>
            </w:r>
          </w:p>
        </w:tc>
      </w:tr>
      <w:tr w:rsidR="00B26654" w:rsidRPr="00014AE4" w14:paraId="7FDD97C7" w14:textId="77777777" w:rsidTr="00B26654">
        <w:tc>
          <w:tcPr>
            <w:tcW w:w="1084" w:type="dxa"/>
            <w:vMerge/>
            <w:vAlign w:val="center"/>
          </w:tcPr>
          <w:p w14:paraId="63EB7D08" w14:textId="77777777" w:rsidR="00B26654" w:rsidRPr="00014AE4" w:rsidRDefault="00B26654" w:rsidP="00B26654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809" w:type="dxa"/>
          </w:tcPr>
          <w:p w14:paraId="5C289810" w14:textId="74917FB7" w:rsidR="00B26654" w:rsidRPr="00682C74" w:rsidRDefault="00B26654" w:rsidP="00B26654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Hepatitis C</w:t>
            </w:r>
          </w:p>
        </w:tc>
        <w:tc>
          <w:tcPr>
            <w:tcW w:w="803" w:type="dxa"/>
          </w:tcPr>
          <w:p w14:paraId="1C5E76D4" w14:textId="0CDD917C" w:rsidR="00B26654" w:rsidRPr="00682C74" w:rsidRDefault="00B26654" w:rsidP="00B26654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1255" w:type="dxa"/>
          </w:tcPr>
          <w:p w14:paraId="6F0174C3" w14:textId="39FBA9C2" w:rsidR="00B26654" w:rsidRPr="00682C74" w:rsidRDefault="00B26654" w:rsidP="00B26654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3.1</w:t>
            </w:r>
            <w:r w:rsidR="00682C74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65" w:type="dxa"/>
          </w:tcPr>
          <w:p w14:paraId="25E93D33" w14:textId="780C5D85" w:rsidR="00B26654" w:rsidRPr="00682C74" w:rsidRDefault="00B26654" w:rsidP="00B26654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3.60E-02</w:t>
            </w:r>
          </w:p>
        </w:tc>
      </w:tr>
      <w:tr w:rsidR="00B26654" w:rsidRPr="00014AE4" w14:paraId="1DF4379E" w14:textId="77777777" w:rsidTr="00B26654">
        <w:tc>
          <w:tcPr>
            <w:tcW w:w="1084" w:type="dxa"/>
            <w:vMerge/>
            <w:vAlign w:val="center"/>
          </w:tcPr>
          <w:p w14:paraId="1A430922" w14:textId="77777777" w:rsidR="00B26654" w:rsidRPr="00014AE4" w:rsidRDefault="00B26654" w:rsidP="00B26654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809" w:type="dxa"/>
          </w:tcPr>
          <w:p w14:paraId="18C21780" w14:textId="0D6CB0C7" w:rsidR="00B26654" w:rsidRPr="00682C74" w:rsidRDefault="00B26654" w:rsidP="00B26654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Pathways in cancer</w:t>
            </w:r>
          </w:p>
        </w:tc>
        <w:tc>
          <w:tcPr>
            <w:tcW w:w="803" w:type="dxa"/>
          </w:tcPr>
          <w:p w14:paraId="690C3B2D" w14:textId="1DC686B4" w:rsidR="00B26654" w:rsidRPr="00682C74" w:rsidRDefault="00B26654" w:rsidP="00B26654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11</w:t>
            </w:r>
          </w:p>
        </w:tc>
        <w:tc>
          <w:tcPr>
            <w:tcW w:w="1255" w:type="dxa"/>
          </w:tcPr>
          <w:p w14:paraId="15471799" w14:textId="06AC4508" w:rsidR="00B26654" w:rsidRPr="00682C74" w:rsidRDefault="00B26654" w:rsidP="00B26654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5.7</w:t>
            </w:r>
            <w:r w:rsidR="00682C74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65" w:type="dxa"/>
          </w:tcPr>
          <w:p w14:paraId="636111C9" w14:textId="4CBDF0D7" w:rsidR="00B26654" w:rsidRPr="00682C74" w:rsidRDefault="00B26654" w:rsidP="00B26654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4.40E-02</w:t>
            </w:r>
          </w:p>
        </w:tc>
      </w:tr>
    </w:tbl>
    <w:p w14:paraId="428FF19D" w14:textId="4DBD1D23" w:rsidR="00000AD6" w:rsidRDefault="00000AD6" w:rsidP="002D32E1"/>
    <w:p w14:paraId="6B13A90B" w14:textId="6C490953" w:rsidR="00014AE4" w:rsidRDefault="00014AE4" w:rsidP="002D32E1"/>
    <w:p w14:paraId="48F79895" w14:textId="5DA56777" w:rsidR="00014AE4" w:rsidRDefault="00014AE4" w:rsidP="002D32E1"/>
    <w:p w14:paraId="2D7F2A2E" w14:textId="0281FA69" w:rsidR="00014AE4" w:rsidRDefault="00014AE4" w:rsidP="002D32E1"/>
    <w:p w14:paraId="4F703D80" w14:textId="1FF4298D" w:rsidR="00014AE4" w:rsidRDefault="00014AE4" w:rsidP="002D32E1"/>
    <w:p w14:paraId="74EACCBA" w14:textId="6EBCF8D9" w:rsidR="00014AE4" w:rsidRDefault="00014AE4" w:rsidP="002D32E1"/>
    <w:p w14:paraId="62A391A5" w14:textId="381747AD" w:rsidR="00014AE4" w:rsidRDefault="00014AE4" w:rsidP="002D32E1"/>
    <w:p w14:paraId="70257E6D" w14:textId="69701FD8" w:rsidR="00014AE4" w:rsidRDefault="00014AE4" w:rsidP="002D32E1"/>
    <w:p w14:paraId="2CB19A41" w14:textId="5C2C886A" w:rsidR="00014AE4" w:rsidRDefault="00014AE4" w:rsidP="002D32E1"/>
    <w:p w14:paraId="337A3CC6" w14:textId="66BD921C" w:rsidR="00B26654" w:rsidRDefault="00B26654" w:rsidP="002D32E1"/>
    <w:p w14:paraId="119B211A" w14:textId="77777777" w:rsidR="00682C74" w:rsidRDefault="00682C74" w:rsidP="002D32E1"/>
    <w:p w14:paraId="0495F6F1" w14:textId="6B28B1A6" w:rsidR="00014AE4" w:rsidRDefault="00014AE4" w:rsidP="002D32E1"/>
    <w:p w14:paraId="707037C9" w14:textId="77777777" w:rsidR="00232B43" w:rsidRPr="00232B43" w:rsidRDefault="00232B43" w:rsidP="00232B43">
      <w:pPr>
        <w:tabs>
          <w:tab w:val="left" w:pos="3181"/>
        </w:tabs>
        <w:spacing w:after="0"/>
        <w:jc w:val="center"/>
        <w:rPr>
          <w:rFonts w:ascii="Times New Roman" w:hAnsi="Times New Roman" w:cs="Times New Roman"/>
        </w:rPr>
      </w:pPr>
      <w:r w:rsidRPr="00232B43">
        <w:rPr>
          <w:rFonts w:ascii="Times New Roman" w:hAnsi="Times New Roman" w:cs="Times New Roman"/>
          <w:b/>
          <w:bCs/>
        </w:rPr>
        <w:lastRenderedPageBreak/>
        <w:t xml:space="preserve">Table 16.2 </w:t>
      </w:r>
      <w:r w:rsidRPr="00232B43">
        <w:rPr>
          <w:rFonts w:ascii="Times New Roman" w:hAnsi="Times New Roman" w:cs="Times New Roman"/>
        </w:rPr>
        <w:t>– REACTOME pathway analysis of top 250 DEGs in DCD biopsies compared at T2 and T1.</w:t>
      </w:r>
    </w:p>
    <w:tbl>
      <w:tblPr>
        <w:tblStyle w:val="TableGridLight1"/>
        <w:tblW w:w="0" w:type="auto"/>
        <w:tblLook w:val="04A0" w:firstRow="1" w:lastRow="0" w:firstColumn="1" w:lastColumn="0" w:noHBand="0" w:noVBand="1"/>
      </w:tblPr>
      <w:tblGrid>
        <w:gridCol w:w="1512"/>
        <w:gridCol w:w="4386"/>
        <w:gridCol w:w="803"/>
        <w:gridCol w:w="1266"/>
        <w:gridCol w:w="1049"/>
      </w:tblGrid>
      <w:tr w:rsidR="00232B43" w:rsidRPr="00232B43" w14:paraId="08D59313" w14:textId="77777777" w:rsidTr="00E73E39">
        <w:tc>
          <w:tcPr>
            <w:tcW w:w="1512" w:type="dxa"/>
            <w:tcBorders>
              <w:bottom w:val="single" w:sz="4" w:space="0" w:color="BFBFBF" w:themeColor="background1" w:themeShade="BF"/>
            </w:tcBorders>
            <w:vAlign w:val="center"/>
          </w:tcPr>
          <w:p w14:paraId="1C18FD74" w14:textId="77777777" w:rsidR="00232B43" w:rsidRPr="00232B43" w:rsidRDefault="00232B43" w:rsidP="00232B43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232B43">
              <w:rPr>
                <w:rFonts w:ascii="Times New Roman" w:hAnsi="Times New Roman" w:cs="Times New Roman"/>
                <w:b/>
                <w:bCs/>
              </w:rPr>
              <w:t>Category</w:t>
            </w:r>
          </w:p>
        </w:tc>
        <w:tc>
          <w:tcPr>
            <w:tcW w:w="4386" w:type="dxa"/>
            <w:vAlign w:val="center"/>
          </w:tcPr>
          <w:p w14:paraId="05C0001E" w14:textId="77777777" w:rsidR="00232B43" w:rsidRPr="00232B43" w:rsidRDefault="00232B43" w:rsidP="00232B43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232B43">
              <w:rPr>
                <w:rFonts w:ascii="Times New Roman" w:hAnsi="Times New Roman" w:cs="Times New Roman"/>
                <w:b/>
                <w:bCs/>
              </w:rPr>
              <w:t>Term</w:t>
            </w:r>
          </w:p>
        </w:tc>
        <w:tc>
          <w:tcPr>
            <w:tcW w:w="803" w:type="dxa"/>
            <w:vAlign w:val="center"/>
          </w:tcPr>
          <w:p w14:paraId="31D1427C" w14:textId="77777777" w:rsidR="00232B43" w:rsidRPr="00232B43" w:rsidRDefault="00232B43" w:rsidP="00232B43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232B43">
              <w:rPr>
                <w:rFonts w:ascii="Times New Roman" w:hAnsi="Times New Roman" w:cs="Times New Roman"/>
                <w:b/>
                <w:bCs/>
              </w:rPr>
              <w:t>Count</w:t>
            </w:r>
          </w:p>
        </w:tc>
        <w:tc>
          <w:tcPr>
            <w:tcW w:w="1266" w:type="dxa"/>
            <w:vAlign w:val="center"/>
          </w:tcPr>
          <w:p w14:paraId="43F062BE" w14:textId="77777777" w:rsidR="00232B43" w:rsidRPr="00232B43" w:rsidRDefault="00232B43" w:rsidP="00232B43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232B43">
              <w:rPr>
                <w:rFonts w:ascii="Times New Roman" w:hAnsi="Times New Roman" w:cs="Times New Roman"/>
                <w:b/>
                <w:bCs/>
              </w:rPr>
              <w:t>Percentage</w:t>
            </w:r>
          </w:p>
        </w:tc>
        <w:tc>
          <w:tcPr>
            <w:tcW w:w="1049" w:type="dxa"/>
            <w:vAlign w:val="center"/>
          </w:tcPr>
          <w:p w14:paraId="7808E8BD" w14:textId="77777777" w:rsidR="00232B43" w:rsidRPr="00232B43" w:rsidRDefault="00232B43" w:rsidP="00232B43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232B43">
              <w:rPr>
                <w:rFonts w:ascii="Times New Roman" w:hAnsi="Times New Roman" w:cs="Times New Roman"/>
                <w:b/>
                <w:bCs/>
              </w:rPr>
              <w:t>P-value</w:t>
            </w:r>
          </w:p>
        </w:tc>
      </w:tr>
      <w:tr w:rsidR="00C84289" w:rsidRPr="00232B43" w14:paraId="6F4BEAAB" w14:textId="77777777" w:rsidTr="008F07E3">
        <w:tc>
          <w:tcPr>
            <w:tcW w:w="1512" w:type="dxa"/>
            <w:vMerge w:val="restart"/>
            <w:vAlign w:val="center"/>
          </w:tcPr>
          <w:p w14:paraId="0477EF7C" w14:textId="77777777" w:rsidR="00C84289" w:rsidRPr="00232B43" w:rsidRDefault="00C84289" w:rsidP="00232B43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232B43">
              <w:rPr>
                <w:rFonts w:ascii="Times New Roman" w:hAnsi="Times New Roman" w:cs="Times New Roman"/>
                <w:b/>
                <w:bCs/>
              </w:rPr>
              <w:t>REACTOME Pathway</w:t>
            </w:r>
          </w:p>
        </w:tc>
        <w:tc>
          <w:tcPr>
            <w:tcW w:w="4386" w:type="dxa"/>
            <w:vAlign w:val="center"/>
          </w:tcPr>
          <w:p w14:paraId="082B28A4" w14:textId="77777777" w:rsidR="00C84289" w:rsidRPr="00232B43" w:rsidRDefault="00C84289" w:rsidP="008F07E3">
            <w:pPr>
              <w:jc w:val="center"/>
              <w:rPr>
                <w:rFonts w:ascii="Times New Roman" w:hAnsi="Times New Roman" w:cs="Times New Roman"/>
              </w:rPr>
            </w:pPr>
            <w:r w:rsidRPr="00232B43">
              <w:rPr>
                <w:rFonts w:ascii="Times New Roman" w:hAnsi="Times New Roman" w:cs="Times New Roman"/>
              </w:rPr>
              <w:t>Negative regulation of the MAPK pathway</w:t>
            </w:r>
          </w:p>
        </w:tc>
        <w:tc>
          <w:tcPr>
            <w:tcW w:w="803" w:type="dxa"/>
            <w:vAlign w:val="center"/>
          </w:tcPr>
          <w:p w14:paraId="7AC2BEB7" w14:textId="77777777" w:rsidR="00C84289" w:rsidRPr="00232B43" w:rsidRDefault="00C84289" w:rsidP="008F07E3">
            <w:pPr>
              <w:jc w:val="center"/>
              <w:rPr>
                <w:rFonts w:ascii="Times New Roman" w:hAnsi="Times New Roman" w:cs="Times New Roman"/>
              </w:rPr>
            </w:pPr>
            <w:r w:rsidRPr="00232B43">
              <w:rPr>
                <w:rFonts w:ascii="Times New Roman" w:hAnsi="Times New Roman" w:cs="Times New Roman"/>
              </w:rPr>
              <w:t>7</w:t>
            </w:r>
          </w:p>
        </w:tc>
        <w:tc>
          <w:tcPr>
            <w:tcW w:w="1266" w:type="dxa"/>
            <w:vAlign w:val="center"/>
          </w:tcPr>
          <w:p w14:paraId="1C1B79F4" w14:textId="77777777" w:rsidR="00C84289" w:rsidRPr="00232B43" w:rsidRDefault="00C84289" w:rsidP="008F07E3">
            <w:pPr>
              <w:jc w:val="center"/>
              <w:rPr>
                <w:rFonts w:ascii="Times New Roman" w:hAnsi="Times New Roman" w:cs="Times New Roman"/>
              </w:rPr>
            </w:pPr>
            <w:r w:rsidRPr="00232B43">
              <w:rPr>
                <w:rFonts w:ascii="Times New Roman" w:hAnsi="Times New Roman" w:cs="Times New Roman"/>
              </w:rPr>
              <w:t>3.6%</w:t>
            </w:r>
          </w:p>
        </w:tc>
        <w:tc>
          <w:tcPr>
            <w:tcW w:w="1049" w:type="dxa"/>
            <w:vAlign w:val="center"/>
          </w:tcPr>
          <w:p w14:paraId="652248B3" w14:textId="77777777" w:rsidR="00C84289" w:rsidRPr="00232B43" w:rsidRDefault="00C84289" w:rsidP="008F07E3">
            <w:pPr>
              <w:jc w:val="center"/>
              <w:rPr>
                <w:rFonts w:ascii="Times New Roman" w:hAnsi="Times New Roman" w:cs="Times New Roman"/>
              </w:rPr>
            </w:pPr>
            <w:r w:rsidRPr="00232B43">
              <w:rPr>
                <w:rFonts w:ascii="Times New Roman" w:hAnsi="Times New Roman" w:cs="Times New Roman"/>
              </w:rPr>
              <w:t>2.50E-06</w:t>
            </w:r>
          </w:p>
        </w:tc>
      </w:tr>
      <w:tr w:rsidR="00C84289" w:rsidRPr="00232B43" w14:paraId="15BC763F" w14:textId="77777777" w:rsidTr="008F07E3">
        <w:tc>
          <w:tcPr>
            <w:tcW w:w="1512" w:type="dxa"/>
            <w:vMerge/>
            <w:vAlign w:val="center"/>
          </w:tcPr>
          <w:p w14:paraId="4E7694B0" w14:textId="77777777" w:rsidR="00C84289" w:rsidRPr="00232B43" w:rsidRDefault="00C84289" w:rsidP="00232B43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386" w:type="dxa"/>
            <w:vAlign w:val="center"/>
          </w:tcPr>
          <w:p w14:paraId="3632F370" w14:textId="77777777" w:rsidR="00C84289" w:rsidRPr="00232B43" w:rsidRDefault="00C84289" w:rsidP="008F07E3">
            <w:pPr>
              <w:jc w:val="center"/>
              <w:rPr>
                <w:rFonts w:ascii="Times New Roman" w:hAnsi="Times New Roman" w:cs="Times New Roman"/>
              </w:rPr>
            </w:pPr>
            <w:r w:rsidRPr="00232B43">
              <w:rPr>
                <w:rFonts w:ascii="Times New Roman" w:hAnsi="Times New Roman" w:cs="Times New Roman"/>
              </w:rPr>
              <w:t>Chemokine receptors bind chemokines</w:t>
            </w:r>
          </w:p>
        </w:tc>
        <w:tc>
          <w:tcPr>
            <w:tcW w:w="803" w:type="dxa"/>
            <w:vAlign w:val="center"/>
          </w:tcPr>
          <w:p w14:paraId="5BB1DECF" w14:textId="77777777" w:rsidR="00C84289" w:rsidRPr="00232B43" w:rsidRDefault="00C84289" w:rsidP="008F07E3">
            <w:pPr>
              <w:jc w:val="center"/>
              <w:rPr>
                <w:rFonts w:ascii="Times New Roman" w:hAnsi="Times New Roman" w:cs="Times New Roman"/>
              </w:rPr>
            </w:pPr>
            <w:r w:rsidRPr="00232B43">
              <w:rPr>
                <w:rFonts w:ascii="Times New Roman" w:hAnsi="Times New Roman" w:cs="Times New Roman"/>
              </w:rPr>
              <w:t>8</w:t>
            </w:r>
          </w:p>
        </w:tc>
        <w:tc>
          <w:tcPr>
            <w:tcW w:w="1266" w:type="dxa"/>
            <w:vAlign w:val="center"/>
          </w:tcPr>
          <w:p w14:paraId="51BDA435" w14:textId="77777777" w:rsidR="00C84289" w:rsidRPr="00232B43" w:rsidRDefault="00C84289" w:rsidP="008F07E3">
            <w:pPr>
              <w:jc w:val="center"/>
              <w:rPr>
                <w:rFonts w:ascii="Times New Roman" w:hAnsi="Times New Roman" w:cs="Times New Roman"/>
              </w:rPr>
            </w:pPr>
            <w:r w:rsidRPr="00232B43">
              <w:rPr>
                <w:rFonts w:ascii="Times New Roman" w:hAnsi="Times New Roman" w:cs="Times New Roman"/>
              </w:rPr>
              <w:t>4.1%</w:t>
            </w:r>
          </w:p>
        </w:tc>
        <w:tc>
          <w:tcPr>
            <w:tcW w:w="1049" w:type="dxa"/>
            <w:vAlign w:val="center"/>
          </w:tcPr>
          <w:p w14:paraId="73516C81" w14:textId="77777777" w:rsidR="00C84289" w:rsidRPr="00232B43" w:rsidRDefault="00C84289" w:rsidP="008F07E3">
            <w:pPr>
              <w:jc w:val="center"/>
              <w:rPr>
                <w:rFonts w:ascii="Times New Roman" w:hAnsi="Times New Roman" w:cs="Times New Roman"/>
              </w:rPr>
            </w:pPr>
            <w:r w:rsidRPr="00232B43">
              <w:rPr>
                <w:rFonts w:ascii="Times New Roman" w:hAnsi="Times New Roman" w:cs="Times New Roman"/>
              </w:rPr>
              <w:t>2.60E-06</w:t>
            </w:r>
          </w:p>
        </w:tc>
      </w:tr>
      <w:tr w:rsidR="00C84289" w:rsidRPr="00232B43" w14:paraId="0297F869" w14:textId="77777777" w:rsidTr="008F07E3">
        <w:tc>
          <w:tcPr>
            <w:tcW w:w="1512" w:type="dxa"/>
            <w:vMerge/>
            <w:vAlign w:val="center"/>
          </w:tcPr>
          <w:p w14:paraId="7A10F938" w14:textId="77777777" w:rsidR="00C84289" w:rsidRPr="00232B43" w:rsidRDefault="00C84289" w:rsidP="00232B43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386" w:type="dxa"/>
            <w:vAlign w:val="center"/>
          </w:tcPr>
          <w:p w14:paraId="7835CB3B" w14:textId="77777777" w:rsidR="00C84289" w:rsidRPr="00232B43" w:rsidRDefault="00C84289" w:rsidP="008F07E3">
            <w:pPr>
              <w:jc w:val="center"/>
              <w:rPr>
                <w:rFonts w:ascii="Times New Roman" w:hAnsi="Times New Roman" w:cs="Times New Roman"/>
              </w:rPr>
            </w:pPr>
            <w:r w:rsidRPr="00232B43">
              <w:rPr>
                <w:rFonts w:ascii="Times New Roman" w:hAnsi="Times New Roman" w:cs="Times New Roman"/>
              </w:rPr>
              <w:t>RAF-independent MAPK1/3 activation</w:t>
            </w:r>
          </w:p>
        </w:tc>
        <w:tc>
          <w:tcPr>
            <w:tcW w:w="803" w:type="dxa"/>
            <w:vAlign w:val="center"/>
          </w:tcPr>
          <w:p w14:paraId="42C29A3C" w14:textId="77777777" w:rsidR="00C84289" w:rsidRPr="00232B43" w:rsidRDefault="00C84289" w:rsidP="008F07E3">
            <w:pPr>
              <w:jc w:val="center"/>
              <w:rPr>
                <w:rFonts w:ascii="Times New Roman" w:hAnsi="Times New Roman" w:cs="Times New Roman"/>
              </w:rPr>
            </w:pPr>
            <w:r w:rsidRPr="00232B43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266" w:type="dxa"/>
            <w:vAlign w:val="center"/>
          </w:tcPr>
          <w:p w14:paraId="3EA3B6C1" w14:textId="77777777" w:rsidR="00C84289" w:rsidRPr="00232B43" w:rsidRDefault="00C84289" w:rsidP="008F07E3">
            <w:pPr>
              <w:jc w:val="center"/>
              <w:rPr>
                <w:rFonts w:ascii="Times New Roman" w:hAnsi="Times New Roman" w:cs="Times New Roman"/>
              </w:rPr>
            </w:pPr>
            <w:r w:rsidRPr="00232B43">
              <w:rPr>
                <w:rFonts w:ascii="Times New Roman" w:hAnsi="Times New Roman" w:cs="Times New Roman"/>
              </w:rPr>
              <w:t>2.6%</w:t>
            </w:r>
          </w:p>
        </w:tc>
        <w:tc>
          <w:tcPr>
            <w:tcW w:w="1049" w:type="dxa"/>
            <w:vAlign w:val="center"/>
          </w:tcPr>
          <w:p w14:paraId="29A6E47A" w14:textId="77777777" w:rsidR="00C84289" w:rsidRPr="00232B43" w:rsidRDefault="00C84289" w:rsidP="008F07E3">
            <w:pPr>
              <w:jc w:val="center"/>
              <w:rPr>
                <w:rFonts w:ascii="Times New Roman" w:hAnsi="Times New Roman" w:cs="Times New Roman"/>
              </w:rPr>
            </w:pPr>
            <w:r w:rsidRPr="00232B43">
              <w:rPr>
                <w:rFonts w:ascii="Times New Roman" w:hAnsi="Times New Roman" w:cs="Times New Roman"/>
              </w:rPr>
              <w:t>7.80E-06</w:t>
            </w:r>
          </w:p>
        </w:tc>
      </w:tr>
      <w:tr w:rsidR="00C84289" w:rsidRPr="00232B43" w14:paraId="43317F06" w14:textId="77777777" w:rsidTr="008F07E3">
        <w:tc>
          <w:tcPr>
            <w:tcW w:w="1512" w:type="dxa"/>
            <w:vMerge/>
            <w:vAlign w:val="center"/>
          </w:tcPr>
          <w:p w14:paraId="1B2190B0" w14:textId="77777777" w:rsidR="00C84289" w:rsidRPr="00232B43" w:rsidRDefault="00C84289" w:rsidP="00232B43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386" w:type="dxa"/>
            <w:vAlign w:val="center"/>
          </w:tcPr>
          <w:p w14:paraId="71B880C9" w14:textId="77777777" w:rsidR="00C84289" w:rsidRPr="00232B43" w:rsidRDefault="00C84289" w:rsidP="008F07E3">
            <w:pPr>
              <w:jc w:val="center"/>
              <w:rPr>
                <w:rFonts w:ascii="Times New Roman" w:hAnsi="Times New Roman" w:cs="Times New Roman"/>
              </w:rPr>
            </w:pPr>
            <w:r w:rsidRPr="00232B43">
              <w:rPr>
                <w:rFonts w:ascii="Times New Roman" w:hAnsi="Times New Roman" w:cs="Times New Roman"/>
              </w:rPr>
              <w:t>Regulation of HSF1-mediated heat shock response</w:t>
            </w:r>
          </w:p>
        </w:tc>
        <w:tc>
          <w:tcPr>
            <w:tcW w:w="803" w:type="dxa"/>
            <w:vAlign w:val="center"/>
          </w:tcPr>
          <w:p w14:paraId="4E318F7D" w14:textId="77777777" w:rsidR="00C84289" w:rsidRPr="00232B43" w:rsidRDefault="00C84289" w:rsidP="008F07E3">
            <w:pPr>
              <w:jc w:val="center"/>
              <w:rPr>
                <w:rFonts w:ascii="Times New Roman" w:hAnsi="Times New Roman" w:cs="Times New Roman"/>
              </w:rPr>
            </w:pPr>
            <w:r w:rsidRPr="00232B43">
              <w:rPr>
                <w:rFonts w:ascii="Times New Roman" w:hAnsi="Times New Roman" w:cs="Times New Roman"/>
              </w:rPr>
              <w:t>8</w:t>
            </w:r>
          </w:p>
        </w:tc>
        <w:tc>
          <w:tcPr>
            <w:tcW w:w="1266" w:type="dxa"/>
            <w:vAlign w:val="center"/>
          </w:tcPr>
          <w:p w14:paraId="5E5A7A9C" w14:textId="77777777" w:rsidR="00C84289" w:rsidRPr="00232B43" w:rsidRDefault="00C84289" w:rsidP="008F07E3">
            <w:pPr>
              <w:jc w:val="center"/>
              <w:rPr>
                <w:rFonts w:ascii="Times New Roman" w:hAnsi="Times New Roman" w:cs="Times New Roman"/>
              </w:rPr>
            </w:pPr>
            <w:r w:rsidRPr="00232B43">
              <w:rPr>
                <w:rFonts w:ascii="Times New Roman" w:hAnsi="Times New Roman" w:cs="Times New Roman"/>
              </w:rPr>
              <w:t>4.1%</w:t>
            </w:r>
          </w:p>
        </w:tc>
        <w:tc>
          <w:tcPr>
            <w:tcW w:w="1049" w:type="dxa"/>
            <w:vAlign w:val="center"/>
          </w:tcPr>
          <w:p w14:paraId="501EA875" w14:textId="77777777" w:rsidR="00C84289" w:rsidRPr="00232B43" w:rsidRDefault="00C84289" w:rsidP="008F07E3">
            <w:pPr>
              <w:jc w:val="center"/>
              <w:rPr>
                <w:rFonts w:ascii="Times New Roman" w:hAnsi="Times New Roman" w:cs="Times New Roman"/>
              </w:rPr>
            </w:pPr>
            <w:r w:rsidRPr="00232B43">
              <w:rPr>
                <w:rFonts w:ascii="Times New Roman" w:hAnsi="Times New Roman" w:cs="Times New Roman"/>
              </w:rPr>
              <w:t>8.30E-06</w:t>
            </w:r>
          </w:p>
        </w:tc>
      </w:tr>
      <w:tr w:rsidR="00C84289" w:rsidRPr="00232B43" w14:paraId="74251577" w14:textId="77777777" w:rsidTr="008F07E3">
        <w:tc>
          <w:tcPr>
            <w:tcW w:w="1512" w:type="dxa"/>
            <w:vMerge/>
            <w:vAlign w:val="center"/>
          </w:tcPr>
          <w:p w14:paraId="5CE2DFF2" w14:textId="77777777" w:rsidR="00C84289" w:rsidRPr="00232B43" w:rsidRDefault="00C84289" w:rsidP="00232B43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386" w:type="dxa"/>
            <w:vAlign w:val="center"/>
          </w:tcPr>
          <w:p w14:paraId="06B62DCB" w14:textId="77777777" w:rsidR="00C84289" w:rsidRPr="00232B43" w:rsidRDefault="00C84289" w:rsidP="008F07E3">
            <w:pPr>
              <w:jc w:val="center"/>
              <w:rPr>
                <w:rFonts w:ascii="Times New Roman" w:hAnsi="Times New Roman" w:cs="Times New Roman"/>
              </w:rPr>
            </w:pPr>
            <w:r w:rsidRPr="00232B43">
              <w:rPr>
                <w:rFonts w:ascii="Times New Roman" w:hAnsi="Times New Roman" w:cs="Times New Roman"/>
              </w:rPr>
              <w:t>Attenuation phase</w:t>
            </w:r>
          </w:p>
        </w:tc>
        <w:tc>
          <w:tcPr>
            <w:tcW w:w="803" w:type="dxa"/>
            <w:vAlign w:val="center"/>
          </w:tcPr>
          <w:p w14:paraId="16078749" w14:textId="77777777" w:rsidR="00C84289" w:rsidRPr="00232B43" w:rsidRDefault="00C84289" w:rsidP="008F07E3">
            <w:pPr>
              <w:jc w:val="center"/>
              <w:rPr>
                <w:rFonts w:ascii="Times New Roman" w:hAnsi="Times New Roman" w:cs="Times New Roman"/>
              </w:rPr>
            </w:pPr>
            <w:r w:rsidRPr="00232B43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266" w:type="dxa"/>
            <w:vAlign w:val="center"/>
          </w:tcPr>
          <w:p w14:paraId="39DDBA63" w14:textId="77777777" w:rsidR="00C84289" w:rsidRPr="00232B43" w:rsidRDefault="00C84289" w:rsidP="008F07E3">
            <w:pPr>
              <w:jc w:val="center"/>
              <w:rPr>
                <w:rFonts w:ascii="Times New Roman" w:hAnsi="Times New Roman" w:cs="Times New Roman"/>
              </w:rPr>
            </w:pPr>
            <w:r w:rsidRPr="00232B43">
              <w:rPr>
                <w:rFonts w:ascii="Times New Roman" w:hAnsi="Times New Roman" w:cs="Times New Roman"/>
              </w:rPr>
              <w:t>2.6%</w:t>
            </w:r>
          </w:p>
        </w:tc>
        <w:tc>
          <w:tcPr>
            <w:tcW w:w="1049" w:type="dxa"/>
            <w:vAlign w:val="center"/>
          </w:tcPr>
          <w:p w14:paraId="0A442AA8" w14:textId="77777777" w:rsidR="00C84289" w:rsidRPr="00232B43" w:rsidRDefault="00C84289" w:rsidP="008F07E3">
            <w:pPr>
              <w:jc w:val="center"/>
              <w:rPr>
                <w:rFonts w:ascii="Times New Roman" w:hAnsi="Times New Roman" w:cs="Times New Roman"/>
              </w:rPr>
            </w:pPr>
            <w:r w:rsidRPr="00232B43">
              <w:rPr>
                <w:rFonts w:ascii="Times New Roman" w:hAnsi="Times New Roman" w:cs="Times New Roman"/>
              </w:rPr>
              <w:t>1.10E-05</w:t>
            </w:r>
          </w:p>
        </w:tc>
      </w:tr>
      <w:tr w:rsidR="00C84289" w:rsidRPr="00232B43" w14:paraId="0CEC6C12" w14:textId="77777777" w:rsidTr="008F07E3">
        <w:tc>
          <w:tcPr>
            <w:tcW w:w="1512" w:type="dxa"/>
            <w:vMerge/>
            <w:vAlign w:val="center"/>
          </w:tcPr>
          <w:p w14:paraId="4DB57D67" w14:textId="77777777" w:rsidR="00C84289" w:rsidRPr="00232B43" w:rsidRDefault="00C84289" w:rsidP="00232B43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386" w:type="dxa"/>
            <w:vAlign w:val="center"/>
          </w:tcPr>
          <w:p w14:paraId="4698A5F8" w14:textId="77777777" w:rsidR="00C84289" w:rsidRPr="00232B43" w:rsidRDefault="00C84289" w:rsidP="008F07E3">
            <w:pPr>
              <w:jc w:val="center"/>
              <w:rPr>
                <w:rFonts w:ascii="Times New Roman" w:hAnsi="Times New Roman" w:cs="Times New Roman"/>
              </w:rPr>
            </w:pPr>
            <w:r w:rsidRPr="00232B43">
              <w:rPr>
                <w:rFonts w:ascii="Times New Roman" w:hAnsi="Times New Roman" w:cs="Times New Roman"/>
              </w:rPr>
              <w:t>HSF1-dependent transactivation</w:t>
            </w:r>
          </w:p>
        </w:tc>
        <w:tc>
          <w:tcPr>
            <w:tcW w:w="803" w:type="dxa"/>
            <w:vAlign w:val="center"/>
          </w:tcPr>
          <w:p w14:paraId="6923F4DB" w14:textId="77777777" w:rsidR="00C84289" w:rsidRPr="00232B43" w:rsidRDefault="00C84289" w:rsidP="008F07E3">
            <w:pPr>
              <w:jc w:val="center"/>
              <w:rPr>
                <w:rFonts w:ascii="Times New Roman" w:hAnsi="Times New Roman" w:cs="Times New Roman"/>
              </w:rPr>
            </w:pPr>
            <w:r w:rsidRPr="00232B43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266" w:type="dxa"/>
            <w:vAlign w:val="center"/>
          </w:tcPr>
          <w:p w14:paraId="237566A1" w14:textId="77777777" w:rsidR="00C84289" w:rsidRPr="00232B43" w:rsidRDefault="00C84289" w:rsidP="008F07E3">
            <w:pPr>
              <w:jc w:val="center"/>
              <w:rPr>
                <w:rFonts w:ascii="Times New Roman" w:hAnsi="Times New Roman" w:cs="Times New Roman"/>
              </w:rPr>
            </w:pPr>
            <w:r w:rsidRPr="00232B43">
              <w:rPr>
                <w:rFonts w:ascii="Times New Roman" w:hAnsi="Times New Roman" w:cs="Times New Roman"/>
              </w:rPr>
              <w:t>2.6%</w:t>
            </w:r>
          </w:p>
        </w:tc>
        <w:tc>
          <w:tcPr>
            <w:tcW w:w="1049" w:type="dxa"/>
            <w:vAlign w:val="center"/>
          </w:tcPr>
          <w:p w14:paraId="69EEE5A2" w14:textId="77777777" w:rsidR="00C84289" w:rsidRPr="00232B43" w:rsidRDefault="00C84289" w:rsidP="008F07E3">
            <w:pPr>
              <w:jc w:val="center"/>
              <w:rPr>
                <w:rFonts w:ascii="Times New Roman" w:hAnsi="Times New Roman" w:cs="Times New Roman"/>
              </w:rPr>
            </w:pPr>
            <w:r w:rsidRPr="00232B43">
              <w:rPr>
                <w:rFonts w:ascii="Times New Roman" w:hAnsi="Times New Roman" w:cs="Times New Roman"/>
              </w:rPr>
              <w:t>4.00E-05</w:t>
            </w:r>
          </w:p>
        </w:tc>
      </w:tr>
      <w:tr w:rsidR="00C84289" w:rsidRPr="00232B43" w14:paraId="2AC408E7" w14:textId="77777777" w:rsidTr="008F07E3">
        <w:tc>
          <w:tcPr>
            <w:tcW w:w="1512" w:type="dxa"/>
            <w:vMerge/>
            <w:vAlign w:val="center"/>
          </w:tcPr>
          <w:p w14:paraId="64FA9773" w14:textId="77777777" w:rsidR="00C84289" w:rsidRPr="00232B43" w:rsidRDefault="00C84289" w:rsidP="00232B43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386" w:type="dxa"/>
            <w:vAlign w:val="center"/>
          </w:tcPr>
          <w:p w14:paraId="7C90F75B" w14:textId="77777777" w:rsidR="00C84289" w:rsidRPr="00232B43" w:rsidRDefault="00C84289" w:rsidP="008F07E3">
            <w:pPr>
              <w:tabs>
                <w:tab w:val="left" w:pos="1578"/>
              </w:tabs>
              <w:jc w:val="center"/>
              <w:rPr>
                <w:rFonts w:ascii="Times New Roman" w:hAnsi="Times New Roman" w:cs="Times New Roman"/>
              </w:rPr>
            </w:pPr>
            <w:r w:rsidRPr="00232B43">
              <w:rPr>
                <w:rFonts w:ascii="Times New Roman" w:hAnsi="Times New Roman" w:cs="Times New Roman"/>
              </w:rPr>
              <w:t>AUF1 (hnRNP D0) binds and destabilizes mRNA</w:t>
            </w:r>
          </w:p>
        </w:tc>
        <w:tc>
          <w:tcPr>
            <w:tcW w:w="803" w:type="dxa"/>
            <w:vAlign w:val="center"/>
          </w:tcPr>
          <w:p w14:paraId="606E636E" w14:textId="77777777" w:rsidR="00C84289" w:rsidRPr="00232B43" w:rsidRDefault="00C84289" w:rsidP="008F07E3">
            <w:pPr>
              <w:jc w:val="center"/>
              <w:rPr>
                <w:rFonts w:ascii="Times New Roman" w:hAnsi="Times New Roman" w:cs="Times New Roman"/>
              </w:rPr>
            </w:pPr>
            <w:r w:rsidRPr="00232B43"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1266" w:type="dxa"/>
            <w:vAlign w:val="center"/>
          </w:tcPr>
          <w:p w14:paraId="05E95918" w14:textId="77777777" w:rsidR="00C84289" w:rsidRPr="00232B43" w:rsidRDefault="00C84289" w:rsidP="008F07E3">
            <w:pPr>
              <w:jc w:val="center"/>
              <w:rPr>
                <w:rFonts w:ascii="Times New Roman" w:hAnsi="Times New Roman" w:cs="Times New Roman"/>
              </w:rPr>
            </w:pPr>
            <w:r w:rsidRPr="00232B43">
              <w:rPr>
                <w:rFonts w:ascii="Times New Roman" w:hAnsi="Times New Roman" w:cs="Times New Roman"/>
              </w:rPr>
              <w:t>3.1%</w:t>
            </w:r>
          </w:p>
        </w:tc>
        <w:tc>
          <w:tcPr>
            <w:tcW w:w="1049" w:type="dxa"/>
            <w:vAlign w:val="center"/>
          </w:tcPr>
          <w:p w14:paraId="640B90EF" w14:textId="77777777" w:rsidR="00C84289" w:rsidRPr="00232B43" w:rsidRDefault="00C84289" w:rsidP="008F07E3">
            <w:pPr>
              <w:jc w:val="center"/>
              <w:rPr>
                <w:rFonts w:ascii="Times New Roman" w:hAnsi="Times New Roman" w:cs="Times New Roman"/>
              </w:rPr>
            </w:pPr>
            <w:r w:rsidRPr="00232B43">
              <w:rPr>
                <w:rFonts w:ascii="Times New Roman" w:hAnsi="Times New Roman" w:cs="Times New Roman"/>
              </w:rPr>
              <w:t>3.00E-04</w:t>
            </w:r>
          </w:p>
        </w:tc>
      </w:tr>
      <w:tr w:rsidR="00C84289" w:rsidRPr="00232B43" w14:paraId="20594032" w14:textId="77777777" w:rsidTr="008F07E3">
        <w:tc>
          <w:tcPr>
            <w:tcW w:w="1512" w:type="dxa"/>
            <w:vMerge/>
            <w:vAlign w:val="center"/>
          </w:tcPr>
          <w:p w14:paraId="3D9644DC" w14:textId="77777777" w:rsidR="00C84289" w:rsidRPr="00232B43" w:rsidRDefault="00C84289" w:rsidP="00232B43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386" w:type="dxa"/>
            <w:vAlign w:val="center"/>
          </w:tcPr>
          <w:p w14:paraId="48DC7594" w14:textId="77777777" w:rsidR="00C84289" w:rsidRPr="00232B43" w:rsidRDefault="00C84289" w:rsidP="008F07E3">
            <w:pPr>
              <w:jc w:val="center"/>
              <w:rPr>
                <w:rFonts w:ascii="Times New Roman" w:hAnsi="Times New Roman" w:cs="Times New Roman"/>
              </w:rPr>
            </w:pPr>
            <w:r w:rsidRPr="00232B43">
              <w:rPr>
                <w:rFonts w:ascii="Times New Roman" w:hAnsi="Times New Roman" w:cs="Times New Roman"/>
              </w:rPr>
              <w:t>SMAD2/SMAD3:SMAD4 heterotrimer regulates transcription</w:t>
            </w:r>
          </w:p>
        </w:tc>
        <w:tc>
          <w:tcPr>
            <w:tcW w:w="803" w:type="dxa"/>
            <w:vAlign w:val="center"/>
          </w:tcPr>
          <w:p w14:paraId="4C977772" w14:textId="77777777" w:rsidR="00C84289" w:rsidRPr="00232B43" w:rsidRDefault="00C84289" w:rsidP="008F07E3">
            <w:pPr>
              <w:jc w:val="center"/>
              <w:rPr>
                <w:rFonts w:ascii="Times New Roman" w:hAnsi="Times New Roman" w:cs="Times New Roman"/>
              </w:rPr>
            </w:pPr>
            <w:r w:rsidRPr="00232B43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266" w:type="dxa"/>
            <w:vAlign w:val="center"/>
          </w:tcPr>
          <w:p w14:paraId="69CE3198" w14:textId="77777777" w:rsidR="00C84289" w:rsidRPr="00232B43" w:rsidRDefault="00C84289" w:rsidP="008F07E3">
            <w:pPr>
              <w:jc w:val="center"/>
              <w:rPr>
                <w:rFonts w:ascii="Times New Roman" w:hAnsi="Times New Roman" w:cs="Times New Roman"/>
              </w:rPr>
            </w:pPr>
            <w:r w:rsidRPr="00232B43">
              <w:rPr>
                <w:rFonts w:ascii="Times New Roman" w:hAnsi="Times New Roman" w:cs="Times New Roman"/>
              </w:rPr>
              <w:t>2.6%</w:t>
            </w:r>
          </w:p>
        </w:tc>
        <w:tc>
          <w:tcPr>
            <w:tcW w:w="1049" w:type="dxa"/>
            <w:vAlign w:val="center"/>
          </w:tcPr>
          <w:p w14:paraId="2651849D" w14:textId="77777777" w:rsidR="00C84289" w:rsidRPr="00232B43" w:rsidRDefault="00C84289" w:rsidP="008F07E3">
            <w:pPr>
              <w:jc w:val="center"/>
              <w:rPr>
                <w:rFonts w:ascii="Times New Roman" w:hAnsi="Times New Roman" w:cs="Times New Roman"/>
              </w:rPr>
            </w:pPr>
            <w:r w:rsidRPr="00232B43">
              <w:rPr>
                <w:rFonts w:ascii="Times New Roman" w:hAnsi="Times New Roman" w:cs="Times New Roman"/>
              </w:rPr>
              <w:t>3.40E-04</w:t>
            </w:r>
          </w:p>
        </w:tc>
      </w:tr>
      <w:tr w:rsidR="00C84289" w:rsidRPr="00232B43" w14:paraId="4F83277D" w14:textId="77777777" w:rsidTr="008F07E3">
        <w:tc>
          <w:tcPr>
            <w:tcW w:w="1512" w:type="dxa"/>
            <w:vMerge/>
            <w:vAlign w:val="center"/>
          </w:tcPr>
          <w:p w14:paraId="1B008ABE" w14:textId="77777777" w:rsidR="00C84289" w:rsidRPr="00232B43" w:rsidRDefault="00C84289" w:rsidP="00232B43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386" w:type="dxa"/>
            <w:vAlign w:val="center"/>
          </w:tcPr>
          <w:p w14:paraId="7ED766EC" w14:textId="77777777" w:rsidR="00C84289" w:rsidRPr="00232B43" w:rsidRDefault="00C84289" w:rsidP="008F07E3">
            <w:pPr>
              <w:jc w:val="center"/>
              <w:rPr>
                <w:rFonts w:ascii="Times New Roman" w:hAnsi="Times New Roman" w:cs="Times New Roman"/>
              </w:rPr>
            </w:pPr>
            <w:r w:rsidRPr="00232B43">
              <w:rPr>
                <w:rFonts w:ascii="Times New Roman" w:hAnsi="Times New Roman" w:cs="Times New Roman"/>
              </w:rPr>
              <w:t>Senescence-Associated Secretory Phenotype (SASP)</w:t>
            </w:r>
          </w:p>
        </w:tc>
        <w:tc>
          <w:tcPr>
            <w:tcW w:w="803" w:type="dxa"/>
            <w:vAlign w:val="center"/>
          </w:tcPr>
          <w:p w14:paraId="28946C03" w14:textId="77777777" w:rsidR="00C84289" w:rsidRPr="00232B43" w:rsidRDefault="00C84289" w:rsidP="008F07E3">
            <w:pPr>
              <w:jc w:val="center"/>
              <w:rPr>
                <w:rFonts w:ascii="Times New Roman" w:hAnsi="Times New Roman" w:cs="Times New Roman"/>
              </w:rPr>
            </w:pPr>
            <w:r w:rsidRPr="00232B43">
              <w:rPr>
                <w:rFonts w:ascii="Times New Roman" w:hAnsi="Times New Roman" w:cs="Times New Roman"/>
              </w:rPr>
              <w:t>7</w:t>
            </w:r>
          </w:p>
        </w:tc>
        <w:tc>
          <w:tcPr>
            <w:tcW w:w="1266" w:type="dxa"/>
            <w:vAlign w:val="center"/>
          </w:tcPr>
          <w:p w14:paraId="610087BA" w14:textId="77777777" w:rsidR="00C84289" w:rsidRPr="00232B43" w:rsidRDefault="00C84289" w:rsidP="008F07E3">
            <w:pPr>
              <w:jc w:val="center"/>
              <w:rPr>
                <w:rFonts w:ascii="Times New Roman" w:hAnsi="Times New Roman" w:cs="Times New Roman"/>
              </w:rPr>
            </w:pPr>
            <w:r w:rsidRPr="00232B43">
              <w:rPr>
                <w:rFonts w:ascii="Times New Roman" w:hAnsi="Times New Roman" w:cs="Times New Roman"/>
              </w:rPr>
              <w:t>3.6%</w:t>
            </w:r>
          </w:p>
        </w:tc>
        <w:tc>
          <w:tcPr>
            <w:tcW w:w="1049" w:type="dxa"/>
            <w:vAlign w:val="center"/>
          </w:tcPr>
          <w:p w14:paraId="6C63E633" w14:textId="77777777" w:rsidR="00C84289" w:rsidRPr="00232B43" w:rsidRDefault="00C84289" w:rsidP="008F07E3">
            <w:pPr>
              <w:jc w:val="center"/>
              <w:rPr>
                <w:rFonts w:ascii="Times New Roman" w:hAnsi="Times New Roman" w:cs="Times New Roman"/>
              </w:rPr>
            </w:pPr>
            <w:r w:rsidRPr="00232B43">
              <w:rPr>
                <w:rFonts w:ascii="Times New Roman" w:hAnsi="Times New Roman" w:cs="Times New Roman"/>
              </w:rPr>
              <w:t>1.10E-03</w:t>
            </w:r>
          </w:p>
        </w:tc>
      </w:tr>
      <w:tr w:rsidR="00C84289" w:rsidRPr="00232B43" w14:paraId="124557FD" w14:textId="77777777" w:rsidTr="008F07E3">
        <w:tc>
          <w:tcPr>
            <w:tcW w:w="1512" w:type="dxa"/>
            <w:vMerge/>
            <w:vAlign w:val="center"/>
          </w:tcPr>
          <w:p w14:paraId="758ED514" w14:textId="77777777" w:rsidR="00C84289" w:rsidRPr="00232B43" w:rsidRDefault="00C84289" w:rsidP="00232B43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386" w:type="dxa"/>
            <w:vAlign w:val="center"/>
          </w:tcPr>
          <w:p w14:paraId="039144F9" w14:textId="77777777" w:rsidR="00C84289" w:rsidRPr="00232B43" w:rsidRDefault="00C84289" w:rsidP="008F07E3">
            <w:pPr>
              <w:jc w:val="center"/>
              <w:rPr>
                <w:rFonts w:ascii="Times New Roman" w:hAnsi="Times New Roman" w:cs="Times New Roman"/>
              </w:rPr>
            </w:pPr>
            <w:r w:rsidRPr="00232B43">
              <w:rPr>
                <w:rFonts w:ascii="Times New Roman" w:hAnsi="Times New Roman" w:cs="Times New Roman"/>
              </w:rPr>
              <w:t>Signalling by ERBB2</w:t>
            </w:r>
          </w:p>
        </w:tc>
        <w:tc>
          <w:tcPr>
            <w:tcW w:w="803" w:type="dxa"/>
            <w:vAlign w:val="center"/>
          </w:tcPr>
          <w:p w14:paraId="770FBCBA" w14:textId="77777777" w:rsidR="00C84289" w:rsidRPr="00232B43" w:rsidRDefault="00C84289" w:rsidP="008F07E3">
            <w:pPr>
              <w:jc w:val="center"/>
              <w:rPr>
                <w:rFonts w:ascii="Times New Roman" w:hAnsi="Times New Roman" w:cs="Times New Roman"/>
              </w:rPr>
            </w:pPr>
            <w:r w:rsidRPr="00232B43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1266" w:type="dxa"/>
            <w:vAlign w:val="center"/>
          </w:tcPr>
          <w:p w14:paraId="31C81538" w14:textId="77777777" w:rsidR="00C84289" w:rsidRPr="00232B43" w:rsidRDefault="00C84289" w:rsidP="008F07E3">
            <w:pPr>
              <w:jc w:val="center"/>
              <w:rPr>
                <w:rFonts w:ascii="Times New Roman" w:hAnsi="Times New Roman" w:cs="Times New Roman"/>
              </w:rPr>
            </w:pPr>
            <w:r w:rsidRPr="00232B43">
              <w:rPr>
                <w:rFonts w:ascii="Times New Roman" w:hAnsi="Times New Roman" w:cs="Times New Roman"/>
              </w:rPr>
              <w:t>2.1%</w:t>
            </w:r>
          </w:p>
        </w:tc>
        <w:tc>
          <w:tcPr>
            <w:tcW w:w="1049" w:type="dxa"/>
            <w:vAlign w:val="center"/>
          </w:tcPr>
          <w:p w14:paraId="63E2E3AD" w14:textId="77777777" w:rsidR="00C84289" w:rsidRPr="00232B43" w:rsidRDefault="00C84289" w:rsidP="008F07E3">
            <w:pPr>
              <w:jc w:val="center"/>
              <w:rPr>
                <w:rFonts w:ascii="Times New Roman" w:hAnsi="Times New Roman" w:cs="Times New Roman"/>
              </w:rPr>
            </w:pPr>
            <w:r w:rsidRPr="00232B43">
              <w:rPr>
                <w:rFonts w:ascii="Times New Roman" w:hAnsi="Times New Roman" w:cs="Times New Roman"/>
              </w:rPr>
              <w:t>2.20E-03</w:t>
            </w:r>
          </w:p>
        </w:tc>
      </w:tr>
      <w:tr w:rsidR="00C84289" w:rsidRPr="00232B43" w14:paraId="32DEEE8A" w14:textId="77777777" w:rsidTr="008F07E3">
        <w:tc>
          <w:tcPr>
            <w:tcW w:w="1512" w:type="dxa"/>
            <w:vMerge/>
            <w:vAlign w:val="center"/>
          </w:tcPr>
          <w:p w14:paraId="094D4D38" w14:textId="77777777" w:rsidR="00C84289" w:rsidRPr="00232B43" w:rsidRDefault="00C84289" w:rsidP="00232B43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386" w:type="dxa"/>
            <w:vAlign w:val="center"/>
          </w:tcPr>
          <w:p w14:paraId="75981BAE" w14:textId="77777777" w:rsidR="00C84289" w:rsidRPr="00232B43" w:rsidRDefault="00C84289" w:rsidP="008F07E3">
            <w:pPr>
              <w:jc w:val="center"/>
              <w:rPr>
                <w:rFonts w:ascii="Times New Roman" w:hAnsi="Times New Roman" w:cs="Times New Roman"/>
              </w:rPr>
            </w:pPr>
            <w:r w:rsidRPr="00232B43">
              <w:rPr>
                <w:rFonts w:ascii="Times New Roman" w:hAnsi="Times New Roman" w:cs="Times New Roman"/>
              </w:rPr>
              <w:t>MAPK6/MAPK4 signalling</w:t>
            </w:r>
          </w:p>
        </w:tc>
        <w:tc>
          <w:tcPr>
            <w:tcW w:w="803" w:type="dxa"/>
            <w:vAlign w:val="center"/>
          </w:tcPr>
          <w:p w14:paraId="676AE735" w14:textId="77777777" w:rsidR="00C84289" w:rsidRPr="00232B43" w:rsidRDefault="00C84289" w:rsidP="008F07E3">
            <w:pPr>
              <w:jc w:val="center"/>
              <w:rPr>
                <w:rFonts w:ascii="Times New Roman" w:hAnsi="Times New Roman" w:cs="Times New Roman"/>
              </w:rPr>
            </w:pPr>
            <w:r w:rsidRPr="00232B43"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1266" w:type="dxa"/>
            <w:vAlign w:val="center"/>
          </w:tcPr>
          <w:p w14:paraId="0B34C5FB" w14:textId="77777777" w:rsidR="00C84289" w:rsidRPr="00232B43" w:rsidRDefault="00C84289" w:rsidP="008F07E3">
            <w:pPr>
              <w:jc w:val="center"/>
              <w:rPr>
                <w:rFonts w:ascii="Times New Roman" w:hAnsi="Times New Roman" w:cs="Times New Roman"/>
              </w:rPr>
            </w:pPr>
            <w:r w:rsidRPr="00232B43">
              <w:rPr>
                <w:rFonts w:ascii="Times New Roman" w:hAnsi="Times New Roman" w:cs="Times New Roman"/>
              </w:rPr>
              <w:t>3.1%</w:t>
            </w:r>
          </w:p>
        </w:tc>
        <w:tc>
          <w:tcPr>
            <w:tcW w:w="1049" w:type="dxa"/>
            <w:vAlign w:val="center"/>
          </w:tcPr>
          <w:p w14:paraId="029BECFA" w14:textId="77777777" w:rsidR="00C84289" w:rsidRPr="00232B43" w:rsidRDefault="00C84289" w:rsidP="008F07E3">
            <w:pPr>
              <w:jc w:val="center"/>
              <w:rPr>
                <w:rFonts w:ascii="Times New Roman" w:hAnsi="Times New Roman" w:cs="Times New Roman"/>
              </w:rPr>
            </w:pPr>
            <w:r w:rsidRPr="00232B43">
              <w:rPr>
                <w:rFonts w:ascii="Times New Roman" w:hAnsi="Times New Roman" w:cs="Times New Roman"/>
              </w:rPr>
              <w:t>2.30E-03</w:t>
            </w:r>
          </w:p>
        </w:tc>
      </w:tr>
      <w:tr w:rsidR="00C84289" w:rsidRPr="00232B43" w14:paraId="49FE1D04" w14:textId="77777777" w:rsidTr="008F07E3">
        <w:tc>
          <w:tcPr>
            <w:tcW w:w="1512" w:type="dxa"/>
            <w:vMerge/>
            <w:vAlign w:val="center"/>
          </w:tcPr>
          <w:p w14:paraId="2D71F50F" w14:textId="77777777" w:rsidR="00C84289" w:rsidRPr="00232B43" w:rsidRDefault="00C84289" w:rsidP="00232B43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386" w:type="dxa"/>
            <w:vAlign w:val="center"/>
          </w:tcPr>
          <w:p w14:paraId="07D31186" w14:textId="77777777" w:rsidR="00C84289" w:rsidRPr="00232B43" w:rsidRDefault="00C84289" w:rsidP="008F07E3">
            <w:pPr>
              <w:jc w:val="center"/>
              <w:rPr>
                <w:rFonts w:ascii="Times New Roman" w:hAnsi="Times New Roman" w:cs="Times New Roman"/>
              </w:rPr>
            </w:pPr>
            <w:r w:rsidRPr="00232B43">
              <w:rPr>
                <w:rFonts w:ascii="Times New Roman" w:hAnsi="Times New Roman" w:cs="Times New Roman"/>
              </w:rPr>
              <w:t>TNFR1-induced NFκB signalling pathway</w:t>
            </w:r>
          </w:p>
        </w:tc>
        <w:tc>
          <w:tcPr>
            <w:tcW w:w="803" w:type="dxa"/>
            <w:vAlign w:val="center"/>
          </w:tcPr>
          <w:p w14:paraId="475409B0" w14:textId="77777777" w:rsidR="00C84289" w:rsidRPr="00232B43" w:rsidRDefault="00C84289" w:rsidP="008F07E3">
            <w:pPr>
              <w:jc w:val="center"/>
              <w:rPr>
                <w:rFonts w:ascii="Times New Roman" w:hAnsi="Times New Roman" w:cs="Times New Roman"/>
              </w:rPr>
            </w:pPr>
            <w:r w:rsidRPr="00232B43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1266" w:type="dxa"/>
            <w:vAlign w:val="center"/>
          </w:tcPr>
          <w:p w14:paraId="7E046DC4" w14:textId="77777777" w:rsidR="00C84289" w:rsidRPr="00232B43" w:rsidRDefault="00C84289" w:rsidP="008F07E3">
            <w:pPr>
              <w:jc w:val="center"/>
              <w:rPr>
                <w:rFonts w:ascii="Times New Roman" w:hAnsi="Times New Roman" w:cs="Times New Roman"/>
              </w:rPr>
            </w:pPr>
            <w:r w:rsidRPr="00232B43">
              <w:rPr>
                <w:rFonts w:ascii="Times New Roman" w:hAnsi="Times New Roman" w:cs="Times New Roman"/>
              </w:rPr>
              <w:t>2.1%</w:t>
            </w:r>
          </w:p>
        </w:tc>
        <w:tc>
          <w:tcPr>
            <w:tcW w:w="1049" w:type="dxa"/>
            <w:vAlign w:val="center"/>
          </w:tcPr>
          <w:p w14:paraId="0AF3E753" w14:textId="77777777" w:rsidR="00C84289" w:rsidRPr="00232B43" w:rsidRDefault="00C84289" w:rsidP="008F07E3">
            <w:pPr>
              <w:jc w:val="center"/>
              <w:rPr>
                <w:rFonts w:ascii="Times New Roman" w:hAnsi="Times New Roman" w:cs="Times New Roman"/>
              </w:rPr>
            </w:pPr>
            <w:r w:rsidRPr="00232B43">
              <w:rPr>
                <w:rFonts w:ascii="Times New Roman" w:hAnsi="Times New Roman" w:cs="Times New Roman"/>
              </w:rPr>
              <w:t>3.80E-03</w:t>
            </w:r>
          </w:p>
        </w:tc>
      </w:tr>
      <w:tr w:rsidR="00C84289" w:rsidRPr="00232B43" w14:paraId="06BA63C7" w14:textId="77777777" w:rsidTr="008F07E3">
        <w:tc>
          <w:tcPr>
            <w:tcW w:w="1512" w:type="dxa"/>
            <w:vMerge/>
            <w:vAlign w:val="center"/>
          </w:tcPr>
          <w:p w14:paraId="34ABEF55" w14:textId="77777777" w:rsidR="00C84289" w:rsidRPr="00232B43" w:rsidRDefault="00C84289" w:rsidP="00232B43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386" w:type="dxa"/>
            <w:vAlign w:val="center"/>
          </w:tcPr>
          <w:p w14:paraId="4309514B" w14:textId="77777777" w:rsidR="00C84289" w:rsidRPr="00232B43" w:rsidRDefault="00C84289" w:rsidP="008F07E3">
            <w:pPr>
              <w:jc w:val="center"/>
              <w:rPr>
                <w:rFonts w:ascii="Times New Roman" w:hAnsi="Times New Roman" w:cs="Times New Roman"/>
              </w:rPr>
            </w:pPr>
            <w:r w:rsidRPr="00232B43">
              <w:rPr>
                <w:rFonts w:ascii="Times New Roman" w:hAnsi="Times New Roman" w:cs="Times New Roman"/>
              </w:rPr>
              <w:t>Erythrocytes take up oxygen and release carbon dioxide</w:t>
            </w:r>
          </w:p>
        </w:tc>
        <w:tc>
          <w:tcPr>
            <w:tcW w:w="803" w:type="dxa"/>
            <w:vAlign w:val="center"/>
          </w:tcPr>
          <w:p w14:paraId="578073AD" w14:textId="77777777" w:rsidR="00C84289" w:rsidRPr="00232B43" w:rsidRDefault="00C84289" w:rsidP="008F07E3">
            <w:pPr>
              <w:jc w:val="center"/>
              <w:rPr>
                <w:rFonts w:ascii="Times New Roman" w:hAnsi="Times New Roman" w:cs="Times New Roman"/>
              </w:rPr>
            </w:pPr>
            <w:r w:rsidRPr="00232B43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266" w:type="dxa"/>
            <w:vAlign w:val="center"/>
          </w:tcPr>
          <w:p w14:paraId="75E28DFC" w14:textId="77777777" w:rsidR="00C84289" w:rsidRPr="00232B43" w:rsidRDefault="00C84289" w:rsidP="008F07E3">
            <w:pPr>
              <w:jc w:val="center"/>
              <w:rPr>
                <w:rFonts w:ascii="Times New Roman" w:hAnsi="Times New Roman" w:cs="Times New Roman"/>
              </w:rPr>
            </w:pPr>
            <w:r w:rsidRPr="00232B43">
              <w:rPr>
                <w:rFonts w:ascii="Times New Roman" w:hAnsi="Times New Roman" w:cs="Times New Roman"/>
              </w:rPr>
              <w:t>1.6%</w:t>
            </w:r>
          </w:p>
        </w:tc>
        <w:tc>
          <w:tcPr>
            <w:tcW w:w="1049" w:type="dxa"/>
            <w:vAlign w:val="center"/>
          </w:tcPr>
          <w:p w14:paraId="0F6DEA18" w14:textId="77777777" w:rsidR="00C84289" w:rsidRPr="00232B43" w:rsidRDefault="00C84289" w:rsidP="008F07E3">
            <w:pPr>
              <w:jc w:val="center"/>
              <w:rPr>
                <w:rFonts w:ascii="Times New Roman" w:hAnsi="Times New Roman" w:cs="Times New Roman"/>
              </w:rPr>
            </w:pPr>
            <w:r w:rsidRPr="00232B43">
              <w:rPr>
                <w:rFonts w:ascii="Times New Roman" w:hAnsi="Times New Roman" w:cs="Times New Roman"/>
              </w:rPr>
              <w:t>3.80E-03</w:t>
            </w:r>
          </w:p>
        </w:tc>
      </w:tr>
      <w:tr w:rsidR="00C84289" w:rsidRPr="00232B43" w14:paraId="22DF779D" w14:textId="77777777" w:rsidTr="008F07E3">
        <w:tc>
          <w:tcPr>
            <w:tcW w:w="1512" w:type="dxa"/>
            <w:vMerge/>
            <w:vAlign w:val="center"/>
          </w:tcPr>
          <w:p w14:paraId="37928097" w14:textId="77777777" w:rsidR="00C84289" w:rsidRPr="00232B43" w:rsidRDefault="00C84289" w:rsidP="00232B43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386" w:type="dxa"/>
            <w:vAlign w:val="center"/>
          </w:tcPr>
          <w:p w14:paraId="0A5BFCA5" w14:textId="77777777" w:rsidR="00C84289" w:rsidRPr="00232B43" w:rsidRDefault="00C84289" w:rsidP="008F07E3">
            <w:pPr>
              <w:jc w:val="center"/>
              <w:rPr>
                <w:rFonts w:ascii="Times New Roman" w:hAnsi="Times New Roman" w:cs="Times New Roman"/>
              </w:rPr>
            </w:pPr>
            <w:r w:rsidRPr="00232B43">
              <w:rPr>
                <w:rFonts w:ascii="Times New Roman" w:hAnsi="Times New Roman" w:cs="Times New Roman"/>
              </w:rPr>
              <w:t>Regulation of TNFR1 signalling</w:t>
            </w:r>
          </w:p>
        </w:tc>
        <w:tc>
          <w:tcPr>
            <w:tcW w:w="803" w:type="dxa"/>
            <w:vAlign w:val="center"/>
          </w:tcPr>
          <w:p w14:paraId="05F80CFA" w14:textId="77777777" w:rsidR="00C84289" w:rsidRPr="00232B43" w:rsidRDefault="00C84289" w:rsidP="008F07E3">
            <w:pPr>
              <w:jc w:val="center"/>
              <w:rPr>
                <w:rFonts w:ascii="Times New Roman" w:hAnsi="Times New Roman" w:cs="Times New Roman"/>
              </w:rPr>
            </w:pPr>
            <w:r w:rsidRPr="00232B43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1266" w:type="dxa"/>
            <w:vAlign w:val="center"/>
          </w:tcPr>
          <w:p w14:paraId="18168DCB" w14:textId="77777777" w:rsidR="00C84289" w:rsidRPr="00232B43" w:rsidRDefault="00C84289" w:rsidP="008F07E3">
            <w:pPr>
              <w:jc w:val="center"/>
              <w:rPr>
                <w:rFonts w:ascii="Times New Roman" w:hAnsi="Times New Roman" w:cs="Times New Roman"/>
              </w:rPr>
            </w:pPr>
            <w:r w:rsidRPr="00232B43">
              <w:rPr>
                <w:rFonts w:ascii="Times New Roman" w:hAnsi="Times New Roman" w:cs="Times New Roman"/>
              </w:rPr>
              <w:t>2.1%</w:t>
            </w:r>
          </w:p>
        </w:tc>
        <w:tc>
          <w:tcPr>
            <w:tcW w:w="1049" w:type="dxa"/>
            <w:vAlign w:val="center"/>
          </w:tcPr>
          <w:p w14:paraId="344A565A" w14:textId="77777777" w:rsidR="00C84289" w:rsidRPr="00232B43" w:rsidRDefault="00C84289" w:rsidP="008F07E3">
            <w:pPr>
              <w:jc w:val="center"/>
              <w:rPr>
                <w:rFonts w:ascii="Times New Roman" w:hAnsi="Times New Roman" w:cs="Times New Roman"/>
              </w:rPr>
            </w:pPr>
            <w:r w:rsidRPr="00232B43">
              <w:rPr>
                <w:rFonts w:ascii="Times New Roman" w:hAnsi="Times New Roman" w:cs="Times New Roman"/>
              </w:rPr>
              <w:t>5.00E-03</w:t>
            </w:r>
          </w:p>
        </w:tc>
      </w:tr>
      <w:tr w:rsidR="00C84289" w:rsidRPr="00232B43" w14:paraId="0340AA66" w14:textId="77777777" w:rsidTr="008F07E3">
        <w:tc>
          <w:tcPr>
            <w:tcW w:w="1512" w:type="dxa"/>
            <w:vMerge/>
            <w:vAlign w:val="center"/>
          </w:tcPr>
          <w:p w14:paraId="71FC8F5C" w14:textId="77777777" w:rsidR="00C84289" w:rsidRPr="00232B43" w:rsidRDefault="00C84289" w:rsidP="00232B43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386" w:type="dxa"/>
            <w:vAlign w:val="center"/>
          </w:tcPr>
          <w:p w14:paraId="0114A7A6" w14:textId="77777777" w:rsidR="00C84289" w:rsidRPr="00232B43" w:rsidRDefault="00C84289" w:rsidP="008F07E3">
            <w:pPr>
              <w:jc w:val="center"/>
              <w:rPr>
                <w:rFonts w:ascii="Times New Roman" w:hAnsi="Times New Roman" w:cs="Times New Roman"/>
              </w:rPr>
            </w:pPr>
            <w:r w:rsidRPr="00232B43">
              <w:rPr>
                <w:rFonts w:ascii="Times New Roman" w:hAnsi="Times New Roman" w:cs="Times New Roman"/>
              </w:rPr>
              <w:t>Erythrocytes take up carbon dioxide and release oxygen</w:t>
            </w:r>
          </w:p>
        </w:tc>
        <w:tc>
          <w:tcPr>
            <w:tcW w:w="803" w:type="dxa"/>
            <w:vAlign w:val="center"/>
          </w:tcPr>
          <w:p w14:paraId="10703C16" w14:textId="77777777" w:rsidR="00C84289" w:rsidRPr="00232B43" w:rsidRDefault="00C84289" w:rsidP="008F07E3">
            <w:pPr>
              <w:jc w:val="center"/>
              <w:rPr>
                <w:rFonts w:ascii="Times New Roman" w:hAnsi="Times New Roman" w:cs="Times New Roman"/>
              </w:rPr>
            </w:pPr>
            <w:r w:rsidRPr="00232B43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266" w:type="dxa"/>
            <w:vAlign w:val="center"/>
          </w:tcPr>
          <w:p w14:paraId="3CBDD4FC" w14:textId="77777777" w:rsidR="00C84289" w:rsidRPr="00232B43" w:rsidRDefault="00C84289" w:rsidP="008F07E3">
            <w:pPr>
              <w:jc w:val="center"/>
              <w:rPr>
                <w:rFonts w:ascii="Times New Roman" w:hAnsi="Times New Roman" w:cs="Times New Roman"/>
              </w:rPr>
            </w:pPr>
            <w:r w:rsidRPr="00232B43">
              <w:rPr>
                <w:rFonts w:ascii="Times New Roman" w:hAnsi="Times New Roman" w:cs="Times New Roman"/>
              </w:rPr>
              <w:t>1.6%</w:t>
            </w:r>
          </w:p>
        </w:tc>
        <w:tc>
          <w:tcPr>
            <w:tcW w:w="1049" w:type="dxa"/>
            <w:vAlign w:val="center"/>
          </w:tcPr>
          <w:p w14:paraId="59A0A757" w14:textId="77777777" w:rsidR="00C84289" w:rsidRPr="00232B43" w:rsidRDefault="00C84289" w:rsidP="008F07E3">
            <w:pPr>
              <w:jc w:val="center"/>
              <w:rPr>
                <w:rFonts w:ascii="Times New Roman" w:hAnsi="Times New Roman" w:cs="Times New Roman"/>
              </w:rPr>
            </w:pPr>
            <w:r w:rsidRPr="00232B43">
              <w:rPr>
                <w:rFonts w:ascii="Times New Roman" w:hAnsi="Times New Roman" w:cs="Times New Roman"/>
              </w:rPr>
              <w:t>8.00E-03</w:t>
            </w:r>
          </w:p>
        </w:tc>
      </w:tr>
      <w:tr w:rsidR="00C84289" w:rsidRPr="00232B43" w14:paraId="13D7B93E" w14:textId="77777777" w:rsidTr="008F07E3">
        <w:tc>
          <w:tcPr>
            <w:tcW w:w="1512" w:type="dxa"/>
            <w:vMerge/>
            <w:vAlign w:val="center"/>
          </w:tcPr>
          <w:p w14:paraId="62D5ACD8" w14:textId="77777777" w:rsidR="00C84289" w:rsidRPr="00232B43" w:rsidRDefault="00C84289" w:rsidP="00232B43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386" w:type="dxa"/>
            <w:vAlign w:val="center"/>
          </w:tcPr>
          <w:p w14:paraId="3A54D79A" w14:textId="77777777" w:rsidR="00C84289" w:rsidRPr="00232B43" w:rsidRDefault="00C84289" w:rsidP="008F07E3">
            <w:pPr>
              <w:jc w:val="center"/>
              <w:rPr>
                <w:rFonts w:ascii="Times New Roman" w:hAnsi="Times New Roman" w:cs="Times New Roman"/>
              </w:rPr>
            </w:pPr>
            <w:r w:rsidRPr="00232B43">
              <w:rPr>
                <w:rFonts w:ascii="Times New Roman" w:hAnsi="Times New Roman" w:cs="Times New Roman"/>
              </w:rPr>
              <w:t>Cyclin E associated events during G1/S transition</w:t>
            </w:r>
          </w:p>
        </w:tc>
        <w:tc>
          <w:tcPr>
            <w:tcW w:w="803" w:type="dxa"/>
            <w:vAlign w:val="center"/>
          </w:tcPr>
          <w:p w14:paraId="63E00676" w14:textId="77777777" w:rsidR="00C84289" w:rsidRPr="00232B43" w:rsidRDefault="00C84289" w:rsidP="008F07E3">
            <w:pPr>
              <w:jc w:val="center"/>
              <w:rPr>
                <w:rFonts w:ascii="Times New Roman" w:hAnsi="Times New Roman" w:cs="Times New Roman"/>
              </w:rPr>
            </w:pPr>
            <w:r w:rsidRPr="00232B43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266" w:type="dxa"/>
            <w:vAlign w:val="center"/>
          </w:tcPr>
          <w:p w14:paraId="2464BCB4" w14:textId="77777777" w:rsidR="00C84289" w:rsidRPr="00232B43" w:rsidRDefault="00C84289" w:rsidP="008F07E3">
            <w:pPr>
              <w:jc w:val="center"/>
              <w:rPr>
                <w:rFonts w:ascii="Times New Roman" w:hAnsi="Times New Roman" w:cs="Times New Roman"/>
              </w:rPr>
            </w:pPr>
            <w:r w:rsidRPr="00232B43">
              <w:rPr>
                <w:rFonts w:ascii="Times New Roman" w:hAnsi="Times New Roman" w:cs="Times New Roman"/>
              </w:rPr>
              <w:t>1.6%</w:t>
            </w:r>
          </w:p>
        </w:tc>
        <w:tc>
          <w:tcPr>
            <w:tcW w:w="1049" w:type="dxa"/>
            <w:vAlign w:val="center"/>
          </w:tcPr>
          <w:p w14:paraId="47A80514" w14:textId="77777777" w:rsidR="00C84289" w:rsidRPr="00232B43" w:rsidRDefault="00C84289" w:rsidP="008F07E3">
            <w:pPr>
              <w:jc w:val="center"/>
              <w:rPr>
                <w:rFonts w:ascii="Times New Roman" w:hAnsi="Times New Roman" w:cs="Times New Roman"/>
              </w:rPr>
            </w:pPr>
            <w:r w:rsidRPr="00232B43">
              <w:rPr>
                <w:rFonts w:ascii="Times New Roman" w:hAnsi="Times New Roman" w:cs="Times New Roman"/>
              </w:rPr>
              <w:t>9.30E-03</w:t>
            </w:r>
          </w:p>
        </w:tc>
      </w:tr>
      <w:tr w:rsidR="00C84289" w:rsidRPr="00232B43" w14:paraId="587F3415" w14:textId="77777777" w:rsidTr="008F07E3">
        <w:tc>
          <w:tcPr>
            <w:tcW w:w="1512" w:type="dxa"/>
            <w:vMerge/>
            <w:vAlign w:val="center"/>
          </w:tcPr>
          <w:p w14:paraId="55EA455B" w14:textId="77777777" w:rsidR="00C84289" w:rsidRPr="00232B43" w:rsidRDefault="00C84289" w:rsidP="00232B43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386" w:type="dxa"/>
            <w:vAlign w:val="center"/>
          </w:tcPr>
          <w:p w14:paraId="177398FD" w14:textId="77777777" w:rsidR="00C84289" w:rsidRPr="00232B43" w:rsidRDefault="00C84289" w:rsidP="008F07E3">
            <w:pPr>
              <w:jc w:val="center"/>
              <w:rPr>
                <w:rFonts w:ascii="Times New Roman" w:hAnsi="Times New Roman" w:cs="Times New Roman"/>
              </w:rPr>
            </w:pPr>
            <w:r w:rsidRPr="00232B43">
              <w:rPr>
                <w:rFonts w:ascii="Times New Roman" w:hAnsi="Times New Roman" w:cs="Times New Roman"/>
              </w:rPr>
              <w:t>BMAL1: CLOCK, NPAS2 activates circadian gene expression</w:t>
            </w:r>
          </w:p>
        </w:tc>
        <w:tc>
          <w:tcPr>
            <w:tcW w:w="803" w:type="dxa"/>
            <w:vAlign w:val="center"/>
          </w:tcPr>
          <w:p w14:paraId="48C0EF16" w14:textId="77777777" w:rsidR="00C84289" w:rsidRPr="00232B43" w:rsidRDefault="00C84289" w:rsidP="008F07E3">
            <w:pPr>
              <w:jc w:val="center"/>
              <w:rPr>
                <w:rFonts w:ascii="Times New Roman" w:hAnsi="Times New Roman" w:cs="Times New Roman"/>
              </w:rPr>
            </w:pPr>
            <w:r w:rsidRPr="00232B43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1266" w:type="dxa"/>
            <w:vAlign w:val="center"/>
          </w:tcPr>
          <w:p w14:paraId="2CA0FC48" w14:textId="77777777" w:rsidR="00C84289" w:rsidRPr="00232B43" w:rsidRDefault="00C84289" w:rsidP="008F07E3">
            <w:pPr>
              <w:jc w:val="center"/>
              <w:rPr>
                <w:rFonts w:ascii="Times New Roman" w:hAnsi="Times New Roman" w:cs="Times New Roman"/>
              </w:rPr>
            </w:pPr>
            <w:r w:rsidRPr="00232B43">
              <w:rPr>
                <w:rFonts w:ascii="Times New Roman" w:hAnsi="Times New Roman" w:cs="Times New Roman"/>
              </w:rPr>
              <w:t>2.1%</w:t>
            </w:r>
          </w:p>
        </w:tc>
        <w:tc>
          <w:tcPr>
            <w:tcW w:w="1049" w:type="dxa"/>
            <w:vAlign w:val="center"/>
          </w:tcPr>
          <w:p w14:paraId="36FB0F1A" w14:textId="77777777" w:rsidR="00C84289" w:rsidRPr="00232B43" w:rsidRDefault="00C84289" w:rsidP="008F07E3">
            <w:pPr>
              <w:jc w:val="center"/>
              <w:rPr>
                <w:rFonts w:ascii="Times New Roman" w:hAnsi="Times New Roman" w:cs="Times New Roman"/>
              </w:rPr>
            </w:pPr>
            <w:r w:rsidRPr="00232B43">
              <w:rPr>
                <w:rFonts w:ascii="Times New Roman" w:hAnsi="Times New Roman" w:cs="Times New Roman"/>
              </w:rPr>
              <w:t>1.00E-02</w:t>
            </w:r>
          </w:p>
        </w:tc>
      </w:tr>
      <w:tr w:rsidR="00C84289" w:rsidRPr="00232B43" w14:paraId="026BBD75" w14:textId="77777777" w:rsidTr="008F07E3">
        <w:tc>
          <w:tcPr>
            <w:tcW w:w="1512" w:type="dxa"/>
            <w:vMerge/>
            <w:vAlign w:val="center"/>
          </w:tcPr>
          <w:p w14:paraId="22FDE917" w14:textId="77777777" w:rsidR="00C84289" w:rsidRPr="00232B43" w:rsidRDefault="00C84289" w:rsidP="00232B43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386" w:type="dxa"/>
            <w:vAlign w:val="center"/>
          </w:tcPr>
          <w:p w14:paraId="01E3DA92" w14:textId="77777777" w:rsidR="00C84289" w:rsidRPr="00232B43" w:rsidRDefault="00C84289" w:rsidP="008F07E3">
            <w:pPr>
              <w:jc w:val="center"/>
              <w:rPr>
                <w:rFonts w:ascii="Times New Roman" w:hAnsi="Times New Roman" w:cs="Times New Roman"/>
              </w:rPr>
            </w:pPr>
            <w:r w:rsidRPr="00232B43">
              <w:rPr>
                <w:rFonts w:ascii="Times New Roman" w:hAnsi="Times New Roman" w:cs="Times New Roman"/>
              </w:rPr>
              <w:t>Cyclin A: Cdk2-associated events at S phase entry</w:t>
            </w:r>
          </w:p>
        </w:tc>
        <w:tc>
          <w:tcPr>
            <w:tcW w:w="803" w:type="dxa"/>
            <w:vAlign w:val="center"/>
          </w:tcPr>
          <w:p w14:paraId="1D44C3E5" w14:textId="77777777" w:rsidR="00C84289" w:rsidRPr="00232B43" w:rsidRDefault="00C84289" w:rsidP="008F07E3">
            <w:pPr>
              <w:jc w:val="center"/>
              <w:rPr>
                <w:rFonts w:ascii="Times New Roman" w:hAnsi="Times New Roman" w:cs="Times New Roman"/>
              </w:rPr>
            </w:pPr>
            <w:r w:rsidRPr="00232B43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266" w:type="dxa"/>
            <w:vAlign w:val="center"/>
          </w:tcPr>
          <w:p w14:paraId="721BEC27" w14:textId="77777777" w:rsidR="00C84289" w:rsidRPr="00232B43" w:rsidRDefault="00C84289" w:rsidP="008F07E3">
            <w:pPr>
              <w:jc w:val="center"/>
              <w:rPr>
                <w:rFonts w:ascii="Times New Roman" w:hAnsi="Times New Roman" w:cs="Times New Roman"/>
              </w:rPr>
            </w:pPr>
            <w:r w:rsidRPr="00232B43">
              <w:rPr>
                <w:rFonts w:ascii="Times New Roman" w:hAnsi="Times New Roman" w:cs="Times New Roman"/>
              </w:rPr>
              <w:t>1.6%</w:t>
            </w:r>
          </w:p>
        </w:tc>
        <w:tc>
          <w:tcPr>
            <w:tcW w:w="1049" w:type="dxa"/>
            <w:vAlign w:val="center"/>
          </w:tcPr>
          <w:p w14:paraId="343F7B58" w14:textId="77777777" w:rsidR="00C84289" w:rsidRPr="00232B43" w:rsidRDefault="00C84289" w:rsidP="008F07E3">
            <w:pPr>
              <w:jc w:val="center"/>
              <w:rPr>
                <w:rFonts w:ascii="Times New Roman" w:hAnsi="Times New Roman" w:cs="Times New Roman"/>
              </w:rPr>
            </w:pPr>
            <w:r w:rsidRPr="00232B43">
              <w:rPr>
                <w:rFonts w:ascii="Times New Roman" w:hAnsi="Times New Roman" w:cs="Times New Roman"/>
              </w:rPr>
              <w:t>1.10E-02</w:t>
            </w:r>
          </w:p>
        </w:tc>
      </w:tr>
      <w:tr w:rsidR="00C84289" w:rsidRPr="00232B43" w14:paraId="2995FC5D" w14:textId="77777777" w:rsidTr="008F07E3">
        <w:tc>
          <w:tcPr>
            <w:tcW w:w="1512" w:type="dxa"/>
            <w:vMerge/>
            <w:vAlign w:val="center"/>
          </w:tcPr>
          <w:p w14:paraId="7A4FE6DA" w14:textId="77777777" w:rsidR="00C84289" w:rsidRPr="00232B43" w:rsidRDefault="00C84289" w:rsidP="00232B43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386" w:type="dxa"/>
            <w:vAlign w:val="center"/>
          </w:tcPr>
          <w:p w14:paraId="66581F9F" w14:textId="77777777" w:rsidR="00C84289" w:rsidRPr="00232B43" w:rsidRDefault="00C84289" w:rsidP="008F07E3">
            <w:pPr>
              <w:jc w:val="center"/>
              <w:rPr>
                <w:rFonts w:ascii="Times New Roman" w:hAnsi="Times New Roman" w:cs="Times New Roman"/>
              </w:rPr>
            </w:pPr>
            <w:r w:rsidRPr="00232B43">
              <w:rPr>
                <w:rFonts w:ascii="Times New Roman" w:hAnsi="Times New Roman" w:cs="Times New Roman"/>
              </w:rPr>
              <w:t>MAP3K8 (TPL2)-dependent MAPK1/3 activation</w:t>
            </w:r>
          </w:p>
        </w:tc>
        <w:tc>
          <w:tcPr>
            <w:tcW w:w="803" w:type="dxa"/>
            <w:vAlign w:val="center"/>
          </w:tcPr>
          <w:p w14:paraId="5DC21337" w14:textId="77777777" w:rsidR="00C84289" w:rsidRPr="00232B43" w:rsidRDefault="00C84289" w:rsidP="008F07E3">
            <w:pPr>
              <w:jc w:val="center"/>
              <w:rPr>
                <w:rFonts w:ascii="Times New Roman" w:hAnsi="Times New Roman" w:cs="Times New Roman"/>
              </w:rPr>
            </w:pPr>
            <w:r w:rsidRPr="00232B43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266" w:type="dxa"/>
            <w:vAlign w:val="center"/>
          </w:tcPr>
          <w:p w14:paraId="796819DE" w14:textId="77777777" w:rsidR="00C84289" w:rsidRPr="00232B43" w:rsidRDefault="00C84289" w:rsidP="008F07E3">
            <w:pPr>
              <w:jc w:val="center"/>
              <w:rPr>
                <w:rFonts w:ascii="Times New Roman" w:hAnsi="Times New Roman" w:cs="Times New Roman"/>
              </w:rPr>
            </w:pPr>
            <w:r w:rsidRPr="00232B43">
              <w:rPr>
                <w:rFonts w:ascii="Times New Roman" w:hAnsi="Times New Roman" w:cs="Times New Roman"/>
              </w:rPr>
              <w:t>1.6%</w:t>
            </w:r>
          </w:p>
        </w:tc>
        <w:tc>
          <w:tcPr>
            <w:tcW w:w="1049" w:type="dxa"/>
            <w:vAlign w:val="center"/>
          </w:tcPr>
          <w:p w14:paraId="29B54147" w14:textId="77777777" w:rsidR="00C84289" w:rsidRPr="00232B43" w:rsidRDefault="00C84289" w:rsidP="008F07E3">
            <w:pPr>
              <w:jc w:val="center"/>
              <w:rPr>
                <w:rFonts w:ascii="Times New Roman" w:hAnsi="Times New Roman" w:cs="Times New Roman"/>
              </w:rPr>
            </w:pPr>
            <w:r w:rsidRPr="00232B43">
              <w:rPr>
                <w:rFonts w:ascii="Times New Roman" w:hAnsi="Times New Roman" w:cs="Times New Roman"/>
              </w:rPr>
              <w:t>1.20E-02</w:t>
            </w:r>
          </w:p>
        </w:tc>
      </w:tr>
      <w:tr w:rsidR="00C84289" w:rsidRPr="00232B43" w14:paraId="65D653DE" w14:textId="77777777" w:rsidTr="008F07E3">
        <w:tc>
          <w:tcPr>
            <w:tcW w:w="1512" w:type="dxa"/>
            <w:vMerge/>
            <w:vAlign w:val="center"/>
          </w:tcPr>
          <w:p w14:paraId="79FF3EC5" w14:textId="77777777" w:rsidR="00C84289" w:rsidRPr="00232B43" w:rsidRDefault="00C84289" w:rsidP="00232B43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386" w:type="dxa"/>
            <w:vAlign w:val="center"/>
          </w:tcPr>
          <w:p w14:paraId="5017F43E" w14:textId="77777777" w:rsidR="00C84289" w:rsidRPr="00232B43" w:rsidRDefault="00C84289" w:rsidP="008F07E3">
            <w:pPr>
              <w:jc w:val="center"/>
              <w:rPr>
                <w:rFonts w:ascii="Times New Roman" w:hAnsi="Times New Roman" w:cs="Times New Roman"/>
              </w:rPr>
            </w:pPr>
            <w:r w:rsidRPr="00232B43">
              <w:rPr>
                <w:rFonts w:ascii="Times New Roman" w:hAnsi="Times New Roman" w:cs="Times New Roman"/>
              </w:rPr>
              <w:t>Nuclear Receptor transcription pathway</w:t>
            </w:r>
          </w:p>
        </w:tc>
        <w:tc>
          <w:tcPr>
            <w:tcW w:w="803" w:type="dxa"/>
            <w:vAlign w:val="center"/>
          </w:tcPr>
          <w:p w14:paraId="4201BEEC" w14:textId="77777777" w:rsidR="00C84289" w:rsidRPr="00232B43" w:rsidRDefault="00C84289" w:rsidP="008F07E3">
            <w:pPr>
              <w:jc w:val="center"/>
              <w:rPr>
                <w:rFonts w:ascii="Times New Roman" w:hAnsi="Times New Roman" w:cs="Times New Roman"/>
              </w:rPr>
            </w:pPr>
            <w:r w:rsidRPr="00232B43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1266" w:type="dxa"/>
            <w:vAlign w:val="center"/>
          </w:tcPr>
          <w:p w14:paraId="580639C0" w14:textId="77777777" w:rsidR="00C84289" w:rsidRPr="00232B43" w:rsidRDefault="00C84289" w:rsidP="008F07E3">
            <w:pPr>
              <w:jc w:val="center"/>
              <w:rPr>
                <w:rFonts w:ascii="Times New Roman" w:hAnsi="Times New Roman" w:cs="Times New Roman"/>
              </w:rPr>
            </w:pPr>
            <w:r w:rsidRPr="00232B43">
              <w:rPr>
                <w:rFonts w:ascii="Times New Roman" w:hAnsi="Times New Roman" w:cs="Times New Roman"/>
              </w:rPr>
              <w:t>2.1%</w:t>
            </w:r>
          </w:p>
        </w:tc>
        <w:tc>
          <w:tcPr>
            <w:tcW w:w="1049" w:type="dxa"/>
            <w:vAlign w:val="center"/>
          </w:tcPr>
          <w:p w14:paraId="01E268AD" w14:textId="77777777" w:rsidR="00C84289" w:rsidRPr="00232B43" w:rsidRDefault="00C84289" w:rsidP="008F07E3">
            <w:pPr>
              <w:jc w:val="center"/>
              <w:rPr>
                <w:rFonts w:ascii="Times New Roman" w:hAnsi="Times New Roman" w:cs="Times New Roman"/>
              </w:rPr>
            </w:pPr>
            <w:r w:rsidRPr="00232B43">
              <w:rPr>
                <w:rFonts w:ascii="Times New Roman" w:hAnsi="Times New Roman" w:cs="Times New Roman"/>
              </w:rPr>
              <w:t>1.70E-02</w:t>
            </w:r>
          </w:p>
        </w:tc>
      </w:tr>
      <w:tr w:rsidR="00C84289" w:rsidRPr="00232B43" w14:paraId="257C98EA" w14:textId="77777777" w:rsidTr="008F07E3">
        <w:tc>
          <w:tcPr>
            <w:tcW w:w="1512" w:type="dxa"/>
            <w:vMerge/>
            <w:vAlign w:val="center"/>
          </w:tcPr>
          <w:p w14:paraId="761EE3B3" w14:textId="77777777" w:rsidR="00C84289" w:rsidRPr="00232B43" w:rsidRDefault="00C84289" w:rsidP="00E73E39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386" w:type="dxa"/>
            <w:vAlign w:val="center"/>
          </w:tcPr>
          <w:p w14:paraId="1A123B9F" w14:textId="7250F32B" w:rsidR="00C84289" w:rsidRPr="00232B43" w:rsidRDefault="00C84289" w:rsidP="008F07E3">
            <w:pPr>
              <w:jc w:val="center"/>
              <w:rPr>
                <w:rFonts w:ascii="Times New Roman" w:hAnsi="Times New Roman" w:cs="Times New Roman"/>
              </w:rPr>
            </w:pPr>
            <w:r w:rsidRPr="00AE7570">
              <w:rPr>
                <w:rFonts w:ascii="Times New Roman" w:hAnsi="Times New Roman" w:cs="Times New Roman"/>
              </w:rPr>
              <w:t xml:space="preserve">Constitutive </w:t>
            </w:r>
            <w:r>
              <w:rPr>
                <w:rFonts w:ascii="Times New Roman" w:hAnsi="Times New Roman" w:cs="Times New Roman"/>
              </w:rPr>
              <w:t>s</w:t>
            </w:r>
            <w:r w:rsidRPr="00AE7570">
              <w:rPr>
                <w:rFonts w:ascii="Times New Roman" w:hAnsi="Times New Roman" w:cs="Times New Roman"/>
              </w:rPr>
              <w:t xml:space="preserve">ignalling by </w:t>
            </w:r>
            <w:r>
              <w:rPr>
                <w:rFonts w:ascii="Times New Roman" w:hAnsi="Times New Roman" w:cs="Times New Roman"/>
              </w:rPr>
              <w:t>l</w:t>
            </w:r>
            <w:r w:rsidRPr="00AE7570">
              <w:rPr>
                <w:rFonts w:ascii="Times New Roman" w:hAnsi="Times New Roman" w:cs="Times New Roman"/>
              </w:rPr>
              <w:t>igand-</w:t>
            </w:r>
            <w:r>
              <w:rPr>
                <w:rFonts w:ascii="Times New Roman" w:hAnsi="Times New Roman" w:cs="Times New Roman"/>
              </w:rPr>
              <w:t>r</w:t>
            </w:r>
            <w:r w:rsidRPr="00AE7570">
              <w:rPr>
                <w:rFonts w:ascii="Times New Roman" w:hAnsi="Times New Roman" w:cs="Times New Roman"/>
              </w:rPr>
              <w:t xml:space="preserve">esponsive EGFR </w:t>
            </w:r>
            <w:r>
              <w:rPr>
                <w:rFonts w:ascii="Times New Roman" w:hAnsi="Times New Roman" w:cs="Times New Roman"/>
              </w:rPr>
              <w:t>c</w:t>
            </w:r>
            <w:r w:rsidRPr="00AE7570">
              <w:rPr>
                <w:rFonts w:ascii="Times New Roman" w:hAnsi="Times New Roman" w:cs="Times New Roman"/>
              </w:rPr>
              <w:t xml:space="preserve">ancer </w:t>
            </w:r>
            <w:r>
              <w:rPr>
                <w:rFonts w:ascii="Times New Roman" w:hAnsi="Times New Roman" w:cs="Times New Roman"/>
              </w:rPr>
              <w:t>v</w:t>
            </w:r>
            <w:r w:rsidRPr="00AE7570">
              <w:rPr>
                <w:rFonts w:ascii="Times New Roman" w:hAnsi="Times New Roman" w:cs="Times New Roman"/>
              </w:rPr>
              <w:t>ariants</w:t>
            </w:r>
          </w:p>
        </w:tc>
        <w:tc>
          <w:tcPr>
            <w:tcW w:w="803" w:type="dxa"/>
            <w:vAlign w:val="center"/>
          </w:tcPr>
          <w:p w14:paraId="48860453" w14:textId="37D77D67" w:rsidR="00C84289" w:rsidRPr="00E73E39" w:rsidRDefault="00C84289" w:rsidP="008F07E3">
            <w:pPr>
              <w:jc w:val="center"/>
              <w:rPr>
                <w:rFonts w:ascii="Times New Roman" w:hAnsi="Times New Roman" w:cs="Times New Roman"/>
              </w:rPr>
            </w:pPr>
            <w:r w:rsidRPr="00E73E39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266" w:type="dxa"/>
            <w:vAlign w:val="center"/>
          </w:tcPr>
          <w:p w14:paraId="5860BB84" w14:textId="4AF62123" w:rsidR="00C84289" w:rsidRPr="00E73E39" w:rsidRDefault="00C84289" w:rsidP="008F07E3">
            <w:pPr>
              <w:jc w:val="center"/>
              <w:rPr>
                <w:rFonts w:ascii="Times New Roman" w:hAnsi="Times New Roman" w:cs="Times New Roman"/>
              </w:rPr>
            </w:pPr>
            <w:r w:rsidRPr="00E73E39">
              <w:rPr>
                <w:rFonts w:ascii="Times New Roman" w:hAnsi="Times New Roman" w:cs="Times New Roman"/>
              </w:rPr>
              <w:t>1.6</w:t>
            </w:r>
            <w:r w:rsidR="00682C74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49" w:type="dxa"/>
            <w:vAlign w:val="center"/>
          </w:tcPr>
          <w:p w14:paraId="1206AF37" w14:textId="5B25EEB5" w:rsidR="00C84289" w:rsidRPr="00E73E39" w:rsidRDefault="00C84289" w:rsidP="008F07E3">
            <w:pPr>
              <w:jc w:val="center"/>
              <w:rPr>
                <w:rFonts w:ascii="Times New Roman" w:hAnsi="Times New Roman" w:cs="Times New Roman"/>
              </w:rPr>
            </w:pPr>
            <w:r w:rsidRPr="00E73E39">
              <w:rPr>
                <w:rFonts w:ascii="Times New Roman" w:hAnsi="Times New Roman" w:cs="Times New Roman"/>
              </w:rPr>
              <w:t>1.70E-02</w:t>
            </w:r>
          </w:p>
        </w:tc>
      </w:tr>
      <w:tr w:rsidR="00C84289" w:rsidRPr="00232B43" w14:paraId="2CEAFD9D" w14:textId="77777777" w:rsidTr="008F07E3">
        <w:tc>
          <w:tcPr>
            <w:tcW w:w="1512" w:type="dxa"/>
            <w:vMerge/>
            <w:vAlign w:val="center"/>
          </w:tcPr>
          <w:p w14:paraId="4E84F1D6" w14:textId="77777777" w:rsidR="00C84289" w:rsidRPr="00232B43" w:rsidRDefault="00C84289" w:rsidP="00E73E39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386" w:type="dxa"/>
            <w:vAlign w:val="center"/>
          </w:tcPr>
          <w:p w14:paraId="5D3E8E29" w14:textId="51B8BCB0" w:rsidR="00C84289" w:rsidRPr="00232B43" w:rsidRDefault="00C84289" w:rsidP="008F07E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Viral RNP Complexes in the host cell nucleus</w:t>
            </w:r>
          </w:p>
        </w:tc>
        <w:tc>
          <w:tcPr>
            <w:tcW w:w="803" w:type="dxa"/>
            <w:vAlign w:val="center"/>
          </w:tcPr>
          <w:p w14:paraId="43E0988E" w14:textId="59436C5F" w:rsidR="00C84289" w:rsidRPr="00E73E39" w:rsidRDefault="00C84289" w:rsidP="008F07E3">
            <w:pPr>
              <w:jc w:val="center"/>
              <w:rPr>
                <w:rFonts w:ascii="Times New Roman" w:hAnsi="Times New Roman" w:cs="Times New Roman"/>
              </w:rPr>
            </w:pPr>
            <w:r w:rsidRPr="00E73E39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266" w:type="dxa"/>
            <w:vAlign w:val="center"/>
          </w:tcPr>
          <w:p w14:paraId="1A495B60" w14:textId="5F622B32" w:rsidR="00C84289" w:rsidRPr="00E73E39" w:rsidRDefault="00C84289" w:rsidP="008F07E3">
            <w:pPr>
              <w:jc w:val="center"/>
              <w:rPr>
                <w:rFonts w:ascii="Times New Roman" w:hAnsi="Times New Roman" w:cs="Times New Roman"/>
              </w:rPr>
            </w:pPr>
            <w:r w:rsidRPr="00E73E39">
              <w:rPr>
                <w:rFonts w:ascii="Times New Roman" w:hAnsi="Times New Roman" w:cs="Times New Roman"/>
              </w:rPr>
              <w:t>1</w:t>
            </w:r>
            <w:r w:rsidR="00682C74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49" w:type="dxa"/>
            <w:vAlign w:val="center"/>
          </w:tcPr>
          <w:p w14:paraId="0B4338E9" w14:textId="69BE99EB" w:rsidR="00C84289" w:rsidRPr="00E73E39" w:rsidRDefault="00C84289" w:rsidP="008F07E3">
            <w:pPr>
              <w:jc w:val="center"/>
              <w:rPr>
                <w:rFonts w:ascii="Times New Roman" w:hAnsi="Times New Roman" w:cs="Times New Roman"/>
              </w:rPr>
            </w:pPr>
            <w:r w:rsidRPr="00E73E39">
              <w:rPr>
                <w:rFonts w:ascii="Times New Roman" w:hAnsi="Times New Roman" w:cs="Times New Roman"/>
              </w:rPr>
              <w:t>2.10E-02</w:t>
            </w:r>
          </w:p>
        </w:tc>
      </w:tr>
      <w:tr w:rsidR="00C84289" w:rsidRPr="00232B43" w14:paraId="070E5DEE" w14:textId="77777777" w:rsidTr="008F07E3">
        <w:tc>
          <w:tcPr>
            <w:tcW w:w="1512" w:type="dxa"/>
            <w:vMerge/>
            <w:vAlign w:val="center"/>
          </w:tcPr>
          <w:p w14:paraId="1CF450B9" w14:textId="77777777" w:rsidR="00C84289" w:rsidRPr="00232B43" w:rsidRDefault="00C84289" w:rsidP="00E73E39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386" w:type="dxa"/>
            <w:vAlign w:val="center"/>
          </w:tcPr>
          <w:p w14:paraId="63C97B55" w14:textId="01B1227C" w:rsidR="00C84289" w:rsidRPr="00232B43" w:rsidRDefault="00C84289" w:rsidP="008F07E3">
            <w:pPr>
              <w:jc w:val="center"/>
              <w:rPr>
                <w:rFonts w:ascii="Times New Roman" w:hAnsi="Times New Roman" w:cs="Times New Roman"/>
              </w:rPr>
            </w:pPr>
            <w:r w:rsidRPr="0032327E">
              <w:rPr>
                <w:rFonts w:ascii="Times New Roman" w:hAnsi="Times New Roman" w:cs="Times New Roman"/>
              </w:rPr>
              <w:t>ATF4 activates genes in response to endoplasmic reticulum stress</w:t>
            </w:r>
          </w:p>
        </w:tc>
        <w:tc>
          <w:tcPr>
            <w:tcW w:w="803" w:type="dxa"/>
            <w:vAlign w:val="center"/>
          </w:tcPr>
          <w:p w14:paraId="438D5993" w14:textId="5023B0D9" w:rsidR="00C84289" w:rsidRPr="00E73E39" w:rsidRDefault="00C84289" w:rsidP="008F07E3">
            <w:pPr>
              <w:jc w:val="center"/>
              <w:rPr>
                <w:rFonts w:ascii="Times New Roman" w:hAnsi="Times New Roman" w:cs="Times New Roman"/>
              </w:rPr>
            </w:pPr>
            <w:r w:rsidRPr="00E73E39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266" w:type="dxa"/>
            <w:vAlign w:val="center"/>
          </w:tcPr>
          <w:p w14:paraId="20B2333F" w14:textId="542018DF" w:rsidR="00C84289" w:rsidRPr="00E73E39" w:rsidRDefault="00C84289" w:rsidP="008F07E3">
            <w:pPr>
              <w:jc w:val="center"/>
              <w:rPr>
                <w:rFonts w:ascii="Times New Roman" w:hAnsi="Times New Roman" w:cs="Times New Roman"/>
              </w:rPr>
            </w:pPr>
            <w:r w:rsidRPr="00E73E39">
              <w:rPr>
                <w:rFonts w:ascii="Times New Roman" w:hAnsi="Times New Roman" w:cs="Times New Roman"/>
              </w:rPr>
              <w:t>1.6</w:t>
            </w:r>
            <w:r w:rsidR="00682C74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49" w:type="dxa"/>
            <w:vAlign w:val="center"/>
          </w:tcPr>
          <w:p w14:paraId="6F64BF5E" w14:textId="4EE0A7BF" w:rsidR="00C84289" w:rsidRPr="00E73E39" w:rsidRDefault="00C84289" w:rsidP="008F07E3">
            <w:pPr>
              <w:jc w:val="center"/>
              <w:rPr>
                <w:rFonts w:ascii="Times New Roman" w:hAnsi="Times New Roman" w:cs="Times New Roman"/>
              </w:rPr>
            </w:pPr>
            <w:r w:rsidRPr="00E73E39">
              <w:rPr>
                <w:rFonts w:ascii="Times New Roman" w:hAnsi="Times New Roman" w:cs="Times New Roman"/>
              </w:rPr>
              <w:t>2.80E-02</w:t>
            </w:r>
          </w:p>
        </w:tc>
      </w:tr>
      <w:tr w:rsidR="00C84289" w:rsidRPr="00232B43" w14:paraId="4F00023E" w14:textId="77777777" w:rsidTr="008F07E3">
        <w:tc>
          <w:tcPr>
            <w:tcW w:w="1512" w:type="dxa"/>
            <w:vMerge/>
            <w:vAlign w:val="center"/>
          </w:tcPr>
          <w:p w14:paraId="33538C69" w14:textId="77777777" w:rsidR="00C84289" w:rsidRPr="00232B43" w:rsidRDefault="00C84289" w:rsidP="00E73E39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386" w:type="dxa"/>
            <w:vAlign w:val="center"/>
          </w:tcPr>
          <w:p w14:paraId="273E6E17" w14:textId="546B703B" w:rsidR="00C84289" w:rsidRPr="00232B43" w:rsidRDefault="00C84289" w:rsidP="008F07E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ownregulation of TFG-beta receptor signalling</w:t>
            </w:r>
          </w:p>
        </w:tc>
        <w:tc>
          <w:tcPr>
            <w:tcW w:w="803" w:type="dxa"/>
            <w:vAlign w:val="center"/>
          </w:tcPr>
          <w:p w14:paraId="211228F2" w14:textId="1B902773" w:rsidR="00C84289" w:rsidRPr="00E73E39" w:rsidRDefault="00C84289" w:rsidP="008F07E3">
            <w:pPr>
              <w:jc w:val="center"/>
              <w:rPr>
                <w:rFonts w:ascii="Times New Roman" w:hAnsi="Times New Roman" w:cs="Times New Roman"/>
              </w:rPr>
            </w:pPr>
            <w:r w:rsidRPr="00E73E39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266" w:type="dxa"/>
            <w:vAlign w:val="center"/>
          </w:tcPr>
          <w:p w14:paraId="50B9956B" w14:textId="6E66F894" w:rsidR="00C84289" w:rsidRPr="00E73E39" w:rsidRDefault="00C84289" w:rsidP="008F07E3">
            <w:pPr>
              <w:jc w:val="center"/>
              <w:rPr>
                <w:rFonts w:ascii="Times New Roman" w:hAnsi="Times New Roman" w:cs="Times New Roman"/>
              </w:rPr>
            </w:pPr>
            <w:r w:rsidRPr="00E73E39">
              <w:rPr>
                <w:rFonts w:ascii="Times New Roman" w:hAnsi="Times New Roman" w:cs="Times New Roman"/>
              </w:rPr>
              <w:t>1.6</w:t>
            </w:r>
            <w:r w:rsidR="00682C74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49" w:type="dxa"/>
            <w:vAlign w:val="center"/>
          </w:tcPr>
          <w:p w14:paraId="7AA60AFA" w14:textId="13D999B7" w:rsidR="00C84289" w:rsidRPr="00E73E39" w:rsidRDefault="00C84289" w:rsidP="008F07E3">
            <w:pPr>
              <w:jc w:val="center"/>
              <w:rPr>
                <w:rFonts w:ascii="Times New Roman" w:hAnsi="Times New Roman" w:cs="Times New Roman"/>
              </w:rPr>
            </w:pPr>
            <w:r w:rsidRPr="00E73E39">
              <w:rPr>
                <w:rFonts w:ascii="Times New Roman" w:hAnsi="Times New Roman" w:cs="Times New Roman"/>
              </w:rPr>
              <w:t>3.10E-02</w:t>
            </w:r>
          </w:p>
        </w:tc>
      </w:tr>
      <w:tr w:rsidR="00C84289" w:rsidRPr="00232B43" w14:paraId="502676E3" w14:textId="77777777" w:rsidTr="008F07E3">
        <w:tc>
          <w:tcPr>
            <w:tcW w:w="1512" w:type="dxa"/>
            <w:vMerge/>
            <w:vAlign w:val="center"/>
          </w:tcPr>
          <w:p w14:paraId="5F0A6DC8" w14:textId="77777777" w:rsidR="00C84289" w:rsidRPr="00232B43" w:rsidRDefault="00C84289" w:rsidP="00E73E39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386" w:type="dxa"/>
            <w:vAlign w:val="center"/>
          </w:tcPr>
          <w:p w14:paraId="2E2287EF" w14:textId="1CFEEF34" w:rsidR="00C84289" w:rsidRPr="00232B43" w:rsidRDefault="00C84289" w:rsidP="008F07E3">
            <w:pPr>
              <w:jc w:val="center"/>
              <w:rPr>
                <w:rFonts w:ascii="Times New Roman" w:hAnsi="Times New Roman" w:cs="Times New Roman"/>
              </w:rPr>
            </w:pPr>
            <w:r w:rsidRPr="00781AB4">
              <w:rPr>
                <w:rFonts w:ascii="Times New Roman" w:hAnsi="Times New Roman" w:cs="Times New Roman"/>
              </w:rPr>
              <w:t>Factors involved in megakaryocyte development and platelet production</w:t>
            </w:r>
          </w:p>
        </w:tc>
        <w:tc>
          <w:tcPr>
            <w:tcW w:w="803" w:type="dxa"/>
            <w:vAlign w:val="center"/>
          </w:tcPr>
          <w:p w14:paraId="7DC597C3" w14:textId="1DEAB974" w:rsidR="00C84289" w:rsidRPr="00E73E39" w:rsidRDefault="00C84289" w:rsidP="008F07E3">
            <w:pPr>
              <w:jc w:val="center"/>
              <w:rPr>
                <w:rFonts w:ascii="Times New Roman" w:hAnsi="Times New Roman" w:cs="Times New Roman"/>
              </w:rPr>
            </w:pPr>
            <w:r w:rsidRPr="00E73E39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266" w:type="dxa"/>
            <w:vAlign w:val="center"/>
          </w:tcPr>
          <w:p w14:paraId="205C2008" w14:textId="7F5B303C" w:rsidR="00C84289" w:rsidRPr="00E73E39" w:rsidRDefault="00C84289" w:rsidP="008F07E3">
            <w:pPr>
              <w:jc w:val="center"/>
              <w:rPr>
                <w:rFonts w:ascii="Times New Roman" w:hAnsi="Times New Roman" w:cs="Times New Roman"/>
              </w:rPr>
            </w:pPr>
            <w:r w:rsidRPr="00E73E39">
              <w:rPr>
                <w:rFonts w:ascii="Times New Roman" w:hAnsi="Times New Roman" w:cs="Times New Roman"/>
              </w:rPr>
              <w:t>2.6</w:t>
            </w:r>
            <w:r w:rsidR="00682C74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49" w:type="dxa"/>
            <w:vAlign w:val="center"/>
          </w:tcPr>
          <w:p w14:paraId="0945A70E" w14:textId="3F0153AD" w:rsidR="00C84289" w:rsidRPr="00E73E39" w:rsidRDefault="00C84289" w:rsidP="008F07E3">
            <w:pPr>
              <w:jc w:val="center"/>
              <w:rPr>
                <w:rFonts w:ascii="Times New Roman" w:hAnsi="Times New Roman" w:cs="Times New Roman"/>
              </w:rPr>
            </w:pPr>
            <w:r w:rsidRPr="00E73E39">
              <w:rPr>
                <w:rFonts w:ascii="Times New Roman" w:hAnsi="Times New Roman" w:cs="Times New Roman"/>
              </w:rPr>
              <w:t>3.10E-02</w:t>
            </w:r>
          </w:p>
        </w:tc>
      </w:tr>
      <w:tr w:rsidR="00C84289" w:rsidRPr="00232B43" w14:paraId="48843B43" w14:textId="77777777" w:rsidTr="008F07E3">
        <w:tc>
          <w:tcPr>
            <w:tcW w:w="1512" w:type="dxa"/>
            <w:vMerge/>
            <w:vAlign w:val="center"/>
          </w:tcPr>
          <w:p w14:paraId="4ACEF3EB" w14:textId="77777777" w:rsidR="00C84289" w:rsidRPr="00232B43" w:rsidRDefault="00C84289" w:rsidP="00E73E39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386" w:type="dxa"/>
            <w:vAlign w:val="center"/>
          </w:tcPr>
          <w:p w14:paraId="007057EA" w14:textId="14E2E147" w:rsidR="00C84289" w:rsidRPr="00232B43" w:rsidRDefault="00C84289" w:rsidP="008F07E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nterferon alpha/beta signalling</w:t>
            </w:r>
          </w:p>
        </w:tc>
        <w:tc>
          <w:tcPr>
            <w:tcW w:w="803" w:type="dxa"/>
            <w:vAlign w:val="center"/>
          </w:tcPr>
          <w:p w14:paraId="70E961CE" w14:textId="30F3F88D" w:rsidR="00C84289" w:rsidRPr="00E73E39" w:rsidRDefault="00C84289" w:rsidP="008F07E3">
            <w:pPr>
              <w:jc w:val="center"/>
              <w:rPr>
                <w:rFonts w:ascii="Times New Roman" w:hAnsi="Times New Roman" w:cs="Times New Roman"/>
              </w:rPr>
            </w:pPr>
            <w:r w:rsidRPr="00E73E39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1266" w:type="dxa"/>
            <w:vAlign w:val="center"/>
          </w:tcPr>
          <w:p w14:paraId="445A05B6" w14:textId="68567258" w:rsidR="00C84289" w:rsidRPr="00E73E39" w:rsidRDefault="00C84289" w:rsidP="008F07E3">
            <w:pPr>
              <w:jc w:val="center"/>
              <w:rPr>
                <w:rFonts w:ascii="Times New Roman" w:hAnsi="Times New Roman" w:cs="Times New Roman"/>
              </w:rPr>
            </w:pPr>
            <w:r w:rsidRPr="00E73E39">
              <w:rPr>
                <w:rFonts w:ascii="Times New Roman" w:hAnsi="Times New Roman" w:cs="Times New Roman"/>
              </w:rPr>
              <w:t>2.1</w:t>
            </w:r>
            <w:r w:rsidR="00682C74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49" w:type="dxa"/>
            <w:vAlign w:val="center"/>
          </w:tcPr>
          <w:p w14:paraId="4C99EF75" w14:textId="18071636" w:rsidR="00C84289" w:rsidRPr="00E73E39" w:rsidRDefault="00C84289" w:rsidP="008F07E3">
            <w:pPr>
              <w:jc w:val="center"/>
              <w:rPr>
                <w:rFonts w:ascii="Times New Roman" w:hAnsi="Times New Roman" w:cs="Times New Roman"/>
              </w:rPr>
            </w:pPr>
            <w:r w:rsidRPr="00E73E39">
              <w:rPr>
                <w:rFonts w:ascii="Times New Roman" w:hAnsi="Times New Roman" w:cs="Times New Roman"/>
              </w:rPr>
              <w:t>3.40E-02</w:t>
            </w:r>
          </w:p>
        </w:tc>
      </w:tr>
      <w:tr w:rsidR="00C84289" w:rsidRPr="00232B43" w14:paraId="21D6160F" w14:textId="77777777" w:rsidTr="008F07E3">
        <w:tc>
          <w:tcPr>
            <w:tcW w:w="1512" w:type="dxa"/>
            <w:vMerge/>
            <w:vAlign w:val="center"/>
          </w:tcPr>
          <w:p w14:paraId="6C7973EE" w14:textId="77777777" w:rsidR="00C84289" w:rsidRPr="00232B43" w:rsidRDefault="00C84289" w:rsidP="00E73E39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386" w:type="dxa"/>
            <w:vAlign w:val="center"/>
          </w:tcPr>
          <w:p w14:paraId="0A6162C2" w14:textId="6FB58DDA" w:rsidR="00C84289" w:rsidRPr="00232B43" w:rsidRDefault="008F07E3" w:rsidP="008F07E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G alpha (i) signalling events</w:t>
            </w:r>
          </w:p>
        </w:tc>
        <w:tc>
          <w:tcPr>
            <w:tcW w:w="803" w:type="dxa"/>
            <w:vAlign w:val="center"/>
          </w:tcPr>
          <w:p w14:paraId="5516522A" w14:textId="62EBCD70" w:rsidR="00C84289" w:rsidRPr="00E73E39" w:rsidRDefault="00C84289" w:rsidP="008F07E3">
            <w:pPr>
              <w:jc w:val="center"/>
              <w:rPr>
                <w:rFonts w:ascii="Times New Roman" w:hAnsi="Times New Roman" w:cs="Times New Roman"/>
              </w:rPr>
            </w:pPr>
            <w:r w:rsidRPr="00E73E39">
              <w:rPr>
                <w:rFonts w:ascii="Times New Roman" w:hAnsi="Times New Roman" w:cs="Times New Roman"/>
              </w:rPr>
              <w:t>7</w:t>
            </w:r>
          </w:p>
        </w:tc>
        <w:tc>
          <w:tcPr>
            <w:tcW w:w="1266" w:type="dxa"/>
            <w:vAlign w:val="center"/>
          </w:tcPr>
          <w:p w14:paraId="545AFD1C" w14:textId="576D803F" w:rsidR="00C84289" w:rsidRPr="00E73E39" w:rsidRDefault="00C84289" w:rsidP="008F07E3">
            <w:pPr>
              <w:jc w:val="center"/>
              <w:rPr>
                <w:rFonts w:ascii="Times New Roman" w:hAnsi="Times New Roman" w:cs="Times New Roman"/>
              </w:rPr>
            </w:pPr>
            <w:r w:rsidRPr="00E73E39">
              <w:rPr>
                <w:rFonts w:ascii="Times New Roman" w:hAnsi="Times New Roman" w:cs="Times New Roman"/>
              </w:rPr>
              <w:t>3.6</w:t>
            </w:r>
            <w:r w:rsidR="00682C74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49" w:type="dxa"/>
            <w:vAlign w:val="center"/>
          </w:tcPr>
          <w:p w14:paraId="41ACEB92" w14:textId="11482661" w:rsidR="00C84289" w:rsidRPr="00E73E39" w:rsidRDefault="00C84289" w:rsidP="008F07E3">
            <w:pPr>
              <w:jc w:val="center"/>
              <w:rPr>
                <w:rFonts w:ascii="Times New Roman" w:hAnsi="Times New Roman" w:cs="Times New Roman"/>
              </w:rPr>
            </w:pPr>
            <w:r w:rsidRPr="00E73E39">
              <w:rPr>
                <w:rFonts w:ascii="Times New Roman" w:hAnsi="Times New Roman" w:cs="Times New Roman"/>
              </w:rPr>
              <w:t>4.60E-02</w:t>
            </w:r>
          </w:p>
        </w:tc>
      </w:tr>
      <w:tr w:rsidR="00C84289" w:rsidRPr="00232B43" w14:paraId="712AD37E" w14:textId="77777777" w:rsidTr="008F07E3">
        <w:tc>
          <w:tcPr>
            <w:tcW w:w="1512" w:type="dxa"/>
            <w:vMerge/>
            <w:tcBorders>
              <w:bottom w:val="single" w:sz="4" w:space="0" w:color="A6A6A6" w:themeColor="background1" w:themeShade="A6"/>
            </w:tcBorders>
            <w:vAlign w:val="center"/>
          </w:tcPr>
          <w:p w14:paraId="6A12BC35" w14:textId="77777777" w:rsidR="00C84289" w:rsidRPr="00232B43" w:rsidRDefault="00C84289" w:rsidP="00C84289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386" w:type="dxa"/>
            <w:vAlign w:val="center"/>
          </w:tcPr>
          <w:p w14:paraId="6BCB3570" w14:textId="1FF3CAF3" w:rsidR="00C84289" w:rsidRPr="00232B43" w:rsidRDefault="008F07E3" w:rsidP="008F07E3">
            <w:pPr>
              <w:jc w:val="center"/>
              <w:rPr>
                <w:rFonts w:ascii="Times New Roman" w:hAnsi="Times New Roman" w:cs="Times New Roman"/>
              </w:rPr>
            </w:pPr>
            <w:r w:rsidRPr="008F07E3">
              <w:rPr>
                <w:rFonts w:ascii="Times New Roman" w:hAnsi="Times New Roman" w:cs="Times New Roman"/>
              </w:rPr>
              <w:t xml:space="preserve">Recruitment and ATM-mediated phosphorylation of repair and </w:t>
            </w:r>
            <w:r w:rsidR="00682C74" w:rsidRPr="008F07E3">
              <w:rPr>
                <w:rFonts w:ascii="Times New Roman" w:hAnsi="Times New Roman" w:cs="Times New Roman"/>
              </w:rPr>
              <w:t>signalling</w:t>
            </w:r>
            <w:r w:rsidRPr="008F07E3">
              <w:rPr>
                <w:rFonts w:ascii="Times New Roman" w:hAnsi="Times New Roman" w:cs="Times New Roman"/>
              </w:rPr>
              <w:t xml:space="preserve"> proteins at DNA double strand breaks</w:t>
            </w:r>
          </w:p>
        </w:tc>
        <w:tc>
          <w:tcPr>
            <w:tcW w:w="803" w:type="dxa"/>
            <w:vAlign w:val="center"/>
          </w:tcPr>
          <w:p w14:paraId="6DCDF103" w14:textId="49E30D71" w:rsidR="00C84289" w:rsidRPr="00C84289" w:rsidRDefault="00C84289" w:rsidP="008F07E3">
            <w:pPr>
              <w:jc w:val="center"/>
              <w:rPr>
                <w:rFonts w:ascii="Times New Roman" w:hAnsi="Times New Roman" w:cs="Times New Roman"/>
              </w:rPr>
            </w:pPr>
            <w:r w:rsidRPr="00C84289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1266" w:type="dxa"/>
            <w:vAlign w:val="center"/>
          </w:tcPr>
          <w:p w14:paraId="10A3EC84" w14:textId="1EDDC868" w:rsidR="00C84289" w:rsidRPr="00C84289" w:rsidRDefault="00C84289" w:rsidP="008F07E3">
            <w:pPr>
              <w:jc w:val="center"/>
              <w:rPr>
                <w:rFonts w:ascii="Times New Roman" w:hAnsi="Times New Roman" w:cs="Times New Roman"/>
              </w:rPr>
            </w:pPr>
            <w:r w:rsidRPr="00C84289">
              <w:rPr>
                <w:rFonts w:ascii="Times New Roman" w:hAnsi="Times New Roman" w:cs="Times New Roman"/>
              </w:rPr>
              <w:t>2.1</w:t>
            </w:r>
            <w:r w:rsidR="00682C74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49" w:type="dxa"/>
            <w:vAlign w:val="center"/>
          </w:tcPr>
          <w:p w14:paraId="7BB53122" w14:textId="368F0503" w:rsidR="00C84289" w:rsidRPr="00C84289" w:rsidRDefault="00C84289" w:rsidP="008F07E3">
            <w:pPr>
              <w:jc w:val="center"/>
              <w:rPr>
                <w:rFonts w:ascii="Times New Roman" w:hAnsi="Times New Roman" w:cs="Times New Roman"/>
              </w:rPr>
            </w:pPr>
            <w:r w:rsidRPr="00C84289">
              <w:rPr>
                <w:rFonts w:ascii="Times New Roman" w:hAnsi="Times New Roman" w:cs="Times New Roman"/>
              </w:rPr>
              <w:t>4.60E-02</w:t>
            </w:r>
          </w:p>
        </w:tc>
      </w:tr>
    </w:tbl>
    <w:p w14:paraId="133420B3" w14:textId="34580E2A" w:rsidR="00014AE4" w:rsidRDefault="00014AE4" w:rsidP="002D32E1"/>
    <w:p w14:paraId="3124304F" w14:textId="545E1260" w:rsidR="00232B43" w:rsidRDefault="00232B43" w:rsidP="002D32E1"/>
    <w:p w14:paraId="625A6551" w14:textId="7ABA4F07" w:rsidR="00232B43" w:rsidRDefault="00232B43" w:rsidP="002D32E1"/>
    <w:p w14:paraId="5876B7CD" w14:textId="77777777" w:rsidR="008F07E3" w:rsidRDefault="008F07E3" w:rsidP="002D32E1"/>
    <w:p w14:paraId="19597291" w14:textId="77777777" w:rsidR="00B369F9" w:rsidRPr="00B369F9" w:rsidRDefault="00B369F9" w:rsidP="00B369F9">
      <w:pPr>
        <w:tabs>
          <w:tab w:val="left" w:pos="3181"/>
        </w:tabs>
        <w:spacing w:after="0"/>
        <w:jc w:val="center"/>
        <w:rPr>
          <w:rFonts w:ascii="Times New Roman" w:hAnsi="Times New Roman" w:cs="Times New Roman"/>
          <w:b/>
          <w:bCs/>
          <w:u w:val="single"/>
        </w:rPr>
      </w:pPr>
      <w:r w:rsidRPr="00B369F9">
        <w:rPr>
          <w:rFonts w:ascii="Times New Roman" w:hAnsi="Times New Roman" w:cs="Times New Roman"/>
          <w:b/>
          <w:bCs/>
        </w:rPr>
        <w:lastRenderedPageBreak/>
        <w:t>Table 16.3</w:t>
      </w:r>
      <w:r w:rsidRPr="00B369F9">
        <w:rPr>
          <w:rFonts w:ascii="Times New Roman" w:hAnsi="Times New Roman" w:cs="Times New Roman"/>
        </w:rPr>
        <w:t xml:space="preserve"> – Biological process analysis of top 250 DEGs in DCD biopsies compared at T2 and T1.</w:t>
      </w:r>
    </w:p>
    <w:tbl>
      <w:tblPr>
        <w:tblStyle w:val="TableGridLight1"/>
        <w:tblW w:w="0" w:type="auto"/>
        <w:tblLook w:val="04A0" w:firstRow="1" w:lastRow="0" w:firstColumn="1" w:lastColumn="0" w:noHBand="0" w:noVBand="1"/>
      </w:tblPr>
      <w:tblGrid>
        <w:gridCol w:w="1145"/>
        <w:gridCol w:w="4776"/>
        <w:gridCol w:w="803"/>
        <w:gridCol w:w="1255"/>
        <w:gridCol w:w="1037"/>
      </w:tblGrid>
      <w:tr w:rsidR="00B369F9" w:rsidRPr="00B369F9" w14:paraId="1B93D11E" w14:textId="77777777" w:rsidTr="00176BF7">
        <w:tc>
          <w:tcPr>
            <w:tcW w:w="1145" w:type="dxa"/>
            <w:vAlign w:val="center"/>
          </w:tcPr>
          <w:p w14:paraId="178CF647" w14:textId="77777777" w:rsidR="00B369F9" w:rsidRPr="00B369F9" w:rsidRDefault="00B369F9" w:rsidP="00B369F9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B369F9">
              <w:rPr>
                <w:rFonts w:ascii="Times New Roman" w:hAnsi="Times New Roman" w:cs="Times New Roman"/>
                <w:b/>
                <w:bCs/>
              </w:rPr>
              <w:t>Category</w:t>
            </w:r>
          </w:p>
        </w:tc>
        <w:tc>
          <w:tcPr>
            <w:tcW w:w="4776" w:type="dxa"/>
            <w:vAlign w:val="center"/>
          </w:tcPr>
          <w:p w14:paraId="15D0ADDB" w14:textId="77777777" w:rsidR="00B369F9" w:rsidRPr="00B369F9" w:rsidRDefault="00B369F9" w:rsidP="00B369F9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B369F9">
              <w:rPr>
                <w:rFonts w:ascii="Times New Roman" w:hAnsi="Times New Roman" w:cs="Times New Roman"/>
                <w:b/>
                <w:bCs/>
              </w:rPr>
              <w:t>Term</w:t>
            </w:r>
          </w:p>
        </w:tc>
        <w:tc>
          <w:tcPr>
            <w:tcW w:w="803" w:type="dxa"/>
            <w:vAlign w:val="center"/>
          </w:tcPr>
          <w:p w14:paraId="01AA568C" w14:textId="77777777" w:rsidR="00B369F9" w:rsidRPr="00B369F9" w:rsidRDefault="00B369F9" w:rsidP="00B369F9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B369F9">
              <w:rPr>
                <w:rFonts w:ascii="Times New Roman" w:hAnsi="Times New Roman" w:cs="Times New Roman"/>
                <w:b/>
                <w:bCs/>
              </w:rPr>
              <w:t>Count</w:t>
            </w:r>
          </w:p>
        </w:tc>
        <w:tc>
          <w:tcPr>
            <w:tcW w:w="1255" w:type="dxa"/>
            <w:vAlign w:val="center"/>
          </w:tcPr>
          <w:p w14:paraId="7EC6DDDF" w14:textId="77777777" w:rsidR="00B369F9" w:rsidRPr="00B369F9" w:rsidRDefault="00B369F9" w:rsidP="00B369F9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B369F9">
              <w:rPr>
                <w:rFonts w:ascii="Times New Roman" w:hAnsi="Times New Roman" w:cs="Times New Roman"/>
                <w:b/>
                <w:bCs/>
              </w:rPr>
              <w:t>Percentage</w:t>
            </w:r>
          </w:p>
        </w:tc>
        <w:tc>
          <w:tcPr>
            <w:tcW w:w="1037" w:type="dxa"/>
            <w:vAlign w:val="center"/>
          </w:tcPr>
          <w:p w14:paraId="2E3AA9E0" w14:textId="77777777" w:rsidR="00B369F9" w:rsidRPr="00B369F9" w:rsidRDefault="00B369F9" w:rsidP="00B369F9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B369F9">
              <w:rPr>
                <w:rFonts w:ascii="Times New Roman" w:hAnsi="Times New Roman" w:cs="Times New Roman"/>
                <w:b/>
                <w:bCs/>
              </w:rPr>
              <w:t>P-value</w:t>
            </w:r>
          </w:p>
        </w:tc>
      </w:tr>
      <w:tr w:rsidR="00257A0B" w:rsidRPr="00B369F9" w14:paraId="3BFB0F79" w14:textId="77777777" w:rsidTr="00176BF7">
        <w:tc>
          <w:tcPr>
            <w:tcW w:w="1145" w:type="dxa"/>
            <w:vMerge w:val="restart"/>
            <w:vAlign w:val="center"/>
          </w:tcPr>
          <w:p w14:paraId="10CA1E1B" w14:textId="77777777" w:rsidR="00257A0B" w:rsidRPr="00B369F9" w:rsidRDefault="00257A0B" w:rsidP="00B369F9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B369F9">
              <w:rPr>
                <w:rFonts w:ascii="Times New Roman" w:hAnsi="Times New Roman" w:cs="Times New Roman"/>
                <w:b/>
                <w:bCs/>
              </w:rPr>
              <w:t>Biological Process</w:t>
            </w:r>
          </w:p>
        </w:tc>
        <w:tc>
          <w:tcPr>
            <w:tcW w:w="4776" w:type="dxa"/>
            <w:vAlign w:val="center"/>
          </w:tcPr>
          <w:p w14:paraId="34F199BF" w14:textId="77777777" w:rsidR="00257A0B" w:rsidRPr="00B369F9" w:rsidRDefault="00257A0B" w:rsidP="00B369F9">
            <w:pPr>
              <w:jc w:val="center"/>
              <w:rPr>
                <w:rFonts w:ascii="Times New Roman" w:hAnsi="Times New Roman" w:cs="Times New Roman"/>
              </w:rPr>
            </w:pPr>
            <w:r w:rsidRPr="00B369F9">
              <w:rPr>
                <w:rFonts w:ascii="Times New Roman" w:hAnsi="Times New Roman" w:cs="Times New Roman"/>
              </w:rPr>
              <w:t>Response to unfolded protein</w:t>
            </w:r>
          </w:p>
        </w:tc>
        <w:tc>
          <w:tcPr>
            <w:tcW w:w="803" w:type="dxa"/>
            <w:vAlign w:val="center"/>
          </w:tcPr>
          <w:p w14:paraId="33A4071C" w14:textId="77777777" w:rsidR="00257A0B" w:rsidRPr="00B369F9" w:rsidRDefault="00257A0B" w:rsidP="00B369F9">
            <w:pPr>
              <w:jc w:val="center"/>
              <w:rPr>
                <w:rFonts w:ascii="Times New Roman" w:hAnsi="Times New Roman" w:cs="Times New Roman"/>
              </w:rPr>
            </w:pPr>
            <w:r w:rsidRPr="00B369F9">
              <w:rPr>
                <w:rFonts w:ascii="Times New Roman" w:hAnsi="Times New Roman" w:cs="Times New Roman"/>
              </w:rPr>
              <w:t>11</w:t>
            </w:r>
          </w:p>
        </w:tc>
        <w:tc>
          <w:tcPr>
            <w:tcW w:w="1255" w:type="dxa"/>
            <w:vAlign w:val="center"/>
          </w:tcPr>
          <w:p w14:paraId="36B18507" w14:textId="77777777" w:rsidR="00257A0B" w:rsidRPr="00B369F9" w:rsidRDefault="00257A0B" w:rsidP="00B369F9">
            <w:pPr>
              <w:jc w:val="center"/>
              <w:rPr>
                <w:rFonts w:ascii="Times New Roman" w:hAnsi="Times New Roman" w:cs="Times New Roman"/>
              </w:rPr>
            </w:pPr>
            <w:r w:rsidRPr="00B369F9">
              <w:rPr>
                <w:rFonts w:ascii="Times New Roman" w:hAnsi="Times New Roman" w:cs="Times New Roman"/>
              </w:rPr>
              <w:t>5.7%</w:t>
            </w:r>
          </w:p>
        </w:tc>
        <w:tc>
          <w:tcPr>
            <w:tcW w:w="1037" w:type="dxa"/>
            <w:vAlign w:val="center"/>
          </w:tcPr>
          <w:p w14:paraId="53493ECD" w14:textId="77777777" w:rsidR="00257A0B" w:rsidRPr="00B369F9" w:rsidRDefault="00257A0B" w:rsidP="00B369F9">
            <w:pPr>
              <w:jc w:val="center"/>
              <w:rPr>
                <w:rFonts w:ascii="Times New Roman" w:hAnsi="Times New Roman" w:cs="Times New Roman"/>
              </w:rPr>
            </w:pPr>
            <w:r w:rsidRPr="00B369F9">
              <w:rPr>
                <w:rFonts w:ascii="Times New Roman" w:hAnsi="Times New Roman" w:cs="Times New Roman"/>
              </w:rPr>
              <w:t>4.60E-12</w:t>
            </w:r>
          </w:p>
        </w:tc>
      </w:tr>
      <w:tr w:rsidR="00257A0B" w:rsidRPr="00B369F9" w14:paraId="311BB5B4" w14:textId="77777777" w:rsidTr="00AE770A">
        <w:tc>
          <w:tcPr>
            <w:tcW w:w="1145" w:type="dxa"/>
            <w:vMerge/>
            <w:vAlign w:val="center"/>
          </w:tcPr>
          <w:p w14:paraId="298D55FF" w14:textId="77777777" w:rsidR="00257A0B" w:rsidRPr="00B369F9" w:rsidRDefault="00257A0B" w:rsidP="00B369F9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76" w:type="dxa"/>
            <w:vAlign w:val="center"/>
          </w:tcPr>
          <w:p w14:paraId="2E28E497" w14:textId="77777777" w:rsidR="00257A0B" w:rsidRPr="00B369F9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B369F9">
              <w:rPr>
                <w:rFonts w:ascii="Times New Roman" w:hAnsi="Times New Roman" w:cs="Times New Roman"/>
              </w:rPr>
              <w:t>Positive regulation of transcription from RNA polymerase II promoter</w:t>
            </w:r>
          </w:p>
        </w:tc>
        <w:tc>
          <w:tcPr>
            <w:tcW w:w="803" w:type="dxa"/>
            <w:vAlign w:val="center"/>
          </w:tcPr>
          <w:p w14:paraId="71D63D3C" w14:textId="77777777" w:rsidR="00257A0B" w:rsidRPr="00B369F9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B369F9">
              <w:rPr>
                <w:rFonts w:ascii="Times New Roman" w:hAnsi="Times New Roman" w:cs="Times New Roman"/>
              </w:rPr>
              <w:t>35</w:t>
            </w:r>
          </w:p>
        </w:tc>
        <w:tc>
          <w:tcPr>
            <w:tcW w:w="1255" w:type="dxa"/>
            <w:vAlign w:val="center"/>
          </w:tcPr>
          <w:p w14:paraId="42F81278" w14:textId="77777777" w:rsidR="00257A0B" w:rsidRPr="00B369F9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B369F9">
              <w:rPr>
                <w:rFonts w:ascii="Times New Roman" w:hAnsi="Times New Roman" w:cs="Times New Roman"/>
              </w:rPr>
              <w:t>18.1%</w:t>
            </w:r>
          </w:p>
        </w:tc>
        <w:tc>
          <w:tcPr>
            <w:tcW w:w="1037" w:type="dxa"/>
            <w:vAlign w:val="center"/>
          </w:tcPr>
          <w:p w14:paraId="41E9602F" w14:textId="77777777" w:rsidR="00257A0B" w:rsidRPr="00B369F9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B369F9">
              <w:rPr>
                <w:rFonts w:ascii="Times New Roman" w:hAnsi="Times New Roman" w:cs="Times New Roman"/>
              </w:rPr>
              <w:t>2.50E-11</w:t>
            </w:r>
          </w:p>
        </w:tc>
      </w:tr>
      <w:tr w:rsidR="00257A0B" w:rsidRPr="00B369F9" w14:paraId="21EB6DA3" w14:textId="77777777" w:rsidTr="00AE770A">
        <w:tc>
          <w:tcPr>
            <w:tcW w:w="1145" w:type="dxa"/>
            <w:vMerge/>
            <w:vAlign w:val="center"/>
          </w:tcPr>
          <w:p w14:paraId="0F1690F0" w14:textId="77777777" w:rsidR="00257A0B" w:rsidRPr="00B369F9" w:rsidRDefault="00257A0B" w:rsidP="00B369F9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76" w:type="dxa"/>
            <w:vAlign w:val="center"/>
          </w:tcPr>
          <w:p w14:paraId="6FC2F2CB" w14:textId="77777777" w:rsidR="00257A0B" w:rsidRPr="00B369F9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B369F9">
              <w:rPr>
                <w:rFonts w:ascii="Times New Roman" w:hAnsi="Times New Roman" w:cs="Times New Roman"/>
              </w:rPr>
              <w:t>Negative regulation of apoptotic process</w:t>
            </w:r>
          </w:p>
        </w:tc>
        <w:tc>
          <w:tcPr>
            <w:tcW w:w="803" w:type="dxa"/>
            <w:vAlign w:val="center"/>
          </w:tcPr>
          <w:p w14:paraId="24E94B03" w14:textId="77777777" w:rsidR="00257A0B" w:rsidRPr="00B369F9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B369F9">
              <w:rPr>
                <w:rFonts w:ascii="Times New Roman" w:hAnsi="Times New Roman" w:cs="Times New Roman"/>
              </w:rPr>
              <w:t>22</w:t>
            </w:r>
          </w:p>
        </w:tc>
        <w:tc>
          <w:tcPr>
            <w:tcW w:w="1255" w:type="dxa"/>
            <w:vAlign w:val="center"/>
          </w:tcPr>
          <w:p w14:paraId="24EF6FE8" w14:textId="77777777" w:rsidR="00257A0B" w:rsidRPr="00B369F9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B369F9">
              <w:rPr>
                <w:rFonts w:ascii="Times New Roman" w:hAnsi="Times New Roman" w:cs="Times New Roman"/>
              </w:rPr>
              <w:t>11.4%</w:t>
            </w:r>
          </w:p>
        </w:tc>
        <w:tc>
          <w:tcPr>
            <w:tcW w:w="1037" w:type="dxa"/>
            <w:vAlign w:val="center"/>
          </w:tcPr>
          <w:p w14:paraId="10A4EB81" w14:textId="77777777" w:rsidR="00257A0B" w:rsidRPr="00B369F9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B369F9">
              <w:rPr>
                <w:rFonts w:ascii="Times New Roman" w:hAnsi="Times New Roman" w:cs="Times New Roman"/>
              </w:rPr>
              <w:t>1.80E-09</w:t>
            </w:r>
          </w:p>
        </w:tc>
      </w:tr>
      <w:tr w:rsidR="00257A0B" w:rsidRPr="00B369F9" w14:paraId="26C8DCDE" w14:textId="77777777" w:rsidTr="00AE770A">
        <w:tc>
          <w:tcPr>
            <w:tcW w:w="1145" w:type="dxa"/>
            <w:vMerge/>
            <w:vAlign w:val="center"/>
          </w:tcPr>
          <w:p w14:paraId="5FD9BB6A" w14:textId="77777777" w:rsidR="00257A0B" w:rsidRPr="00B369F9" w:rsidRDefault="00257A0B" w:rsidP="00B369F9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76" w:type="dxa"/>
            <w:vAlign w:val="center"/>
          </w:tcPr>
          <w:p w14:paraId="3EF7AA00" w14:textId="77777777" w:rsidR="00257A0B" w:rsidRPr="00B369F9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B369F9">
              <w:rPr>
                <w:rFonts w:ascii="Times New Roman" w:hAnsi="Times New Roman" w:cs="Times New Roman"/>
              </w:rPr>
              <w:t>Protein refolding</w:t>
            </w:r>
          </w:p>
        </w:tc>
        <w:tc>
          <w:tcPr>
            <w:tcW w:w="803" w:type="dxa"/>
            <w:vAlign w:val="center"/>
          </w:tcPr>
          <w:p w14:paraId="3E418955" w14:textId="77777777" w:rsidR="00257A0B" w:rsidRPr="00B369F9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B369F9">
              <w:rPr>
                <w:rFonts w:ascii="Times New Roman" w:hAnsi="Times New Roman" w:cs="Times New Roman"/>
              </w:rPr>
              <w:t>7</w:t>
            </w:r>
          </w:p>
        </w:tc>
        <w:tc>
          <w:tcPr>
            <w:tcW w:w="1255" w:type="dxa"/>
            <w:vAlign w:val="center"/>
          </w:tcPr>
          <w:p w14:paraId="733E58B8" w14:textId="77777777" w:rsidR="00257A0B" w:rsidRPr="00B369F9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B369F9">
              <w:rPr>
                <w:rFonts w:ascii="Times New Roman" w:hAnsi="Times New Roman" w:cs="Times New Roman"/>
              </w:rPr>
              <w:t>3.6%</w:t>
            </w:r>
          </w:p>
        </w:tc>
        <w:tc>
          <w:tcPr>
            <w:tcW w:w="1037" w:type="dxa"/>
            <w:vAlign w:val="center"/>
          </w:tcPr>
          <w:p w14:paraId="39DE78B0" w14:textId="77777777" w:rsidR="00257A0B" w:rsidRPr="00B369F9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B369F9">
              <w:rPr>
                <w:rFonts w:ascii="Times New Roman" w:hAnsi="Times New Roman" w:cs="Times New Roman"/>
              </w:rPr>
              <w:t>2.90E-09</w:t>
            </w:r>
          </w:p>
        </w:tc>
      </w:tr>
      <w:tr w:rsidR="00257A0B" w:rsidRPr="00B369F9" w14:paraId="16B447FA" w14:textId="77777777" w:rsidTr="00AE770A">
        <w:tc>
          <w:tcPr>
            <w:tcW w:w="1145" w:type="dxa"/>
            <w:vMerge/>
            <w:vAlign w:val="center"/>
          </w:tcPr>
          <w:p w14:paraId="02CDFDD4" w14:textId="77777777" w:rsidR="00257A0B" w:rsidRPr="00B369F9" w:rsidRDefault="00257A0B" w:rsidP="00B369F9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76" w:type="dxa"/>
            <w:vAlign w:val="center"/>
          </w:tcPr>
          <w:p w14:paraId="338F64F0" w14:textId="77777777" w:rsidR="00257A0B" w:rsidRPr="00B369F9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B369F9">
              <w:rPr>
                <w:rFonts w:ascii="Times New Roman" w:hAnsi="Times New Roman" w:cs="Times New Roman"/>
              </w:rPr>
              <w:t>Inflammatory response</w:t>
            </w:r>
          </w:p>
        </w:tc>
        <w:tc>
          <w:tcPr>
            <w:tcW w:w="803" w:type="dxa"/>
            <w:vAlign w:val="center"/>
          </w:tcPr>
          <w:p w14:paraId="1F202A80" w14:textId="77777777" w:rsidR="00257A0B" w:rsidRPr="00B369F9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B369F9">
              <w:rPr>
                <w:rFonts w:ascii="Times New Roman" w:hAnsi="Times New Roman" w:cs="Times New Roman"/>
              </w:rPr>
              <w:t>19</w:t>
            </w:r>
          </w:p>
        </w:tc>
        <w:tc>
          <w:tcPr>
            <w:tcW w:w="1255" w:type="dxa"/>
            <w:vAlign w:val="center"/>
          </w:tcPr>
          <w:p w14:paraId="300B3CC7" w14:textId="77777777" w:rsidR="00257A0B" w:rsidRPr="00B369F9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B369F9">
              <w:rPr>
                <w:rFonts w:ascii="Times New Roman" w:hAnsi="Times New Roman" w:cs="Times New Roman"/>
              </w:rPr>
              <w:t>9.8%</w:t>
            </w:r>
          </w:p>
        </w:tc>
        <w:tc>
          <w:tcPr>
            <w:tcW w:w="1037" w:type="dxa"/>
            <w:vAlign w:val="center"/>
          </w:tcPr>
          <w:p w14:paraId="3A2774B0" w14:textId="77777777" w:rsidR="00257A0B" w:rsidRPr="00B369F9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B369F9">
              <w:rPr>
                <w:rFonts w:ascii="Times New Roman" w:hAnsi="Times New Roman" w:cs="Times New Roman"/>
              </w:rPr>
              <w:t>1.90E-08</w:t>
            </w:r>
          </w:p>
        </w:tc>
      </w:tr>
      <w:tr w:rsidR="00257A0B" w:rsidRPr="00B369F9" w14:paraId="536E73CE" w14:textId="77777777" w:rsidTr="00AE770A">
        <w:tc>
          <w:tcPr>
            <w:tcW w:w="1145" w:type="dxa"/>
            <w:vMerge/>
            <w:vAlign w:val="center"/>
          </w:tcPr>
          <w:p w14:paraId="1D39F29A" w14:textId="77777777" w:rsidR="00257A0B" w:rsidRPr="00B369F9" w:rsidRDefault="00257A0B" w:rsidP="00B369F9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76" w:type="dxa"/>
            <w:vAlign w:val="center"/>
          </w:tcPr>
          <w:p w14:paraId="531CBAF0" w14:textId="77777777" w:rsidR="00257A0B" w:rsidRPr="00B369F9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B369F9">
              <w:rPr>
                <w:rFonts w:ascii="Times New Roman" w:hAnsi="Times New Roman" w:cs="Times New Roman"/>
              </w:rPr>
              <w:t>Positive regulation of apoptotic process</w:t>
            </w:r>
          </w:p>
        </w:tc>
        <w:tc>
          <w:tcPr>
            <w:tcW w:w="803" w:type="dxa"/>
            <w:vAlign w:val="center"/>
          </w:tcPr>
          <w:p w14:paraId="103C5D7C" w14:textId="77777777" w:rsidR="00257A0B" w:rsidRPr="00B369F9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B369F9">
              <w:rPr>
                <w:rFonts w:ascii="Times New Roman" w:hAnsi="Times New Roman" w:cs="Times New Roman"/>
              </w:rPr>
              <w:t>17</w:t>
            </w:r>
          </w:p>
        </w:tc>
        <w:tc>
          <w:tcPr>
            <w:tcW w:w="1255" w:type="dxa"/>
            <w:vAlign w:val="center"/>
          </w:tcPr>
          <w:p w14:paraId="76DB1EC8" w14:textId="77777777" w:rsidR="00257A0B" w:rsidRPr="00B369F9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B369F9">
              <w:rPr>
                <w:rFonts w:ascii="Times New Roman" w:hAnsi="Times New Roman" w:cs="Times New Roman"/>
              </w:rPr>
              <w:t>8.8%</w:t>
            </w:r>
          </w:p>
        </w:tc>
        <w:tc>
          <w:tcPr>
            <w:tcW w:w="1037" w:type="dxa"/>
            <w:vAlign w:val="center"/>
          </w:tcPr>
          <w:p w14:paraId="4F38DC76" w14:textId="77777777" w:rsidR="00257A0B" w:rsidRPr="00B369F9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B369F9">
              <w:rPr>
                <w:rFonts w:ascii="Times New Roman" w:hAnsi="Times New Roman" w:cs="Times New Roman"/>
              </w:rPr>
              <w:t>2.40E-08</w:t>
            </w:r>
          </w:p>
        </w:tc>
      </w:tr>
      <w:tr w:rsidR="00257A0B" w:rsidRPr="00B369F9" w14:paraId="297F7C12" w14:textId="77777777" w:rsidTr="00AE770A">
        <w:tc>
          <w:tcPr>
            <w:tcW w:w="1145" w:type="dxa"/>
            <w:vMerge/>
            <w:vAlign w:val="center"/>
          </w:tcPr>
          <w:p w14:paraId="4F5D96FA" w14:textId="77777777" w:rsidR="00257A0B" w:rsidRPr="00B369F9" w:rsidRDefault="00257A0B" w:rsidP="00B369F9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76" w:type="dxa"/>
            <w:vAlign w:val="center"/>
          </w:tcPr>
          <w:p w14:paraId="5475D94C" w14:textId="77777777" w:rsidR="00257A0B" w:rsidRPr="00B369F9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B369F9">
              <w:rPr>
                <w:rFonts w:ascii="Times New Roman" w:hAnsi="Times New Roman" w:cs="Times New Roman"/>
              </w:rPr>
              <w:t>Response to lipopolysaccharide</w:t>
            </w:r>
          </w:p>
        </w:tc>
        <w:tc>
          <w:tcPr>
            <w:tcW w:w="803" w:type="dxa"/>
            <w:vAlign w:val="center"/>
          </w:tcPr>
          <w:p w14:paraId="481E28B4" w14:textId="77777777" w:rsidR="00257A0B" w:rsidRPr="00B369F9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B369F9">
              <w:rPr>
                <w:rFonts w:ascii="Times New Roman" w:hAnsi="Times New Roman" w:cs="Times New Roman"/>
              </w:rPr>
              <w:t>13</w:t>
            </w:r>
          </w:p>
        </w:tc>
        <w:tc>
          <w:tcPr>
            <w:tcW w:w="1255" w:type="dxa"/>
            <w:vAlign w:val="center"/>
          </w:tcPr>
          <w:p w14:paraId="480C510A" w14:textId="77777777" w:rsidR="00257A0B" w:rsidRPr="00B369F9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B369F9">
              <w:rPr>
                <w:rFonts w:ascii="Times New Roman" w:hAnsi="Times New Roman" w:cs="Times New Roman"/>
              </w:rPr>
              <w:t>6.7%</w:t>
            </w:r>
          </w:p>
        </w:tc>
        <w:tc>
          <w:tcPr>
            <w:tcW w:w="1037" w:type="dxa"/>
            <w:vAlign w:val="center"/>
          </w:tcPr>
          <w:p w14:paraId="1B8DC9B2" w14:textId="77777777" w:rsidR="00257A0B" w:rsidRPr="00B369F9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B369F9">
              <w:rPr>
                <w:rFonts w:ascii="Times New Roman" w:hAnsi="Times New Roman" w:cs="Times New Roman"/>
              </w:rPr>
              <w:t>4.80E-08</w:t>
            </w:r>
          </w:p>
        </w:tc>
      </w:tr>
      <w:tr w:rsidR="00257A0B" w:rsidRPr="00B369F9" w14:paraId="727FABCE" w14:textId="77777777" w:rsidTr="00AE770A">
        <w:tc>
          <w:tcPr>
            <w:tcW w:w="1145" w:type="dxa"/>
            <w:vMerge/>
            <w:vAlign w:val="center"/>
          </w:tcPr>
          <w:p w14:paraId="1AC7802E" w14:textId="77777777" w:rsidR="00257A0B" w:rsidRPr="00B369F9" w:rsidRDefault="00257A0B" w:rsidP="00B369F9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76" w:type="dxa"/>
            <w:vAlign w:val="center"/>
          </w:tcPr>
          <w:p w14:paraId="728D1CAE" w14:textId="77777777" w:rsidR="00257A0B" w:rsidRPr="00B369F9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B369F9">
              <w:rPr>
                <w:rFonts w:ascii="Times New Roman" w:hAnsi="Times New Roman" w:cs="Times New Roman"/>
              </w:rPr>
              <w:t>Negative regulation of transcription from RNA polymerase II promoter</w:t>
            </w:r>
          </w:p>
        </w:tc>
        <w:tc>
          <w:tcPr>
            <w:tcW w:w="803" w:type="dxa"/>
            <w:vAlign w:val="center"/>
          </w:tcPr>
          <w:p w14:paraId="2A92335A" w14:textId="77777777" w:rsidR="00257A0B" w:rsidRPr="00B369F9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B369F9">
              <w:rPr>
                <w:rFonts w:ascii="Times New Roman" w:hAnsi="Times New Roman" w:cs="Times New Roman"/>
              </w:rPr>
              <w:t>25</w:t>
            </w:r>
          </w:p>
        </w:tc>
        <w:tc>
          <w:tcPr>
            <w:tcW w:w="1255" w:type="dxa"/>
            <w:vAlign w:val="center"/>
          </w:tcPr>
          <w:p w14:paraId="45C8CC27" w14:textId="77777777" w:rsidR="00257A0B" w:rsidRPr="00B369F9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B369F9">
              <w:rPr>
                <w:rFonts w:ascii="Times New Roman" w:hAnsi="Times New Roman" w:cs="Times New Roman"/>
              </w:rPr>
              <w:t>13%</w:t>
            </w:r>
          </w:p>
        </w:tc>
        <w:tc>
          <w:tcPr>
            <w:tcW w:w="1037" w:type="dxa"/>
            <w:vAlign w:val="center"/>
          </w:tcPr>
          <w:p w14:paraId="434CC072" w14:textId="77777777" w:rsidR="00257A0B" w:rsidRPr="00B369F9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B369F9">
              <w:rPr>
                <w:rFonts w:ascii="Times New Roman" w:hAnsi="Times New Roman" w:cs="Times New Roman"/>
              </w:rPr>
              <w:t>6.70E-08</w:t>
            </w:r>
          </w:p>
        </w:tc>
      </w:tr>
      <w:tr w:rsidR="00257A0B" w:rsidRPr="00B369F9" w14:paraId="53BA6E7D" w14:textId="77777777" w:rsidTr="00AE770A">
        <w:tc>
          <w:tcPr>
            <w:tcW w:w="1145" w:type="dxa"/>
            <w:vMerge/>
            <w:vAlign w:val="center"/>
          </w:tcPr>
          <w:p w14:paraId="26EEE83C" w14:textId="77777777" w:rsidR="00257A0B" w:rsidRPr="00B369F9" w:rsidRDefault="00257A0B" w:rsidP="00B369F9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76" w:type="dxa"/>
            <w:vAlign w:val="center"/>
          </w:tcPr>
          <w:p w14:paraId="36501CF0" w14:textId="77777777" w:rsidR="00257A0B" w:rsidRPr="00B369F9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B369F9">
              <w:rPr>
                <w:rFonts w:ascii="Times New Roman" w:hAnsi="Times New Roman" w:cs="Times New Roman"/>
              </w:rPr>
              <w:t>Positive regulation of gene expression</w:t>
            </w:r>
          </w:p>
        </w:tc>
        <w:tc>
          <w:tcPr>
            <w:tcW w:w="803" w:type="dxa"/>
            <w:vAlign w:val="center"/>
          </w:tcPr>
          <w:p w14:paraId="3A73068B" w14:textId="77777777" w:rsidR="00257A0B" w:rsidRPr="00B369F9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B369F9">
              <w:rPr>
                <w:rFonts w:ascii="Times New Roman" w:hAnsi="Times New Roman" w:cs="Times New Roman"/>
              </w:rPr>
              <w:t>15</w:t>
            </w:r>
          </w:p>
        </w:tc>
        <w:tc>
          <w:tcPr>
            <w:tcW w:w="1255" w:type="dxa"/>
            <w:vAlign w:val="center"/>
          </w:tcPr>
          <w:p w14:paraId="69CED6CA" w14:textId="77777777" w:rsidR="00257A0B" w:rsidRPr="00B369F9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B369F9">
              <w:rPr>
                <w:rFonts w:ascii="Times New Roman" w:hAnsi="Times New Roman" w:cs="Times New Roman"/>
              </w:rPr>
              <w:t>7.8%</w:t>
            </w:r>
          </w:p>
        </w:tc>
        <w:tc>
          <w:tcPr>
            <w:tcW w:w="1037" w:type="dxa"/>
            <w:vAlign w:val="center"/>
          </w:tcPr>
          <w:p w14:paraId="3F12EA7C" w14:textId="77777777" w:rsidR="00257A0B" w:rsidRPr="00B369F9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B369F9">
              <w:rPr>
                <w:rFonts w:ascii="Times New Roman" w:hAnsi="Times New Roman" w:cs="Times New Roman"/>
              </w:rPr>
              <w:t>1.90E-07</w:t>
            </w:r>
          </w:p>
        </w:tc>
      </w:tr>
      <w:tr w:rsidR="00257A0B" w:rsidRPr="00B369F9" w14:paraId="7C177978" w14:textId="77777777" w:rsidTr="00AE770A">
        <w:tc>
          <w:tcPr>
            <w:tcW w:w="1145" w:type="dxa"/>
            <w:vMerge/>
            <w:vAlign w:val="center"/>
          </w:tcPr>
          <w:p w14:paraId="322D8A47" w14:textId="77777777" w:rsidR="00257A0B" w:rsidRPr="00B369F9" w:rsidRDefault="00257A0B" w:rsidP="00B369F9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76" w:type="dxa"/>
            <w:vAlign w:val="center"/>
          </w:tcPr>
          <w:p w14:paraId="181E899B" w14:textId="77777777" w:rsidR="00257A0B" w:rsidRPr="00B369F9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B369F9">
              <w:rPr>
                <w:rFonts w:ascii="Times New Roman" w:hAnsi="Times New Roman" w:cs="Times New Roman"/>
              </w:rPr>
              <w:t>Cellular response to interleukin-1</w:t>
            </w:r>
          </w:p>
        </w:tc>
        <w:tc>
          <w:tcPr>
            <w:tcW w:w="803" w:type="dxa"/>
            <w:vAlign w:val="center"/>
          </w:tcPr>
          <w:p w14:paraId="6691C18B" w14:textId="77777777" w:rsidR="00257A0B" w:rsidRPr="00B369F9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B369F9">
              <w:rPr>
                <w:rFonts w:ascii="Times New Roman" w:hAnsi="Times New Roman" w:cs="Times New Roman"/>
              </w:rPr>
              <w:t>9</w:t>
            </w:r>
          </w:p>
        </w:tc>
        <w:tc>
          <w:tcPr>
            <w:tcW w:w="1255" w:type="dxa"/>
            <w:vAlign w:val="center"/>
          </w:tcPr>
          <w:p w14:paraId="00BAE138" w14:textId="77777777" w:rsidR="00257A0B" w:rsidRPr="00B369F9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B369F9">
              <w:rPr>
                <w:rFonts w:ascii="Times New Roman" w:hAnsi="Times New Roman" w:cs="Times New Roman"/>
              </w:rPr>
              <w:t>4.7%</w:t>
            </w:r>
          </w:p>
        </w:tc>
        <w:tc>
          <w:tcPr>
            <w:tcW w:w="1037" w:type="dxa"/>
            <w:vAlign w:val="center"/>
          </w:tcPr>
          <w:p w14:paraId="1C5ECE27" w14:textId="77777777" w:rsidR="00257A0B" w:rsidRPr="00B369F9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B369F9">
              <w:rPr>
                <w:rFonts w:ascii="Times New Roman" w:hAnsi="Times New Roman" w:cs="Times New Roman"/>
              </w:rPr>
              <w:t>3.30E-07</w:t>
            </w:r>
          </w:p>
        </w:tc>
      </w:tr>
      <w:tr w:rsidR="00257A0B" w:rsidRPr="00B369F9" w14:paraId="5095BC2B" w14:textId="77777777" w:rsidTr="00AE770A">
        <w:tc>
          <w:tcPr>
            <w:tcW w:w="1145" w:type="dxa"/>
            <w:vMerge/>
            <w:vAlign w:val="center"/>
          </w:tcPr>
          <w:p w14:paraId="2B9BEAFE" w14:textId="77777777" w:rsidR="00257A0B" w:rsidRPr="00B369F9" w:rsidRDefault="00257A0B" w:rsidP="00B369F9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76" w:type="dxa"/>
            <w:vAlign w:val="center"/>
          </w:tcPr>
          <w:p w14:paraId="1792CDD8" w14:textId="77777777" w:rsidR="00257A0B" w:rsidRPr="00B369F9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B369F9">
              <w:rPr>
                <w:rFonts w:ascii="Times New Roman" w:hAnsi="Times New Roman" w:cs="Times New Roman"/>
              </w:rPr>
              <w:t>Skeletal muscle cell differentiation</w:t>
            </w:r>
          </w:p>
        </w:tc>
        <w:tc>
          <w:tcPr>
            <w:tcW w:w="803" w:type="dxa"/>
            <w:vAlign w:val="center"/>
          </w:tcPr>
          <w:p w14:paraId="75EF9A74" w14:textId="77777777" w:rsidR="00257A0B" w:rsidRPr="00B369F9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B369F9">
              <w:rPr>
                <w:rFonts w:ascii="Times New Roman" w:hAnsi="Times New Roman" w:cs="Times New Roman"/>
              </w:rPr>
              <w:t>8</w:t>
            </w:r>
          </w:p>
        </w:tc>
        <w:tc>
          <w:tcPr>
            <w:tcW w:w="1255" w:type="dxa"/>
            <w:vAlign w:val="center"/>
          </w:tcPr>
          <w:p w14:paraId="04053CD2" w14:textId="77777777" w:rsidR="00257A0B" w:rsidRPr="00B369F9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B369F9">
              <w:rPr>
                <w:rFonts w:ascii="Times New Roman" w:hAnsi="Times New Roman" w:cs="Times New Roman"/>
              </w:rPr>
              <w:t>4.1%</w:t>
            </w:r>
          </w:p>
        </w:tc>
        <w:tc>
          <w:tcPr>
            <w:tcW w:w="1037" w:type="dxa"/>
            <w:vAlign w:val="center"/>
          </w:tcPr>
          <w:p w14:paraId="57FAEE53" w14:textId="77777777" w:rsidR="00257A0B" w:rsidRPr="00B369F9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B369F9">
              <w:rPr>
                <w:rFonts w:ascii="Times New Roman" w:hAnsi="Times New Roman" w:cs="Times New Roman"/>
              </w:rPr>
              <w:t>3.50E-07</w:t>
            </w:r>
          </w:p>
        </w:tc>
      </w:tr>
      <w:tr w:rsidR="00257A0B" w:rsidRPr="00B369F9" w14:paraId="5844E02C" w14:textId="77777777" w:rsidTr="00AE770A">
        <w:tc>
          <w:tcPr>
            <w:tcW w:w="1145" w:type="dxa"/>
            <w:vMerge/>
            <w:vAlign w:val="center"/>
          </w:tcPr>
          <w:p w14:paraId="1B60AB8B" w14:textId="77777777" w:rsidR="00257A0B" w:rsidRPr="00B369F9" w:rsidRDefault="00257A0B" w:rsidP="00B369F9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76" w:type="dxa"/>
            <w:vAlign w:val="center"/>
          </w:tcPr>
          <w:p w14:paraId="66A1B8E1" w14:textId="77777777" w:rsidR="00257A0B" w:rsidRPr="00B369F9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B369F9">
              <w:rPr>
                <w:rFonts w:ascii="Times New Roman" w:hAnsi="Times New Roman" w:cs="Times New Roman"/>
              </w:rPr>
              <w:t>Transcription from RNA polymerase II promoter</w:t>
            </w:r>
          </w:p>
        </w:tc>
        <w:tc>
          <w:tcPr>
            <w:tcW w:w="803" w:type="dxa"/>
            <w:vAlign w:val="center"/>
          </w:tcPr>
          <w:p w14:paraId="653E7138" w14:textId="77777777" w:rsidR="00257A0B" w:rsidRPr="00B369F9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B369F9">
              <w:rPr>
                <w:rFonts w:ascii="Times New Roman" w:hAnsi="Times New Roman" w:cs="Times New Roman"/>
              </w:rPr>
              <w:t>20</w:t>
            </w:r>
          </w:p>
        </w:tc>
        <w:tc>
          <w:tcPr>
            <w:tcW w:w="1255" w:type="dxa"/>
            <w:vAlign w:val="center"/>
          </w:tcPr>
          <w:p w14:paraId="278A573F" w14:textId="77777777" w:rsidR="00257A0B" w:rsidRPr="00B369F9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B369F9">
              <w:rPr>
                <w:rFonts w:ascii="Times New Roman" w:hAnsi="Times New Roman" w:cs="Times New Roman"/>
              </w:rPr>
              <w:t>10.4%</w:t>
            </w:r>
          </w:p>
        </w:tc>
        <w:tc>
          <w:tcPr>
            <w:tcW w:w="1037" w:type="dxa"/>
            <w:vAlign w:val="center"/>
          </w:tcPr>
          <w:p w14:paraId="0141E6EE" w14:textId="77777777" w:rsidR="00257A0B" w:rsidRPr="00B369F9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B369F9">
              <w:rPr>
                <w:rFonts w:ascii="Times New Roman" w:hAnsi="Times New Roman" w:cs="Times New Roman"/>
              </w:rPr>
              <w:t>3.70E-07</w:t>
            </w:r>
          </w:p>
        </w:tc>
      </w:tr>
      <w:tr w:rsidR="00257A0B" w:rsidRPr="00B369F9" w14:paraId="1857F1E4" w14:textId="77777777" w:rsidTr="00AE770A">
        <w:tc>
          <w:tcPr>
            <w:tcW w:w="1145" w:type="dxa"/>
            <w:vMerge/>
            <w:vAlign w:val="center"/>
          </w:tcPr>
          <w:p w14:paraId="6558DC2A" w14:textId="77777777" w:rsidR="00257A0B" w:rsidRPr="00B369F9" w:rsidRDefault="00257A0B" w:rsidP="00B369F9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76" w:type="dxa"/>
            <w:vAlign w:val="center"/>
          </w:tcPr>
          <w:p w14:paraId="1D0316F2" w14:textId="77777777" w:rsidR="00257A0B" w:rsidRPr="00B369F9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B369F9">
              <w:rPr>
                <w:rFonts w:ascii="Times New Roman" w:hAnsi="Times New Roman" w:cs="Times New Roman"/>
              </w:rPr>
              <w:t>Negative regulation of gene expression</w:t>
            </w:r>
          </w:p>
        </w:tc>
        <w:tc>
          <w:tcPr>
            <w:tcW w:w="803" w:type="dxa"/>
            <w:vAlign w:val="center"/>
          </w:tcPr>
          <w:p w14:paraId="1A93F3AB" w14:textId="77777777" w:rsidR="00257A0B" w:rsidRPr="00B369F9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B369F9">
              <w:rPr>
                <w:rFonts w:ascii="Times New Roman" w:hAnsi="Times New Roman" w:cs="Times New Roman"/>
              </w:rPr>
              <w:t>11</w:t>
            </w:r>
          </w:p>
        </w:tc>
        <w:tc>
          <w:tcPr>
            <w:tcW w:w="1255" w:type="dxa"/>
            <w:vAlign w:val="center"/>
          </w:tcPr>
          <w:p w14:paraId="38F7B1FA" w14:textId="77777777" w:rsidR="00257A0B" w:rsidRPr="00B369F9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B369F9">
              <w:rPr>
                <w:rFonts w:ascii="Times New Roman" w:hAnsi="Times New Roman" w:cs="Times New Roman"/>
              </w:rPr>
              <w:t>5.7%</w:t>
            </w:r>
          </w:p>
        </w:tc>
        <w:tc>
          <w:tcPr>
            <w:tcW w:w="1037" w:type="dxa"/>
            <w:vAlign w:val="center"/>
          </w:tcPr>
          <w:p w14:paraId="117388E8" w14:textId="77777777" w:rsidR="00257A0B" w:rsidRPr="00B369F9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B369F9">
              <w:rPr>
                <w:rFonts w:ascii="Times New Roman" w:hAnsi="Times New Roman" w:cs="Times New Roman"/>
              </w:rPr>
              <w:t>6.70E-07</w:t>
            </w:r>
          </w:p>
        </w:tc>
      </w:tr>
      <w:tr w:rsidR="00257A0B" w:rsidRPr="00B369F9" w14:paraId="0BB270D8" w14:textId="77777777" w:rsidTr="00AE770A">
        <w:tc>
          <w:tcPr>
            <w:tcW w:w="1145" w:type="dxa"/>
            <w:vMerge/>
            <w:vAlign w:val="center"/>
          </w:tcPr>
          <w:p w14:paraId="00E787DB" w14:textId="77777777" w:rsidR="00257A0B" w:rsidRPr="00B369F9" w:rsidRDefault="00257A0B" w:rsidP="00B369F9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76" w:type="dxa"/>
            <w:vAlign w:val="center"/>
          </w:tcPr>
          <w:p w14:paraId="4D538FBC" w14:textId="77777777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Response to drug</w:t>
            </w:r>
          </w:p>
        </w:tc>
        <w:tc>
          <w:tcPr>
            <w:tcW w:w="803" w:type="dxa"/>
            <w:vAlign w:val="center"/>
          </w:tcPr>
          <w:p w14:paraId="19BDFB76" w14:textId="77777777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15</w:t>
            </w:r>
          </w:p>
        </w:tc>
        <w:tc>
          <w:tcPr>
            <w:tcW w:w="1255" w:type="dxa"/>
            <w:vAlign w:val="center"/>
          </w:tcPr>
          <w:p w14:paraId="2864ACD8" w14:textId="77777777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7.8%</w:t>
            </w:r>
          </w:p>
        </w:tc>
        <w:tc>
          <w:tcPr>
            <w:tcW w:w="1037" w:type="dxa"/>
            <w:vAlign w:val="center"/>
          </w:tcPr>
          <w:p w14:paraId="39479F2E" w14:textId="77777777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1.10E-06</w:t>
            </w:r>
          </w:p>
        </w:tc>
      </w:tr>
      <w:tr w:rsidR="00257A0B" w:rsidRPr="00B369F9" w14:paraId="4CB1DC92" w14:textId="77777777" w:rsidTr="00AE770A">
        <w:tc>
          <w:tcPr>
            <w:tcW w:w="1145" w:type="dxa"/>
            <w:vMerge/>
            <w:vAlign w:val="center"/>
          </w:tcPr>
          <w:p w14:paraId="579FCCBC" w14:textId="77777777" w:rsidR="00257A0B" w:rsidRPr="00B369F9" w:rsidRDefault="00257A0B" w:rsidP="00B369F9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76" w:type="dxa"/>
            <w:vAlign w:val="center"/>
          </w:tcPr>
          <w:p w14:paraId="287E1FF7" w14:textId="77777777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Regulation of cell death</w:t>
            </w:r>
          </w:p>
        </w:tc>
        <w:tc>
          <w:tcPr>
            <w:tcW w:w="803" w:type="dxa"/>
            <w:vAlign w:val="center"/>
          </w:tcPr>
          <w:p w14:paraId="099D0E24" w14:textId="77777777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255" w:type="dxa"/>
            <w:vAlign w:val="center"/>
          </w:tcPr>
          <w:p w14:paraId="69343286" w14:textId="77777777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2.6%</w:t>
            </w:r>
          </w:p>
        </w:tc>
        <w:tc>
          <w:tcPr>
            <w:tcW w:w="1037" w:type="dxa"/>
            <w:vAlign w:val="center"/>
          </w:tcPr>
          <w:p w14:paraId="12832868" w14:textId="77777777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2.40E-06</w:t>
            </w:r>
          </w:p>
        </w:tc>
      </w:tr>
      <w:tr w:rsidR="00257A0B" w:rsidRPr="00B369F9" w14:paraId="0BBD6F04" w14:textId="77777777" w:rsidTr="00AE770A">
        <w:tc>
          <w:tcPr>
            <w:tcW w:w="1145" w:type="dxa"/>
            <w:vMerge/>
            <w:vAlign w:val="center"/>
          </w:tcPr>
          <w:p w14:paraId="5E67AF1E" w14:textId="77777777" w:rsidR="00257A0B" w:rsidRPr="00B369F9" w:rsidRDefault="00257A0B" w:rsidP="00B369F9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76" w:type="dxa"/>
            <w:vAlign w:val="center"/>
          </w:tcPr>
          <w:p w14:paraId="4AB6092F" w14:textId="77777777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Cellular response to hormone stimulus</w:t>
            </w:r>
          </w:p>
        </w:tc>
        <w:tc>
          <w:tcPr>
            <w:tcW w:w="803" w:type="dxa"/>
            <w:vAlign w:val="center"/>
          </w:tcPr>
          <w:p w14:paraId="448B3082" w14:textId="77777777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7</w:t>
            </w:r>
          </w:p>
        </w:tc>
        <w:tc>
          <w:tcPr>
            <w:tcW w:w="1255" w:type="dxa"/>
            <w:vAlign w:val="center"/>
          </w:tcPr>
          <w:p w14:paraId="2AD0BC4D" w14:textId="77777777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3.6%</w:t>
            </w:r>
          </w:p>
        </w:tc>
        <w:tc>
          <w:tcPr>
            <w:tcW w:w="1037" w:type="dxa"/>
            <w:vAlign w:val="center"/>
          </w:tcPr>
          <w:p w14:paraId="24D49DFB" w14:textId="77777777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3.80E-06</w:t>
            </w:r>
          </w:p>
        </w:tc>
      </w:tr>
      <w:tr w:rsidR="00257A0B" w:rsidRPr="00B369F9" w14:paraId="77AF65EA" w14:textId="77777777" w:rsidTr="00AE770A">
        <w:tc>
          <w:tcPr>
            <w:tcW w:w="1145" w:type="dxa"/>
            <w:vMerge/>
            <w:vAlign w:val="center"/>
          </w:tcPr>
          <w:p w14:paraId="7D58B535" w14:textId="77777777" w:rsidR="00257A0B" w:rsidRPr="00B369F9" w:rsidRDefault="00257A0B" w:rsidP="00B369F9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76" w:type="dxa"/>
            <w:vAlign w:val="center"/>
          </w:tcPr>
          <w:p w14:paraId="4F2C9A67" w14:textId="77777777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Response to cAMP</w:t>
            </w:r>
          </w:p>
        </w:tc>
        <w:tc>
          <w:tcPr>
            <w:tcW w:w="803" w:type="dxa"/>
            <w:vAlign w:val="center"/>
          </w:tcPr>
          <w:p w14:paraId="7D2C4DD6" w14:textId="77777777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7</w:t>
            </w:r>
          </w:p>
        </w:tc>
        <w:tc>
          <w:tcPr>
            <w:tcW w:w="1255" w:type="dxa"/>
            <w:vAlign w:val="center"/>
          </w:tcPr>
          <w:p w14:paraId="27B30494" w14:textId="77777777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3.6%</w:t>
            </w:r>
          </w:p>
        </w:tc>
        <w:tc>
          <w:tcPr>
            <w:tcW w:w="1037" w:type="dxa"/>
            <w:vAlign w:val="center"/>
          </w:tcPr>
          <w:p w14:paraId="19C362BB" w14:textId="77777777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4.30E-06</w:t>
            </w:r>
          </w:p>
        </w:tc>
      </w:tr>
      <w:tr w:rsidR="00257A0B" w:rsidRPr="00B369F9" w14:paraId="18ED9AE5" w14:textId="77777777" w:rsidTr="00AE770A">
        <w:tc>
          <w:tcPr>
            <w:tcW w:w="1145" w:type="dxa"/>
            <w:vMerge/>
            <w:vAlign w:val="center"/>
          </w:tcPr>
          <w:p w14:paraId="1EE5B4E0" w14:textId="77777777" w:rsidR="00257A0B" w:rsidRPr="00B369F9" w:rsidRDefault="00257A0B" w:rsidP="00B369F9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76" w:type="dxa"/>
            <w:vAlign w:val="center"/>
          </w:tcPr>
          <w:p w14:paraId="6D58BA62" w14:textId="77777777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Chemokine-mediated signalling pathway</w:t>
            </w:r>
          </w:p>
        </w:tc>
        <w:tc>
          <w:tcPr>
            <w:tcW w:w="803" w:type="dxa"/>
            <w:vAlign w:val="center"/>
          </w:tcPr>
          <w:p w14:paraId="7FF3269A" w14:textId="77777777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8</w:t>
            </w:r>
          </w:p>
        </w:tc>
        <w:tc>
          <w:tcPr>
            <w:tcW w:w="1255" w:type="dxa"/>
            <w:vAlign w:val="center"/>
          </w:tcPr>
          <w:p w14:paraId="2E1CDC74" w14:textId="77777777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4.1%</w:t>
            </w:r>
          </w:p>
        </w:tc>
        <w:tc>
          <w:tcPr>
            <w:tcW w:w="1037" w:type="dxa"/>
            <w:vAlign w:val="center"/>
          </w:tcPr>
          <w:p w14:paraId="24422762" w14:textId="77777777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4.60E-06</w:t>
            </w:r>
          </w:p>
        </w:tc>
      </w:tr>
      <w:tr w:rsidR="00257A0B" w:rsidRPr="00B369F9" w14:paraId="15B6829D" w14:textId="77777777" w:rsidTr="00AE770A">
        <w:tc>
          <w:tcPr>
            <w:tcW w:w="1145" w:type="dxa"/>
            <w:vMerge/>
            <w:vAlign w:val="center"/>
          </w:tcPr>
          <w:p w14:paraId="6E5BF0D2" w14:textId="77777777" w:rsidR="00257A0B" w:rsidRPr="00B369F9" w:rsidRDefault="00257A0B" w:rsidP="00B369F9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76" w:type="dxa"/>
            <w:vAlign w:val="center"/>
          </w:tcPr>
          <w:p w14:paraId="583299E1" w14:textId="77777777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Negative regulation of cell proliferation</w:t>
            </w:r>
          </w:p>
        </w:tc>
        <w:tc>
          <w:tcPr>
            <w:tcW w:w="803" w:type="dxa"/>
            <w:vAlign w:val="center"/>
          </w:tcPr>
          <w:p w14:paraId="284634AA" w14:textId="77777777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16</w:t>
            </w:r>
          </w:p>
        </w:tc>
        <w:tc>
          <w:tcPr>
            <w:tcW w:w="1255" w:type="dxa"/>
            <w:vAlign w:val="center"/>
          </w:tcPr>
          <w:p w14:paraId="285F3520" w14:textId="77777777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8.3%</w:t>
            </w:r>
          </w:p>
        </w:tc>
        <w:tc>
          <w:tcPr>
            <w:tcW w:w="1037" w:type="dxa"/>
            <w:vAlign w:val="center"/>
          </w:tcPr>
          <w:p w14:paraId="6785DE85" w14:textId="77777777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5.10E-06</w:t>
            </w:r>
          </w:p>
        </w:tc>
      </w:tr>
      <w:tr w:rsidR="00257A0B" w:rsidRPr="00B369F9" w14:paraId="600D3464" w14:textId="77777777" w:rsidTr="00AE770A">
        <w:tc>
          <w:tcPr>
            <w:tcW w:w="1145" w:type="dxa"/>
            <w:vMerge/>
            <w:vAlign w:val="center"/>
          </w:tcPr>
          <w:p w14:paraId="15BD82E6" w14:textId="77777777" w:rsidR="00257A0B" w:rsidRPr="00B369F9" w:rsidRDefault="00257A0B" w:rsidP="00B369F9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76" w:type="dxa"/>
            <w:vAlign w:val="center"/>
          </w:tcPr>
          <w:p w14:paraId="22537E6F" w14:textId="77777777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Regulation of cellular response to heat</w:t>
            </w:r>
          </w:p>
        </w:tc>
        <w:tc>
          <w:tcPr>
            <w:tcW w:w="803" w:type="dxa"/>
            <w:vAlign w:val="center"/>
          </w:tcPr>
          <w:p w14:paraId="782629BC" w14:textId="77777777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8</w:t>
            </w:r>
          </w:p>
        </w:tc>
        <w:tc>
          <w:tcPr>
            <w:tcW w:w="1255" w:type="dxa"/>
            <w:vAlign w:val="center"/>
          </w:tcPr>
          <w:p w14:paraId="6B1C0116" w14:textId="77777777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4.1%</w:t>
            </w:r>
          </w:p>
        </w:tc>
        <w:tc>
          <w:tcPr>
            <w:tcW w:w="1037" w:type="dxa"/>
            <w:vAlign w:val="center"/>
          </w:tcPr>
          <w:p w14:paraId="2C62A97F" w14:textId="77777777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6.60E-06</w:t>
            </w:r>
          </w:p>
        </w:tc>
      </w:tr>
      <w:tr w:rsidR="00257A0B" w:rsidRPr="00B369F9" w14:paraId="2F3A6E3B" w14:textId="77777777" w:rsidTr="00AE770A">
        <w:tc>
          <w:tcPr>
            <w:tcW w:w="1145" w:type="dxa"/>
            <w:vMerge/>
            <w:vAlign w:val="center"/>
          </w:tcPr>
          <w:p w14:paraId="197AC35C" w14:textId="77777777" w:rsidR="00257A0B" w:rsidRPr="00B369F9" w:rsidRDefault="00257A0B" w:rsidP="00176BF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76" w:type="dxa"/>
            <w:vAlign w:val="center"/>
          </w:tcPr>
          <w:p w14:paraId="15A54F2E" w14:textId="3E76A76B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</w:t>
            </w:r>
            <w:r w:rsidRPr="00257A0B">
              <w:rPr>
                <w:rFonts w:ascii="Times New Roman" w:hAnsi="Times New Roman" w:cs="Times New Roman"/>
              </w:rPr>
              <w:t>esponse to hydrogen peroxide</w:t>
            </w:r>
          </w:p>
        </w:tc>
        <w:tc>
          <w:tcPr>
            <w:tcW w:w="803" w:type="dxa"/>
            <w:vAlign w:val="center"/>
          </w:tcPr>
          <w:p w14:paraId="01DB5861" w14:textId="009B518B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7</w:t>
            </w:r>
          </w:p>
        </w:tc>
        <w:tc>
          <w:tcPr>
            <w:tcW w:w="1255" w:type="dxa"/>
            <w:vAlign w:val="center"/>
          </w:tcPr>
          <w:p w14:paraId="56DA2B59" w14:textId="69017CB3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3.6</w:t>
            </w:r>
            <w:r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37" w:type="dxa"/>
            <w:vAlign w:val="center"/>
          </w:tcPr>
          <w:p w14:paraId="0ABDD253" w14:textId="0371CE69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8.00E-06</w:t>
            </w:r>
          </w:p>
        </w:tc>
      </w:tr>
      <w:tr w:rsidR="00257A0B" w:rsidRPr="00B369F9" w14:paraId="1F62F22A" w14:textId="77777777" w:rsidTr="00AE770A">
        <w:tc>
          <w:tcPr>
            <w:tcW w:w="1145" w:type="dxa"/>
            <w:vMerge/>
            <w:vAlign w:val="center"/>
          </w:tcPr>
          <w:p w14:paraId="4C78484D" w14:textId="77777777" w:rsidR="00257A0B" w:rsidRPr="00B369F9" w:rsidRDefault="00257A0B" w:rsidP="00176BF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76" w:type="dxa"/>
            <w:vAlign w:val="center"/>
          </w:tcPr>
          <w:p w14:paraId="3D7A8093" w14:textId="57FDE60B" w:rsidR="00257A0B" w:rsidRPr="00257A0B" w:rsidRDefault="00AE770A" w:rsidP="00AE770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</w:t>
            </w:r>
            <w:r w:rsidR="00257A0B" w:rsidRPr="00257A0B">
              <w:rPr>
                <w:rFonts w:ascii="Times New Roman" w:hAnsi="Times New Roman" w:cs="Times New Roman"/>
              </w:rPr>
              <w:t xml:space="preserve">ellular response to </w:t>
            </w:r>
            <w:r w:rsidRPr="00257A0B">
              <w:rPr>
                <w:rFonts w:ascii="Times New Roman" w:hAnsi="Times New Roman" w:cs="Times New Roman"/>
              </w:rPr>
              <w:t>tumour</w:t>
            </w:r>
            <w:r w:rsidR="00257A0B" w:rsidRPr="00257A0B">
              <w:rPr>
                <w:rFonts w:ascii="Times New Roman" w:hAnsi="Times New Roman" w:cs="Times New Roman"/>
              </w:rPr>
              <w:t xml:space="preserve"> necrosis factor</w:t>
            </w:r>
          </w:p>
        </w:tc>
        <w:tc>
          <w:tcPr>
            <w:tcW w:w="803" w:type="dxa"/>
            <w:vAlign w:val="center"/>
          </w:tcPr>
          <w:p w14:paraId="1FA34FA3" w14:textId="19524BB4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9</w:t>
            </w:r>
          </w:p>
        </w:tc>
        <w:tc>
          <w:tcPr>
            <w:tcW w:w="1255" w:type="dxa"/>
            <w:vAlign w:val="center"/>
          </w:tcPr>
          <w:p w14:paraId="5732D796" w14:textId="7919CE25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4.7</w:t>
            </w:r>
            <w:r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37" w:type="dxa"/>
            <w:vAlign w:val="center"/>
          </w:tcPr>
          <w:p w14:paraId="5485783F" w14:textId="7485D088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9.40E-06</w:t>
            </w:r>
          </w:p>
        </w:tc>
      </w:tr>
      <w:tr w:rsidR="00257A0B" w:rsidRPr="00B369F9" w14:paraId="39D16B5E" w14:textId="77777777" w:rsidTr="00AE770A">
        <w:tc>
          <w:tcPr>
            <w:tcW w:w="1145" w:type="dxa"/>
            <w:vMerge/>
            <w:vAlign w:val="center"/>
          </w:tcPr>
          <w:p w14:paraId="25796487" w14:textId="77777777" w:rsidR="00257A0B" w:rsidRPr="00B369F9" w:rsidRDefault="00257A0B" w:rsidP="00176BF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76" w:type="dxa"/>
            <w:vAlign w:val="center"/>
          </w:tcPr>
          <w:p w14:paraId="3D126643" w14:textId="19A7450C" w:rsidR="00257A0B" w:rsidRPr="00257A0B" w:rsidRDefault="00AE770A" w:rsidP="00AE770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</w:t>
            </w:r>
            <w:r w:rsidR="00257A0B" w:rsidRPr="00257A0B">
              <w:rPr>
                <w:rFonts w:ascii="Times New Roman" w:hAnsi="Times New Roman" w:cs="Times New Roman"/>
              </w:rPr>
              <w:t>ositive regulation of p38MAPK cascade</w:t>
            </w:r>
          </w:p>
        </w:tc>
        <w:tc>
          <w:tcPr>
            <w:tcW w:w="803" w:type="dxa"/>
            <w:vAlign w:val="center"/>
          </w:tcPr>
          <w:p w14:paraId="05E9DC4E" w14:textId="625EDE96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255" w:type="dxa"/>
            <w:vAlign w:val="center"/>
          </w:tcPr>
          <w:p w14:paraId="77B54625" w14:textId="6E064997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2.6</w:t>
            </w:r>
            <w:r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37" w:type="dxa"/>
            <w:vAlign w:val="center"/>
          </w:tcPr>
          <w:p w14:paraId="0050E0EC" w14:textId="213BD8DA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1.30E-05</w:t>
            </w:r>
          </w:p>
        </w:tc>
      </w:tr>
      <w:tr w:rsidR="00257A0B" w:rsidRPr="00B369F9" w14:paraId="1F0BA6D8" w14:textId="77777777" w:rsidTr="00AE770A">
        <w:tc>
          <w:tcPr>
            <w:tcW w:w="1145" w:type="dxa"/>
            <w:vMerge/>
            <w:vAlign w:val="center"/>
          </w:tcPr>
          <w:p w14:paraId="4EA2D130" w14:textId="77777777" w:rsidR="00257A0B" w:rsidRPr="00B369F9" w:rsidRDefault="00257A0B" w:rsidP="00176BF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76" w:type="dxa"/>
            <w:vAlign w:val="center"/>
          </w:tcPr>
          <w:p w14:paraId="574008C2" w14:textId="36B32F55" w:rsidR="00257A0B" w:rsidRPr="00257A0B" w:rsidRDefault="00AE770A" w:rsidP="00AE770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</w:t>
            </w:r>
            <w:r w:rsidR="00257A0B" w:rsidRPr="00257A0B">
              <w:rPr>
                <w:rFonts w:ascii="Times New Roman" w:hAnsi="Times New Roman" w:cs="Times New Roman"/>
              </w:rPr>
              <w:t>ellular response to hydrogen peroxide</w:t>
            </w:r>
          </w:p>
        </w:tc>
        <w:tc>
          <w:tcPr>
            <w:tcW w:w="803" w:type="dxa"/>
            <w:vAlign w:val="center"/>
          </w:tcPr>
          <w:p w14:paraId="4E9CF103" w14:textId="251B9562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7</w:t>
            </w:r>
          </w:p>
        </w:tc>
        <w:tc>
          <w:tcPr>
            <w:tcW w:w="1255" w:type="dxa"/>
            <w:vAlign w:val="center"/>
          </w:tcPr>
          <w:p w14:paraId="75D6E790" w14:textId="02421248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3.6</w:t>
            </w:r>
            <w:r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37" w:type="dxa"/>
            <w:vAlign w:val="center"/>
          </w:tcPr>
          <w:p w14:paraId="507E7998" w14:textId="3157AE2D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1.50E-05</w:t>
            </w:r>
          </w:p>
        </w:tc>
      </w:tr>
      <w:tr w:rsidR="00257A0B" w:rsidRPr="00B369F9" w14:paraId="409DBAAF" w14:textId="77777777" w:rsidTr="00AE770A">
        <w:tc>
          <w:tcPr>
            <w:tcW w:w="1145" w:type="dxa"/>
            <w:vMerge/>
            <w:vAlign w:val="center"/>
          </w:tcPr>
          <w:p w14:paraId="3B8BCE86" w14:textId="77777777" w:rsidR="00257A0B" w:rsidRPr="00B369F9" w:rsidRDefault="00257A0B" w:rsidP="00176BF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76" w:type="dxa"/>
            <w:vAlign w:val="center"/>
          </w:tcPr>
          <w:p w14:paraId="7D7EB5AE" w14:textId="0D34A85B" w:rsidR="00257A0B" w:rsidRPr="00257A0B" w:rsidRDefault="00AE770A" w:rsidP="00AE770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</w:t>
            </w:r>
            <w:r w:rsidR="00257A0B" w:rsidRPr="00257A0B">
              <w:rPr>
                <w:rFonts w:ascii="Times New Roman" w:hAnsi="Times New Roman" w:cs="Times New Roman"/>
              </w:rPr>
              <w:t>ositive regulation of smooth muscle cell proliferation</w:t>
            </w:r>
          </w:p>
        </w:tc>
        <w:tc>
          <w:tcPr>
            <w:tcW w:w="803" w:type="dxa"/>
            <w:vAlign w:val="center"/>
          </w:tcPr>
          <w:p w14:paraId="010CCD99" w14:textId="258893AE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7</w:t>
            </w:r>
          </w:p>
        </w:tc>
        <w:tc>
          <w:tcPr>
            <w:tcW w:w="1255" w:type="dxa"/>
            <w:vAlign w:val="center"/>
          </w:tcPr>
          <w:p w14:paraId="633823F2" w14:textId="3BC40157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3.6</w:t>
            </w:r>
            <w:r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37" w:type="dxa"/>
            <w:vAlign w:val="center"/>
          </w:tcPr>
          <w:p w14:paraId="7BC7F20C" w14:textId="3620EB0E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2.10E-05</w:t>
            </w:r>
          </w:p>
        </w:tc>
      </w:tr>
      <w:tr w:rsidR="00257A0B" w:rsidRPr="00B369F9" w14:paraId="72477C17" w14:textId="77777777" w:rsidTr="00AE770A">
        <w:tc>
          <w:tcPr>
            <w:tcW w:w="1145" w:type="dxa"/>
            <w:vMerge/>
            <w:vAlign w:val="center"/>
          </w:tcPr>
          <w:p w14:paraId="41394B06" w14:textId="77777777" w:rsidR="00257A0B" w:rsidRPr="00B369F9" w:rsidRDefault="00257A0B" w:rsidP="00176BF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76" w:type="dxa"/>
            <w:vAlign w:val="center"/>
          </w:tcPr>
          <w:p w14:paraId="4DFFED09" w14:textId="72F61E04" w:rsidR="00257A0B" w:rsidRPr="00257A0B" w:rsidRDefault="00AE770A" w:rsidP="00AE770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</w:t>
            </w:r>
            <w:r w:rsidR="00257A0B" w:rsidRPr="00257A0B">
              <w:rPr>
                <w:rFonts w:ascii="Times New Roman" w:hAnsi="Times New Roman" w:cs="Times New Roman"/>
              </w:rPr>
              <w:t>egulation of cell cycle</w:t>
            </w:r>
          </w:p>
        </w:tc>
        <w:tc>
          <w:tcPr>
            <w:tcW w:w="803" w:type="dxa"/>
            <w:vAlign w:val="center"/>
          </w:tcPr>
          <w:p w14:paraId="6E355386" w14:textId="489A1183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9</w:t>
            </w:r>
          </w:p>
        </w:tc>
        <w:tc>
          <w:tcPr>
            <w:tcW w:w="1255" w:type="dxa"/>
            <w:vAlign w:val="center"/>
          </w:tcPr>
          <w:p w14:paraId="0ED2330B" w14:textId="69742E63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4.7</w:t>
            </w:r>
            <w:r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37" w:type="dxa"/>
            <w:vAlign w:val="center"/>
          </w:tcPr>
          <w:p w14:paraId="30FCEE1C" w14:textId="3809461D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2.20E-05</w:t>
            </w:r>
          </w:p>
        </w:tc>
      </w:tr>
      <w:tr w:rsidR="00257A0B" w:rsidRPr="00B369F9" w14:paraId="74897290" w14:textId="77777777" w:rsidTr="00AE770A">
        <w:tc>
          <w:tcPr>
            <w:tcW w:w="1145" w:type="dxa"/>
            <w:vMerge/>
            <w:vAlign w:val="center"/>
          </w:tcPr>
          <w:p w14:paraId="6939B5B4" w14:textId="77777777" w:rsidR="00257A0B" w:rsidRPr="00B369F9" w:rsidRDefault="00257A0B" w:rsidP="00176BF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76" w:type="dxa"/>
            <w:vAlign w:val="center"/>
          </w:tcPr>
          <w:p w14:paraId="65FCAAB5" w14:textId="4C138E82" w:rsidR="00257A0B" w:rsidRPr="00257A0B" w:rsidRDefault="00AE770A" w:rsidP="00AE770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</w:t>
            </w:r>
            <w:r w:rsidR="00257A0B" w:rsidRPr="00257A0B">
              <w:rPr>
                <w:rFonts w:ascii="Times New Roman" w:hAnsi="Times New Roman" w:cs="Times New Roman"/>
              </w:rPr>
              <w:t>ositive regulation of cell differentiation</w:t>
            </w:r>
          </w:p>
        </w:tc>
        <w:tc>
          <w:tcPr>
            <w:tcW w:w="803" w:type="dxa"/>
            <w:vAlign w:val="center"/>
          </w:tcPr>
          <w:p w14:paraId="292DC64F" w14:textId="104C0E15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1255" w:type="dxa"/>
            <w:vAlign w:val="center"/>
          </w:tcPr>
          <w:p w14:paraId="5C1D9565" w14:textId="29247D42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3.1</w:t>
            </w:r>
            <w:r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37" w:type="dxa"/>
            <w:vAlign w:val="center"/>
          </w:tcPr>
          <w:p w14:paraId="75F93594" w14:textId="31A2079D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2.40E-05</w:t>
            </w:r>
          </w:p>
        </w:tc>
      </w:tr>
      <w:tr w:rsidR="00257A0B" w:rsidRPr="00B369F9" w14:paraId="20AF29E9" w14:textId="77777777" w:rsidTr="00AE770A">
        <w:tc>
          <w:tcPr>
            <w:tcW w:w="1145" w:type="dxa"/>
            <w:vMerge/>
            <w:vAlign w:val="center"/>
          </w:tcPr>
          <w:p w14:paraId="612B8027" w14:textId="77777777" w:rsidR="00257A0B" w:rsidRPr="00B369F9" w:rsidRDefault="00257A0B" w:rsidP="00176BF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76" w:type="dxa"/>
            <w:vAlign w:val="center"/>
          </w:tcPr>
          <w:p w14:paraId="5CE03F1E" w14:textId="300AED86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DNA damage response, signal transduction by p53 class mediator resulting in cell cycle arrest</w:t>
            </w:r>
          </w:p>
        </w:tc>
        <w:tc>
          <w:tcPr>
            <w:tcW w:w="803" w:type="dxa"/>
            <w:vAlign w:val="center"/>
          </w:tcPr>
          <w:p w14:paraId="21E251C5" w14:textId="2E46FF34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7</w:t>
            </w:r>
          </w:p>
        </w:tc>
        <w:tc>
          <w:tcPr>
            <w:tcW w:w="1255" w:type="dxa"/>
            <w:vAlign w:val="center"/>
          </w:tcPr>
          <w:p w14:paraId="0267AD50" w14:textId="77E61907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3.6</w:t>
            </w:r>
            <w:r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37" w:type="dxa"/>
            <w:vAlign w:val="center"/>
          </w:tcPr>
          <w:p w14:paraId="5E70991F" w14:textId="00D9BB71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2.50E-05</w:t>
            </w:r>
          </w:p>
        </w:tc>
      </w:tr>
      <w:tr w:rsidR="00257A0B" w:rsidRPr="00B369F9" w14:paraId="46E5DB1E" w14:textId="77777777" w:rsidTr="00AE770A">
        <w:tc>
          <w:tcPr>
            <w:tcW w:w="1145" w:type="dxa"/>
            <w:vMerge/>
            <w:vAlign w:val="center"/>
          </w:tcPr>
          <w:p w14:paraId="05481837" w14:textId="77777777" w:rsidR="00257A0B" w:rsidRPr="00B369F9" w:rsidRDefault="00257A0B" w:rsidP="00176BF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76" w:type="dxa"/>
            <w:vAlign w:val="center"/>
          </w:tcPr>
          <w:p w14:paraId="39D5B0F3" w14:textId="79A938DC" w:rsidR="00257A0B" w:rsidRPr="00257A0B" w:rsidRDefault="006D0154" w:rsidP="00AE770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</w:t>
            </w:r>
            <w:r w:rsidR="00257A0B" w:rsidRPr="00257A0B">
              <w:rPr>
                <w:rFonts w:ascii="Times New Roman" w:hAnsi="Times New Roman" w:cs="Times New Roman"/>
              </w:rPr>
              <w:t>ositive regulation of transcription, DNA-templated</w:t>
            </w:r>
          </w:p>
        </w:tc>
        <w:tc>
          <w:tcPr>
            <w:tcW w:w="803" w:type="dxa"/>
            <w:vAlign w:val="center"/>
          </w:tcPr>
          <w:p w14:paraId="55F2323E" w14:textId="47C05310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17</w:t>
            </w:r>
          </w:p>
        </w:tc>
        <w:tc>
          <w:tcPr>
            <w:tcW w:w="1255" w:type="dxa"/>
            <w:vAlign w:val="center"/>
          </w:tcPr>
          <w:p w14:paraId="477E57CE" w14:textId="515B0965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8.8</w:t>
            </w:r>
            <w:r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37" w:type="dxa"/>
            <w:vAlign w:val="center"/>
          </w:tcPr>
          <w:p w14:paraId="54FB4729" w14:textId="7548EFB4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2.90E-05</w:t>
            </w:r>
          </w:p>
        </w:tc>
      </w:tr>
      <w:tr w:rsidR="00257A0B" w:rsidRPr="00B369F9" w14:paraId="613B1721" w14:textId="77777777" w:rsidTr="00AE770A">
        <w:tc>
          <w:tcPr>
            <w:tcW w:w="1145" w:type="dxa"/>
            <w:vMerge/>
            <w:vAlign w:val="center"/>
          </w:tcPr>
          <w:p w14:paraId="78F2EFA3" w14:textId="77777777" w:rsidR="00257A0B" w:rsidRPr="00B369F9" w:rsidRDefault="00257A0B" w:rsidP="00176BF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76" w:type="dxa"/>
            <w:vAlign w:val="center"/>
          </w:tcPr>
          <w:p w14:paraId="1AE04B5C" w14:textId="066B542C" w:rsidR="00257A0B" w:rsidRPr="00257A0B" w:rsidRDefault="006D0154" w:rsidP="00AE770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</w:t>
            </w:r>
            <w:r w:rsidR="00257A0B" w:rsidRPr="00257A0B">
              <w:rPr>
                <w:rFonts w:ascii="Times New Roman" w:hAnsi="Times New Roman" w:cs="Times New Roman"/>
              </w:rPr>
              <w:t>onocyte chemotaxis</w:t>
            </w:r>
          </w:p>
        </w:tc>
        <w:tc>
          <w:tcPr>
            <w:tcW w:w="803" w:type="dxa"/>
            <w:vAlign w:val="center"/>
          </w:tcPr>
          <w:p w14:paraId="29B7C7BD" w14:textId="286C8859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1255" w:type="dxa"/>
            <w:vAlign w:val="center"/>
          </w:tcPr>
          <w:p w14:paraId="0A7663CC" w14:textId="2C84383E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3.1</w:t>
            </w:r>
            <w:r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37" w:type="dxa"/>
            <w:vAlign w:val="center"/>
          </w:tcPr>
          <w:p w14:paraId="7ADF3D2E" w14:textId="29DA5E3D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4.40E-05</w:t>
            </w:r>
          </w:p>
        </w:tc>
      </w:tr>
      <w:tr w:rsidR="00257A0B" w:rsidRPr="00B369F9" w14:paraId="24713F3F" w14:textId="77777777" w:rsidTr="00AE770A">
        <w:tc>
          <w:tcPr>
            <w:tcW w:w="1145" w:type="dxa"/>
            <w:vMerge/>
            <w:vAlign w:val="center"/>
          </w:tcPr>
          <w:p w14:paraId="0C3C5CE9" w14:textId="77777777" w:rsidR="00257A0B" w:rsidRPr="00B369F9" w:rsidRDefault="00257A0B" w:rsidP="00176BF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76" w:type="dxa"/>
            <w:vAlign w:val="center"/>
          </w:tcPr>
          <w:p w14:paraId="02C51D9B" w14:textId="43D61928" w:rsidR="00257A0B" w:rsidRPr="00257A0B" w:rsidRDefault="006D0154" w:rsidP="00AE770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</w:t>
            </w:r>
            <w:r w:rsidR="00257A0B" w:rsidRPr="00257A0B">
              <w:rPr>
                <w:rFonts w:ascii="Times New Roman" w:hAnsi="Times New Roman" w:cs="Times New Roman"/>
              </w:rPr>
              <w:t>esponse to X-ray</w:t>
            </w:r>
          </w:p>
        </w:tc>
        <w:tc>
          <w:tcPr>
            <w:tcW w:w="803" w:type="dxa"/>
            <w:vAlign w:val="center"/>
          </w:tcPr>
          <w:p w14:paraId="5F0D774F" w14:textId="6A0857A5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255" w:type="dxa"/>
            <w:vAlign w:val="center"/>
          </w:tcPr>
          <w:p w14:paraId="22A6EDCA" w14:textId="016AC31A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2.6</w:t>
            </w:r>
            <w:r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37" w:type="dxa"/>
            <w:vAlign w:val="center"/>
          </w:tcPr>
          <w:p w14:paraId="78FD31ED" w14:textId="62B4636A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4.80E-05</w:t>
            </w:r>
          </w:p>
        </w:tc>
      </w:tr>
      <w:tr w:rsidR="00257A0B" w:rsidRPr="00B369F9" w14:paraId="754ECC1B" w14:textId="77777777" w:rsidTr="00AE770A">
        <w:tc>
          <w:tcPr>
            <w:tcW w:w="1145" w:type="dxa"/>
            <w:vMerge/>
            <w:vAlign w:val="center"/>
          </w:tcPr>
          <w:p w14:paraId="0680731E" w14:textId="77777777" w:rsidR="00257A0B" w:rsidRPr="00B369F9" w:rsidRDefault="00257A0B" w:rsidP="00176BF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76" w:type="dxa"/>
            <w:vAlign w:val="center"/>
          </w:tcPr>
          <w:p w14:paraId="08CD0BA9" w14:textId="387AA2CF" w:rsidR="00257A0B" w:rsidRPr="00257A0B" w:rsidRDefault="008B2261" w:rsidP="00AE770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</w:t>
            </w:r>
            <w:r w:rsidR="00257A0B" w:rsidRPr="00257A0B">
              <w:rPr>
                <w:rFonts w:ascii="Times New Roman" w:hAnsi="Times New Roman" w:cs="Times New Roman"/>
              </w:rPr>
              <w:t>ositive regulation of nitric oxide biosynthetic process</w:t>
            </w:r>
          </w:p>
        </w:tc>
        <w:tc>
          <w:tcPr>
            <w:tcW w:w="803" w:type="dxa"/>
            <w:vAlign w:val="center"/>
          </w:tcPr>
          <w:p w14:paraId="3D4509FE" w14:textId="446CF502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1255" w:type="dxa"/>
            <w:vAlign w:val="center"/>
          </w:tcPr>
          <w:p w14:paraId="1C9D2693" w14:textId="77CB6C06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3.1</w:t>
            </w:r>
            <w:r w:rsidR="00D34796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37" w:type="dxa"/>
            <w:vAlign w:val="center"/>
          </w:tcPr>
          <w:p w14:paraId="53DD8BF3" w14:textId="5A423D18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5.00E-05</w:t>
            </w:r>
          </w:p>
        </w:tc>
      </w:tr>
      <w:tr w:rsidR="00257A0B" w:rsidRPr="00B369F9" w14:paraId="3A591953" w14:textId="77777777" w:rsidTr="00AE770A">
        <w:tc>
          <w:tcPr>
            <w:tcW w:w="1145" w:type="dxa"/>
            <w:vMerge/>
            <w:vAlign w:val="center"/>
          </w:tcPr>
          <w:p w14:paraId="1633D16A" w14:textId="77777777" w:rsidR="00257A0B" w:rsidRPr="00B369F9" w:rsidRDefault="00257A0B" w:rsidP="00176BF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76" w:type="dxa"/>
            <w:vAlign w:val="center"/>
          </w:tcPr>
          <w:p w14:paraId="5CF59710" w14:textId="3C774C41" w:rsidR="00257A0B" w:rsidRPr="00257A0B" w:rsidRDefault="008B2261" w:rsidP="00AE770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</w:t>
            </w:r>
            <w:r w:rsidR="00257A0B" w:rsidRPr="00257A0B">
              <w:rPr>
                <w:rFonts w:ascii="Times New Roman" w:hAnsi="Times New Roman" w:cs="Times New Roman"/>
              </w:rPr>
              <w:t>ositive regulation of inflammatory response</w:t>
            </w:r>
          </w:p>
        </w:tc>
        <w:tc>
          <w:tcPr>
            <w:tcW w:w="803" w:type="dxa"/>
            <w:vAlign w:val="center"/>
          </w:tcPr>
          <w:p w14:paraId="54B12C8F" w14:textId="2A1DE298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7</w:t>
            </w:r>
          </w:p>
        </w:tc>
        <w:tc>
          <w:tcPr>
            <w:tcW w:w="1255" w:type="dxa"/>
            <w:vAlign w:val="center"/>
          </w:tcPr>
          <w:p w14:paraId="2C074B6F" w14:textId="51FC0922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3.6</w:t>
            </w:r>
            <w:r w:rsidR="00D34796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37" w:type="dxa"/>
            <w:vAlign w:val="center"/>
          </w:tcPr>
          <w:p w14:paraId="2EE5A0DD" w14:textId="00342041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6.40E-05</w:t>
            </w:r>
          </w:p>
        </w:tc>
      </w:tr>
      <w:tr w:rsidR="00257A0B" w:rsidRPr="00B369F9" w14:paraId="512F3D59" w14:textId="77777777" w:rsidTr="00AE770A">
        <w:tc>
          <w:tcPr>
            <w:tcW w:w="1145" w:type="dxa"/>
            <w:vMerge/>
            <w:vAlign w:val="center"/>
          </w:tcPr>
          <w:p w14:paraId="7C0C65D7" w14:textId="77777777" w:rsidR="00257A0B" w:rsidRPr="00B369F9" w:rsidRDefault="00257A0B" w:rsidP="00176BF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76" w:type="dxa"/>
            <w:vAlign w:val="center"/>
          </w:tcPr>
          <w:p w14:paraId="02ABD6CE" w14:textId="0D1C3F79" w:rsidR="00257A0B" w:rsidRPr="00257A0B" w:rsidRDefault="008B2261" w:rsidP="00AE770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</w:t>
            </w:r>
            <w:r w:rsidR="00257A0B" w:rsidRPr="00257A0B">
              <w:rPr>
                <w:rFonts w:ascii="Times New Roman" w:hAnsi="Times New Roman" w:cs="Times New Roman"/>
              </w:rPr>
              <w:t>at cell differentiation</w:t>
            </w:r>
          </w:p>
        </w:tc>
        <w:tc>
          <w:tcPr>
            <w:tcW w:w="803" w:type="dxa"/>
            <w:vAlign w:val="center"/>
          </w:tcPr>
          <w:p w14:paraId="155C4D51" w14:textId="4C174AB1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7</w:t>
            </w:r>
          </w:p>
        </w:tc>
        <w:tc>
          <w:tcPr>
            <w:tcW w:w="1255" w:type="dxa"/>
            <w:vAlign w:val="center"/>
          </w:tcPr>
          <w:p w14:paraId="110EE3EA" w14:textId="4CF73265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3.6</w:t>
            </w:r>
            <w:r w:rsidR="00D34796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37" w:type="dxa"/>
            <w:vAlign w:val="center"/>
          </w:tcPr>
          <w:p w14:paraId="034A3711" w14:textId="7720AA06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6.40E-05</w:t>
            </w:r>
          </w:p>
        </w:tc>
      </w:tr>
      <w:tr w:rsidR="00257A0B" w:rsidRPr="00B369F9" w14:paraId="70FF5516" w14:textId="77777777" w:rsidTr="00AE770A">
        <w:tc>
          <w:tcPr>
            <w:tcW w:w="1145" w:type="dxa"/>
            <w:vMerge/>
            <w:vAlign w:val="center"/>
          </w:tcPr>
          <w:p w14:paraId="35F10829" w14:textId="77777777" w:rsidR="00257A0B" w:rsidRPr="00B369F9" w:rsidRDefault="00257A0B" w:rsidP="00176BF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76" w:type="dxa"/>
            <w:vAlign w:val="center"/>
          </w:tcPr>
          <w:p w14:paraId="7AD2CDB4" w14:textId="2ECA9591" w:rsidR="00257A0B" w:rsidRPr="00257A0B" w:rsidRDefault="008B2261" w:rsidP="00AE770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</w:t>
            </w:r>
            <w:r w:rsidR="00257A0B" w:rsidRPr="00257A0B">
              <w:rPr>
                <w:rFonts w:ascii="Times New Roman" w:hAnsi="Times New Roman" w:cs="Times New Roman"/>
              </w:rPr>
              <w:t>ircadian rhythm</w:t>
            </w:r>
          </w:p>
        </w:tc>
        <w:tc>
          <w:tcPr>
            <w:tcW w:w="803" w:type="dxa"/>
            <w:vAlign w:val="center"/>
          </w:tcPr>
          <w:p w14:paraId="042A772B" w14:textId="7803F0EB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7</w:t>
            </w:r>
          </w:p>
        </w:tc>
        <w:tc>
          <w:tcPr>
            <w:tcW w:w="1255" w:type="dxa"/>
            <w:vAlign w:val="center"/>
          </w:tcPr>
          <w:p w14:paraId="6C2A5B00" w14:textId="42552CC0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3.6</w:t>
            </w:r>
            <w:r w:rsidR="00D34796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37" w:type="dxa"/>
            <w:vAlign w:val="center"/>
          </w:tcPr>
          <w:p w14:paraId="2FF1F98D" w14:textId="5754A15B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7.40E-05</w:t>
            </w:r>
          </w:p>
        </w:tc>
      </w:tr>
      <w:tr w:rsidR="00257A0B" w:rsidRPr="00B369F9" w14:paraId="15FC3FB5" w14:textId="77777777" w:rsidTr="00AE770A">
        <w:tc>
          <w:tcPr>
            <w:tcW w:w="1145" w:type="dxa"/>
            <w:vMerge/>
            <w:vAlign w:val="center"/>
          </w:tcPr>
          <w:p w14:paraId="0CC244BA" w14:textId="77777777" w:rsidR="00257A0B" w:rsidRPr="00B369F9" w:rsidRDefault="00257A0B" w:rsidP="00176BF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76" w:type="dxa"/>
            <w:vAlign w:val="center"/>
          </w:tcPr>
          <w:p w14:paraId="13D348A0" w14:textId="4A51C554" w:rsidR="00257A0B" w:rsidRPr="00257A0B" w:rsidRDefault="002D4F3F" w:rsidP="00AE770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</w:t>
            </w:r>
            <w:r w:rsidR="00257A0B" w:rsidRPr="00257A0B">
              <w:rPr>
                <w:rFonts w:ascii="Times New Roman" w:hAnsi="Times New Roman" w:cs="Times New Roman"/>
              </w:rPr>
              <w:t>egative regulation of transcription, DNA-templated</w:t>
            </w:r>
          </w:p>
        </w:tc>
        <w:tc>
          <w:tcPr>
            <w:tcW w:w="803" w:type="dxa"/>
            <w:vAlign w:val="center"/>
          </w:tcPr>
          <w:p w14:paraId="2B95DD50" w14:textId="11BBADBC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16</w:t>
            </w:r>
          </w:p>
        </w:tc>
        <w:tc>
          <w:tcPr>
            <w:tcW w:w="1255" w:type="dxa"/>
            <w:vAlign w:val="center"/>
          </w:tcPr>
          <w:p w14:paraId="2F57FD53" w14:textId="58A29658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8.3</w:t>
            </w:r>
            <w:r w:rsidR="00D34796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37" w:type="dxa"/>
            <w:vAlign w:val="center"/>
          </w:tcPr>
          <w:p w14:paraId="5D9E1E46" w14:textId="167F4922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7.50E-05</w:t>
            </w:r>
          </w:p>
        </w:tc>
      </w:tr>
      <w:tr w:rsidR="00257A0B" w:rsidRPr="00B369F9" w14:paraId="3028C3A2" w14:textId="77777777" w:rsidTr="00AE770A">
        <w:tc>
          <w:tcPr>
            <w:tcW w:w="1145" w:type="dxa"/>
            <w:vMerge/>
            <w:vAlign w:val="center"/>
          </w:tcPr>
          <w:p w14:paraId="1005578E" w14:textId="77777777" w:rsidR="00257A0B" w:rsidRPr="00B369F9" w:rsidRDefault="00257A0B" w:rsidP="00176BF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76" w:type="dxa"/>
            <w:vAlign w:val="center"/>
          </w:tcPr>
          <w:p w14:paraId="37FC92FE" w14:textId="6C130372" w:rsidR="00257A0B" w:rsidRPr="00257A0B" w:rsidRDefault="002D4F3F" w:rsidP="00AE770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</w:t>
            </w:r>
            <w:r w:rsidR="00257A0B" w:rsidRPr="00257A0B">
              <w:rPr>
                <w:rFonts w:ascii="Times New Roman" w:hAnsi="Times New Roman" w:cs="Times New Roman"/>
              </w:rPr>
              <w:t>nactivation of MAPK activity</w:t>
            </w:r>
          </w:p>
        </w:tc>
        <w:tc>
          <w:tcPr>
            <w:tcW w:w="803" w:type="dxa"/>
            <w:vAlign w:val="center"/>
          </w:tcPr>
          <w:p w14:paraId="6F9FDAC9" w14:textId="2FCE38DA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255" w:type="dxa"/>
            <w:vAlign w:val="center"/>
          </w:tcPr>
          <w:p w14:paraId="629939EB" w14:textId="706E8A94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2.6</w:t>
            </w:r>
            <w:r w:rsidR="00D34796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37" w:type="dxa"/>
            <w:vAlign w:val="center"/>
          </w:tcPr>
          <w:p w14:paraId="2B4FD19A" w14:textId="49AEF570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8.20E-05</w:t>
            </w:r>
          </w:p>
        </w:tc>
      </w:tr>
      <w:tr w:rsidR="00257A0B" w:rsidRPr="00B369F9" w14:paraId="4CD429A8" w14:textId="77777777" w:rsidTr="00AE770A">
        <w:tc>
          <w:tcPr>
            <w:tcW w:w="1145" w:type="dxa"/>
            <w:vMerge/>
            <w:vAlign w:val="center"/>
          </w:tcPr>
          <w:p w14:paraId="57FA85F6" w14:textId="77777777" w:rsidR="00257A0B" w:rsidRPr="00B369F9" w:rsidRDefault="00257A0B" w:rsidP="00176BF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76" w:type="dxa"/>
            <w:vAlign w:val="center"/>
          </w:tcPr>
          <w:p w14:paraId="40F2214F" w14:textId="0BA26E9A" w:rsidR="00257A0B" w:rsidRPr="00257A0B" w:rsidRDefault="002D4F3F" w:rsidP="00AE770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</w:t>
            </w:r>
            <w:r w:rsidR="00257A0B" w:rsidRPr="00257A0B">
              <w:rPr>
                <w:rFonts w:ascii="Times New Roman" w:hAnsi="Times New Roman" w:cs="Times New Roman"/>
              </w:rPr>
              <w:t>esponse to heat</w:t>
            </w:r>
          </w:p>
        </w:tc>
        <w:tc>
          <w:tcPr>
            <w:tcW w:w="803" w:type="dxa"/>
            <w:vAlign w:val="center"/>
          </w:tcPr>
          <w:p w14:paraId="23F49F9B" w14:textId="2A197043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1255" w:type="dxa"/>
            <w:vAlign w:val="center"/>
          </w:tcPr>
          <w:p w14:paraId="7A9BB0DB" w14:textId="5BC73D16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3.1</w:t>
            </w:r>
            <w:r w:rsidR="00D34796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37" w:type="dxa"/>
            <w:vAlign w:val="center"/>
          </w:tcPr>
          <w:p w14:paraId="41DCC090" w14:textId="3A7E8192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8.60E-05</w:t>
            </w:r>
          </w:p>
        </w:tc>
      </w:tr>
      <w:tr w:rsidR="00257A0B" w:rsidRPr="00B369F9" w14:paraId="77AC4457" w14:textId="77777777" w:rsidTr="00AE770A">
        <w:tc>
          <w:tcPr>
            <w:tcW w:w="1145" w:type="dxa"/>
            <w:vMerge/>
            <w:vAlign w:val="center"/>
          </w:tcPr>
          <w:p w14:paraId="05E22D39" w14:textId="77777777" w:rsidR="00257A0B" w:rsidRPr="00B369F9" w:rsidRDefault="00257A0B" w:rsidP="00176BF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76" w:type="dxa"/>
            <w:vAlign w:val="center"/>
          </w:tcPr>
          <w:p w14:paraId="50EDA678" w14:textId="439DE92E" w:rsidR="00257A0B" w:rsidRPr="00257A0B" w:rsidRDefault="002D4F3F" w:rsidP="00AE770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</w:t>
            </w:r>
            <w:r w:rsidR="00257A0B" w:rsidRPr="00257A0B">
              <w:rPr>
                <w:rFonts w:ascii="Times New Roman" w:hAnsi="Times New Roman" w:cs="Times New Roman"/>
              </w:rPr>
              <w:t>egative regulation of inclusion body assembly</w:t>
            </w:r>
          </w:p>
        </w:tc>
        <w:tc>
          <w:tcPr>
            <w:tcW w:w="803" w:type="dxa"/>
            <w:vAlign w:val="center"/>
          </w:tcPr>
          <w:p w14:paraId="48181D5D" w14:textId="2D4F2310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1255" w:type="dxa"/>
            <w:vAlign w:val="center"/>
          </w:tcPr>
          <w:p w14:paraId="602B5578" w14:textId="03A82DE4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2.1</w:t>
            </w:r>
            <w:r w:rsidR="007A0E58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37" w:type="dxa"/>
            <w:vAlign w:val="center"/>
          </w:tcPr>
          <w:p w14:paraId="797AD0E1" w14:textId="4CD5BAF0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9.30E-05</w:t>
            </w:r>
          </w:p>
        </w:tc>
      </w:tr>
      <w:tr w:rsidR="00257A0B" w:rsidRPr="00B369F9" w14:paraId="43ED5295" w14:textId="77777777" w:rsidTr="00AE770A">
        <w:tc>
          <w:tcPr>
            <w:tcW w:w="1145" w:type="dxa"/>
            <w:vMerge/>
            <w:vAlign w:val="center"/>
          </w:tcPr>
          <w:p w14:paraId="7D71F1A4" w14:textId="77777777" w:rsidR="00257A0B" w:rsidRPr="00B369F9" w:rsidRDefault="00257A0B" w:rsidP="00176BF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76" w:type="dxa"/>
            <w:vAlign w:val="center"/>
          </w:tcPr>
          <w:p w14:paraId="175009EE" w14:textId="3A76B447" w:rsidR="00257A0B" w:rsidRPr="00257A0B" w:rsidRDefault="002D4F3F" w:rsidP="00AE770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</w:t>
            </w:r>
            <w:r w:rsidR="00257A0B" w:rsidRPr="00257A0B">
              <w:rPr>
                <w:rFonts w:ascii="Times New Roman" w:hAnsi="Times New Roman" w:cs="Times New Roman"/>
              </w:rPr>
              <w:t>haperone mediated protein folding requiring cofactor</w:t>
            </w:r>
          </w:p>
        </w:tc>
        <w:tc>
          <w:tcPr>
            <w:tcW w:w="803" w:type="dxa"/>
            <w:vAlign w:val="center"/>
          </w:tcPr>
          <w:p w14:paraId="7499B1EB" w14:textId="212CDB7B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1255" w:type="dxa"/>
            <w:vAlign w:val="center"/>
          </w:tcPr>
          <w:p w14:paraId="474B88FE" w14:textId="5FA8AB1C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2.1</w:t>
            </w:r>
            <w:r w:rsidR="007A0E58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37" w:type="dxa"/>
            <w:vAlign w:val="center"/>
          </w:tcPr>
          <w:p w14:paraId="37D36598" w14:textId="26D8FB17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9.30E-05</w:t>
            </w:r>
          </w:p>
        </w:tc>
      </w:tr>
      <w:tr w:rsidR="00257A0B" w:rsidRPr="00B369F9" w14:paraId="72823831" w14:textId="77777777" w:rsidTr="00AE770A">
        <w:tc>
          <w:tcPr>
            <w:tcW w:w="1145" w:type="dxa"/>
            <w:vMerge/>
            <w:vAlign w:val="center"/>
          </w:tcPr>
          <w:p w14:paraId="527C592C" w14:textId="77777777" w:rsidR="00257A0B" w:rsidRPr="00B369F9" w:rsidRDefault="00257A0B" w:rsidP="00176BF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76" w:type="dxa"/>
            <w:vAlign w:val="center"/>
          </w:tcPr>
          <w:p w14:paraId="0775BC1D" w14:textId="5D71F5CE" w:rsidR="00257A0B" w:rsidRPr="00257A0B" w:rsidRDefault="00AE770A" w:rsidP="00AE770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</w:t>
            </w:r>
            <w:r w:rsidR="00257A0B" w:rsidRPr="00257A0B">
              <w:rPr>
                <w:rFonts w:ascii="Times New Roman" w:hAnsi="Times New Roman" w:cs="Times New Roman"/>
              </w:rPr>
              <w:t>ellular response to lipopolysaccharide</w:t>
            </w:r>
          </w:p>
        </w:tc>
        <w:tc>
          <w:tcPr>
            <w:tcW w:w="803" w:type="dxa"/>
            <w:vAlign w:val="center"/>
          </w:tcPr>
          <w:p w14:paraId="4ABE50D1" w14:textId="4E4DC8DE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8</w:t>
            </w:r>
          </w:p>
        </w:tc>
        <w:tc>
          <w:tcPr>
            <w:tcW w:w="1255" w:type="dxa"/>
            <w:vAlign w:val="center"/>
          </w:tcPr>
          <w:p w14:paraId="022F492E" w14:textId="0DB8E198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4.1</w:t>
            </w:r>
            <w:r w:rsidR="007A0E58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37" w:type="dxa"/>
            <w:vAlign w:val="center"/>
          </w:tcPr>
          <w:p w14:paraId="6B1728B9" w14:textId="727EC18C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9.60E-05</w:t>
            </w:r>
          </w:p>
        </w:tc>
      </w:tr>
      <w:tr w:rsidR="00257A0B" w:rsidRPr="00B369F9" w14:paraId="134292DF" w14:textId="77777777" w:rsidTr="00AE770A">
        <w:tc>
          <w:tcPr>
            <w:tcW w:w="1145" w:type="dxa"/>
            <w:vMerge/>
            <w:vAlign w:val="center"/>
          </w:tcPr>
          <w:p w14:paraId="55EEBF0E" w14:textId="77777777" w:rsidR="00257A0B" w:rsidRPr="00B369F9" w:rsidRDefault="00257A0B" w:rsidP="00176BF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76" w:type="dxa"/>
            <w:vAlign w:val="center"/>
          </w:tcPr>
          <w:p w14:paraId="43244EF5" w14:textId="46D7A3CC" w:rsidR="00257A0B" w:rsidRPr="00257A0B" w:rsidRDefault="00AE770A" w:rsidP="00AE770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</w:t>
            </w:r>
            <w:r w:rsidR="00257A0B" w:rsidRPr="00257A0B">
              <w:rPr>
                <w:rFonts w:ascii="Times New Roman" w:hAnsi="Times New Roman" w:cs="Times New Roman"/>
              </w:rPr>
              <w:t>ositive regulation of interleukin-8 production</w:t>
            </w:r>
          </w:p>
        </w:tc>
        <w:tc>
          <w:tcPr>
            <w:tcW w:w="803" w:type="dxa"/>
            <w:vAlign w:val="center"/>
          </w:tcPr>
          <w:p w14:paraId="62F5E2CC" w14:textId="76FD19FA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255" w:type="dxa"/>
            <w:vAlign w:val="center"/>
          </w:tcPr>
          <w:p w14:paraId="0E0A8521" w14:textId="2FB0D862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2.6</w:t>
            </w:r>
            <w:r w:rsidR="007A0E58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37" w:type="dxa"/>
            <w:vAlign w:val="center"/>
          </w:tcPr>
          <w:p w14:paraId="44A1EE5F" w14:textId="65CDDB72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9.60E-05</w:t>
            </w:r>
          </w:p>
        </w:tc>
      </w:tr>
      <w:tr w:rsidR="00257A0B" w:rsidRPr="00B369F9" w14:paraId="119E8CF7" w14:textId="77777777" w:rsidTr="00AE770A">
        <w:tc>
          <w:tcPr>
            <w:tcW w:w="1145" w:type="dxa"/>
            <w:vMerge/>
            <w:vAlign w:val="center"/>
          </w:tcPr>
          <w:p w14:paraId="162B2A7A" w14:textId="77777777" w:rsidR="00257A0B" w:rsidRPr="00B369F9" w:rsidRDefault="00257A0B" w:rsidP="00176BF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76" w:type="dxa"/>
            <w:vAlign w:val="center"/>
          </w:tcPr>
          <w:p w14:paraId="11093B1A" w14:textId="5D847EAB" w:rsidR="00257A0B" w:rsidRPr="00257A0B" w:rsidRDefault="00AE770A" w:rsidP="00AE770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</w:t>
            </w:r>
            <w:r w:rsidR="00257A0B" w:rsidRPr="00257A0B">
              <w:rPr>
                <w:rFonts w:ascii="Times New Roman" w:hAnsi="Times New Roman" w:cs="Times New Roman"/>
              </w:rPr>
              <w:t>esponse to cytokine</w:t>
            </w:r>
          </w:p>
        </w:tc>
        <w:tc>
          <w:tcPr>
            <w:tcW w:w="803" w:type="dxa"/>
            <w:vAlign w:val="center"/>
          </w:tcPr>
          <w:p w14:paraId="2A2D1170" w14:textId="3569EDA8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1255" w:type="dxa"/>
            <w:vAlign w:val="center"/>
          </w:tcPr>
          <w:p w14:paraId="1E02C9FC" w14:textId="64B9319A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3.1</w:t>
            </w:r>
            <w:r w:rsidR="007A0E58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37" w:type="dxa"/>
            <w:vAlign w:val="center"/>
          </w:tcPr>
          <w:p w14:paraId="6C0B8948" w14:textId="1203F6D6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1.30E-04</w:t>
            </w:r>
          </w:p>
        </w:tc>
      </w:tr>
      <w:tr w:rsidR="00257A0B" w:rsidRPr="00B369F9" w14:paraId="488CCE80" w14:textId="77777777" w:rsidTr="00AE770A">
        <w:tc>
          <w:tcPr>
            <w:tcW w:w="1145" w:type="dxa"/>
            <w:vMerge/>
            <w:vAlign w:val="center"/>
          </w:tcPr>
          <w:p w14:paraId="69640631" w14:textId="77777777" w:rsidR="00257A0B" w:rsidRPr="00B369F9" w:rsidRDefault="00257A0B" w:rsidP="00176BF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76" w:type="dxa"/>
            <w:vAlign w:val="center"/>
          </w:tcPr>
          <w:p w14:paraId="3D4E7691" w14:textId="71EEA6D7" w:rsidR="00257A0B" w:rsidRPr="00257A0B" w:rsidRDefault="00AE770A" w:rsidP="00AE770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</w:t>
            </w:r>
            <w:r w:rsidR="00257A0B" w:rsidRPr="00257A0B">
              <w:rPr>
                <w:rFonts w:ascii="Times New Roman" w:hAnsi="Times New Roman" w:cs="Times New Roman"/>
              </w:rPr>
              <w:t>ctivation of MAPKKK activity</w:t>
            </w:r>
          </w:p>
        </w:tc>
        <w:tc>
          <w:tcPr>
            <w:tcW w:w="803" w:type="dxa"/>
            <w:vAlign w:val="center"/>
          </w:tcPr>
          <w:p w14:paraId="062780AE" w14:textId="3C8FFEA9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1255" w:type="dxa"/>
            <w:vAlign w:val="center"/>
          </w:tcPr>
          <w:p w14:paraId="34804B2F" w14:textId="335A6B2B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2.1</w:t>
            </w:r>
            <w:r w:rsidR="006D0154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37" w:type="dxa"/>
            <w:vAlign w:val="center"/>
          </w:tcPr>
          <w:p w14:paraId="38D117DA" w14:textId="00957235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1.30E-04</w:t>
            </w:r>
          </w:p>
        </w:tc>
      </w:tr>
      <w:tr w:rsidR="00257A0B" w:rsidRPr="00B369F9" w14:paraId="1C327B6A" w14:textId="77777777" w:rsidTr="00AE770A">
        <w:tc>
          <w:tcPr>
            <w:tcW w:w="1145" w:type="dxa"/>
            <w:vMerge/>
            <w:vAlign w:val="center"/>
          </w:tcPr>
          <w:p w14:paraId="475194FB" w14:textId="77777777" w:rsidR="00257A0B" w:rsidRPr="00B369F9" w:rsidRDefault="00257A0B" w:rsidP="00176BF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76" w:type="dxa"/>
            <w:vAlign w:val="center"/>
          </w:tcPr>
          <w:p w14:paraId="1FCD4524" w14:textId="30654F34" w:rsidR="00257A0B" w:rsidRPr="00257A0B" w:rsidRDefault="00AE770A" w:rsidP="00AE770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</w:t>
            </w:r>
            <w:r w:rsidR="00257A0B" w:rsidRPr="00257A0B">
              <w:rPr>
                <w:rFonts w:ascii="Times New Roman" w:hAnsi="Times New Roman" w:cs="Times New Roman"/>
              </w:rPr>
              <w:t>ositive regulation of cell death</w:t>
            </w:r>
          </w:p>
        </w:tc>
        <w:tc>
          <w:tcPr>
            <w:tcW w:w="803" w:type="dxa"/>
            <w:vAlign w:val="center"/>
          </w:tcPr>
          <w:p w14:paraId="20E23565" w14:textId="57509256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255" w:type="dxa"/>
            <w:vAlign w:val="center"/>
          </w:tcPr>
          <w:p w14:paraId="212729D4" w14:textId="2ECE1149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2.6</w:t>
            </w:r>
            <w:r w:rsidR="006D0154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37" w:type="dxa"/>
            <w:vAlign w:val="center"/>
          </w:tcPr>
          <w:p w14:paraId="767C5E16" w14:textId="3C57CBB3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1.50E-04</w:t>
            </w:r>
          </w:p>
        </w:tc>
      </w:tr>
      <w:tr w:rsidR="00257A0B" w:rsidRPr="00B369F9" w14:paraId="69BB6E9D" w14:textId="77777777" w:rsidTr="00AE770A">
        <w:tc>
          <w:tcPr>
            <w:tcW w:w="1145" w:type="dxa"/>
            <w:vMerge/>
            <w:vAlign w:val="center"/>
          </w:tcPr>
          <w:p w14:paraId="4947A7F0" w14:textId="77777777" w:rsidR="00257A0B" w:rsidRPr="00B369F9" w:rsidRDefault="00257A0B" w:rsidP="00176BF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76" w:type="dxa"/>
            <w:vAlign w:val="center"/>
          </w:tcPr>
          <w:p w14:paraId="5D028F5B" w14:textId="3EC46842" w:rsidR="00257A0B" w:rsidRPr="00257A0B" w:rsidRDefault="00AE770A" w:rsidP="00AE770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</w:t>
            </w:r>
            <w:r w:rsidR="00257A0B" w:rsidRPr="00257A0B">
              <w:rPr>
                <w:rFonts w:ascii="Times New Roman" w:hAnsi="Times New Roman" w:cs="Times New Roman"/>
              </w:rPr>
              <w:t>ellular response to fibroblast growth factor stimulus</w:t>
            </w:r>
          </w:p>
        </w:tc>
        <w:tc>
          <w:tcPr>
            <w:tcW w:w="803" w:type="dxa"/>
            <w:vAlign w:val="center"/>
          </w:tcPr>
          <w:p w14:paraId="464288D9" w14:textId="7FB9BA2D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255" w:type="dxa"/>
            <w:vAlign w:val="center"/>
          </w:tcPr>
          <w:p w14:paraId="0188D12A" w14:textId="3279F97F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2.6</w:t>
            </w:r>
            <w:r w:rsidR="006D0154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37" w:type="dxa"/>
            <w:vAlign w:val="center"/>
          </w:tcPr>
          <w:p w14:paraId="78CCF40C" w14:textId="0A5F7D27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1.70E-04</w:t>
            </w:r>
          </w:p>
        </w:tc>
      </w:tr>
      <w:tr w:rsidR="00257A0B" w:rsidRPr="00B369F9" w14:paraId="6B99E9DD" w14:textId="77777777" w:rsidTr="00AE770A">
        <w:tc>
          <w:tcPr>
            <w:tcW w:w="1145" w:type="dxa"/>
            <w:vMerge/>
            <w:vAlign w:val="center"/>
          </w:tcPr>
          <w:p w14:paraId="5B3504CA" w14:textId="77777777" w:rsidR="00257A0B" w:rsidRPr="00B369F9" w:rsidRDefault="00257A0B" w:rsidP="00176BF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76" w:type="dxa"/>
            <w:vAlign w:val="center"/>
          </w:tcPr>
          <w:p w14:paraId="1C05A129" w14:textId="35BF1A7A" w:rsidR="00257A0B" w:rsidRPr="00257A0B" w:rsidRDefault="00AE770A" w:rsidP="00AE770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</w:t>
            </w:r>
            <w:r w:rsidR="00257A0B" w:rsidRPr="00257A0B">
              <w:rPr>
                <w:rFonts w:ascii="Times New Roman" w:hAnsi="Times New Roman" w:cs="Times New Roman"/>
              </w:rPr>
              <w:t>egative regulation of ERK1 and ERK2 cascade</w:t>
            </w:r>
          </w:p>
        </w:tc>
        <w:tc>
          <w:tcPr>
            <w:tcW w:w="803" w:type="dxa"/>
            <w:vAlign w:val="center"/>
          </w:tcPr>
          <w:p w14:paraId="1F046B54" w14:textId="17985D32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1255" w:type="dxa"/>
            <w:vAlign w:val="center"/>
          </w:tcPr>
          <w:p w14:paraId="0796294B" w14:textId="0C654269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3.1</w:t>
            </w:r>
            <w:r w:rsidR="006D0154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37" w:type="dxa"/>
            <w:vAlign w:val="center"/>
          </w:tcPr>
          <w:p w14:paraId="26BAE96E" w14:textId="58950588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2.10E-04</w:t>
            </w:r>
          </w:p>
        </w:tc>
      </w:tr>
      <w:tr w:rsidR="00257A0B" w:rsidRPr="00B369F9" w14:paraId="6F9C3047" w14:textId="77777777" w:rsidTr="00AE770A">
        <w:tc>
          <w:tcPr>
            <w:tcW w:w="1145" w:type="dxa"/>
            <w:vMerge/>
            <w:vAlign w:val="center"/>
          </w:tcPr>
          <w:p w14:paraId="49D2735C" w14:textId="77777777" w:rsidR="00257A0B" w:rsidRPr="00B369F9" w:rsidRDefault="00257A0B" w:rsidP="00176BF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76" w:type="dxa"/>
            <w:vAlign w:val="center"/>
          </w:tcPr>
          <w:p w14:paraId="29A05A9A" w14:textId="3F9569A4" w:rsidR="00257A0B" w:rsidRPr="00257A0B" w:rsidRDefault="00AE770A" w:rsidP="00AE770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</w:t>
            </w:r>
            <w:r w:rsidR="00257A0B" w:rsidRPr="00257A0B">
              <w:rPr>
                <w:rFonts w:ascii="Times New Roman" w:hAnsi="Times New Roman" w:cs="Times New Roman"/>
              </w:rPr>
              <w:t>esponse to hypoxia</w:t>
            </w:r>
          </w:p>
        </w:tc>
        <w:tc>
          <w:tcPr>
            <w:tcW w:w="803" w:type="dxa"/>
            <w:vAlign w:val="center"/>
          </w:tcPr>
          <w:p w14:paraId="07C0990B" w14:textId="332C2C95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9</w:t>
            </w:r>
          </w:p>
        </w:tc>
        <w:tc>
          <w:tcPr>
            <w:tcW w:w="1255" w:type="dxa"/>
            <w:vAlign w:val="center"/>
          </w:tcPr>
          <w:p w14:paraId="02BBFF56" w14:textId="23B179FF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4.7</w:t>
            </w:r>
            <w:r w:rsidR="006D0154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37" w:type="dxa"/>
            <w:vAlign w:val="center"/>
          </w:tcPr>
          <w:p w14:paraId="013F2C89" w14:textId="4E253D04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2.30E-04</w:t>
            </w:r>
          </w:p>
        </w:tc>
      </w:tr>
      <w:tr w:rsidR="00257A0B" w:rsidRPr="00B369F9" w14:paraId="73EAAAAB" w14:textId="77777777" w:rsidTr="00AE770A">
        <w:tc>
          <w:tcPr>
            <w:tcW w:w="1145" w:type="dxa"/>
            <w:vMerge/>
            <w:vAlign w:val="center"/>
          </w:tcPr>
          <w:p w14:paraId="2D869EA9" w14:textId="77777777" w:rsidR="00257A0B" w:rsidRPr="00B369F9" w:rsidRDefault="00257A0B" w:rsidP="00176BF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76" w:type="dxa"/>
            <w:vAlign w:val="center"/>
          </w:tcPr>
          <w:p w14:paraId="208191D0" w14:textId="1841DE57" w:rsidR="00257A0B" w:rsidRPr="00257A0B" w:rsidRDefault="00AE770A" w:rsidP="00AE770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</w:t>
            </w:r>
            <w:r w:rsidR="00257A0B" w:rsidRPr="00257A0B">
              <w:rPr>
                <w:rFonts w:ascii="Times New Roman" w:hAnsi="Times New Roman" w:cs="Times New Roman"/>
              </w:rPr>
              <w:t>esponse to mechanical stimulus</w:t>
            </w:r>
          </w:p>
        </w:tc>
        <w:tc>
          <w:tcPr>
            <w:tcW w:w="803" w:type="dxa"/>
            <w:vAlign w:val="center"/>
          </w:tcPr>
          <w:p w14:paraId="25C398EE" w14:textId="4997E353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1255" w:type="dxa"/>
            <w:vAlign w:val="center"/>
          </w:tcPr>
          <w:p w14:paraId="5BCE970F" w14:textId="6AA1DE2C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3.1</w:t>
            </w:r>
            <w:r w:rsidR="006D0154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37" w:type="dxa"/>
            <w:vAlign w:val="center"/>
          </w:tcPr>
          <w:p w14:paraId="1F8607EC" w14:textId="7BE583E2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2.30E-04</w:t>
            </w:r>
          </w:p>
        </w:tc>
      </w:tr>
      <w:tr w:rsidR="00257A0B" w:rsidRPr="00B369F9" w14:paraId="4F4E1B1A" w14:textId="77777777" w:rsidTr="00AE770A">
        <w:tc>
          <w:tcPr>
            <w:tcW w:w="1145" w:type="dxa"/>
            <w:vMerge/>
            <w:vAlign w:val="center"/>
          </w:tcPr>
          <w:p w14:paraId="1DFBDEB3" w14:textId="77777777" w:rsidR="00257A0B" w:rsidRPr="00B369F9" w:rsidRDefault="00257A0B" w:rsidP="00176BF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76" w:type="dxa"/>
            <w:vAlign w:val="center"/>
          </w:tcPr>
          <w:p w14:paraId="629B48F9" w14:textId="131DB96D" w:rsidR="00257A0B" w:rsidRPr="00257A0B" w:rsidRDefault="00AE770A" w:rsidP="00AE770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</w:t>
            </w:r>
            <w:r w:rsidR="00257A0B" w:rsidRPr="00257A0B">
              <w:rPr>
                <w:rFonts w:ascii="Times New Roman" w:hAnsi="Times New Roman" w:cs="Times New Roman"/>
              </w:rPr>
              <w:t xml:space="preserve">ransforming growth factor beta receptor </w:t>
            </w:r>
            <w:r w:rsidRPr="00257A0B">
              <w:rPr>
                <w:rFonts w:ascii="Times New Roman" w:hAnsi="Times New Roman" w:cs="Times New Roman"/>
              </w:rPr>
              <w:t>signalling</w:t>
            </w:r>
            <w:r w:rsidR="00257A0B" w:rsidRPr="00257A0B">
              <w:rPr>
                <w:rFonts w:ascii="Times New Roman" w:hAnsi="Times New Roman" w:cs="Times New Roman"/>
              </w:rPr>
              <w:t xml:space="preserve"> pathway</w:t>
            </w:r>
          </w:p>
        </w:tc>
        <w:tc>
          <w:tcPr>
            <w:tcW w:w="803" w:type="dxa"/>
            <w:vAlign w:val="center"/>
          </w:tcPr>
          <w:p w14:paraId="7A4B7163" w14:textId="63B0BDAB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7</w:t>
            </w:r>
          </w:p>
        </w:tc>
        <w:tc>
          <w:tcPr>
            <w:tcW w:w="1255" w:type="dxa"/>
            <w:vAlign w:val="center"/>
          </w:tcPr>
          <w:p w14:paraId="3B49E99D" w14:textId="5ED53ED2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3.6</w:t>
            </w:r>
            <w:r w:rsidR="006D0154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37" w:type="dxa"/>
            <w:vAlign w:val="center"/>
          </w:tcPr>
          <w:p w14:paraId="1D93EF40" w14:textId="74941056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2.30E-04</w:t>
            </w:r>
          </w:p>
        </w:tc>
      </w:tr>
      <w:tr w:rsidR="00257A0B" w:rsidRPr="00B369F9" w14:paraId="4BC79017" w14:textId="77777777" w:rsidTr="00AE770A">
        <w:tc>
          <w:tcPr>
            <w:tcW w:w="1145" w:type="dxa"/>
            <w:vMerge/>
            <w:vAlign w:val="center"/>
          </w:tcPr>
          <w:p w14:paraId="6FF2D5D7" w14:textId="77777777" w:rsidR="00257A0B" w:rsidRPr="00B369F9" w:rsidRDefault="00257A0B" w:rsidP="00176BF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76" w:type="dxa"/>
            <w:vAlign w:val="center"/>
          </w:tcPr>
          <w:p w14:paraId="520294BD" w14:textId="402AA193" w:rsidR="00257A0B" w:rsidRPr="00257A0B" w:rsidRDefault="00AE770A" w:rsidP="00AE770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</w:t>
            </w:r>
            <w:r w:rsidR="00257A0B" w:rsidRPr="00257A0B">
              <w:rPr>
                <w:rFonts w:ascii="Times New Roman" w:hAnsi="Times New Roman" w:cs="Times New Roman"/>
              </w:rPr>
              <w:t>ositive regulation of ERK1 and ERK2 cascade</w:t>
            </w:r>
          </w:p>
        </w:tc>
        <w:tc>
          <w:tcPr>
            <w:tcW w:w="803" w:type="dxa"/>
            <w:vAlign w:val="center"/>
          </w:tcPr>
          <w:p w14:paraId="4810E569" w14:textId="103CF123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9</w:t>
            </w:r>
          </w:p>
        </w:tc>
        <w:tc>
          <w:tcPr>
            <w:tcW w:w="1255" w:type="dxa"/>
            <w:vAlign w:val="center"/>
          </w:tcPr>
          <w:p w14:paraId="4B3DC350" w14:textId="35D7F7F9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4.7</w:t>
            </w:r>
            <w:r w:rsidR="006D0154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37" w:type="dxa"/>
            <w:vAlign w:val="center"/>
          </w:tcPr>
          <w:p w14:paraId="1B7AA98F" w14:textId="27E0C5C0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2.50E-04</w:t>
            </w:r>
          </w:p>
        </w:tc>
      </w:tr>
      <w:tr w:rsidR="00257A0B" w:rsidRPr="00B369F9" w14:paraId="7B54C207" w14:textId="77777777" w:rsidTr="00AE770A">
        <w:tc>
          <w:tcPr>
            <w:tcW w:w="1145" w:type="dxa"/>
            <w:vMerge/>
            <w:vAlign w:val="center"/>
          </w:tcPr>
          <w:p w14:paraId="679D8CD0" w14:textId="77777777" w:rsidR="00257A0B" w:rsidRPr="00B369F9" w:rsidRDefault="00257A0B" w:rsidP="00176BF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76" w:type="dxa"/>
            <w:vAlign w:val="center"/>
          </w:tcPr>
          <w:p w14:paraId="222FFA6E" w14:textId="1ACB613C" w:rsidR="00257A0B" w:rsidRPr="00257A0B" w:rsidRDefault="00AE770A" w:rsidP="00AE770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</w:t>
            </w:r>
            <w:r w:rsidR="00257A0B" w:rsidRPr="00257A0B">
              <w:rPr>
                <w:rFonts w:ascii="Times New Roman" w:hAnsi="Times New Roman" w:cs="Times New Roman"/>
              </w:rPr>
              <w:t>ellular response to cycloheximide</w:t>
            </w:r>
          </w:p>
        </w:tc>
        <w:tc>
          <w:tcPr>
            <w:tcW w:w="803" w:type="dxa"/>
            <w:vAlign w:val="center"/>
          </w:tcPr>
          <w:p w14:paraId="25A712E6" w14:textId="5F584A19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255" w:type="dxa"/>
            <w:vAlign w:val="center"/>
          </w:tcPr>
          <w:p w14:paraId="158CB93B" w14:textId="3950E4B3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1.6</w:t>
            </w:r>
            <w:r w:rsidR="006D0154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37" w:type="dxa"/>
            <w:vAlign w:val="center"/>
          </w:tcPr>
          <w:p w14:paraId="52AABE56" w14:textId="2CAC4881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2.60E-04</w:t>
            </w:r>
          </w:p>
        </w:tc>
      </w:tr>
      <w:tr w:rsidR="00257A0B" w:rsidRPr="00B369F9" w14:paraId="0E89E48B" w14:textId="77777777" w:rsidTr="00AE770A">
        <w:tc>
          <w:tcPr>
            <w:tcW w:w="1145" w:type="dxa"/>
            <w:vMerge/>
            <w:vAlign w:val="center"/>
          </w:tcPr>
          <w:p w14:paraId="73ADF369" w14:textId="77777777" w:rsidR="00257A0B" w:rsidRPr="00B369F9" w:rsidRDefault="00257A0B" w:rsidP="00176BF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76" w:type="dxa"/>
            <w:vAlign w:val="center"/>
          </w:tcPr>
          <w:p w14:paraId="735FEB71" w14:textId="3DF75226" w:rsidR="00257A0B" w:rsidRPr="00257A0B" w:rsidRDefault="00AE770A" w:rsidP="00AE770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</w:t>
            </w:r>
            <w:r w:rsidR="00257A0B" w:rsidRPr="00257A0B">
              <w:rPr>
                <w:rFonts w:ascii="Times New Roman" w:hAnsi="Times New Roman" w:cs="Times New Roman"/>
              </w:rPr>
              <w:t>poptotic process</w:t>
            </w:r>
          </w:p>
        </w:tc>
        <w:tc>
          <w:tcPr>
            <w:tcW w:w="803" w:type="dxa"/>
            <w:vAlign w:val="center"/>
          </w:tcPr>
          <w:p w14:paraId="41D84842" w14:textId="3780DB6D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16</w:t>
            </w:r>
          </w:p>
        </w:tc>
        <w:tc>
          <w:tcPr>
            <w:tcW w:w="1255" w:type="dxa"/>
            <w:vAlign w:val="center"/>
          </w:tcPr>
          <w:p w14:paraId="2158EFB5" w14:textId="6F626750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8.3</w:t>
            </w:r>
            <w:r w:rsidR="006D0154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37" w:type="dxa"/>
            <w:vAlign w:val="center"/>
          </w:tcPr>
          <w:p w14:paraId="6BF0C386" w14:textId="65F11052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3.00E-04</w:t>
            </w:r>
          </w:p>
        </w:tc>
      </w:tr>
      <w:tr w:rsidR="00257A0B" w:rsidRPr="00B369F9" w14:paraId="52460305" w14:textId="77777777" w:rsidTr="00AE770A">
        <w:tc>
          <w:tcPr>
            <w:tcW w:w="1145" w:type="dxa"/>
            <w:vMerge/>
            <w:vAlign w:val="center"/>
          </w:tcPr>
          <w:p w14:paraId="75D16515" w14:textId="77777777" w:rsidR="00257A0B" w:rsidRPr="00B369F9" w:rsidRDefault="00257A0B" w:rsidP="00176BF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76" w:type="dxa"/>
            <w:vAlign w:val="center"/>
          </w:tcPr>
          <w:p w14:paraId="7D1FD2A2" w14:textId="1C4F02DC" w:rsidR="00257A0B" w:rsidRPr="00257A0B" w:rsidRDefault="00AE770A" w:rsidP="00AE770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O</w:t>
            </w:r>
            <w:r w:rsidR="00257A0B" w:rsidRPr="00257A0B">
              <w:rPr>
                <w:rFonts w:ascii="Times New Roman" w:hAnsi="Times New Roman" w:cs="Times New Roman"/>
              </w:rPr>
              <w:t>xygen transport</w:t>
            </w:r>
          </w:p>
        </w:tc>
        <w:tc>
          <w:tcPr>
            <w:tcW w:w="803" w:type="dxa"/>
            <w:vAlign w:val="center"/>
          </w:tcPr>
          <w:p w14:paraId="48E0825E" w14:textId="25654CEF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1255" w:type="dxa"/>
            <w:vAlign w:val="center"/>
          </w:tcPr>
          <w:p w14:paraId="67F6312E" w14:textId="2D22626C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2.1</w:t>
            </w:r>
            <w:r w:rsidR="006D0154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37" w:type="dxa"/>
            <w:vAlign w:val="center"/>
          </w:tcPr>
          <w:p w14:paraId="6AC9942A" w14:textId="0A64EB18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3.40E-04</w:t>
            </w:r>
          </w:p>
        </w:tc>
      </w:tr>
      <w:tr w:rsidR="00257A0B" w:rsidRPr="00B369F9" w14:paraId="4538C27B" w14:textId="77777777" w:rsidTr="00AE770A">
        <w:tc>
          <w:tcPr>
            <w:tcW w:w="1145" w:type="dxa"/>
            <w:vMerge/>
            <w:vAlign w:val="center"/>
          </w:tcPr>
          <w:p w14:paraId="18C07E14" w14:textId="77777777" w:rsidR="00257A0B" w:rsidRPr="00B369F9" w:rsidRDefault="00257A0B" w:rsidP="00176BF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76" w:type="dxa"/>
            <w:vAlign w:val="center"/>
          </w:tcPr>
          <w:p w14:paraId="2BB18AF3" w14:textId="5143ECF2" w:rsidR="00257A0B" w:rsidRPr="00257A0B" w:rsidRDefault="00AE770A" w:rsidP="00AE770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</w:t>
            </w:r>
            <w:r w:rsidR="00257A0B" w:rsidRPr="00257A0B">
              <w:rPr>
                <w:rFonts w:ascii="Times New Roman" w:hAnsi="Times New Roman" w:cs="Times New Roman"/>
              </w:rPr>
              <w:t>egative regulation of protein kinase activity</w:t>
            </w:r>
          </w:p>
        </w:tc>
        <w:tc>
          <w:tcPr>
            <w:tcW w:w="803" w:type="dxa"/>
            <w:vAlign w:val="center"/>
          </w:tcPr>
          <w:p w14:paraId="552C6345" w14:textId="5C621F0F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7</w:t>
            </w:r>
          </w:p>
        </w:tc>
        <w:tc>
          <w:tcPr>
            <w:tcW w:w="1255" w:type="dxa"/>
            <w:vAlign w:val="center"/>
          </w:tcPr>
          <w:p w14:paraId="22E9237D" w14:textId="1B26948A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3.6</w:t>
            </w:r>
            <w:r w:rsidR="006D0154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37" w:type="dxa"/>
            <w:vAlign w:val="center"/>
          </w:tcPr>
          <w:p w14:paraId="65032895" w14:textId="478ADC50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3.40E-04</w:t>
            </w:r>
          </w:p>
        </w:tc>
      </w:tr>
      <w:tr w:rsidR="00257A0B" w:rsidRPr="00B369F9" w14:paraId="1915320A" w14:textId="77777777" w:rsidTr="00AE770A">
        <w:tc>
          <w:tcPr>
            <w:tcW w:w="1145" w:type="dxa"/>
            <w:vMerge/>
            <w:vAlign w:val="center"/>
          </w:tcPr>
          <w:p w14:paraId="7697A741" w14:textId="77777777" w:rsidR="00257A0B" w:rsidRPr="00B369F9" w:rsidRDefault="00257A0B" w:rsidP="00176BF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76" w:type="dxa"/>
            <w:vAlign w:val="center"/>
          </w:tcPr>
          <w:p w14:paraId="32F870E9" w14:textId="504C76DA" w:rsidR="00257A0B" w:rsidRPr="00257A0B" w:rsidRDefault="00AE770A" w:rsidP="00AE770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</w:t>
            </w:r>
            <w:r w:rsidR="00257A0B" w:rsidRPr="00257A0B">
              <w:rPr>
                <w:rFonts w:ascii="Times New Roman" w:hAnsi="Times New Roman" w:cs="Times New Roman"/>
              </w:rPr>
              <w:t>eptidyl-tyrosine dephosphorylation</w:t>
            </w:r>
          </w:p>
        </w:tc>
        <w:tc>
          <w:tcPr>
            <w:tcW w:w="803" w:type="dxa"/>
            <w:vAlign w:val="center"/>
          </w:tcPr>
          <w:p w14:paraId="00105DB6" w14:textId="79EA0CE0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7</w:t>
            </w:r>
          </w:p>
        </w:tc>
        <w:tc>
          <w:tcPr>
            <w:tcW w:w="1255" w:type="dxa"/>
            <w:vAlign w:val="center"/>
          </w:tcPr>
          <w:p w14:paraId="0EE7B209" w14:textId="321D3AAA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3.6</w:t>
            </w:r>
            <w:r w:rsidR="006D0154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37" w:type="dxa"/>
            <w:vAlign w:val="center"/>
          </w:tcPr>
          <w:p w14:paraId="69A5CF79" w14:textId="5D020F33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3.40E-04</w:t>
            </w:r>
          </w:p>
        </w:tc>
      </w:tr>
      <w:tr w:rsidR="00257A0B" w:rsidRPr="00B369F9" w14:paraId="1AC17C94" w14:textId="77777777" w:rsidTr="00AE770A">
        <w:tc>
          <w:tcPr>
            <w:tcW w:w="1145" w:type="dxa"/>
            <w:vMerge/>
            <w:vAlign w:val="center"/>
          </w:tcPr>
          <w:p w14:paraId="2E0E401F" w14:textId="77777777" w:rsidR="00257A0B" w:rsidRPr="00B369F9" w:rsidRDefault="00257A0B" w:rsidP="00176BF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76" w:type="dxa"/>
            <w:vAlign w:val="center"/>
          </w:tcPr>
          <w:p w14:paraId="73BEBF19" w14:textId="443FF02B" w:rsidR="00257A0B" w:rsidRPr="00257A0B" w:rsidRDefault="00AE770A" w:rsidP="00AE770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</w:t>
            </w:r>
            <w:r w:rsidR="00257A0B" w:rsidRPr="00257A0B">
              <w:rPr>
                <w:rFonts w:ascii="Times New Roman" w:hAnsi="Times New Roman" w:cs="Times New Roman"/>
              </w:rPr>
              <w:t>esponse to cold</w:t>
            </w:r>
          </w:p>
        </w:tc>
        <w:tc>
          <w:tcPr>
            <w:tcW w:w="803" w:type="dxa"/>
            <w:vAlign w:val="center"/>
          </w:tcPr>
          <w:p w14:paraId="77B61A1D" w14:textId="3B7277FB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255" w:type="dxa"/>
            <w:vAlign w:val="center"/>
          </w:tcPr>
          <w:p w14:paraId="2014CA71" w14:textId="26605F01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2.6</w:t>
            </w:r>
            <w:r w:rsidR="006D0154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37" w:type="dxa"/>
            <w:vAlign w:val="center"/>
          </w:tcPr>
          <w:p w14:paraId="58A706EC" w14:textId="71F83FA6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3.50E-04</w:t>
            </w:r>
          </w:p>
        </w:tc>
      </w:tr>
      <w:tr w:rsidR="00257A0B" w:rsidRPr="00B369F9" w14:paraId="79F0C1E7" w14:textId="77777777" w:rsidTr="00AE770A">
        <w:tc>
          <w:tcPr>
            <w:tcW w:w="1145" w:type="dxa"/>
            <w:vMerge/>
            <w:vAlign w:val="center"/>
          </w:tcPr>
          <w:p w14:paraId="6E7ED317" w14:textId="77777777" w:rsidR="00257A0B" w:rsidRPr="00B369F9" w:rsidRDefault="00257A0B" w:rsidP="00176BF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76" w:type="dxa"/>
            <w:vAlign w:val="center"/>
          </w:tcPr>
          <w:p w14:paraId="12751EBB" w14:textId="2786BC79" w:rsidR="00257A0B" w:rsidRPr="00257A0B" w:rsidRDefault="00AE770A" w:rsidP="00AE770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</w:t>
            </w:r>
            <w:r w:rsidR="00257A0B" w:rsidRPr="00257A0B">
              <w:rPr>
                <w:rFonts w:ascii="Times New Roman" w:hAnsi="Times New Roman" w:cs="Times New Roman"/>
              </w:rPr>
              <w:t>ell cycle arrest</w:t>
            </w:r>
          </w:p>
        </w:tc>
        <w:tc>
          <w:tcPr>
            <w:tcW w:w="803" w:type="dxa"/>
            <w:vAlign w:val="center"/>
          </w:tcPr>
          <w:p w14:paraId="3228ABB3" w14:textId="5B7DB950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8</w:t>
            </w:r>
          </w:p>
        </w:tc>
        <w:tc>
          <w:tcPr>
            <w:tcW w:w="1255" w:type="dxa"/>
            <w:vAlign w:val="center"/>
          </w:tcPr>
          <w:p w14:paraId="5D4FBB9B" w14:textId="5A297BA2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4.1</w:t>
            </w:r>
            <w:r w:rsidR="006D0154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37" w:type="dxa"/>
            <w:vAlign w:val="center"/>
          </w:tcPr>
          <w:p w14:paraId="56DD1162" w14:textId="53C571C0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3.80E-04</w:t>
            </w:r>
          </w:p>
        </w:tc>
      </w:tr>
      <w:tr w:rsidR="00257A0B" w:rsidRPr="00B369F9" w14:paraId="3082D1E4" w14:textId="77777777" w:rsidTr="00AE770A">
        <w:tc>
          <w:tcPr>
            <w:tcW w:w="1145" w:type="dxa"/>
            <w:vMerge/>
            <w:vAlign w:val="center"/>
          </w:tcPr>
          <w:p w14:paraId="134D5849" w14:textId="77777777" w:rsidR="00257A0B" w:rsidRPr="00B369F9" w:rsidRDefault="00257A0B" w:rsidP="00176BF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76" w:type="dxa"/>
            <w:vAlign w:val="center"/>
          </w:tcPr>
          <w:p w14:paraId="19409FD2" w14:textId="52B780A1" w:rsidR="00257A0B" w:rsidRPr="00257A0B" w:rsidRDefault="00AE770A" w:rsidP="00AE770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</w:t>
            </w:r>
            <w:r w:rsidR="00257A0B" w:rsidRPr="00257A0B">
              <w:rPr>
                <w:rFonts w:ascii="Times New Roman" w:hAnsi="Times New Roman" w:cs="Times New Roman"/>
              </w:rPr>
              <w:t xml:space="preserve">egative regulation of extrinsic apoptotic </w:t>
            </w:r>
            <w:r w:rsidRPr="00257A0B">
              <w:rPr>
                <w:rFonts w:ascii="Times New Roman" w:hAnsi="Times New Roman" w:cs="Times New Roman"/>
              </w:rPr>
              <w:t>signalling</w:t>
            </w:r>
            <w:r w:rsidR="00257A0B" w:rsidRPr="00257A0B">
              <w:rPr>
                <w:rFonts w:ascii="Times New Roman" w:hAnsi="Times New Roman" w:cs="Times New Roman"/>
              </w:rPr>
              <w:t xml:space="preserve"> pathway in absence of ligand</w:t>
            </w:r>
          </w:p>
        </w:tc>
        <w:tc>
          <w:tcPr>
            <w:tcW w:w="803" w:type="dxa"/>
            <w:vAlign w:val="center"/>
          </w:tcPr>
          <w:p w14:paraId="5F3FFC36" w14:textId="007FD7CC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255" w:type="dxa"/>
            <w:vAlign w:val="center"/>
          </w:tcPr>
          <w:p w14:paraId="34BB9FA9" w14:textId="0478E0A1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2.6</w:t>
            </w:r>
            <w:r w:rsidR="006D0154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37" w:type="dxa"/>
            <w:vAlign w:val="center"/>
          </w:tcPr>
          <w:p w14:paraId="1CE8F81A" w14:textId="14EF2F46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3.90E-04</w:t>
            </w:r>
          </w:p>
        </w:tc>
      </w:tr>
      <w:tr w:rsidR="00257A0B" w:rsidRPr="00B369F9" w14:paraId="2E6FAD5D" w14:textId="77777777" w:rsidTr="00AE770A">
        <w:tc>
          <w:tcPr>
            <w:tcW w:w="1145" w:type="dxa"/>
            <w:vMerge/>
            <w:vAlign w:val="center"/>
          </w:tcPr>
          <w:p w14:paraId="1E9F3320" w14:textId="77777777" w:rsidR="00257A0B" w:rsidRPr="00B369F9" w:rsidRDefault="00257A0B" w:rsidP="00176BF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76" w:type="dxa"/>
            <w:vAlign w:val="center"/>
          </w:tcPr>
          <w:p w14:paraId="5C7924D2" w14:textId="5F23C69A" w:rsidR="00257A0B" w:rsidRPr="00257A0B" w:rsidRDefault="00AE770A" w:rsidP="00AE770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</w:t>
            </w:r>
            <w:r w:rsidR="00257A0B" w:rsidRPr="00257A0B">
              <w:rPr>
                <w:rFonts w:ascii="Times New Roman" w:hAnsi="Times New Roman" w:cs="Times New Roman"/>
              </w:rPr>
              <w:t>egulation of mRNA stability</w:t>
            </w:r>
          </w:p>
        </w:tc>
        <w:tc>
          <w:tcPr>
            <w:tcW w:w="803" w:type="dxa"/>
            <w:vAlign w:val="center"/>
          </w:tcPr>
          <w:p w14:paraId="2E867018" w14:textId="797495E0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7</w:t>
            </w:r>
          </w:p>
        </w:tc>
        <w:tc>
          <w:tcPr>
            <w:tcW w:w="1255" w:type="dxa"/>
            <w:vAlign w:val="center"/>
          </w:tcPr>
          <w:p w14:paraId="76872075" w14:textId="2C4E2DBF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3.6</w:t>
            </w:r>
            <w:r w:rsidR="006D0154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37" w:type="dxa"/>
            <w:vAlign w:val="center"/>
          </w:tcPr>
          <w:p w14:paraId="38F51D3E" w14:textId="7AAB3123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4.30E-04</w:t>
            </w:r>
          </w:p>
        </w:tc>
      </w:tr>
      <w:tr w:rsidR="00257A0B" w:rsidRPr="00B369F9" w14:paraId="1D50F8CB" w14:textId="77777777" w:rsidTr="00AE770A">
        <w:tc>
          <w:tcPr>
            <w:tcW w:w="1145" w:type="dxa"/>
            <w:vMerge/>
            <w:vAlign w:val="center"/>
          </w:tcPr>
          <w:p w14:paraId="1EE78654" w14:textId="77777777" w:rsidR="00257A0B" w:rsidRPr="00B369F9" w:rsidRDefault="00257A0B" w:rsidP="00176BF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76" w:type="dxa"/>
            <w:vAlign w:val="center"/>
          </w:tcPr>
          <w:p w14:paraId="33191909" w14:textId="24652BC7" w:rsidR="00257A0B" w:rsidRPr="00257A0B" w:rsidRDefault="00AE770A" w:rsidP="00AE770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</w:t>
            </w:r>
            <w:r w:rsidR="00257A0B" w:rsidRPr="00257A0B">
              <w:rPr>
                <w:rFonts w:ascii="Times New Roman" w:hAnsi="Times New Roman" w:cs="Times New Roman"/>
              </w:rPr>
              <w:t>ellular heat acclimation</w:t>
            </w:r>
          </w:p>
        </w:tc>
        <w:tc>
          <w:tcPr>
            <w:tcW w:w="803" w:type="dxa"/>
            <w:vAlign w:val="center"/>
          </w:tcPr>
          <w:p w14:paraId="64E243E9" w14:textId="686A2A64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255" w:type="dxa"/>
            <w:vAlign w:val="center"/>
          </w:tcPr>
          <w:p w14:paraId="57543316" w14:textId="4E3DC723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1.6</w:t>
            </w:r>
            <w:r w:rsidR="006D0154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37" w:type="dxa"/>
            <w:vAlign w:val="center"/>
          </w:tcPr>
          <w:p w14:paraId="5438ACFB" w14:textId="49568F86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5.20E-04</w:t>
            </w:r>
          </w:p>
        </w:tc>
      </w:tr>
      <w:tr w:rsidR="00257A0B" w:rsidRPr="00B369F9" w14:paraId="09196964" w14:textId="77777777" w:rsidTr="00AE770A">
        <w:tc>
          <w:tcPr>
            <w:tcW w:w="1145" w:type="dxa"/>
            <w:vMerge/>
            <w:vAlign w:val="center"/>
          </w:tcPr>
          <w:p w14:paraId="5D8B6FB9" w14:textId="77777777" w:rsidR="00257A0B" w:rsidRPr="00B369F9" w:rsidRDefault="00257A0B" w:rsidP="00176BF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76" w:type="dxa"/>
            <w:vAlign w:val="center"/>
          </w:tcPr>
          <w:p w14:paraId="4949FA20" w14:textId="2517CDC1" w:rsidR="00257A0B" w:rsidRPr="00257A0B" w:rsidRDefault="00AE770A" w:rsidP="00AE770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</w:t>
            </w:r>
            <w:r w:rsidR="00257A0B" w:rsidRPr="00257A0B">
              <w:rPr>
                <w:rFonts w:ascii="Times New Roman" w:hAnsi="Times New Roman" w:cs="Times New Roman"/>
              </w:rPr>
              <w:t>ctivation of MAPK activity</w:t>
            </w:r>
          </w:p>
        </w:tc>
        <w:tc>
          <w:tcPr>
            <w:tcW w:w="803" w:type="dxa"/>
            <w:vAlign w:val="center"/>
          </w:tcPr>
          <w:p w14:paraId="360D895F" w14:textId="082DCEE5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7</w:t>
            </w:r>
          </w:p>
        </w:tc>
        <w:tc>
          <w:tcPr>
            <w:tcW w:w="1255" w:type="dxa"/>
            <w:vAlign w:val="center"/>
          </w:tcPr>
          <w:p w14:paraId="405BE2FE" w14:textId="330D5FE2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3.6</w:t>
            </w:r>
            <w:r w:rsidR="006D0154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37" w:type="dxa"/>
            <w:vAlign w:val="center"/>
          </w:tcPr>
          <w:p w14:paraId="2020102E" w14:textId="667AB14C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5.20E-04</w:t>
            </w:r>
          </w:p>
        </w:tc>
      </w:tr>
      <w:tr w:rsidR="00257A0B" w:rsidRPr="00B369F9" w14:paraId="02395EBD" w14:textId="77777777" w:rsidTr="00AE770A">
        <w:tc>
          <w:tcPr>
            <w:tcW w:w="1145" w:type="dxa"/>
            <w:vMerge/>
            <w:vAlign w:val="center"/>
          </w:tcPr>
          <w:p w14:paraId="46313768" w14:textId="77777777" w:rsidR="00257A0B" w:rsidRPr="00B369F9" w:rsidRDefault="00257A0B" w:rsidP="00176BF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76" w:type="dxa"/>
            <w:vAlign w:val="center"/>
          </w:tcPr>
          <w:p w14:paraId="69275830" w14:textId="4EBF49AE" w:rsidR="00257A0B" w:rsidRPr="00257A0B" w:rsidRDefault="00AE770A" w:rsidP="00AE770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</w:t>
            </w:r>
            <w:r w:rsidR="00257A0B" w:rsidRPr="00257A0B">
              <w:rPr>
                <w:rFonts w:ascii="Times New Roman" w:hAnsi="Times New Roman" w:cs="Times New Roman"/>
              </w:rPr>
              <w:t>ositive regulation of neuron apoptotic process</w:t>
            </w:r>
          </w:p>
        </w:tc>
        <w:tc>
          <w:tcPr>
            <w:tcW w:w="803" w:type="dxa"/>
            <w:vAlign w:val="center"/>
          </w:tcPr>
          <w:p w14:paraId="256F0740" w14:textId="2996E5F0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255" w:type="dxa"/>
            <w:vAlign w:val="center"/>
          </w:tcPr>
          <w:p w14:paraId="2F75E59D" w14:textId="23243699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2.6</w:t>
            </w:r>
            <w:r w:rsidR="006D0154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37" w:type="dxa"/>
            <w:vAlign w:val="center"/>
          </w:tcPr>
          <w:p w14:paraId="58F676D3" w14:textId="218358F0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7.00E-04</w:t>
            </w:r>
          </w:p>
        </w:tc>
      </w:tr>
      <w:tr w:rsidR="00257A0B" w:rsidRPr="00B369F9" w14:paraId="73FFD28B" w14:textId="77777777" w:rsidTr="00AE770A">
        <w:tc>
          <w:tcPr>
            <w:tcW w:w="1145" w:type="dxa"/>
            <w:vMerge/>
            <w:vAlign w:val="center"/>
          </w:tcPr>
          <w:p w14:paraId="289799CB" w14:textId="77777777" w:rsidR="00257A0B" w:rsidRPr="00B369F9" w:rsidRDefault="00257A0B" w:rsidP="00176BF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76" w:type="dxa"/>
            <w:vAlign w:val="center"/>
          </w:tcPr>
          <w:p w14:paraId="5AF3BB90" w14:textId="41C1420D" w:rsidR="00257A0B" w:rsidRPr="00257A0B" w:rsidRDefault="00AE770A" w:rsidP="00AE770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</w:t>
            </w:r>
            <w:r w:rsidR="00257A0B" w:rsidRPr="00257A0B">
              <w:rPr>
                <w:rFonts w:ascii="Times New Roman" w:hAnsi="Times New Roman" w:cs="Times New Roman"/>
              </w:rPr>
              <w:t>ellular response to DNA damage stimulus</w:t>
            </w:r>
          </w:p>
        </w:tc>
        <w:tc>
          <w:tcPr>
            <w:tcW w:w="803" w:type="dxa"/>
            <w:vAlign w:val="center"/>
          </w:tcPr>
          <w:p w14:paraId="536F73B4" w14:textId="261C7A70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9</w:t>
            </w:r>
          </w:p>
        </w:tc>
        <w:tc>
          <w:tcPr>
            <w:tcW w:w="1255" w:type="dxa"/>
            <w:vAlign w:val="center"/>
          </w:tcPr>
          <w:p w14:paraId="75B6ABE9" w14:textId="3F4F48B9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4.7</w:t>
            </w:r>
            <w:r w:rsidR="006D0154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37" w:type="dxa"/>
            <w:vAlign w:val="center"/>
          </w:tcPr>
          <w:p w14:paraId="7BEDFC95" w14:textId="528CDA28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8.00E-04</w:t>
            </w:r>
          </w:p>
        </w:tc>
      </w:tr>
      <w:tr w:rsidR="00257A0B" w:rsidRPr="00B369F9" w14:paraId="2314B1E6" w14:textId="77777777" w:rsidTr="00AE770A">
        <w:tc>
          <w:tcPr>
            <w:tcW w:w="1145" w:type="dxa"/>
            <w:vMerge/>
            <w:vAlign w:val="center"/>
          </w:tcPr>
          <w:p w14:paraId="065DDE47" w14:textId="77777777" w:rsidR="00257A0B" w:rsidRPr="00B369F9" w:rsidRDefault="00257A0B" w:rsidP="00176BF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76" w:type="dxa"/>
            <w:vAlign w:val="center"/>
          </w:tcPr>
          <w:p w14:paraId="5A24F27A" w14:textId="3012FF09" w:rsidR="00257A0B" w:rsidRPr="00257A0B" w:rsidRDefault="00AE770A" w:rsidP="00AE770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</w:t>
            </w:r>
            <w:r w:rsidR="00257A0B" w:rsidRPr="00257A0B">
              <w:rPr>
                <w:rFonts w:ascii="Times New Roman" w:hAnsi="Times New Roman" w:cs="Times New Roman"/>
              </w:rPr>
              <w:t>ositive regulation of pri-miRNA transcription from RNA polymerase II promoter</w:t>
            </w:r>
          </w:p>
        </w:tc>
        <w:tc>
          <w:tcPr>
            <w:tcW w:w="803" w:type="dxa"/>
            <w:vAlign w:val="center"/>
          </w:tcPr>
          <w:p w14:paraId="5677245C" w14:textId="2F929B70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1255" w:type="dxa"/>
            <w:vAlign w:val="center"/>
          </w:tcPr>
          <w:p w14:paraId="33BAC8CC" w14:textId="5FA5C370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2.1</w:t>
            </w:r>
            <w:r w:rsidR="006D0154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37" w:type="dxa"/>
            <w:vAlign w:val="center"/>
          </w:tcPr>
          <w:p w14:paraId="1FB5F8C0" w14:textId="12A77152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8.30E-04</w:t>
            </w:r>
          </w:p>
        </w:tc>
      </w:tr>
      <w:tr w:rsidR="00257A0B" w:rsidRPr="00B369F9" w14:paraId="2733E2DD" w14:textId="77777777" w:rsidTr="00AE770A">
        <w:tc>
          <w:tcPr>
            <w:tcW w:w="1145" w:type="dxa"/>
            <w:vMerge/>
            <w:vAlign w:val="center"/>
          </w:tcPr>
          <w:p w14:paraId="1C99EA75" w14:textId="77777777" w:rsidR="00257A0B" w:rsidRPr="00B369F9" w:rsidRDefault="00257A0B" w:rsidP="00176BF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76" w:type="dxa"/>
            <w:vAlign w:val="center"/>
          </w:tcPr>
          <w:p w14:paraId="57C45701" w14:textId="6E5EDF28" w:rsidR="00257A0B" w:rsidRPr="00257A0B" w:rsidRDefault="00AE770A" w:rsidP="00AE770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</w:t>
            </w:r>
            <w:r w:rsidR="00257A0B" w:rsidRPr="00257A0B">
              <w:rPr>
                <w:rFonts w:ascii="Times New Roman" w:hAnsi="Times New Roman" w:cs="Times New Roman"/>
              </w:rPr>
              <w:t>ositive regulation of fat cell differentiation</w:t>
            </w:r>
          </w:p>
        </w:tc>
        <w:tc>
          <w:tcPr>
            <w:tcW w:w="803" w:type="dxa"/>
            <w:vAlign w:val="center"/>
          </w:tcPr>
          <w:p w14:paraId="224AACAA" w14:textId="3B9F1450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255" w:type="dxa"/>
            <w:vAlign w:val="center"/>
          </w:tcPr>
          <w:p w14:paraId="25CEAD6E" w14:textId="75477E8B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2.6</w:t>
            </w:r>
            <w:r w:rsidR="006D0154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37" w:type="dxa"/>
            <w:vAlign w:val="center"/>
          </w:tcPr>
          <w:p w14:paraId="04E02D3B" w14:textId="4D6526F7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9.80E-04</w:t>
            </w:r>
          </w:p>
        </w:tc>
      </w:tr>
      <w:tr w:rsidR="00257A0B" w:rsidRPr="00B369F9" w14:paraId="26766C3F" w14:textId="77777777" w:rsidTr="00AE770A">
        <w:tc>
          <w:tcPr>
            <w:tcW w:w="1145" w:type="dxa"/>
            <w:vMerge/>
            <w:vAlign w:val="center"/>
          </w:tcPr>
          <w:p w14:paraId="5E88EBC4" w14:textId="77777777" w:rsidR="00257A0B" w:rsidRPr="00B369F9" w:rsidRDefault="00257A0B" w:rsidP="00176BF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76" w:type="dxa"/>
            <w:vAlign w:val="center"/>
          </w:tcPr>
          <w:p w14:paraId="45C9B1BE" w14:textId="576D54D6" w:rsidR="00257A0B" w:rsidRPr="00257A0B" w:rsidRDefault="00AE770A" w:rsidP="00AE770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</w:t>
            </w:r>
            <w:r w:rsidR="00257A0B" w:rsidRPr="00257A0B">
              <w:rPr>
                <w:rFonts w:ascii="Times New Roman" w:hAnsi="Times New Roman" w:cs="Times New Roman"/>
              </w:rPr>
              <w:t>hemotaxis</w:t>
            </w:r>
          </w:p>
        </w:tc>
        <w:tc>
          <w:tcPr>
            <w:tcW w:w="803" w:type="dxa"/>
            <w:vAlign w:val="center"/>
          </w:tcPr>
          <w:p w14:paraId="65B4A34F" w14:textId="2EB7AF84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7</w:t>
            </w:r>
          </w:p>
        </w:tc>
        <w:tc>
          <w:tcPr>
            <w:tcW w:w="1255" w:type="dxa"/>
            <w:vAlign w:val="center"/>
          </w:tcPr>
          <w:p w14:paraId="5DE9ED02" w14:textId="52CE990D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3.6</w:t>
            </w:r>
            <w:r w:rsidR="006D0154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37" w:type="dxa"/>
            <w:vAlign w:val="center"/>
          </w:tcPr>
          <w:p w14:paraId="7236415C" w14:textId="2485F8E7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1.00E-03</w:t>
            </w:r>
          </w:p>
        </w:tc>
      </w:tr>
      <w:tr w:rsidR="00257A0B" w:rsidRPr="00B369F9" w14:paraId="632592C6" w14:textId="77777777" w:rsidTr="00AE770A">
        <w:tc>
          <w:tcPr>
            <w:tcW w:w="1145" w:type="dxa"/>
            <w:vMerge/>
            <w:vAlign w:val="center"/>
          </w:tcPr>
          <w:p w14:paraId="000C54A0" w14:textId="77777777" w:rsidR="00257A0B" w:rsidRPr="00B369F9" w:rsidRDefault="00257A0B" w:rsidP="00176BF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76" w:type="dxa"/>
            <w:vAlign w:val="center"/>
          </w:tcPr>
          <w:p w14:paraId="74173E7C" w14:textId="2D4597E6" w:rsidR="00257A0B" w:rsidRPr="00257A0B" w:rsidRDefault="00AE770A" w:rsidP="00AE770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</w:t>
            </w:r>
            <w:r w:rsidR="00257A0B" w:rsidRPr="00257A0B">
              <w:rPr>
                <w:rFonts w:ascii="Times New Roman" w:hAnsi="Times New Roman" w:cs="Times New Roman"/>
              </w:rPr>
              <w:t>esponse to toxic substance</w:t>
            </w:r>
          </w:p>
        </w:tc>
        <w:tc>
          <w:tcPr>
            <w:tcW w:w="803" w:type="dxa"/>
            <w:vAlign w:val="center"/>
          </w:tcPr>
          <w:p w14:paraId="3AC51C60" w14:textId="1F047495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1255" w:type="dxa"/>
            <w:vAlign w:val="center"/>
          </w:tcPr>
          <w:p w14:paraId="36DE63C5" w14:textId="5AD2599E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3.1</w:t>
            </w:r>
            <w:r w:rsidR="006D0154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37" w:type="dxa"/>
            <w:vAlign w:val="center"/>
          </w:tcPr>
          <w:p w14:paraId="0CA64EB1" w14:textId="5A1ECA13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1.20E-03</w:t>
            </w:r>
          </w:p>
        </w:tc>
      </w:tr>
      <w:tr w:rsidR="00257A0B" w:rsidRPr="00B369F9" w14:paraId="04A964F6" w14:textId="77777777" w:rsidTr="00AE770A">
        <w:tc>
          <w:tcPr>
            <w:tcW w:w="1145" w:type="dxa"/>
            <w:vMerge/>
            <w:vAlign w:val="center"/>
          </w:tcPr>
          <w:p w14:paraId="60F3A8BA" w14:textId="77777777" w:rsidR="00257A0B" w:rsidRPr="00B369F9" w:rsidRDefault="00257A0B" w:rsidP="00176BF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76" w:type="dxa"/>
            <w:vAlign w:val="center"/>
          </w:tcPr>
          <w:p w14:paraId="7E9CD08B" w14:textId="120D02EF" w:rsidR="00257A0B" w:rsidRPr="00257A0B" w:rsidRDefault="00AE770A" w:rsidP="00AE770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</w:t>
            </w:r>
            <w:r w:rsidR="00257A0B" w:rsidRPr="00257A0B">
              <w:rPr>
                <w:rFonts w:ascii="Times New Roman" w:hAnsi="Times New Roman" w:cs="Times New Roman"/>
              </w:rPr>
              <w:t>ellular response to corticotropin-releasing hormone stimulus</w:t>
            </w:r>
          </w:p>
        </w:tc>
        <w:tc>
          <w:tcPr>
            <w:tcW w:w="803" w:type="dxa"/>
            <w:vAlign w:val="center"/>
          </w:tcPr>
          <w:p w14:paraId="60F950B1" w14:textId="78F35F0B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255" w:type="dxa"/>
            <w:vAlign w:val="center"/>
          </w:tcPr>
          <w:p w14:paraId="57997B3A" w14:textId="52C4F0B1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1.6</w:t>
            </w:r>
            <w:r w:rsidR="006D0154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37" w:type="dxa"/>
            <w:vAlign w:val="center"/>
          </w:tcPr>
          <w:p w14:paraId="3619539C" w14:textId="2134FBFF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1.30E-03</w:t>
            </w:r>
          </w:p>
        </w:tc>
      </w:tr>
      <w:tr w:rsidR="00257A0B" w:rsidRPr="00B369F9" w14:paraId="37C3B9A9" w14:textId="77777777" w:rsidTr="00AE770A">
        <w:tc>
          <w:tcPr>
            <w:tcW w:w="1145" w:type="dxa"/>
            <w:vMerge/>
            <w:vAlign w:val="center"/>
          </w:tcPr>
          <w:p w14:paraId="6DADD56B" w14:textId="77777777" w:rsidR="00257A0B" w:rsidRPr="00B369F9" w:rsidRDefault="00257A0B" w:rsidP="00176BF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76" w:type="dxa"/>
            <w:vAlign w:val="center"/>
          </w:tcPr>
          <w:p w14:paraId="40E163DB" w14:textId="73F2824A" w:rsidR="00257A0B" w:rsidRPr="00257A0B" w:rsidRDefault="00AE770A" w:rsidP="00AE770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</w:t>
            </w:r>
            <w:r w:rsidR="00257A0B" w:rsidRPr="00257A0B">
              <w:rPr>
                <w:rFonts w:ascii="Times New Roman" w:hAnsi="Times New Roman" w:cs="Times New Roman"/>
              </w:rPr>
              <w:t>ellular response to calcium ion</w:t>
            </w:r>
          </w:p>
        </w:tc>
        <w:tc>
          <w:tcPr>
            <w:tcW w:w="803" w:type="dxa"/>
            <w:vAlign w:val="center"/>
          </w:tcPr>
          <w:p w14:paraId="21C0974F" w14:textId="0550245E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255" w:type="dxa"/>
            <w:vAlign w:val="center"/>
          </w:tcPr>
          <w:p w14:paraId="747987DD" w14:textId="68529E86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2.6</w:t>
            </w:r>
            <w:r w:rsidR="006D0154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37" w:type="dxa"/>
            <w:vAlign w:val="center"/>
          </w:tcPr>
          <w:p w14:paraId="755E2524" w14:textId="20D9ED6D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1.30E-03</w:t>
            </w:r>
          </w:p>
        </w:tc>
      </w:tr>
      <w:tr w:rsidR="00257A0B" w:rsidRPr="00B369F9" w14:paraId="54AA2C9B" w14:textId="77777777" w:rsidTr="00AE770A">
        <w:tc>
          <w:tcPr>
            <w:tcW w:w="1145" w:type="dxa"/>
            <w:vMerge/>
            <w:vAlign w:val="center"/>
          </w:tcPr>
          <w:p w14:paraId="7D2E46F0" w14:textId="77777777" w:rsidR="00257A0B" w:rsidRPr="00B369F9" w:rsidRDefault="00257A0B" w:rsidP="00176BF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76" w:type="dxa"/>
            <w:vAlign w:val="center"/>
          </w:tcPr>
          <w:p w14:paraId="73646AEF" w14:textId="14E20A18" w:rsidR="00257A0B" w:rsidRPr="00257A0B" w:rsidRDefault="00AE770A" w:rsidP="00AE770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</w:t>
            </w:r>
            <w:r w:rsidR="00257A0B" w:rsidRPr="00257A0B">
              <w:rPr>
                <w:rFonts w:ascii="Times New Roman" w:hAnsi="Times New Roman" w:cs="Times New Roman"/>
              </w:rPr>
              <w:t>eripheral nervous system development</w:t>
            </w:r>
          </w:p>
        </w:tc>
        <w:tc>
          <w:tcPr>
            <w:tcW w:w="803" w:type="dxa"/>
            <w:vAlign w:val="center"/>
          </w:tcPr>
          <w:p w14:paraId="6E673581" w14:textId="4B024B27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1255" w:type="dxa"/>
            <w:vAlign w:val="center"/>
          </w:tcPr>
          <w:p w14:paraId="087C783F" w14:textId="44986DEB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2.1</w:t>
            </w:r>
            <w:r w:rsidR="006D0154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37" w:type="dxa"/>
            <w:vAlign w:val="center"/>
          </w:tcPr>
          <w:p w14:paraId="2A1DCF65" w14:textId="441ED800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1.40E-03</w:t>
            </w:r>
          </w:p>
        </w:tc>
      </w:tr>
      <w:tr w:rsidR="00257A0B" w:rsidRPr="00B369F9" w14:paraId="517126A2" w14:textId="77777777" w:rsidTr="00AE770A">
        <w:tc>
          <w:tcPr>
            <w:tcW w:w="1145" w:type="dxa"/>
            <w:vMerge/>
            <w:vAlign w:val="center"/>
          </w:tcPr>
          <w:p w14:paraId="088EE682" w14:textId="77777777" w:rsidR="00257A0B" w:rsidRPr="00B369F9" w:rsidRDefault="00257A0B" w:rsidP="00176BF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76" w:type="dxa"/>
            <w:vAlign w:val="center"/>
          </w:tcPr>
          <w:p w14:paraId="6D2DB38F" w14:textId="18AADFC3" w:rsidR="00257A0B" w:rsidRPr="00257A0B" w:rsidRDefault="00AE770A" w:rsidP="00AE770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</w:t>
            </w:r>
            <w:r w:rsidR="00257A0B" w:rsidRPr="00257A0B">
              <w:rPr>
                <w:rFonts w:ascii="Times New Roman" w:hAnsi="Times New Roman" w:cs="Times New Roman"/>
              </w:rPr>
              <w:t>ositive regulation of NF-kappaB transcription factor activity</w:t>
            </w:r>
          </w:p>
        </w:tc>
        <w:tc>
          <w:tcPr>
            <w:tcW w:w="803" w:type="dxa"/>
            <w:vAlign w:val="center"/>
          </w:tcPr>
          <w:p w14:paraId="0D4E66D8" w14:textId="40057F0E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7</w:t>
            </w:r>
          </w:p>
        </w:tc>
        <w:tc>
          <w:tcPr>
            <w:tcW w:w="1255" w:type="dxa"/>
            <w:vAlign w:val="center"/>
          </w:tcPr>
          <w:p w14:paraId="13CC238B" w14:textId="26BDB826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3.6</w:t>
            </w:r>
            <w:r w:rsidR="006D0154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37" w:type="dxa"/>
            <w:vAlign w:val="center"/>
          </w:tcPr>
          <w:p w14:paraId="197C5262" w14:textId="3ADA7F90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1.60E-03</w:t>
            </w:r>
          </w:p>
        </w:tc>
      </w:tr>
      <w:tr w:rsidR="00257A0B" w:rsidRPr="00B369F9" w14:paraId="1A0C62F6" w14:textId="77777777" w:rsidTr="00AE770A">
        <w:tc>
          <w:tcPr>
            <w:tcW w:w="1145" w:type="dxa"/>
            <w:vMerge/>
            <w:vAlign w:val="center"/>
          </w:tcPr>
          <w:p w14:paraId="1A387232" w14:textId="77777777" w:rsidR="00257A0B" w:rsidRPr="00B369F9" w:rsidRDefault="00257A0B" w:rsidP="00176BF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76" w:type="dxa"/>
            <w:vAlign w:val="center"/>
          </w:tcPr>
          <w:p w14:paraId="0281ABE7" w14:textId="17CEAC1C" w:rsidR="00257A0B" w:rsidRPr="00257A0B" w:rsidRDefault="00AE770A" w:rsidP="00AE770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</w:t>
            </w:r>
            <w:r w:rsidR="00257A0B" w:rsidRPr="00257A0B">
              <w:rPr>
                <w:rFonts w:ascii="Times New Roman" w:hAnsi="Times New Roman" w:cs="Times New Roman"/>
              </w:rPr>
              <w:t>ositive regulation of fibroblast proliferation</w:t>
            </w:r>
          </w:p>
        </w:tc>
        <w:tc>
          <w:tcPr>
            <w:tcW w:w="803" w:type="dxa"/>
            <w:vAlign w:val="center"/>
          </w:tcPr>
          <w:p w14:paraId="43AC7830" w14:textId="5AE88371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255" w:type="dxa"/>
            <w:vAlign w:val="center"/>
          </w:tcPr>
          <w:p w14:paraId="4A8B96EA" w14:textId="574E533C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2.6</w:t>
            </w:r>
            <w:r w:rsidR="006D0154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37" w:type="dxa"/>
            <w:vAlign w:val="center"/>
          </w:tcPr>
          <w:p w14:paraId="682978CE" w14:textId="263E87C7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1.70E-03</w:t>
            </w:r>
          </w:p>
        </w:tc>
      </w:tr>
      <w:tr w:rsidR="00257A0B" w:rsidRPr="00B369F9" w14:paraId="332A9945" w14:textId="77777777" w:rsidTr="00AE770A">
        <w:tc>
          <w:tcPr>
            <w:tcW w:w="1145" w:type="dxa"/>
            <w:vMerge/>
            <w:vAlign w:val="center"/>
          </w:tcPr>
          <w:p w14:paraId="402B53AF" w14:textId="77777777" w:rsidR="00257A0B" w:rsidRPr="00B369F9" w:rsidRDefault="00257A0B" w:rsidP="00176BF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76" w:type="dxa"/>
            <w:vAlign w:val="center"/>
          </w:tcPr>
          <w:p w14:paraId="59363EAF" w14:textId="0E5F59C5" w:rsidR="00257A0B" w:rsidRPr="00257A0B" w:rsidRDefault="00AE770A" w:rsidP="00AE770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</w:t>
            </w:r>
            <w:r w:rsidR="00257A0B" w:rsidRPr="00257A0B">
              <w:rPr>
                <w:rFonts w:ascii="Times New Roman" w:hAnsi="Times New Roman" w:cs="Times New Roman"/>
              </w:rPr>
              <w:t>rotein stabilization</w:t>
            </w:r>
          </w:p>
        </w:tc>
        <w:tc>
          <w:tcPr>
            <w:tcW w:w="803" w:type="dxa"/>
            <w:vAlign w:val="center"/>
          </w:tcPr>
          <w:p w14:paraId="110F9ED0" w14:textId="38142E14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7</w:t>
            </w:r>
          </w:p>
        </w:tc>
        <w:tc>
          <w:tcPr>
            <w:tcW w:w="1255" w:type="dxa"/>
            <w:vAlign w:val="center"/>
          </w:tcPr>
          <w:p w14:paraId="1F4C3FDF" w14:textId="72DBFEEF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3.6</w:t>
            </w:r>
            <w:r w:rsidR="006D0154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37" w:type="dxa"/>
            <w:vAlign w:val="center"/>
          </w:tcPr>
          <w:p w14:paraId="4B3B0B3A" w14:textId="07027113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1.80E-03</w:t>
            </w:r>
          </w:p>
        </w:tc>
      </w:tr>
      <w:tr w:rsidR="00257A0B" w:rsidRPr="00B369F9" w14:paraId="7BADDB10" w14:textId="77777777" w:rsidTr="00AE770A">
        <w:tc>
          <w:tcPr>
            <w:tcW w:w="1145" w:type="dxa"/>
            <w:vMerge/>
            <w:vAlign w:val="center"/>
          </w:tcPr>
          <w:p w14:paraId="1CB2AFAA" w14:textId="77777777" w:rsidR="00257A0B" w:rsidRPr="00B369F9" w:rsidRDefault="00257A0B" w:rsidP="00176BF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76" w:type="dxa"/>
            <w:vAlign w:val="center"/>
          </w:tcPr>
          <w:p w14:paraId="0E09DDC2" w14:textId="5494F4D6" w:rsidR="00257A0B" w:rsidRPr="00257A0B" w:rsidRDefault="00AE770A" w:rsidP="00AE770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</w:t>
            </w:r>
            <w:r w:rsidR="00257A0B" w:rsidRPr="00257A0B">
              <w:rPr>
                <w:rFonts w:ascii="Times New Roman" w:hAnsi="Times New Roman" w:cs="Times New Roman"/>
              </w:rPr>
              <w:t>egulation of cell proliferation</w:t>
            </w:r>
          </w:p>
        </w:tc>
        <w:tc>
          <w:tcPr>
            <w:tcW w:w="803" w:type="dxa"/>
            <w:vAlign w:val="center"/>
          </w:tcPr>
          <w:p w14:paraId="2B8D1C84" w14:textId="5C3CEBC5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8</w:t>
            </w:r>
          </w:p>
        </w:tc>
        <w:tc>
          <w:tcPr>
            <w:tcW w:w="1255" w:type="dxa"/>
            <w:vAlign w:val="center"/>
          </w:tcPr>
          <w:p w14:paraId="5F8BC0E7" w14:textId="7CD0045E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4.1</w:t>
            </w:r>
            <w:r w:rsidR="006D0154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37" w:type="dxa"/>
            <w:vAlign w:val="center"/>
          </w:tcPr>
          <w:p w14:paraId="0F744CAA" w14:textId="011908FD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1.90E-03</w:t>
            </w:r>
          </w:p>
        </w:tc>
      </w:tr>
      <w:tr w:rsidR="00257A0B" w:rsidRPr="00B369F9" w14:paraId="12A9B689" w14:textId="77777777" w:rsidTr="00AE770A">
        <w:tc>
          <w:tcPr>
            <w:tcW w:w="1145" w:type="dxa"/>
            <w:vMerge/>
            <w:vAlign w:val="center"/>
          </w:tcPr>
          <w:p w14:paraId="3CC313DE" w14:textId="77777777" w:rsidR="00257A0B" w:rsidRPr="00B369F9" w:rsidRDefault="00257A0B" w:rsidP="00176BF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76" w:type="dxa"/>
            <w:vAlign w:val="center"/>
          </w:tcPr>
          <w:p w14:paraId="22DDF707" w14:textId="148A807E" w:rsidR="00257A0B" w:rsidRPr="00257A0B" w:rsidRDefault="00AE770A" w:rsidP="00AE770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</w:t>
            </w:r>
            <w:r w:rsidR="00257A0B" w:rsidRPr="00257A0B">
              <w:rPr>
                <w:rFonts w:ascii="Times New Roman" w:hAnsi="Times New Roman" w:cs="Times New Roman"/>
              </w:rPr>
              <w:t>ellular response to interferon-gamma</w:t>
            </w:r>
          </w:p>
        </w:tc>
        <w:tc>
          <w:tcPr>
            <w:tcW w:w="803" w:type="dxa"/>
            <w:vAlign w:val="center"/>
          </w:tcPr>
          <w:p w14:paraId="385A970B" w14:textId="4D9B8CD0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255" w:type="dxa"/>
            <w:vAlign w:val="center"/>
          </w:tcPr>
          <w:p w14:paraId="06615020" w14:textId="53447991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2.6</w:t>
            </w:r>
            <w:r w:rsidR="006D0154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37" w:type="dxa"/>
            <w:vAlign w:val="center"/>
          </w:tcPr>
          <w:p w14:paraId="5E4B87E8" w14:textId="3C971B1E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2.00E-03</w:t>
            </w:r>
          </w:p>
        </w:tc>
      </w:tr>
      <w:tr w:rsidR="00257A0B" w:rsidRPr="00B369F9" w14:paraId="12C28DD4" w14:textId="77777777" w:rsidTr="00AE770A">
        <w:tc>
          <w:tcPr>
            <w:tcW w:w="1145" w:type="dxa"/>
            <w:vMerge/>
            <w:vAlign w:val="center"/>
          </w:tcPr>
          <w:p w14:paraId="786B17EB" w14:textId="77777777" w:rsidR="00257A0B" w:rsidRPr="00B369F9" w:rsidRDefault="00257A0B" w:rsidP="00176BF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76" w:type="dxa"/>
            <w:vAlign w:val="center"/>
          </w:tcPr>
          <w:p w14:paraId="3F81872F" w14:textId="05C11760" w:rsidR="00257A0B" w:rsidRPr="00257A0B" w:rsidRDefault="00AE770A" w:rsidP="00AE770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</w:t>
            </w:r>
            <w:r w:rsidR="00257A0B" w:rsidRPr="00257A0B">
              <w:rPr>
                <w:rFonts w:ascii="Times New Roman" w:hAnsi="Times New Roman" w:cs="Times New Roman"/>
              </w:rPr>
              <w:t>egative regulation of interleukin-6 production</w:t>
            </w:r>
          </w:p>
        </w:tc>
        <w:tc>
          <w:tcPr>
            <w:tcW w:w="803" w:type="dxa"/>
            <w:vAlign w:val="center"/>
          </w:tcPr>
          <w:p w14:paraId="672BF6CE" w14:textId="47534F46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1255" w:type="dxa"/>
            <w:vAlign w:val="center"/>
          </w:tcPr>
          <w:p w14:paraId="1CA829C9" w14:textId="04F88D6A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2.1</w:t>
            </w:r>
            <w:r w:rsidR="006D0154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37" w:type="dxa"/>
            <w:vAlign w:val="center"/>
          </w:tcPr>
          <w:p w14:paraId="7A57BB8A" w14:textId="5F374835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2.30E-03</w:t>
            </w:r>
          </w:p>
        </w:tc>
      </w:tr>
      <w:tr w:rsidR="00257A0B" w:rsidRPr="00B369F9" w14:paraId="1017121C" w14:textId="77777777" w:rsidTr="00AE770A">
        <w:tc>
          <w:tcPr>
            <w:tcW w:w="1145" w:type="dxa"/>
            <w:vMerge/>
            <w:vAlign w:val="center"/>
          </w:tcPr>
          <w:p w14:paraId="6090E5AB" w14:textId="77777777" w:rsidR="00257A0B" w:rsidRPr="00B369F9" w:rsidRDefault="00257A0B" w:rsidP="00176BF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76" w:type="dxa"/>
            <w:vAlign w:val="center"/>
          </w:tcPr>
          <w:p w14:paraId="31C7CC61" w14:textId="7CAF72FB" w:rsidR="00257A0B" w:rsidRPr="00257A0B" w:rsidRDefault="00AE770A" w:rsidP="00AE770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L</w:t>
            </w:r>
            <w:r w:rsidR="00257A0B" w:rsidRPr="00257A0B">
              <w:rPr>
                <w:rFonts w:ascii="Times New Roman" w:hAnsi="Times New Roman" w:cs="Times New Roman"/>
              </w:rPr>
              <w:t>ymphocyte chemotaxis</w:t>
            </w:r>
          </w:p>
        </w:tc>
        <w:tc>
          <w:tcPr>
            <w:tcW w:w="803" w:type="dxa"/>
            <w:vAlign w:val="center"/>
          </w:tcPr>
          <w:p w14:paraId="58F8775C" w14:textId="5412FD16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1255" w:type="dxa"/>
            <w:vAlign w:val="center"/>
          </w:tcPr>
          <w:p w14:paraId="4F07E142" w14:textId="4E55D7E6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2.1</w:t>
            </w:r>
            <w:r w:rsidR="006D0154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37" w:type="dxa"/>
            <w:vAlign w:val="center"/>
          </w:tcPr>
          <w:p w14:paraId="7C597CD6" w14:textId="20EEEAE8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2.30E-03</w:t>
            </w:r>
          </w:p>
        </w:tc>
      </w:tr>
      <w:tr w:rsidR="00257A0B" w:rsidRPr="00B369F9" w14:paraId="2CE3A635" w14:textId="77777777" w:rsidTr="00AE770A">
        <w:tc>
          <w:tcPr>
            <w:tcW w:w="1145" w:type="dxa"/>
            <w:vMerge/>
            <w:vAlign w:val="center"/>
          </w:tcPr>
          <w:p w14:paraId="3EBB3F62" w14:textId="77777777" w:rsidR="00257A0B" w:rsidRPr="00B369F9" w:rsidRDefault="00257A0B" w:rsidP="00176BF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76" w:type="dxa"/>
            <w:vAlign w:val="center"/>
          </w:tcPr>
          <w:p w14:paraId="307B5690" w14:textId="7B526BBA" w:rsidR="00257A0B" w:rsidRPr="00257A0B" w:rsidRDefault="00AE770A" w:rsidP="00AE770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</w:t>
            </w:r>
            <w:r w:rsidR="00257A0B" w:rsidRPr="00257A0B">
              <w:rPr>
                <w:rFonts w:ascii="Times New Roman" w:hAnsi="Times New Roman" w:cs="Times New Roman"/>
              </w:rPr>
              <w:t>egulation of response to DNA damage stimulus</w:t>
            </w:r>
          </w:p>
        </w:tc>
        <w:tc>
          <w:tcPr>
            <w:tcW w:w="803" w:type="dxa"/>
            <w:vAlign w:val="center"/>
          </w:tcPr>
          <w:p w14:paraId="06B4A27D" w14:textId="5CB18A67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255" w:type="dxa"/>
            <w:vAlign w:val="center"/>
          </w:tcPr>
          <w:p w14:paraId="5ACA5686" w14:textId="4E487BD4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1.6</w:t>
            </w:r>
            <w:r w:rsidR="006D0154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37" w:type="dxa"/>
            <w:vAlign w:val="center"/>
          </w:tcPr>
          <w:p w14:paraId="1F66269A" w14:textId="7BBEE380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2.40E-03</w:t>
            </w:r>
          </w:p>
        </w:tc>
      </w:tr>
      <w:tr w:rsidR="00257A0B" w:rsidRPr="00B369F9" w14:paraId="445D40EB" w14:textId="77777777" w:rsidTr="00AE770A">
        <w:tc>
          <w:tcPr>
            <w:tcW w:w="1145" w:type="dxa"/>
            <w:vMerge/>
            <w:vAlign w:val="center"/>
          </w:tcPr>
          <w:p w14:paraId="5AB88264" w14:textId="77777777" w:rsidR="00257A0B" w:rsidRPr="00B369F9" w:rsidRDefault="00257A0B" w:rsidP="00176BF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76" w:type="dxa"/>
            <w:vAlign w:val="center"/>
          </w:tcPr>
          <w:p w14:paraId="736F120A" w14:textId="0834ED53" w:rsidR="00257A0B" w:rsidRPr="00257A0B" w:rsidRDefault="00AE770A" w:rsidP="00AE770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</w:t>
            </w:r>
            <w:r w:rsidR="00257A0B" w:rsidRPr="00257A0B">
              <w:rPr>
                <w:rFonts w:ascii="Times New Roman" w:hAnsi="Times New Roman" w:cs="Times New Roman"/>
              </w:rPr>
              <w:t>ositive regulation of osteoblast differentiation</w:t>
            </w:r>
          </w:p>
        </w:tc>
        <w:tc>
          <w:tcPr>
            <w:tcW w:w="803" w:type="dxa"/>
            <w:vAlign w:val="center"/>
          </w:tcPr>
          <w:p w14:paraId="0713F010" w14:textId="311AF104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255" w:type="dxa"/>
            <w:vAlign w:val="center"/>
          </w:tcPr>
          <w:p w14:paraId="22ED54FB" w14:textId="4DC355B9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2.6</w:t>
            </w:r>
            <w:r w:rsidR="006D0154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37" w:type="dxa"/>
            <w:vAlign w:val="center"/>
          </w:tcPr>
          <w:p w14:paraId="05E1D962" w14:textId="2EBC7372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2.40E-03</w:t>
            </w:r>
          </w:p>
        </w:tc>
      </w:tr>
      <w:tr w:rsidR="00257A0B" w:rsidRPr="00B369F9" w14:paraId="3CA525AE" w14:textId="77777777" w:rsidTr="00AE770A">
        <w:tc>
          <w:tcPr>
            <w:tcW w:w="1145" w:type="dxa"/>
            <w:vMerge/>
            <w:vAlign w:val="center"/>
          </w:tcPr>
          <w:p w14:paraId="6472546C" w14:textId="77777777" w:rsidR="00257A0B" w:rsidRPr="00B369F9" w:rsidRDefault="00257A0B" w:rsidP="00176BF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76" w:type="dxa"/>
            <w:vAlign w:val="center"/>
          </w:tcPr>
          <w:p w14:paraId="111DA7FA" w14:textId="049E2E12" w:rsidR="00257A0B" w:rsidRPr="00257A0B" w:rsidRDefault="00AE770A" w:rsidP="00AE770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</w:t>
            </w:r>
            <w:r w:rsidR="00257A0B" w:rsidRPr="00257A0B">
              <w:rPr>
                <w:rFonts w:ascii="Times New Roman" w:hAnsi="Times New Roman" w:cs="Times New Roman"/>
              </w:rPr>
              <w:t>egative regulation of sequence-specific DNA binding transcription factor activity</w:t>
            </w:r>
          </w:p>
        </w:tc>
        <w:tc>
          <w:tcPr>
            <w:tcW w:w="803" w:type="dxa"/>
            <w:vAlign w:val="center"/>
          </w:tcPr>
          <w:p w14:paraId="39C1D526" w14:textId="04DDBDD8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255" w:type="dxa"/>
            <w:vAlign w:val="center"/>
          </w:tcPr>
          <w:p w14:paraId="5C1AD68A" w14:textId="59BC6EA6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2.6</w:t>
            </w:r>
            <w:r w:rsidR="006D0154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37" w:type="dxa"/>
            <w:vAlign w:val="center"/>
          </w:tcPr>
          <w:p w14:paraId="0CA54DC5" w14:textId="333778EB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2.40E-03</w:t>
            </w:r>
          </w:p>
        </w:tc>
      </w:tr>
      <w:tr w:rsidR="00257A0B" w:rsidRPr="00B369F9" w14:paraId="05CB6677" w14:textId="77777777" w:rsidTr="00AE770A">
        <w:tc>
          <w:tcPr>
            <w:tcW w:w="1145" w:type="dxa"/>
            <w:vMerge/>
            <w:vAlign w:val="center"/>
          </w:tcPr>
          <w:p w14:paraId="3FF501D6" w14:textId="77777777" w:rsidR="00257A0B" w:rsidRPr="00B369F9" w:rsidRDefault="00257A0B" w:rsidP="00176BF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76" w:type="dxa"/>
            <w:vAlign w:val="center"/>
          </w:tcPr>
          <w:p w14:paraId="355438FF" w14:textId="4905F819" w:rsidR="00257A0B" w:rsidRPr="00257A0B" w:rsidRDefault="00AE770A" w:rsidP="00AE770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</w:t>
            </w:r>
            <w:r w:rsidR="00257A0B" w:rsidRPr="00257A0B">
              <w:rPr>
                <w:rFonts w:ascii="Times New Roman" w:hAnsi="Times New Roman" w:cs="Times New Roman"/>
              </w:rPr>
              <w:t xml:space="preserve">egulation of </w:t>
            </w:r>
            <w:r w:rsidRPr="00257A0B">
              <w:rPr>
                <w:rFonts w:ascii="Times New Roman" w:hAnsi="Times New Roman" w:cs="Times New Roman"/>
              </w:rPr>
              <w:t>tumour</w:t>
            </w:r>
            <w:r w:rsidR="00257A0B" w:rsidRPr="00257A0B">
              <w:rPr>
                <w:rFonts w:ascii="Times New Roman" w:hAnsi="Times New Roman" w:cs="Times New Roman"/>
              </w:rPr>
              <w:t xml:space="preserve"> necrosis factor-mediated </w:t>
            </w:r>
            <w:r w:rsidRPr="00257A0B">
              <w:rPr>
                <w:rFonts w:ascii="Times New Roman" w:hAnsi="Times New Roman" w:cs="Times New Roman"/>
              </w:rPr>
              <w:t>signalling</w:t>
            </w:r>
            <w:r w:rsidR="00257A0B" w:rsidRPr="00257A0B">
              <w:rPr>
                <w:rFonts w:ascii="Times New Roman" w:hAnsi="Times New Roman" w:cs="Times New Roman"/>
              </w:rPr>
              <w:t xml:space="preserve"> pathway</w:t>
            </w:r>
          </w:p>
        </w:tc>
        <w:tc>
          <w:tcPr>
            <w:tcW w:w="803" w:type="dxa"/>
            <w:vAlign w:val="center"/>
          </w:tcPr>
          <w:p w14:paraId="7B1B68B2" w14:textId="4CA9F728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1255" w:type="dxa"/>
            <w:vAlign w:val="center"/>
          </w:tcPr>
          <w:p w14:paraId="658C819A" w14:textId="2CEDCB58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2.1</w:t>
            </w:r>
            <w:r w:rsidR="006D0154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37" w:type="dxa"/>
            <w:vAlign w:val="center"/>
          </w:tcPr>
          <w:p w14:paraId="5A54E469" w14:textId="32757953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2.80E-03</w:t>
            </w:r>
          </w:p>
        </w:tc>
      </w:tr>
      <w:tr w:rsidR="00257A0B" w:rsidRPr="00B369F9" w14:paraId="44A96ADC" w14:textId="77777777" w:rsidTr="00AE770A">
        <w:tc>
          <w:tcPr>
            <w:tcW w:w="1145" w:type="dxa"/>
            <w:vMerge/>
            <w:vAlign w:val="center"/>
          </w:tcPr>
          <w:p w14:paraId="49E9DA98" w14:textId="77777777" w:rsidR="00257A0B" w:rsidRPr="00B369F9" w:rsidRDefault="00257A0B" w:rsidP="00176BF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76" w:type="dxa"/>
            <w:vAlign w:val="center"/>
          </w:tcPr>
          <w:p w14:paraId="2B73E3B2" w14:textId="2B1F7CD8" w:rsidR="00257A0B" w:rsidRPr="00257A0B" w:rsidRDefault="00AE770A" w:rsidP="00AE770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</w:t>
            </w:r>
            <w:r w:rsidR="00257A0B" w:rsidRPr="00257A0B">
              <w:rPr>
                <w:rFonts w:ascii="Times New Roman" w:hAnsi="Times New Roman" w:cs="Times New Roman"/>
              </w:rPr>
              <w:t>ellular response to ionizing radiation</w:t>
            </w:r>
          </w:p>
        </w:tc>
        <w:tc>
          <w:tcPr>
            <w:tcW w:w="803" w:type="dxa"/>
            <w:vAlign w:val="center"/>
          </w:tcPr>
          <w:p w14:paraId="17F2DB6A" w14:textId="507C4DF7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1255" w:type="dxa"/>
            <w:vAlign w:val="center"/>
          </w:tcPr>
          <w:p w14:paraId="5AD82A61" w14:textId="399EBE2B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2.1</w:t>
            </w:r>
            <w:r w:rsidR="006D0154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37" w:type="dxa"/>
            <w:vAlign w:val="center"/>
          </w:tcPr>
          <w:p w14:paraId="31DE9FE9" w14:textId="4FC6CAF2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3.00E-03</w:t>
            </w:r>
          </w:p>
        </w:tc>
      </w:tr>
      <w:tr w:rsidR="00257A0B" w:rsidRPr="00B369F9" w14:paraId="78CBDC71" w14:textId="77777777" w:rsidTr="00AE770A">
        <w:tc>
          <w:tcPr>
            <w:tcW w:w="1145" w:type="dxa"/>
            <w:vMerge/>
            <w:vAlign w:val="center"/>
          </w:tcPr>
          <w:p w14:paraId="28EB485B" w14:textId="77777777" w:rsidR="00257A0B" w:rsidRPr="00B369F9" w:rsidRDefault="00257A0B" w:rsidP="00176BF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76" w:type="dxa"/>
            <w:vAlign w:val="center"/>
          </w:tcPr>
          <w:p w14:paraId="65438606" w14:textId="4AE46CDE" w:rsidR="00257A0B" w:rsidRPr="00257A0B" w:rsidRDefault="00AE770A" w:rsidP="00AE770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</w:t>
            </w:r>
            <w:r w:rsidR="00257A0B" w:rsidRPr="00257A0B">
              <w:rPr>
                <w:rFonts w:ascii="Times New Roman" w:hAnsi="Times New Roman" w:cs="Times New Roman"/>
              </w:rPr>
              <w:t>esponse to molecule of bacterial origin</w:t>
            </w:r>
          </w:p>
        </w:tc>
        <w:tc>
          <w:tcPr>
            <w:tcW w:w="803" w:type="dxa"/>
            <w:vAlign w:val="center"/>
          </w:tcPr>
          <w:p w14:paraId="6A799282" w14:textId="6617F7A8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255" w:type="dxa"/>
            <w:vAlign w:val="center"/>
          </w:tcPr>
          <w:p w14:paraId="54F66881" w14:textId="19F2513D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1.6</w:t>
            </w:r>
            <w:r w:rsidR="006D0154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37" w:type="dxa"/>
            <w:vAlign w:val="center"/>
          </w:tcPr>
          <w:p w14:paraId="0C14108E" w14:textId="44D122D9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3.00E-03</w:t>
            </w:r>
          </w:p>
        </w:tc>
      </w:tr>
      <w:tr w:rsidR="00257A0B" w:rsidRPr="00B369F9" w14:paraId="59F3A738" w14:textId="77777777" w:rsidTr="00AE770A">
        <w:tc>
          <w:tcPr>
            <w:tcW w:w="1145" w:type="dxa"/>
            <w:vMerge/>
            <w:vAlign w:val="center"/>
          </w:tcPr>
          <w:p w14:paraId="6416AF61" w14:textId="77777777" w:rsidR="00257A0B" w:rsidRPr="00B369F9" w:rsidRDefault="00257A0B" w:rsidP="00176BF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76" w:type="dxa"/>
            <w:vAlign w:val="center"/>
          </w:tcPr>
          <w:p w14:paraId="555301B1" w14:textId="59FBACFA" w:rsidR="00257A0B" w:rsidRPr="00257A0B" w:rsidRDefault="00AE770A" w:rsidP="00AE770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</w:t>
            </w:r>
            <w:r w:rsidR="00257A0B" w:rsidRPr="00257A0B">
              <w:rPr>
                <w:rFonts w:ascii="Times New Roman" w:hAnsi="Times New Roman" w:cs="Times New Roman"/>
              </w:rPr>
              <w:t>ellular response to oxidative stress</w:t>
            </w:r>
          </w:p>
        </w:tc>
        <w:tc>
          <w:tcPr>
            <w:tcW w:w="803" w:type="dxa"/>
            <w:vAlign w:val="center"/>
          </w:tcPr>
          <w:p w14:paraId="6C74BAE4" w14:textId="056D12EF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255" w:type="dxa"/>
            <w:vAlign w:val="center"/>
          </w:tcPr>
          <w:p w14:paraId="5532A3A1" w14:textId="00234DEE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2.6</w:t>
            </w:r>
            <w:r w:rsidR="006D0154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37" w:type="dxa"/>
            <w:vAlign w:val="center"/>
          </w:tcPr>
          <w:p w14:paraId="12BC396C" w14:textId="649404C8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3.10E-03</w:t>
            </w:r>
          </w:p>
        </w:tc>
      </w:tr>
      <w:tr w:rsidR="00257A0B" w:rsidRPr="00B369F9" w14:paraId="722B6354" w14:textId="77777777" w:rsidTr="00AE770A">
        <w:tc>
          <w:tcPr>
            <w:tcW w:w="1145" w:type="dxa"/>
            <w:vMerge/>
            <w:vAlign w:val="center"/>
          </w:tcPr>
          <w:p w14:paraId="3F3618FE" w14:textId="77777777" w:rsidR="00257A0B" w:rsidRPr="00B369F9" w:rsidRDefault="00257A0B" w:rsidP="00176BF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76" w:type="dxa"/>
            <w:vAlign w:val="center"/>
          </w:tcPr>
          <w:p w14:paraId="19699C6C" w14:textId="3C98846E" w:rsidR="00257A0B" w:rsidRPr="00257A0B" w:rsidRDefault="00AE770A" w:rsidP="00AE770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</w:t>
            </w:r>
            <w:r w:rsidR="00257A0B" w:rsidRPr="00257A0B">
              <w:rPr>
                <w:rFonts w:ascii="Times New Roman" w:hAnsi="Times New Roman" w:cs="Times New Roman"/>
              </w:rPr>
              <w:t>esponse to glucocorticoid</w:t>
            </w:r>
          </w:p>
        </w:tc>
        <w:tc>
          <w:tcPr>
            <w:tcW w:w="803" w:type="dxa"/>
            <w:vAlign w:val="center"/>
          </w:tcPr>
          <w:p w14:paraId="03A28E0A" w14:textId="151E4D19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255" w:type="dxa"/>
            <w:vAlign w:val="center"/>
          </w:tcPr>
          <w:p w14:paraId="0E2FCEF5" w14:textId="657162D9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2.6</w:t>
            </w:r>
            <w:r w:rsidR="006D0154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37" w:type="dxa"/>
            <w:vAlign w:val="center"/>
          </w:tcPr>
          <w:p w14:paraId="5B233EC1" w14:textId="48ED1023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3.30E-03</w:t>
            </w:r>
          </w:p>
        </w:tc>
      </w:tr>
      <w:tr w:rsidR="00257A0B" w:rsidRPr="00B369F9" w14:paraId="7D6A6DE9" w14:textId="77777777" w:rsidTr="00AE770A">
        <w:tc>
          <w:tcPr>
            <w:tcW w:w="1145" w:type="dxa"/>
            <w:vMerge/>
            <w:vAlign w:val="center"/>
          </w:tcPr>
          <w:p w14:paraId="741671DF" w14:textId="77777777" w:rsidR="00257A0B" w:rsidRPr="00B369F9" w:rsidRDefault="00257A0B" w:rsidP="00176BF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76" w:type="dxa"/>
            <w:vAlign w:val="center"/>
          </w:tcPr>
          <w:p w14:paraId="1C1B6423" w14:textId="77631DA0" w:rsidR="00257A0B" w:rsidRPr="00257A0B" w:rsidRDefault="00AE770A" w:rsidP="00AE770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</w:t>
            </w:r>
            <w:r w:rsidR="00257A0B" w:rsidRPr="00257A0B">
              <w:rPr>
                <w:rFonts w:ascii="Times New Roman" w:hAnsi="Times New Roman" w:cs="Times New Roman"/>
              </w:rPr>
              <w:t>ell chemotaxis</w:t>
            </w:r>
          </w:p>
        </w:tc>
        <w:tc>
          <w:tcPr>
            <w:tcW w:w="803" w:type="dxa"/>
            <w:vAlign w:val="center"/>
          </w:tcPr>
          <w:p w14:paraId="61DD4A63" w14:textId="56F7241A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255" w:type="dxa"/>
            <w:vAlign w:val="center"/>
          </w:tcPr>
          <w:p w14:paraId="017B903C" w14:textId="49EA124C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2.6</w:t>
            </w:r>
            <w:r w:rsidR="006D0154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37" w:type="dxa"/>
            <w:vAlign w:val="center"/>
          </w:tcPr>
          <w:p w14:paraId="7C590038" w14:textId="082BD1EB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3.30E-03</w:t>
            </w:r>
          </w:p>
        </w:tc>
      </w:tr>
      <w:tr w:rsidR="00257A0B" w:rsidRPr="00B369F9" w14:paraId="04BCDE64" w14:textId="77777777" w:rsidTr="00AE770A">
        <w:tc>
          <w:tcPr>
            <w:tcW w:w="1145" w:type="dxa"/>
            <w:vMerge/>
            <w:vAlign w:val="center"/>
          </w:tcPr>
          <w:p w14:paraId="487E3E47" w14:textId="77777777" w:rsidR="00257A0B" w:rsidRPr="00B369F9" w:rsidRDefault="00257A0B" w:rsidP="00176BF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76" w:type="dxa"/>
            <w:vAlign w:val="center"/>
          </w:tcPr>
          <w:p w14:paraId="2E28128B" w14:textId="1420CA83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ATP metabolic process</w:t>
            </w:r>
          </w:p>
        </w:tc>
        <w:tc>
          <w:tcPr>
            <w:tcW w:w="803" w:type="dxa"/>
            <w:vAlign w:val="center"/>
          </w:tcPr>
          <w:p w14:paraId="525C35C9" w14:textId="4905C886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1255" w:type="dxa"/>
            <w:vAlign w:val="center"/>
          </w:tcPr>
          <w:p w14:paraId="36885150" w14:textId="33CCD250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2.1</w:t>
            </w:r>
            <w:r w:rsidR="006D0154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37" w:type="dxa"/>
            <w:vAlign w:val="center"/>
          </w:tcPr>
          <w:p w14:paraId="26A4361E" w14:textId="2C3E36BF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3.30E-03</w:t>
            </w:r>
          </w:p>
        </w:tc>
      </w:tr>
      <w:tr w:rsidR="00257A0B" w:rsidRPr="00B369F9" w14:paraId="5DCF378E" w14:textId="77777777" w:rsidTr="00AE770A">
        <w:tc>
          <w:tcPr>
            <w:tcW w:w="1145" w:type="dxa"/>
            <w:vMerge/>
            <w:vAlign w:val="center"/>
          </w:tcPr>
          <w:p w14:paraId="3599BE81" w14:textId="77777777" w:rsidR="00257A0B" w:rsidRPr="00B369F9" w:rsidRDefault="00257A0B" w:rsidP="00176BF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76" w:type="dxa"/>
            <w:vAlign w:val="center"/>
          </w:tcPr>
          <w:p w14:paraId="662E35E6" w14:textId="69C71653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MAPK cascade</w:t>
            </w:r>
          </w:p>
        </w:tc>
        <w:tc>
          <w:tcPr>
            <w:tcW w:w="803" w:type="dxa"/>
            <w:vAlign w:val="center"/>
          </w:tcPr>
          <w:p w14:paraId="15D6ACFF" w14:textId="15B05F4C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9</w:t>
            </w:r>
          </w:p>
        </w:tc>
        <w:tc>
          <w:tcPr>
            <w:tcW w:w="1255" w:type="dxa"/>
            <w:vAlign w:val="center"/>
          </w:tcPr>
          <w:p w14:paraId="67B77073" w14:textId="53AD25B2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4.7</w:t>
            </w:r>
            <w:r w:rsidR="006D0154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37" w:type="dxa"/>
            <w:vAlign w:val="center"/>
          </w:tcPr>
          <w:p w14:paraId="0361E65D" w14:textId="26703D4D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3.40E-03</w:t>
            </w:r>
          </w:p>
        </w:tc>
      </w:tr>
      <w:tr w:rsidR="00257A0B" w:rsidRPr="00B369F9" w14:paraId="01CF36A8" w14:textId="77777777" w:rsidTr="00AE770A">
        <w:tc>
          <w:tcPr>
            <w:tcW w:w="1145" w:type="dxa"/>
            <w:vMerge/>
            <w:vAlign w:val="center"/>
          </w:tcPr>
          <w:p w14:paraId="0EFFA4F8" w14:textId="77777777" w:rsidR="00257A0B" w:rsidRPr="00B369F9" w:rsidRDefault="00257A0B" w:rsidP="00176BF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76" w:type="dxa"/>
            <w:vAlign w:val="center"/>
          </w:tcPr>
          <w:p w14:paraId="006879D1" w14:textId="00FBBDF9" w:rsidR="00257A0B" w:rsidRPr="00257A0B" w:rsidRDefault="00AE770A" w:rsidP="00AE770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</w:t>
            </w:r>
            <w:r w:rsidR="00257A0B" w:rsidRPr="00257A0B">
              <w:rPr>
                <w:rFonts w:ascii="Times New Roman" w:hAnsi="Times New Roman" w:cs="Times New Roman"/>
              </w:rPr>
              <w:t>eutrophil chemotaxis</w:t>
            </w:r>
          </w:p>
        </w:tc>
        <w:tc>
          <w:tcPr>
            <w:tcW w:w="803" w:type="dxa"/>
            <w:vAlign w:val="center"/>
          </w:tcPr>
          <w:p w14:paraId="4315F17C" w14:textId="1E5BEAD3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255" w:type="dxa"/>
            <w:vAlign w:val="center"/>
          </w:tcPr>
          <w:p w14:paraId="3BDE027B" w14:textId="348C0750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2.6</w:t>
            </w:r>
            <w:r w:rsidR="006D0154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37" w:type="dxa"/>
            <w:vAlign w:val="center"/>
          </w:tcPr>
          <w:p w14:paraId="4F120824" w14:textId="59B3E016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3.50E-03</w:t>
            </w:r>
          </w:p>
        </w:tc>
      </w:tr>
      <w:tr w:rsidR="00257A0B" w:rsidRPr="00B369F9" w14:paraId="09DFBBA9" w14:textId="77777777" w:rsidTr="00AE770A">
        <w:tc>
          <w:tcPr>
            <w:tcW w:w="1145" w:type="dxa"/>
            <w:vMerge/>
            <w:vAlign w:val="center"/>
          </w:tcPr>
          <w:p w14:paraId="1689B927" w14:textId="77777777" w:rsidR="00257A0B" w:rsidRPr="00B369F9" w:rsidRDefault="00257A0B" w:rsidP="00176BF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76" w:type="dxa"/>
            <w:vAlign w:val="center"/>
          </w:tcPr>
          <w:p w14:paraId="3C90C31E" w14:textId="0C8AF82A" w:rsidR="00257A0B" w:rsidRPr="00257A0B" w:rsidRDefault="00AE770A" w:rsidP="00AE770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</w:t>
            </w:r>
            <w:r w:rsidR="00257A0B" w:rsidRPr="00257A0B">
              <w:rPr>
                <w:rFonts w:ascii="Times New Roman" w:hAnsi="Times New Roman" w:cs="Times New Roman"/>
              </w:rPr>
              <w:t>esponse to starvation</w:t>
            </w:r>
          </w:p>
        </w:tc>
        <w:tc>
          <w:tcPr>
            <w:tcW w:w="803" w:type="dxa"/>
            <w:vAlign w:val="center"/>
          </w:tcPr>
          <w:p w14:paraId="189A2759" w14:textId="30CF864B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1255" w:type="dxa"/>
            <w:vAlign w:val="center"/>
          </w:tcPr>
          <w:p w14:paraId="6CE445D0" w14:textId="7B01663E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2.1</w:t>
            </w:r>
            <w:r w:rsidR="006D0154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37" w:type="dxa"/>
            <w:vAlign w:val="center"/>
          </w:tcPr>
          <w:p w14:paraId="0C573D84" w14:textId="06780CEE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4.30E-03</w:t>
            </w:r>
          </w:p>
        </w:tc>
      </w:tr>
      <w:tr w:rsidR="00257A0B" w:rsidRPr="00B369F9" w14:paraId="26E5E9F6" w14:textId="77777777" w:rsidTr="00AE770A">
        <w:tc>
          <w:tcPr>
            <w:tcW w:w="1145" w:type="dxa"/>
            <w:vMerge/>
            <w:vAlign w:val="center"/>
          </w:tcPr>
          <w:p w14:paraId="788D06BD" w14:textId="77777777" w:rsidR="00257A0B" w:rsidRPr="00B369F9" w:rsidRDefault="00257A0B" w:rsidP="00176BF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76" w:type="dxa"/>
            <w:vAlign w:val="center"/>
          </w:tcPr>
          <w:p w14:paraId="55486C7B" w14:textId="3D1A7A6B" w:rsidR="00257A0B" w:rsidRPr="00257A0B" w:rsidRDefault="00AE770A" w:rsidP="00AE770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</w:t>
            </w:r>
            <w:r w:rsidR="00257A0B" w:rsidRPr="00257A0B">
              <w:rPr>
                <w:rFonts w:ascii="Times New Roman" w:hAnsi="Times New Roman" w:cs="Times New Roman"/>
              </w:rPr>
              <w:t>ellular response to peptide</w:t>
            </w:r>
          </w:p>
        </w:tc>
        <w:tc>
          <w:tcPr>
            <w:tcW w:w="803" w:type="dxa"/>
            <w:vAlign w:val="center"/>
          </w:tcPr>
          <w:p w14:paraId="56769335" w14:textId="5365F595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255" w:type="dxa"/>
            <w:vAlign w:val="center"/>
          </w:tcPr>
          <w:p w14:paraId="1DFA4102" w14:textId="7FBC6516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1.6</w:t>
            </w:r>
            <w:r w:rsidR="006D0154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37" w:type="dxa"/>
            <w:vAlign w:val="center"/>
          </w:tcPr>
          <w:p w14:paraId="249C9AA8" w14:textId="3C3C6A44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4.60E-03</w:t>
            </w:r>
          </w:p>
        </w:tc>
      </w:tr>
      <w:tr w:rsidR="00257A0B" w:rsidRPr="00B369F9" w14:paraId="50841F5E" w14:textId="77777777" w:rsidTr="00AE770A">
        <w:tc>
          <w:tcPr>
            <w:tcW w:w="1145" w:type="dxa"/>
            <w:vMerge/>
            <w:vAlign w:val="center"/>
          </w:tcPr>
          <w:p w14:paraId="137D912E" w14:textId="77777777" w:rsidR="00257A0B" w:rsidRPr="00B369F9" w:rsidRDefault="00257A0B" w:rsidP="00176BF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76" w:type="dxa"/>
            <w:vAlign w:val="center"/>
          </w:tcPr>
          <w:p w14:paraId="53374D34" w14:textId="48534FB4" w:rsidR="00257A0B" w:rsidRPr="00257A0B" w:rsidRDefault="00AE770A" w:rsidP="00AE770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</w:t>
            </w:r>
            <w:r w:rsidR="00257A0B" w:rsidRPr="00257A0B">
              <w:rPr>
                <w:rFonts w:ascii="Times New Roman" w:hAnsi="Times New Roman" w:cs="Times New Roman"/>
              </w:rPr>
              <w:t>ositive regulation of osteoblast proliferation</w:t>
            </w:r>
          </w:p>
        </w:tc>
        <w:tc>
          <w:tcPr>
            <w:tcW w:w="803" w:type="dxa"/>
            <w:vAlign w:val="center"/>
          </w:tcPr>
          <w:p w14:paraId="0B99A646" w14:textId="58491234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255" w:type="dxa"/>
            <w:vAlign w:val="center"/>
          </w:tcPr>
          <w:p w14:paraId="208C91DD" w14:textId="797EF3E6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1.6</w:t>
            </w:r>
            <w:r w:rsidR="006D0154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37" w:type="dxa"/>
            <w:vAlign w:val="center"/>
          </w:tcPr>
          <w:p w14:paraId="4BC49B3C" w14:textId="357578EA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4.60E-03</w:t>
            </w:r>
          </w:p>
        </w:tc>
      </w:tr>
      <w:tr w:rsidR="00257A0B" w:rsidRPr="00B369F9" w14:paraId="16D644C9" w14:textId="77777777" w:rsidTr="00AE770A">
        <w:tc>
          <w:tcPr>
            <w:tcW w:w="1145" w:type="dxa"/>
            <w:vMerge/>
            <w:vAlign w:val="center"/>
          </w:tcPr>
          <w:p w14:paraId="3BF16F42" w14:textId="77777777" w:rsidR="00257A0B" w:rsidRPr="00B369F9" w:rsidRDefault="00257A0B" w:rsidP="00176BF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76" w:type="dxa"/>
            <w:vAlign w:val="center"/>
          </w:tcPr>
          <w:p w14:paraId="3846001B" w14:textId="20A933EE" w:rsidR="00257A0B" w:rsidRPr="00257A0B" w:rsidRDefault="00AE770A" w:rsidP="00AE770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</w:t>
            </w:r>
            <w:r w:rsidR="00257A0B" w:rsidRPr="00257A0B">
              <w:rPr>
                <w:rFonts w:ascii="Times New Roman" w:hAnsi="Times New Roman" w:cs="Times New Roman"/>
              </w:rPr>
              <w:t>ositive regulation of angiogenesis</w:t>
            </w:r>
          </w:p>
        </w:tc>
        <w:tc>
          <w:tcPr>
            <w:tcW w:w="803" w:type="dxa"/>
            <w:vAlign w:val="center"/>
          </w:tcPr>
          <w:p w14:paraId="707EF06F" w14:textId="51FF5DB2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1255" w:type="dxa"/>
            <w:vAlign w:val="center"/>
          </w:tcPr>
          <w:p w14:paraId="50DAD05A" w14:textId="165FC8F3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3.1</w:t>
            </w:r>
            <w:r w:rsidR="006D0154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37" w:type="dxa"/>
            <w:vAlign w:val="center"/>
          </w:tcPr>
          <w:p w14:paraId="7577FA9D" w14:textId="22385D29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4.60E-03</w:t>
            </w:r>
          </w:p>
        </w:tc>
      </w:tr>
      <w:tr w:rsidR="00257A0B" w:rsidRPr="00B369F9" w14:paraId="38706D79" w14:textId="77777777" w:rsidTr="00AE770A">
        <w:tc>
          <w:tcPr>
            <w:tcW w:w="1145" w:type="dxa"/>
            <w:vMerge/>
            <w:vAlign w:val="center"/>
          </w:tcPr>
          <w:p w14:paraId="579FEAEC" w14:textId="77777777" w:rsidR="00257A0B" w:rsidRPr="00B369F9" w:rsidRDefault="00257A0B" w:rsidP="00176BF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76" w:type="dxa"/>
            <w:vAlign w:val="center"/>
          </w:tcPr>
          <w:p w14:paraId="2D044A95" w14:textId="4A7D29E8" w:rsidR="00257A0B" w:rsidRPr="00257A0B" w:rsidRDefault="00AE770A" w:rsidP="00AE770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</w:t>
            </w:r>
            <w:r w:rsidR="00257A0B" w:rsidRPr="00257A0B">
              <w:rPr>
                <w:rFonts w:ascii="Times New Roman" w:hAnsi="Times New Roman" w:cs="Times New Roman"/>
              </w:rPr>
              <w:t>ellular response to heat</w:t>
            </w:r>
          </w:p>
        </w:tc>
        <w:tc>
          <w:tcPr>
            <w:tcW w:w="803" w:type="dxa"/>
            <w:vAlign w:val="center"/>
          </w:tcPr>
          <w:p w14:paraId="18AE10B8" w14:textId="1AE7CB72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1255" w:type="dxa"/>
            <w:vAlign w:val="center"/>
          </w:tcPr>
          <w:p w14:paraId="68C42D78" w14:textId="73ACD8A2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2.1</w:t>
            </w:r>
            <w:r w:rsidR="006D0154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37" w:type="dxa"/>
            <w:vAlign w:val="center"/>
          </w:tcPr>
          <w:p w14:paraId="49115180" w14:textId="17B8FA0E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5.00E-03</w:t>
            </w:r>
          </w:p>
        </w:tc>
      </w:tr>
      <w:tr w:rsidR="00257A0B" w:rsidRPr="00B369F9" w14:paraId="24726FBA" w14:textId="77777777" w:rsidTr="00AE770A">
        <w:tc>
          <w:tcPr>
            <w:tcW w:w="1145" w:type="dxa"/>
            <w:vMerge/>
            <w:vAlign w:val="center"/>
          </w:tcPr>
          <w:p w14:paraId="5CD55D86" w14:textId="77777777" w:rsidR="00257A0B" w:rsidRPr="00B369F9" w:rsidRDefault="00257A0B" w:rsidP="00176BF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76" w:type="dxa"/>
            <w:vAlign w:val="center"/>
          </w:tcPr>
          <w:p w14:paraId="0071B99F" w14:textId="056DA42E" w:rsidR="00257A0B" w:rsidRPr="00257A0B" w:rsidRDefault="00AE770A" w:rsidP="00AE770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</w:t>
            </w:r>
            <w:r w:rsidR="00257A0B" w:rsidRPr="00257A0B">
              <w:rPr>
                <w:rFonts w:ascii="Times New Roman" w:hAnsi="Times New Roman" w:cs="Times New Roman"/>
              </w:rPr>
              <w:t>egative regulation of cell cycle</w:t>
            </w:r>
          </w:p>
        </w:tc>
        <w:tc>
          <w:tcPr>
            <w:tcW w:w="803" w:type="dxa"/>
            <w:vAlign w:val="center"/>
          </w:tcPr>
          <w:p w14:paraId="25EAB75E" w14:textId="578A9824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1255" w:type="dxa"/>
            <w:vAlign w:val="center"/>
          </w:tcPr>
          <w:p w14:paraId="38896A3D" w14:textId="48FFAE32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2.1</w:t>
            </w:r>
            <w:r w:rsidR="006D0154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37" w:type="dxa"/>
            <w:vAlign w:val="center"/>
          </w:tcPr>
          <w:p w14:paraId="0ABD8A61" w14:textId="1C8C615B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5.00E-03</w:t>
            </w:r>
          </w:p>
        </w:tc>
      </w:tr>
      <w:tr w:rsidR="00257A0B" w:rsidRPr="00B369F9" w14:paraId="2EFE0421" w14:textId="77777777" w:rsidTr="00AE770A">
        <w:tc>
          <w:tcPr>
            <w:tcW w:w="1145" w:type="dxa"/>
            <w:vMerge/>
            <w:vAlign w:val="center"/>
          </w:tcPr>
          <w:p w14:paraId="54721AEB" w14:textId="77777777" w:rsidR="00257A0B" w:rsidRPr="00B369F9" w:rsidRDefault="00257A0B" w:rsidP="00176BF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76" w:type="dxa"/>
            <w:vAlign w:val="center"/>
          </w:tcPr>
          <w:p w14:paraId="387F94BE" w14:textId="1B160B3A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 xml:space="preserve">ERBB2 </w:t>
            </w:r>
            <w:r w:rsidR="00AE770A" w:rsidRPr="00257A0B">
              <w:rPr>
                <w:rFonts w:ascii="Times New Roman" w:hAnsi="Times New Roman" w:cs="Times New Roman"/>
              </w:rPr>
              <w:t>signalling</w:t>
            </w:r>
            <w:r w:rsidRPr="00257A0B">
              <w:rPr>
                <w:rFonts w:ascii="Times New Roman" w:hAnsi="Times New Roman" w:cs="Times New Roman"/>
              </w:rPr>
              <w:t xml:space="preserve"> pathway</w:t>
            </w:r>
          </w:p>
        </w:tc>
        <w:tc>
          <w:tcPr>
            <w:tcW w:w="803" w:type="dxa"/>
            <w:vAlign w:val="center"/>
          </w:tcPr>
          <w:p w14:paraId="117A2208" w14:textId="4AD2AEDA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1255" w:type="dxa"/>
            <w:vAlign w:val="center"/>
          </w:tcPr>
          <w:p w14:paraId="15783AB1" w14:textId="13CA8B02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2.1</w:t>
            </w:r>
            <w:r w:rsidR="006D0154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37" w:type="dxa"/>
            <w:vAlign w:val="center"/>
          </w:tcPr>
          <w:p w14:paraId="40704B1A" w14:textId="5A63C0DA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5.40E-03</w:t>
            </w:r>
          </w:p>
        </w:tc>
      </w:tr>
      <w:tr w:rsidR="00257A0B" w:rsidRPr="00B369F9" w14:paraId="1B5B954F" w14:textId="77777777" w:rsidTr="00AE770A">
        <w:tc>
          <w:tcPr>
            <w:tcW w:w="1145" w:type="dxa"/>
            <w:vMerge/>
            <w:vAlign w:val="center"/>
          </w:tcPr>
          <w:p w14:paraId="46088D5A" w14:textId="77777777" w:rsidR="00257A0B" w:rsidRPr="00B369F9" w:rsidRDefault="00257A0B" w:rsidP="00176BF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76" w:type="dxa"/>
            <w:vAlign w:val="center"/>
          </w:tcPr>
          <w:p w14:paraId="5123A08B" w14:textId="6D982054" w:rsidR="00257A0B" w:rsidRPr="00257A0B" w:rsidRDefault="00AE770A" w:rsidP="00AE770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E</w:t>
            </w:r>
            <w:r w:rsidR="00257A0B" w:rsidRPr="00257A0B">
              <w:rPr>
                <w:rFonts w:ascii="Times New Roman" w:hAnsi="Times New Roman" w:cs="Times New Roman"/>
              </w:rPr>
              <w:t xml:space="preserve">xtrinsic apoptotic </w:t>
            </w:r>
            <w:r w:rsidRPr="00257A0B">
              <w:rPr>
                <w:rFonts w:ascii="Times New Roman" w:hAnsi="Times New Roman" w:cs="Times New Roman"/>
              </w:rPr>
              <w:t>signalling</w:t>
            </w:r>
            <w:r w:rsidR="00257A0B" w:rsidRPr="00257A0B">
              <w:rPr>
                <w:rFonts w:ascii="Times New Roman" w:hAnsi="Times New Roman" w:cs="Times New Roman"/>
              </w:rPr>
              <w:t xml:space="preserve"> pathway via death domain receptors</w:t>
            </w:r>
          </w:p>
        </w:tc>
        <w:tc>
          <w:tcPr>
            <w:tcW w:w="803" w:type="dxa"/>
            <w:vAlign w:val="center"/>
          </w:tcPr>
          <w:p w14:paraId="5ED2CF15" w14:textId="1A41B21D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1255" w:type="dxa"/>
            <w:vAlign w:val="center"/>
          </w:tcPr>
          <w:p w14:paraId="585F499F" w14:textId="5C439335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2.1</w:t>
            </w:r>
            <w:r w:rsidR="006D0154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37" w:type="dxa"/>
            <w:vAlign w:val="center"/>
          </w:tcPr>
          <w:p w14:paraId="5A982F4D" w14:textId="68C26C2F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5.40E-03</w:t>
            </w:r>
          </w:p>
        </w:tc>
      </w:tr>
      <w:tr w:rsidR="00257A0B" w:rsidRPr="00B369F9" w14:paraId="26F9778B" w14:textId="77777777" w:rsidTr="00AE770A">
        <w:tc>
          <w:tcPr>
            <w:tcW w:w="1145" w:type="dxa"/>
            <w:vMerge/>
            <w:vAlign w:val="center"/>
          </w:tcPr>
          <w:p w14:paraId="5058216C" w14:textId="77777777" w:rsidR="00257A0B" w:rsidRPr="00B369F9" w:rsidRDefault="00257A0B" w:rsidP="00176BF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76" w:type="dxa"/>
            <w:vAlign w:val="center"/>
          </w:tcPr>
          <w:p w14:paraId="6007082B" w14:textId="787628DE" w:rsidR="00257A0B" w:rsidRPr="00257A0B" w:rsidRDefault="00AE770A" w:rsidP="00AE770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E</w:t>
            </w:r>
            <w:r w:rsidR="00257A0B" w:rsidRPr="00257A0B">
              <w:rPr>
                <w:rFonts w:ascii="Times New Roman" w:hAnsi="Times New Roman" w:cs="Times New Roman"/>
              </w:rPr>
              <w:t>ndoderm formation</w:t>
            </w:r>
          </w:p>
        </w:tc>
        <w:tc>
          <w:tcPr>
            <w:tcW w:w="803" w:type="dxa"/>
            <w:vAlign w:val="center"/>
          </w:tcPr>
          <w:p w14:paraId="08D154F5" w14:textId="476A573A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255" w:type="dxa"/>
            <w:vAlign w:val="center"/>
          </w:tcPr>
          <w:p w14:paraId="61B4EDBB" w14:textId="27733D09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1.6</w:t>
            </w:r>
            <w:r w:rsidR="006D0154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37" w:type="dxa"/>
            <w:vAlign w:val="center"/>
          </w:tcPr>
          <w:p w14:paraId="7510F7A5" w14:textId="219CF44D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5.50E-03</w:t>
            </w:r>
          </w:p>
        </w:tc>
      </w:tr>
      <w:tr w:rsidR="00257A0B" w:rsidRPr="00B369F9" w14:paraId="028A93BB" w14:textId="77777777" w:rsidTr="00AE770A">
        <w:tc>
          <w:tcPr>
            <w:tcW w:w="1145" w:type="dxa"/>
            <w:vMerge/>
            <w:vAlign w:val="center"/>
          </w:tcPr>
          <w:p w14:paraId="2C94D0B6" w14:textId="77777777" w:rsidR="00257A0B" w:rsidRPr="00B369F9" w:rsidRDefault="00257A0B" w:rsidP="00176BF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76" w:type="dxa"/>
            <w:vAlign w:val="center"/>
          </w:tcPr>
          <w:p w14:paraId="64179222" w14:textId="1D54FFB9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PERK-mediated unfolded protein response</w:t>
            </w:r>
          </w:p>
        </w:tc>
        <w:tc>
          <w:tcPr>
            <w:tcW w:w="803" w:type="dxa"/>
            <w:vAlign w:val="center"/>
          </w:tcPr>
          <w:p w14:paraId="774E0F25" w14:textId="60E31633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255" w:type="dxa"/>
            <w:vAlign w:val="center"/>
          </w:tcPr>
          <w:p w14:paraId="08A7F4C2" w14:textId="0AF94183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1.6</w:t>
            </w:r>
            <w:r w:rsidR="006D0154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37" w:type="dxa"/>
            <w:vAlign w:val="center"/>
          </w:tcPr>
          <w:p w14:paraId="2E6562C3" w14:textId="232F0CC4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5.50E-03</w:t>
            </w:r>
          </w:p>
        </w:tc>
      </w:tr>
      <w:tr w:rsidR="00257A0B" w:rsidRPr="00B369F9" w14:paraId="5349B7B9" w14:textId="77777777" w:rsidTr="00AE770A">
        <w:tc>
          <w:tcPr>
            <w:tcW w:w="1145" w:type="dxa"/>
            <w:vMerge/>
            <w:vAlign w:val="center"/>
          </w:tcPr>
          <w:p w14:paraId="52550C02" w14:textId="77777777" w:rsidR="00257A0B" w:rsidRPr="00B369F9" w:rsidRDefault="00257A0B" w:rsidP="00176BF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76" w:type="dxa"/>
            <w:vAlign w:val="center"/>
          </w:tcPr>
          <w:p w14:paraId="23BA7D9F" w14:textId="0130C975" w:rsidR="00257A0B" w:rsidRPr="00257A0B" w:rsidRDefault="00AE770A" w:rsidP="00AE770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</w:t>
            </w:r>
            <w:r w:rsidR="00257A0B" w:rsidRPr="00257A0B">
              <w:rPr>
                <w:rFonts w:ascii="Times New Roman" w:hAnsi="Times New Roman" w:cs="Times New Roman"/>
              </w:rPr>
              <w:t>ositive regulation of cysteine-type endopeptidase activity involved in apoptotic process</w:t>
            </w:r>
          </w:p>
        </w:tc>
        <w:tc>
          <w:tcPr>
            <w:tcW w:w="803" w:type="dxa"/>
            <w:vAlign w:val="center"/>
          </w:tcPr>
          <w:p w14:paraId="44720EE2" w14:textId="0B0CCDAE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1255" w:type="dxa"/>
            <w:vAlign w:val="center"/>
          </w:tcPr>
          <w:p w14:paraId="66B1D0F0" w14:textId="1752FDC2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2.1</w:t>
            </w:r>
            <w:r w:rsidR="006D0154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37" w:type="dxa"/>
            <w:vAlign w:val="center"/>
          </w:tcPr>
          <w:p w14:paraId="4EA9630D" w14:textId="4B270A35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6.30E-03</w:t>
            </w:r>
          </w:p>
        </w:tc>
      </w:tr>
      <w:tr w:rsidR="00257A0B" w:rsidRPr="00B369F9" w14:paraId="39EAF177" w14:textId="77777777" w:rsidTr="00AE770A">
        <w:tc>
          <w:tcPr>
            <w:tcW w:w="1145" w:type="dxa"/>
            <w:vMerge/>
            <w:vAlign w:val="center"/>
          </w:tcPr>
          <w:p w14:paraId="1FF068DA" w14:textId="77777777" w:rsidR="00257A0B" w:rsidRPr="00B369F9" w:rsidRDefault="00257A0B" w:rsidP="00176BF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76" w:type="dxa"/>
            <w:vAlign w:val="center"/>
          </w:tcPr>
          <w:p w14:paraId="64F33834" w14:textId="5AD9A36B" w:rsidR="00257A0B" w:rsidRPr="00257A0B" w:rsidRDefault="00AE770A" w:rsidP="00AE770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</w:t>
            </w:r>
            <w:r w:rsidR="00257A0B" w:rsidRPr="00257A0B">
              <w:rPr>
                <w:rFonts w:ascii="Times New Roman" w:hAnsi="Times New Roman" w:cs="Times New Roman"/>
              </w:rPr>
              <w:t>itotic cell cycle arrest</w:t>
            </w:r>
          </w:p>
        </w:tc>
        <w:tc>
          <w:tcPr>
            <w:tcW w:w="803" w:type="dxa"/>
            <w:vAlign w:val="center"/>
          </w:tcPr>
          <w:p w14:paraId="61C007E4" w14:textId="515EA82D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255" w:type="dxa"/>
            <w:vAlign w:val="center"/>
          </w:tcPr>
          <w:p w14:paraId="1EFBB057" w14:textId="65DDB3AC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1.6</w:t>
            </w:r>
            <w:r w:rsidR="006D0154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37" w:type="dxa"/>
            <w:vAlign w:val="center"/>
          </w:tcPr>
          <w:p w14:paraId="38A8AC68" w14:textId="76E58590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6.40E-03</w:t>
            </w:r>
          </w:p>
        </w:tc>
      </w:tr>
      <w:tr w:rsidR="00257A0B" w:rsidRPr="00B369F9" w14:paraId="19420515" w14:textId="77777777" w:rsidTr="00AE770A">
        <w:tc>
          <w:tcPr>
            <w:tcW w:w="1145" w:type="dxa"/>
            <w:vMerge/>
            <w:vAlign w:val="center"/>
          </w:tcPr>
          <w:p w14:paraId="5122C6D2" w14:textId="77777777" w:rsidR="00257A0B" w:rsidRPr="00B369F9" w:rsidRDefault="00257A0B" w:rsidP="00176BF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76" w:type="dxa"/>
            <w:vAlign w:val="center"/>
          </w:tcPr>
          <w:p w14:paraId="3E324274" w14:textId="5F869479" w:rsidR="00257A0B" w:rsidRPr="00257A0B" w:rsidRDefault="00AE770A" w:rsidP="00AE770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</w:t>
            </w:r>
            <w:r w:rsidR="00257A0B" w:rsidRPr="00257A0B">
              <w:rPr>
                <w:rFonts w:ascii="Times New Roman" w:hAnsi="Times New Roman" w:cs="Times New Roman"/>
              </w:rPr>
              <w:t>rophectodermal cell differentiation</w:t>
            </w:r>
          </w:p>
        </w:tc>
        <w:tc>
          <w:tcPr>
            <w:tcW w:w="803" w:type="dxa"/>
            <w:vAlign w:val="center"/>
          </w:tcPr>
          <w:p w14:paraId="292C1FA7" w14:textId="2139E8D6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255" w:type="dxa"/>
            <w:vAlign w:val="center"/>
          </w:tcPr>
          <w:p w14:paraId="1CC71666" w14:textId="0542B02B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1.6</w:t>
            </w:r>
            <w:r w:rsidR="006D0154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37" w:type="dxa"/>
            <w:vAlign w:val="center"/>
          </w:tcPr>
          <w:p w14:paraId="1CB2FA88" w14:textId="12975E01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6.40E-03</w:t>
            </w:r>
          </w:p>
        </w:tc>
      </w:tr>
      <w:tr w:rsidR="00257A0B" w:rsidRPr="00B369F9" w14:paraId="34F1EB27" w14:textId="77777777" w:rsidTr="00AE770A">
        <w:tc>
          <w:tcPr>
            <w:tcW w:w="1145" w:type="dxa"/>
            <w:vMerge/>
            <w:vAlign w:val="center"/>
          </w:tcPr>
          <w:p w14:paraId="7BEEB28F" w14:textId="77777777" w:rsidR="00257A0B" w:rsidRPr="00B369F9" w:rsidRDefault="00257A0B" w:rsidP="00176BF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76" w:type="dxa"/>
            <w:vAlign w:val="center"/>
          </w:tcPr>
          <w:p w14:paraId="0F4513F5" w14:textId="5B2BD246" w:rsidR="00257A0B" w:rsidRPr="00257A0B" w:rsidRDefault="00AE770A" w:rsidP="00AE770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</w:t>
            </w:r>
            <w:r w:rsidR="00257A0B" w:rsidRPr="00257A0B">
              <w:rPr>
                <w:rFonts w:ascii="Times New Roman" w:hAnsi="Times New Roman" w:cs="Times New Roman"/>
              </w:rPr>
              <w:t>egative regulation by host of viral transcription</w:t>
            </w:r>
          </w:p>
        </w:tc>
        <w:tc>
          <w:tcPr>
            <w:tcW w:w="803" w:type="dxa"/>
            <w:vAlign w:val="center"/>
          </w:tcPr>
          <w:p w14:paraId="681B6928" w14:textId="53E1FA8B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255" w:type="dxa"/>
            <w:vAlign w:val="center"/>
          </w:tcPr>
          <w:p w14:paraId="7E9E047C" w14:textId="6A6D1D90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1.6</w:t>
            </w:r>
            <w:r w:rsidR="006D0154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37" w:type="dxa"/>
            <w:vAlign w:val="center"/>
          </w:tcPr>
          <w:p w14:paraId="0F1F0AE7" w14:textId="2D405F64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6.40E-03</w:t>
            </w:r>
          </w:p>
        </w:tc>
      </w:tr>
      <w:tr w:rsidR="00257A0B" w:rsidRPr="00B369F9" w14:paraId="0431C959" w14:textId="77777777" w:rsidTr="00AE770A">
        <w:tc>
          <w:tcPr>
            <w:tcW w:w="1145" w:type="dxa"/>
            <w:vMerge/>
            <w:vAlign w:val="center"/>
          </w:tcPr>
          <w:p w14:paraId="79C44C1E" w14:textId="77777777" w:rsidR="00257A0B" w:rsidRPr="00B369F9" w:rsidRDefault="00257A0B" w:rsidP="00176BF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76" w:type="dxa"/>
            <w:vAlign w:val="center"/>
          </w:tcPr>
          <w:p w14:paraId="7AA90225" w14:textId="09158CE9" w:rsidR="00257A0B" w:rsidRPr="00257A0B" w:rsidRDefault="00AE770A" w:rsidP="00AE770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</w:t>
            </w:r>
            <w:r w:rsidR="00257A0B" w:rsidRPr="00257A0B">
              <w:rPr>
                <w:rFonts w:ascii="Times New Roman" w:hAnsi="Times New Roman" w:cs="Times New Roman"/>
              </w:rPr>
              <w:t>mmune response</w:t>
            </w:r>
          </w:p>
        </w:tc>
        <w:tc>
          <w:tcPr>
            <w:tcW w:w="803" w:type="dxa"/>
            <w:vAlign w:val="center"/>
          </w:tcPr>
          <w:p w14:paraId="40C45155" w14:textId="02D88CDC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11</w:t>
            </w:r>
          </w:p>
        </w:tc>
        <w:tc>
          <w:tcPr>
            <w:tcW w:w="1255" w:type="dxa"/>
            <w:vAlign w:val="center"/>
          </w:tcPr>
          <w:p w14:paraId="46710883" w14:textId="77140323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5.7</w:t>
            </w:r>
            <w:r w:rsidR="006D0154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37" w:type="dxa"/>
            <w:vAlign w:val="center"/>
          </w:tcPr>
          <w:p w14:paraId="7960733C" w14:textId="51DBC134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6.60E-03</w:t>
            </w:r>
          </w:p>
        </w:tc>
      </w:tr>
      <w:tr w:rsidR="00257A0B" w:rsidRPr="00B369F9" w14:paraId="5B6191C2" w14:textId="77777777" w:rsidTr="00AE770A">
        <w:tc>
          <w:tcPr>
            <w:tcW w:w="1145" w:type="dxa"/>
            <w:vMerge/>
            <w:vAlign w:val="center"/>
          </w:tcPr>
          <w:p w14:paraId="08D9111D" w14:textId="77777777" w:rsidR="00257A0B" w:rsidRPr="00B369F9" w:rsidRDefault="00257A0B" w:rsidP="00176BF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76" w:type="dxa"/>
            <w:vAlign w:val="center"/>
          </w:tcPr>
          <w:p w14:paraId="0A72441B" w14:textId="0D2F70E2" w:rsidR="00257A0B" w:rsidRPr="00257A0B" w:rsidRDefault="00AE770A" w:rsidP="00AE770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</w:t>
            </w:r>
            <w:r w:rsidR="00257A0B" w:rsidRPr="00257A0B">
              <w:rPr>
                <w:rFonts w:ascii="Times New Roman" w:hAnsi="Times New Roman" w:cs="Times New Roman"/>
              </w:rPr>
              <w:t>egative regulation of protein ubiquitination</w:t>
            </w:r>
          </w:p>
        </w:tc>
        <w:tc>
          <w:tcPr>
            <w:tcW w:w="803" w:type="dxa"/>
            <w:vAlign w:val="center"/>
          </w:tcPr>
          <w:p w14:paraId="5CAB669F" w14:textId="030AFFFD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1255" w:type="dxa"/>
            <w:vAlign w:val="center"/>
          </w:tcPr>
          <w:p w14:paraId="368CBF0C" w14:textId="55C95026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2.1</w:t>
            </w:r>
            <w:r w:rsidR="006D0154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37" w:type="dxa"/>
            <w:vAlign w:val="center"/>
          </w:tcPr>
          <w:p w14:paraId="508A0EAB" w14:textId="45414A27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6.70E-03</w:t>
            </w:r>
          </w:p>
        </w:tc>
      </w:tr>
      <w:tr w:rsidR="00257A0B" w:rsidRPr="00B369F9" w14:paraId="2B162385" w14:textId="77777777" w:rsidTr="00AE770A">
        <w:tc>
          <w:tcPr>
            <w:tcW w:w="1145" w:type="dxa"/>
            <w:vMerge/>
            <w:vAlign w:val="center"/>
          </w:tcPr>
          <w:p w14:paraId="3A11FAFA" w14:textId="77777777" w:rsidR="00257A0B" w:rsidRPr="00B369F9" w:rsidRDefault="00257A0B" w:rsidP="00176BF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76" w:type="dxa"/>
            <w:vAlign w:val="center"/>
          </w:tcPr>
          <w:p w14:paraId="5ED61CBD" w14:textId="548E1BEB" w:rsidR="00257A0B" w:rsidRPr="00257A0B" w:rsidRDefault="00AE770A" w:rsidP="00AE770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</w:t>
            </w:r>
            <w:r w:rsidR="00257A0B" w:rsidRPr="00257A0B">
              <w:rPr>
                <w:rFonts w:ascii="Times New Roman" w:hAnsi="Times New Roman" w:cs="Times New Roman"/>
              </w:rPr>
              <w:t>rotein folding</w:t>
            </w:r>
          </w:p>
        </w:tc>
        <w:tc>
          <w:tcPr>
            <w:tcW w:w="803" w:type="dxa"/>
            <w:vAlign w:val="center"/>
          </w:tcPr>
          <w:p w14:paraId="57196948" w14:textId="01B5BC11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7</w:t>
            </w:r>
          </w:p>
        </w:tc>
        <w:tc>
          <w:tcPr>
            <w:tcW w:w="1255" w:type="dxa"/>
            <w:vAlign w:val="center"/>
          </w:tcPr>
          <w:p w14:paraId="04E8DB35" w14:textId="27149427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3.6</w:t>
            </w:r>
            <w:r w:rsidR="006D0154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37" w:type="dxa"/>
            <w:vAlign w:val="center"/>
          </w:tcPr>
          <w:p w14:paraId="742E30E1" w14:textId="78F3E972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7.20E-03</w:t>
            </w:r>
          </w:p>
        </w:tc>
      </w:tr>
      <w:tr w:rsidR="00257A0B" w:rsidRPr="00B369F9" w14:paraId="60A7EE9D" w14:textId="77777777" w:rsidTr="00AE770A">
        <w:tc>
          <w:tcPr>
            <w:tcW w:w="1145" w:type="dxa"/>
            <w:vMerge/>
            <w:vAlign w:val="center"/>
          </w:tcPr>
          <w:p w14:paraId="4FDD75AB" w14:textId="77777777" w:rsidR="00257A0B" w:rsidRPr="00B369F9" w:rsidRDefault="00257A0B" w:rsidP="00176BF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76" w:type="dxa"/>
            <w:vAlign w:val="center"/>
          </w:tcPr>
          <w:p w14:paraId="7DF7F8B5" w14:textId="13CF240C" w:rsidR="00257A0B" w:rsidRPr="00257A0B" w:rsidRDefault="00AE770A" w:rsidP="00AE770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</w:t>
            </w:r>
            <w:r w:rsidR="00257A0B" w:rsidRPr="00257A0B">
              <w:rPr>
                <w:rFonts w:ascii="Times New Roman" w:hAnsi="Times New Roman" w:cs="Times New Roman"/>
              </w:rPr>
              <w:t>egative regulation of fat cell differentiation</w:t>
            </w:r>
          </w:p>
        </w:tc>
        <w:tc>
          <w:tcPr>
            <w:tcW w:w="803" w:type="dxa"/>
            <w:vAlign w:val="center"/>
          </w:tcPr>
          <w:p w14:paraId="2D0D44EC" w14:textId="4B9209C5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1255" w:type="dxa"/>
            <w:vAlign w:val="center"/>
          </w:tcPr>
          <w:p w14:paraId="7119CD4D" w14:textId="5B84678B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2.1</w:t>
            </w:r>
            <w:r w:rsidR="006D0154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37" w:type="dxa"/>
            <w:vAlign w:val="center"/>
          </w:tcPr>
          <w:p w14:paraId="05E5EC53" w14:textId="23D179F6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7.20E-03</w:t>
            </w:r>
          </w:p>
        </w:tc>
      </w:tr>
      <w:tr w:rsidR="00257A0B" w:rsidRPr="00B369F9" w14:paraId="20689013" w14:textId="77777777" w:rsidTr="00AE770A">
        <w:tc>
          <w:tcPr>
            <w:tcW w:w="1145" w:type="dxa"/>
            <w:vMerge/>
            <w:vAlign w:val="center"/>
          </w:tcPr>
          <w:p w14:paraId="24C5CDDD" w14:textId="77777777" w:rsidR="00257A0B" w:rsidRPr="00B369F9" w:rsidRDefault="00257A0B" w:rsidP="00176BF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76" w:type="dxa"/>
            <w:vAlign w:val="center"/>
          </w:tcPr>
          <w:p w14:paraId="53774D3C" w14:textId="6DD2C6CA" w:rsidR="00257A0B" w:rsidRPr="00257A0B" w:rsidRDefault="00AE770A" w:rsidP="00AE770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E</w:t>
            </w:r>
            <w:r w:rsidR="00257A0B" w:rsidRPr="00257A0B">
              <w:rPr>
                <w:rFonts w:ascii="Times New Roman" w:hAnsi="Times New Roman" w:cs="Times New Roman"/>
              </w:rPr>
              <w:t>rythrocyte development</w:t>
            </w:r>
          </w:p>
        </w:tc>
        <w:tc>
          <w:tcPr>
            <w:tcW w:w="803" w:type="dxa"/>
            <w:vAlign w:val="center"/>
          </w:tcPr>
          <w:p w14:paraId="22DAC83F" w14:textId="654FD625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255" w:type="dxa"/>
            <w:vAlign w:val="center"/>
          </w:tcPr>
          <w:p w14:paraId="3E40DD5F" w14:textId="0185355D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1.6</w:t>
            </w:r>
            <w:r w:rsidR="006D0154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37" w:type="dxa"/>
            <w:vAlign w:val="center"/>
          </w:tcPr>
          <w:p w14:paraId="59796019" w14:textId="575F3A0E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8.50E-03</w:t>
            </w:r>
          </w:p>
        </w:tc>
      </w:tr>
      <w:tr w:rsidR="00257A0B" w:rsidRPr="00B369F9" w14:paraId="1B8A585F" w14:textId="77777777" w:rsidTr="00AE770A">
        <w:tc>
          <w:tcPr>
            <w:tcW w:w="1145" w:type="dxa"/>
            <w:vMerge/>
            <w:vAlign w:val="center"/>
          </w:tcPr>
          <w:p w14:paraId="2AEE8705" w14:textId="77777777" w:rsidR="00257A0B" w:rsidRPr="00B369F9" w:rsidRDefault="00257A0B" w:rsidP="00176BF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76" w:type="dxa"/>
            <w:vAlign w:val="center"/>
          </w:tcPr>
          <w:p w14:paraId="1BBEA602" w14:textId="76A81487" w:rsidR="00257A0B" w:rsidRPr="00257A0B" w:rsidRDefault="00AE770A" w:rsidP="00AE770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</w:t>
            </w:r>
            <w:r w:rsidR="00257A0B" w:rsidRPr="00257A0B">
              <w:rPr>
                <w:rFonts w:ascii="Times New Roman" w:hAnsi="Times New Roman" w:cs="Times New Roman"/>
              </w:rPr>
              <w:t>ell migration involved in sprouting angiogenesis</w:t>
            </w:r>
          </w:p>
        </w:tc>
        <w:tc>
          <w:tcPr>
            <w:tcW w:w="803" w:type="dxa"/>
            <w:vAlign w:val="center"/>
          </w:tcPr>
          <w:p w14:paraId="7BF3505F" w14:textId="5426B505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255" w:type="dxa"/>
            <w:vAlign w:val="center"/>
          </w:tcPr>
          <w:p w14:paraId="405F4ED0" w14:textId="6E5CD98B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1.6</w:t>
            </w:r>
            <w:r w:rsidR="006D0154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37" w:type="dxa"/>
            <w:vAlign w:val="center"/>
          </w:tcPr>
          <w:p w14:paraId="235F569C" w14:textId="26C01A76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8.50E-03</w:t>
            </w:r>
          </w:p>
        </w:tc>
      </w:tr>
      <w:tr w:rsidR="00257A0B" w:rsidRPr="00B369F9" w14:paraId="6DDAC27C" w14:textId="77777777" w:rsidTr="00AE770A">
        <w:tc>
          <w:tcPr>
            <w:tcW w:w="1145" w:type="dxa"/>
            <w:vMerge/>
            <w:vAlign w:val="center"/>
          </w:tcPr>
          <w:p w14:paraId="1C91FA85" w14:textId="77777777" w:rsidR="00257A0B" w:rsidRPr="00B369F9" w:rsidRDefault="00257A0B" w:rsidP="00176BF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76" w:type="dxa"/>
            <w:vAlign w:val="center"/>
          </w:tcPr>
          <w:p w14:paraId="274488EC" w14:textId="32C3E820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G2/M transition of mitotic cell cycle</w:t>
            </w:r>
          </w:p>
        </w:tc>
        <w:tc>
          <w:tcPr>
            <w:tcW w:w="803" w:type="dxa"/>
            <w:vAlign w:val="center"/>
          </w:tcPr>
          <w:p w14:paraId="0B459FF4" w14:textId="20ACE380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1255" w:type="dxa"/>
            <w:vAlign w:val="center"/>
          </w:tcPr>
          <w:p w14:paraId="0915FB6E" w14:textId="7B12A281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3.1</w:t>
            </w:r>
            <w:r w:rsidR="006D0154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37" w:type="dxa"/>
            <w:vAlign w:val="center"/>
          </w:tcPr>
          <w:p w14:paraId="2B5B6FBF" w14:textId="5D1FD6D9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9.60E-03</w:t>
            </w:r>
          </w:p>
        </w:tc>
      </w:tr>
      <w:tr w:rsidR="00257A0B" w:rsidRPr="00B369F9" w14:paraId="1BE49E78" w14:textId="77777777" w:rsidTr="00AE770A">
        <w:tc>
          <w:tcPr>
            <w:tcW w:w="1145" w:type="dxa"/>
            <w:vMerge/>
            <w:vAlign w:val="center"/>
          </w:tcPr>
          <w:p w14:paraId="0104D60A" w14:textId="77777777" w:rsidR="00257A0B" w:rsidRPr="00B369F9" w:rsidRDefault="00257A0B" w:rsidP="00176BF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76" w:type="dxa"/>
            <w:vAlign w:val="center"/>
          </w:tcPr>
          <w:p w14:paraId="3193DB88" w14:textId="130DB565" w:rsidR="00257A0B" w:rsidRPr="00257A0B" w:rsidRDefault="00AE770A" w:rsidP="00AE770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</w:t>
            </w:r>
            <w:r w:rsidR="00257A0B" w:rsidRPr="00257A0B">
              <w:rPr>
                <w:rFonts w:ascii="Times New Roman" w:hAnsi="Times New Roman" w:cs="Times New Roman"/>
              </w:rPr>
              <w:t>egulation of protein ubiquitination</w:t>
            </w:r>
          </w:p>
        </w:tc>
        <w:tc>
          <w:tcPr>
            <w:tcW w:w="803" w:type="dxa"/>
            <w:vAlign w:val="center"/>
          </w:tcPr>
          <w:p w14:paraId="1059B618" w14:textId="01DD29C7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255" w:type="dxa"/>
            <w:vAlign w:val="center"/>
          </w:tcPr>
          <w:p w14:paraId="5CAB72D9" w14:textId="14F121BB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1.6</w:t>
            </w:r>
            <w:r w:rsidR="006D0154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37" w:type="dxa"/>
            <w:vAlign w:val="center"/>
          </w:tcPr>
          <w:p w14:paraId="3861D2E6" w14:textId="1EB21454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9.70E-03</w:t>
            </w:r>
          </w:p>
        </w:tc>
      </w:tr>
      <w:tr w:rsidR="00257A0B" w:rsidRPr="00B369F9" w14:paraId="6C4F6CB1" w14:textId="77777777" w:rsidTr="00AE770A">
        <w:tc>
          <w:tcPr>
            <w:tcW w:w="1145" w:type="dxa"/>
            <w:vMerge/>
            <w:vAlign w:val="center"/>
          </w:tcPr>
          <w:p w14:paraId="11340B72" w14:textId="77777777" w:rsidR="00257A0B" w:rsidRPr="00B369F9" w:rsidRDefault="00257A0B" w:rsidP="00176BF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76" w:type="dxa"/>
            <w:vAlign w:val="center"/>
          </w:tcPr>
          <w:p w14:paraId="14A7C9B1" w14:textId="3891192D" w:rsidR="00257A0B" w:rsidRPr="00257A0B" w:rsidRDefault="00AE770A" w:rsidP="00AE770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O</w:t>
            </w:r>
            <w:r w:rsidR="00257A0B" w:rsidRPr="00257A0B">
              <w:rPr>
                <w:rFonts w:ascii="Times New Roman" w:hAnsi="Times New Roman" w:cs="Times New Roman"/>
              </w:rPr>
              <w:t>rgan regeneration</w:t>
            </w:r>
          </w:p>
        </w:tc>
        <w:tc>
          <w:tcPr>
            <w:tcW w:w="803" w:type="dxa"/>
            <w:vAlign w:val="center"/>
          </w:tcPr>
          <w:p w14:paraId="03F14466" w14:textId="35B69973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1255" w:type="dxa"/>
            <w:vAlign w:val="center"/>
          </w:tcPr>
          <w:p w14:paraId="59D9C044" w14:textId="01A7C7F2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2.1</w:t>
            </w:r>
            <w:r w:rsidR="006D0154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37" w:type="dxa"/>
            <w:vAlign w:val="center"/>
          </w:tcPr>
          <w:p w14:paraId="11B1C7EC" w14:textId="0F779615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9.80E-03</w:t>
            </w:r>
          </w:p>
        </w:tc>
      </w:tr>
      <w:tr w:rsidR="00257A0B" w:rsidRPr="00B369F9" w14:paraId="534CEFC6" w14:textId="77777777" w:rsidTr="00AE770A">
        <w:tc>
          <w:tcPr>
            <w:tcW w:w="1145" w:type="dxa"/>
            <w:vMerge/>
            <w:vAlign w:val="center"/>
          </w:tcPr>
          <w:p w14:paraId="7DA3BA3C" w14:textId="77777777" w:rsidR="00257A0B" w:rsidRPr="00B369F9" w:rsidRDefault="00257A0B" w:rsidP="00176BF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76" w:type="dxa"/>
            <w:vAlign w:val="center"/>
          </w:tcPr>
          <w:p w14:paraId="0D2C88BC" w14:textId="0B0CB1A3" w:rsidR="00257A0B" w:rsidRPr="00257A0B" w:rsidRDefault="00AE770A" w:rsidP="00AE770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</w:t>
            </w:r>
            <w:r w:rsidR="00257A0B" w:rsidRPr="00257A0B">
              <w:rPr>
                <w:rFonts w:ascii="Times New Roman" w:hAnsi="Times New Roman" w:cs="Times New Roman"/>
              </w:rPr>
              <w:t>esponse to light stimulus</w:t>
            </w:r>
          </w:p>
        </w:tc>
        <w:tc>
          <w:tcPr>
            <w:tcW w:w="803" w:type="dxa"/>
            <w:vAlign w:val="center"/>
          </w:tcPr>
          <w:p w14:paraId="00864E5F" w14:textId="21D9A1EC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255" w:type="dxa"/>
            <w:vAlign w:val="center"/>
          </w:tcPr>
          <w:p w14:paraId="3B793D39" w14:textId="1CAE4D8E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1.6</w:t>
            </w:r>
            <w:r w:rsidR="006D0154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37" w:type="dxa"/>
            <w:vAlign w:val="center"/>
          </w:tcPr>
          <w:p w14:paraId="352E7BB7" w14:textId="01960833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1.10E-02</w:t>
            </w:r>
          </w:p>
        </w:tc>
      </w:tr>
      <w:tr w:rsidR="00257A0B" w:rsidRPr="00B369F9" w14:paraId="57723CCC" w14:textId="77777777" w:rsidTr="00AE770A">
        <w:tc>
          <w:tcPr>
            <w:tcW w:w="1145" w:type="dxa"/>
            <w:vMerge/>
            <w:vAlign w:val="center"/>
          </w:tcPr>
          <w:p w14:paraId="0D4411D4" w14:textId="77777777" w:rsidR="00257A0B" w:rsidRPr="00B369F9" w:rsidRDefault="00257A0B" w:rsidP="00176BF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76" w:type="dxa"/>
            <w:vAlign w:val="center"/>
          </w:tcPr>
          <w:p w14:paraId="076C9ED4" w14:textId="73C548B1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JNK cascade</w:t>
            </w:r>
          </w:p>
        </w:tc>
        <w:tc>
          <w:tcPr>
            <w:tcW w:w="803" w:type="dxa"/>
            <w:vAlign w:val="center"/>
          </w:tcPr>
          <w:p w14:paraId="6D15CFF4" w14:textId="7282A908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1255" w:type="dxa"/>
            <w:vAlign w:val="center"/>
          </w:tcPr>
          <w:p w14:paraId="78D7B288" w14:textId="65E214BB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2.1</w:t>
            </w:r>
            <w:r w:rsidR="006D0154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37" w:type="dxa"/>
            <w:vAlign w:val="center"/>
          </w:tcPr>
          <w:p w14:paraId="05E90505" w14:textId="002A474E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1.10E-02</w:t>
            </w:r>
          </w:p>
        </w:tc>
      </w:tr>
      <w:tr w:rsidR="00257A0B" w:rsidRPr="00B369F9" w14:paraId="1164CF78" w14:textId="77777777" w:rsidTr="00AE770A">
        <w:tc>
          <w:tcPr>
            <w:tcW w:w="1145" w:type="dxa"/>
            <w:vMerge/>
            <w:vAlign w:val="center"/>
          </w:tcPr>
          <w:p w14:paraId="38549420" w14:textId="77777777" w:rsidR="00257A0B" w:rsidRPr="00B369F9" w:rsidRDefault="00257A0B" w:rsidP="00176BF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76" w:type="dxa"/>
            <w:vAlign w:val="center"/>
          </w:tcPr>
          <w:p w14:paraId="1FC36040" w14:textId="16AE7DF7" w:rsidR="00257A0B" w:rsidRPr="00257A0B" w:rsidRDefault="00AE770A" w:rsidP="00AE770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</w:t>
            </w:r>
            <w:r w:rsidR="00257A0B" w:rsidRPr="00257A0B">
              <w:rPr>
                <w:rFonts w:ascii="Times New Roman" w:hAnsi="Times New Roman" w:cs="Times New Roman"/>
              </w:rPr>
              <w:t>esponse to corticosterone</w:t>
            </w:r>
          </w:p>
        </w:tc>
        <w:tc>
          <w:tcPr>
            <w:tcW w:w="803" w:type="dxa"/>
            <w:vAlign w:val="center"/>
          </w:tcPr>
          <w:p w14:paraId="25503BD0" w14:textId="602BEC32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255" w:type="dxa"/>
            <w:vAlign w:val="center"/>
          </w:tcPr>
          <w:p w14:paraId="121355C2" w14:textId="2D422E9A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1.6</w:t>
            </w:r>
            <w:r w:rsidR="006D0154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37" w:type="dxa"/>
            <w:vAlign w:val="center"/>
          </w:tcPr>
          <w:p w14:paraId="0ACDB9FD" w14:textId="7AC8F591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1.20E-02</w:t>
            </w:r>
          </w:p>
        </w:tc>
      </w:tr>
      <w:tr w:rsidR="00257A0B" w:rsidRPr="00B369F9" w14:paraId="48510D93" w14:textId="77777777" w:rsidTr="00AE770A">
        <w:tc>
          <w:tcPr>
            <w:tcW w:w="1145" w:type="dxa"/>
            <w:vMerge/>
            <w:vAlign w:val="center"/>
          </w:tcPr>
          <w:p w14:paraId="3AE1BDE4" w14:textId="77777777" w:rsidR="00257A0B" w:rsidRPr="00B369F9" w:rsidRDefault="00257A0B" w:rsidP="00176BF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76" w:type="dxa"/>
            <w:vAlign w:val="center"/>
          </w:tcPr>
          <w:p w14:paraId="013EA488" w14:textId="42B9C15E" w:rsidR="00257A0B" w:rsidRPr="00257A0B" w:rsidRDefault="00AE770A" w:rsidP="00AE770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</w:t>
            </w:r>
            <w:r w:rsidR="00257A0B" w:rsidRPr="00257A0B">
              <w:rPr>
                <w:rFonts w:ascii="Times New Roman" w:hAnsi="Times New Roman" w:cs="Times New Roman"/>
              </w:rPr>
              <w:t>ellular response to extracellular stimulus</w:t>
            </w:r>
          </w:p>
        </w:tc>
        <w:tc>
          <w:tcPr>
            <w:tcW w:w="803" w:type="dxa"/>
            <w:vAlign w:val="center"/>
          </w:tcPr>
          <w:p w14:paraId="5B3A9A92" w14:textId="2BDE11D6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255" w:type="dxa"/>
            <w:vAlign w:val="center"/>
          </w:tcPr>
          <w:p w14:paraId="7248B079" w14:textId="5F0291E0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1.6</w:t>
            </w:r>
            <w:r w:rsidR="006D0154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37" w:type="dxa"/>
            <w:vAlign w:val="center"/>
          </w:tcPr>
          <w:p w14:paraId="69A70AAA" w14:textId="33C9B125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1.20E-02</w:t>
            </w:r>
          </w:p>
        </w:tc>
      </w:tr>
      <w:tr w:rsidR="00257A0B" w:rsidRPr="00B369F9" w14:paraId="3566C2FE" w14:textId="77777777" w:rsidTr="00AE770A">
        <w:tc>
          <w:tcPr>
            <w:tcW w:w="1145" w:type="dxa"/>
            <w:vMerge/>
            <w:vAlign w:val="center"/>
          </w:tcPr>
          <w:p w14:paraId="61B4859D" w14:textId="77777777" w:rsidR="00257A0B" w:rsidRPr="00B369F9" w:rsidRDefault="00257A0B" w:rsidP="00176BF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76" w:type="dxa"/>
            <w:vAlign w:val="center"/>
          </w:tcPr>
          <w:p w14:paraId="6576B159" w14:textId="1B300E12" w:rsidR="00257A0B" w:rsidRPr="00257A0B" w:rsidRDefault="00AE770A" w:rsidP="00AE770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</w:t>
            </w:r>
            <w:r w:rsidR="00257A0B" w:rsidRPr="00257A0B">
              <w:rPr>
                <w:rFonts w:ascii="Times New Roman" w:hAnsi="Times New Roman" w:cs="Times New Roman"/>
              </w:rPr>
              <w:t xml:space="preserve">alcium-mediated </w:t>
            </w:r>
            <w:r w:rsidRPr="00257A0B">
              <w:rPr>
                <w:rFonts w:ascii="Times New Roman" w:hAnsi="Times New Roman" w:cs="Times New Roman"/>
              </w:rPr>
              <w:t>signalling</w:t>
            </w:r>
          </w:p>
        </w:tc>
        <w:tc>
          <w:tcPr>
            <w:tcW w:w="803" w:type="dxa"/>
            <w:vAlign w:val="center"/>
          </w:tcPr>
          <w:p w14:paraId="157E90F4" w14:textId="49B3C983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1255" w:type="dxa"/>
            <w:vAlign w:val="center"/>
          </w:tcPr>
          <w:p w14:paraId="338BB084" w14:textId="00A3269B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2.1</w:t>
            </w:r>
            <w:r w:rsidR="006D0154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37" w:type="dxa"/>
            <w:vAlign w:val="center"/>
          </w:tcPr>
          <w:p w14:paraId="10FF838F" w14:textId="5B5D4F3D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1.20E-02</w:t>
            </w:r>
          </w:p>
        </w:tc>
      </w:tr>
      <w:tr w:rsidR="00257A0B" w:rsidRPr="00B369F9" w14:paraId="3B52ABB7" w14:textId="77777777" w:rsidTr="00AE770A">
        <w:tc>
          <w:tcPr>
            <w:tcW w:w="1145" w:type="dxa"/>
            <w:vMerge/>
            <w:vAlign w:val="center"/>
          </w:tcPr>
          <w:p w14:paraId="4FC270AB" w14:textId="77777777" w:rsidR="00257A0B" w:rsidRPr="00B369F9" w:rsidRDefault="00257A0B" w:rsidP="00176BF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76" w:type="dxa"/>
            <w:vAlign w:val="center"/>
          </w:tcPr>
          <w:p w14:paraId="71692F81" w14:textId="410042CF" w:rsidR="00257A0B" w:rsidRPr="00257A0B" w:rsidRDefault="00AE770A" w:rsidP="00AE770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</w:t>
            </w:r>
            <w:r w:rsidR="00257A0B" w:rsidRPr="00257A0B">
              <w:rPr>
                <w:rFonts w:ascii="Times New Roman" w:hAnsi="Times New Roman" w:cs="Times New Roman"/>
              </w:rPr>
              <w:t>ignal transduction</w:t>
            </w:r>
          </w:p>
        </w:tc>
        <w:tc>
          <w:tcPr>
            <w:tcW w:w="803" w:type="dxa"/>
            <w:vAlign w:val="center"/>
          </w:tcPr>
          <w:p w14:paraId="6B504A77" w14:textId="4A9B4D66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20</w:t>
            </w:r>
          </w:p>
        </w:tc>
        <w:tc>
          <w:tcPr>
            <w:tcW w:w="1255" w:type="dxa"/>
            <w:vAlign w:val="center"/>
          </w:tcPr>
          <w:p w14:paraId="0245B8EF" w14:textId="0E0CAED3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10.4</w:t>
            </w:r>
            <w:r w:rsidR="006D0154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37" w:type="dxa"/>
            <w:vAlign w:val="center"/>
          </w:tcPr>
          <w:p w14:paraId="47D46C7C" w14:textId="50950DDA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1.30E-02</w:t>
            </w:r>
          </w:p>
        </w:tc>
      </w:tr>
      <w:tr w:rsidR="00257A0B" w:rsidRPr="00B369F9" w14:paraId="602FE0D8" w14:textId="77777777" w:rsidTr="00AE770A">
        <w:tc>
          <w:tcPr>
            <w:tcW w:w="1145" w:type="dxa"/>
            <w:vMerge/>
            <w:vAlign w:val="center"/>
          </w:tcPr>
          <w:p w14:paraId="6D85B655" w14:textId="77777777" w:rsidR="00257A0B" w:rsidRPr="00B369F9" w:rsidRDefault="00257A0B" w:rsidP="00176BF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76" w:type="dxa"/>
            <w:vAlign w:val="center"/>
          </w:tcPr>
          <w:p w14:paraId="3DB0C7C0" w14:textId="762B591C" w:rsidR="00257A0B" w:rsidRPr="00257A0B" w:rsidRDefault="00AE770A" w:rsidP="00AE770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</w:t>
            </w:r>
            <w:r w:rsidR="00257A0B" w:rsidRPr="00257A0B">
              <w:rPr>
                <w:rFonts w:ascii="Times New Roman" w:hAnsi="Times New Roman" w:cs="Times New Roman"/>
              </w:rPr>
              <w:t>ositive regulation of osteoclast differentiation</w:t>
            </w:r>
          </w:p>
        </w:tc>
        <w:tc>
          <w:tcPr>
            <w:tcW w:w="803" w:type="dxa"/>
            <w:vAlign w:val="center"/>
          </w:tcPr>
          <w:p w14:paraId="41EBE7BE" w14:textId="42BE655C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255" w:type="dxa"/>
            <w:vAlign w:val="center"/>
          </w:tcPr>
          <w:p w14:paraId="12263972" w14:textId="179B9612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1.6</w:t>
            </w:r>
            <w:r w:rsidR="006D0154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37" w:type="dxa"/>
            <w:vAlign w:val="center"/>
          </w:tcPr>
          <w:p w14:paraId="5F768096" w14:textId="39CB1993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1.40E-02</w:t>
            </w:r>
          </w:p>
        </w:tc>
      </w:tr>
      <w:tr w:rsidR="00257A0B" w:rsidRPr="00B369F9" w14:paraId="0B854EA0" w14:textId="77777777" w:rsidTr="00AE770A">
        <w:tc>
          <w:tcPr>
            <w:tcW w:w="1145" w:type="dxa"/>
            <w:vMerge/>
            <w:vAlign w:val="center"/>
          </w:tcPr>
          <w:p w14:paraId="43B62E57" w14:textId="77777777" w:rsidR="00257A0B" w:rsidRPr="00B369F9" w:rsidRDefault="00257A0B" w:rsidP="00176BF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76" w:type="dxa"/>
            <w:vAlign w:val="center"/>
          </w:tcPr>
          <w:p w14:paraId="3F1CA18A" w14:textId="2DB23D8E" w:rsidR="00257A0B" w:rsidRPr="00257A0B" w:rsidRDefault="00AE770A" w:rsidP="00AE770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</w:t>
            </w:r>
            <w:r w:rsidR="00257A0B" w:rsidRPr="00257A0B">
              <w:rPr>
                <w:rFonts w:ascii="Times New Roman" w:hAnsi="Times New Roman" w:cs="Times New Roman"/>
              </w:rPr>
              <w:t>eptidyl-tyrosine phosphorylation</w:t>
            </w:r>
          </w:p>
        </w:tc>
        <w:tc>
          <w:tcPr>
            <w:tcW w:w="803" w:type="dxa"/>
            <w:vAlign w:val="center"/>
          </w:tcPr>
          <w:p w14:paraId="486DEE1E" w14:textId="1A225C15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1255" w:type="dxa"/>
            <w:vAlign w:val="center"/>
          </w:tcPr>
          <w:p w14:paraId="3C54DD93" w14:textId="46D8DF1B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3.1</w:t>
            </w:r>
            <w:r w:rsidR="006D0154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37" w:type="dxa"/>
            <w:vAlign w:val="center"/>
          </w:tcPr>
          <w:p w14:paraId="1EC520BA" w14:textId="51B265AF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1.50E-02</w:t>
            </w:r>
          </w:p>
        </w:tc>
      </w:tr>
      <w:tr w:rsidR="00257A0B" w:rsidRPr="00B369F9" w14:paraId="4AE52A9E" w14:textId="77777777" w:rsidTr="00AE770A">
        <w:tc>
          <w:tcPr>
            <w:tcW w:w="1145" w:type="dxa"/>
            <w:vMerge/>
            <w:vAlign w:val="center"/>
          </w:tcPr>
          <w:p w14:paraId="085F0BA6" w14:textId="77777777" w:rsidR="00257A0B" w:rsidRPr="00B369F9" w:rsidRDefault="00257A0B" w:rsidP="00176BF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76" w:type="dxa"/>
            <w:vAlign w:val="center"/>
          </w:tcPr>
          <w:p w14:paraId="414E8C43" w14:textId="7F3F2D7A" w:rsidR="00257A0B" w:rsidRPr="00257A0B" w:rsidRDefault="00AE770A" w:rsidP="00AE770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H</w:t>
            </w:r>
            <w:r w:rsidR="00257A0B" w:rsidRPr="00257A0B">
              <w:rPr>
                <w:rFonts w:ascii="Times New Roman" w:hAnsi="Times New Roman" w:cs="Times New Roman"/>
              </w:rPr>
              <w:t>ydrogen peroxide catabolic process</w:t>
            </w:r>
          </w:p>
        </w:tc>
        <w:tc>
          <w:tcPr>
            <w:tcW w:w="803" w:type="dxa"/>
            <w:vAlign w:val="center"/>
          </w:tcPr>
          <w:p w14:paraId="7D67BF93" w14:textId="7DB0FAEA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255" w:type="dxa"/>
            <w:vAlign w:val="center"/>
          </w:tcPr>
          <w:p w14:paraId="102D776C" w14:textId="08F3F799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1.6</w:t>
            </w:r>
            <w:r w:rsidR="006D0154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37" w:type="dxa"/>
            <w:vAlign w:val="center"/>
          </w:tcPr>
          <w:p w14:paraId="3B4B1804" w14:textId="791688B6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1.50E-02</w:t>
            </w:r>
          </w:p>
        </w:tc>
      </w:tr>
      <w:tr w:rsidR="00257A0B" w:rsidRPr="00B369F9" w14:paraId="3DE30962" w14:textId="77777777" w:rsidTr="00AE770A">
        <w:tc>
          <w:tcPr>
            <w:tcW w:w="1145" w:type="dxa"/>
            <w:vMerge/>
            <w:vAlign w:val="center"/>
          </w:tcPr>
          <w:p w14:paraId="1DA330EC" w14:textId="77777777" w:rsidR="00257A0B" w:rsidRPr="00B369F9" w:rsidRDefault="00257A0B" w:rsidP="00176BF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76" w:type="dxa"/>
            <w:vAlign w:val="center"/>
          </w:tcPr>
          <w:p w14:paraId="18989F2F" w14:textId="3A631F08" w:rsidR="00257A0B" w:rsidRPr="00257A0B" w:rsidRDefault="00AE770A" w:rsidP="00AE770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E</w:t>
            </w:r>
            <w:r w:rsidR="00257A0B" w:rsidRPr="00257A0B">
              <w:rPr>
                <w:rFonts w:ascii="Times New Roman" w:hAnsi="Times New Roman" w:cs="Times New Roman"/>
              </w:rPr>
              <w:t>ntrainment of circadian clock by photoperiod</w:t>
            </w:r>
          </w:p>
        </w:tc>
        <w:tc>
          <w:tcPr>
            <w:tcW w:w="803" w:type="dxa"/>
            <w:vAlign w:val="center"/>
          </w:tcPr>
          <w:p w14:paraId="321F928F" w14:textId="1E68866F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255" w:type="dxa"/>
            <w:vAlign w:val="center"/>
          </w:tcPr>
          <w:p w14:paraId="0046528B" w14:textId="126E7037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1.6</w:t>
            </w:r>
            <w:r w:rsidR="006D0154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37" w:type="dxa"/>
            <w:vAlign w:val="center"/>
          </w:tcPr>
          <w:p w14:paraId="24D942C3" w14:textId="582AF635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1.50E-02</w:t>
            </w:r>
          </w:p>
        </w:tc>
      </w:tr>
      <w:tr w:rsidR="00257A0B" w:rsidRPr="00B369F9" w14:paraId="2FDB90B9" w14:textId="77777777" w:rsidTr="00AE770A">
        <w:tc>
          <w:tcPr>
            <w:tcW w:w="1145" w:type="dxa"/>
            <w:vMerge/>
            <w:vAlign w:val="center"/>
          </w:tcPr>
          <w:p w14:paraId="14D3CC7B" w14:textId="77777777" w:rsidR="00257A0B" w:rsidRPr="00B369F9" w:rsidRDefault="00257A0B" w:rsidP="00176BF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76" w:type="dxa"/>
            <w:vAlign w:val="center"/>
          </w:tcPr>
          <w:p w14:paraId="1C584EB9" w14:textId="28FC2401" w:rsidR="00257A0B" w:rsidRPr="00257A0B" w:rsidRDefault="00AE770A" w:rsidP="00AE770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</w:t>
            </w:r>
            <w:r w:rsidR="00257A0B" w:rsidRPr="00257A0B">
              <w:rPr>
                <w:rFonts w:ascii="Times New Roman" w:hAnsi="Times New Roman" w:cs="Times New Roman"/>
              </w:rPr>
              <w:t>egative regulation of cell death</w:t>
            </w:r>
          </w:p>
        </w:tc>
        <w:tc>
          <w:tcPr>
            <w:tcW w:w="803" w:type="dxa"/>
            <w:vAlign w:val="center"/>
          </w:tcPr>
          <w:p w14:paraId="02D0BFFD" w14:textId="04F679ED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1255" w:type="dxa"/>
            <w:vAlign w:val="center"/>
          </w:tcPr>
          <w:p w14:paraId="1D6209E7" w14:textId="31D3BA55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2.1</w:t>
            </w:r>
            <w:r w:rsidR="006D0154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37" w:type="dxa"/>
            <w:vAlign w:val="center"/>
          </w:tcPr>
          <w:p w14:paraId="5522B737" w14:textId="4890E1B9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1.50E-02</w:t>
            </w:r>
          </w:p>
        </w:tc>
      </w:tr>
      <w:tr w:rsidR="00257A0B" w:rsidRPr="00B369F9" w14:paraId="16B79CD2" w14:textId="77777777" w:rsidTr="00AE770A">
        <w:tc>
          <w:tcPr>
            <w:tcW w:w="1145" w:type="dxa"/>
            <w:vMerge/>
            <w:vAlign w:val="center"/>
          </w:tcPr>
          <w:p w14:paraId="6863FA6D" w14:textId="77777777" w:rsidR="00257A0B" w:rsidRPr="00B369F9" w:rsidRDefault="00257A0B" w:rsidP="00176BF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76" w:type="dxa"/>
            <w:vAlign w:val="center"/>
          </w:tcPr>
          <w:p w14:paraId="5E8B1CC9" w14:textId="0A99A040" w:rsidR="00257A0B" w:rsidRPr="00257A0B" w:rsidRDefault="00AE770A" w:rsidP="00AE770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</w:t>
            </w:r>
            <w:r w:rsidR="00257A0B" w:rsidRPr="00257A0B">
              <w:rPr>
                <w:rFonts w:ascii="Times New Roman" w:hAnsi="Times New Roman" w:cs="Times New Roman"/>
              </w:rPr>
              <w:t>egulation of apoptotic process</w:t>
            </w:r>
          </w:p>
        </w:tc>
        <w:tc>
          <w:tcPr>
            <w:tcW w:w="803" w:type="dxa"/>
            <w:vAlign w:val="center"/>
          </w:tcPr>
          <w:p w14:paraId="19DC2828" w14:textId="4C1CFDCF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7</w:t>
            </w:r>
          </w:p>
        </w:tc>
        <w:tc>
          <w:tcPr>
            <w:tcW w:w="1255" w:type="dxa"/>
            <w:vAlign w:val="center"/>
          </w:tcPr>
          <w:p w14:paraId="2DFD57E8" w14:textId="22A02C3E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3.6</w:t>
            </w:r>
            <w:r w:rsidR="006D0154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37" w:type="dxa"/>
            <w:vAlign w:val="center"/>
          </w:tcPr>
          <w:p w14:paraId="6B221CCC" w14:textId="6A2DF318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1.60E-02</w:t>
            </w:r>
          </w:p>
        </w:tc>
      </w:tr>
      <w:tr w:rsidR="00257A0B" w:rsidRPr="00B369F9" w14:paraId="4469CB13" w14:textId="77777777" w:rsidTr="00AE770A">
        <w:tc>
          <w:tcPr>
            <w:tcW w:w="1145" w:type="dxa"/>
            <w:vMerge/>
            <w:vAlign w:val="center"/>
          </w:tcPr>
          <w:p w14:paraId="64BA1917" w14:textId="77777777" w:rsidR="00257A0B" w:rsidRPr="00B369F9" w:rsidRDefault="00257A0B" w:rsidP="00176BF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76" w:type="dxa"/>
            <w:vAlign w:val="center"/>
          </w:tcPr>
          <w:p w14:paraId="52616936" w14:textId="60C25ECF" w:rsidR="00257A0B" w:rsidRPr="00257A0B" w:rsidRDefault="00AE770A" w:rsidP="00AE770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</w:t>
            </w:r>
            <w:r w:rsidR="00257A0B" w:rsidRPr="00257A0B">
              <w:rPr>
                <w:rFonts w:ascii="Times New Roman" w:hAnsi="Times New Roman" w:cs="Times New Roman"/>
              </w:rPr>
              <w:t>ellular response to gamma radiation</w:t>
            </w:r>
          </w:p>
        </w:tc>
        <w:tc>
          <w:tcPr>
            <w:tcW w:w="803" w:type="dxa"/>
            <w:vAlign w:val="center"/>
          </w:tcPr>
          <w:p w14:paraId="7E0E1EFF" w14:textId="7D4AFD86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255" w:type="dxa"/>
            <w:vAlign w:val="center"/>
          </w:tcPr>
          <w:p w14:paraId="7EC8096E" w14:textId="75CE066F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1.6</w:t>
            </w:r>
            <w:r w:rsidR="006D0154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37" w:type="dxa"/>
            <w:vAlign w:val="center"/>
          </w:tcPr>
          <w:p w14:paraId="5B1EB745" w14:textId="602209D8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1.60E-02</w:t>
            </w:r>
          </w:p>
        </w:tc>
      </w:tr>
      <w:tr w:rsidR="00257A0B" w:rsidRPr="00B369F9" w14:paraId="0FED0DAF" w14:textId="77777777" w:rsidTr="00AE770A">
        <w:tc>
          <w:tcPr>
            <w:tcW w:w="1145" w:type="dxa"/>
            <w:vMerge/>
            <w:vAlign w:val="center"/>
          </w:tcPr>
          <w:p w14:paraId="6711924E" w14:textId="77777777" w:rsidR="00257A0B" w:rsidRPr="00B369F9" w:rsidRDefault="00257A0B" w:rsidP="00176BF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76" w:type="dxa"/>
            <w:vAlign w:val="center"/>
          </w:tcPr>
          <w:p w14:paraId="28269F31" w14:textId="17312146" w:rsidR="00257A0B" w:rsidRPr="00257A0B" w:rsidRDefault="00AE770A" w:rsidP="00AE770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</w:t>
            </w:r>
            <w:r w:rsidR="00257A0B" w:rsidRPr="00257A0B">
              <w:rPr>
                <w:rFonts w:ascii="Times New Roman" w:hAnsi="Times New Roman" w:cs="Times New Roman"/>
              </w:rPr>
              <w:t>tress-activated MAPK cascade</w:t>
            </w:r>
          </w:p>
        </w:tc>
        <w:tc>
          <w:tcPr>
            <w:tcW w:w="803" w:type="dxa"/>
            <w:vAlign w:val="center"/>
          </w:tcPr>
          <w:p w14:paraId="6CB5E102" w14:textId="0747826E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255" w:type="dxa"/>
            <w:vAlign w:val="center"/>
          </w:tcPr>
          <w:p w14:paraId="1885EB23" w14:textId="7BD9CE33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1.6</w:t>
            </w:r>
            <w:r w:rsidR="006D0154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37" w:type="dxa"/>
            <w:vAlign w:val="center"/>
          </w:tcPr>
          <w:p w14:paraId="649A5649" w14:textId="49C81FBF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1.60E-02</w:t>
            </w:r>
          </w:p>
        </w:tc>
      </w:tr>
      <w:tr w:rsidR="00257A0B" w:rsidRPr="00B369F9" w14:paraId="1365D741" w14:textId="77777777" w:rsidTr="00AE770A">
        <w:tc>
          <w:tcPr>
            <w:tcW w:w="1145" w:type="dxa"/>
            <w:vMerge/>
            <w:vAlign w:val="center"/>
          </w:tcPr>
          <w:p w14:paraId="099A2DF6" w14:textId="77777777" w:rsidR="00257A0B" w:rsidRPr="00B369F9" w:rsidRDefault="00257A0B" w:rsidP="00176BF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76" w:type="dxa"/>
            <w:vAlign w:val="center"/>
          </w:tcPr>
          <w:p w14:paraId="7AE1F095" w14:textId="5B7AE4E4" w:rsidR="00257A0B" w:rsidRPr="00257A0B" w:rsidRDefault="00AE770A" w:rsidP="00AE770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</w:t>
            </w:r>
            <w:r w:rsidR="00257A0B" w:rsidRPr="00257A0B">
              <w:rPr>
                <w:rFonts w:ascii="Times New Roman" w:hAnsi="Times New Roman" w:cs="Times New Roman"/>
              </w:rPr>
              <w:t xml:space="preserve">teroid hormone mediated </w:t>
            </w:r>
            <w:r w:rsidRPr="00257A0B">
              <w:rPr>
                <w:rFonts w:ascii="Times New Roman" w:hAnsi="Times New Roman" w:cs="Times New Roman"/>
              </w:rPr>
              <w:t>signalling</w:t>
            </w:r>
            <w:r w:rsidR="00257A0B" w:rsidRPr="00257A0B">
              <w:rPr>
                <w:rFonts w:ascii="Times New Roman" w:hAnsi="Times New Roman" w:cs="Times New Roman"/>
              </w:rPr>
              <w:t xml:space="preserve"> pathway</w:t>
            </w:r>
          </w:p>
        </w:tc>
        <w:tc>
          <w:tcPr>
            <w:tcW w:w="803" w:type="dxa"/>
            <w:vAlign w:val="center"/>
          </w:tcPr>
          <w:p w14:paraId="48D78980" w14:textId="70E8DA2D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1255" w:type="dxa"/>
            <w:vAlign w:val="center"/>
          </w:tcPr>
          <w:p w14:paraId="0FC2D9A1" w14:textId="6DC880B9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2.1</w:t>
            </w:r>
            <w:r w:rsidR="006D0154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37" w:type="dxa"/>
            <w:vAlign w:val="center"/>
          </w:tcPr>
          <w:p w14:paraId="4123BF11" w14:textId="14C008FA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1.70E-02</w:t>
            </w:r>
          </w:p>
        </w:tc>
      </w:tr>
      <w:tr w:rsidR="00257A0B" w:rsidRPr="00B369F9" w14:paraId="4E697E86" w14:textId="77777777" w:rsidTr="00AE770A">
        <w:tc>
          <w:tcPr>
            <w:tcW w:w="1145" w:type="dxa"/>
            <w:vMerge/>
            <w:vAlign w:val="center"/>
          </w:tcPr>
          <w:p w14:paraId="3C9186FC" w14:textId="77777777" w:rsidR="00257A0B" w:rsidRPr="00B369F9" w:rsidRDefault="00257A0B" w:rsidP="00176BF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76" w:type="dxa"/>
            <w:vAlign w:val="center"/>
          </w:tcPr>
          <w:p w14:paraId="35F43E33" w14:textId="581E0E96" w:rsidR="00257A0B" w:rsidRPr="00257A0B" w:rsidRDefault="00AE770A" w:rsidP="00AE770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</w:t>
            </w:r>
            <w:r w:rsidR="00257A0B" w:rsidRPr="00257A0B">
              <w:rPr>
                <w:rFonts w:ascii="Times New Roman" w:hAnsi="Times New Roman" w:cs="Times New Roman"/>
              </w:rPr>
              <w:t>ositive regulation of neutrophil chemotaxis</w:t>
            </w:r>
          </w:p>
        </w:tc>
        <w:tc>
          <w:tcPr>
            <w:tcW w:w="803" w:type="dxa"/>
            <w:vAlign w:val="center"/>
          </w:tcPr>
          <w:p w14:paraId="7602FD65" w14:textId="77725CD2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255" w:type="dxa"/>
            <w:vAlign w:val="center"/>
          </w:tcPr>
          <w:p w14:paraId="6BC007D8" w14:textId="3FFF1F56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1.6</w:t>
            </w:r>
            <w:r w:rsidR="006D0154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37" w:type="dxa"/>
            <w:vAlign w:val="center"/>
          </w:tcPr>
          <w:p w14:paraId="40F9E8EC" w14:textId="6E7FEAEF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1.80E-02</w:t>
            </w:r>
          </w:p>
        </w:tc>
      </w:tr>
      <w:tr w:rsidR="00257A0B" w:rsidRPr="00B369F9" w14:paraId="37D53868" w14:textId="77777777" w:rsidTr="00AE770A">
        <w:tc>
          <w:tcPr>
            <w:tcW w:w="1145" w:type="dxa"/>
            <w:vMerge/>
            <w:vAlign w:val="center"/>
          </w:tcPr>
          <w:p w14:paraId="3C046B70" w14:textId="77777777" w:rsidR="00257A0B" w:rsidRPr="00B369F9" w:rsidRDefault="00257A0B" w:rsidP="00176BF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76" w:type="dxa"/>
            <w:vAlign w:val="center"/>
          </w:tcPr>
          <w:p w14:paraId="109A8C8C" w14:textId="5FC58A9E" w:rsidR="00257A0B" w:rsidRPr="00257A0B" w:rsidRDefault="00AE770A" w:rsidP="00AE770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</w:t>
            </w:r>
            <w:r w:rsidR="00257A0B" w:rsidRPr="00257A0B">
              <w:rPr>
                <w:rFonts w:ascii="Times New Roman" w:hAnsi="Times New Roman" w:cs="Times New Roman"/>
              </w:rPr>
              <w:t xml:space="preserve">ositive regulation of I-kappaB kinase/NF-kappaB </w:t>
            </w:r>
            <w:r w:rsidRPr="00257A0B">
              <w:rPr>
                <w:rFonts w:ascii="Times New Roman" w:hAnsi="Times New Roman" w:cs="Times New Roman"/>
              </w:rPr>
              <w:t>signalling</w:t>
            </w:r>
          </w:p>
        </w:tc>
        <w:tc>
          <w:tcPr>
            <w:tcW w:w="803" w:type="dxa"/>
            <w:vAlign w:val="center"/>
          </w:tcPr>
          <w:p w14:paraId="140E8DB6" w14:textId="025F8C89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1255" w:type="dxa"/>
            <w:vAlign w:val="center"/>
          </w:tcPr>
          <w:p w14:paraId="0D5F3119" w14:textId="3961EFE6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3.1</w:t>
            </w:r>
            <w:r w:rsidR="006D0154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37" w:type="dxa"/>
            <w:vAlign w:val="center"/>
          </w:tcPr>
          <w:p w14:paraId="17EB457B" w14:textId="415CB146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1.80E-02</w:t>
            </w:r>
          </w:p>
        </w:tc>
      </w:tr>
      <w:tr w:rsidR="00257A0B" w:rsidRPr="00B369F9" w14:paraId="59112FA3" w14:textId="77777777" w:rsidTr="00AE770A">
        <w:tc>
          <w:tcPr>
            <w:tcW w:w="1145" w:type="dxa"/>
            <w:vMerge/>
            <w:vAlign w:val="center"/>
          </w:tcPr>
          <w:p w14:paraId="4132C1EF" w14:textId="77777777" w:rsidR="00257A0B" w:rsidRPr="00B369F9" w:rsidRDefault="00257A0B" w:rsidP="00176BF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76" w:type="dxa"/>
            <w:vAlign w:val="center"/>
          </w:tcPr>
          <w:p w14:paraId="5346B947" w14:textId="65BBD429" w:rsidR="00257A0B" w:rsidRPr="00257A0B" w:rsidRDefault="00AE770A" w:rsidP="00AE770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</w:t>
            </w:r>
            <w:r w:rsidR="00257A0B" w:rsidRPr="00257A0B">
              <w:rPr>
                <w:rFonts w:ascii="Times New Roman" w:hAnsi="Times New Roman" w:cs="Times New Roman"/>
              </w:rPr>
              <w:t>ositive regulation of mRNA endonucleolytic cleavage involved in unfolded protein response</w:t>
            </w:r>
          </w:p>
        </w:tc>
        <w:tc>
          <w:tcPr>
            <w:tcW w:w="803" w:type="dxa"/>
            <w:vAlign w:val="center"/>
          </w:tcPr>
          <w:p w14:paraId="5B3EAF42" w14:textId="3B232364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255" w:type="dxa"/>
            <w:vAlign w:val="center"/>
          </w:tcPr>
          <w:p w14:paraId="0ED66859" w14:textId="7D3D133B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1</w:t>
            </w:r>
            <w:r w:rsidR="006D0154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37" w:type="dxa"/>
            <w:vAlign w:val="center"/>
          </w:tcPr>
          <w:p w14:paraId="526DCAFD" w14:textId="11FFC0B1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1.90E-02</w:t>
            </w:r>
          </w:p>
        </w:tc>
      </w:tr>
      <w:tr w:rsidR="00257A0B" w:rsidRPr="00B369F9" w14:paraId="342575FB" w14:textId="77777777" w:rsidTr="00AE770A">
        <w:tc>
          <w:tcPr>
            <w:tcW w:w="1145" w:type="dxa"/>
            <w:vMerge/>
            <w:vAlign w:val="center"/>
          </w:tcPr>
          <w:p w14:paraId="609ECC62" w14:textId="77777777" w:rsidR="00257A0B" w:rsidRPr="00B369F9" w:rsidRDefault="00257A0B" w:rsidP="00176BF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76" w:type="dxa"/>
            <w:vAlign w:val="center"/>
          </w:tcPr>
          <w:p w14:paraId="4713B001" w14:textId="7FBFDE6A" w:rsidR="00257A0B" w:rsidRPr="00257A0B" w:rsidRDefault="00AE770A" w:rsidP="00AE770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</w:t>
            </w:r>
            <w:r w:rsidR="00257A0B" w:rsidRPr="00257A0B">
              <w:rPr>
                <w:rFonts w:ascii="Times New Roman" w:hAnsi="Times New Roman" w:cs="Times New Roman"/>
              </w:rPr>
              <w:t>ositive regulation of endoribonuclease activity</w:t>
            </w:r>
          </w:p>
        </w:tc>
        <w:tc>
          <w:tcPr>
            <w:tcW w:w="803" w:type="dxa"/>
            <w:vAlign w:val="center"/>
          </w:tcPr>
          <w:p w14:paraId="5953FF7D" w14:textId="011CEE8D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255" w:type="dxa"/>
            <w:vAlign w:val="center"/>
          </w:tcPr>
          <w:p w14:paraId="067D322F" w14:textId="2B17C5FB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1</w:t>
            </w:r>
            <w:r w:rsidR="006D0154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37" w:type="dxa"/>
            <w:vAlign w:val="center"/>
          </w:tcPr>
          <w:p w14:paraId="0BFAEB67" w14:textId="47EC56FF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1.90E-02</w:t>
            </w:r>
          </w:p>
        </w:tc>
      </w:tr>
      <w:tr w:rsidR="00257A0B" w:rsidRPr="00B369F9" w14:paraId="5B090700" w14:textId="77777777" w:rsidTr="00AE770A">
        <w:tc>
          <w:tcPr>
            <w:tcW w:w="1145" w:type="dxa"/>
            <w:vMerge/>
            <w:vAlign w:val="center"/>
          </w:tcPr>
          <w:p w14:paraId="431C6F0D" w14:textId="77777777" w:rsidR="00257A0B" w:rsidRPr="00B369F9" w:rsidRDefault="00257A0B" w:rsidP="00176BF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76" w:type="dxa"/>
            <w:vAlign w:val="center"/>
          </w:tcPr>
          <w:p w14:paraId="34DD196B" w14:textId="55D17373" w:rsidR="00257A0B" w:rsidRPr="00257A0B" w:rsidRDefault="00AE770A" w:rsidP="00AE770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</w:t>
            </w:r>
            <w:r w:rsidR="00257A0B" w:rsidRPr="00257A0B">
              <w:rPr>
                <w:rFonts w:ascii="Times New Roman" w:hAnsi="Times New Roman" w:cs="Times New Roman"/>
              </w:rPr>
              <w:t>egative regulation of establishment of protein localization to mitochondrion</w:t>
            </w:r>
          </w:p>
        </w:tc>
        <w:tc>
          <w:tcPr>
            <w:tcW w:w="803" w:type="dxa"/>
            <w:vAlign w:val="center"/>
          </w:tcPr>
          <w:p w14:paraId="2124F397" w14:textId="2E13DBC3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255" w:type="dxa"/>
            <w:vAlign w:val="center"/>
          </w:tcPr>
          <w:p w14:paraId="21A1B9E7" w14:textId="4A12F84A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1</w:t>
            </w:r>
            <w:r w:rsidR="006D0154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37" w:type="dxa"/>
            <w:vAlign w:val="center"/>
          </w:tcPr>
          <w:p w14:paraId="5465A8C9" w14:textId="72059187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1.90E-02</w:t>
            </w:r>
          </w:p>
        </w:tc>
      </w:tr>
      <w:tr w:rsidR="00257A0B" w:rsidRPr="00B369F9" w14:paraId="42BB132A" w14:textId="77777777" w:rsidTr="00AE770A">
        <w:tc>
          <w:tcPr>
            <w:tcW w:w="1145" w:type="dxa"/>
            <w:vMerge/>
            <w:vAlign w:val="center"/>
          </w:tcPr>
          <w:p w14:paraId="0F586A66" w14:textId="77777777" w:rsidR="00257A0B" w:rsidRPr="00B369F9" w:rsidRDefault="00257A0B" w:rsidP="00176BF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76" w:type="dxa"/>
            <w:vAlign w:val="center"/>
          </w:tcPr>
          <w:p w14:paraId="4DF68726" w14:textId="3BBB7462" w:rsidR="00257A0B" w:rsidRPr="00257A0B" w:rsidRDefault="00AE770A" w:rsidP="00AE770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</w:t>
            </w:r>
            <w:r w:rsidR="00257A0B" w:rsidRPr="00257A0B">
              <w:rPr>
                <w:rFonts w:ascii="Times New Roman" w:hAnsi="Times New Roman" w:cs="Times New Roman"/>
              </w:rPr>
              <w:t>ellular response to vascular endothelial growth factor stimulus</w:t>
            </w:r>
          </w:p>
        </w:tc>
        <w:tc>
          <w:tcPr>
            <w:tcW w:w="803" w:type="dxa"/>
            <w:vAlign w:val="center"/>
          </w:tcPr>
          <w:p w14:paraId="05AB8A36" w14:textId="36426B77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255" w:type="dxa"/>
            <w:vAlign w:val="center"/>
          </w:tcPr>
          <w:p w14:paraId="20E1DF15" w14:textId="54CBFB02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1.6</w:t>
            </w:r>
            <w:r w:rsidR="006D0154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37" w:type="dxa"/>
            <w:vAlign w:val="center"/>
          </w:tcPr>
          <w:p w14:paraId="1437FB94" w14:textId="79D5CB68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2.00E-02</w:t>
            </w:r>
          </w:p>
        </w:tc>
      </w:tr>
      <w:tr w:rsidR="00257A0B" w:rsidRPr="00B369F9" w14:paraId="45A1B69C" w14:textId="77777777" w:rsidTr="00AE770A">
        <w:tc>
          <w:tcPr>
            <w:tcW w:w="1145" w:type="dxa"/>
            <w:vMerge/>
            <w:vAlign w:val="center"/>
          </w:tcPr>
          <w:p w14:paraId="33EFAE37" w14:textId="77777777" w:rsidR="00257A0B" w:rsidRPr="00B369F9" w:rsidRDefault="00257A0B" w:rsidP="00176BF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76" w:type="dxa"/>
            <w:vAlign w:val="center"/>
          </w:tcPr>
          <w:p w14:paraId="0CFB4CB3" w14:textId="5FAE6C16" w:rsidR="00257A0B" w:rsidRPr="00257A0B" w:rsidRDefault="00AE770A" w:rsidP="00AE770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</w:t>
            </w:r>
            <w:r w:rsidR="00257A0B" w:rsidRPr="00257A0B">
              <w:rPr>
                <w:rFonts w:ascii="Times New Roman" w:hAnsi="Times New Roman" w:cs="Times New Roman"/>
              </w:rPr>
              <w:t>ellular senescence</w:t>
            </w:r>
          </w:p>
        </w:tc>
        <w:tc>
          <w:tcPr>
            <w:tcW w:w="803" w:type="dxa"/>
            <w:vAlign w:val="center"/>
          </w:tcPr>
          <w:p w14:paraId="1FBA24E7" w14:textId="290366FC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255" w:type="dxa"/>
            <w:vAlign w:val="center"/>
          </w:tcPr>
          <w:p w14:paraId="43267C66" w14:textId="5CC6006C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1.6</w:t>
            </w:r>
            <w:r w:rsidR="00AE770A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37" w:type="dxa"/>
            <w:vAlign w:val="center"/>
          </w:tcPr>
          <w:p w14:paraId="367F1DA9" w14:textId="4EDCF11D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2.00E-02</w:t>
            </w:r>
          </w:p>
        </w:tc>
      </w:tr>
      <w:tr w:rsidR="00257A0B" w:rsidRPr="00B369F9" w14:paraId="6308B49B" w14:textId="77777777" w:rsidTr="00AE770A">
        <w:tc>
          <w:tcPr>
            <w:tcW w:w="1145" w:type="dxa"/>
            <w:vMerge/>
            <w:vAlign w:val="center"/>
          </w:tcPr>
          <w:p w14:paraId="414254E1" w14:textId="77777777" w:rsidR="00257A0B" w:rsidRPr="00B369F9" w:rsidRDefault="00257A0B" w:rsidP="00176BF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76" w:type="dxa"/>
            <w:vAlign w:val="center"/>
          </w:tcPr>
          <w:p w14:paraId="28BF04F2" w14:textId="509B6A03" w:rsidR="00257A0B" w:rsidRPr="00257A0B" w:rsidRDefault="00AE770A" w:rsidP="00AE770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</w:t>
            </w:r>
            <w:r w:rsidR="00257A0B" w:rsidRPr="00257A0B">
              <w:rPr>
                <w:rFonts w:ascii="Times New Roman" w:hAnsi="Times New Roman" w:cs="Times New Roman"/>
              </w:rPr>
              <w:t>esponse to stress</w:t>
            </w:r>
          </w:p>
        </w:tc>
        <w:tc>
          <w:tcPr>
            <w:tcW w:w="803" w:type="dxa"/>
            <w:vAlign w:val="center"/>
          </w:tcPr>
          <w:p w14:paraId="432D7D26" w14:textId="5463A31D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1255" w:type="dxa"/>
            <w:vAlign w:val="center"/>
          </w:tcPr>
          <w:p w14:paraId="4326EE5A" w14:textId="65E79A1B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2.1</w:t>
            </w:r>
            <w:r w:rsidR="006D0154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37" w:type="dxa"/>
            <w:vAlign w:val="center"/>
          </w:tcPr>
          <w:p w14:paraId="4792BA7A" w14:textId="6B6124AB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2.00E-02</w:t>
            </w:r>
          </w:p>
        </w:tc>
      </w:tr>
      <w:tr w:rsidR="00257A0B" w:rsidRPr="00B369F9" w14:paraId="382D978D" w14:textId="77777777" w:rsidTr="00AE770A">
        <w:tc>
          <w:tcPr>
            <w:tcW w:w="1145" w:type="dxa"/>
            <w:vMerge/>
            <w:vAlign w:val="center"/>
          </w:tcPr>
          <w:p w14:paraId="11D7712E" w14:textId="77777777" w:rsidR="00257A0B" w:rsidRPr="00B369F9" w:rsidRDefault="00257A0B" w:rsidP="00176BF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76" w:type="dxa"/>
            <w:vAlign w:val="center"/>
          </w:tcPr>
          <w:p w14:paraId="111DA963" w14:textId="08C896A8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SMAD protein signal transduction</w:t>
            </w:r>
          </w:p>
        </w:tc>
        <w:tc>
          <w:tcPr>
            <w:tcW w:w="803" w:type="dxa"/>
            <w:vAlign w:val="center"/>
          </w:tcPr>
          <w:p w14:paraId="39F7ECDE" w14:textId="1248591E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1255" w:type="dxa"/>
            <w:vAlign w:val="center"/>
          </w:tcPr>
          <w:p w14:paraId="7746D96F" w14:textId="010FE836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2.1</w:t>
            </w:r>
            <w:r w:rsidR="006D0154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37" w:type="dxa"/>
            <w:vAlign w:val="center"/>
          </w:tcPr>
          <w:p w14:paraId="741080E4" w14:textId="279CF2D1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2.10E-02</w:t>
            </w:r>
          </w:p>
        </w:tc>
      </w:tr>
      <w:tr w:rsidR="00257A0B" w:rsidRPr="00B369F9" w14:paraId="63E112F2" w14:textId="77777777" w:rsidTr="00AE770A">
        <w:tc>
          <w:tcPr>
            <w:tcW w:w="1145" w:type="dxa"/>
            <w:vMerge/>
            <w:vAlign w:val="center"/>
          </w:tcPr>
          <w:p w14:paraId="3400C0AB" w14:textId="77777777" w:rsidR="00257A0B" w:rsidRPr="00B369F9" w:rsidRDefault="00257A0B" w:rsidP="00176BF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76" w:type="dxa"/>
            <w:vAlign w:val="center"/>
          </w:tcPr>
          <w:p w14:paraId="1BEC1D6A" w14:textId="096C65E8" w:rsidR="00257A0B" w:rsidRPr="00257A0B" w:rsidRDefault="00AE770A" w:rsidP="00AE770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</w:t>
            </w:r>
            <w:r w:rsidR="00257A0B" w:rsidRPr="00257A0B">
              <w:rPr>
                <w:rFonts w:ascii="Times New Roman" w:hAnsi="Times New Roman" w:cs="Times New Roman"/>
              </w:rPr>
              <w:t>ssociative learning</w:t>
            </w:r>
          </w:p>
        </w:tc>
        <w:tc>
          <w:tcPr>
            <w:tcW w:w="803" w:type="dxa"/>
            <w:vAlign w:val="center"/>
          </w:tcPr>
          <w:p w14:paraId="4C313550" w14:textId="0F761223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255" w:type="dxa"/>
            <w:vAlign w:val="center"/>
          </w:tcPr>
          <w:p w14:paraId="16D714AF" w14:textId="5A4C1065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1.6</w:t>
            </w:r>
            <w:r w:rsidR="006D0154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37" w:type="dxa"/>
            <w:vAlign w:val="center"/>
          </w:tcPr>
          <w:p w14:paraId="54413026" w14:textId="58AE2806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2.10E-02</w:t>
            </w:r>
          </w:p>
        </w:tc>
      </w:tr>
      <w:tr w:rsidR="00257A0B" w:rsidRPr="00B369F9" w14:paraId="6C2B1558" w14:textId="77777777" w:rsidTr="00AE770A">
        <w:tc>
          <w:tcPr>
            <w:tcW w:w="1145" w:type="dxa"/>
            <w:vMerge/>
            <w:vAlign w:val="center"/>
          </w:tcPr>
          <w:p w14:paraId="78301B78" w14:textId="77777777" w:rsidR="00257A0B" w:rsidRPr="00B369F9" w:rsidRDefault="00257A0B" w:rsidP="00176BF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76" w:type="dxa"/>
            <w:vAlign w:val="center"/>
          </w:tcPr>
          <w:p w14:paraId="689AAFF8" w14:textId="470BC66B" w:rsidR="00257A0B" w:rsidRPr="00257A0B" w:rsidRDefault="00AE770A" w:rsidP="00AE770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</w:t>
            </w:r>
            <w:r w:rsidR="00257A0B" w:rsidRPr="00257A0B">
              <w:rPr>
                <w:rFonts w:ascii="Times New Roman" w:hAnsi="Times New Roman" w:cs="Times New Roman"/>
              </w:rPr>
              <w:t xml:space="preserve">ositive regulation of epidermal growth factor receptor </w:t>
            </w:r>
            <w:r w:rsidRPr="00257A0B">
              <w:rPr>
                <w:rFonts w:ascii="Times New Roman" w:hAnsi="Times New Roman" w:cs="Times New Roman"/>
              </w:rPr>
              <w:t>signalling</w:t>
            </w:r>
            <w:r w:rsidR="00257A0B" w:rsidRPr="00257A0B">
              <w:rPr>
                <w:rFonts w:ascii="Times New Roman" w:hAnsi="Times New Roman" w:cs="Times New Roman"/>
              </w:rPr>
              <w:t xml:space="preserve"> pathway</w:t>
            </w:r>
          </w:p>
        </w:tc>
        <w:tc>
          <w:tcPr>
            <w:tcW w:w="803" w:type="dxa"/>
            <w:vAlign w:val="center"/>
          </w:tcPr>
          <w:p w14:paraId="115DB428" w14:textId="04C385A6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255" w:type="dxa"/>
            <w:vAlign w:val="center"/>
          </w:tcPr>
          <w:p w14:paraId="52D52E0F" w14:textId="331DD60C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1.6</w:t>
            </w:r>
            <w:r w:rsidR="006D0154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37" w:type="dxa"/>
            <w:vAlign w:val="center"/>
          </w:tcPr>
          <w:p w14:paraId="5754D2E2" w14:textId="5DD618A3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2.10E-02</w:t>
            </w:r>
          </w:p>
        </w:tc>
      </w:tr>
      <w:tr w:rsidR="00257A0B" w:rsidRPr="00B369F9" w14:paraId="3CECA409" w14:textId="77777777" w:rsidTr="00AE770A">
        <w:tc>
          <w:tcPr>
            <w:tcW w:w="1145" w:type="dxa"/>
            <w:vMerge/>
            <w:vAlign w:val="center"/>
          </w:tcPr>
          <w:p w14:paraId="7593C3DA" w14:textId="77777777" w:rsidR="00257A0B" w:rsidRPr="00B369F9" w:rsidRDefault="00257A0B" w:rsidP="0078105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76" w:type="dxa"/>
            <w:vAlign w:val="center"/>
          </w:tcPr>
          <w:p w14:paraId="40CD7DE7" w14:textId="54D9B158" w:rsidR="00257A0B" w:rsidRPr="00257A0B" w:rsidRDefault="00AE770A" w:rsidP="00AE770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</w:t>
            </w:r>
            <w:r w:rsidR="00257A0B" w:rsidRPr="00257A0B">
              <w:rPr>
                <w:rFonts w:ascii="Times New Roman" w:hAnsi="Times New Roman" w:cs="Times New Roman"/>
              </w:rPr>
              <w:t>ositive regulation of proteasomal ubiquitin-dependent protein catabolic process</w:t>
            </w:r>
          </w:p>
        </w:tc>
        <w:tc>
          <w:tcPr>
            <w:tcW w:w="803" w:type="dxa"/>
            <w:vAlign w:val="center"/>
          </w:tcPr>
          <w:p w14:paraId="2663DC90" w14:textId="24406611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1255" w:type="dxa"/>
            <w:vAlign w:val="center"/>
          </w:tcPr>
          <w:p w14:paraId="60114B64" w14:textId="1AA96A1F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2.1</w:t>
            </w:r>
            <w:r w:rsidR="006D0154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37" w:type="dxa"/>
            <w:vAlign w:val="center"/>
          </w:tcPr>
          <w:p w14:paraId="12861552" w14:textId="4F88CA19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2.20E-02</w:t>
            </w:r>
          </w:p>
        </w:tc>
      </w:tr>
      <w:tr w:rsidR="00257A0B" w:rsidRPr="00B369F9" w14:paraId="43271DCF" w14:textId="77777777" w:rsidTr="00AE770A">
        <w:tc>
          <w:tcPr>
            <w:tcW w:w="1145" w:type="dxa"/>
            <w:vMerge/>
            <w:vAlign w:val="center"/>
          </w:tcPr>
          <w:p w14:paraId="3C5E09AC" w14:textId="77777777" w:rsidR="00257A0B" w:rsidRPr="00B369F9" w:rsidRDefault="00257A0B" w:rsidP="0078105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76" w:type="dxa"/>
            <w:vAlign w:val="center"/>
          </w:tcPr>
          <w:p w14:paraId="7EA5F08F" w14:textId="42CE5EA8" w:rsidR="00257A0B" w:rsidRPr="00257A0B" w:rsidRDefault="00AE770A" w:rsidP="00AE770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</w:t>
            </w:r>
            <w:r w:rsidR="00257A0B" w:rsidRPr="00257A0B">
              <w:rPr>
                <w:rFonts w:ascii="Times New Roman" w:hAnsi="Times New Roman" w:cs="Times New Roman"/>
              </w:rPr>
              <w:t xml:space="preserve">ucleotide-binding oligomerization domain containing </w:t>
            </w:r>
            <w:r w:rsidRPr="00257A0B">
              <w:rPr>
                <w:rFonts w:ascii="Times New Roman" w:hAnsi="Times New Roman" w:cs="Times New Roman"/>
              </w:rPr>
              <w:t>signalling</w:t>
            </w:r>
            <w:r w:rsidR="00257A0B" w:rsidRPr="00257A0B">
              <w:rPr>
                <w:rFonts w:ascii="Times New Roman" w:hAnsi="Times New Roman" w:cs="Times New Roman"/>
              </w:rPr>
              <w:t xml:space="preserve"> pathway</w:t>
            </w:r>
          </w:p>
        </w:tc>
        <w:tc>
          <w:tcPr>
            <w:tcW w:w="803" w:type="dxa"/>
            <w:vAlign w:val="center"/>
          </w:tcPr>
          <w:p w14:paraId="3F0A9F6D" w14:textId="0C27C338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255" w:type="dxa"/>
            <w:vAlign w:val="center"/>
          </w:tcPr>
          <w:p w14:paraId="1592EDA5" w14:textId="7058DFFB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1.6</w:t>
            </w:r>
            <w:r w:rsidR="006D0154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37" w:type="dxa"/>
            <w:vAlign w:val="center"/>
          </w:tcPr>
          <w:p w14:paraId="40B38CA3" w14:textId="79431F5E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2.30E-02</w:t>
            </w:r>
          </w:p>
        </w:tc>
      </w:tr>
      <w:tr w:rsidR="00257A0B" w:rsidRPr="00B369F9" w14:paraId="38B2522B" w14:textId="77777777" w:rsidTr="00AE770A">
        <w:tc>
          <w:tcPr>
            <w:tcW w:w="1145" w:type="dxa"/>
            <w:vMerge/>
            <w:vAlign w:val="center"/>
          </w:tcPr>
          <w:p w14:paraId="3DBA49CD" w14:textId="77777777" w:rsidR="00257A0B" w:rsidRPr="00B369F9" w:rsidRDefault="00257A0B" w:rsidP="0078105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76" w:type="dxa"/>
            <w:vAlign w:val="center"/>
          </w:tcPr>
          <w:p w14:paraId="2EAE16F0" w14:textId="6BA9102F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 xml:space="preserve">Notch </w:t>
            </w:r>
            <w:r w:rsidR="00AE770A" w:rsidRPr="00257A0B">
              <w:rPr>
                <w:rFonts w:ascii="Times New Roman" w:hAnsi="Times New Roman" w:cs="Times New Roman"/>
              </w:rPr>
              <w:t>signalling</w:t>
            </w:r>
            <w:r w:rsidRPr="00257A0B">
              <w:rPr>
                <w:rFonts w:ascii="Times New Roman" w:hAnsi="Times New Roman" w:cs="Times New Roman"/>
              </w:rPr>
              <w:t xml:space="preserve"> pathway</w:t>
            </w:r>
          </w:p>
        </w:tc>
        <w:tc>
          <w:tcPr>
            <w:tcW w:w="803" w:type="dxa"/>
            <w:vAlign w:val="center"/>
          </w:tcPr>
          <w:p w14:paraId="67B2CA61" w14:textId="5D58A89D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255" w:type="dxa"/>
            <w:vAlign w:val="center"/>
          </w:tcPr>
          <w:p w14:paraId="510AD93B" w14:textId="1C958D48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2.6</w:t>
            </w:r>
            <w:r w:rsidR="006D0154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37" w:type="dxa"/>
            <w:vAlign w:val="center"/>
          </w:tcPr>
          <w:p w14:paraId="283C9F27" w14:textId="76F82C23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2.30E-02</w:t>
            </w:r>
          </w:p>
        </w:tc>
      </w:tr>
      <w:tr w:rsidR="00257A0B" w:rsidRPr="00B369F9" w14:paraId="109AE863" w14:textId="77777777" w:rsidTr="00AE770A">
        <w:tc>
          <w:tcPr>
            <w:tcW w:w="1145" w:type="dxa"/>
            <w:vMerge/>
            <w:vAlign w:val="center"/>
          </w:tcPr>
          <w:p w14:paraId="05AB0DB2" w14:textId="77777777" w:rsidR="00257A0B" w:rsidRPr="00B369F9" w:rsidRDefault="00257A0B" w:rsidP="0078105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76" w:type="dxa"/>
            <w:vAlign w:val="center"/>
          </w:tcPr>
          <w:p w14:paraId="0E392B47" w14:textId="3503D97A" w:rsidR="00257A0B" w:rsidRPr="00257A0B" w:rsidRDefault="00AE770A" w:rsidP="00AE770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</w:t>
            </w:r>
            <w:r w:rsidR="00257A0B" w:rsidRPr="00257A0B">
              <w:rPr>
                <w:rFonts w:ascii="Times New Roman" w:hAnsi="Times New Roman" w:cs="Times New Roman"/>
              </w:rPr>
              <w:t>ositive regulation of JNK cascade</w:t>
            </w:r>
          </w:p>
        </w:tc>
        <w:tc>
          <w:tcPr>
            <w:tcW w:w="803" w:type="dxa"/>
            <w:vAlign w:val="center"/>
          </w:tcPr>
          <w:p w14:paraId="423DEC74" w14:textId="176A2870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1255" w:type="dxa"/>
            <w:vAlign w:val="center"/>
          </w:tcPr>
          <w:p w14:paraId="5CA4F7AE" w14:textId="3059C89E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2.1</w:t>
            </w:r>
            <w:r w:rsidR="006D0154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37" w:type="dxa"/>
            <w:vAlign w:val="center"/>
          </w:tcPr>
          <w:p w14:paraId="3FBEAA60" w14:textId="730F0304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2.30E-02</w:t>
            </w:r>
          </w:p>
        </w:tc>
      </w:tr>
      <w:tr w:rsidR="00257A0B" w:rsidRPr="00B369F9" w14:paraId="1D456069" w14:textId="77777777" w:rsidTr="00AE770A">
        <w:tc>
          <w:tcPr>
            <w:tcW w:w="1145" w:type="dxa"/>
            <w:vMerge/>
            <w:vAlign w:val="center"/>
          </w:tcPr>
          <w:p w14:paraId="1CD8C9F6" w14:textId="77777777" w:rsidR="00257A0B" w:rsidRPr="00B369F9" w:rsidRDefault="00257A0B" w:rsidP="0078105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76" w:type="dxa"/>
            <w:vAlign w:val="center"/>
          </w:tcPr>
          <w:p w14:paraId="43C8AA39" w14:textId="7377A841" w:rsidR="00257A0B" w:rsidRPr="00257A0B" w:rsidRDefault="00AE770A" w:rsidP="00AE770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</w:t>
            </w:r>
            <w:r w:rsidR="00257A0B" w:rsidRPr="00257A0B">
              <w:rPr>
                <w:rFonts w:ascii="Times New Roman" w:hAnsi="Times New Roman" w:cs="Times New Roman"/>
              </w:rPr>
              <w:t>esponse to insulin</w:t>
            </w:r>
          </w:p>
        </w:tc>
        <w:tc>
          <w:tcPr>
            <w:tcW w:w="803" w:type="dxa"/>
            <w:vAlign w:val="center"/>
          </w:tcPr>
          <w:p w14:paraId="04372DF8" w14:textId="1BF55868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1255" w:type="dxa"/>
            <w:vAlign w:val="center"/>
          </w:tcPr>
          <w:p w14:paraId="53EB2DBA" w14:textId="7F72177B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2.1</w:t>
            </w:r>
            <w:r w:rsidR="006D0154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37" w:type="dxa"/>
            <w:vAlign w:val="center"/>
          </w:tcPr>
          <w:p w14:paraId="00461FFA" w14:textId="650F6FAC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2.50E-02</w:t>
            </w:r>
          </w:p>
        </w:tc>
      </w:tr>
      <w:tr w:rsidR="00257A0B" w:rsidRPr="00B369F9" w14:paraId="519F3C1E" w14:textId="77777777" w:rsidTr="00AE770A">
        <w:tc>
          <w:tcPr>
            <w:tcW w:w="1145" w:type="dxa"/>
            <w:vMerge/>
            <w:vAlign w:val="center"/>
          </w:tcPr>
          <w:p w14:paraId="0F94E0F4" w14:textId="77777777" w:rsidR="00257A0B" w:rsidRPr="00B369F9" w:rsidRDefault="00257A0B" w:rsidP="0078105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76" w:type="dxa"/>
            <w:vAlign w:val="center"/>
          </w:tcPr>
          <w:p w14:paraId="5D8697E7" w14:textId="263365D1" w:rsidR="00257A0B" w:rsidRPr="00257A0B" w:rsidRDefault="00AE770A" w:rsidP="00AE770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</w:t>
            </w:r>
            <w:r w:rsidR="00257A0B" w:rsidRPr="00257A0B">
              <w:rPr>
                <w:rFonts w:ascii="Times New Roman" w:hAnsi="Times New Roman" w:cs="Times New Roman"/>
              </w:rPr>
              <w:t>ranscription, DNA-templated</w:t>
            </w:r>
          </w:p>
        </w:tc>
        <w:tc>
          <w:tcPr>
            <w:tcW w:w="803" w:type="dxa"/>
            <w:vAlign w:val="center"/>
          </w:tcPr>
          <w:p w14:paraId="0F7E59A7" w14:textId="45EC468E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28</w:t>
            </w:r>
          </w:p>
        </w:tc>
        <w:tc>
          <w:tcPr>
            <w:tcW w:w="1255" w:type="dxa"/>
            <w:vAlign w:val="center"/>
          </w:tcPr>
          <w:p w14:paraId="7D42223F" w14:textId="56FBD1D4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14.5</w:t>
            </w:r>
            <w:r w:rsidR="006D0154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37" w:type="dxa"/>
            <w:vAlign w:val="center"/>
          </w:tcPr>
          <w:p w14:paraId="6D28CF22" w14:textId="14D9D9F5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2.60E-02</w:t>
            </w:r>
          </w:p>
        </w:tc>
      </w:tr>
      <w:tr w:rsidR="00257A0B" w:rsidRPr="00B369F9" w14:paraId="7E177F71" w14:textId="77777777" w:rsidTr="00AE770A">
        <w:tc>
          <w:tcPr>
            <w:tcW w:w="1145" w:type="dxa"/>
            <w:vMerge/>
            <w:vAlign w:val="center"/>
          </w:tcPr>
          <w:p w14:paraId="2684D618" w14:textId="77777777" w:rsidR="00257A0B" w:rsidRPr="00B369F9" w:rsidRDefault="00257A0B" w:rsidP="0078105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76" w:type="dxa"/>
            <w:vAlign w:val="center"/>
          </w:tcPr>
          <w:p w14:paraId="51161C40" w14:textId="5374BD85" w:rsidR="00257A0B" w:rsidRPr="00257A0B" w:rsidRDefault="00AE770A" w:rsidP="00AE770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</w:t>
            </w:r>
            <w:r w:rsidR="00257A0B" w:rsidRPr="00257A0B">
              <w:rPr>
                <w:rFonts w:ascii="Times New Roman" w:hAnsi="Times New Roman" w:cs="Times New Roman"/>
              </w:rPr>
              <w:t>ositive regulation of endothelial cell proliferation</w:t>
            </w:r>
          </w:p>
        </w:tc>
        <w:tc>
          <w:tcPr>
            <w:tcW w:w="803" w:type="dxa"/>
            <w:vAlign w:val="center"/>
          </w:tcPr>
          <w:p w14:paraId="5846B2AB" w14:textId="6ED26F0C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1255" w:type="dxa"/>
            <w:vAlign w:val="center"/>
          </w:tcPr>
          <w:p w14:paraId="2B4127C8" w14:textId="15AD8D82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2.1</w:t>
            </w:r>
            <w:r w:rsidR="006D0154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37" w:type="dxa"/>
            <w:vAlign w:val="center"/>
          </w:tcPr>
          <w:p w14:paraId="7D9FFF71" w14:textId="52ABC0FC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2.70E-02</w:t>
            </w:r>
          </w:p>
        </w:tc>
      </w:tr>
      <w:tr w:rsidR="00257A0B" w:rsidRPr="00B369F9" w14:paraId="7DF927CC" w14:textId="77777777" w:rsidTr="00AE770A">
        <w:tc>
          <w:tcPr>
            <w:tcW w:w="1145" w:type="dxa"/>
            <w:vMerge/>
            <w:vAlign w:val="center"/>
          </w:tcPr>
          <w:p w14:paraId="47750991" w14:textId="77777777" w:rsidR="00257A0B" w:rsidRPr="00B369F9" w:rsidRDefault="00257A0B" w:rsidP="0078105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76" w:type="dxa"/>
            <w:vAlign w:val="center"/>
          </w:tcPr>
          <w:p w14:paraId="6FFCCF3F" w14:textId="0FE21A6B" w:rsidR="00257A0B" w:rsidRPr="00257A0B" w:rsidRDefault="00AE770A" w:rsidP="00AE770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</w:t>
            </w:r>
            <w:r w:rsidR="00257A0B" w:rsidRPr="00257A0B">
              <w:rPr>
                <w:rFonts w:ascii="Times New Roman" w:hAnsi="Times New Roman" w:cs="Times New Roman"/>
              </w:rPr>
              <w:t>egative regulation of tyrosine phosphorylation of Stat1 protein</w:t>
            </w:r>
          </w:p>
        </w:tc>
        <w:tc>
          <w:tcPr>
            <w:tcW w:w="803" w:type="dxa"/>
            <w:vAlign w:val="center"/>
          </w:tcPr>
          <w:p w14:paraId="50A7A058" w14:textId="78C1E9F7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255" w:type="dxa"/>
            <w:vAlign w:val="center"/>
          </w:tcPr>
          <w:p w14:paraId="49BF1E91" w14:textId="3E1A5F63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1</w:t>
            </w:r>
            <w:r w:rsidR="006D0154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37" w:type="dxa"/>
            <w:vAlign w:val="center"/>
          </w:tcPr>
          <w:p w14:paraId="44048F45" w14:textId="38521329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2.80E-02</w:t>
            </w:r>
          </w:p>
        </w:tc>
      </w:tr>
      <w:tr w:rsidR="00257A0B" w:rsidRPr="00B369F9" w14:paraId="24256ACC" w14:textId="77777777" w:rsidTr="00AE770A">
        <w:tc>
          <w:tcPr>
            <w:tcW w:w="1145" w:type="dxa"/>
            <w:vMerge/>
            <w:vAlign w:val="center"/>
          </w:tcPr>
          <w:p w14:paraId="7B54C0AB" w14:textId="77777777" w:rsidR="00257A0B" w:rsidRPr="00B369F9" w:rsidRDefault="00257A0B" w:rsidP="0078105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76" w:type="dxa"/>
            <w:vAlign w:val="center"/>
          </w:tcPr>
          <w:p w14:paraId="7D705D53" w14:textId="04B1F7EE" w:rsidR="00257A0B" w:rsidRPr="00257A0B" w:rsidRDefault="00AE770A" w:rsidP="00AE770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</w:t>
            </w:r>
            <w:r w:rsidR="00257A0B" w:rsidRPr="00257A0B">
              <w:rPr>
                <w:rFonts w:ascii="Times New Roman" w:hAnsi="Times New Roman" w:cs="Times New Roman"/>
              </w:rPr>
              <w:t>haperone-mediated autophagy</w:t>
            </w:r>
          </w:p>
        </w:tc>
        <w:tc>
          <w:tcPr>
            <w:tcW w:w="803" w:type="dxa"/>
            <w:vAlign w:val="center"/>
          </w:tcPr>
          <w:p w14:paraId="5AB92712" w14:textId="414C42AF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255" w:type="dxa"/>
            <w:vAlign w:val="center"/>
          </w:tcPr>
          <w:p w14:paraId="0C1CC95D" w14:textId="14CA246C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1</w:t>
            </w:r>
            <w:r w:rsidR="006D0154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37" w:type="dxa"/>
            <w:vAlign w:val="center"/>
          </w:tcPr>
          <w:p w14:paraId="4765B6DF" w14:textId="137B5B8A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2.80E-02</w:t>
            </w:r>
          </w:p>
        </w:tc>
      </w:tr>
      <w:tr w:rsidR="00257A0B" w:rsidRPr="00B369F9" w14:paraId="4A7C3056" w14:textId="77777777" w:rsidTr="00AE770A">
        <w:tc>
          <w:tcPr>
            <w:tcW w:w="1145" w:type="dxa"/>
            <w:vMerge/>
            <w:vAlign w:val="center"/>
          </w:tcPr>
          <w:p w14:paraId="7A3133AF" w14:textId="77777777" w:rsidR="00257A0B" w:rsidRPr="00B369F9" w:rsidRDefault="00257A0B" w:rsidP="0078105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76" w:type="dxa"/>
            <w:vAlign w:val="center"/>
          </w:tcPr>
          <w:p w14:paraId="4C98C98B" w14:textId="055044BE" w:rsidR="00257A0B" w:rsidRPr="00257A0B" w:rsidRDefault="00AE770A" w:rsidP="00AE770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</w:t>
            </w:r>
            <w:r w:rsidR="00257A0B" w:rsidRPr="00257A0B">
              <w:rPr>
                <w:rFonts w:ascii="Times New Roman" w:hAnsi="Times New Roman" w:cs="Times New Roman"/>
              </w:rPr>
              <w:t>ellular response to prolactin</w:t>
            </w:r>
          </w:p>
        </w:tc>
        <w:tc>
          <w:tcPr>
            <w:tcW w:w="803" w:type="dxa"/>
            <w:vAlign w:val="center"/>
          </w:tcPr>
          <w:p w14:paraId="1C78B4D6" w14:textId="2D32882A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255" w:type="dxa"/>
            <w:vAlign w:val="center"/>
          </w:tcPr>
          <w:p w14:paraId="5DBE3953" w14:textId="29E3F357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1</w:t>
            </w:r>
            <w:r w:rsidR="006D0154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37" w:type="dxa"/>
            <w:vAlign w:val="center"/>
          </w:tcPr>
          <w:p w14:paraId="65AA1F35" w14:textId="0A951566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2.80E-02</w:t>
            </w:r>
          </w:p>
        </w:tc>
      </w:tr>
      <w:tr w:rsidR="00257A0B" w:rsidRPr="00B369F9" w14:paraId="5BCB8ECF" w14:textId="77777777" w:rsidTr="00AE770A">
        <w:tc>
          <w:tcPr>
            <w:tcW w:w="1145" w:type="dxa"/>
            <w:vMerge/>
            <w:vAlign w:val="center"/>
          </w:tcPr>
          <w:p w14:paraId="67E6EF2D" w14:textId="77777777" w:rsidR="00257A0B" w:rsidRPr="00B369F9" w:rsidRDefault="00257A0B" w:rsidP="0078105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76" w:type="dxa"/>
            <w:vAlign w:val="center"/>
          </w:tcPr>
          <w:p w14:paraId="21726F3C" w14:textId="06ED53F6" w:rsidR="00257A0B" w:rsidRPr="00257A0B" w:rsidRDefault="00AE770A" w:rsidP="00AE770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</w:t>
            </w:r>
            <w:r w:rsidR="00257A0B" w:rsidRPr="00257A0B">
              <w:rPr>
                <w:rFonts w:ascii="Times New Roman" w:hAnsi="Times New Roman" w:cs="Times New Roman"/>
              </w:rPr>
              <w:t xml:space="preserve">ositive regulation of nucleotide-binding oligomerization domain containing 2 </w:t>
            </w:r>
            <w:r w:rsidRPr="00257A0B">
              <w:rPr>
                <w:rFonts w:ascii="Times New Roman" w:hAnsi="Times New Roman" w:cs="Times New Roman"/>
              </w:rPr>
              <w:t>signalling</w:t>
            </w:r>
            <w:r w:rsidR="00257A0B" w:rsidRPr="00257A0B">
              <w:rPr>
                <w:rFonts w:ascii="Times New Roman" w:hAnsi="Times New Roman" w:cs="Times New Roman"/>
              </w:rPr>
              <w:t xml:space="preserve"> pathway</w:t>
            </w:r>
          </w:p>
        </w:tc>
        <w:tc>
          <w:tcPr>
            <w:tcW w:w="803" w:type="dxa"/>
            <w:vAlign w:val="center"/>
          </w:tcPr>
          <w:p w14:paraId="3E221B20" w14:textId="244852D7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255" w:type="dxa"/>
            <w:vAlign w:val="center"/>
          </w:tcPr>
          <w:p w14:paraId="3D777BA8" w14:textId="28FB1B9C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1</w:t>
            </w:r>
            <w:r w:rsidR="006D0154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37" w:type="dxa"/>
            <w:vAlign w:val="center"/>
          </w:tcPr>
          <w:p w14:paraId="2BCFBE7D" w14:textId="39CD6B92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2.80E-02</w:t>
            </w:r>
          </w:p>
        </w:tc>
      </w:tr>
      <w:tr w:rsidR="00257A0B" w:rsidRPr="00B369F9" w14:paraId="618DC902" w14:textId="77777777" w:rsidTr="00AE770A">
        <w:tc>
          <w:tcPr>
            <w:tcW w:w="1145" w:type="dxa"/>
            <w:vMerge/>
            <w:vAlign w:val="center"/>
          </w:tcPr>
          <w:p w14:paraId="69A497DA" w14:textId="77777777" w:rsidR="00257A0B" w:rsidRPr="00B369F9" w:rsidRDefault="00257A0B" w:rsidP="0078105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76" w:type="dxa"/>
            <w:vAlign w:val="center"/>
          </w:tcPr>
          <w:p w14:paraId="6A62886B" w14:textId="6E3503D4" w:rsidR="00257A0B" w:rsidRPr="00257A0B" w:rsidRDefault="00AE770A" w:rsidP="00AE770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</w:t>
            </w:r>
            <w:r w:rsidR="00257A0B" w:rsidRPr="00257A0B">
              <w:rPr>
                <w:rFonts w:ascii="Times New Roman" w:hAnsi="Times New Roman" w:cs="Times New Roman"/>
              </w:rPr>
              <w:t xml:space="preserve">ositive regulation of intrinsic apoptotic </w:t>
            </w:r>
            <w:r w:rsidRPr="00257A0B">
              <w:rPr>
                <w:rFonts w:ascii="Times New Roman" w:hAnsi="Times New Roman" w:cs="Times New Roman"/>
              </w:rPr>
              <w:t>signalling</w:t>
            </w:r>
            <w:r w:rsidR="00257A0B" w:rsidRPr="00257A0B">
              <w:rPr>
                <w:rFonts w:ascii="Times New Roman" w:hAnsi="Times New Roman" w:cs="Times New Roman"/>
              </w:rPr>
              <w:t xml:space="preserve"> pathway by p53 class mediator</w:t>
            </w:r>
          </w:p>
        </w:tc>
        <w:tc>
          <w:tcPr>
            <w:tcW w:w="803" w:type="dxa"/>
            <w:vAlign w:val="center"/>
          </w:tcPr>
          <w:p w14:paraId="6118653C" w14:textId="7C79AC60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255" w:type="dxa"/>
            <w:vAlign w:val="center"/>
          </w:tcPr>
          <w:p w14:paraId="7FF08C01" w14:textId="445F02B1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1</w:t>
            </w:r>
            <w:r w:rsidR="006D0154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37" w:type="dxa"/>
            <w:vAlign w:val="center"/>
          </w:tcPr>
          <w:p w14:paraId="4A380111" w14:textId="65DD2F2B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2.80E-02</w:t>
            </w:r>
          </w:p>
        </w:tc>
      </w:tr>
      <w:tr w:rsidR="00257A0B" w:rsidRPr="00B369F9" w14:paraId="009CE735" w14:textId="77777777" w:rsidTr="00AE770A">
        <w:tc>
          <w:tcPr>
            <w:tcW w:w="1145" w:type="dxa"/>
            <w:vMerge/>
            <w:vAlign w:val="center"/>
          </w:tcPr>
          <w:p w14:paraId="58B13FDD" w14:textId="77777777" w:rsidR="00257A0B" w:rsidRPr="00B369F9" w:rsidRDefault="00257A0B" w:rsidP="0078105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76" w:type="dxa"/>
            <w:vAlign w:val="center"/>
          </w:tcPr>
          <w:p w14:paraId="22EBDCA0" w14:textId="1FFBA5CF" w:rsidR="00257A0B" w:rsidRPr="00257A0B" w:rsidRDefault="00AE770A" w:rsidP="00AE770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</w:t>
            </w:r>
            <w:r w:rsidR="00257A0B" w:rsidRPr="00257A0B">
              <w:rPr>
                <w:rFonts w:ascii="Times New Roman" w:hAnsi="Times New Roman" w:cs="Times New Roman"/>
              </w:rPr>
              <w:t>egative regulation of endothelial cell apoptotic process</w:t>
            </w:r>
          </w:p>
        </w:tc>
        <w:tc>
          <w:tcPr>
            <w:tcW w:w="803" w:type="dxa"/>
            <w:vAlign w:val="center"/>
          </w:tcPr>
          <w:p w14:paraId="4D7BA9B6" w14:textId="29CFD64D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255" w:type="dxa"/>
            <w:vAlign w:val="center"/>
          </w:tcPr>
          <w:p w14:paraId="1C2A7ED1" w14:textId="0BF72409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1.6</w:t>
            </w:r>
            <w:r w:rsidR="006D0154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37" w:type="dxa"/>
            <w:vAlign w:val="center"/>
          </w:tcPr>
          <w:p w14:paraId="254FC748" w14:textId="0073FF69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2.80E-02</w:t>
            </w:r>
          </w:p>
        </w:tc>
      </w:tr>
      <w:tr w:rsidR="00257A0B" w:rsidRPr="00B369F9" w14:paraId="71C4DAAB" w14:textId="77777777" w:rsidTr="00AE770A">
        <w:tc>
          <w:tcPr>
            <w:tcW w:w="1145" w:type="dxa"/>
            <w:vMerge/>
            <w:vAlign w:val="center"/>
          </w:tcPr>
          <w:p w14:paraId="55A4962C" w14:textId="77777777" w:rsidR="00257A0B" w:rsidRPr="00B369F9" w:rsidRDefault="00257A0B" w:rsidP="0078105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76" w:type="dxa"/>
            <w:vAlign w:val="center"/>
          </w:tcPr>
          <w:p w14:paraId="2621EC87" w14:textId="79509169" w:rsidR="00257A0B" w:rsidRPr="00257A0B" w:rsidRDefault="00AE770A" w:rsidP="00AE770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</w:t>
            </w:r>
            <w:r w:rsidR="00257A0B" w:rsidRPr="00257A0B">
              <w:rPr>
                <w:rFonts w:ascii="Times New Roman" w:hAnsi="Times New Roman" w:cs="Times New Roman"/>
              </w:rPr>
              <w:t>egulation of transcription from RNA polymerase II promoter in response to hypoxia</w:t>
            </w:r>
          </w:p>
        </w:tc>
        <w:tc>
          <w:tcPr>
            <w:tcW w:w="803" w:type="dxa"/>
            <w:vAlign w:val="center"/>
          </w:tcPr>
          <w:p w14:paraId="7E7BC903" w14:textId="6DECDC8D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255" w:type="dxa"/>
            <w:vAlign w:val="center"/>
          </w:tcPr>
          <w:p w14:paraId="6DDB6D5A" w14:textId="232E17AE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1.6</w:t>
            </w:r>
            <w:r w:rsidR="006D0154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37" w:type="dxa"/>
            <w:vAlign w:val="center"/>
          </w:tcPr>
          <w:p w14:paraId="15FEF9E1" w14:textId="56893A78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2.80E-02</w:t>
            </w:r>
          </w:p>
        </w:tc>
      </w:tr>
      <w:tr w:rsidR="00257A0B" w:rsidRPr="00B369F9" w14:paraId="4DE138AB" w14:textId="77777777" w:rsidTr="00AE770A">
        <w:tc>
          <w:tcPr>
            <w:tcW w:w="1145" w:type="dxa"/>
            <w:vMerge/>
            <w:vAlign w:val="center"/>
          </w:tcPr>
          <w:p w14:paraId="5759E5F8" w14:textId="77777777" w:rsidR="00257A0B" w:rsidRPr="00B369F9" w:rsidRDefault="00257A0B" w:rsidP="0078105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76" w:type="dxa"/>
            <w:vAlign w:val="center"/>
          </w:tcPr>
          <w:p w14:paraId="2ED82F04" w14:textId="22769072" w:rsidR="00257A0B" w:rsidRPr="00257A0B" w:rsidRDefault="00AE770A" w:rsidP="00AE770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</w:t>
            </w:r>
            <w:r w:rsidR="00257A0B" w:rsidRPr="00257A0B">
              <w:rPr>
                <w:rFonts w:ascii="Times New Roman" w:hAnsi="Times New Roman" w:cs="Times New Roman"/>
              </w:rPr>
              <w:t>esponse to radiation</w:t>
            </w:r>
          </w:p>
        </w:tc>
        <w:tc>
          <w:tcPr>
            <w:tcW w:w="803" w:type="dxa"/>
            <w:vAlign w:val="center"/>
          </w:tcPr>
          <w:p w14:paraId="369070B7" w14:textId="0FBEC7AA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255" w:type="dxa"/>
            <w:vAlign w:val="center"/>
          </w:tcPr>
          <w:p w14:paraId="5E40E22A" w14:textId="3A4F40B5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1.6</w:t>
            </w:r>
            <w:r w:rsidR="006D0154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37" w:type="dxa"/>
            <w:vAlign w:val="center"/>
          </w:tcPr>
          <w:p w14:paraId="7A313C3F" w14:textId="52687B2F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2.80E-02</w:t>
            </w:r>
          </w:p>
        </w:tc>
      </w:tr>
      <w:tr w:rsidR="00257A0B" w:rsidRPr="00B369F9" w14:paraId="24F9BF29" w14:textId="77777777" w:rsidTr="00AE770A">
        <w:tc>
          <w:tcPr>
            <w:tcW w:w="1145" w:type="dxa"/>
            <w:vMerge/>
            <w:vAlign w:val="center"/>
          </w:tcPr>
          <w:p w14:paraId="7B9F6660" w14:textId="77777777" w:rsidR="00257A0B" w:rsidRPr="00B369F9" w:rsidRDefault="00257A0B" w:rsidP="0078105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76" w:type="dxa"/>
            <w:vAlign w:val="center"/>
          </w:tcPr>
          <w:p w14:paraId="2D276ED5" w14:textId="67E116F4" w:rsidR="00257A0B" w:rsidRPr="00257A0B" w:rsidRDefault="00AE770A" w:rsidP="00AE770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</w:t>
            </w:r>
            <w:r w:rsidR="00257A0B" w:rsidRPr="00257A0B">
              <w:rPr>
                <w:rFonts w:ascii="Times New Roman" w:hAnsi="Times New Roman" w:cs="Times New Roman"/>
              </w:rPr>
              <w:t>egative regulation of smooth muscle cell proliferation</w:t>
            </w:r>
          </w:p>
        </w:tc>
        <w:tc>
          <w:tcPr>
            <w:tcW w:w="803" w:type="dxa"/>
            <w:vAlign w:val="center"/>
          </w:tcPr>
          <w:p w14:paraId="5CD3A1E4" w14:textId="7FDA3808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255" w:type="dxa"/>
            <w:vAlign w:val="center"/>
          </w:tcPr>
          <w:p w14:paraId="3DF690BA" w14:textId="0D723912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1.6</w:t>
            </w:r>
            <w:r w:rsidR="006D0154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37" w:type="dxa"/>
            <w:vAlign w:val="center"/>
          </w:tcPr>
          <w:p w14:paraId="371B14CD" w14:textId="4FF828D0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3.00E-02</w:t>
            </w:r>
          </w:p>
        </w:tc>
      </w:tr>
      <w:tr w:rsidR="00257A0B" w:rsidRPr="00B369F9" w14:paraId="114955E1" w14:textId="77777777" w:rsidTr="00AE770A">
        <w:tc>
          <w:tcPr>
            <w:tcW w:w="1145" w:type="dxa"/>
            <w:vMerge/>
            <w:vAlign w:val="center"/>
          </w:tcPr>
          <w:p w14:paraId="4DDE0655" w14:textId="77777777" w:rsidR="00257A0B" w:rsidRPr="00B369F9" w:rsidRDefault="00257A0B" w:rsidP="0078105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76" w:type="dxa"/>
            <w:vAlign w:val="center"/>
          </w:tcPr>
          <w:p w14:paraId="59A5B8BA" w14:textId="2B09BDA8" w:rsidR="00257A0B" w:rsidRPr="00257A0B" w:rsidRDefault="00AE770A" w:rsidP="00AE770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e</w:t>
            </w:r>
            <w:r w:rsidR="00257A0B" w:rsidRPr="00257A0B">
              <w:rPr>
                <w:rFonts w:ascii="Times New Roman" w:hAnsi="Times New Roman" w:cs="Times New Roman"/>
              </w:rPr>
              <w:t>llular response to glucose starvation</w:t>
            </w:r>
          </w:p>
        </w:tc>
        <w:tc>
          <w:tcPr>
            <w:tcW w:w="803" w:type="dxa"/>
            <w:vAlign w:val="center"/>
          </w:tcPr>
          <w:p w14:paraId="45ACAD35" w14:textId="5B4B6DAC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255" w:type="dxa"/>
            <w:vAlign w:val="center"/>
          </w:tcPr>
          <w:p w14:paraId="0C7DAAD7" w14:textId="72042ECB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1.6</w:t>
            </w:r>
            <w:r w:rsidR="006D0154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37" w:type="dxa"/>
            <w:vAlign w:val="center"/>
          </w:tcPr>
          <w:p w14:paraId="4C0FB2C0" w14:textId="687B49D1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3.00E-02</w:t>
            </w:r>
          </w:p>
        </w:tc>
      </w:tr>
      <w:tr w:rsidR="00257A0B" w:rsidRPr="00B369F9" w14:paraId="347F2A94" w14:textId="77777777" w:rsidTr="00AE770A">
        <w:tc>
          <w:tcPr>
            <w:tcW w:w="1145" w:type="dxa"/>
            <w:vMerge/>
            <w:vAlign w:val="center"/>
          </w:tcPr>
          <w:p w14:paraId="50840152" w14:textId="77777777" w:rsidR="00257A0B" w:rsidRPr="00B369F9" w:rsidRDefault="00257A0B" w:rsidP="0078105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76" w:type="dxa"/>
            <w:vAlign w:val="center"/>
          </w:tcPr>
          <w:p w14:paraId="73339741" w14:textId="1AEE513D" w:rsidR="00257A0B" w:rsidRPr="00257A0B" w:rsidRDefault="00AE770A" w:rsidP="00AE770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</w:t>
            </w:r>
            <w:r w:rsidR="00257A0B" w:rsidRPr="00257A0B">
              <w:rPr>
                <w:rFonts w:ascii="Times New Roman" w:hAnsi="Times New Roman" w:cs="Times New Roman"/>
              </w:rPr>
              <w:t>eceptor-mediated endocytosis</w:t>
            </w:r>
          </w:p>
        </w:tc>
        <w:tc>
          <w:tcPr>
            <w:tcW w:w="803" w:type="dxa"/>
            <w:vAlign w:val="center"/>
          </w:tcPr>
          <w:p w14:paraId="1D3E8B1B" w14:textId="10C9F887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1255" w:type="dxa"/>
            <w:vAlign w:val="center"/>
          </w:tcPr>
          <w:p w14:paraId="036B5345" w14:textId="258417FC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3.1</w:t>
            </w:r>
            <w:r w:rsidR="006D0154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37" w:type="dxa"/>
            <w:vAlign w:val="center"/>
          </w:tcPr>
          <w:p w14:paraId="476623FB" w14:textId="2ECE8EB1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3.10E-02</w:t>
            </w:r>
          </w:p>
        </w:tc>
      </w:tr>
      <w:tr w:rsidR="00257A0B" w:rsidRPr="00B369F9" w14:paraId="47C26FA0" w14:textId="77777777" w:rsidTr="00AE770A">
        <w:tc>
          <w:tcPr>
            <w:tcW w:w="1145" w:type="dxa"/>
            <w:vMerge/>
            <w:vAlign w:val="center"/>
          </w:tcPr>
          <w:p w14:paraId="3506DFBA" w14:textId="77777777" w:rsidR="00257A0B" w:rsidRPr="00B369F9" w:rsidRDefault="00257A0B" w:rsidP="0078105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76" w:type="dxa"/>
            <w:vAlign w:val="center"/>
          </w:tcPr>
          <w:p w14:paraId="63C1BB6F" w14:textId="37812086" w:rsidR="00257A0B" w:rsidRPr="00257A0B" w:rsidRDefault="00AE770A" w:rsidP="00AE770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</w:t>
            </w:r>
            <w:r w:rsidR="00257A0B" w:rsidRPr="00257A0B">
              <w:rPr>
                <w:rFonts w:ascii="Times New Roman" w:hAnsi="Times New Roman" w:cs="Times New Roman"/>
              </w:rPr>
              <w:t>n utero embryonic development</w:t>
            </w:r>
          </w:p>
        </w:tc>
        <w:tc>
          <w:tcPr>
            <w:tcW w:w="803" w:type="dxa"/>
            <w:vAlign w:val="center"/>
          </w:tcPr>
          <w:p w14:paraId="1A407B80" w14:textId="01981545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1255" w:type="dxa"/>
            <w:vAlign w:val="center"/>
          </w:tcPr>
          <w:p w14:paraId="36CE9FBD" w14:textId="5798EA4C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3.1</w:t>
            </w:r>
            <w:r w:rsidR="006D0154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37" w:type="dxa"/>
            <w:vAlign w:val="center"/>
          </w:tcPr>
          <w:p w14:paraId="2FD2DF04" w14:textId="134CE97F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3.20E-02</w:t>
            </w:r>
          </w:p>
        </w:tc>
      </w:tr>
      <w:tr w:rsidR="00257A0B" w:rsidRPr="00B369F9" w14:paraId="7F1747F3" w14:textId="77777777" w:rsidTr="00AE770A">
        <w:tc>
          <w:tcPr>
            <w:tcW w:w="1145" w:type="dxa"/>
            <w:vMerge/>
            <w:vAlign w:val="center"/>
          </w:tcPr>
          <w:p w14:paraId="1CADB7D3" w14:textId="77777777" w:rsidR="00257A0B" w:rsidRPr="00B369F9" w:rsidRDefault="00257A0B" w:rsidP="0078105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76" w:type="dxa"/>
            <w:vAlign w:val="center"/>
          </w:tcPr>
          <w:p w14:paraId="4F71E867" w14:textId="20E66794" w:rsidR="00257A0B" w:rsidRPr="00257A0B" w:rsidRDefault="00AE770A" w:rsidP="00AE770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</w:t>
            </w:r>
            <w:r w:rsidR="00257A0B" w:rsidRPr="00257A0B">
              <w:rPr>
                <w:rFonts w:ascii="Times New Roman" w:hAnsi="Times New Roman" w:cs="Times New Roman"/>
              </w:rPr>
              <w:t>ositive regulation of protein phosphorylation</w:t>
            </w:r>
          </w:p>
        </w:tc>
        <w:tc>
          <w:tcPr>
            <w:tcW w:w="803" w:type="dxa"/>
            <w:vAlign w:val="center"/>
          </w:tcPr>
          <w:p w14:paraId="5FED8D95" w14:textId="738D04EB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255" w:type="dxa"/>
            <w:vAlign w:val="center"/>
          </w:tcPr>
          <w:p w14:paraId="375D88FC" w14:textId="206157F4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2.6</w:t>
            </w:r>
            <w:r w:rsidR="006D0154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37" w:type="dxa"/>
            <w:vAlign w:val="center"/>
          </w:tcPr>
          <w:p w14:paraId="1A5D0F0E" w14:textId="72EAB5D6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3.20E-02</w:t>
            </w:r>
          </w:p>
        </w:tc>
      </w:tr>
      <w:tr w:rsidR="00257A0B" w:rsidRPr="00B369F9" w14:paraId="1E5CDFA7" w14:textId="77777777" w:rsidTr="00AE770A">
        <w:tc>
          <w:tcPr>
            <w:tcW w:w="1145" w:type="dxa"/>
            <w:vMerge/>
            <w:vAlign w:val="center"/>
          </w:tcPr>
          <w:p w14:paraId="24E2FD59" w14:textId="77777777" w:rsidR="00257A0B" w:rsidRPr="00B369F9" w:rsidRDefault="00257A0B" w:rsidP="0078105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76" w:type="dxa"/>
            <w:vAlign w:val="center"/>
          </w:tcPr>
          <w:p w14:paraId="331E016B" w14:textId="6F8F105C" w:rsidR="00257A0B" w:rsidRPr="00257A0B" w:rsidRDefault="00AE770A" w:rsidP="00AE770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</w:t>
            </w:r>
            <w:r w:rsidR="00257A0B" w:rsidRPr="00257A0B">
              <w:rPr>
                <w:rFonts w:ascii="Times New Roman" w:hAnsi="Times New Roman" w:cs="Times New Roman"/>
              </w:rPr>
              <w:t>egative regulation of type I interferon production</w:t>
            </w:r>
          </w:p>
        </w:tc>
        <w:tc>
          <w:tcPr>
            <w:tcW w:w="803" w:type="dxa"/>
            <w:vAlign w:val="center"/>
          </w:tcPr>
          <w:p w14:paraId="212947A8" w14:textId="37B782F8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255" w:type="dxa"/>
            <w:vAlign w:val="center"/>
          </w:tcPr>
          <w:p w14:paraId="47AEAD15" w14:textId="5177E629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1.6</w:t>
            </w:r>
            <w:r w:rsidR="006D0154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37" w:type="dxa"/>
            <w:vAlign w:val="center"/>
          </w:tcPr>
          <w:p w14:paraId="1332C930" w14:textId="2113690B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3.20E-02</w:t>
            </w:r>
          </w:p>
        </w:tc>
      </w:tr>
      <w:tr w:rsidR="00257A0B" w:rsidRPr="00B369F9" w14:paraId="27C79BB5" w14:textId="77777777" w:rsidTr="00AE770A">
        <w:tc>
          <w:tcPr>
            <w:tcW w:w="1145" w:type="dxa"/>
            <w:vMerge/>
            <w:vAlign w:val="center"/>
          </w:tcPr>
          <w:p w14:paraId="416B2AF0" w14:textId="77777777" w:rsidR="00257A0B" w:rsidRPr="00B369F9" w:rsidRDefault="00257A0B" w:rsidP="0078105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76" w:type="dxa"/>
            <w:vAlign w:val="center"/>
          </w:tcPr>
          <w:p w14:paraId="475B0923" w14:textId="66B2FB7A" w:rsidR="00257A0B" w:rsidRPr="00257A0B" w:rsidRDefault="00AE770A" w:rsidP="00AE770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</w:t>
            </w:r>
            <w:r w:rsidR="00257A0B" w:rsidRPr="00257A0B">
              <w:rPr>
                <w:rFonts w:ascii="Times New Roman" w:hAnsi="Times New Roman" w:cs="Times New Roman"/>
              </w:rPr>
              <w:t>ositive regulation of reactive oxygen species metabolic process</w:t>
            </w:r>
          </w:p>
        </w:tc>
        <w:tc>
          <w:tcPr>
            <w:tcW w:w="803" w:type="dxa"/>
            <w:vAlign w:val="center"/>
          </w:tcPr>
          <w:p w14:paraId="0A7A564A" w14:textId="34001D1F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255" w:type="dxa"/>
            <w:vAlign w:val="center"/>
          </w:tcPr>
          <w:p w14:paraId="124D0ECE" w14:textId="7FC58769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1.6</w:t>
            </w:r>
            <w:r w:rsidR="006D0154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37" w:type="dxa"/>
            <w:vAlign w:val="center"/>
          </w:tcPr>
          <w:p w14:paraId="313DB7F9" w14:textId="1521D1FE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3.20E-02</w:t>
            </w:r>
          </w:p>
        </w:tc>
      </w:tr>
      <w:tr w:rsidR="00257A0B" w:rsidRPr="00B369F9" w14:paraId="5E54F2B9" w14:textId="77777777" w:rsidTr="00AE770A">
        <w:tc>
          <w:tcPr>
            <w:tcW w:w="1145" w:type="dxa"/>
            <w:vMerge/>
            <w:vAlign w:val="center"/>
          </w:tcPr>
          <w:p w14:paraId="2ABBD8E6" w14:textId="77777777" w:rsidR="00257A0B" w:rsidRPr="00B369F9" w:rsidRDefault="00257A0B" w:rsidP="0078105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76" w:type="dxa"/>
            <w:vAlign w:val="center"/>
          </w:tcPr>
          <w:p w14:paraId="037CBA7D" w14:textId="1E2E96F9" w:rsidR="00257A0B" w:rsidRPr="00257A0B" w:rsidRDefault="00AE770A" w:rsidP="00AE770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</w:t>
            </w:r>
            <w:r w:rsidR="00257A0B" w:rsidRPr="00257A0B">
              <w:rPr>
                <w:rFonts w:ascii="Times New Roman" w:hAnsi="Times New Roman" w:cs="Times New Roman"/>
              </w:rPr>
              <w:t xml:space="preserve">ell-cell </w:t>
            </w:r>
            <w:r w:rsidRPr="00257A0B">
              <w:rPr>
                <w:rFonts w:ascii="Times New Roman" w:hAnsi="Times New Roman" w:cs="Times New Roman"/>
              </w:rPr>
              <w:t>signalling</w:t>
            </w:r>
          </w:p>
        </w:tc>
        <w:tc>
          <w:tcPr>
            <w:tcW w:w="803" w:type="dxa"/>
            <w:vAlign w:val="center"/>
          </w:tcPr>
          <w:p w14:paraId="630AF319" w14:textId="063C56C5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7</w:t>
            </w:r>
          </w:p>
        </w:tc>
        <w:tc>
          <w:tcPr>
            <w:tcW w:w="1255" w:type="dxa"/>
            <w:vAlign w:val="center"/>
          </w:tcPr>
          <w:p w14:paraId="361CEDEF" w14:textId="57E8C326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3.6</w:t>
            </w:r>
            <w:r w:rsidR="006D0154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37" w:type="dxa"/>
            <w:vAlign w:val="center"/>
          </w:tcPr>
          <w:p w14:paraId="0EE0BA3A" w14:textId="5AD23A7C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3.30E-02</w:t>
            </w:r>
          </w:p>
        </w:tc>
      </w:tr>
      <w:tr w:rsidR="00257A0B" w:rsidRPr="00B369F9" w14:paraId="0693F201" w14:textId="77777777" w:rsidTr="00AE770A">
        <w:tc>
          <w:tcPr>
            <w:tcW w:w="1145" w:type="dxa"/>
            <w:vMerge/>
            <w:vAlign w:val="center"/>
          </w:tcPr>
          <w:p w14:paraId="12A33473" w14:textId="77777777" w:rsidR="00257A0B" w:rsidRPr="00B369F9" w:rsidRDefault="00257A0B" w:rsidP="0078105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76" w:type="dxa"/>
            <w:vAlign w:val="center"/>
          </w:tcPr>
          <w:p w14:paraId="1A1FD68D" w14:textId="5A65D940" w:rsidR="00257A0B" w:rsidRPr="00257A0B" w:rsidRDefault="00AE770A" w:rsidP="00AE770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</w:t>
            </w:r>
            <w:r w:rsidR="00257A0B" w:rsidRPr="00257A0B">
              <w:rPr>
                <w:rFonts w:ascii="Times New Roman" w:hAnsi="Times New Roman" w:cs="Times New Roman"/>
              </w:rPr>
              <w:t>esponse to endoplasmic reticulum stress</w:t>
            </w:r>
          </w:p>
        </w:tc>
        <w:tc>
          <w:tcPr>
            <w:tcW w:w="803" w:type="dxa"/>
            <w:vAlign w:val="center"/>
          </w:tcPr>
          <w:p w14:paraId="5276B098" w14:textId="693CBCBB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1255" w:type="dxa"/>
            <w:vAlign w:val="center"/>
          </w:tcPr>
          <w:p w14:paraId="2E619B19" w14:textId="17937A53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2.1</w:t>
            </w:r>
            <w:r w:rsidR="006D0154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37" w:type="dxa"/>
            <w:vAlign w:val="center"/>
          </w:tcPr>
          <w:p w14:paraId="7187ECCA" w14:textId="48481DB1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3.40E-02</w:t>
            </w:r>
          </w:p>
        </w:tc>
      </w:tr>
      <w:tr w:rsidR="00257A0B" w:rsidRPr="00B369F9" w14:paraId="4DA3B66C" w14:textId="77777777" w:rsidTr="00AE770A">
        <w:tc>
          <w:tcPr>
            <w:tcW w:w="1145" w:type="dxa"/>
            <w:vMerge/>
            <w:vAlign w:val="center"/>
          </w:tcPr>
          <w:p w14:paraId="3AA1D314" w14:textId="77777777" w:rsidR="00257A0B" w:rsidRPr="00B369F9" w:rsidRDefault="00257A0B" w:rsidP="0078105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76" w:type="dxa"/>
            <w:vAlign w:val="center"/>
          </w:tcPr>
          <w:p w14:paraId="6D2B8798" w14:textId="5ACA7F46" w:rsidR="00257A0B" w:rsidRPr="00257A0B" w:rsidRDefault="00AE770A" w:rsidP="00AE770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</w:t>
            </w:r>
            <w:r w:rsidR="00257A0B" w:rsidRPr="00257A0B">
              <w:rPr>
                <w:rFonts w:ascii="Times New Roman" w:hAnsi="Times New Roman" w:cs="Times New Roman"/>
              </w:rPr>
              <w:t>egative regulation of neuron apoptotic process</w:t>
            </w:r>
          </w:p>
        </w:tc>
        <w:tc>
          <w:tcPr>
            <w:tcW w:w="803" w:type="dxa"/>
            <w:vAlign w:val="center"/>
          </w:tcPr>
          <w:p w14:paraId="39FDD08C" w14:textId="7376A6ED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255" w:type="dxa"/>
            <w:vAlign w:val="center"/>
          </w:tcPr>
          <w:p w14:paraId="59366E4A" w14:textId="0FC87CC0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2.6</w:t>
            </w:r>
            <w:r w:rsidR="006D0154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37" w:type="dxa"/>
            <w:vAlign w:val="center"/>
          </w:tcPr>
          <w:p w14:paraId="1831E826" w14:textId="48435A19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3.60E-02</w:t>
            </w:r>
          </w:p>
        </w:tc>
      </w:tr>
      <w:tr w:rsidR="00257A0B" w:rsidRPr="00B369F9" w14:paraId="04886663" w14:textId="77777777" w:rsidTr="00AE770A">
        <w:tc>
          <w:tcPr>
            <w:tcW w:w="1145" w:type="dxa"/>
            <w:vMerge/>
            <w:vAlign w:val="center"/>
          </w:tcPr>
          <w:p w14:paraId="4BE7E6FE" w14:textId="77777777" w:rsidR="00257A0B" w:rsidRPr="00B369F9" w:rsidRDefault="00257A0B" w:rsidP="0078105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76" w:type="dxa"/>
            <w:vAlign w:val="center"/>
          </w:tcPr>
          <w:p w14:paraId="1A956ED3" w14:textId="759AFF73" w:rsidR="00257A0B" w:rsidRPr="00257A0B" w:rsidRDefault="00AE770A" w:rsidP="00AE770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</w:t>
            </w:r>
            <w:r w:rsidR="00257A0B" w:rsidRPr="00257A0B">
              <w:rPr>
                <w:rFonts w:ascii="Times New Roman" w:hAnsi="Times New Roman" w:cs="Times New Roman"/>
              </w:rPr>
              <w:t>ntracellular signal transduction</w:t>
            </w:r>
          </w:p>
        </w:tc>
        <w:tc>
          <w:tcPr>
            <w:tcW w:w="803" w:type="dxa"/>
            <w:vAlign w:val="center"/>
          </w:tcPr>
          <w:p w14:paraId="71C95DB4" w14:textId="045A230E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9</w:t>
            </w:r>
          </w:p>
        </w:tc>
        <w:tc>
          <w:tcPr>
            <w:tcW w:w="1255" w:type="dxa"/>
            <w:vAlign w:val="center"/>
          </w:tcPr>
          <w:p w14:paraId="551CC66A" w14:textId="196686E0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4.7</w:t>
            </w:r>
            <w:r w:rsidR="006D0154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37" w:type="dxa"/>
            <w:vAlign w:val="center"/>
          </w:tcPr>
          <w:p w14:paraId="4BF4AC72" w14:textId="35C5D8B8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3.70E-02</w:t>
            </w:r>
          </w:p>
        </w:tc>
      </w:tr>
      <w:tr w:rsidR="00257A0B" w:rsidRPr="00B369F9" w14:paraId="25643120" w14:textId="77777777" w:rsidTr="00AE770A">
        <w:tc>
          <w:tcPr>
            <w:tcW w:w="1145" w:type="dxa"/>
            <w:vMerge/>
            <w:vAlign w:val="center"/>
          </w:tcPr>
          <w:p w14:paraId="38CA878E" w14:textId="77777777" w:rsidR="00257A0B" w:rsidRPr="00B369F9" w:rsidRDefault="00257A0B" w:rsidP="0078105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76" w:type="dxa"/>
            <w:vAlign w:val="center"/>
          </w:tcPr>
          <w:p w14:paraId="4CBF20BC" w14:textId="0217CF55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B-1 B cell homeostasis</w:t>
            </w:r>
          </w:p>
        </w:tc>
        <w:tc>
          <w:tcPr>
            <w:tcW w:w="803" w:type="dxa"/>
            <w:vAlign w:val="center"/>
          </w:tcPr>
          <w:p w14:paraId="5B57B771" w14:textId="6679A41A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255" w:type="dxa"/>
            <w:vAlign w:val="center"/>
          </w:tcPr>
          <w:p w14:paraId="4F256083" w14:textId="3CA00A32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1</w:t>
            </w:r>
            <w:r w:rsidR="006D0154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37" w:type="dxa"/>
            <w:vAlign w:val="center"/>
          </w:tcPr>
          <w:p w14:paraId="67F46218" w14:textId="0F95383C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3.70E-02</w:t>
            </w:r>
          </w:p>
        </w:tc>
      </w:tr>
      <w:tr w:rsidR="00257A0B" w:rsidRPr="00B369F9" w14:paraId="4EE713A9" w14:textId="77777777" w:rsidTr="00AE770A">
        <w:tc>
          <w:tcPr>
            <w:tcW w:w="1145" w:type="dxa"/>
            <w:vMerge/>
            <w:vAlign w:val="center"/>
          </w:tcPr>
          <w:p w14:paraId="36A5BD96" w14:textId="77777777" w:rsidR="00257A0B" w:rsidRPr="00B369F9" w:rsidRDefault="00257A0B" w:rsidP="0078105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76" w:type="dxa"/>
            <w:vAlign w:val="center"/>
          </w:tcPr>
          <w:p w14:paraId="0F66F89D" w14:textId="3BCFA962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 xml:space="preserve">MyD88-dependent toll-like receptor </w:t>
            </w:r>
            <w:r w:rsidR="00AE770A" w:rsidRPr="00257A0B">
              <w:rPr>
                <w:rFonts w:ascii="Times New Roman" w:hAnsi="Times New Roman" w:cs="Times New Roman"/>
              </w:rPr>
              <w:t>signalling</w:t>
            </w:r>
            <w:r w:rsidRPr="00257A0B">
              <w:rPr>
                <w:rFonts w:ascii="Times New Roman" w:hAnsi="Times New Roman" w:cs="Times New Roman"/>
              </w:rPr>
              <w:t xml:space="preserve"> pathway</w:t>
            </w:r>
          </w:p>
        </w:tc>
        <w:tc>
          <w:tcPr>
            <w:tcW w:w="803" w:type="dxa"/>
            <w:vAlign w:val="center"/>
          </w:tcPr>
          <w:p w14:paraId="7C5C5FB2" w14:textId="5BF5AF1D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255" w:type="dxa"/>
            <w:vAlign w:val="center"/>
          </w:tcPr>
          <w:p w14:paraId="7ED0267F" w14:textId="62B3EB51" w:rsidR="00257A0B" w:rsidRPr="00257A0B" w:rsidRDefault="00257A0B" w:rsidP="00AE770A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1.6</w:t>
            </w:r>
            <w:r w:rsidR="006D0154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37" w:type="dxa"/>
            <w:vAlign w:val="center"/>
          </w:tcPr>
          <w:p w14:paraId="1261D9A4" w14:textId="2666B3F6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3.80E-02</w:t>
            </w:r>
          </w:p>
        </w:tc>
      </w:tr>
      <w:tr w:rsidR="00257A0B" w:rsidRPr="00B369F9" w14:paraId="21CEFDA8" w14:textId="77777777" w:rsidTr="00AE770A">
        <w:tc>
          <w:tcPr>
            <w:tcW w:w="1145" w:type="dxa"/>
            <w:vMerge/>
            <w:vAlign w:val="center"/>
          </w:tcPr>
          <w:p w14:paraId="09621478" w14:textId="77777777" w:rsidR="00257A0B" w:rsidRPr="00B369F9" w:rsidRDefault="00257A0B" w:rsidP="0078105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76" w:type="dxa"/>
            <w:vAlign w:val="center"/>
          </w:tcPr>
          <w:p w14:paraId="12B7E4E9" w14:textId="02F09385" w:rsidR="00257A0B" w:rsidRPr="00257A0B" w:rsidRDefault="00AE770A" w:rsidP="00AE770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</w:t>
            </w:r>
            <w:r w:rsidR="00257A0B" w:rsidRPr="00257A0B">
              <w:rPr>
                <w:rFonts w:ascii="Times New Roman" w:hAnsi="Times New Roman" w:cs="Times New Roman"/>
              </w:rPr>
              <w:t xml:space="preserve">ntrinsic apoptotic </w:t>
            </w:r>
            <w:r w:rsidRPr="00257A0B">
              <w:rPr>
                <w:rFonts w:ascii="Times New Roman" w:hAnsi="Times New Roman" w:cs="Times New Roman"/>
              </w:rPr>
              <w:t>signalling</w:t>
            </w:r>
            <w:r w:rsidR="00257A0B" w:rsidRPr="00257A0B">
              <w:rPr>
                <w:rFonts w:ascii="Times New Roman" w:hAnsi="Times New Roman" w:cs="Times New Roman"/>
              </w:rPr>
              <w:t xml:space="preserve"> pathway in response to endoplasmic reticulum stress</w:t>
            </w:r>
          </w:p>
        </w:tc>
        <w:tc>
          <w:tcPr>
            <w:tcW w:w="803" w:type="dxa"/>
            <w:vAlign w:val="center"/>
          </w:tcPr>
          <w:p w14:paraId="33D583A8" w14:textId="5F8B71CB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255" w:type="dxa"/>
            <w:vAlign w:val="center"/>
          </w:tcPr>
          <w:p w14:paraId="212882AC" w14:textId="2B576362" w:rsidR="00257A0B" w:rsidRPr="00257A0B" w:rsidRDefault="00257A0B" w:rsidP="00AE770A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1.6</w:t>
            </w:r>
            <w:r w:rsidR="006D0154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37" w:type="dxa"/>
            <w:vAlign w:val="center"/>
          </w:tcPr>
          <w:p w14:paraId="2A29D4A1" w14:textId="2BA05A90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3.80E-02</w:t>
            </w:r>
          </w:p>
        </w:tc>
      </w:tr>
      <w:tr w:rsidR="00257A0B" w:rsidRPr="00B369F9" w14:paraId="368B496B" w14:textId="77777777" w:rsidTr="00AE770A">
        <w:tc>
          <w:tcPr>
            <w:tcW w:w="1145" w:type="dxa"/>
            <w:vMerge/>
            <w:vAlign w:val="center"/>
          </w:tcPr>
          <w:p w14:paraId="65975D0E" w14:textId="77777777" w:rsidR="00257A0B" w:rsidRPr="00B369F9" w:rsidRDefault="00257A0B" w:rsidP="0078105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76" w:type="dxa"/>
            <w:vAlign w:val="center"/>
          </w:tcPr>
          <w:p w14:paraId="7AD9E1FC" w14:textId="7833F84A" w:rsidR="00257A0B" w:rsidRPr="00257A0B" w:rsidRDefault="00AE770A" w:rsidP="00AE770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</w:t>
            </w:r>
            <w:r w:rsidR="00257A0B" w:rsidRPr="00257A0B">
              <w:rPr>
                <w:rFonts w:ascii="Times New Roman" w:hAnsi="Times New Roman" w:cs="Times New Roman"/>
              </w:rPr>
              <w:t>egative regulation of inflammatory response</w:t>
            </w:r>
          </w:p>
        </w:tc>
        <w:tc>
          <w:tcPr>
            <w:tcW w:w="803" w:type="dxa"/>
            <w:vAlign w:val="center"/>
          </w:tcPr>
          <w:p w14:paraId="13BF8313" w14:textId="5A3061A2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1255" w:type="dxa"/>
            <w:vAlign w:val="center"/>
          </w:tcPr>
          <w:p w14:paraId="35143390" w14:textId="528C8217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2.1</w:t>
            </w:r>
            <w:r w:rsidR="006D0154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37" w:type="dxa"/>
            <w:vAlign w:val="center"/>
          </w:tcPr>
          <w:p w14:paraId="630AF5F9" w14:textId="6552AF0D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3.80E-02</w:t>
            </w:r>
          </w:p>
        </w:tc>
      </w:tr>
      <w:tr w:rsidR="00257A0B" w:rsidRPr="00B369F9" w14:paraId="1D0DD62E" w14:textId="77777777" w:rsidTr="00AE770A">
        <w:tc>
          <w:tcPr>
            <w:tcW w:w="1145" w:type="dxa"/>
            <w:vMerge/>
            <w:vAlign w:val="center"/>
          </w:tcPr>
          <w:p w14:paraId="67A9C0C2" w14:textId="77777777" w:rsidR="00257A0B" w:rsidRPr="00B369F9" w:rsidRDefault="00257A0B" w:rsidP="0078105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76" w:type="dxa"/>
            <w:vAlign w:val="center"/>
          </w:tcPr>
          <w:p w14:paraId="7654B9CD" w14:textId="0BD55DAD" w:rsidR="00257A0B" w:rsidRPr="00257A0B" w:rsidRDefault="00AE770A" w:rsidP="00AE770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</w:t>
            </w:r>
            <w:r w:rsidR="00257A0B" w:rsidRPr="00257A0B">
              <w:rPr>
                <w:rFonts w:ascii="Times New Roman" w:hAnsi="Times New Roman" w:cs="Times New Roman"/>
              </w:rPr>
              <w:t>egulation of protein phosphorylation</w:t>
            </w:r>
          </w:p>
        </w:tc>
        <w:tc>
          <w:tcPr>
            <w:tcW w:w="803" w:type="dxa"/>
            <w:vAlign w:val="center"/>
          </w:tcPr>
          <w:p w14:paraId="2B68D9D2" w14:textId="4EEB4653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255" w:type="dxa"/>
            <w:vAlign w:val="center"/>
          </w:tcPr>
          <w:p w14:paraId="707919F0" w14:textId="73677DE0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1.6</w:t>
            </w:r>
            <w:r w:rsidR="006D0154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37" w:type="dxa"/>
            <w:vAlign w:val="center"/>
          </w:tcPr>
          <w:p w14:paraId="70E5056B" w14:textId="18C58FC2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4.10E-02</w:t>
            </w:r>
          </w:p>
        </w:tc>
      </w:tr>
      <w:tr w:rsidR="00257A0B" w:rsidRPr="00B369F9" w14:paraId="5CBDB5CE" w14:textId="77777777" w:rsidTr="00AE770A">
        <w:tc>
          <w:tcPr>
            <w:tcW w:w="1145" w:type="dxa"/>
            <w:vMerge/>
            <w:vAlign w:val="center"/>
          </w:tcPr>
          <w:p w14:paraId="7B6AFEF9" w14:textId="77777777" w:rsidR="00257A0B" w:rsidRPr="00B369F9" w:rsidRDefault="00257A0B" w:rsidP="0078105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76" w:type="dxa"/>
            <w:vAlign w:val="center"/>
          </w:tcPr>
          <w:p w14:paraId="52C48E1E" w14:textId="6897553C" w:rsidR="00257A0B" w:rsidRPr="00257A0B" w:rsidRDefault="00AE770A" w:rsidP="00AE770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</w:t>
            </w:r>
            <w:r w:rsidR="00257A0B" w:rsidRPr="00257A0B">
              <w:rPr>
                <w:rFonts w:ascii="Times New Roman" w:hAnsi="Times New Roman" w:cs="Times New Roman"/>
              </w:rPr>
              <w:t>one mineralization</w:t>
            </w:r>
          </w:p>
        </w:tc>
        <w:tc>
          <w:tcPr>
            <w:tcW w:w="803" w:type="dxa"/>
            <w:vAlign w:val="center"/>
          </w:tcPr>
          <w:p w14:paraId="598CF1E2" w14:textId="2B7A383F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255" w:type="dxa"/>
            <w:vAlign w:val="center"/>
          </w:tcPr>
          <w:p w14:paraId="0F2854E7" w14:textId="6454EC30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1.6</w:t>
            </w:r>
            <w:r w:rsidR="006D0154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37" w:type="dxa"/>
            <w:vAlign w:val="center"/>
          </w:tcPr>
          <w:p w14:paraId="194DE7AE" w14:textId="635E3B59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4.10E-02</w:t>
            </w:r>
          </w:p>
        </w:tc>
      </w:tr>
      <w:tr w:rsidR="00257A0B" w:rsidRPr="00B369F9" w14:paraId="3FF4CA3D" w14:textId="77777777" w:rsidTr="00AE770A">
        <w:tc>
          <w:tcPr>
            <w:tcW w:w="1145" w:type="dxa"/>
            <w:vMerge/>
            <w:vAlign w:val="center"/>
          </w:tcPr>
          <w:p w14:paraId="5C9DAAED" w14:textId="77777777" w:rsidR="00257A0B" w:rsidRPr="00B369F9" w:rsidRDefault="00257A0B" w:rsidP="0078105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76" w:type="dxa"/>
            <w:vAlign w:val="center"/>
          </w:tcPr>
          <w:p w14:paraId="27B3379E" w14:textId="75BEBDCB" w:rsidR="00257A0B" w:rsidRPr="00257A0B" w:rsidRDefault="00AE770A" w:rsidP="00AE770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</w:t>
            </w:r>
            <w:r w:rsidR="00257A0B" w:rsidRPr="00257A0B">
              <w:rPr>
                <w:rFonts w:ascii="Times New Roman" w:hAnsi="Times New Roman" w:cs="Times New Roman"/>
              </w:rPr>
              <w:t>ositive regulation of cell cycle</w:t>
            </w:r>
          </w:p>
        </w:tc>
        <w:tc>
          <w:tcPr>
            <w:tcW w:w="803" w:type="dxa"/>
            <w:vAlign w:val="center"/>
          </w:tcPr>
          <w:p w14:paraId="216962FF" w14:textId="77B72DCD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255" w:type="dxa"/>
            <w:vAlign w:val="center"/>
          </w:tcPr>
          <w:p w14:paraId="630785C2" w14:textId="28F5EA58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1.6</w:t>
            </w:r>
            <w:r w:rsidR="006D0154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37" w:type="dxa"/>
            <w:vAlign w:val="center"/>
          </w:tcPr>
          <w:p w14:paraId="32A35B5D" w14:textId="4421FA14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4.10E-02</w:t>
            </w:r>
          </w:p>
        </w:tc>
      </w:tr>
      <w:tr w:rsidR="00257A0B" w:rsidRPr="00B369F9" w14:paraId="5DD17473" w14:textId="77777777" w:rsidTr="00AE770A">
        <w:tc>
          <w:tcPr>
            <w:tcW w:w="1145" w:type="dxa"/>
            <w:vMerge/>
            <w:vAlign w:val="center"/>
          </w:tcPr>
          <w:p w14:paraId="1650F217" w14:textId="77777777" w:rsidR="00257A0B" w:rsidRPr="00B369F9" w:rsidRDefault="00257A0B" w:rsidP="0078105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76" w:type="dxa"/>
            <w:vAlign w:val="center"/>
          </w:tcPr>
          <w:p w14:paraId="3A640B56" w14:textId="33FEF632" w:rsidR="00257A0B" w:rsidRPr="00257A0B" w:rsidRDefault="00AE770A" w:rsidP="00AE770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</w:t>
            </w:r>
            <w:r w:rsidR="00257A0B" w:rsidRPr="00257A0B">
              <w:rPr>
                <w:rFonts w:ascii="Times New Roman" w:hAnsi="Times New Roman" w:cs="Times New Roman"/>
              </w:rPr>
              <w:t>eactive oxygen species metabolic process</w:t>
            </w:r>
          </w:p>
        </w:tc>
        <w:tc>
          <w:tcPr>
            <w:tcW w:w="803" w:type="dxa"/>
            <w:vAlign w:val="center"/>
          </w:tcPr>
          <w:p w14:paraId="2B13B7D0" w14:textId="65700F28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255" w:type="dxa"/>
            <w:vAlign w:val="center"/>
          </w:tcPr>
          <w:p w14:paraId="2E7F6AAC" w14:textId="7D2C03F0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1.6</w:t>
            </w:r>
            <w:r w:rsidR="006D0154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37" w:type="dxa"/>
            <w:vAlign w:val="center"/>
          </w:tcPr>
          <w:p w14:paraId="692C2698" w14:textId="5361F003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4.30E-02</w:t>
            </w:r>
          </w:p>
        </w:tc>
      </w:tr>
      <w:tr w:rsidR="00257A0B" w:rsidRPr="00B369F9" w14:paraId="4EE38C63" w14:textId="77777777" w:rsidTr="00AE770A">
        <w:tc>
          <w:tcPr>
            <w:tcW w:w="1145" w:type="dxa"/>
            <w:vMerge/>
            <w:vAlign w:val="center"/>
          </w:tcPr>
          <w:p w14:paraId="4426FBB4" w14:textId="77777777" w:rsidR="00257A0B" w:rsidRPr="00B369F9" w:rsidRDefault="00257A0B" w:rsidP="0078105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76" w:type="dxa"/>
            <w:vAlign w:val="center"/>
          </w:tcPr>
          <w:p w14:paraId="2692F6FE" w14:textId="0F56B5A7" w:rsidR="00257A0B" w:rsidRPr="00257A0B" w:rsidRDefault="00AE770A" w:rsidP="00AE770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</w:t>
            </w:r>
            <w:r w:rsidR="00257A0B" w:rsidRPr="00257A0B">
              <w:rPr>
                <w:rFonts w:ascii="Times New Roman" w:hAnsi="Times New Roman" w:cs="Times New Roman"/>
              </w:rPr>
              <w:t xml:space="preserve">ositive regulation of protein kinase B </w:t>
            </w:r>
            <w:r w:rsidRPr="00257A0B">
              <w:rPr>
                <w:rFonts w:ascii="Times New Roman" w:hAnsi="Times New Roman" w:cs="Times New Roman"/>
              </w:rPr>
              <w:t>signalling</w:t>
            </w:r>
          </w:p>
        </w:tc>
        <w:tc>
          <w:tcPr>
            <w:tcW w:w="803" w:type="dxa"/>
            <w:vAlign w:val="center"/>
          </w:tcPr>
          <w:p w14:paraId="6F1A3680" w14:textId="3F681C5D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1255" w:type="dxa"/>
            <w:vAlign w:val="center"/>
          </w:tcPr>
          <w:p w14:paraId="5BA9D099" w14:textId="1CA00374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2.1</w:t>
            </w:r>
            <w:r w:rsidR="006D0154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37" w:type="dxa"/>
            <w:vAlign w:val="center"/>
          </w:tcPr>
          <w:p w14:paraId="1CB4606A" w14:textId="785BFE91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4.50E-02</w:t>
            </w:r>
          </w:p>
        </w:tc>
      </w:tr>
      <w:tr w:rsidR="00257A0B" w:rsidRPr="00B369F9" w14:paraId="307795AE" w14:textId="77777777" w:rsidTr="00AE770A">
        <w:tc>
          <w:tcPr>
            <w:tcW w:w="1145" w:type="dxa"/>
            <w:vMerge/>
            <w:vAlign w:val="center"/>
          </w:tcPr>
          <w:p w14:paraId="7B5805CC" w14:textId="77777777" w:rsidR="00257A0B" w:rsidRPr="00B369F9" w:rsidRDefault="00257A0B" w:rsidP="0078105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76" w:type="dxa"/>
            <w:vAlign w:val="center"/>
          </w:tcPr>
          <w:p w14:paraId="7AE3512D" w14:textId="7C420778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DNA damage response, detection of DNA damage</w:t>
            </w:r>
          </w:p>
        </w:tc>
        <w:tc>
          <w:tcPr>
            <w:tcW w:w="803" w:type="dxa"/>
            <w:vAlign w:val="center"/>
          </w:tcPr>
          <w:p w14:paraId="7DAE251A" w14:textId="0C257E1C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255" w:type="dxa"/>
            <w:vAlign w:val="center"/>
          </w:tcPr>
          <w:p w14:paraId="1CD25D18" w14:textId="41B136F5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1.6</w:t>
            </w:r>
            <w:r w:rsidR="006D0154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37" w:type="dxa"/>
            <w:vAlign w:val="center"/>
          </w:tcPr>
          <w:p w14:paraId="4D4A24EE" w14:textId="2A1EE39A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4.50E-02</w:t>
            </w:r>
          </w:p>
        </w:tc>
      </w:tr>
      <w:tr w:rsidR="00257A0B" w:rsidRPr="00B369F9" w14:paraId="7B3D772E" w14:textId="77777777" w:rsidTr="00AE770A">
        <w:tc>
          <w:tcPr>
            <w:tcW w:w="1145" w:type="dxa"/>
            <w:vMerge/>
            <w:vAlign w:val="center"/>
          </w:tcPr>
          <w:p w14:paraId="4202D2C4" w14:textId="77777777" w:rsidR="00257A0B" w:rsidRPr="00B369F9" w:rsidRDefault="00257A0B" w:rsidP="0078105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76" w:type="dxa"/>
            <w:vAlign w:val="center"/>
          </w:tcPr>
          <w:p w14:paraId="015C7928" w14:textId="292C823B" w:rsidR="00257A0B" w:rsidRPr="00257A0B" w:rsidRDefault="00AE770A" w:rsidP="00AE770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G</w:t>
            </w:r>
            <w:r w:rsidR="00257A0B" w:rsidRPr="00257A0B">
              <w:rPr>
                <w:rFonts w:ascii="Times New Roman" w:hAnsi="Times New Roman" w:cs="Times New Roman"/>
              </w:rPr>
              <w:t>ranulocyte chemotaxis</w:t>
            </w:r>
          </w:p>
        </w:tc>
        <w:tc>
          <w:tcPr>
            <w:tcW w:w="803" w:type="dxa"/>
            <w:vAlign w:val="center"/>
          </w:tcPr>
          <w:p w14:paraId="53A09FBD" w14:textId="061E28A6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255" w:type="dxa"/>
            <w:vAlign w:val="center"/>
          </w:tcPr>
          <w:p w14:paraId="541CF5F1" w14:textId="46962939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1</w:t>
            </w:r>
            <w:r w:rsidR="006D0154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37" w:type="dxa"/>
            <w:vAlign w:val="center"/>
          </w:tcPr>
          <w:p w14:paraId="76141383" w14:textId="73FE2327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4.60E-02</w:t>
            </w:r>
          </w:p>
        </w:tc>
      </w:tr>
      <w:tr w:rsidR="00257A0B" w:rsidRPr="00B369F9" w14:paraId="48BC509D" w14:textId="77777777" w:rsidTr="00AE770A">
        <w:tc>
          <w:tcPr>
            <w:tcW w:w="1145" w:type="dxa"/>
            <w:vMerge/>
            <w:vAlign w:val="center"/>
          </w:tcPr>
          <w:p w14:paraId="7A150F3D" w14:textId="77777777" w:rsidR="00257A0B" w:rsidRPr="00B369F9" w:rsidRDefault="00257A0B" w:rsidP="0078105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76" w:type="dxa"/>
            <w:vAlign w:val="center"/>
          </w:tcPr>
          <w:p w14:paraId="14F695F1" w14:textId="5478F8A6" w:rsidR="00257A0B" w:rsidRPr="00257A0B" w:rsidRDefault="00AE770A" w:rsidP="00AE770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</w:t>
            </w:r>
            <w:r w:rsidR="00257A0B" w:rsidRPr="00257A0B">
              <w:rPr>
                <w:rFonts w:ascii="Times New Roman" w:hAnsi="Times New Roman" w:cs="Times New Roman"/>
              </w:rPr>
              <w:t>egative regulation of transcription from RNA polymerase II promoter in response to endoplasmic reticulum stress</w:t>
            </w:r>
          </w:p>
        </w:tc>
        <w:tc>
          <w:tcPr>
            <w:tcW w:w="803" w:type="dxa"/>
            <w:vAlign w:val="center"/>
          </w:tcPr>
          <w:p w14:paraId="52E2FEEA" w14:textId="0D44372D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255" w:type="dxa"/>
            <w:vAlign w:val="center"/>
          </w:tcPr>
          <w:p w14:paraId="695A31F8" w14:textId="09B84FD8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1</w:t>
            </w:r>
            <w:r w:rsidR="006D0154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37" w:type="dxa"/>
            <w:vAlign w:val="center"/>
          </w:tcPr>
          <w:p w14:paraId="443BE490" w14:textId="22FBFA09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4.60E-02</w:t>
            </w:r>
          </w:p>
        </w:tc>
      </w:tr>
      <w:tr w:rsidR="00257A0B" w:rsidRPr="00B369F9" w14:paraId="77A58204" w14:textId="77777777" w:rsidTr="00AE770A">
        <w:tc>
          <w:tcPr>
            <w:tcW w:w="1145" w:type="dxa"/>
            <w:vMerge/>
            <w:vAlign w:val="center"/>
          </w:tcPr>
          <w:p w14:paraId="7F75AC44" w14:textId="77777777" w:rsidR="00257A0B" w:rsidRPr="00B369F9" w:rsidRDefault="00257A0B" w:rsidP="0078105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76" w:type="dxa"/>
            <w:vAlign w:val="center"/>
          </w:tcPr>
          <w:p w14:paraId="605EB080" w14:textId="3D5B7142" w:rsidR="00257A0B" w:rsidRPr="00257A0B" w:rsidRDefault="00AE770A" w:rsidP="00AE770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</w:t>
            </w:r>
            <w:r w:rsidR="00257A0B" w:rsidRPr="00257A0B">
              <w:rPr>
                <w:rFonts w:ascii="Times New Roman" w:hAnsi="Times New Roman" w:cs="Times New Roman"/>
              </w:rPr>
              <w:t>egative regulation of steroid biosynthetic process</w:t>
            </w:r>
          </w:p>
        </w:tc>
        <w:tc>
          <w:tcPr>
            <w:tcW w:w="803" w:type="dxa"/>
            <w:vAlign w:val="center"/>
          </w:tcPr>
          <w:p w14:paraId="2BA60BD2" w14:textId="0C9CFE3B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255" w:type="dxa"/>
            <w:vAlign w:val="center"/>
          </w:tcPr>
          <w:p w14:paraId="1C2051A8" w14:textId="7EDBC6AA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1</w:t>
            </w:r>
            <w:r w:rsidR="006D0154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37" w:type="dxa"/>
            <w:vAlign w:val="center"/>
          </w:tcPr>
          <w:p w14:paraId="1EE94FC2" w14:textId="775EF442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4.60E-02</w:t>
            </w:r>
          </w:p>
        </w:tc>
      </w:tr>
      <w:tr w:rsidR="00257A0B" w:rsidRPr="00B369F9" w14:paraId="5EB6B6FD" w14:textId="77777777" w:rsidTr="00AE770A">
        <w:tc>
          <w:tcPr>
            <w:tcW w:w="1145" w:type="dxa"/>
            <w:vMerge/>
            <w:vAlign w:val="center"/>
          </w:tcPr>
          <w:p w14:paraId="3C6A4844" w14:textId="77777777" w:rsidR="00257A0B" w:rsidRPr="00B369F9" w:rsidRDefault="00257A0B" w:rsidP="0078105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76" w:type="dxa"/>
            <w:vAlign w:val="center"/>
          </w:tcPr>
          <w:p w14:paraId="54633559" w14:textId="4FC13097" w:rsidR="00257A0B" w:rsidRPr="00257A0B" w:rsidRDefault="00AE770A" w:rsidP="00AE770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</w:t>
            </w:r>
            <w:r w:rsidR="00257A0B" w:rsidRPr="00257A0B">
              <w:rPr>
                <w:rFonts w:ascii="Times New Roman" w:hAnsi="Times New Roman" w:cs="Times New Roman"/>
              </w:rPr>
              <w:t>ovement of cell or subcellular component</w:t>
            </w:r>
          </w:p>
        </w:tc>
        <w:tc>
          <w:tcPr>
            <w:tcW w:w="803" w:type="dxa"/>
            <w:vAlign w:val="center"/>
          </w:tcPr>
          <w:p w14:paraId="7D026D59" w14:textId="37F99DF1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1255" w:type="dxa"/>
            <w:vAlign w:val="center"/>
          </w:tcPr>
          <w:p w14:paraId="6129DD40" w14:textId="5061669C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2.1</w:t>
            </w:r>
            <w:r w:rsidR="006D0154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37" w:type="dxa"/>
            <w:vAlign w:val="center"/>
          </w:tcPr>
          <w:p w14:paraId="1E19CC13" w14:textId="1DF67F34" w:rsidR="00257A0B" w:rsidRPr="00257A0B" w:rsidRDefault="00257A0B" w:rsidP="00AE770A">
            <w:pPr>
              <w:jc w:val="center"/>
              <w:rPr>
                <w:rFonts w:ascii="Times New Roman" w:hAnsi="Times New Roman" w:cs="Times New Roman"/>
              </w:rPr>
            </w:pPr>
            <w:r w:rsidRPr="00257A0B">
              <w:rPr>
                <w:rFonts w:ascii="Times New Roman" w:hAnsi="Times New Roman" w:cs="Times New Roman"/>
              </w:rPr>
              <w:t>4.70E-02</w:t>
            </w:r>
          </w:p>
        </w:tc>
      </w:tr>
    </w:tbl>
    <w:p w14:paraId="68661B16" w14:textId="05CA0612" w:rsidR="00232B43" w:rsidRDefault="00232B43" w:rsidP="002D32E1"/>
    <w:p w14:paraId="3257839B" w14:textId="1A89A346" w:rsidR="00781050" w:rsidRDefault="00781050" w:rsidP="002D32E1"/>
    <w:p w14:paraId="2D498428" w14:textId="71639FB9" w:rsidR="00781050" w:rsidRDefault="00781050" w:rsidP="002D32E1"/>
    <w:p w14:paraId="15F364F6" w14:textId="3574E272" w:rsidR="00781050" w:rsidRDefault="00781050" w:rsidP="002D32E1"/>
    <w:p w14:paraId="60200847" w14:textId="47EA75F7" w:rsidR="00781050" w:rsidRDefault="00781050" w:rsidP="002D32E1"/>
    <w:p w14:paraId="08BC6D56" w14:textId="3FBB1F3C" w:rsidR="00781050" w:rsidRDefault="00781050" w:rsidP="002D32E1"/>
    <w:p w14:paraId="08AA13F9" w14:textId="7FCCDC65" w:rsidR="00781050" w:rsidRDefault="00781050" w:rsidP="002D32E1"/>
    <w:p w14:paraId="712FFD95" w14:textId="592036BC" w:rsidR="00781050" w:rsidRDefault="00781050" w:rsidP="002D32E1"/>
    <w:p w14:paraId="43E0C302" w14:textId="20A5EF1B" w:rsidR="00781050" w:rsidRDefault="00781050" w:rsidP="002D32E1"/>
    <w:p w14:paraId="18D2AE4F" w14:textId="6575DBD2" w:rsidR="00781050" w:rsidRDefault="00781050" w:rsidP="002D32E1"/>
    <w:p w14:paraId="757F004C" w14:textId="243B4ADD" w:rsidR="00781050" w:rsidRDefault="00781050" w:rsidP="002D32E1"/>
    <w:p w14:paraId="11B3BF74" w14:textId="37C47D56" w:rsidR="00781050" w:rsidRDefault="00781050" w:rsidP="002D32E1"/>
    <w:p w14:paraId="08092EED" w14:textId="6359F60A" w:rsidR="00781050" w:rsidRDefault="00781050" w:rsidP="002D32E1"/>
    <w:p w14:paraId="0D40C377" w14:textId="089759F1" w:rsidR="00781050" w:rsidRDefault="00781050" w:rsidP="002D32E1"/>
    <w:p w14:paraId="31621E63" w14:textId="1C347969" w:rsidR="00781050" w:rsidRDefault="00781050" w:rsidP="002D32E1"/>
    <w:p w14:paraId="24226286" w14:textId="562A7D0E" w:rsidR="00781050" w:rsidRDefault="00781050" w:rsidP="002D32E1"/>
    <w:p w14:paraId="370C5BC7" w14:textId="7029A507" w:rsidR="00781050" w:rsidRDefault="00781050" w:rsidP="002D32E1"/>
    <w:p w14:paraId="08ACDF2E" w14:textId="6AFA8EE5" w:rsidR="00781050" w:rsidRDefault="00781050" w:rsidP="002D32E1"/>
    <w:p w14:paraId="2948E752" w14:textId="6CDEFFA4" w:rsidR="00781050" w:rsidRDefault="00781050" w:rsidP="002D32E1"/>
    <w:p w14:paraId="4171EF57" w14:textId="77777777" w:rsidR="00AE770A" w:rsidRDefault="00AE770A" w:rsidP="002D32E1"/>
    <w:p w14:paraId="4AF7B851" w14:textId="77777777" w:rsidR="00AE770A" w:rsidRDefault="00AE770A" w:rsidP="002D32E1"/>
    <w:p w14:paraId="1C66E1DB" w14:textId="77777777" w:rsidR="00AE770A" w:rsidRDefault="00AE770A" w:rsidP="002D32E1"/>
    <w:p w14:paraId="31F34DA6" w14:textId="77777777" w:rsidR="00AE770A" w:rsidRDefault="00AE770A" w:rsidP="002D32E1"/>
    <w:p w14:paraId="5DF6B0E5" w14:textId="77777777" w:rsidR="00AE770A" w:rsidRDefault="00AE770A" w:rsidP="002D32E1"/>
    <w:p w14:paraId="5BED27FE" w14:textId="77777777" w:rsidR="00AE770A" w:rsidRDefault="00AE770A" w:rsidP="002D32E1"/>
    <w:p w14:paraId="4CCAAC0E" w14:textId="5429A7F1" w:rsidR="00781050" w:rsidRDefault="00781050" w:rsidP="002D32E1"/>
    <w:p w14:paraId="5D1C9EB8" w14:textId="77777777" w:rsidR="00744FC5" w:rsidRDefault="00744FC5" w:rsidP="002D32E1"/>
    <w:p w14:paraId="165AA7FC" w14:textId="77777777" w:rsidR="001F4A8B" w:rsidRPr="001F4A8B" w:rsidRDefault="001F4A8B" w:rsidP="001F4A8B">
      <w:pPr>
        <w:tabs>
          <w:tab w:val="left" w:pos="3181"/>
        </w:tabs>
        <w:spacing w:after="0"/>
        <w:jc w:val="center"/>
        <w:rPr>
          <w:rFonts w:ascii="Times New Roman" w:hAnsi="Times New Roman" w:cs="Times New Roman"/>
        </w:rPr>
      </w:pPr>
      <w:r w:rsidRPr="001F4A8B">
        <w:rPr>
          <w:rFonts w:ascii="Times New Roman" w:hAnsi="Times New Roman" w:cs="Times New Roman"/>
          <w:b/>
          <w:bCs/>
        </w:rPr>
        <w:lastRenderedPageBreak/>
        <w:t>Table 17.1</w:t>
      </w:r>
      <w:r w:rsidRPr="001F4A8B">
        <w:rPr>
          <w:rFonts w:ascii="Times New Roman" w:hAnsi="Times New Roman" w:cs="Times New Roman"/>
        </w:rPr>
        <w:t xml:space="preserve"> – KEGG pathway analysis of upregulated DEGs in DCD biopsies compared at T2 and T1.</w:t>
      </w:r>
    </w:p>
    <w:tbl>
      <w:tblPr>
        <w:tblStyle w:val="TableGridLight1"/>
        <w:tblW w:w="0" w:type="auto"/>
        <w:tblLook w:val="04A0" w:firstRow="1" w:lastRow="0" w:firstColumn="1" w:lastColumn="0" w:noHBand="0" w:noVBand="1"/>
      </w:tblPr>
      <w:tblGrid>
        <w:gridCol w:w="1084"/>
        <w:gridCol w:w="4723"/>
        <w:gridCol w:w="910"/>
        <w:gridCol w:w="1255"/>
        <w:gridCol w:w="1044"/>
      </w:tblGrid>
      <w:tr w:rsidR="001F4A8B" w:rsidRPr="001F4A8B" w14:paraId="6134B070" w14:textId="77777777" w:rsidTr="009C068A">
        <w:tc>
          <w:tcPr>
            <w:tcW w:w="1084" w:type="dxa"/>
            <w:vAlign w:val="center"/>
          </w:tcPr>
          <w:p w14:paraId="2EEB2FBC" w14:textId="77777777" w:rsidR="001F4A8B" w:rsidRPr="001F4A8B" w:rsidRDefault="001F4A8B" w:rsidP="001F4A8B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1F4A8B">
              <w:rPr>
                <w:rFonts w:ascii="Times New Roman" w:hAnsi="Times New Roman" w:cs="Times New Roman"/>
                <w:b/>
                <w:bCs/>
              </w:rPr>
              <w:t>Category</w:t>
            </w:r>
          </w:p>
        </w:tc>
        <w:tc>
          <w:tcPr>
            <w:tcW w:w="4723" w:type="dxa"/>
            <w:vAlign w:val="center"/>
          </w:tcPr>
          <w:p w14:paraId="0F931A30" w14:textId="77777777" w:rsidR="001F4A8B" w:rsidRPr="001F4A8B" w:rsidRDefault="001F4A8B" w:rsidP="001F4A8B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1F4A8B">
              <w:rPr>
                <w:rFonts w:ascii="Times New Roman" w:hAnsi="Times New Roman" w:cs="Times New Roman"/>
                <w:b/>
                <w:bCs/>
              </w:rPr>
              <w:t>Term</w:t>
            </w:r>
          </w:p>
        </w:tc>
        <w:tc>
          <w:tcPr>
            <w:tcW w:w="910" w:type="dxa"/>
            <w:vAlign w:val="center"/>
          </w:tcPr>
          <w:p w14:paraId="19606394" w14:textId="77777777" w:rsidR="001F4A8B" w:rsidRPr="001F4A8B" w:rsidRDefault="001F4A8B" w:rsidP="001F4A8B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1F4A8B">
              <w:rPr>
                <w:rFonts w:ascii="Times New Roman" w:hAnsi="Times New Roman" w:cs="Times New Roman"/>
                <w:b/>
                <w:bCs/>
              </w:rPr>
              <w:t>Count</w:t>
            </w:r>
          </w:p>
        </w:tc>
        <w:tc>
          <w:tcPr>
            <w:tcW w:w="1255" w:type="dxa"/>
            <w:vAlign w:val="center"/>
          </w:tcPr>
          <w:p w14:paraId="21D8EAD3" w14:textId="77777777" w:rsidR="001F4A8B" w:rsidRPr="001F4A8B" w:rsidRDefault="001F4A8B" w:rsidP="001F4A8B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1F4A8B">
              <w:rPr>
                <w:rFonts w:ascii="Times New Roman" w:hAnsi="Times New Roman" w:cs="Times New Roman"/>
                <w:b/>
                <w:bCs/>
              </w:rPr>
              <w:t>Percentage</w:t>
            </w:r>
          </w:p>
        </w:tc>
        <w:tc>
          <w:tcPr>
            <w:tcW w:w="1044" w:type="dxa"/>
            <w:vAlign w:val="center"/>
          </w:tcPr>
          <w:p w14:paraId="19B57420" w14:textId="77777777" w:rsidR="001F4A8B" w:rsidRPr="001F4A8B" w:rsidRDefault="001F4A8B" w:rsidP="001F4A8B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1F4A8B">
              <w:rPr>
                <w:rFonts w:ascii="Times New Roman" w:hAnsi="Times New Roman" w:cs="Times New Roman"/>
                <w:b/>
                <w:bCs/>
              </w:rPr>
              <w:t>P-value</w:t>
            </w:r>
          </w:p>
        </w:tc>
      </w:tr>
      <w:tr w:rsidR="009C068A" w:rsidRPr="001F4A8B" w14:paraId="776BB146" w14:textId="77777777" w:rsidTr="009C068A">
        <w:tc>
          <w:tcPr>
            <w:tcW w:w="1084" w:type="dxa"/>
            <w:vMerge w:val="restart"/>
            <w:vAlign w:val="center"/>
          </w:tcPr>
          <w:p w14:paraId="3D619719" w14:textId="77777777" w:rsidR="009C068A" w:rsidRPr="001F4A8B" w:rsidRDefault="009C068A" w:rsidP="001F4A8B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1F4A8B">
              <w:rPr>
                <w:rFonts w:ascii="Times New Roman" w:hAnsi="Times New Roman" w:cs="Times New Roman"/>
                <w:b/>
                <w:bCs/>
              </w:rPr>
              <w:t>KEGG Pathway</w:t>
            </w:r>
          </w:p>
        </w:tc>
        <w:tc>
          <w:tcPr>
            <w:tcW w:w="4723" w:type="dxa"/>
            <w:vAlign w:val="center"/>
          </w:tcPr>
          <w:p w14:paraId="63EE6ED3" w14:textId="77777777" w:rsidR="009C068A" w:rsidRPr="001F4A8B" w:rsidRDefault="009C068A" w:rsidP="001F4A8B">
            <w:pPr>
              <w:jc w:val="center"/>
              <w:rPr>
                <w:rFonts w:ascii="Times New Roman" w:hAnsi="Times New Roman" w:cs="Times New Roman"/>
              </w:rPr>
            </w:pPr>
            <w:r w:rsidRPr="001F4A8B">
              <w:rPr>
                <w:rFonts w:ascii="Times New Roman" w:hAnsi="Times New Roman" w:cs="Times New Roman"/>
              </w:rPr>
              <w:t>MAPK signalling pathway</w:t>
            </w:r>
          </w:p>
        </w:tc>
        <w:tc>
          <w:tcPr>
            <w:tcW w:w="910" w:type="dxa"/>
            <w:vAlign w:val="center"/>
          </w:tcPr>
          <w:p w14:paraId="4D1E7F33" w14:textId="77777777" w:rsidR="009C068A" w:rsidRPr="001F4A8B" w:rsidRDefault="009C068A" w:rsidP="001F4A8B">
            <w:pPr>
              <w:jc w:val="center"/>
              <w:rPr>
                <w:rFonts w:ascii="Times New Roman" w:hAnsi="Times New Roman" w:cs="Times New Roman"/>
              </w:rPr>
            </w:pPr>
            <w:r w:rsidRPr="001F4A8B">
              <w:rPr>
                <w:rFonts w:ascii="Times New Roman" w:hAnsi="Times New Roman" w:cs="Times New Roman"/>
              </w:rPr>
              <w:t>12</w:t>
            </w:r>
          </w:p>
        </w:tc>
        <w:tc>
          <w:tcPr>
            <w:tcW w:w="1255" w:type="dxa"/>
            <w:vAlign w:val="center"/>
          </w:tcPr>
          <w:p w14:paraId="2602AC9C" w14:textId="77777777" w:rsidR="009C068A" w:rsidRPr="001F4A8B" w:rsidRDefault="009C068A" w:rsidP="001F4A8B">
            <w:pPr>
              <w:jc w:val="center"/>
              <w:rPr>
                <w:rFonts w:ascii="Times New Roman" w:hAnsi="Times New Roman" w:cs="Times New Roman"/>
              </w:rPr>
            </w:pPr>
            <w:r w:rsidRPr="001F4A8B">
              <w:rPr>
                <w:rFonts w:ascii="Times New Roman" w:hAnsi="Times New Roman" w:cs="Times New Roman"/>
              </w:rPr>
              <w:t>14.8%</w:t>
            </w:r>
          </w:p>
        </w:tc>
        <w:tc>
          <w:tcPr>
            <w:tcW w:w="1044" w:type="dxa"/>
            <w:vAlign w:val="center"/>
          </w:tcPr>
          <w:p w14:paraId="4FA4916C" w14:textId="77777777" w:rsidR="009C068A" w:rsidRPr="001F4A8B" w:rsidRDefault="009C068A" w:rsidP="001F4A8B">
            <w:pPr>
              <w:jc w:val="center"/>
              <w:rPr>
                <w:rFonts w:ascii="Times New Roman" w:hAnsi="Times New Roman" w:cs="Times New Roman"/>
              </w:rPr>
            </w:pPr>
            <w:r w:rsidRPr="001F4A8B">
              <w:rPr>
                <w:rFonts w:ascii="Times New Roman" w:hAnsi="Times New Roman" w:cs="Times New Roman"/>
              </w:rPr>
              <w:t>5.70E-07</w:t>
            </w:r>
          </w:p>
        </w:tc>
      </w:tr>
      <w:tr w:rsidR="009C068A" w:rsidRPr="001F4A8B" w14:paraId="6089F4E5" w14:textId="77777777" w:rsidTr="009C068A">
        <w:tc>
          <w:tcPr>
            <w:tcW w:w="1084" w:type="dxa"/>
            <w:vMerge/>
            <w:vAlign w:val="center"/>
          </w:tcPr>
          <w:p w14:paraId="797CD0D9" w14:textId="77777777" w:rsidR="009C068A" w:rsidRPr="001F4A8B" w:rsidRDefault="009C068A" w:rsidP="001F4A8B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23" w:type="dxa"/>
            <w:vAlign w:val="center"/>
          </w:tcPr>
          <w:p w14:paraId="44650FF0" w14:textId="77777777" w:rsidR="009C068A" w:rsidRPr="001F4A8B" w:rsidRDefault="009C068A" w:rsidP="001F4A8B">
            <w:pPr>
              <w:jc w:val="center"/>
              <w:rPr>
                <w:rFonts w:ascii="Times New Roman" w:hAnsi="Times New Roman" w:cs="Times New Roman"/>
              </w:rPr>
            </w:pPr>
            <w:r w:rsidRPr="001F4A8B">
              <w:rPr>
                <w:rFonts w:ascii="Times New Roman" w:hAnsi="Times New Roman" w:cs="Times New Roman"/>
              </w:rPr>
              <w:t>Protein processing in endoplasmic reticulum</w:t>
            </w:r>
          </w:p>
        </w:tc>
        <w:tc>
          <w:tcPr>
            <w:tcW w:w="910" w:type="dxa"/>
            <w:vAlign w:val="center"/>
          </w:tcPr>
          <w:p w14:paraId="742154CF" w14:textId="77777777" w:rsidR="009C068A" w:rsidRPr="001F4A8B" w:rsidRDefault="009C068A" w:rsidP="001F4A8B">
            <w:pPr>
              <w:jc w:val="center"/>
              <w:rPr>
                <w:rFonts w:ascii="Times New Roman" w:hAnsi="Times New Roman" w:cs="Times New Roman"/>
              </w:rPr>
            </w:pPr>
            <w:r w:rsidRPr="001F4A8B">
              <w:rPr>
                <w:rFonts w:ascii="Times New Roman" w:hAnsi="Times New Roman" w:cs="Times New Roman"/>
              </w:rPr>
              <w:t>9</w:t>
            </w:r>
          </w:p>
        </w:tc>
        <w:tc>
          <w:tcPr>
            <w:tcW w:w="1255" w:type="dxa"/>
            <w:vAlign w:val="center"/>
          </w:tcPr>
          <w:p w14:paraId="3DBF753F" w14:textId="77777777" w:rsidR="009C068A" w:rsidRPr="001F4A8B" w:rsidRDefault="009C068A" w:rsidP="001F4A8B">
            <w:pPr>
              <w:jc w:val="center"/>
              <w:rPr>
                <w:rFonts w:ascii="Times New Roman" w:hAnsi="Times New Roman" w:cs="Times New Roman"/>
              </w:rPr>
            </w:pPr>
            <w:r w:rsidRPr="001F4A8B">
              <w:rPr>
                <w:rFonts w:ascii="Times New Roman" w:hAnsi="Times New Roman" w:cs="Times New Roman"/>
              </w:rPr>
              <w:t>11.1%</w:t>
            </w:r>
          </w:p>
        </w:tc>
        <w:tc>
          <w:tcPr>
            <w:tcW w:w="1044" w:type="dxa"/>
            <w:vAlign w:val="center"/>
          </w:tcPr>
          <w:p w14:paraId="7501C907" w14:textId="77777777" w:rsidR="009C068A" w:rsidRPr="001F4A8B" w:rsidRDefault="009C068A" w:rsidP="001F4A8B">
            <w:pPr>
              <w:jc w:val="center"/>
              <w:rPr>
                <w:rFonts w:ascii="Times New Roman" w:hAnsi="Times New Roman" w:cs="Times New Roman"/>
              </w:rPr>
            </w:pPr>
            <w:r w:rsidRPr="001F4A8B">
              <w:rPr>
                <w:rFonts w:ascii="Times New Roman" w:hAnsi="Times New Roman" w:cs="Times New Roman"/>
              </w:rPr>
              <w:t>1.30E-05</w:t>
            </w:r>
          </w:p>
        </w:tc>
      </w:tr>
      <w:tr w:rsidR="009C068A" w:rsidRPr="001F4A8B" w14:paraId="2A8C7E3F" w14:textId="77777777" w:rsidTr="009C068A">
        <w:tc>
          <w:tcPr>
            <w:tcW w:w="1084" w:type="dxa"/>
            <w:vMerge/>
            <w:vAlign w:val="center"/>
          </w:tcPr>
          <w:p w14:paraId="2784F000" w14:textId="77777777" w:rsidR="009C068A" w:rsidRPr="001F4A8B" w:rsidRDefault="009C068A" w:rsidP="001F4A8B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23" w:type="dxa"/>
            <w:vAlign w:val="center"/>
          </w:tcPr>
          <w:p w14:paraId="31F7FEAD" w14:textId="77777777" w:rsidR="009C068A" w:rsidRPr="001F4A8B" w:rsidRDefault="009C068A" w:rsidP="001F4A8B">
            <w:pPr>
              <w:jc w:val="center"/>
              <w:rPr>
                <w:rFonts w:ascii="Times New Roman" w:hAnsi="Times New Roman" w:cs="Times New Roman"/>
              </w:rPr>
            </w:pPr>
            <w:r w:rsidRPr="001F4A8B">
              <w:rPr>
                <w:rFonts w:ascii="Times New Roman" w:hAnsi="Times New Roman" w:cs="Times New Roman"/>
              </w:rPr>
              <w:t>Malaria</w:t>
            </w:r>
          </w:p>
        </w:tc>
        <w:tc>
          <w:tcPr>
            <w:tcW w:w="910" w:type="dxa"/>
            <w:vAlign w:val="center"/>
          </w:tcPr>
          <w:p w14:paraId="11F2020D" w14:textId="77777777" w:rsidR="009C068A" w:rsidRPr="001F4A8B" w:rsidRDefault="009C068A" w:rsidP="001F4A8B">
            <w:pPr>
              <w:jc w:val="center"/>
              <w:rPr>
                <w:rFonts w:ascii="Times New Roman" w:hAnsi="Times New Roman" w:cs="Times New Roman"/>
              </w:rPr>
            </w:pPr>
            <w:r w:rsidRPr="001F4A8B"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1255" w:type="dxa"/>
            <w:vAlign w:val="center"/>
          </w:tcPr>
          <w:p w14:paraId="0C455FFA" w14:textId="77777777" w:rsidR="009C068A" w:rsidRPr="001F4A8B" w:rsidRDefault="009C068A" w:rsidP="001F4A8B">
            <w:pPr>
              <w:jc w:val="center"/>
              <w:rPr>
                <w:rFonts w:ascii="Times New Roman" w:hAnsi="Times New Roman" w:cs="Times New Roman"/>
              </w:rPr>
            </w:pPr>
            <w:r w:rsidRPr="001F4A8B">
              <w:rPr>
                <w:rFonts w:ascii="Times New Roman" w:hAnsi="Times New Roman" w:cs="Times New Roman"/>
              </w:rPr>
              <w:t>7.4%</w:t>
            </w:r>
          </w:p>
        </w:tc>
        <w:tc>
          <w:tcPr>
            <w:tcW w:w="1044" w:type="dxa"/>
            <w:vAlign w:val="center"/>
          </w:tcPr>
          <w:p w14:paraId="5C7FB696" w14:textId="77777777" w:rsidR="009C068A" w:rsidRPr="001F4A8B" w:rsidRDefault="009C068A" w:rsidP="001F4A8B">
            <w:pPr>
              <w:jc w:val="center"/>
              <w:rPr>
                <w:rFonts w:ascii="Times New Roman" w:hAnsi="Times New Roman" w:cs="Times New Roman"/>
              </w:rPr>
            </w:pPr>
            <w:r w:rsidRPr="001F4A8B">
              <w:rPr>
                <w:rFonts w:ascii="Times New Roman" w:hAnsi="Times New Roman" w:cs="Times New Roman"/>
              </w:rPr>
              <w:t>1.60E-05</w:t>
            </w:r>
          </w:p>
        </w:tc>
      </w:tr>
      <w:tr w:rsidR="009C068A" w:rsidRPr="001F4A8B" w14:paraId="047B9B1C" w14:textId="77777777" w:rsidTr="009C068A">
        <w:tc>
          <w:tcPr>
            <w:tcW w:w="1084" w:type="dxa"/>
            <w:vMerge/>
            <w:vAlign w:val="center"/>
          </w:tcPr>
          <w:p w14:paraId="6AD403FC" w14:textId="77777777" w:rsidR="009C068A" w:rsidRPr="001F4A8B" w:rsidRDefault="009C068A" w:rsidP="001F4A8B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23" w:type="dxa"/>
            <w:vAlign w:val="center"/>
          </w:tcPr>
          <w:p w14:paraId="62A9D73A" w14:textId="77777777" w:rsidR="009C068A" w:rsidRPr="001F4A8B" w:rsidRDefault="009C068A" w:rsidP="001F4A8B">
            <w:pPr>
              <w:jc w:val="center"/>
              <w:rPr>
                <w:rFonts w:ascii="Times New Roman" w:hAnsi="Times New Roman" w:cs="Times New Roman"/>
              </w:rPr>
            </w:pPr>
            <w:r w:rsidRPr="001F4A8B">
              <w:rPr>
                <w:rFonts w:ascii="Times New Roman" w:hAnsi="Times New Roman" w:cs="Times New Roman"/>
              </w:rPr>
              <w:t>Oestrogen signalling pathway</w:t>
            </w:r>
          </w:p>
        </w:tc>
        <w:tc>
          <w:tcPr>
            <w:tcW w:w="910" w:type="dxa"/>
            <w:vAlign w:val="center"/>
          </w:tcPr>
          <w:p w14:paraId="28B2AF80" w14:textId="77777777" w:rsidR="009C068A" w:rsidRPr="001F4A8B" w:rsidRDefault="009C068A" w:rsidP="001F4A8B">
            <w:pPr>
              <w:jc w:val="center"/>
              <w:rPr>
                <w:rFonts w:ascii="Times New Roman" w:hAnsi="Times New Roman" w:cs="Times New Roman"/>
              </w:rPr>
            </w:pPr>
            <w:r w:rsidRPr="001F4A8B">
              <w:rPr>
                <w:rFonts w:ascii="Times New Roman" w:hAnsi="Times New Roman" w:cs="Times New Roman"/>
              </w:rPr>
              <w:t>7</w:t>
            </w:r>
          </w:p>
        </w:tc>
        <w:tc>
          <w:tcPr>
            <w:tcW w:w="1255" w:type="dxa"/>
            <w:vAlign w:val="center"/>
          </w:tcPr>
          <w:p w14:paraId="6A039CC3" w14:textId="77777777" w:rsidR="009C068A" w:rsidRPr="001F4A8B" w:rsidRDefault="009C068A" w:rsidP="001F4A8B">
            <w:pPr>
              <w:jc w:val="center"/>
              <w:rPr>
                <w:rFonts w:ascii="Times New Roman" w:hAnsi="Times New Roman" w:cs="Times New Roman"/>
              </w:rPr>
            </w:pPr>
            <w:r w:rsidRPr="001F4A8B">
              <w:rPr>
                <w:rFonts w:ascii="Times New Roman" w:hAnsi="Times New Roman" w:cs="Times New Roman"/>
              </w:rPr>
              <w:t>8.6%</w:t>
            </w:r>
          </w:p>
        </w:tc>
        <w:tc>
          <w:tcPr>
            <w:tcW w:w="1044" w:type="dxa"/>
            <w:vAlign w:val="center"/>
          </w:tcPr>
          <w:p w14:paraId="27A1C7D2" w14:textId="77777777" w:rsidR="009C068A" w:rsidRPr="001F4A8B" w:rsidRDefault="009C068A" w:rsidP="001F4A8B">
            <w:pPr>
              <w:jc w:val="center"/>
              <w:rPr>
                <w:rFonts w:ascii="Times New Roman" w:hAnsi="Times New Roman" w:cs="Times New Roman"/>
              </w:rPr>
            </w:pPr>
            <w:r w:rsidRPr="001F4A8B">
              <w:rPr>
                <w:rFonts w:ascii="Times New Roman" w:hAnsi="Times New Roman" w:cs="Times New Roman"/>
              </w:rPr>
              <w:t>4.50E-05</w:t>
            </w:r>
          </w:p>
        </w:tc>
      </w:tr>
      <w:tr w:rsidR="009C068A" w:rsidRPr="001F4A8B" w14:paraId="7E84EC4B" w14:textId="77777777" w:rsidTr="009C068A">
        <w:tc>
          <w:tcPr>
            <w:tcW w:w="1084" w:type="dxa"/>
            <w:vMerge/>
            <w:vAlign w:val="center"/>
          </w:tcPr>
          <w:p w14:paraId="14FA3028" w14:textId="77777777" w:rsidR="009C068A" w:rsidRPr="001F4A8B" w:rsidRDefault="009C068A" w:rsidP="001F4A8B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23" w:type="dxa"/>
            <w:vAlign w:val="center"/>
          </w:tcPr>
          <w:p w14:paraId="5D161DBC" w14:textId="77777777" w:rsidR="009C068A" w:rsidRPr="001F4A8B" w:rsidRDefault="009C068A" w:rsidP="001F4A8B">
            <w:pPr>
              <w:jc w:val="center"/>
              <w:rPr>
                <w:rFonts w:ascii="Times New Roman" w:hAnsi="Times New Roman" w:cs="Times New Roman"/>
              </w:rPr>
            </w:pPr>
            <w:r w:rsidRPr="001F4A8B">
              <w:rPr>
                <w:rFonts w:ascii="Times New Roman" w:hAnsi="Times New Roman" w:cs="Times New Roman"/>
              </w:rPr>
              <w:t>TNF signalling pathway</w:t>
            </w:r>
          </w:p>
        </w:tc>
        <w:tc>
          <w:tcPr>
            <w:tcW w:w="910" w:type="dxa"/>
            <w:vAlign w:val="center"/>
          </w:tcPr>
          <w:p w14:paraId="347F9FC5" w14:textId="77777777" w:rsidR="009C068A" w:rsidRPr="001F4A8B" w:rsidRDefault="009C068A" w:rsidP="001F4A8B">
            <w:pPr>
              <w:jc w:val="center"/>
              <w:rPr>
                <w:rFonts w:ascii="Times New Roman" w:hAnsi="Times New Roman" w:cs="Times New Roman"/>
              </w:rPr>
            </w:pPr>
            <w:r w:rsidRPr="001F4A8B">
              <w:rPr>
                <w:rFonts w:ascii="Times New Roman" w:hAnsi="Times New Roman" w:cs="Times New Roman"/>
              </w:rPr>
              <w:t>7</w:t>
            </w:r>
          </w:p>
        </w:tc>
        <w:tc>
          <w:tcPr>
            <w:tcW w:w="1255" w:type="dxa"/>
            <w:vAlign w:val="center"/>
          </w:tcPr>
          <w:p w14:paraId="1F2126AE" w14:textId="77777777" w:rsidR="009C068A" w:rsidRPr="001F4A8B" w:rsidRDefault="009C068A" w:rsidP="001F4A8B">
            <w:pPr>
              <w:jc w:val="center"/>
              <w:rPr>
                <w:rFonts w:ascii="Times New Roman" w:hAnsi="Times New Roman" w:cs="Times New Roman"/>
              </w:rPr>
            </w:pPr>
            <w:r w:rsidRPr="001F4A8B">
              <w:rPr>
                <w:rFonts w:ascii="Times New Roman" w:hAnsi="Times New Roman" w:cs="Times New Roman"/>
              </w:rPr>
              <w:t>8.6%</w:t>
            </w:r>
          </w:p>
        </w:tc>
        <w:tc>
          <w:tcPr>
            <w:tcW w:w="1044" w:type="dxa"/>
            <w:vAlign w:val="center"/>
          </w:tcPr>
          <w:p w14:paraId="55D59A15" w14:textId="77777777" w:rsidR="009C068A" w:rsidRPr="001F4A8B" w:rsidRDefault="009C068A" w:rsidP="001F4A8B">
            <w:pPr>
              <w:jc w:val="center"/>
              <w:rPr>
                <w:rFonts w:ascii="Times New Roman" w:hAnsi="Times New Roman" w:cs="Times New Roman"/>
              </w:rPr>
            </w:pPr>
            <w:r w:rsidRPr="001F4A8B">
              <w:rPr>
                <w:rFonts w:ascii="Times New Roman" w:hAnsi="Times New Roman" w:cs="Times New Roman"/>
              </w:rPr>
              <w:t>7.00E-05</w:t>
            </w:r>
          </w:p>
        </w:tc>
      </w:tr>
      <w:tr w:rsidR="009C068A" w:rsidRPr="001F4A8B" w14:paraId="7864098B" w14:textId="77777777" w:rsidTr="009C068A">
        <w:tc>
          <w:tcPr>
            <w:tcW w:w="1084" w:type="dxa"/>
            <w:vMerge/>
            <w:vAlign w:val="center"/>
          </w:tcPr>
          <w:p w14:paraId="4C6A0330" w14:textId="77777777" w:rsidR="009C068A" w:rsidRPr="001F4A8B" w:rsidRDefault="009C068A" w:rsidP="001F4A8B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23" w:type="dxa"/>
            <w:vAlign w:val="center"/>
          </w:tcPr>
          <w:p w14:paraId="1A0931B7" w14:textId="77777777" w:rsidR="009C068A" w:rsidRPr="001F4A8B" w:rsidRDefault="009C068A" w:rsidP="001F4A8B">
            <w:pPr>
              <w:jc w:val="center"/>
              <w:rPr>
                <w:rFonts w:ascii="Times New Roman" w:hAnsi="Times New Roman" w:cs="Times New Roman"/>
              </w:rPr>
            </w:pPr>
            <w:r w:rsidRPr="001F4A8B">
              <w:rPr>
                <w:rFonts w:ascii="Times New Roman" w:hAnsi="Times New Roman" w:cs="Times New Roman"/>
              </w:rPr>
              <w:t>Influenza A</w:t>
            </w:r>
          </w:p>
        </w:tc>
        <w:tc>
          <w:tcPr>
            <w:tcW w:w="910" w:type="dxa"/>
            <w:vAlign w:val="center"/>
          </w:tcPr>
          <w:p w14:paraId="6DC4F4D2" w14:textId="77777777" w:rsidR="009C068A" w:rsidRPr="001F4A8B" w:rsidRDefault="009C068A" w:rsidP="001F4A8B">
            <w:pPr>
              <w:jc w:val="center"/>
              <w:rPr>
                <w:rFonts w:ascii="Times New Roman" w:hAnsi="Times New Roman" w:cs="Times New Roman"/>
              </w:rPr>
            </w:pPr>
            <w:r w:rsidRPr="001F4A8B">
              <w:rPr>
                <w:rFonts w:ascii="Times New Roman" w:hAnsi="Times New Roman" w:cs="Times New Roman"/>
              </w:rPr>
              <w:t>8</w:t>
            </w:r>
          </w:p>
        </w:tc>
        <w:tc>
          <w:tcPr>
            <w:tcW w:w="1255" w:type="dxa"/>
            <w:vAlign w:val="center"/>
          </w:tcPr>
          <w:p w14:paraId="37F11719" w14:textId="77777777" w:rsidR="009C068A" w:rsidRPr="001F4A8B" w:rsidRDefault="009C068A" w:rsidP="001F4A8B">
            <w:pPr>
              <w:jc w:val="center"/>
              <w:rPr>
                <w:rFonts w:ascii="Times New Roman" w:hAnsi="Times New Roman" w:cs="Times New Roman"/>
              </w:rPr>
            </w:pPr>
            <w:r w:rsidRPr="001F4A8B">
              <w:rPr>
                <w:rFonts w:ascii="Times New Roman" w:hAnsi="Times New Roman" w:cs="Times New Roman"/>
              </w:rPr>
              <w:t>9.9%</w:t>
            </w:r>
          </w:p>
        </w:tc>
        <w:tc>
          <w:tcPr>
            <w:tcW w:w="1044" w:type="dxa"/>
            <w:vAlign w:val="center"/>
          </w:tcPr>
          <w:p w14:paraId="370FE8D5" w14:textId="77777777" w:rsidR="009C068A" w:rsidRPr="001F4A8B" w:rsidRDefault="009C068A" w:rsidP="001F4A8B">
            <w:pPr>
              <w:jc w:val="center"/>
              <w:rPr>
                <w:rFonts w:ascii="Times New Roman" w:hAnsi="Times New Roman" w:cs="Times New Roman"/>
              </w:rPr>
            </w:pPr>
            <w:r w:rsidRPr="001F4A8B">
              <w:rPr>
                <w:rFonts w:ascii="Times New Roman" w:hAnsi="Times New Roman" w:cs="Times New Roman"/>
              </w:rPr>
              <w:t>1.40E-04</w:t>
            </w:r>
          </w:p>
        </w:tc>
      </w:tr>
      <w:tr w:rsidR="009C068A" w:rsidRPr="001F4A8B" w14:paraId="2E15E284" w14:textId="77777777" w:rsidTr="009C068A">
        <w:tc>
          <w:tcPr>
            <w:tcW w:w="1084" w:type="dxa"/>
            <w:vMerge/>
            <w:vAlign w:val="center"/>
          </w:tcPr>
          <w:p w14:paraId="30CF155B" w14:textId="77777777" w:rsidR="009C068A" w:rsidRPr="001F4A8B" w:rsidRDefault="009C068A" w:rsidP="001F4A8B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23" w:type="dxa"/>
            <w:vAlign w:val="center"/>
          </w:tcPr>
          <w:p w14:paraId="13730147" w14:textId="77777777" w:rsidR="009C068A" w:rsidRPr="001F4A8B" w:rsidRDefault="009C068A" w:rsidP="001F4A8B">
            <w:pPr>
              <w:jc w:val="center"/>
              <w:rPr>
                <w:rFonts w:ascii="Times New Roman" w:hAnsi="Times New Roman" w:cs="Times New Roman"/>
              </w:rPr>
            </w:pPr>
            <w:r w:rsidRPr="001F4A8B">
              <w:rPr>
                <w:rFonts w:ascii="Times New Roman" w:hAnsi="Times New Roman" w:cs="Times New Roman"/>
              </w:rPr>
              <w:t>Legionellosis</w:t>
            </w:r>
          </w:p>
        </w:tc>
        <w:tc>
          <w:tcPr>
            <w:tcW w:w="910" w:type="dxa"/>
            <w:vAlign w:val="center"/>
          </w:tcPr>
          <w:p w14:paraId="3E04C3A1" w14:textId="77777777" w:rsidR="009C068A" w:rsidRPr="001F4A8B" w:rsidRDefault="009C068A" w:rsidP="001F4A8B">
            <w:pPr>
              <w:jc w:val="center"/>
              <w:rPr>
                <w:rFonts w:ascii="Times New Roman" w:hAnsi="Times New Roman" w:cs="Times New Roman"/>
              </w:rPr>
            </w:pPr>
            <w:r w:rsidRPr="001F4A8B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255" w:type="dxa"/>
            <w:vAlign w:val="center"/>
          </w:tcPr>
          <w:p w14:paraId="57D1D23A" w14:textId="77777777" w:rsidR="009C068A" w:rsidRPr="001F4A8B" w:rsidRDefault="009C068A" w:rsidP="001F4A8B">
            <w:pPr>
              <w:jc w:val="center"/>
              <w:rPr>
                <w:rFonts w:ascii="Times New Roman" w:hAnsi="Times New Roman" w:cs="Times New Roman"/>
              </w:rPr>
            </w:pPr>
            <w:r w:rsidRPr="001F4A8B">
              <w:rPr>
                <w:rFonts w:ascii="Times New Roman" w:hAnsi="Times New Roman" w:cs="Times New Roman"/>
              </w:rPr>
              <w:t>6.2%</w:t>
            </w:r>
          </w:p>
        </w:tc>
        <w:tc>
          <w:tcPr>
            <w:tcW w:w="1044" w:type="dxa"/>
            <w:vAlign w:val="center"/>
          </w:tcPr>
          <w:p w14:paraId="277AD3A3" w14:textId="77777777" w:rsidR="009C068A" w:rsidRPr="001F4A8B" w:rsidRDefault="009C068A" w:rsidP="001F4A8B">
            <w:pPr>
              <w:jc w:val="center"/>
              <w:rPr>
                <w:rFonts w:ascii="Times New Roman" w:hAnsi="Times New Roman" w:cs="Times New Roman"/>
              </w:rPr>
            </w:pPr>
            <w:r w:rsidRPr="001F4A8B">
              <w:rPr>
                <w:rFonts w:ascii="Times New Roman" w:hAnsi="Times New Roman" w:cs="Times New Roman"/>
              </w:rPr>
              <w:t>4.30E-04</w:t>
            </w:r>
          </w:p>
        </w:tc>
      </w:tr>
      <w:tr w:rsidR="009C068A" w:rsidRPr="001F4A8B" w14:paraId="482D0FD4" w14:textId="77777777" w:rsidTr="009C068A">
        <w:tc>
          <w:tcPr>
            <w:tcW w:w="1084" w:type="dxa"/>
            <w:vMerge/>
            <w:vAlign w:val="center"/>
          </w:tcPr>
          <w:p w14:paraId="189FB4AD" w14:textId="77777777" w:rsidR="009C068A" w:rsidRPr="001F4A8B" w:rsidRDefault="009C068A" w:rsidP="001F4A8B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23" w:type="dxa"/>
            <w:vAlign w:val="center"/>
          </w:tcPr>
          <w:p w14:paraId="41E318B4" w14:textId="77777777" w:rsidR="009C068A" w:rsidRPr="001F4A8B" w:rsidRDefault="009C068A" w:rsidP="001F4A8B">
            <w:pPr>
              <w:jc w:val="center"/>
              <w:rPr>
                <w:rFonts w:ascii="Times New Roman" w:hAnsi="Times New Roman" w:cs="Times New Roman"/>
              </w:rPr>
            </w:pPr>
            <w:r w:rsidRPr="001F4A8B">
              <w:rPr>
                <w:rFonts w:ascii="Times New Roman" w:hAnsi="Times New Roman" w:cs="Times New Roman"/>
              </w:rPr>
              <w:t>African trypanosomiasis</w:t>
            </w:r>
          </w:p>
        </w:tc>
        <w:tc>
          <w:tcPr>
            <w:tcW w:w="910" w:type="dxa"/>
            <w:vAlign w:val="center"/>
          </w:tcPr>
          <w:p w14:paraId="403792A6" w14:textId="77777777" w:rsidR="009C068A" w:rsidRPr="001F4A8B" w:rsidRDefault="009C068A" w:rsidP="001F4A8B">
            <w:pPr>
              <w:jc w:val="center"/>
              <w:rPr>
                <w:rFonts w:ascii="Times New Roman" w:hAnsi="Times New Roman" w:cs="Times New Roman"/>
              </w:rPr>
            </w:pPr>
            <w:r w:rsidRPr="001F4A8B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1255" w:type="dxa"/>
            <w:vAlign w:val="center"/>
          </w:tcPr>
          <w:p w14:paraId="2F01BB4E" w14:textId="77777777" w:rsidR="009C068A" w:rsidRPr="001F4A8B" w:rsidRDefault="009C068A" w:rsidP="001F4A8B">
            <w:pPr>
              <w:jc w:val="center"/>
              <w:rPr>
                <w:rFonts w:ascii="Times New Roman" w:hAnsi="Times New Roman" w:cs="Times New Roman"/>
              </w:rPr>
            </w:pPr>
            <w:r w:rsidRPr="001F4A8B">
              <w:rPr>
                <w:rFonts w:ascii="Times New Roman" w:hAnsi="Times New Roman" w:cs="Times New Roman"/>
              </w:rPr>
              <w:t>4.9%</w:t>
            </w:r>
          </w:p>
        </w:tc>
        <w:tc>
          <w:tcPr>
            <w:tcW w:w="1044" w:type="dxa"/>
            <w:vAlign w:val="center"/>
          </w:tcPr>
          <w:p w14:paraId="707B605F" w14:textId="77777777" w:rsidR="009C068A" w:rsidRPr="001F4A8B" w:rsidRDefault="009C068A" w:rsidP="001F4A8B">
            <w:pPr>
              <w:jc w:val="center"/>
              <w:rPr>
                <w:rFonts w:ascii="Times New Roman" w:hAnsi="Times New Roman" w:cs="Times New Roman"/>
              </w:rPr>
            </w:pPr>
            <w:r w:rsidRPr="001F4A8B">
              <w:rPr>
                <w:rFonts w:ascii="Times New Roman" w:hAnsi="Times New Roman" w:cs="Times New Roman"/>
              </w:rPr>
              <w:t>1.30E-03</w:t>
            </w:r>
          </w:p>
        </w:tc>
      </w:tr>
      <w:tr w:rsidR="009C068A" w:rsidRPr="001F4A8B" w14:paraId="3517AE75" w14:textId="77777777" w:rsidTr="009C068A">
        <w:tc>
          <w:tcPr>
            <w:tcW w:w="1084" w:type="dxa"/>
            <w:vMerge/>
            <w:vAlign w:val="center"/>
          </w:tcPr>
          <w:p w14:paraId="03C5007A" w14:textId="77777777" w:rsidR="009C068A" w:rsidRPr="001F4A8B" w:rsidRDefault="009C068A" w:rsidP="001F4A8B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23" w:type="dxa"/>
            <w:vAlign w:val="center"/>
          </w:tcPr>
          <w:p w14:paraId="37AFEE3C" w14:textId="77777777" w:rsidR="009C068A" w:rsidRPr="001F4A8B" w:rsidRDefault="009C068A" w:rsidP="001F4A8B">
            <w:pPr>
              <w:jc w:val="center"/>
              <w:rPr>
                <w:rFonts w:ascii="Times New Roman" w:hAnsi="Times New Roman" w:cs="Times New Roman"/>
              </w:rPr>
            </w:pPr>
            <w:r w:rsidRPr="001F4A8B">
              <w:rPr>
                <w:rFonts w:ascii="Times New Roman" w:hAnsi="Times New Roman" w:cs="Times New Roman"/>
              </w:rPr>
              <w:t>HTLV-I infection</w:t>
            </w:r>
          </w:p>
        </w:tc>
        <w:tc>
          <w:tcPr>
            <w:tcW w:w="910" w:type="dxa"/>
            <w:vAlign w:val="center"/>
          </w:tcPr>
          <w:p w14:paraId="73534A30" w14:textId="77777777" w:rsidR="009C068A" w:rsidRPr="001F4A8B" w:rsidRDefault="009C068A" w:rsidP="001F4A8B">
            <w:pPr>
              <w:jc w:val="center"/>
              <w:rPr>
                <w:rFonts w:ascii="Times New Roman" w:hAnsi="Times New Roman" w:cs="Times New Roman"/>
              </w:rPr>
            </w:pPr>
            <w:r w:rsidRPr="001F4A8B">
              <w:rPr>
                <w:rFonts w:ascii="Times New Roman" w:hAnsi="Times New Roman" w:cs="Times New Roman"/>
              </w:rPr>
              <w:t>8</w:t>
            </w:r>
          </w:p>
        </w:tc>
        <w:tc>
          <w:tcPr>
            <w:tcW w:w="1255" w:type="dxa"/>
            <w:vAlign w:val="center"/>
          </w:tcPr>
          <w:p w14:paraId="5D51FDD6" w14:textId="77777777" w:rsidR="009C068A" w:rsidRPr="001F4A8B" w:rsidRDefault="009C068A" w:rsidP="001F4A8B">
            <w:pPr>
              <w:jc w:val="center"/>
              <w:rPr>
                <w:rFonts w:ascii="Times New Roman" w:hAnsi="Times New Roman" w:cs="Times New Roman"/>
              </w:rPr>
            </w:pPr>
            <w:r w:rsidRPr="001F4A8B">
              <w:rPr>
                <w:rFonts w:ascii="Times New Roman" w:hAnsi="Times New Roman" w:cs="Times New Roman"/>
              </w:rPr>
              <w:t>9.9%</w:t>
            </w:r>
          </w:p>
        </w:tc>
        <w:tc>
          <w:tcPr>
            <w:tcW w:w="1044" w:type="dxa"/>
            <w:vAlign w:val="center"/>
          </w:tcPr>
          <w:p w14:paraId="2D83D1E3" w14:textId="77777777" w:rsidR="009C068A" w:rsidRPr="001F4A8B" w:rsidRDefault="009C068A" w:rsidP="001F4A8B">
            <w:pPr>
              <w:jc w:val="center"/>
              <w:rPr>
                <w:rFonts w:ascii="Times New Roman" w:hAnsi="Times New Roman" w:cs="Times New Roman"/>
              </w:rPr>
            </w:pPr>
            <w:r w:rsidRPr="001F4A8B">
              <w:rPr>
                <w:rFonts w:ascii="Times New Roman" w:hAnsi="Times New Roman" w:cs="Times New Roman"/>
              </w:rPr>
              <w:t>1.30E-03</w:t>
            </w:r>
          </w:p>
        </w:tc>
      </w:tr>
      <w:tr w:rsidR="009C068A" w:rsidRPr="001F4A8B" w14:paraId="4BECB170" w14:textId="77777777" w:rsidTr="009C068A">
        <w:tc>
          <w:tcPr>
            <w:tcW w:w="1084" w:type="dxa"/>
            <w:vMerge/>
            <w:vAlign w:val="center"/>
          </w:tcPr>
          <w:p w14:paraId="688C92CC" w14:textId="77777777" w:rsidR="009C068A" w:rsidRPr="001F4A8B" w:rsidRDefault="009C068A" w:rsidP="001F4A8B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23" w:type="dxa"/>
            <w:vAlign w:val="center"/>
          </w:tcPr>
          <w:p w14:paraId="73E88335" w14:textId="77777777" w:rsidR="009C068A" w:rsidRPr="001F4A8B" w:rsidRDefault="009C068A" w:rsidP="001F4A8B">
            <w:pPr>
              <w:jc w:val="center"/>
              <w:rPr>
                <w:rFonts w:ascii="Times New Roman" w:hAnsi="Times New Roman" w:cs="Times New Roman"/>
              </w:rPr>
            </w:pPr>
            <w:r w:rsidRPr="001F4A8B">
              <w:rPr>
                <w:rFonts w:ascii="Times New Roman" w:hAnsi="Times New Roman" w:cs="Times New Roman"/>
              </w:rPr>
              <w:t>Osteoclast differentiation</w:t>
            </w:r>
          </w:p>
        </w:tc>
        <w:tc>
          <w:tcPr>
            <w:tcW w:w="910" w:type="dxa"/>
            <w:vAlign w:val="center"/>
          </w:tcPr>
          <w:p w14:paraId="39FE860F" w14:textId="77777777" w:rsidR="009C068A" w:rsidRPr="001F4A8B" w:rsidRDefault="009C068A" w:rsidP="001F4A8B">
            <w:pPr>
              <w:jc w:val="center"/>
              <w:rPr>
                <w:rFonts w:ascii="Times New Roman" w:hAnsi="Times New Roman" w:cs="Times New Roman"/>
              </w:rPr>
            </w:pPr>
            <w:r w:rsidRPr="001F4A8B"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1255" w:type="dxa"/>
            <w:vAlign w:val="center"/>
          </w:tcPr>
          <w:p w14:paraId="7469C663" w14:textId="77777777" w:rsidR="009C068A" w:rsidRPr="001F4A8B" w:rsidRDefault="009C068A" w:rsidP="001F4A8B">
            <w:pPr>
              <w:jc w:val="center"/>
              <w:rPr>
                <w:rFonts w:ascii="Times New Roman" w:hAnsi="Times New Roman" w:cs="Times New Roman"/>
              </w:rPr>
            </w:pPr>
            <w:r w:rsidRPr="001F4A8B">
              <w:rPr>
                <w:rFonts w:ascii="Times New Roman" w:hAnsi="Times New Roman" w:cs="Times New Roman"/>
              </w:rPr>
              <w:t>7.4%</w:t>
            </w:r>
          </w:p>
        </w:tc>
        <w:tc>
          <w:tcPr>
            <w:tcW w:w="1044" w:type="dxa"/>
            <w:vAlign w:val="center"/>
          </w:tcPr>
          <w:p w14:paraId="18ECB51C" w14:textId="77777777" w:rsidR="009C068A" w:rsidRPr="001F4A8B" w:rsidRDefault="009C068A" w:rsidP="001F4A8B">
            <w:pPr>
              <w:jc w:val="center"/>
              <w:rPr>
                <w:rFonts w:ascii="Times New Roman" w:hAnsi="Times New Roman" w:cs="Times New Roman"/>
              </w:rPr>
            </w:pPr>
            <w:r w:rsidRPr="001F4A8B">
              <w:rPr>
                <w:rFonts w:ascii="Times New Roman" w:hAnsi="Times New Roman" w:cs="Times New Roman"/>
              </w:rPr>
              <w:t>1.70E-03</w:t>
            </w:r>
          </w:p>
        </w:tc>
      </w:tr>
      <w:tr w:rsidR="009C068A" w:rsidRPr="001F4A8B" w14:paraId="754044B2" w14:textId="77777777" w:rsidTr="009C068A">
        <w:tc>
          <w:tcPr>
            <w:tcW w:w="1084" w:type="dxa"/>
            <w:vMerge/>
            <w:vAlign w:val="center"/>
          </w:tcPr>
          <w:p w14:paraId="525FED5A" w14:textId="77777777" w:rsidR="009C068A" w:rsidRPr="001F4A8B" w:rsidRDefault="009C068A" w:rsidP="001F4A8B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23" w:type="dxa"/>
            <w:vAlign w:val="center"/>
          </w:tcPr>
          <w:p w14:paraId="45218377" w14:textId="77777777" w:rsidR="009C068A" w:rsidRPr="001F4A8B" w:rsidRDefault="009C068A" w:rsidP="001F4A8B">
            <w:pPr>
              <w:jc w:val="center"/>
              <w:rPr>
                <w:rFonts w:ascii="Times New Roman" w:hAnsi="Times New Roman" w:cs="Times New Roman"/>
              </w:rPr>
            </w:pPr>
            <w:r w:rsidRPr="001F4A8B">
              <w:rPr>
                <w:rFonts w:ascii="Times New Roman" w:hAnsi="Times New Roman" w:cs="Times New Roman"/>
              </w:rPr>
              <w:t>Bladder cancer</w:t>
            </w:r>
          </w:p>
        </w:tc>
        <w:tc>
          <w:tcPr>
            <w:tcW w:w="910" w:type="dxa"/>
            <w:vAlign w:val="center"/>
          </w:tcPr>
          <w:p w14:paraId="31BD4A0B" w14:textId="77777777" w:rsidR="009C068A" w:rsidRPr="001F4A8B" w:rsidRDefault="009C068A" w:rsidP="001F4A8B">
            <w:pPr>
              <w:jc w:val="center"/>
              <w:rPr>
                <w:rFonts w:ascii="Times New Roman" w:hAnsi="Times New Roman" w:cs="Times New Roman"/>
              </w:rPr>
            </w:pPr>
            <w:r w:rsidRPr="001F4A8B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1255" w:type="dxa"/>
            <w:vAlign w:val="center"/>
          </w:tcPr>
          <w:p w14:paraId="45CE4B5B" w14:textId="77777777" w:rsidR="009C068A" w:rsidRPr="001F4A8B" w:rsidRDefault="009C068A" w:rsidP="001F4A8B">
            <w:pPr>
              <w:jc w:val="center"/>
              <w:rPr>
                <w:rFonts w:ascii="Times New Roman" w:hAnsi="Times New Roman" w:cs="Times New Roman"/>
              </w:rPr>
            </w:pPr>
            <w:r w:rsidRPr="001F4A8B">
              <w:rPr>
                <w:rFonts w:ascii="Times New Roman" w:hAnsi="Times New Roman" w:cs="Times New Roman"/>
              </w:rPr>
              <w:t>4.9%</w:t>
            </w:r>
          </w:p>
        </w:tc>
        <w:tc>
          <w:tcPr>
            <w:tcW w:w="1044" w:type="dxa"/>
            <w:vAlign w:val="center"/>
          </w:tcPr>
          <w:p w14:paraId="162DC737" w14:textId="77777777" w:rsidR="009C068A" w:rsidRPr="001F4A8B" w:rsidRDefault="009C068A" w:rsidP="001F4A8B">
            <w:pPr>
              <w:jc w:val="center"/>
              <w:rPr>
                <w:rFonts w:ascii="Times New Roman" w:hAnsi="Times New Roman" w:cs="Times New Roman"/>
              </w:rPr>
            </w:pPr>
            <w:r w:rsidRPr="001F4A8B">
              <w:rPr>
                <w:rFonts w:ascii="Times New Roman" w:hAnsi="Times New Roman" w:cs="Times New Roman"/>
              </w:rPr>
              <w:t>2.50E-03</w:t>
            </w:r>
          </w:p>
        </w:tc>
      </w:tr>
      <w:tr w:rsidR="009C068A" w:rsidRPr="001F4A8B" w14:paraId="57EB90A9" w14:textId="77777777" w:rsidTr="009C068A">
        <w:tc>
          <w:tcPr>
            <w:tcW w:w="1084" w:type="dxa"/>
            <w:vMerge/>
            <w:vAlign w:val="center"/>
          </w:tcPr>
          <w:p w14:paraId="3D9857F3" w14:textId="77777777" w:rsidR="009C068A" w:rsidRPr="001F4A8B" w:rsidRDefault="009C068A" w:rsidP="001F4A8B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23" w:type="dxa"/>
            <w:vAlign w:val="center"/>
          </w:tcPr>
          <w:p w14:paraId="1872E5B6" w14:textId="77777777" w:rsidR="009C068A" w:rsidRPr="001F4A8B" w:rsidRDefault="009C068A" w:rsidP="001F4A8B">
            <w:pPr>
              <w:jc w:val="center"/>
              <w:rPr>
                <w:rFonts w:ascii="Times New Roman" w:hAnsi="Times New Roman" w:cs="Times New Roman"/>
              </w:rPr>
            </w:pPr>
            <w:r w:rsidRPr="001F4A8B">
              <w:rPr>
                <w:rFonts w:ascii="Times New Roman" w:hAnsi="Times New Roman" w:cs="Times New Roman"/>
              </w:rPr>
              <w:t>Hepatitis B</w:t>
            </w:r>
          </w:p>
        </w:tc>
        <w:tc>
          <w:tcPr>
            <w:tcW w:w="910" w:type="dxa"/>
            <w:vAlign w:val="center"/>
          </w:tcPr>
          <w:p w14:paraId="0AE34831" w14:textId="77777777" w:rsidR="009C068A" w:rsidRPr="001F4A8B" w:rsidRDefault="009C068A" w:rsidP="001F4A8B">
            <w:pPr>
              <w:jc w:val="center"/>
              <w:rPr>
                <w:rFonts w:ascii="Times New Roman" w:hAnsi="Times New Roman" w:cs="Times New Roman"/>
              </w:rPr>
            </w:pPr>
            <w:r w:rsidRPr="001F4A8B"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1255" w:type="dxa"/>
            <w:vAlign w:val="center"/>
          </w:tcPr>
          <w:p w14:paraId="4C5547CE" w14:textId="77777777" w:rsidR="009C068A" w:rsidRPr="001F4A8B" w:rsidRDefault="009C068A" w:rsidP="001F4A8B">
            <w:pPr>
              <w:jc w:val="center"/>
              <w:rPr>
                <w:rFonts w:ascii="Times New Roman" w:hAnsi="Times New Roman" w:cs="Times New Roman"/>
              </w:rPr>
            </w:pPr>
            <w:r w:rsidRPr="001F4A8B">
              <w:rPr>
                <w:rFonts w:ascii="Times New Roman" w:hAnsi="Times New Roman" w:cs="Times New Roman"/>
              </w:rPr>
              <w:t>7.4%</w:t>
            </w:r>
          </w:p>
        </w:tc>
        <w:tc>
          <w:tcPr>
            <w:tcW w:w="1044" w:type="dxa"/>
            <w:vAlign w:val="center"/>
          </w:tcPr>
          <w:p w14:paraId="7EB09907" w14:textId="77777777" w:rsidR="009C068A" w:rsidRPr="001F4A8B" w:rsidRDefault="009C068A" w:rsidP="001F4A8B">
            <w:pPr>
              <w:jc w:val="center"/>
              <w:rPr>
                <w:rFonts w:ascii="Times New Roman" w:hAnsi="Times New Roman" w:cs="Times New Roman"/>
              </w:rPr>
            </w:pPr>
            <w:r w:rsidRPr="001F4A8B">
              <w:rPr>
                <w:rFonts w:ascii="Times New Roman" w:hAnsi="Times New Roman" w:cs="Times New Roman"/>
              </w:rPr>
              <w:t>2.70E-03</w:t>
            </w:r>
          </w:p>
        </w:tc>
      </w:tr>
      <w:tr w:rsidR="009C068A" w:rsidRPr="001F4A8B" w14:paraId="4C0E3ED5" w14:textId="77777777" w:rsidTr="009C068A">
        <w:tc>
          <w:tcPr>
            <w:tcW w:w="1084" w:type="dxa"/>
            <w:vMerge/>
            <w:vAlign w:val="center"/>
          </w:tcPr>
          <w:p w14:paraId="03198BA0" w14:textId="77777777" w:rsidR="009C068A" w:rsidRPr="001F4A8B" w:rsidRDefault="009C068A" w:rsidP="001F4A8B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23" w:type="dxa"/>
            <w:vAlign w:val="center"/>
          </w:tcPr>
          <w:p w14:paraId="060E1FA4" w14:textId="77777777" w:rsidR="009C068A" w:rsidRPr="001F4A8B" w:rsidRDefault="009C068A" w:rsidP="001F4A8B">
            <w:pPr>
              <w:jc w:val="center"/>
              <w:rPr>
                <w:rFonts w:ascii="Times New Roman" w:hAnsi="Times New Roman" w:cs="Times New Roman"/>
              </w:rPr>
            </w:pPr>
            <w:r w:rsidRPr="001F4A8B">
              <w:rPr>
                <w:rFonts w:ascii="Times New Roman" w:hAnsi="Times New Roman" w:cs="Times New Roman"/>
              </w:rPr>
              <w:t>NOD-like receptor signalling pathway</w:t>
            </w:r>
          </w:p>
        </w:tc>
        <w:tc>
          <w:tcPr>
            <w:tcW w:w="910" w:type="dxa"/>
            <w:vAlign w:val="center"/>
          </w:tcPr>
          <w:p w14:paraId="66E097FE" w14:textId="77777777" w:rsidR="009C068A" w:rsidRPr="001F4A8B" w:rsidRDefault="009C068A" w:rsidP="001F4A8B">
            <w:pPr>
              <w:jc w:val="center"/>
              <w:rPr>
                <w:rFonts w:ascii="Times New Roman" w:hAnsi="Times New Roman" w:cs="Times New Roman"/>
              </w:rPr>
            </w:pPr>
            <w:r w:rsidRPr="001F4A8B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1255" w:type="dxa"/>
            <w:vAlign w:val="center"/>
          </w:tcPr>
          <w:p w14:paraId="5133CBB2" w14:textId="77777777" w:rsidR="009C068A" w:rsidRPr="001F4A8B" w:rsidRDefault="009C068A" w:rsidP="001F4A8B">
            <w:pPr>
              <w:jc w:val="center"/>
              <w:rPr>
                <w:rFonts w:ascii="Times New Roman" w:hAnsi="Times New Roman" w:cs="Times New Roman"/>
              </w:rPr>
            </w:pPr>
            <w:r w:rsidRPr="001F4A8B">
              <w:rPr>
                <w:rFonts w:ascii="Times New Roman" w:hAnsi="Times New Roman" w:cs="Times New Roman"/>
              </w:rPr>
              <w:t>4.9%</w:t>
            </w:r>
          </w:p>
        </w:tc>
        <w:tc>
          <w:tcPr>
            <w:tcW w:w="1044" w:type="dxa"/>
            <w:vAlign w:val="center"/>
          </w:tcPr>
          <w:p w14:paraId="4B1A53D0" w14:textId="77777777" w:rsidR="009C068A" w:rsidRPr="001F4A8B" w:rsidRDefault="009C068A" w:rsidP="001F4A8B">
            <w:pPr>
              <w:jc w:val="center"/>
              <w:rPr>
                <w:rFonts w:ascii="Times New Roman" w:hAnsi="Times New Roman" w:cs="Times New Roman"/>
              </w:rPr>
            </w:pPr>
            <w:r w:rsidRPr="001F4A8B">
              <w:rPr>
                <w:rFonts w:ascii="Times New Roman" w:hAnsi="Times New Roman" w:cs="Times New Roman"/>
              </w:rPr>
              <w:t>6.10E-03</w:t>
            </w:r>
          </w:p>
        </w:tc>
      </w:tr>
      <w:tr w:rsidR="009C068A" w:rsidRPr="001F4A8B" w14:paraId="08BF942D" w14:textId="77777777" w:rsidTr="009C068A">
        <w:tc>
          <w:tcPr>
            <w:tcW w:w="1084" w:type="dxa"/>
            <w:vMerge/>
            <w:vAlign w:val="center"/>
          </w:tcPr>
          <w:p w14:paraId="598D5D46" w14:textId="77777777" w:rsidR="009C068A" w:rsidRPr="001F4A8B" w:rsidRDefault="009C068A" w:rsidP="001F4A8B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23" w:type="dxa"/>
            <w:vAlign w:val="center"/>
          </w:tcPr>
          <w:p w14:paraId="1F4035DA" w14:textId="77777777" w:rsidR="009C068A" w:rsidRPr="001F4A8B" w:rsidRDefault="009C068A" w:rsidP="001F4A8B">
            <w:pPr>
              <w:jc w:val="center"/>
              <w:rPr>
                <w:rFonts w:ascii="Times New Roman" w:hAnsi="Times New Roman" w:cs="Times New Roman"/>
              </w:rPr>
            </w:pPr>
            <w:r w:rsidRPr="001F4A8B">
              <w:rPr>
                <w:rFonts w:ascii="Times New Roman" w:hAnsi="Times New Roman" w:cs="Times New Roman"/>
              </w:rPr>
              <w:t>Hepatitis C</w:t>
            </w:r>
          </w:p>
        </w:tc>
        <w:tc>
          <w:tcPr>
            <w:tcW w:w="910" w:type="dxa"/>
            <w:vAlign w:val="center"/>
          </w:tcPr>
          <w:p w14:paraId="7D5EA37D" w14:textId="77777777" w:rsidR="009C068A" w:rsidRPr="001F4A8B" w:rsidRDefault="009C068A" w:rsidP="001F4A8B">
            <w:pPr>
              <w:jc w:val="center"/>
              <w:rPr>
                <w:rFonts w:ascii="Times New Roman" w:hAnsi="Times New Roman" w:cs="Times New Roman"/>
              </w:rPr>
            </w:pPr>
            <w:r w:rsidRPr="001F4A8B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255" w:type="dxa"/>
            <w:vAlign w:val="center"/>
          </w:tcPr>
          <w:p w14:paraId="32B2F490" w14:textId="77777777" w:rsidR="009C068A" w:rsidRPr="001F4A8B" w:rsidRDefault="009C068A" w:rsidP="001F4A8B">
            <w:pPr>
              <w:jc w:val="center"/>
              <w:rPr>
                <w:rFonts w:ascii="Times New Roman" w:hAnsi="Times New Roman" w:cs="Times New Roman"/>
              </w:rPr>
            </w:pPr>
            <w:r w:rsidRPr="001F4A8B">
              <w:rPr>
                <w:rFonts w:ascii="Times New Roman" w:hAnsi="Times New Roman" w:cs="Times New Roman"/>
              </w:rPr>
              <w:t>6.2%</w:t>
            </w:r>
          </w:p>
        </w:tc>
        <w:tc>
          <w:tcPr>
            <w:tcW w:w="1044" w:type="dxa"/>
            <w:vAlign w:val="center"/>
          </w:tcPr>
          <w:p w14:paraId="165CFF6C" w14:textId="77777777" w:rsidR="009C068A" w:rsidRPr="001F4A8B" w:rsidRDefault="009C068A" w:rsidP="001F4A8B">
            <w:pPr>
              <w:jc w:val="center"/>
              <w:rPr>
                <w:rFonts w:ascii="Times New Roman" w:hAnsi="Times New Roman" w:cs="Times New Roman"/>
              </w:rPr>
            </w:pPr>
            <w:r w:rsidRPr="001F4A8B">
              <w:rPr>
                <w:rFonts w:ascii="Times New Roman" w:hAnsi="Times New Roman" w:cs="Times New Roman"/>
              </w:rPr>
              <w:t>1.20E-02</w:t>
            </w:r>
          </w:p>
        </w:tc>
      </w:tr>
      <w:tr w:rsidR="009C068A" w:rsidRPr="001F4A8B" w14:paraId="6D5DD4E7" w14:textId="77777777" w:rsidTr="009C068A">
        <w:tc>
          <w:tcPr>
            <w:tcW w:w="1084" w:type="dxa"/>
            <w:vMerge/>
            <w:vAlign w:val="center"/>
          </w:tcPr>
          <w:p w14:paraId="38A42FD4" w14:textId="77777777" w:rsidR="009C068A" w:rsidRPr="001F4A8B" w:rsidRDefault="009C068A" w:rsidP="001F4A8B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23" w:type="dxa"/>
            <w:vAlign w:val="center"/>
          </w:tcPr>
          <w:p w14:paraId="0DCBBBAC" w14:textId="77777777" w:rsidR="009C068A" w:rsidRPr="001F4A8B" w:rsidRDefault="009C068A" w:rsidP="001F4A8B">
            <w:pPr>
              <w:jc w:val="center"/>
              <w:rPr>
                <w:rFonts w:ascii="Times New Roman" w:hAnsi="Times New Roman" w:cs="Times New Roman"/>
              </w:rPr>
            </w:pPr>
            <w:r w:rsidRPr="001F4A8B">
              <w:rPr>
                <w:rFonts w:ascii="Times New Roman" w:hAnsi="Times New Roman" w:cs="Times New Roman"/>
              </w:rPr>
              <w:t>Pertussis</w:t>
            </w:r>
          </w:p>
        </w:tc>
        <w:tc>
          <w:tcPr>
            <w:tcW w:w="910" w:type="dxa"/>
            <w:vAlign w:val="center"/>
          </w:tcPr>
          <w:p w14:paraId="5BEB7F4A" w14:textId="77777777" w:rsidR="009C068A" w:rsidRPr="001F4A8B" w:rsidRDefault="009C068A" w:rsidP="001F4A8B">
            <w:pPr>
              <w:jc w:val="center"/>
              <w:rPr>
                <w:rFonts w:ascii="Times New Roman" w:hAnsi="Times New Roman" w:cs="Times New Roman"/>
              </w:rPr>
            </w:pPr>
            <w:r w:rsidRPr="001F4A8B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1255" w:type="dxa"/>
            <w:vAlign w:val="center"/>
          </w:tcPr>
          <w:p w14:paraId="747F107F" w14:textId="77777777" w:rsidR="009C068A" w:rsidRPr="001F4A8B" w:rsidRDefault="009C068A" w:rsidP="001F4A8B">
            <w:pPr>
              <w:jc w:val="center"/>
              <w:rPr>
                <w:rFonts w:ascii="Times New Roman" w:hAnsi="Times New Roman" w:cs="Times New Roman"/>
              </w:rPr>
            </w:pPr>
            <w:r w:rsidRPr="001F4A8B">
              <w:rPr>
                <w:rFonts w:ascii="Times New Roman" w:hAnsi="Times New Roman" w:cs="Times New Roman"/>
              </w:rPr>
              <w:t>4.9%</w:t>
            </w:r>
          </w:p>
        </w:tc>
        <w:tc>
          <w:tcPr>
            <w:tcW w:w="1044" w:type="dxa"/>
            <w:vAlign w:val="center"/>
          </w:tcPr>
          <w:p w14:paraId="49A8D771" w14:textId="77777777" w:rsidR="009C068A" w:rsidRPr="001F4A8B" w:rsidRDefault="009C068A" w:rsidP="001F4A8B">
            <w:pPr>
              <w:jc w:val="center"/>
              <w:rPr>
                <w:rFonts w:ascii="Times New Roman" w:hAnsi="Times New Roman" w:cs="Times New Roman"/>
              </w:rPr>
            </w:pPr>
            <w:r w:rsidRPr="001F4A8B">
              <w:rPr>
                <w:rFonts w:ascii="Times New Roman" w:hAnsi="Times New Roman" w:cs="Times New Roman"/>
              </w:rPr>
              <w:t>1.40E-02</w:t>
            </w:r>
          </w:p>
        </w:tc>
      </w:tr>
      <w:tr w:rsidR="009C068A" w:rsidRPr="001F4A8B" w14:paraId="1DA7195C" w14:textId="77777777" w:rsidTr="009C068A">
        <w:tc>
          <w:tcPr>
            <w:tcW w:w="1084" w:type="dxa"/>
            <w:vMerge/>
            <w:vAlign w:val="center"/>
          </w:tcPr>
          <w:p w14:paraId="43BD8D5E" w14:textId="77777777" w:rsidR="009C068A" w:rsidRPr="001F4A8B" w:rsidRDefault="009C068A" w:rsidP="001F4A8B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23" w:type="dxa"/>
            <w:vAlign w:val="center"/>
          </w:tcPr>
          <w:p w14:paraId="59E514E8" w14:textId="77777777" w:rsidR="009C068A" w:rsidRPr="001F4A8B" w:rsidRDefault="009C068A" w:rsidP="001F4A8B">
            <w:pPr>
              <w:jc w:val="center"/>
              <w:rPr>
                <w:rFonts w:ascii="Times New Roman" w:hAnsi="Times New Roman" w:cs="Times New Roman"/>
              </w:rPr>
            </w:pPr>
            <w:r w:rsidRPr="001F4A8B">
              <w:rPr>
                <w:rFonts w:ascii="Times New Roman" w:hAnsi="Times New Roman" w:cs="Times New Roman"/>
              </w:rPr>
              <w:t>Antigen processing and presentation</w:t>
            </w:r>
          </w:p>
        </w:tc>
        <w:tc>
          <w:tcPr>
            <w:tcW w:w="910" w:type="dxa"/>
            <w:vAlign w:val="center"/>
          </w:tcPr>
          <w:p w14:paraId="445FE63E" w14:textId="77777777" w:rsidR="009C068A" w:rsidRPr="001F4A8B" w:rsidRDefault="009C068A" w:rsidP="001F4A8B">
            <w:pPr>
              <w:jc w:val="center"/>
              <w:rPr>
                <w:rFonts w:ascii="Times New Roman" w:hAnsi="Times New Roman" w:cs="Times New Roman"/>
              </w:rPr>
            </w:pPr>
            <w:r w:rsidRPr="001F4A8B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1255" w:type="dxa"/>
            <w:vAlign w:val="center"/>
          </w:tcPr>
          <w:p w14:paraId="2E10A9D2" w14:textId="77777777" w:rsidR="009C068A" w:rsidRPr="001F4A8B" w:rsidRDefault="009C068A" w:rsidP="001F4A8B">
            <w:pPr>
              <w:jc w:val="center"/>
              <w:rPr>
                <w:rFonts w:ascii="Times New Roman" w:hAnsi="Times New Roman" w:cs="Times New Roman"/>
              </w:rPr>
            </w:pPr>
            <w:r w:rsidRPr="001F4A8B">
              <w:rPr>
                <w:rFonts w:ascii="Times New Roman" w:hAnsi="Times New Roman" w:cs="Times New Roman"/>
              </w:rPr>
              <w:t>4.9%</w:t>
            </w:r>
          </w:p>
        </w:tc>
        <w:tc>
          <w:tcPr>
            <w:tcW w:w="1044" w:type="dxa"/>
            <w:vAlign w:val="center"/>
          </w:tcPr>
          <w:p w14:paraId="504FBA33" w14:textId="77777777" w:rsidR="009C068A" w:rsidRPr="001F4A8B" w:rsidRDefault="009C068A" w:rsidP="001F4A8B">
            <w:pPr>
              <w:jc w:val="center"/>
              <w:rPr>
                <w:rFonts w:ascii="Times New Roman" w:hAnsi="Times New Roman" w:cs="Times New Roman"/>
              </w:rPr>
            </w:pPr>
            <w:r w:rsidRPr="001F4A8B">
              <w:rPr>
                <w:rFonts w:ascii="Times New Roman" w:hAnsi="Times New Roman" w:cs="Times New Roman"/>
              </w:rPr>
              <w:t>1.40E-02</w:t>
            </w:r>
          </w:p>
        </w:tc>
      </w:tr>
      <w:tr w:rsidR="009C068A" w:rsidRPr="001F4A8B" w14:paraId="690013F5" w14:textId="77777777" w:rsidTr="009C068A">
        <w:tc>
          <w:tcPr>
            <w:tcW w:w="1084" w:type="dxa"/>
            <w:vMerge/>
            <w:vAlign w:val="center"/>
          </w:tcPr>
          <w:p w14:paraId="2E84A84D" w14:textId="77777777" w:rsidR="009C068A" w:rsidRPr="001F4A8B" w:rsidRDefault="009C068A" w:rsidP="001F4A8B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23" w:type="dxa"/>
            <w:vAlign w:val="center"/>
          </w:tcPr>
          <w:p w14:paraId="32396F8F" w14:textId="77777777" w:rsidR="009C068A" w:rsidRPr="001F4A8B" w:rsidRDefault="009C068A" w:rsidP="001F4A8B">
            <w:pPr>
              <w:jc w:val="center"/>
              <w:rPr>
                <w:rFonts w:ascii="Times New Roman" w:hAnsi="Times New Roman" w:cs="Times New Roman"/>
              </w:rPr>
            </w:pPr>
            <w:r w:rsidRPr="001F4A8B">
              <w:rPr>
                <w:rFonts w:ascii="Times New Roman" w:hAnsi="Times New Roman" w:cs="Times New Roman"/>
              </w:rPr>
              <w:t>Salmonella infection</w:t>
            </w:r>
          </w:p>
        </w:tc>
        <w:tc>
          <w:tcPr>
            <w:tcW w:w="910" w:type="dxa"/>
            <w:vAlign w:val="center"/>
          </w:tcPr>
          <w:p w14:paraId="607995C4" w14:textId="77777777" w:rsidR="009C068A" w:rsidRPr="001F4A8B" w:rsidRDefault="009C068A" w:rsidP="001F4A8B">
            <w:pPr>
              <w:jc w:val="center"/>
              <w:rPr>
                <w:rFonts w:ascii="Times New Roman" w:hAnsi="Times New Roman" w:cs="Times New Roman"/>
              </w:rPr>
            </w:pPr>
            <w:r w:rsidRPr="001F4A8B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1255" w:type="dxa"/>
            <w:vAlign w:val="center"/>
          </w:tcPr>
          <w:p w14:paraId="337371B8" w14:textId="77777777" w:rsidR="009C068A" w:rsidRPr="001F4A8B" w:rsidRDefault="009C068A" w:rsidP="001F4A8B">
            <w:pPr>
              <w:jc w:val="center"/>
              <w:rPr>
                <w:rFonts w:ascii="Times New Roman" w:hAnsi="Times New Roman" w:cs="Times New Roman"/>
              </w:rPr>
            </w:pPr>
            <w:r w:rsidRPr="001F4A8B">
              <w:rPr>
                <w:rFonts w:ascii="Times New Roman" w:hAnsi="Times New Roman" w:cs="Times New Roman"/>
              </w:rPr>
              <w:t>4.9%</w:t>
            </w:r>
          </w:p>
        </w:tc>
        <w:tc>
          <w:tcPr>
            <w:tcW w:w="1044" w:type="dxa"/>
            <w:vAlign w:val="center"/>
          </w:tcPr>
          <w:p w14:paraId="6EDE80CC" w14:textId="77777777" w:rsidR="009C068A" w:rsidRPr="001F4A8B" w:rsidRDefault="009C068A" w:rsidP="001F4A8B">
            <w:pPr>
              <w:jc w:val="center"/>
              <w:rPr>
                <w:rFonts w:ascii="Times New Roman" w:hAnsi="Times New Roman" w:cs="Times New Roman"/>
              </w:rPr>
            </w:pPr>
            <w:r w:rsidRPr="001F4A8B">
              <w:rPr>
                <w:rFonts w:ascii="Times New Roman" w:hAnsi="Times New Roman" w:cs="Times New Roman"/>
              </w:rPr>
              <w:t>1.80E-02</w:t>
            </w:r>
          </w:p>
        </w:tc>
      </w:tr>
      <w:tr w:rsidR="009C068A" w:rsidRPr="001F4A8B" w14:paraId="1B74A6C0" w14:textId="77777777" w:rsidTr="009C068A">
        <w:tc>
          <w:tcPr>
            <w:tcW w:w="1084" w:type="dxa"/>
            <w:vMerge/>
            <w:vAlign w:val="center"/>
          </w:tcPr>
          <w:p w14:paraId="430A95F7" w14:textId="77777777" w:rsidR="009C068A" w:rsidRPr="001F4A8B" w:rsidRDefault="009C068A" w:rsidP="001F4A8B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23" w:type="dxa"/>
            <w:vAlign w:val="center"/>
          </w:tcPr>
          <w:p w14:paraId="0827F728" w14:textId="77777777" w:rsidR="009C068A" w:rsidRPr="001F4A8B" w:rsidRDefault="009C068A" w:rsidP="001F4A8B">
            <w:pPr>
              <w:jc w:val="center"/>
              <w:rPr>
                <w:rFonts w:ascii="Times New Roman" w:hAnsi="Times New Roman" w:cs="Times New Roman"/>
              </w:rPr>
            </w:pPr>
            <w:r w:rsidRPr="001F4A8B">
              <w:rPr>
                <w:rFonts w:ascii="Times New Roman" w:hAnsi="Times New Roman" w:cs="Times New Roman"/>
              </w:rPr>
              <w:t>ErbB signalling pathway</w:t>
            </w:r>
          </w:p>
        </w:tc>
        <w:tc>
          <w:tcPr>
            <w:tcW w:w="910" w:type="dxa"/>
            <w:vAlign w:val="center"/>
          </w:tcPr>
          <w:p w14:paraId="00416585" w14:textId="77777777" w:rsidR="009C068A" w:rsidRPr="001F4A8B" w:rsidRDefault="009C068A" w:rsidP="001F4A8B">
            <w:pPr>
              <w:jc w:val="center"/>
              <w:rPr>
                <w:rFonts w:ascii="Times New Roman" w:hAnsi="Times New Roman" w:cs="Times New Roman"/>
              </w:rPr>
            </w:pPr>
            <w:r w:rsidRPr="001F4A8B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1255" w:type="dxa"/>
            <w:vAlign w:val="center"/>
          </w:tcPr>
          <w:p w14:paraId="67E04454" w14:textId="77777777" w:rsidR="009C068A" w:rsidRPr="001F4A8B" w:rsidRDefault="009C068A" w:rsidP="001F4A8B">
            <w:pPr>
              <w:jc w:val="center"/>
              <w:rPr>
                <w:rFonts w:ascii="Times New Roman" w:hAnsi="Times New Roman" w:cs="Times New Roman"/>
              </w:rPr>
            </w:pPr>
            <w:r w:rsidRPr="001F4A8B">
              <w:rPr>
                <w:rFonts w:ascii="Times New Roman" w:hAnsi="Times New Roman" w:cs="Times New Roman"/>
              </w:rPr>
              <w:t>4.9%</w:t>
            </w:r>
          </w:p>
        </w:tc>
        <w:tc>
          <w:tcPr>
            <w:tcW w:w="1044" w:type="dxa"/>
            <w:vAlign w:val="center"/>
          </w:tcPr>
          <w:p w14:paraId="21AA4062" w14:textId="77777777" w:rsidR="009C068A" w:rsidRPr="001F4A8B" w:rsidRDefault="009C068A" w:rsidP="001F4A8B">
            <w:pPr>
              <w:jc w:val="center"/>
              <w:rPr>
                <w:rFonts w:ascii="Times New Roman" w:hAnsi="Times New Roman" w:cs="Times New Roman"/>
              </w:rPr>
            </w:pPr>
            <w:r w:rsidRPr="001F4A8B">
              <w:rPr>
                <w:rFonts w:ascii="Times New Roman" w:hAnsi="Times New Roman" w:cs="Times New Roman"/>
              </w:rPr>
              <w:t>2.00E-02</w:t>
            </w:r>
          </w:p>
        </w:tc>
      </w:tr>
      <w:tr w:rsidR="009C068A" w:rsidRPr="001F4A8B" w14:paraId="5713FCC4" w14:textId="77777777" w:rsidTr="009C068A">
        <w:tc>
          <w:tcPr>
            <w:tcW w:w="1084" w:type="dxa"/>
            <w:vMerge/>
            <w:vAlign w:val="center"/>
          </w:tcPr>
          <w:p w14:paraId="652DE199" w14:textId="77777777" w:rsidR="009C068A" w:rsidRPr="001F4A8B" w:rsidRDefault="009C068A" w:rsidP="001F4A8B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23" w:type="dxa"/>
            <w:vAlign w:val="center"/>
          </w:tcPr>
          <w:p w14:paraId="2C34A039" w14:textId="77777777" w:rsidR="009C068A" w:rsidRPr="001F4A8B" w:rsidRDefault="009C068A" w:rsidP="001F4A8B">
            <w:pPr>
              <w:jc w:val="center"/>
              <w:rPr>
                <w:rFonts w:ascii="Times New Roman" w:hAnsi="Times New Roman" w:cs="Times New Roman"/>
              </w:rPr>
            </w:pPr>
            <w:r w:rsidRPr="001F4A8B">
              <w:rPr>
                <w:rFonts w:ascii="Times New Roman" w:hAnsi="Times New Roman" w:cs="Times New Roman"/>
              </w:rPr>
              <w:t>Rheumatoid arthritis</w:t>
            </w:r>
          </w:p>
        </w:tc>
        <w:tc>
          <w:tcPr>
            <w:tcW w:w="910" w:type="dxa"/>
            <w:vAlign w:val="center"/>
          </w:tcPr>
          <w:p w14:paraId="79F364EC" w14:textId="77777777" w:rsidR="009C068A" w:rsidRPr="001F4A8B" w:rsidRDefault="009C068A" w:rsidP="001F4A8B">
            <w:pPr>
              <w:jc w:val="center"/>
              <w:rPr>
                <w:rFonts w:ascii="Times New Roman" w:hAnsi="Times New Roman" w:cs="Times New Roman"/>
              </w:rPr>
            </w:pPr>
            <w:r w:rsidRPr="001F4A8B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1255" w:type="dxa"/>
            <w:vAlign w:val="center"/>
          </w:tcPr>
          <w:p w14:paraId="0973B71C" w14:textId="77777777" w:rsidR="009C068A" w:rsidRPr="001F4A8B" w:rsidRDefault="009C068A" w:rsidP="001F4A8B">
            <w:pPr>
              <w:jc w:val="center"/>
              <w:rPr>
                <w:rFonts w:ascii="Times New Roman" w:hAnsi="Times New Roman" w:cs="Times New Roman"/>
              </w:rPr>
            </w:pPr>
            <w:r w:rsidRPr="001F4A8B">
              <w:rPr>
                <w:rFonts w:ascii="Times New Roman" w:hAnsi="Times New Roman" w:cs="Times New Roman"/>
              </w:rPr>
              <w:t>4.9%</w:t>
            </w:r>
          </w:p>
        </w:tc>
        <w:tc>
          <w:tcPr>
            <w:tcW w:w="1044" w:type="dxa"/>
            <w:vAlign w:val="center"/>
          </w:tcPr>
          <w:p w14:paraId="37446CF0" w14:textId="77777777" w:rsidR="009C068A" w:rsidRPr="001F4A8B" w:rsidRDefault="009C068A" w:rsidP="001F4A8B">
            <w:pPr>
              <w:jc w:val="center"/>
              <w:rPr>
                <w:rFonts w:ascii="Times New Roman" w:hAnsi="Times New Roman" w:cs="Times New Roman"/>
              </w:rPr>
            </w:pPr>
            <w:r w:rsidRPr="001F4A8B">
              <w:rPr>
                <w:rFonts w:ascii="Times New Roman" w:hAnsi="Times New Roman" w:cs="Times New Roman"/>
              </w:rPr>
              <w:t>2.10E-02</w:t>
            </w:r>
          </w:p>
        </w:tc>
      </w:tr>
      <w:tr w:rsidR="009C068A" w:rsidRPr="001F4A8B" w14:paraId="7B6FDC3A" w14:textId="77777777" w:rsidTr="009C068A">
        <w:tc>
          <w:tcPr>
            <w:tcW w:w="1084" w:type="dxa"/>
            <w:vMerge/>
            <w:vAlign w:val="center"/>
          </w:tcPr>
          <w:p w14:paraId="34D4D348" w14:textId="77777777" w:rsidR="009C068A" w:rsidRPr="001F4A8B" w:rsidRDefault="009C068A" w:rsidP="001F4A8B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23" w:type="dxa"/>
            <w:vAlign w:val="center"/>
          </w:tcPr>
          <w:p w14:paraId="63BA3018" w14:textId="77777777" w:rsidR="009C068A" w:rsidRPr="001F4A8B" w:rsidRDefault="009C068A" w:rsidP="001F4A8B">
            <w:pPr>
              <w:jc w:val="center"/>
              <w:rPr>
                <w:rFonts w:ascii="Times New Roman" w:hAnsi="Times New Roman" w:cs="Times New Roman"/>
              </w:rPr>
            </w:pPr>
            <w:r w:rsidRPr="001F4A8B">
              <w:rPr>
                <w:rFonts w:ascii="Times New Roman" w:hAnsi="Times New Roman" w:cs="Times New Roman"/>
              </w:rPr>
              <w:t>Transcriptional misregulation in cancer</w:t>
            </w:r>
          </w:p>
        </w:tc>
        <w:tc>
          <w:tcPr>
            <w:tcW w:w="910" w:type="dxa"/>
            <w:vAlign w:val="center"/>
          </w:tcPr>
          <w:p w14:paraId="78D3F8BC" w14:textId="77777777" w:rsidR="009C068A" w:rsidRPr="001F4A8B" w:rsidRDefault="009C068A" w:rsidP="001F4A8B">
            <w:pPr>
              <w:jc w:val="center"/>
              <w:rPr>
                <w:rFonts w:ascii="Times New Roman" w:hAnsi="Times New Roman" w:cs="Times New Roman"/>
              </w:rPr>
            </w:pPr>
            <w:r w:rsidRPr="001F4A8B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255" w:type="dxa"/>
            <w:vAlign w:val="center"/>
          </w:tcPr>
          <w:p w14:paraId="76FA3356" w14:textId="77777777" w:rsidR="009C068A" w:rsidRPr="001F4A8B" w:rsidRDefault="009C068A" w:rsidP="001F4A8B">
            <w:pPr>
              <w:jc w:val="center"/>
              <w:rPr>
                <w:rFonts w:ascii="Times New Roman" w:hAnsi="Times New Roman" w:cs="Times New Roman"/>
              </w:rPr>
            </w:pPr>
            <w:r w:rsidRPr="001F4A8B">
              <w:rPr>
                <w:rFonts w:ascii="Times New Roman" w:hAnsi="Times New Roman" w:cs="Times New Roman"/>
              </w:rPr>
              <w:t>6.2%</w:t>
            </w:r>
          </w:p>
        </w:tc>
        <w:tc>
          <w:tcPr>
            <w:tcW w:w="1044" w:type="dxa"/>
            <w:vAlign w:val="center"/>
          </w:tcPr>
          <w:p w14:paraId="779071EF" w14:textId="77777777" w:rsidR="009C068A" w:rsidRPr="001F4A8B" w:rsidRDefault="009C068A" w:rsidP="001F4A8B">
            <w:pPr>
              <w:jc w:val="center"/>
              <w:rPr>
                <w:rFonts w:ascii="Times New Roman" w:hAnsi="Times New Roman" w:cs="Times New Roman"/>
              </w:rPr>
            </w:pPr>
            <w:r w:rsidRPr="001F4A8B">
              <w:rPr>
                <w:rFonts w:ascii="Times New Roman" w:hAnsi="Times New Roman" w:cs="Times New Roman"/>
              </w:rPr>
              <w:t>2.50E-02</w:t>
            </w:r>
          </w:p>
        </w:tc>
      </w:tr>
      <w:tr w:rsidR="009C068A" w:rsidRPr="001F4A8B" w14:paraId="46EC603A" w14:textId="77777777" w:rsidTr="009C068A">
        <w:tc>
          <w:tcPr>
            <w:tcW w:w="1084" w:type="dxa"/>
            <w:vMerge/>
            <w:vAlign w:val="center"/>
          </w:tcPr>
          <w:p w14:paraId="05597364" w14:textId="77777777" w:rsidR="009C068A" w:rsidRPr="001F4A8B" w:rsidRDefault="009C068A" w:rsidP="001F4A8B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23" w:type="dxa"/>
            <w:vAlign w:val="center"/>
          </w:tcPr>
          <w:p w14:paraId="53AC820B" w14:textId="5D0A76F0" w:rsidR="009C068A" w:rsidRPr="001F4A8B" w:rsidRDefault="00606269" w:rsidP="001F4A8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Chagas disease </w:t>
            </w:r>
          </w:p>
        </w:tc>
        <w:tc>
          <w:tcPr>
            <w:tcW w:w="910" w:type="dxa"/>
            <w:vAlign w:val="center"/>
          </w:tcPr>
          <w:p w14:paraId="1C05BB1D" w14:textId="7581B2FF" w:rsidR="009C068A" w:rsidRPr="001F4A8B" w:rsidRDefault="00606269" w:rsidP="001F4A8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1255" w:type="dxa"/>
            <w:vAlign w:val="center"/>
          </w:tcPr>
          <w:p w14:paraId="22E7F638" w14:textId="77BBC1CF" w:rsidR="009C068A" w:rsidRPr="001F4A8B" w:rsidRDefault="00606269" w:rsidP="001F4A8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.9%</w:t>
            </w:r>
          </w:p>
        </w:tc>
        <w:tc>
          <w:tcPr>
            <w:tcW w:w="1044" w:type="dxa"/>
            <w:vAlign w:val="center"/>
          </w:tcPr>
          <w:p w14:paraId="37DD7C0A" w14:textId="46EA2BE8" w:rsidR="009C068A" w:rsidRPr="001F4A8B" w:rsidRDefault="00606269" w:rsidP="001F4A8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.20E-02</w:t>
            </w:r>
          </w:p>
        </w:tc>
      </w:tr>
      <w:tr w:rsidR="009C068A" w:rsidRPr="001F4A8B" w14:paraId="4E6F96DF" w14:textId="77777777" w:rsidTr="009C068A">
        <w:tc>
          <w:tcPr>
            <w:tcW w:w="1084" w:type="dxa"/>
            <w:vMerge/>
            <w:vAlign w:val="center"/>
          </w:tcPr>
          <w:p w14:paraId="191E7059" w14:textId="77777777" w:rsidR="009C068A" w:rsidRPr="001F4A8B" w:rsidRDefault="009C068A" w:rsidP="001F4A8B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23" w:type="dxa"/>
            <w:vAlign w:val="center"/>
          </w:tcPr>
          <w:p w14:paraId="3FC8B65D" w14:textId="47C338F6" w:rsidR="009C068A" w:rsidRPr="001F4A8B" w:rsidRDefault="00E11813" w:rsidP="001F4A8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oxoplasmosis</w:t>
            </w:r>
          </w:p>
        </w:tc>
        <w:tc>
          <w:tcPr>
            <w:tcW w:w="910" w:type="dxa"/>
            <w:vAlign w:val="center"/>
          </w:tcPr>
          <w:p w14:paraId="1208D1D3" w14:textId="0BBCCA5D" w:rsidR="009C068A" w:rsidRPr="001F4A8B" w:rsidRDefault="00606269" w:rsidP="001F4A8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1255" w:type="dxa"/>
            <w:vAlign w:val="center"/>
          </w:tcPr>
          <w:p w14:paraId="77663C6D" w14:textId="4928606A" w:rsidR="009C068A" w:rsidRPr="001F4A8B" w:rsidRDefault="00606269" w:rsidP="001F4A8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.9%</w:t>
            </w:r>
          </w:p>
        </w:tc>
        <w:tc>
          <w:tcPr>
            <w:tcW w:w="1044" w:type="dxa"/>
            <w:vAlign w:val="center"/>
          </w:tcPr>
          <w:p w14:paraId="28292B51" w14:textId="20B9F39B" w:rsidR="009C068A" w:rsidRPr="001F4A8B" w:rsidRDefault="00606269" w:rsidP="001F4A8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.</w:t>
            </w:r>
            <w:r w:rsidR="00E11813">
              <w:rPr>
                <w:rFonts w:ascii="Times New Roman" w:hAnsi="Times New Roman" w:cs="Times New Roman"/>
              </w:rPr>
              <w:t>70E-02</w:t>
            </w:r>
          </w:p>
        </w:tc>
      </w:tr>
    </w:tbl>
    <w:p w14:paraId="37B2A938" w14:textId="2E01CE57" w:rsidR="00781050" w:rsidRDefault="00781050" w:rsidP="002D32E1"/>
    <w:p w14:paraId="16559CC0" w14:textId="6D6B2D9E" w:rsidR="00744FC5" w:rsidRDefault="00744FC5" w:rsidP="002D32E1"/>
    <w:p w14:paraId="43C1E542" w14:textId="0084ED52" w:rsidR="00744FC5" w:rsidRDefault="00744FC5" w:rsidP="002D32E1"/>
    <w:p w14:paraId="06911C30" w14:textId="07F3162A" w:rsidR="00744FC5" w:rsidRDefault="00744FC5" w:rsidP="002D32E1"/>
    <w:p w14:paraId="13A5F520" w14:textId="60B9991B" w:rsidR="00744FC5" w:rsidRDefault="00744FC5" w:rsidP="002D32E1"/>
    <w:p w14:paraId="4B3393F4" w14:textId="14BFE052" w:rsidR="00744FC5" w:rsidRDefault="00744FC5" w:rsidP="002D32E1"/>
    <w:p w14:paraId="200D53C0" w14:textId="3A52BBCD" w:rsidR="00744FC5" w:rsidRDefault="00744FC5" w:rsidP="002D32E1"/>
    <w:p w14:paraId="12FB7327" w14:textId="537D642D" w:rsidR="00744FC5" w:rsidRDefault="00744FC5" w:rsidP="002D32E1"/>
    <w:p w14:paraId="0C78F75B" w14:textId="17B60BD8" w:rsidR="00744FC5" w:rsidRDefault="00744FC5" w:rsidP="002D32E1"/>
    <w:p w14:paraId="3DF11045" w14:textId="640A06BF" w:rsidR="00744FC5" w:rsidRDefault="00744FC5" w:rsidP="002D32E1"/>
    <w:p w14:paraId="6FB1CBDD" w14:textId="12E6CE81" w:rsidR="00744FC5" w:rsidRDefault="00744FC5" w:rsidP="002D32E1"/>
    <w:p w14:paraId="3B8CF006" w14:textId="28E0E2C2" w:rsidR="00744FC5" w:rsidRDefault="00744FC5" w:rsidP="002D32E1"/>
    <w:p w14:paraId="5667F861" w14:textId="6DB07B26" w:rsidR="00744FC5" w:rsidRDefault="00744FC5" w:rsidP="002D32E1"/>
    <w:p w14:paraId="26715FCF" w14:textId="66755D8A" w:rsidR="00744FC5" w:rsidRDefault="00744FC5" w:rsidP="002D32E1"/>
    <w:p w14:paraId="780F3709" w14:textId="21CA807A" w:rsidR="00744FC5" w:rsidRDefault="00744FC5" w:rsidP="002D32E1"/>
    <w:p w14:paraId="34241D35" w14:textId="77777777" w:rsidR="00AE770A" w:rsidRDefault="00AE770A" w:rsidP="002D32E1"/>
    <w:p w14:paraId="68813D3D" w14:textId="77777777" w:rsidR="00AE770A" w:rsidRDefault="00AE770A" w:rsidP="002D32E1"/>
    <w:p w14:paraId="1C03FB0B" w14:textId="77777777" w:rsidR="00744FC5" w:rsidRPr="00744FC5" w:rsidRDefault="00744FC5" w:rsidP="00744FC5">
      <w:pPr>
        <w:spacing w:after="0"/>
        <w:jc w:val="center"/>
        <w:rPr>
          <w:rFonts w:ascii="Times New Roman" w:hAnsi="Times New Roman" w:cs="Times New Roman"/>
        </w:rPr>
      </w:pPr>
      <w:r w:rsidRPr="00744FC5">
        <w:rPr>
          <w:rFonts w:ascii="Times New Roman" w:hAnsi="Times New Roman" w:cs="Times New Roman"/>
          <w:b/>
          <w:bCs/>
        </w:rPr>
        <w:lastRenderedPageBreak/>
        <w:t>Table 17.3</w:t>
      </w:r>
      <w:r w:rsidRPr="00744FC5">
        <w:rPr>
          <w:rFonts w:ascii="Times New Roman" w:hAnsi="Times New Roman" w:cs="Times New Roman"/>
        </w:rPr>
        <w:t xml:space="preserve"> – Biological process analysis of upregulated DEGs in DCD biopsies compared at T2 and T1.</w:t>
      </w:r>
    </w:p>
    <w:tbl>
      <w:tblPr>
        <w:tblStyle w:val="TableGridLight1"/>
        <w:tblW w:w="0" w:type="auto"/>
        <w:tblLook w:val="04A0" w:firstRow="1" w:lastRow="0" w:firstColumn="1" w:lastColumn="0" w:noHBand="0" w:noVBand="1"/>
      </w:tblPr>
      <w:tblGrid>
        <w:gridCol w:w="1145"/>
        <w:gridCol w:w="4519"/>
        <w:gridCol w:w="803"/>
        <w:gridCol w:w="1325"/>
        <w:gridCol w:w="1224"/>
      </w:tblGrid>
      <w:tr w:rsidR="00744FC5" w:rsidRPr="00744FC5" w14:paraId="7953ADE7" w14:textId="77777777" w:rsidTr="00B6621B">
        <w:tc>
          <w:tcPr>
            <w:tcW w:w="1145" w:type="dxa"/>
            <w:vAlign w:val="center"/>
          </w:tcPr>
          <w:p w14:paraId="5FC2A2FF" w14:textId="77777777" w:rsidR="00744FC5" w:rsidRPr="00744FC5" w:rsidRDefault="00744FC5" w:rsidP="00744FC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744FC5">
              <w:rPr>
                <w:rFonts w:ascii="Times New Roman" w:hAnsi="Times New Roman" w:cs="Times New Roman"/>
                <w:b/>
                <w:bCs/>
              </w:rPr>
              <w:t>Category</w:t>
            </w:r>
          </w:p>
        </w:tc>
        <w:tc>
          <w:tcPr>
            <w:tcW w:w="4519" w:type="dxa"/>
            <w:vAlign w:val="center"/>
          </w:tcPr>
          <w:p w14:paraId="48F3EDD9" w14:textId="77777777" w:rsidR="00744FC5" w:rsidRPr="00744FC5" w:rsidRDefault="00744FC5" w:rsidP="00744FC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744FC5">
              <w:rPr>
                <w:rFonts w:ascii="Times New Roman" w:hAnsi="Times New Roman" w:cs="Times New Roman"/>
                <w:b/>
                <w:bCs/>
              </w:rPr>
              <w:t>Term</w:t>
            </w:r>
          </w:p>
        </w:tc>
        <w:tc>
          <w:tcPr>
            <w:tcW w:w="803" w:type="dxa"/>
            <w:vAlign w:val="center"/>
          </w:tcPr>
          <w:p w14:paraId="50F8762C" w14:textId="77777777" w:rsidR="00744FC5" w:rsidRPr="00744FC5" w:rsidRDefault="00744FC5" w:rsidP="00744FC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744FC5">
              <w:rPr>
                <w:rFonts w:ascii="Times New Roman" w:hAnsi="Times New Roman" w:cs="Times New Roman"/>
                <w:b/>
                <w:bCs/>
              </w:rPr>
              <w:t>Count</w:t>
            </w:r>
          </w:p>
        </w:tc>
        <w:tc>
          <w:tcPr>
            <w:tcW w:w="1325" w:type="dxa"/>
            <w:vAlign w:val="center"/>
          </w:tcPr>
          <w:p w14:paraId="66DA55BE" w14:textId="77777777" w:rsidR="00744FC5" w:rsidRPr="00744FC5" w:rsidRDefault="00744FC5" w:rsidP="00744FC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744FC5">
              <w:rPr>
                <w:rFonts w:ascii="Times New Roman" w:hAnsi="Times New Roman" w:cs="Times New Roman"/>
                <w:b/>
                <w:bCs/>
              </w:rPr>
              <w:t>Percentage</w:t>
            </w:r>
          </w:p>
        </w:tc>
        <w:tc>
          <w:tcPr>
            <w:tcW w:w="1224" w:type="dxa"/>
            <w:vAlign w:val="center"/>
          </w:tcPr>
          <w:p w14:paraId="6118391B" w14:textId="77777777" w:rsidR="00744FC5" w:rsidRPr="00744FC5" w:rsidRDefault="00744FC5" w:rsidP="00744FC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744FC5">
              <w:rPr>
                <w:rFonts w:ascii="Times New Roman" w:hAnsi="Times New Roman" w:cs="Times New Roman"/>
                <w:b/>
                <w:bCs/>
              </w:rPr>
              <w:t>P-value</w:t>
            </w:r>
          </w:p>
        </w:tc>
      </w:tr>
      <w:tr w:rsidR="00682C74" w:rsidRPr="00744FC5" w14:paraId="2957C186" w14:textId="77777777" w:rsidTr="00BF32D5">
        <w:trPr>
          <w:trHeight w:val="171"/>
        </w:trPr>
        <w:tc>
          <w:tcPr>
            <w:tcW w:w="1145" w:type="dxa"/>
            <w:vMerge w:val="restart"/>
            <w:vAlign w:val="center"/>
          </w:tcPr>
          <w:p w14:paraId="1A4362BE" w14:textId="77777777" w:rsidR="00682C74" w:rsidRPr="00744FC5" w:rsidRDefault="00682C74" w:rsidP="00744FC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744FC5">
              <w:rPr>
                <w:rFonts w:ascii="Times New Roman" w:hAnsi="Times New Roman" w:cs="Times New Roman"/>
                <w:b/>
                <w:bCs/>
              </w:rPr>
              <w:t>Biological Process</w:t>
            </w:r>
          </w:p>
        </w:tc>
        <w:tc>
          <w:tcPr>
            <w:tcW w:w="4519" w:type="dxa"/>
            <w:vAlign w:val="center"/>
          </w:tcPr>
          <w:p w14:paraId="262FD530" w14:textId="77777777" w:rsidR="00682C74" w:rsidRPr="00744FC5" w:rsidRDefault="00682C74" w:rsidP="00BF32D5">
            <w:pPr>
              <w:jc w:val="center"/>
              <w:rPr>
                <w:rFonts w:ascii="Times New Roman" w:hAnsi="Times New Roman" w:cs="Times New Roman"/>
              </w:rPr>
            </w:pPr>
            <w:r w:rsidRPr="00744FC5">
              <w:rPr>
                <w:rFonts w:ascii="Times New Roman" w:hAnsi="Times New Roman" w:cs="Times New Roman"/>
              </w:rPr>
              <w:t>Response to unfolded protein</w:t>
            </w:r>
          </w:p>
        </w:tc>
        <w:tc>
          <w:tcPr>
            <w:tcW w:w="803" w:type="dxa"/>
            <w:vAlign w:val="center"/>
          </w:tcPr>
          <w:p w14:paraId="141254D4" w14:textId="77777777" w:rsidR="00682C74" w:rsidRPr="00744FC5" w:rsidRDefault="00682C74" w:rsidP="00BF32D5">
            <w:pPr>
              <w:jc w:val="center"/>
              <w:rPr>
                <w:rFonts w:ascii="Times New Roman" w:hAnsi="Times New Roman" w:cs="Times New Roman"/>
              </w:rPr>
            </w:pPr>
            <w:r w:rsidRPr="00744FC5">
              <w:rPr>
                <w:rFonts w:ascii="Times New Roman" w:hAnsi="Times New Roman" w:cs="Times New Roman"/>
              </w:rPr>
              <w:t>9</w:t>
            </w:r>
          </w:p>
        </w:tc>
        <w:tc>
          <w:tcPr>
            <w:tcW w:w="1325" w:type="dxa"/>
            <w:vAlign w:val="center"/>
          </w:tcPr>
          <w:p w14:paraId="1E4CF9F2" w14:textId="77777777" w:rsidR="00682C74" w:rsidRPr="00744FC5" w:rsidRDefault="00682C74" w:rsidP="00BF32D5">
            <w:pPr>
              <w:jc w:val="center"/>
              <w:rPr>
                <w:rFonts w:ascii="Times New Roman" w:hAnsi="Times New Roman" w:cs="Times New Roman"/>
              </w:rPr>
            </w:pPr>
            <w:r w:rsidRPr="00744FC5">
              <w:rPr>
                <w:rFonts w:ascii="Times New Roman" w:hAnsi="Times New Roman" w:cs="Times New Roman"/>
              </w:rPr>
              <w:t>11.1%</w:t>
            </w:r>
          </w:p>
        </w:tc>
        <w:tc>
          <w:tcPr>
            <w:tcW w:w="1224" w:type="dxa"/>
            <w:vAlign w:val="center"/>
          </w:tcPr>
          <w:p w14:paraId="0A1D83D9" w14:textId="77777777" w:rsidR="00682C74" w:rsidRPr="00744FC5" w:rsidRDefault="00682C74" w:rsidP="00BF32D5">
            <w:pPr>
              <w:jc w:val="center"/>
              <w:rPr>
                <w:rFonts w:ascii="Times New Roman" w:hAnsi="Times New Roman" w:cs="Times New Roman"/>
              </w:rPr>
            </w:pPr>
            <w:r w:rsidRPr="00744FC5">
              <w:rPr>
                <w:rFonts w:ascii="Times New Roman" w:hAnsi="Times New Roman" w:cs="Times New Roman"/>
              </w:rPr>
              <w:t>7.20E-12</w:t>
            </w:r>
          </w:p>
        </w:tc>
      </w:tr>
      <w:tr w:rsidR="00682C74" w:rsidRPr="00744FC5" w14:paraId="3EFA3A7C" w14:textId="77777777" w:rsidTr="00BF32D5">
        <w:tc>
          <w:tcPr>
            <w:tcW w:w="1145" w:type="dxa"/>
            <w:vMerge/>
            <w:vAlign w:val="center"/>
          </w:tcPr>
          <w:p w14:paraId="26A7F32B" w14:textId="77777777" w:rsidR="00682C74" w:rsidRPr="00744FC5" w:rsidRDefault="00682C74" w:rsidP="00744FC5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519" w:type="dxa"/>
            <w:vAlign w:val="center"/>
          </w:tcPr>
          <w:p w14:paraId="14288906" w14:textId="77777777" w:rsidR="00682C74" w:rsidRPr="00744FC5" w:rsidRDefault="00682C74" w:rsidP="00BF32D5">
            <w:pPr>
              <w:jc w:val="center"/>
              <w:rPr>
                <w:rFonts w:ascii="Times New Roman" w:hAnsi="Times New Roman" w:cs="Times New Roman"/>
              </w:rPr>
            </w:pPr>
            <w:r w:rsidRPr="00744FC5">
              <w:rPr>
                <w:rFonts w:ascii="Times New Roman" w:hAnsi="Times New Roman" w:cs="Times New Roman"/>
              </w:rPr>
              <w:t>Positive regulation of transcription from RNA polymerase II promoter</w:t>
            </w:r>
          </w:p>
        </w:tc>
        <w:tc>
          <w:tcPr>
            <w:tcW w:w="803" w:type="dxa"/>
            <w:vAlign w:val="center"/>
          </w:tcPr>
          <w:p w14:paraId="721D5AD5" w14:textId="77777777" w:rsidR="00682C74" w:rsidRPr="00744FC5" w:rsidRDefault="00682C74" w:rsidP="00BF32D5">
            <w:pPr>
              <w:jc w:val="center"/>
              <w:rPr>
                <w:rFonts w:ascii="Times New Roman" w:hAnsi="Times New Roman" w:cs="Times New Roman"/>
              </w:rPr>
            </w:pPr>
            <w:r w:rsidRPr="00744FC5">
              <w:rPr>
                <w:rFonts w:ascii="Times New Roman" w:hAnsi="Times New Roman" w:cs="Times New Roman"/>
              </w:rPr>
              <w:t>20</w:t>
            </w:r>
          </w:p>
        </w:tc>
        <w:tc>
          <w:tcPr>
            <w:tcW w:w="1325" w:type="dxa"/>
            <w:vAlign w:val="center"/>
          </w:tcPr>
          <w:p w14:paraId="6B328B4C" w14:textId="77777777" w:rsidR="00682C74" w:rsidRPr="00744FC5" w:rsidRDefault="00682C74" w:rsidP="00BF32D5">
            <w:pPr>
              <w:jc w:val="center"/>
              <w:rPr>
                <w:rFonts w:ascii="Times New Roman" w:hAnsi="Times New Roman" w:cs="Times New Roman"/>
              </w:rPr>
            </w:pPr>
            <w:r w:rsidRPr="00744FC5">
              <w:rPr>
                <w:rFonts w:ascii="Times New Roman" w:hAnsi="Times New Roman" w:cs="Times New Roman"/>
              </w:rPr>
              <w:t>24.7%</w:t>
            </w:r>
          </w:p>
        </w:tc>
        <w:tc>
          <w:tcPr>
            <w:tcW w:w="1224" w:type="dxa"/>
            <w:vAlign w:val="center"/>
          </w:tcPr>
          <w:p w14:paraId="0D16CE6F" w14:textId="77777777" w:rsidR="00682C74" w:rsidRPr="00744FC5" w:rsidRDefault="00682C74" w:rsidP="00BF32D5">
            <w:pPr>
              <w:jc w:val="center"/>
              <w:rPr>
                <w:rFonts w:ascii="Times New Roman" w:hAnsi="Times New Roman" w:cs="Times New Roman"/>
              </w:rPr>
            </w:pPr>
            <w:r w:rsidRPr="00744FC5">
              <w:rPr>
                <w:rFonts w:ascii="Times New Roman" w:hAnsi="Times New Roman" w:cs="Times New Roman"/>
              </w:rPr>
              <w:t>1.50E-08</w:t>
            </w:r>
          </w:p>
        </w:tc>
      </w:tr>
      <w:tr w:rsidR="00682C74" w:rsidRPr="00744FC5" w14:paraId="6F3BFD89" w14:textId="77777777" w:rsidTr="00BF32D5">
        <w:tc>
          <w:tcPr>
            <w:tcW w:w="1145" w:type="dxa"/>
            <w:vMerge/>
            <w:vAlign w:val="center"/>
          </w:tcPr>
          <w:p w14:paraId="20A28FCD" w14:textId="77777777" w:rsidR="00682C74" w:rsidRPr="00744FC5" w:rsidRDefault="00682C74" w:rsidP="00744FC5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519" w:type="dxa"/>
            <w:vAlign w:val="center"/>
          </w:tcPr>
          <w:p w14:paraId="17735C67" w14:textId="77777777" w:rsidR="00682C74" w:rsidRPr="00744FC5" w:rsidRDefault="00682C74" w:rsidP="00BF32D5">
            <w:pPr>
              <w:jc w:val="center"/>
              <w:rPr>
                <w:rFonts w:ascii="Times New Roman" w:hAnsi="Times New Roman" w:cs="Times New Roman"/>
              </w:rPr>
            </w:pPr>
            <w:r w:rsidRPr="00744FC5">
              <w:rPr>
                <w:rFonts w:ascii="Times New Roman" w:hAnsi="Times New Roman" w:cs="Times New Roman"/>
              </w:rPr>
              <w:t>Regulation of cell death</w:t>
            </w:r>
          </w:p>
        </w:tc>
        <w:tc>
          <w:tcPr>
            <w:tcW w:w="803" w:type="dxa"/>
            <w:vAlign w:val="center"/>
          </w:tcPr>
          <w:p w14:paraId="3FACA659" w14:textId="77777777" w:rsidR="00682C74" w:rsidRPr="00744FC5" w:rsidRDefault="00682C74" w:rsidP="00BF32D5">
            <w:pPr>
              <w:jc w:val="center"/>
              <w:rPr>
                <w:rFonts w:ascii="Times New Roman" w:hAnsi="Times New Roman" w:cs="Times New Roman"/>
              </w:rPr>
            </w:pPr>
            <w:r w:rsidRPr="00744FC5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325" w:type="dxa"/>
            <w:vAlign w:val="center"/>
          </w:tcPr>
          <w:p w14:paraId="5D767062" w14:textId="77777777" w:rsidR="00682C74" w:rsidRPr="00744FC5" w:rsidRDefault="00682C74" w:rsidP="00BF32D5">
            <w:pPr>
              <w:jc w:val="center"/>
              <w:rPr>
                <w:rFonts w:ascii="Times New Roman" w:hAnsi="Times New Roman" w:cs="Times New Roman"/>
              </w:rPr>
            </w:pPr>
            <w:r w:rsidRPr="00744FC5">
              <w:rPr>
                <w:rFonts w:ascii="Times New Roman" w:hAnsi="Times New Roman" w:cs="Times New Roman"/>
              </w:rPr>
              <w:t>6.2%</w:t>
            </w:r>
          </w:p>
        </w:tc>
        <w:tc>
          <w:tcPr>
            <w:tcW w:w="1224" w:type="dxa"/>
            <w:vAlign w:val="center"/>
          </w:tcPr>
          <w:p w14:paraId="23C24774" w14:textId="77777777" w:rsidR="00682C74" w:rsidRPr="00744FC5" w:rsidRDefault="00682C74" w:rsidP="00BF32D5">
            <w:pPr>
              <w:jc w:val="center"/>
              <w:rPr>
                <w:rFonts w:ascii="Times New Roman" w:hAnsi="Times New Roman" w:cs="Times New Roman"/>
              </w:rPr>
            </w:pPr>
            <w:r w:rsidRPr="00744FC5">
              <w:rPr>
                <w:rFonts w:ascii="Times New Roman" w:hAnsi="Times New Roman" w:cs="Times New Roman"/>
              </w:rPr>
              <w:t>9.50E-08</w:t>
            </w:r>
          </w:p>
        </w:tc>
      </w:tr>
      <w:tr w:rsidR="00682C74" w:rsidRPr="00744FC5" w14:paraId="61D8637F" w14:textId="77777777" w:rsidTr="00BF32D5">
        <w:tc>
          <w:tcPr>
            <w:tcW w:w="1145" w:type="dxa"/>
            <w:vMerge/>
            <w:vAlign w:val="center"/>
          </w:tcPr>
          <w:p w14:paraId="6B7A6D26" w14:textId="77777777" w:rsidR="00682C74" w:rsidRPr="00744FC5" w:rsidRDefault="00682C74" w:rsidP="00744FC5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519" w:type="dxa"/>
            <w:vAlign w:val="center"/>
          </w:tcPr>
          <w:p w14:paraId="52BA38B9" w14:textId="77777777" w:rsidR="00682C74" w:rsidRPr="00744FC5" w:rsidRDefault="00682C74" w:rsidP="00BF32D5">
            <w:pPr>
              <w:jc w:val="center"/>
              <w:rPr>
                <w:rFonts w:ascii="Times New Roman" w:hAnsi="Times New Roman" w:cs="Times New Roman"/>
              </w:rPr>
            </w:pPr>
            <w:r w:rsidRPr="00744FC5">
              <w:rPr>
                <w:rFonts w:ascii="Times New Roman" w:hAnsi="Times New Roman" w:cs="Times New Roman"/>
              </w:rPr>
              <w:t>Protein refolding</w:t>
            </w:r>
          </w:p>
        </w:tc>
        <w:tc>
          <w:tcPr>
            <w:tcW w:w="803" w:type="dxa"/>
            <w:vAlign w:val="center"/>
          </w:tcPr>
          <w:p w14:paraId="4D1EFD07" w14:textId="77777777" w:rsidR="00682C74" w:rsidRPr="00744FC5" w:rsidRDefault="00682C74" w:rsidP="00BF32D5">
            <w:pPr>
              <w:jc w:val="center"/>
              <w:rPr>
                <w:rFonts w:ascii="Times New Roman" w:hAnsi="Times New Roman" w:cs="Times New Roman"/>
              </w:rPr>
            </w:pPr>
            <w:r w:rsidRPr="00744FC5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325" w:type="dxa"/>
            <w:vAlign w:val="center"/>
          </w:tcPr>
          <w:p w14:paraId="38DDDDFE" w14:textId="77777777" w:rsidR="00682C74" w:rsidRPr="00744FC5" w:rsidRDefault="00682C74" w:rsidP="00BF32D5">
            <w:pPr>
              <w:jc w:val="center"/>
              <w:rPr>
                <w:rFonts w:ascii="Times New Roman" w:hAnsi="Times New Roman" w:cs="Times New Roman"/>
              </w:rPr>
            </w:pPr>
            <w:r w:rsidRPr="00744FC5">
              <w:rPr>
                <w:rFonts w:ascii="Times New Roman" w:hAnsi="Times New Roman" w:cs="Times New Roman"/>
              </w:rPr>
              <w:t>6.2%</w:t>
            </w:r>
          </w:p>
        </w:tc>
        <w:tc>
          <w:tcPr>
            <w:tcW w:w="1224" w:type="dxa"/>
            <w:vAlign w:val="center"/>
          </w:tcPr>
          <w:p w14:paraId="329A3B0E" w14:textId="77777777" w:rsidR="00682C74" w:rsidRPr="00744FC5" w:rsidRDefault="00682C74" w:rsidP="00BF32D5">
            <w:pPr>
              <w:jc w:val="center"/>
              <w:rPr>
                <w:rFonts w:ascii="Times New Roman" w:hAnsi="Times New Roman" w:cs="Times New Roman"/>
              </w:rPr>
            </w:pPr>
            <w:r w:rsidRPr="00744FC5">
              <w:rPr>
                <w:rFonts w:ascii="Times New Roman" w:hAnsi="Times New Roman" w:cs="Times New Roman"/>
              </w:rPr>
              <w:t>3.90E-07</w:t>
            </w:r>
          </w:p>
        </w:tc>
      </w:tr>
      <w:tr w:rsidR="00682C74" w:rsidRPr="00744FC5" w14:paraId="5E59EBA2" w14:textId="77777777" w:rsidTr="00BF32D5">
        <w:tc>
          <w:tcPr>
            <w:tcW w:w="1145" w:type="dxa"/>
            <w:vMerge/>
            <w:vAlign w:val="center"/>
          </w:tcPr>
          <w:p w14:paraId="456DF00E" w14:textId="77777777" w:rsidR="00682C74" w:rsidRPr="00744FC5" w:rsidRDefault="00682C74" w:rsidP="00744FC5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519" w:type="dxa"/>
            <w:vAlign w:val="center"/>
          </w:tcPr>
          <w:p w14:paraId="259F18A9" w14:textId="77777777" w:rsidR="00682C74" w:rsidRPr="00744FC5" w:rsidRDefault="00682C74" w:rsidP="00BF32D5">
            <w:pPr>
              <w:jc w:val="center"/>
              <w:rPr>
                <w:rFonts w:ascii="Times New Roman" w:hAnsi="Times New Roman" w:cs="Times New Roman"/>
              </w:rPr>
            </w:pPr>
            <w:r w:rsidRPr="00744FC5">
              <w:rPr>
                <w:rFonts w:ascii="Times New Roman" w:hAnsi="Times New Roman" w:cs="Times New Roman"/>
              </w:rPr>
              <w:t>Response to lipopolysaccharide</w:t>
            </w:r>
          </w:p>
        </w:tc>
        <w:tc>
          <w:tcPr>
            <w:tcW w:w="803" w:type="dxa"/>
            <w:vAlign w:val="center"/>
          </w:tcPr>
          <w:p w14:paraId="6381E17C" w14:textId="77777777" w:rsidR="00682C74" w:rsidRPr="00744FC5" w:rsidRDefault="00682C74" w:rsidP="00BF32D5">
            <w:pPr>
              <w:jc w:val="center"/>
              <w:rPr>
                <w:rFonts w:ascii="Times New Roman" w:hAnsi="Times New Roman" w:cs="Times New Roman"/>
              </w:rPr>
            </w:pPr>
            <w:r w:rsidRPr="00744FC5">
              <w:rPr>
                <w:rFonts w:ascii="Times New Roman" w:hAnsi="Times New Roman" w:cs="Times New Roman"/>
              </w:rPr>
              <w:t>9</w:t>
            </w:r>
          </w:p>
        </w:tc>
        <w:tc>
          <w:tcPr>
            <w:tcW w:w="1325" w:type="dxa"/>
            <w:vAlign w:val="center"/>
          </w:tcPr>
          <w:p w14:paraId="08B446F0" w14:textId="77777777" w:rsidR="00682C74" w:rsidRPr="00744FC5" w:rsidRDefault="00682C74" w:rsidP="00BF32D5">
            <w:pPr>
              <w:jc w:val="center"/>
              <w:rPr>
                <w:rFonts w:ascii="Times New Roman" w:hAnsi="Times New Roman" w:cs="Times New Roman"/>
              </w:rPr>
            </w:pPr>
            <w:r w:rsidRPr="00744FC5">
              <w:rPr>
                <w:rFonts w:ascii="Times New Roman" w:hAnsi="Times New Roman" w:cs="Times New Roman"/>
              </w:rPr>
              <w:t>11.1%</w:t>
            </w:r>
          </w:p>
        </w:tc>
        <w:tc>
          <w:tcPr>
            <w:tcW w:w="1224" w:type="dxa"/>
            <w:vAlign w:val="center"/>
          </w:tcPr>
          <w:p w14:paraId="07122674" w14:textId="77777777" w:rsidR="00682C74" w:rsidRPr="00744FC5" w:rsidRDefault="00682C74" w:rsidP="00BF32D5">
            <w:pPr>
              <w:jc w:val="center"/>
              <w:rPr>
                <w:rFonts w:ascii="Times New Roman" w:hAnsi="Times New Roman" w:cs="Times New Roman"/>
              </w:rPr>
            </w:pPr>
            <w:r w:rsidRPr="00744FC5">
              <w:rPr>
                <w:rFonts w:ascii="Times New Roman" w:hAnsi="Times New Roman" w:cs="Times New Roman"/>
              </w:rPr>
              <w:t>4.40E-07</w:t>
            </w:r>
          </w:p>
        </w:tc>
      </w:tr>
      <w:tr w:rsidR="00682C74" w:rsidRPr="00744FC5" w14:paraId="064CF335" w14:textId="77777777" w:rsidTr="00BF32D5">
        <w:tc>
          <w:tcPr>
            <w:tcW w:w="1145" w:type="dxa"/>
            <w:vMerge/>
            <w:vAlign w:val="center"/>
          </w:tcPr>
          <w:p w14:paraId="3AB1883C" w14:textId="77777777" w:rsidR="00682C74" w:rsidRPr="00744FC5" w:rsidRDefault="00682C74" w:rsidP="00744FC5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519" w:type="dxa"/>
            <w:vAlign w:val="center"/>
          </w:tcPr>
          <w:p w14:paraId="47C42C3B" w14:textId="77777777" w:rsidR="00682C74" w:rsidRPr="00744FC5" w:rsidRDefault="00682C74" w:rsidP="00BF32D5">
            <w:pPr>
              <w:jc w:val="center"/>
              <w:rPr>
                <w:rFonts w:ascii="Times New Roman" w:hAnsi="Times New Roman" w:cs="Times New Roman"/>
              </w:rPr>
            </w:pPr>
            <w:r w:rsidRPr="00744FC5">
              <w:rPr>
                <w:rFonts w:ascii="Times New Roman" w:hAnsi="Times New Roman" w:cs="Times New Roman"/>
              </w:rPr>
              <w:t>Cellular response to hormone stimulus</w:t>
            </w:r>
          </w:p>
        </w:tc>
        <w:tc>
          <w:tcPr>
            <w:tcW w:w="803" w:type="dxa"/>
            <w:vAlign w:val="center"/>
          </w:tcPr>
          <w:p w14:paraId="4BE1A362" w14:textId="77777777" w:rsidR="00682C74" w:rsidRPr="00744FC5" w:rsidRDefault="00682C74" w:rsidP="00BF32D5">
            <w:pPr>
              <w:jc w:val="center"/>
              <w:rPr>
                <w:rFonts w:ascii="Times New Roman" w:hAnsi="Times New Roman" w:cs="Times New Roman"/>
              </w:rPr>
            </w:pPr>
            <w:r w:rsidRPr="00744FC5"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1325" w:type="dxa"/>
            <w:vAlign w:val="center"/>
          </w:tcPr>
          <w:p w14:paraId="2A45B92D" w14:textId="77777777" w:rsidR="00682C74" w:rsidRPr="00744FC5" w:rsidRDefault="00682C74" w:rsidP="00BF32D5">
            <w:pPr>
              <w:jc w:val="center"/>
              <w:rPr>
                <w:rFonts w:ascii="Times New Roman" w:hAnsi="Times New Roman" w:cs="Times New Roman"/>
              </w:rPr>
            </w:pPr>
            <w:r w:rsidRPr="00744FC5">
              <w:rPr>
                <w:rFonts w:ascii="Times New Roman" w:hAnsi="Times New Roman" w:cs="Times New Roman"/>
              </w:rPr>
              <w:t>7.4%</w:t>
            </w:r>
          </w:p>
        </w:tc>
        <w:tc>
          <w:tcPr>
            <w:tcW w:w="1224" w:type="dxa"/>
            <w:vAlign w:val="center"/>
          </w:tcPr>
          <w:p w14:paraId="4FDDAD44" w14:textId="77777777" w:rsidR="00682C74" w:rsidRPr="00744FC5" w:rsidRDefault="00682C74" w:rsidP="00BF32D5">
            <w:pPr>
              <w:jc w:val="center"/>
              <w:rPr>
                <w:rFonts w:ascii="Times New Roman" w:hAnsi="Times New Roman" w:cs="Times New Roman"/>
              </w:rPr>
            </w:pPr>
            <w:r w:rsidRPr="00744FC5">
              <w:rPr>
                <w:rFonts w:ascii="Times New Roman" w:hAnsi="Times New Roman" w:cs="Times New Roman"/>
              </w:rPr>
              <w:t>1.30E-06</w:t>
            </w:r>
          </w:p>
        </w:tc>
      </w:tr>
      <w:tr w:rsidR="00682C74" w:rsidRPr="00744FC5" w14:paraId="395E111A" w14:textId="77777777" w:rsidTr="00BF32D5">
        <w:tc>
          <w:tcPr>
            <w:tcW w:w="1145" w:type="dxa"/>
            <w:vMerge/>
            <w:vAlign w:val="center"/>
          </w:tcPr>
          <w:p w14:paraId="511AE223" w14:textId="77777777" w:rsidR="00682C74" w:rsidRPr="00744FC5" w:rsidRDefault="00682C74" w:rsidP="00744FC5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519" w:type="dxa"/>
            <w:vAlign w:val="center"/>
          </w:tcPr>
          <w:p w14:paraId="0F62472A" w14:textId="77777777" w:rsidR="00682C74" w:rsidRPr="00744FC5" w:rsidRDefault="00682C74" w:rsidP="00BF32D5">
            <w:pPr>
              <w:jc w:val="center"/>
              <w:rPr>
                <w:rFonts w:ascii="Times New Roman" w:hAnsi="Times New Roman" w:cs="Times New Roman"/>
              </w:rPr>
            </w:pPr>
            <w:r w:rsidRPr="00744FC5">
              <w:rPr>
                <w:rFonts w:ascii="Times New Roman" w:hAnsi="Times New Roman" w:cs="Times New Roman"/>
              </w:rPr>
              <w:t>Response to cAMP</w:t>
            </w:r>
          </w:p>
        </w:tc>
        <w:tc>
          <w:tcPr>
            <w:tcW w:w="803" w:type="dxa"/>
            <w:vAlign w:val="center"/>
          </w:tcPr>
          <w:p w14:paraId="4850BFB1" w14:textId="77777777" w:rsidR="00682C74" w:rsidRPr="00744FC5" w:rsidRDefault="00682C74" w:rsidP="00BF32D5">
            <w:pPr>
              <w:jc w:val="center"/>
              <w:rPr>
                <w:rFonts w:ascii="Times New Roman" w:hAnsi="Times New Roman" w:cs="Times New Roman"/>
              </w:rPr>
            </w:pPr>
            <w:r w:rsidRPr="00744FC5"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1325" w:type="dxa"/>
            <w:vAlign w:val="center"/>
          </w:tcPr>
          <w:p w14:paraId="5CD6D44C" w14:textId="77777777" w:rsidR="00682C74" w:rsidRPr="00744FC5" w:rsidRDefault="00682C74" w:rsidP="00BF32D5">
            <w:pPr>
              <w:jc w:val="center"/>
              <w:rPr>
                <w:rFonts w:ascii="Times New Roman" w:hAnsi="Times New Roman" w:cs="Times New Roman"/>
              </w:rPr>
            </w:pPr>
            <w:r w:rsidRPr="00744FC5">
              <w:rPr>
                <w:rFonts w:ascii="Times New Roman" w:hAnsi="Times New Roman" w:cs="Times New Roman"/>
              </w:rPr>
              <w:t>7.4%</w:t>
            </w:r>
          </w:p>
        </w:tc>
        <w:tc>
          <w:tcPr>
            <w:tcW w:w="1224" w:type="dxa"/>
            <w:vAlign w:val="center"/>
          </w:tcPr>
          <w:p w14:paraId="389B5023" w14:textId="77777777" w:rsidR="00682C74" w:rsidRPr="00744FC5" w:rsidRDefault="00682C74" w:rsidP="00BF32D5">
            <w:pPr>
              <w:jc w:val="center"/>
              <w:rPr>
                <w:rFonts w:ascii="Times New Roman" w:hAnsi="Times New Roman" w:cs="Times New Roman"/>
              </w:rPr>
            </w:pPr>
            <w:r w:rsidRPr="00744FC5">
              <w:rPr>
                <w:rFonts w:ascii="Times New Roman" w:hAnsi="Times New Roman" w:cs="Times New Roman"/>
              </w:rPr>
              <w:t>1.40E-06</w:t>
            </w:r>
          </w:p>
        </w:tc>
      </w:tr>
      <w:tr w:rsidR="00682C74" w:rsidRPr="00744FC5" w14:paraId="045F6DC6" w14:textId="77777777" w:rsidTr="00BF32D5">
        <w:tc>
          <w:tcPr>
            <w:tcW w:w="1145" w:type="dxa"/>
            <w:vMerge/>
            <w:vAlign w:val="center"/>
          </w:tcPr>
          <w:p w14:paraId="68C2E9BC" w14:textId="77777777" w:rsidR="00682C74" w:rsidRPr="00744FC5" w:rsidRDefault="00682C74" w:rsidP="00744FC5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519" w:type="dxa"/>
            <w:vAlign w:val="center"/>
          </w:tcPr>
          <w:p w14:paraId="188DC297" w14:textId="77777777" w:rsidR="00682C74" w:rsidRPr="00744FC5" w:rsidRDefault="00682C74" w:rsidP="00BF32D5">
            <w:pPr>
              <w:jc w:val="center"/>
              <w:rPr>
                <w:rFonts w:ascii="Times New Roman" w:hAnsi="Times New Roman" w:cs="Times New Roman"/>
              </w:rPr>
            </w:pPr>
            <w:r w:rsidRPr="00744FC5">
              <w:rPr>
                <w:rFonts w:ascii="Times New Roman" w:hAnsi="Times New Roman" w:cs="Times New Roman"/>
              </w:rPr>
              <w:t>Transcription from RNA polymerase II promoter</w:t>
            </w:r>
          </w:p>
        </w:tc>
        <w:tc>
          <w:tcPr>
            <w:tcW w:w="803" w:type="dxa"/>
            <w:vAlign w:val="center"/>
          </w:tcPr>
          <w:p w14:paraId="116EE6E9" w14:textId="77777777" w:rsidR="00682C74" w:rsidRPr="00744FC5" w:rsidRDefault="00682C74" w:rsidP="00BF32D5">
            <w:pPr>
              <w:jc w:val="center"/>
              <w:rPr>
                <w:rFonts w:ascii="Times New Roman" w:hAnsi="Times New Roman" w:cs="Times New Roman"/>
              </w:rPr>
            </w:pPr>
            <w:r w:rsidRPr="00744FC5">
              <w:rPr>
                <w:rFonts w:ascii="Times New Roman" w:hAnsi="Times New Roman" w:cs="Times New Roman"/>
              </w:rPr>
              <w:t>13</w:t>
            </w:r>
          </w:p>
        </w:tc>
        <w:tc>
          <w:tcPr>
            <w:tcW w:w="1325" w:type="dxa"/>
            <w:vAlign w:val="center"/>
          </w:tcPr>
          <w:p w14:paraId="669D3A21" w14:textId="77777777" w:rsidR="00682C74" w:rsidRPr="00744FC5" w:rsidRDefault="00682C74" w:rsidP="00BF32D5">
            <w:pPr>
              <w:jc w:val="center"/>
              <w:rPr>
                <w:rFonts w:ascii="Times New Roman" w:hAnsi="Times New Roman" w:cs="Times New Roman"/>
              </w:rPr>
            </w:pPr>
            <w:r w:rsidRPr="00744FC5">
              <w:rPr>
                <w:rFonts w:ascii="Times New Roman" w:hAnsi="Times New Roman" w:cs="Times New Roman"/>
              </w:rPr>
              <w:t>16%</w:t>
            </w:r>
          </w:p>
        </w:tc>
        <w:tc>
          <w:tcPr>
            <w:tcW w:w="1224" w:type="dxa"/>
            <w:vAlign w:val="center"/>
          </w:tcPr>
          <w:p w14:paraId="38CBFAC0" w14:textId="77777777" w:rsidR="00682C74" w:rsidRPr="00744FC5" w:rsidRDefault="00682C74" w:rsidP="00BF32D5">
            <w:pPr>
              <w:jc w:val="center"/>
              <w:rPr>
                <w:rFonts w:ascii="Times New Roman" w:hAnsi="Times New Roman" w:cs="Times New Roman"/>
              </w:rPr>
            </w:pPr>
            <w:r w:rsidRPr="00744FC5">
              <w:rPr>
                <w:rFonts w:ascii="Times New Roman" w:hAnsi="Times New Roman" w:cs="Times New Roman"/>
              </w:rPr>
              <w:t>1.40E-06</w:t>
            </w:r>
          </w:p>
        </w:tc>
      </w:tr>
      <w:tr w:rsidR="00682C74" w:rsidRPr="00744FC5" w14:paraId="6606F201" w14:textId="77777777" w:rsidTr="00BF32D5">
        <w:tc>
          <w:tcPr>
            <w:tcW w:w="1145" w:type="dxa"/>
            <w:vMerge/>
            <w:vAlign w:val="center"/>
          </w:tcPr>
          <w:p w14:paraId="5C02E61F" w14:textId="77777777" w:rsidR="00682C74" w:rsidRPr="00744FC5" w:rsidRDefault="00682C74" w:rsidP="00744FC5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519" w:type="dxa"/>
            <w:vAlign w:val="center"/>
          </w:tcPr>
          <w:p w14:paraId="76431F01" w14:textId="77777777" w:rsidR="00682C74" w:rsidRPr="00744FC5" w:rsidRDefault="00682C74" w:rsidP="00BF32D5">
            <w:pPr>
              <w:jc w:val="center"/>
              <w:rPr>
                <w:rFonts w:ascii="Times New Roman" w:hAnsi="Times New Roman" w:cs="Times New Roman"/>
              </w:rPr>
            </w:pPr>
            <w:r w:rsidRPr="00744FC5">
              <w:rPr>
                <w:rFonts w:ascii="Times New Roman" w:hAnsi="Times New Roman" w:cs="Times New Roman"/>
              </w:rPr>
              <w:t>Skeletal muscle cell differentiation</w:t>
            </w:r>
          </w:p>
        </w:tc>
        <w:tc>
          <w:tcPr>
            <w:tcW w:w="803" w:type="dxa"/>
            <w:vAlign w:val="center"/>
          </w:tcPr>
          <w:p w14:paraId="08097136" w14:textId="77777777" w:rsidR="00682C74" w:rsidRPr="00744FC5" w:rsidRDefault="00682C74" w:rsidP="00BF32D5">
            <w:pPr>
              <w:jc w:val="center"/>
              <w:rPr>
                <w:rFonts w:ascii="Times New Roman" w:hAnsi="Times New Roman" w:cs="Times New Roman"/>
              </w:rPr>
            </w:pPr>
            <w:r w:rsidRPr="00744FC5"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1325" w:type="dxa"/>
            <w:vAlign w:val="center"/>
          </w:tcPr>
          <w:p w14:paraId="6D48E43B" w14:textId="77777777" w:rsidR="00682C74" w:rsidRPr="00744FC5" w:rsidRDefault="00682C74" w:rsidP="00BF32D5">
            <w:pPr>
              <w:jc w:val="center"/>
              <w:rPr>
                <w:rFonts w:ascii="Times New Roman" w:hAnsi="Times New Roman" w:cs="Times New Roman"/>
              </w:rPr>
            </w:pPr>
            <w:r w:rsidRPr="00744FC5">
              <w:rPr>
                <w:rFonts w:ascii="Times New Roman" w:hAnsi="Times New Roman" w:cs="Times New Roman"/>
              </w:rPr>
              <w:t>7.4%</w:t>
            </w:r>
          </w:p>
        </w:tc>
        <w:tc>
          <w:tcPr>
            <w:tcW w:w="1224" w:type="dxa"/>
            <w:vAlign w:val="center"/>
          </w:tcPr>
          <w:p w14:paraId="20688D71" w14:textId="77777777" w:rsidR="00682C74" w:rsidRPr="00744FC5" w:rsidRDefault="00682C74" w:rsidP="00BF32D5">
            <w:pPr>
              <w:jc w:val="center"/>
              <w:rPr>
                <w:rFonts w:ascii="Times New Roman" w:hAnsi="Times New Roman" w:cs="Times New Roman"/>
              </w:rPr>
            </w:pPr>
            <w:r w:rsidRPr="00744FC5">
              <w:rPr>
                <w:rFonts w:ascii="Times New Roman" w:hAnsi="Times New Roman" w:cs="Times New Roman"/>
              </w:rPr>
              <w:t>1.90E-06</w:t>
            </w:r>
          </w:p>
        </w:tc>
      </w:tr>
      <w:tr w:rsidR="00682C74" w:rsidRPr="00744FC5" w14:paraId="125056C5" w14:textId="77777777" w:rsidTr="00BF32D5">
        <w:tc>
          <w:tcPr>
            <w:tcW w:w="1145" w:type="dxa"/>
            <w:vMerge/>
            <w:vAlign w:val="center"/>
          </w:tcPr>
          <w:p w14:paraId="337EF4EB" w14:textId="77777777" w:rsidR="00682C74" w:rsidRPr="00744FC5" w:rsidRDefault="00682C74" w:rsidP="00744FC5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519" w:type="dxa"/>
            <w:vAlign w:val="center"/>
          </w:tcPr>
          <w:p w14:paraId="2886AC12" w14:textId="77777777" w:rsidR="00682C74" w:rsidRPr="00744FC5" w:rsidRDefault="00682C74" w:rsidP="00BF32D5">
            <w:pPr>
              <w:jc w:val="center"/>
              <w:rPr>
                <w:rFonts w:ascii="Times New Roman" w:hAnsi="Times New Roman" w:cs="Times New Roman"/>
              </w:rPr>
            </w:pPr>
            <w:r w:rsidRPr="00744FC5">
              <w:rPr>
                <w:rFonts w:ascii="Times New Roman" w:hAnsi="Times New Roman" w:cs="Times New Roman"/>
              </w:rPr>
              <w:t>Response to mechanical stimulus</w:t>
            </w:r>
          </w:p>
        </w:tc>
        <w:tc>
          <w:tcPr>
            <w:tcW w:w="803" w:type="dxa"/>
            <w:vAlign w:val="center"/>
          </w:tcPr>
          <w:p w14:paraId="5183FA11" w14:textId="77777777" w:rsidR="00682C74" w:rsidRPr="00744FC5" w:rsidRDefault="00682C74" w:rsidP="00BF32D5">
            <w:pPr>
              <w:jc w:val="center"/>
              <w:rPr>
                <w:rFonts w:ascii="Times New Roman" w:hAnsi="Times New Roman" w:cs="Times New Roman"/>
              </w:rPr>
            </w:pPr>
            <w:r w:rsidRPr="00744FC5"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1325" w:type="dxa"/>
            <w:vAlign w:val="center"/>
          </w:tcPr>
          <w:p w14:paraId="4F1D3B9C" w14:textId="77777777" w:rsidR="00682C74" w:rsidRPr="00744FC5" w:rsidRDefault="00682C74" w:rsidP="00BF32D5">
            <w:pPr>
              <w:jc w:val="center"/>
              <w:rPr>
                <w:rFonts w:ascii="Times New Roman" w:hAnsi="Times New Roman" w:cs="Times New Roman"/>
              </w:rPr>
            </w:pPr>
            <w:r w:rsidRPr="00744FC5">
              <w:rPr>
                <w:rFonts w:ascii="Times New Roman" w:hAnsi="Times New Roman" w:cs="Times New Roman"/>
              </w:rPr>
              <w:t>7.4%</w:t>
            </w:r>
          </w:p>
        </w:tc>
        <w:tc>
          <w:tcPr>
            <w:tcW w:w="1224" w:type="dxa"/>
            <w:vAlign w:val="center"/>
          </w:tcPr>
          <w:p w14:paraId="2F84BCEB" w14:textId="77777777" w:rsidR="00682C74" w:rsidRPr="00744FC5" w:rsidRDefault="00682C74" w:rsidP="00BF32D5">
            <w:pPr>
              <w:jc w:val="center"/>
              <w:rPr>
                <w:rFonts w:ascii="Times New Roman" w:hAnsi="Times New Roman" w:cs="Times New Roman"/>
              </w:rPr>
            </w:pPr>
            <w:r w:rsidRPr="00744FC5">
              <w:rPr>
                <w:rFonts w:ascii="Times New Roman" w:hAnsi="Times New Roman" w:cs="Times New Roman"/>
              </w:rPr>
              <w:t>4.90E-06</w:t>
            </w:r>
          </w:p>
        </w:tc>
      </w:tr>
      <w:tr w:rsidR="00682C74" w:rsidRPr="00744FC5" w14:paraId="5D7D753C" w14:textId="77777777" w:rsidTr="00BF32D5">
        <w:tc>
          <w:tcPr>
            <w:tcW w:w="1145" w:type="dxa"/>
            <w:vMerge/>
            <w:vAlign w:val="center"/>
          </w:tcPr>
          <w:p w14:paraId="2F1D7D6A" w14:textId="77777777" w:rsidR="00682C74" w:rsidRPr="00744FC5" w:rsidRDefault="00682C74" w:rsidP="00744FC5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519" w:type="dxa"/>
            <w:vAlign w:val="center"/>
          </w:tcPr>
          <w:p w14:paraId="196107AE" w14:textId="77777777" w:rsidR="00682C74" w:rsidRPr="00744FC5" w:rsidRDefault="00682C74" w:rsidP="00BF32D5">
            <w:pPr>
              <w:jc w:val="center"/>
              <w:rPr>
                <w:rFonts w:ascii="Times New Roman" w:hAnsi="Times New Roman" w:cs="Times New Roman"/>
              </w:rPr>
            </w:pPr>
            <w:r w:rsidRPr="00744FC5">
              <w:rPr>
                <w:rFonts w:ascii="Times New Roman" w:hAnsi="Times New Roman" w:cs="Times New Roman"/>
              </w:rPr>
              <w:t>Negative regulation of inclusion body assembly</w:t>
            </w:r>
          </w:p>
        </w:tc>
        <w:tc>
          <w:tcPr>
            <w:tcW w:w="803" w:type="dxa"/>
            <w:vAlign w:val="center"/>
          </w:tcPr>
          <w:p w14:paraId="3A704C38" w14:textId="77777777" w:rsidR="00682C74" w:rsidRPr="00744FC5" w:rsidRDefault="00682C74" w:rsidP="00BF32D5">
            <w:pPr>
              <w:jc w:val="center"/>
              <w:rPr>
                <w:rFonts w:ascii="Times New Roman" w:hAnsi="Times New Roman" w:cs="Times New Roman"/>
              </w:rPr>
            </w:pPr>
            <w:r w:rsidRPr="00744FC5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1325" w:type="dxa"/>
            <w:vAlign w:val="center"/>
          </w:tcPr>
          <w:p w14:paraId="0128C80E" w14:textId="77777777" w:rsidR="00682C74" w:rsidRPr="00744FC5" w:rsidRDefault="00682C74" w:rsidP="00BF32D5">
            <w:pPr>
              <w:jc w:val="center"/>
              <w:rPr>
                <w:rFonts w:ascii="Times New Roman" w:hAnsi="Times New Roman" w:cs="Times New Roman"/>
              </w:rPr>
            </w:pPr>
            <w:r w:rsidRPr="00744FC5">
              <w:rPr>
                <w:rFonts w:ascii="Times New Roman" w:hAnsi="Times New Roman" w:cs="Times New Roman"/>
              </w:rPr>
              <w:t>4.9%</w:t>
            </w:r>
          </w:p>
        </w:tc>
        <w:tc>
          <w:tcPr>
            <w:tcW w:w="1224" w:type="dxa"/>
            <w:vAlign w:val="center"/>
          </w:tcPr>
          <w:p w14:paraId="148F6E0C" w14:textId="77777777" w:rsidR="00682C74" w:rsidRPr="00744FC5" w:rsidRDefault="00682C74" w:rsidP="00BF32D5">
            <w:pPr>
              <w:jc w:val="center"/>
              <w:rPr>
                <w:rFonts w:ascii="Times New Roman" w:hAnsi="Times New Roman" w:cs="Times New Roman"/>
              </w:rPr>
            </w:pPr>
            <w:r w:rsidRPr="00744FC5">
              <w:rPr>
                <w:rFonts w:ascii="Times New Roman" w:hAnsi="Times New Roman" w:cs="Times New Roman"/>
              </w:rPr>
              <w:t>8.50E-06</w:t>
            </w:r>
          </w:p>
        </w:tc>
      </w:tr>
      <w:tr w:rsidR="00682C74" w:rsidRPr="00744FC5" w14:paraId="0A5A1B71" w14:textId="77777777" w:rsidTr="00BF32D5">
        <w:tc>
          <w:tcPr>
            <w:tcW w:w="1145" w:type="dxa"/>
            <w:vMerge/>
            <w:vAlign w:val="center"/>
          </w:tcPr>
          <w:p w14:paraId="310770F4" w14:textId="77777777" w:rsidR="00682C74" w:rsidRPr="00744FC5" w:rsidRDefault="00682C74" w:rsidP="00744FC5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519" w:type="dxa"/>
            <w:vAlign w:val="center"/>
          </w:tcPr>
          <w:p w14:paraId="0584FCE3" w14:textId="77777777" w:rsidR="00682C74" w:rsidRPr="00682C74" w:rsidRDefault="00682C74" w:rsidP="00BF32D5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PERK-mediated unfolded protein response</w:t>
            </w:r>
          </w:p>
        </w:tc>
        <w:tc>
          <w:tcPr>
            <w:tcW w:w="803" w:type="dxa"/>
            <w:vAlign w:val="center"/>
          </w:tcPr>
          <w:p w14:paraId="59E64570" w14:textId="77777777" w:rsidR="00682C74" w:rsidRPr="00682C74" w:rsidRDefault="00682C74" w:rsidP="00BF32D5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1325" w:type="dxa"/>
            <w:vAlign w:val="center"/>
          </w:tcPr>
          <w:p w14:paraId="7202C3A2" w14:textId="77777777" w:rsidR="00682C74" w:rsidRPr="00682C74" w:rsidRDefault="00682C74" w:rsidP="00BF32D5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4.9%</w:t>
            </w:r>
          </w:p>
        </w:tc>
        <w:tc>
          <w:tcPr>
            <w:tcW w:w="1224" w:type="dxa"/>
            <w:vAlign w:val="center"/>
          </w:tcPr>
          <w:p w14:paraId="6F1817E8" w14:textId="77777777" w:rsidR="00682C74" w:rsidRPr="00682C74" w:rsidRDefault="00682C74" w:rsidP="00BF32D5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1.60E-05</w:t>
            </w:r>
          </w:p>
        </w:tc>
      </w:tr>
      <w:tr w:rsidR="00682C74" w:rsidRPr="00744FC5" w14:paraId="65AC55A9" w14:textId="77777777" w:rsidTr="00BF32D5">
        <w:tc>
          <w:tcPr>
            <w:tcW w:w="1145" w:type="dxa"/>
            <w:vMerge/>
            <w:vAlign w:val="center"/>
          </w:tcPr>
          <w:p w14:paraId="3DDB70C7" w14:textId="77777777" w:rsidR="00682C74" w:rsidRPr="00744FC5" w:rsidRDefault="00682C74" w:rsidP="00744FC5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519" w:type="dxa"/>
            <w:vAlign w:val="center"/>
          </w:tcPr>
          <w:p w14:paraId="26825B03" w14:textId="77777777" w:rsidR="00682C74" w:rsidRPr="00682C74" w:rsidRDefault="00682C74" w:rsidP="00BF32D5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Regulation of cellular response to heat</w:t>
            </w:r>
          </w:p>
        </w:tc>
        <w:tc>
          <w:tcPr>
            <w:tcW w:w="803" w:type="dxa"/>
            <w:vAlign w:val="center"/>
          </w:tcPr>
          <w:p w14:paraId="71EA37F6" w14:textId="77777777" w:rsidR="00682C74" w:rsidRPr="00682C74" w:rsidRDefault="00682C74" w:rsidP="00BF32D5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1325" w:type="dxa"/>
            <w:vAlign w:val="center"/>
          </w:tcPr>
          <w:p w14:paraId="4171C936" w14:textId="77777777" w:rsidR="00682C74" w:rsidRPr="00682C74" w:rsidRDefault="00682C74" w:rsidP="00BF32D5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7.4%</w:t>
            </w:r>
          </w:p>
        </w:tc>
        <w:tc>
          <w:tcPr>
            <w:tcW w:w="1224" w:type="dxa"/>
            <w:vAlign w:val="center"/>
          </w:tcPr>
          <w:p w14:paraId="4540E55F" w14:textId="77777777" w:rsidR="00682C74" w:rsidRPr="00682C74" w:rsidRDefault="00682C74" w:rsidP="00BF32D5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1.60E-05</w:t>
            </w:r>
          </w:p>
        </w:tc>
      </w:tr>
      <w:tr w:rsidR="00682C74" w:rsidRPr="00744FC5" w14:paraId="31DC7D9D" w14:textId="77777777" w:rsidTr="00BF32D5">
        <w:tc>
          <w:tcPr>
            <w:tcW w:w="1145" w:type="dxa"/>
            <w:vMerge/>
            <w:vAlign w:val="center"/>
          </w:tcPr>
          <w:p w14:paraId="1F5F20AB" w14:textId="77777777" w:rsidR="00682C74" w:rsidRPr="00744FC5" w:rsidRDefault="00682C74" w:rsidP="00744FC5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519" w:type="dxa"/>
            <w:vAlign w:val="center"/>
          </w:tcPr>
          <w:p w14:paraId="1F7505A8" w14:textId="77777777" w:rsidR="00682C74" w:rsidRPr="00682C74" w:rsidRDefault="00682C74" w:rsidP="00BF32D5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Positive regulation of cell differentiation</w:t>
            </w:r>
          </w:p>
        </w:tc>
        <w:tc>
          <w:tcPr>
            <w:tcW w:w="803" w:type="dxa"/>
            <w:vAlign w:val="center"/>
          </w:tcPr>
          <w:p w14:paraId="6766C716" w14:textId="77777777" w:rsidR="00682C74" w:rsidRPr="00682C74" w:rsidRDefault="00682C74" w:rsidP="00BF32D5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325" w:type="dxa"/>
            <w:vAlign w:val="center"/>
          </w:tcPr>
          <w:p w14:paraId="6CF074A6" w14:textId="77777777" w:rsidR="00682C74" w:rsidRPr="00682C74" w:rsidRDefault="00682C74" w:rsidP="00BF32D5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6.2%</w:t>
            </w:r>
          </w:p>
        </w:tc>
        <w:tc>
          <w:tcPr>
            <w:tcW w:w="1224" w:type="dxa"/>
            <w:vAlign w:val="center"/>
          </w:tcPr>
          <w:p w14:paraId="5FB80674" w14:textId="77777777" w:rsidR="00682C74" w:rsidRPr="00682C74" w:rsidRDefault="00682C74" w:rsidP="00BF32D5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1.70E-05</w:t>
            </w:r>
          </w:p>
        </w:tc>
      </w:tr>
      <w:tr w:rsidR="00682C74" w:rsidRPr="00744FC5" w14:paraId="2E6558CC" w14:textId="77777777" w:rsidTr="00BF32D5">
        <w:tc>
          <w:tcPr>
            <w:tcW w:w="1145" w:type="dxa"/>
            <w:vMerge/>
            <w:vAlign w:val="center"/>
          </w:tcPr>
          <w:p w14:paraId="72CBB1F8" w14:textId="77777777" w:rsidR="00682C74" w:rsidRPr="00744FC5" w:rsidRDefault="00682C74" w:rsidP="00744FC5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519" w:type="dxa"/>
            <w:vAlign w:val="center"/>
          </w:tcPr>
          <w:p w14:paraId="0B77714E" w14:textId="77777777" w:rsidR="00682C74" w:rsidRPr="00682C74" w:rsidRDefault="00682C74" w:rsidP="00BF32D5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Negative regulation of apoptotic process</w:t>
            </w:r>
          </w:p>
        </w:tc>
        <w:tc>
          <w:tcPr>
            <w:tcW w:w="803" w:type="dxa"/>
            <w:vAlign w:val="center"/>
          </w:tcPr>
          <w:p w14:paraId="00427AB5" w14:textId="77777777" w:rsidR="00682C74" w:rsidRPr="00682C74" w:rsidRDefault="00682C74" w:rsidP="00BF32D5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11</w:t>
            </w:r>
          </w:p>
        </w:tc>
        <w:tc>
          <w:tcPr>
            <w:tcW w:w="1325" w:type="dxa"/>
            <w:vAlign w:val="center"/>
          </w:tcPr>
          <w:p w14:paraId="116A1C2B" w14:textId="77777777" w:rsidR="00682C74" w:rsidRPr="00682C74" w:rsidRDefault="00682C74" w:rsidP="00BF32D5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13.6%</w:t>
            </w:r>
          </w:p>
        </w:tc>
        <w:tc>
          <w:tcPr>
            <w:tcW w:w="1224" w:type="dxa"/>
            <w:vAlign w:val="center"/>
          </w:tcPr>
          <w:p w14:paraId="2EC749C2" w14:textId="77777777" w:rsidR="00682C74" w:rsidRPr="00682C74" w:rsidRDefault="00682C74" w:rsidP="00BF32D5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2.00E-05</w:t>
            </w:r>
          </w:p>
        </w:tc>
      </w:tr>
      <w:tr w:rsidR="00682C74" w:rsidRPr="00744FC5" w14:paraId="6ECFE059" w14:textId="77777777" w:rsidTr="00BF32D5">
        <w:tc>
          <w:tcPr>
            <w:tcW w:w="1145" w:type="dxa"/>
            <w:vMerge/>
            <w:vAlign w:val="center"/>
          </w:tcPr>
          <w:p w14:paraId="010C5471" w14:textId="77777777" w:rsidR="00682C74" w:rsidRPr="00744FC5" w:rsidRDefault="00682C74" w:rsidP="00744FC5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519" w:type="dxa"/>
            <w:vAlign w:val="center"/>
          </w:tcPr>
          <w:p w14:paraId="51102DB8" w14:textId="77777777" w:rsidR="00682C74" w:rsidRPr="00682C74" w:rsidRDefault="00682C74" w:rsidP="00BF32D5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Oxygen transport</w:t>
            </w:r>
          </w:p>
        </w:tc>
        <w:tc>
          <w:tcPr>
            <w:tcW w:w="803" w:type="dxa"/>
            <w:vAlign w:val="center"/>
          </w:tcPr>
          <w:p w14:paraId="74B6CE4C" w14:textId="77777777" w:rsidR="00682C74" w:rsidRPr="00682C74" w:rsidRDefault="00682C74" w:rsidP="00BF32D5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1325" w:type="dxa"/>
            <w:vAlign w:val="center"/>
          </w:tcPr>
          <w:p w14:paraId="241538D7" w14:textId="77777777" w:rsidR="00682C74" w:rsidRPr="00682C74" w:rsidRDefault="00682C74" w:rsidP="00BF32D5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4.9%</w:t>
            </w:r>
          </w:p>
        </w:tc>
        <w:tc>
          <w:tcPr>
            <w:tcW w:w="1224" w:type="dxa"/>
            <w:vAlign w:val="center"/>
          </w:tcPr>
          <w:p w14:paraId="5D325410" w14:textId="77777777" w:rsidR="00682C74" w:rsidRPr="00682C74" w:rsidRDefault="00682C74" w:rsidP="00BF32D5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3.20E-05</w:t>
            </w:r>
          </w:p>
        </w:tc>
      </w:tr>
      <w:tr w:rsidR="00682C74" w:rsidRPr="00744FC5" w14:paraId="3184263B" w14:textId="77777777" w:rsidTr="00BF32D5">
        <w:tc>
          <w:tcPr>
            <w:tcW w:w="1145" w:type="dxa"/>
            <w:vMerge/>
            <w:vAlign w:val="center"/>
          </w:tcPr>
          <w:p w14:paraId="37DE9DCF" w14:textId="77777777" w:rsidR="00682C74" w:rsidRPr="00744FC5" w:rsidRDefault="00682C74" w:rsidP="00744FC5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519" w:type="dxa"/>
            <w:vAlign w:val="center"/>
          </w:tcPr>
          <w:p w14:paraId="7258E231" w14:textId="77777777" w:rsidR="00682C74" w:rsidRPr="00682C74" w:rsidRDefault="00682C74" w:rsidP="00BF32D5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Negative regulation of transcription from RNA polymerase II promoter</w:t>
            </w:r>
          </w:p>
        </w:tc>
        <w:tc>
          <w:tcPr>
            <w:tcW w:w="803" w:type="dxa"/>
            <w:vAlign w:val="center"/>
          </w:tcPr>
          <w:p w14:paraId="56EA6364" w14:textId="77777777" w:rsidR="00682C74" w:rsidRPr="00682C74" w:rsidRDefault="00682C74" w:rsidP="00BF32D5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13</w:t>
            </w:r>
          </w:p>
        </w:tc>
        <w:tc>
          <w:tcPr>
            <w:tcW w:w="1325" w:type="dxa"/>
            <w:vAlign w:val="center"/>
          </w:tcPr>
          <w:p w14:paraId="78F3DB40" w14:textId="77777777" w:rsidR="00682C74" w:rsidRPr="00682C74" w:rsidRDefault="00682C74" w:rsidP="00BF32D5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16%</w:t>
            </w:r>
          </w:p>
        </w:tc>
        <w:tc>
          <w:tcPr>
            <w:tcW w:w="1224" w:type="dxa"/>
            <w:vAlign w:val="center"/>
          </w:tcPr>
          <w:p w14:paraId="3E2F23FB" w14:textId="77777777" w:rsidR="00682C74" w:rsidRPr="00682C74" w:rsidRDefault="00682C74" w:rsidP="00BF32D5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4.40E-05</w:t>
            </w:r>
          </w:p>
        </w:tc>
      </w:tr>
      <w:tr w:rsidR="00682C74" w:rsidRPr="00744FC5" w14:paraId="17D336A4" w14:textId="77777777" w:rsidTr="00BF32D5">
        <w:tc>
          <w:tcPr>
            <w:tcW w:w="1145" w:type="dxa"/>
            <w:vMerge/>
            <w:vAlign w:val="center"/>
          </w:tcPr>
          <w:p w14:paraId="35BB7B4D" w14:textId="77777777" w:rsidR="00682C74" w:rsidRPr="00744FC5" w:rsidRDefault="00682C74" w:rsidP="00744FC5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519" w:type="dxa"/>
            <w:vAlign w:val="center"/>
          </w:tcPr>
          <w:p w14:paraId="747618F4" w14:textId="77777777" w:rsidR="00682C74" w:rsidRPr="00682C74" w:rsidRDefault="00682C74" w:rsidP="00BF32D5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Response to heat</w:t>
            </w:r>
          </w:p>
        </w:tc>
        <w:tc>
          <w:tcPr>
            <w:tcW w:w="803" w:type="dxa"/>
            <w:vAlign w:val="center"/>
          </w:tcPr>
          <w:p w14:paraId="71A83CA0" w14:textId="77777777" w:rsidR="00682C74" w:rsidRPr="00682C74" w:rsidRDefault="00682C74" w:rsidP="00BF32D5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325" w:type="dxa"/>
            <w:vAlign w:val="center"/>
          </w:tcPr>
          <w:p w14:paraId="5E2ACD38" w14:textId="77777777" w:rsidR="00682C74" w:rsidRPr="00682C74" w:rsidRDefault="00682C74" w:rsidP="00BF32D5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6.2%</w:t>
            </w:r>
          </w:p>
        </w:tc>
        <w:tc>
          <w:tcPr>
            <w:tcW w:w="1224" w:type="dxa"/>
            <w:vAlign w:val="center"/>
          </w:tcPr>
          <w:p w14:paraId="2B0FCA5E" w14:textId="77777777" w:rsidR="00682C74" w:rsidRPr="00682C74" w:rsidRDefault="00682C74" w:rsidP="00BF32D5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5.00E-05</w:t>
            </w:r>
          </w:p>
        </w:tc>
      </w:tr>
      <w:tr w:rsidR="00682C74" w:rsidRPr="00744FC5" w14:paraId="58350B77" w14:textId="77777777" w:rsidTr="00BF32D5">
        <w:tc>
          <w:tcPr>
            <w:tcW w:w="1145" w:type="dxa"/>
            <w:vMerge/>
            <w:vAlign w:val="center"/>
          </w:tcPr>
          <w:p w14:paraId="1CE3F7CA" w14:textId="77777777" w:rsidR="00682C74" w:rsidRPr="00744FC5" w:rsidRDefault="00682C74" w:rsidP="00744FC5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519" w:type="dxa"/>
            <w:vAlign w:val="center"/>
          </w:tcPr>
          <w:p w14:paraId="70A5BB6C" w14:textId="77777777" w:rsidR="00682C74" w:rsidRPr="00682C74" w:rsidRDefault="00682C74" w:rsidP="00BF32D5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Cellular response to cycloheximide</w:t>
            </w:r>
          </w:p>
        </w:tc>
        <w:tc>
          <w:tcPr>
            <w:tcW w:w="803" w:type="dxa"/>
            <w:vAlign w:val="center"/>
          </w:tcPr>
          <w:p w14:paraId="21142389" w14:textId="77777777" w:rsidR="00682C74" w:rsidRPr="00682C74" w:rsidRDefault="00682C74" w:rsidP="00BF32D5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325" w:type="dxa"/>
            <w:vAlign w:val="center"/>
          </w:tcPr>
          <w:p w14:paraId="1CA3F7A5" w14:textId="77777777" w:rsidR="00682C74" w:rsidRPr="00682C74" w:rsidRDefault="00682C74" w:rsidP="00BF32D5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3.7%</w:t>
            </w:r>
          </w:p>
        </w:tc>
        <w:tc>
          <w:tcPr>
            <w:tcW w:w="1224" w:type="dxa"/>
            <w:vAlign w:val="center"/>
          </w:tcPr>
          <w:p w14:paraId="5960233F" w14:textId="77777777" w:rsidR="00682C74" w:rsidRPr="00682C74" w:rsidRDefault="00682C74" w:rsidP="00BF32D5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5.30E-05</w:t>
            </w:r>
          </w:p>
        </w:tc>
      </w:tr>
      <w:tr w:rsidR="00682C74" w:rsidRPr="00744FC5" w14:paraId="7892E77C" w14:textId="77777777" w:rsidTr="00BF32D5">
        <w:tc>
          <w:tcPr>
            <w:tcW w:w="1145" w:type="dxa"/>
            <w:vMerge/>
            <w:vAlign w:val="center"/>
          </w:tcPr>
          <w:p w14:paraId="0605BD6F" w14:textId="77777777" w:rsidR="00682C74" w:rsidRPr="00744FC5" w:rsidRDefault="00682C74" w:rsidP="00744FC5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519" w:type="dxa"/>
            <w:vAlign w:val="center"/>
          </w:tcPr>
          <w:p w14:paraId="2540FFB3" w14:textId="77777777" w:rsidR="00682C74" w:rsidRPr="00682C74" w:rsidRDefault="00682C74" w:rsidP="00BF32D5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Response to hydrogen peroxide</w:t>
            </w:r>
          </w:p>
        </w:tc>
        <w:tc>
          <w:tcPr>
            <w:tcW w:w="803" w:type="dxa"/>
            <w:vAlign w:val="center"/>
          </w:tcPr>
          <w:p w14:paraId="499E4E98" w14:textId="77777777" w:rsidR="00682C74" w:rsidRPr="00682C74" w:rsidRDefault="00682C74" w:rsidP="00BF32D5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325" w:type="dxa"/>
            <w:vAlign w:val="center"/>
          </w:tcPr>
          <w:p w14:paraId="5939EB85" w14:textId="77777777" w:rsidR="00682C74" w:rsidRPr="00682C74" w:rsidRDefault="00682C74" w:rsidP="00BF32D5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6.2%</w:t>
            </w:r>
          </w:p>
        </w:tc>
        <w:tc>
          <w:tcPr>
            <w:tcW w:w="1224" w:type="dxa"/>
            <w:vAlign w:val="center"/>
          </w:tcPr>
          <w:p w14:paraId="1E0D200A" w14:textId="77777777" w:rsidR="00682C74" w:rsidRPr="00682C74" w:rsidRDefault="00682C74" w:rsidP="00BF32D5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6.30E-05</w:t>
            </w:r>
          </w:p>
        </w:tc>
      </w:tr>
      <w:tr w:rsidR="00682C74" w:rsidRPr="00744FC5" w14:paraId="34F4AA50" w14:textId="77777777" w:rsidTr="00BF32D5">
        <w:tc>
          <w:tcPr>
            <w:tcW w:w="1145" w:type="dxa"/>
            <w:vMerge/>
            <w:vAlign w:val="center"/>
          </w:tcPr>
          <w:p w14:paraId="5F9D4A6E" w14:textId="77777777" w:rsidR="00682C74" w:rsidRPr="00744FC5" w:rsidRDefault="00682C74" w:rsidP="00B8308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519" w:type="dxa"/>
            <w:vAlign w:val="center"/>
          </w:tcPr>
          <w:p w14:paraId="303D4A89" w14:textId="69A3D233" w:rsidR="00682C74" w:rsidRPr="00682C74" w:rsidRDefault="00AE770A" w:rsidP="00BF32D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</w:t>
            </w:r>
            <w:r w:rsidR="00682C74" w:rsidRPr="00682C74">
              <w:rPr>
                <w:rFonts w:ascii="Times New Roman" w:hAnsi="Times New Roman" w:cs="Times New Roman"/>
              </w:rPr>
              <w:t>ellular response to calcium ion</w:t>
            </w:r>
          </w:p>
        </w:tc>
        <w:tc>
          <w:tcPr>
            <w:tcW w:w="803" w:type="dxa"/>
            <w:vAlign w:val="center"/>
          </w:tcPr>
          <w:p w14:paraId="3A6124D0" w14:textId="31DC2986" w:rsidR="00682C74" w:rsidRPr="00682C74" w:rsidRDefault="00682C74" w:rsidP="00BF32D5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325" w:type="dxa"/>
            <w:vAlign w:val="center"/>
          </w:tcPr>
          <w:p w14:paraId="3BCE1E7F" w14:textId="2A6E52B1" w:rsidR="00682C74" w:rsidRPr="00682C74" w:rsidRDefault="00682C74" w:rsidP="00BF32D5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6.2</w:t>
            </w:r>
            <w:r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224" w:type="dxa"/>
            <w:vAlign w:val="center"/>
          </w:tcPr>
          <w:p w14:paraId="6D74CD4B" w14:textId="203ECA7B" w:rsidR="00682C74" w:rsidRPr="00682C74" w:rsidRDefault="00682C74" w:rsidP="00BF32D5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6.30E-05</w:t>
            </w:r>
          </w:p>
        </w:tc>
      </w:tr>
      <w:tr w:rsidR="00682C74" w:rsidRPr="00744FC5" w14:paraId="5E56317C" w14:textId="77777777" w:rsidTr="00BF32D5">
        <w:tc>
          <w:tcPr>
            <w:tcW w:w="1145" w:type="dxa"/>
            <w:vMerge/>
            <w:vAlign w:val="center"/>
          </w:tcPr>
          <w:p w14:paraId="7EF9F36F" w14:textId="77777777" w:rsidR="00682C74" w:rsidRPr="00744FC5" w:rsidRDefault="00682C74" w:rsidP="00B8308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519" w:type="dxa"/>
            <w:vAlign w:val="center"/>
          </w:tcPr>
          <w:p w14:paraId="55FCD452" w14:textId="12D2B74F" w:rsidR="00682C74" w:rsidRPr="00682C74" w:rsidRDefault="00AE770A" w:rsidP="00BF32D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</w:t>
            </w:r>
            <w:r w:rsidR="00682C74" w:rsidRPr="00682C74">
              <w:rPr>
                <w:rFonts w:ascii="Times New Roman" w:hAnsi="Times New Roman" w:cs="Times New Roman"/>
              </w:rPr>
              <w:t>esponse to cytokine</w:t>
            </w:r>
          </w:p>
        </w:tc>
        <w:tc>
          <w:tcPr>
            <w:tcW w:w="803" w:type="dxa"/>
            <w:vAlign w:val="center"/>
          </w:tcPr>
          <w:p w14:paraId="5F6A3650" w14:textId="7BF8CFB8" w:rsidR="00682C74" w:rsidRPr="00682C74" w:rsidRDefault="00682C74" w:rsidP="00BF32D5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325" w:type="dxa"/>
            <w:vAlign w:val="center"/>
          </w:tcPr>
          <w:p w14:paraId="08B283D1" w14:textId="65672245" w:rsidR="00682C74" w:rsidRPr="00682C74" w:rsidRDefault="00682C74" w:rsidP="00BF32D5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6.2</w:t>
            </w:r>
            <w:r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224" w:type="dxa"/>
            <w:vAlign w:val="center"/>
          </w:tcPr>
          <w:p w14:paraId="437799DB" w14:textId="776F64A8" w:rsidR="00682C74" w:rsidRPr="00682C74" w:rsidRDefault="00682C74" w:rsidP="00BF32D5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6.80E-05</w:t>
            </w:r>
          </w:p>
        </w:tc>
      </w:tr>
      <w:tr w:rsidR="00682C74" w:rsidRPr="00744FC5" w14:paraId="5C24ECC8" w14:textId="77777777" w:rsidTr="00BF32D5">
        <w:tc>
          <w:tcPr>
            <w:tcW w:w="1145" w:type="dxa"/>
            <w:vMerge/>
            <w:vAlign w:val="center"/>
          </w:tcPr>
          <w:p w14:paraId="066ED379" w14:textId="77777777" w:rsidR="00682C74" w:rsidRPr="00744FC5" w:rsidRDefault="00682C74" w:rsidP="00B8308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519" w:type="dxa"/>
            <w:vAlign w:val="center"/>
          </w:tcPr>
          <w:p w14:paraId="64B38F9D" w14:textId="79487E0B" w:rsidR="00682C74" w:rsidRPr="00682C74" w:rsidRDefault="00AE770A" w:rsidP="00BF32D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</w:t>
            </w:r>
            <w:r w:rsidR="00682C74" w:rsidRPr="00682C74">
              <w:rPr>
                <w:rFonts w:ascii="Times New Roman" w:hAnsi="Times New Roman" w:cs="Times New Roman"/>
              </w:rPr>
              <w:t>ellular heat acclimation</w:t>
            </w:r>
          </w:p>
        </w:tc>
        <w:tc>
          <w:tcPr>
            <w:tcW w:w="803" w:type="dxa"/>
            <w:vAlign w:val="center"/>
          </w:tcPr>
          <w:p w14:paraId="57995EE3" w14:textId="4125558B" w:rsidR="00682C74" w:rsidRPr="00682C74" w:rsidRDefault="00682C74" w:rsidP="00BF32D5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325" w:type="dxa"/>
            <w:vAlign w:val="center"/>
          </w:tcPr>
          <w:p w14:paraId="31DA170A" w14:textId="409AA654" w:rsidR="00682C74" w:rsidRPr="00682C74" w:rsidRDefault="00682C74" w:rsidP="00BF32D5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3.7</w:t>
            </w:r>
            <w:r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224" w:type="dxa"/>
            <w:vAlign w:val="center"/>
          </w:tcPr>
          <w:p w14:paraId="16B295AE" w14:textId="15DED791" w:rsidR="00682C74" w:rsidRPr="00682C74" w:rsidRDefault="00682C74" w:rsidP="00BF32D5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1.10E-04</w:t>
            </w:r>
          </w:p>
        </w:tc>
      </w:tr>
      <w:tr w:rsidR="00682C74" w:rsidRPr="00744FC5" w14:paraId="22C1F95D" w14:textId="77777777" w:rsidTr="00BF32D5">
        <w:tc>
          <w:tcPr>
            <w:tcW w:w="1145" w:type="dxa"/>
            <w:vMerge/>
            <w:vAlign w:val="center"/>
          </w:tcPr>
          <w:p w14:paraId="779FB2EF" w14:textId="77777777" w:rsidR="00682C74" w:rsidRPr="00744FC5" w:rsidRDefault="00682C74" w:rsidP="00B8308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519" w:type="dxa"/>
            <w:vAlign w:val="center"/>
          </w:tcPr>
          <w:p w14:paraId="44A06D9D" w14:textId="5A35B224" w:rsidR="00682C74" w:rsidRPr="00682C74" w:rsidRDefault="00AE770A" w:rsidP="00BF32D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</w:t>
            </w:r>
            <w:r w:rsidR="00682C74" w:rsidRPr="00682C74">
              <w:rPr>
                <w:rFonts w:ascii="Times New Roman" w:hAnsi="Times New Roman" w:cs="Times New Roman"/>
              </w:rPr>
              <w:t>ellular response to interleukin-1</w:t>
            </w:r>
          </w:p>
        </w:tc>
        <w:tc>
          <w:tcPr>
            <w:tcW w:w="803" w:type="dxa"/>
            <w:vAlign w:val="center"/>
          </w:tcPr>
          <w:p w14:paraId="599A045D" w14:textId="2C864FBF" w:rsidR="00682C74" w:rsidRPr="00682C74" w:rsidRDefault="00682C74" w:rsidP="00BF32D5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325" w:type="dxa"/>
            <w:vAlign w:val="center"/>
          </w:tcPr>
          <w:p w14:paraId="04A645F2" w14:textId="07EBC8A0" w:rsidR="00682C74" w:rsidRPr="00682C74" w:rsidRDefault="00682C74" w:rsidP="00BF32D5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6.2</w:t>
            </w:r>
            <w:r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224" w:type="dxa"/>
            <w:vAlign w:val="center"/>
          </w:tcPr>
          <w:p w14:paraId="79D60670" w14:textId="2E652FF2" w:rsidR="00682C74" w:rsidRPr="00682C74" w:rsidRDefault="00682C74" w:rsidP="00BF32D5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2.30E-04</w:t>
            </w:r>
          </w:p>
        </w:tc>
      </w:tr>
      <w:tr w:rsidR="00682C74" w:rsidRPr="00744FC5" w14:paraId="49CC3A0D" w14:textId="77777777" w:rsidTr="00BF32D5">
        <w:tc>
          <w:tcPr>
            <w:tcW w:w="1145" w:type="dxa"/>
            <w:vMerge/>
            <w:vAlign w:val="center"/>
          </w:tcPr>
          <w:p w14:paraId="7B7E299B" w14:textId="77777777" w:rsidR="00682C74" w:rsidRPr="00744FC5" w:rsidRDefault="00682C74" w:rsidP="00B8308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519" w:type="dxa"/>
            <w:vAlign w:val="center"/>
          </w:tcPr>
          <w:p w14:paraId="320F1493" w14:textId="6F99AE62" w:rsidR="00682C74" w:rsidRPr="00682C74" w:rsidRDefault="00AE770A" w:rsidP="00BF32D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</w:t>
            </w:r>
            <w:r w:rsidR="00682C74" w:rsidRPr="00682C74">
              <w:rPr>
                <w:rFonts w:ascii="Times New Roman" w:hAnsi="Times New Roman" w:cs="Times New Roman"/>
              </w:rPr>
              <w:t>ellular response to fibroblast growth factor stimulus</w:t>
            </w:r>
          </w:p>
        </w:tc>
        <w:tc>
          <w:tcPr>
            <w:tcW w:w="803" w:type="dxa"/>
            <w:vAlign w:val="center"/>
          </w:tcPr>
          <w:p w14:paraId="07950939" w14:textId="7449BDC3" w:rsidR="00682C74" w:rsidRPr="00682C74" w:rsidRDefault="00682C74" w:rsidP="00BF32D5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1325" w:type="dxa"/>
            <w:vAlign w:val="center"/>
          </w:tcPr>
          <w:p w14:paraId="7B8F7D8F" w14:textId="1756F74F" w:rsidR="00682C74" w:rsidRPr="00682C74" w:rsidRDefault="00682C74" w:rsidP="00BF32D5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4.9</w:t>
            </w:r>
            <w:r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224" w:type="dxa"/>
            <w:vAlign w:val="center"/>
          </w:tcPr>
          <w:p w14:paraId="4AD0DD72" w14:textId="7E639C16" w:rsidR="00682C74" w:rsidRPr="00682C74" w:rsidRDefault="00682C74" w:rsidP="00BF32D5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2.70E-04</w:t>
            </w:r>
          </w:p>
        </w:tc>
      </w:tr>
      <w:tr w:rsidR="00682C74" w:rsidRPr="00744FC5" w14:paraId="48B31F6F" w14:textId="77777777" w:rsidTr="00BF32D5">
        <w:tc>
          <w:tcPr>
            <w:tcW w:w="1145" w:type="dxa"/>
            <w:vMerge/>
            <w:vAlign w:val="center"/>
          </w:tcPr>
          <w:p w14:paraId="5E305A4C" w14:textId="77777777" w:rsidR="00682C74" w:rsidRPr="00744FC5" w:rsidRDefault="00682C74" w:rsidP="00B8308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519" w:type="dxa"/>
            <w:vAlign w:val="center"/>
          </w:tcPr>
          <w:p w14:paraId="00050FE6" w14:textId="72B9569B" w:rsidR="00682C74" w:rsidRPr="00682C74" w:rsidRDefault="00AE770A" w:rsidP="00BF32D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</w:t>
            </w:r>
            <w:r w:rsidR="00682C74" w:rsidRPr="00682C74">
              <w:rPr>
                <w:rFonts w:ascii="Times New Roman" w:hAnsi="Times New Roman" w:cs="Times New Roman"/>
              </w:rPr>
              <w:t>esponse to drug</w:t>
            </w:r>
          </w:p>
        </w:tc>
        <w:tc>
          <w:tcPr>
            <w:tcW w:w="803" w:type="dxa"/>
            <w:vAlign w:val="center"/>
          </w:tcPr>
          <w:p w14:paraId="5D3F8873" w14:textId="044D97A3" w:rsidR="00682C74" w:rsidRPr="00682C74" w:rsidRDefault="00682C74" w:rsidP="00BF32D5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8</w:t>
            </w:r>
          </w:p>
        </w:tc>
        <w:tc>
          <w:tcPr>
            <w:tcW w:w="1325" w:type="dxa"/>
            <w:vAlign w:val="center"/>
          </w:tcPr>
          <w:p w14:paraId="69628FD3" w14:textId="7E5A5548" w:rsidR="00682C74" w:rsidRPr="00682C74" w:rsidRDefault="00682C74" w:rsidP="00BF32D5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9.9</w:t>
            </w:r>
            <w:r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224" w:type="dxa"/>
            <w:vAlign w:val="center"/>
          </w:tcPr>
          <w:p w14:paraId="05347682" w14:textId="4ECD0FD3" w:rsidR="00682C74" w:rsidRPr="00682C74" w:rsidRDefault="00682C74" w:rsidP="00BF32D5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2.90E-04</w:t>
            </w:r>
          </w:p>
        </w:tc>
      </w:tr>
      <w:tr w:rsidR="00682C74" w:rsidRPr="00744FC5" w14:paraId="5EA24F16" w14:textId="77777777" w:rsidTr="00BF32D5">
        <w:tc>
          <w:tcPr>
            <w:tcW w:w="1145" w:type="dxa"/>
            <w:vMerge/>
            <w:vAlign w:val="center"/>
          </w:tcPr>
          <w:p w14:paraId="7B692C6F" w14:textId="77777777" w:rsidR="00682C74" w:rsidRPr="00744FC5" w:rsidRDefault="00682C74" w:rsidP="00B8308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519" w:type="dxa"/>
            <w:vAlign w:val="center"/>
          </w:tcPr>
          <w:p w14:paraId="0CDAA2F3" w14:textId="65647F53" w:rsidR="00682C74" w:rsidRPr="00682C74" w:rsidRDefault="00AE770A" w:rsidP="00BF32D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</w:t>
            </w:r>
            <w:r w:rsidR="00682C74" w:rsidRPr="00682C74">
              <w:rPr>
                <w:rFonts w:ascii="Times New Roman" w:hAnsi="Times New Roman" w:cs="Times New Roman"/>
              </w:rPr>
              <w:t>ositive regulation of transcription, DNA-templated</w:t>
            </w:r>
          </w:p>
        </w:tc>
        <w:tc>
          <w:tcPr>
            <w:tcW w:w="803" w:type="dxa"/>
            <w:vAlign w:val="center"/>
          </w:tcPr>
          <w:p w14:paraId="3AAA0B3C" w14:textId="06C9825B" w:rsidR="00682C74" w:rsidRPr="00682C74" w:rsidRDefault="00682C74" w:rsidP="00BF32D5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10</w:t>
            </w:r>
          </w:p>
        </w:tc>
        <w:tc>
          <w:tcPr>
            <w:tcW w:w="1325" w:type="dxa"/>
            <w:vAlign w:val="center"/>
          </w:tcPr>
          <w:p w14:paraId="287DD72A" w14:textId="6A86A536" w:rsidR="00682C74" w:rsidRPr="00682C74" w:rsidRDefault="00682C74" w:rsidP="00BF32D5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12.3</w:t>
            </w:r>
            <w:r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224" w:type="dxa"/>
            <w:vAlign w:val="center"/>
          </w:tcPr>
          <w:p w14:paraId="7EB41BFA" w14:textId="74CFBC1E" w:rsidR="00682C74" w:rsidRPr="00682C74" w:rsidRDefault="00682C74" w:rsidP="00BF32D5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3.10E-04</w:t>
            </w:r>
          </w:p>
        </w:tc>
      </w:tr>
      <w:tr w:rsidR="00682C74" w:rsidRPr="00744FC5" w14:paraId="5E5A17C5" w14:textId="77777777" w:rsidTr="00BF32D5">
        <w:tc>
          <w:tcPr>
            <w:tcW w:w="1145" w:type="dxa"/>
            <w:vMerge/>
            <w:vAlign w:val="center"/>
          </w:tcPr>
          <w:p w14:paraId="06C3FB6A" w14:textId="77777777" w:rsidR="00682C74" w:rsidRPr="00744FC5" w:rsidRDefault="00682C74" w:rsidP="00B8308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519" w:type="dxa"/>
            <w:vAlign w:val="center"/>
          </w:tcPr>
          <w:p w14:paraId="2790D1DF" w14:textId="44EB668A" w:rsidR="00682C74" w:rsidRPr="00682C74" w:rsidRDefault="00AE770A" w:rsidP="00BF32D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</w:t>
            </w:r>
            <w:r w:rsidR="00682C74" w:rsidRPr="00682C74">
              <w:rPr>
                <w:rFonts w:ascii="Times New Roman" w:hAnsi="Times New Roman" w:cs="Times New Roman"/>
              </w:rPr>
              <w:t>ell cycle arrest</w:t>
            </w:r>
          </w:p>
        </w:tc>
        <w:tc>
          <w:tcPr>
            <w:tcW w:w="803" w:type="dxa"/>
            <w:vAlign w:val="center"/>
          </w:tcPr>
          <w:p w14:paraId="79D032F9" w14:textId="61BF3B1B" w:rsidR="00682C74" w:rsidRPr="00682C74" w:rsidRDefault="00682C74" w:rsidP="00BF32D5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1325" w:type="dxa"/>
            <w:vAlign w:val="center"/>
          </w:tcPr>
          <w:p w14:paraId="434067ED" w14:textId="4A7D04C6" w:rsidR="00682C74" w:rsidRPr="00682C74" w:rsidRDefault="00682C74" w:rsidP="00BF32D5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7.4</w:t>
            </w:r>
            <w:r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224" w:type="dxa"/>
            <w:vAlign w:val="center"/>
          </w:tcPr>
          <w:p w14:paraId="18DFD77A" w14:textId="666E054B" w:rsidR="00682C74" w:rsidRPr="00682C74" w:rsidRDefault="00682C74" w:rsidP="00BF32D5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3.20E-04</w:t>
            </w:r>
          </w:p>
        </w:tc>
      </w:tr>
      <w:tr w:rsidR="00682C74" w:rsidRPr="00744FC5" w14:paraId="09DCE3F7" w14:textId="77777777" w:rsidTr="00BF32D5">
        <w:tc>
          <w:tcPr>
            <w:tcW w:w="1145" w:type="dxa"/>
            <w:vMerge/>
            <w:vAlign w:val="center"/>
          </w:tcPr>
          <w:p w14:paraId="3D2EC42D" w14:textId="77777777" w:rsidR="00682C74" w:rsidRPr="00744FC5" w:rsidRDefault="00682C74" w:rsidP="00B8308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519" w:type="dxa"/>
            <w:vAlign w:val="center"/>
          </w:tcPr>
          <w:p w14:paraId="4628C824" w14:textId="6EED8142" w:rsidR="00682C74" w:rsidRPr="00682C74" w:rsidRDefault="00AE770A" w:rsidP="00BF32D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</w:t>
            </w:r>
            <w:r w:rsidR="00682C74" w:rsidRPr="00682C74">
              <w:rPr>
                <w:rFonts w:ascii="Times New Roman" w:hAnsi="Times New Roman" w:cs="Times New Roman"/>
              </w:rPr>
              <w:t>esponse to starvation</w:t>
            </w:r>
          </w:p>
        </w:tc>
        <w:tc>
          <w:tcPr>
            <w:tcW w:w="803" w:type="dxa"/>
            <w:vAlign w:val="center"/>
          </w:tcPr>
          <w:p w14:paraId="2592E618" w14:textId="680E0B62" w:rsidR="00682C74" w:rsidRPr="00682C74" w:rsidRDefault="00682C74" w:rsidP="00BF32D5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1325" w:type="dxa"/>
            <w:vAlign w:val="center"/>
          </w:tcPr>
          <w:p w14:paraId="0F91F878" w14:textId="392CF8F2" w:rsidR="00682C74" w:rsidRPr="00682C74" w:rsidRDefault="00682C74" w:rsidP="00BF32D5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4.9</w:t>
            </w:r>
            <w:r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224" w:type="dxa"/>
            <w:vAlign w:val="center"/>
          </w:tcPr>
          <w:p w14:paraId="6DF5CD96" w14:textId="546E5C9F" w:rsidR="00682C74" w:rsidRPr="00682C74" w:rsidRDefault="00682C74" w:rsidP="00BF32D5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4.30E-04</w:t>
            </w:r>
          </w:p>
        </w:tc>
      </w:tr>
      <w:tr w:rsidR="00682C74" w:rsidRPr="00744FC5" w14:paraId="5DC796A9" w14:textId="77777777" w:rsidTr="00BF32D5">
        <w:tc>
          <w:tcPr>
            <w:tcW w:w="1145" w:type="dxa"/>
            <w:vMerge/>
            <w:vAlign w:val="center"/>
          </w:tcPr>
          <w:p w14:paraId="6D421719" w14:textId="77777777" w:rsidR="00682C74" w:rsidRPr="00744FC5" w:rsidRDefault="00682C74" w:rsidP="00B8308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519" w:type="dxa"/>
            <w:vAlign w:val="center"/>
          </w:tcPr>
          <w:p w14:paraId="1B7CFF50" w14:textId="080DB239" w:rsidR="00682C74" w:rsidRPr="00682C74" w:rsidRDefault="00AE770A" w:rsidP="00BF32D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</w:t>
            </w:r>
            <w:r w:rsidR="00682C74" w:rsidRPr="00682C74">
              <w:rPr>
                <w:rFonts w:ascii="Times New Roman" w:hAnsi="Times New Roman" w:cs="Times New Roman"/>
              </w:rPr>
              <w:t>ellular response to heat</w:t>
            </w:r>
          </w:p>
        </w:tc>
        <w:tc>
          <w:tcPr>
            <w:tcW w:w="803" w:type="dxa"/>
            <w:vAlign w:val="center"/>
          </w:tcPr>
          <w:p w14:paraId="255B62D3" w14:textId="53C7E2D2" w:rsidR="00682C74" w:rsidRPr="00682C74" w:rsidRDefault="00682C74" w:rsidP="00BF32D5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1325" w:type="dxa"/>
            <w:vAlign w:val="center"/>
          </w:tcPr>
          <w:p w14:paraId="3DEB0C6C" w14:textId="0D572DAA" w:rsidR="00682C74" w:rsidRPr="00682C74" w:rsidRDefault="00682C74" w:rsidP="00BF32D5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4.9</w:t>
            </w:r>
            <w:r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224" w:type="dxa"/>
            <w:vAlign w:val="center"/>
          </w:tcPr>
          <w:p w14:paraId="7D4867EB" w14:textId="0769B0EC" w:rsidR="00682C74" w:rsidRPr="00682C74" w:rsidRDefault="00682C74" w:rsidP="00BF32D5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5.10E-04</w:t>
            </w:r>
          </w:p>
        </w:tc>
      </w:tr>
      <w:tr w:rsidR="00682C74" w:rsidRPr="00744FC5" w14:paraId="52D5CA26" w14:textId="77777777" w:rsidTr="00BF32D5">
        <w:tc>
          <w:tcPr>
            <w:tcW w:w="1145" w:type="dxa"/>
            <w:vMerge/>
            <w:vAlign w:val="center"/>
          </w:tcPr>
          <w:p w14:paraId="30E5000B" w14:textId="77777777" w:rsidR="00682C74" w:rsidRPr="00744FC5" w:rsidRDefault="00682C74" w:rsidP="00B8308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519" w:type="dxa"/>
            <w:vAlign w:val="center"/>
          </w:tcPr>
          <w:p w14:paraId="5C3F79B1" w14:textId="5649C353" w:rsidR="00682C74" w:rsidRPr="00682C74" w:rsidRDefault="00AE770A" w:rsidP="00BF32D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</w:t>
            </w:r>
            <w:r w:rsidR="00682C74" w:rsidRPr="00682C74">
              <w:rPr>
                <w:rFonts w:ascii="Times New Roman" w:hAnsi="Times New Roman" w:cs="Times New Roman"/>
              </w:rPr>
              <w:t>ging</w:t>
            </w:r>
          </w:p>
        </w:tc>
        <w:tc>
          <w:tcPr>
            <w:tcW w:w="803" w:type="dxa"/>
            <w:vAlign w:val="center"/>
          </w:tcPr>
          <w:p w14:paraId="0A2C5106" w14:textId="4580D75C" w:rsidR="00682C74" w:rsidRPr="00682C74" w:rsidRDefault="00682C74" w:rsidP="00BF32D5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1325" w:type="dxa"/>
            <w:vAlign w:val="center"/>
          </w:tcPr>
          <w:p w14:paraId="612CFEDC" w14:textId="647F8CC0" w:rsidR="00682C74" w:rsidRPr="00682C74" w:rsidRDefault="00682C74" w:rsidP="00BF32D5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7.4</w:t>
            </w:r>
            <w:r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224" w:type="dxa"/>
            <w:vAlign w:val="center"/>
          </w:tcPr>
          <w:p w14:paraId="163A3A28" w14:textId="02D6D6A3" w:rsidR="00682C74" w:rsidRPr="00682C74" w:rsidRDefault="00682C74" w:rsidP="00BF32D5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6.70E-04</w:t>
            </w:r>
          </w:p>
        </w:tc>
      </w:tr>
      <w:tr w:rsidR="00682C74" w:rsidRPr="00744FC5" w14:paraId="681D6BAA" w14:textId="77777777" w:rsidTr="00BF32D5">
        <w:tc>
          <w:tcPr>
            <w:tcW w:w="1145" w:type="dxa"/>
            <w:vMerge/>
            <w:vAlign w:val="center"/>
          </w:tcPr>
          <w:p w14:paraId="4EF0A94F" w14:textId="77777777" w:rsidR="00682C74" w:rsidRPr="00744FC5" w:rsidRDefault="00682C74" w:rsidP="00B8308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519" w:type="dxa"/>
            <w:vAlign w:val="center"/>
          </w:tcPr>
          <w:p w14:paraId="019C1AA3" w14:textId="64FCEEBF" w:rsidR="00682C74" w:rsidRPr="00682C74" w:rsidRDefault="00AE770A" w:rsidP="00BF32D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</w:t>
            </w:r>
            <w:r w:rsidR="00682C74" w:rsidRPr="00682C74">
              <w:rPr>
                <w:rFonts w:ascii="Times New Roman" w:hAnsi="Times New Roman" w:cs="Times New Roman"/>
              </w:rPr>
              <w:t>ositive regulation of nitric oxide biosynthetic process</w:t>
            </w:r>
          </w:p>
        </w:tc>
        <w:tc>
          <w:tcPr>
            <w:tcW w:w="803" w:type="dxa"/>
            <w:vAlign w:val="center"/>
          </w:tcPr>
          <w:p w14:paraId="5CB69802" w14:textId="78699C7E" w:rsidR="00682C74" w:rsidRPr="00682C74" w:rsidRDefault="00682C74" w:rsidP="00BF32D5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1325" w:type="dxa"/>
            <w:vAlign w:val="center"/>
          </w:tcPr>
          <w:p w14:paraId="63F278CA" w14:textId="0C479239" w:rsidR="00682C74" w:rsidRPr="00682C74" w:rsidRDefault="00682C74" w:rsidP="00BF32D5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4.9</w:t>
            </w:r>
            <w:r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224" w:type="dxa"/>
            <w:vAlign w:val="center"/>
          </w:tcPr>
          <w:p w14:paraId="6810D08C" w14:textId="17EB09A4" w:rsidR="00682C74" w:rsidRPr="00682C74" w:rsidRDefault="00682C74" w:rsidP="00BF32D5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7.90E-04</w:t>
            </w:r>
          </w:p>
        </w:tc>
      </w:tr>
      <w:tr w:rsidR="00682C74" w:rsidRPr="00744FC5" w14:paraId="3D00B1CF" w14:textId="77777777" w:rsidTr="00BF32D5">
        <w:tc>
          <w:tcPr>
            <w:tcW w:w="1145" w:type="dxa"/>
            <w:vMerge/>
            <w:vAlign w:val="center"/>
          </w:tcPr>
          <w:p w14:paraId="525565DA" w14:textId="77777777" w:rsidR="00682C74" w:rsidRPr="00744FC5" w:rsidRDefault="00682C74" w:rsidP="00B8308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519" w:type="dxa"/>
            <w:vAlign w:val="center"/>
          </w:tcPr>
          <w:p w14:paraId="31313908" w14:textId="3CFE4C7D" w:rsidR="00682C74" w:rsidRPr="00682C74" w:rsidRDefault="00AE770A" w:rsidP="00BF32D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</w:t>
            </w:r>
            <w:r w:rsidR="00682C74" w:rsidRPr="00682C74">
              <w:rPr>
                <w:rFonts w:ascii="Times New Roman" w:hAnsi="Times New Roman" w:cs="Times New Roman"/>
              </w:rPr>
              <w:t>rotein folding</w:t>
            </w:r>
          </w:p>
        </w:tc>
        <w:tc>
          <w:tcPr>
            <w:tcW w:w="803" w:type="dxa"/>
            <w:vAlign w:val="center"/>
          </w:tcPr>
          <w:p w14:paraId="4865C3C5" w14:textId="07ED7D3F" w:rsidR="00682C74" w:rsidRPr="00682C74" w:rsidRDefault="00682C74" w:rsidP="00BF32D5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1325" w:type="dxa"/>
            <w:vAlign w:val="center"/>
          </w:tcPr>
          <w:p w14:paraId="03142A92" w14:textId="30C13A79" w:rsidR="00682C74" w:rsidRPr="00682C74" w:rsidRDefault="00682C74" w:rsidP="00BF32D5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7.4</w:t>
            </w:r>
            <w:r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224" w:type="dxa"/>
            <w:vAlign w:val="center"/>
          </w:tcPr>
          <w:p w14:paraId="37B1D9E3" w14:textId="102678F7" w:rsidR="00682C74" w:rsidRPr="00682C74" w:rsidRDefault="00682C74" w:rsidP="00BF32D5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9.80E-04</w:t>
            </w:r>
          </w:p>
        </w:tc>
      </w:tr>
      <w:tr w:rsidR="00682C74" w:rsidRPr="00744FC5" w14:paraId="7A298AAB" w14:textId="77777777" w:rsidTr="00BF32D5">
        <w:tc>
          <w:tcPr>
            <w:tcW w:w="1145" w:type="dxa"/>
            <w:vMerge/>
            <w:vAlign w:val="center"/>
          </w:tcPr>
          <w:p w14:paraId="25639972" w14:textId="77777777" w:rsidR="00682C74" w:rsidRPr="00744FC5" w:rsidRDefault="00682C74" w:rsidP="00B8308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519" w:type="dxa"/>
            <w:vAlign w:val="center"/>
          </w:tcPr>
          <w:p w14:paraId="79026E25" w14:textId="79D8286A" w:rsidR="00682C74" w:rsidRPr="00682C74" w:rsidRDefault="00AE770A" w:rsidP="00BF32D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</w:t>
            </w:r>
            <w:r w:rsidR="00682C74" w:rsidRPr="00682C74">
              <w:rPr>
                <w:rFonts w:ascii="Times New Roman" w:hAnsi="Times New Roman" w:cs="Times New Roman"/>
              </w:rPr>
              <w:t>eceptor-mediated endocytosis</w:t>
            </w:r>
          </w:p>
        </w:tc>
        <w:tc>
          <w:tcPr>
            <w:tcW w:w="803" w:type="dxa"/>
            <w:vAlign w:val="center"/>
          </w:tcPr>
          <w:p w14:paraId="6D48896F" w14:textId="7B0ECAEE" w:rsidR="00682C74" w:rsidRPr="00682C74" w:rsidRDefault="00682C74" w:rsidP="00BF32D5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1325" w:type="dxa"/>
            <w:vAlign w:val="center"/>
          </w:tcPr>
          <w:p w14:paraId="12CD5B3E" w14:textId="7FECFC69" w:rsidR="00682C74" w:rsidRPr="00682C74" w:rsidRDefault="00682C74" w:rsidP="00BF32D5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7.4</w:t>
            </w:r>
            <w:r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224" w:type="dxa"/>
            <w:vAlign w:val="center"/>
          </w:tcPr>
          <w:p w14:paraId="6B320CFF" w14:textId="73FCD104" w:rsidR="00682C74" w:rsidRPr="00682C74" w:rsidRDefault="00682C74" w:rsidP="00BF32D5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1.10E-03</w:t>
            </w:r>
          </w:p>
        </w:tc>
      </w:tr>
      <w:tr w:rsidR="00682C74" w:rsidRPr="00744FC5" w14:paraId="4F9F3054" w14:textId="77777777" w:rsidTr="00BF32D5">
        <w:tc>
          <w:tcPr>
            <w:tcW w:w="1145" w:type="dxa"/>
            <w:vMerge/>
            <w:vAlign w:val="center"/>
          </w:tcPr>
          <w:p w14:paraId="2E7B9B97" w14:textId="77777777" w:rsidR="00682C74" w:rsidRPr="00744FC5" w:rsidRDefault="00682C74" w:rsidP="00B8308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519" w:type="dxa"/>
            <w:vAlign w:val="center"/>
          </w:tcPr>
          <w:p w14:paraId="570CB4A3" w14:textId="253C69C1" w:rsidR="00682C74" w:rsidRPr="00682C74" w:rsidRDefault="00AE770A" w:rsidP="00BF32D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</w:t>
            </w:r>
            <w:r w:rsidR="00682C74" w:rsidRPr="00682C74">
              <w:rPr>
                <w:rFonts w:ascii="Times New Roman" w:hAnsi="Times New Roman" w:cs="Times New Roman"/>
              </w:rPr>
              <w:t xml:space="preserve">ellular response to </w:t>
            </w:r>
            <w:r w:rsidRPr="00682C74">
              <w:rPr>
                <w:rFonts w:ascii="Times New Roman" w:hAnsi="Times New Roman" w:cs="Times New Roman"/>
              </w:rPr>
              <w:t>tumour</w:t>
            </w:r>
            <w:r w:rsidR="00682C74" w:rsidRPr="00682C74">
              <w:rPr>
                <w:rFonts w:ascii="Times New Roman" w:hAnsi="Times New Roman" w:cs="Times New Roman"/>
              </w:rPr>
              <w:t xml:space="preserve"> necrosis factor</w:t>
            </w:r>
          </w:p>
        </w:tc>
        <w:tc>
          <w:tcPr>
            <w:tcW w:w="803" w:type="dxa"/>
            <w:vAlign w:val="center"/>
          </w:tcPr>
          <w:p w14:paraId="1D7AC7AE" w14:textId="1BB64B71" w:rsidR="00682C74" w:rsidRPr="00682C74" w:rsidRDefault="00682C74" w:rsidP="00BF32D5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325" w:type="dxa"/>
            <w:vAlign w:val="center"/>
          </w:tcPr>
          <w:p w14:paraId="0A4B185C" w14:textId="419C3AC9" w:rsidR="00682C74" w:rsidRPr="00682C74" w:rsidRDefault="00682C74" w:rsidP="00BF32D5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6.2</w:t>
            </w:r>
            <w:r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224" w:type="dxa"/>
            <w:vAlign w:val="center"/>
          </w:tcPr>
          <w:p w14:paraId="7DF23319" w14:textId="2950D41E" w:rsidR="00682C74" w:rsidRPr="00682C74" w:rsidRDefault="00682C74" w:rsidP="00BF32D5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1.20E-03</w:t>
            </w:r>
          </w:p>
        </w:tc>
      </w:tr>
      <w:tr w:rsidR="00682C74" w:rsidRPr="00744FC5" w14:paraId="0F90E3C1" w14:textId="77777777" w:rsidTr="00BF32D5">
        <w:tc>
          <w:tcPr>
            <w:tcW w:w="1145" w:type="dxa"/>
            <w:vMerge/>
            <w:vAlign w:val="center"/>
          </w:tcPr>
          <w:p w14:paraId="3D75CE02" w14:textId="77777777" w:rsidR="00682C74" w:rsidRPr="00744FC5" w:rsidRDefault="00682C74" w:rsidP="00B8308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519" w:type="dxa"/>
            <w:vAlign w:val="center"/>
          </w:tcPr>
          <w:p w14:paraId="6B6CEE1A" w14:textId="5525B723" w:rsidR="00682C74" w:rsidRPr="00682C74" w:rsidRDefault="00AE770A" w:rsidP="00BF32D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</w:t>
            </w:r>
            <w:r w:rsidR="00682C74" w:rsidRPr="00682C74">
              <w:rPr>
                <w:rFonts w:ascii="Times New Roman" w:hAnsi="Times New Roman" w:cs="Times New Roman"/>
              </w:rPr>
              <w:t>egative regulation of cell proliferation</w:t>
            </w:r>
          </w:p>
        </w:tc>
        <w:tc>
          <w:tcPr>
            <w:tcW w:w="803" w:type="dxa"/>
            <w:vAlign w:val="center"/>
          </w:tcPr>
          <w:p w14:paraId="4CF7514F" w14:textId="4CC86D19" w:rsidR="00682C74" w:rsidRPr="00682C74" w:rsidRDefault="00682C74" w:rsidP="00BF32D5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8</w:t>
            </w:r>
          </w:p>
        </w:tc>
        <w:tc>
          <w:tcPr>
            <w:tcW w:w="1325" w:type="dxa"/>
            <w:vAlign w:val="center"/>
          </w:tcPr>
          <w:p w14:paraId="46F712E6" w14:textId="21880790" w:rsidR="00682C74" w:rsidRPr="00682C74" w:rsidRDefault="00682C74" w:rsidP="00BF32D5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9.9</w:t>
            </w:r>
            <w:r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224" w:type="dxa"/>
            <w:vAlign w:val="center"/>
          </w:tcPr>
          <w:p w14:paraId="0F9CDB2C" w14:textId="7D5B885B" w:rsidR="00682C74" w:rsidRPr="00682C74" w:rsidRDefault="00682C74" w:rsidP="00BF32D5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1.40E-03</w:t>
            </w:r>
          </w:p>
        </w:tc>
      </w:tr>
      <w:tr w:rsidR="00682C74" w:rsidRPr="00744FC5" w14:paraId="1AD32ECF" w14:textId="77777777" w:rsidTr="00BF32D5">
        <w:tc>
          <w:tcPr>
            <w:tcW w:w="1145" w:type="dxa"/>
            <w:vMerge/>
            <w:vAlign w:val="center"/>
          </w:tcPr>
          <w:p w14:paraId="07D630DF" w14:textId="77777777" w:rsidR="00682C74" w:rsidRPr="00744FC5" w:rsidRDefault="00682C74" w:rsidP="00B8308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519" w:type="dxa"/>
            <w:vAlign w:val="center"/>
          </w:tcPr>
          <w:p w14:paraId="3F1D8F50" w14:textId="5D2A52AD" w:rsidR="00682C74" w:rsidRPr="00682C74" w:rsidRDefault="00AE770A" w:rsidP="00BF32D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</w:t>
            </w:r>
            <w:r w:rsidR="00682C74" w:rsidRPr="00682C74">
              <w:rPr>
                <w:rFonts w:ascii="Times New Roman" w:hAnsi="Times New Roman" w:cs="Times New Roman"/>
              </w:rPr>
              <w:t>egative regulation of cell death</w:t>
            </w:r>
          </w:p>
        </w:tc>
        <w:tc>
          <w:tcPr>
            <w:tcW w:w="803" w:type="dxa"/>
            <w:vAlign w:val="center"/>
          </w:tcPr>
          <w:p w14:paraId="6C0FC1A8" w14:textId="622D24A3" w:rsidR="00682C74" w:rsidRPr="00682C74" w:rsidRDefault="00682C74" w:rsidP="00BF32D5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1325" w:type="dxa"/>
            <w:vAlign w:val="center"/>
          </w:tcPr>
          <w:p w14:paraId="338542D1" w14:textId="7A96F148" w:rsidR="00682C74" w:rsidRPr="00682C74" w:rsidRDefault="00682C74" w:rsidP="00BF32D5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4.9</w:t>
            </w:r>
            <w:r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224" w:type="dxa"/>
            <w:vAlign w:val="center"/>
          </w:tcPr>
          <w:p w14:paraId="1A611E46" w14:textId="477BFEFD" w:rsidR="00682C74" w:rsidRPr="00682C74" w:rsidRDefault="00682C74" w:rsidP="00BF32D5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1.60E-03</w:t>
            </w:r>
          </w:p>
        </w:tc>
      </w:tr>
      <w:tr w:rsidR="00682C74" w:rsidRPr="00744FC5" w14:paraId="71F63F4A" w14:textId="77777777" w:rsidTr="00BF32D5">
        <w:tc>
          <w:tcPr>
            <w:tcW w:w="1145" w:type="dxa"/>
            <w:vMerge/>
            <w:vAlign w:val="center"/>
          </w:tcPr>
          <w:p w14:paraId="7270362C" w14:textId="77777777" w:rsidR="00682C74" w:rsidRPr="00744FC5" w:rsidRDefault="00682C74" w:rsidP="00B8308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519" w:type="dxa"/>
            <w:vAlign w:val="center"/>
          </w:tcPr>
          <w:p w14:paraId="55DB20E8" w14:textId="5078F2AA" w:rsidR="00682C74" w:rsidRPr="00682C74" w:rsidRDefault="00AE770A" w:rsidP="00BF32D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</w:t>
            </w:r>
            <w:r w:rsidR="00682C74" w:rsidRPr="00682C74">
              <w:rPr>
                <w:rFonts w:ascii="Times New Roman" w:hAnsi="Times New Roman" w:cs="Times New Roman"/>
              </w:rPr>
              <w:t>hemotaxis</w:t>
            </w:r>
          </w:p>
        </w:tc>
        <w:tc>
          <w:tcPr>
            <w:tcW w:w="803" w:type="dxa"/>
            <w:vAlign w:val="center"/>
          </w:tcPr>
          <w:p w14:paraId="528A45E9" w14:textId="3102ACB8" w:rsidR="00682C74" w:rsidRPr="00682C74" w:rsidRDefault="00682C74" w:rsidP="00BF32D5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325" w:type="dxa"/>
            <w:vAlign w:val="center"/>
          </w:tcPr>
          <w:p w14:paraId="1DA8EF7C" w14:textId="0BB34C6C" w:rsidR="00682C74" w:rsidRPr="00682C74" w:rsidRDefault="00682C74" w:rsidP="00BF32D5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6.2</w:t>
            </w:r>
            <w:r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224" w:type="dxa"/>
            <w:vAlign w:val="center"/>
          </w:tcPr>
          <w:p w14:paraId="74F83AD7" w14:textId="3E35F2CD" w:rsidR="00682C74" w:rsidRPr="00682C74" w:rsidRDefault="00682C74" w:rsidP="00BF32D5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1.80E-03</w:t>
            </w:r>
          </w:p>
        </w:tc>
      </w:tr>
      <w:tr w:rsidR="00682C74" w:rsidRPr="00744FC5" w14:paraId="5081D89B" w14:textId="77777777" w:rsidTr="00BF32D5">
        <w:tc>
          <w:tcPr>
            <w:tcW w:w="1145" w:type="dxa"/>
            <w:vMerge/>
            <w:vAlign w:val="center"/>
          </w:tcPr>
          <w:p w14:paraId="5201FAA0" w14:textId="77777777" w:rsidR="00682C74" w:rsidRPr="00744FC5" w:rsidRDefault="00682C74" w:rsidP="00B8308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519" w:type="dxa"/>
            <w:vAlign w:val="center"/>
          </w:tcPr>
          <w:p w14:paraId="30F89E19" w14:textId="2FF948A5" w:rsidR="00682C74" w:rsidRPr="00682C74" w:rsidRDefault="00AE770A" w:rsidP="00BF32D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</w:t>
            </w:r>
            <w:r w:rsidR="00682C74" w:rsidRPr="00682C74">
              <w:rPr>
                <w:rFonts w:ascii="Times New Roman" w:hAnsi="Times New Roman" w:cs="Times New Roman"/>
              </w:rPr>
              <w:t>egulation of cell cycle</w:t>
            </w:r>
          </w:p>
        </w:tc>
        <w:tc>
          <w:tcPr>
            <w:tcW w:w="803" w:type="dxa"/>
            <w:vAlign w:val="center"/>
          </w:tcPr>
          <w:p w14:paraId="4CD5F3FB" w14:textId="2CC30D8B" w:rsidR="00682C74" w:rsidRPr="00682C74" w:rsidRDefault="00682C74" w:rsidP="00BF32D5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325" w:type="dxa"/>
            <w:vAlign w:val="center"/>
          </w:tcPr>
          <w:p w14:paraId="46FDC84A" w14:textId="7887890C" w:rsidR="00682C74" w:rsidRPr="00682C74" w:rsidRDefault="00682C74" w:rsidP="00BF32D5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6.2</w:t>
            </w:r>
            <w:r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224" w:type="dxa"/>
            <w:vAlign w:val="center"/>
          </w:tcPr>
          <w:p w14:paraId="10F98C23" w14:textId="4F161DD8" w:rsidR="00682C74" w:rsidRPr="00682C74" w:rsidRDefault="00682C74" w:rsidP="00BF32D5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1.90E-03</w:t>
            </w:r>
          </w:p>
        </w:tc>
      </w:tr>
      <w:tr w:rsidR="00682C74" w:rsidRPr="00744FC5" w14:paraId="7B5A2A8C" w14:textId="77777777" w:rsidTr="00BF32D5">
        <w:tc>
          <w:tcPr>
            <w:tcW w:w="1145" w:type="dxa"/>
            <w:vMerge/>
            <w:vAlign w:val="center"/>
          </w:tcPr>
          <w:p w14:paraId="7FC1507F" w14:textId="77777777" w:rsidR="00682C74" w:rsidRPr="00744FC5" w:rsidRDefault="00682C74" w:rsidP="00B8308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519" w:type="dxa"/>
            <w:vAlign w:val="center"/>
          </w:tcPr>
          <w:p w14:paraId="363A1ABD" w14:textId="748E06FA" w:rsidR="00682C74" w:rsidRPr="00682C74" w:rsidRDefault="00AE770A" w:rsidP="00BF32D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</w:t>
            </w:r>
            <w:r w:rsidR="00682C74" w:rsidRPr="00682C74">
              <w:rPr>
                <w:rFonts w:ascii="Times New Roman" w:hAnsi="Times New Roman" w:cs="Times New Roman"/>
              </w:rPr>
              <w:t>egulation of protein ubiquitination</w:t>
            </w:r>
          </w:p>
        </w:tc>
        <w:tc>
          <w:tcPr>
            <w:tcW w:w="803" w:type="dxa"/>
            <w:vAlign w:val="center"/>
          </w:tcPr>
          <w:p w14:paraId="6E208F36" w14:textId="41287386" w:rsidR="00682C74" w:rsidRPr="00682C74" w:rsidRDefault="00682C74" w:rsidP="00BF32D5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325" w:type="dxa"/>
            <w:vAlign w:val="center"/>
          </w:tcPr>
          <w:p w14:paraId="7223008D" w14:textId="02A18BF2" w:rsidR="00682C74" w:rsidRPr="00682C74" w:rsidRDefault="00682C74" w:rsidP="00BF32D5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3.7</w:t>
            </w:r>
            <w:r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224" w:type="dxa"/>
            <w:vAlign w:val="center"/>
          </w:tcPr>
          <w:p w14:paraId="43D91DD4" w14:textId="2D05F620" w:rsidR="00682C74" w:rsidRPr="00682C74" w:rsidRDefault="00682C74" w:rsidP="00BF32D5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2.00E-03</w:t>
            </w:r>
          </w:p>
        </w:tc>
      </w:tr>
      <w:tr w:rsidR="00682C74" w:rsidRPr="00744FC5" w14:paraId="31202F74" w14:textId="77777777" w:rsidTr="00BF32D5">
        <w:tc>
          <w:tcPr>
            <w:tcW w:w="1145" w:type="dxa"/>
            <w:vMerge/>
            <w:vAlign w:val="center"/>
          </w:tcPr>
          <w:p w14:paraId="0CF690EF" w14:textId="77777777" w:rsidR="00682C74" w:rsidRPr="00744FC5" w:rsidRDefault="00682C74" w:rsidP="00B8308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519" w:type="dxa"/>
            <w:vAlign w:val="center"/>
          </w:tcPr>
          <w:p w14:paraId="6A22DE6A" w14:textId="51768EEE" w:rsidR="00682C74" w:rsidRPr="00682C74" w:rsidRDefault="00AE770A" w:rsidP="00BF32D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</w:t>
            </w:r>
            <w:r w:rsidR="00682C74" w:rsidRPr="00682C74">
              <w:rPr>
                <w:rFonts w:ascii="Times New Roman" w:hAnsi="Times New Roman" w:cs="Times New Roman"/>
              </w:rPr>
              <w:t>esponse to light stimulus</w:t>
            </w:r>
          </w:p>
        </w:tc>
        <w:tc>
          <w:tcPr>
            <w:tcW w:w="803" w:type="dxa"/>
            <w:vAlign w:val="center"/>
          </w:tcPr>
          <w:p w14:paraId="56BB6E2F" w14:textId="591E003B" w:rsidR="00682C74" w:rsidRPr="00682C74" w:rsidRDefault="00682C74" w:rsidP="00BF32D5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325" w:type="dxa"/>
            <w:vAlign w:val="center"/>
          </w:tcPr>
          <w:p w14:paraId="6F7EED91" w14:textId="0A827CB0" w:rsidR="00682C74" w:rsidRPr="00682C74" w:rsidRDefault="00682C74" w:rsidP="00BF32D5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3.7</w:t>
            </w:r>
            <w:r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224" w:type="dxa"/>
            <w:vAlign w:val="center"/>
          </w:tcPr>
          <w:p w14:paraId="736CD47A" w14:textId="4859A146" w:rsidR="00682C74" w:rsidRPr="00682C74" w:rsidRDefault="00682C74" w:rsidP="00BF32D5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2.30E-03</w:t>
            </w:r>
          </w:p>
        </w:tc>
      </w:tr>
      <w:tr w:rsidR="00682C74" w:rsidRPr="00744FC5" w14:paraId="7DE6DED3" w14:textId="77777777" w:rsidTr="00BF32D5">
        <w:tc>
          <w:tcPr>
            <w:tcW w:w="1145" w:type="dxa"/>
            <w:vMerge/>
            <w:vAlign w:val="center"/>
          </w:tcPr>
          <w:p w14:paraId="7CB8684E" w14:textId="77777777" w:rsidR="00682C74" w:rsidRPr="00744FC5" w:rsidRDefault="00682C74" w:rsidP="00B8308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519" w:type="dxa"/>
            <w:vAlign w:val="center"/>
          </w:tcPr>
          <w:p w14:paraId="49867863" w14:textId="1E726B31" w:rsidR="00682C74" w:rsidRPr="00682C74" w:rsidRDefault="00AE770A" w:rsidP="00BF32D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</w:t>
            </w:r>
            <w:r w:rsidR="00682C74" w:rsidRPr="00682C74">
              <w:rPr>
                <w:rFonts w:ascii="Times New Roman" w:hAnsi="Times New Roman" w:cs="Times New Roman"/>
              </w:rPr>
              <w:t>esponse to wounding</w:t>
            </w:r>
          </w:p>
        </w:tc>
        <w:tc>
          <w:tcPr>
            <w:tcW w:w="803" w:type="dxa"/>
            <w:vAlign w:val="center"/>
          </w:tcPr>
          <w:p w14:paraId="46C55823" w14:textId="0461999A" w:rsidR="00682C74" w:rsidRPr="00682C74" w:rsidRDefault="00682C74" w:rsidP="00BF32D5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1325" w:type="dxa"/>
            <w:vAlign w:val="center"/>
          </w:tcPr>
          <w:p w14:paraId="1BD31F51" w14:textId="6C431239" w:rsidR="00682C74" w:rsidRPr="00682C74" w:rsidRDefault="00682C74" w:rsidP="00BF32D5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4.9</w:t>
            </w:r>
            <w:r w:rsidR="00AE770A" w:rsidRPr="007C21A2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224" w:type="dxa"/>
            <w:vAlign w:val="center"/>
          </w:tcPr>
          <w:p w14:paraId="0D652FC9" w14:textId="6CC0A6F4" w:rsidR="00682C74" w:rsidRPr="00682C74" w:rsidRDefault="00682C74" w:rsidP="00BF32D5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2.40E-03</w:t>
            </w:r>
          </w:p>
        </w:tc>
      </w:tr>
      <w:tr w:rsidR="00682C74" w:rsidRPr="00744FC5" w14:paraId="6DACC2F1" w14:textId="77777777" w:rsidTr="00BF32D5">
        <w:tc>
          <w:tcPr>
            <w:tcW w:w="1145" w:type="dxa"/>
            <w:vMerge/>
            <w:vAlign w:val="center"/>
          </w:tcPr>
          <w:p w14:paraId="3D3BAB45" w14:textId="77777777" w:rsidR="00682C74" w:rsidRPr="00744FC5" w:rsidRDefault="00682C74" w:rsidP="00B8308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519" w:type="dxa"/>
            <w:vAlign w:val="center"/>
          </w:tcPr>
          <w:p w14:paraId="35265693" w14:textId="2088DAF5" w:rsidR="00682C74" w:rsidRPr="00682C74" w:rsidRDefault="00AE770A" w:rsidP="00BF32D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</w:t>
            </w:r>
            <w:r w:rsidR="00682C74" w:rsidRPr="00682C74">
              <w:rPr>
                <w:rFonts w:ascii="Times New Roman" w:hAnsi="Times New Roman" w:cs="Times New Roman"/>
              </w:rPr>
              <w:t>esponse to corticosterone</w:t>
            </w:r>
          </w:p>
        </w:tc>
        <w:tc>
          <w:tcPr>
            <w:tcW w:w="803" w:type="dxa"/>
            <w:vAlign w:val="center"/>
          </w:tcPr>
          <w:p w14:paraId="1AD41D72" w14:textId="4FA3D31C" w:rsidR="00682C74" w:rsidRPr="00682C74" w:rsidRDefault="00682C74" w:rsidP="00BF32D5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325" w:type="dxa"/>
            <w:vAlign w:val="center"/>
          </w:tcPr>
          <w:p w14:paraId="567A624C" w14:textId="218C8F39" w:rsidR="00682C74" w:rsidRPr="00682C74" w:rsidRDefault="00682C74" w:rsidP="00BF32D5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3.7</w:t>
            </w:r>
            <w:r w:rsidR="00AE770A" w:rsidRPr="007C21A2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224" w:type="dxa"/>
            <w:vAlign w:val="center"/>
          </w:tcPr>
          <w:p w14:paraId="3019ED2E" w14:textId="62D54493" w:rsidR="00682C74" w:rsidRPr="00682C74" w:rsidRDefault="00682C74" w:rsidP="00BF32D5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2.60E-03</w:t>
            </w:r>
          </w:p>
        </w:tc>
      </w:tr>
      <w:tr w:rsidR="00682C74" w:rsidRPr="00744FC5" w14:paraId="5677F470" w14:textId="77777777" w:rsidTr="00BF32D5">
        <w:tc>
          <w:tcPr>
            <w:tcW w:w="1145" w:type="dxa"/>
            <w:vMerge/>
            <w:vAlign w:val="center"/>
          </w:tcPr>
          <w:p w14:paraId="786E11E8" w14:textId="77777777" w:rsidR="00682C74" w:rsidRPr="00744FC5" w:rsidRDefault="00682C74" w:rsidP="00B8308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519" w:type="dxa"/>
            <w:vAlign w:val="center"/>
          </w:tcPr>
          <w:p w14:paraId="31B1E007" w14:textId="114FD184" w:rsidR="00682C74" w:rsidRPr="00682C74" w:rsidRDefault="00AE770A" w:rsidP="00BF32D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</w:t>
            </w:r>
            <w:r w:rsidR="00682C74" w:rsidRPr="00682C74">
              <w:rPr>
                <w:rFonts w:ascii="Times New Roman" w:hAnsi="Times New Roman" w:cs="Times New Roman"/>
              </w:rPr>
              <w:t>ellular response to extracellular stimulus</w:t>
            </w:r>
          </w:p>
        </w:tc>
        <w:tc>
          <w:tcPr>
            <w:tcW w:w="803" w:type="dxa"/>
            <w:vAlign w:val="center"/>
          </w:tcPr>
          <w:p w14:paraId="0FEC3201" w14:textId="6F550018" w:rsidR="00682C74" w:rsidRPr="00682C74" w:rsidRDefault="00682C74" w:rsidP="00BF32D5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325" w:type="dxa"/>
            <w:vAlign w:val="center"/>
          </w:tcPr>
          <w:p w14:paraId="73471272" w14:textId="285F499C" w:rsidR="00682C74" w:rsidRPr="00682C74" w:rsidRDefault="00682C74" w:rsidP="00BF32D5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3.7</w:t>
            </w:r>
            <w:r w:rsidR="00AE770A" w:rsidRPr="007C21A2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224" w:type="dxa"/>
            <w:vAlign w:val="center"/>
          </w:tcPr>
          <w:p w14:paraId="089BA790" w14:textId="10791396" w:rsidR="00682C74" w:rsidRPr="00682C74" w:rsidRDefault="00682C74" w:rsidP="00BF32D5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2.60E-03</w:t>
            </w:r>
          </w:p>
        </w:tc>
      </w:tr>
      <w:tr w:rsidR="00682C74" w:rsidRPr="00744FC5" w14:paraId="2E27C587" w14:textId="77777777" w:rsidTr="00BF32D5">
        <w:tc>
          <w:tcPr>
            <w:tcW w:w="1145" w:type="dxa"/>
            <w:vMerge/>
            <w:vAlign w:val="center"/>
          </w:tcPr>
          <w:p w14:paraId="4188615F" w14:textId="77777777" w:rsidR="00682C74" w:rsidRPr="00744FC5" w:rsidRDefault="00682C74" w:rsidP="00B8308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519" w:type="dxa"/>
            <w:vAlign w:val="center"/>
          </w:tcPr>
          <w:p w14:paraId="280C4A49" w14:textId="3CC7EE43" w:rsidR="00682C74" w:rsidRPr="00682C74" w:rsidRDefault="00AE770A" w:rsidP="00BF32D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</w:t>
            </w:r>
            <w:r w:rsidR="00682C74" w:rsidRPr="00682C74">
              <w:rPr>
                <w:rFonts w:ascii="Times New Roman" w:hAnsi="Times New Roman" w:cs="Times New Roman"/>
              </w:rPr>
              <w:t>rotein stabilization</w:t>
            </w:r>
          </w:p>
        </w:tc>
        <w:tc>
          <w:tcPr>
            <w:tcW w:w="803" w:type="dxa"/>
            <w:vAlign w:val="center"/>
          </w:tcPr>
          <w:p w14:paraId="7A8AA503" w14:textId="30B54923" w:rsidR="00682C74" w:rsidRPr="00682C74" w:rsidRDefault="00682C74" w:rsidP="00BF32D5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325" w:type="dxa"/>
            <w:vAlign w:val="center"/>
          </w:tcPr>
          <w:p w14:paraId="33E963C5" w14:textId="6A97BF95" w:rsidR="00682C74" w:rsidRPr="00682C74" w:rsidRDefault="00682C74" w:rsidP="00BF32D5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6.2</w:t>
            </w:r>
            <w:r w:rsidR="00AE770A" w:rsidRPr="007C21A2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224" w:type="dxa"/>
            <w:vAlign w:val="center"/>
          </w:tcPr>
          <w:p w14:paraId="1BA543D3" w14:textId="27D737EE" w:rsidR="00682C74" w:rsidRPr="00682C74" w:rsidRDefault="00682C74" w:rsidP="00BF32D5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2.60E-03</w:t>
            </w:r>
          </w:p>
        </w:tc>
      </w:tr>
      <w:tr w:rsidR="00682C74" w:rsidRPr="00744FC5" w14:paraId="2839784A" w14:textId="77777777" w:rsidTr="00BF32D5">
        <w:tc>
          <w:tcPr>
            <w:tcW w:w="1145" w:type="dxa"/>
            <w:vMerge/>
            <w:vAlign w:val="center"/>
          </w:tcPr>
          <w:p w14:paraId="374140E6" w14:textId="77777777" w:rsidR="00682C74" w:rsidRPr="00744FC5" w:rsidRDefault="00682C74" w:rsidP="00B8308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519" w:type="dxa"/>
            <w:vAlign w:val="center"/>
          </w:tcPr>
          <w:p w14:paraId="5D638E2C" w14:textId="3D26114F" w:rsidR="00682C74" w:rsidRPr="00682C74" w:rsidRDefault="00AE770A" w:rsidP="00BF32D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</w:t>
            </w:r>
            <w:r w:rsidR="00682C74" w:rsidRPr="00682C74">
              <w:rPr>
                <w:rFonts w:ascii="Times New Roman" w:hAnsi="Times New Roman" w:cs="Times New Roman"/>
              </w:rPr>
              <w:t>esponse to insulin</w:t>
            </w:r>
          </w:p>
        </w:tc>
        <w:tc>
          <w:tcPr>
            <w:tcW w:w="803" w:type="dxa"/>
            <w:vAlign w:val="center"/>
          </w:tcPr>
          <w:p w14:paraId="4F5206EC" w14:textId="616A3B39" w:rsidR="00682C74" w:rsidRPr="00682C74" w:rsidRDefault="00682C74" w:rsidP="00BF32D5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1325" w:type="dxa"/>
            <w:vAlign w:val="center"/>
          </w:tcPr>
          <w:p w14:paraId="18E07CE1" w14:textId="5A9DB622" w:rsidR="00682C74" w:rsidRPr="00682C74" w:rsidRDefault="00682C74" w:rsidP="00BF32D5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4.9</w:t>
            </w:r>
            <w:r w:rsidR="00AE770A" w:rsidRPr="007C21A2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224" w:type="dxa"/>
            <w:vAlign w:val="center"/>
          </w:tcPr>
          <w:p w14:paraId="772381DA" w14:textId="11E6A34C" w:rsidR="00682C74" w:rsidRPr="00682C74" w:rsidRDefault="00682C74" w:rsidP="00BF32D5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2.90E-03</w:t>
            </w:r>
          </w:p>
        </w:tc>
      </w:tr>
      <w:tr w:rsidR="00682C74" w:rsidRPr="00744FC5" w14:paraId="3E59AD91" w14:textId="77777777" w:rsidTr="00BF32D5">
        <w:tc>
          <w:tcPr>
            <w:tcW w:w="1145" w:type="dxa"/>
            <w:vMerge/>
            <w:vAlign w:val="center"/>
          </w:tcPr>
          <w:p w14:paraId="1ED4E477" w14:textId="77777777" w:rsidR="00682C74" w:rsidRPr="00744FC5" w:rsidRDefault="00682C74" w:rsidP="00B8308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519" w:type="dxa"/>
            <w:vAlign w:val="center"/>
          </w:tcPr>
          <w:p w14:paraId="684D6984" w14:textId="66375081" w:rsidR="00682C74" w:rsidRPr="00682C74" w:rsidRDefault="00AE770A" w:rsidP="00BF32D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H</w:t>
            </w:r>
            <w:r w:rsidR="00682C74" w:rsidRPr="00682C74">
              <w:rPr>
                <w:rFonts w:ascii="Times New Roman" w:hAnsi="Times New Roman" w:cs="Times New Roman"/>
              </w:rPr>
              <w:t>ydrogen peroxide catabolic process</w:t>
            </w:r>
          </w:p>
        </w:tc>
        <w:tc>
          <w:tcPr>
            <w:tcW w:w="803" w:type="dxa"/>
            <w:vAlign w:val="center"/>
          </w:tcPr>
          <w:p w14:paraId="7CD5E74F" w14:textId="773198F7" w:rsidR="00682C74" w:rsidRPr="00682C74" w:rsidRDefault="00682C74" w:rsidP="00BF32D5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325" w:type="dxa"/>
            <w:vAlign w:val="center"/>
          </w:tcPr>
          <w:p w14:paraId="3517B34B" w14:textId="7907A15C" w:rsidR="00682C74" w:rsidRPr="00682C74" w:rsidRDefault="00682C74" w:rsidP="00BF32D5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3.7</w:t>
            </w:r>
            <w:r w:rsidR="00AE770A" w:rsidRPr="007C21A2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224" w:type="dxa"/>
            <w:vAlign w:val="center"/>
          </w:tcPr>
          <w:p w14:paraId="694605CE" w14:textId="007819B8" w:rsidR="00682C74" w:rsidRPr="00682C74" w:rsidRDefault="00682C74" w:rsidP="00BF32D5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3.20E-03</w:t>
            </w:r>
          </w:p>
        </w:tc>
      </w:tr>
      <w:tr w:rsidR="00682C74" w:rsidRPr="00744FC5" w14:paraId="79E5A753" w14:textId="77777777" w:rsidTr="00BF32D5">
        <w:tc>
          <w:tcPr>
            <w:tcW w:w="1145" w:type="dxa"/>
            <w:vMerge/>
            <w:vAlign w:val="center"/>
          </w:tcPr>
          <w:p w14:paraId="31229420" w14:textId="77777777" w:rsidR="00682C74" w:rsidRPr="00744FC5" w:rsidRDefault="00682C74" w:rsidP="00B8308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519" w:type="dxa"/>
            <w:vAlign w:val="center"/>
          </w:tcPr>
          <w:p w14:paraId="169969C4" w14:textId="09BC10EC" w:rsidR="00682C74" w:rsidRPr="00682C74" w:rsidRDefault="00AE770A" w:rsidP="00BF32D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</w:t>
            </w:r>
            <w:r w:rsidR="00682C74" w:rsidRPr="00682C74">
              <w:rPr>
                <w:rFonts w:ascii="Times New Roman" w:hAnsi="Times New Roman" w:cs="Times New Roman"/>
              </w:rPr>
              <w:t>ellular response to retinoic acid</w:t>
            </w:r>
          </w:p>
        </w:tc>
        <w:tc>
          <w:tcPr>
            <w:tcW w:w="803" w:type="dxa"/>
            <w:vAlign w:val="center"/>
          </w:tcPr>
          <w:p w14:paraId="167B4B63" w14:textId="2526B036" w:rsidR="00682C74" w:rsidRPr="00682C74" w:rsidRDefault="00682C74" w:rsidP="00BF32D5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1325" w:type="dxa"/>
            <w:vAlign w:val="center"/>
          </w:tcPr>
          <w:p w14:paraId="1307DDE0" w14:textId="6F610B9E" w:rsidR="00682C74" w:rsidRPr="00682C74" w:rsidRDefault="00682C74" w:rsidP="00BF32D5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4.9</w:t>
            </w:r>
            <w:r w:rsidR="00AE770A" w:rsidRPr="007C21A2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224" w:type="dxa"/>
            <w:vAlign w:val="center"/>
          </w:tcPr>
          <w:p w14:paraId="2FD783BD" w14:textId="15D4E984" w:rsidR="00682C74" w:rsidRPr="00682C74" w:rsidRDefault="00682C74" w:rsidP="00BF32D5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3.20E-03</w:t>
            </w:r>
          </w:p>
        </w:tc>
      </w:tr>
      <w:tr w:rsidR="00682C74" w:rsidRPr="00744FC5" w14:paraId="11E4B7F5" w14:textId="77777777" w:rsidTr="00BF32D5">
        <w:tc>
          <w:tcPr>
            <w:tcW w:w="1145" w:type="dxa"/>
            <w:vMerge/>
            <w:vAlign w:val="center"/>
          </w:tcPr>
          <w:p w14:paraId="1DAEFB9E" w14:textId="77777777" w:rsidR="00682C74" w:rsidRPr="00744FC5" w:rsidRDefault="00682C74" w:rsidP="00B8308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519" w:type="dxa"/>
            <w:vAlign w:val="center"/>
          </w:tcPr>
          <w:p w14:paraId="5CF7915F" w14:textId="08E0396F" w:rsidR="00682C74" w:rsidRPr="00682C74" w:rsidRDefault="00AE770A" w:rsidP="00BF32D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</w:t>
            </w:r>
            <w:r w:rsidR="00682C74" w:rsidRPr="00682C74">
              <w:rPr>
                <w:rFonts w:ascii="Times New Roman" w:hAnsi="Times New Roman" w:cs="Times New Roman"/>
              </w:rPr>
              <w:t>ositive regulation of interleukin-8 production</w:t>
            </w:r>
          </w:p>
        </w:tc>
        <w:tc>
          <w:tcPr>
            <w:tcW w:w="803" w:type="dxa"/>
            <w:vAlign w:val="center"/>
          </w:tcPr>
          <w:p w14:paraId="2090D376" w14:textId="736A4CFC" w:rsidR="00682C74" w:rsidRPr="00682C74" w:rsidRDefault="00682C74" w:rsidP="00BF32D5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325" w:type="dxa"/>
            <w:vAlign w:val="center"/>
          </w:tcPr>
          <w:p w14:paraId="6F0D298F" w14:textId="34C63518" w:rsidR="00682C74" w:rsidRPr="00682C74" w:rsidRDefault="00682C74" w:rsidP="00BF32D5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3.7</w:t>
            </w:r>
            <w:r w:rsidR="00AE770A" w:rsidRPr="007C21A2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224" w:type="dxa"/>
            <w:vAlign w:val="center"/>
          </w:tcPr>
          <w:p w14:paraId="67004F07" w14:textId="4EF65EE9" w:rsidR="00682C74" w:rsidRPr="00682C74" w:rsidRDefault="00682C74" w:rsidP="00BF32D5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5.40E-03</w:t>
            </w:r>
          </w:p>
        </w:tc>
      </w:tr>
      <w:tr w:rsidR="00682C74" w:rsidRPr="00744FC5" w14:paraId="7694BDF5" w14:textId="77777777" w:rsidTr="00BF32D5">
        <w:tc>
          <w:tcPr>
            <w:tcW w:w="1145" w:type="dxa"/>
            <w:vMerge/>
            <w:vAlign w:val="center"/>
          </w:tcPr>
          <w:p w14:paraId="18C1E1D6" w14:textId="77777777" w:rsidR="00682C74" w:rsidRPr="00744FC5" w:rsidRDefault="00682C74" w:rsidP="00B8308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519" w:type="dxa"/>
            <w:vAlign w:val="center"/>
          </w:tcPr>
          <w:p w14:paraId="61019912" w14:textId="57EC73A5" w:rsidR="00682C74" w:rsidRPr="00682C74" w:rsidRDefault="00AE770A" w:rsidP="00BF32D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</w:t>
            </w:r>
            <w:r w:rsidR="00682C74" w:rsidRPr="00682C74">
              <w:rPr>
                <w:rFonts w:ascii="Times New Roman" w:hAnsi="Times New Roman" w:cs="Times New Roman"/>
              </w:rPr>
              <w:t>esponse to hypoxia</w:t>
            </w:r>
          </w:p>
        </w:tc>
        <w:tc>
          <w:tcPr>
            <w:tcW w:w="803" w:type="dxa"/>
            <w:vAlign w:val="center"/>
          </w:tcPr>
          <w:p w14:paraId="155A2893" w14:textId="1A7DE528" w:rsidR="00682C74" w:rsidRPr="00682C74" w:rsidRDefault="00682C74" w:rsidP="00BF32D5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325" w:type="dxa"/>
            <w:vAlign w:val="center"/>
          </w:tcPr>
          <w:p w14:paraId="3ED34B7F" w14:textId="32EF9823" w:rsidR="00682C74" w:rsidRPr="00682C74" w:rsidRDefault="00682C74" w:rsidP="00BF32D5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6.2</w:t>
            </w:r>
            <w:r w:rsidR="00AE770A" w:rsidRPr="007C21A2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224" w:type="dxa"/>
            <w:vAlign w:val="center"/>
          </w:tcPr>
          <w:p w14:paraId="4B04148A" w14:textId="53BFD7C8" w:rsidR="00682C74" w:rsidRPr="00682C74" w:rsidRDefault="00682C74" w:rsidP="00BF32D5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6.10E-03</w:t>
            </w:r>
          </w:p>
        </w:tc>
      </w:tr>
      <w:tr w:rsidR="00682C74" w:rsidRPr="00744FC5" w14:paraId="3884DF7C" w14:textId="77777777" w:rsidTr="00BF32D5">
        <w:tc>
          <w:tcPr>
            <w:tcW w:w="1145" w:type="dxa"/>
            <w:vMerge/>
            <w:vAlign w:val="center"/>
          </w:tcPr>
          <w:p w14:paraId="28EABE0D" w14:textId="77777777" w:rsidR="00682C74" w:rsidRPr="00744FC5" w:rsidRDefault="00682C74" w:rsidP="00B8308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519" w:type="dxa"/>
            <w:vAlign w:val="center"/>
          </w:tcPr>
          <w:p w14:paraId="5089B21E" w14:textId="73726DD7" w:rsidR="00682C74" w:rsidRPr="00682C74" w:rsidRDefault="00AE770A" w:rsidP="00BF32D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</w:t>
            </w:r>
            <w:r w:rsidR="00682C74" w:rsidRPr="00682C74">
              <w:rPr>
                <w:rFonts w:ascii="Times New Roman" w:hAnsi="Times New Roman" w:cs="Times New Roman"/>
              </w:rPr>
              <w:t>esponse to radiation</w:t>
            </w:r>
          </w:p>
        </w:tc>
        <w:tc>
          <w:tcPr>
            <w:tcW w:w="803" w:type="dxa"/>
            <w:vAlign w:val="center"/>
          </w:tcPr>
          <w:p w14:paraId="4D8307FB" w14:textId="2373D8F2" w:rsidR="00682C74" w:rsidRPr="00682C74" w:rsidRDefault="00682C74" w:rsidP="00BF32D5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325" w:type="dxa"/>
            <w:vAlign w:val="center"/>
          </w:tcPr>
          <w:p w14:paraId="36D61548" w14:textId="2CAC35F5" w:rsidR="00682C74" w:rsidRPr="00682C74" w:rsidRDefault="00682C74" w:rsidP="00BF32D5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3.7</w:t>
            </w:r>
            <w:r w:rsidR="00AE770A" w:rsidRPr="007C21A2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224" w:type="dxa"/>
            <w:vAlign w:val="center"/>
          </w:tcPr>
          <w:p w14:paraId="4DFB309D" w14:textId="47E1D6A3" w:rsidR="00682C74" w:rsidRPr="00682C74" w:rsidRDefault="00682C74" w:rsidP="00BF32D5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6.20E-03</w:t>
            </w:r>
          </w:p>
        </w:tc>
      </w:tr>
      <w:tr w:rsidR="00682C74" w:rsidRPr="00744FC5" w14:paraId="2AFB6B69" w14:textId="77777777" w:rsidTr="00BF32D5">
        <w:tc>
          <w:tcPr>
            <w:tcW w:w="1145" w:type="dxa"/>
            <w:vMerge/>
            <w:vAlign w:val="center"/>
          </w:tcPr>
          <w:p w14:paraId="4DF63621" w14:textId="77777777" w:rsidR="00682C74" w:rsidRPr="00744FC5" w:rsidRDefault="00682C74" w:rsidP="00B8308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519" w:type="dxa"/>
            <w:vAlign w:val="center"/>
          </w:tcPr>
          <w:p w14:paraId="798777FC" w14:textId="22E7584B" w:rsidR="00682C74" w:rsidRPr="00682C74" w:rsidRDefault="00AE770A" w:rsidP="00BF32D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</w:t>
            </w:r>
            <w:r w:rsidR="00682C74" w:rsidRPr="00682C74">
              <w:rPr>
                <w:rFonts w:ascii="Times New Roman" w:hAnsi="Times New Roman" w:cs="Times New Roman"/>
              </w:rPr>
              <w:t>ositive regulation of cell death</w:t>
            </w:r>
          </w:p>
        </w:tc>
        <w:tc>
          <w:tcPr>
            <w:tcW w:w="803" w:type="dxa"/>
            <w:vAlign w:val="center"/>
          </w:tcPr>
          <w:p w14:paraId="5D13033E" w14:textId="55A9594D" w:rsidR="00682C74" w:rsidRPr="00682C74" w:rsidRDefault="00682C74" w:rsidP="00BF32D5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325" w:type="dxa"/>
            <w:vAlign w:val="center"/>
          </w:tcPr>
          <w:p w14:paraId="3D7055BD" w14:textId="659EB72B" w:rsidR="00682C74" w:rsidRPr="00682C74" w:rsidRDefault="00682C74" w:rsidP="00BF32D5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3.7</w:t>
            </w:r>
            <w:r w:rsidR="00AE770A" w:rsidRPr="007C21A2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224" w:type="dxa"/>
            <w:vAlign w:val="center"/>
          </w:tcPr>
          <w:p w14:paraId="199602F0" w14:textId="411838BA" w:rsidR="00682C74" w:rsidRPr="00682C74" w:rsidRDefault="00682C74" w:rsidP="00BF32D5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6.60E-03</w:t>
            </w:r>
          </w:p>
        </w:tc>
      </w:tr>
      <w:tr w:rsidR="00682C74" w:rsidRPr="00744FC5" w14:paraId="0817747B" w14:textId="77777777" w:rsidTr="00BF32D5">
        <w:tc>
          <w:tcPr>
            <w:tcW w:w="1145" w:type="dxa"/>
            <w:vMerge/>
            <w:vAlign w:val="center"/>
          </w:tcPr>
          <w:p w14:paraId="29C78AC0" w14:textId="77777777" w:rsidR="00682C74" w:rsidRPr="00744FC5" w:rsidRDefault="00682C74" w:rsidP="00B8308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519" w:type="dxa"/>
            <w:vAlign w:val="center"/>
          </w:tcPr>
          <w:p w14:paraId="6722B06E" w14:textId="42AC6878" w:rsidR="00682C74" w:rsidRPr="00682C74" w:rsidRDefault="00AE770A" w:rsidP="00BF32D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</w:t>
            </w:r>
            <w:r w:rsidR="00682C74" w:rsidRPr="00682C74">
              <w:rPr>
                <w:rFonts w:ascii="Times New Roman" w:hAnsi="Times New Roman" w:cs="Times New Roman"/>
              </w:rPr>
              <w:t xml:space="preserve">ransforming growth factor beta receptor </w:t>
            </w:r>
            <w:r w:rsidRPr="00682C74">
              <w:rPr>
                <w:rFonts w:ascii="Times New Roman" w:hAnsi="Times New Roman" w:cs="Times New Roman"/>
              </w:rPr>
              <w:t>signalling</w:t>
            </w:r>
            <w:r w:rsidR="00682C74" w:rsidRPr="00682C74">
              <w:rPr>
                <w:rFonts w:ascii="Times New Roman" w:hAnsi="Times New Roman" w:cs="Times New Roman"/>
              </w:rPr>
              <w:t xml:space="preserve"> pathway</w:t>
            </w:r>
          </w:p>
        </w:tc>
        <w:tc>
          <w:tcPr>
            <w:tcW w:w="803" w:type="dxa"/>
            <w:vAlign w:val="center"/>
          </w:tcPr>
          <w:p w14:paraId="38D74D25" w14:textId="4915E230" w:rsidR="00682C74" w:rsidRPr="00682C74" w:rsidRDefault="00682C74" w:rsidP="00BF32D5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1325" w:type="dxa"/>
            <w:vAlign w:val="center"/>
          </w:tcPr>
          <w:p w14:paraId="36B74E79" w14:textId="14E5CB2F" w:rsidR="00682C74" w:rsidRPr="00682C74" w:rsidRDefault="00682C74" w:rsidP="00BF32D5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4.9</w:t>
            </w:r>
            <w:r w:rsidR="00AE770A" w:rsidRPr="007C21A2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224" w:type="dxa"/>
            <w:vAlign w:val="center"/>
          </w:tcPr>
          <w:p w14:paraId="314A3D1E" w14:textId="13ADBF19" w:rsidR="00682C74" w:rsidRPr="00682C74" w:rsidRDefault="00682C74" w:rsidP="00BF32D5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7.00E-03</w:t>
            </w:r>
          </w:p>
        </w:tc>
      </w:tr>
      <w:tr w:rsidR="00682C74" w:rsidRPr="00744FC5" w14:paraId="465FF9E2" w14:textId="77777777" w:rsidTr="00BF32D5">
        <w:tc>
          <w:tcPr>
            <w:tcW w:w="1145" w:type="dxa"/>
            <w:vMerge/>
            <w:vAlign w:val="center"/>
          </w:tcPr>
          <w:p w14:paraId="7960685C" w14:textId="77777777" w:rsidR="00682C74" w:rsidRPr="00744FC5" w:rsidRDefault="00682C74" w:rsidP="00B8308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519" w:type="dxa"/>
            <w:vAlign w:val="center"/>
          </w:tcPr>
          <w:p w14:paraId="02909586" w14:textId="0B88D064" w:rsidR="00682C74" w:rsidRPr="00682C74" w:rsidRDefault="00682C74" w:rsidP="00BF32D5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ATP metabolic process</w:t>
            </w:r>
          </w:p>
        </w:tc>
        <w:tc>
          <w:tcPr>
            <w:tcW w:w="803" w:type="dxa"/>
            <w:vAlign w:val="center"/>
          </w:tcPr>
          <w:p w14:paraId="7FC4F225" w14:textId="1AAF498C" w:rsidR="00682C74" w:rsidRPr="00682C74" w:rsidRDefault="00682C74" w:rsidP="00BF32D5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325" w:type="dxa"/>
            <w:vAlign w:val="center"/>
          </w:tcPr>
          <w:p w14:paraId="418A65B0" w14:textId="4EB08664" w:rsidR="00682C74" w:rsidRPr="00682C74" w:rsidRDefault="00682C74" w:rsidP="00BF32D5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3.7</w:t>
            </w:r>
            <w:r w:rsidR="00AE770A" w:rsidRPr="007C21A2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224" w:type="dxa"/>
            <w:vAlign w:val="center"/>
          </w:tcPr>
          <w:p w14:paraId="756BDF3C" w14:textId="4BFC8167" w:rsidR="00682C74" w:rsidRPr="00682C74" w:rsidRDefault="00682C74" w:rsidP="00BF32D5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8.10E-03</w:t>
            </w:r>
          </w:p>
        </w:tc>
      </w:tr>
      <w:tr w:rsidR="00682C74" w:rsidRPr="00744FC5" w14:paraId="2971910D" w14:textId="77777777" w:rsidTr="00BF32D5">
        <w:tc>
          <w:tcPr>
            <w:tcW w:w="1145" w:type="dxa"/>
            <w:vMerge/>
            <w:vAlign w:val="center"/>
          </w:tcPr>
          <w:p w14:paraId="6AE872FA" w14:textId="77777777" w:rsidR="00682C74" w:rsidRPr="00744FC5" w:rsidRDefault="00682C74" w:rsidP="00B8308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519" w:type="dxa"/>
            <w:vAlign w:val="center"/>
          </w:tcPr>
          <w:p w14:paraId="728FC572" w14:textId="76CCB093" w:rsidR="00682C74" w:rsidRPr="00682C74" w:rsidRDefault="00AE770A" w:rsidP="00BF32D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</w:t>
            </w:r>
            <w:r w:rsidR="00682C74" w:rsidRPr="00682C74">
              <w:rPr>
                <w:rFonts w:ascii="Times New Roman" w:hAnsi="Times New Roman" w:cs="Times New Roman"/>
              </w:rPr>
              <w:t>ositive regulation of endoribonuclease activity</w:t>
            </w:r>
          </w:p>
        </w:tc>
        <w:tc>
          <w:tcPr>
            <w:tcW w:w="803" w:type="dxa"/>
            <w:vAlign w:val="center"/>
          </w:tcPr>
          <w:p w14:paraId="1096A486" w14:textId="7A80A5D8" w:rsidR="00682C74" w:rsidRPr="00682C74" w:rsidRDefault="00682C74" w:rsidP="00BF32D5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325" w:type="dxa"/>
            <w:vAlign w:val="center"/>
          </w:tcPr>
          <w:p w14:paraId="7E3250C3" w14:textId="5E19CF47" w:rsidR="00682C74" w:rsidRPr="00682C74" w:rsidRDefault="00682C74" w:rsidP="00BF32D5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2.5</w:t>
            </w:r>
            <w:r w:rsidR="00AE770A" w:rsidRPr="007C21A2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224" w:type="dxa"/>
            <w:vAlign w:val="center"/>
          </w:tcPr>
          <w:p w14:paraId="6B514FDC" w14:textId="79573770" w:rsidR="00682C74" w:rsidRPr="00682C74" w:rsidRDefault="00682C74" w:rsidP="00BF32D5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8.40E-03</w:t>
            </w:r>
          </w:p>
        </w:tc>
      </w:tr>
      <w:tr w:rsidR="00682C74" w:rsidRPr="00744FC5" w14:paraId="69C15789" w14:textId="77777777" w:rsidTr="00BF32D5">
        <w:tc>
          <w:tcPr>
            <w:tcW w:w="1145" w:type="dxa"/>
            <w:vMerge/>
            <w:vAlign w:val="center"/>
          </w:tcPr>
          <w:p w14:paraId="72C7CB86" w14:textId="77777777" w:rsidR="00682C74" w:rsidRPr="00744FC5" w:rsidRDefault="00682C74" w:rsidP="00B8308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519" w:type="dxa"/>
            <w:vAlign w:val="center"/>
          </w:tcPr>
          <w:p w14:paraId="75D7C5F1" w14:textId="5BBF2763" w:rsidR="00682C74" w:rsidRPr="00682C74" w:rsidRDefault="00AE770A" w:rsidP="00BF32D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</w:t>
            </w:r>
            <w:r w:rsidR="00682C74" w:rsidRPr="00682C74">
              <w:rPr>
                <w:rFonts w:ascii="Times New Roman" w:hAnsi="Times New Roman" w:cs="Times New Roman"/>
              </w:rPr>
              <w:t>egative regulation of establishment of protein localization to mitochondrion</w:t>
            </w:r>
          </w:p>
        </w:tc>
        <w:tc>
          <w:tcPr>
            <w:tcW w:w="803" w:type="dxa"/>
            <w:vAlign w:val="center"/>
          </w:tcPr>
          <w:p w14:paraId="71D1AEE6" w14:textId="13E266D9" w:rsidR="00682C74" w:rsidRPr="00682C74" w:rsidRDefault="00682C74" w:rsidP="00BF32D5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325" w:type="dxa"/>
            <w:vAlign w:val="center"/>
          </w:tcPr>
          <w:p w14:paraId="142FB39B" w14:textId="1F31CF5B" w:rsidR="00682C74" w:rsidRPr="00682C74" w:rsidRDefault="00682C74" w:rsidP="00BF32D5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2.5</w:t>
            </w:r>
            <w:r w:rsidR="00AE770A" w:rsidRPr="007C21A2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224" w:type="dxa"/>
            <w:vAlign w:val="center"/>
          </w:tcPr>
          <w:p w14:paraId="0509F324" w14:textId="110506E9" w:rsidR="00682C74" w:rsidRPr="00682C74" w:rsidRDefault="00682C74" w:rsidP="00BF32D5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8.40E-03</w:t>
            </w:r>
          </w:p>
        </w:tc>
      </w:tr>
      <w:tr w:rsidR="00682C74" w:rsidRPr="00744FC5" w14:paraId="3DF7DE12" w14:textId="77777777" w:rsidTr="00BF32D5">
        <w:tc>
          <w:tcPr>
            <w:tcW w:w="1145" w:type="dxa"/>
            <w:vMerge/>
            <w:vAlign w:val="center"/>
          </w:tcPr>
          <w:p w14:paraId="78728394" w14:textId="77777777" w:rsidR="00682C74" w:rsidRPr="00744FC5" w:rsidRDefault="00682C74" w:rsidP="00B8308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519" w:type="dxa"/>
            <w:vAlign w:val="center"/>
          </w:tcPr>
          <w:p w14:paraId="5C2EAB98" w14:textId="523A40D3" w:rsidR="00682C74" w:rsidRPr="00682C74" w:rsidRDefault="00AE770A" w:rsidP="00BF32D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</w:t>
            </w:r>
            <w:r w:rsidR="00682C74" w:rsidRPr="00682C74">
              <w:rPr>
                <w:rFonts w:ascii="Times New Roman" w:hAnsi="Times New Roman" w:cs="Times New Roman"/>
              </w:rPr>
              <w:t>ositive regulation of mRNA endonucleolytic cleavage involved in unfolded protein response</w:t>
            </w:r>
          </w:p>
        </w:tc>
        <w:tc>
          <w:tcPr>
            <w:tcW w:w="803" w:type="dxa"/>
            <w:vAlign w:val="center"/>
          </w:tcPr>
          <w:p w14:paraId="0579CFA6" w14:textId="1C732D6E" w:rsidR="00682C74" w:rsidRPr="00682C74" w:rsidRDefault="00682C74" w:rsidP="00BF32D5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325" w:type="dxa"/>
            <w:vAlign w:val="center"/>
          </w:tcPr>
          <w:p w14:paraId="2D1FB639" w14:textId="54EC9380" w:rsidR="00682C74" w:rsidRPr="00682C74" w:rsidRDefault="00682C74" w:rsidP="00BF32D5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2.5</w:t>
            </w:r>
            <w:r w:rsidR="00AE770A" w:rsidRPr="007C21A2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224" w:type="dxa"/>
            <w:vAlign w:val="center"/>
          </w:tcPr>
          <w:p w14:paraId="349E74E9" w14:textId="40274B02" w:rsidR="00682C74" w:rsidRPr="00682C74" w:rsidRDefault="00682C74" w:rsidP="00BF32D5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8.40E-03</w:t>
            </w:r>
          </w:p>
        </w:tc>
      </w:tr>
      <w:tr w:rsidR="00682C74" w:rsidRPr="00744FC5" w14:paraId="0B34A8EA" w14:textId="77777777" w:rsidTr="00BF32D5">
        <w:tc>
          <w:tcPr>
            <w:tcW w:w="1145" w:type="dxa"/>
            <w:vMerge/>
            <w:vAlign w:val="center"/>
          </w:tcPr>
          <w:p w14:paraId="6A1526E2" w14:textId="77777777" w:rsidR="00682C74" w:rsidRPr="00744FC5" w:rsidRDefault="00682C74" w:rsidP="00B8308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519" w:type="dxa"/>
            <w:vAlign w:val="center"/>
          </w:tcPr>
          <w:p w14:paraId="48819F6A" w14:textId="687A8442" w:rsidR="00682C74" w:rsidRPr="00682C74" w:rsidRDefault="00AE770A" w:rsidP="00BF32D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</w:t>
            </w:r>
            <w:r w:rsidR="00682C74" w:rsidRPr="00682C74">
              <w:rPr>
                <w:rFonts w:ascii="Times New Roman" w:hAnsi="Times New Roman" w:cs="Times New Roman"/>
              </w:rPr>
              <w:t>egative regulation of protein kinase activity</w:t>
            </w:r>
          </w:p>
        </w:tc>
        <w:tc>
          <w:tcPr>
            <w:tcW w:w="803" w:type="dxa"/>
            <w:vAlign w:val="center"/>
          </w:tcPr>
          <w:p w14:paraId="2FCD9441" w14:textId="38D77C93" w:rsidR="00682C74" w:rsidRPr="00682C74" w:rsidRDefault="00682C74" w:rsidP="00BF32D5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1325" w:type="dxa"/>
            <w:vAlign w:val="center"/>
          </w:tcPr>
          <w:p w14:paraId="7CBD46EB" w14:textId="12E36D3E" w:rsidR="00682C74" w:rsidRPr="00682C74" w:rsidRDefault="00682C74" w:rsidP="00BF32D5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4.9</w:t>
            </w:r>
            <w:r w:rsidR="00AE770A" w:rsidRPr="007C21A2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224" w:type="dxa"/>
            <w:vAlign w:val="center"/>
          </w:tcPr>
          <w:p w14:paraId="0456A640" w14:textId="5C1E60A6" w:rsidR="00682C74" w:rsidRPr="00682C74" w:rsidRDefault="00682C74" w:rsidP="00BF32D5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8.50E-03</w:t>
            </w:r>
          </w:p>
        </w:tc>
      </w:tr>
      <w:tr w:rsidR="00682C74" w:rsidRPr="00744FC5" w14:paraId="4EF3F22B" w14:textId="77777777" w:rsidTr="00BF32D5">
        <w:tc>
          <w:tcPr>
            <w:tcW w:w="1145" w:type="dxa"/>
            <w:vMerge/>
            <w:vAlign w:val="center"/>
          </w:tcPr>
          <w:p w14:paraId="6D7D840C" w14:textId="77777777" w:rsidR="00682C74" w:rsidRPr="00744FC5" w:rsidRDefault="00682C74" w:rsidP="00B8308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519" w:type="dxa"/>
            <w:vAlign w:val="center"/>
          </w:tcPr>
          <w:p w14:paraId="033FB94C" w14:textId="4CA93380" w:rsidR="00682C74" w:rsidRPr="00682C74" w:rsidRDefault="00AE770A" w:rsidP="00BF32D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</w:t>
            </w:r>
            <w:r w:rsidR="00682C74" w:rsidRPr="00682C74">
              <w:rPr>
                <w:rFonts w:ascii="Times New Roman" w:hAnsi="Times New Roman" w:cs="Times New Roman"/>
              </w:rPr>
              <w:t>egulation of mRNA stability</w:t>
            </w:r>
          </w:p>
        </w:tc>
        <w:tc>
          <w:tcPr>
            <w:tcW w:w="803" w:type="dxa"/>
            <w:vAlign w:val="center"/>
          </w:tcPr>
          <w:p w14:paraId="3EB452AE" w14:textId="729509AE" w:rsidR="00682C74" w:rsidRPr="00682C74" w:rsidRDefault="00682C74" w:rsidP="00BF32D5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1325" w:type="dxa"/>
            <w:vAlign w:val="center"/>
          </w:tcPr>
          <w:p w14:paraId="26D4AE4A" w14:textId="39E2B1E6" w:rsidR="00682C74" w:rsidRPr="00682C74" w:rsidRDefault="00682C74" w:rsidP="00BF32D5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4.9</w:t>
            </w:r>
            <w:r w:rsidR="00AE770A" w:rsidRPr="007C21A2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224" w:type="dxa"/>
            <w:vAlign w:val="center"/>
          </w:tcPr>
          <w:p w14:paraId="482F0587" w14:textId="77C74EE9" w:rsidR="00682C74" w:rsidRPr="00682C74" w:rsidRDefault="00682C74" w:rsidP="00BF32D5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9.50E-03</w:t>
            </w:r>
          </w:p>
        </w:tc>
      </w:tr>
      <w:tr w:rsidR="00682C74" w:rsidRPr="00744FC5" w14:paraId="08EE5DC5" w14:textId="77777777" w:rsidTr="00BF32D5">
        <w:tc>
          <w:tcPr>
            <w:tcW w:w="1145" w:type="dxa"/>
            <w:vMerge/>
            <w:vAlign w:val="center"/>
          </w:tcPr>
          <w:p w14:paraId="5DB3EEBD" w14:textId="77777777" w:rsidR="00682C74" w:rsidRPr="00744FC5" w:rsidRDefault="00682C74" w:rsidP="00B8308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519" w:type="dxa"/>
            <w:vAlign w:val="center"/>
          </w:tcPr>
          <w:p w14:paraId="5ADAB5E7" w14:textId="5E617A4E" w:rsidR="00682C74" w:rsidRPr="00682C74" w:rsidRDefault="00AE770A" w:rsidP="00BF32D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</w:t>
            </w:r>
            <w:r w:rsidR="00682C74" w:rsidRPr="00682C74">
              <w:rPr>
                <w:rFonts w:ascii="Times New Roman" w:hAnsi="Times New Roman" w:cs="Times New Roman"/>
              </w:rPr>
              <w:t>esponse to cold</w:t>
            </w:r>
          </w:p>
        </w:tc>
        <w:tc>
          <w:tcPr>
            <w:tcW w:w="803" w:type="dxa"/>
            <w:vAlign w:val="center"/>
          </w:tcPr>
          <w:p w14:paraId="138158AE" w14:textId="7A27395E" w:rsidR="00682C74" w:rsidRPr="00682C74" w:rsidRDefault="00682C74" w:rsidP="00BF32D5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325" w:type="dxa"/>
            <w:vAlign w:val="center"/>
          </w:tcPr>
          <w:p w14:paraId="6433C50E" w14:textId="48CF9E3E" w:rsidR="00682C74" w:rsidRPr="00682C74" w:rsidRDefault="00682C74" w:rsidP="00BF32D5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3.7</w:t>
            </w:r>
            <w:r w:rsidR="00AE770A" w:rsidRPr="007C21A2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224" w:type="dxa"/>
            <w:vAlign w:val="center"/>
          </w:tcPr>
          <w:p w14:paraId="311B8C9E" w14:textId="5BD44783" w:rsidR="00682C74" w:rsidRPr="00682C74" w:rsidRDefault="00682C74" w:rsidP="00BF32D5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1.00E-02</w:t>
            </w:r>
          </w:p>
        </w:tc>
      </w:tr>
      <w:tr w:rsidR="00682C74" w:rsidRPr="00744FC5" w14:paraId="484C74D6" w14:textId="77777777" w:rsidTr="00BF32D5">
        <w:tc>
          <w:tcPr>
            <w:tcW w:w="1145" w:type="dxa"/>
            <w:vMerge/>
            <w:vAlign w:val="center"/>
          </w:tcPr>
          <w:p w14:paraId="4D883DAB" w14:textId="77777777" w:rsidR="00682C74" w:rsidRPr="00744FC5" w:rsidRDefault="00682C74" w:rsidP="00B8308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519" w:type="dxa"/>
            <w:vAlign w:val="center"/>
          </w:tcPr>
          <w:p w14:paraId="7EB2A8F3" w14:textId="2EF4DD72" w:rsidR="00682C74" w:rsidRPr="00682C74" w:rsidRDefault="00AE770A" w:rsidP="00BF32D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</w:t>
            </w:r>
            <w:r w:rsidR="00682C74" w:rsidRPr="00682C74">
              <w:rPr>
                <w:rFonts w:ascii="Times New Roman" w:hAnsi="Times New Roman" w:cs="Times New Roman"/>
              </w:rPr>
              <w:t xml:space="preserve">egative regulation of extrinsic apoptotic </w:t>
            </w:r>
            <w:r w:rsidRPr="00682C74">
              <w:rPr>
                <w:rFonts w:ascii="Times New Roman" w:hAnsi="Times New Roman" w:cs="Times New Roman"/>
              </w:rPr>
              <w:t>signalling</w:t>
            </w:r>
            <w:r w:rsidR="00682C74" w:rsidRPr="00682C74">
              <w:rPr>
                <w:rFonts w:ascii="Times New Roman" w:hAnsi="Times New Roman" w:cs="Times New Roman"/>
              </w:rPr>
              <w:t xml:space="preserve"> pathway in absence of ligand</w:t>
            </w:r>
          </w:p>
        </w:tc>
        <w:tc>
          <w:tcPr>
            <w:tcW w:w="803" w:type="dxa"/>
            <w:vAlign w:val="center"/>
          </w:tcPr>
          <w:p w14:paraId="27087EB2" w14:textId="12EF5F63" w:rsidR="00682C74" w:rsidRPr="00682C74" w:rsidRDefault="00682C74" w:rsidP="00BF32D5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325" w:type="dxa"/>
            <w:vAlign w:val="center"/>
          </w:tcPr>
          <w:p w14:paraId="0BF1356E" w14:textId="5FF69A9F" w:rsidR="00682C74" w:rsidRPr="00682C74" w:rsidRDefault="00682C74" w:rsidP="00BF32D5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3.7</w:t>
            </w:r>
            <w:r w:rsidR="00AE770A" w:rsidRPr="007C21A2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224" w:type="dxa"/>
            <w:vAlign w:val="center"/>
          </w:tcPr>
          <w:p w14:paraId="3F9B6A5E" w14:textId="032455BE" w:rsidR="00682C74" w:rsidRPr="00682C74" w:rsidRDefault="00682C74" w:rsidP="00BF32D5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1.10E-02</w:t>
            </w:r>
          </w:p>
        </w:tc>
      </w:tr>
      <w:tr w:rsidR="00682C74" w:rsidRPr="00744FC5" w14:paraId="37437661" w14:textId="77777777" w:rsidTr="00BF32D5">
        <w:tc>
          <w:tcPr>
            <w:tcW w:w="1145" w:type="dxa"/>
            <w:vMerge/>
            <w:vAlign w:val="center"/>
          </w:tcPr>
          <w:p w14:paraId="716D3FD2" w14:textId="77777777" w:rsidR="00682C74" w:rsidRPr="00744FC5" w:rsidRDefault="00682C74" w:rsidP="00B8308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519" w:type="dxa"/>
            <w:vAlign w:val="center"/>
          </w:tcPr>
          <w:p w14:paraId="0736453E" w14:textId="6A153E3F" w:rsidR="00682C74" w:rsidRPr="00682C74" w:rsidRDefault="00AE770A" w:rsidP="00BF32D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</w:t>
            </w:r>
            <w:r w:rsidR="00682C74" w:rsidRPr="00682C74">
              <w:rPr>
                <w:rFonts w:ascii="Times New Roman" w:hAnsi="Times New Roman" w:cs="Times New Roman"/>
              </w:rPr>
              <w:t>egulation of transcription from RNA polymerase II promoter</w:t>
            </w:r>
          </w:p>
        </w:tc>
        <w:tc>
          <w:tcPr>
            <w:tcW w:w="803" w:type="dxa"/>
            <w:vAlign w:val="center"/>
          </w:tcPr>
          <w:p w14:paraId="480B0901" w14:textId="4BF8ACC2" w:rsidR="00682C74" w:rsidRPr="00682C74" w:rsidRDefault="00682C74" w:rsidP="00BF32D5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7</w:t>
            </w:r>
          </w:p>
        </w:tc>
        <w:tc>
          <w:tcPr>
            <w:tcW w:w="1325" w:type="dxa"/>
            <w:vAlign w:val="center"/>
          </w:tcPr>
          <w:p w14:paraId="6A654F04" w14:textId="1296A765" w:rsidR="00682C74" w:rsidRPr="00682C74" w:rsidRDefault="00682C74" w:rsidP="00BF32D5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8.6</w:t>
            </w:r>
            <w:r w:rsidR="00AE770A" w:rsidRPr="007C21A2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224" w:type="dxa"/>
            <w:vAlign w:val="center"/>
          </w:tcPr>
          <w:p w14:paraId="4B953C9F" w14:textId="452C0ADD" w:rsidR="00682C74" w:rsidRPr="00682C74" w:rsidRDefault="00682C74" w:rsidP="00BF32D5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1.10E-02</w:t>
            </w:r>
          </w:p>
        </w:tc>
      </w:tr>
      <w:tr w:rsidR="00682C74" w:rsidRPr="00744FC5" w14:paraId="1687ABEA" w14:textId="77777777" w:rsidTr="00BF32D5">
        <w:tc>
          <w:tcPr>
            <w:tcW w:w="1145" w:type="dxa"/>
            <w:vMerge/>
            <w:vAlign w:val="center"/>
          </w:tcPr>
          <w:p w14:paraId="1CBCC1A5" w14:textId="77777777" w:rsidR="00682C74" w:rsidRPr="00744FC5" w:rsidRDefault="00682C74" w:rsidP="00B8308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519" w:type="dxa"/>
            <w:vAlign w:val="center"/>
          </w:tcPr>
          <w:p w14:paraId="105DA159" w14:textId="00630DB3" w:rsidR="00682C74" w:rsidRPr="00682C74" w:rsidRDefault="00AE770A" w:rsidP="00BF32D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</w:t>
            </w:r>
            <w:r w:rsidR="00682C74" w:rsidRPr="00682C74">
              <w:rPr>
                <w:rFonts w:ascii="Times New Roman" w:hAnsi="Times New Roman" w:cs="Times New Roman"/>
              </w:rPr>
              <w:t>ellular response to DNA damage stimulus</w:t>
            </w:r>
          </w:p>
        </w:tc>
        <w:tc>
          <w:tcPr>
            <w:tcW w:w="803" w:type="dxa"/>
            <w:vAlign w:val="center"/>
          </w:tcPr>
          <w:p w14:paraId="730394F7" w14:textId="15A1B9C6" w:rsidR="00682C74" w:rsidRPr="00682C74" w:rsidRDefault="00682C74" w:rsidP="00BF32D5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325" w:type="dxa"/>
            <w:vAlign w:val="center"/>
          </w:tcPr>
          <w:p w14:paraId="6B76CC6D" w14:textId="7ABD3EB1" w:rsidR="00682C74" w:rsidRPr="00682C74" w:rsidRDefault="00682C74" w:rsidP="00BF32D5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6.2</w:t>
            </w:r>
            <w:r w:rsidR="00AE770A" w:rsidRPr="007C21A2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224" w:type="dxa"/>
            <w:vAlign w:val="center"/>
          </w:tcPr>
          <w:p w14:paraId="478D65D0" w14:textId="3020DDCD" w:rsidR="00682C74" w:rsidRPr="00682C74" w:rsidRDefault="00682C74" w:rsidP="00BF32D5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1.20E-02</w:t>
            </w:r>
          </w:p>
        </w:tc>
      </w:tr>
      <w:tr w:rsidR="00682C74" w:rsidRPr="00744FC5" w14:paraId="050DB27E" w14:textId="77777777" w:rsidTr="00BF32D5">
        <w:tc>
          <w:tcPr>
            <w:tcW w:w="1145" w:type="dxa"/>
            <w:vMerge/>
            <w:vAlign w:val="center"/>
          </w:tcPr>
          <w:p w14:paraId="2EBDC2E2" w14:textId="77777777" w:rsidR="00682C74" w:rsidRPr="00744FC5" w:rsidRDefault="00682C74" w:rsidP="00B8308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519" w:type="dxa"/>
            <w:vAlign w:val="center"/>
          </w:tcPr>
          <w:p w14:paraId="40EA32FD" w14:textId="7A19AE60" w:rsidR="00682C74" w:rsidRPr="00682C74" w:rsidRDefault="00AE770A" w:rsidP="00BF32D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</w:t>
            </w:r>
            <w:r w:rsidR="00682C74" w:rsidRPr="00682C74">
              <w:rPr>
                <w:rFonts w:ascii="Times New Roman" w:hAnsi="Times New Roman" w:cs="Times New Roman"/>
              </w:rPr>
              <w:t>esponse to progesterone</w:t>
            </w:r>
          </w:p>
        </w:tc>
        <w:tc>
          <w:tcPr>
            <w:tcW w:w="803" w:type="dxa"/>
            <w:vAlign w:val="center"/>
          </w:tcPr>
          <w:p w14:paraId="73B2FA69" w14:textId="61F6D914" w:rsidR="00682C74" w:rsidRPr="00682C74" w:rsidRDefault="00682C74" w:rsidP="00BF32D5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325" w:type="dxa"/>
            <w:vAlign w:val="center"/>
          </w:tcPr>
          <w:p w14:paraId="343D7A91" w14:textId="491B0FCD" w:rsidR="00682C74" w:rsidRPr="00682C74" w:rsidRDefault="00682C74" w:rsidP="00BF32D5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3.7</w:t>
            </w:r>
            <w:r w:rsidR="00AE770A" w:rsidRPr="007C21A2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224" w:type="dxa"/>
            <w:vAlign w:val="center"/>
          </w:tcPr>
          <w:p w14:paraId="3593E039" w14:textId="5AC60B34" w:rsidR="00682C74" w:rsidRPr="00682C74" w:rsidRDefault="00682C74" w:rsidP="00BF32D5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1.20E-02</w:t>
            </w:r>
          </w:p>
        </w:tc>
      </w:tr>
      <w:tr w:rsidR="00682C74" w:rsidRPr="00744FC5" w14:paraId="6888121F" w14:textId="77777777" w:rsidTr="00BF32D5">
        <w:tc>
          <w:tcPr>
            <w:tcW w:w="1145" w:type="dxa"/>
            <w:vMerge/>
            <w:vAlign w:val="center"/>
          </w:tcPr>
          <w:p w14:paraId="281014B2" w14:textId="77777777" w:rsidR="00682C74" w:rsidRPr="00744FC5" w:rsidRDefault="00682C74" w:rsidP="00B8308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519" w:type="dxa"/>
            <w:vAlign w:val="center"/>
          </w:tcPr>
          <w:p w14:paraId="0BF6B66D" w14:textId="2934F2F2" w:rsidR="00682C74" w:rsidRPr="00682C74" w:rsidRDefault="00AE770A" w:rsidP="00BF32D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</w:t>
            </w:r>
            <w:r w:rsidR="00682C74" w:rsidRPr="00682C74">
              <w:rPr>
                <w:rFonts w:ascii="Times New Roman" w:hAnsi="Times New Roman" w:cs="Times New Roman"/>
              </w:rPr>
              <w:t>ellular response to potassium ion starvation</w:t>
            </w:r>
          </w:p>
        </w:tc>
        <w:tc>
          <w:tcPr>
            <w:tcW w:w="803" w:type="dxa"/>
            <w:vAlign w:val="center"/>
          </w:tcPr>
          <w:p w14:paraId="12C12B33" w14:textId="3344C71B" w:rsidR="00682C74" w:rsidRPr="00682C74" w:rsidRDefault="00682C74" w:rsidP="00BF32D5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325" w:type="dxa"/>
            <w:vAlign w:val="center"/>
          </w:tcPr>
          <w:p w14:paraId="17A2EE77" w14:textId="2E39FCEC" w:rsidR="00682C74" w:rsidRPr="00682C74" w:rsidRDefault="00682C74" w:rsidP="00BF32D5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2.5</w:t>
            </w:r>
            <w:r w:rsidR="00AE770A" w:rsidRPr="007C21A2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224" w:type="dxa"/>
            <w:vAlign w:val="center"/>
          </w:tcPr>
          <w:p w14:paraId="60A301C7" w14:textId="71CDB203" w:rsidR="00682C74" w:rsidRPr="00682C74" w:rsidRDefault="00682C74" w:rsidP="00BF32D5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1.30E-02</w:t>
            </w:r>
          </w:p>
        </w:tc>
      </w:tr>
      <w:tr w:rsidR="00682C74" w:rsidRPr="00744FC5" w14:paraId="3DEE68F5" w14:textId="77777777" w:rsidTr="00BF32D5">
        <w:tc>
          <w:tcPr>
            <w:tcW w:w="1145" w:type="dxa"/>
            <w:vMerge/>
            <w:vAlign w:val="center"/>
          </w:tcPr>
          <w:p w14:paraId="745E1765" w14:textId="77777777" w:rsidR="00682C74" w:rsidRPr="00744FC5" w:rsidRDefault="00682C74" w:rsidP="00B8308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519" w:type="dxa"/>
            <w:vAlign w:val="center"/>
          </w:tcPr>
          <w:p w14:paraId="58B47666" w14:textId="6B9EDFC8" w:rsidR="00682C74" w:rsidRPr="00682C74" w:rsidRDefault="00AE770A" w:rsidP="00BF32D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</w:t>
            </w:r>
            <w:r w:rsidR="00682C74" w:rsidRPr="00682C74">
              <w:rPr>
                <w:rFonts w:ascii="Times New Roman" w:hAnsi="Times New Roman" w:cs="Times New Roman"/>
              </w:rPr>
              <w:t xml:space="preserve">ositive regulation of nucleotide-binding oligomerization domain containing 2 </w:t>
            </w:r>
            <w:r w:rsidRPr="00682C74">
              <w:rPr>
                <w:rFonts w:ascii="Times New Roman" w:hAnsi="Times New Roman" w:cs="Times New Roman"/>
              </w:rPr>
              <w:t>signalling</w:t>
            </w:r>
            <w:r w:rsidR="00682C74" w:rsidRPr="00682C74">
              <w:rPr>
                <w:rFonts w:ascii="Times New Roman" w:hAnsi="Times New Roman" w:cs="Times New Roman"/>
              </w:rPr>
              <w:t xml:space="preserve"> pathway</w:t>
            </w:r>
          </w:p>
        </w:tc>
        <w:tc>
          <w:tcPr>
            <w:tcW w:w="803" w:type="dxa"/>
            <w:vAlign w:val="center"/>
          </w:tcPr>
          <w:p w14:paraId="1E2F18E0" w14:textId="6F03C583" w:rsidR="00682C74" w:rsidRPr="00682C74" w:rsidRDefault="00682C74" w:rsidP="00BF32D5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325" w:type="dxa"/>
            <w:vAlign w:val="center"/>
          </w:tcPr>
          <w:p w14:paraId="0FD9F97B" w14:textId="01A8AE39" w:rsidR="00682C74" w:rsidRPr="00682C74" w:rsidRDefault="00682C74" w:rsidP="00BF32D5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2.5</w:t>
            </w:r>
            <w:r w:rsidR="00AE770A" w:rsidRPr="007C21A2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224" w:type="dxa"/>
            <w:vAlign w:val="center"/>
          </w:tcPr>
          <w:p w14:paraId="3844AEB0" w14:textId="3B3B6887" w:rsidR="00682C74" w:rsidRPr="00682C74" w:rsidRDefault="00682C74" w:rsidP="00BF32D5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1.30E-02</w:t>
            </w:r>
          </w:p>
        </w:tc>
      </w:tr>
      <w:tr w:rsidR="00682C74" w:rsidRPr="00744FC5" w14:paraId="6E9853B4" w14:textId="77777777" w:rsidTr="00BF32D5">
        <w:tc>
          <w:tcPr>
            <w:tcW w:w="1145" w:type="dxa"/>
            <w:vMerge/>
            <w:vAlign w:val="center"/>
          </w:tcPr>
          <w:p w14:paraId="5F88F507" w14:textId="77777777" w:rsidR="00682C74" w:rsidRPr="00744FC5" w:rsidRDefault="00682C74" w:rsidP="00B8308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519" w:type="dxa"/>
            <w:vAlign w:val="center"/>
          </w:tcPr>
          <w:p w14:paraId="242CF878" w14:textId="6CA4F11D" w:rsidR="00682C74" w:rsidRPr="00682C74" w:rsidRDefault="00AE770A" w:rsidP="00BF32D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</w:t>
            </w:r>
            <w:r w:rsidR="00682C74" w:rsidRPr="00682C74">
              <w:rPr>
                <w:rFonts w:ascii="Times New Roman" w:hAnsi="Times New Roman" w:cs="Times New Roman"/>
              </w:rPr>
              <w:t>ositive regulation of angiogenesis</w:t>
            </w:r>
          </w:p>
        </w:tc>
        <w:tc>
          <w:tcPr>
            <w:tcW w:w="803" w:type="dxa"/>
            <w:vAlign w:val="center"/>
          </w:tcPr>
          <w:p w14:paraId="6C44CEC9" w14:textId="54C599B4" w:rsidR="00682C74" w:rsidRPr="00682C74" w:rsidRDefault="00682C74" w:rsidP="00BF32D5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1325" w:type="dxa"/>
            <w:vAlign w:val="center"/>
          </w:tcPr>
          <w:p w14:paraId="26BDE1E4" w14:textId="2177A726" w:rsidR="00682C74" w:rsidRPr="00682C74" w:rsidRDefault="00682C74" w:rsidP="00BF32D5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4.9</w:t>
            </w:r>
            <w:r w:rsidR="00AE770A" w:rsidRPr="007C21A2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224" w:type="dxa"/>
            <w:vAlign w:val="center"/>
          </w:tcPr>
          <w:p w14:paraId="5D8FBED2" w14:textId="7B8BDEFF" w:rsidR="00682C74" w:rsidRPr="00682C74" w:rsidRDefault="00682C74" w:rsidP="00BF32D5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1.30E-02</w:t>
            </w:r>
          </w:p>
        </w:tc>
      </w:tr>
      <w:tr w:rsidR="00682C74" w:rsidRPr="00744FC5" w14:paraId="6CA6524E" w14:textId="77777777" w:rsidTr="00BF32D5">
        <w:tc>
          <w:tcPr>
            <w:tcW w:w="1145" w:type="dxa"/>
            <w:vMerge/>
            <w:vAlign w:val="center"/>
          </w:tcPr>
          <w:p w14:paraId="7E4EE197" w14:textId="77777777" w:rsidR="00682C74" w:rsidRPr="00744FC5" w:rsidRDefault="00682C74" w:rsidP="00B8308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519" w:type="dxa"/>
            <w:vAlign w:val="center"/>
          </w:tcPr>
          <w:p w14:paraId="33316973" w14:textId="63FA6C2B" w:rsidR="00682C74" w:rsidRPr="00682C74" w:rsidRDefault="00AE770A" w:rsidP="00BF32D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</w:t>
            </w:r>
            <w:r w:rsidR="00682C74" w:rsidRPr="00682C74">
              <w:rPr>
                <w:rFonts w:ascii="Times New Roman" w:hAnsi="Times New Roman" w:cs="Times New Roman"/>
              </w:rPr>
              <w:t>egative regulation of protein ubiquitination</w:t>
            </w:r>
          </w:p>
        </w:tc>
        <w:tc>
          <w:tcPr>
            <w:tcW w:w="803" w:type="dxa"/>
            <w:vAlign w:val="center"/>
          </w:tcPr>
          <w:p w14:paraId="09A7238B" w14:textId="7C383936" w:rsidR="00682C74" w:rsidRPr="00682C74" w:rsidRDefault="00682C74" w:rsidP="00BF32D5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325" w:type="dxa"/>
            <w:vAlign w:val="center"/>
          </w:tcPr>
          <w:p w14:paraId="6C0B38E6" w14:textId="065426C3" w:rsidR="00682C74" w:rsidRPr="00682C74" w:rsidRDefault="00682C74" w:rsidP="00BF32D5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3.7</w:t>
            </w:r>
            <w:r w:rsidR="00AE770A" w:rsidRPr="007C21A2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224" w:type="dxa"/>
            <w:vAlign w:val="center"/>
          </w:tcPr>
          <w:p w14:paraId="0592D29C" w14:textId="2442C86C" w:rsidR="00682C74" w:rsidRPr="00682C74" w:rsidRDefault="00682C74" w:rsidP="00BF32D5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1.30E-02</w:t>
            </w:r>
          </w:p>
        </w:tc>
      </w:tr>
      <w:tr w:rsidR="00682C74" w:rsidRPr="00744FC5" w14:paraId="5E967A8D" w14:textId="77777777" w:rsidTr="00BF32D5">
        <w:tc>
          <w:tcPr>
            <w:tcW w:w="1145" w:type="dxa"/>
            <w:vMerge/>
            <w:vAlign w:val="center"/>
          </w:tcPr>
          <w:p w14:paraId="2F80818E" w14:textId="77777777" w:rsidR="00682C74" w:rsidRPr="00744FC5" w:rsidRDefault="00682C74" w:rsidP="00B8308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519" w:type="dxa"/>
            <w:vAlign w:val="center"/>
          </w:tcPr>
          <w:p w14:paraId="6FF6E6AC" w14:textId="440DA67F" w:rsidR="00682C74" w:rsidRPr="00682C74" w:rsidRDefault="00AE770A" w:rsidP="00BF32D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</w:t>
            </w:r>
            <w:r w:rsidR="00682C74" w:rsidRPr="00682C74">
              <w:rPr>
                <w:rFonts w:ascii="Times New Roman" w:hAnsi="Times New Roman" w:cs="Times New Roman"/>
              </w:rPr>
              <w:t>esponse to activity</w:t>
            </w:r>
          </w:p>
        </w:tc>
        <w:tc>
          <w:tcPr>
            <w:tcW w:w="803" w:type="dxa"/>
            <w:vAlign w:val="center"/>
          </w:tcPr>
          <w:p w14:paraId="6DFC3643" w14:textId="3C7457DA" w:rsidR="00682C74" w:rsidRPr="00682C74" w:rsidRDefault="00682C74" w:rsidP="00BF32D5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325" w:type="dxa"/>
            <w:vAlign w:val="center"/>
          </w:tcPr>
          <w:p w14:paraId="7FBAAA30" w14:textId="655FC507" w:rsidR="00682C74" w:rsidRPr="00682C74" w:rsidRDefault="00682C74" w:rsidP="00BF32D5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3.7</w:t>
            </w:r>
            <w:r w:rsidR="00AE770A" w:rsidRPr="007C21A2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224" w:type="dxa"/>
            <w:vAlign w:val="center"/>
          </w:tcPr>
          <w:p w14:paraId="371FEB66" w14:textId="7D53D431" w:rsidR="00682C74" w:rsidRPr="00682C74" w:rsidRDefault="00682C74" w:rsidP="00BF32D5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1.40E-02</w:t>
            </w:r>
          </w:p>
        </w:tc>
      </w:tr>
      <w:tr w:rsidR="00682C74" w:rsidRPr="00744FC5" w14:paraId="5F72F131" w14:textId="77777777" w:rsidTr="00BF32D5">
        <w:tc>
          <w:tcPr>
            <w:tcW w:w="1145" w:type="dxa"/>
            <w:vMerge/>
            <w:vAlign w:val="center"/>
          </w:tcPr>
          <w:p w14:paraId="0C17387A" w14:textId="77777777" w:rsidR="00682C74" w:rsidRPr="00744FC5" w:rsidRDefault="00682C74" w:rsidP="00B8308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519" w:type="dxa"/>
            <w:vAlign w:val="center"/>
          </w:tcPr>
          <w:p w14:paraId="71DE4DB9" w14:textId="1E6C87D4" w:rsidR="00682C74" w:rsidRPr="00682C74" w:rsidRDefault="00AE770A" w:rsidP="00BF32D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</w:t>
            </w:r>
            <w:r w:rsidR="00682C74" w:rsidRPr="00682C74">
              <w:rPr>
                <w:rFonts w:ascii="Times New Roman" w:hAnsi="Times New Roman" w:cs="Times New Roman"/>
              </w:rPr>
              <w:t>ngiogenesis</w:t>
            </w:r>
          </w:p>
        </w:tc>
        <w:tc>
          <w:tcPr>
            <w:tcW w:w="803" w:type="dxa"/>
            <w:vAlign w:val="center"/>
          </w:tcPr>
          <w:p w14:paraId="7858B541" w14:textId="6E4EF33E" w:rsidR="00682C74" w:rsidRPr="00682C74" w:rsidRDefault="00682C74" w:rsidP="00BF32D5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325" w:type="dxa"/>
            <w:vAlign w:val="center"/>
          </w:tcPr>
          <w:p w14:paraId="7E2E72F9" w14:textId="2616949B" w:rsidR="00682C74" w:rsidRPr="00682C74" w:rsidRDefault="00682C74" w:rsidP="00BF32D5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6.2</w:t>
            </w:r>
            <w:r w:rsidR="00AE770A" w:rsidRPr="007C21A2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224" w:type="dxa"/>
            <w:vAlign w:val="center"/>
          </w:tcPr>
          <w:p w14:paraId="56FDBE1B" w14:textId="6F7CAE1C" w:rsidR="00682C74" w:rsidRPr="00682C74" w:rsidRDefault="00682C74" w:rsidP="00BF32D5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1.50E-02</w:t>
            </w:r>
          </w:p>
        </w:tc>
      </w:tr>
      <w:tr w:rsidR="00682C74" w:rsidRPr="00744FC5" w14:paraId="7466A170" w14:textId="77777777" w:rsidTr="00BF32D5">
        <w:tc>
          <w:tcPr>
            <w:tcW w:w="1145" w:type="dxa"/>
            <w:vMerge/>
            <w:vAlign w:val="center"/>
          </w:tcPr>
          <w:p w14:paraId="26C356C2" w14:textId="77777777" w:rsidR="00682C74" w:rsidRPr="00744FC5" w:rsidRDefault="00682C74" w:rsidP="00B8308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519" w:type="dxa"/>
            <w:vAlign w:val="center"/>
          </w:tcPr>
          <w:p w14:paraId="2EE4223A" w14:textId="4E8A4E1D" w:rsidR="00682C74" w:rsidRPr="00682C74" w:rsidRDefault="00AE770A" w:rsidP="00BF32D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</w:t>
            </w:r>
            <w:r w:rsidR="00682C74" w:rsidRPr="00682C74">
              <w:rPr>
                <w:rFonts w:ascii="Times New Roman" w:hAnsi="Times New Roman" w:cs="Times New Roman"/>
              </w:rPr>
              <w:t>icarbonate transport</w:t>
            </w:r>
          </w:p>
        </w:tc>
        <w:tc>
          <w:tcPr>
            <w:tcW w:w="803" w:type="dxa"/>
            <w:vAlign w:val="center"/>
          </w:tcPr>
          <w:p w14:paraId="0101C512" w14:textId="65129D57" w:rsidR="00682C74" w:rsidRPr="00682C74" w:rsidRDefault="00682C74" w:rsidP="00BF32D5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325" w:type="dxa"/>
            <w:vAlign w:val="center"/>
          </w:tcPr>
          <w:p w14:paraId="3BF1E748" w14:textId="4B4FC9D6" w:rsidR="00682C74" w:rsidRPr="00682C74" w:rsidRDefault="00682C74" w:rsidP="00BF32D5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3.7</w:t>
            </w:r>
            <w:r w:rsidR="00AE770A" w:rsidRPr="007C21A2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224" w:type="dxa"/>
            <w:vAlign w:val="center"/>
          </w:tcPr>
          <w:p w14:paraId="4A428149" w14:textId="0CD9883F" w:rsidR="00682C74" w:rsidRPr="00682C74" w:rsidRDefault="00682C74" w:rsidP="00BF32D5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1.50E-02</w:t>
            </w:r>
          </w:p>
        </w:tc>
      </w:tr>
      <w:tr w:rsidR="00682C74" w:rsidRPr="00744FC5" w14:paraId="07BB0C10" w14:textId="77777777" w:rsidTr="00BF32D5">
        <w:tc>
          <w:tcPr>
            <w:tcW w:w="1145" w:type="dxa"/>
            <w:vMerge/>
            <w:vAlign w:val="center"/>
          </w:tcPr>
          <w:p w14:paraId="3FD9AB66" w14:textId="77777777" w:rsidR="00682C74" w:rsidRPr="00744FC5" w:rsidRDefault="00682C74" w:rsidP="00B8308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519" w:type="dxa"/>
            <w:vAlign w:val="center"/>
          </w:tcPr>
          <w:p w14:paraId="1C9131F0" w14:textId="740DD266" w:rsidR="00682C74" w:rsidRPr="00682C74" w:rsidRDefault="00AE770A" w:rsidP="00BF32D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O</w:t>
            </w:r>
            <w:r w:rsidR="00682C74" w:rsidRPr="00682C74">
              <w:rPr>
                <w:rFonts w:ascii="Times New Roman" w:hAnsi="Times New Roman" w:cs="Times New Roman"/>
              </w:rPr>
              <w:t>rgan regeneration</w:t>
            </w:r>
          </w:p>
        </w:tc>
        <w:tc>
          <w:tcPr>
            <w:tcW w:w="803" w:type="dxa"/>
            <w:vAlign w:val="center"/>
          </w:tcPr>
          <w:p w14:paraId="09357B6A" w14:textId="64557615" w:rsidR="00682C74" w:rsidRPr="00682C74" w:rsidRDefault="00682C74" w:rsidP="00BF32D5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325" w:type="dxa"/>
            <w:vAlign w:val="center"/>
          </w:tcPr>
          <w:p w14:paraId="63CC3FF6" w14:textId="4EFEF42D" w:rsidR="00682C74" w:rsidRPr="00682C74" w:rsidRDefault="00682C74" w:rsidP="00BF32D5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3.7</w:t>
            </w:r>
            <w:r w:rsidR="00AE770A" w:rsidRPr="007C21A2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224" w:type="dxa"/>
            <w:vAlign w:val="center"/>
          </w:tcPr>
          <w:p w14:paraId="2DBEB1E3" w14:textId="3DF97CFA" w:rsidR="00682C74" w:rsidRPr="00682C74" w:rsidRDefault="00682C74" w:rsidP="00BF32D5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1.70E-02</w:t>
            </w:r>
          </w:p>
        </w:tc>
      </w:tr>
      <w:tr w:rsidR="00682C74" w:rsidRPr="00744FC5" w14:paraId="3A5C4A53" w14:textId="77777777" w:rsidTr="00BF32D5">
        <w:tc>
          <w:tcPr>
            <w:tcW w:w="1145" w:type="dxa"/>
            <w:vMerge/>
            <w:vAlign w:val="center"/>
          </w:tcPr>
          <w:p w14:paraId="2B02A275" w14:textId="77777777" w:rsidR="00682C74" w:rsidRPr="00744FC5" w:rsidRDefault="00682C74" w:rsidP="00B8308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519" w:type="dxa"/>
            <w:vAlign w:val="center"/>
          </w:tcPr>
          <w:p w14:paraId="1F1F1FDF" w14:textId="28E8F336" w:rsidR="00682C74" w:rsidRPr="00682C74" w:rsidRDefault="00AE770A" w:rsidP="00BF32D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</w:t>
            </w:r>
            <w:r w:rsidR="00682C74" w:rsidRPr="00682C74">
              <w:rPr>
                <w:rFonts w:ascii="Times New Roman" w:hAnsi="Times New Roman" w:cs="Times New Roman"/>
              </w:rPr>
              <w:t>egative regulation of neuron apoptotic process</w:t>
            </w:r>
          </w:p>
        </w:tc>
        <w:tc>
          <w:tcPr>
            <w:tcW w:w="803" w:type="dxa"/>
            <w:vAlign w:val="center"/>
          </w:tcPr>
          <w:p w14:paraId="08167ECA" w14:textId="4E4918C5" w:rsidR="00682C74" w:rsidRPr="00682C74" w:rsidRDefault="00682C74" w:rsidP="00BF32D5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1325" w:type="dxa"/>
            <w:vAlign w:val="center"/>
          </w:tcPr>
          <w:p w14:paraId="620AB784" w14:textId="25EA4F98" w:rsidR="00682C74" w:rsidRPr="00682C74" w:rsidRDefault="00682C74" w:rsidP="00BF32D5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4.9</w:t>
            </w:r>
            <w:r w:rsidR="00AE770A" w:rsidRPr="007C21A2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224" w:type="dxa"/>
            <w:vAlign w:val="center"/>
          </w:tcPr>
          <w:p w14:paraId="502F1C44" w14:textId="1985E4A8" w:rsidR="00682C74" w:rsidRPr="00682C74" w:rsidRDefault="00682C74" w:rsidP="00BF32D5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1.80E-02</w:t>
            </w:r>
          </w:p>
        </w:tc>
      </w:tr>
      <w:tr w:rsidR="00682C74" w:rsidRPr="00744FC5" w14:paraId="74AC57A5" w14:textId="77777777" w:rsidTr="00BF32D5">
        <w:tc>
          <w:tcPr>
            <w:tcW w:w="1145" w:type="dxa"/>
            <w:vMerge/>
            <w:vAlign w:val="center"/>
          </w:tcPr>
          <w:p w14:paraId="3AD7BDDE" w14:textId="77777777" w:rsidR="00682C74" w:rsidRPr="00744FC5" w:rsidRDefault="00682C74" w:rsidP="00B8308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519" w:type="dxa"/>
            <w:vAlign w:val="center"/>
          </w:tcPr>
          <w:p w14:paraId="019BCE89" w14:textId="6FE58AB0" w:rsidR="00682C74" w:rsidRPr="00682C74" w:rsidRDefault="00AE770A" w:rsidP="00BF32D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</w:t>
            </w:r>
            <w:r w:rsidR="00682C74" w:rsidRPr="00682C74">
              <w:rPr>
                <w:rFonts w:ascii="Times New Roman" w:hAnsi="Times New Roman" w:cs="Times New Roman"/>
              </w:rPr>
              <w:t>egative regulation of gene expression</w:t>
            </w:r>
          </w:p>
        </w:tc>
        <w:tc>
          <w:tcPr>
            <w:tcW w:w="803" w:type="dxa"/>
            <w:vAlign w:val="center"/>
          </w:tcPr>
          <w:p w14:paraId="514F0BED" w14:textId="15859D30" w:rsidR="00682C74" w:rsidRPr="00682C74" w:rsidRDefault="00682C74" w:rsidP="00BF32D5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1325" w:type="dxa"/>
            <w:vAlign w:val="center"/>
          </w:tcPr>
          <w:p w14:paraId="608958BD" w14:textId="723A603E" w:rsidR="00682C74" w:rsidRPr="00682C74" w:rsidRDefault="00682C74" w:rsidP="00BF32D5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4.9</w:t>
            </w:r>
            <w:r w:rsidR="00AE770A" w:rsidRPr="007C21A2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224" w:type="dxa"/>
            <w:vAlign w:val="center"/>
          </w:tcPr>
          <w:p w14:paraId="101E4792" w14:textId="142F8EE1" w:rsidR="00682C74" w:rsidRPr="00682C74" w:rsidRDefault="00682C74" w:rsidP="00BF32D5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2.00E-02</w:t>
            </w:r>
          </w:p>
        </w:tc>
      </w:tr>
      <w:tr w:rsidR="00682C74" w:rsidRPr="00744FC5" w14:paraId="73BBB7C1" w14:textId="77777777" w:rsidTr="00BF32D5">
        <w:tc>
          <w:tcPr>
            <w:tcW w:w="1145" w:type="dxa"/>
            <w:vMerge/>
            <w:vAlign w:val="center"/>
          </w:tcPr>
          <w:p w14:paraId="78F5A349" w14:textId="77777777" w:rsidR="00682C74" w:rsidRPr="00744FC5" w:rsidRDefault="00682C74" w:rsidP="00B8308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519" w:type="dxa"/>
            <w:vAlign w:val="center"/>
          </w:tcPr>
          <w:p w14:paraId="02861538" w14:textId="1856D547" w:rsidR="00682C74" w:rsidRPr="00682C74" w:rsidRDefault="00AE770A" w:rsidP="00BF32D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</w:t>
            </w:r>
            <w:r w:rsidR="00682C74" w:rsidRPr="00682C74">
              <w:rPr>
                <w:rFonts w:ascii="Times New Roman" w:hAnsi="Times New Roman" w:cs="Times New Roman"/>
              </w:rPr>
              <w:t>egative regulation of transcription from RNA polymerase II promoter in response to endoplasmic reticulum stress</w:t>
            </w:r>
          </w:p>
        </w:tc>
        <w:tc>
          <w:tcPr>
            <w:tcW w:w="803" w:type="dxa"/>
            <w:vAlign w:val="center"/>
          </w:tcPr>
          <w:p w14:paraId="6CE8B5D2" w14:textId="4808B53F" w:rsidR="00682C74" w:rsidRPr="00682C74" w:rsidRDefault="00682C74" w:rsidP="00BF32D5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325" w:type="dxa"/>
            <w:vAlign w:val="center"/>
          </w:tcPr>
          <w:p w14:paraId="36942723" w14:textId="28FC4D9E" w:rsidR="00682C74" w:rsidRPr="00682C74" w:rsidRDefault="00682C74" w:rsidP="00BF32D5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2.5</w:t>
            </w:r>
            <w:r w:rsidR="00AE770A" w:rsidRPr="007C21A2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224" w:type="dxa"/>
            <w:vAlign w:val="center"/>
          </w:tcPr>
          <w:p w14:paraId="6CAE3F35" w14:textId="4619CE3F" w:rsidR="00682C74" w:rsidRPr="00682C74" w:rsidRDefault="00682C74" w:rsidP="00BF32D5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2.10E-02</w:t>
            </w:r>
          </w:p>
        </w:tc>
      </w:tr>
      <w:tr w:rsidR="00682C74" w:rsidRPr="00744FC5" w14:paraId="02576203" w14:textId="77777777" w:rsidTr="00BF32D5">
        <w:tc>
          <w:tcPr>
            <w:tcW w:w="1145" w:type="dxa"/>
            <w:vMerge/>
            <w:vAlign w:val="center"/>
          </w:tcPr>
          <w:p w14:paraId="152841AC" w14:textId="77777777" w:rsidR="00682C74" w:rsidRPr="00744FC5" w:rsidRDefault="00682C74" w:rsidP="00B8308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519" w:type="dxa"/>
            <w:vAlign w:val="center"/>
          </w:tcPr>
          <w:p w14:paraId="446C2B91" w14:textId="1036EF36" w:rsidR="00682C74" w:rsidRPr="00682C74" w:rsidRDefault="00AE770A" w:rsidP="00BF32D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</w:t>
            </w:r>
            <w:r w:rsidR="00682C74" w:rsidRPr="00682C74">
              <w:rPr>
                <w:rFonts w:ascii="Times New Roman" w:hAnsi="Times New Roman" w:cs="Times New Roman"/>
              </w:rPr>
              <w:t>ositive regulation of fibroblast proliferation</w:t>
            </w:r>
          </w:p>
        </w:tc>
        <w:tc>
          <w:tcPr>
            <w:tcW w:w="803" w:type="dxa"/>
            <w:vAlign w:val="center"/>
          </w:tcPr>
          <w:p w14:paraId="04D0297A" w14:textId="0A121732" w:rsidR="00682C74" w:rsidRPr="00682C74" w:rsidRDefault="00682C74" w:rsidP="00BF32D5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325" w:type="dxa"/>
            <w:vAlign w:val="center"/>
          </w:tcPr>
          <w:p w14:paraId="40D3F1F4" w14:textId="448B0D0E" w:rsidR="00682C74" w:rsidRPr="00682C74" w:rsidRDefault="00682C74" w:rsidP="00BF32D5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3.7</w:t>
            </w:r>
            <w:r w:rsidR="00AE770A" w:rsidRPr="007C21A2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224" w:type="dxa"/>
            <w:vAlign w:val="center"/>
          </w:tcPr>
          <w:p w14:paraId="1DF6062B" w14:textId="5C88C5E7" w:rsidR="00682C74" w:rsidRPr="00682C74" w:rsidRDefault="00682C74" w:rsidP="00BF32D5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2.20E-02</w:t>
            </w:r>
          </w:p>
        </w:tc>
      </w:tr>
      <w:tr w:rsidR="00682C74" w:rsidRPr="00744FC5" w14:paraId="197590D6" w14:textId="77777777" w:rsidTr="00BF32D5">
        <w:tc>
          <w:tcPr>
            <w:tcW w:w="1145" w:type="dxa"/>
            <w:vMerge/>
            <w:vAlign w:val="center"/>
          </w:tcPr>
          <w:p w14:paraId="16CD52E1" w14:textId="77777777" w:rsidR="00682C74" w:rsidRPr="00744FC5" w:rsidRDefault="00682C74" w:rsidP="00B8308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519" w:type="dxa"/>
            <w:vAlign w:val="center"/>
          </w:tcPr>
          <w:p w14:paraId="5DF13ECE" w14:textId="2171BA9C" w:rsidR="00682C74" w:rsidRPr="00682C74" w:rsidRDefault="00AE770A" w:rsidP="00BF32D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</w:t>
            </w:r>
            <w:r w:rsidR="00682C74" w:rsidRPr="00682C74">
              <w:rPr>
                <w:rFonts w:ascii="Times New Roman" w:hAnsi="Times New Roman" w:cs="Times New Roman"/>
              </w:rPr>
              <w:t>nflammatory response</w:t>
            </w:r>
          </w:p>
        </w:tc>
        <w:tc>
          <w:tcPr>
            <w:tcW w:w="803" w:type="dxa"/>
            <w:vAlign w:val="center"/>
          </w:tcPr>
          <w:p w14:paraId="0B03401A" w14:textId="27D6933F" w:rsidR="00682C74" w:rsidRPr="00682C74" w:rsidRDefault="00682C74" w:rsidP="00BF32D5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1325" w:type="dxa"/>
            <w:vAlign w:val="center"/>
          </w:tcPr>
          <w:p w14:paraId="16BEE211" w14:textId="2580A688" w:rsidR="00682C74" w:rsidRPr="00682C74" w:rsidRDefault="00682C74" w:rsidP="00BF32D5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7.4</w:t>
            </w:r>
            <w:r w:rsidR="00AE770A" w:rsidRPr="007C21A2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224" w:type="dxa"/>
            <w:vAlign w:val="center"/>
          </w:tcPr>
          <w:p w14:paraId="33F357A1" w14:textId="1EA5D09C" w:rsidR="00682C74" w:rsidRPr="00682C74" w:rsidRDefault="00682C74" w:rsidP="00BF32D5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2.20E-02</w:t>
            </w:r>
          </w:p>
        </w:tc>
      </w:tr>
      <w:tr w:rsidR="00682C74" w:rsidRPr="00744FC5" w14:paraId="11C8159D" w14:textId="77777777" w:rsidTr="00BF32D5">
        <w:tc>
          <w:tcPr>
            <w:tcW w:w="1145" w:type="dxa"/>
            <w:vMerge/>
            <w:vAlign w:val="center"/>
          </w:tcPr>
          <w:p w14:paraId="5D6CB40D" w14:textId="77777777" w:rsidR="00682C74" w:rsidRPr="00744FC5" w:rsidRDefault="00682C74" w:rsidP="00B8308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519" w:type="dxa"/>
            <w:vAlign w:val="center"/>
          </w:tcPr>
          <w:p w14:paraId="2E443BCD" w14:textId="537D520D" w:rsidR="00682C74" w:rsidRPr="00682C74" w:rsidRDefault="00AE770A" w:rsidP="00BF32D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</w:t>
            </w:r>
            <w:r w:rsidR="00682C74" w:rsidRPr="00682C74">
              <w:rPr>
                <w:rFonts w:ascii="Times New Roman" w:hAnsi="Times New Roman" w:cs="Times New Roman"/>
              </w:rPr>
              <w:t>ellular response to hydrogen peroxide</w:t>
            </w:r>
          </w:p>
        </w:tc>
        <w:tc>
          <w:tcPr>
            <w:tcW w:w="803" w:type="dxa"/>
            <w:vAlign w:val="center"/>
          </w:tcPr>
          <w:p w14:paraId="0AB70297" w14:textId="7E4A8770" w:rsidR="00682C74" w:rsidRPr="00682C74" w:rsidRDefault="00682C74" w:rsidP="00BF32D5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325" w:type="dxa"/>
            <w:vAlign w:val="center"/>
          </w:tcPr>
          <w:p w14:paraId="29EB098A" w14:textId="53817E15" w:rsidR="00682C74" w:rsidRPr="00682C74" w:rsidRDefault="00682C74" w:rsidP="00BF32D5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3.7</w:t>
            </w:r>
            <w:r w:rsidR="00AE770A" w:rsidRPr="007C21A2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224" w:type="dxa"/>
            <w:vAlign w:val="center"/>
          </w:tcPr>
          <w:p w14:paraId="38D9ACD4" w14:textId="45F6F98F" w:rsidR="00682C74" w:rsidRPr="00682C74" w:rsidRDefault="00682C74" w:rsidP="00BF32D5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2.40E-02</w:t>
            </w:r>
          </w:p>
        </w:tc>
      </w:tr>
      <w:tr w:rsidR="00682C74" w:rsidRPr="00744FC5" w14:paraId="736789DE" w14:textId="77777777" w:rsidTr="00BF32D5">
        <w:tc>
          <w:tcPr>
            <w:tcW w:w="1145" w:type="dxa"/>
            <w:vMerge/>
            <w:vAlign w:val="center"/>
          </w:tcPr>
          <w:p w14:paraId="4E4A0CD2" w14:textId="77777777" w:rsidR="00682C74" w:rsidRPr="00744FC5" w:rsidRDefault="00682C74" w:rsidP="00B8308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519" w:type="dxa"/>
            <w:vAlign w:val="center"/>
          </w:tcPr>
          <w:p w14:paraId="09DAADC2" w14:textId="2ED0CD59" w:rsidR="00682C74" w:rsidRPr="00682C74" w:rsidRDefault="00682C74" w:rsidP="00BF32D5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MAPK cascade</w:t>
            </w:r>
          </w:p>
        </w:tc>
        <w:tc>
          <w:tcPr>
            <w:tcW w:w="803" w:type="dxa"/>
            <w:vAlign w:val="center"/>
          </w:tcPr>
          <w:p w14:paraId="25489A4F" w14:textId="1B62A67A" w:rsidR="00682C74" w:rsidRPr="00682C74" w:rsidRDefault="00682C74" w:rsidP="00BF32D5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325" w:type="dxa"/>
            <w:vAlign w:val="center"/>
          </w:tcPr>
          <w:p w14:paraId="6D549054" w14:textId="29CEBAD4" w:rsidR="00682C74" w:rsidRPr="00682C74" w:rsidRDefault="00682C74" w:rsidP="00BF32D5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6.2</w:t>
            </w:r>
            <w:r w:rsidR="00AE770A" w:rsidRPr="007C21A2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224" w:type="dxa"/>
            <w:vAlign w:val="center"/>
          </w:tcPr>
          <w:p w14:paraId="6031D93B" w14:textId="3F1DF85B" w:rsidR="00682C74" w:rsidRPr="00682C74" w:rsidRDefault="00682C74" w:rsidP="00BF32D5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2.50E-02</w:t>
            </w:r>
          </w:p>
        </w:tc>
      </w:tr>
      <w:tr w:rsidR="00682C74" w:rsidRPr="00744FC5" w14:paraId="55F2E5A6" w14:textId="77777777" w:rsidTr="00BF32D5">
        <w:tc>
          <w:tcPr>
            <w:tcW w:w="1145" w:type="dxa"/>
            <w:vMerge/>
            <w:vAlign w:val="center"/>
          </w:tcPr>
          <w:p w14:paraId="398BBB3C" w14:textId="77777777" w:rsidR="00682C74" w:rsidRPr="00744FC5" w:rsidRDefault="00682C74" w:rsidP="00B8308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519" w:type="dxa"/>
            <w:vAlign w:val="center"/>
          </w:tcPr>
          <w:p w14:paraId="409ABD45" w14:textId="62104B9D" w:rsidR="00682C74" w:rsidRPr="00682C74" w:rsidRDefault="00AE770A" w:rsidP="00BF32D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</w:t>
            </w:r>
            <w:r w:rsidR="00682C74" w:rsidRPr="00682C74">
              <w:rPr>
                <w:rFonts w:ascii="Times New Roman" w:hAnsi="Times New Roman" w:cs="Times New Roman"/>
              </w:rPr>
              <w:t>ositive regulation of gene expression</w:t>
            </w:r>
          </w:p>
        </w:tc>
        <w:tc>
          <w:tcPr>
            <w:tcW w:w="803" w:type="dxa"/>
            <w:vAlign w:val="center"/>
          </w:tcPr>
          <w:p w14:paraId="0B5BDD0E" w14:textId="1AD2D657" w:rsidR="00682C74" w:rsidRPr="00682C74" w:rsidRDefault="00682C74" w:rsidP="00BF32D5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325" w:type="dxa"/>
            <w:vAlign w:val="center"/>
          </w:tcPr>
          <w:p w14:paraId="5E3C2585" w14:textId="7AE230A0" w:rsidR="00682C74" w:rsidRPr="00682C74" w:rsidRDefault="00682C74" w:rsidP="00BF32D5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6.2</w:t>
            </w:r>
            <w:r w:rsidR="00AE770A" w:rsidRPr="007C21A2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224" w:type="dxa"/>
            <w:vAlign w:val="center"/>
          </w:tcPr>
          <w:p w14:paraId="44784B70" w14:textId="26DD27DB" w:rsidR="00682C74" w:rsidRPr="00682C74" w:rsidRDefault="00682C74" w:rsidP="00BF32D5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2.50E-02</w:t>
            </w:r>
          </w:p>
        </w:tc>
      </w:tr>
      <w:tr w:rsidR="00682C74" w:rsidRPr="00744FC5" w14:paraId="51B23950" w14:textId="77777777" w:rsidTr="00BF32D5">
        <w:tc>
          <w:tcPr>
            <w:tcW w:w="1145" w:type="dxa"/>
            <w:vMerge/>
            <w:vAlign w:val="center"/>
          </w:tcPr>
          <w:p w14:paraId="186106ED" w14:textId="77777777" w:rsidR="00682C74" w:rsidRPr="00744FC5" w:rsidRDefault="00682C74" w:rsidP="00B8308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519" w:type="dxa"/>
            <w:vAlign w:val="center"/>
          </w:tcPr>
          <w:p w14:paraId="5D537D40" w14:textId="5AAF3073" w:rsidR="00682C74" w:rsidRPr="00682C74" w:rsidRDefault="00AE770A" w:rsidP="00BF32D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</w:t>
            </w:r>
            <w:r w:rsidR="00682C74" w:rsidRPr="00682C74">
              <w:rPr>
                <w:rFonts w:ascii="Times New Roman" w:hAnsi="Times New Roman" w:cs="Times New Roman"/>
              </w:rPr>
              <w:t>egative regulation of ERK1 and ERK2 cascade</w:t>
            </w:r>
          </w:p>
        </w:tc>
        <w:tc>
          <w:tcPr>
            <w:tcW w:w="803" w:type="dxa"/>
            <w:vAlign w:val="center"/>
          </w:tcPr>
          <w:p w14:paraId="66F8E135" w14:textId="205C4894" w:rsidR="00682C74" w:rsidRPr="00682C74" w:rsidRDefault="00682C74" w:rsidP="00BF32D5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325" w:type="dxa"/>
            <w:vAlign w:val="center"/>
          </w:tcPr>
          <w:p w14:paraId="74E489BD" w14:textId="5270739E" w:rsidR="00682C74" w:rsidRPr="00682C74" w:rsidRDefault="00682C74" w:rsidP="00BF32D5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3.7</w:t>
            </w:r>
            <w:r w:rsidR="00AE770A" w:rsidRPr="007C21A2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224" w:type="dxa"/>
            <w:vAlign w:val="center"/>
          </w:tcPr>
          <w:p w14:paraId="7E850F8B" w14:textId="69FD3091" w:rsidR="00682C74" w:rsidRPr="00682C74" w:rsidRDefault="00682C74" w:rsidP="00BF32D5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2.50E-02</w:t>
            </w:r>
          </w:p>
        </w:tc>
      </w:tr>
      <w:tr w:rsidR="00682C74" w:rsidRPr="00744FC5" w14:paraId="1292A551" w14:textId="77777777" w:rsidTr="00BF32D5">
        <w:tc>
          <w:tcPr>
            <w:tcW w:w="1145" w:type="dxa"/>
            <w:vMerge/>
            <w:vAlign w:val="center"/>
          </w:tcPr>
          <w:p w14:paraId="5D529DFA" w14:textId="77777777" w:rsidR="00682C74" w:rsidRPr="00744FC5" w:rsidRDefault="00682C74" w:rsidP="00B8308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519" w:type="dxa"/>
            <w:vAlign w:val="center"/>
          </w:tcPr>
          <w:p w14:paraId="45835B02" w14:textId="583AF9EE" w:rsidR="00682C74" w:rsidRPr="00682C74" w:rsidRDefault="00AE770A" w:rsidP="00BF32D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</w:t>
            </w:r>
            <w:r w:rsidR="00682C74" w:rsidRPr="00682C74">
              <w:rPr>
                <w:rFonts w:ascii="Times New Roman" w:hAnsi="Times New Roman" w:cs="Times New Roman"/>
              </w:rPr>
              <w:t xml:space="preserve">ositive regulation of </w:t>
            </w:r>
            <w:r w:rsidRPr="00682C74">
              <w:rPr>
                <w:rFonts w:ascii="Times New Roman" w:hAnsi="Times New Roman" w:cs="Times New Roman"/>
              </w:rPr>
              <w:t>tumour</w:t>
            </w:r>
            <w:r w:rsidR="00682C74" w:rsidRPr="00682C74">
              <w:rPr>
                <w:rFonts w:ascii="Times New Roman" w:hAnsi="Times New Roman" w:cs="Times New Roman"/>
              </w:rPr>
              <w:t xml:space="preserve"> necrosis factor-mediated </w:t>
            </w:r>
            <w:r w:rsidRPr="00682C74">
              <w:rPr>
                <w:rFonts w:ascii="Times New Roman" w:hAnsi="Times New Roman" w:cs="Times New Roman"/>
              </w:rPr>
              <w:t>signalling</w:t>
            </w:r>
            <w:r w:rsidR="00682C74" w:rsidRPr="00682C74">
              <w:rPr>
                <w:rFonts w:ascii="Times New Roman" w:hAnsi="Times New Roman" w:cs="Times New Roman"/>
              </w:rPr>
              <w:t xml:space="preserve"> pathway</w:t>
            </w:r>
          </w:p>
        </w:tc>
        <w:tc>
          <w:tcPr>
            <w:tcW w:w="803" w:type="dxa"/>
            <w:vAlign w:val="center"/>
          </w:tcPr>
          <w:p w14:paraId="5B4737BD" w14:textId="1052A60E" w:rsidR="00682C74" w:rsidRPr="00682C74" w:rsidRDefault="00682C74" w:rsidP="00BF32D5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325" w:type="dxa"/>
            <w:vAlign w:val="center"/>
          </w:tcPr>
          <w:p w14:paraId="56322999" w14:textId="3F105A3A" w:rsidR="00682C74" w:rsidRPr="00682C74" w:rsidRDefault="00682C74" w:rsidP="00BF32D5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2.5</w:t>
            </w:r>
            <w:r w:rsidR="00AE770A" w:rsidRPr="007C21A2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224" w:type="dxa"/>
            <w:vAlign w:val="center"/>
          </w:tcPr>
          <w:p w14:paraId="5D72A78D" w14:textId="51E95039" w:rsidR="00682C74" w:rsidRPr="00682C74" w:rsidRDefault="00682C74" w:rsidP="00BF32D5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2.50E-02</w:t>
            </w:r>
          </w:p>
        </w:tc>
      </w:tr>
      <w:tr w:rsidR="00682C74" w:rsidRPr="00744FC5" w14:paraId="1D17567E" w14:textId="77777777" w:rsidTr="00BF32D5">
        <w:tc>
          <w:tcPr>
            <w:tcW w:w="1145" w:type="dxa"/>
            <w:vMerge/>
            <w:vAlign w:val="center"/>
          </w:tcPr>
          <w:p w14:paraId="5A92BE43" w14:textId="77777777" w:rsidR="00682C74" w:rsidRPr="00744FC5" w:rsidRDefault="00682C74" w:rsidP="00B8308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519" w:type="dxa"/>
            <w:vAlign w:val="center"/>
          </w:tcPr>
          <w:p w14:paraId="4A99FB7D" w14:textId="70BEF145" w:rsidR="00682C74" w:rsidRPr="00682C74" w:rsidRDefault="00AE770A" w:rsidP="00BF32D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</w:t>
            </w:r>
            <w:r w:rsidR="00682C74" w:rsidRPr="00682C74">
              <w:rPr>
                <w:rFonts w:ascii="Times New Roman" w:hAnsi="Times New Roman" w:cs="Times New Roman"/>
              </w:rPr>
              <w:t>egative regulation of sequence-specific DNA binding transcription factor activity</w:t>
            </w:r>
          </w:p>
        </w:tc>
        <w:tc>
          <w:tcPr>
            <w:tcW w:w="803" w:type="dxa"/>
            <w:vAlign w:val="center"/>
          </w:tcPr>
          <w:p w14:paraId="1051BA83" w14:textId="621E0C94" w:rsidR="00682C74" w:rsidRPr="00682C74" w:rsidRDefault="00682C74" w:rsidP="00BF32D5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325" w:type="dxa"/>
            <w:vAlign w:val="center"/>
          </w:tcPr>
          <w:p w14:paraId="2A6CEDBC" w14:textId="71623723" w:rsidR="00682C74" w:rsidRPr="00682C74" w:rsidRDefault="00682C74" w:rsidP="00BF32D5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3.7</w:t>
            </w:r>
            <w:r w:rsidR="00AE770A" w:rsidRPr="007C21A2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224" w:type="dxa"/>
            <w:vAlign w:val="center"/>
          </w:tcPr>
          <w:p w14:paraId="2FE91D57" w14:textId="5712FAB4" w:rsidR="00682C74" w:rsidRPr="00682C74" w:rsidRDefault="00682C74" w:rsidP="00BF32D5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2.70E-02</w:t>
            </w:r>
          </w:p>
        </w:tc>
      </w:tr>
      <w:tr w:rsidR="00682C74" w:rsidRPr="00744FC5" w14:paraId="03CF83DF" w14:textId="77777777" w:rsidTr="00BF32D5">
        <w:tc>
          <w:tcPr>
            <w:tcW w:w="1145" w:type="dxa"/>
            <w:vMerge/>
            <w:vAlign w:val="center"/>
          </w:tcPr>
          <w:p w14:paraId="5BB3521F" w14:textId="77777777" w:rsidR="00682C74" w:rsidRPr="00744FC5" w:rsidRDefault="00682C74" w:rsidP="00B8308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519" w:type="dxa"/>
            <w:vAlign w:val="center"/>
          </w:tcPr>
          <w:p w14:paraId="0962564B" w14:textId="32630A22" w:rsidR="00682C74" w:rsidRPr="00682C74" w:rsidRDefault="00AE770A" w:rsidP="00BF32D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</w:t>
            </w:r>
            <w:r w:rsidR="00682C74" w:rsidRPr="00682C74">
              <w:rPr>
                <w:rFonts w:ascii="Times New Roman" w:hAnsi="Times New Roman" w:cs="Times New Roman"/>
              </w:rPr>
              <w:t>ositive regulation of smooth muscle cell proliferation</w:t>
            </w:r>
          </w:p>
        </w:tc>
        <w:tc>
          <w:tcPr>
            <w:tcW w:w="803" w:type="dxa"/>
            <w:vAlign w:val="center"/>
          </w:tcPr>
          <w:p w14:paraId="1C95255C" w14:textId="48FE529B" w:rsidR="00682C74" w:rsidRPr="00682C74" w:rsidRDefault="00682C74" w:rsidP="00BF32D5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325" w:type="dxa"/>
            <w:vAlign w:val="center"/>
          </w:tcPr>
          <w:p w14:paraId="20C6F10C" w14:textId="5FEA3246" w:rsidR="00682C74" w:rsidRPr="00682C74" w:rsidRDefault="00682C74" w:rsidP="00BF32D5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3.7</w:t>
            </w:r>
            <w:r w:rsidR="00AE770A" w:rsidRPr="007C21A2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224" w:type="dxa"/>
            <w:vAlign w:val="center"/>
          </w:tcPr>
          <w:p w14:paraId="0B1A1CCC" w14:textId="10F9B984" w:rsidR="00682C74" w:rsidRPr="00682C74" w:rsidRDefault="00682C74" w:rsidP="00BF32D5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2.70E-02</w:t>
            </w:r>
          </w:p>
        </w:tc>
      </w:tr>
      <w:tr w:rsidR="00682C74" w:rsidRPr="00744FC5" w14:paraId="3C458172" w14:textId="77777777" w:rsidTr="00BF32D5">
        <w:tc>
          <w:tcPr>
            <w:tcW w:w="1145" w:type="dxa"/>
            <w:vMerge/>
            <w:vAlign w:val="center"/>
          </w:tcPr>
          <w:p w14:paraId="72142594" w14:textId="77777777" w:rsidR="00682C74" w:rsidRPr="00744FC5" w:rsidRDefault="00682C74" w:rsidP="00B8308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519" w:type="dxa"/>
            <w:vAlign w:val="center"/>
          </w:tcPr>
          <w:p w14:paraId="09F299F4" w14:textId="574EBC44" w:rsidR="00682C74" w:rsidRPr="00682C74" w:rsidRDefault="00682C74" w:rsidP="00BF32D5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SMAD protein signal transduction</w:t>
            </w:r>
          </w:p>
        </w:tc>
        <w:tc>
          <w:tcPr>
            <w:tcW w:w="803" w:type="dxa"/>
            <w:vAlign w:val="center"/>
          </w:tcPr>
          <w:p w14:paraId="3B08CA6E" w14:textId="02996934" w:rsidR="00682C74" w:rsidRPr="00682C74" w:rsidRDefault="00682C74" w:rsidP="00BF32D5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325" w:type="dxa"/>
            <w:vAlign w:val="center"/>
          </w:tcPr>
          <w:p w14:paraId="5B4ABEEB" w14:textId="36978B4F" w:rsidR="00682C74" w:rsidRPr="00682C74" w:rsidRDefault="00682C74" w:rsidP="00BF32D5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3.7</w:t>
            </w:r>
            <w:r w:rsidR="00AE770A" w:rsidRPr="007C21A2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224" w:type="dxa"/>
            <w:vAlign w:val="center"/>
          </w:tcPr>
          <w:p w14:paraId="5D8B18DB" w14:textId="20501DCA" w:rsidR="00682C74" w:rsidRPr="00682C74" w:rsidRDefault="00682C74" w:rsidP="00BF32D5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2.80E-02</w:t>
            </w:r>
          </w:p>
        </w:tc>
      </w:tr>
      <w:tr w:rsidR="00682C74" w:rsidRPr="00744FC5" w14:paraId="4AED91ED" w14:textId="77777777" w:rsidTr="00BF32D5">
        <w:tc>
          <w:tcPr>
            <w:tcW w:w="1145" w:type="dxa"/>
            <w:vMerge/>
            <w:vAlign w:val="center"/>
          </w:tcPr>
          <w:p w14:paraId="26DB9B25" w14:textId="77777777" w:rsidR="00682C74" w:rsidRPr="00744FC5" w:rsidRDefault="00682C74" w:rsidP="00B8308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519" w:type="dxa"/>
            <w:vAlign w:val="center"/>
          </w:tcPr>
          <w:p w14:paraId="51DBAD16" w14:textId="4AD34D69" w:rsidR="00682C74" w:rsidRPr="00682C74" w:rsidRDefault="00AE770A" w:rsidP="00BF32D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</w:t>
            </w:r>
            <w:r w:rsidR="00682C74" w:rsidRPr="00682C74">
              <w:rPr>
                <w:rFonts w:ascii="Times New Roman" w:hAnsi="Times New Roman" w:cs="Times New Roman"/>
              </w:rPr>
              <w:t xml:space="preserve">egative regulation of mitochondrial outer membrane permeabilization involved in apoptotic </w:t>
            </w:r>
            <w:r w:rsidRPr="00682C74">
              <w:rPr>
                <w:rFonts w:ascii="Times New Roman" w:hAnsi="Times New Roman" w:cs="Times New Roman"/>
              </w:rPr>
              <w:t>signalling</w:t>
            </w:r>
            <w:r w:rsidR="00682C74" w:rsidRPr="00682C74">
              <w:rPr>
                <w:rFonts w:ascii="Times New Roman" w:hAnsi="Times New Roman" w:cs="Times New Roman"/>
              </w:rPr>
              <w:t xml:space="preserve"> pathway</w:t>
            </w:r>
          </w:p>
        </w:tc>
        <w:tc>
          <w:tcPr>
            <w:tcW w:w="803" w:type="dxa"/>
            <w:vAlign w:val="center"/>
          </w:tcPr>
          <w:p w14:paraId="738C0C3E" w14:textId="0619D65C" w:rsidR="00682C74" w:rsidRPr="00682C74" w:rsidRDefault="00682C74" w:rsidP="00BF32D5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325" w:type="dxa"/>
            <w:vAlign w:val="center"/>
          </w:tcPr>
          <w:p w14:paraId="5EBE8BE6" w14:textId="6EC83468" w:rsidR="00682C74" w:rsidRPr="00682C74" w:rsidRDefault="00682C74" w:rsidP="00BF32D5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2.5</w:t>
            </w:r>
            <w:r w:rsidR="00AE770A" w:rsidRPr="007C21A2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224" w:type="dxa"/>
            <w:vAlign w:val="center"/>
          </w:tcPr>
          <w:p w14:paraId="4F09ED9D" w14:textId="69078087" w:rsidR="00682C74" w:rsidRPr="00682C74" w:rsidRDefault="00682C74" w:rsidP="00BF32D5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2.90E-02</w:t>
            </w:r>
          </w:p>
        </w:tc>
      </w:tr>
      <w:tr w:rsidR="00682C74" w:rsidRPr="00744FC5" w14:paraId="0BD12771" w14:textId="77777777" w:rsidTr="00BF32D5">
        <w:tc>
          <w:tcPr>
            <w:tcW w:w="1145" w:type="dxa"/>
            <w:vMerge/>
            <w:vAlign w:val="center"/>
          </w:tcPr>
          <w:p w14:paraId="166EE0B4" w14:textId="77777777" w:rsidR="00682C74" w:rsidRPr="00744FC5" w:rsidRDefault="00682C74" w:rsidP="00B8308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519" w:type="dxa"/>
            <w:vAlign w:val="center"/>
          </w:tcPr>
          <w:p w14:paraId="36AF2119" w14:textId="639BC06D" w:rsidR="00682C74" w:rsidRPr="00682C74" w:rsidRDefault="00AE770A" w:rsidP="00BF32D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</w:t>
            </w:r>
            <w:r w:rsidR="00682C74" w:rsidRPr="00682C74">
              <w:rPr>
                <w:rFonts w:ascii="Times New Roman" w:hAnsi="Times New Roman" w:cs="Times New Roman"/>
              </w:rPr>
              <w:t>ositive regulation of proteasomal ubiquitin-dependent protein catabolic process</w:t>
            </w:r>
          </w:p>
        </w:tc>
        <w:tc>
          <w:tcPr>
            <w:tcW w:w="803" w:type="dxa"/>
            <w:vAlign w:val="center"/>
          </w:tcPr>
          <w:p w14:paraId="77958F66" w14:textId="61D039C7" w:rsidR="00682C74" w:rsidRPr="00682C74" w:rsidRDefault="00682C74" w:rsidP="00BF32D5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325" w:type="dxa"/>
            <w:vAlign w:val="center"/>
          </w:tcPr>
          <w:p w14:paraId="3FAB3BA8" w14:textId="118F6A67" w:rsidR="00682C74" w:rsidRPr="00682C74" w:rsidRDefault="00682C74" w:rsidP="00BF32D5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3.7</w:t>
            </w:r>
            <w:r w:rsidR="00AE770A" w:rsidRPr="007C21A2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224" w:type="dxa"/>
            <w:vAlign w:val="center"/>
          </w:tcPr>
          <w:p w14:paraId="271C82C3" w14:textId="5EF3ACC5" w:rsidR="00682C74" w:rsidRPr="00682C74" w:rsidRDefault="00682C74" w:rsidP="00BF32D5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3.00E-02</w:t>
            </w:r>
          </w:p>
        </w:tc>
      </w:tr>
      <w:tr w:rsidR="00682C74" w:rsidRPr="00744FC5" w14:paraId="06C22406" w14:textId="77777777" w:rsidTr="00BF32D5">
        <w:tc>
          <w:tcPr>
            <w:tcW w:w="1145" w:type="dxa"/>
            <w:vMerge/>
            <w:vAlign w:val="center"/>
          </w:tcPr>
          <w:p w14:paraId="6CADD878" w14:textId="77777777" w:rsidR="00682C74" w:rsidRPr="00744FC5" w:rsidRDefault="00682C74" w:rsidP="00B8308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519" w:type="dxa"/>
            <w:vAlign w:val="center"/>
          </w:tcPr>
          <w:p w14:paraId="645672E5" w14:textId="3F368545" w:rsidR="00682C74" w:rsidRPr="00682C74" w:rsidRDefault="00AE770A" w:rsidP="00BF32D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</w:t>
            </w:r>
            <w:r w:rsidR="00682C74" w:rsidRPr="00682C74">
              <w:rPr>
                <w:rFonts w:ascii="Times New Roman" w:hAnsi="Times New Roman" w:cs="Times New Roman"/>
              </w:rPr>
              <w:t>ellular response to oxidative stress</w:t>
            </w:r>
          </w:p>
        </w:tc>
        <w:tc>
          <w:tcPr>
            <w:tcW w:w="803" w:type="dxa"/>
            <w:vAlign w:val="center"/>
          </w:tcPr>
          <w:p w14:paraId="6382AC68" w14:textId="0BF44A6E" w:rsidR="00682C74" w:rsidRPr="00682C74" w:rsidRDefault="00682C74" w:rsidP="00BF32D5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325" w:type="dxa"/>
            <w:vAlign w:val="center"/>
          </w:tcPr>
          <w:p w14:paraId="271CFD3B" w14:textId="45F1A532" w:rsidR="00682C74" w:rsidRPr="00682C74" w:rsidRDefault="00682C74" w:rsidP="00BF32D5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3.7</w:t>
            </w:r>
            <w:r w:rsidR="00AE770A" w:rsidRPr="007C21A2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224" w:type="dxa"/>
            <w:vAlign w:val="center"/>
          </w:tcPr>
          <w:p w14:paraId="1E2B860B" w14:textId="3D1EE77D" w:rsidR="00682C74" w:rsidRPr="00682C74" w:rsidRDefault="00682C74" w:rsidP="00BF32D5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3.00E-02</w:t>
            </w:r>
          </w:p>
        </w:tc>
      </w:tr>
      <w:tr w:rsidR="00682C74" w:rsidRPr="00744FC5" w14:paraId="288F45A5" w14:textId="77777777" w:rsidTr="00BF32D5">
        <w:tc>
          <w:tcPr>
            <w:tcW w:w="1145" w:type="dxa"/>
            <w:vMerge/>
            <w:vAlign w:val="center"/>
          </w:tcPr>
          <w:p w14:paraId="64DD77CD" w14:textId="77777777" w:rsidR="00682C74" w:rsidRPr="00744FC5" w:rsidRDefault="00682C74" w:rsidP="00B8308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519" w:type="dxa"/>
            <w:vAlign w:val="center"/>
          </w:tcPr>
          <w:p w14:paraId="1F49CD3D" w14:textId="7EEF87A4" w:rsidR="00682C74" w:rsidRPr="00682C74" w:rsidRDefault="00AE770A" w:rsidP="00BF32D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</w:t>
            </w:r>
            <w:r w:rsidR="00682C74" w:rsidRPr="00682C74">
              <w:rPr>
                <w:rFonts w:ascii="Times New Roman" w:hAnsi="Times New Roman" w:cs="Times New Roman"/>
              </w:rPr>
              <w:t>ell chemotaxis</w:t>
            </w:r>
          </w:p>
        </w:tc>
        <w:tc>
          <w:tcPr>
            <w:tcW w:w="803" w:type="dxa"/>
            <w:vAlign w:val="center"/>
          </w:tcPr>
          <w:p w14:paraId="6D5367DC" w14:textId="4D08C296" w:rsidR="00682C74" w:rsidRPr="00682C74" w:rsidRDefault="00682C74" w:rsidP="00BF32D5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325" w:type="dxa"/>
            <w:vAlign w:val="center"/>
          </w:tcPr>
          <w:p w14:paraId="33C466CC" w14:textId="625B3658" w:rsidR="00682C74" w:rsidRPr="00682C74" w:rsidRDefault="00682C74" w:rsidP="00BF32D5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3.7</w:t>
            </w:r>
            <w:r w:rsidR="00AE770A" w:rsidRPr="007C21A2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224" w:type="dxa"/>
            <w:vAlign w:val="center"/>
          </w:tcPr>
          <w:p w14:paraId="10A86DF7" w14:textId="64EC16C9" w:rsidR="00682C74" w:rsidRPr="00682C74" w:rsidRDefault="00682C74" w:rsidP="00BF32D5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3.10E-02</w:t>
            </w:r>
          </w:p>
        </w:tc>
      </w:tr>
      <w:tr w:rsidR="00682C74" w:rsidRPr="00744FC5" w14:paraId="46F30047" w14:textId="77777777" w:rsidTr="00BF32D5">
        <w:tc>
          <w:tcPr>
            <w:tcW w:w="1145" w:type="dxa"/>
            <w:vMerge/>
            <w:vAlign w:val="center"/>
          </w:tcPr>
          <w:p w14:paraId="301817A5" w14:textId="77777777" w:rsidR="00682C74" w:rsidRPr="00744FC5" w:rsidRDefault="00682C74" w:rsidP="00B8308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519" w:type="dxa"/>
            <w:vAlign w:val="center"/>
          </w:tcPr>
          <w:p w14:paraId="274FDE99" w14:textId="4661E4C3" w:rsidR="00682C74" w:rsidRPr="00682C74" w:rsidRDefault="00AE770A" w:rsidP="00BF32D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</w:t>
            </w:r>
            <w:r w:rsidR="00682C74" w:rsidRPr="00682C74">
              <w:rPr>
                <w:rFonts w:ascii="Times New Roman" w:hAnsi="Times New Roman" w:cs="Times New Roman"/>
              </w:rPr>
              <w:t>poptotic process</w:t>
            </w:r>
          </w:p>
        </w:tc>
        <w:tc>
          <w:tcPr>
            <w:tcW w:w="803" w:type="dxa"/>
            <w:vAlign w:val="center"/>
          </w:tcPr>
          <w:p w14:paraId="3E1B5C43" w14:textId="4EFB7EAB" w:rsidR="00682C74" w:rsidRPr="00682C74" w:rsidRDefault="00682C74" w:rsidP="00BF32D5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7</w:t>
            </w:r>
          </w:p>
        </w:tc>
        <w:tc>
          <w:tcPr>
            <w:tcW w:w="1325" w:type="dxa"/>
            <w:vAlign w:val="center"/>
          </w:tcPr>
          <w:p w14:paraId="3AAF5786" w14:textId="15976E22" w:rsidR="00682C74" w:rsidRPr="00682C74" w:rsidRDefault="00682C74" w:rsidP="00BF32D5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8.6</w:t>
            </w:r>
            <w:r w:rsidR="00AE770A" w:rsidRPr="007C21A2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224" w:type="dxa"/>
            <w:vAlign w:val="center"/>
          </w:tcPr>
          <w:p w14:paraId="73BD79B5" w14:textId="62ED8BE3" w:rsidR="00682C74" w:rsidRPr="00682C74" w:rsidRDefault="00682C74" w:rsidP="00BF32D5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3.30E-02</w:t>
            </w:r>
          </w:p>
        </w:tc>
      </w:tr>
      <w:tr w:rsidR="00682C74" w:rsidRPr="00744FC5" w14:paraId="06B4AB19" w14:textId="77777777" w:rsidTr="00BF32D5">
        <w:tc>
          <w:tcPr>
            <w:tcW w:w="1145" w:type="dxa"/>
            <w:vMerge/>
            <w:vAlign w:val="center"/>
          </w:tcPr>
          <w:p w14:paraId="567FDCDA" w14:textId="77777777" w:rsidR="00682C74" w:rsidRPr="00744FC5" w:rsidRDefault="00682C74" w:rsidP="00B8308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519" w:type="dxa"/>
            <w:vAlign w:val="center"/>
          </w:tcPr>
          <w:p w14:paraId="024880A0" w14:textId="5F2E31A5" w:rsidR="00682C74" w:rsidRPr="00682C74" w:rsidRDefault="00AE770A" w:rsidP="00BF32D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</w:t>
            </w:r>
            <w:r w:rsidR="00682C74" w:rsidRPr="00682C74">
              <w:rPr>
                <w:rFonts w:ascii="Times New Roman" w:hAnsi="Times New Roman" w:cs="Times New Roman"/>
              </w:rPr>
              <w:t>rotein heterooligomerization</w:t>
            </w:r>
          </w:p>
        </w:tc>
        <w:tc>
          <w:tcPr>
            <w:tcW w:w="803" w:type="dxa"/>
            <w:vAlign w:val="center"/>
          </w:tcPr>
          <w:p w14:paraId="327B1D0B" w14:textId="32EC1739" w:rsidR="00682C74" w:rsidRPr="00682C74" w:rsidRDefault="00682C74" w:rsidP="00BF32D5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325" w:type="dxa"/>
            <w:vAlign w:val="center"/>
          </w:tcPr>
          <w:p w14:paraId="3815FB34" w14:textId="6D68D4A2" w:rsidR="00682C74" w:rsidRPr="00682C74" w:rsidRDefault="00682C74" w:rsidP="00BF32D5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3.7</w:t>
            </w:r>
            <w:r w:rsidR="00AE770A" w:rsidRPr="007C21A2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224" w:type="dxa"/>
            <w:vAlign w:val="center"/>
          </w:tcPr>
          <w:p w14:paraId="3E52B9F4" w14:textId="0D85ED26" w:rsidR="00682C74" w:rsidRPr="00682C74" w:rsidRDefault="00682C74" w:rsidP="00BF32D5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3.30E-02</w:t>
            </w:r>
          </w:p>
        </w:tc>
      </w:tr>
      <w:tr w:rsidR="00682C74" w:rsidRPr="00744FC5" w14:paraId="5A2AE427" w14:textId="77777777" w:rsidTr="00BF32D5">
        <w:tc>
          <w:tcPr>
            <w:tcW w:w="1145" w:type="dxa"/>
            <w:vMerge/>
            <w:vAlign w:val="center"/>
          </w:tcPr>
          <w:p w14:paraId="20999408" w14:textId="77777777" w:rsidR="00682C74" w:rsidRPr="00744FC5" w:rsidRDefault="00682C74" w:rsidP="00006E3B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519" w:type="dxa"/>
            <w:vAlign w:val="center"/>
          </w:tcPr>
          <w:p w14:paraId="3ED0C26F" w14:textId="7245311B" w:rsidR="00682C74" w:rsidRPr="00682C74" w:rsidRDefault="00AE770A" w:rsidP="00BF32D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G</w:t>
            </w:r>
            <w:r w:rsidR="00682C74" w:rsidRPr="00682C74">
              <w:rPr>
                <w:rFonts w:ascii="Times New Roman" w:hAnsi="Times New Roman" w:cs="Times New Roman"/>
              </w:rPr>
              <w:t>lucose metabolic process</w:t>
            </w:r>
          </w:p>
        </w:tc>
        <w:tc>
          <w:tcPr>
            <w:tcW w:w="803" w:type="dxa"/>
            <w:vAlign w:val="center"/>
          </w:tcPr>
          <w:p w14:paraId="69BFF9C2" w14:textId="3C6B04F2" w:rsidR="00682C74" w:rsidRPr="00682C74" w:rsidRDefault="00682C74" w:rsidP="00BF32D5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325" w:type="dxa"/>
            <w:vAlign w:val="center"/>
          </w:tcPr>
          <w:p w14:paraId="04DD74BA" w14:textId="69B23339" w:rsidR="00682C74" w:rsidRPr="00AE770A" w:rsidRDefault="00682C74" w:rsidP="00BF32D5">
            <w:pPr>
              <w:jc w:val="center"/>
            </w:pPr>
            <w:r w:rsidRPr="00682C74">
              <w:rPr>
                <w:rFonts w:ascii="Times New Roman" w:hAnsi="Times New Roman" w:cs="Times New Roman"/>
              </w:rPr>
              <w:t>3.7</w:t>
            </w:r>
            <w:r w:rsidR="00AE770A" w:rsidRPr="007C21A2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224" w:type="dxa"/>
            <w:vAlign w:val="center"/>
          </w:tcPr>
          <w:p w14:paraId="3ED3B09A" w14:textId="3277BFBD" w:rsidR="00682C74" w:rsidRPr="00682C74" w:rsidRDefault="00682C74" w:rsidP="00BF32D5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3.30E-02</w:t>
            </w:r>
          </w:p>
        </w:tc>
      </w:tr>
      <w:tr w:rsidR="00682C74" w:rsidRPr="00744FC5" w14:paraId="29997C5F" w14:textId="77777777" w:rsidTr="00BF32D5">
        <w:tc>
          <w:tcPr>
            <w:tcW w:w="1145" w:type="dxa"/>
            <w:vMerge/>
            <w:vAlign w:val="center"/>
          </w:tcPr>
          <w:p w14:paraId="1186CE02" w14:textId="77777777" w:rsidR="00682C74" w:rsidRPr="00744FC5" w:rsidRDefault="00682C74" w:rsidP="00006E3B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519" w:type="dxa"/>
            <w:vAlign w:val="center"/>
          </w:tcPr>
          <w:p w14:paraId="7B99D05B" w14:textId="54C3770B" w:rsidR="00682C74" w:rsidRPr="00682C74" w:rsidRDefault="00AE770A" w:rsidP="00BF32D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</w:t>
            </w:r>
            <w:r w:rsidR="00682C74" w:rsidRPr="00682C74">
              <w:rPr>
                <w:rFonts w:ascii="Times New Roman" w:hAnsi="Times New Roman" w:cs="Times New Roman"/>
              </w:rPr>
              <w:t>egulation of response to DNA damage stimulus</w:t>
            </w:r>
          </w:p>
        </w:tc>
        <w:tc>
          <w:tcPr>
            <w:tcW w:w="803" w:type="dxa"/>
            <w:vAlign w:val="center"/>
          </w:tcPr>
          <w:p w14:paraId="56DB24A6" w14:textId="1B241B86" w:rsidR="00682C74" w:rsidRPr="00682C74" w:rsidRDefault="00682C74" w:rsidP="00BF32D5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325" w:type="dxa"/>
            <w:vAlign w:val="center"/>
          </w:tcPr>
          <w:p w14:paraId="3019DC3B" w14:textId="746412F5" w:rsidR="00682C74" w:rsidRPr="00682C74" w:rsidRDefault="00682C74" w:rsidP="00BF32D5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2.5</w:t>
            </w:r>
            <w:r w:rsidR="00AE770A" w:rsidRPr="007C21A2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224" w:type="dxa"/>
            <w:vAlign w:val="center"/>
          </w:tcPr>
          <w:p w14:paraId="6B229ACC" w14:textId="72D949D6" w:rsidR="00682C74" w:rsidRPr="00682C74" w:rsidRDefault="00682C74" w:rsidP="00BF32D5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3.30E-02</w:t>
            </w:r>
          </w:p>
        </w:tc>
      </w:tr>
      <w:tr w:rsidR="00682C74" w:rsidRPr="00744FC5" w14:paraId="74332E99" w14:textId="77777777" w:rsidTr="00BF32D5">
        <w:tc>
          <w:tcPr>
            <w:tcW w:w="1145" w:type="dxa"/>
            <w:vMerge/>
            <w:vAlign w:val="center"/>
          </w:tcPr>
          <w:p w14:paraId="69C95B5C" w14:textId="77777777" w:rsidR="00682C74" w:rsidRPr="00744FC5" w:rsidRDefault="00682C74" w:rsidP="00006E3B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519" w:type="dxa"/>
            <w:vAlign w:val="center"/>
          </w:tcPr>
          <w:p w14:paraId="6CC2BF4C" w14:textId="3FD464EB" w:rsidR="00682C74" w:rsidRPr="00682C74" w:rsidRDefault="00AE770A" w:rsidP="00BF32D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</w:t>
            </w:r>
            <w:r w:rsidR="00682C74" w:rsidRPr="00682C74">
              <w:rPr>
                <w:rFonts w:ascii="Times New Roman" w:hAnsi="Times New Roman" w:cs="Times New Roman"/>
              </w:rPr>
              <w:t>ositive regulation of protein metabolic process</w:t>
            </w:r>
          </w:p>
        </w:tc>
        <w:tc>
          <w:tcPr>
            <w:tcW w:w="803" w:type="dxa"/>
            <w:vAlign w:val="center"/>
          </w:tcPr>
          <w:p w14:paraId="0631AF83" w14:textId="356843C5" w:rsidR="00682C74" w:rsidRPr="00682C74" w:rsidRDefault="00682C74" w:rsidP="00BF32D5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325" w:type="dxa"/>
            <w:vAlign w:val="center"/>
          </w:tcPr>
          <w:p w14:paraId="3B26F375" w14:textId="3E382782" w:rsidR="00682C74" w:rsidRPr="00682C74" w:rsidRDefault="00682C74" w:rsidP="00BF32D5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2.5</w:t>
            </w:r>
            <w:r w:rsidR="00AE770A" w:rsidRPr="007C21A2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224" w:type="dxa"/>
            <w:vAlign w:val="center"/>
          </w:tcPr>
          <w:p w14:paraId="60569230" w14:textId="29AF1CCA" w:rsidR="00682C74" w:rsidRPr="00682C74" w:rsidRDefault="00682C74" w:rsidP="00BF32D5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3.30E-02</w:t>
            </w:r>
          </w:p>
        </w:tc>
      </w:tr>
      <w:tr w:rsidR="00682C74" w:rsidRPr="00744FC5" w14:paraId="160498DA" w14:textId="77777777" w:rsidTr="00BF32D5">
        <w:tc>
          <w:tcPr>
            <w:tcW w:w="1145" w:type="dxa"/>
            <w:vMerge/>
            <w:vAlign w:val="center"/>
          </w:tcPr>
          <w:p w14:paraId="29628063" w14:textId="77777777" w:rsidR="00682C74" w:rsidRPr="00744FC5" w:rsidRDefault="00682C74" w:rsidP="00006E3B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519" w:type="dxa"/>
            <w:vAlign w:val="center"/>
          </w:tcPr>
          <w:p w14:paraId="42E4253D" w14:textId="23F58DD2" w:rsidR="00682C74" w:rsidRPr="00682C74" w:rsidRDefault="00AE770A" w:rsidP="00BF32D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</w:t>
            </w:r>
            <w:r w:rsidR="00682C74" w:rsidRPr="00682C74">
              <w:rPr>
                <w:rFonts w:ascii="Times New Roman" w:hAnsi="Times New Roman" w:cs="Times New Roman"/>
              </w:rPr>
              <w:t>egative regulation of heterotypic cell-cell adhesion</w:t>
            </w:r>
          </w:p>
        </w:tc>
        <w:tc>
          <w:tcPr>
            <w:tcW w:w="803" w:type="dxa"/>
            <w:vAlign w:val="center"/>
          </w:tcPr>
          <w:p w14:paraId="457575BE" w14:textId="4551E916" w:rsidR="00682C74" w:rsidRPr="00682C74" w:rsidRDefault="00682C74" w:rsidP="00BF32D5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325" w:type="dxa"/>
            <w:vAlign w:val="center"/>
          </w:tcPr>
          <w:p w14:paraId="4632D908" w14:textId="0B506C4A" w:rsidR="00682C74" w:rsidRPr="00682C74" w:rsidRDefault="00682C74" w:rsidP="00BF32D5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2.5</w:t>
            </w:r>
            <w:r w:rsidR="00AE770A" w:rsidRPr="007C21A2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224" w:type="dxa"/>
            <w:vAlign w:val="center"/>
          </w:tcPr>
          <w:p w14:paraId="27BCEE09" w14:textId="15050639" w:rsidR="00682C74" w:rsidRPr="00682C74" w:rsidRDefault="00682C74" w:rsidP="00BF32D5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3.30E-02</w:t>
            </w:r>
          </w:p>
        </w:tc>
      </w:tr>
      <w:tr w:rsidR="00682C74" w:rsidRPr="00744FC5" w14:paraId="4889330D" w14:textId="77777777" w:rsidTr="00BF32D5">
        <w:tc>
          <w:tcPr>
            <w:tcW w:w="1145" w:type="dxa"/>
            <w:vMerge/>
            <w:vAlign w:val="center"/>
          </w:tcPr>
          <w:p w14:paraId="72A36A76" w14:textId="77777777" w:rsidR="00682C74" w:rsidRPr="00744FC5" w:rsidRDefault="00682C74" w:rsidP="00006E3B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519" w:type="dxa"/>
            <w:vAlign w:val="center"/>
          </w:tcPr>
          <w:p w14:paraId="02381C65" w14:textId="41B0170A" w:rsidR="00682C74" w:rsidRPr="00682C74" w:rsidRDefault="00AE770A" w:rsidP="00BF32D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</w:t>
            </w:r>
            <w:r w:rsidR="00682C74" w:rsidRPr="00682C74">
              <w:rPr>
                <w:rFonts w:ascii="Times New Roman" w:hAnsi="Times New Roman" w:cs="Times New Roman"/>
              </w:rPr>
              <w:t>ellular response to laminar fluid shear stress</w:t>
            </w:r>
          </w:p>
        </w:tc>
        <w:tc>
          <w:tcPr>
            <w:tcW w:w="803" w:type="dxa"/>
            <w:vAlign w:val="center"/>
          </w:tcPr>
          <w:p w14:paraId="3DA5F4FB" w14:textId="4B7B806F" w:rsidR="00682C74" w:rsidRPr="00682C74" w:rsidRDefault="00682C74" w:rsidP="00BF32D5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325" w:type="dxa"/>
            <w:vAlign w:val="center"/>
          </w:tcPr>
          <w:p w14:paraId="22B4140F" w14:textId="2756FFFE" w:rsidR="00682C74" w:rsidRPr="00682C74" w:rsidRDefault="00682C74" w:rsidP="00BF32D5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2.5</w:t>
            </w:r>
            <w:r w:rsidR="00AE770A" w:rsidRPr="007C21A2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224" w:type="dxa"/>
            <w:vAlign w:val="center"/>
          </w:tcPr>
          <w:p w14:paraId="717249E1" w14:textId="457DB661" w:rsidR="00682C74" w:rsidRPr="00682C74" w:rsidRDefault="00682C74" w:rsidP="00BF32D5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3.30E-02</w:t>
            </w:r>
          </w:p>
        </w:tc>
      </w:tr>
      <w:tr w:rsidR="00682C74" w:rsidRPr="00744FC5" w14:paraId="1012E57A" w14:textId="77777777" w:rsidTr="00BF32D5">
        <w:tc>
          <w:tcPr>
            <w:tcW w:w="1145" w:type="dxa"/>
            <w:vMerge/>
            <w:vAlign w:val="center"/>
          </w:tcPr>
          <w:p w14:paraId="37EC6431" w14:textId="77777777" w:rsidR="00682C74" w:rsidRPr="00744FC5" w:rsidRDefault="00682C74" w:rsidP="00006E3B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519" w:type="dxa"/>
            <w:vAlign w:val="center"/>
          </w:tcPr>
          <w:p w14:paraId="02CC72B0" w14:textId="4ADFD920" w:rsidR="00682C74" w:rsidRPr="00682C74" w:rsidRDefault="00AE770A" w:rsidP="00BF32D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</w:t>
            </w:r>
            <w:r w:rsidR="00682C74" w:rsidRPr="00682C74">
              <w:rPr>
                <w:rFonts w:ascii="Times New Roman" w:hAnsi="Times New Roman" w:cs="Times New Roman"/>
              </w:rPr>
              <w:t>ellular oxidant detoxification</w:t>
            </w:r>
          </w:p>
        </w:tc>
        <w:tc>
          <w:tcPr>
            <w:tcW w:w="803" w:type="dxa"/>
            <w:vAlign w:val="center"/>
          </w:tcPr>
          <w:p w14:paraId="785876F7" w14:textId="2EB26356" w:rsidR="00682C74" w:rsidRPr="00682C74" w:rsidRDefault="00682C74" w:rsidP="00BF32D5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325" w:type="dxa"/>
            <w:vAlign w:val="center"/>
          </w:tcPr>
          <w:p w14:paraId="74D8E84D" w14:textId="4FA77416" w:rsidR="00682C74" w:rsidRPr="00682C74" w:rsidRDefault="00682C74" w:rsidP="00BF32D5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3.7</w:t>
            </w:r>
            <w:r w:rsidR="00AE770A" w:rsidRPr="007C21A2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224" w:type="dxa"/>
            <w:vAlign w:val="center"/>
          </w:tcPr>
          <w:p w14:paraId="4054CB95" w14:textId="7AE7289E" w:rsidR="00682C74" w:rsidRPr="00682C74" w:rsidRDefault="00682C74" w:rsidP="00BF32D5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3.50E-02</w:t>
            </w:r>
          </w:p>
        </w:tc>
      </w:tr>
      <w:tr w:rsidR="00682C74" w:rsidRPr="00744FC5" w14:paraId="58E13777" w14:textId="77777777" w:rsidTr="00BF32D5">
        <w:tc>
          <w:tcPr>
            <w:tcW w:w="1145" w:type="dxa"/>
            <w:vMerge/>
            <w:vAlign w:val="center"/>
          </w:tcPr>
          <w:p w14:paraId="46F29D05" w14:textId="77777777" w:rsidR="00682C74" w:rsidRPr="00744FC5" w:rsidRDefault="00682C74" w:rsidP="00006E3B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519" w:type="dxa"/>
            <w:vAlign w:val="center"/>
          </w:tcPr>
          <w:p w14:paraId="647E9970" w14:textId="01E52573" w:rsidR="00682C74" w:rsidRPr="00682C74" w:rsidRDefault="00AE770A" w:rsidP="00BF32D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</w:t>
            </w:r>
            <w:r w:rsidR="00682C74" w:rsidRPr="00682C74">
              <w:rPr>
                <w:rFonts w:ascii="Times New Roman" w:hAnsi="Times New Roman" w:cs="Times New Roman"/>
              </w:rPr>
              <w:t xml:space="preserve">hemokine-mediated </w:t>
            </w:r>
            <w:r w:rsidRPr="00682C74">
              <w:rPr>
                <w:rFonts w:ascii="Times New Roman" w:hAnsi="Times New Roman" w:cs="Times New Roman"/>
              </w:rPr>
              <w:t>signalling</w:t>
            </w:r>
            <w:r w:rsidR="00682C74" w:rsidRPr="00682C74">
              <w:rPr>
                <w:rFonts w:ascii="Times New Roman" w:hAnsi="Times New Roman" w:cs="Times New Roman"/>
              </w:rPr>
              <w:t xml:space="preserve"> pathway</w:t>
            </w:r>
          </w:p>
        </w:tc>
        <w:tc>
          <w:tcPr>
            <w:tcW w:w="803" w:type="dxa"/>
            <w:vAlign w:val="center"/>
          </w:tcPr>
          <w:p w14:paraId="67D1489C" w14:textId="686A8F48" w:rsidR="00682C74" w:rsidRPr="00682C74" w:rsidRDefault="00682C74" w:rsidP="00BF32D5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325" w:type="dxa"/>
            <w:vAlign w:val="center"/>
          </w:tcPr>
          <w:p w14:paraId="62DB6A3A" w14:textId="661D4E66" w:rsidR="00682C74" w:rsidRPr="00682C74" w:rsidRDefault="00682C74" w:rsidP="00BF32D5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3.7</w:t>
            </w:r>
            <w:r w:rsidR="00AE770A" w:rsidRPr="007C21A2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224" w:type="dxa"/>
            <w:vAlign w:val="center"/>
          </w:tcPr>
          <w:p w14:paraId="16871FF2" w14:textId="4E499A06" w:rsidR="00682C74" w:rsidRPr="00682C74" w:rsidRDefault="00682C74" w:rsidP="00BF32D5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3.60E-02</w:t>
            </w:r>
          </w:p>
        </w:tc>
      </w:tr>
      <w:tr w:rsidR="00682C74" w:rsidRPr="00744FC5" w14:paraId="477E4C6E" w14:textId="77777777" w:rsidTr="00BF32D5">
        <w:tc>
          <w:tcPr>
            <w:tcW w:w="1145" w:type="dxa"/>
            <w:vMerge/>
            <w:vAlign w:val="center"/>
          </w:tcPr>
          <w:p w14:paraId="1F0DB5FD" w14:textId="77777777" w:rsidR="00682C74" w:rsidRPr="00744FC5" w:rsidRDefault="00682C74" w:rsidP="00006E3B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519" w:type="dxa"/>
            <w:vAlign w:val="center"/>
          </w:tcPr>
          <w:p w14:paraId="6C0B7B9B" w14:textId="2D043443" w:rsidR="00682C74" w:rsidRPr="00682C74" w:rsidRDefault="00AE770A" w:rsidP="00BF32D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V</w:t>
            </w:r>
            <w:r w:rsidR="00682C74" w:rsidRPr="00682C74">
              <w:rPr>
                <w:rFonts w:ascii="Times New Roman" w:hAnsi="Times New Roman" w:cs="Times New Roman"/>
              </w:rPr>
              <w:t xml:space="preserve">ascular endothelial growth factor receptor </w:t>
            </w:r>
            <w:r w:rsidRPr="00682C74">
              <w:rPr>
                <w:rFonts w:ascii="Times New Roman" w:hAnsi="Times New Roman" w:cs="Times New Roman"/>
              </w:rPr>
              <w:t>signalling</w:t>
            </w:r>
            <w:r w:rsidR="00682C74" w:rsidRPr="00682C74">
              <w:rPr>
                <w:rFonts w:ascii="Times New Roman" w:hAnsi="Times New Roman" w:cs="Times New Roman"/>
              </w:rPr>
              <w:t xml:space="preserve"> pathway</w:t>
            </w:r>
          </w:p>
        </w:tc>
        <w:tc>
          <w:tcPr>
            <w:tcW w:w="803" w:type="dxa"/>
            <w:vAlign w:val="center"/>
          </w:tcPr>
          <w:p w14:paraId="0F91DB34" w14:textId="2CC929D8" w:rsidR="00682C74" w:rsidRPr="00682C74" w:rsidRDefault="00682C74" w:rsidP="00BF32D5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325" w:type="dxa"/>
            <w:vAlign w:val="center"/>
          </w:tcPr>
          <w:p w14:paraId="699310F6" w14:textId="0D559A2A" w:rsidR="00682C74" w:rsidRPr="00682C74" w:rsidRDefault="00682C74" w:rsidP="00BF32D5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3.7</w:t>
            </w:r>
            <w:r w:rsidR="00AE770A" w:rsidRPr="007C21A2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224" w:type="dxa"/>
            <w:vAlign w:val="center"/>
          </w:tcPr>
          <w:p w14:paraId="49FE9A9D" w14:textId="748DB70F" w:rsidR="00682C74" w:rsidRPr="00682C74" w:rsidRDefault="00682C74" w:rsidP="00BF32D5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3.70E-02</w:t>
            </w:r>
          </w:p>
        </w:tc>
      </w:tr>
      <w:tr w:rsidR="00682C74" w:rsidRPr="00744FC5" w14:paraId="039F3CDA" w14:textId="77777777" w:rsidTr="00BF32D5">
        <w:tc>
          <w:tcPr>
            <w:tcW w:w="1145" w:type="dxa"/>
            <w:vMerge/>
            <w:vAlign w:val="center"/>
          </w:tcPr>
          <w:p w14:paraId="7FE692D5" w14:textId="77777777" w:rsidR="00682C74" w:rsidRPr="00744FC5" w:rsidRDefault="00682C74" w:rsidP="00006E3B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519" w:type="dxa"/>
            <w:vAlign w:val="center"/>
          </w:tcPr>
          <w:p w14:paraId="4B9C0265" w14:textId="11F6D78C" w:rsidR="00682C74" w:rsidRPr="00682C74" w:rsidRDefault="00AE770A" w:rsidP="00BF32D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</w:t>
            </w:r>
            <w:r w:rsidR="00682C74" w:rsidRPr="00682C74">
              <w:rPr>
                <w:rFonts w:ascii="Times New Roman" w:hAnsi="Times New Roman" w:cs="Times New Roman"/>
              </w:rPr>
              <w:t>ositive regulation of cardiac muscle contraction</w:t>
            </w:r>
          </w:p>
        </w:tc>
        <w:tc>
          <w:tcPr>
            <w:tcW w:w="803" w:type="dxa"/>
            <w:vAlign w:val="center"/>
          </w:tcPr>
          <w:p w14:paraId="3B14B0D6" w14:textId="5DC5BD4B" w:rsidR="00682C74" w:rsidRPr="00682C74" w:rsidRDefault="00682C74" w:rsidP="00BF32D5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325" w:type="dxa"/>
            <w:vAlign w:val="center"/>
          </w:tcPr>
          <w:p w14:paraId="23D0DAE9" w14:textId="28080172" w:rsidR="00682C74" w:rsidRPr="00682C74" w:rsidRDefault="00682C74" w:rsidP="00BF32D5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2.5</w:t>
            </w:r>
            <w:r w:rsidR="00AE770A" w:rsidRPr="007C21A2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224" w:type="dxa"/>
            <w:vAlign w:val="center"/>
          </w:tcPr>
          <w:p w14:paraId="1E6AD5F8" w14:textId="2AEFE505" w:rsidR="00682C74" w:rsidRPr="00682C74" w:rsidRDefault="00682C74" w:rsidP="00BF32D5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3.70E-02</w:t>
            </w:r>
          </w:p>
        </w:tc>
      </w:tr>
      <w:tr w:rsidR="00682C74" w:rsidRPr="00744FC5" w14:paraId="38D68628" w14:textId="77777777" w:rsidTr="00BF32D5">
        <w:tc>
          <w:tcPr>
            <w:tcW w:w="1145" w:type="dxa"/>
            <w:vMerge/>
            <w:vAlign w:val="center"/>
          </w:tcPr>
          <w:p w14:paraId="343380F4" w14:textId="77777777" w:rsidR="00682C74" w:rsidRPr="00744FC5" w:rsidRDefault="00682C74" w:rsidP="00006E3B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519" w:type="dxa"/>
            <w:vAlign w:val="center"/>
          </w:tcPr>
          <w:p w14:paraId="36E6D427" w14:textId="39659AE0" w:rsidR="00682C74" w:rsidRPr="00682C74" w:rsidRDefault="00AE770A" w:rsidP="00BF32D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</w:t>
            </w:r>
            <w:r w:rsidR="00682C74" w:rsidRPr="00682C74">
              <w:rPr>
                <w:rFonts w:ascii="Times New Roman" w:hAnsi="Times New Roman" w:cs="Times New Roman"/>
              </w:rPr>
              <w:t>esponse to molecule of bacterial origin</w:t>
            </w:r>
          </w:p>
        </w:tc>
        <w:tc>
          <w:tcPr>
            <w:tcW w:w="803" w:type="dxa"/>
            <w:vAlign w:val="center"/>
          </w:tcPr>
          <w:p w14:paraId="5065A8E5" w14:textId="20DC64D8" w:rsidR="00682C74" w:rsidRPr="00682C74" w:rsidRDefault="00682C74" w:rsidP="00BF32D5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325" w:type="dxa"/>
            <w:vAlign w:val="center"/>
          </w:tcPr>
          <w:p w14:paraId="670D3307" w14:textId="562C3121" w:rsidR="00682C74" w:rsidRPr="00682C74" w:rsidRDefault="00682C74" w:rsidP="00BF32D5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2.5</w:t>
            </w:r>
            <w:r w:rsidR="00AE770A" w:rsidRPr="007C21A2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224" w:type="dxa"/>
            <w:vAlign w:val="center"/>
          </w:tcPr>
          <w:p w14:paraId="006B8B95" w14:textId="4C676A64" w:rsidR="00682C74" w:rsidRPr="00682C74" w:rsidRDefault="00682C74" w:rsidP="00BF32D5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3.70E-02</w:t>
            </w:r>
          </w:p>
        </w:tc>
      </w:tr>
      <w:tr w:rsidR="00682C74" w:rsidRPr="00744FC5" w14:paraId="5501E596" w14:textId="77777777" w:rsidTr="00BF32D5">
        <w:tc>
          <w:tcPr>
            <w:tcW w:w="1145" w:type="dxa"/>
            <w:vMerge/>
            <w:vAlign w:val="center"/>
          </w:tcPr>
          <w:p w14:paraId="0C4F53EA" w14:textId="77777777" w:rsidR="00682C74" w:rsidRPr="00744FC5" w:rsidRDefault="00682C74" w:rsidP="00006E3B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519" w:type="dxa"/>
            <w:vAlign w:val="center"/>
          </w:tcPr>
          <w:p w14:paraId="5A52FC44" w14:textId="597C8AF1" w:rsidR="00682C74" w:rsidRPr="00682C74" w:rsidRDefault="00AE770A" w:rsidP="00BF32D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</w:t>
            </w:r>
            <w:r w:rsidR="00682C74" w:rsidRPr="00682C74">
              <w:rPr>
                <w:rFonts w:ascii="Times New Roman" w:hAnsi="Times New Roman" w:cs="Times New Roman"/>
              </w:rPr>
              <w:t>ranching involved in labyrinthine layer morphogenesis</w:t>
            </w:r>
          </w:p>
        </w:tc>
        <w:tc>
          <w:tcPr>
            <w:tcW w:w="803" w:type="dxa"/>
            <w:vAlign w:val="center"/>
          </w:tcPr>
          <w:p w14:paraId="3CA4A8C0" w14:textId="05AF9589" w:rsidR="00682C74" w:rsidRPr="00682C74" w:rsidRDefault="00682C74" w:rsidP="00BF32D5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325" w:type="dxa"/>
            <w:vAlign w:val="center"/>
          </w:tcPr>
          <w:p w14:paraId="13EAA4BF" w14:textId="78659A19" w:rsidR="00682C74" w:rsidRPr="00682C74" w:rsidRDefault="00682C74" w:rsidP="00BF32D5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2.5</w:t>
            </w:r>
            <w:r w:rsidR="00AE770A" w:rsidRPr="007C21A2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224" w:type="dxa"/>
            <w:vAlign w:val="center"/>
          </w:tcPr>
          <w:p w14:paraId="2BBEE271" w14:textId="259A07A6" w:rsidR="00682C74" w:rsidRPr="00682C74" w:rsidRDefault="00682C74" w:rsidP="00BF32D5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3.70E-02</w:t>
            </w:r>
          </w:p>
        </w:tc>
      </w:tr>
      <w:tr w:rsidR="00682C74" w:rsidRPr="00744FC5" w14:paraId="6660239D" w14:textId="77777777" w:rsidTr="00BF32D5">
        <w:tc>
          <w:tcPr>
            <w:tcW w:w="1145" w:type="dxa"/>
            <w:vMerge/>
            <w:vAlign w:val="center"/>
          </w:tcPr>
          <w:p w14:paraId="60BA7612" w14:textId="77777777" w:rsidR="00682C74" w:rsidRPr="00744FC5" w:rsidRDefault="00682C74" w:rsidP="00006E3B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519" w:type="dxa"/>
            <w:vAlign w:val="center"/>
          </w:tcPr>
          <w:p w14:paraId="6C507757" w14:textId="6EAF3B2A" w:rsidR="00682C74" w:rsidRPr="00682C74" w:rsidRDefault="00AE770A" w:rsidP="00BF32D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</w:t>
            </w:r>
            <w:r w:rsidR="00682C74" w:rsidRPr="00682C74">
              <w:rPr>
                <w:rFonts w:ascii="Times New Roman" w:hAnsi="Times New Roman" w:cs="Times New Roman"/>
              </w:rPr>
              <w:t>ositive regulation of apoptotic process</w:t>
            </w:r>
          </w:p>
        </w:tc>
        <w:tc>
          <w:tcPr>
            <w:tcW w:w="803" w:type="dxa"/>
            <w:vAlign w:val="center"/>
          </w:tcPr>
          <w:p w14:paraId="65FF2689" w14:textId="0680797F" w:rsidR="00682C74" w:rsidRPr="00682C74" w:rsidRDefault="00682C74" w:rsidP="00BF32D5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325" w:type="dxa"/>
            <w:vAlign w:val="center"/>
          </w:tcPr>
          <w:p w14:paraId="08763F33" w14:textId="6CD5AC7D" w:rsidR="00682C74" w:rsidRPr="00682C74" w:rsidRDefault="00682C74" w:rsidP="00BF32D5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6.2</w:t>
            </w:r>
            <w:r w:rsidR="00AE770A" w:rsidRPr="007C21A2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224" w:type="dxa"/>
            <w:vAlign w:val="center"/>
          </w:tcPr>
          <w:p w14:paraId="3B632A72" w14:textId="692AEB7A" w:rsidR="00682C74" w:rsidRPr="00682C74" w:rsidRDefault="00682C74" w:rsidP="00BF32D5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3.80E-02</w:t>
            </w:r>
          </w:p>
        </w:tc>
      </w:tr>
      <w:tr w:rsidR="00682C74" w:rsidRPr="00744FC5" w14:paraId="0BA26502" w14:textId="77777777" w:rsidTr="00BF32D5">
        <w:tc>
          <w:tcPr>
            <w:tcW w:w="1145" w:type="dxa"/>
            <w:vMerge/>
            <w:vAlign w:val="center"/>
          </w:tcPr>
          <w:p w14:paraId="35410B7C" w14:textId="77777777" w:rsidR="00682C74" w:rsidRPr="00744FC5" w:rsidRDefault="00682C74" w:rsidP="00006E3B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519" w:type="dxa"/>
            <w:vAlign w:val="center"/>
          </w:tcPr>
          <w:p w14:paraId="1B6256BC" w14:textId="18D75915" w:rsidR="00682C74" w:rsidRPr="00682C74" w:rsidRDefault="00AE770A" w:rsidP="00BF32D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</w:t>
            </w:r>
            <w:r w:rsidR="00682C74" w:rsidRPr="00682C74">
              <w:rPr>
                <w:rFonts w:ascii="Times New Roman" w:hAnsi="Times New Roman" w:cs="Times New Roman"/>
              </w:rPr>
              <w:t>at cell differentiation</w:t>
            </w:r>
          </w:p>
        </w:tc>
        <w:tc>
          <w:tcPr>
            <w:tcW w:w="803" w:type="dxa"/>
            <w:vAlign w:val="center"/>
          </w:tcPr>
          <w:p w14:paraId="26A6371A" w14:textId="2FB6247E" w:rsidR="00682C74" w:rsidRPr="00682C74" w:rsidRDefault="00682C74" w:rsidP="00BF32D5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325" w:type="dxa"/>
            <w:vAlign w:val="center"/>
          </w:tcPr>
          <w:p w14:paraId="519C9AE3" w14:textId="5C47178B" w:rsidR="00682C74" w:rsidRPr="00682C74" w:rsidRDefault="00682C74" w:rsidP="00BF32D5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3.7</w:t>
            </w:r>
            <w:r w:rsidR="00AE770A" w:rsidRPr="007C21A2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224" w:type="dxa"/>
            <w:vAlign w:val="center"/>
          </w:tcPr>
          <w:p w14:paraId="7FEEEA60" w14:textId="755CD334" w:rsidR="00682C74" w:rsidRPr="00682C74" w:rsidRDefault="00682C74" w:rsidP="00BF32D5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3.80E-02</w:t>
            </w:r>
          </w:p>
        </w:tc>
      </w:tr>
      <w:tr w:rsidR="00682C74" w:rsidRPr="00744FC5" w14:paraId="6A2FDDD0" w14:textId="77777777" w:rsidTr="00BF32D5">
        <w:tc>
          <w:tcPr>
            <w:tcW w:w="1145" w:type="dxa"/>
            <w:vMerge/>
            <w:vAlign w:val="center"/>
          </w:tcPr>
          <w:p w14:paraId="50838D44" w14:textId="77777777" w:rsidR="00682C74" w:rsidRPr="00744FC5" w:rsidRDefault="00682C74" w:rsidP="00006E3B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519" w:type="dxa"/>
            <w:vAlign w:val="center"/>
          </w:tcPr>
          <w:p w14:paraId="61CF3D2C" w14:textId="31EECFA9" w:rsidR="00682C74" w:rsidRPr="00682C74" w:rsidRDefault="00AE770A" w:rsidP="00BF32D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</w:t>
            </w:r>
            <w:r w:rsidR="00682C74" w:rsidRPr="00682C74">
              <w:rPr>
                <w:rFonts w:ascii="Times New Roman" w:hAnsi="Times New Roman" w:cs="Times New Roman"/>
              </w:rPr>
              <w:t>esponse to endoplasmic reticulum stress</w:t>
            </w:r>
          </w:p>
        </w:tc>
        <w:tc>
          <w:tcPr>
            <w:tcW w:w="803" w:type="dxa"/>
            <w:vAlign w:val="center"/>
          </w:tcPr>
          <w:p w14:paraId="666AA829" w14:textId="23AAC5FC" w:rsidR="00682C74" w:rsidRPr="00682C74" w:rsidRDefault="00682C74" w:rsidP="00BF32D5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325" w:type="dxa"/>
            <w:vAlign w:val="center"/>
          </w:tcPr>
          <w:p w14:paraId="24C20B4E" w14:textId="2E5F0B23" w:rsidR="00682C74" w:rsidRPr="00682C74" w:rsidRDefault="00682C74" w:rsidP="00BF32D5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3.7</w:t>
            </w:r>
            <w:r w:rsidR="00AE770A" w:rsidRPr="007C21A2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224" w:type="dxa"/>
            <w:vAlign w:val="center"/>
          </w:tcPr>
          <w:p w14:paraId="43388414" w14:textId="0A5EB6AC" w:rsidR="00682C74" w:rsidRPr="00682C74" w:rsidRDefault="00682C74" w:rsidP="00BF32D5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4.00E-02</w:t>
            </w:r>
          </w:p>
        </w:tc>
      </w:tr>
      <w:tr w:rsidR="00682C74" w:rsidRPr="00744FC5" w14:paraId="21BBDF51" w14:textId="77777777" w:rsidTr="00BF32D5">
        <w:tc>
          <w:tcPr>
            <w:tcW w:w="1145" w:type="dxa"/>
            <w:vMerge/>
            <w:vAlign w:val="center"/>
          </w:tcPr>
          <w:p w14:paraId="2B442212" w14:textId="77777777" w:rsidR="00682C74" w:rsidRPr="00744FC5" w:rsidRDefault="00682C74" w:rsidP="00006E3B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519" w:type="dxa"/>
            <w:vAlign w:val="center"/>
          </w:tcPr>
          <w:p w14:paraId="6FDBCB40" w14:textId="2B6163AB" w:rsidR="00682C74" w:rsidRPr="00682C74" w:rsidRDefault="00AE770A" w:rsidP="00BF32D5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C</w:t>
            </w:r>
            <w:r w:rsidR="00682C74" w:rsidRPr="00682C74">
              <w:rPr>
                <w:rFonts w:ascii="Times New Roman" w:hAnsi="Times New Roman" w:cs="Times New Roman"/>
              </w:rPr>
              <w:t>haperone mediated protein folding requiring cofactor</w:t>
            </w:r>
          </w:p>
        </w:tc>
        <w:tc>
          <w:tcPr>
            <w:tcW w:w="803" w:type="dxa"/>
            <w:vAlign w:val="center"/>
          </w:tcPr>
          <w:p w14:paraId="5E1157B9" w14:textId="0AF0521E" w:rsidR="00682C74" w:rsidRPr="00682C74" w:rsidRDefault="00682C74" w:rsidP="00BF32D5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325" w:type="dxa"/>
            <w:vAlign w:val="center"/>
          </w:tcPr>
          <w:p w14:paraId="5A5F4F9D" w14:textId="0F3AF6D0" w:rsidR="00682C74" w:rsidRPr="00682C74" w:rsidRDefault="00682C74" w:rsidP="00BF32D5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2.5</w:t>
            </w:r>
            <w:r w:rsidR="00AE770A" w:rsidRPr="007C21A2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224" w:type="dxa"/>
            <w:vAlign w:val="center"/>
          </w:tcPr>
          <w:p w14:paraId="157E1A19" w14:textId="2FAD38CA" w:rsidR="00682C74" w:rsidRPr="00682C74" w:rsidRDefault="00682C74" w:rsidP="00BF32D5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4.10E-02</w:t>
            </w:r>
          </w:p>
        </w:tc>
      </w:tr>
      <w:tr w:rsidR="00682C74" w:rsidRPr="00744FC5" w14:paraId="0F3D8CF8" w14:textId="77777777" w:rsidTr="00BF32D5">
        <w:tc>
          <w:tcPr>
            <w:tcW w:w="1145" w:type="dxa"/>
            <w:vMerge/>
            <w:vAlign w:val="center"/>
          </w:tcPr>
          <w:p w14:paraId="2B81DF45" w14:textId="77777777" w:rsidR="00682C74" w:rsidRPr="00744FC5" w:rsidRDefault="00682C74" w:rsidP="00006E3B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519" w:type="dxa"/>
            <w:vAlign w:val="center"/>
          </w:tcPr>
          <w:p w14:paraId="305F2F69" w14:textId="7F1CF124" w:rsidR="00682C74" w:rsidRPr="00682C74" w:rsidRDefault="00AE770A" w:rsidP="00BF32D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</w:t>
            </w:r>
            <w:r w:rsidR="00682C74" w:rsidRPr="00682C74">
              <w:rPr>
                <w:rFonts w:ascii="Times New Roman" w:hAnsi="Times New Roman" w:cs="Times New Roman"/>
              </w:rPr>
              <w:t>ellular response to insulin stimulus</w:t>
            </w:r>
          </w:p>
        </w:tc>
        <w:tc>
          <w:tcPr>
            <w:tcW w:w="803" w:type="dxa"/>
            <w:vAlign w:val="center"/>
          </w:tcPr>
          <w:p w14:paraId="4EAAA4B6" w14:textId="7711F5A3" w:rsidR="00682C74" w:rsidRPr="00682C74" w:rsidRDefault="00682C74" w:rsidP="00BF32D5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325" w:type="dxa"/>
            <w:vAlign w:val="center"/>
          </w:tcPr>
          <w:p w14:paraId="037DC498" w14:textId="641B4CC5" w:rsidR="00682C74" w:rsidRPr="00682C74" w:rsidRDefault="00682C74" w:rsidP="00BF32D5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3.7</w:t>
            </w:r>
            <w:r w:rsidR="00AE770A" w:rsidRPr="007C21A2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224" w:type="dxa"/>
            <w:vAlign w:val="center"/>
          </w:tcPr>
          <w:p w14:paraId="0AEBB2F8" w14:textId="1095C858" w:rsidR="00682C74" w:rsidRPr="00682C74" w:rsidRDefault="00682C74" w:rsidP="00BF32D5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4.20E-02</w:t>
            </w:r>
          </w:p>
        </w:tc>
      </w:tr>
      <w:tr w:rsidR="00682C74" w:rsidRPr="00744FC5" w14:paraId="79CB004B" w14:textId="77777777" w:rsidTr="00BF32D5">
        <w:tc>
          <w:tcPr>
            <w:tcW w:w="1145" w:type="dxa"/>
            <w:vMerge/>
            <w:vAlign w:val="center"/>
          </w:tcPr>
          <w:p w14:paraId="0BABF0A1" w14:textId="77777777" w:rsidR="00682C74" w:rsidRPr="00744FC5" w:rsidRDefault="00682C74" w:rsidP="00006E3B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519" w:type="dxa"/>
            <w:vAlign w:val="center"/>
          </w:tcPr>
          <w:p w14:paraId="5E3AFCD8" w14:textId="2692C418" w:rsidR="00682C74" w:rsidRPr="00682C74" w:rsidRDefault="00AE770A" w:rsidP="00BF32D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</w:t>
            </w:r>
            <w:r w:rsidR="00682C74" w:rsidRPr="00682C74">
              <w:rPr>
                <w:rFonts w:ascii="Times New Roman" w:hAnsi="Times New Roman" w:cs="Times New Roman"/>
              </w:rPr>
              <w:t>lood coagulation</w:t>
            </w:r>
          </w:p>
        </w:tc>
        <w:tc>
          <w:tcPr>
            <w:tcW w:w="803" w:type="dxa"/>
            <w:vAlign w:val="center"/>
          </w:tcPr>
          <w:p w14:paraId="1802D8B1" w14:textId="1F2B728F" w:rsidR="00682C74" w:rsidRPr="00682C74" w:rsidRDefault="00682C74" w:rsidP="00BF32D5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1325" w:type="dxa"/>
            <w:vAlign w:val="center"/>
          </w:tcPr>
          <w:p w14:paraId="403FB932" w14:textId="065D1F26" w:rsidR="00682C74" w:rsidRPr="00682C74" w:rsidRDefault="00682C74" w:rsidP="00BF32D5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4.9</w:t>
            </w:r>
            <w:r w:rsidR="00AE770A" w:rsidRPr="007C21A2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224" w:type="dxa"/>
            <w:vAlign w:val="center"/>
          </w:tcPr>
          <w:p w14:paraId="67B08429" w14:textId="26195372" w:rsidR="00682C74" w:rsidRPr="00682C74" w:rsidRDefault="00682C74" w:rsidP="00BF32D5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4.30E-02</w:t>
            </w:r>
          </w:p>
        </w:tc>
      </w:tr>
      <w:tr w:rsidR="00682C74" w:rsidRPr="00744FC5" w14:paraId="78F3FB85" w14:textId="77777777" w:rsidTr="00BF32D5">
        <w:tc>
          <w:tcPr>
            <w:tcW w:w="1145" w:type="dxa"/>
            <w:vMerge/>
            <w:vAlign w:val="center"/>
          </w:tcPr>
          <w:p w14:paraId="71283FDF" w14:textId="77777777" w:rsidR="00682C74" w:rsidRPr="00744FC5" w:rsidRDefault="00682C74" w:rsidP="00006E3B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519" w:type="dxa"/>
            <w:vAlign w:val="center"/>
          </w:tcPr>
          <w:p w14:paraId="30274BF8" w14:textId="3F0C03BC" w:rsidR="00682C74" w:rsidRPr="00682C74" w:rsidRDefault="00AE770A" w:rsidP="00BF32D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</w:t>
            </w:r>
            <w:r w:rsidR="00682C74" w:rsidRPr="00682C74">
              <w:rPr>
                <w:rFonts w:ascii="Times New Roman" w:hAnsi="Times New Roman" w:cs="Times New Roman"/>
              </w:rPr>
              <w:t>egulation of cell proliferation</w:t>
            </w:r>
          </w:p>
        </w:tc>
        <w:tc>
          <w:tcPr>
            <w:tcW w:w="803" w:type="dxa"/>
            <w:vAlign w:val="center"/>
          </w:tcPr>
          <w:p w14:paraId="6E9A4088" w14:textId="6E493C6A" w:rsidR="00682C74" w:rsidRPr="00682C74" w:rsidRDefault="00682C74" w:rsidP="00BF32D5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1325" w:type="dxa"/>
            <w:vAlign w:val="center"/>
          </w:tcPr>
          <w:p w14:paraId="2EAAA0A3" w14:textId="3D80B8C4" w:rsidR="00682C74" w:rsidRPr="00682C74" w:rsidRDefault="00682C74" w:rsidP="00BF32D5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4.9</w:t>
            </w:r>
            <w:r w:rsidR="00AE770A" w:rsidRPr="007C21A2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224" w:type="dxa"/>
            <w:vAlign w:val="center"/>
          </w:tcPr>
          <w:p w14:paraId="62E1512C" w14:textId="2871CB26" w:rsidR="00682C74" w:rsidRPr="00682C74" w:rsidRDefault="00682C74" w:rsidP="00BF32D5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4.40E-02</w:t>
            </w:r>
          </w:p>
        </w:tc>
      </w:tr>
      <w:tr w:rsidR="00682C74" w:rsidRPr="00744FC5" w14:paraId="6A64B5D5" w14:textId="77777777" w:rsidTr="00BF32D5">
        <w:tc>
          <w:tcPr>
            <w:tcW w:w="1145" w:type="dxa"/>
            <w:vMerge/>
            <w:vAlign w:val="center"/>
          </w:tcPr>
          <w:p w14:paraId="32FA8D61" w14:textId="77777777" w:rsidR="00682C74" w:rsidRPr="00744FC5" w:rsidRDefault="00682C74" w:rsidP="00006E3B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519" w:type="dxa"/>
            <w:vAlign w:val="center"/>
          </w:tcPr>
          <w:p w14:paraId="510E8A2B" w14:textId="2D90A1B9" w:rsidR="00682C74" w:rsidRPr="00682C74" w:rsidRDefault="00AE770A" w:rsidP="00BF32D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</w:t>
            </w:r>
            <w:r w:rsidR="00682C74" w:rsidRPr="00682C74">
              <w:rPr>
                <w:rFonts w:ascii="Times New Roman" w:hAnsi="Times New Roman" w:cs="Times New Roman"/>
              </w:rPr>
              <w:t>egative regulation of inflammatory response</w:t>
            </w:r>
          </w:p>
        </w:tc>
        <w:tc>
          <w:tcPr>
            <w:tcW w:w="803" w:type="dxa"/>
            <w:vAlign w:val="center"/>
          </w:tcPr>
          <w:p w14:paraId="35D77BD9" w14:textId="6720B720" w:rsidR="00682C74" w:rsidRPr="00682C74" w:rsidRDefault="00682C74" w:rsidP="00BF32D5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325" w:type="dxa"/>
            <w:vAlign w:val="center"/>
          </w:tcPr>
          <w:p w14:paraId="26B700B6" w14:textId="0E3D0761" w:rsidR="00682C74" w:rsidRPr="00682C74" w:rsidRDefault="00682C74" w:rsidP="00BF32D5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3.7</w:t>
            </w:r>
            <w:r w:rsidR="00AE770A" w:rsidRPr="007C21A2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224" w:type="dxa"/>
            <w:vAlign w:val="center"/>
          </w:tcPr>
          <w:p w14:paraId="55A30787" w14:textId="3A8507BC" w:rsidR="00682C74" w:rsidRPr="00682C74" w:rsidRDefault="00682C74" w:rsidP="00BF32D5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4.40E-02</w:t>
            </w:r>
          </w:p>
        </w:tc>
      </w:tr>
      <w:tr w:rsidR="00682C74" w:rsidRPr="00744FC5" w14:paraId="0EA0E6FA" w14:textId="77777777" w:rsidTr="00BF32D5">
        <w:tc>
          <w:tcPr>
            <w:tcW w:w="1145" w:type="dxa"/>
            <w:vMerge/>
            <w:vAlign w:val="center"/>
          </w:tcPr>
          <w:p w14:paraId="58B83292" w14:textId="77777777" w:rsidR="00682C74" w:rsidRPr="00744FC5" w:rsidRDefault="00682C74" w:rsidP="00006E3B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519" w:type="dxa"/>
            <w:vAlign w:val="center"/>
          </w:tcPr>
          <w:p w14:paraId="2D78F36A" w14:textId="272F7A64" w:rsidR="00682C74" w:rsidRPr="00682C74" w:rsidRDefault="00AE770A" w:rsidP="00BF32D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V</w:t>
            </w:r>
            <w:r w:rsidR="00682C74" w:rsidRPr="00682C74">
              <w:rPr>
                <w:rFonts w:ascii="Times New Roman" w:hAnsi="Times New Roman" w:cs="Times New Roman"/>
              </w:rPr>
              <w:t>iral entry into host cell</w:t>
            </w:r>
          </w:p>
        </w:tc>
        <w:tc>
          <w:tcPr>
            <w:tcW w:w="803" w:type="dxa"/>
            <w:vAlign w:val="center"/>
          </w:tcPr>
          <w:p w14:paraId="141F0453" w14:textId="721036A9" w:rsidR="00682C74" w:rsidRPr="00682C74" w:rsidRDefault="00682C74" w:rsidP="00BF32D5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325" w:type="dxa"/>
            <w:vAlign w:val="center"/>
          </w:tcPr>
          <w:p w14:paraId="04F59D54" w14:textId="5650D55A" w:rsidR="00682C74" w:rsidRPr="00682C74" w:rsidRDefault="00682C74" w:rsidP="00BF32D5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3.7</w:t>
            </w:r>
            <w:r w:rsidR="00AE770A" w:rsidRPr="007C21A2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224" w:type="dxa"/>
            <w:vAlign w:val="center"/>
          </w:tcPr>
          <w:p w14:paraId="5DA14354" w14:textId="758AB3E6" w:rsidR="00682C74" w:rsidRPr="00682C74" w:rsidRDefault="00682C74" w:rsidP="00BF32D5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4.50E-02</w:t>
            </w:r>
          </w:p>
        </w:tc>
      </w:tr>
      <w:tr w:rsidR="00682C74" w:rsidRPr="00744FC5" w14:paraId="7A3217C2" w14:textId="77777777" w:rsidTr="00BF32D5">
        <w:tc>
          <w:tcPr>
            <w:tcW w:w="1145" w:type="dxa"/>
            <w:vMerge/>
            <w:vAlign w:val="center"/>
          </w:tcPr>
          <w:p w14:paraId="35FC3150" w14:textId="77777777" w:rsidR="00682C74" w:rsidRPr="00744FC5" w:rsidRDefault="00682C74" w:rsidP="00006E3B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519" w:type="dxa"/>
            <w:vAlign w:val="center"/>
          </w:tcPr>
          <w:p w14:paraId="26FCAA7F" w14:textId="6C587649" w:rsidR="00682C74" w:rsidRPr="00682C74" w:rsidRDefault="00AE770A" w:rsidP="00BF32D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L</w:t>
            </w:r>
            <w:r w:rsidR="00682C74" w:rsidRPr="00682C74">
              <w:rPr>
                <w:rFonts w:ascii="Times New Roman" w:hAnsi="Times New Roman" w:cs="Times New Roman"/>
              </w:rPr>
              <w:t>eukocyte migration involved in inflammatory response</w:t>
            </w:r>
          </w:p>
        </w:tc>
        <w:tc>
          <w:tcPr>
            <w:tcW w:w="803" w:type="dxa"/>
            <w:vAlign w:val="center"/>
          </w:tcPr>
          <w:p w14:paraId="46259B36" w14:textId="445EE761" w:rsidR="00682C74" w:rsidRPr="00682C74" w:rsidRDefault="00682C74" w:rsidP="00BF32D5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325" w:type="dxa"/>
            <w:vAlign w:val="center"/>
          </w:tcPr>
          <w:p w14:paraId="2BC02EA0" w14:textId="7615B19D" w:rsidR="00682C74" w:rsidRPr="00682C74" w:rsidRDefault="00682C74" w:rsidP="00BF32D5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2.5</w:t>
            </w:r>
            <w:r w:rsidR="00AE770A" w:rsidRPr="007C21A2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224" w:type="dxa"/>
            <w:vAlign w:val="center"/>
          </w:tcPr>
          <w:p w14:paraId="06C978F6" w14:textId="1BA693BE" w:rsidR="00682C74" w:rsidRPr="00682C74" w:rsidRDefault="00682C74" w:rsidP="00BF32D5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4.60E-02</w:t>
            </w:r>
          </w:p>
        </w:tc>
      </w:tr>
      <w:tr w:rsidR="00682C74" w:rsidRPr="00744FC5" w14:paraId="60246071" w14:textId="77777777" w:rsidTr="00BF32D5">
        <w:tc>
          <w:tcPr>
            <w:tcW w:w="1145" w:type="dxa"/>
            <w:vMerge/>
            <w:vAlign w:val="center"/>
          </w:tcPr>
          <w:p w14:paraId="26336111" w14:textId="77777777" w:rsidR="00682C74" w:rsidRPr="00744FC5" w:rsidRDefault="00682C74" w:rsidP="00006E3B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519" w:type="dxa"/>
            <w:vAlign w:val="center"/>
          </w:tcPr>
          <w:p w14:paraId="1C1F89D7" w14:textId="65FCFB34" w:rsidR="00682C74" w:rsidRPr="00682C74" w:rsidRDefault="00AE770A" w:rsidP="00BF32D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</w:t>
            </w:r>
            <w:r w:rsidR="00682C74" w:rsidRPr="00682C74">
              <w:rPr>
                <w:rFonts w:ascii="Times New Roman" w:hAnsi="Times New Roman" w:cs="Times New Roman"/>
              </w:rPr>
              <w:t>ellular response to peptide</w:t>
            </w:r>
          </w:p>
        </w:tc>
        <w:tc>
          <w:tcPr>
            <w:tcW w:w="803" w:type="dxa"/>
            <w:vAlign w:val="center"/>
          </w:tcPr>
          <w:p w14:paraId="00F7CD95" w14:textId="76825DEA" w:rsidR="00682C74" w:rsidRPr="00682C74" w:rsidRDefault="00682C74" w:rsidP="00BF32D5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325" w:type="dxa"/>
            <w:vAlign w:val="center"/>
          </w:tcPr>
          <w:p w14:paraId="3D9683C1" w14:textId="394BBEA9" w:rsidR="00682C74" w:rsidRPr="00682C74" w:rsidRDefault="00682C74" w:rsidP="00BF32D5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2.5</w:t>
            </w:r>
            <w:r w:rsidR="00AE770A" w:rsidRPr="007C21A2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224" w:type="dxa"/>
            <w:vAlign w:val="center"/>
          </w:tcPr>
          <w:p w14:paraId="5249468D" w14:textId="4A7A0DC8" w:rsidR="00682C74" w:rsidRPr="00682C74" w:rsidRDefault="00682C74" w:rsidP="00BF32D5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4.60E-02</w:t>
            </w:r>
          </w:p>
        </w:tc>
      </w:tr>
      <w:tr w:rsidR="00682C74" w:rsidRPr="00744FC5" w14:paraId="0751D10D" w14:textId="77777777" w:rsidTr="00BF32D5">
        <w:tc>
          <w:tcPr>
            <w:tcW w:w="1145" w:type="dxa"/>
            <w:vMerge/>
            <w:vAlign w:val="center"/>
          </w:tcPr>
          <w:p w14:paraId="36549987" w14:textId="77777777" w:rsidR="00682C74" w:rsidRPr="00744FC5" w:rsidRDefault="00682C74" w:rsidP="00006E3B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519" w:type="dxa"/>
            <w:vAlign w:val="center"/>
          </w:tcPr>
          <w:p w14:paraId="66929C3E" w14:textId="227181C5" w:rsidR="00682C74" w:rsidRPr="00682C74" w:rsidRDefault="00AE770A" w:rsidP="00BF32D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</w:t>
            </w:r>
            <w:r w:rsidR="00682C74" w:rsidRPr="00682C74">
              <w:rPr>
                <w:rFonts w:ascii="Times New Roman" w:hAnsi="Times New Roman" w:cs="Times New Roman"/>
              </w:rPr>
              <w:t>ositive regulation of nuclear-transcribed mRNA poly(A) tail shortening</w:t>
            </w:r>
          </w:p>
        </w:tc>
        <w:tc>
          <w:tcPr>
            <w:tcW w:w="803" w:type="dxa"/>
            <w:vAlign w:val="center"/>
          </w:tcPr>
          <w:p w14:paraId="2180EC50" w14:textId="1F49F8AA" w:rsidR="00682C74" w:rsidRPr="00682C74" w:rsidRDefault="00682C74" w:rsidP="00BF32D5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325" w:type="dxa"/>
            <w:vAlign w:val="center"/>
          </w:tcPr>
          <w:p w14:paraId="69F68137" w14:textId="495DF921" w:rsidR="00682C74" w:rsidRPr="00682C74" w:rsidRDefault="00682C74" w:rsidP="00BF32D5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2.5</w:t>
            </w:r>
            <w:r w:rsidR="00AE770A" w:rsidRPr="007C21A2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224" w:type="dxa"/>
            <w:vAlign w:val="center"/>
          </w:tcPr>
          <w:p w14:paraId="30C8181D" w14:textId="5AD03DCF" w:rsidR="00682C74" w:rsidRPr="00682C74" w:rsidRDefault="00682C74" w:rsidP="00BF32D5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4.60E-02</w:t>
            </w:r>
          </w:p>
        </w:tc>
      </w:tr>
      <w:tr w:rsidR="00682C74" w:rsidRPr="00744FC5" w14:paraId="4C987A8B" w14:textId="77777777" w:rsidTr="00BF32D5">
        <w:tc>
          <w:tcPr>
            <w:tcW w:w="1145" w:type="dxa"/>
            <w:vMerge/>
            <w:vAlign w:val="center"/>
          </w:tcPr>
          <w:p w14:paraId="2F5B8A0A" w14:textId="77777777" w:rsidR="00682C74" w:rsidRPr="00744FC5" w:rsidRDefault="00682C74" w:rsidP="00AC2EE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519" w:type="dxa"/>
            <w:vAlign w:val="center"/>
          </w:tcPr>
          <w:p w14:paraId="65CB8057" w14:textId="60999FB5" w:rsidR="00682C74" w:rsidRPr="00682C74" w:rsidRDefault="00AE770A" w:rsidP="00BF32D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</w:t>
            </w:r>
            <w:r w:rsidR="00682C74" w:rsidRPr="00682C74">
              <w:rPr>
                <w:rFonts w:ascii="Times New Roman" w:hAnsi="Times New Roman" w:cs="Times New Roman"/>
              </w:rPr>
              <w:t>eptidyl-threonine dephosphorylation</w:t>
            </w:r>
          </w:p>
        </w:tc>
        <w:tc>
          <w:tcPr>
            <w:tcW w:w="803" w:type="dxa"/>
            <w:vAlign w:val="center"/>
          </w:tcPr>
          <w:p w14:paraId="4B077A39" w14:textId="686357FB" w:rsidR="00682C74" w:rsidRPr="00682C74" w:rsidRDefault="00682C74" w:rsidP="00BF32D5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325" w:type="dxa"/>
            <w:vAlign w:val="center"/>
          </w:tcPr>
          <w:p w14:paraId="78E8B6C5" w14:textId="29DE1F28" w:rsidR="00682C74" w:rsidRPr="00682C74" w:rsidRDefault="00682C74" w:rsidP="00BF32D5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2.5</w:t>
            </w:r>
            <w:r w:rsidR="00AE770A" w:rsidRPr="007C21A2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224" w:type="dxa"/>
            <w:vAlign w:val="center"/>
          </w:tcPr>
          <w:p w14:paraId="12B88A25" w14:textId="3141569A" w:rsidR="00682C74" w:rsidRPr="00682C74" w:rsidRDefault="00682C74" w:rsidP="00BF32D5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4.60E-02</w:t>
            </w:r>
          </w:p>
        </w:tc>
      </w:tr>
      <w:tr w:rsidR="00682C74" w:rsidRPr="00744FC5" w14:paraId="15E47E58" w14:textId="77777777" w:rsidTr="00BF32D5">
        <w:tc>
          <w:tcPr>
            <w:tcW w:w="1145" w:type="dxa"/>
            <w:vMerge/>
            <w:vAlign w:val="center"/>
          </w:tcPr>
          <w:p w14:paraId="01432406" w14:textId="77777777" w:rsidR="00682C74" w:rsidRPr="00744FC5" w:rsidRDefault="00682C74" w:rsidP="00AC2EE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519" w:type="dxa"/>
            <w:vAlign w:val="center"/>
          </w:tcPr>
          <w:p w14:paraId="07C9A977" w14:textId="0082E991" w:rsidR="00682C74" w:rsidRPr="00682C74" w:rsidRDefault="00AE770A" w:rsidP="00BF32D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</w:t>
            </w:r>
            <w:r w:rsidR="00682C74" w:rsidRPr="00682C74">
              <w:rPr>
                <w:rFonts w:ascii="Times New Roman" w:hAnsi="Times New Roman" w:cs="Times New Roman"/>
              </w:rPr>
              <w:t xml:space="preserve">anonical Wnt </w:t>
            </w:r>
            <w:r w:rsidRPr="00682C74">
              <w:rPr>
                <w:rFonts w:ascii="Times New Roman" w:hAnsi="Times New Roman" w:cs="Times New Roman"/>
              </w:rPr>
              <w:t>signalling</w:t>
            </w:r>
            <w:r w:rsidR="00682C74" w:rsidRPr="00682C74">
              <w:rPr>
                <w:rFonts w:ascii="Times New Roman" w:hAnsi="Times New Roman" w:cs="Times New Roman"/>
              </w:rPr>
              <w:t xml:space="preserve"> pathway</w:t>
            </w:r>
          </w:p>
        </w:tc>
        <w:tc>
          <w:tcPr>
            <w:tcW w:w="803" w:type="dxa"/>
            <w:vAlign w:val="center"/>
          </w:tcPr>
          <w:p w14:paraId="5E76DEF2" w14:textId="5D22875B" w:rsidR="00682C74" w:rsidRPr="00682C74" w:rsidRDefault="00682C74" w:rsidP="00BF32D5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325" w:type="dxa"/>
            <w:vAlign w:val="center"/>
          </w:tcPr>
          <w:p w14:paraId="1153CF68" w14:textId="352B3849" w:rsidR="00682C74" w:rsidRPr="00682C74" w:rsidRDefault="00682C74" w:rsidP="00BF32D5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3.7</w:t>
            </w:r>
            <w:r w:rsidR="00AE770A" w:rsidRPr="007C21A2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224" w:type="dxa"/>
            <w:vAlign w:val="center"/>
          </w:tcPr>
          <w:p w14:paraId="574890B6" w14:textId="3CB4C96C" w:rsidR="00682C74" w:rsidRPr="00682C74" w:rsidRDefault="00682C74" w:rsidP="00BF32D5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4.80E-02</w:t>
            </w:r>
          </w:p>
        </w:tc>
      </w:tr>
    </w:tbl>
    <w:p w14:paraId="70AF9C16" w14:textId="426A7196" w:rsidR="00744FC5" w:rsidRDefault="00744FC5" w:rsidP="002D32E1"/>
    <w:p w14:paraId="089470EC" w14:textId="41BCB0A7" w:rsidR="00682C74" w:rsidRDefault="00682C74" w:rsidP="002D32E1"/>
    <w:p w14:paraId="7ED1C2DE" w14:textId="502DB46F" w:rsidR="00682C74" w:rsidRDefault="00682C74" w:rsidP="002D32E1"/>
    <w:p w14:paraId="046FF4D9" w14:textId="5610D93C" w:rsidR="00682C74" w:rsidRDefault="00682C74" w:rsidP="002D32E1"/>
    <w:p w14:paraId="5F6AB9AC" w14:textId="1C61E463" w:rsidR="00682C74" w:rsidRDefault="00682C74" w:rsidP="002D32E1"/>
    <w:p w14:paraId="728368D4" w14:textId="36597611" w:rsidR="00682C74" w:rsidRDefault="00682C74" w:rsidP="002D32E1"/>
    <w:p w14:paraId="21133721" w14:textId="77777777" w:rsidR="00682C74" w:rsidRDefault="00682C74" w:rsidP="002D32E1"/>
    <w:p w14:paraId="30C17E66" w14:textId="77777777" w:rsidR="001A732E" w:rsidRPr="001A732E" w:rsidRDefault="001A732E" w:rsidP="001A732E">
      <w:pPr>
        <w:spacing w:after="0"/>
        <w:jc w:val="center"/>
        <w:rPr>
          <w:rFonts w:ascii="Times New Roman" w:hAnsi="Times New Roman" w:cs="Times New Roman"/>
        </w:rPr>
      </w:pPr>
      <w:r w:rsidRPr="001A732E">
        <w:rPr>
          <w:rFonts w:ascii="Times New Roman" w:hAnsi="Times New Roman" w:cs="Times New Roman"/>
          <w:b/>
          <w:bCs/>
        </w:rPr>
        <w:lastRenderedPageBreak/>
        <w:t>Table 19.3</w:t>
      </w:r>
      <w:r w:rsidRPr="001A732E">
        <w:rPr>
          <w:rFonts w:ascii="Times New Roman" w:hAnsi="Times New Roman" w:cs="Times New Roman"/>
        </w:rPr>
        <w:t xml:space="preserve"> – Biological process pathway analysis of top 250 DEGs at T2 in living, DBD and DCD biopsies.</w:t>
      </w:r>
    </w:p>
    <w:tbl>
      <w:tblPr>
        <w:tblStyle w:val="TableGridLight1"/>
        <w:tblW w:w="0" w:type="auto"/>
        <w:tblLook w:val="04A0" w:firstRow="1" w:lastRow="0" w:firstColumn="1" w:lastColumn="0" w:noHBand="0" w:noVBand="1"/>
      </w:tblPr>
      <w:tblGrid>
        <w:gridCol w:w="1145"/>
        <w:gridCol w:w="4663"/>
        <w:gridCol w:w="851"/>
        <w:gridCol w:w="1275"/>
        <w:gridCol w:w="1082"/>
      </w:tblGrid>
      <w:tr w:rsidR="001A732E" w:rsidRPr="001A732E" w14:paraId="4D5E1527" w14:textId="77777777" w:rsidTr="00323846">
        <w:tc>
          <w:tcPr>
            <w:tcW w:w="1145" w:type="dxa"/>
            <w:vAlign w:val="center"/>
          </w:tcPr>
          <w:p w14:paraId="0A1ACCA6" w14:textId="77777777" w:rsidR="001A732E" w:rsidRPr="001A732E" w:rsidRDefault="001A732E" w:rsidP="001A732E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1A732E">
              <w:rPr>
                <w:rFonts w:ascii="Times New Roman" w:hAnsi="Times New Roman" w:cs="Times New Roman"/>
                <w:b/>
                <w:bCs/>
              </w:rPr>
              <w:t>Category</w:t>
            </w:r>
          </w:p>
        </w:tc>
        <w:tc>
          <w:tcPr>
            <w:tcW w:w="4663" w:type="dxa"/>
            <w:vAlign w:val="center"/>
          </w:tcPr>
          <w:p w14:paraId="4129BB9F" w14:textId="77777777" w:rsidR="001A732E" w:rsidRPr="001A732E" w:rsidRDefault="001A732E" w:rsidP="001A732E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1A732E">
              <w:rPr>
                <w:rFonts w:ascii="Times New Roman" w:hAnsi="Times New Roman" w:cs="Times New Roman"/>
                <w:b/>
                <w:bCs/>
              </w:rPr>
              <w:t>Term</w:t>
            </w:r>
          </w:p>
        </w:tc>
        <w:tc>
          <w:tcPr>
            <w:tcW w:w="851" w:type="dxa"/>
            <w:vAlign w:val="center"/>
          </w:tcPr>
          <w:p w14:paraId="790F88E4" w14:textId="77777777" w:rsidR="001A732E" w:rsidRPr="001A732E" w:rsidRDefault="001A732E" w:rsidP="001A732E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1A732E">
              <w:rPr>
                <w:rFonts w:ascii="Times New Roman" w:hAnsi="Times New Roman" w:cs="Times New Roman"/>
                <w:b/>
                <w:bCs/>
              </w:rPr>
              <w:t>Count</w:t>
            </w:r>
          </w:p>
        </w:tc>
        <w:tc>
          <w:tcPr>
            <w:tcW w:w="1275" w:type="dxa"/>
            <w:vAlign w:val="center"/>
          </w:tcPr>
          <w:p w14:paraId="640393A1" w14:textId="77777777" w:rsidR="001A732E" w:rsidRPr="001A732E" w:rsidRDefault="001A732E" w:rsidP="001A732E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1A732E">
              <w:rPr>
                <w:rFonts w:ascii="Times New Roman" w:hAnsi="Times New Roman" w:cs="Times New Roman"/>
                <w:b/>
                <w:bCs/>
              </w:rPr>
              <w:t>Percentage</w:t>
            </w:r>
          </w:p>
        </w:tc>
        <w:tc>
          <w:tcPr>
            <w:tcW w:w="1082" w:type="dxa"/>
            <w:vAlign w:val="center"/>
          </w:tcPr>
          <w:p w14:paraId="78436A9E" w14:textId="77777777" w:rsidR="001A732E" w:rsidRPr="001A732E" w:rsidRDefault="001A732E" w:rsidP="001A732E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1A732E">
              <w:rPr>
                <w:rFonts w:ascii="Times New Roman" w:hAnsi="Times New Roman" w:cs="Times New Roman"/>
                <w:b/>
                <w:bCs/>
              </w:rPr>
              <w:t>P-value</w:t>
            </w:r>
          </w:p>
        </w:tc>
      </w:tr>
      <w:tr w:rsidR="00323846" w:rsidRPr="001A732E" w14:paraId="0CE45D94" w14:textId="77777777" w:rsidTr="00323846">
        <w:tc>
          <w:tcPr>
            <w:tcW w:w="1145" w:type="dxa"/>
            <w:vMerge w:val="restart"/>
            <w:vAlign w:val="center"/>
          </w:tcPr>
          <w:p w14:paraId="2D5E466C" w14:textId="77777777" w:rsidR="00323846" w:rsidRPr="001A732E" w:rsidRDefault="00323846" w:rsidP="001A732E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1A732E">
              <w:rPr>
                <w:rFonts w:ascii="Times New Roman" w:hAnsi="Times New Roman" w:cs="Times New Roman"/>
                <w:b/>
                <w:bCs/>
              </w:rPr>
              <w:t>Biological Process</w:t>
            </w:r>
          </w:p>
        </w:tc>
        <w:tc>
          <w:tcPr>
            <w:tcW w:w="4663" w:type="dxa"/>
            <w:vAlign w:val="center"/>
          </w:tcPr>
          <w:p w14:paraId="14C05B21" w14:textId="77777777" w:rsidR="00323846" w:rsidRPr="001A732E" w:rsidRDefault="00323846" w:rsidP="001A732E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1A732E">
              <w:rPr>
                <w:rFonts w:ascii="Times New Roman" w:hAnsi="Times New Roman" w:cs="Times New Roman"/>
              </w:rPr>
              <w:t>Oxidation-reduction process</w:t>
            </w:r>
          </w:p>
        </w:tc>
        <w:tc>
          <w:tcPr>
            <w:tcW w:w="851" w:type="dxa"/>
            <w:vAlign w:val="center"/>
          </w:tcPr>
          <w:p w14:paraId="3274B5D0" w14:textId="77777777" w:rsidR="00323846" w:rsidRPr="001A732E" w:rsidRDefault="00323846" w:rsidP="001A732E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1A732E">
              <w:rPr>
                <w:rFonts w:ascii="Times New Roman" w:hAnsi="Times New Roman" w:cs="Times New Roman"/>
              </w:rPr>
              <w:t>17</w:t>
            </w:r>
          </w:p>
        </w:tc>
        <w:tc>
          <w:tcPr>
            <w:tcW w:w="1275" w:type="dxa"/>
            <w:vAlign w:val="center"/>
          </w:tcPr>
          <w:p w14:paraId="426FC893" w14:textId="77777777" w:rsidR="00323846" w:rsidRPr="001A732E" w:rsidRDefault="00323846" w:rsidP="001A732E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1A732E">
              <w:rPr>
                <w:rFonts w:ascii="Times New Roman" w:hAnsi="Times New Roman" w:cs="Times New Roman"/>
              </w:rPr>
              <w:t>8.3%</w:t>
            </w:r>
          </w:p>
        </w:tc>
        <w:tc>
          <w:tcPr>
            <w:tcW w:w="1082" w:type="dxa"/>
            <w:vAlign w:val="center"/>
          </w:tcPr>
          <w:p w14:paraId="556E8B57" w14:textId="77777777" w:rsidR="00323846" w:rsidRPr="001A732E" w:rsidRDefault="00323846" w:rsidP="001A732E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1A732E">
              <w:rPr>
                <w:rFonts w:ascii="Times New Roman" w:hAnsi="Times New Roman" w:cs="Times New Roman"/>
              </w:rPr>
              <w:t>3.70E-04</w:t>
            </w:r>
          </w:p>
        </w:tc>
      </w:tr>
      <w:tr w:rsidR="00323846" w:rsidRPr="001A732E" w14:paraId="3B127B57" w14:textId="77777777" w:rsidTr="00323846">
        <w:tc>
          <w:tcPr>
            <w:tcW w:w="1145" w:type="dxa"/>
            <w:vMerge/>
            <w:vAlign w:val="center"/>
          </w:tcPr>
          <w:p w14:paraId="2FE6A97E" w14:textId="77777777" w:rsidR="00323846" w:rsidRPr="001A732E" w:rsidRDefault="00323846" w:rsidP="001A732E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663" w:type="dxa"/>
            <w:vAlign w:val="center"/>
          </w:tcPr>
          <w:p w14:paraId="3F011F7D" w14:textId="77777777" w:rsidR="00323846" w:rsidRPr="001A732E" w:rsidRDefault="00323846" w:rsidP="001A732E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1A732E">
              <w:rPr>
                <w:rFonts w:ascii="Times New Roman" w:hAnsi="Times New Roman" w:cs="Times New Roman"/>
              </w:rPr>
              <w:t>Protein refolding</w:t>
            </w:r>
          </w:p>
        </w:tc>
        <w:tc>
          <w:tcPr>
            <w:tcW w:w="851" w:type="dxa"/>
            <w:vAlign w:val="center"/>
          </w:tcPr>
          <w:p w14:paraId="2921DAA6" w14:textId="77777777" w:rsidR="00323846" w:rsidRPr="001A732E" w:rsidRDefault="00323846" w:rsidP="001A732E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1A732E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1275" w:type="dxa"/>
            <w:vAlign w:val="center"/>
          </w:tcPr>
          <w:p w14:paraId="12CDDCC9" w14:textId="77777777" w:rsidR="00323846" w:rsidRPr="001A732E" w:rsidRDefault="00323846" w:rsidP="001A732E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1A732E">
              <w:rPr>
                <w:rFonts w:ascii="Times New Roman" w:hAnsi="Times New Roman" w:cs="Times New Roman"/>
              </w:rPr>
              <w:t>2%</w:t>
            </w:r>
          </w:p>
        </w:tc>
        <w:tc>
          <w:tcPr>
            <w:tcW w:w="1082" w:type="dxa"/>
            <w:vAlign w:val="center"/>
          </w:tcPr>
          <w:p w14:paraId="7E9BD39F" w14:textId="77777777" w:rsidR="00323846" w:rsidRPr="001A732E" w:rsidRDefault="00323846" w:rsidP="001A732E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1A732E">
              <w:rPr>
                <w:rFonts w:ascii="Times New Roman" w:hAnsi="Times New Roman" w:cs="Times New Roman"/>
              </w:rPr>
              <w:t>4.30E-04</w:t>
            </w:r>
          </w:p>
        </w:tc>
      </w:tr>
      <w:tr w:rsidR="00323846" w:rsidRPr="001A732E" w14:paraId="12447B38" w14:textId="77777777" w:rsidTr="00323846">
        <w:tc>
          <w:tcPr>
            <w:tcW w:w="1145" w:type="dxa"/>
            <w:vMerge/>
            <w:vAlign w:val="center"/>
          </w:tcPr>
          <w:p w14:paraId="4F1286C1" w14:textId="77777777" w:rsidR="00323846" w:rsidRPr="001A732E" w:rsidRDefault="00323846" w:rsidP="001A732E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663" w:type="dxa"/>
            <w:vAlign w:val="center"/>
          </w:tcPr>
          <w:p w14:paraId="14C88544" w14:textId="77777777" w:rsidR="00323846" w:rsidRPr="001A732E" w:rsidRDefault="00323846" w:rsidP="001A732E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1A732E">
              <w:rPr>
                <w:rFonts w:ascii="Times New Roman" w:hAnsi="Times New Roman" w:cs="Times New Roman"/>
              </w:rPr>
              <w:t>Cellular heat acclimation</w:t>
            </w:r>
          </w:p>
        </w:tc>
        <w:tc>
          <w:tcPr>
            <w:tcW w:w="851" w:type="dxa"/>
            <w:vAlign w:val="center"/>
          </w:tcPr>
          <w:p w14:paraId="6BAD2B70" w14:textId="77777777" w:rsidR="00323846" w:rsidRPr="001A732E" w:rsidRDefault="00323846" w:rsidP="001A732E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1A732E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275" w:type="dxa"/>
            <w:vAlign w:val="center"/>
          </w:tcPr>
          <w:p w14:paraId="6D684831" w14:textId="77777777" w:rsidR="00323846" w:rsidRPr="001A732E" w:rsidRDefault="00323846" w:rsidP="001A732E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1A732E">
              <w:rPr>
                <w:rFonts w:ascii="Times New Roman" w:hAnsi="Times New Roman" w:cs="Times New Roman"/>
              </w:rPr>
              <w:t>1.5%</w:t>
            </w:r>
          </w:p>
        </w:tc>
        <w:tc>
          <w:tcPr>
            <w:tcW w:w="1082" w:type="dxa"/>
            <w:vAlign w:val="center"/>
          </w:tcPr>
          <w:p w14:paraId="54A67E34" w14:textId="77777777" w:rsidR="00323846" w:rsidRPr="001A732E" w:rsidRDefault="00323846" w:rsidP="001A732E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1A732E">
              <w:rPr>
                <w:rFonts w:ascii="Times New Roman" w:hAnsi="Times New Roman" w:cs="Times New Roman"/>
              </w:rPr>
              <w:t>6.10E-04</w:t>
            </w:r>
          </w:p>
        </w:tc>
      </w:tr>
      <w:tr w:rsidR="00323846" w:rsidRPr="001A732E" w14:paraId="4835867D" w14:textId="77777777" w:rsidTr="00323846">
        <w:tc>
          <w:tcPr>
            <w:tcW w:w="1145" w:type="dxa"/>
            <w:vMerge/>
            <w:vAlign w:val="center"/>
          </w:tcPr>
          <w:p w14:paraId="6837BD27" w14:textId="77777777" w:rsidR="00323846" w:rsidRPr="001A732E" w:rsidRDefault="00323846" w:rsidP="001A732E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663" w:type="dxa"/>
            <w:vAlign w:val="center"/>
          </w:tcPr>
          <w:p w14:paraId="3D6068A5" w14:textId="77777777" w:rsidR="00323846" w:rsidRPr="001A732E" w:rsidRDefault="00323846" w:rsidP="001A732E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1A732E">
              <w:rPr>
                <w:rFonts w:ascii="Times New Roman" w:hAnsi="Times New Roman" w:cs="Times New Roman"/>
              </w:rPr>
              <w:t>Response to interferon-beta</w:t>
            </w:r>
          </w:p>
        </w:tc>
        <w:tc>
          <w:tcPr>
            <w:tcW w:w="851" w:type="dxa"/>
            <w:vAlign w:val="center"/>
          </w:tcPr>
          <w:p w14:paraId="369B55DD" w14:textId="77777777" w:rsidR="00323846" w:rsidRPr="001A732E" w:rsidRDefault="00323846" w:rsidP="001A732E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1A732E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275" w:type="dxa"/>
            <w:vAlign w:val="center"/>
          </w:tcPr>
          <w:p w14:paraId="0039C38D" w14:textId="77777777" w:rsidR="00323846" w:rsidRPr="001A732E" w:rsidRDefault="00323846" w:rsidP="001A732E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1A732E">
              <w:rPr>
                <w:rFonts w:ascii="Times New Roman" w:hAnsi="Times New Roman" w:cs="Times New Roman"/>
              </w:rPr>
              <w:t>1.5%</w:t>
            </w:r>
          </w:p>
        </w:tc>
        <w:tc>
          <w:tcPr>
            <w:tcW w:w="1082" w:type="dxa"/>
            <w:vAlign w:val="center"/>
          </w:tcPr>
          <w:p w14:paraId="430F978B" w14:textId="77777777" w:rsidR="00323846" w:rsidRPr="001A732E" w:rsidRDefault="00323846" w:rsidP="001A732E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1A732E">
              <w:rPr>
                <w:rFonts w:ascii="Times New Roman" w:hAnsi="Times New Roman" w:cs="Times New Roman"/>
              </w:rPr>
              <w:t>3.50E-03</w:t>
            </w:r>
          </w:p>
        </w:tc>
      </w:tr>
      <w:tr w:rsidR="00323846" w:rsidRPr="001A732E" w14:paraId="21EEF9D1" w14:textId="77777777" w:rsidTr="00323846">
        <w:tc>
          <w:tcPr>
            <w:tcW w:w="1145" w:type="dxa"/>
            <w:vMerge/>
            <w:vAlign w:val="center"/>
          </w:tcPr>
          <w:p w14:paraId="48754D37" w14:textId="77777777" w:rsidR="00323846" w:rsidRPr="001A732E" w:rsidRDefault="00323846" w:rsidP="001A732E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663" w:type="dxa"/>
            <w:vAlign w:val="center"/>
          </w:tcPr>
          <w:p w14:paraId="57200EB8" w14:textId="77777777" w:rsidR="00323846" w:rsidRPr="001A732E" w:rsidRDefault="00323846" w:rsidP="001A732E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1A732E">
              <w:rPr>
                <w:rFonts w:ascii="Times New Roman" w:hAnsi="Times New Roman" w:cs="Times New Roman"/>
              </w:rPr>
              <w:t>Type I interferon signalling pathway</w:t>
            </w:r>
          </w:p>
        </w:tc>
        <w:tc>
          <w:tcPr>
            <w:tcW w:w="851" w:type="dxa"/>
            <w:vAlign w:val="center"/>
          </w:tcPr>
          <w:p w14:paraId="03E19D96" w14:textId="77777777" w:rsidR="00323846" w:rsidRPr="001A732E" w:rsidRDefault="00323846" w:rsidP="001A732E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1A732E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275" w:type="dxa"/>
            <w:vAlign w:val="center"/>
          </w:tcPr>
          <w:p w14:paraId="016736D2" w14:textId="77777777" w:rsidR="00323846" w:rsidRPr="001A732E" w:rsidRDefault="00323846" w:rsidP="001A732E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1A732E">
              <w:rPr>
                <w:rFonts w:ascii="Times New Roman" w:hAnsi="Times New Roman" w:cs="Times New Roman"/>
              </w:rPr>
              <w:t>2.4%</w:t>
            </w:r>
          </w:p>
        </w:tc>
        <w:tc>
          <w:tcPr>
            <w:tcW w:w="1082" w:type="dxa"/>
            <w:vAlign w:val="center"/>
          </w:tcPr>
          <w:p w14:paraId="6FAEDA06" w14:textId="77777777" w:rsidR="00323846" w:rsidRPr="001A732E" w:rsidRDefault="00323846" w:rsidP="001A732E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1A732E">
              <w:rPr>
                <w:rFonts w:ascii="Times New Roman" w:hAnsi="Times New Roman" w:cs="Times New Roman"/>
              </w:rPr>
              <w:t>4.10E-03</w:t>
            </w:r>
          </w:p>
        </w:tc>
      </w:tr>
      <w:tr w:rsidR="00323846" w:rsidRPr="001A732E" w14:paraId="2FC40D0A" w14:textId="77777777" w:rsidTr="00323846">
        <w:tc>
          <w:tcPr>
            <w:tcW w:w="1145" w:type="dxa"/>
            <w:vMerge/>
            <w:vAlign w:val="center"/>
          </w:tcPr>
          <w:p w14:paraId="67F279A6" w14:textId="77777777" w:rsidR="00323846" w:rsidRPr="001A732E" w:rsidRDefault="00323846" w:rsidP="001A732E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663" w:type="dxa"/>
            <w:vAlign w:val="center"/>
          </w:tcPr>
          <w:p w14:paraId="5C31D462" w14:textId="77777777" w:rsidR="00323846" w:rsidRPr="001A732E" w:rsidRDefault="00323846" w:rsidP="001A732E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1A732E">
              <w:rPr>
                <w:rFonts w:ascii="Times New Roman" w:hAnsi="Times New Roman" w:cs="Times New Roman"/>
              </w:rPr>
              <w:t>Regulation of blood pressure</w:t>
            </w:r>
          </w:p>
        </w:tc>
        <w:tc>
          <w:tcPr>
            <w:tcW w:w="851" w:type="dxa"/>
            <w:vAlign w:val="center"/>
          </w:tcPr>
          <w:p w14:paraId="7EAD8FD6" w14:textId="77777777" w:rsidR="00323846" w:rsidRPr="001A732E" w:rsidRDefault="00323846" w:rsidP="001A732E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1A732E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275" w:type="dxa"/>
            <w:vAlign w:val="center"/>
          </w:tcPr>
          <w:p w14:paraId="6373F595" w14:textId="77777777" w:rsidR="00323846" w:rsidRPr="001A732E" w:rsidRDefault="00323846" w:rsidP="001A732E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1A732E">
              <w:rPr>
                <w:rFonts w:ascii="Times New Roman" w:hAnsi="Times New Roman" w:cs="Times New Roman"/>
              </w:rPr>
              <w:t>2.4%</w:t>
            </w:r>
          </w:p>
        </w:tc>
        <w:tc>
          <w:tcPr>
            <w:tcW w:w="1082" w:type="dxa"/>
            <w:vAlign w:val="center"/>
          </w:tcPr>
          <w:p w14:paraId="72A1443F" w14:textId="77777777" w:rsidR="00323846" w:rsidRPr="001A732E" w:rsidRDefault="00323846" w:rsidP="001A732E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1A732E">
              <w:rPr>
                <w:rFonts w:ascii="Times New Roman" w:hAnsi="Times New Roman" w:cs="Times New Roman"/>
              </w:rPr>
              <w:t>4.30E-03</w:t>
            </w:r>
          </w:p>
        </w:tc>
      </w:tr>
      <w:tr w:rsidR="00323846" w:rsidRPr="001A732E" w14:paraId="771E559D" w14:textId="77777777" w:rsidTr="00323846">
        <w:tc>
          <w:tcPr>
            <w:tcW w:w="1145" w:type="dxa"/>
            <w:vMerge/>
            <w:vAlign w:val="center"/>
          </w:tcPr>
          <w:p w14:paraId="0F34FEB2" w14:textId="77777777" w:rsidR="00323846" w:rsidRPr="001A732E" w:rsidRDefault="00323846" w:rsidP="001A732E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663" w:type="dxa"/>
            <w:vAlign w:val="center"/>
          </w:tcPr>
          <w:p w14:paraId="7F1B9FC4" w14:textId="77777777" w:rsidR="00323846" w:rsidRPr="001A732E" w:rsidRDefault="00323846" w:rsidP="001A732E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1A732E">
              <w:rPr>
                <w:rFonts w:ascii="Times New Roman" w:hAnsi="Times New Roman" w:cs="Times New Roman"/>
              </w:rPr>
              <w:t>Negative regulation of inclusion body assembly</w:t>
            </w:r>
          </w:p>
        </w:tc>
        <w:tc>
          <w:tcPr>
            <w:tcW w:w="851" w:type="dxa"/>
            <w:vAlign w:val="center"/>
          </w:tcPr>
          <w:p w14:paraId="61CD2FBE" w14:textId="77777777" w:rsidR="00323846" w:rsidRPr="001A732E" w:rsidRDefault="00323846" w:rsidP="001A732E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1A732E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275" w:type="dxa"/>
            <w:vAlign w:val="center"/>
          </w:tcPr>
          <w:p w14:paraId="17AD6A83" w14:textId="77777777" w:rsidR="00323846" w:rsidRPr="001A732E" w:rsidRDefault="00323846" w:rsidP="001A732E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1A732E">
              <w:rPr>
                <w:rFonts w:ascii="Times New Roman" w:hAnsi="Times New Roman" w:cs="Times New Roman"/>
              </w:rPr>
              <w:t>1.5%</w:t>
            </w:r>
          </w:p>
        </w:tc>
        <w:tc>
          <w:tcPr>
            <w:tcW w:w="1082" w:type="dxa"/>
            <w:vAlign w:val="center"/>
          </w:tcPr>
          <w:p w14:paraId="72DBD8F0" w14:textId="77777777" w:rsidR="00323846" w:rsidRPr="001A732E" w:rsidRDefault="00323846" w:rsidP="001A732E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1A732E">
              <w:rPr>
                <w:rFonts w:ascii="Times New Roman" w:hAnsi="Times New Roman" w:cs="Times New Roman"/>
              </w:rPr>
              <w:t>4.40E-03</w:t>
            </w:r>
          </w:p>
        </w:tc>
      </w:tr>
      <w:tr w:rsidR="00323846" w:rsidRPr="001A732E" w14:paraId="0268EE07" w14:textId="77777777" w:rsidTr="00323846">
        <w:tc>
          <w:tcPr>
            <w:tcW w:w="1145" w:type="dxa"/>
            <w:vMerge/>
            <w:vAlign w:val="center"/>
          </w:tcPr>
          <w:p w14:paraId="61C74D90" w14:textId="77777777" w:rsidR="00323846" w:rsidRPr="001A732E" w:rsidRDefault="00323846" w:rsidP="001A732E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663" w:type="dxa"/>
            <w:vAlign w:val="center"/>
          </w:tcPr>
          <w:p w14:paraId="35F76BF3" w14:textId="77777777" w:rsidR="00323846" w:rsidRPr="001A732E" w:rsidRDefault="00323846" w:rsidP="001A732E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1A732E">
              <w:rPr>
                <w:rFonts w:ascii="Times New Roman" w:hAnsi="Times New Roman" w:cs="Times New Roman"/>
              </w:rPr>
              <w:t>Regulation of catalytic activity</w:t>
            </w:r>
          </w:p>
        </w:tc>
        <w:tc>
          <w:tcPr>
            <w:tcW w:w="851" w:type="dxa"/>
            <w:vAlign w:val="center"/>
          </w:tcPr>
          <w:p w14:paraId="6FF50C8F" w14:textId="77777777" w:rsidR="00323846" w:rsidRPr="001A732E" w:rsidRDefault="00323846" w:rsidP="001A732E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1A732E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275" w:type="dxa"/>
            <w:vAlign w:val="center"/>
          </w:tcPr>
          <w:p w14:paraId="26EFCE80" w14:textId="77777777" w:rsidR="00323846" w:rsidRPr="001A732E" w:rsidRDefault="00323846" w:rsidP="001A732E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1A732E">
              <w:rPr>
                <w:rFonts w:ascii="Times New Roman" w:hAnsi="Times New Roman" w:cs="Times New Roman"/>
              </w:rPr>
              <w:t>2.4%</w:t>
            </w:r>
          </w:p>
        </w:tc>
        <w:tc>
          <w:tcPr>
            <w:tcW w:w="1082" w:type="dxa"/>
            <w:vAlign w:val="center"/>
          </w:tcPr>
          <w:p w14:paraId="58D1C46A" w14:textId="77777777" w:rsidR="00323846" w:rsidRPr="001A732E" w:rsidRDefault="00323846" w:rsidP="001A732E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1A732E">
              <w:rPr>
                <w:rFonts w:ascii="Times New Roman" w:hAnsi="Times New Roman" w:cs="Times New Roman"/>
              </w:rPr>
              <w:t>4.60E-03</w:t>
            </w:r>
          </w:p>
        </w:tc>
      </w:tr>
      <w:tr w:rsidR="00323846" w:rsidRPr="001A732E" w14:paraId="0298BA67" w14:textId="77777777" w:rsidTr="00323846">
        <w:tc>
          <w:tcPr>
            <w:tcW w:w="1145" w:type="dxa"/>
            <w:vMerge/>
            <w:vAlign w:val="center"/>
          </w:tcPr>
          <w:p w14:paraId="0E803C04" w14:textId="77777777" w:rsidR="00323846" w:rsidRPr="001A732E" w:rsidRDefault="00323846" w:rsidP="001A732E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663" w:type="dxa"/>
            <w:vAlign w:val="center"/>
          </w:tcPr>
          <w:p w14:paraId="688B2524" w14:textId="77777777" w:rsidR="00323846" w:rsidRPr="001A732E" w:rsidRDefault="00323846" w:rsidP="001A732E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1A732E">
              <w:rPr>
                <w:rFonts w:ascii="Times New Roman" w:hAnsi="Times New Roman" w:cs="Times New Roman"/>
              </w:rPr>
              <w:t>Regulation of cell death</w:t>
            </w:r>
          </w:p>
        </w:tc>
        <w:tc>
          <w:tcPr>
            <w:tcW w:w="851" w:type="dxa"/>
            <w:vAlign w:val="center"/>
          </w:tcPr>
          <w:p w14:paraId="3D1CD60E" w14:textId="77777777" w:rsidR="00323846" w:rsidRPr="001A732E" w:rsidRDefault="00323846" w:rsidP="001A732E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1A732E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275" w:type="dxa"/>
            <w:vAlign w:val="center"/>
          </w:tcPr>
          <w:p w14:paraId="164CBA38" w14:textId="77777777" w:rsidR="00323846" w:rsidRPr="001A732E" w:rsidRDefault="00323846" w:rsidP="001A732E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1A732E">
              <w:rPr>
                <w:rFonts w:ascii="Times New Roman" w:hAnsi="Times New Roman" w:cs="Times New Roman"/>
              </w:rPr>
              <w:t>1.5%</w:t>
            </w:r>
          </w:p>
        </w:tc>
        <w:tc>
          <w:tcPr>
            <w:tcW w:w="1082" w:type="dxa"/>
            <w:vAlign w:val="center"/>
          </w:tcPr>
          <w:p w14:paraId="1890B5BC" w14:textId="77777777" w:rsidR="00323846" w:rsidRPr="001A732E" w:rsidRDefault="00323846" w:rsidP="001A732E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1A732E">
              <w:rPr>
                <w:rFonts w:ascii="Times New Roman" w:hAnsi="Times New Roman" w:cs="Times New Roman"/>
              </w:rPr>
              <w:t>5.30E-03</w:t>
            </w:r>
          </w:p>
        </w:tc>
      </w:tr>
      <w:tr w:rsidR="00323846" w:rsidRPr="001A732E" w14:paraId="20767EA8" w14:textId="77777777" w:rsidTr="00323846">
        <w:tc>
          <w:tcPr>
            <w:tcW w:w="1145" w:type="dxa"/>
            <w:vMerge/>
            <w:vAlign w:val="center"/>
          </w:tcPr>
          <w:p w14:paraId="3833B15F" w14:textId="77777777" w:rsidR="00323846" w:rsidRPr="001A732E" w:rsidRDefault="00323846" w:rsidP="001A732E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663" w:type="dxa"/>
            <w:vAlign w:val="center"/>
          </w:tcPr>
          <w:p w14:paraId="32286CF2" w14:textId="77777777" w:rsidR="00323846" w:rsidRPr="001A732E" w:rsidRDefault="00323846" w:rsidP="001A732E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1A732E">
              <w:rPr>
                <w:rFonts w:ascii="Times New Roman" w:hAnsi="Times New Roman" w:cs="Times New Roman"/>
              </w:rPr>
              <w:t>Cellular response to heat</w:t>
            </w:r>
          </w:p>
        </w:tc>
        <w:tc>
          <w:tcPr>
            <w:tcW w:w="851" w:type="dxa"/>
            <w:vAlign w:val="center"/>
          </w:tcPr>
          <w:p w14:paraId="53E84BD1" w14:textId="77777777" w:rsidR="00323846" w:rsidRPr="001A732E" w:rsidRDefault="00323846" w:rsidP="001A732E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1A732E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1275" w:type="dxa"/>
            <w:vAlign w:val="center"/>
          </w:tcPr>
          <w:p w14:paraId="11B16AD8" w14:textId="77777777" w:rsidR="00323846" w:rsidRPr="001A732E" w:rsidRDefault="00323846" w:rsidP="001A732E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1A732E">
              <w:rPr>
                <w:rFonts w:ascii="Times New Roman" w:hAnsi="Times New Roman" w:cs="Times New Roman"/>
              </w:rPr>
              <w:t>2%</w:t>
            </w:r>
          </w:p>
        </w:tc>
        <w:tc>
          <w:tcPr>
            <w:tcW w:w="1082" w:type="dxa"/>
            <w:vAlign w:val="center"/>
          </w:tcPr>
          <w:p w14:paraId="5E5C92BE" w14:textId="77777777" w:rsidR="00323846" w:rsidRPr="001A732E" w:rsidRDefault="00323846" w:rsidP="001A732E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1A732E">
              <w:rPr>
                <w:rFonts w:ascii="Times New Roman" w:hAnsi="Times New Roman" w:cs="Times New Roman"/>
              </w:rPr>
              <w:t>6.30E-03</w:t>
            </w:r>
          </w:p>
        </w:tc>
      </w:tr>
      <w:tr w:rsidR="00323846" w:rsidRPr="001A732E" w14:paraId="33352F7D" w14:textId="77777777" w:rsidTr="00323846">
        <w:tc>
          <w:tcPr>
            <w:tcW w:w="1145" w:type="dxa"/>
            <w:vMerge/>
            <w:vAlign w:val="center"/>
          </w:tcPr>
          <w:p w14:paraId="7CE5C1A1" w14:textId="77777777" w:rsidR="00323846" w:rsidRPr="001A732E" w:rsidRDefault="00323846" w:rsidP="001A732E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663" w:type="dxa"/>
            <w:vAlign w:val="center"/>
          </w:tcPr>
          <w:p w14:paraId="15422C16" w14:textId="77777777" w:rsidR="00323846" w:rsidRPr="001A732E" w:rsidRDefault="00323846" w:rsidP="001A732E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1A732E">
              <w:rPr>
                <w:rFonts w:ascii="Times New Roman" w:hAnsi="Times New Roman" w:cs="Times New Roman"/>
              </w:rPr>
              <w:t>Xenobiotic metabolic process</w:t>
            </w:r>
          </w:p>
        </w:tc>
        <w:tc>
          <w:tcPr>
            <w:tcW w:w="851" w:type="dxa"/>
            <w:vAlign w:val="center"/>
          </w:tcPr>
          <w:p w14:paraId="26A1FF5E" w14:textId="77777777" w:rsidR="00323846" w:rsidRPr="001A732E" w:rsidRDefault="00323846" w:rsidP="001A732E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1A732E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275" w:type="dxa"/>
            <w:vAlign w:val="center"/>
          </w:tcPr>
          <w:p w14:paraId="2FCE758B" w14:textId="77777777" w:rsidR="00323846" w:rsidRPr="001A732E" w:rsidRDefault="00323846" w:rsidP="001A732E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1A732E">
              <w:rPr>
                <w:rFonts w:ascii="Times New Roman" w:hAnsi="Times New Roman" w:cs="Times New Roman"/>
              </w:rPr>
              <w:t>2.4%</w:t>
            </w:r>
          </w:p>
        </w:tc>
        <w:tc>
          <w:tcPr>
            <w:tcW w:w="1082" w:type="dxa"/>
            <w:vAlign w:val="center"/>
          </w:tcPr>
          <w:p w14:paraId="1E801869" w14:textId="77777777" w:rsidR="00323846" w:rsidRPr="001A732E" w:rsidRDefault="00323846" w:rsidP="001A732E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1A732E">
              <w:rPr>
                <w:rFonts w:ascii="Times New Roman" w:hAnsi="Times New Roman" w:cs="Times New Roman"/>
              </w:rPr>
              <w:t>8.30E-03</w:t>
            </w:r>
          </w:p>
        </w:tc>
      </w:tr>
      <w:tr w:rsidR="00323846" w:rsidRPr="001A732E" w14:paraId="2152E6FE" w14:textId="77777777" w:rsidTr="00323846">
        <w:tc>
          <w:tcPr>
            <w:tcW w:w="1145" w:type="dxa"/>
            <w:vMerge/>
            <w:vAlign w:val="center"/>
          </w:tcPr>
          <w:p w14:paraId="1A6BA2DB" w14:textId="77777777" w:rsidR="00323846" w:rsidRPr="001A732E" w:rsidRDefault="00323846" w:rsidP="001A732E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663" w:type="dxa"/>
            <w:vAlign w:val="center"/>
          </w:tcPr>
          <w:p w14:paraId="2E537A3C" w14:textId="77777777" w:rsidR="00323846" w:rsidRPr="001A732E" w:rsidRDefault="00323846" w:rsidP="001A732E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1A732E">
              <w:rPr>
                <w:rFonts w:ascii="Times New Roman" w:hAnsi="Times New Roman" w:cs="Times New Roman"/>
              </w:rPr>
              <w:t>Negative regulation of viral entry into a host cell</w:t>
            </w:r>
          </w:p>
        </w:tc>
        <w:tc>
          <w:tcPr>
            <w:tcW w:w="851" w:type="dxa"/>
            <w:vAlign w:val="center"/>
          </w:tcPr>
          <w:p w14:paraId="53851EFF" w14:textId="77777777" w:rsidR="00323846" w:rsidRPr="001A732E" w:rsidRDefault="00323846" w:rsidP="001A732E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1A732E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275" w:type="dxa"/>
            <w:vAlign w:val="center"/>
          </w:tcPr>
          <w:p w14:paraId="3502F640" w14:textId="77777777" w:rsidR="00323846" w:rsidRPr="001A732E" w:rsidRDefault="00323846" w:rsidP="001A732E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1A732E">
              <w:rPr>
                <w:rFonts w:ascii="Times New Roman" w:hAnsi="Times New Roman" w:cs="Times New Roman"/>
              </w:rPr>
              <w:t>1.5%</w:t>
            </w:r>
          </w:p>
        </w:tc>
        <w:tc>
          <w:tcPr>
            <w:tcW w:w="1082" w:type="dxa"/>
            <w:vAlign w:val="center"/>
          </w:tcPr>
          <w:p w14:paraId="4DADD861" w14:textId="77777777" w:rsidR="00323846" w:rsidRPr="001A732E" w:rsidRDefault="00323846" w:rsidP="001A732E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1A732E">
              <w:rPr>
                <w:rFonts w:ascii="Times New Roman" w:hAnsi="Times New Roman" w:cs="Times New Roman"/>
              </w:rPr>
              <w:t>1.40E-02</w:t>
            </w:r>
          </w:p>
        </w:tc>
      </w:tr>
      <w:tr w:rsidR="00323846" w:rsidRPr="001A732E" w14:paraId="73E9D1F8" w14:textId="77777777" w:rsidTr="00323846">
        <w:tc>
          <w:tcPr>
            <w:tcW w:w="1145" w:type="dxa"/>
            <w:vMerge/>
            <w:vAlign w:val="center"/>
          </w:tcPr>
          <w:p w14:paraId="04746B61" w14:textId="77777777" w:rsidR="00323846" w:rsidRPr="001A732E" w:rsidRDefault="00323846" w:rsidP="001A732E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663" w:type="dxa"/>
            <w:vAlign w:val="center"/>
          </w:tcPr>
          <w:p w14:paraId="01481832" w14:textId="77777777" w:rsidR="00323846" w:rsidRPr="001A732E" w:rsidRDefault="00323846" w:rsidP="001A732E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1A732E">
              <w:rPr>
                <w:rFonts w:ascii="Times New Roman" w:hAnsi="Times New Roman" w:cs="Times New Roman"/>
              </w:rPr>
              <w:t>Response to hydrogen peroxide</w:t>
            </w:r>
          </w:p>
        </w:tc>
        <w:tc>
          <w:tcPr>
            <w:tcW w:w="851" w:type="dxa"/>
            <w:vAlign w:val="center"/>
          </w:tcPr>
          <w:p w14:paraId="45D4F33B" w14:textId="77777777" w:rsidR="00323846" w:rsidRPr="001A732E" w:rsidRDefault="00323846" w:rsidP="001A732E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1A732E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1275" w:type="dxa"/>
            <w:vAlign w:val="center"/>
          </w:tcPr>
          <w:p w14:paraId="1583F9B3" w14:textId="77777777" w:rsidR="00323846" w:rsidRPr="001A732E" w:rsidRDefault="00323846" w:rsidP="001A732E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1A732E">
              <w:rPr>
                <w:rFonts w:ascii="Times New Roman" w:hAnsi="Times New Roman" w:cs="Times New Roman"/>
              </w:rPr>
              <w:t>2%</w:t>
            </w:r>
          </w:p>
        </w:tc>
        <w:tc>
          <w:tcPr>
            <w:tcW w:w="1082" w:type="dxa"/>
            <w:vAlign w:val="center"/>
          </w:tcPr>
          <w:p w14:paraId="030F101D" w14:textId="77777777" w:rsidR="00323846" w:rsidRPr="001A732E" w:rsidRDefault="00323846" w:rsidP="001A732E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1A732E">
              <w:rPr>
                <w:rFonts w:ascii="Times New Roman" w:hAnsi="Times New Roman" w:cs="Times New Roman"/>
              </w:rPr>
              <w:t>1.50E-02</w:t>
            </w:r>
          </w:p>
        </w:tc>
      </w:tr>
      <w:tr w:rsidR="00323846" w:rsidRPr="001A732E" w14:paraId="30343796" w14:textId="77777777" w:rsidTr="00323846">
        <w:tc>
          <w:tcPr>
            <w:tcW w:w="1145" w:type="dxa"/>
            <w:vMerge/>
            <w:vAlign w:val="center"/>
          </w:tcPr>
          <w:p w14:paraId="6C290217" w14:textId="77777777" w:rsidR="00323846" w:rsidRPr="001A732E" w:rsidRDefault="00323846" w:rsidP="001A732E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663" w:type="dxa"/>
            <w:vAlign w:val="center"/>
          </w:tcPr>
          <w:p w14:paraId="7C422BF4" w14:textId="77777777" w:rsidR="00323846" w:rsidRPr="001A732E" w:rsidRDefault="00323846" w:rsidP="001A732E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1A732E">
              <w:rPr>
                <w:rFonts w:ascii="Times New Roman" w:hAnsi="Times New Roman" w:cs="Times New Roman"/>
              </w:rPr>
              <w:t>Negative regulation of apoptotic process</w:t>
            </w:r>
          </w:p>
        </w:tc>
        <w:tc>
          <w:tcPr>
            <w:tcW w:w="851" w:type="dxa"/>
            <w:vAlign w:val="center"/>
          </w:tcPr>
          <w:p w14:paraId="119D3CBC" w14:textId="77777777" w:rsidR="00323846" w:rsidRPr="001A732E" w:rsidRDefault="00323846" w:rsidP="001A732E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1A732E">
              <w:rPr>
                <w:rFonts w:ascii="Times New Roman" w:hAnsi="Times New Roman" w:cs="Times New Roman"/>
              </w:rPr>
              <w:t>11</w:t>
            </w:r>
          </w:p>
        </w:tc>
        <w:tc>
          <w:tcPr>
            <w:tcW w:w="1275" w:type="dxa"/>
            <w:vAlign w:val="center"/>
          </w:tcPr>
          <w:p w14:paraId="582FACF8" w14:textId="77777777" w:rsidR="00323846" w:rsidRPr="001A732E" w:rsidRDefault="00323846" w:rsidP="001A732E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1A732E">
              <w:rPr>
                <w:rFonts w:ascii="Times New Roman" w:hAnsi="Times New Roman" w:cs="Times New Roman"/>
              </w:rPr>
              <w:t>5.4%</w:t>
            </w:r>
          </w:p>
        </w:tc>
        <w:tc>
          <w:tcPr>
            <w:tcW w:w="1082" w:type="dxa"/>
            <w:vAlign w:val="center"/>
          </w:tcPr>
          <w:p w14:paraId="380B9A88" w14:textId="77777777" w:rsidR="00323846" w:rsidRPr="001A732E" w:rsidRDefault="00323846" w:rsidP="001A732E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1A732E">
              <w:rPr>
                <w:rFonts w:ascii="Times New Roman" w:hAnsi="Times New Roman" w:cs="Times New Roman"/>
              </w:rPr>
              <w:t>1.80E-02</w:t>
            </w:r>
          </w:p>
        </w:tc>
      </w:tr>
      <w:tr w:rsidR="00323846" w:rsidRPr="001A732E" w14:paraId="549938B6" w14:textId="77777777" w:rsidTr="00323846">
        <w:tc>
          <w:tcPr>
            <w:tcW w:w="1145" w:type="dxa"/>
            <w:vMerge/>
            <w:vAlign w:val="center"/>
          </w:tcPr>
          <w:p w14:paraId="5E4549B6" w14:textId="77777777" w:rsidR="00323846" w:rsidRPr="001A732E" w:rsidRDefault="00323846" w:rsidP="001A732E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663" w:type="dxa"/>
            <w:vAlign w:val="center"/>
          </w:tcPr>
          <w:p w14:paraId="2329AB41" w14:textId="77777777" w:rsidR="00323846" w:rsidRPr="001A732E" w:rsidRDefault="00323846" w:rsidP="001A732E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1A732E">
              <w:rPr>
                <w:rFonts w:ascii="Times New Roman" w:hAnsi="Times New Roman" w:cs="Times New Roman"/>
              </w:rPr>
              <w:t>Positive regulation of mRNA endonucleolytic cleavage involved in unfolded protein response</w:t>
            </w:r>
          </w:p>
        </w:tc>
        <w:tc>
          <w:tcPr>
            <w:tcW w:w="851" w:type="dxa"/>
            <w:vAlign w:val="center"/>
          </w:tcPr>
          <w:p w14:paraId="109B91D1" w14:textId="77777777" w:rsidR="00323846" w:rsidRPr="001A732E" w:rsidRDefault="00323846" w:rsidP="001A732E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1A732E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275" w:type="dxa"/>
            <w:vAlign w:val="center"/>
          </w:tcPr>
          <w:p w14:paraId="3B35B10E" w14:textId="77777777" w:rsidR="00323846" w:rsidRPr="001A732E" w:rsidRDefault="00323846" w:rsidP="001A732E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1A732E">
              <w:rPr>
                <w:rFonts w:ascii="Times New Roman" w:hAnsi="Times New Roman" w:cs="Times New Roman"/>
              </w:rPr>
              <w:t>1%</w:t>
            </w:r>
          </w:p>
        </w:tc>
        <w:tc>
          <w:tcPr>
            <w:tcW w:w="1082" w:type="dxa"/>
            <w:vAlign w:val="center"/>
          </w:tcPr>
          <w:p w14:paraId="15D62D6C" w14:textId="77777777" w:rsidR="00323846" w:rsidRPr="001A732E" w:rsidRDefault="00323846" w:rsidP="001A732E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1A732E">
              <w:rPr>
                <w:rFonts w:ascii="Times New Roman" w:hAnsi="Times New Roman" w:cs="Times New Roman"/>
              </w:rPr>
              <w:t>2.00E-02</w:t>
            </w:r>
          </w:p>
        </w:tc>
      </w:tr>
      <w:tr w:rsidR="00323846" w:rsidRPr="001A732E" w14:paraId="41A096B6" w14:textId="77777777" w:rsidTr="00323846">
        <w:tc>
          <w:tcPr>
            <w:tcW w:w="1145" w:type="dxa"/>
            <w:vMerge/>
            <w:vAlign w:val="center"/>
          </w:tcPr>
          <w:p w14:paraId="15218BF7" w14:textId="77777777" w:rsidR="00323846" w:rsidRPr="001A732E" w:rsidRDefault="00323846" w:rsidP="001A732E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663" w:type="dxa"/>
            <w:vAlign w:val="center"/>
          </w:tcPr>
          <w:p w14:paraId="43034125" w14:textId="77777777" w:rsidR="00323846" w:rsidRPr="001A732E" w:rsidRDefault="00323846" w:rsidP="001A732E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1A732E">
              <w:rPr>
                <w:rFonts w:ascii="Times New Roman" w:hAnsi="Times New Roman" w:cs="Times New Roman"/>
              </w:rPr>
              <w:t>Phytol metabolic process</w:t>
            </w:r>
          </w:p>
        </w:tc>
        <w:tc>
          <w:tcPr>
            <w:tcW w:w="851" w:type="dxa"/>
            <w:vAlign w:val="center"/>
          </w:tcPr>
          <w:p w14:paraId="6EE70E0B" w14:textId="77777777" w:rsidR="00323846" w:rsidRPr="001A732E" w:rsidRDefault="00323846" w:rsidP="001A732E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1A732E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275" w:type="dxa"/>
            <w:vAlign w:val="center"/>
          </w:tcPr>
          <w:p w14:paraId="3112A186" w14:textId="77777777" w:rsidR="00323846" w:rsidRPr="001A732E" w:rsidRDefault="00323846" w:rsidP="001A732E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1A732E">
              <w:rPr>
                <w:rFonts w:ascii="Times New Roman" w:hAnsi="Times New Roman" w:cs="Times New Roman"/>
              </w:rPr>
              <w:t>1%</w:t>
            </w:r>
          </w:p>
        </w:tc>
        <w:tc>
          <w:tcPr>
            <w:tcW w:w="1082" w:type="dxa"/>
            <w:vAlign w:val="center"/>
          </w:tcPr>
          <w:p w14:paraId="32CB7051" w14:textId="77777777" w:rsidR="00323846" w:rsidRPr="001A732E" w:rsidRDefault="00323846" w:rsidP="001A732E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1A732E">
              <w:rPr>
                <w:rFonts w:ascii="Times New Roman" w:hAnsi="Times New Roman" w:cs="Times New Roman"/>
              </w:rPr>
              <w:t>2.00E-02</w:t>
            </w:r>
          </w:p>
        </w:tc>
      </w:tr>
      <w:tr w:rsidR="00323846" w:rsidRPr="001A732E" w14:paraId="0C7FAF4A" w14:textId="77777777" w:rsidTr="00323846">
        <w:tc>
          <w:tcPr>
            <w:tcW w:w="1145" w:type="dxa"/>
            <w:vMerge/>
            <w:vAlign w:val="center"/>
          </w:tcPr>
          <w:p w14:paraId="48C2A24D" w14:textId="77777777" w:rsidR="00323846" w:rsidRPr="001A732E" w:rsidRDefault="00323846" w:rsidP="001A732E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663" w:type="dxa"/>
            <w:vAlign w:val="center"/>
          </w:tcPr>
          <w:p w14:paraId="6DD94A2C" w14:textId="77777777" w:rsidR="00323846" w:rsidRPr="001A732E" w:rsidRDefault="00323846" w:rsidP="001A732E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1A732E">
              <w:rPr>
                <w:rFonts w:ascii="Times New Roman" w:hAnsi="Times New Roman" w:cs="Times New Roman"/>
              </w:rPr>
              <w:t>Positive regulation of endoribonuclease activity</w:t>
            </w:r>
          </w:p>
        </w:tc>
        <w:tc>
          <w:tcPr>
            <w:tcW w:w="851" w:type="dxa"/>
            <w:vAlign w:val="center"/>
          </w:tcPr>
          <w:p w14:paraId="43FF70E5" w14:textId="77777777" w:rsidR="00323846" w:rsidRPr="001A732E" w:rsidRDefault="00323846" w:rsidP="001A732E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1A732E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275" w:type="dxa"/>
            <w:vAlign w:val="center"/>
          </w:tcPr>
          <w:p w14:paraId="399AE539" w14:textId="77777777" w:rsidR="00323846" w:rsidRPr="001A732E" w:rsidRDefault="00323846" w:rsidP="001A732E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1A732E">
              <w:rPr>
                <w:rFonts w:ascii="Times New Roman" w:hAnsi="Times New Roman" w:cs="Times New Roman"/>
              </w:rPr>
              <w:t>1%</w:t>
            </w:r>
          </w:p>
        </w:tc>
        <w:tc>
          <w:tcPr>
            <w:tcW w:w="1082" w:type="dxa"/>
            <w:vAlign w:val="center"/>
          </w:tcPr>
          <w:p w14:paraId="065881FE" w14:textId="77777777" w:rsidR="00323846" w:rsidRPr="001A732E" w:rsidRDefault="00323846" w:rsidP="001A732E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1A732E">
              <w:rPr>
                <w:rFonts w:ascii="Times New Roman" w:hAnsi="Times New Roman" w:cs="Times New Roman"/>
              </w:rPr>
              <w:t>2.00E-02</w:t>
            </w:r>
          </w:p>
        </w:tc>
      </w:tr>
      <w:tr w:rsidR="00323846" w:rsidRPr="001A732E" w14:paraId="605F58F5" w14:textId="77777777" w:rsidTr="00323846">
        <w:tc>
          <w:tcPr>
            <w:tcW w:w="1145" w:type="dxa"/>
            <w:vMerge/>
            <w:vAlign w:val="center"/>
          </w:tcPr>
          <w:p w14:paraId="19745E56" w14:textId="77777777" w:rsidR="00323846" w:rsidRPr="001A732E" w:rsidRDefault="00323846" w:rsidP="001A732E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663" w:type="dxa"/>
            <w:vAlign w:val="center"/>
          </w:tcPr>
          <w:p w14:paraId="2053C26A" w14:textId="77777777" w:rsidR="00323846" w:rsidRPr="001A732E" w:rsidRDefault="00323846" w:rsidP="001A732E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1A732E">
              <w:rPr>
                <w:rFonts w:ascii="Times New Roman" w:hAnsi="Times New Roman" w:cs="Times New Roman"/>
              </w:rPr>
              <w:t>Regulation of apoptotic process</w:t>
            </w:r>
          </w:p>
        </w:tc>
        <w:tc>
          <w:tcPr>
            <w:tcW w:w="851" w:type="dxa"/>
            <w:vAlign w:val="center"/>
          </w:tcPr>
          <w:p w14:paraId="485626B0" w14:textId="77777777" w:rsidR="00323846" w:rsidRPr="001A732E" w:rsidRDefault="00323846" w:rsidP="001A732E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1A732E">
              <w:rPr>
                <w:rFonts w:ascii="Times New Roman" w:hAnsi="Times New Roman" w:cs="Times New Roman"/>
              </w:rPr>
              <w:t>7</w:t>
            </w:r>
          </w:p>
        </w:tc>
        <w:tc>
          <w:tcPr>
            <w:tcW w:w="1275" w:type="dxa"/>
            <w:vAlign w:val="center"/>
          </w:tcPr>
          <w:p w14:paraId="2C170109" w14:textId="77777777" w:rsidR="00323846" w:rsidRPr="001A732E" w:rsidRDefault="00323846" w:rsidP="001A732E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1A732E">
              <w:rPr>
                <w:rFonts w:ascii="Times New Roman" w:hAnsi="Times New Roman" w:cs="Times New Roman"/>
              </w:rPr>
              <w:t>3.4%</w:t>
            </w:r>
          </w:p>
        </w:tc>
        <w:tc>
          <w:tcPr>
            <w:tcW w:w="1082" w:type="dxa"/>
            <w:vAlign w:val="center"/>
          </w:tcPr>
          <w:p w14:paraId="098F7A9C" w14:textId="77777777" w:rsidR="00323846" w:rsidRPr="001A732E" w:rsidRDefault="00323846" w:rsidP="001A732E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1A732E">
              <w:rPr>
                <w:rFonts w:ascii="Times New Roman" w:hAnsi="Times New Roman" w:cs="Times New Roman"/>
              </w:rPr>
              <w:t>2.20E-02</w:t>
            </w:r>
          </w:p>
        </w:tc>
      </w:tr>
      <w:tr w:rsidR="00323846" w:rsidRPr="001A732E" w14:paraId="539FA6A4" w14:textId="77777777" w:rsidTr="00323846">
        <w:tc>
          <w:tcPr>
            <w:tcW w:w="1145" w:type="dxa"/>
            <w:vMerge/>
            <w:vAlign w:val="center"/>
          </w:tcPr>
          <w:p w14:paraId="44E4A83D" w14:textId="77777777" w:rsidR="00323846" w:rsidRPr="001A732E" w:rsidRDefault="00323846" w:rsidP="001A732E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663" w:type="dxa"/>
            <w:vAlign w:val="center"/>
          </w:tcPr>
          <w:p w14:paraId="131701F5" w14:textId="77777777" w:rsidR="00323846" w:rsidRPr="001A732E" w:rsidRDefault="00323846" w:rsidP="001A732E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1A732E">
              <w:rPr>
                <w:rFonts w:ascii="Times New Roman" w:hAnsi="Times New Roman" w:cs="Times New Roman"/>
              </w:rPr>
              <w:t>Response to mechanical stimulus</w:t>
            </w:r>
          </w:p>
        </w:tc>
        <w:tc>
          <w:tcPr>
            <w:tcW w:w="851" w:type="dxa"/>
            <w:vAlign w:val="center"/>
          </w:tcPr>
          <w:p w14:paraId="74B2C6A7" w14:textId="77777777" w:rsidR="00323846" w:rsidRPr="001A732E" w:rsidRDefault="00323846" w:rsidP="001A732E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1A732E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1275" w:type="dxa"/>
            <w:vAlign w:val="center"/>
          </w:tcPr>
          <w:p w14:paraId="097BECC8" w14:textId="77777777" w:rsidR="00323846" w:rsidRPr="001A732E" w:rsidRDefault="00323846" w:rsidP="001A732E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1A732E">
              <w:rPr>
                <w:rFonts w:ascii="Times New Roman" w:hAnsi="Times New Roman" w:cs="Times New Roman"/>
              </w:rPr>
              <w:t>2%</w:t>
            </w:r>
          </w:p>
        </w:tc>
        <w:tc>
          <w:tcPr>
            <w:tcW w:w="1082" w:type="dxa"/>
            <w:vAlign w:val="center"/>
          </w:tcPr>
          <w:p w14:paraId="72376EB9" w14:textId="77777777" w:rsidR="00323846" w:rsidRPr="001A732E" w:rsidRDefault="00323846" w:rsidP="001A732E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1A732E">
              <w:rPr>
                <w:rFonts w:ascii="Times New Roman" w:hAnsi="Times New Roman" w:cs="Times New Roman"/>
              </w:rPr>
              <w:t>2.20E-02</w:t>
            </w:r>
          </w:p>
        </w:tc>
      </w:tr>
      <w:tr w:rsidR="00323846" w:rsidRPr="001A732E" w14:paraId="32CE2D3E" w14:textId="77777777" w:rsidTr="00323846">
        <w:tc>
          <w:tcPr>
            <w:tcW w:w="1145" w:type="dxa"/>
            <w:vMerge/>
            <w:vAlign w:val="center"/>
          </w:tcPr>
          <w:p w14:paraId="2EC8D019" w14:textId="77777777" w:rsidR="00323846" w:rsidRPr="001A732E" w:rsidRDefault="00323846" w:rsidP="001A732E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663" w:type="dxa"/>
            <w:vAlign w:val="center"/>
          </w:tcPr>
          <w:p w14:paraId="68E425D9" w14:textId="77777777" w:rsidR="00323846" w:rsidRPr="001A732E" w:rsidRDefault="00323846" w:rsidP="001A732E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1A732E">
              <w:rPr>
                <w:rFonts w:ascii="Times New Roman" w:hAnsi="Times New Roman" w:cs="Times New Roman"/>
              </w:rPr>
              <w:t>Response to virus</w:t>
            </w:r>
          </w:p>
        </w:tc>
        <w:tc>
          <w:tcPr>
            <w:tcW w:w="851" w:type="dxa"/>
            <w:vAlign w:val="center"/>
          </w:tcPr>
          <w:p w14:paraId="138CDCB6" w14:textId="77777777" w:rsidR="00323846" w:rsidRPr="001A732E" w:rsidRDefault="00323846" w:rsidP="001A732E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1A732E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275" w:type="dxa"/>
            <w:vAlign w:val="center"/>
          </w:tcPr>
          <w:p w14:paraId="1DFBF4A8" w14:textId="77777777" w:rsidR="00323846" w:rsidRPr="001A732E" w:rsidRDefault="00323846" w:rsidP="001A732E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1A732E">
              <w:rPr>
                <w:rFonts w:ascii="Times New Roman" w:hAnsi="Times New Roman" w:cs="Times New Roman"/>
              </w:rPr>
              <w:t>2.4%</w:t>
            </w:r>
          </w:p>
        </w:tc>
        <w:tc>
          <w:tcPr>
            <w:tcW w:w="1082" w:type="dxa"/>
            <w:vAlign w:val="center"/>
          </w:tcPr>
          <w:p w14:paraId="65E58FE5" w14:textId="77777777" w:rsidR="00323846" w:rsidRPr="001A732E" w:rsidRDefault="00323846" w:rsidP="001A732E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1A732E">
              <w:rPr>
                <w:rFonts w:ascii="Times New Roman" w:hAnsi="Times New Roman" w:cs="Times New Roman"/>
              </w:rPr>
              <w:t>2.60E-02</w:t>
            </w:r>
          </w:p>
        </w:tc>
      </w:tr>
      <w:tr w:rsidR="00323846" w:rsidRPr="001A732E" w14:paraId="526D362A" w14:textId="77777777" w:rsidTr="00323846">
        <w:tc>
          <w:tcPr>
            <w:tcW w:w="1145" w:type="dxa"/>
            <w:vMerge/>
            <w:vAlign w:val="center"/>
          </w:tcPr>
          <w:p w14:paraId="6DFEA315" w14:textId="77777777" w:rsidR="00323846" w:rsidRPr="001A732E" w:rsidRDefault="00323846" w:rsidP="001A732E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663" w:type="dxa"/>
            <w:vAlign w:val="center"/>
          </w:tcPr>
          <w:p w14:paraId="5CC34993" w14:textId="4011B6D4" w:rsidR="00323846" w:rsidRPr="001A732E" w:rsidRDefault="00323846" w:rsidP="001A732E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Response to cadmium ion </w:t>
            </w:r>
          </w:p>
        </w:tc>
        <w:tc>
          <w:tcPr>
            <w:tcW w:w="851" w:type="dxa"/>
            <w:vAlign w:val="center"/>
          </w:tcPr>
          <w:p w14:paraId="4AEA6A70" w14:textId="029FC7E0" w:rsidR="00323846" w:rsidRPr="001A732E" w:rsidRDefault="00323846" w:rsidP="001A732E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275" w:type="dxa"/>
            <w:vAlign w:val="center"/>
          </w:tcPr>
          <w:p w14:paraId="1E0222F5" w14:textId="6C67BE07" w:rsidR="00323846" w:rsidRPr="001A732E" w:rsidRDefault="00323846" w:rsidP="001A732E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.5%</w:t>
            </w:r>
          </w:p>
        </w:tc>
        <w:tc>
          <w:tcPr>
            <w:tcW w:w="1082" w:type="dxa"/>
            <w:vAlign w:val="center"/>
          </w:tcPr>
          <w:p w14:paraId="5303C36E" w14:textId="5F41DE1A" w:rsidR="00323846" w:rsidRPr="001A732E" w:rsidRDefault="00323846" w:rsidP="001A732E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.70E-02</w:t>
            </w:r>
          </w:p>
        </w:tc>
      </w:tr>
      <w:tr w:rsidR="00323846" w:rsidRPr="001A732E" w14:paraId="28925590" w14:textId="77777777" w:rsidTr="00323846">
        <w:tc>
          <w:tcPr>
            <w:tcW w:w="1145" w:type="dxa"/>
            <w:vMerge/>
            <w:vAlign w:val="center"/>
          </w:tcPr>
          <w:p w14:paraId="16CC3577" w14:textId="77777777" w:rsidR="00323846" w:rsidRPr="001A732E" w:rsidRDefault="00323846" w:rsidP="001A732E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663" w:type="dxa"/>
            <w:vAlign w:val="center"/>
          </w:tcPr>
          <w:p w14:paraId="332BDCD0" w14:textId="4BC2CA18" w:rsidR="00323846" w:rsidRPr="001A732E" w:rsidRDefault="00323846" w:rsidP="001A732E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Positive regulation of mesenchymal cell proliferation </w:t>
            </w:r>
          </w:p>
        </w:tc>
        <w:tc>
          <w:tcPr>
            <w:tcW w:w="851" w:type="dxa"/>
            <w:vAlign w:val="center"/>
          </w:tcPr>
          <w:p w14:paraId="34C2F573" w14:textId="0ACFCFC4" w:rsidR="00323846" w:rsidRPr="001A732E" w:rsidRDefault="00323846" w:rsidP="001A732E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275" w:type="dxa"/>
            <w:vAlign w:val="center"/>
          </w:tcPr>
          <w:p w14:paraId="364F071B" w14:textId="33F0D032" w:rsidR="00323846" w:rsidRPr="001A732E" w:rsidRDefault="00323846" w:rsidP="001A732E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.5%</w:t>
            </w:r>
          </w:p>
        </w:tc>
        <w:tc>
          <w:tcPr>
            <w:tcW w:w="1082" w:type="dxa"/>
            <w:vAlign w:val="center"/>
          </w:tcPr>
          <w:p w14:paraId="10D077D8" w14:textId="77EDB38B" w:rsidR="00323846" w:rsidRPr="001A732E" w:rsidRDefault="00323846" w:rsidP="001A732E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.90E-02</w:t>
            </w:r>
          </w:p>
        </w:tc>
      </w:tr>
      <w:tr w:rsidR="00323846" w:rsidRPr="001A732E" w14:paraId="37530FD0" w14:textId="77777777" w:rsidTr="00323846">
        <w:tc>
          <w:tcPr>
            <w:tcW w:w="1145" w:type="dxa"/>
            <w:vMerge/>
            <w:vAlign w:val="center"/>
          </w:tcPr>
          <w:p w14:paraId="1CAD7DA5" w14:textId="77777777" w:rsidR="00323846" w:rsidRPr="001A732E" w:rsidRDefault="00323846" w:rsidP="001A732E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663" w:type="dxa"/>
            <w:vAlign w:val="center"/>
          </w:tcPr>
          <w:p w14:paraId="46B9D96A" w14:textId="3ADA78FF" w:rsidR="00323846" w:rsidRPr="001A732E" w:rsidRDefault="00323846" w:rsidP="001A732E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</w:t>
            </w:r>
            <w:r w:rsidRPr="00A75A7F">
              <w:rPr>
                <w:rFonts w:ascii="Times New Roman" w:hAnsi="Times New Roman" w:cs="Times New Roman"/>
              </w:rPr>
              <w:t>ositive regulation of nucleotide-binding oligomerization domain containing 2 signalling pathway</w:t>
            </w:r>
          </w:p>
        </w:tc>
        <w:tc>
          <w:tcPr>
            <w:tcW w:w="851" w:type="dxa"/>
            <w:vAlign w:val="center"/>
          </w:tcPr>
          <w:p w14:paraId="62D6935E" w14:textId="6A6091D8" w:rsidR="00323846" w:rsidRPr="001A732E" w:rsidRDefault="00323846" w:rsidP="001A732E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275" w:type="dxa"/>
            <w:vAlign w:val="center"/>
          </w:tcPr>
          <w:p w14:paraId="5CE07183" w14:textId="4788DEDD" w:rsidR="00323846" w:rsidRPr="001A732E" w:rsidRDefault="00323846" w:rsidP="001A732E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%</w:t>
            </w:r>
          </w:p>
        </w:tc>
        <w:tc>
          <w:tcPr>
            <w:tcW w:w="1082" w:type="dxa"/>
            <w:vAlign w:val="center"/>
          </w:tcPr>
          <w:p w14:paraId="296F8BCD" w14:textId="5396054C" w:rsidR="00323846" w:rsidRPr="001A732E" w:rsidRDefault="00323846" w:rsidP="001A732E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.00E-02</w:t>
            </w:r>
          </w:p>
        </w:tc>
      </w:tr>
      <w:tr w:rsidR="00323846" w:rsidRPr="001A732E" w14:paraId="148517D2" w14:textId="77777777" w:rsidTr="00323846">
        <w:tc>
          <w:tcPr>
            <w:tcW w:w="1145" w:type="dxa"/>
            <w:vMerge/>
            <w:vAlign w:val="center"/>
          </w:tcPr>
          <w:p w14:paraId="31F1B5F8" w14:textId="77777777" w:rsidR="00323846" w:rsidRPr="001A732E" w:rsidRDefault="00323846" w:rsidP="001A732E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663" w:type="dxa"/>
            <w:vAlign w:val="center"/>
          </w:tcPr>
          <w:p w14:paraId="20DEC683" w14:textId="36F3B80D" w:rsidR="00323846" w:rsidRPr="001A732E" w:rsidRDefault="00323846" w:rsidP="001A732E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egative regulation of endopeptidase activity</w:t>
            </w:r>
          </w:p>
        </w:tc>
        <w:tc>
          <w:tcPr>
            <w:tcW w:w="851" w:type="dxa"/>
            <w:vAlign w:val="center"/>
          </w:tcPr>
          <w:p w14:paraId="1D724AC9" w14:textId="15C8090D" w:rsidR="00323846" w:rsidRPr="001A732E" w:rsidRDefault="00323846" w:rsidP="001A732E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275" w:type="dxa"/>
            <w:vAlign w:val="center"/>
          </w:tcPr>
          <w:p w14:paraId="44ABC787" w14:textId="294C6682" w:rsidR="00323846" w:rsidRPr="001A732E" w:rsidRDefault="00323846" w:rsidP="001A732E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.4%</w:t>
            </w:r>
          </w:p>
        </w:tc>
        <w:tc>
          <w:tcPr>
            <w:tcW w:w="1082" w:type="dxa"/>
            <w:vAlign w:val="center"/>
          </w:tcPr>
          <w:p w14:paraId="0D125CF7" w14:textId="5EF8040F" w:rsidR="00323846" w:rsidRPr="001A732E" w:rsidRDefault="00323846" w:rsidP="001A732E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.50E-02</w:t>
            </w:r>
          </w:p>
        </w:tc>
      </w:tr>
      <w:tr w:rsidR="00323846" w:rsidRPr="001A732E" w14:paraId="0C3AC69A" w14:textId="77777777" w:rsidTr="00323846">
        <w:tc>
          <w:tcPr>
            <w:tcW w:w="1145" w:type="dxa"/>
            <w:vMerge/>
            <w:vAlign w:val="center"/>
          </w:tcPr>
          <w:p w14:paraId="4BA57118" w14:textId="77777777" w:rsidR="00323846" w:rsidRPr="001A732E" w:rsidRDefault="00323846" w:rsidP="001A732E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663" w:type="dxa"/>
            <w:vAlign w:val="center"/>
          </w:tcPr>
          <w:p w14:paraId="24F07F2F" w14:textId="60C27578" w:rsidR="00323846" w:rsidRPr="001A732E" w:rsidRDefault="00323846" w:rsidP="001A732E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riglyceride metabolic process</w:t>
            </w:r>
          </w:p>
        </w:tc>
        <w:tc>
          <w:tcPr>
            <w:tcW w:w="851" w:type="dxa"/>
            <w:vAlign w:val="center"/>
          </w:tcPr>
          <w:p w14:paraId="394C0345" w14:textId="360FFBAF" w:rsidR="00323846" w:rsidRPr="001A732E" w:rsidRDefault="00323846" w:rsidP="001A732E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275" w:type="dxa"/>
            <w:vAlign w:val="center"/>
          </w:tcPr>
          <w:p w14:paraId="342635B3" w14:textId="2FD73E97" w:rsidR="00323846" w:rsidRPr="001A732E" w:rsidRDefault="00323846" w:rsidP="001A732E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.5%</w:t>
            </w:r>
          </w:p>
        </w:tc>
        <w:tc>
          <w:tcPr>
            <w:tcW w:w="1082" w:type="dxa"/>
            <w:vAlign w:val="center"/>
          </w:tcPr>
          <w:p w14:paraId="38E6E061" w14:textId="66D8E8F5" w:rsidR="00323846" w:rsidRPr="001A732E" w:rsidRDefault="00323846" w:rsidP="001A732E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.90E-02</w:t>
            </w:r>
          </w:p>
        </w:tc>
      </w:tr>
    </w:tbl>
    <w:p w14:paraId="43336E43" w14:textId="2AF31C46" w:rsidR="00AC2EEF" w:rsidRDefault="00AC2EEF" w:rsidP="002D32E1"/>
    <w:p w14:paraId="4B9075A2" w14:textId="4C2BAF1E" w:rsidR="008F2DBE" w:rsidRPr="008F2DBE" w:rsidRDefault="008F2DBE" w:rsidP="008F2DBE"/>
    <w:p w14:paraId="42E9FFBE" w14:textId="260500CE" w:rsidR="008F2DBE" w:rsidRPr="008F2DBE" w:rsidRDefault="008F2DBE" w:rsidP="008F2DBE"/>
    <w:p w14:paraId="28FC9E14" w14:textId="7E49246D" w:rsidR="008F2DBE" w:rsidRPr="008F2DBE" w:rsidRDefault="008F2DBE" w:rsidP="008F2DBE"/>
    <w:p w14:paraId="57076E85" w14:textId="5327C725" w:rsidR="008F2DBE" w:rsidRPr="008F2DBE" w:rsidRDefault="008F2DBE" w:rsidP="008F2DBE"/>
    <w:p w14:paraId="380FC6AF" w14:textId="50460529" w:rsidR="008F2DBE" w:rsidRPr="008F2DBE" w:rsidRDefault="008F2DBE" w:rsidP="008F2DBE"/>
    <w:p w14:paraId="2940CAB7" w14:textId="35AD99A2" w:rsidR="008F2DBE" w:rsidRPr="008F2DBE" w:rsidRDefault="008F2DBE" w:rsidP="008F2DBE"/>
    <w:p w14:paraId="5FEBBCCF" w14:textId="71B72CAF" w:rsidR="008F2DBE" w:rsidRPr="008F2DBE" w:rsidRDefault="008F2DBE" w:rsidP="008F2DBE"/>
    <w:p w14:paraId="1B3A2D76" w14:textId="21EED352" w:rsidR="008F2DBE" w:rsidRDefault="008F2DBE" w:rsidP="008F2DBE"/>
    <w:p w14:paraId="622DC741" w14:textId="4697A789" w:rsidR="008F2DBE" w:rsidRDefault="008F2DBE" w:rsidP="008F2DBE">
      <w:pPr>
        <w:tabs>
          <w:tab w:val="left" w:pos="3212"/>
        </w:tabs>
      </w:pPr>
      <w:r>
        <w:tab/>
      </w:r>
    </w:p>
    <w:p w14:paraId="43030544" w14:textId="65EDE67B" w:rsidR="008F2DBE" w:rsidRDefault="008F2DBE" w:rsidP="008F2DBE">
      <w:pPr>
        <w:tabs>
          <w:tab w:val="left" w:pos="3212"/>
        </w:tabs>
      </w:pPr>
    </w:p>
    <w:p w14:paraId="660AA127" w14:textId="2DDFB4A0" w:rsidR="008F2DBE" w:rsidRDefault="008F2DBE" w:rsidP="008F2DBE">
      <w:pPr>
        <w:tabs>
          <w:tab w:val="left" w:pos="3212"/>
        </w:tabs>
      </w:pPr>
    </w:p>
    <w:p w14:paraId="6348201F" w14:textId="77777777" w:rsidR="008F2DBE" w:rsidRPr="008F2DBE" w:rsidRDefault="008F2DBE" w:rsidP="008F2DBE">
      <w:pPr>
        <w:tabs>
          <w:tab w:val="left" w:pos="3706"/>
        </w:tabs>
        <w:spacing w:after="0"/>
        <w:jc w:val="center"/>
        <w:rPr>
          <w:rFonts w:ascii="Times New Roman" w:hAnsi="Times New Roman" w:cs="Times New Roman"/>
        </w:rPr>
      </w:pPr>
      <w:r w:rsidRPr="008F2DBE">
        <w:rPr>
          <w:rFonts w:ascii="Times New Roman" w:hAnsi="Times New Roman" w:cs="Times New Roman"/>
          <w:b/>
          <w:bCs/>
        </w:rPr>
        <w:lastRenderedPageBreak/>
        <w:t>Table 20.3</w:t>
      </w:r>
      <w:r w:rsidRPr="008F2DBE">
        <w:rPr>
          <w:rFonts w:ascii="Times New Roman" w:hAnsi="Times New Roman" w:cs="Times New Roman"/>
        </w:rPr>
        <w:t xml:space="preserve"> – Biological process analysis of co-expressed DEGs at T2 in living, DBD and DCD biopsies.</w:t>
      </w:r>
    </w:p>
    <w:tbl>
      <w:tblPr>
        <w:tblStyle w:val="TableGridLight1"/>
        <w:tblW w:w="0" w:type="auto"/>
        <w:tblLook w:val="04A0" w:firstRow="1" w:lastRow="0" w:firstColumn="1" w:lastColumn="0" w:noHBand="0" w:noVBand="1"/>
      </w:tblPr>
      <w:tblGrid>
        <w:gridCol w:w="1145"/>
        <w:gridCol w:w="4722"/>
        <w:gridCol w:w="803"/>
        <w:gridCol w:w="1270"/>
        <w:gridCol w:w="1076"/>
      </w:tblGrid>
      <w:tr w:rsidR="008F2DBE" w:rsidRPr="008F2DBE" w14:paraId="403CFFF3" w14:textId="77777777" w:rsidTr="00663D06">
        <w:tc>
          <w:tcPr>
            <w:tcW w:w="1145" w:type="dxa"/>
            <w:vAlign w:val="center"/>
          </w:tcPr>
          <w:p w14:paraId="6105373A" w14:textId="77777777" w:rsidR="008F2DBE" w:rsidRPr="008F2DBE" w:rsidRDefault="008F2DBE" w:rsidP="008F2DBE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8F2DBE">
              <w:rPr>
                <w:rFonts w:ascii="Times New Roman" w:hAnsi="Times New Roman" w:cs="Times New Roman"/>
                <w:b/>
                <w:bCs/>
              </w:rPr>
              <w:t>Category</w:t>
            </w:r>
          </w:p>
        </w:tc>
        <w:tc>
          <w:tcPr>
            <w:tcW w:w="4722" w:type="dxa"/>
            <w:vAlign w:val="center"/>
          </w:tcPr>
          <w:p w14:paraId="2024907A" w14:textId="77777777" w:rsidR="008F2DBE" w:rsidRPr="008F2DBE" w:rsidRDefault="008F2DBE" w:rsidP="008F2DBE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8F2DBE">
              <w:rPr>
                <w:rFonts w:ascii="Times New Roman" w:hAnsi="Times New Roman" w:cs="Times New Roman"/>
                <w:b/>
                <w:bCs/>
              </w:rPr>
              <w:t>Term</w:t>
            </w:r>
          </w:p>
        </w:tc>
        <w:tc>
          <w:tcPr>
            <w:tcW w:w="803" w:type="dxa"/>
            <w:vAlign w:val="center"/>
          </w:tcPr>
          <w:p w14:paraId="35C75B15" w14:textId="77777777" w:rsidR="008F2DBE" w:rsidRPr="008F2DBE" w:rsidRDefault="008F2DBE" w:rsidP="008F2DBE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8F2DBE">
              <w:rPr>
                <w:rFonts w:ascii="Times New Roman" w:hAnsi="Times New Roman" w:cs="Times New Roman"/>
                <w:b/>
                <w:bCs/>
              </w:rPr>
              <w:t>Count</w:t>
            </w:r>
          </w:p>
        </w:tc>
        <w:tc>
          <w:tcPr>
            <w:tcW w:w="1270" w:type="dxa"/>
            <w:vAlign w:val="center"/>
          </w:tcPr>
          <w:p w14:paraId="3BFE0866" w14:textId="77777777" w:rsidR="008F2DBE" w:rsidRPr="008F2DBE" w:rsidRDefault="008F2DBE" w:rsidP="008F2DBE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8F2DBE">
              <w:rPr>
                <w:rFonts w:ascii="Times New Roman" w:hAnsi="Times New Roman" w:cs="Times New Roman"/>
                <w:b/>
                <w:bCs/>
              </w:rPr>
              <w:t>Percentage</w:t>
            </w:r>
          </w:p>
        </w:tc>
        <w:tc>
          <w:tcPr>
            <w:tcW w:w="1076" w:type="dxa"/>
            <w:vAlign w:val="center"/>
          </w:tcPr>
          <w:p w14:paraId="1B950DBE" w14:textId="77777777" w:rsidR="008F2DBE" w:rsidRPr="008F2DBE" w:rsidRDefault="008F2DBE" w:rsidP="008F2DBE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8F2DBE">
              <w:rPr>
                <w:rFonts w:ascii="Times New Roman" w:hAnsi="Times New Roman" w:cs="Times New Roman"/>
                <w:b/>
                <w:bCs/>
              </w:rPr>
              <w:t>P-value</w:t>
            </w:r>
          </w:p>
        </w:tc>
      </w:tr>
      <w:tr w:rsidR="00682C74" w:rsidRPr="008F2DBE" w14:paraId="65F308AC" w14:textId="77777777" w:rsidTr="00682C74">
        <w:tc>
          <w:tcPr>
            <w:tcW w:w="1145" w:type="dxa"/>
            <w:vMerge w:val="restart"/>
            <w:vAlign w:val="center"/>
          </w:tcPr>
          <w:p w14:paraId="7F33E384" w14:textId="77777777" w:rsidR="00682C74" w:rsidRPr="00682C74" w:rsidRDefault="00682C74" w:rsidP="00682C74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682C74">
              <w:rPr>
                <w:rFonts w:ascii="Times New Roman" w:hAnsi="Times New Roman" w:cs="Times New Roman"/>
                <w:b/>
                <w:bCs/>
              </w:rPr>
              <w:t>Biological Process</w:t>
            </w:r>
          </w:p>
        </w:tc>
        <w:tc>
          <w:tcPr>
            <w:tcW w:w="4722" w:type="dxa"/>
            <w:vAlign w:val="center"/>
          </w:tcPr>
          <w:p w14:paraId="04AC41C8" w14:textId="77777777" w:rsidR="00682C74" w:rsidRPr="00682C74" w:rsidRDefault="00682C74" w:rsidP="00682C74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682C74">
              <w:rPr>
                <w:rFonts w:ascii="Times New Roman" w:hAnsi="Times New Roman" w:cs="Times New Roman"/>
              </w:rPr>
              <w:t>Response to unfolded protein</w:t>
            </w:r>
          </w:p>
        </w:tc>
        <w:tc>
          <w:tcPr>
            <w:tcW w:w="803" w:type="dxa"/>
            <w:vAlign w:val="center"/>
          </w:tcPr>
          <w:p w14:paraId="5F644ED3" w14:textId="77777777" w:rsidR="00682C74" w:rsidRPr="00682C74" w:rsidRDefault="00682C74" w:rsidP="00682C74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682C74">
              <w:rPr>
                <w:rFonts w:ascii="Times New Roman" w:hAnsi="Times New Roman" w:cs="Times New Roman"/>
              </w:rPr>
              <w:t>7</w:t>
            </w:r>
          </w:p>
        </w:tc>
        <w:tc>
          <w:tcPr>
            <w:tcW w:w="1270" w:type="dxa"/>
            <w:vAlign w:val="center"/>
          </w:tcPr>
          <w:p w14:paraId="2630E532" w14:textId="77777777" w:rsidR="00682C74" w:rsidRPr="00682C74" w:rsidRDefault="00682C74" w:rsidP="00682C74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682C74">
              <w:rPr>
                <w:rFonts w:ascii="Times New Roman" w:hAnsi="Times New Roman" w:cs="Times New Roman"/>
              </w:rPr>
              <w:t>2.3%</w:t>
            </w:r>
          </w:p>
        </w:tc>
        <w:tc>
          <w:tcPr>
            <w:tcW w:w="1076" w:type="dxa"/>
            <w:vAlign w:val="center"/>
          </w:tcPr>
          <w:p w14:paraId="3CD58243" w14:textId="77777777" w:rsidR="00682C74" w:rsidRPr="00682C74" w:rsidRDefault="00682C74" w:rsidP="00682C74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682C74">
              <w:rPr>
                <w:rFonts w:ascii="Times New Roman" w:hAnsi="Times New Roman" w:cs="Times New Roman"/>
              </w:rPr>
              <w:t>3.70E-05</w:t>
            </w:r>
          </w:p>
        </w:tc>
      </w:tr>
      <w:tr w:rsidR="00682C74" w:rsidRPr="008F2DBE" w14:paraId="02B8EE7D" w14:textId="77777777" w:rsidTr="00682C74">
        <w:tc>
          <w:tcPr>
            <w:tcW w:w="1145" w:type="dxa"/>
            <w:vMerge/>
            <w:vAlign w:val="center"/>
          </w:tcPr>
          <w:p w14:paraId="37A0A180" w14:textId="77777777" w:rsidR="00682C74" w:rsidRPr="00682C74" w:rsidRDefault="00682C74" w:rsidP="00682C74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722" w:type="dxa"/>
            <w:vAlign w:val="center"/>
          </w:tcPr>
          <w:p w14:paraId="28607E5F" w14:textId="77777777" w:rsidR="00682C74" w:rsidRPr="00682C74" w:rsidRDefault="00682C74" w:rsidP="00682C74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682C74">
              <w:rPr>
                <w:rFonts w:ascii="Times New Roman" w:hAnsi="Times New Roman" w:cs="Times New Roman"/>
              </w:rPr>
              <w:t>Type I interferon signalling pathway</w:t>
            </w:r>
          </w:p>
        </w:tc>
        <w:tc>
          <w:tcPr>
            <w:tcW w:w="803" w:type="dxa"/>
            <w:vAlign w:val="center"/>
          </w:tcPr>
          <w:p w14:paraId="18DCD84F" w14:textId="77777777" w:rsidR="00682C74" w:rsidRPr="00682C74" w:rsidRDefault="00682C74" w:rsidP="00682C74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682C74">
              <w:rPr>
                <w:rFonts w:ascii="Times New Roman" w:hAnsi="Times New Roman" w:cs="Times New Roman"/>
              </w:rPr>
              <w:t>8</w:t>
            </w:r>
          </w:p>
        </w:tc>
        <w:tc>
          <w:tcPr>
            <w:tcW w:w="1270" w:type="dxa"/>
            <w:vAlign w:val="center"/>
          </w:tcPr>
          <w:p w14:paraId="6B630159" w14:textId="77777777" w:rsidR="00682C74" w:rsidRPr="00682C74" w:rsidRDefault="00682C74" w:rsidP="00682C74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682C74">
              <w:rPr>
                <w:rFonts w:ascii="Times New Roman" w:hAnsi="Times New Roman" w:cs="Times New Roman"/>
              </w:rPr>
              <w:t>2.7%</w:t>
            </w:r>
          </w:p>
        </w:tc>
        <w:tc>
          <w:tcPr>
            <w:tcW w:w="1076" w:type="dxa"/>
            <w:vAlign w:val="center"/>
          </w:tcPr>
          <w:p w14:paraId="5037AB71" w14:textId="77777777" w:rsidR="00682C74" w:rsidRPr="00682C74" w:rsidRDefault="00682C74" w:rsidP="00682C74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682C74">
              <w:rPr>
                <w:rFonts w:ascii="Times New Roman" w:hAnsi="Times New Roman" w:cs="Times New Roman"/>
              </w:rPr>
              <w:t>4.80E-05</w:t>
            </w:r>
          </w:p>
        </w:tc>
      </w:tr>
      <w:tr w:rsidR="00682C74" w:rsidRPr="008F2DBE" w14:paraId="1FA1379F" w14:textId="77777777" w:rsidTr="00682C74">
        <w:tc>
          <w:tcPr>
            <w:tcW w:w="1145" w:type="dxa"/>
            <w:vMerge/>
            <w:vAlign w:val="center"/>
          </w:tcPr>
          <w:p w14:paraId="0BA1DC1F" w14:textId="77777777" w:rsidR="00682C74" w:rsidRPr="00682C74" w:rsidRDefault="00682C74" w:rsidP="00682C74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722" w:type="dxa"/>
            <w:vAlign w:val="center"/>
          </w:tcPr>
          <w:p w14:paraId="5B865945" w14:textId="77777777" w:rsidR="00682C74" w:rsidRPr="00682C74" w:rsidRDefault="00682C74" w:rsidP="00682C74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682C74">
              <w:rPr>
                <w:rFonts w:ascii="Times New Roman" w:hAnsi="Times New Roman" w:cs="Times New Roman"/>
              </w:rPr>
              <w:t>Response to oestrogen</w:t>
            </w:r>
          </w:p>
        </w:tc>
        <w:tc>
          <w:tcPr>
            <w:tcW w:w="803" w:type="dxa"/>
            <w:vAlign w:val="center"/>
          </w:tcPr>
          <w:p w14:paraId="4C1B8BE4" w14:textId="77777777" w:rsidR="00682C74" w:rsidRPr="00682C74" w:rsidRDefault="00682C74" w:rsidP="00682C74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682C74">
              <w:rPr>
                <w:rFonts w:ascii="Times New Roman" w:hAnsi="Times New Roman" w:cs="Times New Roman"/>
              </w:rPr>
              <w:t>8</w:t>
            </w:r>
          </w:p>
        </w:tc>
        <w:tc>
          <w:tcPr>
            <w:tcW w:w="1270" w:type="dxa"/>
            <w:vAlign w:val="center"/>
          </w:tcPr>
          <w:p w14:paraId="57D28098" w14:textId="77777777" w:rsidR="00682C74" w:rsidRPr="00682C74" w:rsidRDefault="00682C74" w:rsidP="00682C74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682C74">
              <w:rPr>
                <w:rFonts w:ascii="Times New Roman" w:hAnsi="Times New Roman" w:cs="Times New Roman"/>
              </w:rPr>
              <w:t>2.7%</w:t>
            </w:r>
          </w:p>
        </w:tc>
        <w:tc>
          <w:tcPr>
            <w:tcW w:w="1076" w:type="dxa"/>
            <w:vAlign w:val="center"/>
          </w:tcPr>
          <w:p w14:paraId="419C2E18" w14:textId="77777777" w:rsidR="00682C74" w:rsidRPr="00682C74" w:rsidRDefault="00682C74" w:rsidP="00682C74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682C74">
              <w:rPr>
                <w:rFonts w:ascii="Times New Roman" w:hAnsi="Times New Roman" w:cs="Times New Roman"/>
              </w:rPr>
              <w:t>5.40E-05</w:t>
            </w:r>
          </w:p>
        </w:tc>
      </w:tr>
      <w:tr w:rsidR="00682C74" w:rsidRPr="008F2DBE" w14:paraId="5D1A0D41" w14:textId="77777777" w:rsidTr="00682C74">
        <w:tc>
          <w:tcPr>
            <w:tcW w:w="1145" w:type="dxa"/>
            <w:vMerge/>
            <w:vAlign w:val="center"/>
          </w:tcPr>
          <w:p w14:paraId="06DF8DA1" w14:textId="77777777" w:rsidR="00682C74" w:rsidRPr="00682C74" w:rsidRDefault="00682C74" w:rsidP="00682C74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722" w:type="dxa"/>
            <w:vAlign w:val="center"/>
          </w:tcPr>
          <w:p w14:paraId="49491C2D" w14:textId="77777777" w:rsidR="00682C74" w:rsidRPr="00682C74" w:rsidRDefault="00682C74" w:rsidP="00682C74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682C74">
              <w:rPr>
                <w:rFonts w:ascii="Times New Roman" w:hAnsi="Times New Roman" w:cs="Times New Roman"/>
              </w:rPr>
              <w:t>Protein refolding</w:t>
            </w:r>
          </w:p>
        </w:tc>
        <w:tc>
          <w:tcPr>
            <w:tcW w:w="803" w:type="dxa"/>
            <w:vAlign w:val="center"/>
          </w:tcPr>
          <w:p w14:paraId="14CAB727" w14:textId="77777777" w:rsidR="00682C74" w:rsidRPr="00682C74" w:rsidRDefault="00682C74" w:rsidP="00682C74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682C74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1270" w:type="dxa"/>
            <w:vAlign w:val="center"/>
          </w:tcPr>
          <w:p w14:paraId="3FE10D9D" w14:textId="77777777" w:rsidR="00682C74" w:rsidRPr="00682C74" w:rsidRDefault="00682C74" w:rsidP="00682C74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682C74">
              <w:rPr>
                <w:rFonts w:ascii="Times New Roman" w:hAnsi="Times New Roman" w:cs="Times New Roman"/>
              </w:rPr>
              <w:t>1.3%</w:t>
            </w:r>
          </w:p>
        </w:tc>
        <w:tc>
          <w:tcPr>
            <w:tcW w:w="1076" w:type="dxa"/>
            <w:vAlign w:val="center"/>
          </w:tcPr>
          <w:p w14:paraId="37D40D96" w14:textId="77777777" w:rsidR="00682C74" w:rsidRPr="00682C74" w:rsidRDefault="00682C74" w:rsidP="00682C74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682C74">
              <w:rPr>
                <w:rFonts w:ascii="Times New Roman" w:hAnsi="Times New Roman" w:cs="Times New Roman"/>
              </w:rPr>
              <w:t>1.30E-03</w:t>
            </w:r>
          </w:p>
        </w:tc>
      </w:tr>
      <w:tr w:rsidR="00682C74" w:rsidRPr="008F2DBE" w14:paraId="1C4D6523" w14:textId="77777777" w:rsidTr="00682C74">
        <w:tc>
          <w:tcPr>
            <w:tcW w:w="1145" w:type="dxa"/>
            <w:vMerge/>
            <w:vAlign w:val="center"/>
          </w:tcPr>
          <w:p w14:paraId="4B7B67AE" w14:textId="77777777" w:rsidR="00682C74" w:rsidRPr="00682C74" w:rsidRDefault="00682C74" w:rsidP="00682C74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722" w:type="dxa"/>
            <w:vAlign w:val="center"/>
          </w:tcPr>
          <w:p w14:paraId="58455BB8" w14:textId="77777777" w:rsidR="00682C74" w:rsidRPr="00682C74" w:rsidRDefault="00682C74" w:rsidP="00682C74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682C74">
              <w:rPr>
                <w:rFonts w:ascii="Times New Roman" w:hAnsi="Times New Roman" w:cs="Times New Roman"/>
              </w:rPr>
              <w:t>Protein kinase C signalling</w:t>
            </w:r>
          </w:p>
        </w:tc>
        <w:tc>
          <w:tcPr>
            <w:tcW w:w="803" w:type="dxa"/>
            <w:vAlign w:val="center"/>
          </w:tcPr>
          <w:p w14:paraId="77DC960E" w14:textId="77777777" w:rsidR="00682C74" w:rsidRPr="00682C74" w:rsidRDefault="00682C74" w:rsidP="00682C74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682C74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1270" w:type="dxa"/>
            <w:vAlign w:val="center"/>
          </w:tcPr>
          <w:p w14:paraId="64758CB9" w14:textId="77777777" w:rsidR="00682C74" w:rsidRPr="00682C74" w:rsidRDefault="00682C74" w:rsidP="00682C74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682C74">
              <w:rPr>
                <w:rFonts w:ascii="Times New Roman" w:hAnsi="Times New Roman" w:cs="Times New Roman"/>
              </w:rPr>
              <w:t>1.3%</w:t>
            </w:r>
          </w:p>
        </w:tc>
        <w:tc>
          <w:tcPr>
            <w:tcW w:w="1076" w:type="dxa"/>
            <w:vAlign w:val="center"/>
          </w:tcPr>
          <w:p w14:paraId="0CA475F1" w14:textId="77777777" w:rsidR="00682C74" w:rsidRPr="00682C74" w:rsidRDefault="00682C74" w:rsidP="00682C74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682C74">
              <w:rPr>
                <w:rFonts w:ascii="Times New Roman" w:hAnsi="Times New Roman" w:cs="Times New Roman"/>
              </w:rPr>
              <w:t>1.60E-03</w:t>
            </w:r>
          </w:p>
        </w:tc>
      </w:tr>
      <w:tr w:rsidR="00682C74" w:rsidRPr="008F2DBE" w14:paraId="0D542252" w14:textId="77777777" w:rsidTr="00682C74">
        <w:tc>
          <w:tcPr>
            <w:tcW w:w="1145" w:type="dxa"/>
            <w:vMerge/>
            <w:vAlign w:val="center"/>
          </w:tcPr>
          <w:p w14:paraId="602DA73C" w14:textId="77777777" w:rsidR="00682C74" w:rsidRPr="00682C74" w:rsidRDefault="00682C74" w:rsidP="00682C74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722" w:type="dxa"/>
            <w:vAlign w:val="center"/>
          </w:tcPr>
          <w:p w14:paraId="5275997D" w14:textId="77777777" w:rsidR="00682C74" w:rsidRPr="00682C74" w:rsidRDefault="00682C74" w:rsidP="00682C74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682C74">
              <w:rPr>
                <w:rFonts w:ascii="Times New Roman" w:hAnsi="Times New Roman" w:cs="Times New Roman"/>
              </w:rPr>
              <w:t>Interferon-gamma-mediated signalling pathway</w:t>
            </w:r>
          </w:p>
        </w:tc>
        <w:tc>
          <w:tcPr>
            <w:tcW w:w="803" w:type="dxa"/>
            <w:vAlign w:val="center"/>
          </w:tcPr>
          <w:p w14:paraId="048E3172" w14:textId="77777777" w:rsidR="00682C74" w:rsidRPr="00682C74" w:rsidRDefault="00682C74" w:rsidP="00682C74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682C74"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1270" w:type="dxa"/>
            <w:vAlign w:val="center"/>
          </w:tcPr>
          <w:p w14:paraId="5E0B9E81" w14:textId="77777777" w:rsidR="00682C74" w:rsidRPr="00682C74" w:rsidRDefault="00682C74" w:rsidP="00682C74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682C74">
              <w:rPr>
                <w:rFonts w:ascii="Times New Roman" w:hAnsi="Times New Roman" w:cs="Times New Roman"/>
              </w:rPr>
              <w:t>2%</w:t>
            </w:r>
          </w:p>
        </w:tc>
        <w:tc>
          <w:tcPr>
            <w:tcW w:w="1076" w:type="dxa"/>
            <w:vAlign w:val="center"/>
          </w:tcPr>
          <w:p w14:paraId="7ECCAEA0" w14:textId="77777777" w:rsidR="00682C74" w:rsidRPr="00682C74" w:rsidRDefault="00682C74" w:rsidP="00682C74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682C74">
              <w:rPr>
                <w:rFonts w:ascii="Times New Roman" w:hAnsi="Times New Roman" w:cs="Times New Roman"/>
              </w:rPr>
              <w:t>4.30E-03</w:t>
            </w:r>
          </w:p>
        </w:tc>
      </w:tr>
      <w:tr w:rsidR="00682C74" w:rsidRPr="008F2DBE" w14:paraId="0A6443F9" w14:textId="77777777" w:rsidTr="00682C74">
        <w:tc>
          <w:tcPr>
            <w:tcW w:w="1145" w:type="dxa"/>
            <w:vMerge/>
            <w:vAlign w:val="center"/>
          </w:tcPr>
          <w:p w14:paraId="6FB5505E" w14:textId="77777777" w:rsidR="00682C74" w:rsidRPr="00682C74" w:rsidRDefault="00682C74" w:rsidP="00682C74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722" w:type="dxa"/>
            <w:vAlign w:val="center"/>
          </w:tcPr>
          <w:p w14:paraId="19D92947" w14:textId="77777777" w:rsidR="00682C74" w:rsidRPr="00682C74" w:rsidRDefault="00682C74" w:rsidP="00682C74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682C74">
              <w:rPr>
                <w:rFonts w:ascii="Times New Roman" w:hAnsi="Times New Roman" w:cs="Times New Roman"/>
              </w:rPr>
              <w:t>Platelet degranulation</w:t>
            </w:r>
          </w:p>
        </w:tc>
        <w:tc>
          <w:tcPr>
            <w:tcW w:w="803" w:type="dxa"/>
            <w:vAlign w:val="center"/>
          </w:tcPr>
          <w:p w14:paraId="3B113779" w14:textId="77777777" w:rsidR="00682C74" w:rsidRPr="00682C74" w:rsidRDefault="00682C74" w:rsidP="00682C74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682C74">
              <w:rPr>
                <w:rFonts w:ascii="Times New Roman" w:hAnsi="Times New Roman" w:cs="Times New Roman"/>
              </w:rPr>
              <w:t>7</w:t>
            </w:r>
          </w:p>
        </w:tc>
        <w:tc>
          <w:tcPr>
            <w:tcW w:w="1270" w:type="dxa"/>
            <w:vAlign w:val="center"/>
          </w:tcPr>
          <w:p w14:paraId="1E89FD04" w14:textId="77777777" w:rsidR="00682C74" w:rsidRPr="00682C74" w:rsidRDefault="00682C74" w:rsidP="00682C74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682C74">
              <w:rPr>
                <w:rFonts w:ascii="Times New Roman" w:hAnsi="Times New Roman" w:cs="Times New Roman"/>
              </w:rPr>
              <w:t>2.3%</w:t>
            </w:r>
          </w:p>
        </w:tc>
        <w:tc>
          <w:tcPr>
            <w:tcW w:w="1076" w:type="dxa"/>
            <w:vAlign w:val="center"/>
          </w:tcPr>
          <w:p w14:paraId="2EBC570C" w14:textId="77777777" w:rsidR="00682C74" w:rsidRPr="00682C74" w:rsidRDefault="00682C74" w:rsidP="00682C74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682C74">
              <w:rPr>
                <w:rFonts w:ascii="Times New Roman" w:hAnsi="Times New Roman" w:cs="Times New Roman"/>
              </w:rPr>
              <w:t>4.70E-03</w:t>
            </w:r>
          </w:p>
        </w:tc>
      </w:tr>
      <w:tr w:rsidR="00682C74" w:rsidRPr="008F2DBE" w14:paraId="72159C03" w14:textId="77777777" w:rsidTr="00682C74">
        <w:tc>
          <w:tcPr>
            <w:tcW w:w="1145" w:type="dxa"/>
            <w:vMerge/>
            <w:vAlign w:val="center"/>
          </w:tcPr>
          <w:p w14:paraId="43906E6A" w14:textId="77777777" w:rsidR="00682C74" w:rsidRPr="00682C74" w:rsidRDefault="00682C74" w:rsidP="00682C74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722" w:type="dxa"/>
            <w:vAlign w:val="center"/>
          </w:tcPr>
          <w:p w14:paraId="16E8B2E0" w14:textId="77777777" w:rsidR="00682C74" w:rsidRPr="00682C74" w:rsidRDefault="00682C74" w:rsidP="00682C74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682C74">
              <w:rPr>
                <w:rFonts w:ascii="Times New Roman" w:hAnsi="Times New Roman" w:cs="Times New Roman"/>
              </w:rPr>
              <w:t>Response to heat</w:t>
            </w:r>
          </w:p>
        </w:tc>
        <w:tc>
          <w:tcPr>
            <w:tcW w:w="803" w:type="dxa"/>
            <w:vAlign w:val="center"/>
          </w:tcPr>
          <w:p w14:paraId="7822F118" w14:textId="77777777" w:rsidR="00682C74" w:rsidRPr="00682C74" w:rsidRDefault="00682C74" w:rsidP="00682C74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682C74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270" w:type="dxa"/>
            <w:vAlign w:val="center"/>
          </w:tcPr>
          <w:p w14:paraId="6F882EFC" w14:textId="77777777" w:rsidR="00682C74" w:rsidRPr="00682C74" w:rsidRDefault="00682C74" w:rsidP="00682C74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682C74">
              <w:rPr>
                <w:rFonts w:ascii="Times New Roman" w:hAnsi="Times New Roman" w:cs="Times New Roman"/>
              </w:rPr>
              <w:t>1.7%</w:t>
            </w:r>
          </w:p>
        </w:tc>
        <w:tc>
          <w:tcPr>
            <w:tcW w:w="1076" w:type="dxa"/>
            <w:vAlign w:val="center"/>
          </w:tcPr>
          <w:p w14:paraId="567F70C2" w14:textId="77777777" w:rsidR="00682C74" w:rsidRPr="00682C74" w:rsidRDefault="00682C74" w:rsidP="00682C74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682C74">
              <w:rPr>
                <w:rFonts w:ascii="Times New Roman" w:hAnsi="Times New Roman" w:cs="Times New Roman"/>
              </w:rPr>
              <w:t>5.80E-03</w:t>
            </w:r>
          </w:p>
        </w:tc>
      </w:tr>
      <w:tr w:rsidR="00682C74" w:rsidRPr="008F2DBE" w14:paraId="41F4CA47" w14:textId="77777777" w:rsidTr="00682C74">
        <w:tc>
          <w:tcPr>
            <w:tcW w:w="1145" w:type="dxa"/>
            <w:vMerge/>
            <w:vAlign w:val="center"/>
          </w:tcPr>
          <w:p w14:paraId="420F219D" w14:textId="77777777" w:rsidR="00682C74" w:rsidRPr="00682C74" w:rsidRDefault="00682C74" w:rsidP="00682C74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722" w:type="dxa"/>
            <w:vAlign w:val="center"/>
          </w:tcPr>
          <w:p w14:paraId="59896E0F" w14:textId="77777777" w:rsidR="00682C74" w:rsidRPr="00682C74" w:rsidRDefault="00682C74" w:rsidP="00682C74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682C74">
              <w:rPr>
                <w:rFonts w:ascii="Times New Roman" w:hAnsi="Times New Roman" w:cs="Times New Roman"/>
              </w:rPr>
              <w:t>Negative regulation of cell proliferation</w:t>
            </w:r>
          </w:p>
        </w:tc>
        <w:tc>
          <w:tcPr>
            <w:tcW w:w="803" w:type="dxa"/>
            <w:vAlign w:val="center"/>
          </w:tcPr>
          <w:p w14:paraId="0850101E" w14:textId="77777777" w:rsidR="00682C74" w:rsidRPr="00682C74" w:rsidRDefault="00682C74" w:rsidP="00682C74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682C74">
              <w:rPr>
                <w:rFonts w:ascii="Times New Roman" w:hAnsi="Times New Roman" w:cs="Times New Roman"/>
              </w:rPr>
              <w:t>14</w:t>
            </w:r>
          </w:p>
        </w:tc>
        <w:tc>
          <w:tcPr>
            <w:tcW w:w="1270" w:type="dxa"/>
            <w:vAlign w:val="center"/>
          </w:tcPr>
          <w:p w14:paraId="0286FA23" w14:textId="77777777" w:rsidR="00682C74" w:rsidRPr="00682C74" w:rsidRDefault="00682C74" w:rsidP="00682C74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682C74">
              <w:rPr>
                <w:rFonts w:ascii="Times New Roman" w:hAnsi="Times New Roman" w:cs="Times New Roman"/>
              </w:rPr>
              <w:t>4.7%</w:t>
            </w:r>
          </w:p>
        </w:tc>
        <w:tc>
          <w:tcPr>
            <w:tcW w:w="1076" w:type="dxa"/>
            <w:vAlign w:val="center"/>
          </w:tcPr>
          <w:p w14:paraId="0F36BCC7" w14:textId="77777777" w:rsidR="00682C74" w:rsidRPr="00682C74" w:rsidRDefault="00682C74" w:rsidP="00682C74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682C74">
              <w:rPr>
                <w:rFonts w:ascii="Times New Roman" w:hAnsi="Times New Roman" w:cs="Times New Roman"/>
              </w:rPr>
              <w:t>7.20E-03</w:t>
            </w:r>
          </w:p>
        </w:tc>
      </w:tr>
      <w:tr w:rsidR="00682C74" w:rsidRPr="008F2DBE" w14:paraId="3D11810F" w14:textId="77777777" w:rsidTr="00682C74">
        <w:tc>
          <w:tcPr>
            <w:tcW w:w="1145" w:type="dxa"/>
            <w:vMerge/>
            <w:vAlign w:val="center"/>
          </w:tcPr>
          <w:p w14:paraId="6700E82C" w14:textId="77777777" w:rsidR="00682C74" w:rsidRPr="00682C74" w:rsidRDefault="00682C74" w:rsidP="00682C74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722" w:type="dxa"/>
            <w:vAlign w:val="center"/>
          </w:tcPr>
          <w:p w14:paraId="28D7CCC8" w14:textId="77777777" w:rsidR="00682C74" w:rsidRPr="00682C74" w:rsidRDefault="00682C74" w:rsidP="00682C74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682C74">
              <w:rPr>
                <w:rFonts w:ascii="Times New Roman" w:hAnsi="Times New Roman" w:cs="Times New Roman"/>
              </w:rPr>
              <w:t>Response to interferon-beta</w:t>
            </w:r>
          </w:p>
        </w:tc>
        <w:tc>
          <w:tcPr>
            <w:tcW w:w="803" w:type="dxa"/>
            <w:vAlign w:val="center"/>
          </w:tcPr>
          <w:p w14:paraId="79D7E49A" w14:textId="77777777" w:rsidR="00682C74" w:rsidRPr="00682C74" w:rsidRDefault="00682C74" w:rsidP="00682C74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682C74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270" w:type="dxa"/>
            <w:vAlign w:val="center"/>
          </w:tcPr>
          <w:p w14:paraId="6A69E0E1" w14:textId="77777777" w:rsidR="00682C74" w:rsidRPr="00682C74" w:rsidRDefault="00682C74" w:rsidP="00682C74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682C74">
              <w:rPr>
                <w:rFonts w:ascii="Times New Roman" w:hAnsi="Times New Roman" w:cs="Times New Roman"/>
              </w:rPr>
              <w:t>1%</w:t>
            </w:r>
          </w:p>
        </w:tc>
        <w:tc>
          <w:tcPr>
            <w:tcW w:w="1076" w:type="dxa"/>
            <w:vAlign w:val="center"/>
          </w:tcPr>
          <w:p w14:paraId="7AE4F82B" w14:textId="77777777" w:rsidR="00682C74" w:rsidRPr="00682C74" w:rsidRDefault="00682C74" w:rsidP="00682C74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682C74">
              <w:rPr>
                <w:rFonts w:ascii="Times New Roman" w:hAnsi="Times New Roman" w:cs="Times New Roman"/>
              </w:rPr>
              <w:t>7.60E-03</w:t>
            </w:r>
          </w:p>
        </w:tc>
      </w:tr>
      <w:tr w:rsidR="00682C74" w:rsidRPr="008F2DBE" w14:paraId="7174A1AA" w14:textId="77777777" w:rsidTr="00682C74">
        <w:tc>
          <w:tcPr>
            <w:tcW w:w="1145" w:type="dxa"/>
            <w:vMerge/>
            <w:vAlign w:val="center"/>
          </w:tcPr>
          <w:p w14:paraId="6390E49A" w14:textId="77777777" w:rsidR="00682C74" w:rsidRPr="00682C74" w:rsidRDefault="00682C74" w:rsidP="00682C74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722" w:type="dxa"/>
            <w:vAlign w:val="center"/>
          </w:tcPr>
          <w:p w14:paraId="489EE513" w14:textId="77777777" w:rsidR="00682C74" w:rsidRPr="00682C74" w:rsidRDefault="00682C74" w:rsidP="00682C74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682C74">
              <w:rPr>
                <w:rFonts w:ascii="Times New Roman" w:hAnsi="Times New Roman" w:cs="Times New Roman"/>
              </w:rPr>
              <w:t>Negative regulation of inclusion body assembly</w:t>
            </w:r>
          </w:p>
        </w:tc>
        <w:tc>
          <w:tcPr>
            <w:tcW w:w="803" w:type="dxa"/>
            <w:vAlign w:val="center"/>
          </w:tcPr>
          <w:p w14:paraId="12C6F0C8" w14:textId="77777777" w:rsidR="00682C74" w:rsidRPr="00682C74" w:rsidRDefault="00682C74" w:rsidP="00682C74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682C74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270" w:type="dxa"/>
            <w:vAlign w:val="center"/>
          </w:tcPr>
          <w:p w14:paraId="750FEB31" w14:textId="77777777" w:rsidR="00682C74" w:rsidRPr="00682C74" w:rsidRDefault="00682C74" w:rsidP="00682C74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682C74">
              <w:rPr>
                <w:rFonts w:ascii="Times New Roman" w:hAnsi="Times New Roman" w:cs="Times New Roman"/>
              </w:rPr>
              <w:t>1%</w:t>
            </w:r>
          </w:p>
        </w:tc>
        <w:tc>
          <w:tcPr>
            <w:tcW w:w="1076" w:type="dxa"/>
            <w:vAlign w:val="center"/>
          </w:tcPr>
          <w:p w14:paraId="7EBE9C07" w14:textId="77777777" w:rsidR="00682C74" w:rsidRPr="00682C74" w:rsidRDefault="00682C74" w:rsidP="00682C74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682C74">
              <w:rPr>
                <w:rFonts w:ascii="Times New Roman" w:hAnsi="Times New Roman" w:cs="Times New Roman"/>
              </w:rPr>
              <w:t>9.40E-03</w:t>
            </w:r>
          </w:p>
        </w:tc>
      </w:tr>
      <w:tr w:rsidR="00682C74" w:rsidRPr="008F2DBE" w14:paraId="5C2EE140" w14:textId="77777777" w:rsidTr="00682C74">
        <w:tc>
          <w:tcPr>
            <w:tcW w:w="1145" w:type="dxa"/>
            <w:vMerge/>
            <w:vAlign w:val="center"/>
          </w:tcPr>
          <w:p w14:paraId="226AF0F8" w14:textId="77777777" w:rsidR="00682C74" w:rsidRPr="00682C74" w:rsidRDefault="00682C74" w:rsidP="00682C74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722" w:type="dxa"/>
            <w:vAlign w:val="center"/>
          </w:tcPr>
          <w:p w14:paraId="7BAB1775" w14:textId="77777777" w:rsidR="00682C74" w:rsidRPr="00682C74" w:rsidRDefault="00682C74" w:rsidP="00682C74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682C74">
              <w:rPr>
                <w:rFonts w:ascii="Times New Roman" w:hAnsi="Times New Roman" w:cs="Times New Roman"/>
              </w:rPr>
              <w:t>Chaperone mediated protein folding requiring cofactor</w:t>
            </w:r>
          </w:p>
        </w:tc>
        <w:tc>
          <w:tcPr>
            <w:tcW w:w="803" w:type="dxa"/>
            <w:vAlign w:val="center"/>
          </w:tcPr>
          <w:p w14:paraId="6DAFDAA3" w14:textId="77777777" w:rsidR="00682C74" w:rsidRPr="00682C74" w:rsidRDefault="00682C74" w:rsidP="00682C74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682C74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270" w:type="dxa"/>
            <w:vAlign w:val="center"/>
          </w:tcPr>
          <w:p w14:paraId="0E63983A" w14:textId="77777777" w:rsidR="00682C74" w:rsidRPr="00682C74" w:rsidRDefault="00682C74" w:rsidP="00682C74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682C74">
              <w:rPr>
                <w:rFonts w:ascii="Times New Roman" w:hAnsi="Times New Roman" w:cs="Times New Roman"/>
              </w:rPr>
              <w:t>1%</w:t>
            </w:r>
          </w:p>
        </w:tc>
        <w:tc>
          <w:tcPr>
            <w:tcW w:w="1076" w:type="dxa"/>
            <w:vAlign w:val="center"/>
          </w:tcPr>
          <w:p w14:paraId="1DD3AA09" w14:textId="77777777" w:rsidR="00682C74" w:rsidRPr="00682C74" w:rsidRDefault="00682C74" w:rsidP="00682C74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682C74">
              <w:rPr>
                <w:rFonts w:ascii="Times New Roman" w:hAnsi="Times New Roman" w:cs="Times New Roman"/>
              </w:rPr>
              <w:t>9.40E-03</w:t>
            </w:r>
          </w:p>
        </w:tc>
      </w:tr>
      <w:tr w:rsidR="00682C74" w:rsidRPr="008F2DBE" w14:paraId="12A0CF0D" w14:textId="77777777" w:rsidTr="00682C74">
        <w:tc>
          <w:tcPr>
            <w:tcW w:w="1145" w:type="dxa"/>
            <w:vMerge/>
            <w:vAlign w:val="center"/>
          </w:tcPr>
          <w:p w14:paraId="0D84471E" w14:textId="77777777" w:rsidR="00682C74" w:rsidRPr="00682C74" w:rsidRDefault="00682C74" w:rsidP="00682C74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722" w:type="dxa"/>
            <w:vAlign w:val="center"/>
          </w:tcPr>
          <w:p w14:paraId="26A90ED6" w14:textId="77777777" w:rsidR="00682C74" w:rsidRPr="00682C74" w:rsidRDefault="00682C74" w:rsidP="00682C74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682C74">
              <w:rPr>
                <w:rFonts w:ascii="Times New Roman" w:hAnsi="Times New Roman" w:cs="Times New Roman"/>
              </w:rPr>
              <w:t>JAK-STAT cascade</w:t>
            </w:r>
          </w:p>
        </w:tc>
        <w:tc>
          <w:tcPr>
            <w:tcW w:w="803" w:type="dxa"/>
            <w:vAlign w:val="center"/>
          </w:tcPr>
          <w:p w14:paraId="3EAADF6A" w14:textId="77777777" w:rsidR="00682C74" w:rsidRPr="00682C74" w:rsidRDefault="00682C74" w:rsidP="00682C74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682C74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1270" w:type="dxa"/>
            <w:vAlign w:val="center"/>
          </w:tcPr>
          <w:p w14:paraId="3C49BDC6" w14:textId="77777777" w:rsidR="00682C74" w:rsidRPr="00682C74" w:rsidRDefault="00682C74" w:rsidP="00682C74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682C74">
              <w:rPr>
                <w:rFonts w:ascii="Times New Roman" w:hAnsi="Times New Roman" w:cs="Times New Roman"/>
              </w:rPr>
              <w:t>1.3%</w:t>
            </w:r>
          </w:p>
        </w:tc>
        <w:tc>
          <w:tcPr>
            <w:tcW w:w="1076" w:type="dxa"/>
            <w:vAlign w:val="center"/>
          </w:tcPr>
          <w:p w14:paraId="74022DB8" w14:textId="77777777" w:rsidR="00682C74" w:rsidRPr="00682C74" w:rsidRDefault="00682C74" w:rsidP="00682C74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682C74">
              <w:rPr>
                <w:rFonts w:ascii="Times New Roman" w:hAnsi="Times New Roman" w:cs="Times New Roman"/>
              </w:rPr>
              <w:t>1.20E-02</w:t>
            </w:r>
          </w:p>
        </w:tc>
      </w:tr>
      <w:tr w:rsidR="00682C74" w:rsidRPr="008F2DBE" w14:paraId="5F3159A4" w14:textId="77777777" w:rsidTr="00682C74">
        <w:tc>
          <w:tcPr>
            <w:tcW w:w="1145" w:type="dxa"/>
            <w:vMerge/>
            <w:vAlign w:val="center"/>
          </w:tcPr>
          <w:p w14:paraId="3E33EC15" w14:textId="77777777" w:rsidR="00682C74" w:rsidRPr="00682C74" w:rsidRDefault="00682C74" w:rsidP="00682C74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722" w:type="dxa"/>
            <w:vAlign w:val="center"/>
          </w:tcPr>
          <w:p w14:paraId="68F4AA9B" w14:textId="77777777" w:rsidR="00682C74" w:rsidRPr="00682C74" w:rsidRDefault="00682C74" w:rsidP="00682C74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682C74">
              <w:rPr>
                <w:rFonts w:ascii="Times New Roman" w:hAnsi="Times New Roman" w:cs="Times New Roman"/>
              </w:rPr>
              <w:t>Positive regulation of smooth muscle cell proliferation</w:t>
            </w:r>
          </w:p>
        </w:tc>
        <w:tc>
          <w:tcPr>
            <w:tcW w:w="803" w:type="dxa"/>
            <w:vAlign w:val="center"/>
          </w:tcPr>
          <w:p w14:paraId="0D41F95E" w14:textId="77777777" w:rsidR="00682C74" w:rsidRPr="00682C74" w:rsidRDefault="00682C74" w:rsidP="00682C74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682C74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270" w:type="dxa"/>
            <w:vAlign w:val="center"/>
          </w:tcPr>
          <w:p w14:paraId="370844B2" w14:textId="77777777" w:rsidR="00682C74" w:rsidRPr="00682C74" w:rsidRDefault="00682C74" w:rsidP="00682C74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682C74">
              <w:rPr>
                <w:rFonts w:ascii="Times New Roman" w:hAnsi="Times New Roman" w:cs="Times New Roman"/>
              </w:rPr>
              <w:t>1.7%</w:t>
            </w:r>
          </w:p>
        </w:tc>
        <w:tc>
          <w:tcPr>
            <w:tcW w:w="1076" w:type="dxa"/>
            <w:vAlign w:val="center"/>
          </w:tcPr>
          <w:p w14:paraId="53402752" w14:textId="77777777" w:rsidR="00682C74" w:rsidRPr="00682C74" w:rsidRDefault="00682C74" w:rsidP="00682C74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682C74">
              <w:rPr>
                <w:rFonts w:ascii="Times New Roman" w:hAnsi="Times New Roman" w:cs="Times New Roman"/>
              </w:rPr>
              <w:t>1.30E-02</w:t>
            </w:r>
          </w:p>
        </w:tc>
      </w:tr>
      <w:tr w:rsidR="00682C74" w:rsidRPr="008F2DBE" w14:paraId="1889B8FB" w14:textId="77777777" w:rsidTr="00682C74">
        <w:tc>
          <w:tcPr>
            <w:tcW w:w="1145" w:type="dxa"/>
            <w:vMerge/>
            <w:vAlign w:val="center"/>
          </w:tcPr>
          <w:p w14:paraId="0348D527" w14:textId="77777777" w:rsidR="00682C74" w:rsidRPr="00682C74" w:rsidRDefault="00682C74" w:rsidP="00682C74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722" w:type="dxa"/>
            <w:vAlign w:val="center"/>
          </w:tcPr>
          <w:p w14:paraId="1C25F437" w14:textId="77777777" w:rsidR="00682C74" w:rsidRPr="00682C74" w:rsidRDefault="00682C74" w:rsidP="00682C74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682C74">
              <w:rPr>
                <w:rFonts w:ascii="Times New Roman" w:hAnsi="Times New Roman" w:cs="Times New Roman"/>
              </w:rPr>
              <w:t>Response to stress</w:t>
            </w:r>
          </w:p>
        </w:tc>
        <w:tc>
          <w:tcPr>
            <w:tcW w:w="803" w:type="dxa"/>
            <w:vAlign w:val="center"/>
          </w:tcPr>
          <w:p w14:paraId="77169A8D" w14:textId="77777777" w:rsidR="00682C74" w:rsidRPr="00682C74" w:rsidRDefault="00682C74" w:rsidP="00682C74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682C74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270" w:type="dxa"/>
            <w:vAlign w:val="center"/>
          </w:tcPr>
          <w:p w14:paraId="39340963" w14:textId="77777777" w:rsidR="00682C74" w:rsidRPr="00682C74" w:rsidRDefault="00682C74" w:rsidP="00682C74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682C74">
              <w:rPr>
                <w:rFonts w:ascii="Times New Roman" w:hAnsi="Times New Roman" w:cs="Times New Roman"/>
              </w:rPr>
              <w:t>1.7%</w:t>
            </w:r>
          </w:p>
        </w:tc>
        <w:tc>
          <w:tcPr>
            <w:tcW w:w="1076" w:type="dxa"/>
            <w:vAlign w:val="center"/>
          </w:tcPr>
          <w:p w14:paraId="1C58DFAD" w14:textId="77777777" w:rsidR="00682C74" w:rsidRPr="00682C74" w:rsidRDefault="00682C74" w:rsidP="00682C74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682C74">
              <w:rPr>
                <w:rFonts w:ascii="Times New Roman" w:hAnsi="Times New Roman" w:cs="Times New Roman"/>
              </w:rPr>
              <w:t>1.30E-02</w:t>
            </w:r>
          </w:p>
        </w:tc>
      </w:tr>
      <w:tr w:rsidR="00682C74" w:rsidRPr="008F2DBE" w14:paraId="5D1BF865" w14:textId="77777777" w:rsidTr="00682C74">
        <w:tc>
          <w:tcPr>
            <w:tcW w:w="1145" w:type="dxa"/>
            <w:vMerge/>
            <w:vAlign w:val="center"/>
          </w:tcPr>
          <w:p w14:paraId="768A3372" w14:textId="77777777" w:rsidR="00682C74" w:rsidRPr="00682C74" w:rsidRDefault="00682C74" w:rsidP="00682C74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722" w:type="dxa"/>
            <w:vAlign w:val="center"/>
          </w:tcPr>
          <w:p w14:paraId="2EE49A72" w14:textId="77777777" w:rsidR="00682C74" w:rsidRPr="00682C74" w:rsidRDefault="00682C74" w:rsidP="00682C74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682C74">
              <w:rPr>
                <w:rFonts w:ascii="Times New Roman" w:hAnsi="Times New Roman" w:cs="Times New Roman"/>
              </w:rPr>
              <w:t>Response to cold</w:t>
            </w:r>
          </w:p>
        </w:tc>
        <w:tc>
          <w:tcPr>
            <w:tcW w:w="803" w:type="dxa"/>
            <w:vAlign w:val="center"/>
          </w:tcPr>
          <w:p w14:paraId="1305CEF9" w14:textId="77777777" w:rsidR="00682C74" w:rsidRPr="00682C74" w:rsidRDefault="00682C74" w:rsidP="00682C74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682C74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1270" w:type="dxa"/>
            <w:vAlign w:val="center"/>
          </w:tcPr>
          <w:p w14:paraId="60E1EBD7" w14:textId="77777777" w:rsidR="00682C74" w:rsidRPr="00682C74" w:rsidRDefault="00682C74" w:rsidP="00682C74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682C74">
              <w:rPr>
                <w:rFonts w:ascii="Times New Roman" w:hAnsi="Times New Roman" w:cs="Times New Roman"/>
              </w:rPr>
              <w:t>1.3%</w:t>
            </w:r>
          </w:p>
        </w:tc>
        <w:tc>
          <w:tcPr>
            <w:tcW w:w="1076" w:type="dxa"/>
            <w:vAlign w:val="center"/>
          </w:tcPr>
          <w:p w14:paraId="56217896" w14:textId="77777777" w:rsidR="00682C74" w:rsidRPr="00682C74" w:rsidRDefault="00682C74" w:rsidP="00682C74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682C74">
              <w:rPr>
                <w:rFonts w:ascii="Times New Roman" w:hAnsi="Times New Roman" w:cs="Times New Roman"/>
              </w:rPr>
              <w:t>1.70E-02</w:t>
            </w:r>
          </w:p>
        </w:tc>
      </w:tr>
      <w:tr w:rsidR="00682C74" w:rsidRPr="008F2DBE" w14:paraId="5FC8056A" w14:textId="77777777" w:rsidTr="00682C74">
        <w:tc>
          <w:tcPr>
            <w:tcW w:w="1145" w:type="dxa"/>
            <w:vMerge/>
            <w:vAlign w:val="center"/>
          </w:tcPr>
          <w:p w14:paraId="151515BB" w14:textId="77777777" w:rsidR="00682C74" w:rsidRPr="00682C74" w:rsidRDefault="00682C74" w:rsidP="00682C74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722" w:type="dxa"/>
            <w:vAlign w:val="center"/>
          </w:tcPr>
          <w:p w14:paraId="64EF7502" w14:textId="77777777" w:rsidR="00682C74" w:rsidRPr="00682C74" w:rsidRDefault="00682C74" w:rsidP="00682C74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682C74">
              <w:rPr>
                <w:rFonts w:ascii="Times New Roman" w:hAnsi="Times New Roman" w:cs="Times New Roman"/>
              </w:rPr>
              <w:t>Response to zinc ion</w:t>
            </w:r>
          </w:p>
        </w:tc>
        <w:tc>
          <w:tcPr>
            <w:tcW w:w="803" w:type="dxa"/>
            <w:vAlign w:val="center"/>
          </w:tcPr>
          <w:p w14:paraId="5168B1E8" w14:textId="77777777" w:rsidR="00682C74" w:rsidRPr="00682C74" w:rsidRDefault="00682C74" w:rsidP="00682C74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682C74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1270" w:type="dxa"/>
            <w:vAlign w:val="center"/>
          </w:tcPr>
          <w:p w14:paraId="387DE580" w14:textId="77777777" w:rsidR="00682C74" w:rsidRPr="00682C74" w:rsidRDefault="00682C74" w:rsidP="00682C74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682C74">
              <w:rPr>
                <w:rFonts w:ascii="Times New Roman" w:hAnsi="Times New Roman" w:cs="Times New Roman"/>
              </w:rPr>
              <w:t>1.3%</w:t>
            </w:r>
          </w:p>
        </w:tc>
        <w:tc>
          <w:tcPr>
            <w:tcW w:w="1076" w:type="dxa"/>
            <w:vAlign w:val="center"/>
          </w:tcPr>
          <w:p w14:paraId="50DA3FA2" w14:textId="77777777" w:rsidR="00682C74" w:rsidRPr="00682C74" w:rsidRDefault="00682C74" w:rsidP="00682C74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682C74">
              <w:rPr>
                <w:rFonts w:ascii="Times New Roman" w:hAnsi="Times New Roman" w:cs="Times New Roman"/>
              </w:rPr>
              <w:t>1.70E-02</w:t>
            </w:r>
          </w:p>
        </w:tc>
      </w:tr>
      <w:tr w:rsidR="00682C74" w:rsidRPr="008F2DBE" w14:paraId="0F2D7816" w14:textId="77777777" w:rsidTr="00682C74">
        <w:tc>
          <w:tcPr>
            <w:tcW w:w="1145" w:type="dxa"/>
            <w:vMerge/>
            <w:vAlign w:val="center"/>
          </w:tcPr>
          <w:p w14:paraId="17848C00" w14:textId="77777777" w:rsidR="00682C74" w:rsidRPr="00682C74" w:rsidRDefault="00682C74" w:rsidP="00682C74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722" w:type="dxa"/>
            <w:vAlign w:val="center"/>
          </w:tcPr>
          <w:p w14:paraId="52FBA355" w14:textId="77777777" w:rsidR="00682C74" w:rsidRPr="00682C74" w:rsidRDefault="00682C74" w:rsidP="00682C74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682C74">
              <w:rPr>
                <w:rFonts w:ascii="Times New Roman" w:hAnsi="Times New Roman" w:cs="Times New Roman"/>
              </w:rPr>
              <w:t>Response to drug</w:t>
            </w:r>
          </w:p>
        </w:tc>
        <w:tc>
          <w:tcPr>
            <w:tcW w:w="803" w:type="dxa"/>
            <w:vAlign w:val="center"/>
          </w:tcPr>
          <w:p w14:paraId="1AB5CAB9" w14:textId="77777777" w:rsidR="00682C74" w:rsidRPr="00682C74" w:rsidRDefault="00682C74" w:rsidP="00682C74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682C74">
              <w:rPr>
                <w:rFonts w:ascii="Times New Roman" w:hAnsi="Times New Roman" w:cs="Times New Roman"/>
              </w:rPr>
              <w:t>11</w:t>
            </w:r>
          </w:p>
        </w:tc>
        <w:tc>
          <w:tcPr>
            <w:tcW w:w="1270" w:type="dxa"/>
            <w:vAlign w:val="center"/>
          </w:tcPr>
          <w:p w14:paraId="4B2EE2B0" w14:textId="77777777" w:rsidR="00682C74" w:rsidRPr="00682C74" w:rsidRDefault="00682C74" w:rsidP="00682C74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682C74">
              <w:rPr>
                <w:rFonts w:ascii="Times New Roman" w:hAnsi="Times New Roman" w:cs="Times New Roman"/>
              </w:rPr>
              <w:t>3.7%</w:t>
            </w:r>
          </w:p>
        </w:tc>
        <w:tc>
          <w:tcPr>
            <w:tcW w:w="1076" w:type="dxa"/>
            <w:vAlign w:val="center"/>
          </w:tcPr>
          <w:p w14:paraId="60BB5EB7" w14:textId="77777777" w:rsidR="00682C74" w:rsidRPr="00682C74" w:rsidRDefault="00682C74" w:rsidP="00682C74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682C74">
              <w:rPr>
                <w:rFonts w:ascii="Times New Roman" w:hAnsi="Times New Roman" w:cs="Times New Roman"/>
              </w:rPr>
              <w:t>1.70E-02</w:t>
            </w:r>
          </w:p>
        </w:tc>
      </w:tr>
      <w:tr w:rsidR="00682C74" w:rsidRPr="008F2DBE" w14:paraId="29991481" w14:textId="77777777" w:rsidTr="00682C74">
        <w:tc>
          <w:tcPr>
            <w:tcW w:w="1145" w:type="dxa"/>
            <w:vMerge/>
            <w:vAlign w:val="center"/>
          </w:tcPr>
          <w:p w14:paraId="5E64A328" w14:textId="77777777" w:rsidR="00682C74" w:rsidRPr="00682C74" w:rsidRDefault="00682C74" w:rsidP="00682C74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722" w:type="dxa"/>
            <w:vAlign w:val="center"/>
          </w:tcPr>
          <w:p w14:paraId="55D41417" w14:textId="77777777" w:rsidR="00682C74" w:rsidRPr="00682C74" w:rsidRDefault="00682C74" w:rsidP="00682C74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682C74">
              <w:rPr>
                <w:rFonts w:ascii="Times New Roman" w:hAnsi="Times New Roman" w:cs="Times New Roman"/>
              </w:rPr>
              <w:t>Cellular response to heat</w:t>
            </w:r>
          </w:p>
        </w:tc>
        <w:tc>
          <w:tcPr>
            <w:tcW w:w="803" w:type="dxa"/>
            <w:vAlign w:val="center"/>
          </w:tcPr>
          <w:p w14:paraId="44139909" w14:textId="77777777" w:rsidR="00682C74" w:rsidRPr="00682C74" w:rsidRDefault="00682C74" w:rsidP="00682C74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682C74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1270" w:type="dxa"/>
            <w:vAlign w:val="center"/>
          </w:tcPr>
          <w:p w14:paraId="3EE2D093" w14:textId="77777777" w:rsidR="00682C74" w:rsidRPr="00682C74" w:rsidRDefault="00682C74" w:rsidP="00682C74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682C74">
              <w:rPr>
                <w:rFonts w:ascii="Times New Roman" w:hAnsi="Times New Roman" w:cs="Times New Roman"/>
              </w:rPr>
              <w:t>1.3%</w:t>
            </w:r>
          </w:p>
        </w:tc>
        <w:tc>
          <w:tcPr>
            <w:tcW w:w="1076" w:type="dxa"/>
            <w:vAlign w:val="center"/>
          </w:tcPr>
          <w:p w14:paraId="1E687D3B" w14:textId="77777777" w:rsidR="00682C74" w:rsidRPr="00682C74" w:rsidRDefault="00682C74" w:rsidP="00682C74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682C74">
              <w:rPr>
                <w:rFonts w:ascii="Times New Roman" w:hAnsi="Times New Roman" w:cs="Times New Roman"/>
              </w:rPr>
              <w:t>1.80E-02</w:t>
            </w:r>
          </w:p>
        </w:tc>
      </w:tr>
      <w:tr w:rsidR="00682C74" w:rsidRPr="008F2DBE" w14:paraId="0A3FAD31" w14:textId="77777777" w:rsidTr="00682C74">
        <w:tc>
          <w:tcPr>
            <w:tcW w:w="1145" w:type="dxa"/>
            <w:vMerge/>
            <w:vAlign w:val="center"/>
          </w:tcPr>
          <w:p w14:paraId="70B46B0F" w14:textId="77777777" w:rsidR="00682C74" w:rsidRPr="00682C74" w:rsidRDefault="00682C74" w:rsidP="00682C74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722" w:type="dxa"/>
            <w:vAlign w:val="center"/>
          </w:tcPr>
          <w:p w14:paraId="547C0241" w14:textId="77777777" w:rsidR="00682C74" w:rsidRPr="00682C74" w:rsidRDefault="00682C74" w:rsidP="00682C74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682C74">
              <w:rPr>
                <w:rFonts w:ascii="Times New Roman" w:hAnsi="Times New Roman" w:cs="Times New Roman"/>
              </w:rPr>
              <w:t>Acute-phase response</w:t>
            </w:r>
          </w:p>
        </w:tc>
        <w:tc>
          <w:tcPr>
            <w:tcW w:w="803" w:type="dxa"/>
            <w:vAlign w:val="center"/>
          </w:tcPr>
          <w:p w14:paraId="346F4F5B" w14:textId="77777777" w:rsidR="00682C74" w:rsidRPr="00682C74" w:rsidRDefault="00682C74" w:rsidP="00682C74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682C74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1270" w:type="dxa"/>
            <w:vAlign w:val="center"/>
          </w:tcPr>
          <w:p w14:paraId="2D44246F" w14:textId="77777777" w:rsidR="00682C74" w:rsidRPr="00682C74" w:rsidRDefault="00682C74" w:rsidP="00682C74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682C74">
              <w:rPr>
                <w:rFonts w:ascii="Times New Roman" w:hAnsi="Times New Roman" w:cs="Times New Roman"/>
              </w:rPr>
              <w:t>1.3%</w:t>
            </w:r>
          </w:p>
        </w:tc>
        <w:tc>
          <w:tcPr>
            <w:tcW w:w="1076" w:type="dxa"/>
            <w:vAlign w:val="center"/>
          </w:tcPr>
          <w:p w14:paraId="2A369004" w14:textId="77777777" w:rsidR="00682C74" w:rsidRPr="00682C74" w:rsidRDefault="00682C74" w:rsidP="00682C74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682C74">
              <w:rPr>
                <w:rFonts w:ascii="Times New Roman" w:hAnsi="Times New Roman" w:cs="Times New Roman"/>
              </w:rPr>
              <w:t>2.10E-02</w:t>
            </w:r>
          </w:p>
        </w:tc>
      </w:tr>
      <w:tr w:rsidR="00682C74" w:rsidRPr="008F2DBE" w14:paraId="6712BF70" w14:textId="77777777" w:rsidTr="00682C74">
        <w:tc>
          <w:tcPr>
            <w:tcW w:w="1145" w:type="dxa"/>
            <w:vMerge/>
            <w:vAlign w:val="center"/>
          </w:tcPr>
          <w:p w14:paraId="6D382CF1" w14:textId="77777777" w:rsidR="00682C74" w:rsidRPr="00682C74" w:rsidRDefault="00682C74" w:rsidP="00682C74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722" w:type="dxa"/>
            <w:vAlign w:val="center"/>
          </w:tcPr>
          <w:p w14:paraId="1F211C3A" w14:textId="1C9AD2B5" w:rsidR="00682C74" w:rsidRPr="00682C74" w:rsidRDefault="00682C74" w:rsidP="00682C74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JAK-STAT cascade involved in growth hormone signalling pathway</w:t>
            </w:r>
          </w:p>
        </w:tc>
        <w:tc>
          <w:tcPr>
            <w:tcW w:w="803" w:type="dxa"/>
            <w:vAlign w:val="center"/>
          </w:tcPr>
          <w:p w14:paraId="5444AE84" w14:textId="0A807270" w:rsidR="00682C74" w:rsidRPr="00682C74" w:rsidRDefault="00682C74" w:rsidP="00682C74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270" w:type="dxa"/>
            <w:vAlign w:val="center"/>
          </w:tcPr>
          <w:p w14:paraId="69E7E8CC" w14:textId="7F59AB6E" w:rsidR="00682C74" w:rsidRPr="00682C74" w:rsidRDefault="00682C74" w:rsidP="00682C74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1</w:t>
            </w:r>
            <w:r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76" w:type="dxa"/>
            <w:vAlign w:val="center"/>
          </w:tcPr>
          <w:p w14:paraId="00DADB11" w14:textId="78DB0C68" w:rsidR="00682C74" w:rsidRPr="00682C74" w:rsidRDefault="00682C74" w:rsidP="00682C74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2.10E-02</w:t>
            </w:r>
          </w:p>
        </w:tc>
      </w:tr>
      <w:tr w:rsidR="00682C74" w:rsidRPr="008F2DBE" w14:paraId="10B0E996" w14:textId="77777777" w:rsidTr="00682C74">
        <w:tc>
          <w:tcPr>
            <w:tcW w:w="1145" w:type="dxa"/>
            <w:vMerge/>
            <w:vAlign w:val="center"/>
          </w:tcPr>
          <w:p w14:paraId="52003EA8" w14:textId="77777777" w:rsidR="00682C74" w:rsidRPr="00682C74" w:rsidRDefault="00682C74" w:rsidP="00682C74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722" w:type="dxa"/>
            <w:vAlign w:val="center"/>
          </w:tcPr>
          <w:p w14:paraId="6E708766" w14:textId="0677E433" w:rsidR="00682C74" w:rsidRPr="00682C74" w:rsidRDefault="00682C74" w:rsidP="00682C74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response to ethanol</w:t>
            </w:r>
          </w:p>
        </w:tc>
        <w:tc>
          <w:tcPr>
            <w:tcW w:w="803" w:type="dxa"/>
            <w:vAlign w:val="center"/>
          </w:tcPr>
          <w:p w14:paraId="6E07421F" w14:textId="407A3A17" w:rsidR="00682C74" w:rsidRPr="00682C74" w:rsidRDefault="00682C74" w:rsidP="00682C74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1270" w:type="dxa"/>
            <w:vAlign w:val="center"/>
          </w:tcPr>
          <w:p w14:paraId="27809906" w14:textId="2E129372" w:rsidR="00682C74" w:rsidRPr="00682C74" w:rsidRDefault="00682C74" w:rsidP="00682C74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2</w:t>
            </w:r>
            <w:r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76" w:type="dxa"/>
            <w:vAlign w:val="center"/>
          </w:tcPr>
          <w:p w14:paraId="0B7B351A" w14:textId="7DB29A1A" w:rsidR="00682C74" w:rsidRPr="00682C74" w:rsidRDefault="00682C74" w:rsidP="00682C74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2.10E-02</w:t>
            </w:r>
          </w:p>
        </w:tc>
      </w:tr>
      <w:tr w:rsidR="00682C74" w:rsidRPr="008F2DBE" w14:paraId="0B506550" w14:textId="77777777" w:rsidTr="00682C74">
        <w:tc>
          <w:tcPr>
            <w:tcW w:w="1145" w:type="dxa"/>
            <w:vMerge/>
            <w:vAlign w:val="center"/>
          </w:tcPr>
          <w:p w14:paraId="484D90FB" w14:textId="77777777" w:rsidR="00682C74" w:rsidRPr="00682C74" w:rsidRDefault="00682C74" w:rsidP="00682C74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722" w:type="dxa"/>
            <w:vAlign w:val="center"/>
          </w:tcPr>
          <w:p w14:paraId="62BFBD6E" w14:textId="19EB3C60" w:rsidR="00682C74" w:rsidRPr="00682C74" w:rsidRDefault="00682C74" w:rsidP="00682C74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</w:t>
            </w:r>
            <w:r w:rsidRPr="00682C74">
              <w:rPr>
                <w:rFonts w:ascii="Times New Roman" w:hAnsi="Times New Roman" w:cs="Times New Roman"/>
              </w:rPr>
              <w:t>ositive regulation of cAMP biosynthetic process</w:t>
            </w:r>
          </w:p>
        </w:tc>
        <w:tc>
          <w:tcPr>
            <w:tcW w:w="803" w:type="dxa"/>
            <w:vAlign w:val="center"/>
          </w:tcPr>
          <w:p w14:paraId="70D31367" w14:textId="6284CBE2" w:rsidR="00682C74" w:rsidRPr="00682C74" w:rsidRDefault="00682C74" w:rsidP="00682C74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1270" w:type="dxa"/>
            <w:vAlign w:val="center"/>
          </w:tcPr>
          <w:p w14:paraId="6C9C4C94" w14:textId="19AF5941" w:rsidR="00682C74" w:rsidRPr="00682C74" w:rsidRDefault="00682C74" w:rsidP="00682C74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1.3</w:t>
            </w:r>
            <w:r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76" w:type="dxa"/>
            <w:vAlign w:val="center"/>
          </w:tcPr>
          <w:p w14:paraId="4332B4D7" w14:textId="47444162" w:rsidR="00682C74" w:rsidRPr="00682C74" w:rsidRDefault="00682C74" w:rsidP="00682C74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2.20E-02</w:t>
            </w:r>
          </w:p>
        </w:tc>
      </w:tr>
      <w:tr w:rsidR="00682C74" w:rsidRPr="008F2DBE" w14:paraId="799DB0E4" w14:textId="77777777" w:rsidTr="00682C74">
        <w:tc>
          <w:tcPr>
            <w:tcW w:w="1145" w:type="dxa"/>
            <w:vMerge/>
            <w:vAlign w:val="center"/>
          </w:tcPr>
          <w:p w14:paraId="093E8A98" w14:textId="77777777" w:rsidR="00682C74" w:rsidRPr="00682C74" w:rsidRDefault="00682C74" w:rsidP="00682C74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722" w:type="dxa"/>
            <w:vAlign w:val="center"/>
          </w:tcPr>
          <w:p w14:paraId="3F579354" w14:textId="42A66332" w:rsidR="00682C74" w:rsidRPr="00682C74" w:rsidRDefault="00682C74" w:rsidP="00682C74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</w:t>
            </w:r>
            <w:r w:rsidRPr="00682C74">
              <w:rPr>
                <w:rFonts w:ascii="Times New Roman" w:hAnsi="Times New Roman" w:cs="Times New Roman"/>
              </w:rPr>
              <w:t>ositive regulation of inflammatory response</w:t>
            </w:r>
          </w:p>
        </w:tc>
        <w:tc>
          <w:tcPr>
            <w:tcW w:w="803" w:type="dxa"/>
            <w:vAlign w:val="center"/>
          </w:tcPr>
          <w:p w14:paraId="1DBBDA81" w14:textId="5F930B0B" w:rsidR="00682C74" w:rsidRPr="00682C74" w:rsidRDefault="00682C74" w:rsidP="00682C74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270" w:type="dxa"/>
            <w:vAlign w:val="center"/>
          </w:tcPr>
          <w:p w14:paraId="4ABA4A4C" w14:textId="76FFC81C" w:rsidR="00682C74" w:rsidRPr="00682C74" w:rsidRDefault="00682C74" w:rsidP="00682C74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1.7</w:t>
            </w:r>
            <w:r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76" w:type="dxa"/>
            <w:vAlign w:val="center"/>
          </w:tcPr>
          <w:p w14:paraId="67C131BB" w14:textId="67D1A766" w:rsidR="00682C74" w:rsidRPr="00682C74" w:rsidRDefault="00682C74" w:rsidP="00682C74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2.40E-02</w:t>
            </w:r>
          </w:p>
        </w:tc>
      </w:tr>
      <w:tr w:rsidR="00682C74" w:rsidRPr="008F2DBE" w14:paraId="77B38CC8" w14:textId="77777777" w:rsidTr="00682C74">
        <w:tc>
          <w:tcPr>
            <w:tcW w:w="1145" w:type="dxa"/>
            <w:vMerge/>
            <w:vAlign w:val="center"/>
          </w:tcPr>
          <w:p w14:paraId="2B8DE772" w14:textId="77777777" w:rsidR="00682C74" w:rsidRPr="00682C74" w:rsidRDefault="00682C74" w:rsidP="00682C74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722" w:type="dxa"/>
            <w:vAlign w:val="center"/>
          </w:tcPr>
          <w:p w14:paraId="7DF4DD52" w14:textId="7D7B3F35" w:rsidR="00682C74" w:rsidRPr="00682C74" w:rsidRDefault="00682C74" w:rsidP="00682C74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L</w:t>
            </w:r>
            <w:r w:rsidRPr="00682C74">
              <w:rPr>
                <w:rFonts w:ascii="Times New Roman" w:hAnsi="Times New Roman" w:cs="Times New Roman"/>
              </w:rPr>
              <w:t>actation</w:t>
            </w:r>
          </w:p>
        </w:tc>
        <w:tc>
          <w:tcPr>
            <w:tcW w:w="803" w:type="dxa"/>
            <w:vAlign w:val="center"/>
          </w:tcPr>
          <w:p w14:paraId="35DB9BFC" w14:textId="0A964B1C" w:rsidR="00682C74" w:rsidRPr="00682C74" w:rsidRDefault="00682C74" w:rsidP="00682C74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1270" w:type="dxa"/>
            <w:vAlign w:val="center"/>
          </w:tcPr>
          <w:p w14:paraId="44FBDC80" w14:textId="2DF26765" w:rsidR="00682C74" w:rsidRPr="00682C74" w:rsidRDefault="00682C74" w:rsidP="00682C74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1.3</w:t>
            </w:r>
            <w:r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76" w:type="dxa"/>
            <w:vAlign w:val="center"/>
          </w:tcPr>
          <w:p w14:paraId="0D46FF0F" w14:textId="2F7B2563" w:rsidR="00682C74" w:rsidRPr="00682C74" w:rsidRDefault="00682C74" w:rsidP="00682C74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2.50E-02</w:t>
            </w:r>
          </w:p>
        </w:tc>
      </w:tr>
      <w:tr w:rsidR="00682C74" w:rsidRPr="008F2DBE" w14:paraId="526404E6" w14:textId="77777777" w:rsidTr="00682C74">
        <w:tc>
          <w:tcPr>
            <w:tcW w:w="1145" w:type="dxa"/>
            <w:vMerge/>
            <w:vAlign w:val="center"/>
          </w:tcPr>
          <w:p w14:paraId="5E6AA98B" w14:textId="77777777" w:rsidR="00682C74" w:rsidRPr="00682C74" w:rsidRDefault="00682C74" w:rsidP="00682C74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722" w:type="dxa"/>
            <w:vAlign w:val="center"/>
          </w:tcPr>
          <w:p w14:paraId="3CF7343B" w14:textId="1051AF11" w:rsidR="00682C74" w:rsidRPr="00682C74" w:rsidRDefault="00682C74" w:rsidP="00682C74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</w:t>
            </w:r>
            <w:r w:rsidRPr="00682C74">
              <w:rPr>
                <w:rFonts w:ascii="Times New Roman" w:hAnsi="Times New Roman" w:cs="Times New Roman"/>
              </w:rPr>
              <w:t>esponse to oxidative stress</w:t>
            </w:r>
          </w:p>
        </w:tc>
        <w:tc>
          <w:tcPr>
            <w:tcW w:w="803" w:type="dxa"/>
            <w:vAlign w:val="center"/>
          </w:tcPr>
          <w:p w14:paraId="729B8323" w14:textId="5CBC95F0" w:rsidR="00682C74" w:rsidRPr="00682C74" w:rsidRDefault="00682C74" w:rsidP="00682C74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1270" w:type="dxa"/>
            <w:vAlign w:val="center"/>
          </w:tcPr>
          <w:p w14:paraId="5302CF66" w14:textId="47756954" w:rsidR="00682C74" w:rsidRPr="00682C74" w:rsidRDefault="00682C74" w:rsidP="00682C74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2</w:t>
            </w:r>
            <w:r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76" w:type="dxa"/>
            <w:vAlign w:val="center"/>
          </w:tcPr>
          <w:p w14:paraId="2DDB554C" w14:textId="72C1A71B" w:rsidR="00682C74" w:rsidRPr="00682C74" w:rsidRDefault="00682C74" w:rsidP="00682C74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2.50E-02</w:t>
            </w:r>
          </w:p>
        </w:tc>
      </w:tr>
      <w:tr w:rsidR="00682C74" w:rsidRPr="008F2DBE" w14:paraId="5F2201C8" w14:textId="77777777" w:rsidTr="00682C74">
        <w:tc>
          <w:tcPr>
            <w:tcW w:w="1145" w:type="dxa"/>
            <w:vMerge/>
            <w:vAlign w:val="center"/>
          </w:tcPr>
          <w:p w14:paraId="13727CCF" w14:textId="77777777" w:rsidR="00682C74" w:rsidRPr="00682C74" w:rsidRDefault="00682C74" w:rsidP="00682C74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722" w:type="dxa"/>
            <w:vAlign w:val="center"/>
          </w:tcPr>
          <w:p w14:paraId="2A2AD310" w14:textId="63285949" w:rsidR="00682C74" w:rsidRPr="00682C74" w:rsidRDefault="00682C74" w:rsidP="00682C74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</w:t>
            </w:r>
            <w:r w:rsidRPr="00682C74">
              <w:rPr>
                <w:rFonts w:ascii="Times New Roman" w:hAnsi="Times New Roman" w:cs="Times New Roman"/>
              </w:rPr>
              <w:t>ammary gland alveolus development</w:t>
            </w:r>
          </w:p>
        </w:tc>
        <w:tc>
          <w:tcPr>
            <w:tcW w:w="803" w:type="dxa"/>
            <w:vAlign w:val="center"/>
          </w:tcPr>
          <w:p w14:paraId="47EFD9B0" w14:textId="206CA1B9" w:rsidR="00682C74" w:rsidRPr="00682C74" w:rsidRDefault="00682C74" w:rsidP="00682C74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270" w:type="dxa"/>
            <w:vAlign w:val="center"/>
          </w:tcPr>
          <w:p w14:paraId="577F1CB6" w14:textId="7E569AF9" w:rsidR="00682C74" w:rsidRPr="00682C74" w:rsidRDefault="00682C74" w:rsidP="00682C74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1</w:t>
            </w:r>
            <w:r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76" w:type="dxa"/>
            <w:vAlign w:val="center"/>
          </w:tcPr>
          <w:p w14:paraId="427D61E9" w14:textId="41D47B6D" w:rsidR="00682C74" w:rsidRPr="00682C74" w:rsidRDefault="00682C74" w:rsidP="00682C74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2.60E-02</w:t>
            </w:r>
          </w:p>
        </w:tc>
      </w:tr>
      <w:tr w:rsidR="00682C74" w:rsidRPr="008F2DBE" w14:paraId="775E2D6E" w14:textId="77777777" w:rsidTr="00682C74">
        <w:tc>
          <w:tcPr>
            <w:tcW w:w="1145" w:type="dxa"/>
            <w:vMerge/>
            <w:vAlign w:val="center"/>
          </w:tcPr>
          <w:p w14:paraId="1918EDFA" w14:textId="77777777" w:rsidR="00682C74" w:rsidRPr="00682C74" w:rsidRDefault="00682C74" w:rsidP="00682C74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722" w:type="dxa"/>
            <w:vAlign w:val="center"/>
          </w:tcPr>
          <w:p w14:paraId="6C6E4445" w14:textId="74DAE90F" w:rsidR="00682C74" w:rsidRPr="00682C74" w:rsidRDefault="00682C74" w:rsidP="00682C74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E</w:t>
            </w:r>
            <w:r w:rsidRPr="00682C74">
              <w:rPr>
                <w:rFonts w:ascii="Times New Roman" w:hAnsi="Times New Roman" w:cs="Times New Roman"/>
              </w:rPr>
              <w:t>xtracellular matrix disassembly</w:t>
            </w:r>
          </w:p>
        </w:tc>
        <w:tc>
          <w:tcPr>
            <w:tcW w:w="803" w:type="dxa"/>
            <w:vAlign w:val="center"/>
          </w:tcPr>
          <w:p w14:paraId="5D3DEA99" w14:textId="1B920BAB" w:rsidR="00682C74" w:rsidRPr="00682C74" w:rsidRDefault="00682C74" w:rsidP="00682C74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270" w:type="dxa"/>
            <w:vAlign w:val="center"/>
          </w:tcPr>
          <w:p w14:paraId="2B5DE033" w14:textId="5B842C08" w:rsidR="00682C74" w:rsidRPr="00682C74" w:rsidRDefault="00682C74" w:rsidP="00682C74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1.7</w:t>
            </w:r>
            <w:r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76" w:type="dxa"/>
            <w:vAlign w:val="center"/>
          </w:tcPr>
          <w:p w14:paraId="4B6EDE97" w14:textId="58B7E063" w:rsidR="00682C74" w:rsidRPr="00682C74" w:rsidRDefault="00682C74" w:rsidP="00682C74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2.80E-02</w:t>
            </w:r>
          </w:p>
        </w:tc>
      </w:tr>
      <w:tr w:rsidR="00682C74" w:rsidRPr="008F2DBE" w14:paraId="14C22317" w14:textId="77777777" w:rsidTr="00682C74">
        <w:tc>
          <w:tcPr>
            <w:tcW w:w="1145" w:type="dxa"/>
            <w:vMerge/>
            <w:vAlign w:val="center"/>
          </w:tcPr>
          <w:p w14:paraId="6222C429" w14:textId="77777777" w:rsidR="00682C74" w:rsidRPr="00682C74" w:rsidRDefault="00682C74" w:rsidP="00682C74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722" w:type="dxa"/>
            <w:vAlign w:val="center"/>
          </w:tcPr>
          <w:p w14:paraId="6ACC563F" w14:textId="65A546CC" w:rsidR="00682C74" w:rsidRPr="00682C74" w:rsidRDefault="00682C74" w:rsidP="00682C74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</w:t>
            </w:r>
            <w:r w:rsidRPr="00682C74">
              <w:rPr>
                <w:rFonts w:ascii="Times New Roman" w:hAnsi="Times New Roman" w:cs="Times New Roman"/>
              </w:rPr>
              <w:t>lood coagulation, intrinsic pathway</w:t>
            </w:r>
          </w:p>
        </w:tc>
        <w:tc>
          <w:tcPr>
            <w:tcW w:w="803" w:type="dxa"/>
            <w:vAlign w:val="center"/>
          </w:tcPr>
          <w:p w14:paraId="3C15AAAB" w14:textId="193260AA" w:rsidR="00682C74" w:rsidRPr="00682C74" w:rsidRDefault="00682C74" w:rsidP="00682C74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270" w:type="dxa"/>
            <w:vAlign w:val="center"/>
          </w:tcPr>
          <w:p w14:paraId="26413EA9" w14:textId="789A0632" w:rsidR="00682C74" w:rsidRPr="00682C74" w:rsidRDefault="00682C74" w:rsidP="00682C74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1</w:t>
            </w:r>
            <w:r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76" w:type="dxa"/>
            <w:vAlign w:val="center"/>
          </w:tcPr>
          <w:p w14:paraId="300D9962" w14:textId="3FA75F16" w:rsidR="00682C74" w:rsidRPr="00682C74" w:rsidRDefault="00682C74" w:rsidP="00682C74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3.00E-02</w:t>
            </w:r>
          </w:p>
        </w:tc>
      </w:tr>
      <w:tr w:rsidR="00682C74" w:rsidRPr="008F2DBE" w14:paraId="690977EE" w14:textId="77777777" w:rsidTr="00682C74">
        <w:tc>
          <w:tcPr>
            <w:tcW w:w="1145" w:type="dxa"/>
            <w:vMerge/>
            <w:vAlign w:val="center"/>
          </w:tcPr>
          <w:p w14:paraId="1A8BAB10" w14:textId="77777777" w:rsidR="00682C74" w:rsidRPr="00682C74" w:rsidRDefault="00682C74" w:rsidP="00682C74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722" w:type="dxa"/>
            <w:vAlign w:val="center"/>
          </w:tcPr>
          <w:p w14:paraId="7B2E4446" w14:textId="79C6AB63" w:rsidR="00682C74" w:rsidRPr="00682C74" w:rsidRDefault="00682C74" w:rsidP="00682C74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</w:t>
            </w:r>
            <w:r w:rsidRPr="00682C74">
              <w:rPr>
                <w:rFonts w:ascii="Times New Roman" w:hAnsi="Times New Roman" w:cs="Times New Roman"/>
              </w:rPr>
              <w:t>ytoskeleton-dependent intracellular transport</w:t>
            </w:r>
          </w:p>
        </w:tc>
        <w:tc>
          <w:tcPr>
            <w:tcW w:w="803" w:type="dxa"/>
            <w:vAlign w:val="center"/>
          </w:tcPr>
          <w:p w14:paraId="38FE2BDD" w14:textId="3FDB9EA8" w:rsidR="00682C74" w:rsidRPr="00682C74" w:rsidRDefault="00682C74" w:rsidP="00682C74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270" w:type="dxa"/>
            <w:vAlign w:val="center"/>
          </w:tcPr>
          <w:p w14:paraId="09E58FA3" w14:textId="47EC9D75" w:rsidR="00682C74" w:rsidRPr="00682C74" w:rsidRDefault="00682C74" w:rsidP="00682C74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1</w:t>
            </w:r>
            <w:r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76" w:type="dxa"/>
            <w:vAlign w:val="center"/>
          </w:tcPr>
          <w:p w14:paraId="46C4053B" w14:textId="4772E79D" w:rsidR="00682C74" w:rsidRPr="00682C74" w:rsidRDefault="00682C74" w:rsidP="00682C74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3.00E-02</w:t>
            </w:r>
          </w:p>
        </w:tc>
      </w:tr>
      <w:tr w:rsidR="00682C74" w:rsidRPr="008F2DBE" w14:paraId="49BC7D88" w14:textId="77777777" w:rsidTr="00682C74">
        <w:tc>
          <w:tcPr>
            <w:tcW w:w="1145" w:type="dxa"/>
            <w:vMerge/>
            <w:vAlign w:val="center"/>
          </w:tcPr>
          <w:p w14:paraId="2154DF8D" w14:textId="77777777" w:rsidR="00682C74" w:rsidRPr="00682C74" w:rsidRDefault="00682C74" w:rsidP="00682C74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722" w:type="dxa"/>
            <w:vAlign w:val="center"/>
          </w:tcPr>
          <w:p w14:paraId="5010E02A" w14:textId="4BD2FECF" w:rsidR="00682C74" w:rsidRPr="00682C74" w:rsidRDefault="00682C74" w:rsidP="00682C74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</w:t>
            </w:r>
            <w:r w:rsidRPr="00682C74">
              <w:rPr>
                <w:rFonts w:ascii="Times New Roman" w:hAnsi="Times New Roman" w:cs="Times New Roman"/>
              </w:rPr>
              <w:t>drenergic receptor signalling pathway</w:t>
            </w:r>
          </w:p>
        </w:tc>
        <w:tc>
          <w:tcPr>
            <w:tcW w:w="803" w:type="dxa"/>
            <w:vAlign w:val="center"/>
          </w:tcPr>
          <w:p w14:paraId="32749116" w14:textId="234DEEB9" w:rsidR="00682C74" w:rsidRPr="00682C74" w:rsidRDefault="00682C74" w:rsidP="00682C74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270" w:type="dxa"/>
            <w:vAlign w:val="center"/>
          </w:tcPr>
          <w:p w14:paraId="3CEECD10" w14:textId="5B615D8E" w:rsidR="00682C74" w:rsidRPr="00682C74" w:rsidRDefault="00682C74" w:rsidP="00682C74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0.7</w:t>
            </w:r>
            <w:r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76" w:type="dxa"/>
            <w:vAlign w:val="center"/>
          </w:tcPr>
          <w:p w14:paraId="303DB103" w14:textId="4EBB031A" w:rsidR="00682C74" w:rsidRPr="00682C74" w:rsidRDefault="00682C74" w:rsidP="00682C74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3.00E-02</w:t>
            </w:r>
          </w:p>
        </w:tc>
      </w:tr>
      <w:tr w:rsidR="00682C74" w:rsidRPr="008F2DBE" w14:paraId="76BA2AC7" w14:textId="77777777" w:rsidTr="00682C74">
        <w:tc>
          <w:tcPr>
            <w:tcW w:w="1145" w:type="dxa"/>
            <w:vMerge/>
            <w:vAlign w:val="center"/>
          </w:tcPr>
          <w:p w14:paraId="053CF5F4" w14:textId="77777777" w:rsidR="00682C74" w:rsidRPr="00682C74" w:rsidRDefault="00682C74" w:rsidP="00682C74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722" w:type="dxa"/>
            <w:vAlign w:val="center"/>
          </w:tcPr>
          <w:p w14:paraId="0EB43E14" w14:textId="4F6074B7" w:rsidR="00682C74" w:rsidRPr="00682C74" w:rsidRDefault="00682C74" w:rsidP="00682C74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</w:t>
            </w:r>
            <w:r w:rsidRPr="00682C74">
              <w:rPr>
                <w:rFonts w:ascii="Times New Roman" w:hAnsi="Times New Roman" w:cs="Times New Roman"/>
              </w:rPr>
              <w:t>ositive regulation of I-kappaB kinase/NF-kappaB signalling</w:t>
            </w:r>
          </w:p>
        </w:tc>
        <w:tc>
          <w:tcPr>
            <w:tcW w:w="803" w:type="dxa"/>
            <w:vAlign w:val="center"/>
          </w:tcPr>
          <w:p w14:paraId="33BE3C1A" w14:textId="0F36D64B" w:rsidR="00682C74" w:rsidRPr="00682C74" w:rsidRDefault="00682C74" w:rsidP="00682C74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7</w:t>
            </w:r>
          </w:p>
        </w:tc>
        <w:tc>
          <w:tcPr>
            <w:tcW w:w="1270" w:type="dxa"/>
            <w:vAlign w:val="center"/>
          </w:tcPr>
          <w:p w14:paraId="241472E6" w14:textId="414EF870" w:rsidR="00682C74" w:rsidRPr="00682C74" w:rsidRDefault="00682C74" w:rsidP="00682C74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2.3</w:t>
            </w:r>
            <w:r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76" w:type="dxa"/>
            <w:vAlign w:val="center"/>
          </w:tcPr>
          <w:p w14:paraId="3F889B4A" w14:textId="199AB477" w:rsidR="00682C74" w:rsidRPr="00682C74" w:rsidRDefault="00682C74" w:rsidP="00682C74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3.50E-02</w:t>
            </w:r>
          </w:p>
        </w:tc>
      </w:tr>
      <w:tr w:rsidR="00682C74" w:rsidRPr="008F2DBE" w14:paraId="24455F6A" w14:textId="77777777" w:rsidTr="00682C74">
        <w:tc>
          <w:tcPr>
            <w:tcW w:w="1145" w:type="dxa"/>
            <w:vMerge/>
            <w:vAlign w:val="center"/>
          </w:tcPr>
          <w:p w14:paraId="198BA4B1" w14:textId="77777777" w:rsidR="00682C74" w:rsidRPr="00682C74" w:rsidRDefault="00682C74" w:rsidP="00682C74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722" w:type="dxa"/>
            <w:vAlign w:val="center"/>
          </w:tcPr>
          <w:p w14:paraId="1D39D280" w14:textId="0D7FEAD1" w:rsidR="00682C74" w:rsidRPr="00682C74" w:rsidRDefault="00682C74" w:rsidP="00682C74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</w:t>
            </w:r>
            <w:r w:rsidRPr="00682C74">
              <w:rPr>
                <w:rFonts w:ascii="Times New Roman" w:hAnsi="Times New Roman" w:cs="Times New Roman"/>
              </w:rPr>
              <w:t>roteolysis involved in cellular protein catabolic process</w:t>
            </w:r>
          </w:p>
        </w:tc>
        <w:tc>
          <w:tcPr>
            <w:tcW w:w="803" w:type="dxa"/>
            <w:vAlign w:val="center"/>
          </w:tcPr>
          <w:p w14:paraId="4E4D34D1" w14:textId="1EAD40AE" w:rsidR="00682C74" w:rsidRPr="00682C74" w:rsidRDefault="00682C74" w:rsidP="00682C74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1270" w:type="dxa"/>
            <w:vAlign w:val="center"/>
          </w:tcPr>
          <w:p w14:paraId="02F0183C" w14:textId="0D9DB117" w:rsidR="00682C74" w:rsidRPr="00682C74" w:rsidRDefault="00682C74" w:rsidP="00682C74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1.3</w:t>
            </w:r>
            <w:r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76" w:type="dxa"/>
            <w:vAlign w:val="center"/>
          </w:tcPr>
          <w:p w14:paraId="4FDE7543" w14:textId="7C9FA94A" w:rsidR="00682C74" w:rsidRPr="00682C74" w:rsidRDefault="00682C74" w:rsidP="00682C74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3.60E-02</w:t>
            </w:r>
          </w:p>
        </w:tc>
      </w:tr>
      <w:tr w:rsidR="00682C74" w:rsidRPr="008F2DBE" w14:paraId="4F9D0487" w14:textId="77777777" w:rsidTr="00682C74">
        <w:tc>
          <w:tcPr>
            <w:tcW w:w="1145" w:type="dxa"/>
            <w:vMerge/>
            <w:vAlign w:val="center"/>
          </w:tcPr>
          <w:p w14:paraId="1F19BA20" w14:textId="77777777" w:rsidR="00682C74" w:rsidRPr="00682C74" w:rsidRDefault="00682C74" w:rsidP="00682C74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722" w:type="dxa"/>
            <w:vAlign w:val="center"/>
          </w:tcPr>
          <w:p w14:paraId="39061885" w14:textId="24840F83" w:rsidR="00682C74" w:rsidRPr="00682C74" w:rsidRDefault="00682C74" w:rsidP="00682C74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</w:t>
            </w:r>
            <w:r w:rsidRPr="00682C74">
              <w:rPr>
                <w:rFonts w:ascii="Times New Roman" w:hAnsi="Times New Roman" w:cs="Times New Roman"/>
              </w:rPr>
              <w:t>espiratory electron transport chain</w:t>
            </w:r>
          </w:p>
        </w:tc>
        <w:tc>
          <w:tcPr>
            <w:tcW w:w="803" w:type="dxa"/>
            <w:vAlign w:val="center"/>
          </w:tcPr>
          <w:p w14:paraId="39E77751" w14:textId="55A33204" w:rsidR="00682C74" w:rsidRPr="00682C74" w:rsidRDefault="00682C74" w:rsidP="00682C74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270" w:type="dxa"/>
            <w:vAlign w:val="center"/>
          </w:tcPr>
          <w:p w14:paraId="7FD91F76" w14:textId="759F6F02" w:rsidR="00682C74" w:rsidRPr="00682C74" w:rsidRDefault="00682C74" w:rsidP="00682C74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1</w:t>
            </w:r>
            <w:r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76" w:type="dxa"/>
            <w:vAlign w:val="center"/>
          </w:tcPr>
          <w:p w14:paraId="4798E52F" w14:textId="755B34F1" w:rsidR="00682C74" w:rsidRPr="00682C74" w:rsidRDefault="00682C74" w:rsidP="00682C74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3.60E-02</w:t>
            </w:r>
          </w:p>
        </w:tc>
      </w:tr>
      <w:tr w:rsidR="00682C74" w:rsidRPr="008F2DBE" w14:paraId="39259061" w14:textId="77777777" w:rsidTr="00682C74">
        <w:tc>
          <w:tcPr>
            <w:tcW w:w="1145" w:type="dxa"/>
            <w:vMerge/>
            <w:vAlign w:val="center"/>
          </w:tcPr>
          <w:p w14:paraId="63BC2869" w14:textId="77777777" w:rsidR="00682C74" w:rsidRPr="00682C74" w:rsidRDefault="00682C74" w:rsidP="00682C74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722" w:type="dxa"/>
            <w:vAlign w:val="center"/>
          </w:tcPr>
          <w:p w14:paraId="4467392F" w14:textId="1F9EF54C" w:rsidR="00682C74" w:rsidRPr="00682C74" w:rsidRDefault="00682C74" w:rsidP="00682C74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</w:t>
            </w:r>
            <w:r w:rsidRPr="00682C74">
              <w:rPr>
                <w:rFonts w:ascii="Times New Roman" w:hAnsi="Times New Roman" w:cs="Times New Roman"/>
              </w:rPr>
              <w:t>egative regulation of endopeptidase activity</w:t>
            </w:r>
          </w:p>
        </w:tc>
        <w:tc>
          <w:tcPr>
            <w:tcW w:w="803" w:type="dxa"/>
            <w:vAlign w:val="center"/>
          </w:tcPr>
          <w:p w14:paraId="47098F46" w14:textId="098BFAAE" w:rsidR="00682C74" w:rsidRPr="00682C74" w:rsidRDefault="00682C74" w:rsidP="00682C74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1270" w:type="dxa"/>
            <w:vAlign w:val="center"/>
          </w:tcPr>
          <w:p w14:paraId="54CA4A0B" w14:textId="00728DA7" w:rsidR="00682C74" w:rsidRPr="00682C74" w:rsidRDefault="00682C74" w:rsidP="00682C74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2</w:t>
            </w:r>
            <w:r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76" w:type="dxa"/>
            <w:vAlign w:val="center"/>
          </w:tcPr>
          <w:p w14:paraId="6F876B20" w14:textId="13C76462" w:rsidR="00682C74" w:rsidRPr="00682C74" w:rsidRDefault="00682C74" w:rsidP="00682C74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3.60E-02</w:t>
            </w:r>
          </w:p>
        </w:tc>
      </w:tr>
      <w:tr w:rsidR="00682C74" w:rsidRPr="008F2DBE" w14:paraId="2C6D0764" w14:textId="77777777" w:rsidTr="00682C74">
        <w:tc>
          <w:tcPr>
            <w:tcW w:w="1145" w:type="dxa"/>
            <w:vMerge/>
            <w:vAlign w:val="center"/>
          </w:tcPr>
          <w:p w14:paraId="6B3EE675" w14:textId="77777777" w:rsidR="00682C74" w:rsidRPr="00682C74" w:rsidRDefault="00682C74" w:rsidP="00682C74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722" w:type="dxa"/>
            <w:vAlign w:val="center"/>
          </w:tcPr>
          <w:p w14:paraId="671C0DB6" w14:textId="014E45A2" w:rsidR="00682C74" w:rsidRPr="00682C74" w:rsidRDefault="00682C74" w:rsidP="00682C74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</w:t>
            </w:r>
            <w:r w:rsidRPr="00682C74">
              <w:rPr>
                <w:rFonts w:ascii="Times New Roman" w:hAnsi="Times New Roman" w:cs="Times New Roman"/>
              </w:rPr>
              <w:t>esponse to lipopolysaccharide</w:t>
            </w:r>
          </w:p>
        </w:tc>
        <w:tc>
          <w:tcPr>
            <w:tcW w:w="803" w:type="dxa"/>
            <w:vAlign w:val="center"/>
          </w:tcPr>
          <w:p w14:paraId="3A46FF05" w14:textId="5E60DD10" w:rsidR="00682C74" w:rsidRPr="00682C74" w:rsidRDefault="00682C74" w:rsidP="00682C74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7</w:t>
            </w:r>
          </w:p>
        </w:tc>
        <w:tc>
          <w:tcPr>
            <w:tcW w:w="1270" w:type="dxa"/>
            <w:vAlign w:val="center"/>
          </w:tcPr>
          <w:p w14:paraId="50B23EFA" w14:textId="45B0DEC3" w:rsidR="00682C74" w:rsidRPr="00682C74" w:rsidRDefault="00682C74" w:rsidP="00682C74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2.3</w:t>
            </w:r>
            <w:r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76" w:type="dxa"/>
            <w:vAlign w:val="center"/>
          </w:tcPr>
          <w:p w14:paraId="6126E6B1" w14:textId="36E6764F" w:rsidR="00682C74" w:rsidRPr="00682C74" w:rsidRDefault="00682C74" w:rsidP="00682C74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3.80E-02</w:t>
            </w:r>
          </w:p>
        </w:tc>
      </w:tr>
      <w:tr w:rsidR="00682C74" w:rsidRPr="008F2DBE" w14:paraId="12BE1246" w14:textId="77777777" w:rsidTr="00682C74">
        <w:tc>
          <w:tcPr>
            <w:tcW w:w="1145" w:type="dxa"/>
            <w:vMerge/>
            <w:vAlign w:val="center"/>
          </w:tcPr>
          <w:p w14:paraId="79911E37" w14:textId="77777777" w:rsidR="00682C74" w:rsidRPr="00682C74" w:rsidRDefault="00682C74" w:rsidP="00682C74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722" w:type="dxa"/>
            <w:vAlign w:val="center"/>
          </w:tcPr>
          <w:p w14:paraId="4F41242F" w14:textId="3D20BD2D" w:rsidR="00682C74" w:rsidRPr="00682C74" w:rsidRDefault="00682C74" w:rsidP="00682C74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</w:t>
            </w:r>
            <w:r w:rsidRPr="00682C74">
              <w:rPr>
                <w:rFonts w:ascii="Times New Roman" w:hAnsi="Times New Roman" w:cs="Times New Roman"/>
              </w:rPr>
              <w:t>ositive regulation of apoptotic process</w:t>
            </w:r>
          </w:p>
        </w:tc>
        <w:tc>
          <w:tcPr>
            <w:tcW w:w="803" w:type="dxa"/>
            <w:vAlign w:val="center"/>
          </w:tcPr>
          <w:p w14:paraId="1115F0D3" w14:textId="67BA30C2" w:rsidR="00682C74" w:rsidRPr="00682C74" w:rsidRDefault="00682C74" w:rsidP="00682C74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10</w:t>
            </w:r>
          </w:p>
        </w:tc>
        <w:tc>
          <w:tcPr>
            <w:tcW w:w="1270" w:type="dxa"/>
            <w:vAlign w:val="center"/>
          </w:tcPr>
          <w:p w14:paraId="11C488A6" w14:textId="2D5EC74B" w:rsidR="00682C74" w:rsidRPr="00682C74" w:rsidRDefault="00682C74" w:rsidP="00682C74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3.4</w:t>
            </w:r>
            <w:r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76" w:type="dxa"/>
            <w:vAlign w:val="center"/>
          </w:tcPr>
          <w:p w14:paraId="3BBB1269" w14:textId="6D930C33" w:rsidR="00682C74" w:rsidRPr="00682C74" w:rsidRDefault="00682C74" w:rsidP="00682C74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3.80E-02</w:t>
            </w:r>
          </w:p>
        </w:tc>
      </w:tr>
      <w:tr w:rsidR="00682C74" w:rsidRPr="008F2DBE" w14:paraId="3576D5EB" w14:textId="77777777" w:rsidTr="00682C74">
        <w:tc>
          <w:tcPr>
            <w:tcW w:w="1145" w:type="dxa"/>
            <w:vMerge/>
            <w:vAlign w:val="center"/>
          </w:tcPr>
          <w:p w14:paraId="6C778B96" w14:textId="77777777" w:rsidR="00682C74" w:rsidRPr="00682C74" w:rsidRDefault="00682C74" w:rsidP="00682C74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722" w:type="dxa"/>
            <w:vAlign w:val="center"/>
          </w:tcPr>
          <w:p w14:paraId="4132F426" w14:textId="04690DF6" w:rsidR="00682C74" w:rsidRPr="00682C74" w:rsidRDefault="00682C74" w:rsidP="00682C74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</w:t>
            </w:r>
            <w:r w:rsidRPr="00682C74">
              <w:rPr>
                <w:rFonts w:ascii="Times New Roman" w:hAnsi="Times New Roman" w:cs="Times New Roman"/>
              </w:rPr>
              <w:t>efense response to virus</w:t>
            </w:r>
          </w:p>
        </w:tc>
        <w:tc>
          <w:tcPr>
            <w:tcW w:w="803" w:type="dxa"/>
            <w:vAlign w:val="center"/>
          </w:tcPr>
          <w:p w14:paraId="5ACD3CFB" w14:textId="0EA15410" w:rsidR="00682C74" w:rsidRPr="00682C74" w:rsidRDefault="00682C74" w:rsidP="00682C74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7</w:t>
            </w:r>
          </w:p>
        </w:tc>
        <w:tc>
          <w:tcPr>
            <w:tcW w:w="1270" w:type="dxa"/>
            <w:vAlign w:val="center"/>
          </w:tcPr>
          <w:p w14:paraId="0EA94799" w14:textId="28104F21" w:rsidR="00682C74" w:rsidRPr="00682C74" w:rsidRDefault="00682C74" w:rsidP="00682C74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2.3</w:t>
            </w:r>
            <w:r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76" w:type="dxa"/>
            <w:vAlign w:val="center"/>
          </w:tcPr>
          <w:p w14:paraId="0F2C66F7" w14:textId="71E786D1" w:rsidR="00682C74" w:rsidRPr="00682C74" w:rsidRDefault="00682C74" w:rsidP="00682C74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3.90E-02</w:t>
            </w:r>
          </w:p>
        </w:tc>
      </w:tr>
      <w:tr w:rsidR="00682C74" w:rsidRPr="008F2DBE" w14:paraId="3FD368A2" w14:textId="77777777" w:rsidTr="00682C74">
        <w:tc>
          <w:tcPr>
            <w:tcW w:w="1145" w:type="dxa"/>
            <w:vMerge/>
            <w:vAlign w:val="center"/>
          </w:tcPr>
          <w:p w14:paraId="4C43BCDD" w14:textId="77777777" w:rsidR="00682C74" w:rsidRPr="00682C74" w:rsidRDefault="00682C74" w:rsidP="00682C74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722" w:type="dxa"/>
            <w:vAlign w:val="center"/>
          </w:tcPr>
          <w:p w14:paraId="5DB1579B" w14:textId="0EB6FFC0" w:rsidR="00682C74" w:rsidRPr="00682C74" w:rsidRDefault="00682C74" w:rsidP="00682C74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</w:t>
            </w:r>
            <w:r w:rsidRPr="00682C74">
              <w:rPr>
                <w:rFonts w:ascii="Times New Roman" w:hAnsi="Times New Roman" w:cs="Times New Roman"/>
              </w:rPr>
              <w:t>ging</w:t>
            </w:r>
          </w:p>
        </w:tc>
        <w:tc>
          <w:tcPr>
            <w:tcW w:w="803" w:type="dxa"/>
            <w:vAlign w:val="center"/>
          </w:tcPr>
          <w:p w14:paraId="777AAFAB" w14:textId="65781EE0" w:rsidR="00682C74" w:rsidRPr="00682C74" w:rsidRDefault="00682C74" w:rsidP="00682C74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7</w:t>
            </w:r>
          </w:p>
        </w:tc>
        <w:tc>
          <w:tcPr>
            <w:tcW w:w="1270" w:type="dxa"/>
            <w:vAlign w:val="center"/>
          </w:tcPr>
          <w:p w14:paraId="38B23592" w14:textId="14B87863" w:rsidR="00682C74" w:rsidRPr="00682C74" w:rsidRDefault="00682C74" w:rsidP="00682C74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2.3</w:t>
            </w:r>
            <w:r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76" w:type="dxa"/>
            <w:vAlign w:val="center"/>
          </w:tcPr>
          <w:p w14:paraId="27BE0505" w14:textId="1A5D9BC0" w:rsidR="00682C74" w:rsidRPr="00682C74" w:rsidRDefault="00682C74" w:rsidP="00682C74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3.90E-02</w:t>
            </w:r>
          </w:p>
        </w:tc>
      </w:tr>
      <w:tr w:rsidR="00682C74" w:rsidRPr="008F2DBE" w14:paraId="739D2858" w14:textId="77777777" w:rsidTr="00682C74">
        <w:tc>
          <w:tcPr>
            <w:tcW w:w="1145" w:type="dxa"/>
            <w:vMerge/>
            <w:vAlign w:val="center"/>
          </w:tcPr>
          <w:p w14:paraId="7C38AE7B" w14:textId="77777777" w:rsidR="00682C74" w:rsidRPr="00682C74" w:rsidRDefault="00682C74" w:rsidP="00682C74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722" w:type="dxa"/>
            <w:vAlign w:val="center"/>
          </w:tcPr>
          <w:p w14:paraId="258A9F45" w14:textId="147E83A6" w:rsidR="00682C74" w:rsidRPr="00682C74" w:rsidRDefault="00682C74" w:rsidP="00682C74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o</w:t>
            </w:r>
            <w:r w:rsidRPr="00682C74">
              <w:rPr>
                <w:rFonts w:ascii="Times New Roman" w:hAnsi="Times New Roman" w:cs="Times New Roman"/>
              </w:rPr>
              <w:t>vement of cell or subcellular component</w:t>
            </w:r>
          </w:p>
        </w:tc>
        <w:tc>
          <w:tcPr>
            <w:tcW w:w="803" w:type="dxa"/>
            <w:vAlign w:val="center"/>
          </w:tcPr>
          <w:p w14:paraId="520CD3D6" w14:textId="1665FB19" w:rsidR="00682C74" w:rsidRPr="00682C74" w:rsidRDefault="00682C74" w:rsidP="00682C74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270" w:type="dxa"/>
            <w:vAlign w:val="center"/>
          </w:tcPr>
          <w:p w14:paraId="5127944E" w14:textId="03EF27D0" w:rsidR="00682C74" w:rsidRPr="00682C74" w:rsidRDefault="00682C74" w:rsidP="00682C74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1.7</w:t>
            </w:r>
            <w:r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76" w:type="dxa"/>
            <w:vAlign w:val="center"/>
          </w:tcPr>
          <w:p w14:paraId="76714CD3" w14:textId="065A5D46" w:rsidR="00682C74" w:rsidRPr="00682C74" w:rsidRDefault="00682C74" w:rsidP="00682C74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4.10E-02</w:t>
            </w:r>
          </w:p>
        </w:tc>
      </w:tr>
      <w:tr w:rsidR="00682C74" w:rsidRPr="008F2DBE" w14:paraId="28AC0FD6" w14:textId="77777777" w:rsidTr="00682C74">
        <w:tc>
          <w:tcPr>
            <w:tcW w:w="1145" w:type="dxa"/>
            <w:vMerge/>
            <w:vAlign w:val="center"/>
          </w:tcPr>
          <w:p w14:paraId="04F4E2F3" w14:textId="77777777" w:rsidR="00682C74" w:rsidRPr="00682C74" w:rsidRDefault="00682C74" w:rsidP="00682C74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722" w:type="dxa"/>
            <w:vAlign w:val="center"/>
          </w:tcPr>
          <w:p w14:paraId="41B328D8" w14:textId="47B7806E" w:rsidR="00682C74" w:rsidRPr="00682C74" w:rsidRDefault="00682C74" w:rsidP="00682C74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</w:t>
            </w:r>
            <w:r w:rsidRPr="00682C74">
              <w:rPr>
                <w:rFonts w:ascii="Times New Roman" w:hAnsi="Times New Roman" w:cs="Times New Roman"/>
              </w:rPr>
              <w:t>esponse to hydrogen peroxide</w:t>
            </w:r>
          </w:p>
        </w:tc>
        <w:tc>
          <w:tcPr>
            <w:tcW w:w="803" w:type="dxa"/>
            <w:vAlign w:val="center"/>
          </w:tcPr>
          <w:p w14:paraId="1132B286" w14:textId="779D8A60" w:rsidR="00682C74" w:rsidRPr="00682C74" w:rsidRDefault="00682C74" w:rsidP="00682C74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1270" w:type="dxa"/>
            <w:vAlign w:val="center"/>
          </w:tcPr>
          <w:p w14:paraId="60F7802A" w14:textId="08D712BC" w:rsidR="00682C74" w:rsidRPr="00682C74" w:rsidRDefault="00682C74" w:rsidP="00682C74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1.3</w:t>
            </w:r>
            <w:r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76" w:type="dxa"/>
            <w:vAlign w:val="center"/>
          </w:tcPr>
          <w:p w14:paraId="11FCC206" w14:textId="34CF3C03" w:rsidR="00682C74" w:rsidRPr="00682C74" w:rsidRDefault="00682C74" w:rsidP="00682C74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4.10E-02</w:t>
            </w:r>
          </w:p>
        </w:tc>
      </w:tr>
      <w:tr w:rsidR="00682C74" w:rsidRPr="008F2DBE" w14:paraId="2623FB5C" w14:textId="77777777" w:rsidTr="00682C74">
        <w:tc>
          <w:tcPr>
            <w:tcW w:w="1145" w:type="dxa"/>
            <w:vMerge/>
            <w:vAlign w:val="center"/>
          </w:tcPr>
          <w:p w14:paraId="0C5D8BED" w14:textId="77777777" w:rsidR="00682C74" w:rsidRPr="00682C74" w:rsidRDefault="00682C74" w:rsidP="00682C74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722" w:type="dxa"/>
            <w:vAlign w:val="center"/>
          </w:tcPr>
          <w:p w14:paraId="7BCDB1A0" w14:textId="18A0242A" w:rsidR="00682C74" w:rsidRPr="00682C74" w:rsidRDefault="00682C74" w:rsidP="00682C74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</w:t>
            </w:r>
            <w:r w:rsidRPr="00682C74">
              <w:rPr>
                <w:rFonts w:ascii="Times New Roman" w:hAnsi="Times New Roman" w:cs="Times New Roman"/>
              </w:rPr>
              <w:t>ositive regulation of neutrophil chemotaxis</w:t>
            </w:r>
          </w:p>
        </w:tc>
        <w:tc>
          <w:tcPr>
            <w:tcW w:w="803" w:type="dxa"/>
            <w:vAlign w:val="center"/>
          </w:tcPr>
          <w:p w14:paraId="1D243F9D" w14:textId="1E4FE22D" w:rsidR="00682C74" w:rsidRPr="00682C74" w:rsidRDefault="00682C74" w:rsidP="00682C74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270" w:type="dxa"/>
            <w:vAlign w:val="center"/>
          </w:tcPr>
          <w:p w14:paraId="12A92083" w14:textId="3DF6644E" w:rsidR="00682C74" w:rsidRPr="00682C74" w:rsidRDefault="00682C74" w:rsidP="00682C74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1</w:t>
            </w:r>
            <w:r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76" w:type="dxa"/>
            <w:vAlign w:val="center"/>
          </w:tcPr>
          <w:p w14:paraId="7D50F716" w14:textId="39E82010" w:rsidR="00682C74" w:rsidRPr="00682C74" w:rsidRDefault="00682C74" w:rsidP="00682C74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4.30E-02</w:t>
            </w:r>
          </w:p>
        </w:tc>
      </w:tr>
      <w:tr w:rsidR="00682C74" w:rsidRPr="008F2DBE" w14:paraId="31FD1C75" w14:textId="77777777" w:rsidTr="00682C74">
        <w:tc>
          <w:tcPr>
            <w:tcW w:w="1145" w:type="dxa"/>
            <w:vMerge/>
            <w:vAlign w:val="center"/>
          </w:tcPr>
          <w:p w14:paraId="11C206A2" w14:textId="77777777" w:rsidR="00682C74" w:rsidRPr="00682C74" w:rsidRDefault="00682C74" w:rsidP="00682C74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722" w:type="dxa"/>
            <w:vAlign w:val="center"/>
          </w:tcPr>
          <w:p w14:paraId="5B8538CF" w14:textId="30277B8E" w:rsidR="00682C74" w:rsidRPr="00682C74" w:rsidRDefault="00682C74" w:rsidP="00682C74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</w:t>
            </w:r>
            <w:r w:rsidRPr="00682C74">
              <w:rPr>
                <w:rFonts w:ascii="Times New Roman" w:hAnsi="Times New Roman" w:cs="Times New Roman"/>
              </w:rPr>
              <w:t>egative regulation of apoptotic process</w:t>
            </w:r>
          </w:p>
        </w:tc>
        <w:tc>
          <w:tcPr>
            <w:tcW w:w="803" w:type="dxa"/>
            <w:vAlign w:val="center"/>
          </w:tcPr>
          <w:p w14:paraId="20E153BD" w14:textId="6BB6C6A5" w:rsidR="00682C74" w:rsidRPr="00682C74" w:rsidRDefault="00682C74" w:rsidP="00682C74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13</w:t>
            </w:r>
          </w:p>
        </w:tc>
        <w:tc>
          <w:tcPr>
            <w:tcW w:w="1270" w:type="dxa"/>
            <w:vAlign w:val="center"/>
          </w:tcPr>
          <w:p w14:paraId="7F563AC5" w14:textId="3072CC0B" w:rsidR="00682C74" w:rsidRPr="00682C74" w:rsidRDefault="00682C74" w:rsidP="00682C74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4.4</w:t>
            </w:r>
            <w:r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76" w:type="dxa"/>
            <w:vAlign w:val="center"/>
          </w:tcPr>
          <w:p w14:paraId="2A1991DA" w14:textId="4CED3261" w:rsidR="00682C74" w:rsidRPr="00682C74" w:rsidRDefault="00682C74" w:rsidP="00682C74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4.30E-02</w:t>
            </w:r>
          </w:p>
        </w:tc>
      </w:tr>
      <w:tr w:rsidR="00682C74" w:rsidRPr="008F2DBE" w14:paraId="3D57C23C" w14:textId="77777777" w:rsidTr="00682C74">
        <w:tc>
          <w:tcPr>
            <w:tcW w:w="1145" w:type="dxa"/>
            <w:vMerge/>
            <w:vAlign w:val="center"/>
          </w:tcPr>
          <w:p w14:paraId="24DAEEA3" w14:textId="77777777" w:rsidR="00682C74" w:rsidRPr="00682C74" w:rsidRDefault="00682C74" w:rsidP="00682C74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722" w:type="dxa"/>
            <w:vAlign w:val="center"/>
          </w:tcPr>
          <w:p w14:paraId="7E01A932" w14:textId="3F5A8CBD" w:rsidR="00682C74" w:rsidRPr="00682C74" w:rsidRDefault="00682C74" w:rsidP="00682C74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V</w:t>
            </w:r>
            <w:r w:rsidRPr="00682C74">
              <w:rPr>
                <w:rFonts w:ascii="Times New Roman" w:hAnsi="Times New Roman" w:cs="Times New Roman"/>
              </w:rPr>
              <w:t>ascular endothelial growth factor production</w:t>
            </w:r>
          </w:p>
        </w:tc>
        <w:tc>
          <w:tcPr>
            <w:tcW w:w="803" w:type="dxa"/>
            <w:vAlign w:val="center"/>
          </w:tcPr>
          <w:p w14:paraId="20C4D608" w14:textId="4FF592AA" w:rsidR="00682C74" w:rsidRPr="00682C74" w:rsidRDefault="00682C74" w:rsidP="00682C74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270" w:type="dxa"/>
            <w:vAlign w:val="center"/>
          </w:tcPr>
          <w:p w14:paraId="3A53B5EA" w14:textId="3F0A9551" w:rsidR="00682C74" w:rsidRPr="00682C74" w:rsidRDefault="00682C74" w:rsidP="00682C74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0.7</w:t>
            </w:r>
            <w:r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76" w:type="dxa"/>
            <w:vAlign w:val="center"/>
          </w:tcPr>
          <w:p w14:paraId="3876B703" w14:textId="2A7A2E13" w:rsidR="00682C74" w:rsidRPr="00682C74" w:rsidRDefault="00682C74" w:rsidP="00682C74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4.50E-02</w:t>
            </w:r>
          </w:p>
        </w:tc>
      </w:tr>
      <w:tr w:rsidR="00682C74" w:rsidRPr="008F2DBE" w14:paraId="34248636" w14:textId="77777777" w:rsidTr="00682C74">
        <w:tc>
          <w:tcPr>
            <w:tcW w:w="1145" w:type="dxa"/>
            <w:vMerge/>
            <w:vAlign w:val="center"/>
          </w:tcPr>
          <w:p w14:paraId="7853E2BF" w14:textId="77777777" w:rsidR="00682C74" w:rsidRPr="00682C74" w:rsidRDefault="00682C74" w:rsidP="00682C74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722" w:type="dxa"/>
            <w:vAlign w:val="center"/>
          </w:tcPr>
          <w:p w14:paraId="452EAFD9" w14:textId="20087412" w:rsidR="00682C74" w:rsidRPr="00682C74" w:rsidRDefault="00682C74" w:rsidP="00682C74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</w:t>
            </w:r>
            <w:r w:rsidRPr="00682C74">
              <w:rPr>
                <w:rFonts w:ascii="Times New Roman" w:hAnsi="Times New Roman" w:cs="Times New Roman"/>
              </w:rPr>
              <w:t>rolactin signalling pathway</w:t>
            </w:r>
          </w:p>
        </w:tc>
        <w:tc>
          <w:tcPr>
            <w:tcW w:w="803" w:type="dxa"/>
            <w:vAlign w:val="center"/>
          </w:tcPr>
          <w:p w14:paraId="2B1CF86B" w14:textId="23277E77" w:rsidR="00682C74" w:rsidRPr="00682C74" w:rsidRDefault="00682C74" w:rsidP="00682C74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270" w:type="dxa"/>
            <w:vAlign w:val="center"/>
          </w:tcPr>
          <w:p w14:paraId="1172D985" w14:textId="140F1DAB" w:rsidR="00682C74" w:rsidRPr="00682C74" w:rsidRDefault="00682C74" w:rsidP="00682C74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0.7</w:t>
            </w:r>
            <w:r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76" w:type="dxa"/>
            <w:vAlign w:val="center"/>
          </w:tcPr>
          <w:p w14:paraId="7E0F8314" w14:textId="45DB34DC" w:rsidR="00682C74" w:rsidRPr="00682C74" w:rsidRDefault="00682C74" w:rsidP="00682C74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4.50E-02</w:t>
            </w:r>
          </w:p>
        </w:tc>
      </w:tr>
      <w:tr w:rsidR="00682C74" w:rsidRPr="008F2DBE" w14:paraId="785DB731" w14:textId="77777777" w:rsidTr="00682C74">
        <w:tc>
          <w:tcPr>
            <w:tcW w:w="1145" w:type="dxa"/>
            <w:vMerge/>
            <w:vAlign w:val="center"/>
          </w:tcPr>
          <w:p w14:paraId="7B13E88E" w14:textId="77777777" w:rsidR="00682C74" w:rsidRPr="00682C74" w:rsidRDefault="00682C74" w:rsidP="00682C74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722" w:type="dxa"/>
            <w:vAlign w:val="center"/>
          </w:tcPr>
          <w:p w14:paraId="45CD7830" w14:textId="43104266" w:rsidR="00682C74" w:rsidRPr="00682C74" w:rsidRDefault="00682C74" w:rsidP="00682C74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</w:t>
            </w:r>
            <w:r w:rsidRPr="00682C74">
              <w:rPr>
                <w:rFonts w:ascii="Times New Roman" w:hAnsi="Times New Roman" w:cs="Times New Roman"/>
              </w:rPr>
              <w:t>esponse to hypoxia</w:t>
            </w:r>
          </w:p>
        </w:tc>
        <w:tc>
          <w:tcPr>
            <w:tcW w:w="803" w:type="dxa"/>
            <w:vAlign w:val="center"/>
          </w:tcPr>
          <w:p w14:paraId="768892CA" w14:textId="4240AC6B" w:rsidR="00682C74" w:rsidRPr="00682C74" w:rsidRDefault="00682C74" w:rsidP="00682C74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7</w:t>
            </w:r>
          </w:p>
        </w:tc>
        <w:tc>
          <w:tcPr>
            <w:tcW w:w="1270" w:type="dxa"/>
            <w:vAlign w:val="center"/>
          </w:tcPr>
          <w:p w14:paraId="707448EA" w14:textId="7F2B8709" w:rsidR="00682C74" w:rsidRPr="00682C74" w:rsidRDefault="00682C74" w:rsidP="00682C74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2.3</w:t>
            </w:r>
            <w:r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76" w:type="dxa"/>
            <w:vAlign w:val="center"/>
          </w:tcPr>
          <w:p w14:paraId="381E2AD3" w14:textId="5476EEFD" w:rsidR="00682C74" w:rsidRPr="00682C74" w:rsidRDefault="00682C74" w:rsidP="00682C74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4.60E-02</w:t>
            </w:r>
          </w:p>
        </w:tc>
      </w:tr>
      <w:tr w:rsidR="00682C74" w:rsidRPr="008F2DBE" w14:paraId="2A89A0B5" w14:textId="77777777" w:rsidTr="00682C74">
        <w:tc>
          <w:tcPr>
            <w:tcW w:w="1145" w:type="dxa"/>
            <w:vMerge/>
            <w:vAlign w:val="center"/>
          </w:tcPr>
          <w:p w14:paraId="45AA265D" w14:textId="77777777" w:rsidR="00682C74" w:rsidRPr="00682C74" w:rsidRDefault="00682C74" w:rsidP="00682C74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722" w:type="dxa"/>
            <w:vAlign w:val="center"/>
          </w:tcPr>
          <w:p w14:paraId="2B8E92D5" w14:textId="093BDFFF" w:rsidR="00682C74" w:rsidRPr="00682C74" w:rsidRDefault="00682C74" w:rsidP="00682C74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</w:t>
            </w:r>
            <w:r w:rsidRPr="00682C74">
              <w:rPr>
                <w:rFonts w:ascii="Times New Roman" w:hAnsi="Times New Roman" w:cs="Times New Roman"/>
              </w:rPr>
              <w:t>ellular response to vascular endothelial growth factor stimulus</w:t>
            </w:r>
          </w:p>
        </w:tc>
        <w:tc>
          <w:tcPr>
            <w:tcW w:w="803" w:type="dxa"/>
            <w:vAlign w:val="center"/>
          </w:tcPr>
          <w:p w14:paraId="17A3AF14" w14:textId="38389A30" w:rsidR="00682C74" w:rsidRPr="00682C74" w:rsidRDefault="00682C74" w:rsidP="00682C74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270" w:type="dxa"/>
            <w:vAlign w:val="center"/>
          </w:tcPr>
          <w:p w14:paraId="7D80407E" w14:textId="19A58D54" w:rsidR="00682C74" w:rsidRPr="00682C74" w:rsidRDefault="00682C74" w:rsidP="00682C74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1</w:t>
            </w:r>
            <w:r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76" w:type="dxa"/>
            <w:vAlign w:val="center"/>
          </w:tcPr>
          <w:p w14:paraId="3C3724C0" w14:textId="3E3E68D0" w:rsidR="00682C74" w:rsidRPr="00682C74" w:rsidRDefault="00682C74" w:rsidP="00682C74">
            <w:pPr>
              <w:jc w:val="center"/>
              <w:rPr>
                <w:rFonts w:ascii="Times New Roman" w:hAnsi="Times New Roman" w:cs="Times New Roman"/>
              </w:rPr>
            </w:pPr>
            <w:r w:rsidRPr="00682C74">
              <w:rPr>
                <w:rFonts w:ascii="Times New Roman" w:hAnsi="Times New Roman" w:cs="Times New Roman"/>
              </w:rPr>
              <w:t>4.60E-02</w:t>
            </w:r>
          </w:p>
        </w:tc>
      </w:tr>
    </w:tbl>
    <w:p w14:paraId="7A211C50" w14:textId="2CB83993" w:rsidR="008F2DBE" w:rsidRDefault="008F2DBE" w:rsidP="008F2DBE">
      <w:pPr>
        <w:tabs>
          <w:tab w:val="left" w:pos="3212"/>
        </w:tabs>
      </w:pPr>
    </w:p>
    <w:p w14:paraId="32859784" w14:textId="4A1277FF" w:rsidR="007037AD" w:rsidRDefault="007037AD" w:rsidP="008F2DBE">
      <w:pPr>
        <w:tabs>
          <w:tab w:val="left" w:pos="3212"/>
        </w:tabs>
      </w:pPr>
    </w:p>
    <w:p w14:paraId="419251B2" w14:textId="2554EE43" w:rsidR="007037AD" w:rsidRDefault="007037AD" w:rsidP="008F2DBE">
      <w:pPr>
        <w:tabs>
          <w:tab w:val="left" w:pos="3212"/>
        </w:tabs>
      </w:pPr>
    </w:p>
    <w:p w14:paraId="46453696" w14:textId="684C05CF" w:rsidR="007037AD" w:rsidRDefault="007037AD" w:rsidP="008F2DBE">
      <w:pPr>
        <w:tabs>
          <w:tab w:val="left" w:pos="3212"/>
        </w:tabs>
      </w:pPr>
    </w:p>
    <w:p w14:paraId="4787D6ED" w14:textId="414D1E2F" w:rsidR="007037AD" w:rsidRDefault="007037AD" w:rsidP="008F2DBE">
      <w:pPr>
        <w:tabs>
          <w:tab w:val="left" w:pos="3212"/>
        </w:tabs>
      </w:pPr>
    </w:p>
    <w:p w14:paraId="468BD3FB" w14:textId="7D501507" w:rsidR="007037AD" w:rsidRDefault="007037AD" w:rsidP="008F2DBE">
      <w:pPr>
        <w:tabs>
          <w:tab w:val="left" w:pos="3212"/>
        </w:tabs>
      </w:pPr>
    </w:p>
    <w:p w14:paraId="0443AD60" w14:textId="335EEADB" w:rsidR="007037AD" w:rsidRDefault="007037AD" w:rsidP="008F2DBE">
      <w:pPr>
        <w:tabs>
          <w:tab w:val="left" w:pos="3212"/>
        </w:tabs>
      </w:pPr>
    </w:p>
    <w:p w14:paraId="5B64A920" w14:textId="3FB91B19" w:rsidR="007037AD" w:rsidRDefault="007037AD" w:rsidP="008F2DBE">
      <w:pPr>
        <w:tabs>
          <w:tab w:val="left" w:pos="3212"/>
        </w:tabs>
      </w:pPr>
    </w:p>
    <w:p w14:paraId="3B516C31" w14:textId="3DB07309" w:rsidR="007037AD" w:rsidRDefault="007037AD" w:rsidP="008F2DBE">
      <w:pPr>
        <w:tabs>
          <w:tab w:val="left" w:pos="3212"/>
        </w:tabs>
      </w:pPr>
    </w:p>
    <w:p w14:paraId="3539F4F1" w14:textId="0B767EC5" w:rsidR="007037AD" w:rsidRDefault="007037AD" w:rsidP="008F2DBE">
      <w:pPr>
        <w:tabs>
          <w:tab w:val="left" w:pos="3212"/>
        </w:tabs>
      </w:pPr>
    </w:p>
    <w:p w14:paraId="5BEA0E67" w14:textId="3D376028" w:rsidR="007037AD" w:rsidRDefault="007037AD" w:rsidP="008F2DBE">
      <w:pPr>
        <w:tabs>
          <w:tab w:val="left" w:pos="3212"/>
        </w:tabs>
      </w:pPr>
    </w:p>
    <w:p w14:paraId="1070B71A" w14:textId="4F2D0862" w:rsidR="007037AD" w:rsidRDefault="007037AD" w:rsidP="008F2DBE">
      <w:pPr>
        <w:tabs>
          <w:tab w:val="left" w:pos="3212"/>
        </w:tabs>
      </w:pPr>
    </w:p>
    <w:p w14:paraId="0DA76A53" w14:textId="6AA6BA02" w:rsidR="007037AD" w:rsidRDefault="007037AD" w:rsidP="008F2DBE">
      <w:pPr>
        <w:tabs>
          <w:tab w:val="left" w:pos="3212"/>
        </w:tabs>
      </w:pPr>
    </w:p>
    <w:p w14:paraId="193ABFFC" w14:textId="7DE3F78A" w:rsidR="007037AD" w:rsidRDefault="007037AD" w:rsidP="008F2DBE">
      <w:pPr>
        <w:tabs>
          <w:tab w:val="left" w:pos="3212"/>
        </w:tabs>
      </w:pPr>
    </w:p>
    <w:p w14:paraId="2D9C76E6" w14:textId="668A2281" w:rsidR="007037AD" w:rsidRDefault="007037AD" w:rsidP="008F2DBE">
      <w:pPr>
        <w:tabs>
          <w:tab w:val="left" w:pos="3212"/>
        </w:tabs>
      </w:pPr>
    </w:p>
    <w:p w14:paraId="5C5A9D9B" w14:textId="1B5D2EFC" w:rsidR="007037AD" w:rsidRDefault="007037AD" w:rsidP="008F2DBE">
      <w:pPr>
        <w:tabs>
          <w:tab w:val="left" w:pos="3212"/>
        </w:tabs>
      </w:pPr>
    </w:p>
    <w:p w14:paraId="60E02DB2" w14:textId="1345EFB1" w:rsidR="007037AD" w:rsidRDefault="007037AD" w:rsidP="008F2DBE">
      <w:pPr>
        <w:tabs>
          <w:tab w:val="left" w:pos="3212"/>
        </w:tabs>
      </w:pPr>
    </w:p>
    <w:p w14:paraId="7D090D99" w14:textId="5F5B9E8A" w:rsidR="007037AD" w:rsidRDefault="007037AD" w:rsidP="008F2DBE">
      <w:pPr>
        <w:tabs>
          <w:tab w:val="left" w:pos="3212"/>
        </w:tabs>
      </w:pPr>
    </w:p>
    <w:p w14:paraId="58DE0CFE" w14:textId="59A54596" w:rsidR="007037AD" w:rsidRDefault="007037AD" w:rsidP="008F2DBE">
      <w:pPr>
        <w:tabs>
          <w:tab w:val="left" w:pos="3212"/>
        </w:tabs>
      </w:pPr>
    </w:p>
    <w:p w14:paraId="346B791D" w14:textId="1A121D69" w:rsidR="007037AD" w:rsidRDefault="007037AD" w:rsidP="008F2DBE">
      <w:pPr>
        <w:tabs>
          <w:tab w:val="left" w:pos="3212"/>
        </w:tabs>
      </w:pPr>
    </w:p>
    <w:p w14:paraId="43FF10BF" w14:textId="2B3253CB" w:rsidR="007037AD" w:rsidRDefault="007037AD" w:rsidP="008F2DBE">
      <w:pPr>
        <w:tabs>
          <w:tab w:val="left" w:pos="3212"/>
        </w:tabs>
      </w:pPr>
    </w:p>
    <w:p w14:paraId="44C55582" w14:textId="616E2FFF" w:rsidR="007037AD" w:rsidRDefault="007037AD" w:rsidP="008F2DBE">
      <w:pPr>
        <w:tabs>
          <w:tab w:val="left" w:pos="3212"/>
        </w:tabs>
      </w:pPr>
    </w:p>
    <w:p w14:paraId="5B342652" w14:textId="7AAF0C13" w:rsidR="007037AD" w:rsidRDefault="007037AD" w:rsidP="008F2DBE">
      <w:pPr>
        <w:tabs>
          <w:tab w:val="left" w:pos="3212"/>
        </w:tabs>
      </w:pPr>
    </w:p>
    <w:p w14:paraId="286F3183" w14:textId="4CCB24C3" w:rsidR="007037AD" w:rsidRDefault="007037AD" w:rsidP="008F2DBE">
      <w:pPr>
        <w:tabs>
          <w:tab w:val="left" w:pos="3212"/>
        </w:tabs>
      </w:pPr>
    </w:p>
    <w:p w14:paraId="284E3332" w14:textId="5B0EBD49" w:rsidR="007037AD" w:rsidRDefault="007037AD" w:rsidP="008F2DBE">
      <w:pPr>
        <w:tabs>
          <w:tab w:val="left" w:pos="3212"/>
        </w:tabs>
      </w:pPr>
    </w:p>
    <w:p w14:paraId="5F80753B" w14:textId="5E1E3EDC" w:rsidR="007037AD" w:rsidRDefault="007037AD" w:rsidP="008F2DBE">
      <w:pPr>
        <w:tabs>
          <w:tab w:val="left" w:pos="3212"/>
        </w:tabs>
      </w:pPr>
    </w:p>
    <w:p w14:paraId="495E6360" w14:textId="22F1E969" w:rsidR="007037AD" w:rsidRDefault="007037AD" w:rsidP="008F2DBE">
      <w:pPr>
        <w:tabs>
          <w:tab w:val="left" w:pos="3212"/>
        </w:tabs>
      </w:pPr>
    </w:p>
    <w:p w14:paraId="35943524" w14:textId="77777777" w:rsidR="00682C74" w:rsidRDefault="00682C74" w:rsidP="008F2DBE">
      <w:pPr>
        <w:tabs>
          <w:tab w:val="left" w:pos="3212"/>
        </w:tabs>
      </w:pPr>
    </w:p>
    <w:p w14:paraId="7F3D21F8" w14:textId="2057983A" w:rsidR="007037AD" w:rsidRDefault="007037AD" w:rsidP="008F2DBE">
      <w:pPr>
        <w:tabs>
          <w:tab w:val="left" w:pos="3212"/>
        </w:tabs>
      </w:pPr>
    </w:p>
    <w:p w14:paraId="0C68EE2D" w14:textId="77777777" w:rsidR="00246D1F" w:rsidRPr="00246D1F" w:rsidRDefault="00246D1F" w:rsidP="00246D1F">
      <w:pPr>
        <w:tabs>
          <w:tab w:val="left" w:pos="3706"/>
        </w:tabs>
        <w:spacing w:after="0"/>
        <w:jc w:val="center"/>
        <w:rPr>
          <w:rFonts w:ascii="Times New Roman" w:hAnsi="Times New Roman" w:cs="Times New Roman"/>
        </w:rPr>
      </w:pPr>
      <w:r w:rsidRPr="00246D1F">
        <w:rPr>
          <w:rFonts w:ascii="Times New Roman" w:hAnsi="Times New Roman" w:cs="Times New Roman"/>
          <w:b/>
          <w:bCs/>
        </w:rPr>
        <w:lastRenderedPageBreak/>
        <w:t>Table 21.2</w:t>
      </w:r>
      <w:r w:rsidRPr="00246D1F">
        <w:rPr>
          <w:rFonts w:ascii="Times New Roman" w:hAnsi="Times New Roman" w:cs="Times New Roman"/>
        </w:rPr>
        <w:t xml:space="preserve"> – REACTOME pathway analysis of upregulated DEGs in DBD and living biopsies compared at T2.</w:t>
      </w:r>
    </w:p>
    <w:tbl>
      <w:tblPr>
        <w:tblStyle w:val="TableGridLight1"/>
        <w:tblW w:w="0" w:type="auto"/>
        <w:tblLook w:val="04A0" w:firstRow="1" w:lastRow="0" w:firstColumn="1" w:lastColumn="0" w:noHBand="0" w:noVBand="1"/>
      </w:tblPr>
      <w:tblGrid>
        <w:gridCol w:w="1512"/>
        <w:gridCol w:w="4403"/>
        <w:gridCol w:w="803"/>
        <w:gridCol w:w="1255"/>
        <w:gridCol w:w="1043"/>
      </w:tblGrid>
      <w:tr w:rsidR="00246D1F" w:rsidRPr="00246D1F" w14:paraId="00564FD6" w14:textId="77777777" w:rsidTr="002F33F7">
        <w:tc>
          <w:tcPr>
            <w:tcW w:w="1512" w:type="dxa"/>
            <w:vAlign w:val="center"/>
          </w:tcPr>
          <w:p w14:paraId="3085EEA5" w14:textId="77777777" w:rsidR="00246D1F" w:rsidRPr="00246D1F" w:rsidRDefault="00246D1F" w:rsidP="00246D1F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246D1F">
              <w:rPr>
                <w:rFonts w:ascii="Times New Roman" w:hAnsi="Times New Roman" w:cs="Times New Roman"/>
                <w:b/>
                <w:bCs/>
              </w:rPr>
              <w:t>Category</w:t>
            </w:r>
          </w:p>
        </w:tc>
        <w:tc>
          <w:tcPr>
            <w:tcW w:w="4403" w:type="dxa"/>
            <w:vAlign w:val="center"/>
          </w:tcPr>
          <w:p w14:paraId="1D20EF8F" w14:textId="77777777" w:rsidR="00246D1F" w:rsidRPr="00246D1F" w:rsidRDefault="00246D1F" w:rsidP="00246D1F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246D1F">
              <w:rPr>
                <w:rFonts w:ascii="Times New Roman" w:hAnsi="Times New Roman" w:cs="Times New Roman"/>
                <w:b/>
                <w:bCs/>
              </w:rPr>
              <w:t>Term</w:t>
            </w:r>
          </w:p>
        </w:tc>
        <w:tc>
          <w:tcPr>
            <w:tcW w:w="803" w:type="dxa"/>
            <w:vAlign w:val="center"/>
          </w:tcPr>
          <w:p w14:paraId="1392FC98" w14:textId="77777777" w:rsidR="00246D1F" w:rsidRPr="00246D1F" w:rsidRDefault="00246D1F" w:rsidP="00246D1F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246D1F">
              <w:rPr>
                <w:rFonts w:ascii="Times New Roman" w:hAnsi="Times New Roman" w:cs="Times New Roman"/>
                <w:b/>
                <w:bCs/>
              </w:rPr>
              <w:t>Count</w:t>
            </w:r>
          </w:p>
        </w:tc>
        <w:tc>
          <w:tcPr>
            <w:tcW w:w="1255" w:type="dxa"/>
            <w:vAlign w:val="center"/>
          </w:tcPr>
          <w:p w14:paraId="08F11D2D" w14:textId="77777777" w:rsidR="00246D1F" w:rsidRPr="00246D1F" w:rsidRDefault="00246D1F" w:rsidP="00246D1F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246D1F">
              <w:rPr>
                <w:rFonts w:ascii="Times New Roman" w:hAnsi="Times New Roman" w:cs="Times New Roman"/>
                <w:b/>
                <w:bCs/>
              </w:rPr>
              <w:t>Percentage</w:t>
            </w:r>
          </w:p>
        </w:tc>
        <w:tc>
          <w:tcPr>
            <w:tcW w:w="1043" w:type="dxa"/>
            <w:vAlign w:val="center"/>
          </w:tcPr>
          <w:p w14:paraId="24F9058A" w14:textId="77777777" w:rsidR="00246D1F" w:rsidRPr="00246D1F" w:rsidRDefault="00246D1F" w:rsidP="00246D1F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246D1F">
              <w:rPr>
                <w:rFonts w:ascii="Times New Roman" w:hAnsi="Times New Roman" w:cs="Times New Roman"/>
                <w:b/>
                <w:bCs/>
              </w:rPr>
              <w:t>P-value</w:t>
            </w:r>
          </w:p>
        </w:tc>
      </w:tr>
      <w:tr w:rsidR="002F33F7" w:rsidRPr="00246D1F" w14:paraId="02D86EB0" w14:textId="77777777" w:rsidTr="002F33F7">
        <w:tc>
          <w:tcPr>
            <w:tcW w:w="1512" w:type="dxa"/>
            <w:vMerge w:val="restart"/>
            <w:vAlign w:val="center"/>
          </w:tcPr>
          <w:p w14:paraId="0A4169E9" w14:textId="77777777" w:rsidR="002F33F7" w:rsidRPr="00246D1F" w:rsidRDefault="002F33F7" w:rsidP="00246D1F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246D1F">
              <w:rPr>
                <w:rFonts w:ascii="Times New Roman" w:hAnsi="Times New Roman" w:cs="Times New Roman"/>
                <w:b/>
                <w:bCs/>
              </w:rPr>
              <w:t>REACTOME Pathway</w:t>
            </w:r>
          </w:p>
        </w:tc>
        <w:tc>
          <w:tcPr>
            <w:tcW w:w="4403" w:type="dxa"/>
            <w:vAlign w:val="center"/>
          </w:tcPr>
          <w:p w14:paraId="0A88C6B9" w14:textId="77777777" w:rsidR="002F33F7" w:rsidRPr="00246D1F" w:rsidRDefault="002F33F7" w:rsidP="00246D1F">
            <w:pPr>
              <w:jc w:val="center"/>
              <w:rPr>
                <w:rFonts w:ascii="Times New Roman" w:hAnsi="Times New Roman" w:cs="Times New Roman"/>
              </w:rPr>
            </w:pPr>
            <w:r w:rsidRPr="00246D1F">
              <w:rPr>
                <w:rFonts w:ascii="Times New Roman" w:hAnsi="Times New Roman" w:cs="Times New Roman"/>
              </w:rPr>
              <w:t>Interferon alpha/beta signalling</w:t>
            </w:r>
          </w:p>
        </w:tc>
        <w:tc>
          <w:tcPr>
            <w:tcW w:w="803" w:type="dxa"/>
            <w:vAlign w:val="center"/>
          </w:tcPr>
          <w:p w14:paraId="3C3C561A" w14:textId="77777777" w:rsidR="002F33F7" w:rsidRPr="00246D1F" w:rsidRDefault="002F33F7" w:rsidP="00246D1F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246D1F"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1255" w:type="dxa"/>
            <w:vAlign w:val="center"/>
          </w:tcPr>
          <w:p w14:paraId="71C00926" w14:textId="77777777" w:rsidR="002F33F7" w:rsidRPr="00246D1F" w:rsidRDefault="002F33F7" w:rsidP="00246D1F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246D1F">
              <w:rPr>
                <w:rFonts w:ascii="Times New Roman" w:hAnsi="Times New Roman" w:cs="Times New Roman"/>
              </w:rPr>
              <w:t>8.6%</w:t>
            </w:r>
          </w:p>
        </w:tc>
        <w:tc>
          <w:tcPr>
            <w:tcW w:w="1043" w:type="dxa"/>
            <w:vAlign w:val="center"/>
          </w:tcPr>
          <w:p w14:paraId="6F2BEAB7" w14:textId="77777777" w:rsidR="002F33F7" w:rsidRPr="00246D1F" w:rsidRDefault="002F33F7" w:rsidP="00246D1F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246D1F">
              <w:rPr>
                <w:rFonts w:ascii="Times New Roman" w:hAnsi="Times New Roman" w:cs="Times New Roman"/>
              </w:rPr>
              <w:t>2.50E-05</w:t>
            </w:r>
          </w:p>
        </w:tc>
      </w:tr>
      <w:tr w:rsidR="002F33F7" w:rsidRPr="00246D1F" w14:paraId="7EB9787D" w14:textId="77777777" w:rsidTr="002F33F7">
        <w:tc>
          <w:tcPr>
            <w:tcW w:w="1512" w:type="dxa"/>
            <w:vMerge/>
            <w:vAlign w:val="center"/>
          </w:tcPr>
          <w:p w14:paraId="441B0152" w14:textId="77777777" w:rsidR="002F33F7" w:rsidRPr="00246D1F" w:rsidRDefault="002F33F7" w:rsidP="00246D1F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403" w:type="dxa"/>
            <w:vAlign w:val="center"/>
          </w:tcPr>
          <w:p w14:paraId="5B0E8726" w14:textId="77777777" w:rsidR="002F33F7" w:rsidRPr="00246D1F" w:rsidRDefault="002F33F7" w:rsidP="00246D1F">
            <w:pPr>
              <w:jc w:val="center"/>
              <w:rPr>
                <w:rFonts w:ascii="Times New Roman" w:hAnsi="Times New Roman" w:cs="Times New Roman"/>
              </w:rPr>
            </w:pPr>
            <w:r w:rsidRPr="00246D1F">
              <w:rPr>
                <w:rFonts w:ascii="Times New Roman" w:hAnsi="Times New Roman" w:cs="Times New Roman"/>
              </w:rPr>
              <w:t>HSF1-dependent transactivation</w:t>
            </w:r>
          </w:p>
        </w:tc>
        <w:tc>
          <w:tcPr>
            <w:tcW w:w="803" w:type="dxa"/>
            <w:vAlign w:val="center"/>
          </w:tcPr>
          <w:p w14:paraId="57639DE9" w14:textId="77777777" w:rsidR="002F33F7" w:rsidRPr="00246D1F" w:rsidRDefault="002F33F7" w:rsidP="00246D1F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246D1F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1255" w:type="dxa"/>
            <w:vAlign w:val="center"/>
          </w:tcPr>
          <w:p w14:paraId="23ADDD12" w14:textId="77777777" w:rsidR="002F33F7" w:rsidRPr="00246D1F" w:rsidRDefault="002F33F7" w:rsidP="00246D1F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246D1F">
              <w:rPr>
                <w:rFonts w:ascii="Times New Roman" w:hAnsi="Times New Roman" w:cs="Times New Roman"/>
              </w:rPr>
              <w:t>5.7%</w:t>
            </w:r>
          </w:p>
        </w:tc>
        <w:tc>
          <w:tcPr>
            <w:tcW w:w="1043" w:type="dxa"/>
            <w:vAlign w:val="center"/>
          </w:tcPr>
          <w:p w14:paraId="6006C4D1" w14:textId="77777777" w:rsidR="002F33F7" w:rsidRPr="00246D1F" w:rsidRDefault="002F33F7" w:rsidP="00246D1F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246D1F">
              <w:rPr>
                <w:rFonts w:ascii="Times New Roman" w:hAnsi="Times New Roman" w:cs="Times New Roman"/>
              </w:rPr>
              <w:t>1.30E-04</w:t>
            </w:r>
          </w:p>
        </w:tc>
      </w:tr>
      <w:tr w:rsidR="002F33F7" w:rsidRPr="00246D1F" w14:paraId="435060E5" w14:textId="77777777" w:rsidTr="002F33F7">
        <w:tc>
          <w:tcPr>
            <w:tcW w:w="1512" w:type="dxa"/>
            <w:vMerge/>
            <w:vAlign w:val="center"/>
          </w:tcPr>
          <w:p w14:paraId="2C504933" w14:textId="77777777" w:rsidR="002F33F7" w:rsidRPr="00246D1F" w:rsidRDefault="002F33F7" w:rsidP="00246D1F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403" w:type="dxa"/>
            <w:vAlign w:val="center"/>
          </w:tcPr>
          <w:p w14:paraId="1F14F1B0" w14:textId="77777777" w:rsidR="002F33F7" w:rsidRPr="00246D1F" w:rsidRDefault="002F33F7" w:rsidP="00246D1F">
            <w:pPr>
              <w:jc w:val="center"/>
              <w:rPr>
                <w:rFonts w:ascii="Times New Roman" w:hAnsi="Times New Roman" w:cs="Times New Roman"/>
              </w:rPr>
            </w:pPr>
            <w:r w:rsidRPr="00246D1F">
              <w:rPr>
                <w:rFonts w:ascii="Times New Roman" w:hAnsi="Times New Roman" w:cs="Times New Roman"/>
              </w:rPr>
              <w:t>Regulation of HSF1-mediated heat shock response</w:t>
            </w:r>
          </w:p>
        </w:tc>
        <w:tc>
          <w:tcPr>
            <w:tcW w:w="803" w:type="dxa"/>
            <w:vAlign w:val="center"/>
          </w:tcPr>
          <w:p w14:paraId="01889D58" w14:textId="77777777" w:rsidR="002F33F7" w:rsidRPr="00246D1F" w:rsidRDefault="002F33F7" w:rsidP="00246D1F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246D1F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255" w:type="dxa"/>
            <w:vAlign w:val="center"/>
          </w:tcPr>
          <w:p w14:paraId="7108F97B" w14:textId="77777777" w:rsidR="002F33F7" w:rsidRPr="00246D1F" w:rsidRDefault="002F33F7" w:rsidP="00246D1F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246D1F">
              <w:rPr>
                <w:rFonts w:ascii="Times New Roman" w:hAnsi="Times New Roman" w:cs="Times New Roman"/>
              </w:rPr>
              <w:t>7.1%</w:t>
            </w:r>
          </w:p>
        </w:tc>
        <w:tc>
          <w:tcPr>
            <w:tcW w:w="1043" w:type="dxa"/>
            <w:vAlign w:val="center"/>
          </w:tcPr>
          <w:p w14:paraId="0057CC97" w14:textId="77777777" w:rsidR="002F33F7" w:rsidRPr="00246D1F" w:rsidRDefault="002F33F7" w:rsidP="00246D1F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246D1F">
              <w:rPr>
                <w:rFonts w:ascii="Times New Roman" w:hAnsi="Times New Roman" w:cs="Times New Roman"/>
              </w:rPr>
              <w:t>4.90E-04</w:t>
            </w:r>
          </w:p>
        </w:tc>
      </w:tr>
      <w:tr w:rsidR="002F33F7" w:rsidRPr="00246D1F" w14:paraId="235D0799" w14:textId="77777777" w:rsidTr="002F33F7">
        <w:tc>
          <w:tcPr>
            <w:tcW w:w="1512" w:type="dxa"/>
            <w:vMerge/>
            <w:vAlign w:val="center"/>
          </w:tcPr>
          <w:p w14:paraId="7DA21931" w14:textId="77777777" w:rsidR="002F33F7" w:rsidRPr="00246D1F" w:rsidRDefault="002F33F7" w:rsidP="00246D1F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403" w:type="dxa"/>
            <w:vAlign w:val="center"/>
          </w:tcPr>
          <w:p w14:paraId="4EAD5985" w14:textId="77777777" w:rsidR="002F33F7" w:rsidRPr="00246D1F" w:rsidRDefault="002F33F7" w:rsidP="00246D1F">
            <w:pPr>
              <w:jc w:val="center"/>
              <w:rPr>
                <w:rFonts w:ascii="Times New Roman" w:hAnsi="Times New Roman" w:cs="Times New Roman"/>
              </w:rPr>
            </w:pPr>
            <w:r w:rsidRPr="00246D1F">
              <w:rPr>
                <w:rFonts w:ascii="Times New Roman" w:hAnsi="Times New Roman" w:cs="Times New Roman"/>
              </w:rPr>
              <w:t>Platelet degranulation</w:t>
            </w:r>
          </w:p>
        </w:tc>
        <w:tc>
          <w:tcPr>
            <w:tcW w:w="803" w:type="dxa"/>
            <w:vAlign w:val="center"/>
          </w:tcPr>
          <w:p w14:paraId="6B5032BC" w14:textId="77777777" w:rsidR="002F33F7" w:rsidRPr="00246D1F" w:rsidRDefault="002F33F7" w:rsidP="00246D1F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246D1F"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1255" w:type="dxa"/>
            <w:vAlign w:val="center"/>
          </w:tcPr>
          <w:p w14:paraId="7EB733F4" w14:textId="77777777" w:rsidR="002F33F7" w:rsidRPr="00246D1F" w:rsidRDefault="002F33F7" w:rsidP="00246D1F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246D1F">
              <w:rPr>
                <w:rFonts w:ascii="Times New Roman" w:hAnsi="Times New Roman" w:cs="Times New Roman"/>
              </w:rPr>
              <w:t>8.6%</w:t>
            </w:r>
          </w:p>
        </w:tc>
        <w:tc>
          <w:tcPr>
            <w:tcW w:w="1043" w:type="dxa"/>
            <w:vAlign w:val="center"/>
          </w:tcPr>
          <w:p w14:paraId="555119F1" w14:textId="77777777" w:rsidR="002F33F7" w:rsidRPr="00246D1F" w:rsidRDefault="002F33F7" w:rsidP="00246D1F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246D1F">
              <w:rPr>
                <w:rFonts w:ascii="Times New Roman" w:hAnsi="Times New Roman" w:cs="Times New Roman"/>
              </w:rPr>
              <w:t>5.80E-04</w:t>
            </w:r>
          </w:p>
        </w:tc>
      </w:tr>
      <w:tr w:rsidR="002F33F7" w:rsidRPr="00246D1F" w14:paraId="14BE7421" w14:textId="77777777" w:rsidTr="002F33F7">
        <w:tc>
          <w:tcPr>
            <w:tcW w:w="1512" w:type="dxa"/>
            <w:vMerge/>
            <w:vAlign w:val="center"/>
          </w:tcPr>
          <w:p w14:paraId="42F93247" w14:textId="77777777" w:rsidR="002F33F7" w:rsidRPr="00246D1F" w:rsidRDefault="002F33F7" w:rsidP="00246D1F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403" w:type="dxa"/>
            <w:vAlign w:val="center"/>
          </w:tcPr>
          <w:p w14:paraId="6D0AA262" w14:textId="77777777" w:rsidR="002F33F7" w:rsidRPr="00246D1F" w:rsidRDefault="002F33F7" w:rsidP="00246D1F">
            <w:pPr>
              <w:jc w:val="center"/>
              <w:rPr>
                <w:rFonts w:ascii="Times New Roman" w:hAnsi="Times New Roman" w:cs="Times New Roman"/>
              </w:rPr>
            </w:pPr>
            <w:r w:rsidRPr="00246D1F">
              <w:rPr>
                <w:rFonts w:ascii="Times New Roman" w:hAnsi="Times New Roman" w:cs="Times New Roman"/>
              </w:rPr>
              <w:t>Attenuation phase</w:t>
            </w:r>
          </w:p>
        </w:tc>
        <w:tc>
          <w:tcPr>
            <w:tcW w:w="803" w:type="dxa"/>
            <w:vAlign w:val="center"/>
          </w:tcPr>
          <w:p w14:paraId="4C048C93" w14:textId="77777777" w:rsidR="002F33F7" w:rsidRPr="00246D1F" w:rsidRDefault="002F33F7" w:rsidP="00246D1F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246D1F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255" w:type="dxa"/>
            <w:vAlign w:val="center"/>
          </w:tcPr>
          <w:p w14:paraId="6591D0B9" w14:textId="77777777" w:rsidR="002F33F7" w:rsidRPr="00246D1F" w:rsidRDefault="002F33F7" w:rsidP="00246D1F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246D1F">
              <w:rPr>
                <w:rFonts w:ascii="Times New Roman" w:hAnsi="Times New Roman" w:cs="Times New Roman"/>
              </w:rPr>
              <w:t>4.3%</w:t>
            </w:r>
          </w:p>
        </w:tc>
        <w:tc>
          <w:tcPr>
            <w:tcW w:w="1043" w:type="dxa"/>
            <w:vAlign w:val="center"/>
          </w:tcPr>
          <w:p w14:paraId="26012393" w14:textId="77777777" w:rsidR="002F33F7" w:rsidRPr="00246D1F" w:rsidRDefault="002F33F7" w:rsidP="00246D1F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246D1F">
              <w:rPr>
                <w:rFonts w:ascii="Times New Roman" w:hAnsi="Times New Roman" w:cs="Times New Roman"/>
              </w:rPr>
              <w:t>2.40E-03</w:t>
            </w:r>
          </w:p>
        </w:tc>
      </w:tr>
      <w:tr w:rsidR="002F33F7" w:rsidRPr="00246D1F" w14:paraId="52FE4810" w14:textId="77777777" w:rsidTr="002F33F7">
        <w:tc>
          <w:tcPr>
            <w:tcW w:w="1512" w:type="dxa"/>
            <w:vMerge/>
            <w:vAlign w:val="center"/>
          </w:tcPr>
          <w:p w14:paraId="6979D287" w14:textId="77777777" w:rsidR="002F33F7" w:rsidRPr="00246D1F" w:rsidRDefault="002F33F7" w:rsidP="00246D1F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403" w:type="dxa"/>
            <w:vAlign w:val="center"/>
          </w:tcPr>
          <w:p w14:paraId="018E7C42" w14:textId="77777777" w:rsidR="002F33F7" w:rsidRPr="00246D1F" w:rsidRDefault="002F33F7" w:rsidP="00246D1F">
            <w:pPr>
              <w:jc w:val="center"/>
              <w:rPr>
                <w:rFonts w:ascii="Times New Roman" w:hAnsi="Times New Roman" w:cs="Times New Roman"/>
              </w:rPr>
            </w:pPr>
            <w:r w:rsidRPr="00246D1F">
              <w:rPr>
                <w:rFonts w:ascii="Times New Roman" w:hAnsi="Times New Roman" w:cs="Times New Roman"/>
              </w:rPr>
              <w:t>GRB2: SOS provides linkage to MAPK signalling for Integrins</w:t>
            </w:r>
          </w:p>
        </w:tc>
        <w:tc>
          <w:tcPr>
            <w:tcW w:w="803" w:type="dxa"/>
            <w:vAlign w:val="center"/>
          </w:tcPr>
          <w:p w14:paraId="5241A314" w14:textId="77777777" w:rsidR="002F33F7" w:rsidRPr="00246D1F" w:rsidRDefault="002F33F7" w:rsidP="00246D1F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246D1F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255" w:type="dxa"/>
            <w:vAlign w:val="center"/>
          </w:tcPr>
          <w:p w14:paraId="3B1A0B76" w14:textId="77777777" w:rsidR="002F33F7" w:rsidRPr="00246D1F" w:rsidRDefault="002F33F7" w:rsidP="00246D1F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246D1F">
              <w:rPr>
                <w:rFonts w:ascii="Times New Roman" w:hAnsi="Times New Roman" w:cs="Times New Roman"/>
              </w:rPr>
              <w:t>4.3%</w:t>
            </w:r>
          </w:p>
        </w:tc>
        <w:tc>
          <w:tcPr>
            <w:tcW w:w="1043" w:type="dxa"/>
            <w:vAlign w:val="center"/>
          </w:tcPr>
          <w:p w14:paraId="713680F6" w14:textId="77777777" w:rsidR="002F33F7" w:rsidRPr="00246D1F" w:rsidRDefault="002F33F7" w:rsidP="00246D1F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246D1F">
              <w:rPr>
                <w:rFonts w:ascii="Times New Roman" w:hAnsi="Times New Roman" w:cs="Times New Roman"/>
              </w:rPr>
              <w:t>2.80E-03</w:t>
            </w:r>
          </w:p>
        </w:tc>
      </w:tr>
      <w:tr w:rsidR="002F33F7" w:rsidRPr="00246D1F" w14:paraId="2016CA42" w14:textId="77777777" w:rsidTr="002F33F7">
        <w:tc>
          <w:tcPr>
            <w:tcW w:w="1512" w:type="dxa"/>
            <w:vMerge/>
            <w:vAlign w:val="center"/>
          </w:tcPr>
          <w:p w14:paraId="001F80D5" w14:textId="77777777" w:rsidR="002F33F7" w:rsidRPr="00246D1F" w:rsidRDefault="002F33F7" w:rsidP="00246D1F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403" w:type="dxa"/>
            <w:vAlign w:val="center"/>
          </w:tcPr>
          <w:p w14:paraId="539E17E3" w14:textId="77777777" w:rsidR="002F33F7" w:rsidRPr="00246D1F" w:rsidRDefault="002F33F7" w:rsidP="00246D1F">
            <w:pPr>
              <w:jc w:val="center"/>
              <w:rPr>
                <w:rFonts w:ascii="Times New Roman" w:hAnsi="Times New Roman" w:cs="Times New Roman"/>
              </w:rPr>
            </w:pPr>
            <w:r w:rsidRPr="00246D1F">
              <w:rPr>
                <w:rFonts w:ascii="Times New Roman" w:hAnsi="Times New Roman" w:cs="Times New Roman"/>
              </w:rPr>
              <w:t>p130Cas linkage to MAPK signalling for integrins</w:t>
            </w:r>
          </w:p>
        </w:tc>
        <w:tc>
          <w:tcPr>
            <w:tcW w:w="803" w:type="dxa"/>
            <w:vAlign w:val="center"/>
          </w:tcPr>
          <w:p w14:paraId="73073542" w14:textId="77777777" w:rsidR="002F33F7" w:rsidRPr="00246D1F" w:rsidRDefault="002F33F7" w:rsidP="00246D1F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246D1F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255" w:type="dxa"/>
            <w:vAlign w:val="center"/>
          </w:tcPr>
          <w:p w14:paraId="76930C60" w14:textId="77777777" w:rsidR="002F33F7" w:rsidRPr="00246D1F" w:rsidRDefault="002F33F7" w:rsidP="00246D1F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246D1F">
              <w:rPr>
                <w:rFonts w:ascii="Times New Roman" w:hAnsi="Times New Roman" w:cs="Times New Roman"/>
              </w:rPr>
              <w:t>4.3%</w:t>
            </w:r>
          </w:p>
        </w:tc>
        <w:tc>
          <w:tcPr>
            <w:tcW w:w="1043" w:type="dxa"/>
            <w:vAlign w:val="center"/>
          </w:tcPr>
          <w:p w14:paraId="024EB232" w14:textId="77777777" w:rsidR="002F33F7" w:rsidRPr="00246D1F" w:rsidRDefault="002F33F7" w:rsidP="00246D1F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246D1F">
              <w:rPr>
                <w:rFonts w:ascii="Times New Roman" w:hAnsi="Times New Roman" w:cs="Times New Roman"/>
              </w:rPr>
              <w:t>2.80E-03</w:t>
            </w:r>
          </w:p>
        </w:tc>
      </w:tr>
      <w:tr w:rsidR="002F33F7" w:rsidRPr="00246D1F" w14:paraId="14CBDDB6" w14:textId="77777777" w:rsidTr="002F33F7">
        <w:tc>
          <w:tcPr>
            <w:tcW w:w="1512" w:type="dxa"/>
            <w:vMerge/>
            <w:vAlign w:val="center"/>
          </w:tcPr>
          <w:p w14:paraId="255A1242" w14:textId="77777777" w:rsidR="002F33F7" w:rsidRPr="00246D1F" w:rsidRDefault="002F33F7" w:rsidP="00246D1F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403" w:type="dxa"/>
            <w:vAlign w:val="center"/>
          </w:tcPr>
          <w:p w14:paraId="0B7B3503" w14:textId="77777777" w:rsidR="002F33F7" w:rsidRPr="00246D1F" w:rsidRDefault="002F33F7" w:rsidP="00246D1F">
            <w:pPr>
              <w:jc w:val="center"/>
              <w:rPr>
                <w:rFonts w:ascii="Times New Roman" w:hAnsi="Times New Roman" w:cs="Times New Roman"/>
              </w:rPr>
            </w:pPr>
            <w:r w:rsidRPr="00246D1F">
              <w:rPr>
                <w:rFonts w:ascii="Times New Roman" w:hAnsi="Times New Roman" w:cs="Times New Roman"/>
              </w:rPr>
              <w:t>Common Pathway of Fibrin Clot Formation</w:t>
            </w:r>
          </w:p>
        </w:tc>
        <w:tc>
          <w:tcPr>
            <w:tcW w:w="803" w:type="dxa"/>
            <w:vAlign w:val="center"/>
          </w:tcPr>
          <w:p w14:paraId="10AD6F10" w14:textId="77777777" w:rsidR="002F33F7" w:rsidRPr="00246D1F" w:rsidRDefault="002F33F7" w:rsidP="00246D1F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246D1F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255" w:type="dxa"/>
            <w:vAlign w:val="center"/>
          </w:tcPr>
          <w:p w14:paraId="688A6A6A" w14:textId="77777777" w:rsidR="002F33F7" w:rsidRPr="00246D1F" w:rsidRDefault="002F33F7" w:rsidP="00246D1F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246D1F">
              <w:rPr>
                <w:rFonts w:ascii="Times New Roman" w:hAnsi="Times New Roman" w:cs="Times New Roman"/>
              </w:rPr>
              <w:t>4.3%</w:t>
            </w:r>
          </w:p>
        </w:tc>
        <w:tc>
          <w:tcPr>
            <w:tcW w:w="1043" w:type="dxa"/>
            <w:vAlign w:val="center"/>
          </w:tcPr>
          <w:p w14:paraId="212147CA" w14:textId="77777777" w:rsidR="002F33F7" w:rsidRPr="00246D1F" w:rsidRDefault="002F33F7" w:rsidP="00246D1F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246D1F">
              <w:rPr>
                <w:rFonts w:ascii="Times New Roman" w:hAnsi="Times New Roman" w:cs="Times New Roman"/>
              </w:rPr>
              <w:t>5.90E-03</w:t>
            </w:r>
          </w:p>
        </w:tc>
      </w:tr>
      <w:tr w:rsidR="002F33F7" w:rsidRPr="00246D1F" w14:paraId="39B77E6D" w14:textId="77777777" w:rsidTr="002F33F7">
        <w:tc>
          <w:tcPr>
            <w:tcW w:w="1512" w:type="dxa"/>
            <w:vMerge/>
            <w:vAlign w:val="center"/>
          </w:tcPr>
          <w:p w14:paraId="6C0553F9" w14:textId="77777777" w:rsidR="002F33F7" w:rsidRPr="00246D1F" w:rsidRDefault="002F33F7" w:rsidP="00246D1F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403" w:type="dxa"/>
            <w:vAlign w:val="center"/>
          </w:tcPr>
          <w:p w14:paraId="237374E4" w14:textId="77777777" w:rsidR="002F33F7" w:rsidRPr="00246D1F" w:rsidRDefault="002F33F7" w:rsidP="00246D1F">
            <w:pPr>
              <w:jc w:val="center"/>
              <w:rPr>
                <w:rFonts w:ascii="Times New Roman" w:hAnsi="Times New Roman" w:cs="Times New Roman"/>
              </w:rPr>
            </w:pPr>
            <w:r w:rsidRPr="00246D1F">
              <w:rPr>
                <w:rFonts w:ascii="Times New Roman" w:hAnsi="Times New Roman" w:cs="Times New Roman"/>
              </w:rPr>
              <w:t>Integrin signalling</w:t>
            </w:r>
          </w:p>
        </w:tc>
        <w:tc>
          <w:tcPr>
            <w:tcW w:w="803" w:type="dxa"/>
            <w:vAlign w:val="center"/>
          </w:tcPr>
          <w:p w14:paraId="1F580501" w14:textId="77777777" w:rsidR="002F33F7" w:rsidRPr="00246D1F" w:rsidRDefault="002F33F7" w:rsidP="00246D1F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246D1F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255" w:type="dxa"/>
            <w:vAlign w:val="center"/>
          </w:tcPr>
          <w:p w14:paraId="0EC4B75B" w14:textId="77777777" w:rsidR="002F33F7" w:rsidRPr="00246D1F" w:rsidRDefault="002F33F7" w:rsidP="00246D1F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246D1F">
              <w:rPr>
                <w:rFonts w:ascii="Times New Roman" w:hAnsi="Times New Roman" w:cs="Times New Roman"/>
              </w:rPr>
              <w:t>4.3%</w:t>
            </w:r>
          </w:p>
        </w:tc>
        <w:tc>
          <w:tcPr>
            <w:tcW w:w="1043" w:type="dxa"/>
            <w:vAlign w:val="center"/>
          </w:tcPr>
          <w:p w14:paraId="2BBAD62E" w14:textId="77777777" w:rsidR="002F33F7" w:rsidRPr="00246D1F" w:rsidRDefault="002F33F7" w:rsidP="00246D1F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246D1F">
              <w:rPr>
                <w:rFonts w:ascii="Times New Roman" w:hAnsi="Times New Roman" w:cs="Times New Roman"/>
              </w:rPr>
              <w:t>6.50E-03</w:t>
            </w:r>
          </w:p>
        </w:tc>
      </w:tr>
      <w:tr w:rsidR="002F33F7" w:rsidRPr="00246D1F" w14:paraId="7A3885E0" w14:textId="77777777" w:rsidTr="002F33F7">
        <w:tc>
          <w:tcPr>
            <w:tcW w:w="1512" w:type="dxa"/>
            <w:vMerge/>
            <w:vAlign w:val="center"/>
          </w:tcPr>
          <w:p w14:paraId="4F79DBA9" w14:textId="77777777" w:rsidR="002F33F7" w:rsidRPr="00246D1F" w:rsidRDefault="002F33F7" w:rsidP="00246D1F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403" w:type="dxa"/>
            <w:vAlign w:val="center"/>
          </w:tcPr>
          <w:p w14:paraId="10ECC7DA" w14:textId="77777777" w:rsidR="002F33F7" w:rsidRPr="00246D1F" w:rsidRDefault="002F33F7" w:rsidP="00246D1F">
            <w:pPr>
              <w:jc w:val="center"/>
              <w:rPr>
                <w:rFonts w:ascii="Times New Roman" w:hAnsi="Times New Roman" w:cs="Times New Roman"/>
              </w:rPr>
            </w:pPr>
            <w:r w:rsidRPr="00246D1F">
              <w:rPr>
                <w:rFonts w:ascii="Times New Roman" w:hAnsi="Times New Roman" w:cs="Times New Roman"/>
              </w:rPr>
              <w:t>Integrin cell surface interactions</w:t>
            </w:r>
          </w:p>
        </w:tc>
        <w:tc>
          <w:tcPr>
            <w:tcW w:w="803" w:type="dxa"/>
            <w:vAlign w:val="center"/>
          </w:tcPr>
          <w:p w14:paraId="66BBA76C" w14:textId="77777777" w:rsidR="002F33F7" w:rsidRPr="00246D1F" w:rsidRDefault="002F33F7" w:rsidP="00246D1F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246D1F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1255" w:type="dxa"/>
            <w:vAlign w:val="center"/>
          </w:tcPr>
          <w:p w14:paraId="4812C109" w14:textId="77777777" w:rsidR="002F33F7" w:rsidRPr="00246D1F" w:rsidRDefault="002F33F7" w:rsidP="00246D1F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246D1F">
              <w:rPr>
                <w:rFonts w:ascii="Times New Roman" w:hAnsi="Times New Roman" w:cs="Times New Roman"/>
              </w:rPr>
              <w:t>5.7%</w:t>
            </w:r>
          </w:p>
        </w:tc>
        <w:tc>
          <w:tcPr>
            <w:tcW w:w="1043" w:type="dxa"/>
            <w:vAlign w:val="center"/>
          </w:tcPr>
          <w:p w14:paraId="12845834" w14:textId="77777777" w:rsidR="002F33F7" w:rsidRPr="00246D1F" w:rsidRDefault="002F33F7" w:rsidP="00246D1F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246D1F">
              <w:rPr>
                <w:rFonts w:ascii="Times New Roman" w:hAnsi="Times New Roman" w:cs="Times New Roman"/>
              </w:rPr>
              <w:t>1.00E-02</w:t>
            </w:r>
          </w:p>
        </w:tc>
      </w:tr>
      <w:tr w:rsidR="002F33F7" w:rsidRPr="00246D1F" w14:paraId="6EC40EA3" w14:textId="77777777" w:rsidTr="002F33F7">
        <w:tc>
          <w:tcPr>
            <w:tcW w:w="1512" w:type="dxa"/>
            <w:vMerge/>
            <w:vAlign w:val="center"/>
          </w:tcPr>
          <w:p w14:paraId="6574CB0C" w14:textId="77777777" w:rsidR="002F33F7" w:rsidRPr="00246D1F" w:rsidRDefault="002F33F7" w:rsidP="00246D1F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403" w:type="dxa"/>
            <w:vAlign w:val="center"/>
          </w:tcPr>
          <w:p w14:paraId="4C9E821F" w14:textId="77777777" w:rsidR="002F33F7" w:rsidRPr="00246D1F" w:rsidRDefault="002F33F7" w:rsidP="00246D1F">
            <w:pPr>
              <w:jc w:val="center"/>
              <w:rPr>
                <w:rFonts w:ascii="Times New Roman" w:hAnsi="Times New Roman" w:cs="Times New Roman"/>
              </w:rPr>
            </w:pPr>
            <w:r w:rsidRPr="00246D1F">
              <w:rPr>
                <w:rFonts w:ascii="Times New Roman" w:hAnsi="Times New Roman" w:cs="Times New Roman"/>
              </w:rPr>
              <w:t>Viral RNP Complexes in the Host Cell Nucleus</w:t>
            </w:r>
          </w:p>
        </w:tc>
        <w:tc>
          <w:tcPr>
            <w:tcW w:w="803" w:type="dxa"/>
            <w:vAlign w:val="center"/>
          </w:tcPr>
          <w:p w14:paraId="77F2B547" w14:textId="77777777" w:rsidR="002F33F7" w:rsidRPr="00246D1F" w:rsidRDefault="002F33F7" w:rsidP="00246D1F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246D1F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255" w:type="dxa"/>
            <w:vAlign w:val="center"/>
          </w:tcPr>
          <w:p w14:paraId="352152B7" w14:textId="77777777" w:rsidR="002F33F7" w:rsidRPr="00246D1F" w:rsidRDefault="002F33F7" w:rsidP="00246D1F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246D1F">
              <w:rPr>
                <w:rFonts w:ascii="Times New Roman" w:hAnsi="Times New Roman" w:cs="Times New Roman"/>
              </w:rPr>
              <w:t>2.9%</w:t>
            </w:r>
          </w:p>
        </w:tc>
        <w:tc>
          <w:tcPr>
            <w:tcW w:w="1043" w:type="dxa"/>
            <w:vAlign w:val="center"/>
          </w:tcPr>
          <w:p w14:paraId="5A6EFBF0" w14:textId="77777777" w:rsidR="002F33F7" w:rsidRPr="00246D1F" w:rsidRDefault="002F33F7" w:rsidP="00246D1F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246D1F">
              <w:rPr>
                <w:rFonts w:ascii="Times New Roman" w:hAnsi="Times New Roman" w:cs="Times New Roman"/>
              </w:rPr>
              <w:t>1.10E-02</w:t>
            </w:r>
          </w:p>
        </w:tc>
      </w:tr>
      <w:tr w:rsidR="002F33F7" w:rsidRPr="00246D1F" w14:paraId="1F5B3E9F" w14:textId="77777777" w:rsidTr="002F33F7">
        <w:tc>
          <w:tcPr>
            <w:tcW w:w="1512" w:type="dxa"/>
            <w:vMerge/>
            <w:vAlign w:val="center"/>
          </w:tcPr>
          <w:p w14:paraId="727264FE" w14:textId="77777777" w:rsidR="002F33F7" w:rsidRPr="00246D1F" w:rsidRDefault="002F33F7" w:rsidP="00246D1F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403" w:type="dxa"/>
            <w:vAlign w:val="center"/>
          </w:tcPr>
          <w:p w14:paraId="29996620" w14:textId="77777777" w:rsidR="002F33F7" w:rsidRPr="00246D1F" w:rsidRDefault="002F33F7" w:rsidP="00246D1F">
            <w:pPr>
              <w:jc w:val="center"/>
              <w:rPr>
                <w:rFonts w:ascii="Times New Roman" w:hAnsi="Times New Roman" w:cs="Times New Roman"/>
              </w:rPr>
            </w:pPr>
            <w:r w:rsidRPr="00246D1F">
              <w:rPr>
                <w:rFonts w:ascii="Times New Roman" w:hAnsi="Times New Roman" w:cs="Times New Roman"/>
              </w:rPr>
              <w:t>Interferon gamma signalling</w:t>
            </w:r>
          </w:p>
        </w:tc>
        <w:tc>
          <w:tcPr>
            <w:tcW w:w="803" w:type="dxa"/>
            <w:vAlign w:val="center"/>
          </w:tcPr>
          <w:p w14:paraId="7CEFAB38" w14:textId="77777777" w:rsidR="002F33F7" w:rsidRPr="00246D1F" w:rsidRDefault="002F33F7" w:rsidP="00246D1F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246D1F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1255" w:type="dxa"/>
            <w:vAlign w:val="center"/>
          </w:tcPr>
          <w:p w14:paraId="11887C22" w14:textId="77777777" w:rsidR="002F33F7" w:rsidRPr="00246D1F" w:rsidRDefault="002F33F7" w:rsidP="00246D1F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246D1F">
              <w:rPr>
                <w:rFonts w:ascii="Times New Roman" w:hAnsi="Times New Roman" w:cs="Times New Roman"/>
              </w:rPr>
              <w:t>5.7%</w:t>
            </w:r>
          </w:p>
        </w:tc>
        <w:tc>
          <w:tcPr>
            <w:tcW w:w="1043" w:type="dxa"/>
            <w:vAlign w:val="center"/>
          </w:tcPr>
          <w:p w14:paraId="3C0ED056" w14:textId="77777777" w:rsidR="002F33F7" w:rsidRPr="00246D1F" w:rsidRDefault="002F33F7" w:rsidP="00246D1F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246D1F">
              <w:rPr>
                <w:rFonts w:ascii="Times New Roman" w:hAnsi="Times New Roman" w:cs="Times New Roman"/>
              </w:rPr>
              <w:t>1.10E-02</w:t>
            </w:r>
          </w:p>
        </w:tc>
      </w:tr>
      <w:tr w:rsidR="002F33F7" w:rsidRPr="00246D1F" w14:paraId="67A2C17C" w14:textId="77777777" w:rsidTr="002F33F7">
        <w:tc>
          <w:tcPr>
            <w:tcW w:w="1512" w:type="dxa"/>
            <w:vMerge/>
            <w:vAlign w:val="center"/>
          </w:tcPr>
          <w:p w14:paraId="0A7E2944" w14:textId="77777777" w:rsidR="002F33F7" w:rsidRPr="00246D1F" w:rsidRDefault="002F33F7" w:rsidP="00246D1F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403" w:type="dxa"/>
            <w:vAlign w:val="center"/>
          </w:tcPr>
          <w:p w14:paraId="2501BE77" w14:textId="77777777" w:rsidR="002F33F7" w:rsidRPr="00246D1F" w:rsidRDefault="002F33F7" w:rsidP="00246D1F">
            <w:pPr>
              <w:jc w:val="center"/>
              <w:rPr>
                <w:rFonts w:ascii="Times New Roman" w:hAnsi="Times New Roman" w:cs="Times New Roman"/>
              </w:rPr>
            </w:pPr>
            <w:r w:rsidRPr="00246D1F">
              <w:rPr>
                <w:rFonts w:ascii="Times New Roman" w:hAnsi="Times New Roman" w:cs="Times New Roman"/>
              </w:rPr>
              <w:t>Amyloid fibre formation</w:t>
            </w:r>
          </w:p>
        </w:tc>
        <w:tc>
          <w:tcPr>
            <w:tcW w:w="803" w:type="dxa"/>
            <w:vAlign w:val="center"/>
          </w:tcPr>
          <w:p w14:paraId="4EF4ADE0" w14:textId="77777777" w:rsidR="002F33F7" w:rsidRPr="00246D1F" w:rsidRDefault="002F33F7" w:rsidP="00246D1F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246D1F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1255" w:type="dxa"/>
            <w:vAlign w:val="center"/>
          </w:tcPr>
          <w:p w14:paraId="1BBF51A1" w14:textId="77777777" w:rsidR="002F33F7" w:rsidRPr="00246D1F" w:rsidRDefault="002F33F7" w:rsidP="00246D1F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246D1F">
              <w:rPr>
                <w:rFonts w:ascii="Times New Roman" w:hAnsi="Times New Roman" w:cs="Times New Roman"/>
              </w:rPr>
              <w:t>5.7%</w:t>
            </w:r>
          </w:p>
        </w:tc>
        <w:tc>
          <w:tcPr>
            <w:tcW w:w="1043" w:type="dxa"/>
            <w:vAlign w:val="center"/>
          </w:tcPr>
          <w:p w14:paraId="15AB4C82" w14:textId="77777777" w:rsidR="002F33F7" w:rsidRPr="00246D1F" w:rsidRDefault="002F33F7" w:rsidP="00246D1F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246D1F">
              <w:rPr>
                <w:rFonts w:ascii="Times New Roman" w:hAnsi="Times New Roman" w:cs="Times New Roman"/>
              </w:rPr>
              <w:t>1.50E-02</w:t>
            </w:r>
          </w:p>
        </w:tc>
      </w:tr>
      <w:tr w:rsidR="002F33F7" w:rsidRPr="00246D1F" w14:paraId="2BF6C0D4" w14:textId="77777777" w:rsidTr="002F33F7">
        <w:tc>
          <w:tcPr>
            <w:tcW w:w="1512" w:type="dxa"/>
            <w:vMerge/>
            <w:vAlign w:val="center"/>
          </w:tcPr>
          <w:p w14:paraId="69E59CF8" w14:textId="77777777" w:rsidR="002F33F7" w:rsidRPr="00246D1F" w:rsidRDefault="002F33F7" w:rsidP="00246D1F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403" w:type="dxa"/>
            <w:vAlign w:val="center"/>
          </w:tcPr>
          <w:p w14:paraId="28C3B7A7" w14:textId="77777777" w:rsidR="002F33F7" w:rsidRPr="00246D1F" w:rsidRDefault="002F33F7" w:rsidP="00246D1F">
            <w:pPr>
              <w:jc w:val="center"/>
              <w:rPr>
                <w:rFonts w:ascii="Times New Roman" w:hAnsi="Times New Roman" w:cs="Times New Roman"/>
              </w:rPr>
            </w:pPr>
            <w:r w:rsidRPr="00246D1F">
              <w:rPr>
                <w:rFonts w:ascii="Times New Roman" w:hAnsi="Times New Roman" w:cs="Times New Roman"/>
              </w:rPr>
              <w:t>MAP2K and MAPK activation</w:t>
            </w:r>
          </w:p>
        </w:tc>
        <w:tc>
          <w:tcPr>
            <w:tcW w:w="803" w:type="dxa"/>
            <w:vAlign w:val="center"/>
          </w:tcPr>
          <w:p w14:paraId="7769482C" w14:textId="77777777" w:rsidR="002F33F7" w:rsidRPr="00246D1F" w:rsidRDefault="002F33F7" w:rsidP="00246D1F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246D1F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255" w:type="dxa"/>
            <w:vAlign w:val="center"/>
          </w:tcPr>
          <w:p w14:paraId="1D02BD44" w14:textId="77777777" w:rsidR="002F33F7" w:rsidRPr="00246D1F" w:rsidRDefault="002F33F7" w:rsidP="00246D1F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246D1F">
              <w:rPr>
                <w:rFonts w:ascii="Times New Roman" w:hAnsi="Times New Roman" w:cs="Times New Roman"/>
              </w:rPr>
              <w:t>4.3%</w:t>
            </w:r>
          </w:p>
        </w:tc>
        <w:tc>
          <w:tcPr>
            <w:tcW w:w="1043" w:type="dxa"/>
            <w:vAlign w:val="center"/>
          </w:tcPr>
          <w:p w14:paraId="0D23A828" w14:textId="77777777" w:rsidR="002F33F7" w:rsidRPr="00246D1F" w:rsidRDefault="002F33F7" w:rsidP="00246D1F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246D1F">
              <w:rPr>
                <w:rFonts w:ascii="Times New Roman" w:hAnsi="Times New Roman" w:cs="Times New Roman"/>
              </w:rPr>
              <w:t>1.90E-02</w:t>
            </w:r>
          </w:p>
        </w:tc>
      </w:tr>
      <w:tr w:rsidR="002F33F7" w:rsidRPr="00246D1F" w14:paraId="6977207F" w14:textId="77777777" w:rsidTr="002F33F7">
        <w:tc>
          <w:tcPr>
            <w:tcW w:w="1512" w:type="dxa"/>
            <w:vMerge/>
            <w:vAlign w:val="center"/>
          </w:tcPr>
          <w:p w14:paraId="345044A1" w14:textId="77777777" w:rsidR="002F33F7" w:rsidRPr="00246D1F" w:rsidRDefault="002F33F7" w:rsidP="00246D1F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403" w:type="dxa"/>
            <w:vAlign w:val="center"/>
          </w:tcPr>
          <w:p w14:paraId="0665B680" w14:textId="77777777" w:rsidR="002F33F7" w:rsidRPr="00246D1F" w:rsidRDefault="002F33F7" w:rsidP="00246D1F">
            <w:pPr>
              <w:jc w:val="center"/>
              <w:rPr>
                <w:rFonts w:ascii="Times New Roman" w:hAnsi="Times New Roman" w:cs="Times New Roman"/>
              </w:rPr>
            </w:pPr>
            <w:r w:rsidRPr="00246D1F">
              <w:rPr>
                <w:rFonts w:ascii="Times New Roman" w:hAnsi="Times New Roman" w:cs="Times New Roman"/>
              </w:rPr>
              <w:t>Senescence-Associated Secretory Phenotype (SASP)</w:t>
            </w:r>
          </w:p>
        </w:tc>
        <w:tc>
          <w:tcPr>
            <w:tcW w:w="803" w:type="dxa"/>
            <w:vAlign w:val="center"/>
          </w:tcPr>
          <w:p w14:paraId="0716F018" w14:textId="77777777" w:rsidR="002F33F7" w:rsidRPr="00246D1F" w:rsidRDefault="002F33F7" w:rsidP="00246D1F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246D1F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1255" w:type="dxa"/>
            <w:vAlign w:val="center"/>
          </w:tcPr>
          <w:p w14:paraId="160586EA" w14:textId="77777777" w:rsidR="002F33F7" w:rsidRPr="00246D1F" w:rsidRDefault="002F33F7" w:rsidP="00246D1F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246D1F">
              <w:rPr>
                <w:rFonts w:ascii="Times New Roman" w:hAnsi="Times New Roman" w:cs="Times New Roman"/>
              </w:rPr>
              <w:t>5.7%</w:t>
            </w:r>
          </w:p>
        </w:tc>
        <w:tc>
          <w:tcPr>
            <w:tcW w:w="1043" w:type="dxa"/>
            <w:vAlign w:val="center"/>
          </w:tcPr>
          <w:p w14:paraId="6D156957" w14:textId="77777777" w:rsidR="002F33F7" w:rsidRPr="00246D1F" w:rsidRDefault="002F33F7" w:rsidP="00246D1F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246D1F">
              <w:rPr>
                <w:rFonts w:ascii="Times New Roman" w:hAnsi="Times New Roman" w:cs="Times New Roman"/>
              </w:rPr>
              <w:t>2.00E-02</w:t>
            </w:r>
          </w:p>
        </w:tc>
      </w:tr>
      <w:tr w:rsidR="002F33F7" w:rsidRPr="00246D1F" w14:paraId="3F8E6CF6" w14:textId="77777777" w:rsidTr="002F33F7">
        <w:tc>
          <w:tcPr>
            <w:tcW w:w="1512" w:type="dxa"/>
            <w:vMerge/>
            <w:vAlign w:val="center"/>
          </w:tcPr>
          <w:p w14:paraId="1A268593" w14:textId="77777777" w:rsidR="002F33F7" w:rsidRPr="00246D1F" w:rsidRDefault="002F33F7" w:rsidP="00246D1F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403" w:type="dxa"/>
            <w:vAlign w:val="center"/>
          </w:tcPr>
          <w:p w14:paraId="52DF1F49" w14:textId="77777777" w:rsidR="002F33F7" w:rsidRPr="00246D1F" w:rsidRDefault="002F33F7" w:rsidP="00246D1F">
            <w:pPr>
              <w:jc w:val="center"/>
              <w:rPr>
                <w:rFonts w:ascii="Times New Roman" w:hAnsi="Times New Roman" w:cs="Times New Roman"/>
              </w:rPr>
            </w:pPr>
            <w:r w:rsidRPr="00246D1F">
              <w:rPr>
                <w:rFonts w:ascii="Times New Roman" w:hAnsi="Times New Roman" w:cs="Times New Roman"/>
              </w:rPr>
              <w:t>Signalling by Interleukins</w:t>
            </w:r>
          </w:p>
        </w:tc>
        <w:tc>
          <w:tcPr>
            <w:tcW w:w="803" w:type="dxa"/>
            <w:vAlign w:val="center"/>
          </w:tcPr>
          <w:p w14:paraId="54C006EA" w14:textId="77777777" w:rsidR="002F33F7" w:rsidRPr="00246D1F" w:rsidRDefault="002F33F7" w:rsidP="00246D1F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246D1F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255" w:type="dxa"/>
            <w:vAlign w:val="center"/>
          </w:tcPr>
          <w:p w14:paraId="65D61F37" w14:textId="77777777" w:rsidR="002F33F7" w:rsidRPr="00246D1F" w:rsidRDefault="002F33F7" w:rsidP="00246D1F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246D1F">
              <w:rPr>
                <w:rFonts w:ascii="Times New Roman" w:hAnsi="Times New Roman" w:cs="Times New Roman"/>
              </w:rPr>
              <w:t>4.3%</w:t>
            </w:r>
          </w:p>
        </w:tc>
        <w:tc>
          <w:tcPr>
            <w:tcW w:w="1043" w:type="dxa"/>
            <w:vAlign w:val="center"/>
          </w:tcPr>
          <w:p w14:paraId="62786382" w14:textId="77777777" w:rsidR="002F33F7" w:rsidRPr="00246D1F" w:rsidRDefault="002F33F7" w:rsidP="00246D1F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246D1F">
              <w:rPr>
                <w:rFonts w:ascii="Times New Roman" w:hAnsi="Times New Roman" w:cs="Times New Roman"/>
              </w:rPr>
              <w:t>2.60E-02</w:t>
            </w:r>
          </w:p>
        </w:tc>
      </w:tr>
      <w:tr w:rsidR="002F33F7" w:rsidRPr="00246D1F" w14:paraId="0E37339B" w14:textId="77777777" w:rsidTr="002F33F7">
        <w:tc>
          <w:tcPr>
            <w:tcW w:w="1512" w:type="dxa"/>
            <w:vMerge/>
            <w:vAlign w:val="center"/>
          </w:tcPr>
          <w:p w14:paraId="55F6E113" w14:textId="77777777" w:rsidR="002F33F7" w:rsidRPr="00246D1F" w:rsidRDefault="002F33F7" w:rsidP="00246D1F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403" w:type="dxa"/>
            <w:vAlign w:val="center"/>
          </w:tcPr>
          <w:p w14:paraId="7B256938" w14:textId="77777777" w:rsidR="002F33F7" w:rsidRPr="00246D1F" w:rsidRDefault="002F33F7" w:rsidP="00246D1F">
            <w:pPr>
              <w:jc w:val="center"/>
              <w:rPr>
                <w:rFonts w:ascii="Times New Roman" w:hAnsi="Times New Roman" w:cs="Times New Roman"/>
              </w:rPr>
            </w:pPr>
            <w:r w:rsidRPr="00246D1F">
              <w:rPr>
                <w:rFonts w:ascii="Times New Roman" w:hAnsi="Times New Roman" w:cs="Times New Roman"/>
              </w:rPr>
              <w:t>Packaging of Telomere Ends</w:t>
            </w:r>
          </w:p>
        </w:tc>
        <w:tc>
          <w:tcPr>
            <w:tcW w:w="803" w:type="dxa"/>
            <w:vAlign w:val="center"/>
          </w:tcPr>
          <w:p w14:paraId="654288F2" w14:textId="77777777" w:rsidR="002F33F7" w:rsidRPr="00246D1F" w:rsidRDefault="002F33F7" w:rsidP="00246D1F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246D1F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255" w:type="dxa"/>
            <w:vAlign w:val="center"/>
          </w:tcPr>
          <w:p w14:paraId="448C92A4" w14:textId="77777777" w:rsidR="002F33F7" w:rsidRPr="00246D1F" w:rsidRDefault="002F33F7" w:rsidP="00246D1F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246D1F">
              <w:rPr>
                <w:rFonts w:ascii="Times New Roman" w:hAnsi="Times New Roman" w:cs="Times New Roman"/>
              </w:rPr>
              <w:t>4.3%</w:t>
            </w:r>
          </w:p>
        </w:tc>
        <w:tc>
          <w:tcPr>
            <w:tcW w:w="1043" w:type="dxa"/>
            <w:vAlign w:val="center"/>
          </w:tcPr>
          <w:p w14:paraId="5FE2788A" w14:textId="77777777" w:rsidR="002F33F7" w:rsidRPr="00246D1F" w:rsidRDefault="002F33F7" w:rsidP="00246D1F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246D1F">
              <w:rPr>
                <w:rFonts w:ascii="Times New Roman" w:hAnsi="Times New Roman" w:cs="Times New Roman"/>
              </w:rPr>
              <w:t>3.10E-02</w:t>
            </w:r>
          </w:p>
        </w:tc>
      </w:tr>
      <w:tr w:rsidR="002F33F7" w:rsidRPr="00246D1F" w14:paraId="5C15703B" w14:textId="77777777" w:rsidTr="002F33F7">
        <w:tc>
          <w:tcPr>
            <w:tcW w:w="1512" w:type="dxa"/>
            <w:vMerge/>
            <w:vAlign w:val="center"/>
          </w:tcPr>
          <w:p w14:paraId="76C3833E" w14:textId="77777777" w:rsidR="002F33F7" w:rsidRPr="00246D1F" w:rsidRDefault="002F33F7" w:rsidP="00246D1F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403" w:type="dxa"/>
            <w:vAlign w:val="center"/>
          </w:tcPr>
          <w:p w14:paraId="458EDBBB" w14:textId="77777777" w:rsidR="002F33F7" w:rsidRPr="00246D1F" w:rsidRDefault="002F33F7" w:rsidP="00246D1F">
            <w:pPr>
              <w:jc w:val="center"/>
              <w:rPr>
                <w:rFonts w:ascii="Times New Roman" w:hAnsi="Times New Roman" w:cs="Times New Roman"/>
              </w:rPr>
            </w:pPr>
            <w:r w:rsidRPr="00246D1F">
              <w:rPr>
                <w:rFonts w:ascii="Times New Roman" w:hAnsi="Times New Roman" w:cs="Times New Roman"/>
              </w:rPr>
              <w:t>Chemokine receptors bind chemokines</w:t>
            </w:r>
          </w:p>
        </w:tc>
        <w:tc>
          <w:tcPr>
            <w:tcW w:w="803" w:type="dxa"/>
            <w:vAlign w:val="center"/>
          </w:tcPr>
          <w:p w14:paraId="149078AB" w14:textId="77777777" w:rsidR="002F33F7" w:rsidRPr="00246D1F" w:rsidRDefault="002F33F7" w:rsidP="00246D1F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246D1F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255" w:type="dxa"/>
            <w:vAlign w:val="center"/>
          </w:tcPr>
          <w:p w14:paraId="0571E289" w14:textId="77777777" w:rsidR="002F33F7" w:rsidRPr="00246D1F" w:rsidRDefault="002F33F7" w:rsidP="00246D1F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246D1F">
              <w:rPr>
                <w:rFonts w:ascii="Times New Roman" w:hAnsi="Times New Roman" w:cs="Times New Roman"/>
              </w:rPr>
              <w:t>4.3%</w:t>
            </w:r>
          </w:p>
        </w:tc>
        <w:tc>
          <w:tcPr>
            <w:tcW w:w="1043" w:type="dxa"/>
            <w:vAlign w:val="center"/>
          </w:tcPr>
          <w:p w14:paraId="7D0C4DE6" w14:textId="77777777" w:rsidR="002F33F7" w:rsidRPr="00246D1F" w:rsidRDefault="002F33F7" w:rsidP="00246D1F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246D1F">
              <w:rPr>
                <w:rFonts w:ascii="Times New Roman" w:hAnsi="Times New Roman" w:cs="Times New Roman"/>
              </w:rPr>
              <w:t>3.90E-02</w:t>
            </w:r>
          </w:p>
        </w:tc>
      </w:tr>
      <w:tr w:rsidR="002F33F7" w:rsidRPr="00246D1F" w14:paraId="64C16A1C" w14:textId="77777777" w:rsidTr="002F33F7">
        <w:tc>
          <w:tcPr>
            <w:tcW w:w="1512" w:type="dxa"/>
            <w:vMerge/>
            <w:vAlign w:val="center"/>
          </w:tcPr>
          <w:p w14:paraId="3D7F750E" w14:textId="77777777" w:rsidR="002F33F7" w:rsidRPr="00246D1F" w:rsidRDefault="002F33F7" w:rsidP="00246D1F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403" w:type="dxa"/>
            <w:vAlign w:val="center"/>
          </w:tcPr>
          <w:p w14:paraId="5DBA69F5" w14:textId="77777777" w:rsidR="002F33F7" w:rsidRPr="00246D1F" w:rsidRDefault="002F33F7" w:rsidP="00246D1F">
            <w:pPr>
              <w:jc w:val="center"/>
              <w:rPr>
                <w:rFonts w:ascii="Times New Roman" w:hAnsi="Times New Roman" w:cs="Times New Roman"/>
              </w:rPr>
            </w:pPr>
            <w:r w:rsidRPr="00246D1F">
              <w:rPr>
                <w:rFonts w:ascii="Times New Roman" w:hAnsi="Times New Roman" w:cs="Times New Roman"/>
              </w:rPr>
              <w:t>RNA Polymerase I Promoter Opening</w:t>
            </w:r>
          </w:p>
        </w:tc>
        <w:tc>
          <w:tcPr>
            <w:tcW w:w="803" w:type="dxa"/>
            <w:vAlign w:val="center"/>
          </w:tcPr>
          <w:p w14:paraId="537FCDF8" w14:textId="77777777" w:rsidR="002F33F7" w:rsidRPr="00246D1F" w:rsidRDefault="002F33F7" w:rsidP="00246D1F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246D1F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255" w:type="dxa"/>
            <w:vAlign w:val="center"/>
          </w:tcPr>
          <w:p w14:paraId="690D877F" w14:textId="77777777" w:rsidR="002F33F7" w:rsidRPr="00246D1F" w:rsidRDefault="002F33F7" w:rsidP="00246D1F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246D1F">
              <w:rPr>
                <w:rFonts w:ascii="Times New Roman" w:hAnsi="Times New Roman" w:cs="Times New Roman"/>
              </w:rPr>
              <w:t>4.3%</w:t>
            </w:r>
          </w:p>
        </w:tc>
        <w:tc>
          <w:tcPr>
            <w:tcW w:w="1043" w:type="dxa"/>
            <w:vAlign w:val="center"/>
          </w:tcPr>
          <w:p w14:paraId="4713FC43" w14:textId="77777777" w:rsidR="002F33F7" w:rsidRPr="00246D1F" w:rsidRDefault="002F33F7" w:rsidP="00246D1F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246D1F">
              <w:rPr>
                <w:rFonts w:ascii="Times New Roman" w:hAnsi="Times New Roman" w:cs="Times New Roman"/>
              </w:rPr>
              <w:t>4.40E-02</w:t>
            </w:r>
          </w:p>
        </w:tc>
      </w:tr>
      <w:tr w:rsidR="002F33F7" w:rsidRPr="00246D1F" w14:paraId="1A78087F" w14:textId="77777777" w:rsidTr="002F33F7">
        <w:tc>
          <w:tcPr>
            <w:tcW w:w="1512" w:type="dxa"/>
            <w:vMerge/>
            <w:vAlign w:val="center"/>
          </w:tcPr>
          <w:p w14:paraId="6B1090DB" w14:textId="77777777" w:rsidR="002F33F7" w:rsidRPr="00246D1F" w:rsidRDefault="002F33F7" w:rsidP="00246D1F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403" w:type="dxa"/>
            <w:vAlign w:val="center"/>
          </w:tcPr>
          <w:p w14:paraId="759215D8" w14:textId="77777777" w:rsidR="002F33F7" w:rsidRPr="00246D1F" w:rsidRDefault="002F33F7" w:rsidP="00246D1F">
            <w:pPr>
              <w:jc w:val="center"/>
              <w:rPr>
                <w:rFonts w:ascii="Times New Roman" w:hAnsi="Times New Roman" w:cs="Times New Roman"/>
              </w:rPr>
            </w:pPr>
            <w:r w:rsidRPr="00246D1F">
              <w:rPr>
                <w:rFonts w:ascii="Times New Roman" w:hAnsi="Times New Roman" w:cs="Times New Roman"/>
              </w:rPr>
              <w:t>DNA methylation</w:t>
            </w:r>
          </w:p>
        </w:tc>
        <w:tc>
          <w:tcPr>
            <w:tcW w:w="803" w:type="dxa"/>
            <w:vAlign w:val="center"/>
          </w:tcPr>
          <w:p w14:paraId="005CFC14" w14:textId="77777777" w:rsidR="002F33F7" w:rsidRPr="00246D1F" w:rsidRDefault="002F33F7" w:rsidP="00246D1F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246D1F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255" w:type="dxa"/>
            <w:vAlign w:val="center"/>
          </w:tcPr>
          <w:p w14:paraId="0A3F4171" w14:textId="77777777" w:rsidR="002F33F7" w:rsidRPr="00246D1F" w:rsidRDefault="002F33F7" w:rsidP="00246D1F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246D1F">
              <w:rPr>
                <w:rFonts w:ascii="Times New Roman" w:hAnsi="Times New Roman" w:cs="Times New Roman"/>
              </w:rPr>
              <w:t>4.3%</w:t>
            </w:r>
          </w:p>
        </w:tc>
        <w:tc>
          <w:tcPr>
            <w:tcW w:w="1043" w:type="dxa"/>
            <w:vAlign w:val="center"/>
          </w:tcPr>
          <w:p w14:paraId="37BE4C0B" w14:textId="77777777" w:rsidR="002F33F7" w:rsidRPr="00246D1F" w:rsidRDefault="002F33F7" w:rsidP="00246D1F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246D1F">
              <w:rPr>
                <w:rFonts w:ascii="Times New Roman" w:hAnsi="Times New Roman" w:cs="Times New Roman"/>
              </w:rPr>
              <w:t>4.60E-02</w:t>
            </w:r>
          </w:p>
        </w:tc>
      </w:tr>
      <w:tr w:rsidR="002F33F7" w:rsidRPr="00246D1F" w14:paraId="5189BC84" w14:textId="77777777" w:rsidTr="002F33F7">
        <w:trPr>
          <w:trHeight w:val="165"/>
        </w:trPr>
        <w:tc>
          <w:tcPr>
            <w:tcW w:w="1512" w:type="dxa"/>
            <w:vMerge/>
            <w:vAlign w:val="center"/>
          </w:tcPr>
          <w:p w14:paraId="37F9502A" w14:textId="77777777" w:rsidR="002F33F7" w:rsidRPr="00246D1F" w:rsidRDefault="002F33F7" w:rsidP="00246D1F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403" w:type="dxa"/>
            <w:vAlign w:val="center"/>
          </w:tcPr>
          <w:p w14:paraId="72853E63" w14:textId="48273CE6" w:rsidR="002F33F7" w:rsidRPr="00246D1F" w:rsidRDefault="00D033FE" w:rsidP="00246D1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DNA damage/Telomere stress induced senescence </w:t>
            </w:r>
          </w:p>
        </w:tc>
        <w:tc>
          <w:tcPr>
            <w:tcW w:w="803" w:type="dxa"/>
            <w:vAlign w:val="center"/>
          </w:tcPr>
          <w:p w14:paraId="7CB741B7" w14:textId="65C8990C" w:rsidR="002F33F7" w:rsidRPr="00246D1F" w:rsidRDefault="008C2A71" w:rsidP="00246D1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255" w:type="dxa"/>
            <w:vAlign w:val="center"/>
          </w:tcPr>
          <w:p w14:paraId="1D60FD19" w14:textId="4FBEECBF" w:rsidR="002F33F7" w:rsidRPr="00246D1F" w:rsidRDefault="008C2A71" w:rsidP="00246D1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.3%</w:t>
            </w:r>
          </w:p>
        </w:tc>
        <w:tc>
          <w:tcPr>
            <w:tcW w:w="1043" w:type="dxa"/>
            <w:vAlign w:val="center"/>
          </w:tcPr>
          <w:p w14:paraId="2CDA660D" w14:textId="334BB394" w:rsidR="002F33F7" w:rsidRPr="00246D1F" w:rsidRDefault="008C2A71" w:rsidP="00246D1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.70E-02</w:t>
            </w:r>
          </w:p>
        </w:tc>
      </w:tr>
      <w:tr w:rsidR="002F33F7" w:rsidRPr="00246D1F" w14:paraId="470679F0" w14:textId="77777777" w:rsidTr="002F33F7">
        <w:tc>
          <w:tcPr>
            <w:tcW w:w="1512" w:type="dxa"/>
            <w:vMerge/>
            <w:vAlign w:val="center"/>
          </w:tcPr>
          <w:p w14:paraId="252D625F" w14:textId="77777777" w:rsidR="002F33F7" w:rsidRPr="00246D1F" w:rsidRDefault="002F33F7" w:rsidP="00246D1F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403" w:type="dxa"/>
            <w:vAlign w:val="center"/>
          </w:tcPr>
          <w:p w14:paraId="5923AD0D" w14:textId="65BCC1B0" w:rsidR="002F33F7" w:rsidRPr="00246D1F" w:rsidRDefault="00D033FE" w:rsidP="00246D1F">
            <w:pPr>
              <w:jc w:val="center"/>
              <w:rPr>
                <w:rFonts w:ascii="Times New Roman" w:hAnsi="Times New Roman" w:cs="Times New Roman"/>
              </w:rPr>
            </w:pPr>
            <w:r w:rsidRPr="00D033FE">
              <w:rPr>
                <w:rFonts w:ascii="Times New Roman" w:hAnsi="Times New Roman" w:cs="Times New Roman"/>
              </w:rPr>
              <w:t>Activated PKN1 stimulates transcription of AR (androgen receptor) regulated genes KLK2 and KLK3</w:t>
            </w:r>
          </w:p>
        </w:tc>
        <w:tc>
          <w:tcPr>
            <w:tcW w:w="803" w:type="dxa"/>
            <w:vAlign w:val="center"/>
          </w:tcPr>
          <w:p w14:paraId="48B2C40F" w14:textId="5BA45546" w:rsidR="002F33F7" w:rsidRPr="00246D1F" w:rsidRDefault="008C2A71" w:rsidP="00246D1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255" w:type="dxa"/>
            <w:vAlign w:val="center"/>
          </w:tcPr>
          <w:p w14:paraId="0D18425A" w14:textId="024A6926" w:rsidR="002F33F7" w:rsidRPr="00246D1F" w:rsidRDefault="008C2A71" w:rsidP="00246D1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.3%</w:t>
            </w:r>
          </w:p>
        </w:tc>
        <w:tc>
          <w:tcPr>
            <w:tcW w:w="1043" w:type="dxa"/>
            <w:vAlign w:val="center"/>
          </w:tcPr>
          <w:p w14:paraId="76B6346F" w14:textId="1C32D957" w:rsidR="002F33F7" w:rsidRPr="00246D1F" w:rsidRDefault="008C2A71" w:rsidP="00246D1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.9E-02</w:t>
            </w:r>
          </w:p>
        </w:tc>
      </w:tr>
    </w:tbl>
    <w:p w14:paraId="5B779B7F" w14:textId="0621D7EA" w:rsidR="007037AD" w:rsidRDefault="007037AD" w:rsidP="008F2DBE">
      <w:pPr>
        <w:tabs>
          <w:tab w:val="left" w:pos="3212"/>
        </w:tabs>
      </w:pPr>
    </w:p>
    <w:p w14:paraId="5B64E806" w14:textId="49261AFA" w:rsidR="00395FC6" w:rsidRDefault="00395FC6" w:rsidP="008F2DBE">
      <w:pPr>
        <w:tabs>
          <w:tab w:val="left" w:pos="3212"/>
        </w:tabs>
      </w:pPr>
    </w:p>
    <w:p w14:paraId="55E5B8C5" w14:textId="68EE3023" w:rsidR="00395FC6" w:rsidRDefault="00395FC6" w:rsidP="008F2DBE">
      <w:pPr>
        <w:tabs>
          <w:tab w:val="left" w:pos="3212"/>
        </w:tabs>
      </w:pPr>
    </w:p>
    <w:p w14:paraId="14B98F00" w14:textId="2DAFB623" w:rsidR="00395FC6" w:rsidRDefault="00395FC6" w:rsidP="008F2DBE">
      <w:pPr>
        <w:tabs>
          <w:tab w:val="left" w:pos="3212"/>
        </w:tabs>
      </w:pPr>
    </w:p>
    <w:p w14:paraId="48EB2CF6" w14:textId="0128C7D1" w:rsidR="00395FC6" w:rsidRDefault="00395FC6" w:rsidP="008F2DBE">
      <w:pPr>
        <w:tabs>
          <w:tab w:val="left" w:pos="3212"/>
        </w:tabs>
      </w:pPr>
    </w:p>
    <w:p w14:paraId="1486465D" w14:textId="7E46226B" w:rsidR="00395FC6" w:rsidRDefault="00395FC6" w:rsidP="008F2DBE">
      <w:pPr>
        <w:tabs>
          <w:tab w:val="left" w:pos="3212"/>
        </w:tabs>
      </w:pPr>
    </w:p>
    <w:p w14:paraId="63A356E5" w14:textId="0C4986B5" w:rsidR="00395FC6" w:rsidRDefault="00395FC6" w:rsidP="008F2DBE">
      <w:pPr>
        <w:tabs>
          <w:tab w:val="left" w:pos="3212"/>
        </w:tabs>
      </w:pPr>
    </w:p>
    <w:p w14:paraId="7BC1765D" w14:textId="47E6B8DC" w:rsidR="00395FC6" w:rsidRDefault="00395FC6" w:rsidP="008F2DBE">
      <w:pPr>
        <w:tabs>
          <w:tab w:val="left" w:pos="3212"/>
        </w:tabs>
      </w:pPr>
    </w:p>
    <w:p w14:paraId="794E9920" w14:textId="57554C39" w:rsidR="00395FC6" w:rsidRDefault="00395FC6" w:rsidP="008F2DBE">
      <w:pPr>
        <w:tabs>
          <w:tab w:val="left" w:pos="3212"/>
        </w:tabs>
      </w:pPr>
    </w:p>
    <w:p w14:paraId="7E59FA40" w14:textId="5CE25765" w:rsidR="00395FC6" w:rsidRDefault="00395FC6" w:rsidP="008F2DBE">
      <w:pPr>
        <w:tabs>
          <w:tab w:val="left" w:pos="3212"/>
        </w:tabs>
      </w:pPr>
    </w:p>
    <w:p w14:paraId="44040654" w14:textId="69739058" w:rsidR="00395FC6" w:rsidRDefault="00395FC6" w:rsidP="008F2DBE">
      <w:pPr>
        <w:tabs>
          <w:tab w:val="left" w:pos="3212"/>
        </w:tabs>
      </w:pPr>
    </w:p>
    <w:p w14:paraId="77E8979C" w14:textId="77777777" w:rsidR="00395FC6" w:rsidRPr="00395FC6" w:rsidRDefault="00395FC6" w:rsidP="00395FC6">
      <w:pPr>
        <w:tabs>
          <w:tab w:val="left" w:pos="3706"/>
        </w:tabs>
        <w:spacing w:after="0"/>
        <w:jc w:val="center"/>
        <w:rPr>
          <w:rFonts w:ascii="Times New Roman" w:hAnsi="Times New Roman" w:cs="Times New Roman"/>
        </w:rPr>
      </w:pPr>
      <w:r w:rsidRPr="00395FC6">
        <w:rPr>
          <w:rFonts w:ascii="Times New Roman" w:hAnsi="Times New Roman" w:cs="Times New Roman"/>
          <w:b/>
          <w:bCs/>
        </w:rPr>
        <w:lastRenderedPageBreak/>
        <w:t>Table 21.3</w:t>
      </w:r>
      <w:r w:rsidRPr="00395FC6">
        <w:rPr>
          <w:rFonts w:ascii="Times New Roman" w:hAnsi="Times New Roman" w:cs="Times New Roman"/>
        </w:rPr>
        <w:t xml:space="preserve"> – Biological process analysis of upregulated DEGs in DBD and living biopsies compared at T2.</w:t>
      </w:r>
    </w:p>
    <w:tbl>
      <w:tblPr>
        <w:tblStyle w:val="TableGridLight1"/>
        <w:tblW w:w="0" w:type="auto"/>
        <w:tblLook w:val="04A0" w:firstRow="1" w:lastRow="0" w:firstColumn="1" w:lastColumn="0" w:noHBand="0" w:noVBand="1"/>
      </w:tblPr>
      <w:tblGrid>
        <w:gridCol w:w="1145"/>
        <w:gridCol w:w="4766"/>
        <w:gridCol w:w="803"/>
        <w:gridCol w:w="1255"/>
        <w:gridCol w:w="1047"/>
      </w:tblGrid>
      <w:tr w:rsidR="00395FC6" w:rsidRPr="00395FC6" w14:paraId="2DEA8C7B" w14:textId="77777777" w:rsidTr="006932F8">
        <w:tc>
          <w:tcPr>
            <w:tcW w:w="1145" w:type="dxa"/>
            <w:vAlign w:val="center"/>
          </w:tcPr>
          <w:p w14:paraId="310D3415" w14:textId="77777777" w:rsidR="00395FC6" w:rsidRPr="00395FC6" w:rsidRDefault="00395FC6" w:rsidP="00395FC6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395FC6">
              <w:rPr>
                <w:rFonts w:ascii="Times New Roman" w:hAnsi="Times New Roman" w:cs="Times New Roman"/>
                <w:b/>
                <w:bCs/>
              </w:rPr>
              <w:t>Category</w:t>
            </w:r>
          </w:p>
        </w:tc>
        <w:tc>
          <w:tcPr>
            <w:tcW w:w="4766" w:type="dxa"/>
            <w:vAlign w:val="center"/>
          </w:tcPr>
          <w:p w14:paraId="6293DF92" w14:textId="77777777" w:rsidR="00395FC6" w:rsidRPr="00395FC6" w:rsidRDefault="00395FC6" w:rsidP="00395FC6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395FC6">
              <w:rPr>
                <w:rFonts w:ascii="Times New Roman" w:hAnsi="Times New Roman" w:cs="Times New Roman"/>
                <w:b/>
                <w:bCs/>
              </w:rPr>
              <w:t>Term</w:t>
            </w:r>
          </w:p>
        </w:tc>
        <w:tc>
          <w:tcPr>
            <w:tcW w:w="803" w:type="dxa"/>
            <w:vAlign w:val="center"/>
          </w:tcPr>
          <w:p w14:paraId="5DF4CAFD" w14:textId="77777777" w:rsidR="00395FC6" w:rsidRPr="00395FC6" w:rsidRDefault="00395FC6" w:rsidP="00395FC6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395FC6">
              <w:rPr>
                <w:rFonts w:ascii="Times New Roman" w:hAnsi="Times New Roman" w:cs="Times New Roman"/>
                <w:b/>
                <w:bCs/>
              </w:rPr>
              <w:t>Count</w:t>
            </w:r>
          </w:p>
        </w:tc>
        <w:tc>
          <w:tcPr>
            <w:tcW w:w="1255" w:type="dxa"/>
            <w:vAlign w:val="center"/>
          </w:tcPr>
          <w:p w14:paraId="131C3BC8" w14:textId="77777777" w:rsidR="00395FC6" w:rsidRPr="00395FC6" w:rsidRDefault="00395FC6" w:rsidP="00395FC6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395FC6">
              <w:rPr>
                <w:rFonts w:ascii="Times New Roman" w:hAnsi="Times New Roman" w:cs="Times New Roman"/>
                <w:b/>
                <w:bCs/>
              </w:rPr>
              <w:t>Percentage</w:t>
            </w:r>
          </w:p>
        </w:tc>
        <w:tc>
          <w:tcPr>
            <w:tcW w:w="1047" w:type="dxa"/>
            <w:vAlign w:val="center"/>
          </w:tcPr>
          <w:p w14:paraId="3D2E2267" w14:textId="77777777" w:rsidR="00395FC6" w:rsidRPr="00395FC6" w:rsidRDefault="00395FC6" w:rsidP="00395FC6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395FC6">
              <w:rPr>
                <w:rFonts w:ascii="Times New Roman" w:hAnsi="Times New Roman" w:cs="Times New Roman"/>
                <w:b/>
                <w:bCs/>
              </w:rPr>
              <w:t>P-value</w:t>
            </w:r>
          </w:p>
        </w:tc>
      </w:tr>
      <w:tr w:rsidR="0038245A" w:rsidRPr="00395FC6" w14:paraId="0D086ABD" w14:textId="77777777" w:rsidTr="00BF32D5">
        <w:tc>
          <w:tcPr>
            <w:tcW w:w="1145" w:type="dxa"/>
            <w:vMerge w:val="restart"/>
            <w:vAlign w:val="center"/>
          </w:tcPr>
          <w:p w14:paraId="1A1C13F7" w14:textId="77777777" w:rsidR="0038245A" w:rsidRPr="00395FC6" w:rsidRDefault="0038245A" w:rsidP="00395FC6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395FC6">
              <w:rPr>
                <w:rFonts w:ascii="Times New Roman" w:hAnsi="Times New Roman" w:cs="Times New Roman"/>
                <w:b/>
                <w:bCs/>
              </w:rPr>
              <w:t>Biological Process</w:t>
            </w:r>
          </w:p>
        </w:tc>
        <w:tc>
          <w:tcPr>
            <w:tcW w:w="4766" w:type="dxa"/>
            <w:vAlign w:val="center"/>
          </w:tcPr>
          <w:p w14:paraId="4236B6EF" w14:textId="77777777" w:rsidR="0038245A" w:rsidRPr="00395FC6" w:rsidRDefault="0038245A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395FC6">
              <w:rPr>
                <w:rFonts w:ascii="Times New Roman" w:hAnsi="Times New Roman" w:cs="Times New Roman"/>
              </w:rPr>
              <w:t>Negative regulation of inclusion body assembly</w:t>
            </w:r>
          </w:p>
        </w:tc>
        <w:tc>
          <w:tcPr>
            <w:tcW w:w="803" w:type="dxa"/>
            <w:vAlign w:val="center"/>
          </w:tcPr>
          <w:p w14:paraId="4814BE3F" w14:textId="77777777" w:rsidR="0038245A" w:rsidRPr="00395FC6" w:rsidRDefault="0038245A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395FC6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1255" w:type="dxa"/>
            <w:vAlign w:val="center"/>
          </w:tcPr>
          <w:p w14:paraId="5ED36568" w14:textId="77777777" w:rsidR="0038245A" w:rsidRPr="00395FC6" w:rsidRDefault="0038245A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395FC6">
              <w:rPr>
                <w:rFonts w:ascii="Times New Roman" w:hAnsi="Times New Roman" w:cs="Times New Roman"/>
              </w:rPr>
              <w:t>5.7%</w:t>
            </w:r>
          </w:p>
        </w:tc>
        <w:tc>
          <w:tcPr>
            <w:tcW w:w="1047" w:type="dxa"/>
            <w:vAlign w:val="center"/>
          </w:tcPr>
          <w:p w14:paraId="6EE61D8C" w14:textId="77777777" w:rsidR="0038245A" w:rsidRPr="00395FC6" w:rsidRDefault="0038245A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395FC6">
              <w:rPr>
                <w:rFonts w:ascii="Times New Roman" w:hAnsi="Times New Roman" w:cs="Times New Roman"/>
              </w:rPr>
              <w:t>4.90E-06</w:t>
            </w:r>
          </w:p>
        </w:tc>
      </w:tr>
      <w:tr w:rsidR="0038245A" w:rsidRPr="00395FC6" w14:paraId="004B3C54" w14:textId="77777777" w:rsidTr="00BF32D5">
        <w:tc>
          <w:tcPr>
            <w:tcW w:w="1145" w:type="dxa"/>
            <w:vMerge/>
            <w:vAlign w:val="center"/>
          </w:tcPr>
          <w:p w14:paraId="16F39746" w14:textId="77777777" w:rsidR="0038245A" w:rsidRPr="00395FC6" w:rsidRDefault="0038245A" w:rsidP="00395FC6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766" w:type="dxa"/>
            <w:vAlign w:val="center"/>
          </w:tcPr>
          <w:p w14:paraId="19FF1E44" w14:textId="77777777" w:rsidR="0038245A" w:rsidRPr="00395FC6" w:rsidRDefault="0038245A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395FC6">
              <w:rPr>
                <w:rFonts w:ascii="Times New Roman" w:hAnsi="Times New Roman" w:cs="Times New Roman"/>
              </w:rPr>
              <w:t>Protein refolding</w:t>
            </w:r>
          </w:p>
        </w:tc>
        <w:tc>
          <w:tcPr>
            <w:tcW w:w="803" w:type="dxa"/>
            <w:vAlign w:val="center"/>
          </w:tcPr>
          <w:p w14:paraId="6B38D544" w14:textId="77777777" w:rsidR="0038245A" w:rsidRPr="00395FC6" w:rsidRDefault="0038245A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395FC6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1255" w:type="dxa"/>
            <w:vAlign w:val="center"/>
          </w:tcPr>
          <w:p w14:paraId="7E5A853D" w14:textId="77777777" w:rsidR="0038245A" w:rsidRPr="00395FC6" w:rsidRDefault="0038245A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395FC6">
              <w:rPr>
                <w:rFonts w:ascii="Times New Roman" w:hAnsi="Times New Roman" w:cs="Times New Roman"/>
              </w:rPr>
              <w:t>5.7%</w:t>
            </w:r>
          </w:p>
        </w:tc>
        <w:tc>
          <w:tcPr>
            <w:tcW w:w="1047" w:type="dxa"/>
            <w:vAlign w:val="center"/>
          </w:tcPr>
          <w:p w14:paraId="71B678F5" w14:textId="77777777" w:rsidR="0038245A" w:rsidRPr="00395FC6" w:rsidRDefault="0038245A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395FC6">
              <w:rPr>
                <w:rFonts w:ascii="Times New Roman" w:hAnsi="Times New Roman" w:cs="Times New Roman"/>
              </w:rPr>
              <w:t>1.80E-05</w:t>
            </w:r>
          </w:p>
        </w:tc>
      </w:tr>
      <w:tr w:rsidR="0038245A" w:rsidRPr="00395FC6" w14:paraId="5F471756" w14:textId="77777777" w:rsidTr="00BF32D5">
        <w:tc>
          <w:tcPr>
            <w:tcW w:w="1145" w:type="dxa"/>
            <w:vMerge/>
            <w:vAlign w:val="center"/>
          </w:tcPr>
          <w:p w14:paraId="61561697" w14:textId="77777777" w:rsidR="0038245A" w:rsidRPr="00395FC6" w:rsidRDefault="0038245A" w:rsidP="00395FC6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766" w:type="dxa"/>
            <w:vAlign w:val="center"/>
          </w:tcPr>
          <w:p w14:paraId="3EAD81EA" w14:textId="77777777" w:rsidR="0038245A" w:rsidRPr="00395FC6" w:rsidRDefault="0038245A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395FC6">
              <w:rPr>
                <w:rFonts w:ascii="Times New Roman" w:hAnsi="Times New Roman" w:cs="Times New Roman"/>
              </w:rPr>
              <w:t>Platelet degranulation</w:t>
            </w:r>
          </w:p>
        </w:tc>
        <w:tc>
          <w:tcPr>
            <w:tcW w:w="803" w:type="dxa"/>
            <w:vAlign w:val="center"/>
          </w:tcPr>
          <w:p w14:paraId="215DB4D1" w14:textId="77777777" w:rsidR="0038245A" w:rsidRPr="00395FC6" w:rsidRDefault="0038245A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395FC6"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1255" w:type="dxa"/>
            <w:vAlign w:val="center"/>
          </w:tcPr>
          <w:p w14:paraId="22EE825B" w14:textId="77777777" w:rsidR="0038245A" w:rsidRPr="00395FC6" w:rsidRDefault="0038245A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395FC6">
              <w:rPr>
                <w:rFonts w:ascii="Times New Roman" w:hAnsi="Times New Roman" w:cs="Times New Roman"/>
              </w:rPr>
              <w:t>8.6%</w:t>
            </w:r>
          </w:p>
        </w:tc>
        <w:tc>
          <w:tcPr>
            <w:tcW w:w="1047" w:type="dxa"/>
            <w:vAlign w:val="center"/>
          </w:tcPr>
          <w:p w14:paraId="330B9B07" w14:textId="77777777" w:rsidR="0038245A" w:rsidRPr="00395FC6" w:rsidRDefault="0038245A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395FC6">
              <w:rPr>
                <w:rFonts w:ascii="Times New Roman" w:hAnsi="Times New Roman" w:cs="Times New Roman"/>
              </w:rPr>
              <w:t>3.00E-05</w:t>
            </w:r>
          </w:p>
        </w:tc>
      </w:tr>
      <w:tr w:rsidR="0038245A" w:rsidRPr="00395FC6" w14:paraId="5D8FE0E1" w14:textId="77777777" w:rsidTr="00BF32D5">
        <w:tc>
          <w:tcPr>
            <w:tcW w:w="1145" w:type="dxa"/>
            <w:vMerge/>
            <w:vAlign w:val="center"/>
          </w:tcPr>
          <w:p w14:paraId="45571622" w14:textId="77777777" w:rsidR="0038245A" w:rsidRPr="00395FC6" w:rsidRDefault="0038245A" w:rsidP="00395FC6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766" w:type="dxa"/>
            <w:vAlign w:val="center"/>
          </w:tcPr>
          <w:p w14:paraId="38F8F2AA" w14:textId="77777777" w:rsidR="0038245A" w:rsidRPr="00395FC6" w:rsidRDefault="0038245A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395FC6">
              <w:rPr>
                <w:rFonts w:ascii="Times New Roman" w:hAnsi="Times New Roman" w:cs="Times New Roman"/>
              </w:rPr>
              <w:t>Cellular heat acclimation</w:t>
            </w:r>
          </w:p>
        </w:tc>
        <w:tc>
          <w:tcPr>
            <w:tcW w:w="803" w:type="dxa"/>
            <w:vAlign w:val="center"/>
          </w:tcPr>
          <w:p w14:paraId="41823535" w14:textId="77777777" w:rsidR="0038245A" w:rsidRPr="00395FC6" w:rsidRDefault="0038245A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395FC6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255" w:type="dxa"/>
            <w:vAlign w:val="center"/>
          </w:tcPr>
          <w:p w14:paraId="3B3FF6BD" w14:textId="77777777" w:rsidR="0038245A" w:rsidRPr="00395FC6" w:rsidRDefault="0038245A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395FC6">
              <w:rPr>
                <w:rFonts w:ascii="Times New Roman" w:hAnsi="Times New Roman" w:cs="Times New Roman"/>
              </w:rPr>
              <w:t>4.3%</w:t>
            </w:r>
          </w:p>
        </w:tc>
        <w:tc>
          <w:tcPr>
            <w:tcW w:w="1047" w:type="dxa"/>
            <w:vAlign w:val="center"/>
          </w:tcPr>
          <w:p w14:paraId="1FE98B40" w14:textId="77777777" w:rsidR="0038245A" w:rsidRPr="00395FC6" w:rsidRDefault="0038245A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395FC6">
              <w:rPr>
                <w:rFonts w:ascii="Times New Roman" w:hAnsi="Times New Roman" w:cs="Times New Roman"/>
              </w:rPr>
              <w:t>7.20E-05</w:t>
            </w:r>
          </w:p>
        </w:tc>
      </w:tr>
      <w:tr w:rsidR="0038245A" w:rsidRPr="00395FC6" w14:paraId="3F112B49" w14:textId="77777777" w:rsidTr="00BF32D5">
        <w:tc>
          <w:tcPr>
            <w:tcW w:w="1145" w:type="dxa"/>
            <w:vMerge/>
            <w:vAlign w:val="center"/>
          </w:tcPr>
          <w:p w14:paraId="73B2EE47" w14:textId="77777777" w:rsidR="0038245A" w:rsidRPr="00395FC6" w:rsidRDefault="0038245A" w:rsidP="00395FC6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766" w:type="dxa"/>
            <w:vAlign w:val="center"/>
          </w:tcPr>
          <w:p w14:paraId="326C1221" w14:textId="77777777" w:rsidR="0038245A" w:rsidRPr="00395FC6" w:rsidRDefault="0038245A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395FC6">
              <w:rPr>
                <w:rFonts w:ascii="Times New Roman" w:hAnsi="Times New Roman" w:cs="Times New Roman"/>
              </w:rPr>
              <w:t>Blood coagulation, fibrin clot formation</w:t>
            </w:r>
          </w:p>
        </w:tc>
        <w:tc>
          <w:tcPr>
            <w:tcW w:w="803" w:type="dxa"/>
            <w:vAlign w:val="center"/>
          </w:tcPr>
          <w:p w14:paraId="77004B09" w14:textId="77777777" w:rsidR="0038245A" w:rsidRPr="00395FC6" w:rsidRDefault="0038245A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395FC6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255" w:type="dxa"/>
            <w:vAlign w:val="center"/>
          </w:tcPr>
          <w:p w14:paraId="614B8A4F" w14:textId="77777777" w:rsidR="0038245A" w:rsidRPr="00395FC6" w:rsidRDefault="0038245A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395FC6">
              <w:rPr>
                <w:rFonts w:ascii="Times New Roman" w:hAnsi="Times New Roman" w:cs="Times New Roman"/>
              </w:rPr>
              <w:t>4.3%</w:t>
            </w:r>
          </w:p>
        </w:tc>
        <w:tc>
          <w:tcPr>
            <w:tcW w:w="1047" w:type="dxa"/>
            <w:vAlign w:val="center"/>
          </w:tcPr>
          <w:p w14:paraId="2A05E439" w14:textId="77777777" w:rsidR="0038245A" w:rsidRPr="00395FC6" w:rsidRDefault="0038245A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395FC6">
              <w:rPr>
                <w:rFonts w:ascii="Times New Roman" w:hAnsi="Times New Roman" w:cs="Times New Roman"/>
              </w:rPr>
              <w:t>7.20E-05</w:t>
            </w:r>
          </w:p>
        </w:tc>
      </w:tr>
      <w:tr w:rsidR="0038245A" w:rsidRPr="00395FC6" w14:paraId="29D672A8" w14:textId="77777777" w:rsidTr="00BF32D5">
        <w:tc>
          <w:tcPr>
            <w:tcW w:w="1145" w:type="dxa"/>
            <w:vMerge/>
            <w:vAlign w:val="center"/>
          </w:tcPr>
          <w:p w14:paraId="10B65B6D" w14:textId="77777777" w:rsidR="0038245A" w:rsidRPr="00395FC6" w:rsidRDefault="0038245A" w:rsidP="00395FC6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766" w:type="dxa"/>
            <w:vAlign w:val="center"/>
          </w:tcPr>
          <w:p w14:paraId="3EDE1826" w14:textId="77777777" w:rsidR="0038245A" w:rsidRPr="00395FC6" w:rsidRDefault="0038245A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395FC6">
              <w:rPr>
                <w:rFonts w:ascii="Times New Roman" w:hAnsi="Times New Roman" w:cs="Times New Roman"/>
              </w:rPr>
              <w:t>Type I interferon signalling pathway</w:t>
            </w:r>
          </w:p>
        </w:tc>
        <w:tc>
          <w:tcPr>
            <w:tcW w:w="803" w:type="dxa"/>
            <w:vAlign w:val="center"/>
          </w:tcPr>
          <w:p w14:paraId="69514271" w14:textId="77777777" w:rsidR="0038245A" w:rsidRPr="00395FC6" w:rsidRDefault="0038245A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395FC6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255" w:type="dxa"/>
            <w:vAlign w:val="center"/>
          </w:tcPr>
          <w:p w14:paraId="6D6EE4AE" w14:textId="77777777" w:rsidR="0038245A" w:rsidRPr="00395FC6" w:rsidRDefault="0038245A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395FC6">
              <w:rPr>
                <w:rFonts w:ascii="Times New Roman" w:hAnsi="Times New Roman" w:cs="Times New Roman"/>
              </w:rPr>
              <w:t>7.1%</w:t>
            </w:r>
          </w:p>
        </w:tc>
        <w:tc>
          <w:tcPr>
            <w:tcW w:w="1047" w:type="dxa"/>
            <w:vAlign w:val="center"/>
          </w:tcPr>
          <w:p w14:paraId="5247DC2C" w14:textId="77777777" w:rsidR="0038245A" w:rsidRPr="00395FC6" w:rsidRDefault="0038245A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395FC6">
              <w:rPr>
                <w:rFonts w:ascii="Times New Roman" w:hAnsi="Times New Roman" w:cs="Times New Roman"/>
              </w:rPr>
              <w:t>7.50E-05</w:t>
            </w:r>
          </w:p>
        </w:tc>
      </w:tr>
      <w:tr w:rsidR="0038245A" w:rsidRPr="00395FC6" w14:paraId="79282CA8" w14:textId="77777777" w:rsidTr="00BF32D5">
        <w:tc>
          <w:tcPr>
            <w:tcW w:w="1145" w:type="dxa"/>
            <w:vMerge/>
            <w:vAlign w:val="center"/>
          </w:tcPr>
          <w:p w14:paraId="22F95560" w14:textId="77777777" w:rsidR="0038245A" w:rsidRPr="00395FC6" w:rsidRDefault="0038245A" w:rsidP="00395FC6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766" w:type="dxa"/>
            <w:vAlign w:val="center"/>
          </w:tcPr>
          <w:p w14:paraId="524CFC25" w14:textId="77777777" w:rsidR="0038245A" w:rsidRPr="00395FC6" w:rsidRDefault="0038245A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395FC6">
              <w:rPr>
                <w:rFonts w:ascii="Times New Roman" w:hAnsi="Times New Roman" w:cs="Times New Roman"/>
              </w:rPr>
              <w:t>Regulation of cellular response to heat</w:t>
            </w:r>
          </w:p>
        </w:tc>
        <w:tc>
          <w:tcPr>
            <w:tcW w:w="803" w:type="dxa"/>
            <w:vAlign w:val="center"/>
          </w:tcPr>
          <w:p w14:paraId="6E720116" w14:textId="77777777" w:rsidR="0038245A" w:rsidRPr="00395FC6" w:rsidRDefault="0038245A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395FC6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255" w:type="dxa"/>
            <w:vAlign w:val="center"/>
          </w:tcPr>
          <w:p w14:paraId="26A0AD8B" w14:textId="77777777" w:rsidR="0038245A" w:rsidRPr="00395FC6" w:rsidRDefault="0038245A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395FC6">
              <w:rPr>
                <w:rFonts w:ascii="Times New Roman" w:hAnsi="Times New Roman" w:cs="Times New Roman"/>
              </w:rPr>
              <w:t>7.1%</w:t>
            </w:r>
          </w:p>
        </w:tc>
        <w:tc>
          <w:tcPr>
            <w:tcW w:w="1047" w:type="dxa"/>
            <w:vAlign w:val="center"/>
          </w:tcPr>
          <w:p w14:paraId="7D2E6D68" w14:textId="77777777" w:rsidR="0038245A" w:rsidRPr="00395FC6" w:rsidRDefault="0038245A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395FC6">
              <w:rPr>
                <w:rFonts w:ascii="Times New Roman" w:hAnsi="Times New Roman" w:cs="Times New Roman"/>
              </w:rPr>
              <w:t>1.40E-04</w:t>
            </w:r>
          </w:p>
        </w:tc>
      </w:tr>
      <w:tr w:rsidR="0038245A" w:rsidRPr="00395FC6" w14:paraId="7EF5F16F" w14:textId="77777777" w:rsidTr="00BF32D5">
        <w:tc>
          <w:tcPr>
            <w:tcW w:w="1145" w:type="dxa"/>
            <w:vMerge/>
            <w:vAlign w:val="center"/>
          </w:tcPr>
          <w:p w14:paraId="15462F3B" w14:textId="77777777" w:rsidR="0038245A" w:rsidRPr="00395FC6" w:rsidRDefault="0038245A" w:rsidP="00395FC6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766" w:type="dxa"/>
            <w:vAlign w:val="center"/>
          </w:tcPr>
          <w:p w14:paraId="408EAA33" w14:textId="77777777" w:rsidR="0038245A" w:rsidRPr="00395FC6" w:rsidRDefault="0038245A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395FC6">
              <w:rPr>
                <w:rFonts w:ascii="Times New Roman" w:hAnsi="Times New Roman" w:cs="Times New Roman"/>
              </w:rPr>
              <w:t>Negative regulation of extrinsic apoptotic signalling pathway via death domain receptors</w:t>
            </w:r>
          </w:p>
        </w:tc>
        <w:tc>
          <w:tcPr>
            <w:tcW w:w="803" w:type="dxa"/>
            <w:vAlign w:val="center"/>
          </w:tcPr>
          <w:p w14:paraId="3C24301C" w14:textId="77777777" w:rsidR="0038245A" w:rsidRPr="00395FC6" w:rsidRDefault="0038245A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395FC6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1255" w:type="dxa"/>
            <w:vAlign w:val="center"/>
          </w:tcPr>
          <w:p w14:paraId="535663E2" w14:textId="77777777" w:rsidR="0038245A" w:rsidRPr="00395FC6" w:rsidRDefault="0038245A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395FC6">
              <w:rPr>
                <w:rFonts w:ascii="Times New Roman" w:hAnsi="Times New Roman" w:cs="Times New Roman"/>
              </w:rPr>
              <w:t>5.7%</w:t>
            </w:r>
          </w:p>
        </w:tc>
        <w:tc>
          <w:tcPr>
            <w:tcW w:w="1047" w:type="dxa"/>
            <w:vAlign w:val="center"/>
          </w:tcPr>
          <w:p w14:paraId="3442BA68" w14:textId="77777777" w:rsidR="0038245A" w:rsidRPr="00395FC6" w:rsidRDefault="0038245A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395FC6">
              <w:rPr>
                <w:rFonts w:ascii="Times New Roman" w:hAnsi="Times New Roman" w:cs="Times New Roman"/>
              </w:rPr>
              <w:t>2.10E-04</w:t>
            </w:r>
          </w:p>
        </w:tc>
      </w:tr>
      <w:tr w:rsidR="0038245A" w:rsidRPr="00395FC6" w14:paraId="3284EE26" w14:textId="77777777" w:rsidTr="00BF32D5">
        <w:tc>
          <w:tcPr>
            <w:tcW w:w="1145" w:type="dxa"/>
            <w:vMerge/>
            <w:vAlign w:val="center"/>
          </w:tcPr>
          <w:p w14:paraId="3C3C1E5E" w14:textId="77777777" w:rsidR="0038245A" w:rsidRPr="00395FC6" w:rsidRDefault="0038245A" w:rsidP="00395FC6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766" w:type="dxa"/>
            <w:vAlign w:val="center"/>
          </w:tcPr>
          <w:p w14:paraId="6965DD7A" w14:textId="77777777" w:rsidR="0038245A" w:rsidRPr="00395FC6" w:rsidRDefault="0038245A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395FC6">
              <w:rPr>
                <w:rFonts w:ascii="Times New Roman" w:hAnsi="Times New Roman" w:cs="Times New Roman"/>
              </w:rPr>
              <w:t>Cellular response to heat</w:t>
            </w:r>
          </w:p>
        </w:tc>
        <w:tc>
          <w:tcPr>
            <w:tcW w:w="803" w:type="dxa"/>
            <w:vAlign w:val="center"/>
          </w:tcPr>
          <w:p w14:paraId="03EE8FA7" w14:textId="77777777" w:rsidR="0038245A" w:rsidRPr="00395FC6" w:rsidRDefault="0038245A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395FC6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1255" w:type="dxa"/>
            <w:vAlign w:val="center"/>
          </w:tcPr>
          <w:p w14:paraId="7209B695" w14:textId="77777777" w:rsidR="0038245A" w:rsidRPr="00395FC6" w:rsidRDefault="0038245A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395FC6">
              <w:rPr>
                <w:rFonts w:ascii="Times New Roman" w:hAnsi="Times New Roman" w:cs="Times New Roman"/>
              </w:rPr>
              <w:t>5.7%</w:t>
            </w:r>
          </w:p>
        </w:tc>
        <w:tc>
          <w:tcPr>
            <w:tcW w:w="1047" w:type="dxa"/>
            <w:vAlign w:val="center"/>
          </w:tcPr>
          <w:p w14:paraId="79AE65D1" w14:textId="77777777" w:rsidR="0038245A" w:rsidRPr="00395FC6" w:rsidRDefault="0038245A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395FC6">
              <w:rPr>
                <w:rFonts w:ascii="Times New Roman" w:hAnsi="Times New Roman" w:cs="Times New Roman"/>
              </w:rPr>
              <w:t>2.90E-04</w:t>
            </w:r>
          </w:p>
        </w:tc>
      </w:tr>
      <w:tr w:rsidR="0038245A" w:rsidRPr="00395FC6" w14:paraId="43343E20" w14:textId="77777777" w:rsidTr="00BF32D5">
        <w:tc>
          <w:tcPr>
            <w:tcW w:w="1145" w:type="dxa"/>
            <w:vMerge/>
            <w:vAlign w:val="center"/>
          </w:tcPr>
          <w:p w14:paraId="30B0FEF3" w14:textId="77777777" w:rsidR="0038245A" w:rsidRPr="00395FC6" w:rsidRDefault="0038245A" w:rsidP="00395FC6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766" w:type="dxa"/>
            <w:vAlign w:val="center"/>
          </w:tcPr>
          <w:p w14:paraId="11316D46" w14:textId="77777777" w:rsidR="0038245A" w:rsidRPr="00395FC6" w:rsidRDefault="0038245A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395FC6">
              <w:rPr>
                <w:rFonts w:ascii="Times New Roman" w:hAnsi="Times New Roman" w:cs="Times New Roman"/>
              </w:rPr>
              <w:t>Positive regulation of peptide hormone secretion</w:t>
            </w:r>
          </w:p>
        </w:tc>
        <w:tc>
          <w:tcPr>
            <w:tcW w:w="803" w:type="dxa"/>
            <w:vAlign w:val="center"/>
          </w:tcPr>
          <w:p w14:paraId="3039C45D" w14:textId="77777777" w:rsidR="0038245A" w:rsidRPr="00395FC6" w:rsidRDefault="0038245A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395FC6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255" w:type="dxa"/>
            <w:vAlign w:val="center"/>
          </w:tcPr>
          <w:p w14:paraId="332EE486" w14:textId="77777777" w:rsidR="0038245A" w:rsidRPr="00395FC6" w:rsidRDefault="0038245A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395FC6">
              <w:rPr>
                <w:rFonts w:ascii="Times New Roman" w:hAnsi="Times New Roman" w:cs="Times New Roman"/>
              </w:rPr>
              <w:t>4.3%</w:t>
            </w:r>
          </w:p>
        </w:tc>
        <w:tc>
          <w:tcPr>
            <w:tcW w:w="1047" w:type="dxa"/>
            <w:vAlign w:val="center"/>
          </w:tcPr>
          <w:p w14:paraId="2901C01F" w14:textId="77777777" w:rsidR="0038245A" w:rsidRPr="00395FC6" w:rsidRDefault="0038245A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395FC6">
              <w:rPr>
                <w:rFonts w:ascii="Times New Roman" w:hAnsi="Times New Roman" w:cs="Times New Roman"/>
              </w:rPr>
              <w:t>3.40E-04</w:t>
            </w:r>
          </w:p>
        </w:tc>
      </w:tr>
      <w:tr w:rsidR="0038245A" w:rsidRPr="00395FC6" w14:paraId="6FA68FC6" w14:textId="77777777" w:rsidTr="00BF32D5">
        <w:tc>
          <w:tcPr>
            <w:tcW w:w="1145" w:type="dxa"/>
            <w:vMerge/>
            <w:vAlign w:val="center"/>
          </w:tcPr>
          <w:p w14:paraId="46403BCC" w14:textId="77777777" w:rsidR="0038245A" w:rsidRPr="00395FC6" w:rsidRDefault="0038245A" w:rsidP="00395FC6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766" w:type="dxa"/>
            <w:vAlign w:val="center"/>
          </w:tcPr>
          <w:p w14:paraId="2942E9B6" w14:textId="77777777" w:rsidR="0038245A" w:rsidRPr="00395FC6" w:rsidRDefault="0038245A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395FC6">
              <w:rPr>
                <w:rFonts w:ascii="Times New Roman" w:hAnsi="Times New Roman" w:cs="Times New Roman"/>
              </w:rPr>
              <w:t>Inflammatory response</w:t>
            </w:r>
          </w:p>
        </w:tc>
        <w:tc>
          <w:tcPr>
            <w:tcW w:w="803" w:type="dxa"/>
            <w:vAlign w:val="center"/>
          </w:tcPr>
          <w:p w14:paraId="070CB47A" w14:textId="77777777" w:rsidR="0038245A" w:rsidRPr="00395FC6" w:rsidRDefault="0038245A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395FC6">
              <w:rPr>
                <w:rFonts w:ascii="Times New Roman" w:hAnsi="Times New Roman" w:cs="Times New Roman"/>
              </w:rPr>
              <w:t>8</w:t>
            </w:r>
          </w:p>
        </w:tc>
        <w:tc>
          <w:tcPr>
            <w:tcW w:w="1255" w:type="dxa"/>
            <w:vAlign w:val="center"/>
          </w:tcPr>
          <w:p w14:paraId="0D745921" w14:textId="77777777" w:rsidR="0038245A" w:rsidRPr="00395FC6" w:rsidRDefault="0038245A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395FC6">
              <w:rPr>
                <w:rFonts w:ascii="Times New Roman" w:hAnsi="Times New Roman" w:cs="Times New Roman"/>
              </w:rPr>
              <w:t>11.4%</w:t>
            </w:r>
          </w:p>
        </w:tc>
        <w:tc>
          <w:tcPr>
            <w:tcW w:w="1047" w:type="dxa"/>
            <w:vAlign w:val="center"/>
          </w:tcPr>
          <w:p w14:paraId="438C124B" w14:textId="77777777" w:rsidR="0038245A" w:rsidRPr="00395FC6" w:rsidRDefault="0038245A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395FC6">
              <w:rPr>
                <w:rFonts w:ascii="Times New Roman" w:hAnsi="Times New Roman" w:cs="Times New Roman"/>
              </w:rPr>
              <w:t>3.50E-04</w:t>
            </w:r>
          </w:p>
        </w:tc>
      </w:tr>
      <w:tr w:rsidR="0038245A" w:rsidRPr="00395FC6" w14:paraId="25501716" w14:textId="77777777" w:rsidTr="00BF32D5">
        <w:tc>
          <w:tcPr>
            <w:tcW w:w="1145" w:type="dxa"/>
            <w:vMerge/>
            <w:vAlign w:val="center"/>
          </w:tcPr>
          <w:p w14:paraId="63E69889" w14:textId="77777777" w:rsidR="0038245A" w:rsidRPr="00395FC6" w:rsidRDefault="0038245A" w:rsidP="00395FC6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766" w:type="dxa"/>
            <w:vAlign w:val="center"/>
          </w:tcPr>
          <w:p w14:paraId="2076B87B" w14:textId="77777777" w:rsidR="0038245A" w:rsidRPr="00395FC6" w:rsidRDefault="0038245A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395FC6">
              <w:rPr>
                <w:rFonts w:ascii="Times New Roman" w:hAnsi="Times New Roman" w:cs="Times New Roman"/>
              </w:rPr>
              <w:t>Response to unfolded protein</w:t>
            </w:r>
          </w:p>
        </w:tc>
        <w:tc>
          <w:tcPr>
            <w:tcW w:w="803" w:type="dxa"/>
            <w:vAlign w:val="center"/>
          </w:tcPr>
          <w:p w14:paraId="05901211" w14:textId="77777777" w:rsidR="0038245A" w:rsidRPr="00395FC6" w:rsidRDefault="0038245A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395FC6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1255" w:type="dxa"/>
            <w:vAlign w:val="center"/>
          </w:tcPr>
          <w:p w14:paraId="0311BF51" w14:textId="77777777" w:rsidR="0038245A" w:rsidRPr="00395FC6" w:rsidRDefault="0038245A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395FC6">
              <w:rPr>
                <w:rFonts w:ascii="Times New Roman" w:hAnsi="Times New Roman" w:cs="Times New Roman"/>
              </w:rPr>
              <w:t>5.7%</w:t>
            </w:r>
          </w:p>
        </w:tc>
        <w:tc>
          <w:tcPr>
            <w:tcW w:w="1047" w:type="dxa"/>
            <w:vAlign w:val="center"/>
          </w:tcPr>
          <w:p w14:paraId="5AE52F2F" w14:textId="77777777" w:rsidR="0038245A" w:rsidRPr="00395FC6" w:rsidRDefault="0038245A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395FC6">
              <w:rPr>
                <w:rFonts w:ascii="Times New Roman" w:hAnsi="Times New Roman" w:cs="Times New Roman"/>
              </w:rPr>
              <w:t>4.30E-04</w:t>
            </w:r>
          </w:p>
        </w:tc>
      </w:tr>
      <w:tr w:rsidR="0038245A" w:rsidRPr="00395FC6" w14:paraId="51462464" w14:textId="77777777" w:rsidTr="00BF32D5">
        <w:tc>
          <w:tcPr>
            <w:tcW w:w="1145" w:type="dxa"/>
            <w:vMerge/>
            <w:vAlign w:val="center"/>
          </w:tcPr>
          <w:p w14:paraId="0C927EE3" w14:textId="77777777" w:rsidR="0038245A" w:rsidRPr="00395FC6" w:rsidRDefault="0038245A" w:rsidP="00395FC6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766" w:type="dxa"/>
            <w:vAlign w:val="center"/>
          </w:tcPr>
          <w:p w14:paraId="6B1A8069" w14:textId="77777777" w:rsidR="0038245A" w:rsidRPr="00395FC6" w:rsidRDefault="0038245A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395FC6">
              <w:rPr>
                <w:rFonts w:ascii="Times New Roman" w:hAnsi="Times New Roman" w:cs="Times New Roman"/>
              </w:rPr>
              <w:t>Response to interferon-beta</w:t>
            </w:r>
          </w:p>
        </w:tc>
        <w:tc>
          <w:tcPr>
            <w:tcW w:w="803" w:type="dxa"/>
            <w:vAlign w:val="center"/>
          </w:tcPr>
          <w:p w14:paraId="72BD33F4" w14:textId="77777777" w:rsidR="0038245A" w:rsidRPr="00395FC6" w:rsidRDefault="0038245A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395FC6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255" w:type="dxa"/>
            <w:vAlign w:val="center"/>
          </w:tcPr>
          <w:p w14:paraId="5F7F0290" w14:textId="77777777" w:rsidR="0038245A" w:rsidRPr="00395FC6" w:rsidRDefault="0038245A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395FC6">
              <w:rPr>
                <w:rFonts w:ascii="Times New Roman" w:hAnsi="Times New Roman" w:cs="Times New Roman"/>
              </w:rPr>
              <w:t>4.3%</w:t>
            </w:r>
          </w:p>
        </w:tc>
        <w:tc>
          <w:tcPr>
            <w:tcW w:w="1047" w:type="dxa"/>
            <w:vAlign w:val="center"/>
          </w:tcPr>
          <w:p w14:paraId="26922FF2" w14:textId="77777777" w:rsidR="0038245A" w:rsidRPr="00395FC6" w:rsidRDefault="0038245A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395FC6">
              <w:rPr>
                <w:rFonts w:ascii="Times New Roman" w:hAnsi="Times New Roman" w:cs="Times New Roman"/>
              </w:rPr>
              <w:t>4.30E-04</w:t>
            </w:r>
          </w:p>
        </w:tc>
      </w:tr>
      <w:tr w:rsidR="0038245A" w:rsidRPr="00395FC6" w14:paraId="6F2FC19C" w14:textId="77777777" w:rsidTr="00BF32D5">
        <w:tc>
          <w:tcPr>
            <w:tcW w:w="1145" w:type="dxa"/>
            <w:vMerge/>
            <w:vAlign w:val="center"/>
          </w:tcPr>
          <w:p w14:paraId="0AEEE321" w14:textId="77777777" w:rsidR="0038245A" w:rsidRPr="00395FC6" w:rsidRDefault="0038245A" w:rsidP="00395FC6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766" w:type="dxa"/>
            <w:vAlign w:val="center"/>
          </w:tcPr>
          <w:p w14:paraId="098C1174" w14:textId="77777777" w:rsidR="0038245A" w:rsidRPr="00395FC6" w:rsidRDefault="0038245A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395FC6">
              <w:rPr>
                <w:rFonts w:ascii="Times New Roman" w:hAnsi="Times New Roman" w:cs="Times New Roman"/>
              </w:rPr>
              <w:t>Plasminogen activation</w:t>
            </w:r>
          </w:p>
        </w:tc>
        <w:tc>
          <w:tcPr>
            <w:tcW w:w="803" w:type="dxa"/>
            <w:vAlign w:val="center"/>
          </w:tcPr>
          <w:p w14:paraId="5D8645E9" w14:textId="77777777" w:rsidR="0038245A" w:rsidRPr="00395FC6" w:rsidRDefault="0038245A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395FC6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255" w:type="dxa"/>
            <w:vAlign w:val="center"/>
          </w:tcPr>
          <w:p w14:paraId="0334F362" w14:textId="77777777" w:rsidR="0038245A" w:rsidRPr="00395FC6" w:rsidRDefault="0038245A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395FC6">
              <w:rPr>
                <w:rFonts w:ascii="Times New Roman" w:hAnsi="Times New Roman" w:cs="Times New Roman"/>
              </w:rPr>
              <w:t>4.3%</w:t>
            </w:r>
          </w:p>
        </w:tc>
        <w:tc>
          <w:tcPr>
            <w:tcW w:w="1047" w:type="dxa"/>
            <w:vAlign w:val="center"/>
          </w:tcPr>
          <w:p w14:paraId="2169B41F" w14:textId="77777777" w:rsidR="0038245A" w:rsidRPr="00395FC6" w:rsidRDefault="0038245A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395FC6">
              <w:rPr>
                <w:rFonts w:ascii="Times New Roman" w:hAnsi="Times New Roman" w:cs="Times New Roman"/>
              </w:rPr>
              <w:t>4.30E-04</w:t>
            </w:r>
          </w:p>
        </w:tc>
      </w:tr>
      <w:tr w:rsidR="0038245A" w:rsidRPr="00395FC6" w14:paraId="1B2FBBC3" w14:textId="77777777" w:rsidTr="00BF32D5">
        <w:tc>
          <w:tcPr>
            <w:tcW w:w="1145" w:type="dxa"/>
            <w:vMerge/>
            <w:vAlign w:val="center"/>
          </w:tcPr>
          <w:p w14:paraId="16235EEF" w14:textId="77777777" w:rsidR="0038245A" w:rsidRPr="00395FC6" w:rsidRDefault="0038245A" w:rsidP="00395FC6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766" w:type="dxa"/>
            <w:vAlign w:val="center"/>
          </w:tcPr>
          <w:p w14:paraId="65FDA19B" w14:textId="77777777" w:rsidR="0038245A" w:rsidRPr="00395FC6" w:rsidRDefault="0038245A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395FC6">
              <w:rPr>
                <w:rFonts w:ascii="Times New Roman" w:hAnsi="Times New Roman" w:cs="Times New Roman"/>
              </w:rPr>
              <w:t>Regulation of cell death</w:t>
            </w:r>
          </w:p>
        </w:tc>
        <w:tc>
          <w:tcPr>
            <w:tcW w:w="803" w:type="dxa"/>
            <w:vAlign w:val="center"/>
          </w:tcPr>
          <w:p w14:paraId="4E2DACA5" w14:textId="77777777" w:rsidR="0038245A" w:rsidRPr="00395FC6" w:rsidRDefault="0038245A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395FC6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255" w:type="dxa"/>
            <w:vAlign w:val="center"/>
          </w:tcPr>
          <w:p w14:paraId="49452104" w14:textId="77777777" w:rsidR="0038245A" w:rsidRPr="00395FC6" w:rsidRDefault="0038245A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395FC6">
              <w:rPr>
                <w:rFonts w:ascii="Times New Roman" w:hAnsi="Times New Roman" w:cs="Times New Roman"/>
              </w:rPr>
              <w:t>4.3%</w:t>
            </w:r>
          </w:p>
        </w:tc>
        <w:tc>
          <w:tcPr>
            <w:tcW w:w="1047" w:type="dxa"/>
            <w:vAlign w:val="center"/>
          </w:tcPr>
          <w:p w14:paraId="7C105F94" w14:textId="77777777" w:rsidR="0038245A" w:rsidRPr="00395FC6" w:rsidRDefault="0038245A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395FC6">
              <w:rPr>
                <w:rFonts w:ascii="Times New Roman" w:hAnsi="Times New Roman" w:cs="Times New Roman"/>
              </w:rPr>
              <w:t>6.50E-04</w:t>
            </w:r>
          </w:p>
        </w:tc>
      </w:tr>
      <w:tr w:rsidR="0038245A" w:rsidRPr="00395FC6" w14:paraId="282F299D" w14:textId="77777777" w:rsidTr="00BF32D5">
        <w:tc>
          <w:tcPr>
            <w:tcW w:w="1145" w:type="dxa"/>
            <w:vMerge/>
            <w:vAlign w:val="center"/>
          </w:tcPr>
          <w:p w14:paraId="1142D939" w14:textId="77777777" w:rsidR="0038245A" w:rsidRPr="00395FC6" w:rsidRDefault="0038245A" w:rsidP="00395FC6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766" w:type="dxa"/>
            <w:vAlign w:val="center"/>
          </w:tcPr>
          <w:p w14:paraId="4C9407B8" w14:textId="77777777" w:rsidR="0038245A" w:rsidRPr="00395FC6" w:rsidRDefault="0038245A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395FC6">
              <w:rPr>
                <w:rFonts w:ascii="Times New Roman" w:hAnsi="Times New Roman" w:cs="Times New Roman"/>
              </w:rPr>
              <w:t>Positive regulation of heterotypic cell-cell adhesion</w:t>
            </w:r>
          </w:p>
        </w:tc>
        <w:tc>
          <w:tcPr>
            <w:tcW w:w="803" w:type="dxa"/>
            <w:vAlign w:val="center"/>
          </w:tcPr>
          <w:p w14:paraId="65F8F788" w14:textId="77777777" w:rsidR="0038245A" w:rsidRPr="00395FC6" w:rsidRDefault="0038245A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395FC6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255" w:type="dxa"/>
            <w:vAlign w:val="center"/>
          </w:tcPr>
          <w:p w14:paraId="1B3D0682" w14:textId="77777777" w:rsidR="0038245A" w:rsidRPr="00395FC6" w:rsidRDefault="0038245A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395FC6">
              <w:rPr>
                <w:rFonts w:ascii="Times New Roman" w:hAnsi="Times New Roman" w:cs="Times New Roman"/>
              </w:rPr>
              <w:t>4.3%</w:t>
            </w:r>
          </w:p>
        </w:tc>
        <w:tc>
          <w:tcPr>
            <w:tcW w:w="1047" w:type="dxa"/>
            <w:vAlign w:val="center"/>
          </w:tcPr>
          <w:p w14:paraId="0F2F6480" w14:textId="77777777" w:rsidR="0038245A" w:rsidRPr="00395FC6" w:rsidRDefault="0038245A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395FC6">
              <w:rPr>
                <w:rFonts w:ascii="Times New Roman" w:hAnsi="Times New Roman" w:cs="Times New Roman"/>
              </w:rPr>
              <w:t>6.50E-04</w:t>
            </w:r>
          </w:p>
        </w:tc>
      </w:tr>
      <w:tr w:rsidR="0038245A" w:rsidRPr="00395FC6" w14:paraId="62CC942C" w14:textId="77777777" w:rsidTr="00BF32D5">
        <w:tc>
          <w:tcPr>
            <w:tcW w:w="1145" w:type="dxa"/>
            <w:vMerge/>
            <w:vAlign w:val="center"/>
          </w:tcPr>
          <w:p w14:paraId="345C3ED5" w14:textId="77777777" w:rsidR="0038245A" w:rsidRPr="00395FC6" w:rsidRDefault="0038245A" w:rsidP="00395FC6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766" w:type="dxa"/>
            <w:vAlign w:val="center"/>
          </w:tcPr>
          <w:p w14:paraId="51E34034" w14:textId="77777777" w:rsidR="0038245A" w:rsidRPr="00395FC6" w:rsidRDefault="0038245A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395FC6">
              <w:rPr>
                <w:rFonts w:ascii="Times New Roman" w:hAnsi="Times New Roman" w:cs="Times New Roman"/>
              </w:rPr>
              <w:t>Immune response</w:t>
            </w:r>
          </w:p>
        </w:tc>
        <w:tc>
          <w:tcPr>
            <w:tcW w:w="803" w:type="dxa"/>
            <w:vAlign w:val="center"/>
          </w:tcPr>
          <w:p w14:paraId="1622E808" w14:textId="77777777" w:rsidR="0038245A" w:rsidRPr="00395FC6" w:rsidRDefault="0038245A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395FC6">
              <w:rPr>
                <w:rFonts w:ascii="Times New Roman" w:hAnsi="Times New Roman" w:cs="Times New Roman"/>
              </w:rPr>
              <w:t>8</w:t>
            </w:r>
          </w:p>
        </w:tc>
        <w:tc>
          <w:tcPr>
            <w:tcW w:w="1255" w:type="dxa"/>
            <w:vAlign w:val="center"/>
          </w:tcPr>
          <w:p w14:paraId="542C25EA" w14:textId="77777777" w:rsidR="0038245A" w:rsidRPr="00395FC6" w:rsidRDefault="0038245A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395FC6">
              <w:rPr>
                <w:rFonts w:ascii="Times New Roman" w:hAnsi="Times New Roman" w:cs="Times New Roman"/>
              </w:rPr>
              <w:t>11.4%</w:t>
            </w:r>
          </w:p>
        </w:tc>
        <w:tc>
          <w:tcPr>
            <w:tcW w:w="1047" w:type="dxa"/>
            <w:vAlign w:val="center"/>
          </w:tcPr>
          <w:p w14:paraId="3CB765E3" w14:textId="77777777" w:rsidR="0038245A" w:rsidRPr="00395FC6" w:rsidRDefault="0038245A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395FC6">
              <w:rPr>
                <w:rFonts w:ascii="Times New Roman" w:hAnsi="Times New Roman" w:cs="Times New Roman"/>
              </w:rPr>
              <w:t>6.60E-04</w:t>
            </w:r>
          </w:p>
        </w:tc>
      </w:tr>
      <w:tr w:rsidR="0038245A" w:rsidRPr="00395FC6" w14:paraId="620730E7" w14:textId="77777777" w:rsidTr="00BF32D5">
        <w:tc>
          <w:tcPr>
            <w:tcW w:w="1145" w:type="dxa"/>
            <w:vMerge/>
            <w:vAlign w:val="center"/>
          </w:tcPr>
          <w:p w14:paraId="5D5D4C9A" w14:textId="77777777" w:rsidR="0038245A" w:rsidRPr="00395FC6" w:rsidRDefault="0038245A" w:rsidP="00395FC6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766" w:type="dxa"/>
            <w:vAlign w:val="center"/>
          </w:tcPr>
          <w:p w14:paraId="5F508A02" w14:textId="77777777" w:rsidR="0038245A" w:rsidRPr="00395FC6" w:rsidRDefault="0038245A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395FC6">
              <w:rPr>
                <w:rFonts w:ascii="Times New Roman" w:hAnsi="Times New Roman" w:cs="Times New Roman"/>
              </w:rPr>
              <w:t>Response to hydrogen peroxide</w:t>
            </w:r>
          </w:p>
        </w:tc>
        <w:tc>
          <w:tcPr>
            <w:tcW w:w="803" w:type="dxa"/>
            <w:vAlign w:val="center"/>
          </w:tcPr>
          <w:p w14:paraId="2FCB554E" w14:textId="77777777" w:rsidR="0038245A" w:rsidRPr="00395FC6" w:rsidRDefault="0038245A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395FC6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1255" w:type="dxa"/>
            <w:vAlign w:val="center"/>
          </w:tcPr>
          <w:p w14:paraId="26945E5D" w14:textId="77777777" w:rsidR="0038245A" w:rsidRPr="00395FC6" w:rsidRDefault="0038245A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395FC6">
              <w:rPr>
                <w:rFonts w:ascii="Times New Roman" w:hAnsi="Times New Roman" w:cs="Times New Roman"/>
              </w:rPr>
              <w:t>5.7%</w:t>
            </w:r>
          </w:p>
        </w:tc>
        <w:tc>
          <w:tcPr>
            <w:tcW w:w="1047" w:type="dxa"/>
            <w:vAlign w:val="center"/>
          </w:tcPr>
          <w:p w14:paraId="24F4E523" w14:textId="77777777" w:rsidR="0038245A" w:rsidRPr="00395FC6" w:rsidRDefault="0038245A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395FC6">
              <w:rPr>
                <w:rFonts w:ascii="Times New Roman" w:hAnsi="Times New Roman" w:cs="Times New Roman"/>
              </w:rPr>
              <w:t>7.60E-04</w:t>
            </w:r>
          </w:p>
        </w:tc>
      </w:tr>
      <w:tr w:rsidR="0038245A" w:rsidRPr="00395FC6" w14:paraId="5B6D6409" w14:textId="77777777" w:rsidTr="00BF32D5">
        <w:tc>
          <w:tcPr>
            <w:tcW w:w="1145" w:type="dxa"/>
            <w:vMerge/>
            <w:vAlign w:val="center"/>
          </w:tcPr>
          <w:p w14:paraId="48EBE8CE" w14:textId="77777777" w:rsidR="0038245A" w:rsidRPr="00395FC6" w:rsidRDefault="0038245A" w:rsidP="00395FC6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766" w:type="dxa"/>
            <w:vAlign w:val="center"/>
          </w:tcPr>
          <w:p w14:paraId="1D4F0D57" w14:textId="77777777" w:rsidR="0038245A" w:rsidRPr="00395FC6" w:rsidRDefault="0038245A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395FC6">
              <w:rPr>
                <w:rFonts w:ascii="Times New Roman" w:hAnsi="Times New Roman" w:cs="Times New Roman"/>
              </w:rPr>
              <w:t>Negative regulation of endopeptidase activity</w:t>
            </w:r>
          </w:p>
        </w:tc>
        <w:tc>
          <w:tcPr>
            <w:tcW w:w="803" w:type="dxa"/>
            <w:vAlign w:val="center"/>
          </w:tcPr>
          <w:p w14:paraId="7CBF88A9" w14:textId="77777777" w:rsidR="0038245A" w:rsidRPr="00395FC6" w:rsidRDefault="0038245A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395FC6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255" w:type="dxa"/>
            <w:vAlign w:val="center"/>
          </w:tcPr>
          <w:p w14:paraId="5AEAB53A" w14:textId="77777777" w:rsidR="0038245A" w:rsidRPr="00395FC6" w:rsidRDefault="0038245A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395FC6">
              <w:rPr>
                <w:rFonts w:ascii="Times New Roman" w:hAnsi="Times New Roman" w:cs="Times New Roman"/>
              </w:rPr>
              <w:t>7.1%</w:t>
            </w:r>
          </w:p>
        </w:tc>
        <w:tc>
          <w:tcPr>
            <w:tcW w:w="1047" w:type="dxa"/>
            <w:vAlign w:val="center"/>
          </w:tcPr>
          <w:p w14:paraId="79375965" w14:textId="77777777" w:rsidR="0038245A" w:rsidRPr="00395FC6" w:rsidRDefault="0038245A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395FC6">
              <w:rPr>
                <w:rFonts w:ascii="Times New Roman" w:hAnsi="Times New Roman" w:cs="Times New Roman"/>
              </w:rPr>
              <w:t>8.60E-04</w:t>
            </w:r>
          </w:p>
        </w:tc>
      </w:tr>
      <w:tr w:rsidR="0038245A" w:rsidRPr="00395FC6" w14:paraId="79386A7D" w14:textId="77777777" w:rsidTr="00BF32D5">
        <w:tc>
          <w:tcPr>
            <w:tcW w:w="1145" w:type="dxa"/>
            <w:vMerge/>
            <w:vAlign w:val="center"/>
          </w:tcPr>
          <w:p w14:paraId="0EA3A04A" w14:textId="77777777" w:rsidR="0038245A" w:rsidRPr="00395FC6" w:rsidRDefault="0038245A" w:rsidP="00395FC6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766" w:type="dxa"/>
            <w:vAlign w:val="center"/>
          </w:tcPr>
          <w:p w14:paraId="3648E364" w14:textId="77777777" w:rsidR="0038245A" w:rsidRPr="00395FC6" w:rsidRDefault="0038245A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395FC6">
              <w:rPr>
                <w:rFonts w:ascii="Times New Roman" w:hAnsi="Times New Roman" w:cs="Times New Roman"/>
              </w:rPr>
              <w:t>Protein polymerization</w:t>
            </w:r>
          </w:p>
        </w:tc>
        <w:tc>
          <w:tcPr>
            <w:tcW w:w="803" w:type="dxa"/>
            <w:vAlign w:val="center"/>
          </w:tcPr>
          <w:p w14:paraId="2548491F" w14:textId="77777777" w:rsidR="0038245A" w:rsidRPr="00395FC6" w:rsidRDefault="0038245A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395FC6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255" w:type="dxa"/>
            <w:vAlign w:val="center"/>
          </w:tcPr>
          <w:p w14:paraId="612A0346" w14:textId="77777777" w:rsidR="0038245A" w:rsidRPr="00395FC6" w:rsidRDefault="0038245A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395FC6">
              <w:rPr>
                <w:rFonts w:ascii="Times New Roman" w:hAnsi="Times New Roman" w:cs="Times New Roman"/>
              </w:rPr>
              <w:t>4.3%</w:t>
            </w:r>
          </w:p>
        </w:tc>
        <w:tc>
          <w:tcPr>
            <w:tcW w:w="1047" w:type="dxa"/>
            <w:vAlign w:val="center"/>
          </w:tcPr>
          <w:p w14:paraId="23CC8C8B" w14:textId="77777777" w:rsidR="0038245A" w:rsidRPr="00395FC6" w:rsidRDefault="0038245A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395FC6">
              <w:rPr>
                <w:rFonts w:ascii="Times New Roman" w:hAnsi="Times New Roman" w:cs="Times New Roman"/>
              </w:rPr>
              <w:t>9.20E-04</w:t>
            </w:r>
          </w:p>
        </w:tc>
      </w:tr>
      <w:tr w:rsidR="0038245A" w:rsidRPr="00395FC6" w14:paraId="3BF02EBF" w14:textId="77777777" w:rsidTr="00BF32D5">
        <w:tc>
          <w:tcPr>
            <w:tcW w:w="1145" w:type="dxa"/>
            <w:vMerge/>
            <w:vAlign w:val="center"/>
          </w:tcPr>
          <w:p w14:paraId="3B9705E8" w14:textId="77777777" w:rsidR="0038245A" w:rsidRPr="00395FC6" w:rsidRDefault="0038245A" w:rsidP="006932F8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766" w:type="dxa"/>
            <w:vAlign w:val="center"/>
          </w:tcPr>
          <w:p w14:paraId="2BCA6F46" w14:textId="6A5A3635" w:rsidR="0038245A" w:rsidRPr="0038245A" w:rsidRDefault="00B6621B" w:rsidP="00BF32D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</w:t>
            </w:r>
            <w:r w:rsidR="0038245A" w:rsidRPr="0038245A">
              <w:rPr>
                <w:rFonts w:ascii="Times New Roman" w:hAnsi="Times New Roman" w:cs="Times New Roman"/>
              </w:rPr>
              <w:t>ellular protein complex assembly</w:t>
            </w:r>
          </w:p>
        </w:tc>
        <w:tc>
          <w:tcPr>
            <w:tcW w:w="803" w:type="dxa"/>
            <w:vAlign w:val="center"/>
          </w:tcPr>
          <w:p w14:paraId="101B89AE" w14:textId="67B9E826" w:rsidR="0038245A" w:rsidRPr="0038245A" w:rsidRDefault="0038245A" w:rsidP="00BF32D5">
            <w:pPr>
              <w:jc w:val="center"/>
              <w:rPr>
                <w:rFonts w:ascii="Times New Roman" w:hAnsi="Times New Roman" w:cs="Times New Roman"/>
              </w:rPr>
            </w:pPr>
            <w:r w:rsidRPr="0038245A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255" w:type="dxa"/>
            <w:vAlign w:val="center"/>
          </w:tcPr>
          <w:p w14:paraId="0B7D8300" w14:textId="170F615D" w:rsidR="0038245A" w:rsidRPr="0038245A" w:rsidRDefault="0038245A" w:rsidP="00BF32D5">
            <w:pPr>
              <w:jc w:val="center"/>
              <w:rPr>
                <w:rFonts w:ascii="Times New Roman" w:hAnsi="Times New Roman" w:cs="Times New Roman"/>
              </w:rPr>
            </w:pPr>
            <w:r w:rsidRPr="0038245A">
              <w:rPr>
                <w:rFonts w:ascii="Times New Roman" w:hAnsi="Times New Roman" w:cs="Times New Roman"/>
              </w:rPr>
              <w:t>4.3</w:t>
            </w:r>
            <w:r w:rsidR="00B6621B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47" w:type="dxa"/>
            <w:vAlign w:val="center"/>
          </w:tcPr>
          <w:p w14:paraId="69173F9C" w14:textId="7F1E806E" w:rsidR="0038245A" w:rsidRPr="0038245A" w:rsidRDefault="0038245A" w:rsidP="00BF32D5">
            <w:pPr>
              <w:jc w:val="center"/>
              <w:rPr>
                <w:rFonts w:ascii="Times New Roman" w:hAnsi="Times New Roman" w:cs="Times New Roman"/>
              </w:rPr>
            </w:pPr>
            <w:r w:rsidRPr="0038245A">
              <w:rPr>
                <w:rFonts w:ascii="Times New Roman" w:hAnsi="Times New Roman" w:cs="Times New Roman"/>
              </w:rPr>
              <w:t>1.80E-03</w:t>
            </w:r>
          </w:p>
        </w:tc>
      </w:tr>
      <w:tr w:rsidR="0038245A" w:rsidRPr="00395FC6" w14:paraId="2646CFAA" w14:textId="77777777" w:rsidTr="00BF32D5">
        <w:tc>
          <w:tcPr>
            <w:tcW w:w="1145" w:type="dxa"/>
            <w:vMerge/>
            <w:vAlign w:val="center"/>
          </w:tcPr>
          <w:p w14:paraId="6BF3FD90" w14:textId="77777777" w:rsidR="0038245A" w:rsidRPr="00395FC6" w:rsidRDefault="0038245A" w:rsidP="006932F8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766" w:type="dxa"/>
            <w:vAlign w:val="center"/>
          </w:tcPr>
          <w:p w14:paraId="0A536278" w14:textId="7135588E" w:rsidR="0038245A" w:rsidRPr="0038245A" w:rsidRDefault="00B6621B" w:rsidP="00BF32D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</w:t>
            </w:r>
            <w:r w:rsidR="0038245A" w:rsidRPr="0038245A">
              <w:rPr>
                <w:rFonts w:ascii="Times New Roman" w:hAnsi="Times New Roman" w:cs="Times New Roman"/>
              </w:rPr>
              <w:t>egative regulation of viral entry into host cell</w:t>
            </w:r>
          </w:p>
        </w:tc>
        <w:tc>
          <w:tcPr>
            <w:tcW w:w="803" w:type="dxa"/>
            <w:vAlign w:val="center"/>
          </w:tcPr>
          <w:p w14:paraId="3BF55176" w14:textId="2A69D493" w:rsidR="0038245A" w:rsidRPr="0038245A" w:rsidRDefault="0038245A" w:rsidP="00BF32D5">
            <w:pPr>
              <w:jc w:val="center"/>
              <w:rPr>
                <w:rFonts w:ascii="Times New Roman" w:hAnsi="Times New Roman" w:cs="Times New Roman"/>
              </w:rPr>
            </w:pPr>
            <w:r w:rsidRPr="0038245A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255" w:type="dxa"/>
            <w:vAlign w:val="center"/>
          </w:tcPr>
          <w:p w14:paraId="4D42FABA" w14:textId="4416F9F6" w:rsidR="0038245A" w:rsidRPr="0038245A" w:rsidRDefault="0038245A" w:rsidP="00BF32D5">
            <w:pPr>
              <w:jc w:val="center"/>
              <w:rPr>
                <w:rFonts w:ascii="Times New Roman" w:hAnsi="Times New Roman" w:cs="Times New Roman"/>
              </w:rPr>
            </w:pPr>
            <w:r w:rsidRPr="0038245A">
              <w:rPr>
                <w:rFonts w:ascii="Times New Roman" w:hAnsi="Times New Roman" w:cs="Times New Roman"/>
              </w:rPr>
              <w:t>4.3</w:t>
            </w:r>
            <w:r w:rsidR="00B6621B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47" w:type="dxa"/>
            <w:vAlign w:val="center"/>
          </w:tcPr>
          <w:p w14:paraId="1D9989C3" w14:textId="3A25E259" w:rsidR="0038245A" w:rsidRPr="0038245A" w:rsidRDefault="0038245A" w:rsidP="00BF32D5">
            <w:pPr>
              <w:jc w:val="center"/>
              <w:rPr>
                <w:rFonts w:ascii="Times New Roman" w:hAnsi="Times New Roman" w:cs="Times New Roman"/>
              </w:rPr>
            </w:pPr>
            <w:r w:rsidRPr="0038245A">
              <w:rPr>
                <w:rFonts w:ascii="Times New Roman" w:hAnsi="Times New Roman" w:cs="Times New Roman"/>
              </w:rPr>
              <w:t>1.80E-03</w:t>
            </w:r>
          </w:p>
        </w:tc>
      </w:tr>
      <w:tr w:rsidR="0038245A" w:rsidRPr="00395FC6" w14:paraId="569F4C8D" w14:textId="77777777" w:rsidTr="00BF32D5">
        <w:tc>
          <w:tcPr>
            <w:tcW w:w="1145" w:type="dxa"/>
            <w:vMerge/>
            <w:vAlign w:val="center"/>
          </w:tcPr>
          <w:p w14:paraId="3BB527B6" w14:textId="77777777" w:rsidR="0038245A" w:rsidRPr="00395FC6" w:rsidRDefault="0038245A" w:rsidP="006932F8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766" w:type="dxa"/>
            <w:vAlign w:val="center"/>
          </w:tcPr>
          <w:p w14:paraId="2FC149E9" w14:textId="47115D48" w:rsidR="0038245A" w:rsidRPr="0038245A" w:rsidRDefault="00B6621B" w:rsidP="00BF32D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</w:t>
            </w:r>
            <w:r w:rsidR="0038245A" w:rsidRPr="0038245A">
              <w:rPr>
                <w:rFonts w:ascii="Times New Roman" w:hAnsi="Times New Roman" w:cs="Times New Roman"/>
              </w:rPr>
              <w:t>ellular response to interleukin-1</w:t>
            </w:r>
          </w:p>
        </w:tc>
        <w:tc>
          <w:tcPr>
            <w:tcW w:w="803" w:type="dxa"/>
            <w:vAlign w:val="center"/>
          </w:tcPr>
          <w:p w14:paraId="253D2C7D" w14:textId="151B627A" w:rsidR="0038245A" w:rsidRPr="0038245A" w:rsidRDefault="0038245A" w:rsidP="00BF32D5">
            <w:pPr>
              <w:jc w:val="center"/>
              <w:rPr>
                <w:rFonts w:ascii="Times New Roman" w:hAnsi="Times New Roman" w:cs="Times New Roman"/>
              </w:rPr>
            </w:pPr>
            <w:r w:rsidRPr="0038245A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1255" w:type="dxa"/>
            <w:vAlign w:val="center"/>
          </w:tcPr>
          <w:p w14:paraId="36E07DC5" w14:textId="40802FA7" w:rsidR="0038245A" w:rsidRPr="0038245A" w:rsidRDefault="0038245A" w:rsidP="00BF32D5">
            <w:pPr>
              <w:jc w:val="center"/>
              <w:rPr>
                <w:rFonts w:ascii="Times New Roman" w:hAnsi="Times New Roman" w:cs="Times New Roman"/>
              </w:rPr>
            </w:pPr>
            <w:r w:rsidRPr="0038245A">
              <w:rPr>
                <w:rFonts w:ascii="Times New Roman" w:hAnsi="Times New Roman" w:cs="Times New Roman"/>
              </w:rPr>
              <w:t>5.7</w:t>
            </w:r>
            <w:r w:rsidR="00B6621B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47" w:type="dxa"/>
            <w:vAlign w:val="center"/>
          </w:tcPr>
          <w:p w14:paraId="5D45B78C" w14:textId="789C4CDA" w:rsidR="0038245A" w:rsidRPr="0038245A" w:rsidRDefault="0038245A" w:rsidP="00BF32D5">
            <w:pPr>
              <w:jc w:val="center"/>
              <w:rPr>
                <w:rFonts w:ascii="Times New Roman" w:hAnsi="Times New Roman" w:cs="Times New Roman"/>
              </w:rPr>
            </w:pPr>
            <w:r w:rsidRPr="0038245A">
              <w:rPr>
                <w:rFonts w:ascii="Times New Roman" w:hAnsi="Times New Roman" w:cs="Times New Roman"/>
              </w:rPr>
              <w:t>2.00E-03</w:t>
            </w:r>
          </w:p>
        </w:tc>
      </w:tr>
      <w:tr w:rsidR="0038245A" w:rsidRPr="00395FC6" w14:paraId="69253A4D" w14:textId="77777777" w:rsidTr="00BF32D5">
        <w:tc>
          <w:tcPr>
            <w:tcW w:w="1145" w:type="dxa"/>
            <w:vMerge/>
            <w:vAlign w:val="center"/>
          </w:tcPr>
          <w:p w14:paraId="6CBABA3D" w14:textId="77777777" w:rsidR="0038245A" w:rsidRPr="00395FC6" w:rsidRDefault="0038245A" w:rsidP="006932F8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766" w:type="dxa"/>
            <w:vAlign w:val="center"/>
          </w:tcPr>
          <w:p w14:paraId="52879551" w14:textId="2FD222E8" w:rsidR="0038245A" w:rsidRPr="0038245A" w:rsidRDefault="00B6621B" w:rsidP="00BF32D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</w:t>
            </w:r>
            <w:r w:rsidR="0038245A" w:rsidRPr="0038245A">
              <w:rPr>
                <w:rFonts w:ascii="Times New Roman" w:hAnsi="Times New Roman" w:cs="Times New Roman"/>
              </w:rPr>
              <w:t>ositive regulation of inflammatory response</w:t>
            </w:r>
          </w:p>
        </w:tc>
        <w:tc>
          <w:tcPr>
            <w:tcW w:w="803" w:type="dxa"/>
            <w:vAlign w:val="center"/>
          </w:tcPr>
          <w:p w14:paraId="367838A4" w14:textId="0D927E40" w:rsidR="0038245A" w:rsidRPr="0038245A" w:rsidRDefault="0038245A" w:rsidP="00BF32D5">
            <w:pPr>
              <w:jc w:val="center"/>
              <w:rPr>
                <w:rFonts w:ascii="Times New Roman" w:hAnsi="Times New Roman" w:cs="Times New Roman"/>
              </w:rPr>
            </w:pPr>
            <w:r w:rsidRPr="0038245A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1255" w:type="dxa"/>
            <w:vAlign w:val="center"/>
          </w:tcPr>
          <w:p w14:paraId="3D21BADA" w14:textId="10B0F8FB" w:rsidR="0038245A" w:rsidRPr="0038245A" w:rsidRDefault="0038245A" w:rsidP="00BF32D5">
            <w:pPr>
              <w:jc w:val="center"/>
              <w:rPr>
                <w:rFonts w:ascii="Times New Roman" w:hAnsi="Times New Roman" w:cs="Times New Roman"/>
              </w:rPr>
            </w:pPr>
            <w:r w:rsidRPr="0038245A">
              <w:rPr>
                <w:rFonts w:ascii="Times New Roman" w:hAnsi="Times New Roman" w:cs="Times New Roman"/>
              </w:rPr>
              <w:t>5.7</w:t>
            </w:r>
            <w:r w:rsidR="00B6621B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47" w:type="dxa"/>
            <w:vAlign w:val="center"/>
          </w:tcPr>
          <w:p w14:paraId="520A1DC7" w14:textId="125CA057" w:rsidR="0038245A" w:rsidRPr="0038245A" w:rsidRDefault="0038245A" w:rsidP="00BF32D5">
            <w:pPr>
              <w:jc w:val="center"/>
              <w:rPr>
                <w:rFonts w:ascii="Times New Roman" w:hAnsi="Times New Roman" w:cs="Times New Roman"/>
              </w:rPr>
            </w:pPr>
            <w:r w:rsidRPr="0038245A">
              <w:rPr>
                <w:rFonts w:ascii="Times New Roman" w:hAnsi="Times New Roman" w:cs="Times New Roman"/>
              </w:rPr>
              <w:t>2.20E-03</w:t>
            </w:r>
          </w:p>
        </w:tc>
      </w:tr>
      <w:tr w:rsidR="0038245A" w:rsidRPr="00395FC6" w14:paraId="26D7124F" w14:textId="77777777" w:rsidTr="00BF32D5">
        <w:tc>
          <w:tcPr>
            <w:tcW w:w="1145" w:type="dxa"/>
            <w:vMerge/>
            <w:vAlign w:val="center"/>
          </w:tcPr>
          <w:p w14:paraId="0AE2A33A" w14:textId="77777777" w:rsidR="0038245A" w:rsidRPr="00395FC6" w:rsidRDefault="0038245A" w:rsidP="006932F8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766" w:type="dxa"/>
            <w:vAlign w:val="center"/>
          </w:tcPr>
          <w:p w14:paraId="339CA2E4" w14:textId="194D55EB" w:rsidR="0038245A" w:rsidRPr="0038245A" w:rsidRDefault="00B6621B" w:rsidP="00BF32D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</w:t>
            </w:r>
            <w:r w:rsidR="0038245A" w:rsidRPr="0038245A">
              <w:rPr>
                <w:rFonts w:ascii="Times New Roman" w:hAnsi="Times New Roman" w:cs="Times New Roman"/>
              </w:rPr>
              <w:t>ositive regulation of exocytosis</w:t>
            </w:r>
          </w:p>
        </w:tc>
        <w:tc>
          <w:tcPr>
            <w:tcW w:w="803" w:type="dxa"/>
            <w:vAlign w:val="center"/>
          </w:tcPr>
          <w:p w14:paraId="1B21CEDC" w14:textId="73AD10A6" w:rsidR="0038245A" w:rsidRPr="0038245A" w:rsidRDefault="0038245A" w:rsidP="00BF32D5">
            <w:pPr>
              <w:jc w:val="center"/>
              <w:rPr>
                <w:rFonts w:ascii="Times New Roman" w:hAnsi="Times New Roman" w:cs="Times New Roman"/>
              </w:rPr>
            </w:pPr>
            <w:r w:rsidRPr="0038245A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255" w:type="dxa"/>
            <w:vAlign w:val="center"/>
          </w:tcPr>
          <w:p w14:paraId="7B099314" w14:textId="704C6A74" w:rsidR="0038245A" w:rsidRPr="0038245A" w:rsidRDefault="0038245A" w:rsidP="00BF32D5">
            <w:pPr>
              <w:jc w:val="center"/>
              <w:rPr>
                <w:rFonts w:ascii="Times New Roman" w:hAnsi="Times New Roman" w:cs="Times New Roman"/>
              </w:rPr>
            </w:pPr>
            <w:r w:rsidRPr="0038245A">
              <w:rPr>
                <w:rFonts w:ascii="Times New Roman" w:hAnsi="Times New Roman" w:cs="Times New Roman"/>
              </w:rPr>
              <w:t>4.3</w:t>
            </w:r>
            <w:r w:rsidR="00B6621B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47" w:type="dxa"/>
            <w:vAlign w:val="center"/>
          </w:tcPr>
          <w:p w14:paraId="395C5935" w14:textId="1EC5DDB2" w:rsidR="0038245A" w:rsidRPr="0038245A" w:rsidRDefault="0038245A" w:rsidP="00BF32D5">
            <w:pPr>
              <w:jc w:val="center"/>
              <w:rPr>
                <w:rFonts w:ascii="Times New Roman" w:hAnsi="Times New Roman" w:cs="Times New Roman"/>
              </w:rPr>
            </w:pPr>
            <w:r w:rsidRPr="0038245A">
              <w:rPr>
                <w:rFonts w:ascii="Times New Roman" w:hAnsi="Times New Roman" w:cs="Times New Roman"/>
              </w:rPr>
              <w:t>2.40E-03</w:t>
            </w:r>
          </w:p>
        </w:tc>
      </w:tr>
      <w:tr w:rsidR="0038245A" w:rsidRPr="00395FC6" w14:paraId="542ED254" w14:textId="77777777" w:rsidTr="00BF32D5">
        <w:tc>
          <w:tcPr>
            <w:tcW w:w="1145" w:type="dxa"/>
            <w:vMerge/>
            <w:vAlign w:val="center"/>
          </w:tcPr>
          <w:p w14:paraId="16768E52" w14:textId="77777777" w:rsidR="0038245A" w:rsidRPr="00395FC6" w:rsidRDefault="0038245A" w:rsidP="006932F8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766" w:type="dxa"/>
            <w:vAlign w:val="center"/>
          </w:tcPr>
          <w:p w14:paraId="5D3EAD43" w14:textId="7D536141" w:rsidR="0038245A" w:rsidRPr="0038245A" w:rsidRDefault="00B6621B" w:rsidP="00BF32D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</w:t>
            </w:r>
            <w:r w:rsidR="0038245A" w:rsidRPr="0038245A">
              <w:rPr>
                <w:rFonts w:ascii="Times New Roman" w:hAnsi="Times New Roman" w:cs="Times New Roman"/>
              </w:rPr>
              <w:t>ibrinolysis</w:t>
            </w:r>
          </w:p>
        </w:tc>
        <w:tc>
          <w:tcPr>
            <w:tcW w:w="803" w:type="dxa"/>
            <w:vAlign w:val="center"/>
          </w:tcPr>
          <w:p w14:paraId="4889DC80" w14:textId="763F80E7" w:rsidR="0038245A" w:rsidRPr="0038245A" w:rsidRDefault="0038245A" w:rsidP="00BF32D5">
            <w:pPr>
              <w:jc w:val="center"/>
              <w:rPr>
                <w:rFonts w:ascii="Times New Roman" w:hAnsi="Times New Roman" w:cs="Times New Roman"/>
              </w:rPr>
            </w:pPr>
            <w:r w:rsidRPr="0038245A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255" w:type="dxa"/>
            <w:vAlign w:val="center"/>
          </w:tcPr>
          <w:p w14:paraId="6BDCE952" w14:textId="3E9CE9F7" w:rsidR="0038245A" w:rsidRPr="0038245A" w:rsidRDefault="0038245A" w:rsidP="00BF32D5">
            <w:pPr>
              <w:jc w:val="center"/>
              <w:rPr>
                <w:rFonts w:ascii="Times New Roman" w:hAnsi="Times New Roman" w:cs="Times New Roman"/>
              </w:rPr>
            </w:pPr>
            <w:r w:rsidRPr="0038245A">
              <w:rPr>
                <w:rFonts w:ascii="Times New Roman" w:hAnsi="Times New Roman" w:cs="Times New Roman"/>
              </w:rPr>
              <w:t>4.3</w:t>
            </w:r>
            <w:r w:rsidR="00B6621B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47" w:type="dxa"/>
            <w:vAlign w:val="center"/>
          </w:tcPr>
          <w:p w14:paraId="14EFF24B" w14:textId="46D13590" w:rsidR="0038245A" w:rsidRPr="0038245A" w:rsidRDefault="0038245A" w:rsidP="00BF32D5">
            <w:pPr>
              <w:jc w:val="center"/>
              <w:rPr>
                <w:rFonts w:ascii="Times New Roman" w:hAnsi="Times New Roman" w:cs="Times New Roman"/>
              </w:rPr>
            </w:pPr>
            <w:r w:rsidRPr="0038245A">
              <w:rPr>
                <w:rFonts w:ascii="Times New Roman" w:hAnsi="Times New Roman" w:cs="Times New Roman"/>
              </w:rPr>
              <w:t>2.40E-03</w:t>
            </w:r>
          </w:p>
        </w:tc>
      </w:tr>
      <w:tr w:rsidR="0038245A" w:rsidRPr="00395FC6" w14:paraId="6083078E" w14:textId="77777777" w:rsidTr="00BF32D5">
        <w:tc>
          <w:tcPr>
            <w:tcW w:w="1145" w:type="dxa"/>
            <w:vMerge/>
            <w:vAlign w:val="center"/>
          </w:tcPr>
          <w:p w14:paraId="2B25A304" w14:textId="77777777" w:rsidR="0038245A" w:rsidRPr="00395FC6" w:rsidRDefault="0038245A" w:rsidP="006932F8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766" w:type="dxa"/>
            <w:vAlign w:val="center"/>
          </w:tcPr>
          <w:p w14:paraId="5DEB8E31" w14:textId="243550D5" w:rsidR="0038245A" w:rsidRPr="0038245A" w:rsidRDefault="00B6621B" w:rsidP="00BF32D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</w:t>
            </w:r>
            <w:r w:rsidR="0038245A" w:rsidRPr="0038245A">
              <w:rPr>
                <w:rFonts w:ascii="Times New Roman" w:hAnsi="Times New Roman" w:cs="Times New Roman"/>
              </w:rPr>
              <w:t>esponse to lipopolysaccharide</w:t>
            </w:r>
          </w:p>
        </w:tc>
        <w:tc>
          <w:tcPr>
            <w:tcW w:w="803" w:type="dxa"/>
            <w:vAlign w:val="center"/>
          </w:tcPr>
          <w:p w14:paraId="30BAE16B" w14:textId="2B88C5A3" w:rsidR="0038245A" w:rsidRPr="0038245A" w:rsidRDefault="0038245A" w:rsidP="00BF32D5">
            <w:pPr>
              <w:jc w:val="center"/>
              <w:rPr>
                <w:rFonts w:ascii="Times New Roman" w:hAnsi="Times New Roman" w:cs="Times New Roman"/>
              </w:rPr>
            </w:pPr>
            <w:r w:rsidRPr="0038245A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255" w:type="dxa"/>
            <w:vAlign w:val="center"/>
          </w:tcPr>
          <w:p w14:paraId="0C6683C4" w14:textId="24C86C18" w:rsidR="0038245A" w:rsidRPr="0038245A" w:rsidRDefault="0038245A" w:rsidP="00BF32D5">
            <w:pPr>
              <w:jc w:val="center"/>
              <w:rPr>
                <w:rFonts w:ascii="Times New Roman" w:hAnsi="Times New Roman" w:cs="Times New Roman"/>
              </w:rPr>
            </w:pPr>
            <w:r w:rsidRPr="0038245A">
              <w:rPr>
                <w:rFonts w:ascii="Times New Roman" w:hAnsi="Times New Roman" w:cs="Times New Roman"/>
              </w:rPr>
              <w:t>7.1</w:t>
            </w:r>
            <w:r w:rsidR="00B6621B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47" w:type="dxa"/>
            <w:vAlign w:val="center"/>
          </w:tcPr>
          <w:p w14:paraId="53D9AB07" w14:textId="1EE6D193" w:rsidR="0038245A" w:rsidRPr="0038245A" w:rsidRDefault="0038245A" w:rsidP="00BF32D5">
            <w:pPr>
              <w:jc w:val="center"/>
              <w:rPr>
                <w:rFonts w:ascii="Times New Roman" w:hAnsi="Times New Roman" w:cs="Times New Roman"/>
              </w:rPr>
            </w:pPr>
            <w:r w:rsidRPr="0038245A">
              <w:rPr>
                <w:rFonts w:ascii="Times New Roman" w:hAnsi="Times New Roman" w:cs="Times New Roman"/>
              </w:rPr>
              <w:t>2.60E-03</w:t>
            </w:r>
          </w:p>
        </w:tc>
      </w:tr>
      <w:tr w:rsidR="0038245A" w:rsidRPr="00395FC6" w14:paraId="131E79A0" w14:textId="77777777" w:rsidTr="00BF32D5">
        <w:tc>
          <w:tcPr>
            <w:tcW w:w="1145" w:type="dxa"/>
            <w:vMerge/>
            <w:vAlign w:val="center"/>
          </w:tcPr>
          <w:p w14:paraId="6241F35E" w14:textId="77777777" w:rsidR="0038245A" w:rsidRPr="00395FC6" w:rsidRDefault="0038245A" w:rsidP="006932F8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766" w:type="dxa"/>
            <w:vAlign w:val="center"/>
          </w:tcPr>
          <w:p w14:paraId="17225317" w14:textId="17F31FFF" w:rsidR="0038245A" w:rsidRPr="0038245A" w:rsidRDefault="00B6621B" w:rsidP="00BF32D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</w:t>
            </w:r>
            <w:r w:rsidR="0038245A" w:rsidRPr="0038245A">
              <w:rPr>
                <w:rFonts w:ascii="Times New Roman" w:hAnsi="Times New Roman" w:cs="Times New Roman"/>
              </w:rPr>
              <w:t>ositive regulation of neutrophil chemotaxis</w:t>
            </w:r>
          </w:p>
        </w:tc>
        <w:tc>
          <w:tcPr>
            <w:tcW w:w="803" w:type="dxa"/>
            <w:vAlign w:val="center"/>
          </w:tcPr>
          <w:p w14:paraId="1ADA4916" w14:textId="3DF6FA79" w:rsidR="0038245A" w:rsidRPr="0038245A" w:rsidRDefault="0038245A" w:rsidP="00BF32D5">
            <w:pPr>
              <w:jc w:val="center"/>
              <w:rPr>
                <w:rFonts w:ascii="Times New Roman" w:hAnsi="Times New Roman" w:cs="Times New Roman"/>
              </w:rPr>
            </w:pPr>
            <w:r w:rsidRPr="0038245A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255" w:type="dxa"/>
            <w:vAlign w:val="center"/>
          </w:tcPr>
          <w:p w14:paraId="43329F84" w14:textId="37E79382" w:rsidR="0038245A" w:rsidRPr="0038245A" w:rsidRDefault="0038245A" w:rsidP="00BF32D5">
            <w:pPr>
              <w:jc w:val="center"/>
              <w:rPr>
                <w:rFonts w:ascii="Times New Roman" w:hAnsi="Times New Roman" w:cs="Times New Roman"/>
              </w:rPr>
            </w:pPr>
            <w:r w:rsidRPr="0038245A">
              <w:rPr>
                <w:rFonts w:ascii="Times New Roman" w:hAnsi="Times New Roman" w:cs="Times New Roman"/>
              </w:rPr>
              <w:t>4.3</w:t>
            </w:r>
            <w:r w:rsidR="00B6621B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47" w:type="dxa"/>
            <w:vAlign w:val="center"/>
          </w:tcPr>
          <w:p w14:paraId="081E7295" w14:textId="1161A5D6" w:rsidR="0038245A" w:rsidRPr="0038245A" w:rsidRDefault="0038245A" w:rsidP="00BF32D5">
            <w:pPr>
              <w:jc w:val="center"/>
              <w:rPr>
                <w:rFonts w:ascii="Times New Roman" w:hAnsi="Times New Roman" w:cs="Times New Roman"/>
              </w:rPr>
            </w:pPr>
            <w:r w:rsidRPr="0038245A">
              <w:rPr>
                <w:rFonts w:ascii="Times New Roman" w:hAnsi="Times New Roman" w:cs="Times New Roman"/>
              </w:rPr>
              <w:t>2.70E-03</w:t>
            </w:r>
          </w:p>
        </w:tc>
      </w:tr>
      <w:tr w:rsidR="0038245A" w:rsidRPr="00395FC6" w14:paraId="2E97CCB4" w14:textId="77777777" w:rsidTr="00BF32D5">
        <w:tc>
          <w:tcPr>
            <w:tcW w:w="1145" w:type="dxa"/>
            <w:vMerge/>
            <w:vAlign w:val="center"/>
          </w:tcPr>
          <w:p w14:paraId="414D60E9" w14:textId="77777777" w:rsidR="0038245A" w:rsidRPr="00395FC6" w:rsidRDefault="0038245A" w:rsidP="006932F8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766" w:type="dxa"/>
            <w:vAlign w:val="center"/>
          </w:tcPr>
          <w:p w14:paraId="508B9AE4" w14:textId="7E19A8DE" w:rsidR="0038245A" w:rsidRPr="0038245A" w:rsidRDefault="00AE770A" w:rsidP="00BF32D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e</w:t>
            </w:r>
            <w:r w:rsidRPr="0038245A">
              <w:rPr>
                <w:rFonts w:ascii="Times New Roman" w:hAnsi="Times New Roman" w:cs="Times New Roman"/>
              </w:rPr>
              <w:t>fence</w:t>
            </w:r>
            <w:r w:rsidR="0038245A" w:rsidRPr="0038245A">
              <w:rPr>
                <w:rFonts w:ascii="Times New Roman" w:hAnsi="Times New Roman" w:cs="Times New Roman"/>
              </w:rPr>
              <w:t xml:space="preserve"> response to virus</w:t>
            </w:r>
          </w:p>
        </w:tc>
        <w:tc>
          <w:tcPr>
            <w:tcW w:w="803" w:type="dxa"/>
            <w:vAlign w:val="center"/>
          </w:tcPr>
          <w:p w14:paraId="16C20B46" w14:textId="79FDB263" w:rsidR="0038245A" w:rsidRPr="0038245A" w:rsidRDefault="0038245A" w:rsidP="00BF32D5">
            <w:pPr>
              <w:jc w:val="center"/>
              <w:rPr>
                <w:rFonts w:ascii="Times New Roman" w:hAnsi="Times New Roman" w:cs="Times New Roman"/>
              </w:rPr>
            </w:pPr>
            <w:r w:rsidRPr="0038245A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255" w:type="dxa"/>
            <w:vAlign w:val="center"/>
          </w:tcPr>
          <w:p w14:paraId="2D374C3B" w14:textId="4A12C44F" w:rsidR="0038245A" w:rsidRPr="0038245A" w:rsidRDefault="0038245A" w:rsidP="00BF32D5">
            <w:pPr>
              <w:jc w:val="center"/>
              <w:rPr>
                <w:rFonts w:ascii="Times New Roman" w:hAnsi="Times New Roman" w:cs="Times New Roman"/>
              </w:rPr>
            </w:pPr>
            <w:r w:rsidRPr="0038245A">
              <w:rPr>
                <w:rFonts w:ascii="Times New Roman" w:hAnsi="Times New Roman" w:cs="Times New Roman"/>
              </w:rPr>
              <w:t>7.1</w:t>
            </w:r>
            <w:r w:rsidR="00B6621B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47" w:type="dxa"/>
            <w:vAlign w:val="center"/>
          </w:tcPr>
          <w:p w14:paraId="3D743812" w14:textId="78E4FF7C" w:rsidR="0038245A" w:rsidRPr="0038245A" w:rsidRDefault="0038245A" w:rsidP="00BF32D5">
            <w:pPr>
              <w:jc w:val="center"/>
              <w:rPr>
                <w:rFonts w:ascii="Times New Roman" w:hAnsi="Times New Roman" w:cs="Times New Roman"/>
              </w:rPr>
            </w:pPr>
            <w:r w:rsidRPr="0038245A">
              <w:rPr>
                <w:rFonts w:ascii="Times New Roman" w:hAnsi="Times New Roman" w:cs="Times New Roman"/>
              </w:rPr>
              <w:t>2.70E-03</w:t>
            </w:r>
          </w:p>
        </w:tc>
      </w:tr>
      <w:tr w:rsidR="0038245A" w:rsidRPr="00395FC6" w14:paraId="63DB1DED" w14:textId="77777777" w:rsidTr="00BF32D5">
        <w:tc>
          <w:tcPr>
            <w:tcW w:w="1145" w:type="dxa"/>
            <w:vMerge/>
            <w:vAlign w:val="center"/>
          </w:tcPr>
          <w:p w14:paraId="26FEF510" w14:textId="77777777" w:rsidR="0038245A" w:rsidRPr="00395FC6" w:rsidRDefault="0038245A" w:rsidP="006932F8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766" w:type="dxa"/>
            <w:vAlign w:val="center"/>
          </w:tcPr>
          <w:p w14:paraId="1E0C2468" w14:textId="38446C36" w:rsidR="0038245A" w:rsidRPr="0038245A" w:rsidRDefault="00B6621B" w:rsidP="00BF32D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</w:t>
            </w:r>
            <w:r w:rsidR="0038245A" w:rsidRPr="0038245A">
              <w:rPr>
                <w:rFonts w:ascii="Times New Roman" w:hAnsi="Times New Roman" w:cs="Times New Roman"/>
              </w:rPr>
              <w:t>esponse to hypoxia</w:t>
            </w:r>
          </w:p>
        </w:tc>
        <w:tc>
          <w:tcPr>
            <w:tcW w:w="803" w:type="dxa"/>
            <w:vAlign w:val="center"/>
          </w:tcPr>
          <w:p w14:paraId="52DD6918" w14:textId="626F2469" w:rsidR="0038245A" w:rsidRPr="0038245A" w:rsidRDefault="0038245A" w:rsidP="00BF32D5">
            <w:pPr>
              <w:jc w:val="center"/>
              <w:rPr>
                <w:rFonts w:ascii="Times New Roman" w:hAnsi="Times New Roman" w:cs="Times New Roman"/>
              </w:rPr>
            </w:pPr>
            <w:r w:rsidRPr="0038245A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255" w:type="dxa"/>
            <w:vAlign w:val="center"/>
          </w:tcPr>
          <w:p w14:paraId="1315AA38" w14:textId="4D01DB9F" w:rsidR="0038245A" w:rsidRPr="0038245A" w:rsidRDefault="0038245A" w:rsidP="00BF32D5">
            <w:pPr>
              <w:jc w:val="center"/>
              <w:rPr>
                <w:rFonts w:ascii="Times New Roman" w:hAnsi="Times New Roman" w:cs="Times New Roman"/>
              </w:rPr>
            </w:pPr>
            <w:r w:rsidRPr="0038245A">
              <w:rPr>
                <w:rFonts w:ascii="Times New Roman" w:hAnsi="Times New Roman" w:cs="Times New Roman"/>
              </w:rPr>
              <w:t>7.1</w:t>
            </w:r>
            <w:r w:rsidR="00B6621B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47" w:type="dxa"/>
            <w:vAlign w:val="center"/>
          </w:tcPr>
          <w:p w14:paraId="412FDA6B" w14:textId="6AA5DF60" w:rsidR="0038245A" w:rsidRPr="0038245A" w:rsidRDefault="0038245A" w:rsidP="00BF32D5">
            <w:pPr>
              <w:jc w:val="center"/>
              <w:rPr>
                <w:rFonts w:ascii="Times New Roman" w:hAnsi="Times New Roman" w:cs="Times New Roman"/>
              </w:rPr>
            </w:pPr>
            <w:r w:rsidRPr="0038245A">
              <w:rPr>
                <w:rFonts w:ascii="Times New Roman" w:hAnsi="Times New Roman" w:cs="Times New Roman"/>
              </w:rPr>
              <w:t>3.10E-03</w:t>
            </w:r>
          </w:p>
        </w:tc>
      </w:tr>
      <w:tr w:rsidR="0038245A" w:rsidRPr="00395FC6" w14:paraId="643FF86A" w14:textId="77777777" w:rsidTr="00BF32D5">
        <w:tc>
          <w:tcPr>
            <w:tcW w:w="1145" w:type="dxa"/>
            <w:vMerge/>
            <w:vAlign w:val="center"/>
          </w:tcPr>
          <w:p w14:paraId="48D8AB0F" w14:textId="77777777" w:rsidR="0038245A" w:rsidRPr="00395FC6" w:rsidRDefault="0038245A" w:rsidP="006932F8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766" w:type="dxa"/>
            <w:vAlign w:val="center"/>
          </w:tcPr>
          <w:p w14:paraId="3B272FD2" w14:textId="5125E7FF" w:rsidR="0038245A" w:rsidRPr="0038245A" w:rsidRDefault="00B6621B" w:rsidP="00BF32D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</w:t>
            </w:r>
            <w:r w:rsidR="0038245A" w:rsidRPr="0038245A">
              <w:rPr>
                <w:rFonts w:ascii="Times New Roman" w:hAnsi="Times New Roman" w:cs="Times New Roman"/>
              </w:rPr>
              <w:t>ositive regulation of interleukin-8 production</w:t>
            </w:r>
          </w:p>
        </w:tc>
        <w:tc>
          <w:tcPr>
            <w:tcW w:w="803" w:type="dxa"/>
            <w:vAlign w:val="center"/>
          </w:tcPr>
          <w:p w14:paraId="69626F2B" w14:textId="1277F9C9" w:rsidR="0038245A" w:rsidRPr="0038245A" w:rsidRDefault="0038245A" w:rsidP="00BF32D5">
            <w:pPr>
              <w:jc w:val="center"/>
              <w:rPr>
                <w:rFonts w:ascii="Times New Roman" w:hAnsi="Times New Roman" w:cs="Times New Roman"/>
              </w:rPr>
            </w:pPr>
            <w:r w:rsidRPr="0038245A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255" w:type="dxa"/>
            <w:vAlign w:val="center"/>
          </w:tcPr>
          <w:p w14:paraId="004FA356" w14:textId="5B534331" w:rsidR="0038245A" w:rsidRPr="0038245A" w:rsidRDefault="0038245A" w:rsidP="00BF32D5">
            <w:pPr>
              <w:jc w:val="center"/>
              <w:rPr>
                <w:rFonts w:ascii="Times New Roman" w:hAnsi="Times New Roman" w:cs="Times New Roman"/>
              </w:rPr>
            </w:pPr>
            <w:r w:rsidRPr="0038245A">
              <w:rPr>
                <w:rFonts w:ascii="Times New Roman" w:hAnsi="Times New Roman" w:cs="Times New Roman"/>
              </w:rPr>
              <w:t>4.3</w:t>
            </w:r>
            <w:r w:rsidR="00B6621B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47" w:type="dxa"/>
            <w:vAlign w:val="center"/>
          </w:tcPr>
          <w:p w14:paraId="0A39BE23" w14:textId="2E1E2D9B" w:rsidR="0038245A" w:rsidRPr="0038245A" w:rsidRDefault="0038245A" w:rsidP="00BF32D5">
            <w:pPr>
              <w:jc w:val="center"/>
              <w:rPr>
                <w:rFonts w:ascii="Times New Roman" w:hAnsi="Times New Roman" w:cs="Times New Roman"/>
              </w:rPr>
            </w:pPr>
            <w:r w:rsidRPr="0038245A">
              <w:rPr>
                <w:rFonts w:ascii="Times New Roman" w:hAnsi="Times New Roman" w:cs="Times New Roman"/>
              </w:rPr>
              <w:t>3.70E-03</w:t>
            </w:r>
          </w:p>
        </w:tc>
      </w:tr>
      <w:tr w:rsidR="0038245A" w:rsidRPr="00395FC6" w14:paraId="17DD25BE" w14:textId="77777777" w:rsidTr="00BF32D5">
        <w:tc>
          <w:tcPr>
            <w:tcW w:w="1145" w:type="dxa"/>
            <w:vMerge/>
            <w:vAlign w:val="center"/>
          </w:tcPr>
          <w:p w14:paraId="5F966A7A" w14:textId="77777777" w:rsidR="0038245A" w:rsidRPr="00395FC6" w:rsidRDefault="0038245A" w:rsidP="006932F8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766" w:type="dxa"/>
            <w:vAlign w:val="center"/>
          </w:tcPr>
          <w:p w14:paraId="287FBB9D" w14:textId="1DFA163E" w:rsidR="0038245A" w:rsidRPr="0038245A" w:rsidRDefault="00B6621B" w:rsidP="00BF32D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</w:t>
            </w:r>
            <w:r w:rsidR="0038245A" w:rsidRPr="0038245A">
              <w:rPr>
                <w:rFonts w:ascii="Times New Roman" w:hAnsi="Times New Roman" w:cs="Times New Roman"/>
              </w:rPr>
              <w:t>lood coagulation</w:t>
            </w:r>
          </w:p>
        </w:tc>
        <w:tc>
          <w:tcPr>
            <w:tcW w:w="803" w:type="dxa"/>
            <w:vAlign w:val="center"/>
          </w:tcPr>
          <w:p w14:paraId="474D4216" w14:textId="5DFF8B4A" w:rsidR="0038245A" w:rsidRPr="0038245A" w:rsidRDefault="0038245A" w:rsidP="00BF32D5">
            <w:pPr>
              <w:jc w:val="center"/>
              <w:rPr>
                <w:rFonts w:ascii="Times New Roman" w:hAnsi="Times New Roman" w:cs="Times New Roman"/>
              </w:rPr>
            </w:pPr>
            <w:r w:rsidRPr="0038245A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255" w:type="dxa"/>
            <w:vAlign w:val="center"/>
          </w:tcPr>
          <w:p w14:paraId="79ED2DD7" w14:textId="2445A63D" w:rsidR="0038245A" w:rsidRPr="0038245A" w:rsidRDefault="0038245A" w:rsidP="00BF32D5">
            <w:pPr>
              <w:jc w:val="center"/>
              <w:rPr>
                <w:rFonts w:ascii="Times New Roman" w:hAnsi="Times New Roman" w:cs="Times New Roman"/>
              </w:rPr>
            </w:pPr>
            <w:r w:rsidRPr="0038245A">
              <w:rPr>
                <w:rFonts w:ascii="Times New Roman" w:hAnsi="Times New Roman" w:cs="Times New Roman"/>
              </w:rPr>
              <w:t>7.1</w:t>
            </w:r>
            <w:r w:rsidR="00B6621B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47" w:type="dxa"/>
            <w:vAlign w:val="center"/>
          </w:tcPr>
          <w:p w14:paraId="1B0487DF" w14:textId="31C5A3F1" w:rsidR="0038245A" w:rsidRPr="0038245A" w:rsidRDefault="0038245A" w:rsidP="00BF32D5">
            <w:pPr>
              <w:jc w:val="center"/>
              <w:rPr>
                <w:rFonts w:ascii="Times New Roman" w:hAnsi="Times New Roman" w:cs="Times New Roman"/>
              </w:rPr>
            </w:pPr>
            <w:r w:rsidRPr="0038245A">
              <w:rPr>
                <w:rFonts w:ascii="Times New Roman" w:hAnsi="Times New Roman" w:cs="Times New Roman"/>
              </w:rPr>
              <w:t>4.00E-03</w:t>
            </w:r>
          </w:p>
        </w:tc>
      </w:tr>
      <w:tr w:rsidR="0038245A" w:rsidRPr="00395FC6" w14:paraId="510CEA9D" w14:textId="77777777" w:rsidTr="00BF32D5">
        <w:tc>
          <w:tcPr>
            <w:tcW w:w="1145" w:type="dxa"/>
            <w:vMerge/>
            <w:vAlign w:val="center"/>
          </w:tcPr>
          <w:p w14:paraId="5207FDAD" w14:textId="77777777" w:rsidR="0038245A" w:rsidRPr="00395FC6" w:rsidRDefault="0038245A" w:rsidP="006932F8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766" w:type="dxa"/>
            <w:vAlign w:val="center"/>
          </w:tcPr>
          <w:p w14:paraId="179BAB45" w14:textId="4DB5E262" w:rsidR="0038245A" w:rsidRPr="0038245A" w:rsidRDefault="00B6621B" w:rsidP="00BF32D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</w:t>
            </w:r>
            <w:r w:rsidR="0038245A" w:rsidRPr="0038245A">
              <w:rPr>
                <w:rFonts w:ascii="Times New Roman" w:hAnsi="Times New Roman" w:cs="Times New Roman"/>
              </w:rPr>
              <w:t>egative regulation of endothelial cell apoptotic process</w:t>
            </w:r>
          </w:p>
        </w:tc>
        <w:tc>
          <w:tcPr>
            <w:tcW w:w="803" w:type="dxa"/>
            <w:vAlign w:val="center"/>
          </w:tcPr>
          <w:p w14:paraId="4A062C3D" w14:textId="5A4A4D0D" w:rsidR="0038245A" w:rsidRPr="0038245A" w:rsidRDefault="0038245A" w:rsidP="00BF32D5">
            <w:pPr>
              <w:jc w:val="center"/>
              <w:rPr>
                <w:rFonts w:ascii="Times New Roman" w:hAnsi="Times New Roman" w:cs="Times New Roman"/>
              </w:rPr>
            </w:pPr>
            <w:r w:rsidRPr="0038245A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255" w:type="dxa"/>
            <w:vAlign w:val="center"/>
          </w:tcPr>
          <w:p w14:paraId="69DC0683" w14:textId="1F073A2B" w:rsidR="0038245A" w:rsidRPr="0038245A" w:rsidRDefault="0038245A" w:rsidP="00BF32D5">
            <w:pPr>
              <w:jc w:val="center"/>
              <w:rPr>
                <w:rFonts w:ascii="Times New Roman" w:hAnsi="Times New Roman" w:cs="Times New Roman"/>
              </w:rPr>
            </w:pPr>
            <w:r w:rsidRPr="0038245A">
              <w:rPr>
                <w:rFonts w:ascii="Times New Roman" w:hAnsi="Times New Roman" w:cs="Times New Roman"/>
              </w:rPr>
              <w:t>4.3</w:t>
            </w:r>
            <w:r w:rsidR="00B6621B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47" w:type="dxa"/>
            <w:vAlign w:val="center"/>
          </w:tcPr>
          <w:p w14:paraId="38F2AE13" w14:textId="56E5555C" w:rsidR="0038245A" w:rsidRPr="0038245A" w:rsidRDefault="0038245A" w:rsidP="00BF32D5">
            <w:pPr>
              <w:jc w:val="center"/>
              <w:rPr>
                <w:rFonts w:ascii="Times New Roman" w:hAnsi="Times New Roman" w:cs="Times New Roman"/>
              </w:rPr>
            </w:pPr>
            <w:r w:rsidRPr="0038245A">
              <w:rPr>
                <w:rFonts w:ascii="Times New Roman" w:hAnsi="Times New Roman" w:cs="Times New Roman"/>
              </w:rPr>
              <w:t>4.30E-03</w:t>
            </w:r>
          </w:p>
        </w:tc>
      </w:tr>
      <w:tr w:rsidR="0038245A" w:rsidRPr="00395FC6" w14:paraId="2AD7FD8B" w14:textId="77777777" w:rsidTr="00BF32D5">
        <w:tc>
          <w:tcPr>
            <w:tcW w:w="1145" w:type="dxa"/>
            <w:vMerge/>
            <w:vAlign w:val="center"/>
          </w:tcPr>
          <w:p w14:paraId="71858711" w14:textId="77777777" w:rsidR="0038245A" w:rsidRPr="00395FC6" w:rsidRDefault="0038245A" w:rsidP="006932F8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766" w:type="dxa"/>
            <w:vAlign w:val="center"/>
          </w:tcPr>
          <w:p w14:paraId="2A9B78CF" w14:textId="75F74262" w:rsidR="0038245A" w:rsidRPr="0038245A" w:rsidRDefault="00B6621B" w:rsidP="00BF32D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E</w:t>
            </w:r>
            <w:r w:rsidR="0038245A" w:rsidRPr="0038245A">
              <w:rPr>
                <w:rFonts w:ascii="Times New Roman" w:hAnsi="Times New Roman" w:cs="Times New Roman"/>
              </w:rPr>
              <w:t>xtracellular matrix organization</w:t>
            </w:r>
          </w:p>
        </w:tc>
        <w:tc>
          <w:tcPr>
            <w:tcW w:w="803" w:type="dxa"/>
            <w:vAlign w:val="center"/>
          </w:tcPr>
          <w:p w14:paraId="29766AC0" w14:textId="5D22CBDF" w:rsidR="0038245A" w:rsidRPr="0038245A" w:rsidRDefault="0038245A" w:rsidP="00BF32D5">
            <w:pPr>
              <w:jc w:val="center"/>
              <w:rPr>
                <w:rFonts w:ascii="Times New Roman" w:hAnsi="Times New Roman" w:cs="Times New Roman"/>
              </w:rPr>
            </w:pPr>
            <w:r w:rsidRPr="0038245A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255" w:type="dxa"/>
            <w:vAlign w:val="center"/>
          </w:tcPr>
          <w:p w14:paraId="3EEA2184" w14:textId="734F4C73" w:rsidR="0038245A" w:rsidRPr="0038245A" w:rsidRDefault="0038245A" w:rsidP="00BF32D5">
            <w:pPr>
              <w:jc w:val="center"/>
              <w:rPr>
                <w:rFonts w:ascii="Times New Roman" w:hAnsi="Times New Roman" w:cs="Times New Roman"/>
              </w:rPr>
            </w:pPr>
            <w:r w:rsidRPr="0038245A">
              <w:rPr>
                <w:rFonts w:ascii="Times New Roman" w:hAnsi="Times New Roman" w:cs="Times New Roman"/>
              </w:rPr>
              <w:t>7.1</w:t>
            </w:r>
            <w:r w:rsidR="00B6621B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47" w:type="dxa"/>
            <w:vAlign w:val="center"/>
          </w:tcPr>
          <w:p w14:paraId="37148FA8" w14:textId="216F2F66" w:rsidR="0038245A" w:rsidRPr="0038245A" w:rsidRDefault="0038245A" w:rsidP="00BF32D5">
            <w:pPr>
              <w:jc w:val="center"/>
              <w:rPr>
                <w:rFonts w:ascii="Times New Roman" w:hAnsi="Times New Roman" w:cs="Times New Roman"/>
              </w:rPr>
            </w:pPr>
            <w:r w:rsidRPr="0038245A">
              <w:rPr>
                <w:rFonts w:ascii="Times New Roman" w:hAnsi="Times New Roman" w:cs="Times New Roman"/>
              </w:rPr>
              <w:t>5.00E-03</w:t>
            </w:r>
          </w:p>
        </w:tc>
      </w:tr>
      <w:tr w:rsidR="0038245A" w:rsidRPr="00395FC6" w14:paraId="23580CDE" w14:textId="77777777" w:rsidTr="00BF32D5">
        <w:tc>
          <w:tcPr>
            <w:tcW w:w="1145" w:type="dxa"/>
            <w:vMerge/>
            <w:vAlign w:val="center"/>
          </w:tcPr>
          <w:p w14:paraId="69C36697" w14:textId="77777777" w:rsidR="0038245A" w:rsidRPr="00395FC6" w:rsidRDefault="0038245A" w:rsidP="006932F8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766" w:type="dxa"/>
            <w:vAlign w:val="center"/>
          </w:tcPr>
          <w:p w14:paraId="08439716" w14:textId="74D56669" w:rsidR="0038245A" w:rsidRPr="0038245A" w:rsidRDefault="00B6621B" w:rsidP="00BF32D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</w:t>
            </w:r>
            <w:r w:rsidR="0038245A" w:rsidRPr="0038245A">
              <w:rPr>
                <w:rFonts w:ascii="Times New Roman" w:hAnsi="Times New Roman" w:cs="Times New Roman"/>
              </w:rPr>
              <w:t>ositive regulation of vasoconstriction</w:t>
            </w:r>
          </w:p>
        </w:tc>
        <w:tc>
          <w:tcPr>
            <w:tcW w:w="803" w:type="dxa"/>
            <w:vAlign w:val="center"/>
          </w:tcPr>
          <w:p w14:paraId="2407CD82" w14:textId="06B1F80B" w:rsidR="0038245A" w:rsidRPr="0038245A" w:rsidRDefault="0038245A" w:rsidP="00BF32D5">
            <w:pPr>
              <w:jc w:val="center"/>
              <w:rPr>
                <w:rFonts w:ascii="Times New Roman" w:hAnsi="Times New Roman" w:cs="Times New Roman"/>
              </w:rPr>
            </w:pPr>
            <w:r w:rsidRPr="0038245A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255" w:type="dxa"/>
            <w:vAlign w:val="center"/>
          </w:tcPr>
          <w:p w14:paraId="5A63B5A3" w14:textId="4434C6E5" w:rsidR="0038245A" w:rsidRPr="0038245A" w:rsidRDefault="0038245A" w:rsidP="00BF32D5">
            <w:pPr>
              <w:jc w:val="center"/>
              <w:rPr>
                <w:rFonts w:ascii="Times New Roman" w:hAnsi="Times New Roman" w:cs="Times New Roman"/>
              </w:rPr>
            </w:pPr>
            <w:r w:rsidRPr="0038245A">
              <w:rPr>
                <w:rFonts w:ascii="Times New Roman" w:hAnsi="Times New Roman" w:cs="Times New Roman"/>
              </w:rPr>
              <w:t>4.3</w:t>
            </w:r>
            <w:r w:rsidR="00B6621B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47" w:type="dxa"/>
            <w:vAlign w:val="center"/>
          </w:tcPr>
          <w:p w14:paraId="3E3C1E02" w14:textId="3CE95171" w:rsidR="0038245A" w:rsidRPr="0038245A" w:rsidRDefault="0038245A" w:rsidP="00BF32D5">
            <w:pPr>
              <w:jc w:val="center"/>
              <w:rPr>
                <w:rFonts w:ascii="Times New Roman" w:hAnsi="Times New Roman" w:cs="Times New Roman"/>
              </w:rPr>
            </w:pPr>
            <w:r w:rsidRPr="0038245A">
              <w:rPr>
                <w:rFonts w:ascii="Times New Roman" w:hAnsi="Times New Roman" w:cs="Times New Roman"/>
              </w:rPr>
              <w:t>5.60E-03</w:t>
            </w:r>
          </w:p>
        </w:tc>
      </w:tr>
      <w:tr w:rsidR="0038245A" w:rsidRPr="00395FC6" w14:paraId="2A6F2264" w14:textId="77777777" w:rsidTr="00BF32D5">
        <w:tc>
          <w:tcPr>
            <w:tcW w:w="1145" w:type="dxa"/>
            <w:vMerge/>
            <w:vAlign w:val="center"/>
          </w:tcPr>
          <w:p w14:paraId="294A132D" w14:textId="77777777" w:rsidR="0038245A" w:rsidRPr="00395FC6" w:rsidRDefault="0038245A" w:rsidP="006932F8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766" w:type="dxa"/>
            <w:vAlign w:val="center"/>
          </w:tcPr>
          <w:p w14:paraId="19CE67BD" w14:textId="1970341D" w:rsidR="0038245A" w:rsidRPr="0038245A" w:rsidRDefault="00B6621B" w:rsidP="00BF32D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</w:t>
            </w:r>
            <w:r w:rsidR="0038245A" w:rsidRPr="0038245A">
              <w:rPr>
                <w:rFonts w:ascii="Times New Roman" w:hAnsi="Times New Roman" w:cs="Times New Roman"/>
              </w:rPr>
              <w:t>ositive regulation of substrate adhesion-dependent cell spreading</w:t>
            </w:r>
          </w:p>
        </w:tc>
        <w:tc>
          <w:tcPr>
            <w:tcW w:w="803" w:type="dxa"/>
            <w:vAlign w:val="center"/>
          </w:tcPr>
          <w:p w14:paraId="1E6E6E97" w14:textId="6369409A" w:rsidR="0038245A" w:rsidRPr="0038245A" w:rsidRDefault="0038245A" w:rsidP="00BF32D5">
            <w:pPr>
              <w:jc w:val="center"/>
              <w:rPr>
                <w:rFonts w:ascii="Times New Roman" w:hAnsi="Times New Roman" w:cs="Times New Roman"/>
              </w:rPr>
            </w:pPr>
            <w:r w:rsidRPr="0038245A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255" w:type="dxa"/>
            <w:vAlign w:val="center"/>
          </w:tcPr>
          <w:p w14:paraId="0D9561CA" w14:textId="37BF276B" w:rsidR="0038245A" w:rsidRPr="0038245A" w:rsidRDefault="0038245A" w:rsidP="00BF32D5">
            <w:pPr>
              <w:jc w:val="center"/>
              <w:rPr>
                <w:rFonts w:ascii="Times New Roman" w:hAnsi="Times New Roman" w:cs="Times New Roman"/>
              </w:rPr>
            </w:pPr>
            <w:r w:rsidRPr="0038245A">
              <w:rPr>
                <w:rFonts w:ascii="Times New Roman" w:hAnsi="Times New Roman" w:cs="Times New Roman"/>
              </w:rPr>
              <w:t>4.3</w:t>
            </w:r>
            <w:r w:rsidR="00B6621B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47" w:type="dxa"/>
            <w:vAlign w:val="center"/>
          </w:tcPr>
          <w:p w14:paraId="36D52813" w14:textId="518AE430" w:rsidR="0038245A" w:rsidRPr="0038245A" w:rsidRDefault="0038245A" w:rsidP="00BF32D5">
            <w:pPr>
              <w:jc w:val="center"/>
              <w:rPr>
                <w:rFonts w:ascii="Times New Roman" w:hAnsi="Times New Roman" w:cs="Times New Roman"/>
              </w:rPr>
            </w:pPr>
            <w:r w:rsidRPr="0038245A">
              <w:rPr>
                <w:rFonts w:ascii="Times New Roman" w:hAnsi="Times New Roman" w:cs="Times New Roman"/>
              </w:rPr>
              <w:t>5.60E-03</w:t>
            </w:r>
          </w:p>
        </w:tc>
      </w:tr>
      <w:tr w:rsidR="0038245A" w:rsidRPr="00395FC6" w14:paraId="1613EE93" w14:textId="77777777" w:rsidTr="00BF32D5">
        <w:tc>
          <w:tcPr>
            <w:tcW w:w="1145" w:type="dxa"/>
            <w:vMerge/>
            <w:vAlign w:val="center"/>
          </w:tcPr>
          <w:p w14:paraId="5BC8329A" w14:textId="77777777" w:rsidR="0038245A" w:rsidRPr="00395FC6" w:rsidRDefault="0038245A" w:rsidP="006932F8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766" w:type="dxa"/>
            <w:vAlign w:val="center"/>
          </w:tcPr>
          <w:p w14:paraId="2A4A18FC" w14:textId="5860D8FB" w:rsidR="0038245A" w:rsidRPr="0038245A" w:rsidRDefault="0038245A" w:rsidP="00BF32D5">
            <w:pPr>
              <w:jc w:val="center"/>
              <w:rPr>
                <w:rFonts w:ascii="Times New Roman" w:hAnsi="Times New Roman" w:cs="Times New Roman"/>
              </w:rPr>
            </w:pPr>
            <w:r w:rsidRPr="0038245A">
              <w:rPr>
                <w:rFonts w:ascii="Times New Roman" w:hAnsi="Times New Roman" w:cs="Times New Roman"/>
              </w:rPr>
              <w:t>JAK-STAT cascade</w:t>
            </w:r>
          </w:p>
        </w:tc>
        <w:tc>
          <w:tcPr>
            <w:tcW w:w="803" w:type="dxa"/>
            <w:vAlign w:val="center"/>
          </w:tcPr>
          <w:p w14:paraId="77AD499E" w14:textId="16710355" w:rsidR="0038245A" w:rsidRPr="0038245A" w:rsidRDefault="0038245A" w:rsidP="00BF32D5">
            <w:pPr>
              <w:jc w:val="center"/>
              <w:rPr>
                <w:rFonts w:ascii="Times New Roman" w:hAnsi="Times New Roman" w:cs="Times New Roman"/>
              </w:rPr>
            </w:pPr>
            <w:r w:rsidRPr="0038245A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255" w:type="dxa"/>
            <w:vAlign w:val="center"/>
          </w:tcPr>
          <w:p w14:paraId="4DEE3CF1" w14:textId="3B5800C0" w:rsidR="0038245A" w:rsidRPr="0038245A" w:rsidRDefault="0038245A" w:rsidP="00BF32D5">
            <w:pPr>
              <w:jc w:val="center"/>
              <w:rPr>
                <w:rFonts w:ascii="Times New Roman" w:hAnsi="Times New Roman" w:cs="Times New Roman"/>
              </w:rPr>
            </w:pPr>
            <w:r w:rsidRPr="0038245A">
              <w:rPr>
                <w:rFonts w:ascii="Times New Roman" w:hAnsi="Times New Roman" w:cs="Times New Roman"/>
              </w:rPr>
              <w:t>4.3</w:t>
            </w:r>
            <w:r w:rsidR="00B6621B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47" w:type="dxa"/>
            <w:vAlign w:val="center"/>
          </w:tcPr>
          <w:p w14:paraId="47A4BDD8" w14:textId="04FBBEF5" w:rsidR="0038245A" w:rsidRPr="0038245A" w:rsidRDefault="0038245A" w:rsidP="00BF32D5">
            <w:pPr>
              <w:jc w:val="center"/>
              <w:rPr>
                <w:rFonts w:ascii="Times New Roman" w:hAnsi="Times New Roman" w:cs="Times New Roman"/>
              </w:rPr>
            </w:pPr>
            <w:r w:rsidRPr="0038245A">
              <w:rPr>
                <w:rFonts w:ascii="Times New Roman" w:hAnsi="Times New Roman" w:cs="Times New Roman"/>
              </w:rPr>
              <w:t>5.60E-03</w:t>
            </w:r>
          </w:p>
        </w:tc>
      </w:tr>
      <w:tr w:rsidR="0038245A" w:rsidRPr="00395FC6" w14:paraId="0E3BD90C" w14:textId="77777777" w:rsidTr="00BF32D5">
        <w:tc>
          <w:tcPr>
            <w:tcW w:w="1145" w:type="dxa"/>
            <w:vMerge/>
            <w:vAlign w:val="center"/>
          </w:tcPr>
          <w:p w14:paraId="16381461" w14:textId="77777777" w:rsidR="0038245A" w:rsidRPr="00395FC6" w:rsidRDefault="0038245A" w:rsidP="006932F8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766" w:type="dxa"/>
            <w:vAlign w:val="center"/>
          </w:tcPr>
          <w:p w14:paraId="00727927" w14:textId="17186B82" w:rsidR="0038245A" w:rsidRPr="0038245A" w:rsidRDefault="00B6621B" w:rsidP="00BF32D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</w:t>
            </w:r>
            <w:r w:rsidR="0038245A" w:rsidRPr="0038245A">
              <w:rPr>
                <w:rFonts w:ascii="Times New Roman" w:hAnsi="Times New Roman" w:cs="Times New Roman"/>
              </w:rPr>
              <w:t>ositive regulation of mRNA endonucleolytic cleavage involved in unfolded protein response</w:t>
            </w:r>
          </w:p>
        </w:tc>
        <w:tc>
          <w:tcPr>
            <w:tcW w:w="803" w:type="dxa"/>
            <w:vAlign w:val="center"/>
          </w:tcPr>
          <w:p w14:paraId="429E6B37" w14:textId="5AB6D998" w:rsidR="0038245A" w:rsidRPr="0038245A" w:rsidRDefault="0038245A" w:rsidP="00BF32D5">
            <w:pPr>
              <w:jc w:val="center"/>
              <w:rPr>
                <w:rFonts w:ascii="Times New Roman" w:hAnsi="Times New Roman" w:cs="Times New Roman"/>
              </w:rPr>
            </w:pPr>
            <w:r w:rsidRPr="0038245A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255" w:type="dxa"/>
            <w:vAlign w:val="center"/>
          </w:tcPr>
          <w:p w14:paraId="5283F09A" w14:textId="3A21872A" w:rsidR="0038245A" w:rsidRPr="0038245A" w:rsidRDefault="0038245A" w:rsidP="00BF32D5">
            <w:pPr>
              <w:jc w:val="center"/>
              <w:rPr>
                <w:rFonts w:ascii="Times New Roman" w:hAnsi="Times New Roman" w:cs="Times New Roman"/>
              </w:rPr>
            </w:pPr>
            <w:r w:rsidRPr="0038245A">
              <w:rPr>
                <w:rFonts w:ascii="Times New Roman" w:hAnsi="Times New Roman" w:cs="Times New Roman"/>
              </w:rPr>
              <w:t>2.9</w:t>
            </w:r>
            <w:r w:rsidR="00B6621B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47" w:type="dxa"/>
            <w:vAlign w:val="center"/>
          </w:tcPr>
          <w:p w14:paraId="2AB21E29" w14:textId="6024A9B0" w:rsidR="0038245A" w:rsidRPr="0038245A" w:rsidRDefault="0038245A" w:rsidP="00BF32D5">
            <w:pPr>
              <w:jc w:val="center"/>
              <w:rPr>
                <w:rFonts w:ascii="Times New Roman" w:hAnsi="Times New Roman" w:cs="Times New Roman"/>
              </w:rPr>
            </w:pPr>
            <w:r w:rsidRPr="0038245A">
              <w:rPr>
                <w:rFonts w:ascii="Times New Roman" w:hAnsi="Times New Roman" w:cs="Times New Roman"/>
              </w:rPr>
              <w:t>7.00E-03</w:t>
            </w:r>
          </w:p>
        </w:tc>
      </w:tr>
      <w:tr w:rsidR="0038245A" w:rsidRPr="00395FC6" w14:paraId="1D848908" w14:textId="77777777" w:rsidTr="00BF32D5">
        <w:tc>
          <w:tcPr>
            <w:tcW w:w="1145" w:type="dxa"/>
            <w:vMerge/>
            <w:vAlign w:val="center"/>
          </w:tcPr>
          <w:p w14:paraId="5E8C0682" w14:textId="77777777" w:rsidR="0038245A" w:rsidRPr="00395FC6" w:rsidRDefault="0038245A" w:rsidP="006932F8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766" w:type="dxa"/>
            <w:vAlign w:val="center"/>
          </w:tcPr>
          <w:p w14:paraId="3CE294D3" w14:textId="5EDB391D" w:rsidR="0038245A" w:rsidRPr="0038245A" w:rsidRDefault="00B6621B" w:rsidP="00BF32D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</w:t>
            </w:r>
            <w:r w:rsidR="0038245A" w:rsidRPr="0038245A">
              <w:rPr>
                <w:rFonts w:ascii="Times New Roman" w:hAnsi="Times New Roman" w:cs="Times New Roman"/>
              </w:rPr>
              <w:t>ositive regulation of endoribonuclease activity</w:t>
            </w:r>
          </w:p>
        </w:tc>
        <w:tc>
          <w:tcPr>
            <w:tcW w:w="803" w:type="dxa"/>
            <w:vAlign w:val="center"/>
          </w:tcPr>
          <w:p w14:paraId="5B743632" w14:textId="722B6A68" w:rsidR="0038245A" w:rsidRPr="0038245A" w:rsidRDefault="0038245A" w:rsidP="00BF32D5">
            <w:pPr>
              <w:jc w:val="center"/>
              <w:rPr>
                <w:rFonts w:ascii="Times New Roman" w:hAnsi="Times New Roman" w:cs="Times New Roman"/>
              </w:rPr>
            </w:pPr>
            <w:r w:rsidRPr="0038245A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255" w:type="dxa"/>
            <w:vAlign w:val="center"/>
          </w:tcPr>
          <w:p w14:paraId="14500A50" w14:textId="334B1FB0" w:rsidR="0038245A" w:rsidRPr="0038245A" w:rsidRDefault="0038245A" w:rsidP="00BF32D5">
            <w:pPr>
              <w:jc w:val="center"/>
              <w:rPr>
                <w:rFonts w:ascii="Times New Roman" w:hAnsi="Times New Roman" w:cs="Times New Roman"/>
              </w:rPr>
            </w:pPr>
            <w:r w:rsidRPr="0038245A">
              <w:rPr>
                <w:rFonts w:ascii="Times New Roman" w:hAnsi="Times New Roman" w:cs="Times New Roman"/>
              </w:rPr>
              <w:t>2.9</w:t>
            </w:r>
            <w:r w:rsidR="00B6621B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47" w:type="dxa"/>
            <w:vAlign w:val="center"/>
          </w:tcPr>
          <w:p w14:paraId="5DA852FC" w14:textId="78C8FEC6" w:rsidR="0038245A" w:rsidRPr="0038245A" w:rsidRDefault="0038245A" w:rsidP="00BF32D5">
            <w:pPr>
              <w:jc w:val="center"/>
              <w:rPr>
                <w:rFonts w:ascii="Times New Roman" w:hAnsi="Times New Roman" w:cs="Times New Roman"/>
              </w:rPr>
            </w:pPr>
            <w:r w:rsidRPr="0038245A">
              <w:rPr>
                <w:rFonts w:ascii="Times New Roman" w:hAnsi="Times New Roman" w:cs="Times New Roman"/>
              </w:rPr>
              <w:t>7.00E-03</w:t>
            </w:r>
          </w:p>
        </w:tc>
      </w:tr>
      <w:tr w:rsidR="0038245A" w:rsidRPr="00395FC6" w14:paraId="5DB8E680" w14:textId="77777777" w:rsidTr="00BF32D5">
        <w:tc>
          <w:tcPr>
            <w:tcW w:w="1145" w:type="dxa"/>
            <w:vMerge/>
            <w:vAlign w:val="center"/>
          </w:tcPr>
          <w:p w14:paraId="03ADBF69" w14:textId="77777777" w:rsidR="0038245A" w:rsidRPr="00395FC6" w:rsidRDefault="0038245A" w:rsidP="006932F8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766" w:type="dxa"/>
            <w:vAlign w:val="center"/>
          </w:tcPr>
          <w:p w14:paraId="3B94D8EA" w14:textId="5BD7F30F" w:rsidR="0038245A" w:rsidRPr="0038245A" w:rsidRDefault="00B6621B" w:rsidP="00BF32D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</w:t>
            </w:r>
            <w:r w:rsidR="0038245A" w:rsidRPr="0038245A">
              <w:rPr>
                <w:rFonts w:ascii="Times New Roman" w:hAnsi="Times New Roman" w:cs="Times New Roman"/>
              </w:rPr>
              <w:t>ositive regulation of protein secretion</w:t>
            </w:r>
          </w:p>
        </w:tc>
        <w:tc>
          <w:tcPr>
            <w:tcW w:w="803" w:type="dxa"/>
            <w:vAlign w:val="center"/>
          </w:tcPr>
          <w:p w14:paraId="58526492" w14:textId="0B97E6DB" w:rsidR="0038245A" w:rsidRPr="0038245A" w:rsidRDefault="0038245A" w:rsidP="00BF32D5">
            <w:pPr>
              <w:jc w:val="center"/>
              <w:rPr>
                <w:rFonts w:ascii="Times New Roman" w:hAnsi="Times New Roman" w:cs="Times New Roman"/>
              </w:rPr>
            </w:pPr>
            <w:r w:rsidRPr="0038245A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255" w:type="dxa"/>
            <w:vAlign w:val="center"/>
          </w:tcPr>
          <w:p w14:paraId="6BE90D87" w14:textId="640B7D13" w:rsidR="0038245A" w:rsidRPr="0038245A" w:rsidRDefault="0038245A" w:rsidP="00BF32D5">
            <w:pPr>
              <w:jc w:val="center"/>
              <w:rPr>
                <w:rFonts w:ascii="Times New Roman" w:hAnsi="Times New Roman" w:cs="Times New Roman"/>
              </w:rPr>
            </w:pPr>
            <w:r w:rsidRPr="0038245A">
              <w:rPr>
                <w:rFonts w:ascii="Times New Roman" w:hAnsi="Times New Roman" w:cs="Times New Roman"/>
              </w:rPr>
              <w:t>4.3</w:t>
            </w:r>
            <w:r w:rsidR="00B6621B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47" w:type="dxa"/>
            <w:vAlign w:val="center"/>
          </w:tcPr>
          <w:p w14:paraId="66B8E1BC" w14:textId="170D9EEF" w:rsidR="0038245A" w:rsidRPr="0038245A" w:rsidRDefault="0038245A" w:rsidP="00BF32D5">
            <w:pPr>
              <w:jc w:val="center"/>
              <w:rPr>
                <w:rFonts w:ascii="Times New Roman" w:hAnsi="Times New Roman" w:cs="Times New Roman"/>
              </w:rPr>
            </w:pPr>
            <w:r w:rsidRPr="0038245A">
              <w:rPr>
                <w:rFonts w:ascii="Times New Roman" w:hAnsi="Times New Roman" w:cs="Times New Roman"/>
              </w:rPr>
              <w:t>7.10E-03</w:t>
            </w:r>
          </w:p>
        </w:tc>
      </w:tr>
      <w:tr w:rsidR="0038245A" w:rsidRPr="00395FC6" w14:paraId="1F1EE3FA" w14:textId="77777777" w:rsidTr="00BF32D5">
        <w:tc>
          <w:tcPr>
            <w:tcW w:w="1145" w:type="dxa"/>
            <w:vMerge/>
            <w:vAlign w:val="center"/>
          </w:tcPr>
          <w:p w14:paraId="24DBCFB8" w14:textId="77777777" w:rsidR="0038245A" w:rsidRPr="00395FC6" w:rsidRDefault="0038245A" w:rsidP="006932F8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766" w:type="dxa"/>
            <w:vAlign w:val="center"/>
          </w:tcPr>
          <w:p w14:paraId="1FBC8FBA" w14:textId="0572863B" w:rsidR="0038245A" w:rsidRPr="0038245A" w:rsidRDefault="00B6621B" w:rsidP="00BF32D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</w:t>
            </w:r>
            <w:r w:rsidR="0038245A" w:rsidRPr="0038245A">
              <w:rPr>
                <w:rFonts w:ascii="Times New Roman" w:hAnsi="Times New Roman" w:cs="Times New Roman"/>
              </w:rPr>
              <w:t>ngiogenesis</w:t>
            </w:r>
          </w:p>
        </w:tc>
        <w:tc>
          <w:tcPr>
            <w:tcW w:w="803" w:type="dxa"/>
            <w:vAlign w:val="center"/>
          </w:tcPr>
          <w:p w14:paraId="1FE289CB" w14:textId="39C9B095" w:rsidR="0038245A" w:rsidRPr="0038245A" w:rsidRDefault="0038245A" w:rsidP="00BF32D5">
            <w:pPr>
              <w:jc w:val="center"/>
              <w:rPr>
                <w:rFonts w:ascii="Times New Roman" w:hAnsi="Times New Roman" w:cs="Times New Roman"/>
              </w:rPr>
            </w:pPr>
            <w:r w:rsidRPr="0038245A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255" w:type="dxa"/>
            <w:vAlign w:val="center"/>
          </w:tcPr>
          <w:p w14:paraId="50CD0590" w14:textId="27CA2F73" w:rsidR="0038245A" w:rsidRPr="0038245A" w:rsidRDefault="0038245A" w:rsidP="00BF32D5">
            <w:pPr>
              <w:jc w:val="center"/>
              <w:rPr>
                <w:rFonts w:ascii="Times New Roman" w:hAnsi="Times New Roman" w:cs="Times New Roman"/>
              </w:rPr>
            </w:pPr>
            <w:r w:rsidRPr="0038245A">
              <w:rPr>
                <w:rFonts w:ascii="Times New Roman" w:hAnsi="Times New Roman" w:cs="Times New Roman"/>
              </w:rPr>
              <w:t>7.1</w:t>
            </w:r>
            <w:r w:rsidR="00B6621B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47" w:type="dxa"/>
            <w:vAlign w:val="center"/>
          </w:tcPr>
          <w:p w14:paraId="645B56D4" w14:textId="46BEA70C" w:rsidR="0038245A" w:rsidRPr="0038245A" w:rsidRDefault="0038245A" w:rsidP="00BF32D5">
            <w:pPr>
              <w:jc w:val="center"/>
              <w:rPr>
                <w:rFonts w:ascii="Times New Roman" w:hAnsi="Times New Roman" w:cs="Times New Roman"/>
              </w:rPr>
            </w:pPr>
            <w:r w:rsidRPr="0038245A">
              <w:rPr>
                <w:rFonts w:ascii="Times New Roman" w:hAnsi="Times New Roman" w:cs="Times New Roman"/>
              </w:rPr>
              <w:t>7.80E-03</w:t>
            </w:r>
          </w:p>
        </w:tc>
      </w:tr>
      <w:tr w:rsidR="0038245A" w:rsidRPr="00395FC6" w14:paraId="730D576B" w14:textId="77777777" w:rsidTr="00BF32D5">
        <w:tc>
          <w:tcPr>
            <w:tcW w:w="1145" w:type="dxa"/>
            <w:vMerge/>
            <w:vAlign w:val="center"/>
          </w:tcPr>
          <w:p w14:paraId="37C2D862" w14:textId="77777777" w:rsidR="0038245A" w:rsidRPr="00395FC6" w:rsidRDefault="0038245A" w:rsidP="006932F8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766" w:type="dxa"/>
            <w:vAlign w:val="center"/>
          </w:tcPr>
          <w:p w14:paraId="48F3EC03" w14:textId="72A890B1" w:rsidR="0038245A" w:rsidRPr="0038245A" w:rsidRDefault="00B6621B" w:rsidP="00BF32D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</w:t>
            </w:r>
            <w:r w:rsidR="0038245A" w:rsidRPr="0038245A">
              <w:rPr>
                <w:rFonts w:ascii="Times New Roman" w:hAnsi="Times New Roman" w:cs="Times New Roman"/>
              </w:rPr>
              <w:t>cute-phase response</w:t>
            </w:r>
          </w:p>
        </w:tc>
        <w:tc>
          <w:tcPr>
            <w:tcW w:w="803" w:type="dxa"/>
            <w:vAlign w:val="center"/>
          </w:tcPr>
          <w:p w14:paraId="50B202B6" w14:textId="02E7191E" w:rsidR="0038245A" w:rsidRPr="0038245A" w:rsidRDefault="0038245A" w:rsidP="00BF32D5">
            <w:pPr>
              <w:jc w:val="center"/>
              <w:rPr>
                <w:rFonts w:ascii="Times New Roman" w:hAnsi="Times New Roman" w:cs="Times New Roman"/>
              </w:rPr>
            </w:pPr>
            <w:r w:rsidRPr="0038245A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255" w:type="dxa"/>
            <w:vAlign w:val="center"/>
          </w:tcPr>
          <w:p w14:paraId="581ECEDE" w14:textId="128B17B0" w:rsidR="0038245A" w:rsidRPr="0038245A" w:rsidRDefault="0038245A" w:rsidP="00BF32D5">
            <w:pPr>
              <w:jc w:val="center"/>
              <w:rPr>
                <w:rFonts w:ascii="Times New Roman" w:hAnsi="Times New Roman" w:cs="Times New Roman"/>
              </w:rPr>
            </w:pPr>
            <w:r w:rsidRPr="0038245A">
              <w:rPr>
                <w:rFonts w:ascii="Times New Roman" w:hAnsi="Times New Roman" w:cs="Times New Roman"/>
              </w:rPr>
              <w:t>4.3</w:t>
            </w:r>
            <w:r w:rsidR="00B6621B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47" w:type="dxa"/>
            <w:vAlign w:val="center"/>
          </w:tcPr>
          <w:p w14:paraId="30F2F0D1" w14:textId="076F196B" w:rsidR="0038245A" w:rsidRPr="0038245A" w:rsidRDefault="0038245A" w:rsidP="00BF32D5">
            <w:pPr>
              <w:jc w:val="center"/>
              <w:rPr>
                <w:rFonts w:ascii="Times New Roman" w:hAnsi="Times New Roman" w:cs="Times New Roman"/>
              </w:rPr>
            </w:pPr>
            <w:r w:rsidRPr="0038245A">
              <w:rPr>
                <w:rFonts w:ascii="Times New Roman" w:hAnsi="Times New Roman" w:cs="Times New Roman"/>
              </w:rPr>
              <w:t>8.30E-03</w:t>
            </w:r>
          </w:p>
        </w:tc>
      </w:tr>
      <w:tr w:rsidR="0038245A" w:rsidRPr="00395FC6" w14:paraId="2B324DA6" w14:textId="77777777" w:rsidTr="00BF32D5">
        <w:tc>
          <w:tcPr>
            <w:tcW w:w="1145" w:type="dxa"/>
            <w:vMerge/>
            <w:vAlign w:val="center"/>
          </w:tcPr>
          <w:p w14:paraId="3CD0B56E" w14:textId="77777777" w:rsidR="0038245A" w:rsidRPr="00395FC6" w:rsidRDefault="0038245A" w:rsidP="006932F8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766" w:type="dxa"/>
            <w:vAlign w:val="center"/>
          </w:tcPr>
          <w:p w14:paraId="2DCD0305" w14:textId="3EEC25E7" w:rsidR="0038245A" w:rsidRPr="0038245A" w:rsidRDefault="00B6621B" w:rsidP="00BF32D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</w:t>
            </w:r>
            <w:r w:rsidR="0038245A" w:rsidRPr="0038245A">
              <w:rPr>
                <w:rFonts w:ascii="Times New Roman" w:hAnsi="Times New Roman" w:cs="Times New Roman"/>
              </w:rPr>
              <w:t>hemotaxis</w:t>
            </w:r>
          </w:p>
        </w:tc>
        <w:tc>
          <w:tcPr>
            <w:tcW w:w="803" w:type="dxa"/>
            <w:vAlign w:val="center"/>
          </w:tcPr>
          <w:p w14:paraId="2CF9AA4A" w14:textId="3B8F5017" w:rsidR="0038245A" w:rsidRPr="0038245A" w:rsidRDefault="0038245A" w:rsidP="00BF32D5">
            <w:pPr>
              <w:jc w:val="center"/>
              <w:rPr>
                <w:rFonts w:ascii="Times New Roman" w:hAnsi="Times New Roman" w:cs="Times New Roman"/>
              </w:rPr>
            </w:pPr>
            <w:r w:rsidRPr="0038245A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1255" w:type="dxa"/>
            <w:vAlign w:val="center"/>
          </w:tcPr>
          <w:p w14:paraId="010699B3" w14:textId="7D18644B" w:rsidR="0038245A" w:rsidRPr="0038245A" w:rsidRDefault="0038245A" w:rsidP="00BF32D5">
            <w:pPr>
              <w:jc w:val="center"/>
              <w:rPr>
                <w:rFonts w:ascii="Times New Roman" w:hAnsi="Times New Roman" w:cs="Times New Roman"/>
              </w:rPr>
            </w:pPr>
            <w:r w:rsidRPr="0038245A">
              <w:rPr>
                <w:rFonts w:ascii="Times New Roman" w:hAnsi="Times New Roman" w:cs="Times New Roman"/>
              </w:rPr>
              <w:t>5.7</w:t>
            </w:r>
            <w:r w:rsidR="00B6621B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47" w:type="dxa"/>
            <w:vAlign w:val="center"/>
          </w:tcPr>
          <w:p w14:paraId="75432012" w14:textId="1C53C20C" w:rsidR="0038245A" w:rsidRPr="0038245A" w:rsidRDefault="0038245A" w:rsidP="00BF32D5">
            <w:pPr>
              <w:jc w:val="center"/>
              <w:rPr>
                <w:rFonts w:ascii="Times New Roman" w:hAnsi="Times New Roman" w:cs="Times New Roman"/>
              </w:rPr>
            </w:pPr>
            <w:r w:rsidRPr="0038245A">
              <w:rPr>
                <w:rFonts w:ascii="Times New Roman" w:hAnsi="Times New Roman" w:cs="Times New Roman"/>
              </w:rPr>
              <w:t>9.00E-03</w:t>
            </w:r>
          </w:p>
        </w:tc>
      </w:tr>
      <w:tr w:rsidR="0038245A" w:rsidRPr="00395FC6" w14:paraId="183ACD80" w14:textId="77777777" w:rsidTr="00BF32D5">
        <w:tc>
          <w:tcPr>
            <w:tcW w:w="1145" w:type="dxa"/>
            <w:vMerge/>
            <w:vAlign w:val="center"/>
          </w:tcPr>
          <w:p w14:paraId="501AB489" w14:textId="77777777" w:rsidR="0038245A" w:rsidRPr="00395FC6" w:rsidRDefault="0038245A" w:rsidP="006932F8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766" w:type="dxa"/>
            <w:vAlign w:val="center"/>
          </w:tcPr>
          <w:p w14:paraId="2B8CD5F2" w14:textId="62337BFB" w:rsidR="0038245A" w:rsidRPr="0038245A" w:rsidRDefault="00B6621B" w:rsidP="00BF32D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</w:t>
            </w:r>
            <w:r w:rsidR="0038245A" w:rsidRPr="0038245A">
              <w:rPr>
                <w:rFonts w:ascii="Times New Roman" w:hAnsi="Times New Roman" w:cs="Times New Roman"/>
              </w:rPr>
              <w:t>latelet aggregation</w:t>
            </w:r>
          </w:p>
        </w:tc>
        <w:tc>
          <w:tcPr>
            <w:tcW w:w="803" w:type="dxa"/>
            <w:vAlign w:val="center"/>
          </w:tcPr>
          <w:p w14:paraId="54F86726" w14:textId="691D0ED7" w:rsidR="0038245A" w:rsidRPr="0038245A" w:rsidRDefault="0038245A" w:rsidP="00BF32D5">
            <w:pPr>
              <w:jc w:val="center"/>
              <w:rPr>
                <w:rFonts w:ascii="Times New Roman" w:hAnsi="Times New Roman" w:cs="Times New Roman"/>
              </w:rPr>
            </w:pPr>
            <w:r w:rsidRPr="0038245A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255" w:type="dxa"/>
            <w:vAlign w:val="center"/>
          </w:tcPr>
          <w:p w14:paraId="589A0C86" w14:textId="2BCC9BA4" w:rsidR="0038245A" w:rsidRPr="0038245A" w:rsidRDefault="0038245A" w:rsidP="00BF32D5">
            <w:pPr>
              <w:jc w:val="center"/>
              <w:rPr>
                <w:rFonts w:ascii="Times New Roman" w:hAnsi="Times New Roman" w:cs="Times New Roman"/>
              </w:rPr>
            </w:pPr>
            <w:r w:rsidRPr="0038245A">
              <w:rPr>
                <w:rFonts w:ascii="Times New Roman" w:hAnsi="Times New Roman" w:cs="Times New Roman"/>
              </w:rPr>
              <w:t>4.3</w:t>
            </w:r>
            <w:r w:rsidR="00B6621B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47" w:type="dxa"/>
            <w:vAlign w:val="center"/>
          </w:tcPr>
          <w:p w14:paraId="28DF43DA" w14:textId="1E357BC9" w:rsidR="0038245A" w:rsidRPr="0038245A" w:rsidRDefault="0038245A" w:rsidP="00BF32D5">
            <w:pPr>
              <w:jc w:val="center"/>
              <w:rPr>
                <w:rFonts w:ascii="Times New Roman" w:hAnsi="Times New Roman" w:cs="Times New Roman"/>
              </w:rPr>
            </w:pPr>
            <w:r w:rsidRPr="0038245A">
              <w:rPr>
                <w:rFonts w:ascii="Times New Roman" w:hAnsi="Times New Roman" w:cs="Times New Roman"/>
              </w:rPr>
              <w:t>9.10E-03</w:t>
            </w:r>
          </w:p>
        </w:tc>
      </w:tr>
      <w:tr w:rsidR="0038245A" w:rsidRPr="00395FC6" w14:paraId="6B8E5357" w14:textId="77777777" w:rsidTr="00BF32D5">
        <w:tc>
          <w:tcPr>
            <w:tcW w:w="1145" w:type="dxa"/>
            <w:vMerge/>
            <w:vAlign w:val="center"/>
          </w:tcPr>
          <w:p w14:paraId="134D372A" w14:textId="77777777" w:rsidR="0038245A" w:rsidRPr="00395FC6" w:rsidRDefault="0038245A" w:rsidP="006932F8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766" w:type="dxa"/>
            <w:vAlign w:val="center"/>
          </w:tcPr>
          <w:p w14:paraId="1449F624" w14:textId="6868FB4C" w:rsidR="0038245A" w:rsidRPr="0038245A" w:rsidRDefault="00B6621B" w:rsidP="00BF32D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</w:t>
            </w:r>
            <w:r w:rsidR="0038245A" w:rsidRPr="0038245A">
              <w:rPr>
                <w:rFonts w:ascii="Times New Roman" w:hAnsi="Times New Roman" w:cs="Times New Roman"/>
              </w:rPr>
              <w:t xml:space="preserve">ositive regulation of nucleotide-binding oligomerization domain containing 2 </w:t>
            </w:r>
            <w:r w:rsidRPr="0038245A">
              <w:rPr>
                <w:rFonts w:ascii="Times New Roman" w:hAnsi="Times New Roman" w:cs="Times New Roman"/>
              </w:rPr>
              <w:t>signalling</w:t>
            </w:r>
            <w:r w:rsidR="0038245A" w:rsidRPr="0038245A">
              <w:rPr>
                <w:rFonts w:ascii="Times New Roman" w:hAnsi="Times New Roman" w:cs="Times New Roman"/>
              </w:rPr>
              <w:t xml:space="preserve"> </w:t>
            </w:r>
            <w:r w:rsidR="0038245A" w:rsidRPr="0038245A">
              <w:rPr>
                <w:rFonts w:ascii="Times New Roman" w:hAnsi="Times New Roman" w:cs="Times New Roman"/>
              </w:rPr>
              <w:lastRenderedPageBreak/>
              <w:t>pathway</w:t>
            </w:r>
          </w:p>
        </w:tc>
        <w:tc>
          <w:tcPr>
            <w:tcW w:w="803" w:type="dxa"/>
            <w:vAlign w:val="center"/>
          </w:tcPr>
          <w:p w14:paraId="7474792C" w14:textId="527ABF33" w:rsidR="0038245A" w:rsidRPr="0038245A" w:rsidRDefault="0038245A" w:rsidP="00BF32D5">
            <w:pPr>
              <w:jc w:val="center"/>
              <w:rPr>
                <w:rFonts w:ascii="Times New Roman" w:hAnsi="Times New Roman" w:cs="Times New Roman"/>
              </w:rPr>
            </w:pPr>
            <w:r w:rsidRPr="0038245A">
              <w:rPr>
                <w:rFonts w:ascii="Times New Roman" w:hAnsi="Times New Roman" w:cs="Times New Roman"/>
              </w:rPr>
              <w:lastRenderedPageBreak/>
              <w:t>2</w:t>
            </w:r>
          </w:p>
        </w:tc>
        <w:tc>
          <w:tcPr>
            <w:tcW w:w="1255" w:type="dxa"/>
            <w:vAlign w:val="center"/>
          </w:tcPr>
          <w:p w14:paraId="335992BC" w14:textId="637BA8EF" w:rsidR="0038245A" w:rsidRPr="0038245A" w:rsidRDefault="0038245A" w:rsidP="00BF32D5">
            <w:pPr>
              <w:jc w:val="center"/>
              <w:rPr>
                <w:rFonts w:ascii="Times New Roman" w:hAnsi="Times New Roman" w:cs="Times New Roman"/>
              </w:rPr>
            </w:pPr>
            <w:r w:rsidRPr="0038245A">
              <w:rPr>
                <w:rFonts w:ascii="Times New Roman" w:hAnsi="Times New Roman" w:cs="Times New Roman"/>
              </w:rPr>
              <w:t>2.9</w:t>
            </w:r>
            <w:r w:rsidR="00B6621B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47" w:type="dxa"/>
            <w:vAlign w:val="center"/>
          </w:tcPr>
          <w:p w14:paraId="0E5EF29E" w14:textId="5D78B245" w:rsidR="0038245A" w:rsidRPr="0038245A" w:rsidRDefault="0038245A" w:rsidP="00BF32D5">
            <w:pPr>
              <w:jc w:val="center"/>
              <w:rPr>
                <w:rFonts w:ascii="Times New Roman" w:hAnsi="Times New Roman" w:cs="Times New Roman"/>
              </w:rPr>
            </w:pPr>
            <w:r w:rsidRPr="0038245A">
              <w:rPr>
                <w:rFonts w:ascii="Times New Roman" w:hAnsi="Times New Roman" w:cs="Times New Roman"/>
              </w:rPr>
              <w:t>1.10E-02</w:t>
            </w:r>
          </w:p>
        </w:tc>
      </w:tr>
      <w:tr w:rsidR="0038245A" w:rsidRPr="00395FC6" w14:paraId="2755370E" w14:textId="77777777" w:rsidTr="00BF32D5">
        <w:tc>
          <w:tcPr>
            <w:tcW w:w="1145" w:type="dxa"/>
            <w:vMerge/>
            <w:vAlign w:val="center"/>
          </w:tcPr>
          <w:p w14:paraId="0AB800F2" w14:textId="77777777" w:rsidR="0038245A" w:rsidRPr="00395FC6" w:rsidRDefault="0038245A" w:rsidP="006932F8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766" w:type="dxa"/>
            <w:vAlign w:val="center"/>
          </w:tcPr>
          <w:p w14:paraId="500908FF" w14:textId="222D73C9" w:rsidR="0038245A" w:rsidRPr="0038245A" w:rsidRDefault="00B6621B" w:rsidP="00BF32D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</w:t>
            </w:r>
            <w:r w:rsidR="0038245A" w:rsidRPr="0038245A">
              <w:rPr>
                <w:rFonts w:ascii="Times New Roman" w:hAnsi="Times New Roman" w:cs="Times New Roman"/>
              </w:rPr>
              <w:t>hromatin silencing</w:t>
            </w:r>
          </w:p>
        </w:tc>
        <w:tc>
          <w:tcPr>
            <w:tcW w:w="803" w:type="dxa"/>
            <w:vAlign w:val="center"/>
          </w:tcPr>
          <w:p w14:paraId="05AB0A9D" w14:textId="31D57D59" w:rsidR="0038245A" w:rsidRPr="0038245A" w:rsidRDefault="0038245A" w:rsidP="00BF32D5">
            <w:pPr>
              <w:jc w:val="center"/>
              <w:rPr>
                <w:rFonts w:ascii="Times New Roman" w:hAnsi="Times New Roman" w:cs="Times New Roman"/>
              </w:rPr>
            </w:pPr>
            <w:r w:rsidRPr="0038245A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255" w:type="dxa"/>
            <w:vAlign w:val="center"/>
          </w:tcPr>
          <w:p w14:paraId="0DC2D2B3" w14:textId="1A0CC82C" w:rsidR="0038245A" w:rsidRPr="0038245A" w:rsidRDefault="0038245A" w:rsidP="00BF32D5">
            <w:pPr>
              <w:jc w:val="center"/>
              <w:rPr>
                <w:rFonts w:ascii="Times New Roman" w:hAnsi="Times New Roman" w:cs="Times New Roman"/>
              </w:rPr>
            </w:pPr>
            <w:r w:rsidRPr="0038245A">
              <w:rPr>
                <w:rFonts w:ascii="Times New Roman" w:hAnsi="Times New Roman" w:cs="Times New Roman"/>
              </w:rPr>
              <w:t>4.3</w:t>
            </w:r>
            <w:r w:rsidR="00B6621B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47" w:type="dxa"/>
            <w:vAlign w:val="center"/>
          </w:tcPr>
          <w:p w14:paraId="0619D035" w14:textId="58A772C2" w:rsidR="0038245A" w:rsidRPr="0038245A" w:rsidRDefault="0038245A" w:rsidP="00BF32D5">
            <w:pPr>
              <w:jc w:val="center"/>
              <w:rPr>
                <w:rFonts w:ascii="Times New Roman" w:hAnsi="Times New Roman" w:cs="Times New Roman"/>
              </w:rPr>
            </w:pPr>
            <w:r w:rsidRPr="0038245A">
              <w:rPr>
                <w:rFonts w:ascii="Times New Roman" w:hAnsi="Times New Roman" w:cs="Times New Roman"/>
              </w:rPr>
              <w:t>1.10E-02</w:t>
            </w:r>
          </w:p>
        </w:tc>
      </w:tr>
      <w:tr w:rsidR="0038245A" w:rsidRPr="00395FC6" w14:paraId="6E4127B5" w14:textId="77777777" w:rsidTr="00BF32D5">
        <w:tc>
          <w:tcPr>
            <w:tcW w:w="1145" w:type="dxa"/>
            <w:vMerge/>
            <w:vAlign w:val="center"/>
          </w:tcPr>
          <w:p w14:paraId="7CEDCD2F" w14:textId="77777777" w:rsidR="0038245A" w:rsidRPr="00395FC6" w:rsidRDefault="0038245A" w:rsidP="006932F8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766" w:type="dxa"/>
            <w:vAlign w:val="center"/>
          </w:tcPr>
          <w:p w14:paraId="49E576A4" w14:textId="0678F9EB" w:rsidR="0038245A" w:rsidRPr="0038245A" w:rsidRDefault="00B6621B" w:rsidP="00BF32D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</w:t>
            </w:r>
            <w:r w:rsidR="0038245A" w:rsidRPr="0038245A">
              <w:rPr>
                <w:rFonts w:ascii="Times New Roman" w:hAnsi="Times New Roman" w:cs="Times New Roman"/>
              </w:rPr>
              <w:t>egative regulation of cell proliferation</w:t>
            </w:r>
          </w:p>
        </w:tc>
        <w:tc>
          <w:tcPr>
            <w:tcW w:w="803" w:type="dxa"/>
            <w:vAlign w:val="center"/>
          </w:tcPr>
          <w:p w14:paraId="03054115" w14:textId="7B996C1C" w:rsidR="0038245A" w:rsidRPr="0038245A" w:rsidRDefault="0038245A" w:rsidP="00BF32D5">
            <w:pPr>
              <w:jc w:val="center"/>
              <w:rPr>
                <w:rFonts w:ascii="Times New Roman" w:hAnsi="Times New Roman" w:cs="Times New Roman"/>
              </w:rPr>
            </w:pPr>
            <w:r w:rsidRPr="0038245A"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1255" w:type="dxa"/>
            <w:vAlign w:val="center"/>
          </w:tcPr>
          <w:p w14:paraId="7B9E6B63" w14:textId="7767F04F" w:rsidR="0038245A" w:rsidRPr="00B6621B" w:rsidRDefault="0038245A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38245A">
              <w:rPr>
                <w:rFonts w:ascii="Times New Roman" w:hAnsi="Times New Roman" w:cs="Times New Roman"/>
              </w:rPr>
              <w:t>8.6</w:t>
            </w:r>
            <w:r w:rsidR="00B6621B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47" w:type="dxa"/>
            <w:vAlign w:val="center"/>
          </w:tcPr>
          <w:p w14:paraId="078AADFB" w14:textId="630C1E34" w:rsidR="0038245A" w:rsidRPr="0038245A" w:rsidRDefault="0038245A" w:rsidP="00BF32D5">
            <w:pPr>
              <w:jc w:val="center"/>
              <w:rPr>
                <w:rFonts w:ascii="Times New Roman" w:hAnsi="Times New Roman" w:cs="Times New Roman"/>
              </w:rPr>
            </w:pPr>
            <w:r w:rsidRPr="0038245A">
              <w:rPr>
                <w:rFonts w:ascii="Times New Roman" w:hAnsi="Times New Roman" w:cs="Times New Roman"/>
              </w:rPr>
              <w:t>1.30E-02</w:t>
            </w:r>
          </w:p>
        </w:tc>
      </w:tr>
      <w:tr w:rsidR="0038245A" w:rsidRPr="00395FC6" w14:paraId="11641188" w14:textId="77777777" w:rsidTr="00BF32D5">
        <w:tc>
          <w:tcPr>
            <w:tcW w:w="1145" w:type="dxa"/>
            <w:vMerge/>
            <w:vAlign w:val="center"/>
          </w:tcPr>
          <w:p w14:paraId="32BAE5BC" w14:textId="77777777" w:rsidR="0038245A" w:rsidRPr="00395FC6" w:rsidRDefault="0038245A" w:rsidP="006932F8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766" w:type="dxa"/>
            <w:vAlign w:val="center"/>
          </w:tcPr>
          <w:p w14:paraId="470C2F45" w14:textId="4361422B" w:rsidR="0038245A" w:rsidRPr="0038245A" w:rsidRDefault="00B6621B" w:rsidP="00BF32D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</w:t>
            </w:r>
            <w:r w:rsidR="0038245A" w:rsidRPr="0038245A">
              <w:rPr>
                <w:rFonts w:ascii="Times New Roman" w:hAnsi="Times New Roman" w:cs="Times New Roman"/>
              </w:rPr>
              <w:t>nduction of bacterial agglutination</w:t>
            </w:r>
          </w:p>
        </w:tc>
        <w:tc>
          <w:tcPr>
            <w:tcW w:w="803" w:type="dxa"/>
            <w:vAlign w:val="center"/>
          </w:tcPr>
          <w:p w14:paraId="397E38F7" w14:textId="1F97E0D5" w:rsidR="0038245A" w:rsidRPr="0038245A" w:rsidRDefault="0038245A" w:rsidP="00BF32D5">
            <w:pPr>
              <w:jc w:val="center"/>
              <w:rPr>
                <w:rFonts w:ascii="Times New Roman" w:hAnsi="Times New Roman" w:cs="Times New Roman"/>
              </w:rPr>
            </w:pPr>
            <w:r w:rsidRPr="0038245A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255" w:type="dxa"/>
            <w:vAlign w:val="center"/>
          </w:tcPr>
          <w:p w14:paraId="3A5C3FD6" w14:textId="697B0CF8" w:rsidR="0038245A" w:rsidRPr="0038245A" w:rsidRDefault="0038245A" w:rsidP="00BF32D5">
            <w:pPr>
              <w:jc w:val="center"/>
              <w:rPr>
                <w:rFonts w:ascii="Times New Roman" w:hAnsi="Times New Roman" w:cs="Times New Roman"/>
              </w:rPr>
            </w:pPr>
            <w:r w:rsidRPr="0038245A">
              <w:rPr>
                <w:rFonts w:ascii="Times New Roman" w:hAnsi="Times New Roman" w:cs="Times New Roman"/>
              </w:rPr>
              <w:t>2.9</w:t>
            </w:r>
            <w:r w:rsidR="00B6621B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47" w:type="dxa"/>
            <w:vAlign w:val="center"/>
          </w:tcPr>
          <w:p w14:paraId="0009C1FF" w14:textId="2D3B9245" w:rsidR="0038245A" w:rsidRPr="0038245A" w:rsidRDefault="0038245A" w:rsidP="00BF32D5">
            <w:pPr>
              <w:jc w:val="center"/>
              <w:rPr>
                <w:rFonts w:ascii="Times New Roman" w:hAnsi="Times New Roman" w:cs="Times New Roman"/>
              </w:rPr>
            </w:pPr>
            <w:r w:rsidRPr="0038245A">
              <w:rPr>
                <w:rFonts w:ascii="Times New Roman" w:hAnsi="Times New Roman" w:cs="Times New Roman"/>
              </w:rPr>
              <w:t>1.40E-02</w:t>
            </w:r>
          </w:p>
        </w:tc>
      </w:tr>
      <w:tr w:rsidR="0038245A" w:rsidRPr="00395FC6" w14:paraId="3CA030D6" w14:textId="77777777" w:rsidTr="00BF32D5">
        <w:tc>
          <w:tcPr>
            <w:tcW w:w="1145" w:type="dxa"/>
            <w:vMerge/>
            <w:vAlign w:val="center"/>
          </w:tcPr>
          <w:p w14:paraId="1DE2DE80" w14:textId="77777777" w:rsidR="0038245A" w:rsidRPr="00395FC6" w:rsidRDefault="0038245A" w:rsidP="006932F8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766" w:type="dxa"/>
            <w:vAlign w:val="center"/>
          </w:tcPr>
          <w:p w14:paraId="237E85F4" w14:textId="426AA541" w:rsidR="0038245A" w:rsidRPr="0038245A" w:rsidRDefault="00B6621B" w:rsidP="00BF32D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</w:t>
            </w:r>
            <w:r w:rsidR="0038245A" w:rsidRPr="0038245A">
              <w:rPr>
                <w:rFonts w:ascii="Times New Roman" w:hAnsi="Times New Roman" w:cs="Times New Roman"/>
              </w:rPr>
              <w:t>esponse to calcium ion</w:t>
            </w:r>
          </w:p>
        </w:tc>
        <w:tc>
          <w:tcPr>
            <w:tcW w:w="803" w:type="dxa"/>
            <w:vAlign w:val="center"/>
          </w:tcPr>
          <w:p w14:paraId="47E5B6FC" w14:textId="4C77740E" w:rsidR="0038245A" w:rsidRPr="0038245A" w:rsidRDefault="0038245A" w:rsidP="00BF32D5">
            <w:pPr>
              <w:jc w:val="center"/>
              <w:rPr>
                <w:rFonts w:ascii="Times New Roman" w:hAnsi="Times New Roman" w:cs="Times New Roman"/>
              </w:rPr>
            </w:pPr>
            <w:r w:rsidRPr="0038245A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255" w:type="dxa"/>
            <w:vAlign w:val="center"/>
          </w:tcPr>
          <w:p w14:paraId="52A9B71D" w14:textId="30AD731E" w:rsidR="0038245A" w:rsidRPr="0038245A" w:rsidRDefault="0038245A" w:rsidP="00BF32D5">
            <w:pPr>
              <w:jc w:val="center"/>
              <w:rPr>
                <w:rFonts w:ascii="Times New Roman" w:hAnsi="Times New Roman" w:cs="Times New Roman"/>
              </w:rPr>
            </w:pPr>
            <w:r w:rsidRPr="0038245A">
              <w:rPr>
                <w:rFonts w:ascii="Times New Roman" w:hAnsi="Times New Roman" w:cs="Times New Roman"/>
              </w:rPr>
              <w:t>4.3</w:t>
            </w:r>
            <w:r w:rsidR="00B6621B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47" w:type="dxa"/>
            <w:vAlign w:val="center"/>
          </w:tcPr>
          <w:p w14:paraId="53E2BE02" w14:textId="6BC7CCFC" w:rsidR="0038245A" w:rsidRPr="0038245A" w:rsidRDefault="0038245A" w:rsidP="00BF32D5">
            <w:pPr>
              <w:jc w:val="center"/>
              <w:rPr>
                <w:rFonts w:ascii="Times New Roman" w:hAnsi="Times New Roman" w:cs="Times New Roman"/>
              </w:rPr>
            </w:pPr>
            <w:r w:rsidRPr="0038245A">
              <w:rPr>
                <w:rFonts w:ascii="Times New Roman" w:hAnsi="Times New Roman" w:cs="Times New Roman"/>
              </w:rPr>
              <w:t>1.80E-02</w:t>
            </w:r>
          </w:p>
        </w:tc>
      </w:tr>
      <w:tr w:rsidR="0038245A" w:rsidRPr="00395FC6" w14:paraId="49FAFF31" w14:textId="77777777" w:rsidTr="00BF32D5">
        <w:tc>
          <w:tcPr>
            <w:tcW w:w="1145" w:type="dxa"/>
            <w:vMerge/>
            <w:vAlign w:val="center"/>
          </w:tcPr>
          <w:p w14:paraId="56A0FB49" w14:textId="77777777" w:rsidR="0038245A" w:rsidRPr="00395FC6" w:rsidRDefault="0038245A" w:rsidP="006932F8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766" w:type="dxa"/>
            <w:vAlign w:val="center"/>
          </w:tcPr>
          <w:p w14:paraId="78D4F4C9" w14:textId="1BE9BF5C" w:rsidR="0038245A" w:rsidRPr="0038245A" w:rsidRDefault="00B6621B" w:rsidP="00BF32D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</w:t>
            </w:r>
            <w:r w:rsidR="0038245A" w:rsidRPr="0038245A">
              <w:rPr>
                <w:rFonts w:ascii="Times New Roman" w:hAnsi="Times New Roman" w:cs="Times New Roman"/>
              </w:rPr>
              <w:t>ositive regulation of smooth muscle cell proliferation</w:t>
            </w:r>
          </w:p>
        </w:tc>
        <w:tc>
          <w:tcPr>
            <w:tcW w:w="803" w:type="dxa"/>
            <w:vAlign w:val="center"/>
          </w:tcPr>
          <w:p w14:paraId="1CBFB7FC" w14:textId="5AA8BED7" w:rsidR="0038245A" w:rsidRPr="0038245A" w:rsidRDefault="0038245A" w:rsidP="00BF32D5">
            <w:pPr>
              <w:jc w:val="center"/>
              <w:rPr>
                <w:rFonts w:ascii="Times New Roman" w:hAnsi="Times New Roman" w:cs="Times New Roman"/>
              </w:rPr>
            </w:pPr>
            <w:r w:rsidRPr="0038245A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255" w:type="dxa"/>
            <w:vAlign w:val="center"/>
          </w:tcPr>
          <w:p w14:paraId="020206DB" w14:textId="09260464" w:rsidR="0038245A" w:rsidRPr="0038245A" w:rsidRDefault="0038245A" w:rsidP="00BF32D5">
            <w:pPr>
              <w:jc w:val="center"/>
              <w:rPr>
                <w:rFonts w:ascii="Times New Roman" w:hAnsi="Times New Roman" w:cs="Times New Roman"/>
              </w:rPr>
            </w:pPr>
            <w:r w:rsidRPr="0038245A">
              <w:rPr>
                <w:rFonts w:ascii="Times New Roman" w:hAnsi="Times New Roman" w:cs="Times New Roman"/>
              </w:rPr>
              <w:t>4.3</w:t>
            </w:r>
            <w:r w:rsidR="00B6621B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47" w:type="dxa"/>
            <w:vAlign w:val="center"/>
          </w:tcPr>
          <w:p w14:paraId="22CDBDE7" w14:textId="2F43F750" w:rsidR="0038245A" w:rsidRPr="0038245A" w:rsidRDefault="0038245A" w:rsidP="00BF32D5">
            <w:pPr>
              <w:jc w:val="center"/>
              <w:rPr>
                <w:rFonts w:ascii="Times New Roman" w:hAnsi="Times New Roman" w:cs="Times New Roman"/>
              </w:rPr>
            </w:pPr>
            <w:r w:rsidRPr="0038245A">
              <w:rPr>
                <w:rFonts w:ascii="Times New Roman" w:hAnsi="Times New Roman" w:cs="Times New Roman"/>
              </w:rPr>
              <w:t>1.90E-02</w:t>
            </w:r>
          </w:p>
        </w:tc>
      </w:tr>
      <w:tr w:rsidR="0038245A" w:rsidRPr="00395FC6" w14:paraId="372E9458" w14:textId="77777777" w:rsidTr="00BF32D5">
        <w:tc>
          <w:tcPr>
            <w:tcW w:w="1145" w:type="dxa"/>
            <w:vMerge/>
            <w:vAlign w:val="center"/>
          </w:tcPr>
          <w:p w14:paraId="7B12D245" w14:textId="77777777" w:rsidR="0038245A" w:rsidRPr="00395FC6" w:rsidRDefault="0038245A" w:rsidP="006932F8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766" w:type="dxa"/>
            <w:vAlign w:val="center"/>
          </w:tcPr>
          <w:p w14:paraId="1C198D31" w14:textId="03721829" w:rsidR="0038245A" w:rsidRPr="0038245A" w:rsidRDefault="00B6621B" w:rsidP="00BF32D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</w:t>
            </w:r>
            <w:r w:rsidR="0038245A" w:rsidRPr="0038245A">
              <w:rPr>
                <w:rFonts w:ascii="Times New Roman" w:hAnsi="Times New Roman" w:cs="Times New Roman"/>
              </w:rPr>
              <w:t xml:space="preserve">ositive regulation of I-kappaB kinase/NF-kappaB </w:t>
            </w:r>
            <w:r w:rsidRPr="0038245A">
              <w:rPr>
                <w:rFonts w:ascii="Times New Roman" w:hAnsi="Times New Roman" w:cs="Times New Roman"/>
              </w:rPr>
              <w:t>signalling</w:t>
            </w:r>
          </w:p>
        </w:tc>
        <w:tc>
          <w:tcPr>
            <w:tcW w:w="803" w:type="dxa"/>
            <w:vAlign w:val="center"/>
          </w:tcPr>
          <w:p w14:paraId="1B4A487A" w14:textId="333E78C9" w:rsidR="0038245A" w:rsidRPr="0038245A" w:rsidRDefault="0038245A" w:rsidP="00BF32D5">
            <w:pPr>
              <w:jc w:val="center"/>
              <w:rPr>
                <w:rFonts w:ascii="Times New Roman" w:hAnsi="Times New Roman" w:cs="Times New Roman"/>
              </w:rPr>
            </w:pPr>
            <w:r w:rsidRPr="0038245A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1255" w:type="dxa"/>
            <w:vAlign w:val="center"/>
          </w:tcPr>
          <w:p w14:paraId="0BCB223A" w14:textId="1283368A" w:rsidR="0038245A" w:rsidRPr="0038245A" w:rsidRDefault="0038245A" w:rsidP="00BF32D5">
            <w:pPr>
              <w:jc w:val="center"/>
              <w:rPr>
                <w:rFonts w:ascii="Times New Roman" w:hAnsi="Times New Roman" w:cs="Times New Roman"/>
              </w:rPr>
            </w:pPr>
            <w:r w:rsidRPr="0038245A">
              <w:rPr>
                <w:rFonts w:ascii="Times New Roman" w:hAnsi="Times New Roman" w:cs="Times New Roman"/>
              </w:rPr>
              <w:t>5.7</w:t>
            </w:r>
            <w:r w:rsidR="00B6621B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47" w:type="dxa"/>
            <w:vAlign w:val="center"/>
          </w:tcPr>
          <w:p w14:paraId="0AECBD80" w14:textId="39D440E9" w:rsidR="0038245A" w:rsidRPr="0038245A" w:rsidRDefault="0038245A" w:rsidP="00BF32D5">
            <w:pPr>
              <w:jc w:val="center"/>
              <w:rPr>
                <w:rFonts w:ascii="Times New Roman" w:hAnsi="Times New Roman" w:cs="Times New Roman"/>
              </w:rPr>
            </w:pPr>
            <w:r w:rsidRPr="0038245A">
              <w:rPr>
                <w:rFonts w:ascii="Times New Roman" w:hAnsi="Times New Roman" w:cs="Times New Roman"/>
              </w:rPr>
              <w:t>1.90E-02</w:t>
            </w:r>
          </w:p>
        </w:tc>
      </w:tr>
      <w:tr w:rsidR="0038245A" w:rsidRPr="00395FC6" w14:paraId="49172437" w14:textId="77777777" w:rsidTr="00BF32D5">
        <w:tc>
          <w:tcPr>
            <w:tcW w:w="1145" w:type="dxa"/>
            <w:vMerge/>
            <w:vAlign w:val="center"/>
          </w:tcPr>
          <w:p w14:paraId="5393F7DB" w14:textId="77777777" w:rsidR="0038245A" w:rsidRPr="00395FC6" w:rsidRDefault="0038245A" w:rsidP="006932F8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766" w:type="dxa"/>
            <w:vAlign w:val="center"/>
          </w:tcPr>
          <w:p w14:paraId="6E987994" w14:textId="7B6C286C" w:rsidR="0038245A" w:rsidRPr="0038245A" w:rsidRDefault="00B6621B" w:rsidP="00BF32D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</w:t>
            </w:r>
            <w:r w:rsidR="0038245A" w:rsidRPr="0038245A">
              <w:rPr>
                <w:rFonts w:ascii="Times New Roman" w:hAnsi="Times New Roman" w:cs="Times New Roman"/>
              </w:rPr>
              <w:t xml:space="preserve">ositive regulation of </w:t>
            </w:r>
            <w:r w:rsidRPr="0038245A">
              <w:rPr>
                <w:rFonts w:ascii="Times New Roman" w:hAnsi="Times New Roman" w:cs="Times New Roman"/>
              </w:rPr>
              <w:t>tumour</w:t>
            </w:r>
            <w:r w:rsidR="0038245A" w:rsidRPr="0038245A">
              <w:rPr>
                <w:rFonts w:ascii="Times New Roman" w:hAnsi="Times New Roman" w:cs="Times New Roman"/>
              </w:rPr>
              <w:t xml:space="preserve"> necrosis factor-mediated </w:t>
            </w:r>
            <w:r w:rsidRPr="0038245A">
              <w:rPr>
                <w:rFonts w:ascii="Times New Roman" w:hAnsi="Times New Roman" w:cs="Times New Roman"/>
              </w:rPr>
              <w:t>signalling</w:t>
            </w:r>
            <w:r w:rsidR="0038245A" w:rsidRPr="0038245A">
              <w:rPr>
                <w:rFonts w:ascii="Times New Roman" w:hAnsi="Times New Roman" w:cs="Times New Roman"/>
              </w:rPr>
              <w:t xml:space="preserve"> pathway</w:t>
            </w:r>
          </w:p>
        </w:tc>
        <w:tc>
          <w:tcPr>
            <w:tcW w:w="803" w:type="dxa"/>
            <w:vAlign w:val="center"/>
          </w:tcPr>
          <w:p w14:paraId="6A7D079E" w14:textId="6B7271FF" w:rsidR="0038245A" w:rsidRPr="0038245A" w:rsidRDefault="0038245A" w:rsidP="00BF32D5">
            <w:pPr>
              <w:jc w:val="center"/>
              <w:rPr>
                <w:rFonts w:ascii="Times New Roman" w:hAnsi="Times New Roman" w:cs="Times New Roman"/>
              </w:rPr>
            </w:pPr>
            <w:r w:rsidRPr="0038245A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255" w:type="dxa"/>
            <w:vAlign w:val="center"/>
          </w:tcPr>
          <w:p w14:paraId="599A251E" w14:textId="4ED0072D" w:rsidR="0038245A" w:rsidRPr="0038245A" w:rsidRDefault="0038245A" w:rsidP="00BF32D5">
            <w:pPr>
              <w:jc w:val="center"/>
              <w:rPr>
                <w:rFonts w:ascii="Times New Roman" w:hAnsi="Times New Roman" w:cs="Times New Roman"/>
              </w:rPr>
            </w:pPr>
            <w:r w:rsidRPr="0038245A">
              <w:rPr>
                <w:rFonts w:ascii="Times New Roman" w:hAnsi="Times New Roman" w:cs="Times New Roman"/>
              </w:rPr>
              <w:t>2.9</w:t>
            </w:r>
            <w:r w:rsidR="00B6621B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47" w:type="dxa"/>
            <w:vAlign w:val="center"/>
          </w:tcPr>
          <w:p w14:paraId="098EDF3F" w14:textId="3C30CD99" w:rsidR="0038245A" w:rsidRPr="0038245A" w:rsidRDefault="0038245A" w:rsidP="00BF32D5">
            <w:pPr>
              <w:jc w:val="center"/>
              <w:rPr>
                <w:rFonts w:ascii="Times New Roman" w:hAnsi="Times New Roman" w:cs="Times New Roman"/>
              </w:rPr>
            </w:pPr>
            <w:r w:rsidRPr="0038245A">
              <w:rPr>
                <w:rFonts w:ascii="Times New Roman" w:hAnsi="Times New Roman" w:cs="Times New Roman"/>
              </w:rPr>
              <w:t>2.10E-02</w:t>
            </w:r>
          </w:p>
        </w:tc>
      </w:tr>
      <w:tr w:rsidR="0038245A" w:rsidRPr="00395FC6" w14:paraId="0C3263E0" w14:textId="77777777" w:rsidTr="00BF32D5">
        <w:tc>
          <w:tcPr>
            <w:tcW w:w="1145" w:type="dxa"/>
            <w:vMerge/>
            <w:vAlign w:val="center"/>
          </w:tcPr>
          <w:p w14:paraId="7CFAE9D6" w14:textId="77777777" w:rsidR="0038245A" w:rsidRPr="00395FC6" w:rsidRDefault="0038245A" w:rsidP="006932F8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766" w:type="dxa"/>
            <w:vAlign w:val="center"/>
          </w:tcPr>
          <w:p w14:paraId="40E9BC44" w14:textId="266A7CD3" w:rsidR="0038245A" w:rsidRPr="0038245A" w:rsidRDefault="00B6621B" w:rsidP="00BF32D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</w:t>
            </w:r>
            <w:r w:rsidR="0038245A" w:rsidRPr="0038245A">
              <w:rPr>
                <w:rFonts w:ascii="Times New Roman" w:hAnsi="Times New Roman" w:cs="Times New Roman"/>
              </w:rPr>
              <w:t>egulation of transcription from RNA polymerase II promoter in response to oxidative stress</w:t>
            </w:r>
          </w:p>
        </w:tc>
        <w:tc>
          <w:tcPr>
            <w:tcW w:w="803" w:type="dxa"/>
            <w:vAlign w:val="center"/>
          </w:tcPr>
          <w:p w14:paraId="61E84A8D" w14:textId="05418A89" w:rsidR="0038245A" w:rsidRPr="0038245A" w:rsidRDefault="0038245A" w:rsidP="00BF32D5">
            <w:pPr>
              <w:jc w:val="center"/>
              <w:rPr>
                <w:rFonts w:ascii="Times New Roman" w:hAnsi="Times New Roman" w:cs="Times New Roman"/>
              </w:rPr>
            </w:pPr>
            <w:r w:rsidRPr="0038245A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255" w:type="dxa"/>
            <w:vAlign w:val="center"/>
          </w:tcPr>
          <w:p w14:paraId="2780F8DD" w14:textId="1DB02849" w:rsidR="0038245A" w:rsidRPr="0038245A" w:rsidRDefault="0038245A" w:rsidP="00BF32D5">
            <w:pPr>
              <w:jc w:val="center"/>
              <w:rPr>
                <w:rFonts w:ascii="Times New Roman" w:hAnsi="Times New Roman" w:cs="Times New Roman"/>
              </w:rPr>
            </w:pPr>
            <w:r w:rsidRPr="0038245A">
              <w:rPr>
                <w:rFonts w:ascii="Times New Roman" w:hAnsi="Times New Roman" w:cs="Times New Roman"/>
              </w:rPr>
              <w:t>2.9</w:t>
            </w:r>
            <w:r w:rsidR="00B6621B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47" w:type="dxa"/>
            <w:vAlign w:val="center"/>
          </w:tcPr>
          <w:p w14:paraId="19D7F082" w14:textId="609510C9" w:rsidR="0038245A" w:rsidRPr="0038245A" w:rsidRDefault="0038245A" w:rsidP="00BF32D5">
            <w:pPr>
              <w:jc w:val="center"/>
              <w:rPr>
                <w:rFonts w:ascii="Times New Roman" w:hAnsi="Times New Roman" w:cs="Times New Roman"/>
              </w:rPr>
            </w:pPr>
            <w:r w:rsidRPr="0038245A">
              <w:rPr>
                <w:rFonts w:ascii="Times New Roman" w:hAnsi="Times New Roman" w:cs="Times New Roman"/>
              </w:rPr>
              <w:t>2.10E-02</w:t>
            </w:r>
          </w:p>
        </w:tc>
      </w:tr>
      <w:tr w:rsidR="0038245A" w:rsidRPr="00395FC6" w14:paraId="3DCE772E" w14:textId="77777777" w:rsidTr="00BF32D5">
        <w:tc>
          <w:tcPr>
            <w:tcW w:w="1145" w:type="dxa"/>
            <w:vMerge/>
            <w:vAlign w:val="center"/>
          </w:tcPr>
          <w:p w14:paraId="0812BC60" w14:textId="77777777" w:rsidR="0038245A" w:rsidRPr="00395FC6" w:rsidRDefault="0038245A" w:rsidP="006932F8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766" w:type="dxa"/>
            <w:vAlign w:val="center"/>
          </w:tcPr>
          <w:p w14:paraId="51D16A11" w14:textId="5E4492B2" w:rsidR="0038245A" w:rsidRPr="0038245A" w:rsidRDefault="00B6621B" w:rsidP="00BF32D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O</w:t>
            </w:r>
            <w:r w:rsidR="0038245A" w:rsidRPr="0038245A">
              <w:rPr>
                <w:rFonts w:ascii="Times New Roman" w:hAnsi="Times New Roman" w:cs="Times New Roman"/>
              </w:rPr>
              <w:t>xygen homeostasis</w:t>
            </w:r>
          </w:p>
        </w:tc>
        <w:tc>
          <w:tcPr>
            <w:tcW w:w="803" w:type="dxa"/>
            <w:vAlign w:val="center"/>
          </w:tcPr>
          <w:p w14:paraId="69DEFB0B" w14:textId="30C61FCE" w:rsidR="0038245A" w:rsidRPr="0038245A" w:rsidRDefault="0038245A" w:rsidP="00BF32D5">
            <w:pPr>
              <w:jc w:val="center"/>
              <w:rPr>
                <w:rFonts w:ascii="Times New Roman" w:hAnsi="Times New Roman" w:cs="Times New Roman"/>
              </w:rPr>
            </w:pPr>
            <w:r w:rsidRPr="0038245A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255" w:type="dxa"/>
            <w:vAlign w:val="center"/>
          </w:tcPr>
          <w:p w14:paraId="2A51D247" w14:textId="0A063152" w:rsidR="0038245A" w:rsidRPr="0038245A" w:rsidRDefault="0038245A" w:rsidP="00BF32D5">
            <w:pPr>
              <w:jc w:val="center"/>
              <w:rPr>
                <w:rFonts w:ascii="Times New Roman" w:hAnsi="Times New Roman" w:cs="Times New Roman"/>
              </w:rPr>
            </w:pPr>
            <w:r w:rsidRPr="0038245A">
              <w:rPr>
                <w:rFonts w:ascii="Times New Roman" w:hAnsi="Times New Roman" w:cs="Times New Roman"/>
              </w:rPr>
              <w:t>2.9</w:t>
            </w:r>
            <w:r w:rsidR="00B6621B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47" w:type="dxa"/>
            <w:vAlign w:val="center"/>
          </w:tcPr>
          <w:p w14:paraId="1FFCBC3F" w14:textId="26AAA5F7" w:rsidR="0038245A" w:rsidRPr="0038245A" w:rsidRDefault="0038245A" w:rsidP="00BF32D5">
            <w:pPr>
              <w:jc w:val="center"/>
              <w:rPr>
                <w:rFonts w:ascii="Times New Roman" w:hAnsi="Times New Roman" w:cs="Times New Roman"/>
              </w:rPr>
            </w:pPr>
            <w:r w:rsidRPr="0038245A">
              <w:rPr>
                <w:rFonts w:ascii="Times New Roman" w:hAnsi="Times New Roman" w:cs="Times New Roman"/>
              </w:rPr>
              <w:t>2.10E-02</w:t>
            </w:r>
          </w:p>
        </w:tc>
      </w:tr>
      <w:tr w:rsidR="0038245A" w:rsidRPr="00395FC6" w14:paraId="499E92E1" w14:textId="77777777" w:rsidTr="00BF32D5">
        <w:tc>
          <w:tcPr>
            <w:tcW w:w="1145" w:type="dxa"/>
            <w:vMerge/>
            <w:vAlign w:val="center"/>
          </w:tcPr>
          <w:p w14:paraId="2CFE9F33" w14:textId="77777777" w:rsidR="0038245A" w:rsidRPr="00395FC6" w:rsidRDefault="0038245A" w:rsidP="006932F8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766" w:type="dxa"/>
            <w:vAlign w:val="center"/>
          </w:tcPr>
          <w:p w14:paraId="3F2E43B1" w14:textId="69EC006B" w:rsidR="0038245A" w:rsidRPr="0038245A" w:rsidRDefault="00B6621B" w:rsidP="00BF32D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</w:t>
            </w:r>
            <w:r w:rsidR="0038245A" w:rsidRPr="0038245A">
              <w:rPr>
                <w:rFonts w:ascii="Times New Roman" w:hAnsi="Times New Roman" w:cs="Times New Roman"/>
              </w:rPr>
              <w:t>egative regulation of apoptotic process</w:t>
            </w:r>
          </w:p>
        </w:tc>
        <w:tc>
          <w:tcPr>
            <w:tcW w:w="803" w:type="dxa"/>
            <w:vAlign w:val="center"/>
          </w:tcPr>
          <w:p w14:paraId="6CE7A0CF" w14:textId="51C717A8" w:rsidR="0038245A" w:rsidRPr="0038245A" w:rsidRDefault="0038245A" w:rsidP="00BF32D5">
            <w:pPr>
              <w:jc w:val="center"/>
              <w:rPr>
                <w:rFonts w:ascii="Times New Roman" w:hAnsi="Times New Roman" w:cs="Times New Roman"/>
              </w:rPr>
            </w:pPr>
            <w:r w:rsidRPr="0038245A"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1255" w:type="dxa"/>
            <w:vAlign w:val="center"/>
          </w:tcPr>
          <w:p w14:paraId="0D11184B" w14:textId="2A9EBE21" w:rsidR="0038245A" w:rsidRPr="0038245A" w:rsidRDefault="0038245A" w:rsidP="00BF32D5">
            <w:pPr>
              <w:jc w:val="center"/>
              <w:rPr>
                <w:rFonts w:ascii="Times New Roman" w:hAnsi="Times New Roman" w:cs="Times New Roman"/>
              </w:rPr>
            </w:pPr>
            <w:r w:rsidRPr="0038245A">
              <w:rPr>
                <w:rFonts w:ascii="Times New Roman" w:hAnsi="Times New Roman" w:cs="Times New Roman"/>
              </w:rPr>
              <w:t>8.6</w:t>
            </w:r>
            <w:r w:rsidR="00B6621B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47" w:type="dxa"/>
            <w:vAlign w:val="center"/>
          </w:tcPr>
          <w:p w14:paraId="63DDA8B8" w14:textId="77177AB7" w:rsidR="0038245A" w:rsidRPr="0038245A" w:rsidRDefault="0038245A" w:rsidP="00BF32D5">
            <w:pPr>
              <w:jc w:val="center"/>
              <w:rPr>
                <w:rFonts w:ascii="Times New Roman" w:hAnsi="Times New Roman" w:cs="Times New Roman"/>
              </w:rPr>
            </w:pPr>
            <w:r w:rsidRPr="0038245A">
              <w:rPr>
                <w:rFonts w:ascii="Times New Roman" w:hAnsi="Times New Roman" w:cs="Times New Roman"/>
              </w:rPr>
              <w:t>2.20E-02</w:t>
            </w:r>
          </w:p>
        </w:tc>
      </w:tr>
      <w:tr w:rsidR="0038245A" w:rsidRPr="00395FC6" w14:paraId="0E85D0B5" w14:textId="77777777" w:rsidTr="00BF32D5">
        <w:tc>
          <w:tcPr>
            <w:tcW w:w="1145" w:type="dxa"/>
            <w:vMerge/>
            <w:vAlign w:val="center"/>
          </w:tcPr>
          <w:p w14:paraId="6FB01B94" w14:textId="77777777" w:rsidR="0038245A" w:rsidRPr="00395FC6" w:rsidRDefault="0038245A" w:rsidP="006932F8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766" w:type="dxa"/>
            <w:vAlign w:val="center"/>
          </w:tcPr>
          <w:p w14:paraId="521EF8C5" w14:textId="280D68CB" w:rsidR="0038245A" w:rsidRPr="0038245A" w:rsidRDefault="00B6621B" w:rsidP="00BF32D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</w:t>
            </w:r>
            <w:r w:rsidR="0038245A" w:rsidRPr="0038245A">
              <w:rPr>
                <w:rFonts w:ascii="Times New Roman" w:hAnsi="Times New Roman" w:cs="Times New Roman"/>
              </w:rPr>
              <w:t>ositive regulation of ERK1 and ERK2 cascade</w:t>
            </w:r>
          </w:p>
        </w:tc>
        <w:tc>
          <w:tcPr>
            <w:tcW w:w="803" w:type="dxa"/>
            <w:vAlign w:val="center"/>
          </w:tcPr>
          <w:p w14:paraId="093A8F16" w14:textId="547EDB68" w:rsidR="0038245A" w:rsidRPr="0038245A" w:rsidRDefault="0038245A" w:rsidP="00BF32D5">
            <w:pPr>
              <w:jc w:val="center"/>
              <w:rPr>
                <w:rFonts w:ascii="Times New Roman" w:hAnsi="Times New Roman" w:cs="Times New Roman"/>
              </w:rPr>
            </w:pPr>
            <w:r w:rsidRPr="0038245A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1255" w:type="dxa"/>
            <w:vAlign w:val="center"/>
          </w:tcPr>
          <w:p w14:paraId="268FF997" w14:textId="26F0B954" w:rsidR="0038245A" w:rsidRPr="0038245A" w:rsidRDefault="0038245A" w:rsidP="00BF32D5">
            <w:pPr>
              <w:jc w:val="center"/>
              <w:rPr>
                <w:rFonts w:ascii="Times New Roman" w:hAnsi="Times New Roman" w:cs="Times New Roman"/>
              </w:rPr>
            </w:pPr>
            <w:r w:rsidRPr="0038245A">
              <w:rPr>
                <w:rFonts w:ascii="Times New Roman" w:hAnsi="Times New Roman" w:cs="Times New Roman"/>
              </w:rPr>
              <w:t>5.7</w:t>
            </w:r>
            <w:r w:rsidR="00B6621B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47" w:type="dxa"/>
            <w:vAlign w:val="center"/>
          </w:tcPr>
          <w:p w14:paraId="7C66CAFA" w14:textId="1463A719" w:rsidR="0038245A" w:rsidRPr="0038245A" w:rsidRDefault="0038245A" w:rsidP="00BF32D5">
            <w:pPr>
              <w:jc w:val="center"/>
              <w:rPr>
                <w:rFonts w:ascii="Times New Roman" w:hAnsi="Times New Roman" w:cs="Times New Roman"/>
              </w:rPr>
            </w:pPr>
            <w:r w:rsidRPr="0038245A">
              <w:rPr>
                <w:rFonts w:ascii="Times New Roman" w:hAnsi="Times New Roman" w:cs="Times New Roman"/>
              </w:rPr>
              <w:t>2.40E-02</w:t>
            </w:r>
          </w:p>
        </w:tc>
      </w:tr>
      <w:tr w:rsidR="0038245A" w:rsidRPr="00395FC6" w14:paraId="188D8A46" w14:textId="77777777" w:rsidTr="00BF32D5">
        <w:tc>
          <w:tcPr>
            <w:tcW w:w="1145" w:type="dxa"/>
            <w:vMerge/>
            <w:vAlign w:val="center"/>
          </w:tcPr>
          <w:p w14:paraId="0158C8B1" w14:textId="77777777" w:rsidR="0038245A" w:rsidRPr="00395FC6" w:rsidRDefault="0038245A" w:rsidP="006932F8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766" w:type="dxa"/>
            <w:vAlign w:val="center"/>
          </w:tcPr>
          <w:p w14:paraId="4617DA6F" w14:textId="5609296E" w:rsidR="0038245A" w:rsidRPr="0038245A" w:rsidRDefault="00B6621B" w:rsidP="00BF32D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</w:t>
            </w:r>
            <w:r w:rsidR="0038245A" w:rsidRPr="0038245A">
              <w:rPr>
                <w:rFonts w:ascii="Times New Roman" w:hAnsi="Times New Roman" w:cs="Times New Roman"/>
              </w:rPr>
              <w:t>rotein homooligomerization</w:t>
            </w:r>
          </w:p>
        </w:tc>
        <w:tc>
          <w:tcPr>
            <w:tcW w:w="803" w:type="dxa"/>
            <w:vAlign w:val="center"/>
          </w:tcPr>
          <w:p w14:paraId="1C23ADA4" w14:textId="0D6E75B0" w:rsidR="0038245A" w:rsidRPr="0038245A" w:rsidRDefault="0038245A" w:rsidP="00BF32D5">
            <w:pPr>
              <w:jc w:val="center"/>
              <w:rPr>
                <w:rFonts w:ascii="Times New Roman" w:hAnsi="Times New Roman" w:cs="Times New Roman"/>
              </w:rPr>
            </w:pPr>
            <w:r w:rsidRPr="0038245A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1255" w:type="dxa"/>
            <w:vAlign w:val="center"/>
          </w:tcPr>
          <w:p w14:paraId="1FC93F4D" w14:textId="7C028DF9" w:rsidR="0038245A" w:rsidRPr="0038245A" w:rsidRDefault="0038245A" w:rsidP="00BF32D5">
            <w:pPr>
              <w:jc w:val="center"/>
              <w:rPr>
                <w:rFonts w:ascii="Times New Roman" w:hAnsi="Times New Roman" w:cs="Times New Roman"/>
              </w:rPr>
            </w:pPr>
            <w:r w:rsidRPr="0038245A">
              <w:rPr>
                <w:rFonts w:ascii="Times New Roman" w:hAnsi="Times New Roman" w:cs="Times New Roman"/>
              </w:rPr>
              <w:t>5.7</w:t>
            </w:r>
            <w:r w:rsidR="00B6621B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47" w:type="dxa"/>
            <w:vAlign w:val="center"/>
          </w:tcPr>
          <w:p w14:paraId="068E34D5" w14:textId="274CE2EA" w:rsidR="0038245A" w:rsidRPr="0038245A" w:rsidRDefault="0038245A" w:rsidP="00BF32D5">
            <w:pPr>
              <w:jc w:val="center"/>
              <w:rPr>
                <w:rFonts w:ascii="Times New Roman" w:hAnsi="Times New Roman" w:cs="Times New Roman"/>
              </w:rPr>
            </w:pPr>
            <w:r w:rsidRPr="0038245A">
              <w:rPr>
                <w:rFonts w:ascii="Times New Roman" w:hAnsi="Times New Roman" w:cs="Times New Roman"/>
              </w:rPr>
              <w:t>2.40E-02</w:t>
            </w:r>
          </w:p>
        </w:tc>
      </w:tr>
      <w:tr w:rsidR="0038245A" w:rsidRPr="00395FC6" w14:paraId="24D2C352" w14:textId="77777777" w:rsidTr="00BF32D5">
        <w:tc>
          <w:tcPr>
            <w:tcW w:w="1145" w:type="dxa"/>
            <w:vMerge/>
            <w:vAlign w:val="center"/>
          </w:tcPr>
          <w:p w14:paraId="24C40F00" w14:textId="77777777" w:rsidR="0038245A" w:rsidRPr="00395FC6" w:rsidRDefault="0038245A" w:rsidP="006932F8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766" w:type="dxa"/>
            <w:vAlign w:val="center"/>
          </w:tcPr>
          <w:p w14:paraId="10803DA2" w14:textId="181F4BBE" w:rsidR="0038245A" w:rsidRPr="0038245A" w:rsidRDefault="00B6621B" w:rsidP="00BF32D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</w:t>
            </w:r>
            <w:r w:rsidR="0038245A" w:rsidRPr="0038245A">
              <w:rPr>
                <w:rFonts w:ascii="Times New Roman" w:hAnsi="Times New Roman" w:cs="Times New Roman"/>
              </w:rPr>
              <w:t xml:space="preserve">egative regulation of mitochondrial outer membrane permeabilization involved in apoptotic </w:t>
            </w:r>
            <w:r w:rsidRPr="0038245A">
              <w:rPr>
                <w:rFonts w:ascii="Times New Roman" w:hAnsi="Times New Roman" w:cs="Times New Roman"/>
              </w:rPr>
              <w:t>signalling</w:t>
            </w:r>
            <w:r w:rsidR="0038245A" w:rsidRPr="0038245A">
              <w:rPr>
                <w:rFonts w:ascii="Times New Roman" w:hAnsi="Times New Roman" w:cs="Times New Roman"/>
              </w:rPr>
              <w:t xml:space="preserve"> pathway</w:t>
            </w:r>
          </w:p>
        </w:tc>
        <w:tc>
          <w:tcPr>
            <w:tcW w:w="803" w:type="dxa"/>
            <w:vAlign w:val="center"/>
          </w:tcPr>
          <w:p w14:paraId="22C92008" w14:textId="53FBF0D7" w:rsidR="0038245A" w:rsidRPr="0038245A" w:rsidRDefault="0038245A" w:rsidP="00BF32D5">
            <w:pPr>
              <w:jc w:val="center"/>
              <w:rPr>
                <w:rFonts w:ascii="Times New Roman" w:hAnsi="Times New Roman" w:cs="Times New Roman"/>
              </w:rPr>
            </w:pPr>
            <w:r w:rsidRPr="0038245A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255" w:type="dxa"/>
            <w:vAlign w:val="center"/>
          </w:tcPr>
          <w:p w14:paraId="18DEA4E1" w14:textId="090D8E15" w:rsidR="0038245A" w:rsidRPr="0038245A" w:rsidRDefault="0038245A" w:rsidP="00BF32D5">
            <w:pPr>
              <w:jc w:val="center"/>
              <w:rPr>
                <w:rFonts w:ascii="Times New Roman" w:hAnsi="Times New Roman" w:cs="Times New Roman"/>
              </w:rPr>
            </w:pPr>
            <w:r w:rsidRPr="0038245A">
              <w:rPr>
                <w:rFonts w:ascii="Times New Roman" w:hAnsi="Times New Roman" w:cs="Times New Roman"/>
              </w:rPr>
              <w:t>2.9</w:t>
            </w:r>
            <w:r w:rsidR="00B6621B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47" w:type="dxa"/>
            <w:vAlign w:val="center"/>
          </w:tcPr>
          <w:p w14:paraId="30681AA4" w14:textId="2D8881E8" w:rsidR="0038245A" w:rsidRPr="0038245A" w:rsidRDefault="0038245A" w:rsidP="00BF32D5">
            <w:pPr>
              <w:jc w:val="center"/>
              <w:rPr>
                <w:rFonts w:ascii="Times New Roman" w:hAnsi="Times New Roman" w:cs="Times New Roman"/>
              </w:rPr>
            </w:pPr>
            <w:r w:rsidRPr="0038245A">
              <w:rPr>
                <w:rFonts w:ascii="Times New Roman" w:hAnsi="Times New Roman" w:cs="Times New Roman"/>
              </w:rPr>
              <w:t>2.40E-02</w:t>
            </w:r>
          </w:p>
        </w:tc>
      </w:tr>
      <w:tr w:rsidR="0038245A" w:rsidRPr="00395FC6" w14:paraId="04CFC3C0" w14:textId="77777777" w:rsidTr="00BF32D5">
        <w:tc>
          <w:tcPr>
            <w:tcW w:w="1145" w:type="dxa"/>
            <w:vMerge/>
            <w:vAlign w:val="center"/>
          </w:tcPr>
          <w:p w14:paraId="25234FDA" w14:textId="77777777" w:rsidR="0038245A" w:rsidRPr="00395FC6" w:rsidRDefault="0038245A" w:rsidP="006932F8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766" w:type="dxa"/>
            <w:vAlign w:val="center"/>
          </w:tcPr>
          <w:p w14:paraId="56BB17E4" w14:textId="627B2F00" w:rsidR="0038245A" w:rsidRPr="0038245A" w:rsidRDefault="00B6621B" w:rsidP="00BF32D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</w:t>
            </w:r>
            <w:r w:rsidR="0038245A" w:rsidRPr="0038245A">
              <w:rPr>
                <w:rFonts w:ascii="Times New Roman" w:hAnsi="Times New Roman" w:cs="Times New Roman"/>
              </w:rPr>
              <w:t xml:space="preserve">hemokine-mediated </w:t>
            </w:r>
            <w:r w:rsidRPr="0038245A">
              <w:rPr>
                <w:rFonts w:ascii="Times New Roman" w:hAnsi="Times New Roman" w:cs="Times New Roman"/>
              </w:rPr>
              <w:t>signalling</w:t>
            </w:r>
            <w:r w:rsidR="0038245A" w:rsidRPr="0038245A">
              <w:rPr>
                <w:rFonts w:ascii="Times New Roman" w:hAnsi="Times New Roman" w:cs="Times New Roman"/>
              </w:rPr>
              <w:t xml:space="preserve"> pathway</w:t>
            </w:r>
          </w:p>
        </w:tc>
        <w:tc>
          <w:tcPr>
            <w:tcW w:w="803" w:type="dxa"/>
            <w:vAlign w:val="center"/>
          </w:tcPr>
          <w:p w14:paraId="62905A6C" w14:textId="4E3D167C" w:rsidR="0038245A" w:rsidRPr="0038245A" w:rsidRDefault="0038245A" w:rsidP="00BF32D5">
            <w:pPr>
              <w:jc w:val="center"/>
              <w:rPr>
                <w:rFonts w:ascii="Times New Roman" w:hAnsi="Times New Roman" w:cs="Times New Roman"/>
              </w:rPr>
            </w:pPr>
            <w:r w:rsidRPr="0038245A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255" w:type="dxa"/>
            <w:vAlign w:val="center"/>
          </w:tcPr>
          <w:p w14:paraId="56E9BDD8" w14:textId="68108295" w:rsidR="0038245A" w:rsidRPr="0038245A" w:rsidRDefault="0038245A" w:rsidP="00BF32D5">
            <w:pPr>
              <w:jc w:val="center"/>
              <w:rPr>
                <w:rFonts w:ascii="Times New Roman" w:hAnsi="Times New Roman" w:cs="Times New Roman"/>
              </w:rPr>
            </w:pPr>
            <w:r w:rsidRPr="0038245A">
              <w:rPr>
                <w:rFonts w:ascii="Times New Roman" w:hAnsi="Times New Roman" w:cs="Times New Roman"/>
              </w:rPr>
              <w:t>4.3</w:t>
            </w:r>
            <w:r w:rsidR="00B6621B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47" w:type="dxa"/>
            <w:vAlign w:val="center"/>
          </w:tcPr>
          <w:p w14:paraId="6024F4CA" w14:textId="14526D69" w:rsidR="0038245A" w:rsidRPr="0038245A" w:rsidRDefault="0038245A" w:rsidP="00BF32D5">
            <w:pPr>
              <w:jc w:val="center"/>
              <w:rPr>
                <w:rFonts w:ascii="Times New Roman" w:hAnsi="Times New Roman" w:cs="Times New Roman"/>
              </w:rPr>
            </w:pPr>
            <w:r w:rsidRPr="0038245A">
              <w:rPr>
                <w:rFonts w:ascii="Times New Roman" w:hAnsi="Times New Roman" w:cs="Times New Roman"/>
              </w:rPr>
              <w:t>2.60E-02</w:t>
            </w:r>
          </w:p>
        </w:tc>
      </w:tr>
      <w:tr w:rsidR="0038245A" w:rsidRPr="00395FC6" w14:paraId="1E7CAED0" w14:textId="77777777" w:rsidTr="00BF32D5">
        <w:tc>
          <w:tcPr>
            <w:tcW w:w="1145" w:type="dxa"/>
            <w:vMerge/>
            <w:vAlign w:val="center"/>
          </w:tcPr>
          <w:p w14:paraId="28E9A9E5" w14:textId="77777777" w:rsidR="0038245A" w:rsidRPr="00395FC6" w:rsidRDefault="0038245A" w:rsidP="006932F8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766" w:type="dxa"/>
            <w:vAlign w:val="center"/>
          </w:tcPr>
          <w:p w14:paraId="2727828C" w14:textId="2ECA8139" w:rsidR="0038245A" w:rsidRPr="0038245A" w:rsidRDefault="00B6621B" w:rsidP="00BF32D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</w:t>
            </w:r>
            <w:r w:rsidR="0038245A" w:rsidRPr="0038245A">
              <w:rPr>
                <w:rFonts w:ascii="Times New Roman" w:hAnsi="Times New Roman" w:cs="Times New Roman"/>
              </w:rPr>
              <w:t xml:space="preserve">nterferon-gamma-mediated </w:t>
            </w:r>
            <w:r w:rsidRPr="0038245A">
              <w:rPr>
                <w:rFonts w:ascii="Times New Roman" w:hAnsi="Times New Roman" w:cs="Times New Roman"/>
              </w:rPr>
              <w:t>signalling</w:t>
            </w:r>
            <w:r w:rsidR="0038245A" w:rsidRPr="0038245A">
              <w:rPr>
                <w:rFonts w:ascii="Times New Roman" w:hAnsi="Times New Roman" w:cs="Times New Roman"/>
              </w:rPr>
              <w:t xml:space="preserve"> pathway</w:t>
            </w:r>
          </w:p>
        </w:tc>
        <w:tc>
          <w:tcPr>
            <w:tcW w:w="803" w:type="dxa"/>
            <w:vAlign w:val="center"/>
          </w:tcPr>
          <w:p w14:paraId="31C7EBDC" w14:textId="51E6AD9E" w:rsidR="0038245A" w:rsidRPr="0038245A" w:rsidRDefault="0038245A" w:rsidP="00BF32D5">
            <w:pPr>
              <w:jc w:val="center"/>
              <w:rPr>
                <w:rFonts w:ascii="Times New Roman" w:hAnsi="Times New Roman" w:cs="Times New Roman"/>
              </w:rPr>
            </w:pPr>
            <w:r w:rsidRPr="0038245A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255" w:type="dxa"/>
            <w:vAlign w:val="center"/>
          </w:tcPr>
          <w:p w14:paraId="5DB016D6" w14:textId="5C6E8EDB" w:rsidR="0038245A" w:rsidRPr="0038245A" w:rsidRDefault="0038245A" w:rsidP="00BF32D5">
            <w:pPr>
              <w:jc w:val="center"/>
              <w:rPr>
                <w:rFonts w:ascii="Times New Roman" w:hAnsi="Times New Roman" w:cs="Times New Roman"/>
              </w:rPr>
            </w:pPr>
            <w:r w:rsidRPr="0038245A">
              <w:rPr>
                <w:rFonts w:ascii="Times New Roman" w:hAnsi="Times New Roman" w:cs="Times New Roman"/>
              </w:rPr>
              <w:t>4.3</w:t>
            </w:r>
            <w:r w:rsidR="00B6621B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47" w:type="dxa"/>
            <w:vAlign w:val="center"/>
          </w:tcPr>
          <w:p w14:paraId="4768E742" w14:textId="1577B097" w:rsidR="0038245A" w:rsidRPr="0038245A" w:rsidRDefault="0038245A" w:rsidP="00BF32D5">
            <w:pPr>
              <w:jc w:val="center"/>
              <w:rPr>
                <w:rFonts w:ascii="Times New Roman" w:hAnsi="Times New Roman" w:cs="Times New Roman"/>
              </w:rPr>
            </w:pPr>
            <w:r w:rsidRPr="0038245A">
              <w:rPr>
                <w:rFonts w:ascii="Times New Roman" w:hAnsi="Times New Roman" w:cs="Times New Roman"/>
              </w:rPr>
              <w:t>2.60E-02</w:t>
            </w:r>
          </w:p>
        </w:tc>
      </w:tr>
      <w:tr w:rsidR="0038245A" w:rsidRPr="00395FC6" w14:paraId="0A0915F1" w14:textId="77777777" w:rsidTr="00BF32D5">
        <w:tc>
          <w:tcPr>
            <w:tcW w:w="1145" w:type="dxa"/>
            <w:vMerge/>
            <w:vAlign w:val="center"/>
          </w:tcPr>
          <w:p w14:paraId="263A6104" w14:textId="77777777" w:rsidR="0038245A" w:rsidRPr="00395FC6" w:rsidRDefault="0038245A" w:rsidP="006932F8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766" w:type="dxa"/>
            <w:vAlign w:val="center"/>
          </w:tcPr>
          <w:p w14:paraId="28A88F66" w14:textId="7F64AB3A" w:rsidR="0038245A" w:rsidRPr="0038245A" w:rsidRDefault="00B6621B" w:rsidP="00BF32D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L</w:t>
            </w:r>
            <w:r w:rsidR="0038245A" w:rsidRPr="0038245A">
              <w:rPr>
                <w:rFonts w:ascii="Times New Roman" w:hAnsi="Times New Roman" w:cs="Times New Roman"/>
              </w:rPr>
              <w:t>ow-density lipoprotein particle clearance</w:t>
            </w:r>
          </w:p>
        </w:tc>
        <w:tc>
          <w:tcPr>
            <w:tcW w:w="803" w:type="dxa"/>
            <w:vAlign w:val="center"/>
          </w:tcPr>
          <w:p w14:paraId="659217B1" w14:textId="3D9AFF30" w:rsidR="0038245A" w:rsidRPr="0038245A" w:rsidRDefault="0038245A" w:rsidP="00BF32D5">
            <w:pPr>
              <w:jc w:val="center"/>
              <w:rPr>
                <w:rFonts w:ascii="Times New Roman" w:hAnsi="Times New Roman" w:cs="Times New Roman"/>
              </w:rPr>
            </w:pPr>
            <w:r w:rsidRPr="0038245A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255" w:type="dxa"/>
            <w:vAlign w:val="center"/>
          </w:tcPr>
          <w:p w14:paraId="30A3C0C3" w14:textId="186B43A6" w:rsidR="0038245A" w:rsidRPr="0038245A" w:rsidRDefault="0038245A" w:rsidP="00BF32D5">
            <w:pPr>
              <w:jc w:val="center"/>
              <w:rPr>
                <w:rFonts w:ascii="Times New Roman" w:hAnsi="Times New Roman" w:cs="Times New Roman"/>
              </w:rPr>
            </w:pPr>
            <w:r w:rsidRPr="0038245A">
              <w:rPr>
                <w:rFonts w:ascii="Times New Roman" w:hAnsi="Times New Roman" w:cs="Times New Roman"/>
              </w:rPr>
              <w:t>2.9</w:t>
            </w:r>
            <w:r w:rsidR="00B6621B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47" w:type="dxa"/>
            <w:vAlign w:val="center"/>
          </w:tcPr>
          <w:p w14:paraId="1526BC0E" w14:textId="7A161E87" w:rsidR="0038245A" w:rsidRPr="0038245A" w:rsidRDefault="0038245A" w:rsidP="00BF32D5">
            <w:pPr>
              <w:jc w:val="center"/>
              <w:rPr>
                <w:rFonts w:ascii="Times New Roman" w:hAnsi="Times New Roman" w:cs="Times New Roman"/>
              </w:rPr>
            </w:pPr>
            <w:r w:rsidRPr="0038245A">
              <w:rPr>
                <w:rFonts w:ascii="Times New Roman" w:hAnsi="Times New Roman" w:cs="Times New Roman"/>
              </w:rPr>
              <w:t>2.80E-02</w:t>
            </w:r>
          </w:p>
        </w:tc>
      </w:tr>
      <w:tr w:rsidR="0038245A" w:rsidRPr="00395FC6" w14:paraId="1AF9DEFC" w14:textId="77777777" w:rsidTr="00BF32D5">
        <w:tc>
          <w:tcPr>
            <w:tcW w:w="1145" w:type="dxa"/>
            <w:vMerge/>
            <w:vAlign w:val="center"/>
          </w:tcPr>
          <w:p w14:paraId="27EB92CB" w14:textId="77777777" w:rsidR="0038245A" w:rsidRPr="00395FC6" w:rsidRDefault="0038245A" w:rsidP="006932F8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766" w:type="dxa"/>
            <w:vAlign w:val="center"/>
          </w:tcPr>
          <w:p w14:paraId="136B4D1E" w14:textId="1603D090" w:rsidR="0038245A" w:rsidRPr="0038245A" w:rsidRDefault="00B6621B" w:rsidP="00BF32D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</w:t>
            </w:r>
            <w:r w:rsidR="0038245A" w:rsidRPr="0038245A">
              <w:rPr>
                <w:rFonts w:ascii="Times New Roman" w:hAnsi="Times New Roman" w:cs="Times New Roman"/>
              </w:rPr>
              <w:t>roteolysis</w:t>
            </w:r>
          </w:p>
        </w:tc>
        <w:tc>
          <w:tcPr>
            <w:tcW w:w="803" w:type="dxa"/>
            <w:vAlign w:val="center"/>
          </w:tcPr>
          <w:p w14:paraId="167A236F" w14:textId="77DE2F14" w:rsidR="0038245A" w:rsidRPr="0038245A" w:rsidRDefault="0038245A" w:rsidP="00BF32D5">
            <w:pPr>
              <w:jc w:val="center"/>
              <w:rPr>
                <w:rFonts w:ascii="Times New Roman" w:hAnsi="Times New Roman" w:cs="Times New Roman"/>
              </w:rPr>
            </w:pPr>
            <w:r w:rsidRPr="0038245A"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1255" w:type="dxa"/>
            <w:vAlign w:val="center"/>
          </w:tcPr>
          <w:p w14:paraId="66AE2141" w14:textId="660EF3D8" w:rsidR="0038245A" w:rsidRPr="0038245A" w:rsidRDefault="0038245A" w:rsidP="00BF32D5">
            <w:pPr>
              <w:jc w:val="center"/>
              <w:rPr>
                <w:rFonts w:ascii="Times New Roman" w:hAnsi="Times New Roman" w:cs="Times New Roman"/>
              </w:rPr>
            </w:pPr>
            <w:r w:rsidRPr="0038245A">
              <w:rPr>
                <w:rFonts w:ascii="Times New Roman" w:hAnsi="Times New Roman" w:cs="Times New Roman"/>
              </w:rPr>
              <w:t>8.6</w:t>
            </w:r>
            <w:r w:rsidR="00B6621B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47" w:type="dxa"/>
            <w:vAlign w:val="center"/>
          </w:tcPr>
          <w:p w14:paraId="413EA2D7" w14:textId="06495DDC" w:rsidR="0038245A" w:rsidRPr="0038245A" w:rsidRDefault="0038245A" w:rsidP="00BF32D5">
            <w:pPr>
              <w:jc w:val="center"/>
              <w:rPr>
                <w:rFonts w:ascii="Times New Roman" w:hAnsi="Times New Roman" w:cs="Times New Roman"/>
              </w:rPr>
            </w:pPr>
            <w:r w:rsidRPr="0038245A">
              <w:rPr>
                <w:rFonts w:ascii="Times New Roman" w:hAnsi="Times New Roman" w:cs="Times New Roman"/>
              </w:rPr>
              <w:t>3.10E-02</w:t>
            </w:r>
          </w:p>
        </w:tc>
      </w:tr>
      <w:tr w:rsidR="0038245A" w:rsidRPr="00395FC6" w14:paraId="0BE68F71" w14:textId="77777777" w:rsidTr="00BF32D5">
        <w:tc>
          <w:tcPr>
            <w:tcW w:w="1145" w:type="dxa"/>
            <w:vMerge/>
            <w:vAlign w:val="center"/>
          </w:tcPr>
          <w:p w14:paraId="1DA3D829" w14:textId="77777777" w:rsidR="0038245A" w:rsidRPr="00395FC6" w:rsidRDefault="0038245A" w:rsidP="006932F8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766" w:type="dxa"/>
            <w:vAlign w:val="center"/>
          </w:tcPr>
          <w:p w14:paraId="31A85A90" w14:textId="5988B198" w:rsidR="0038245A" w:rsidRPr="0038245A" w:rsidRDefault="00B6621B" w:rsidP="00BF32D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</w:t>
            </w:r>
            <w:r w:rsidR="0038245A" w:rsidRPr="0038245A">
              <w:rPr>
                <w:rFonts w:ascii="Times New Roman" w:hAnsi="Times New Roman" w:cs="Times New Roman"/>
              </w:rPr>
              <w:t>esponse to molecule of bacterial origin</w:t>
            </w:r>
          </w:p>
        </w:tc>
        <w:tc>
          <w:tcPr>
            <w:tcW w:w="803" w:type="dxa"/>
            <w:vAlign w:val="center"/>
          </w:tcPr>
          <w:p w14:paraId="22A70C99" w14:textId="374C1F81" w:rsidR="0038245A" w:rsidRPr="0038245A" w:rsidRDefault="0038245A" w:rsidP="00BF32D5">
            <w:pPr>
              <w:jc w:val="center"/>
              <w:rPr>
                <w:rFonts w:ascii="Times New Roman" w:hAnsi="Times New Roman" w:cs="Times New Roman"/>
              </w:rPr>
            </w:pPr>
            <w:r w:rsidRPr="0038245A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255" w:type="dxa"/>
            <w:vAlign w:val="center"/>
          </w:tcPr>
          <w:p w14:paraId="7D9B0B97" w14:textId="66AD9CAD" w:rsidR="0038245A" w:rsidRPr="0038245A" w:rsidRDefault="0038245A" w:rsidP="00BF32D5">
            <w:pPr>
              <w:jc w:val="center"/>
              <w:rPr>
                <w:rFonts w:ascii="Times New Roman" w:hAnsi="Times New Roman" w:cs="Times New Roman"/>
              </w:rPr>
            </w:pPr>
            <w:r w:rsidRPr="0038245A">
              <w:rPr>
                <w:rFonts w:ascii="Times New Roman" w:hAnsi="Times New Roman" w:cs="Times New Roman"/>
              </w:rPr>
              <w:t>2.9</w:t>
            </w:r>
            <w:r w:rsidR="00B6621B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47" w:type="dxa"/>
            <w:vAlign w:val="center"/>
          </w:tcPr>
          <w:p w14:paraId="4018A108" w14:textId="7AD83D9F" w:rsidR="0038245A" w:rsidRPr="0038245A" w:rsidRDefault="0038245A" w:rsidP="00BF32D5">
            <w:pPr>
              <w:jc w:val="center"/>
              <w:rPr>
                <w:rFonts w:ascii="Times New Roman" w:hAnsi="Times New Roman" w:cs="Times New Roman"/>
              </w:rPr>
            </w:pPr>
            <w:r w:rsidRPr="0038245A">
              <w:rPr>
                <w:rFonts w:ascii="Times New Roman" w:hAnsi="Times New Roman" w:cs="Times New Roman"/>
              </w:rPr>
              <w:t>3.10E-02</w:t>
            </w:r>
          </w:p>
        </w:tc>
      </w:tr>
      <w:tr w:rsidR="0038245A" w:rsidRPr="00395FC6" w14:paraId="5DFF1D11" w14:textId="77777777" w:rsidTr="00BF32D5">
        <w:tc>
          <w:tcPr>
            <w:tcW w:w="1145" w:type="dxa"/>
            <w:vMerge/>
            <w:vAlign w:val="center"/>
          </w:tcPr>
          <w:p w14:paraId="73A5B7A2" w14:textId="77777777" w:rsidR="0038245A" w:rsidRPr="00395FC6" w:rsidRDefault="0038245A" w:rsidP="006932F8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766" w:type="dxa"/>
            <w:vAlign w:val="center"/>
          </w:tcPr>
          <w:p w14:paraId="3782C13B" w14:textId="070BE572" w:rsidR="0038245A" w:rsidRPr="0038245A" w:rsidRDefault="00B6621B" w:rsidP="00BF32D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V</w:t>
            </w:r>
            <w:r w:rsidR="0038245A" w:rsidRPr="0038245A">
              <w:rPr>
                <w:rFonts w:ascii="Times New Roman" w:hAnsi="Times New Roman" w:cs="Times New Roman"/>
              </w:rPr>
              <w:t>iral entry into host cell</w:t>
            </w:r>
          </w:p>
        </w:tc>
        <w:tc>
          <w:tcPr>
            <w:tcW w:w="803" w:type="dxa"/>
            <w:vAlign w:val="center"/>
          </w:tcPr>
          <w:p w14:paraId="2E3BC62F" w14:textId="08767B59" w:rsidR="0038245A" w:rsidRPr="0038245A" w:rsidRDefault="0038245A" w:rsidP="00BF32D5">
            <w:pPr>
              <w:jc w:val="center"/>
              <w:rPr>
                <w:rFonts w:ascii="Times New Roman" w:hAnsi="Times New Roman" w:cs="Times New Roman"/>
              </w:rPr>
            </w:pPr>
            <w:r w:rsidRPr="0038245A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255" w:type="dxa"/>
            <w:vAlign w:val="center"/>
          </w:tcPr>
          <w:p w14:paraId="462EB312" w14:textId="2D6098AD" w:rsidR="0038245A" w:rsidRPr="0038245A" w:rsidRDefault="0038245A" w:rsidP="00BF32D5">
            <w:pPr>
              <w:jc w:val="center"/>
              <w:rPr>
                <w:rFonts w:ascii="Times New Roman" w:hAnsi="Times New Roman" w:cs="Times New Roman"/>
              </w:rPr>
            </w:pPr>
            <w:r w:rsidRPr="0038245A">
              <w:rPr>
                <w:rFonts w:ascii="Times New Roman" w:hAnsi="Times New Roman" w:cs="Times New Roman"/>
              </w:rPr>
              <w:t>4.3</w:t>
            </w:r>
            <w:r w:rsidR="00B6621B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47" w:type="dxa"/>
            <w:vAlign w:val="center"/>
          </w:tcPr>
          <w:p w14:paraId="089883A6" w14:textId="31CFE5C3" w:rsidR="0038245A" w:rsidRPr="0038245A" w:rsidRDefault="0038245A" w:rsidP="00BF32D5">
            <w:pPr>
              <w:jc w:val="center"/>
              <w:rPr>
                <w:rFonts w:ascii="Times New Roman" w:hAnsi="Times New Roman" w:cs="Times New Roman"/>
              </w:rPr>
            </w:pPr>
            <w:r w:rsidRPr="0038245A">
              <w:rPr>
                <w:rFonts w:ascii="Times New Roman" w:hAnsi="Times New Roman" w:cs="Times New Roman"/>
              </w:rPr>
              <w:t>3.20E-02</w:t>
            </w:r>
          </w:p>
        </w:tc>
      </w:tr>
      <w:tr w:rsidR="0038245A" w:rsidRPr="00395FC6" w14:paraId="1F897933" w14:textId="77777777" w:rsidTr="00BF32D5">
        <w:tc>
          <w:tcPr>
            <w:tcW w:w="1145" w:type="dxa"/>
            <w:vMerge/>
            <w:vAlign w:val="center"/>
          </w:tcPr>
          <w:p w14:paraId="4A935983" w14:textId="77777777" w:rsidR="0038245A" w:rsidRPr="00395FC6" w:rsidRDefault="0038245A" w:rsidP="006932F8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766" w:type="dxa"/>
            <w:vAlign w:val="center"/>
          </w:tcPr>
          <w:p w14:paraId="11DDCAE3" w14:textId="4D2A00F3" w:rsidR="0038245A" w:rsidRPr="0038245A" w:rsidRDefault="00B6621B" w:rsidP="00BF32D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e</w:t>
            </w:r>
            <w:r w:rsidR="0038245A" w:rsidRPr="0038245A">
              <w:rPr>
                <w:rFonts w:ascii="Times New Roman" w:hAnsi="Times New Roman" w:cs="Times New Roman"/>
              </w:rPr>
              <w:t>sponse to interferon-alpha</w:t>
            </w:r>
          </w:p>
        </w:tc>
        <w:tc>
          <w:tcPr>
            <w:tcW w:w="803" w:type="dxa"/>
            <w:vAlign w:val="center"/>
          </w:tcPr>
          <w:p w14:paraId="04BD2735" w14:textId="2B6A1BC1" w:rsidR="0038245A" w:rsidRPr="0038245A" w:rsidRDefault="0038245A" w:rsidP="00BF32D5">
            <w:pPr>
              <w:jc w:val="center"/>
              <w:rPr>
                <w:rFonts w:ascii="Times New Roman" w:hAnsi="Times New Roman" w:cs="Times New Roman"/>
              </w:rPr>
            </w:pPr>
            <w:r w:rsidRPr="0038245A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255" w:type="dxa"/>
            <w:vAlign w:val="center"/>
          </w:tcPr>
          <w:p w14:paraId="6795CD54" w14:textId="6DCDFA0A" w:rsidR="0038245A" w:rsidRPr="0038245A" w:rsidRDefault="0038245A" w:rsidP="00BF32D5">
            <w:pPr>
              <w:jc w:val="center"/>
              <w:rPr>
                <w:rFonts w:ascii="Times New Roman" w:hAnsi="Times New Roman" w:cs="Times New Roman"/>
              </w:rPr>
            </w:pPr>
            <w:r w:rsidRPr="0038245A">
              <w:rPr>
                <w:rFonts w:ascii="Times New Roman" w:hAnsi="Times New Roman" w:cs="Times New Roman"/>
              </w:rPr>
              <w:t>2.9</w:t>
            </w:r>
            <w:r w:rsidR="00B6621B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47" w:type="dxa"/>
            <w:vAlign w:val="center"/>
          </w:tcPr>
          <w:p w14:paraId="78F30EBE" w14:textId="3D2ACE34" w:rsidR="0038245A" w:rsidRPr="0038245A" w:rsidRDefault="0038245A" w:rsidP="00BF32D5">
            <w:pPr>
              <w:jc w:val="center"/>
              <w:rPr>
                <w:rFonts w:ascii="Times New Roman" w:hAnsi="Times New Roman" w:cs="Times New Roman"/>
              </w:rPr>
            </w:pPr>
            <w:r w:rsidRPr="0038245A">
              <w:rPr>
                <w:rFonts w:ascii="Times New Roman" w:hAnsi="Times New Roman" w:cs="Times New Roman"/>
              </w:rPr>
              <w:t>3.50E-02</w:t>
            </w:r>
          </w:p>
        </w:tc>
      </w:tr>
      <w:tr w:rsidR="0038245A" w:rsidRPr="00395FC6" w14:paraId="5BCCCBDB" w14:textId="77777777" w:rsidTr="00BF32D5">
        <w:tc>
          <w:tcPr>
            <w:tcW w:w="1145" w:type="dxa"/>
            <w:vMerge/>
            <w:vAlign w:val="center"/>
          </w:tcPr>
          <w:p w14:paraId="160C869F" w14:textId="77777777" w:rsidR="0038245A" w:rsidRPr="00395FC6" w:rsidRDefault="0038245A" w:rsidP="006932F8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766" w:type="dxa"/>
            <w:vAlign w:val="center"/>
          </w:tcPr>
          <w:p w14:paraId="79954532" w14:textId="63230EEA" w:rsidR="0038245A" w:rsidRPr="0038245A" w:rsidRDefault="00B6621B" w:rsidP="00BF32D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</w:t>
            </w:r>
            <w:r w:rsidR="0038245A" w:rsidRPr="0038245A">
              <w:rPr>
                <w:rFonts w:ascii="Times New Roman" w:hAnsi="Times New Roman" w:cs="Times New Roman"/>
              </w:rPr>
              <w:t>haperone mediated protein folding requiring cofactor</w:t>
            </w:r>
          </w:p>
        </w:tc>
        <w:tc>
          <w:tcPr>
            <w:tcW w:w="803" w:type="dxa"/>
            <w:vAlign w:val="center"/>
          </w:tcPr>
          <w:p w14:paraId="6E8C7B48" w14:textId="520EA7FF" w:rsidR="0038245A" w:rsidRPr="0038245A" w:rsidRDefault="0038245A" w:rsidP="00BF32D5">
            <w:pPr>
              <w:jc w:val="center"/>
              <w:rPr>
                <w:rFonts w:ascii="Times New Roman" w:hAnsi="Times New Roman" w:cs="Times New Roman"/>
              </w:rPr>
            </w:pPr>
            <w:r w:rsidRPr="0038245A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255" w:type="dxa"/>
            <w:vAlign w:val="center"/>
          </w:tcPr>
          <w:p w14:paraId="1E627D8F" w14:textId="11FE3FA1" w:rsidR="0038245A" w:rsidRPr="0038245A" w:rsidRDefault="0038245A" w:rsidP="00BF32D5">
            <w:pPr>
              <w:jc w:val="center"/>
              <w:rPr>
                <w:rFonts w:ascii="Times New Roman" w:hAnsi="Times New Roman" w:cs="Times New Roman"/>
              </w:rPr>
            </w:pPr>
            <w:r w:rsidRPr="0038245A">
              <w:rPr>
                <w:rFonts w:ascii="Times New Roman" w:hAnsi="Times New Roman" w:cs="Times New Roman"/>
              </w:rPr>
              <w:t>2.9</w:t>
            </w:r>
            <w:r w:rsidR="00B6621B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47" w:type="dxa"/>
            <w:vAlign w:val="center"/>
          </w:tcPr>
          <w:p w14:paraId="437788ED" w14:textId="6A2E199A" w:rsidR="0038245A" w:rsidRPr="0038245A" w:rsidRDefault="0038245A" w:rsidP="00BF32D5">
            <w:pPr>
              <w:jc w:val="center"/>
              <w:rPr>
                <w:rFonts w:ascii="Times New Roman" w:hAnsi="Times New Roman" w:cs="Times New Roman"/>
              </w:rPr>
            </w:pPr>
            <w:r w:rsidRPr="0038245A">
              <w:rPr>
                <w:rFonts w:ascii="Times New Roman" w:hAnsi="Times New Roman" w:cs="Times New Roman"/>
              </w:rPr>
              <w:t>3.50E-02</w:t>
            </w:r>
          </w:p>
        </w:tc>
      </w:tr>
      <w:tr w:rsidR="0038245A" w:rsidRPr="00395FC6" w14:paraId="1D25C076" w14:textId="77777777" w:rsidTr="00BF32D5">
        <w:tc>
          <w:tcPr>
            <w:tcW w:w="1145" w:type="dxa"/>
            <w:vMerge/>
            <w:vAlign w:val="center"/>
          </w:tcPr>
          <w:p w14:paraId="030312C8" w14:textId="77777777" w:rsidR="0038245A" w:rsidRPr="00395FC6" w:rsidRDefault="0038245A" w:rsidP="006932F8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766" w:type="dxa"/>
            <w:vAlign w:val="center"/>
          </w:tcPr>
          <w:p w14:paraId="27F42739" w14:textId="4585EFF7" w:rsidR="0038245A" w:rsidRPr="0038245A" w:rsidRDefault="00B6621B" w:rsidP="00BF32D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</w:t>
            </w:r>
            <w:r w:rsidR="0038245A" w:rsidRPr="0038245A">
              <w:rPr>
                <w:rFonts w:ascii="Times New Roman" w:hAnsi="Times New Roman" w:cs="Times New Roman"/>
              </w:rPr>
              <w:t>omplement activation</w:t>
            </w:r>
          </w:p>
        </w:tc>
        <w:tc>
          <w:tcPr>
            <w:tcW w:w="803" w:type="dxa"/>
            <w:vAlign w:val="center"/>
          </w:tcPr>
          <w:p w14:paraId="5C9181C3" w14:textId="5B3A7D1C" w:rsidR="0038245A" w:rsidRPr="0038245A" w:rsidRDefault="0038245A" w:rsidP="00BF32D5">
            <w:pPr>
              <w:jc w:val="center"/>
              <w:rPr>
                <w:rFonts w:ascii="Times New Roman" w:hAnsi="Times New Roman" w:cs="Times New Roman"/>
              </w:rPr>
            </w:pPr>
            <w:r w:rsidRPr="0038245A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255" w:type="dxa"/>
            <w:vAlign w:val="center"/>
          </w:tcPr>
          <w:p w14:paraId="552BEE54" w14:textId="61DBCFD7" w:rsidR="0038245A" w:rsidRPr="0038245A" w:rsidRDefault="0038245A" w:rsidP="00BF32D5">
            <w:pPr>
              <w:jc w:val="center"/>
              <w:rPr>
                <w:rFonts w:ascii="Times New Roman" w:hAnsi="Times New Roman" w:cs="Times New Roman"/>
              </w:rPr>
            </w:pPr>
            <w:r w:rsidRPr="0038245A">
              <w:rPr>
                <w:rFonts w:ascii="Times New Roman" w:hAnsi="Times New Roman" w:cs="Times New Roman"/>
              </w:rPr>
              <w:t>4.3</w:t>
            </w:r>
            <w:r w:rsidR="00B6621B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47" w:type="dxa"/>
            <w:vAlign w:val="center"/>
          </w:tcPr>
          <w:p w14:paraId="1162FA37" w14:textId="0E4F36D2" w:rsidR="0038245A" w:rsidRPr="0038245A" w:rsidRDefault="0038245A" w:rsidP="00BF32D5">
            <w:pPr>
              <w:jc w:val="center"/>
              <w:rPr>
                <w:rFonts w:ascii="Times New Roman" w:hAnsi="Times New Roman" w:cs="Times New Roman"/>
              </w:rPr>
            </w:pPr>
            <w:r w:rsidRPr="0038245A">
              <w:rPr>
                <w:rFonts w:ascii="Times New Roman" w:hAnsi="Times New Roman" w:cs="Times New Roman"/>
              </w:rPr>
              <w:t>3.80E-02</w:t>
            </w:r>
          </w:p>
        </w:tc>
      </w:tr>
      <w:tr w:rsidR="0038245A" w:rsidRPr="00395FC6" w14:paraId="250D5D99" w14:textId="77777777" w:rsidTr="00BF32D5">
        <w:tc>
          <w:tcPr>
            <w:tcW w:w="1145" w:type="dxa"/>
            <w:vMerge/>
            <w:vAlign w:val="center"/>
          </w:tcPr>
          <w:p w14:paraId="3FE0085D" w14:textId="77777777" w:rsidR="0038245A" w:rsidRPr="00395FC6" w:rsidRDefault="0038245A" w:rsidP="006932F8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766" w:type="dxa"/>
            <w:vAlign w:val="center"/>
          </w:tcPr>
          <w:p w14:paraId="10ADB5F9" w14:textId="2B872444" w:rsidR="0038245A" w:rsidRPr="0038245A" w:rsidRDefault="00B6621B" w:rsidP="00BF32D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L</w:t>
            </w:r>
            <w:r w:rsidR="0038245A" w:rsidRPr="0038245A">
              <w:rPr>
                <w:rFonts w:ascii="Times New Roman" w:hAnsi="Times New Roman" w:cs="Times New Roman"/>
              </w:rPr>
              <w:t>eukocyte migration involved in inflammatory response</w:t>
            </w:r>
          </w:p>
        </w:tc>
        <w:tc>
          <w:tcPr>
            <w:tcW w:w="803" w:type="dxa"/>
            <w:vAlign w:val="center"/>
          </w:tcPr>
          <w:p w14:paraId="732AD14B" w14:textId="09A17623" w:rsidR="0038245A" w:rsidRPr="0038245A" w:rsidRDefault="0038245A" w:rsidP="00BF32D5">
            <w:pPr>
              <w:jc w:val="center"/>
              <w:rPr>
                <w:rFonts w:ascii="Times New Roman" w:hAnsi="Times New Roman" w:cs="Times New Roman"/>
              </w:rPr>
            </w:pPr>
            <w:r w:rsidRPr="0038245A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255" w:type="dxa"/>
            <w:vAlign w:val="center"/>
          </w:tcPr>
          <w:p w14:paraId="4CAC2128" w14:textId="48C14877" w:rsidR="0038245A" w:rsidRPr="0038245A" w:rsidRDefault="0038245A" w:rsidP="00BF32D5">
            <w:pPr>
              <w:jc w:val="center"/>
              <w:rPr>
                <w:rFonts w:ascii="Times New Roman" w:hAnsi="Times New Roman" w:cs="Times New Roman"/>
              </w:rPr>
            </w:pPr>
            <w:r w:rsidRPr="0038245A">
              <w:rPr>
                <w:rFonts w:ascii="Times New Roman" w:hAnsi="Times New Roman" w:cs="Times New Roman"/>
              </w:rPr>
              <w:t>2.9</w:t>
            </w:r>
            <w:r w:rsidR="00B6621B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47" w:type="dxa"/>
            <w:vAlign w:val="center"/>
          </w:tcPr>
          <w:p w14:paraId="0280DF91" w14:textId="6993AC05" w:rsidR="0038245A" w:rsidRPr="0038245A" w:rsidRDefault="0038245A" w:rsidP="00BF32D5">
            <w:pPr>
              <w:jc w:val="center"/>
              <w:rPr>
                <w:rFonts w:ascii="Times New Roman" w:hAnsi="Times New Roman" w:cs="Times New Roman"/>
              </w:rPr>
            </w:pPr>
            <w:r w:rsidRPr="0038245A">
              <w:rPr>
                <w:rFonts w:ascii="Times New Roman" w:hAnsi="Times New Roman" w:cs="Times New Roman"/>
              </w:rPr>
              <w:t>3.80E-02</w:t>
            </w:r>
          </w:p>
        </w:tc>
      </w:tr>
      <w:tr w:rsidR="0038245A" w:rsidRPr="00395FC6" w14:paraId="132F8881" w14:textId="77777777" w:rsidTr="00BF32D5">
        <w:tc>
          <w:tcPr>
            <w:tcW w:w="1145" w:type="dxa"/>
            <w:vMerge/>
            <w:vAlign w:val="center"/>
          </w:tcPr>
          <w:p w14:paraId="0A102307" w14:textId="77777777" w:rsidR="0038245A" w:rsidRPr="00395FC6" w:rsidRDefault="0038245A" w:rsidP="006932F8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766" w:type="dxa"/>
            <w:vAlign w:val="center"/>
          </w:tcPr>
          <w:p w14:paraId="281C6E07" w14:textId="2883FC05" w:rsidR="0038245A" w:rsidRPr="0038245A" w:rsidRDefault="00B6621B" w:rsidP="00BF32D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</w:t>
            </w:r>
            <w:r w:rsidR="0038245A" w:rsidRPr="0038245A">
              <w:rPr>
                <w:rFonts w:ascii="Times New Roman" w:hAnsi="Times New Roman" w:cs="Times New Roman"/>
              </w:rPr>
              <w:t>ell-matrix adhesion</w:t>
            </w:r>
          </w:p>
        </w:tc>
        <w:tc>
          <w:tcPr>
            <w:tcW w:w="803" w:type="dxa"/>
            <w:vAlign w:val="center"/>
          </w:tcPr>
          <w:p w14:paraId="65B5DC01" w14:textId="376C29A5" w:rsidR="0038245A" w:rsidRPr="0038245A" w:rsidRDefault="0038245A" w:rsidP="00BF32D5">
            <w:pPr>
              <w:jc w:val="center"/>
              <w:rPr>
                <w:rFonts w:ascii="Times New Roman" w:hAnsi="Times New Roman" w:cs="Times New Roman"/>
              </w:rPr>
            </w:pPr>
            <w:r w:rsidRPr="0038245A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255" w:type="dxa"/>
            <w:vAlign w:val="center"/>
          </w:tcPr>
          <w:p w14:paraId="0CC60DEC" w14:textId="3A05E382" w:rsidR="0038245A" w:rsidRPr="0038245A" w:rsidRDefault="0038245A" w:rsidP="00BF32D5">
            <w:pPr>
              <w:jc w:val="center"/>
              <w:rPr>
                <w:rFonts w:ascii="Times New Roman" w:hAnsi="Times New Roman" w:cs="Times New Roman"/>
              </w:rPr>
            </w:pPr>
            <w:r w:rsidRPr="0038245A">
              <w:rPr>
                <w:rFonts w:ascii="Times New Roman" w:hAnsi="Times New Roman" w:cs="Times New Roman"/>
              </w:rPr>
              <w:t>4.3</w:t>
            </w:r>
            <w:r w:rsidR="00B6621B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47" w:type="dxa"/>
            <w:vAlign w:val="center"/>
          </w:tcPr>
          <w:p w14:paraId="2510DE5E" w14:textId="0152DCA4" w:rsidR="0038245A" w:rsidRPr="0038245A" w:rsidRDefault="0038245A" w:rsidP="00BF32D5">
            <w:pPr>
              <w:jc w:val="center"/>
              <w:rPr>
                <w:rFonts w:ascii="Times New Roman" w:hAnsi="Times New Roman" w:cs="Times New Roman"/>
              </w:rPr>
            </w:pPr>
            <w:r w:rsidRPr="0038245A">
              <w:rPr>
                <w:rFonts w:ascii="Times New Roman" w:hAnsi="Times New Roman" w:cs="Times New Roman"/>
              </w:rPr>
              <w:t>4.00E-02</w:t>
            </w:r>
          </w:p>
        </w:tc>
      </w:tr>
      <w:tr w:rsidR="0038245A" w:rsidRPr="00395FC6" w14:paraId="203D4AD0" w14:textId="77777777" w:rsidTr="00BF32D5">
        <w:tc>
          <w:tcPr>
            <w:tcW w:w="1145" w:type="dxa"/>
            <w:vMerge/>
            <w:vAlign w:val="center"/>
          </w:tcPr>
          <w:p w14:paraId="33302227" w14:textId="77777777" w:rsidR="0038245A" w:rsidRPr="00395FC6" w:rsidRDefault="0038245A" w:rsidP="006932F8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766" w:type="dxa"/>
            <w:vAlign w:val="center"/>
          </w:tcPr>
          <w:p w14:paraId="589AF800" w14:textId="62E73D18" w:rsidR="0038245A" w:rsidRPr="0038245A" w:rsidRDefault="0038245A" w:rsidP="00BF32D5">
            <w:pPr>
              <w:jc w:val="center"/>
              <w:rPr>
                <w:rFonts w:ascii="Times New Roman" w:hAnsi="Times New Roman" w:cs="Times New Roman"/>
              </w:rPr>
            </w:pPr>
            <w:r w:rsidRPr="0038245A">
              <w:rPr>
                <w:rFonts w:ascii="Times New Roman" w:hAnsi="Times New Roman" w:cs="Times New Roman"/>
              </w:rPr>
              <w:t>PERK-mediated unfolded protein response</w:t>
            </w:r>
          </w:p>
        </w:tc>
        <w:tc>
          <w:tcPr>
            <w:tcW w:w="803" w:type="dxa"/>
            <w:vAlign w:val="center"/>
          </w:tcPr>
          <w:p w14:paraId="4C28FCEE" w14:textId="5C1FA06E" w:rsidR="0038245A" w:rsidRPr="0038245A" w:rsidRDefault="0038245A" w:rsidP="00BF32D5">
            <w:pPr>
              <w:jc w:val="center"/>
              <w:rPr>
                <w:rFonts w:ascii="Times New Roman" w:hAnsi="Times New Roman" w:cs="Times New Roman"/>
              </w:rPr>
            </w:pPr>
            <w:r w:rsidRPr="0038245A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255" w:type="dxa"/>
            <w:vAlign w:val="center"/>
          </w:tcPr>
          <w:p w14:paraId="5B7C03A3" w14:textId="47A2809C" w:rsidR="0038245A" w:rsidRPr="0038245A" w:rsidRDefault="0038245A" w:rsidP="00BF32D5">
            <w:pPr>
              <w:jc w:val="center"/>
              <w:rPr>
                <w:rFonts w:ascii="Times New Roman" w:hAnsi="Times New Roman" w:cs="Times New Roman"/>
              </w:rPr>
            </w:pPr>
            <w:r w:rsidRPr="0038245A">
              <w:rPr>
                <w:rFonts w:ascii="Times New Roman" w:hAnsi="Times New Roman" w:cs="Times New Roman"/>
              </w:rPr>
              <w:t>2.9</w:t>
            </w:r>
            <w:r w:rsidR="00B6621B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47" w:type="dxa"/>
            <w:vAlign w:val="center"/>
          </w:tcPr>
          <w:p w14:paraId="3FA46180" w14:textId="1140AB24" w:rsidR="0038245A" w:rsidRPr="0038245A" w:rsidRDefault="0038245A" w:rsidP="00BF32D5">
            <w:pPr>
              <w:jc w:val="center"/>
              <w:rPr>
                <w:rFonts w:ascii="Times New Roman" w:hAnsi="Times New Roman" w:cs="Times New Roman"/>
              </w:rPr>
            </w:pPr>
            <w:r w:rsidRPr="0038245A">
              <w:rPr>
                <w:rFonts w:ascii="Times New Roman" w:hAnsi="Times New Roman" w:cs="Times New Roman"/>
              </w:rPr>
              <w:t>4.10E-02</w:t>
            </w:r>
          </w:p>
        </w:tc>
      </w:tr>
      <w:tr w:rsidR="0038245A" w:rsidRPr="00395FC6" w14:paraId="00033A7B" w14:textId="77777777" w:rsidTr="00BF32D5">
        <w:tc>
          <w:tcPr>
            <w:tcW w:w="1145" w:type="dxa"/>
            <w:vMerge/>
            <w:vAlign w:val="center"/>
          </w:tcPr>
          <w:p w14:paraId="0D4354A2" w14:textId="77777777" w:rsidR="0038245A" w:rsidRPr="00395FC6" w:rsidRDefault="0038245A" w:rsidP="006932F8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766" w:type="dxa"/>
            <w:vAlign w:val="center"/>
          </w:tcPr>
          <w:p w14:paraId="6B1291E2" w14:textId="36F2814B" w:rsidR="0038245A" w:rsidRPr="0038245A" w:rsidRDefault="00B6621B" w:rsidP="00BF32D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</w:t>
            </w:r>
            <w:r w:rsidR="0038245A" w:rsidRPr="0038245A">
              <w:rPr>
                <w:rFonts w:ascii="Times New Roman" w:hAnsi="Times New Roman" w:cs="Times New Roman"/>
              </w:rPr>
              <w:t>ositive regulation of macrophage activation</w:t>
            </w:r>
          </w:p>
        </w:tc>
        <w:tc>
          <w:tcPr>
            <w:tcW w:w="803" w:type="dxa"/>
            <w:vAlign w:val="center"/>
          </w:tcPr>
          <w:p w14:paraId="42736C6F" w14:textId="568B7573" w:rsidR="0038245A" w:rsidRPr="0038245A" w:rsidRDefault="0038245A" w:rsidP="00BF32D5">
            <w:pPr>
              <w:jc w:val="center"/>
              <w:rPr>
                <w:rFonts w:ascii="Times New Roman" w:hAnsi="Times New Roman" w:cs="Times New Roman"/>
              </w:rPr>
            </w:pPr>
            <w:r w:rsidRPr="0038245A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255" w:type="dxa"/>
            <w:vAlign w:val="center"/>
          </w:tcPr>
          <w:p w14:paraId="6113B65D" w14:textId="78F242A4" w:rsidR="0038245A" w:rsidRPr="0038245A" w:rsidRDefault="0038245A" w:rsidP="00BF32D5">
            <w:pPr>
              <w:jc w:val="center"/>
              <w:rPr>
                <w:rFonts w:ascii="Times New Roman" w:hAnsi="Times New Roman" w:cs="Times New Roman"/>
              </w:rPr>
            </w:pPr>
            <w:r w:rsidRPr="0038245A">
              <w:rPr>
                <w:rFonts w:ascii="Times New Roman" w:hAnsi="Times New Roman" w:cs="Times New Roman"/>
              </w:rPr>
              <w:t>2.9</w:t>
            </w:r>
            <w:r w:rsidR="00B6621B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47" w:type="dxa"/>
            <w:vAlign w:val="center"/>
          </w:tcPr>
          <w:p w14:paraId="4C47F808" w14:textId="23FE0FCF" w:rsidR="0038245A" w:rsidRPr="0038245A" w:rsidRDefault="0038245A" w:rsidP="00BF32D5">
            <w:pPr>
              <w:jc w:val="center"/>
              <w:rPr>
                <w:rFonts w:ascii="Times New Roman" w:hAnsi="Times New Roman" w:cs="Times New Roman"/>
              </w:rPr>
            </w:pPr>
            <w:r w:rsidRPr="0038245A">
              <w:rPr>
                <w:rFonts w:ascii="Times New Roman" w:hAnsi="Times New Roman" w:cs="Times New Roman"/>
              </w:rPr>
              <w:t>4.10E-02</w:t>
            </w:r>
          </w:p>
        </w:tc>
      </w:tr>
      <w:tr w:rsidR="0038245A" w:rsidRPr="00395FC6" w14:paraId="57A57220" w14:textId="77777777" w:rsidTr="00BF32D5">
        <w:tc>
          <w:tcPr>
            <w:tcW w:w="1145" w:type="dxa"/>
            <w:vMerge/>
            <w:vAlign w:val="center"/>
          </w:tcPr>
          <w:p w14:paraId="4A5C7E0C" w14:textId="77777777" w:rsidR="0038245A" w:rsidRPr="00395FC6" w:rsidRDefault="0038245A" w:rsidP="006932F8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766" w:type="dxa"/>
            <w:vAlign w:val="center"/>
          </w:tcPr>
          <w:p w14:paraId="595C6574" w14:textId="45F845D1" w:rsidR="0038245A" w:rsidRPr="0038245A" w:rsidRDefault="00B6621B" w:rsidP="00BF32D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</w:t>
            </w:r>
            <w:r w:rsidR="0038245A" w:rsidRPr="0038245A">
              <w:rPr>
                <w:rFonts w:ascii="Times New Roman" w:hAnsi="Times New Roman" w:cs="Times New Roman"/>
              </w:rPr>
              <w:t xml:space="preserve">egulation of interferon-gamma-mediated </w:t>
            </w:r>
            <w:r w:rsidRPr="0038245A">
              <w:rPr>
                <w:rFonts w:ascii="Times New Roman" w:hAnsi="Times New Roman" w:cs="Times New Roman"/>
              </w:rPr>
              <w:t>signalling</w:t>
            </w:r>
            <w:r w:rsidR="0038245A" w:rsidRPr="0038245A">
              <w:rPr>
                <w:rFonts w:ascii="Times New Roman" w:hAnsi="Times New Roman" w:cs="Times New Roman"/>
              </w:rPr>
              <w:t xml:space="preserve"> pathway</w:t>
            </w:r>
          </w:p>
        </w:tc>
        <w:tc>
          <w:tcPr>
            <w:tcW w:w="803" w:type="dxa"/>
            <w:vAlign w:val="center"/>
          </w:tcPr>
          <w:p w14:paraId="48ACFDD7" w14:textId="7E2443A7" w:rsidR="0038245A" w:rsidRPr="0038245A" w:rsidRDefault="0038245A" w:rsidP="00BF32D5">
            <w:pPr>
              <w:jc w:val="center"/>
              <w:rPr>
                <w:rFonts w:ascii="Times New Roman" w:hAnsi="Times New Roman" w:cs="Times New Roman"/>
              </w:rPr>
            </w:pPr>
            <w:r w:rsidRPr="0038245A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255" w:type="dxa"/>
            <w:vAlign w:val="center"/>
          </w:tcPr>
          <w:p w14:paraId="2F92EDC2" w14:textId="00F3811F" w:rsidR="0038245A" w:rsidRPr="0038245A" w:rsidRDefault="0038245A" w:rsidP="00BF32D5">
            <w:pPr>
              <w:jc w:val="center"/>
              <w:rPr>
                <w:rFonts w:ascii="Times New Roman" w:hAnsi="Times New Roman" w:cs="Times New Roman"/>
              </w:rPr>
            </w:pPr>
            <w:r w:rsidRPr="0038245A">
              <w:rPr>
                <w:rFonts w:ascii="Times New Roman" w:hAnsi="Times New Roman" w:cs="Times New Roman"/>
              </w:rPr>
              <w:t>2.9</w:t>
            </w:r>
            <w:r w:rsidR="00B6621B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47" w:type="dxa"/>
            <w:vAlign w:val="center"/>
          </w:tcPr>
          <w:p w14:paraId="32B7FE59" w14:textId="66F7E69B" w:rsidR="0038245A" w:rsidRPr="0038245A" w:rsidRDefault="0038245A" w:rsidP="00BF32D5">
            <w:pPr>
              <w:jc w:val="center"/>
              <w:rPr>
                <w:rFonts w:ascii="Times New Roman" w:hAnsi="Times New Roman" w:cs="Times New Roman"/>
              </w:rPr>
            </w:pPr>
            <w:r w:rsidRPr="0038245A">
              <w:rPr>
                <w:rFonts w:ascii="Times New Roman" w:hAnsi="Times New Roman" w:cs="Times New Roman"/>
              </w:rPr>
              <w:t>4.50E-02</w:t>
            </w:r>
          </w:p>
        </w:tc>
      </w:tr>
      <w:tr w:rsidR="0038245A" w:rsidRPr="00395FC6" w14:paraId="5455D2D2" w14:textId="77777777" w:rsidTr="00BF32D5">
        <w:tc>
          <w:tcPr>
            <w:tcW w:w="1145" w:type="dxa"/>
            <w:vMerge/>
            <w:vAlign w:val="center"/>
          </w:tcPr>
          <w:p w14:paraId="48B34862" w14:textId="77777777" w:rsidR="0038245A" w:rsidRPr="00395FC6" w:rsidRDefault="0038245A" w:rsidP="006932F8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766" w:type="dxa"/>
            <w:vAlign w:val="center"/>
          </w:tcPr>
          <w:p w14:paraId="20ECA05C" w14:textId="254AA656" w:rsidR="0038245A" w:rsidRPr="0038245A" w:rsidRDefault="00B6621B" w:rsidP="00BF32D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</w:t>
            </w:r>
            <w:r w:rsidR="0038245A" w:rsidRPr="0038245A">
              <w:rPr>
                <w:rFonts w:ascii="Times New Roman" w:hAnsi="Times New Roman" w:cs="Times New Roman"/>
              </w:rPr>
              <w:t>egulation of innate immune response</w:t>
            </w:r>
          </w:p>
        </w:tc>
        <w:tc>
          <w:tcPr>
            <w:tcW w:w="803" w:type="dxa"/>
            <w:vAlign w:val="center"/>
          </w:tcPr>
          <w:p w14:paraId="30D0AB36" w14:textId="4C351F58" w:rsidR="0038245A" w:rsidRPr="0038245A" w:rsidRDefault="0038245A" w:rsidP="00BF32D5">
            <w:pPr>
              <w:jc w:val="center"/>
              <w:rPr>
                <w:rFonts w:ascii="Times New Roman" w:hAnsi="Times New Roman" w:cs="Times New Roman"/>
              </w:rPr>
            </w:pPr>
            <w:r w:rsidRPr="0038245A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255" w:type="dxa"/>
            <w:vAlign w:val="center"/>
          </w:tcPr>
          <w:p w14:paraId="5044FC86" w14:textId="18AD3956" w:rsidR="0038245A" w:rsidRPr="0038245A" w:rsidRDefault="0038245A" w:rsidP="00BF32D5">
            <w:pPr>
              <w:jc w:val="center"/>
              <w:rPr>
                <w:rFonts w:ascii="Times New Roman" w:hAnsi="Times New Roman" w:cs="Times New Roman"/>
              </w:rPr>
            </w:pPr>
            <w:r w:rsidRPr="0038245A">
              <w:rPr>
                <w:rFonts w:ascii="Times New Roman" w:hAnsi="Times New Roman" w:cs="Times New Roman"/>
              </w:rPr>
              <w:t>2.9</w:t>
            </w:r>
            <w:r w:rsidR="00B6621B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47" w:type="dxa"/>
            <w:vAlign w:val="center"/>
          </w:tcPr>
          <w:p w14:paraId="01988C95" w14:textId="7F531595" w:rsidR="0038245A" w:rsidRPr="0038245A" w:rsidRDefault="0038245A" w:rsidP="00BF32D5">
            <w:pPr>
              <w:jc w:val="center"/>
              <w:rPr>
                <w:rFonts w:ascii="Times New Roman" w:hAnsi="Times New Roman" w:cs="Times New Roman"/>
              </w:rPr>
            </w:pPr>
            <w:r w:rsidRPr="0038245A">
              <w:rPr>
                <w:rFonts w:ascii="Times New Roman" w:hAnsi="Times New Roman" w:cs="Times New Roman"/>
              </w:rPr>
              <w:t>4.50E-02</w:t>
            </w:r>
          </w:p>
        </w:tc>
      </w:tr>
      <w:tr w:rsidR="0038245A" w:rsidRPr="00395FC6" w14:paraId="5AF3A5EC" w14:textId="77777777" w:rsidTr="00BF32D5">
        <w:tc>
          <w:tcPr>
            <w:tcW w:w="1145" w:type="dxa"/>
            <w:vMerge/>
            <w:vAlign w:val="center"/>
          </w:tcPr>
          <w:p w14:paraId="3F3C67B9" w14:textId="77777777" w:rsidR="0038245A" w:rsidRPr="00395FC6" w:rsidRDefault="0038245A" w:rsidP="006932F8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766" w:type="dxa"/>
            <w:vAlign w:val="center"/>
          </w:tcPr>
          <w:p w14:paraId="0B63EAA5" w14:textId="020CA88A" w:rsidR="0038245A" w:rsidRPr="0038245A" w:rsidRDefault="00B6621B" w:rsidP="00BF32D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</w:t>
            </w:r>
            <w:r w:rsidR="0038245A" w:rsidRPr="0038245A">
              <w:rPr>
                <w:rFonts w:ascii="Times New Roman" w:hAnsi="Times New Roman" w:cs="Times New Roman"/>
              </w:rPr>
              <w:t>esponse to biotic stimulus</w:t>
            </w:r>
          </w:p>
        </w:tc>
        <w:tc>
          <w:tcPr>
            <w:tcW w:w="803" w:type="dxa"/>
            <w:vAlign w:val="center"/>
          </w:tcPr>
          <w:p w14:paraId="132D6588" w14:textId="308ADF63" w:rsidR="0038245A" w:rsidRPr="0038245A" w:rsidRDefault="0038245A" w:rsidP="00BF32D5">
            <w:pPr>
              <w:jc w:val="center"/>
              <w:rPr>
                <w:rFonts w:ascii="Times New Roman" w:hAnsi="Times New Roman" w:cs="Times New Roman"/>
              </w:rPr>
            </w:pPr>
            <w:r w:rsidRPr="0038245A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255" w:type="dxa"/>
            <w:vAlign w:val="center"/>
          </w:tcPr>
          <w:p w14:paraId="4F9CBE9D" w14:textId="487D5F20" w:rsidR="0038245A" w:rsidRPr="0038245A" w:rsidRDefault="0038245A" w:rsidP="00BF32D5">
            <w:pPr>
              <w:jc w:val="center"/>
              <w:rPr>
                <w:rFonts w:ascii="Times New Roman" w:hAnsi="Times New Roman" w:cs="Times New Roman"/>
              </w:rPr>
            </w:pPr>
            <w:r w:rsidRPr="0038245A">
              <w:rPr>
                <w:rFonts w:ascii="Times New Roman" w:hAnsi="Times New Roman" w:cs="Times New Roman"/>
              </w:rPr>
              <w:t>2.9</w:t>
            </w:r>
            <w:r w:rsidR="00B6621B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47" w:type="dxa"/>
            <w:vAlign w:val="center"/>
          </w:tcPr>
          <w:p w14:paraId="4B496D51" w14:textId="1259979C" w:rsidR="0038245A" w:rsidRPr="0038245A" w:rsidRDefault="0038245A" w:rsidP="00BF32D5">
            <w:pPr>
              <w:jc w:val="center"/>
              <w:rPr>
                <w:rFonts w:ascii="Times New Roman" w:hAnsi="Times New Roman" w:cs="Times New Roman"/>
              </w:rPr>
            </w:pPr>
            <w:r w:rsidRPr="0038245A">
              <w:rPr>
                <w:rFonts w:ascii="Times New Roman" w:hAnsi="Times New Roman" w:cs="Times New Roman"/>
              </w:rPr>
              <w:t>4.80E-02</w:t>
            </w:r>
          </w:p>
        </w:tc>
      </w:tr>
    </w:tbl>
    <w:p w14:paraId="045A2DE2" w14:textId="77777777" w:rsidR="00395FC6" w:rsidRPr="00395FC6" w:rsidRDefault="00395FC6" w:rsidP="00395FC6">
      <w:pPr>
        <w:tabs>
          <w:tab w:val="left" w:pos="3706"/>
        </w:tabs>
        <w:spacing w:after="0"/>
        <w:jc w:val="center"/>
        <w:rPr>
          <w:rFonts w:ascii="Times New Roman" w:hAnsi="Times New Roman" w:cs="Times New Roman"/>
          <w:b/>
          <w:bCs/>
        </w:rPr>
      </w:pPr>
    </w:p>
    <w:p w14:paraId="1175608E" w14:textId="5F05E03B" w:rsidR="00395FC6" w:rsidRDefault="00395FC6" w:rsidP="008F2DBE">
      <w:pPr>
        <w:tabs>
          <w:tab w:val="left" w:pos="3212"/>
        </w:tabs>
      </w:pPr>
    </w:p>
    <w:p w14:paraId="7F781D8F" w14:textId="3E12E6E4" w:rsidR="00395FC6" w:rsidRDefault="00395FC6" w:rsidP="008F2DBE">
      <w:pPr>
        <w:tabs>
          <w:tab w:val="left" w:pos="3212"/>
        </w:tabs>
      </w:pPr>
    </w:p>
    <w:p w14:paraId="7630A10D" w14:textId="429F62F6" w:rsidR="00395FC6" w:rsidRDefault="00395FC6" w:rsidP="008F2DBE">
      <w:pPr>
        <w:tabs>
          <w:tab w:val="left" w:pos="3212"/>
        </w:tabs>
      </w:pPr>
    </w:p>
    <w:p w14:paraId="77A45F4A" w14:textId="6EF8F64C" w:rsidR="00395FC6" w:rsidRDefault="00395FC6" w:rsidP="008F2DBE">
      <w:pPr>
        <w:tabs>
          <w:tab w:val="left" w:pos="3212"/>
        </w:tabs>
      </w:pPr>
    </w:p>
    <w:p w14:paraId="600DA137" w14:textId="77777777" w:rsidR="0038245A" w:rsidRDefault="0038245A" w:rsidP="008F2DBE">
      <w:pPr>
        <w:tabs>
          <w:tab w:val="left" w:pos="3212"/>
        </w:tabs>
      </w:pPr>
    </w:p>
    <w:p w14:paraId="24FDB1E2" w14:textId="49480038" w:rsidR="00CA4791" w:rsidRDefault="00CA4791" w:rsidP="008F2DBE">
      <w:pPr>
        <w:tabs>
          <w:tab w:val="left" w:pos="3212"/>
        </w:tabs>
      </w:pPr>
    </w:p>
    <w:p w14:paraId="778C1750" w14:textId="77777777" w:rsidR="00AE770A" w:rsidRDefault="00AE770A" w:rsidP="008F2DBE">
      <w:pPr>
        <w:tabs>
          <w:tab w:val="left" w:pos="3212"/>
        </w:tabs>
      </w:pPr>
    </w:p>
    <w:p w14:paraId="53906544" w14:textId="77777777" w:rsidR="0034399E" w:rsidRPr="0034399E" w:rsidRDefault="0034399E" w:rsidP="0034399E">
      <w:pPr>
        <w:spacing w:after="0"/>
        <w:jc w:val="center"/>
        <w:rPr>
          <w:rFonts w:ascii="Times New Roman" w:hAnsi="Times New Roman" w:cs="Times New Roman"/>
        </w:rPr>
      </w:pPr>
      <w:r w:rsidRPr="0034399E">
        <w:rPr>
          <w:rFonts w:ascii="Times New Roman" w:hAnsi="Times New Roman" w:cs="Times New Roman"/>
          <w:b/>
          <w:bCs/>
        </w:rPr>
        <w:lastRenderedPageBreak/>
        <w:t>Table 22.1</w:t>
      </w:r>
      <w:r w:rsidRPr="0034399E">
        <w:rPr>
          <w:rFonts w:ascii="Times New Roman" w:hAnsi="Times New Roman" w:cs="Times New Roman"/>
        </w:rPr>
        <w:t xml:space="preserve"> – KEGG pathway analysis of downregulated DEGs in DBD and living biopsies compared at T2.</w:t>
      </w:r>
    </w:p>
    <w:tbl>
      <w:tblPr>
        <w:tblStyle w:val="TableGridLight1"/>
        <w:tblW w:w="0" w:type="auto"/>
        <w:tblLook w:val="04A0" w:firstRow="1" w:lastRow="0" w:firstColumn="1" w:lastColumn="0" w:noHBand="0" w:noVBand="1"/>
      </w:tblPr>
      <w:tblGrid>
        <w:gridCol w:w="1084"/>
        <w:gridCol w:w="4840"/>
        <w:gridCol w:w="803"/>
        <w:gridCol w:w="1255"/>
        <w:gridCol w:w="1034"/>
      </w:tblGrid>
      <w:tr w:rsidR="0034399E" w:rsidRPr="0034399E" w14:paraId="595A9080" w14:textId="77777777" w:rsidTr="006D52B8">
        <w:tc>
          <w:tcPr>
            <w:tcW w:w="1084" w:type="dxa"/>
            <w:vAlign w:val="center"/>
          </w:tcPr>
          <w:p w14:paraId="6589C82A" w14:textId="77777777" w:rsidR="0034399E" w:rsidRPr="0034399E" w:rsidRDefault="0034399E" w:rsidP="006D52B8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34399E">
              <w:rPr>
                <w:rFonts w:ascii="Times New Roman" w:hAnsi="Times New Roman" w:cs="Times New Roman"/>
                <w:b/>
                <w:bCs/>
              </w:rPr>
              <w:t>Category</w:t>
            </w:r>
          </w:p>
        </w:tc>
        <w:tc>
          <w:tcPr>
            <w:tcW w:w="4840" w:type="dxa"/>
            <w:vAlign w:val="center"/>
          </w:tcPr>
          <w:p w14:paraId="71D0EF56" w14:textId="77777777" w:rsidR="0034399E" w:rsidRPr="0034399E" w:rsidRDefault="0034399E" w:rsidP="006D52B8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34399E">
              <w:rPr>
                <w:rFonts w:ascii="Times New Roman" w:hAnsi="Times New Roman" w:cs="Times New Roman"/>
                <w:b/>
                <w:bCs/>
              </w:rPr>
              <w:t>Term</w:t>
            </w:r>
          </w:p>
        </w:tc>
        <w:tc>
          <w:tcPr>
            <w:tcW w:w="803" w:type="dxa"/>
            <w:vAlign w:val="center"/>
          </w:tcPr>
          <w:p w14:paraId="777AAEA6" w14:textId="77777777" w:rsidR="0034399E" w:rsidRPr="0034399E" w:rsidRDefault="0034399E" w:rsidP="006D52B8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34399E">
              <w:rPr>
                <w:rFonts w:ascii="Times New Roman" w:hAnsi="Times New Roman" w:cs="Times New Roman"/>
                <w:b/>
                <w:bCs/>
              </w:rPr>
              <w:t>Count</w:t>
            </w:r>
          </w:p>
        </w:tc>
        <w:tc>
          <w:tcPr>
            <w:tcW w:w="1255" w:type="dxa"/>
            <w:vAlign w:val="center"/>
          </w:tcPr>
          <w:p w14:paraId="388B129D" w14:textId="77777777" w:rsidR="0034399E" w:rsidRPr="0034399E" w:rsidRDefault="0034399E" w:rsidP="006D52B8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34399E">
              <w:rPr>
                <w:rFonts w:ascii="Times New Roman" w:hAnsi="Times New Roman" w:cs="Times New Roman"/>
                <w:b/>
                <w:bCs/>
              </w:rPr>
              <w:t>Percentage</w:t>
            </w:r>
          </w:p>
        </w:tc>
        <w:tc>
          <w:tcPr>
            <w:tcW w:w="1034" w:type="dxa"/>
            <w:vAlign w:val="center"/>
          </w:tcPr>
          <w:p w14:paraId="4A55D1B3" w14:textId="77777777" w:rsidR="0034399E" w:rsidRPr="0034399E" w:rsidRDefault="0034399E" w:rsidP="006D52B8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34399E">
              <w:rPr>
                <w:rFonts w:ascii="Times New Roman" w:hAnsi="Times New Roman" w:cs="Times New Roman"/>
                <w:b/>
                <w:bCs/>
              </w:rPr>
              <w:t>P-value</w:t>
            </w:r>
          </w:p>
        </w:tc>
      </w:tr>
      <w:tr w:rsidR="006D52B8" w:rsidRPr="0034399E" w14:paraId="005877ED" w14:textId="77777777" w:rsidTr="006D52B8">
        <w:tc>
          <w:tcPr>
            <w:tcW w:w="1084" w:type="dxa"/>
            <w:vMerge w:val="restart"/>
            <w:vAlign w:val="center"/>
          </w:tcPr>
          <w:p w14:paraId="02665B7D" w14:textId="77777777" w:rsidR="006D52B8" w:rsidRPr="0034399E" w:rsidRDefault="006D52B8" w:rsidP="006D52B8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34399E">
              <w:rPr>
                <w:rFonts w:ascii="Times New Roman" w:hAnsi="Times New Roman" w:cs="Times New Roman"/>
                <w:b/>
                <w:bCs/>
              </w:rPr>
              <w:t>KEGG Pathway</w:t>
            </w:r>
          </w:p>
        </w:tc>
        <w:tc>
          <w:tcPr>
            <w:tcW w:w="4840" w:type="dxa"/>
            <w:vAlign w:val="center"/>
          </w:tcPr>
          <w:p w14:paraId="2BD08DD9" w14:textId="77777777" w:rsidR="006D52B8" w:rsidRPr="0034399E" w:rsidRDefault="006D52B8" w:rsidP="006D52B8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34399E">
              <w:rPr>
                <w:rFonts w:ascii="Times New Roman" w:hAnsi="Times New Roman" w:cs="Times New Roman"/>
              </w:rPr>
              <w:t>Metabolic pathways</w:t>
            </w:r>
          </w:p>
        </w:tc>
        <w:tc>
          <w:tcPr>
            <w:tcW w:w="803" w:type="dxa"/>
            <w:vAlign w:val="center"/>
          </w:tcPr>
          <w:p w14:paraId="7ADE8397" w14:textId="77777777" w:rsidR="006D52B8" w:rsidRPr="0034399E" w:rsidRDefault="006D52B8" w:rsidP="006D52B8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34399E">
              <w:rPr>
                <w:rFonts w:ascii="Times New Roman" w:hAnsi="Times New Roman" w:cs="Times New Roman"/>
              </w:rPr>
              <w:t>47</w:t>
            </w:r>
          </w:p>
        </w:tc>
        <w:tc>
          <w:tcPr>
            <w:tcW w:w="1255" w:type="dxa"/>
            <w:vAlign w:val="center"/>
          </w:tcPr>
          <w:p w14:paraId="456B2CD2" w14:textId="77777777" w:rsidR="006D52B8" w:rsidRPr="0034399E" w:rsidRDefault="006D52B8" w:rsidP="006D52B8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34399E">
              <w:rPr>
                <w:rFonts w:ascii="Times New Roman" w:hAnsi="Times New Roman" w:cs="Times New Roman"/>
              </w:rPr>
              <w:t>41.6%</w:t>
            </w:r>
          </w:p>
        </w:tc>
        <w:tc>
          <w:tcPr>
            <w:tcW w:w="1034" w:type="dxa"/>
            <w:vAlign w:val="center"/>
          </w:tcPr>
          <w:p w14:paraId="3BA33C98" w14:textId="77777777" w:rsidR="006D52B8" w:rsidRPr="0034399E" w:rsidRDefault="006D52B8" w:rsidP="006D52B8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34399E">
              <w:rPr>
                <w:rFonts w:ascii="Times New Roman" w:hAnsi="Times New Roman" w:cs="Times New Roman"/>
              </w:rPr>
              <w:t>1.20E-16</w:t>
            </w:r>
          </w:p>
        </w:tc>
      </w:tr>
      <w:tr w:rsidR="006D52B8" w:rsidRPr="0034399E" w14:paraId="5D4C5455" w14:textId="77777777" w:rsidTr="006D52B8">
        <w:tc>
          <w:tcPr>
            <w:tcW w:w="1084" w:type="dxa"/>
            <w:vMerge/>
            <w:vAlign w:val="center"/>
          </w:tcPr>
          <w:p w14:paraId="5CFD775E" w14:textId="77777777" w:rsidR="006D52B8" w:rsidRPr="0034399E" w:rsidRDefault="006D52B8" w:rsidP="006D52B8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840" w:type="dxa"/>
            <w:vAlign w:val="center"/>
          </w:tcPr>
          <w:p w14:paraId="02D93ACE" w14:textId="77777777" w:rsidR="006D52B8" w:rsidRPr="0034399E" w:rsidRDefault="006D52B8" w:rsidP="006D52B8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34399E">
              <w:rPr>
                <w:rFonts w:ascii="Times New Roman" w:hAnsi="Times New Roman" w:cs="Times New Roman"/>
              </w:rPr>
              <w:t>Drug metabolism - cytochrome P450</w:t>
            </w:r>
          </w:p>
        </w:tc>
        <w:tc>
          <w:tcPr>
            <w:tcW w:w="803" w:type="dxa"/>
            <w:vAlign w:val="center"/>
          </w:tcPr>
          <w:p w14:paraId="62B190AE" w14:textId="77777777" w:rsidR="006D52B8" w:rsidRPr="0034399E" w:rsidRDefault="006D52B8" w:rsidP="006D52B8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34399E">
              <w:rPr>
                <w:rFonts w:ascii="Times New Roman" w:hAnsi="Times New Roman" w:cs="Times New Roman"/>
              </w:rPr>
              <w:t>8</w:t>
            </w:r>
          </w:p>
        </w:tc>
        <w:tc>
          <w:tcPr>
            <w:tcW w:w="1255" w:type="dxa"/>
            <w:vAlign w:val="center"/>
          </w:tcPr>
          <w:p w14:paraId="5108449F" w14:textId="77777777" w:rsidR="006D52B8" w:rsidRPr="0034399E" w:rsidRDefault="006D52B8" w:rsidP="006D52B8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34399E">
              <w:rPr>
                <w:rFonts w:ascii="Times New Roman" w:hAnsi="Times New Roman" w:cs="Times New Roman"/>
              </w:rPr>
              <w:t>7.1%</w:t>
            </w:r>
          </w:p>
        </w:tc>
        <w:tc>
          <w:tcPr>
            <w:tcW w:w="1034" w:type="dxa"/>
            <w:vAlign w:val="center"/>
          </w:tcPr>
          <w:p w14:paraId="453D5756" w14:textId="77777777" w:rsidR="006D52B8" w:rsidRPr="0034399E" w:rsidRDefault="006D52B8" w:rsidP="006D52B8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34399E">
              <w:rPr>
                <w:rFonts w:ascii="Times New Roman" w:hAnsi="Times New Roman" w:cs="Times New Roman"/>
              </w:rPr>
              <w:t>9.40E-06</w:t>
            </w:r>
          </w:p>
        </w:tc>
      </w:tr>
      <w:tr w:rsidR="006D52B8" w:rsidRPr="0034399E" w14:paraId="44B42A93" w14:textId="77777777" w:rsidTr="006D52B8">
        <w:tc>
          <w:tcPr>
            <w:tcW w:w="1084" w:type="dxa"/>
            <w:vMerge/>
            <w:vAlign w:val="center"/>
          </w:tcPr>
          <w:p w14:paraId="544C35C4" w14:textId="77777777" w:rsidR="006D52B8" w:rsidRPr="0034399E" w:rsidRDefault="006D52B8" w:rsidP="006D52B8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840" w:type="dxa"/>
            <w:vAlign w:val="center"/>
          </w:tcPr>
          <w:p w14:paraId="0AB787D5" w14:textId="77777777" w:rsidR="006D52B8" w:rsidRPr="0034399E" w:rsidRDefault="006D52B8" w:rsidP="006D52B8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34399E">
              <w:rPr>
                <w:rFonts w:ascii="Times New Roman" w:hAnsi="Times New Roman" w:cs="Times New Roman"/>
              </w:rPr>
              <w:t>Arginine and proline metabolism</w:t>
            </w:r>
          </w:p>
        </w:tc>
        <w:tc>
          <w:tcPr>
            <w:tcW w:w="803" w:type="dxa"/>
            <w:vAlign w:val="center"/>
          </w:tcPr>
          <w:p w14:paraId="3DE2B1DF" w14:textId="77777777" w:rsidR="006D52B8" w:rsidRPr="0034399E" w:rsidRDefault="006D52B8" w:rsidP="006D52B8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34399E">
              <w:rPr>
                <w:rFonts w:ascii="Times New Roman" w:hAnsi="Times New Roman" w:cs="Times New Roman"/>
              </w:rPr>
              <w:t>7</w:t>
            </w:r>
          </w:p>
        </w:tc>
        <w:tc>
          <w:tcPr>
            <w:tcW w:w="1255" w:type="dxa"/>
            <w:vAlign w:val="center"/>
          </w:tcPr>
          <w:p w14:paraId="3CCE9A65" w14:textId="77777777" w:rsidR="006D52B8" w:rsidRPr="0034399E" w:rsidRDefault="006D52B8" w:rsidP="006D52B8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34399E">
              <w:rPr>
                <w:rFonts w:ascii="Times New Roman" w:hAnsi="Times New Roman" w:cs="Times New Roman"/>
              </w:rPr>
              <w:t>6.2%</w:t>
            </w:r>
          </w:p>
        </w:tc>
        <w:tc>
          <w:tcPr>
            <w:tcW w:w="1034" w:type="dxa"/>
            <w:vAlign w:val="center"/>
          </w:tcPr>
          <w:p w14:paraId="5D05DB1F" w14:textId="77777777" w:rsidR="006D52B8" w:rsidRPr="0034399E" w:rsidRDefault="006D52B8" w:rsidP="006D52B8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34399E">
              <w:rPr>
                <w:rFonts w:ascii="Times New Roman" w:hAnsi="Times New Roman" w:cs="Times New Roman"/>
              </w:rPr>
              <w:t>1.70E-05</w:t>
            </w:r>
          </w:p>
        </w:tc>
      </w:tr>
      <w:tr w:rsidR="006D52B8" w:rsidRPr="0034399E" w14:paraId="6B2CC37A" w14:textId="77777777" w:rsidTr="006D52B8">
        <w:tc>
          <w:tcPr>
            <w:tcW w:w="1084" w:type="dxa"/>
            <w:vMerge/>
            <w:vAlign w:val="center"/>
          </w:tcPr>
          <w:p w14:paraId="4ED21BF9" w14:textId="77777777" w:rsidR="006D52B8" w:rsidRPr="0034399E" w:rsidRDefault="006D52B8" w:rsidP="006D52B8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840" w:type="dxa"/>
            <w:vAlign w:val="center"/>
          </w:tcPr>
          <w:p w14:paraId="6D87FFBD" w14:textId="77777777" w:rsidR="006D52B8" w:rsidRPr="0034399E" w:rsidRDefault="006D52B8" w:rsidP="006D52B8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34399E">
              <w:rPr>
                <w:rFonts w:ascii="Times New Roman" w:hAnsi="Times New Roman" w:cs="Times New Roman"/>
              </w:rPr>
              <w:t>Biosynthesis of antibiotics</w:t>
            </w:r>
          </w:p>
        </w:tc>
        <w:tc>
          <w:tcPr>
            <w:tcW w:w="803" w:type="dxa"/>
            <w:vAlign w:val="center"/>
          </w:tcPr>
          <w:p w14:paraId="156ADF2A" w14:textId="77777777" w:rsidR="006D52B8" w:rsidRPr="0034399E" w:rsidRDefault="006D52B8" w:rsidP="006D52B8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34399E">
              <w:rPr>
                <w:rFonts w:ascii="Times New Roman" w:hAnsi="Times New Roman" w:cs="Times New Roman"/>
              </w:rPr>
              <w:t>12</w:t>
            </w:r>
          </w:p>
        </w:tc>
        <w:tc>
          <w:tcPr>
            <w:tcW w:w="1255" w:type="dxa"/>
            <w:vAlign w:val="center"/>
          </w:tcPr>
          <w:p w14:paraId="3FFFF825" w14:textId="77777777" w:rsidR="006D52B8" w:rsidRPr="0034399E" w:rsidRDefault="006D52B8" w:rsidP="006D52B8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34399E">
              <w:rPr>
                <w:rFonts w:ascii="Times New Roman" w:hAnsi="Times New Roman" w:cs="Times New Roman"/>
              </w:rPr>
              <w:t>10.6%</w:t>
            </w:r>
          </w:p>
        </w:tc>
        <w:tc>
          <w:tcPr>
            <w:tcW w:w="1034" w:type="dxa"/>
            <w:vAlign w:val="center"/>
          </w:tcPr>
          <w:p w14:paraId="59DF6B85" w14:textId="77777777" w:rsidR="006D52B8" w:rsidRPr="0034399E" w:rsidRDefault="006D52B8" w:rsidP="006D52B8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34399E">
              <w:rPr>
                <w:rFonts w:ascii="Times New Roman" w:hAnsi="Times New Roman" w:cs="Times New Roman"/>
              </w:rPr>
              <w:t>2.10E-05</w:t>
            </w:r>
          </w:p>
        </w:tc>
      </w:tr>
      <w:tr w:rsidR="006D52B8" w:rsidRPr="0034399E" w14:paraId="5F6B9589" w14:textId="77777777" w:rsidTr="006D52B8">
        <w:tc>
          <w:tcPr>
            <w:tcW w:w="1084" w:type="dxa"/>
            <w:vMerge/>
            <w:vAlign w:val="center"/>
          </w:tcPr>
          <w:p w14:paraId="2F540A52" w14:textId="77777777" w:rsidR="006D52B8" w:rsidRPr="0034399E" w:rsidRDefault="006D52B8" w:rsidP="006D52B8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840" w:type="dxa"/>
            <w:vAlign w:val="center"/>
          </w:tcPr>
          <w:p w14:paraId="461CADF3" w14:textId="77777777" w:rsidR="006D52B8" w:rsidRPr="0034399E" w:rsidRDefault="006D52B8" w:rsidP="006D52B8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34399E">
              <w:rPr>
                <w:rFonts w:ascii="Times New Roman" w:hAnsi="Times New Roman" w:cs="Times New Roman"/>
              </w:rPr>
              <w:t>Pentose and glucuronate interconversions</w:t>
            </w:r>
          </w:p>
        </w:tc>
        <w:tc>
          <w:tcPr>
            <w:tcW w:w="803" w:type="dxa"/>
            <w:vAlign w:val="center"/>
          </w:tcPr>
          <w:p w14:paraId="554A2C07" w14:textId="77777777" w:rsidR="006D52B8" w:rsidRPr="0034399E" w:rsidRDefault="006D52B8" w:rsidP="006D52B8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34399E"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1255" w:type="dxa"/>
            <w:vAlign w:val="center"/>
          </w:tcPr>
          <w:p w14:paraId="1987DFD6" w14:textId="77777777" w:rsidR="006D52B8" w:rsidRPr="0034399E" w:rsidRDefault="006D52B8" w:rsidP="006D52B8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34399E">
              <w:rPr>
                <w:rFonts w:ascii="Times New Roman" w:hAnsi="Times New Roman" w:cs="Times New Roman"/>
              </w:rPr>
              <w:t>5.3%</w:t>
            </w:r>
          </w:p>
        </w:tc>
        <w:tc>
          <w:tcPr>
            <w:tcW w:w="1034" w:type="dxa"/>
            <w:vAlign w:val="center"/>
          </w:tcPr>
          <w:p w14:paraId="0CA2DFAD" w14:textId="77777777" w:rsidR="006D52B8" w:rsidRPr="0034399E" w:rsidRDefault="006D52B8" w:rsidP="006D52B8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34399E">
              <w:rPr>
                <w:rFonts w:ascii="Times New Roman" w:hAnsi="Times New Roman" w:cs="Times New Roman"/>
              </w:rPr>
              <w:t>2.90E-05</w:t>
            </w:r>
          </w:p>
        </w:tc>
      </w:tr>
      <w:tr w:rsidR="006D52B8" w:rsidRPr="0034399E" w14:paraId="79412EE0" w14:textId="77777777" w:rsidTr="006D52B8">
        <w:tc>
          <w:tcPr>
            <w:tcW w:w="1084" w:type="dxa"/>
            <w:vMerge/>
            <w:vAlign w:val="center"/>
          </w:tcPr>
          <w:p w14:paraId="3D54909F" w14:textId="77777777" w:rsidR="006D52B8" w:rsidRPr="0034399E" w:rsidRDefault="006D52B8" w:rsidP="006D52B8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840" w:type="dxa"/>
            <w:vAlign w:val="center"/>
          </w:tcPr>
          <w:p w14:paraId="703CF428" w14:textId="77777777" w:rsidR="006D52B8" w:rsidRPr="0034399E" w:rsidRDefault="006D52B8" w:rsidP="006D52B8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34399E">
              <w:rPr>
                <w:rFonts w:ascii="Times New Roman" w:hAnsi="Times New Roman" w:cs="Times New Roman"/>
              </w:rPr>
              <w:t>Peroxisome</w:t>
            </w:r>
          </w:p>
        </w:tc>
        <w:tc>
          <w:tcPr>
            <w:tcW w:w="803" w:type="dxa"/>
            <w:vAlign w:val="center"/>
          </w:tcPr>
          <w:p w14:paraId="6D6F9EE9" w14:textId="77777777" w:rsidR="006D52B8" w:rsidRPr="0034399E" w:rsidRDefault="006D52B8" w:rsidP="006D52B8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34399E">
              <w:rPr>
                <w:rFonts w:ascii="Times New Roman" w:hAnsi="Times New Roman" w:cs="Times New Roman"/>
              </w:rPr>
              <w:t>8</w:t>
            </w:r>
          </w:p>
        </w:tc>
        <w:tc>
          <w:tcPr>
            <w:tcW w:w="1255" w:type="dxa"/>
            <w:vAlign w:val="center"/>
          </w:tcPr>
          <w:p w14:paraId="6E303E90" w14:textId="77777777" w:rsidR="006D52B8" w:rsidRPr="0034399E" w:rsidRDefault="006D52B8" w:rsidP="006D52B8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34399E">
              <w:rPr>
                <w:rFonts w:ascii="Times New Roman" w:hAnsi="Times New Roman" w:cs="Times New Roman"/>
              </w:rPr>
              <w:t>7.1%</w:t>
            </w:r>
          </w:p>
        </w:tc>
        <w:tc>
          <w:tcPr>
            <w:tcW w:w="1034" w:type="dxa"/>
            <w:vAlign w:val="center"/>
          </w:tcPr>
          <w:p w14:paraId="4BDD0622" w14:textId="77777777" w:rsidR="006D52B8" w:rsidRPr="0034399E" w:rsidRDefault="006D52B8" w:rsidP="006D52B8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34399E">
              <w:rPr>
                <w:rFonts w:ascii="Times New Roman" w:hAnsi="Times New Roman" w:cs="Times New Roman"/>
              </w:rPr>
              <w:t>3.50E-05</w:t>
            </w:r>
          </w:p>
        </w:tc>
      </w:tr>
      <w:tr w:rsidR="006D52B8" w:rsidRPr="0034399E" w14:paraId="7BF3A9FC" w14:textId="77777777" w:rsidTr="006D52B8">
        <w:tc>
          <w:tcPr>
            <w:tcW w:w="1084" w:type="dxa"/>
            <w:vMerge/>
            <w:vAlign w:val="center"/>
          </w:tcPr>
          <w:p w14:paraId="54B03020" w14:textId="77777777" w:rsidR="006D52B8" w:rsidRPr="0034399E" w:rsidRDefault="006D52B8" w:rsidP="006D52B8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840" w:type="dxa"/>
            <w:vAlign w:val="center"/>
          </w:tcPr>
          <w:p w14:paraId="06331312" w14:textId="77777777" w:rsidR="006D52B8" w:rsidRPr="0034399E" w:rsidRDefault="006D52B8" w:rsidP="006D52B8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34399E">
              <w:rPr>
                <w:rFonts w:ascii="Times New Roman" w:hAnsi="Times New Roman" w:cs="Times New Roman"/>
              </w:rPr>
              <w:t>Glycine, serine, and threonine metabolism</w:t>
            </w:r>
          </w:p>
        </w:tc>
        <w:tc>
          <w:tcPr>
            <w:tcW w:w="803" w:type="dxa"/>
            <w:vAlign w:val="center"/>
          </w:tcPr>
          <w:p w14:paraId="706F4C0A" w14:textId="77777777" w:rsidR="006D52B8" w:rsidRPr="0034399E" w:rsidRDefault="006D52B8" w:rsidP="006D52B8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34399E"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1255" w:type="dxa"/>
            <w:vAlign w:val="center"/>
          </w:tcPr>
          <w:p w14:paraId="78C505CE" w14:textId="77777777" w:rsidR="006D52B8" w:rsidRPr="0034399E" w:rsidRDefault="006D52B8" w:rsidP="006D52B8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34399E">
              <w:rPr>
                <w:rFonts w:ascii="Times New Roman" w:hAnsi="Times New Roman" w:cs="Times New Roman"/>
              </w:rPr>
              <w:t>5.3%</w:t>
            </w:r>
          </w:p>
        </w:tc>
        <w:tc>
          <w:tcPr>
            <w:tcW w:w="1034" w:type="dxa"/>
            <w:vAlign w:val="center"/>
          </w:tcPr>
          <w:p w14:paraId="397C9883" w14:textId="77777777" w:rsidR="006D52B8" w:rsidRPr="0034399E" w:rsidRDefault="006D52B8" w:rsidP="006D52B8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34399E">
              <w:rPr>
                <w:rFonts w:ascii="Times New Roman" w:hAnsi="Times New Roman" w:cs="Times New Roman"/>
              </w:rPr>
              <w:t>6.60E-05</w:t>
            </w:r>
          </w:p>
        </w:tc>
      </w:tr>
      <w:tr w:rsidR="006D52B8" w:rsidRPr="0034399E" w14:paraId="14585A87" w14:textId="77777777" w:rsidTr="006D52B8">
        <w:tc>
          <w:tcPr>
            <w:tcW w:w="1084" w:type="dxa"/>
            <w:vMerge/>
            <w:vAlign w:val="center"/>
          </w:tcPr>
          <w:p w14:paraId="4DCD24ED" w14:textId="77777777" w:rsidR="006D52B8" w:rsidRPr="0034399E" w:rsidRDefault="006D52B8" w:rsidP="006D52B8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840" w:type="dxa"/>
            <w:vAlign w:val="center"/>
          </w:tcPr>
          <w:p w14:paraId="520E8604" w14:textId="77777777" w:rsidR="006D52B8" w:rsidRPr="0034399E" w:rsidRDefault="006D52B8" w:rsidP="006D52B8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34399E">
              <w:rPr>
                <w:rFonts w:ascii="Times New Roman" w:hAnsi="Times New Roman" w:cs="Times New Roman"/>
              </w:rPr>
              <w:t>Metabolism of xenobiotics by cytochrome P450</w:t>
            </w:r>
          </w:p>
        </w:tc>
        <w:tc>
          <w:tcPr>
            <w:tcW w:w="803" w:type="dxa"/>
            <w:vAlign w:val="center"/>
          </w:tcPr>
          <w:p w14:paraId="12383334" w14:textId="77777777" w:rsidR="006D52B8" w:rsidRPr="0034399E" w:rsidRDefault="006D52B8" w:rsidP="006D52B8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34399E">
              <w:rPr>
                <w:rFonts w:ascii="Times New Roman" w:hAnsi="Times New Roman" w:cs="Times New Roman"/>
              </w:rPr>
              <w:t>7</w:t>
            </w:r>
          </w:p>
        </w:tc>
        <w:tc>
          <w:tcPr>
            <w:tcW w:w="1255" w:type="dxa"/>
            <w:vAlign w:val="center"/>
          </w:tcPr>
          <w:p w14:paraId="11110D03" w14:textId="77777777" w:rsidR="006D52B8" w:rsidRPr="0034399E" w:rsidRDefault="006D52B8" w:rsidP="006D52B8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34399E">
              <w:rPr>
                <w:rFonts w:ascii="Times New Roman" w:hAnsi="Times New Roman" w:cs="Times New Roman"/>
              </w:rPr>
              <w:t>6.2%</w:t>
            </w:r>
          </w:p>
        </w:tc>
        <w:tc>
          <w:tcPr>
            <w:tcW w:w="1034" w:type="dxa"/>
            <w:vAlign w:val="center"/>
          </w:tcPr>
          <w:p w14:paraId="562CEBA1" w14:textId="77777777" w:rsidR="006D52B8" w:rsidRPr="0034399E" w:rsidRDefault="006D52B8" w:rsidP="006D52B8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34399E">
              <w:rPr>
                <w:rFonts w:ascii="Times New Roman" w:hAnsi="Times New Roman" w:cs="Times New Roman"/>
              </w:rPr>
              <w:t>1.60E-04</w:t>
            </w:r>
          </w:p>
        </w:tc>
      </w:tr>
      <w:tr w:rsidR="006D52B8" w:rsidRPr="0034399E" w14:paraId="7AF803EB" w14:textId="77777777" w:rsidTr="006D52B8">
        <w:tc>
          <w:tcPr>
            <w:tcW w:w="1084" w:type="dxa"/>
            <w:vMerge/>
            <w:vAlign w:val="center"/>
          </w:tcPr>
          <w:p w14:paraId="1C95BB1F" w14:textId="77777777" w:rsidR="006D52B8" w:rsidRPr="0034399E" w:rsidRDefault="006D52B8" w:rsidP="006D52B8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840" w:type="dxa"/>
            <w:vAlign w:val="center"/>
          </w:tcPr>
          <w:p w14:paraId="37385214" w14:textId="77777777" w:rsidR="006D52B8" w:rsidRPr="0034399E" w:rsidRDefault="006D52B8" w:rsidP="006D52B8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34399E">
              <w:rPr>
                <w:rFonts w:ascii="Times New Roman" w:hAnsi="Times New Roman" w:cs="Times New Roman"/>
              </w:rPr>
              <w:t>Ascorbate and aldarate metabolism</w:t>
            </w:r>
          </w:p>
        </w:tc>
        <w:tc>
          <w:tcPr>
            <w:tcW w:w="803" w:type="dxa"/>
            <w:vAlign w:val="center"/>
          </w:tcPr>
          <w:p w14:paraId="06B19D7D" w14:textId="77777777" w:rsidR="006D52B8" w:rsidRPr="0034399E" w:rsidRDefault="006D52B8" w:rsidP="006D52B8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34399E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255" w:type="dxa"/>
            <w:vAlign w:val="center"/>
          </w:tcPr>
          <w:p w14:paraId="66F37E2E" w14:textId="77777777" w:rsidR="006D52B8" w:rsidRPr="0034399E" w:rsidRDefault="006D52B8" w:rsidP="006D52B8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34399E">
              <w:rPr>
                <w:rFonts w:ascii="Times New Roman" w:hAnsi="Times New Roman" w:cs="Times New Roman"/>
              </w:rPr>
              <w:t>4.4%</w:t>
            </w:r>
          </w:p>
        </w:tc>
        <w:tc>
          <w:tcPr>
            <w:tcW w:w="1034" w:type="dxa"/>
            <w:vAlign w:val="center"/>
          </w:tcPr>
          <w:p w14:paraId="263C8646" w14:textId="77777777" w:rsidR="006D52B8" w:rsidRPr="0034399E" w:rsidRDefault="006D52B8" w:rsidP="006D52B8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34399E">
              <w:rPr>
                <w:rFonts w:ascii="Times New Roman" w:hAnsi="Times New Roman" w:cs="Times New Roman"/>
              </w:rPr>
              <w:t>2.10E-04</w:t>
            </w:r>
          </w:p>
        </w:tc>
      </w:tr>
      <w:tr w:rsidR="006D52B8" w:rsidRPr="0034399E" w14:paraId="43B71934" w14:textId="77777777" w:rsidTr="006D52B8">
        <w:tc>
          <w:tcPr>
            <w:tcW w:w="1084" w:type="dxa"/>
            <w:vMerge/>
            <w:vAlign w:val="center"/>
          </w:tcPr>
          <w:p w14:paraId="17BB3C12" w14:textId="77777777" w:rsidR="006D52B8" w:rsidRPr="0034399E" w:rsidRDefault="006D52B8" w:rsidP="006D52B8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840" w:type="dxa"/>
            <w:vAlign w:val="center"/>
          </w:tcPr>
          <w:p w14:paraId="04FC2F06" w14:textId="77777777" w:rsidR="006D52B8" w:rsidRPr="0034399E" w:rsidRDefault="006D52B8" w:rsidP="006D52B8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34399E">
              <w:rPr>
                <w:rFonts w:ascii="Times New Roman" w:hAnsi="Times New Roman" w:cs="Times New Roman"/>
              </w:rPr>
              <w:t>Phenylalanine metabolism</w:t>
            </w:r>
          </w:p>
        </w:tc>
        <w:tc>
          <w:tcPr>
            <w:tcW w:w="803" w:type="dxa"/>
            <w:vAlign w:val="center"/>
          </w:tcPr>
          <w:p w14:paraId="59A49A4C" w14:textId="77777777" w:rsidR="006D52B8" w:rsidRPr="0034399E" w:rsidRDefault="006D52B8" w:rsidP="006D52B8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34399E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1255" w:type="dxa"/>
            <w:vAlign w:val="center"/>
          </w:tcPr>
          <w:p w14:paraId="1AC03A64" w14:textId="77777777" w:rsidR="006D52B8" w:rsidRPr="0034399E" w:rsidRDefault="006D52B8" w:rsidP="006D52B8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34399E">
              <w:rPr>
                <w:rFonts w:ascii="Times New Roman" w:hAnsi="Times New Roman" w:cs="Times New Roman"/>
              </w:rPr>
              <w:t>3.5%</w:t>
            </w:r>
          </w:p>
        </w:tc>
        <w:tc>
          <w:tcPr>
            <w:tcW w:w="1034" w:type="dxa"/>
            <w:vAlign w:val="center"/>
          </w:tcPr>
          <w:p w14:paraId="5B8CCD91" w14:textId="77777777" w:rsidR="006D52B8" w:rsidRPr="0034399E" w:rsidRDefault="006D52B8" w:rsidP="006D52B8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34399E">
              <w:rPr>
                <w:rFonts w:ascii="Times New Roman" w:hAnsi="Times New Roman" w:cs="Times New Roman"/>
              </w:rPr>
              <w:t>8.20E-04</w:t>
            </w:r>
          </w:p>
        </w:tc>
      </w:tr>
      <w:tr w:rsidR="006D52B8" w:rsidRPr="0034399E" w14:paraId="3D59F10F" w14:textId="77777777" w:rsidTr="006D52B8">
        <w:tc>
          <w:tcPr>
            <w:tcW w:w="1084" w:type="dxa"/>
            <w:vMerge/>
            <w:vAlign w:val="center"/>
          </w:tcPr>
          <w:p w14:paraId="624EBE73" w14:textId="77777777" w:rsidR="006D52B8" w:rsidRPr="0034399E" w:rsidRDefault="006D52B8" w:rsidP="006D52B8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840" w:type="dxa"/>
            <w:vAlign w:val="center"/>
          </w:tcPr>
          <w:p w14:paraId="01ED2476" w14:textId="77777777" w:rsidR="006D52B8" w:rsidRPr="0034399E" w:rsidRDefault="006D52B8" w:rsidP="006D52B8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34399E">
              <w:rPr>
                <w:rFonts w:ascii="Times New Roman" w:hAnsi="Times New Roman" w:cs="Times New Roman"/>
              </w:rPr>
              <w:t>Glycolysis / Gluconeogenesis</w:t>
            </w:r>
          </w:p>
        </w:tc>
        <w:tc>
          <w:tcPr>
            <w:tcW w:w="803" w:type="dxa"/>
            <w:vAlign w:val="center"/>
          </w:tcPr>
          <w:p w14:paraId="019C7ED0" w14:textId="77777777" w:rsidR="006D52B8" w:rsidRPr="0034399E" w:rsidRDefault="006D52B8" w:rsidP="006D52B8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34399E"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1255" w:type="dxa"/>
            <w:vAlign w:val="center"/>
          </w:tcPr>
          <w:p w14:paraId="6BB9B107" w14:textId="77777777" w:rsidR="006D52B8" w:rsidRPr="0034399E" w:rsidRDefault="006D52B8" w:rsidP="006D52B8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34399E">
              <w:rPr>
                <w:rFonts w:ascii="Times New Roman" w:hAnsi="Times New Roman" w:cs="Times New Roman"/>
              </w:rPr>
              <w:t>5.3%</w:t>
            </w:r>
          </w:p>
        </w:tc>
        <w:tc>
          <w:tcPr>
            <w:tcW w:w="1034" w:type="dxa"/>
            <w:vAlign w:val="center"/>
          </w:tcPr>
          <w:p w14:paraId="4DC9449C" w14:textId="77777777" w:rsidR="006D52B8" w:rsidRPr="0034399E" w:rsidRDefault="006D52B8" w:rsidP="006D52B8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34399E">
              <w:rPr>
                <w:rFonts w:ascii="Times New Roman" w:hAnsi="Times New Roman" w:cs="Times New Roman"/>
              </w:rPr>
              <w:t>8.70E-04</w:t>
            </w:r>
          </w:p>
        </w:tc>
      </w:tr>
      <w:tr w:rsidR="006D52B8" w:rsidRPr="0034399E" w14:paraId="62392829" w14:textId="77777777" w:rsidTr="006D52B8">
        <w:tc>
          <w:tcPr>
            <w:tcW w:w="1084" w:type="dxa"/>
            <w:vMerge/>
            <w:vAlign w:val="center"/>
          </w:tcPr>
          <w:p w14:paraId="3E81A4DD" w14:textId="77777777" w:rsidR="006D52B8" w:rsidRPr="0034399E" w:rsidRDefault="006D52B8" w:rsidP="006D52B8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840" w:type="dxa"/>
            <w:vAlign w:val="center"/>
          </w:tcPr>
          <w:p w14:paraId="0E9E9904" w14:textId="77777777" w:rsidR="006D52B8" w:rsidRPr="0034399E" w:rsidRDefault="006D52B8" w:rsidP="006D52B8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34399E">
              <w:rPr>
                <w:rFonts w:ascii="Times New Roman" w:hAnsi="Times New Roman" w:cs="Times New Roman"/>
              </w:rPr>
              <w:t>Tryptophan metabolism</w:t>
            </w:r>
          </w:p>
        </w:tc>
        <w:tc>
          <w:tcPr>
            <w:tcW w:w="803" w:type="dxa"/>
            <w:vAlign w:val="center"/>
          </w:tcPr>
          <w:p w14:paraId="7560E30D" w14:textId="77777777" w:rsidR="006D52B8" w:rsidRPr="0034399E" w:rsidRDefault="006D52B8" w:rsidP="006D52B8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34399E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255" w:type="dxa"/>
            <w:vAlign w:val="center"/>
          </w:tcPr>
          <w:p w14:paraId="20F35732" w14:textId="77777777" w:rsidR="006D52B8" w:rsidRPr="0034399E" w:rsidRDefault="006D52B8" w:rsidP="006D52B8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34399E">
              <w:rPr>
                <w:rFonts w:ascii="Times New Roman" w:hAnsi="Times New Roman" w:cs="Times New Roman"/>
              </w:rPr>
              <w:t>4.4%</w:t>
            </w:r>
          </w:p>
        </w:tc>
        <w:tc>
          <w:tcPr>
            <w:tcW w:w="1034" w:type="dxa"/>
            <w:vAlign w:val="center"/>
          </w:tcPr>
          <w:p w14:paraId="3264DB2D" w14:textId="77777777" w:rsidR="006D52B8" w:rsidRPr="0034399E" w:rsidRDefault="006D52B8" w:rsidP="006D52B8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34399E">
              <w:rPr>
                <w:rFonts w:ascii="Times New Roman" w:hAnsi="Times New Roman" w:cs="Times New Roman"/>
              </w:rPr>
              <w:t>9.80E-04</w:t>
            </w:r>
          </w:p>
        </w:tc>
      </w:tr>
      <w:tr w:rsidR="006D52B8" w:rsidRPr="0034399E" w14:paraId="7D8307D4" w14:textId="77777777" w:rsidTr="006D52B8">
        <w:tc>
          <w:tcPr>
            <w:tcW w:w="1084" w:type="dxa"/>
            <w:vMerge/>
            <w:vAlign w:val="center"/>
          </w:tcPr>
          <w:p w14:paraId="45C68C6E" w14:textId="77777777" w:rsidR="006D52B8" w:rsidRPr="0034399E" w:rsidRDefault="006D52B8" w:rsidP="006D52B8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840" w:type="dxa"/>
            <w:vAlign w:val="center"/>
          </w:tcPr>
          <w:p w14:paraId="6D062223" w14:textId="77777777" w:rsidR="006D52B8" w:rsidRPr="0034399E" w:rsidRDefault="006D52B8" w:rsidP="006D52B8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34399E">
              <w:rPr>
                <w:rFonts w:ascii="Times New Roman" w:hAnsi="Times New Roman" w:cs="Times New Roman"/>
              </w:rPr>
              <w:t>Drug metabolism - other enzymes</w:t>
            </w:r>
          </w:p>
        </w:tc>
        <w:tc>
          <w:tcPr>
            <w:tcW w:w="803" w:type="dxa"/>
            <w:vAlign w:val="center"/>
          </w:tcPr>
          <w:p w14:paraId="1F58922D" w14:textId="77777777" w:rsidR="006D52B8" w:rsidRPr="0034399E" w:rsidRDefault="006D52B8" w:rsidP="006D52B8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34399E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255" w:type="dxa"/>
            <w:vAlign w:val="center"/>
          </w:tcPr>
          <w:p w14:paraId="23EC8CC2" w14:textId="77777777" w:rsidR="006D52B8" w:rsidRPr="0034399E" w:rsidRDefault="006D52B8" w:rsidP="006D52B8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34399E">
              <w:rPr>
                <w:rFonts w:ascii="Times New Roman" w:hAnsi="Times New Roman" w:cs="Times New Roman"/>
              </w:rPr>
              <w:t>4.4%</w:t>
            </w:r>
          </w:p>
        </w:tc>
        <w:tc>
          <w:tcPr>
            <w:tcW w:w="1034" w:type="dxa"/>
            <w:vAlign w:val="center"/>
          </w:tcPr>
          <w:p w14:paraId="44E0C219" w14:textId="77777777" w:rsidR="006D52B8" w:rsidRPr="0034399E" w:rsidRDefault="006D52B8" w:rsidP="006D52B8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34399E">
              <w:rPr>
                <w:rFonts w:ascii="Times New Roman" w:hAnsi="Times New Roman" w:cs="Times New Roman"/>
              </w:rPr>
              <w:t>1.70E-03</w:t>
            </w:r>
          </w:p>
        </w:tc>
      </w:tr>
      <w:tr w:rsidR="006D52B8" w:rsidRPr="0034399E" w14:paraId="36E1190B" w14:textId="77777777" w:rsidTr="006D52B8">
        <w:tc>
          <w:tcPr>
            <w:tcW w:w="1084" w:type="dxa"/>
            <w:vMerge/>
            <w:vAlign w:val="center"/>
          </w:tcPr>
          <w:p w14:paraId="26D04C8C" w14:textId="77777777" w:rsidR="006D52B8" w:rsidRPr="0034399E" w:rsidRDefault="006D52B8" w:rsidP="006D52B8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840" w:type="dxa"/>
            <w:vAlign w:val="center"/>
          </w:tcPr>
          <w:p w14:paraId="20156C81" w14:textId="77777777" w:rsidR="006D52B8" w:rsidRPr="0034399E" w:rsidRDefault="006D52B8" w:rsidP="006D52B8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34399E">
              <w:rPr>
                <w:rFonts w:ascii="Times New Roman" w:hAnsi="Times New Roman" w:cs="Times New Roman"/>
              </w:rPr>
              <w:t>Chemical carcinogenesis</w:t>
            </w:r>
          </w:p>
        </w:tc>
        <w:tc>
          <w:tcPr>
            <w:tcW w:w="803" w:type="dxa"/>
            <w:vAlign w:val="center"/>
          </w:tcPr>
          <w:p w14:paraId="70F05BF0" w14:textId="77777777" w:rsidR="006D52B8" w:rsidRPr="0034399E" w:rsidRDefault="006D52B8" w:rsidP="006D52B8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34399E"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1255" w:type="dxa"/>
            <w:vAlign w:val="center"/>
          </w:tcPr>
          <w:p w14:paraId="5004068A" w14:textId="77777777" w:rsidR="006D52B8" w:rsidRPr="0034399E" w:rsidRDefault="006D52B8" w:rsidP="006D52B8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34399E">
              <w:rPr>
                <w:rFonts w:ascii="Times New Roman" w:hAnsi="Times New Roman" w:cs="Times New Roman"/>
              </w:rPr>
              <w:t>5.3%</w:t>
            </w:r>
          </w:p>
        </w:tc>
        <w:tc>
          <w:tcPr>
            <w:tcW w:w="1034" w:type="dxa"/>
            <w:vAlign w:val="center"/>
          </w:tcPr>
          <w:p w14:paraId="457BBBD1" w14:textId="77777777" w:rsidR="006D52B8" w:rsidRPr="0034399E" w:rsidRDefault="006D52B8" w:rsidP="006D52B8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34399E">
              <w:rPr>
                <w:rFonts w:ascii="Times New Roman" w:hAnsi="Times New Roman" w:cs="Times New Roman"/>
              </w:rPr>
              <w:t>1.90E-03</w:t>
            </w:r>
          </w:p>
        </w:tc>
      </w:tr>
      <w:tr w:rsidR="006D52B8" w:rsidRPr="0034399E" w14:paraId="7ED50E74" w14:textId="77777777" w:rsidTr="006D52B8">
        <w:tc>
          <w:tcPr>
            <w:tcW w:w="1084" w:type="dxa"/>
            <w:vMerge/>
            <w:vAlign w:val="center"/>
          </w:tcPr>
          <w:p w14:paraId="748A85D9" w14:textId="77777777" w:rsidR="006D52B8" w:rsidRPr="0034399E" w:rsidRDefault="006D52B8" w:rsidP="006D52B8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840" w:type="dxa"/>
            <w:vAlign w:val="center"/>
          </w:tcPr>
          <w:p w14:paraId="013DC149" w14:textId="77777777" w:rsidR="006D52B8" w:rsidRPr="0034399E" w:rsidRDefault="006D52B8" w:rsidP="006D52B8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34399E">
              <w:rPr>
                <w:rFonts w:ascii="Times New Roman" w:hAnsi="Times New Roman" w:cs="Times New Roman"/>
              </w:rPr>
              <w:t>beta-Alanine metabolism</w:t>
            </w:r>
          </w:p>
        </w:tc>
        <w:tc>
          <w:tcPr>
            <w:tcW w:w="803" w:type="dxa"/>
            <w:vAlign w:val="center"/>
          </w:tcPr>
          <w:p w14:paraId="392CACEA" w14:textId="77777777" w:rsidR="006D52B8" w:rsidRPr="0034399E" w:rsidRDefault="006D52B8" w:rsidP="006D52B8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34399E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1255" w:type="dxa"/>
            <w:vAlign w:val="center"/>
          </w:tcPr>
          <w:p w14:paraId="01F26AF9" w14:textId="77777777" w:rsidR="006D52B8" w:rsidRPr="0034399E" w:rsidRDefault="006D52B8" w:rsidP="006D52B8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34399E">
              <w:rPr>
                <w:rFonts w:ascii="Times New Roman" w:hAnsi="Times New Roman" w:cs="Times New Roman"/>
              </w:rPr>
              <w:t>3.5%</w:t>
            </w:r>
          </w:p>
        </w:tc>
        <w:tc>
          <w:tcPr>
            <w:tcW w:w="1034" w:type="dxa"/>
            <w:vAlign w:val="center"/>
          </w:tcPr>
          <w:p w14:paraId="4BFE88DB" w14:textId="77777777" w:rsidR="006D52B8" w:rsidRPr="0034399E" w:rsidRDefault="006D52B8" w:rsidP="006D52B8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34399E">
              <w:rPr>
                <w:rFonts w:ascii="Times New Roman" w:hAnsi="Times New Roman" w:cs="Times New Roman"/>
              </w:rPr>
              <w:t>4.80E-03</w:t>
            </w:r>
          </w:p>
        </w:tc>
      </w:tr>
      <w:tr w:rsidR="006D52B8" w:rsidRPr="0034399E" w14:paraId="284F3688" w14:textId="77777777" w:rsidTr="006D52B8">
        <w:tc>
          <w:tcPr>
            <w:tcW w:w="1084" w:type="dxa"/>
            <w:vMerge/>
            <w:vAlign w:val="center"/>
          </w:tcPr>
          <w:p w14:paraId="4E986144" w14:textId="77777777" w:rsidR="006D52B8" w:rsidRPr="0034399E" w:rsidRDefault="006D52B8" w:rsidP="006D52B8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840" w:type="dxa"/>
            <w:vAlign w:val="center"/>
          </w:tcPr>
          <w:p w14:paraId="46D8418C" w14:textId="77777777" w:rsidR="006D52B8" w:rsidRPr="0034399E" w:rsidRDefault="006D52B8" w:rsidP="006D52B8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34399E">
              <w:rPr>
                <w:rFonts w:ascii="Times New Roman" w:hAnsi="Times New Roman" w:cs="Times New Roman"/>
              </w:rPr>
              <w:t>Retinol metabolism</w:t>
            </w:r>
          </w:p>
        </w:tc>
        <w:tc>
          <w:tcPr>
            <w:tcW w:w="803" w:type="dxa"/>
            <w:vAlign w:val="center"/>
          </w:tcPr>
          <w:p w14:paraId="71577B83" w14:textId="77777777" w:rsidR="006D52B8" w:rsidRPr="0034399E" w:rsidRDefault="006D52B8" w:rsidP="006D52B8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34399E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255" w:type="dxa"/>
            <w:vAlign w:val="center"/>
          </w:tcPr>
          <w:p w14:paraId="442A40C2" w14:textId="77777777" w:rsidR="006D52B8" w:rsidRPr="0034399E" w:rsidRDefault="006D52B8" w:rsidP="006D52B8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34399E">
              <w:rPr>
                <w:rFonts w:ascii="Times New Roman" w:hAnsi="Times New Roman" w:cs="Times New Roman"/>
              </w:rPr>
              <w:t>4.4%</w:t>
            </w:r>
          </w:p>
        </w:tc>
        <w:tc>
          <w:tcPr>
            <w:tcW w:w="1034" w:type="dxa"/>
            <w:vAlign w:val="center"/>
          </w:tcPr>
          <w:p w14:paraId="2403292C" w14:textId="77777777" w:rsidR="006D52B8" w:rsidRPr="0034399E" w:rsidRDefault="006D52B8" w:rsidP="006D52B8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34399E">
              <w:rPr>
                <w:rFonts w:ascii="Times New Roman" w:hAnsi="Times New Roman" w:cs="Times New Roman"/>
              </w:rPr>
              <w:t>5.50E-03</w:t>
            </w:r>
          </w:p>
        </w:tc>
      </w:tr>
      <w:tr w:rsidR="006D52B8" w:rsidRPr="0034399E" w14:paraId="583E83B7" w14:textId="77777777" w:rsidTr="006D52B8">
        <w:tc>
          <w:tcPr>
            <w:tcW w:w="1084" w:type="dxa"/>
            <w:vMerge/>
            <w:vAlign w:val="center"/>
          </w:tcPr>
          <w:p w14:paraId="01EBC611" w14:textId="77777777" w:rsidR="006D52B8" w:rsidRPr="0034399E" w:rsidRDefault="006D52B8" w:rsidP="006D52B8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840" w:type="dxa"/>
            <w:vAlign w:val="center"/>
          </w:tcPr>
          <w:p w14:paraId="4D1A38AA" w14:textId="77777777" w:rsidR="006D52B8" w:rsidRPr="0034399E" w:rsidRDefault="006D52B8" w:rsidP="006D52B8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34399E">
              <w:rPr>
                <w:rFonts w:ascii="Times New Roman" w:hAnsi="Times New Roman" w:cs="Times New Roman"/>
              </w:rPr>
              <w:t>PPAR signalling pathway</w:t>
            </w:r>
          </w:p>
        </w:tc>
        <w:tc>
          <w:tcPr>
            <w:tcW w:w="803" w:type="dxa"/>
            <w:vAlign w:val="center"/>
          </w:tcPr>
          <w:p w14:paraId="01FCBE56" w14:textId="77777777" w:rsidR="006D52B8" w:rsidRPr="0034399E" w:rsidRDefault="006D52B8" w:rsidP="006D52B8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34399E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255" w:type="dxa"/>
            <w:vAlign w:val="center"/>
          </w:tcPr>
          <w:p w14:paraId="581E94ED" w14:textId="77777777" w:rsidR="006D52B8" w:rsidRPr="0034399E" w:rsidRDefault="006D52B8" w:rsidP="006D52B8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34399E">
              <w:rPr>
                <w:rFonts w:ascii="Times New Roman" w:hAnsi="Times New Roman" w:cs="Times New Roman"/>
              </w:rPr>
              <w:t>4.4%</w:t>
            </w:r>
          </w:p>
        </w:tc>
        <w:tc>
          <w:tcPr>
            <w:tcW w:w="1034" w:type="dxa"/>
            <w:vAlign w:val="center"/>
          </w:tcPr>
          <w:p w14:paraId="28441DF8" w14:textId="77777777" w:rsidR="006D52B8" w:rsidRPr="0034399E" w:rsidRDefault="006D52B8" w:rsidP="006D52B8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34399E">
              <w:rPr>
                <w:rFonts w:ascii="Times New Roman" w:hAnsi="Times New Roman" w:cs="Times New Roman"/>
              </w:rPr>
              <w:t>6.50E-03</w:t>
            </w:r>
          </w:p>
        </w:tc>
      </w:tr>
      <w:tr w:rsidR="006D52B8" w:rsidRPr="0034399E" w14:paraId="2C3C48FF" w14:textId="77777777" w:rsidTr="006D52B8">
        <w:tc>
          <w:tcPr>
            <w:tcW w:w="1084" w:type="dxa"/>
            <w:vMerge/>
            <w:vAlign w:val="center"/>
          </w:tcPr>
          <w:p w14:paraId="714FEE67" w14:textId="77777777" w:rsidR="006D52B8" w:rsidRPr="0034399E" w:rsidRDefault="006D52B8" w:rsidP="006D52B8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840" w:type="dxa"/>
            <w:vAlign w:val="center"/>
          </w:tcPr>
          <w:p w14:paraId="2279C6FA" w14:textId="77777777" w:rsidR="006D52B8" w:rsidRPr="0034399E" w:rsidRDefault="006D52B8" w:rsidP="006D52B8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34399E">
              <w:rPr>
                <w:rFonts w:ascii="Times New Roman" w:hAnsi="Times New Roman" w:cs="Times New Roman"/>
              </w:rPr>
              <w:t>Alanine, aspartate, and glutamate metabolism</w:t>
            </w:r>
          </w:p>
        </w:tc>
        <w:tc>
          <w:tcPr>
            <w:tcW w:w="803" w:type="dxa"/>
            <w:vAlign w:val="center"/>
          </w:tcPr>
          <w:p w14:paraId="34D32B7B" w14:textId="77777777" w:rsidR="006D52B8" w:rsidRPr="0034399E" w:rsidRDefault="006D52B8" w:rsidP="006D52B8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34399E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1255" w:type="dxa"/>
            <w:vAlign w:val="center"/>
          </w:tcPr>
          <w:p w14:paraId="2437CC2D" w14:textId="77777777" w:rsidR="006D52B8" w:rsidRPr="0034399E" w:rsidRDefault="006D52B8" w:rsidP="006D52B8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34399E">
              <w:rPr>
                <w:rFonts w:ascii="Times New Roman" w:hAnsi="Times New Roman" w:cs="Times New Roman"/>
              </w:rPr>
              <w:t>3.5%</w:t>
            </w:r>
          </w:p>
        </w:tc>
        <w:tc>
          <w:tcPr>
            <w:tcW w:w="1034" w:type="dxa"/>
            <w:vAlign w:val="center"/>
          </w:tcPr>
          <w:p w14:paraId="0BA0A08F" w14:textId="77777777" w:rsidR="006D52B8" w:rsidRPr="0034399E" w:rsidRDefault="006D52B8" w:rsidP="006D52B8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34399E">
              <w:rPr>
                <w:rFonts w:ascii="Times New Roman" w:hAnsi="Times New Roman" w:cs="Times New Roman"/>
              </w:rPr>
              <w:t>6.80E-03</w:t>
            </w:r>
          </w:p>
        </w:tc>
      </w:tr>
      <w:tr w:rsidR="006D52B8" w:rsidRPr="0034399E" w14:paraId="5D6807AD" w14:textId="77777777" w:rsidTr="006D52B8">
        <w:tc>
          <w:tcPr>
            <w:tcW w:w="1084" w:type="dxa"/>
            <w:vMerge/>
            <w:vAlign w:val="center"/>
          </w:tcPr>
          <w:p w14:paraId="1FC91736" w14:textId="77777777" w:rsidR="006D52B8" w:rsidRPr="0034399E" w:rsidRDefault="006D52B8" w:rsidP="006D52B8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840" w:type="dxa"/>
            <w:vAlign w:val="center"/>
          </w:tcPr>
          <w:p w14:paraId="008C2B6B" w14:textId="77777777" w:rsidR="006D52B8" w:rsidRPr="0034399E" w:rsidRDefault="006D52B8" w:rsidP="006D52B8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34399E">
              <w:rPr>
                <w:rFonts w:ascii="Times New Roman" w:hAnsi="Times New Roman" w:cs="Times New Roman"/>
              </w:rPr>
              <w:t>Porphyrin and chlorophyll metabolism</w:t>
            </w:r>
          </w:p>
        </w:tc>
        <w:tc>
          <w:tcPr>
            <w:tcW w:w="803" w:type="dxa"/>
            <w:vAlign w:val="center"/>
          </w:tcPr>
          <w:p w14:paraId="1C6A4F36" w14:textId="77777777" w:rsidR="006D52B8" w:rsidRPr="0034399E" w:rsidRDefault="006D52B8" w:rsidP="006D52B8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34399E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1255" w:type="dxa"/>
            <w:vAlign w:val="center"/>
          </w:tcPr>
          <w:p w14:paraId="356D8BF5" w14:textId="77777777" w:rsidR="006D52B8" w:rsidRPr="0034399E" w:rsidRDefault="006D52B8" w:rsidP="006D52B8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34399E">
              <w:rPr>
                <w:rFonts w:ascii="Times New Roman" w:hAnsi="Times New Roman" w:cs="Times New Roman"/>
              </w:rPr>
              <w:t>3.5%</w:t>
            </w:r>
          </w:p>
        </w:tc>
        <w:tc>
          <w:tcPr>
            <w:tcW w:w="1034" w:type="dxa"/>
            <w:vAlign w:val="center"/>
          </w:tcPr>
          <w:p w14:paraId="469F03F7" w14:textId="77777777" w:rsidR="006D52B8" w:rsidRPr="0034399E" w:rsidRDefault="006D52B8" w:rsidP="006D52B8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34399E">
              <w:rPr>
                <w:rFonts w:ascii="Times New Roman" w:hAnsi="Times New Roman" w:cs="Times New Roman"/>
              </w:rPr>
              <w:t>1.10E-02</w:t>
            </w:r>
          </w:p>
        </w:tc>
      </w:tr>
      <w:tr w:rsidR="006D52B8" w:rsidRPr="0034399E" w14:paraId="4335F1E4" w14:textId="77777777" w:rsidTr="006D52B8">
        <w:tc>
          <w:tcPr>
            <w:tcW w:w="1084" w:type="dxa"/>
            <w:vMerge/>
            <w:vAlign w:val="center"/>
          </w:tcPr>
          <w:p w14:paraId="7AFB55BB" w14:textId="77777777" w:rsidR="006D52B8" w:rsidRPr="0034399E" w:rsidRDefault="006D52B8" w:rsidP="006D52B8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840" w:type="dxa"/>
            <w:vAlign w:val="center"/>
          </w:tcPr>
          <w:p w14:paraId="1714D7A1" w14:textId="77777777" w:rsidR="006D52B8" w:rsidRPr="0034399E" w:rsidRDefault="006D52B8" w:rsidP="006D52B8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34399E">
              <w:rPr>
                <w:rFonts w:ascii="Times New Roman" w:hAnsi="Times New Roman" w:cs="Times New Roman"/>
              </w:rPr>
              <w:t>Mineral absorption</w:t>
            </w:r>
          </w:p>
        </w:tc>
        <w:tc>
          <w:tcPr>
            <w:tcW w:w="803" w:type="dxa"/>
            <w:vAlign w:val="center"/>
          </w:tcPr>
          <w:p w14:paraId="15A0F629" w14:textId="77777777" w:rsidR="006D52B8" w:rsidRPr="0034399E" w:rsidRDefault="006D52B8" w:rsidP="006D52B8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34399E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1255" w:type="dxa"/>
            <w:vAlign w:val="center"/>
          </w:tcPr>
          <w:p w14:paraId="5B103EFC" w14:textId="77777777" w:rsidR="006D52B8" w:rsidRPr="0034399E" w:rsidRDefault="006D52B8" w:rsidP="006D52B8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34399E">
              <w:rPr>
                <w:rFonts w:ascii="Times New Roman" w:hAnsi="Times New Roman" w:cs="Times New Roman"/>
              </w:rPr>
              <w:t>3.5%</w:t>
            </w:r>
          </w:p>
        </w:tc>
        <w:tc>
          <w:tcPr>
            <w:tcW w:w="1034" w:type="dxa"/>
            <w:vAlign w:val="center"/>
          </w:tcPr>
          <w:p w14:paraId="194D3D50" w14:textId="77777777" w:rsidR="006D52B8" w:rsidRPr="0034399E" w:rsidRDefault="006D52B8" w:rsidP="006D52B8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34399E">
              <w:rPr>
                <w:rFonts w:ascii="Times New Roman" w:hAnsi="Times New Roman" w:cs="Times New Roman"/>
              </w:rPr>
              <w:t>1.30E-02</w:t>
            </w:r>
          </w:p>
        </w:tc>
      </w:tr>
      <w:tr w:rsidR="006D52B8" w:rsidRPr="0034399E" w14:paraId="5A3435AA" w14:textId="77777777" w:rsidTr="006D52B8">
        <w:tc>
          <w:tcPr>
            <w:tcW w:w="1084" w:type="dxa"/>
            <w:vMerge/>
            <w:vAlign w:val="center"/>
          </w:tcPr>
          <w:p w14:paraId="3250ECF2" w14:textId="77777777" w:rsidR="006D52B8" w:rsidRPr="0034399E" w:rsidRDefault="006D52B8" w:rsidP="006D52B8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840" w:type="dxa"/>
            <w:vAlign w:val="center"/>
          </w:tcPr>
          <w:p w14:paraId="659ED016" w14:textId="73752EC2" w:rsidR="006D52B8" w:rsidRPr="0034399E" w:rsidRDefault="006D52B8" w:rsidP="006D52B8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Histidine metabolism</w:t>
            </w:r>
          </w:p>
        </w:tc>
        <w:tc>
          <w:tcPr>
            <w:tcW w:w="803" w:type="dxa"/>
            <w:vAlign w:val="center"/>
          </w:tcPr>
          <w:p w14:paraId="18A1C379" w14:textId="718FB831" w:rsidR="006D52B8" w:rsidRPr="0034399E" w:rsidRDefault="006D52B8" w:rsidP="006D52B8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255" w:type="dxa"/>
            <w:vAlign w:val="center"/>
          </w:tcPr>
          <w:p w14:paraId="10D4A684" w14:textId="2C8ECBAC" w:rsidR="006D52B8" w:rsidRPr="0034399E" w:rsidRDefault="006D52B8" w:rsidP="006D52B8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.7%</w:t>
            </w:r>
          </w:p>
        </w:tc>
        <w:tc>
          <w:tcPr>
            <w:tcW w:w="1034" w:type="dxa"/>
            <w:vAlign w:val="center"/>
          </w:tcPr>
          <w:p w14:paraId="4904DA36" w14:textId="417B517B" w:rsidR="006D52B8" w:rsidRPr="0034399E" w:rsidRDefault="006D52B8" w:rsidP="006D52B8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.50E-02</w:t>
            </w:r>
          </w:p>
        </w:tc>
      </w:tr>
    </w:tbl>
    <w:p w14:paraId="078D8AC7" w14:textId="77777777" w:rsidR="0034399E" w:rsidRPr="0034399E" w:rsidRDefault="0034399E" w:rsidP="0034399E">
      <w:pPr>
        <w:tabs>
          <w:tab w:val="left" w:pos="3706"/>
        </w:tabs>
        <w:spacing w:after="0"/>
        <w:jc w:val="center"/>
        <w:rPr>
          <w:rFonts w:ascii="Times New Roman" w:hAnsi="Times New Roman" w:cs="Times New Roman"/>
          <w:b/>
          <w:bCs/>
        </w:rPr>
      </w:pPr>
    </w:p>
    <w:p w14:paraId="5C11AAB1" w14:textId="77777777" w:rsidR="0034399E" w:rsidRPr="0034399E" w:rsidRDefault="0034399E" w:rsidP="0034399E">
      <w:pPr>
        <w:tabs>
          <w:tab w:val="left" w:pos="3706"/>
        </w:tabs>
        <w:spacing w:after="0"/>
        <w:jc w:val="center"/>
        <w:rPr>
          <w:rFonts w:ascii="Times New Roman" w:hAnsi="Times New Roman" w:cs="Times New Roman"/>
          <w:b/>
          <w:bCs/>
        </w:rPr>
      </w:pPr>
    </w:p>
    <w:p w14:paraId="6A3D3EDB" w14:textId="7196A25A" w:rsidR="00CA4791" w:rsidRDefault="00CA4791" w:rsidP="008F2DBE">
      <w:pPr>
        <w:tabs>
          <w:tab w:val="left" w:pos="3212"/>
        </w:tabs>
      </w:pPr>
    </w:p>
    <w:p w14:paraId="3ADF58FF" w14:textId="256603AF" w:rsidR="0034399E" w:rsidRDefault="0034399E" w:rsidP="008F2DBE">
      <w:pPr>
        <w:tabs>
          <w:tab w:val="left" w:pos="3212"/>
        </w:tabs>
      </w:pPr>
    </w:p>
    <w:p w14:paraId="55A80A45" w14:textId="2A9ECDA9" w:rsidR="0034399E" w:rsidRDefault="0034399E" w:rsidP="008F2DBE">
      <w:pPr>
        <w:tabs>
          <w:tab w:val="left" w:pos="3212"/>
        </w:tabs>
      </w:pPr>
    </w:p>
    <w:p w14:paraId="2944A902" w14:textId="4A1478AF" w:rsidR="0034399E" w:rsidRDefault="0034399E" w:rsidP="008F2DBE">
      <w:pPr>
        <w:tabs>
          <w:tab w:val="left" w:pos="3212"/>
        </w:tabs>
      </w:pPr>
    </w:p>
    <w:p w14:paraId="0E66ABF1" w14:textId="13DEF247" w:rsidR="0034399E" w:rsidRDefault="0034399E" w:rsidP="008F2DBE">
      <w:pPr>
        <w:tabs>
          <w:tab w:val="left" w:pos="3212"/>
        </w:tabs>
      </w:pPr>
    </w:p>
    <w:p w14:paraId="6B014A55" w14:textId="2B8D9617" w:rsidR="0034399E" w:rsidRDefault="0034399E" w:rsidP="008F2DBE">
      <w:pPr>
        <w:tabs>
          <w:tab w:val="left" w:pos="3212"/>
        </w:tabs>
      </w:pPr>
    </w:p>
    <w:p w14:paraId="71C3C9E4" w14:textId="7F25325A" w:rsidR="0034399E" w:rsidRDefault="0034399E" w:rsidP="008F2DBE">
      <w:pPr>
        <w:tabs>
          <w:tab w:val="left" w:pos="3212"/>
        </w:tabs>
      </w:pPr>
    </w:p>
    <w:p w14:paraId="510990B8" w14:textId="7701BD94" w:rsidR="0034399E" w:rsidRDefault="0034399E" w:rsidP="008F2DBE">
      <w:pPr>
        <w:tabs>
          <w:tab w:val="left" w:pos="3212"/>
        </w:tabs>
      </w:pPr>
    </w:p>
    <w:p w14:paraId="18D2D5B2" w14:textId="6B5CDC1D" w:rsidR="0034399E" w:rsidRDefault="0034399E" w:rsidP="008F2DBE">
      <w:pPr>
        <w:tabs>
          <w:tab w:val="left" w:pos="3212"/>
        </w:tabs>
      </w:pPr>
    </w:p>
    <w:p w14:paraId="64752531" w14:textId="7D20AEED" w:rsidR="0034399E" w:rsidRDefault="0034399E" w:rsidP="008F2DBE">
      <w:pPr>
        <w:tabs>
          <w:tab w:val="left" w:pos="3212"/>
        </w:tabs>
      </w:pPr>
    </w:p>
    <w:p w14:paraId="69E3AA0A" w14:textId="5DFF29DB" w:rsidR="0034399E" w:rsidRDefault="0034399E" w:rsidP="008F2DBE">
      <w:pPr>
        <w:tabs>
          <w:tab w:val="left" w:pos="3212"/>
        </w:tabs>
      </w:pPr>
    </w:p>
    <w:p w14:paraId="20F5A9CD" w14:textId="0B7FDEE3" w:rsidR="0034399E" w:rsidRDefault="0034399E" w:rsidP="008F2DBE">
      <w:pPr>
        <w:tabs>
          <w:tab w:val="left" w:pos="3212"/>
        </w:tabs>
      </w:pPr>
    </w:p>
    <w:p w14:paraId="439673E5" w14:textId="7DE8F254" w:rsidR="0034399E" w:rsidRDefault="0034399E" w:rsidP="008F2DBE">
      <w:pPr>
        <w:tabs>
          <w:tab w:val="left" w:pos="3212"/>
        </w:tabs>
      </w:pPr>
    </w:p>
    <w:p w14:paraId="6CA56E0F" w14:textId="217C24DF" w:rsidR="0034399E" w:rsidRDefault="0034399E" w:rsidP="008F2DBE">
      <w:pPr>
        <w:tabs>
          <w:tab w:val="left" w:pos="3212"/>
        </w:tabs>
      </w:pPr>
    </w:p>
    <w:p w14:paraId="329F3663" w14:textId="20F6305C" w:rsidR="0034399E" w:rsidRDefault="0034399E" w:rsidP="008F2DBE">
      <w:pPr>
        <w:tabs>
          <w:tab w:val="left" w:pos="3212"/>
        </w:tabs>
      </w:pPr>
    </w:p>
    <w:p w14:paraId="1FA9FC56" w14:textId="57422A96" w:rsidR="0034399E" w:rsidRDefault="0034399E" w:rsidP="008F2DBE">
      <w:pPr>
        <w:tabs>
          <w:tab w:val="left" w:pos="3212"/>
        </w:tabs>
      </w:pPr>
    </w:p>
    <w:p w14:paraId="2AA07777" w14:textId="77777777" w:rsidR="00876ACE" w:rsidRPr="00876ACE" w:rsidRDefault="00876ACE" w:rsidP="00876ACE">
      <w:pPr>
        <w:tabs>
          <w:tab w:val="left" w:pos="3706"/>
        </w:tabs>
        <w:spacing w:after="0"/>
        <w:jc w:val="center"/>
        <w:rPr>
          <w:rFonts w:ascii="Times New Roman" w:hAnsi="Times New Roman" w:cs="Times New Roman"/>
        </w:rPr>
      </w:pPr>
      <w:r w:rsidRPr="00876ACE">
        <w:rPr>
          <w:rFonts w:ascii="Times New Roman" w:hAnsi="Times New Roman" w:cs="Times New Roman"/>
          <w:b/>
          <w:bCs/>
        </w:rPr>
        <w:lastRenderedPageBreak/>
        <w:t>Table 22.3</w:t>
      </w:r>
      <w:r w:rsidRPr="00876ACE">
        <w:rPr>
          <w:rFonts w:ascii="Times New Roman" w:hAnsi="Times New Roman" w:cs="Times New Roman"/>
        </w:rPr>
        <w:t xml:space="preserve"> – Biological process analysis of downregulated DEGs in DBD and living biopsies compared at T2.</w:t>
      </w:r>
    </w:p>
    <w:tbl>
      <w:tblPr>
        <w:tblStyle w:val="TableGridLight1"/>
        <w:tblW w:w="0" w:type="auto"/>
        <w:tblLook w:val="04A0" w:firstRow="1" w:lastRow="0" w:firstColumn="1" w:lastColumn="0" w:noHBand="0" w:noVBand="1"/>
      </w:tblPr>
      <w:tblGrid>
        <w:gridCol w:w="1145"/>
        <w:gridCol w:w="4743"/>
        <w:gridCol w:w="803"/>
        <w:gridCol w:w="1255"/>
        <w:gridCol w:w="1070"/>
      </w:tblGrid>
      <w:tr w:rsidR="00876ACE" w:rsidRPr="00876ACE" w14:paraId="545880BF" w14:textId="77777777" w:rsidTr="00BF32D5">
        <w:tc>
          <w:tcPr>
            <w:tcW w:w="1145" w:type="dxa"/>
            <w:vAlign w:val="center"/>
          </w:tcPr>
          <w:p w14:paraId="6913CB92" w14:textId="77777777" w:rsidR="00876ACE" w:rsidRPr="00876ACE" w:rsidRDefault="00876ACE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876ACE">
              <w:rPr>
                <w:rFonts w:ascii="Times New Roman" w:hAnsi="Times New Roman" w:cs="Times New Roman"/>
                <w:b/>
                <w:bCs/>
              </w:rPr>
              <w:t>Category</w:t>
            </w:r>
          </w:p>
        </w:tc>
        <w:tc>
          <w:tcPr>
            <w:tcW w:w="4743" w:type="dxa"/>
            <w:vAlign w:val="center"/>
          </w:tcPr>
          <w:p w14:paraId="37759AD9" w14:textId="77777777" w:rsidR="00876ACE" w:rsidRPr="00876ACE" w:rsidRDefault="00876ACE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876ACE">
              <w:rPr>
                <w:rFonts w:ascii="Times New Roman" w:hAnsi="Times New Roman" w:cs="Times New Roman"/>
                <w:b/>
                <w:bCs/>
              </w:rPr>
              <w:t>Term</w:t>
            </w:r>
          </w:p>
        </w:tc>
        <w:tc>
          <w:tcPr>
            <w:tcW w:w="803" w:type="dxa"/>
            <w:vAlign w:val="center"/>
          </w:tcPr>
          <w:p w14:paraId="35C24582" w14:textId="77777777" w:rsidR="00876ACE" w:rsidRPr="00876ACE" w:rsidRDefault="00876ACE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876ACE">
              <w:rPr>
                <w:rFonts w:ascii="Times New Roman" w:hAnsi="Times New Roman" w:cs="Times New Roman"/>
                <w:b/>
                <w:bCs/>
              </w:rPr>
              <w:t>Count</w:t>
            </w:r>
          </w:p>
        </w:tc>
        <w:tc>
          <w:tcPr>
            <w:tcW w:w="1255" w:type="dxa"/>
            <w:vAlign w:val="center"/>
          </w:tcPr>
          <w:p w14:paraId="78F15B6C" w14:textId="77777777" w:rsidR="00876ACE" w:rsidRPr="00876ACE" w:rsidRDefault="00876ACE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876ACE">
              <w:rPr>
                <w:rFonts w:ascii="Times New Roman" w:hAnsi="Times New Roman" w:cs="Times New Roman"/>
                <w:b/>
                <w:bCs/>
              </w:rPr>
              <w:t>Percentage</w:t>
            </w:r>
          </w:p>
        </w:tc>
        <w:tc>
          <w:tcPr>
            <w:tcW w:w="1070" w:type="dxa"/>
            <w:vAlign w:val="center"/>
          </w:tcPr>
          <w:p w14:paraId="5E4D3E36" w14:textId="77777777" w:rsidR="00876ACE" w:rsidRPr="00876ACE" w:rsidRDefault="00876ACE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876ACE">
              <w:rPr>
                <w:rFonts w:ascii="Times New Roman" w:hAnsi="Times New Roman" w:cs="Times New Roman"/>
                <w:b/>
                <w:bCs/>
              </w:rPr>
              <w:t>P-value</w:t>
            </w:r>
          </w:p>
        </w:tc>
      </w:tr>
      <w:tr w:rsidR="00503915" w:rsidRPr="00876ACE" w14:paraId="335BD5FA" w14:textId="77777777" w:rsidTr="00BF32D5">
        <w:tc>
          <w:tcPr>
            <w:tcW w:w="1145" w:type="dxa"/>
            <w:vMerge w:val="restart"/>
            <w:vAlign w:val="center"/>
          </w:tcPr>
          <w:p w14:paraId="62500523" w14:textId="77777777" w:rsidR="00503915" w:rsidRPr="00876ACE" w:rsidRDefault="00503915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876ACE">
              <w:rPr>
                <w:rFonts w:ascii="Times New Roman" w:hAnsi="Times New Roman" w:cs="Times New Roman"/>
                <w:b/>
                <w:bCs/>
              </w:rPr>
              <w:t>Biological Process</w:t>
            </w:r>
          </w:p>
        </w:tc>
        <w:tc>
          <w:tcPr>
            <w:tcW w:w="4743" w:type="dxa"/>
            <w:vAlign w:val="center"/>
          </w:tcPr>
          <w:p w14:paraId="32E2032E" w14:textId="77777777" w:rsidR="00503915" w:rsidRPr="00876ACE" w:rsidRDefault="00503915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876ACE">
              <w:rPr>
                <w:rFonts w:ascii="Times New Roman" w:hAnsi="Times New Roman" w:cs="Times New Roman"/>
              </w:rPr>
              <w:t>Oxidation-reduction process</w:t>
            </w:r>
          </w:p>
        </w:tc>
        <w:tc>
          <w:tcPr>
            <w:tcW w:w="803" w:type="dxa"/>
            <w:vAlign w:val="center"/>
          </w:tcPr>
          <w:p w14:paraId="23A0D208" w14:textId="77777777" w:rsidR="00503915" w:rsidRPr="00876ACE" w:rsidRDefault="00503915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876ACE">
              <w:rPr>
                <w:rFonts w:ascii="Times New Roman" w:hAnsi="Times New Roman" w:cs="Times New Roman"/>
              </w:rPr>
              <w:t>21</w:t>
            </w:r>
          </w:p>
        </w:tc>
        <w:tc>
          <w:tcPr>
            <w:tcW w:w="1255" w:type="dxa"/>
            <w:vAlign w:val="center"/>
          </w:tcPr>
          <w:p w14:paraId="6BA639F8" w14:textId="77777777" w:rsidR="00503915" w:rsidRPr="00876ACE" w:rsidRDefault="00503915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876ACE">
              <w:rPr>
                <w:rFonts w:ascii="Times New Roman" w:hAnsi="Times New Roman" w:cs="Times New Roman"/>
              </w:rPr>
              <w:t>18.6%</w:t>
            </w:r>
          </w:p>
        </w:tc>
        <w:tc>
          <w:tcPr>
            <w:tcW w:w="1070" w:type="dxa"/>
            <w:vAlign w:val="center"/>
          </w:tcPr>
          <w:p w14:paraId="630AE0B8" w14:textId="77777777" w:rsidR="00503915" w:rsidRPr="00876ACE" w:rsidRDefault="00503915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876ACE">
              <w:rPr>
                <w:rFonts w:ascii="Times New Roman" w:hAnsi="Times New Roman" w:cs="Times New Roman"/>
              </w:rPr>
              <w:t>8.70E-10</w:t>
            </w:r>
          </w:p>
        </w:tc>
      </w:tr>
      <w:tr w:rsidR="00503915" w:rsidRPr="00876ACE" w14:paraId="2F10487D" w14:textId="77777777" w:rsidTr="00BF32D5">
        <w:tc>
          <w:tcPr>
            <w:tcW w:w="1145" w:type="dxa"/>
            <w:vMerge/>
            <w:vAlign w:val="center"/>
          </w:tcPr>
          <w:p w14:paraId="652C9735" w14:textId="77777777" w:rsidR="00503915" w:rsidRPr="00876ACE" w:rsidRDefault="00503915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743" w:type="dxa"/>
            <w:vAlign w:val="center"/>
          </w:tcPr>
          <w:p w14:paraId="7AB1BFB7" w14:textId="77777777" w:rsidR="00503915" w:rsidRPr="00876ACE" w:rsidRDefault="00503915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876ACE">
              <w:rPr>
                <w:rFonts w:ascii="Times New Roman" w:hAnsi="Times New Roman" w:cs="Times New Roman"/>
              </w:rPr>
              <w:t>Xenobiotic metabolic process</w:t>
            </w:r>
          </w:p>
        </w:tc>
        <w:tc>
          <w:tcPr>
            <w:tcW w:w="803" w:type="dxa"/>
            <w:vAlign w:val="center"/>
          </w:tcPr>
          <w:p w14:paraId="1014CC2A" w14:textId="77777777" w:rsidR="00503915" w:rsidRPr="00876ACE" w:rsidRDefault="00503915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876ACE">
              <w:rPr>
                <w:rFonts w:ascii="Times New Roman" w:hAnsi="Times New Roman" w:cs="Times New Roman"/>
              </w:rPr>
              <w:t>8</w:t>
            </w:r>
          </w:p>
        </w:tc>
        <w:tc>
          <w:tcPr>
            <w:tcW w:w="1255" w:type="dxa"/>
            <w:vAlign w:val="center"/>
          </w:tcPr>
          <w:p w14:paraId="08E92454" w14:textId="77777777" w:rsidR="00503915" w:rsidRPr="00876ACE" w:rsidRDefault="00503915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876ACE">
              <w:rPr>
                <w:rFonts w:ascii="Times New Roman" w:hAnsi="Times New Roman" w:cs="Times New Roman"/>
              </w:rPr>
              <w:t>7.1%</w:t>
            </w:r>
          </w:p>
        </w:tc>
        <w:tc>
          <w:tcPr>
            <w:tcW w:w="1070" w:type="dxa"/>
            <w:vAlign w:val="center"/>
          </w:tcPr>
          <w:p w14:paraId="73235F6A" w14:textId="77777777" w:rsidR="00503915" w:rsidRPr="00876ACE" w:rsidRDefault="00503915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876ACE">
              <w:rPr>
                <w:rFonts w:ascii="Times New Roman" w:hAnsi="Times New Roman" w:cs="Times New Roman"/>
              </w:rPr>
              <w:t>6.40E-07</w:t>
            </w:r>
          </w:p>
        </w:tc>
      </w:tr>
      <w:tr w:rsidR="00503915" w:rsidRPr="00876ACE" w14:paraId="3D685DB0" w14:textId="77777777" w:rsidTr="00BF32D5">
        <w:tc>
          <w:tcPr>
            <w:tcW w:w="1145" w:type="dxa"/>
            <w:vMerge/>
            <w:vAlign w:val="center"/>
          </w:tcPr>
          <w:p w14:paraId="1EB9BB4E" w14:textId="77777777" w:rsidR="00503915" w:rsidRPr="00876ACE" w:rsidRDefault="00503915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743" w:type="dxa"/>
            <w:vAlign w:val="center"/>
          </w:tcPr>
          <w:p w14:paraId="56535549" w14:textId="77777777" w:rsidR="00503915" w:rsidRPr="00876ACE" w:rsidRDefault="00503915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876ACE">
              <w:rPr>
                <w:rFonts w:ascii="Times New Roman" w:hAnsi="Times New Roman" w:cs="Times New Roman"/>
              </w:rPr>
              <w:t>Cellular response to cadmium ion</w:t>
            </w:r>
          </w:p>
        </w:tc>
        <w:tc>
          <w:tcPr>
            <w:tcW w:w="803" w:type="dxa"/>
            <w:vAlign w:val="center"/>
          </w:tcPr>
          <w:p w14:paraId="55FBA2F7" w14:textId="77777777" w:rsidR="00503915" w:rsidRPr="00876ACE" w:rsidRDefault="00503915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876ACE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1255" w:type="dxa"/>
            <w:vAlign w:val="center"/>
          </w:tcPr>
          <w:p w14:paraId="31A7C894" w14:textId="77777777" w:rsidR="00503915" w:rsidRPr="00876ACE" w:rsidRDefault="00503915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876ACE">
              <w:rPr>
                <w:rFonts w:ascii="Times New Roman" w:hAnsi="Times New Roman" w:cs="Times New Roman"/>
              </w:rPr>
              <w:t>3.5%</w:t>
            </w:r>
          </w:p>
        </w:tc>
        <w:tc>
          <w:tcPr>
            <w:tcW w:w="1070" w:type="dxa"/>
            <w:vAlign w:val="center"/>
          </w:tcPr>
          <w:p w14:paraId="0CC6B05B" w14:textId="77777777" w:rsidR="00503915" w:rsidRPr="00876ACE" w:rsidRDefault="00503915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876ACE">
              <w:rPr>
                <w:rFonts w:ascii="Times New Roman" w:hAnsi="Times New Roman" w:cs="Times New Roman"/>
              </w:rPr>
              <w:t>1.60E-04</w:t>
            </w:r>
          </w:p>
        </w:tc>
      </w:tr>
      <w:tr w:rsidR="00503915" w:rsidRPr="00876ACE" w14:paraId="33D0953E" w14:textId="77777777" w:rsidTr="00BF32D5">
        <w:tc>
          <w:tcPr>
            <w:tcW w:w="1145" w:type="dxa"/>
            <w:vMerge/>
            <w:vAlign w:val="center"/>
          </w:tcPr>
          <w:p w14:paraId="67DEFF7A" w14:textId="77777777" w:rsidR="00503915" w:rsidRPr="00876ACE" w:rsidRDefault="00503915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743" w:type="dxa"/>
            <w:vAlign w:val="center"/>
          </w:tcPr>
          <w:p w14:paraId="70FBE3A7" w14:textId="77777777" w:rsidR="00503915" w:rsidRPr="00876ACE" w:rsidRDefault="00503915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876ACE">
              <w:rPr>
                <w:rFonts w:ascii="Times New Roman" w:hAnsi="Times New Roman" w:cs="Times New Roman"/>
              </w:rPr>
              <w:t>Negative regulation of growth</w:t>
            </w:r>
          </w:p>
        </w:tc>
        <w:tc>
          <w:tcPr>
            <w:tcW w:w="803" w:type="dxa"/>
            <w:vAlign w:val="center"/>
          </w:tcPr>
          <w:p w14:paraId="0A5972EF" w14:textId="77777777" w:rsidR="00503915" w:rsidRPr="00876ACE" w:rsidRDefault="00503915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876ACE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1255" w:type="dxa"/>
            <w:vAlign w:val="center"/>
          </w:tcPr>
          <w:p w14:paraId="249AF8A4" w14:textId="77777777" w:rsidR="00503915" w:rsidRPr="00876ACE" w:rsidRDefault="00503915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876ACE">
              <w:rPr>
                <w:rFonts w:ascii="Times New Roman" w:hAnsi="Times New Roman" w:cs="Times New Roman"/>
              </w:rPr>
              <w:t>3.5%</w:t>
            </w:r>
          </w:p>
        </w:tc>
        <w:tc>
          <w:tcPr>
            <w:tcW w:w="1070" w:type="dxa"/>
            <w:vAlign w:val="center"/>
          </w:tcPr>
          <w:p w14:paraId="68417FCC" w14:textId="77777777" w:rsidR="00503915" w:rsidRPr="00876ACE" w:rsidRDefault="00503915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876ACE">
              <w:rPr>
                <w:rFonts w:ascii="Times New Roman" w:hAnsi="Times New Roman" w:cs="Times New Roman"/>
              </w:rPr>
              <w:t>2.30E-04</w:t>
            </w:r>
          </w:p>
        </w:tc>
      </w:tr>
      <w:tr w:rsidR="00503915" w:rsidRPr="00876ACE" w14:paraId="7A647AF2" w14:textId="77777777" w:rsidTr="00BF32D5">
        <w:tc>
          <w:tcPr>
            <w:tcW w:w="1145" w:type="dxa"/>
            <w:vMerge/>
            <w:vAlign w:val="center"/>
          </w:tcPr>
          <w:p w14:paraId="63FA4715" w14:textId="77777777" w:rsidR="00503915" w:rsidRPr="00876ACE" w:rsidRDefault="00503915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743" w:type="dxa"/>
            <w:vAlign w:val="center"/>
          </w:tcPr>
          <w:p w14:paraId="1385EF7C" w14:textId="77777777" w:rsidR="00503915" w:rsidRPr="00876ACE" w:rsidRDefault="00503915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876ACE">
              <w:rPr>
                <w:rFonts w:ascii="Times New Roman" w:hAnsi="Times New Roman" w:cs="Times New Roman"/>
              </w:rPr>
              <w:t>Cellular response to zinc ion</w:t>
            </w:r>
          </w:p>
        </w:tc>
        <w:tc>
          <w:tcPr>
            <w:tcW w:w="803" w:type="dxa"/>
            <w:vAlign w:val="center"/>
          </w:tcPr>
          <w:p w14:paraId="14412F62" w14:textId="77777777" w:rsidR="00503915" w:rsidRPr="00876ACE" w:rsidRDefault="00503915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876ACE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1255" w:type="dxa"/>
            <w:vAlign w:val="center"/>
          </w:tcPr>
          <w:p w14:paraId="23C37315" w14:textId="77777777" w:rsidR="00503915" w:rsidRPr="00876ACE" w:rsidRDefault="00503915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876ACE">
              <w:rPr>
                <w:rFonts w:ascii="Times New Roman" w:hAnsi="Times New Roman" w:cs="Times New Roman"/>
              </w:rPr>
              <w:t>3.5%</w:t>
            </w:r>
          </w:p>
        </w:tc>
        <w:tc>
          <w:tcPr>
            <w:tcW w:w="1070" w:type="dxa"/>
            <w:vAlign w:val="center"/>
          </w:tcPr>
          <w:p w14:paraId="1C22B41D" w14:textId="77777777" w:rsidR="00503915" w:rsidRPr="00876ACE" w:rsidRDefault="00503915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876ACE">
              <w:rPr>
                <w:rFonts w:ascii="Times New Roman" w:hAnsi="Times New Roman" w:cs="Times New Roman"/>
              </w:rPr>
              <w:t>2.30E-04</w:t>
            </w:r>
          </w:p>
        </w:tc>
      </w:tr>
      <w:tr w:rsidR="00503915" w:rsidRPr="00876ACE" w14:paraId="05554F4C" w14:textId="77777777" w:rsidTr="00BF32D5">
        <w:tc>
          <w:tcPr>
            <w:tcW w:w="1145" w:type="dxa"/>
            <w:vMerge/>
            <w:vAlign w:val="center"/>
          </w:tcPr>
          <w:p w14:paraId="7BCDA1E0" w14:textId="77777777" w:rsidR="00503915" w:rsidRPr="00876ACE" w:rsidRDefault="00503915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743" w:type="dxa"/>
            <w:vAlign w:val="center"/>
          </w:tcPr>
          <w:p w14:paraId="1AC81A45" w14:textId="77777777" w:rsidR="00503915" w:rsidRPr="00876ACE" w:rsidRDefault="00503915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876ACE">
              <w:rPr>
                <w:rFonts w:ascii="Times New Roman" w:hAnsi="Times New Roman" w:cs="Times New Roman"/>
              </w:rPr>
              <w:t>Metabolic process</w:t>
            </w:r>
          </w:p>
        </w:tc>
        <w:tc>
          <w:tcPr>
            <w:tcW w:w="803" w:type="dxa"/>
            <w:vAlign w:val="center"/>
          </w:tcPr>
          <w:p w14:paraId="09A48157" w14:textId="77777777" w:rsidR="00503915" w:rsidRPr="00876ACE" w:rsidRDefault="00503915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876ACE">
              <w:rPr>
                <w:rFonts w:ascii="Times New Roman" w:hAnsi="Times New Roman" w:cs="Times New Roman"/>
              </w:rPr>
              <w:t>7</w:t>
            </w:r>
          </w:p>
        </w:tc>
        <w:tc>
          <w:tcPr>
            <w:tcW w:w="1255" w:type="dxa"/>
            <w:vAlign w:val="center"/>
          </w:tcPr>
          <w:p w14:paraId="0702A9E5" w14:textId="77777777" w:rsidR="00503915" w:rsidRPr="00876ACE" w:rsidRDefault="00503915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876ACE">
              <w:rPr>
                <w:rFonts w:ascii="Times New Roman" w:hAnsi="Times New Roman" w:cs="Times New Roman"/>
              </w:rPr>
              <w:t>6.2%</w:t>
            </w:r>
          </w:p>
        </w:tc>
        <w:tc>
          <w:tcPr>
            <w:tcW w:w="1070" w:type="dxa"/>
            <w:vAlign w:val="center"/>
          </w:tcPr>
          <w:p w14:paraId="0C3C6E04" w14:textId="77777777" w:rsidR="00503915" w:rsidRPr="00876ACE" w:rsidRDefault="00503915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876ACE">
              <w:rPr>
                <w:rFonts w:ascii="Times New Roman" w:hAnsi="Times New Roman" w:cs="Times New Roman"/>
              </w:rPr>
              <w:t>7.20E-04</w:t>
            </w:r>
          </w:p>
        </w:tc>
      </w:tr>
      <w:tr w:rsidR="00503915" w:rsidRPr="00876ACE" w14:paraId="398DCAF9" w14:textId="77777777" w:rsidTr="00BF32D5">
        <w:tc>
          <w:tcPr>
            <w:tcW w:w="1145" w:type="dxa"/>
            <w:vMerge/>
            <w:vAlign w:val="center"/>
          </w:tcPr>
          <w:p w14:paraId="34CFC0CC" w14:textId="77777777" w:rsidR="00503915" w:rsidRPr="00876ACE" w:rsidRDefault="00503915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743" w:type="dxa"/>
            <w:vAlign w:val="center"/>
          </w:tcPr>
          <w:p w14:paraId="21240FB4" w14:textId="77777777" w:rsidR="00503915" w:rsidRPr="00876ACE" w:rsidRDefault="00503915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876ACE">
              <w:rPr>
                <w:rFonts w:ascii="Times New Roman" w:hAnsi="Times New Roman" w:cs="Times New Roman"/>
              </w:rPr>
              <w:t>Glucose metabolic process</w:t>
            </w:r>
          </w:p>
        </w:tc>
        <w:tc>
          <w:tcPr>
            <w:tcW w:w="803" w:type="dxa"/>
            <w:vAlign w:val="center"/>
          </w:tcPr>
          <w:p w14:paraId="7F7B2BB4" w14:textId="77777777" w:rsidR="00503915" w:rsidRPr="00876ACE" w:rsidRDefault="00503915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876ACE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255" w:type="dxa"/>
            <w:vAlign w:val="center"/>
          </w:tcPr>
          <w:p w14:paraId="334884E3" w14:textId="77777777" w:rsidR="00503915" w:rsidRPr="00876ACE" w:rsidRDefault="00503915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876ACE">
              <w:rPr>
                <w:rFonts w:ascii="Times New Roman" w:hAnsi="Times New Roman" w:cs="Times New Roman"/>
              </w:rPr>
              <w:t>4.4%</w:t>
            </w:r>
          </w:p>
        </w:tc>
        <w:tc>
          <w:tcPr>
            <w:tcW w:w="1070" w:type="dxa"/>
            <w:vAlign w:val="center"/>
          </w:tcPr>
          <w:p w14:paraId="001ED2E8" w14:textId="77777777" w:rsidR="00503915" w:rsidRPr="00876ACE" w:rsidRDefault="00503915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876ACE">
              <w:rPr>
                <w:rFonts w:ascii="Times New Roman" w:hAnsi="Times New Roman" w:cs="Times New Roman"/>
              </w:rPr>
              <w:t>8.80E-04</w:t>
            </w:r>
          </w:p>
        </w:tc>
      </w:tr>
      <w:tr w:rsidR="00503915" w:rsidRPr="00876ACE" w14:paraId="557C6E09" w14:textId="77777777" w:rsidTr="00BF32D5">
        <w:tc>
          <w:tcPr>
            <w:tcW w:w="1145" w:type="dxa"/>
            <w:vMerge/>
            <w:vAlign w:val="center"/>
          </w:tcPr>
          <w:p w14:paraId="0FB0913F" w14:textId="77777777" w:rsidR="00503915" w:rsidRPr="00876ACE" w:rsidRDefault="00503915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743" w:type="dxa"/>
            <w:vAlign w:val="center"/>
          </w:tcPr>
          <w:p w14:paraId="03C0D723" w14:textId="77777777" w:rsidR="00503915" w:rsidRPr="00876ACE" w:rsidRDefault="00503915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876ACE">
              <w:rPr>
                <w:rFonts w:ascii="Times New Roman" w:hAnsi="Times New Roman" w:cs="Times New Roman"/>
              </w:rPr>
              <w:t>Urate metabolic process</w:t>
            </w:r>
          </w:p>
        </w:tc>
        <w:tc>
          <w:tcPr>
            <w:tcW w:w="803" w:type="dxa"/>
            <w:vAlign w:val="center"/>
          </w:tcPr>
          <w:p w14:paraId="180A0480" w14:textId="77777777" w:rsidR="00503915" w:rsidRPr="00876ACE" w:rsidRDefault="00503915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876ACE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255" w:type="dxa"/>
            <w:vAlign w:val="center"/>
          </w:tcPr>
          <w:p w14:paraId="535B7179" w14:textId="77777777" w:rsidR="00503915" w:rsidRPr="00876ACE" w:rsidRDefault="00503915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876ACE">
              <w:rPr>
                <w:rFonts w:ascii="Times New Roman" w:hAnsi="Times New Roman" w:cs="Times New Roman"/>
              </w:rPr>
              <w:t>2.7%</w:t>
            </w:r>
          </w:p>
        </w:tc>
        <w:tc>
          <w:tcPr>
            <w:tcW w:w="1070" w:type="dxa"/>
            <w:vAlign w:val="center"/>
          </w:tcPr>
          <w:p w14:paraId="761D1A07" w14:textId="77777777" w:rsidR="00503915" w:rsidRPr="00876ACE" w:rsidRDefault="00503915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876ACE">
              <w:rPr>
                <w:rFonts w:ascii="Times New Roman" w:hAnsi="Times New Roman" w:cs="Times New Roman"/>
              </w:rPr>
              <w:t>1.80E-03</w:t>
            </w:r>
          </w:p>
        </w:tc>
      </w:tr>
      <w:tr w:rsidR="00503915" w:rsidRPr="00876ACE" w14:paraId="021E3675" w14:textId="77777777" w:rsidTr="00BF32D5">
        <w:tc>
          <w:tcPr>
            <w:tcW w:w="1145" w:type="dxa"/>
            <w:vMerge/>
            <w:vAlign w:val="center"/>
          </w:tcPr>
          <w:p w14:paraId="219633E7" w14:textId="77777777" w:rsidR="00503915" w:rsidRPr="00876ACE" w:rsidRDefault="00503915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743" w:type="dxa"/>
            <w:vAlign w:val="center"/>
          </w:tcPr>
          <w:p w14:paraId="1A51D639" w14:textId="77777777" w:rsidR="00503915" w:rsidRPr="00876ACE" w:rsidRDefault="00503915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876ACE">
              <w:rPr>
                <w:rFonts w:ascii="Times New Roman" w:hAnsi="Times New Roman" w:cs="Times New Roman"/>
              </w:rPr>
              <w:t>Response to toxic substance</w:t>
            </w:r>
          </w:p>
        </w:tc>
        <w:tc>
          <w:tcPr>
            <w:tcW w:w="803" w:type="dxa"/>
            <w:vAlign w:val="center"/>
          </w:tcPr>
          <w:p w14:paraId="5094101D" w14:textId="77777777" w:rsidR="00503915" w:rsidRPr="00876ACE" w:rsidRDefault="00503915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876ACE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255" w:type="dxa"/>
            <w:vAlign w:val="center"/>
          </w:tcPr>
          <w:p w14:paraId="5B3B0658" w14:textId="77777777" w:rsidR="00503915" w:rsidRPr="00876ACE" w:rsidRDefault="00503915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876ACE">
              <w:rPr>
                <w:rFonts w:ascii="Times New Roman" w:hAnsi="Times New Roman" w:cs="Times New Roman"/>
              </w:rPr>
              <w:t>4.4%</w:t>
            </w:r>
          </w:p>
        </w:tc>
        <w:tc>
          <w:tcPr>
            <w:tcW w:w="1070" w:type="dxa"/>
            <w:vAlign w:val="center"/>
          </w:tcPr>
          <w:p w14:paraId="026F47B2" w14:textId="77777777" w:rsidR="00503915" w:rsidRPr="00876ACE" w:rsidRDefault="00503915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876ACE">
              <w:rPr>
                <w:rFonts w:ascii="Times New Roman" w:hAnsi="Times New Roman" w:cs="Times New Roman"/>
              </w:rPr>
              <w:t>2.10E-03</w:t>
            </w:r>
          </w:p>
        </w:tc>
      </w:tr>
      <w:tr w:rsidR="00503915" w:rsidRPr="00876ACE" w14:paraId="209DC005" w14:textId="77777777" w:rsidTr="00BF32D5">
        <w:tc>
          <w:tcPr>
            <w:tcW w:w="1145" w:type="dxa"/>
            <w:vMerge/>
            <w:vAlign w:val="center"/>
          </w:tcPr>
          <w:p w14:paraId="5C1BE239" w14:textId="77777777" w:rsidR="00503915" w:rsidRPr="00876ACE" w:rsidRDefault="00503915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743" w:type="dxa"/>
            <w:vAlign w:val="center"/>
          </w:tcPr>
          <w:p w14:paraId="34C28CA1" w14:textId="77777777" w:rsidR="00503915" w:rsidRPr="00876ACE" w:rsidRDefault="00503915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876ACE">
              <w:rPr>
                <w:rFonts w:ascii="Times New Roman" w:hAnsi="Times New Roman" w:cs="Times New Roman"/>
              </w:rPr>
              <w:t>Gluconeogenesis</w:t>
            </w:r>
          </w:p>
        </w:tc>
        <w:tc>
          <w:tcPr>
            <w:tcW w:w="803" w:type="dxa"/>
            <w:vAlign w:val="center"/>
          </w:tcPr>
          <w:p w14:paraId="2699CC37" w14:textId="77777777" w:rsidR="00503915" w:rsidRPr="00876ACE" w:rsidRDefault="00503915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876ACE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1255" w:type="dxa"/>
            <w:vAlign w:val="center"/>
          </w:tcPr>
          <w:p w14:paraId="753C17A5" w14:textId="77777777" w:rsidR="00503915" w:rsidRPr="00876ACE" w:rsidRDefault="00503915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876ACE">
              <w:rPr>
                <w:rFonts w:ascii="Times New Roman" w:hAnsi="Times New Roman" w:cs="Times New Roman"/>
              </w:rPr>
              <w:t>3.5%</w:t>
            </w:r>
          </w:p>
        </w:tc>
        <w:tc>
          <w:tcPr>
            <w:tcW w:w="1070" w:type="dxa"/>
            <w:vAlign w:val="center"/>
          </w:tcPr>
          <w:p w14:paraId="1D640197" w14:textId="77777777" w:rsidR="00503915" w:rsidRPr="00876ACE" w:rsidRDefault="00503915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876ACE">
              <w:rPr>
                <w:rFonts w:ascii="Times New Roman" w:hAnsi="Times New Roman" w:cs="Times New Roman"/>
              </w:rPr>
              <w:t>2.80E-03</w:t>
            </w:r>
          </w:p>
        </w:tc>
      </w:tr>
      <w:tr w:rsidR="00503915" w:rsidRPr="00876ACE" w14:paraId="145A87D3" w14:textId="77777777" w:rsidTr="00BF32D5">
        <w:tc>
          <w:tcPr>
            <w:tcW w:w="1145" w:type="dxa"/>
            <w:vMerge/>
            <w:vAlign w:val="center"/>
          </w:tcPr>
          <w:p w14:paraId="5EDC4234" w14:textId="77777777" w:rsidR="00503915" w:rsidRPr="00876ACE" w:rsidRDefault="00503915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743" w:type="dxa"/>
            <w:vAlign w:val="center"/>
          </w:tcPr>
          <w:p w14:paraId="42E49C2F" w14:textId="77777777" w:rsidR="00503915" w:rsidRPr="00876ACE" w:rsidRDefault="00503915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876ACE">
              <w:rPr>
                <w:rFonts w:ascii="Times New Roman" w:hAnsi="Times New Roman" w:cs="Times New Roman"/>
              </w:rPr>
              <w:t>Beta-amyloid metabolic process</w:t>
            </w:r>
          </w:p>
        </w:tc>
        <w:tc>
          <w:tcPr>
            <w:tcW w:w="803" w:type="dxa"/>
            <w:vAlign w:val="center"/>
          </w:tcPr>
          <w:p w14:paraId="57488200" w14:textId="77777777" w:rsidR="00503915" w:rsidRPr="00876ACE" w:rsidRDefault="00503915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876ACE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255" w:type="dxa"/>
            <w:vAlign w:val="center"/>
          </w:tcPr>
          <w:p w14:paraId="13B02C6B" w14:textId="77777777" w:rsidR="00503915" w:rsidRPr="00876ACE" w:rsidRDefault="00503915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876ACE">
              <w:rPr>
                <w:rFonts w:ascii="Times New Roman" w:hAnsi="Times New Roman" w:cs="Times New Roman"/>
              </w:rPr>
              <w:t>2.7%</w:t>
            </w:r>
          </w:p>
        </w:tc>
        <w:tc>
          <w:tcPr>
            <w:tcW w:w="1070" w:type="dxa"/>
            <w:vAlign w:val="center"/>
          </w:tcPr>
          <w:p w14:paraId="68A4C65B" w14:textId="77777777" w:rsidR="00503915" w:rsidRPr="00876ACE" w:rsidRDefault="00503915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876ACE">
              <w:rPr>
                <w:rFonts w:ascii="Times New Roman" w:hAnsi="Times New Roman" w:cs="Times New Roman"/>
              </w:rPr>
              <w:t>3.00E-03</w:t>
            </w:r>
          </w:p>
        </w:tc>
      </w:tr>
      <w:tr w:rsidR="00503915" w:rsidRPr="00876ACE" w14:paraId="0996649C" w14:textId="77777777" w:rsidTr="00BF32D5">
        <w:tc>
          <w:tcPr>
            <w:tcW w:w="1145" w:type="dxa"/>
            <w:vMerge/>
            <w:vAlign w:val="center"/>
          </w:tcPr>
          <w:p w14:paraId="7019594E" w14:textId="77777777" w:rsidR="00503915" w:rsidRPr="00876ACE" w:rsidRDefault="00503915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743" w:type="dxa"/>
            <w:vAlign w:val="center"/>
          </w:tcPr>
          <w:p w14:paraId="1783F342" w14:textId="77777777" w:rsidR="00503915" w:rsidRPr="00876ACE" w:rsidRDefault="00503915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876ACE">
              <w:rPr>
                <w:rFonts w:ascii="Times New Roman" w:hAnsi="Times New Roman" w:cs="Times New Roman"/>
              </w:rPr>
              <w:t>Platelet degranulation</w:t>
            </w:r>
          </w:p>
        </w:tc>
        <w:tc>
          <w:tcPr>
            <w:tcW w:w="803" w:type="dxa"/>
            <w:vAlign w:val="center"/>
          </w:tcPr>
          <w:p w14:paraId="3C17F070" w14:textId="77777777" w:rsidR="00503915" w:rsidRPr="00876ACE" w:rsidRDefault="00503915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876ACE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255" w:type="dxa"/>
            <w:vAlign w:val="center"/>
          </w:tcPr>
          <w:p w14:paraId="7D6FBAC5" w14:textId="77777777" w:rsidR="00503915" w:rsidRPr="00876ACE" w:rsidRDefault="00503915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876ACE">
              <w:rPr>
                <w:rFonts w:ascii="Times New Roman" w:hAnsi="Times New Roman" w:cs="Times New Roman"/>
              </w:rPr>
              <w:t>4.4%</w:t>
            </w:r>
          </w:p>
        </w:tc>
        <w:tc>
          <w:tcPr>
            <w:tcW w:w="1070" w:type="dxa"/>
            <w:vAlign w:val="center"/>
          </w:tcPr>
          <w:p w14:paraId="425D1FB6" w14:textId="77777777" w:rsidR="00503915" w:rsidRPr="00876ACE" w:rsidRDefault="00503915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876ACE">
              <w:rPr>
                <w:rFonts w:ascii="Times New Roman" w:hAnsi="Times New Roman" w:cs="Times New Roman"/>
              </w:rPr>
              <w:t>4.20E-03</w:t>
            </w:r>
          </w:p>
        </w:tc>
      </w:tr>
      <w:tr w:rsidR="00503915" w:rsidRPr="00876ACE" w14:paraId="61881959" w14:textId="77777777" w:rsidTr="00BF32D5">
        <w:tc>
          <w:tcPr>
            <w:tcW w:w="1145" w:type="dxa"/>
            <w:vMerge/>
            <w:vAlign w:val="center"/>
          </w:tcPr>
          <w:p w14:paraId="699E5FD4" w14:textId="77777777" w:rsidR="00503915" w:rsidRPr="00876ACE" w:rsidRDefault="00503915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743" w:type="dxa"/>
            <w:vAlign w:val="center"/>
          </w:tcPr>
          <w:p w14:paraId="7BCF39D4" w14:textId="77777777" w:rsidR="00503915" w:rsidRPr="00876ACE" w:rsidRDefault="00503915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876ACE">
              <w:rPr>
                <w:rFonts w:ascii="Times New Roman" w:hAnsi="Times New Roman" w:cs="Times New Roman"/>
              </w:rPr>
              <w:t>Glutathione metabolic process</w:t>
            </w:r>
          </w:p>
        </w:tc>
        <w:tc>
          <w:tcPr>
            <w:tcW w:w="803" w:type="dxa"/>
            <w:vAlign w:val="center"/>
          </w:tcPr>
          <w:p w14:paraId="57EA76D8" w14:textId="77777777" w:rsidR="00503915" w:rsidRPr="00876ACE" w:rsidRDefault="00503915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876ACE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1255" w:type="dxa"/>
            <w:vAlign w:val="center"/>
          </w:tcPr>
          <w:p w14:paraId="58DE2DFC" w14:textId="77777777" w:rsidR="00503915" w:rsidRPr="00876ACE" w:rsidRDefault="00503915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876ACE">
              <w:rPr>
                <w:rFonts w:ascii="Times New Roman" w:hAnsi="Times New Roman" w:cs="Times New Roman"/>
              </w:rPr>
              <w:t>3.5%</w:t>
            </w:r>
          </w:p>
        </w:tc>
        <w:tc>
          <w:tcPr>
            <w:tcW w:w="1070" w:type="dxa"/>
            <w:vAlign w:val="center"/>
          </w:tcPr>
          <w:p w14:paraId="5E96FD81" w14:textId="77777777" w:rsidR="00503915" w:rsidRPr="00876ACE" w:rsidRDefault="00503915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876ACE">
              <w:rPr>
                <w:rFonts w:ascii="Times New Roman" w:hAnsi="Times New Roman" w:cs="Times New Roman"/>
              </w:rPr>
              <w:t>5.50E-03</w:t>
            </w:r>
          </w:p>
        </w:tc>
      </w:tr>
      <w:tr w:rsidR="00503915" w:rsidRPr="00876ACE" w14:paraId="19AC1C39" w14:textId="77777777" w:rsidTr="00BF32D5">
        <w:tc>
          <w:tcPr>
            <w:tcW w:w="1145" w:type="dxa"/>
            <w:vMerge/>
            <w:vAlign w:val="center"/>
          </w:tcPr>
          <w:p w14:paraId="3D416338" w14:textId="77777777" w:rsidR="00503915" w:rsidRPr="00876ACE" w:rsidRDefault="00503915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743" w:type="dxa"/>
            <w:vAlign w:val="center"/>
          </w:tcPr>
          <w:p w14:paraId="108826CD" w14:textId="77777777" w:rsidR="00503915" w:rsidRPr="00876ACE" w:rsidRDefault="00503915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876ACE">
              <w:rPr>
                <w:rFonts w:ascii="Times New Roman" w:hAnsi="Times New Roman" w:cs="Times New Roman"/>
              </w:rPr>
              <w:t>Flavonoid biosynthetic process</w:t>
            </w:r>
          </w:p>
        </w:tc>
        <w:tc>
          <w:tcPr>
            <w:tcW w:w="803" w:type="dxa"/>
            <w:vAlign w:val="center"/>
          </w:tcPr>
          <w:p w14:paraId="52453693" w14:textId="77777777" w:rsidR="00503915" w:rsidRPr="00876ACE" w:rsidRDefault="00503915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876ACE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255" w:type="dxa"/>
            <w:vAlign w:val="center"/>
          </w:tcPr>
          <w:p w14:paraId="444B96C5" w14:textId="77777777" w:rsidR="00503915" w:rsidRPr="00876ACE" w:rsidRDefault="00503915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876ACE">
              <w:rPr>
                <w:rFonts w:ascii="Times New Roman" w:hAnsi="Times New Roman" w:cs="Times New Roman"/>
              </w:rPr>
              <w:t>2.7%</w:t>
            </w:r>
          </w:p>
        </w:tc>
        <w:tc>
          <w:tcPr>
            <w:tcW w:w="1070" w:type="dxa"/>
            <w:vAlign w:val="center"/>
          </w:tcPr>
          <w:p w14:paraId="22E3D697" w14:textId="77777777" w:rsidR="00503915" w:rsidRPr="00876ACE" w:rsidRDefault="00503915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876ACE">
              <w:rPr>
                <w:rFonts w:ascii="Times New Roman" w:hAnsi="Times New Roman" w:cs="Times New Roman"/>
              </w:rPr>
              <w:t>7.10E-03</w:t>
            </w:r>
          </w:p>
        </w:tc>
      </w:tr>
      <w:tr w:rsidR="00503915" w:rsidRPr="00876ACE" w14:paraId="38AE4723" w14:textId="77777777" w:rsidTr="00BF32D5">
        <w:tc>
          <w:tcPr>
            <w:tcW w:w="1145" w:type="dxa"/>
            <w:vMerge/>
            <w:vAlign w:val="center"/>
          </w:tcPr>
          <w:p w14:paraId="7AC3877A" w14:textId="77777777" w:rsidR="00503915" w:rsidRPr="00876ACE" w:rsidRDefault="00503915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743" w:type="dxa"/>
            <w:vAlign w:val="center"/>
          </w:tcPr>
          <w:p w14:paraId="3A314C2E" w14:textId="77777777" w:rsidR="00503915" w:rsidRPr="00876ACE" w:rsidRDefault="00503915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876ACE">
              <w:rPr>
                <w:rFonts w:ascii="Times New Roman" w:hAnsi="Times New Roman" w:cs="Times New Roman"/>
              </w:rPr>
              <w:t>Flavonoid glucuronidation</w:t>
            </w:r>
          </w:p>
        </w:tc>
        <w:tc>
          <w:tcPr>
            <w:tcW w:w="803" w:type="dxa"/>
            <w:vAlign w:val="center"/>
          </w:tcPr>
          <w:p w14:paraId="10445A1B" w14:textId="77777777" w:rsidR="00503915" w:rsidRPr="00876ACE" w:rsidRDefault="00503915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876ACE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255" w:type="dxa"/>
            <w:vAlign w:val="center"/>
          </w:tcPr>
          <w:p w14:paraId="294165AC" w14:textId="77777777" w:rsidR="00503915" w:rsidRPr="00876ACE" w:rsidRDefault="00503915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876ACE">
              <w:rPr>
                <w:rFonts w:ascii="Times New Roman" w:hAnsi="Times New Roman" w:cs="Times New Roman"/>
              </w:rPr>
              <w:t>2.7%</w:t>
            </w:r>
          </w:p>
        </w:tc>
        <w:tc>
          <w:tcPr>
            <w:tcW w:w="1070" w:type="dxa"/>
            <w:vAlign w:val="center"/>
          </w:tcPr>
          <w:p w14:paraId="4CE6433D" w14:textId="77777777" w:rsidR="00503915" w:rsidRPr="00876ACE" w:rsidRDefault="00503915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876ACE">
              <w:rPr>
                <w:rFonts w:ascii="Times New Roman" w:hAnsi="Times New Roman" w:cs="Times New Roman"/>
              </w:rPr>
              <w:t>8.60E-03</w:t>
            </w:r>
          </w:p>
        </w:tc>
      </w:tr>
      <w:tr w:rsidR="00503915" w:rsidRPr="00876ACE" w14:paraId="10EA78AD" w14:textId="77777777" w:rsidTr="00BF32D5">
        <w:tc>
          <w:tcPr>
            <w:tcW w:w="1145" w:type="dxa"/>
            <w:vMerge/>
            <w:vAlign w:val="center"/>
          </w:tcPr>
          <w:p w14:paraId="10EBEA9A" w14:textId="77777777" w:rsidR="00503915" w:rsidRPr="00876ACE" w:rsidRDefault="00503915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743" w:type="dxa"/>
            <w:vAlign w:val="center"/>
          </w:tcPr>
          <w:p w14:paraId="4593C41A" w14:textId="77777777" w:rsidR="00503915" w:rsidRPr="00876ACE" w:rsidRDefault="00503915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876ACE">
              <w:rPr>
                <w:rFonts w:ascii="Times New Roman" w:hAnsi="Times New Roman" w:cs="Times New Roman"/>
              </w:rPr>
              <w:t>Sodium-independent organic anion transport</w:t>
            </w:r>
          </w:p>
        </w:tc>
        <w:tc>
          <w:tcPr>
            <w:tcW w:w="803" w:type="dxa"/>
            <w:vAlign w:val="center"/>
          </w:tcPr>
          <w:p w14:paraId="50D6EF16" w14:textId="77777777" w:rsidR="00503915" w:rsidRPr="00876ACE" w:rsidRDefault="00503915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876ACE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255" w:type="dxa"/>
            <w:vAlign w:val="center"/>
          </w:tcPr>
          <w:p w14:paraId="609F106F" w14:textId="77777777" w:rsidR="00503915" w:rsidRPr="00876ACE" w:rsidRDefault="00503915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876ACE">
              <w:rPr>
                <w:rFonts w:ascii="Times New Roman" w:hAnsi="Times New Roman" w:cs="Times New Roman"/>
              </w:rPr>
              <w:t>2.7%</w:t>
            </w:r>
          </w:p>
        </w:tc>
        <w:tc>
          <w:tcPr>
            <w:tcW w:w="1070" w:type="dxa"/>
            <w:vAlign w:val="center"/>
          </w:tcPr>
          <w:p w14:paraId="51464C50" w14:textId="77777777" w:rsidR="00503915" w:rsidRPr="00876ACE" w:rsidRDefault="00503915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876ACE">
              <w:rPr>
                <w:rFonts w:ascii="Times New Roman" w:hAnsi="Times New Roman" w:cs="Times New Roman"/>
              </w:rPr>
              <w:t>9.30E-03</w:t>
            </w:r>
          </w:p>
        </w:tc>
      </w:tr>
      <w:tr w:rsidR="00503915" w:rsidRPr="00876ACE" w14:paraId="1B54BCB3" w14:textId="77777777" w:rsidTr="00BF32D5">
        <w:tc>
          <w:tcPr>
            <w:tcW w:w="1145" w:type="dxa"/>
            <w:vMerge/>
            <w:vAlign w:val="center"/>
          </w:tcPr>
          <w:p w14:paraId="0E242FA3" w14:textId="77777777" w:rsidR="00503915" w:rsidRPr="00876ACE" w:rsidRDefault="00503915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743" w:type="dxa"/>
            <w:vAlign w:val="center"/>
          </w:tcPr>
          <w:p w14:paraId="1D4428D4" w14:textId="77777777" w:rsidR="00503915" w:rsidRPr="00876ACE" w:rsidRDefault="00503915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876ACE">
              <w:rPr>
                <w:rFonts w:ascii="Times New Roman" w:hAnsi="Times New Roman" w:cs="Times New Roman"/>
              </w:rPr>
              <w:t>Cellular oxidant detoxification</w:t>
            </w:r>
          </w:p>
        </w:tc>
        <w:tc>
          <w:tcPr>
            <w:tcW w:w="803" w:type="dxa"/>
            <w:vAlign w:val="center"/>
          </w:tcPr>
          <w:p w14:paraId="5ADF11B9" w14:textId="77777777" w:rsidR="00503915" w:rsidRPr="00876ACE" w:rsidRDefault="00503915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876ACE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1255" w:type="dxa"/>
            <w:vAlign w:val="center"/>
          </w:tcPr>
          <w:p w14:paraId="3AB7D5B3" w14:textId="77777777" w:rsidR="00503915" w:rsidRPr="00876ACE" w:rsidRDefault="00503915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876ACE">
              <w:rPr>
                <w:rFonts w:ascii="Times New Roman" w:hAnsi="Times New Roman" w:cs="Times New Roman"/>
              </w:rPr>
              <w:t>3.5%</w:t>
            </w:r>
          </w:p>
        </w:tc>
        <w:tc>
          <w:tcPr>
            <w:tcW w:w="1070" w:type="dxa"/>
            <w:vAlign w:val="center"/>
          </w:tcPr>
          <w:p w14:paraId="398E18A8" w14:textId="77777777" w:rsidR="00503915" w:rsidRPr="00876ACE" w:rsidRDefault="00503915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876ACE">
              <w:rPr>
                <w:rFonts w:ascii="Times New Roman" w:hAnsi="Times New Roman" w:cs="Times New Roman"/>
              </w:rPr>
              <w:t>1.00E-02</w:t>
            </w:r>
          </w:p>
        </w:tc>
      </w:tr>
      <w:tr w:rsidR="00503915" w:rsidRPr="00876ACE" w14:paraId="1EB5D75D" w14:textId="77777777" w:rsidTr="00BF32D5">
        <w:tc>
          <w:tcPr>
            <w:tcW w:w="1145" w:type="dxa"/>
            <w:vMerge/>
            <w:vAlign w:val="center"/>
          </w:tcPr>
          <w:p w14:paraId="1CD7E670" w14:textId="77777777" w:rsidR="00503915" w:rsidRPr="00876ACE" w:rsidRDefault="00503915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743" w:type="dxa"/>
            <w:vAlign w:val="center"/>
          </w:tcPr>
          <w:p w14:paraId="21B00E23" w14:textId="77777777" w:rsidR="00503915" w:rsidRPr="00876ACE" w:rsidRDefault="00503915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876ACE">
              <w:rPr>
                <w:rFonts w:ascii="Times New Roman" w:hAnsi="Times New Roman" w:cs="Times New Roman"/>
              </w:rPr>
              <w:t>Response to cadmium ion</w:t>
            </w:r>
          </w:p>
        </w:tc>
        <w:tc>
          <w:tcPr>
            <w:tcW w:w="803" w:type="dxa"/>
            <w:vAlign w:val="center"/>
          </w:tcPr>
          <w:p w14:paraId="7A1B1812" w14:textId="77777777" w:rsidR="00503915" w:rsidRPr="00876ACE" w:rsidRDefault="00503915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876ACE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255" w:type="dxa"/>
            <w:vAlign w:val="center"/>
          </w:tcPr>
          <w:p w14:paraId="7C77760D" w14:textId="77777777" w:rsidR="00503915" w:rsidRPr="00876ACE" w:rsidRDefault="00503915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876ACE">
              <w:rPr>
                <w:rFonts w:ascii="Times New Roman" w:hAnsi="Times New Roman" w:cs="Times New Roman"/>
              </w:rPr>
              <w:t>2.7%</w:t>
            </w:r>
          </w:p>
        </w:tc>
        <w:tc>
          <w:tcPr>
            <w:tcW w:w="1070" w:type="dxa"/>
            <w:vAlign w:val="center"/>
          </w:tcPr>
          <w:p w14:paraId="0DF8D952" w14:textId="77777777" w:rsidR="00503915" w:rsidRPr="00876ACE" w:rsidRDefault="00503915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876ACE">
              <w:rPr>
                <w:rFonts w:ascii="Times New Roman" w:hAnsi="Times New Roman" w:cs="Times New Roman"/>
              </w:rPr>
              <w:t>1.10E-02</w:t>
            </w:r>
          </w:p>
        </w:tc>
      </w:tr>
      <w:tr w:rsidR="00503915" w:rsidRPr="00876ACE" w14:paraId="0542DB65" w14:textId="77777777" w:rsidTr="00BF32D5">
        <w:tc>
          <w:tcPr>
            <w:tcW w:w="1145" w:type="dxa"/>
            <w:vMerge/>
            <w:vAlign w:val="center"/>
          </w:tcPr>
          <w:p w14:paraId="4113C395" w14:textId="77777777" w:rsidR="00503915" w:rsidRPr="00876ACE" w:rsidRDefault="00503915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743" w:type="dxa"/>
            <w:vAlign w:val="center"/>
          </w:tcPr>
          <w:p w14:paraId="2E42F8D5" w14:textId="77777777" w:rsidR="00503915" w:rsidRPr="00876ACE" w:rsidRDefault="00503915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876ACE">
              <w:rPr>
                <w:rFonts w:ascii="Times New Roman" w:hAnsi="Times New Roman" w:cs="Times New Roman"/>
              </w:rPr>
              <w:t>Glyoxylate metabolic process</w:t>
            </w:r>
          </w:p>
        </w:tc>
        <w:tc>
          <w:tcPr>
            <w:tcW w:w="803" w:type="dxa"/>
            <w:vAlign w:val="center"/>
          </w:tcPr>
          <w:p w14:paraId="5A50C4B7" w14:textId="77777777" w:rsidR="00503915" w:rsidRPr="00876ACE" w:rsidRDefault="00503915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876ACE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255" w:type="dxa"/>
            <w:vAlign w:val="center"/>
          </w:tcPr>
          <w:p w14:paraId="6797894E" w14:textId="77777777" w:rsidR="00503915" w:rsidRPr="00876ACE" w:rsidRDefault="00503915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876ACE">
              <w:rPr>
                <w:rFonts w:ascii="Times New Roman" w:hAnsi="Times New Roman" w:cs="Times New Roman"/>
              </w:rPr>
              <w:t>2.7%</w:t>
            </w:r>
          </w:p>
        </w:tc>
        <w:tc>
          <w:tcPr>
            <w:tcW w:w="1070" w:type="dxa"/>
            <w:vAlign w:val="center"/>
          </w:tcPr>
          <w:p w14:paraId="3B7B5399" w14:textId="77777777" w:rsidR="00503915" w:rsidRPr="00876ACE" w:rsidRDefault="00503915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876ACE">
              <w:rPr>
                <w:rFonts w:ascii="Times New Roman" w:hAnsi="Times New Roman" w:cs="Times New Roman"/>
              </w:rPr>
              <w:t>1.20E-02</w:t>
            </w:r>
          </w:p>
        </w:tc>
      </w:tr>
      <w:tr w:rsidR="00503915" w:rsidRPr="00876ACE" w14:paraId="522C23A7" w14:textId="77777777" w:rsidTr="00BF32D5">
        <w:tc>
          <w:tcPr>
            <w:tcW w:w="1145" w:type="dxa"/>
            <w:vMerge/>
            <w:vAlign w:val="center"/>
          </w:tcPr>
          <w:p w14:paraId="70E757C1" w14:textId="77777777" w:rsidR="00503915" w:rsidRPr="00876ACE" w:rsidRDefault="00503915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743" w:type="dxa"/>
            <w:vAlign w:val="center"/>
          </w:tcPr>
          <w:p w14:paraId="761E6B70" w14:textId="77777777" w:rsidR="00503915" w:rsidRPr="00876ACE" w:rsidRDefault="00503915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876ACE">
              <w:rPr>
                <w:rFonts w:ascii="Times New Roman" w:hAnsi="Times New Roman" w:cs="Times New Roman"/>
              </w:rPr>
              <w:t>Amino-acid betaine catabolic process</w:t>
            </w:r>
          </w:p>
        </w:tc>
        <w:tc>
          <w:tcPr>
            <w:tcW w:w="803" w:type="dxa"/>
            <w:vAlign w:val="center"/>
          </w:tcPr>
          <w:p w14:paraId="080CB049" w14:textId="77777777" w:rsidR="00503915" w:rsidRPr="00876ACE" w:rsidRDefault="00503915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876ACE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255" w:type="dxa"/>
            <w:vAlign w:val="center"/>
          </w:tcPr>
          <w:p w14:paraId="69D39917" w14:textId="77777777" w:rsidR="00503915" w:rsidRPr="00876ACE" w:rsidRDefault="00503915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876ACE">
              <w:rPr>
                <w:rFonts w:ascii="Times New Roman" w:hAnsi="Times New Roman" w:cs="Times New Roman"/>
              </w:rPr>
              <w:t>1.8%</w:t>
            </w:r>
          </w:p>
        </w:tc>
        <w:tc>
          <w:tcPr>
            <w:tcW w:w="1070" w:type="dxa"/>
            <w:vAlign w:val="center"/>
          </w:tcPr>
          <w:p w14:paraId="75A4E683" w14:textId="77777777" w:rsidR="00503915" w:rsidRPr="00876ACE" w:rsidRDefault="00503915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876ACE">
              <w:rPr>
                <w:rFonts w:ascii="Times New Roman" w:hAnsi="Times New Roman" w:cs="Times New Roman"/>
              </w:rPr>
              <w:t>1.30E-02</w:t>
            </w:r>
          </w:p>
        </w:tc>
      </w:tr>
      <w:tr w:rsidR="00503915" w:rsidRPr="00876ACE" w14:paraId="1608BE35" w14:textId="77777777" w:rsidTr="00BF32D5">
        <w:tc>
          <w:tcPr>
            <w:tcW w:w="1145" w:type="dxa"/>
            <w:vMerge/>
            <w:vAlign w:val="center"/>
          </w:tcPr>
          <w:p w14:paraId="033B4DF7" w14:textId="77777777" w:rsidR="00503915" w:rsidRPr="00876ACE" w:rsidRDefault="00503915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743" w:type="dxa"/>
            <w:vAlign w:val="center"/>
          </w:tcPr>
          <w:p w14:paraId="152AAAE4" w14:textId="5EB8A8C0" w:rsidR="00503915" w:rsidRPr="00503915" w:rsidRDefault="00B6621B" w:rsidP="00BF32D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</w:t>
            </w:r>
            <w:r w:rsidR="00503915" w:rsidRPr="00503915">
              <w:rPr>
                <w:rFonts w:ascii="Times New Roman" w:hAnsi="Times New Roman" w:cs="Times New Roman"/>
              </w:rPr>
              <w:t>rug metabolic process</w:t>
            </w:r>
          </w:p>
        </w:tc>
        <w:tc>
          <w:tcPr>
            <w:tcW w:w="803" w:type="dxa"/>
            <w:vAlign w:val="center"/>
          </w:tcPr>
          <w:p w14:paraId="20EA9C1D" w14:textId="38F61E8A" w:rsidR="00503915" w:rsidRPr="00503915" w:rsidRDefault="00503915" w:rsidP="00BF32D5">
            <w:pPr>
              <w:jc w:val="center"/>
              <w:rPr>
                <w:rFonts w:ascii="Times New Roman" w:hAnsi="Times New Roman" w:cs="Times New Roman"/>
              </w:rPr>
            </w:pPr>
            <w:r w:rsidRPr="00503915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255" w:type="dxa"/>
            <w:vAlign w:val="center"/>
          </w:tcPr>
          <w:p w14:paraId="6373C040" w14:textId="0DB38D01" w:rsidR="00503915" w:rsidRPr="00503915" w:rsidRDefault="00503915" w:rsidP="00BF32D5">
            <w:pPr>
              <w:jc w:val="center"/>
              <w:rPr>
                <w:rFonts w:ascii="Times New Roman" w:hAnsi="Times New Roman" w:cs="Times New Roman"/>
              </w:rPr>
            </w:pPr>
            <w:r w:rsidRPr="00503915">
              <w:rPr>
                <w:rFonts w:ascii="Times New Roman" w:hAnsi="Times New Roman" w:cs="Times New Roman"/>
              </w:rPr>
              <w:t>2.7</w:t>
            </w:r>
            <w:r w:rsidR="00B6621B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70" w:type="dxa"/>
            <w:vAlign w:val="center"/>
          </w:tcPr>
          <w:p w14:paraId="6AA34E89" w14:textId="3BCE692B" w:rsidR="00503915" w:rsidRPr="00503915" w:rsidRDefault="00503915" w:rsidP="00BF32D5">
            <w:pPr>
              <w:jc w:val="center"/>
              <w:rPr>
                <w:rFonts w:ascii="Times New Roman" w:hAnsi="Times New Roman" w:cs="Times New Roman"/>
              </w:rPr>
            </w:pPr>
            <w:r w:rsidRPr="00503915">
              <w:rPr>
                <w:rFonts w:ascii="Times New Roman" w:hAnsi="Times New Roman" w:cs="Times New Roman"/>
              </w:rPr>
              <w:t>1.30E-02</w:t>
            </w:r>
          </w:p>
        </w:tc>
      </w:tr>
      <w:tr w:rsidR="00503915" w:rsidRPr="00876ACE" w14:paraId="7FB9B647" w14:textId="77777777" w:rsidTr="00BF32D5">
        <w:tc>
          <w:tcPr>
            <w:tcW w:w="1145" w:type="dxa"/>
            <w:vMerge/>
            <w:vAlign w:val="center"/>
          </w:tcPr>
          <w:p w14:paraId="6B09C412" w14:textId="77777777" w:rsidR="00503915" w:rsidRPr="00876ACE" w:rsidRDefault="00503915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743" w:type="dxa"/>
            <w:vAlign w:val="center"/>
          </w:tcPr>
          <w:p w14:paraId="70B3D282" w14:textId="356C74A9" w:rsidR="00503915" w:rsidRPr="00503915" w:rsidRDefault="00B6621B" w:rsidP="00BF32D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</w:t>
            </w:r>
            <w:r w:rsidR="00503915" w:rsidRPr="00503915">
              <w:rPr>
                <w:rFonts w:ascii="Times New Roman" w:hAnsi="Times New Roman" w:cs="Times New Roman"/>
              </w:rPr>
              <w:t>esponse to drug</w:t>
            </w:r>
          </w:p>
        </w:tc>
        <w:tc>
          <w:tcPr>
            <w:tcW w:w="803" w:type="dxa"/>
            <w:vAlign w:val="center"/>
          </w:tcPr>
          <w:p w14:paraId="3D9FBBB0" w14:textId="7F2B6146" w:rsidR="00503915" w:rsidRPr="00503915" w:rsidRDefault="00503915" w:rsidP="00BF32D5">
            <w:pPr>
              <w:jc w:val="center"/>
              <w:rPr>
                <w:rFonts w:ascii="Times New Roman" w:hAnsi="Times New Roman" w:cs="Times New Roman"/>
              </w:rPr>
            </w:pPr>
            <w:r w:rsidRPr="00503915">
              <w:rPr>
                <w:rFonts w:ascii="Times New Roman" w:hAnsi="Times New Roman" w:cs="Times New Roman"/>
              </w:rPr>
              <w:t>7</w:t>
            </w:r>
          </w:p>
        </w:tc>
        <w:tc>
          <w:tcPr>
            <w:tcW w:w="1255" w:type="dxa"/>
            <w:vAlign w:val="center"/>
          </w:tcPr>
          <w:p w14:paraId="33F02F85" w14:textId="3C351204" w:rsidR="00503915" w:rsidRPr="00503915" w:rsidRDefault="00503915" w:rsidP="00BF32D5">
            <w:pPr>
              <w:jc w:val="center"/>
              <w:rPr>
                <w:rFonts w:ascii="Times New Roman" w:hAnsi="Times New Roman" w:cs="Times New Roman"/>
              </w:rPr>
            </w:pPr>
            <w:r w:rsidRPr="00503915">
              <w:rPr>
                <w:rFonts w:ascii="Times New Roman" w:hAnsi="Times New Roman" w:cs="Times New Roman"/>
              </w:rPr>
              <w:t>6.2</w:t>
            </w:r>
            <w:r w:rsidR="00B6621B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70" w:type="dxa"/>
            <w:vAlign w:val="center"/>
          </w:tcPr>
          <w:p w14:paraId="205BE054" w14:textId="2FB395E8" w:rsidR="00503915" w:rsidRPr="00503915" w:rsidRDefault="00503915" w:rsidP="00BF32D5">
            <w:pPr>
              <w:jc w:val="center"/>
              <w:rPr>
                <w:rFonts w:ascii="Times New Roman" w:hAnsi="Times New Roman" w:cs="Times New Roman"/>
              </w:rPr>
            </w:pPr>
            <w:r w:rsidRPr="00503915">
              <w:rPr>
                <w:rFonts w:ascii="Times New Roman" w:hAnsi="Times New Roman" w:cs="Times New Roman"/>
              </w:rPr>
              <w:t>1.30E-02</w:t>
            </w:r>
          </w:p>
        </w:tc>
      </w:tr>
      <w:tr w:rsidR="00503915" w:rsidRPr="00876ACE" w14:paraId="21354C53" w14:textId="77777777" w:rsidTr="00BF32D5">
        <w:tc>
          <w:tcPr>
            <w:tcW w:w="1145" w:type="dxa"/>
            <w:vMerge/>
            <w:vAlign w:val="center"/>
          </w:tcPr>
          <w:p w14:paraId="1E95E120" w14:textId="77777777" w:rsidR="00503915" w:rsidRPr="00876ACE" w:rsidRDefault="00503915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743" w:type="dxa"/>
            <w:vAlign w:val="center"/>
          </w:tcPr>
          <w:p w14:paraId="76EA46BD" w14:textId="32B2395E" w:rsidR="00503915" w:rsidRPr="00503915" w:rsidRDefault="00B6621B" w:rsidP="00BF32D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G</w:t>
            </w:r>
            <w:r w:rsidR="00503915" w:rsidRPr="00503915">
              <w:rPr>
                <w:rFonts w:ascii="Times New Roman" w:hAnsi="Times New Roman" w:cs="Times New Roman"/>
              </w:rPr>
              <w:t>lyoxylate catabolic process</w:t>
            </w:r>
          </w:p>
        </w:tc>
        <w:tc>
          <w:tcPr>
            <w:tcW w:w="803" w:type="dxa"/>
            <w:vAlign w:val="center"/>
          </w:tcPr>
          <w:p w14:paraId="14A8B0C1" w14:textId="40B8FB19" w:rsidR="00503915" w:rsidRPr="00503915" w:rsidRDefault="00503915" w:rsidP="00BF32D5">
            <w:pPr>
              <w:jc w:val="center"/>
              <w:rPr>
                <w:rFonts w:ascii="Times New Roman" w:hAnsi="Times New Roman" w:cs="Times New Roman"/>
              </w:rPr>
            </w:pPr>
            <w:r w:rsidRPr="00503915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255" w:type="dxa"/>
            <w:vAlign w:val="center"/>
          </w:tcPr>
          <w:p w14:paraId="2691ABC4" w14:textId="5B00F533" w:rsidR="00503915" w:rsidRPr="00503915" w:rsidRDefault="00503915" w:rsidP="00BF32D5">
            <w:pPr>
              <w:jc w:val="center"/>
              <w:rPr>
                <w:rFonts w:ascii="Times New Roman" w:hAnsi="Times New Roman" w:cs="Times New Roman"/>
              </w:rPr>
            </w:pPr>
            <w:r w:rsidRPr="00503915">
              <w:rPr>
                <w:rFonts w:ascii="Times New Roman" w:hAnsi="Times New Roman" w:cs="Times New Roman"/>
              </w:rPr>
              <w:t>1.8</w:t>
            </w:r>
            <w:r w:rsidR="00B6621B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70" w:type="dxa"/>
            <w:vAlign w:val="center"/>
          </w:tcPr>
          <w:p w14:paraId="3D7734E7" w14:textId="0E115D62" w:rsidR="00503915" w:rsidRPr="00503915" w:rsidRDefault="00503915" w:rsidP="00BF32D5">
            <w:pPr>
              <w:jc w:val="center"/>
              <w:rPr>
                <w:rFonts w:ascii="Times New Roman" w:hAnsi="Times New Roman" w:cs="Times New Roman"/>
              </w:rPr>
            </w:pPr>
            <w:r w:rsidRPr="00503915">
              <w:rPr>
                <w:rFonts w:ascii="Times New Roman" w:hAnsi="Times New Roman" w:cs="Times New Roman"/>
              </w:rPr>
              <w:t>1.90E-02</w:t>
            </w:r>
          </w:p>
        </w:tc>
      </w:tr>
      <w:tr w:rsidR="00503915" w:rsidRPr="00876ACE" w14:paraId="51760D70" w14:textId="77777777" w:rsidTr="00BF32D5">
        <w:tc>
          <w:tcPr>
            <w:tcW w:w="1145" w:type="dxa"/>
            <w:vMerge/>
            <w:vAlign w:val="center"/>
          </w:tcPr>
          <w:p w14:paraId="7DADFE5F" w14:textId="77777777" w:rsidR="00503915" w:rsidRPr="00876ACE" w:rsidRDefault="00503915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743" w:type="dxa"/>
            <w:vAlign w:val="center"/>
          </w:tcPr>
          <w:p w14:paraId="17046C2A" w14:textId="591536A3" w:rsidR="00503915" w:rsidRPr="00503915" w:rsidRDefault="00B6621B" w:rsidP="00BF32D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L</w:t>
            </w:r>
            <w:r w:rsidR="00503915" w:rsidRPr="00503915">
              <w:rPr>
                <w:rFonts w:ascii="Times New Roman" w:hAnsi="Times New Roman" w:cs="Times New Roman"/>
              </w:rPr>
              <w:t>ipoprotein metabolic process</w:t>
            </w:r>
          </w:p>
        </w:tc>
        <w:tc>
          <w:tcPr>
            <w:tcW w:w="803" w:type="dxa"/>
            <w:vAlign w:val="center"/>
          </w:tcPr>
          <w:p w14:paraId="1FB63F3B" w14:textId="47A34E8C" w:rsidR="00503915" w:rsidRPr="00503915" w:rsidRDefault="00503915" w:rsidP="00BF32D5">
            <w:pPr>
              <w:jc w:val="center"/>
              <w:rPr>
                <w:rFonts w:ascii="Times New Roman" w:hAnsi="Times New Roman" w:cs="Times New Roman"/>
              </w:rPr>
            </w:pPr>
            <w:r w:rsidRPr="00503915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255" w:type="dxa"/>
            <w:vAlign w:val="center"/>
          </w:tcPr>
          <w:p w14:paraId="2DA48836" w14:textId="4ECB85E2" w:rsidR="00503915" w:rsidRPr="00503915" w:rsidRDefault="00503915" w:rsidP="00BF32D5">
            <w:pPr>
              <w:jc w:val="center"/>
              <w:rPr>
                <w:rFonts w:ascii="Times New Roman" w:hAnsi="Times New Roman" w:cs="Times New Roman"/>
              </w:rPr>
            </w:pPr>
            <w:r w:rsidRPr="00503915">
              <w:rPr>
                <w:rFonts w:ascii="Times New Roman" w:hAnsi="Times New Roman" w:cs="Times New Roman"/>
              </w:rPr>
              <w:t>2.7</w:t>
            </w:r>
            <w:r w:rsidR="00B6621B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70" w:type="dxa"/>
            <w:vAlign w:val="center"/>
          </w:tcPr>
          <w:p w14:paraId="1C0A47ED" w14:textId="7C3F57A3" w:rsidR="00503915" w:rsidRPr="00503915" w:rsidRDefault="00503915" w:rsidP="00BF32D5">
            <w:pPr>
              <w:jc w:val="center"/>
              <w:rPr>
                <w:rFonts w:ascii="Times New Roman" w:hAnsi="Times New Roman" w:cs="Times New Roman"/>
              </w:rPr>
            </w:pPr>
            <w:r w:rsidRPr="00503915">
              <w:rPr>
                <w:rFonts w:ascii="Times New Roman" w:hAnsi="Times New Roman" w:cs="Times New Roman"/>
              </w:rPr>
              <w:t>2.40E-02</w:t>
            </w:r>
          </w:p>
        </w:tc>
      </w:tr>
      <w:tr w:rsidR="00503915" w:rsidRPr="00876ACE" w14:paraId="62643749" w14:textId="77777777" w:rsidTr="00BF32D5">
        <w:tc>
          <w:tcPr>
            <w:tcW w:w="1145" w:type="dxa"/>
            <w:vMerge/>
            <w:vAlign w:val="center"/>
          </w:tcPr>
          <w:p w14:paraId="33909A76" w14:textId="77777777" w:rsidR="00503915" w:rsidRPr="00876ACE" w:rsidRDefault="00503915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743" w:type="dxa"/>
            <w:vAlign w:val="center"/>
          </w:tcPr>
          <w:p w14:paraId="4D827E87" w14:textId="67217F4E" w:rsidR="00503915" w:rsidRPr="00503915" w:rsidRDefault="00B6621B" w:rsidP="00BF32D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</w:t>
            </w:r>
            <w:r w:rsidR="00503915" w:rsidRPr="00503915">
              <w:rPr>
                <w:rFonts w:ascii="Times New Roman" w:hAnsi="Times New Roman" w:cs="Times New Roman"/>
              </w:rPr>
              <w:t>arbohydrate metabolic process</w:t>
            </w:r>
          </w:p>
        </w:tc>
        <w:tc>
          <w:tcPr>
            <w:tcW w:w="803" w:type="dxa"/>
            <w:vAlign w:val="center"/>
          </w:tcPr>
          <w:p w14:paraId="223CDCD5" w14:textId="4032DEAF" w:rsidR="00503915" w:rsidRPr="00503915" w:rsidRDefault="00503915" w:rsidP="00BF32D5">
            <w:pPr>
              <w:jc w:val="center"/>
              <w:rPr>
                <w:rFonts w:ascii="Times New Roman" w:hAnsi="Times New Roman" w:cs="Times New Roman"/>
              </w:rPr>
            </w:pPr>
            <w:r w:rsidRPr="00503915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255" w:type="dxa"/>
            <w:vAlign w:val="center"/>
          </w:tcPr>
          <w:p w14:paraId="13F09E6A" w14:textId="70DC1F91" w:rsidR="00503915" w:rsidRPr="00503915" w:rsidRDefault="00503915" w:rsidP="00BF32D5">
            <w:pPr>
              <w:jc w:val="center"/>
              <w:rPr>
                <w:rFonts w:ascii="Times New Roman" w:hAnsi="Times New Roman" w:cs="Times New Roman"/>
              </w:rPr>
            </w:pPr>
            <w:r w:rsidRPr="00503915">
              <w:rPr>
                <w:rFonts w:ascii="Times New Roman" w:hAnsi="Times New Roman" w:cs="Times New Roman"/>
              </w:rPr>
              <w:t>4.4</w:t>
            </w:r>
            <w:r w:rsidR="00B6621B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70" w:type="dxa"/>
            <w:vAlign w:val="center"/>
          </w:tcPr>
          <w:p w14:paraId="10FA037B" w14:textId="5D1687C1" w:rsidR="00503915" w:rsidRPr="00503915" w:rsidRDefault="00503915" w:rsidP="00BF32D5">
            <w:pPr>
              <w:jc w:val="center"/>
              <w:rPr>
                <w:rFonts w:ascii="Times New Roman" w:hAnsi="Times New Roman" w:cs="Times New Roman"/>
              </w:rPr>
            </w:pPr>
            <w:r w:rsidRPr="00503915">
              <w:rPr>
                <w:rFonts w:ascii="Times New Roman" w:hAnsi="Times New Roman" w:cs="Times New Roman"/>
              </w:rPr>
              <w:t>2.50E-02</w:t>
            </w:r>
          </w:p>
        </w:tc>
      </w:tr>
      <w:tr w:rsidR="00503915" w:rsidRPr="00876ACE" w14:paraId="67816058" w14:textId="77777777" w:rsidTr="00BF32D5">
        <w:tc>
          <w:tcPr>
            <w:tcW w:w="1145" w:type="dxa"/>
            <w:vMerge/>
            <w:vAlign w:val="center"/>
          </w:tcPr>
          <w:p w14:paraId="0F542964" w14:textId="77777777" w:rsidR="00503915" w:rsidRPr="00876ACE" w:rsidRDefault="00503915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743" w:type="dxa"/>
            <w:vAlign w:val="center"/>
          </w:tcPr>
          <w:p w14:paraId="2AC4A1B1" w14:textId="0E94917C" w:rsidR="00503915" w:rsidRPr="00503915" w:rsidRDefault="00B6621B" w:rsidP="00BF32D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L</w:t>
            </w:r>
            <w:r w:rsidR="00503915" w:rsidRPr="00503915">
              <w:rPr>
                <w:rFonts w:ascii="Times New Roman" w:hAnsi="Times New Roman" w:cs="Times New Roman"/>
              </w:rPr>
              <w:t>eukotriene B4 catabolic process</w:t>
            </w:r>
          </w:p>
        </w:tc>
        <w:tc>
          <w:tcPr>
            <w:tcW w:w="803" w:type="dxa"/>
            <w:vAlign w:val="center"/>
          </w:tcPr>
          <w:p w14:paraId="547BDE43" w14:textId="229CFCC6" w:rsidR="00503915" w:rsidRPr="00503915" w:rsidRDefault="00503915" w:rsidP="00BF32D5">
            <w:pPr>
              <w:jc w:val="center"/>
              <w:rPr>
                <w:rFonts w:ascii="Times New Roman" w:hAnsi="Times New Roman" w:cs="Times New Roman"/>
              </w:rPr>
            </w:pPr>
            <w:r w:rsidRPr="00503915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255" w:type="dxa"/>
            <w:vAlign w:val="center"/>
          </w:tcPr>
          <w:p w14:paraId="2F0A9DD0" w14:textId="47B3F02B" w:rsidR="00503915" w:rsidRPr="00503915" w:rsidRDefault="00503915" w:rsidP="00BF32D5">
            <w:pPr>
              <w:jc w:val="center"/>
              <w:rPr>
                <w:rFonts w:ascii="Times New Roman" w:hAnsi="Times New Roman" w:cs="Times New Roman"/>
              </w:rPr>
            </w:pPr>
            <w:r w:rsidRPr="00503915">
              <w:rPr>
                <w:rFonts w:ascii="Times New Roman" w:hAnsi="Times New Roman" w:cs="Times New Roman"/>
              </w:rPr>
              <w:t>1.8</w:t>
            </w:r>
            <w:r w:rsidR="00B6621B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70" w:type="dxa"/>
            <w:vAlign w:val="center"/>
          </w:tcPr>
          <w:p w14:paraId="4554F680" w14:textId="5DDFA44F" w:rsidR="00503915" w:rsidRPr="00503915" w:rsidRDefault="00503915" w:rsidP="00BF32D5">
            <w:pPr>
              <w:jc w:val="center"/>
              <w:rPr>
                <w:rFonts w:ascii="Times New Roman" w:hAnsi="Times New Roman" w:cs="Times New Roman"/>
              </w:rPr>
            </w:pPr>
            <w:r w:rsidRPr="00503915">
              <w:rPr>
                <w:rFonts w:ascii="Times New Roman" w:hAnsi="Times New Roman" w:cs="Times New Roman"/>
              </w:rPr>
              <w:t>2.50E-02</w:t>
            </w:r>
          </w:p>
        </w:tc>
      </w:tr>
      <w:tr w:rsidR="00503915" w:rsidRPr="00876ACE" w14:paraId="34E8A36F" w14:textId="77777777" w:rsidTr="00BF32D5">
        <w:tc>
          <w:tcPr>
            <w:tcW w:w="1145" w:type="dxa"/>
            <w:vMerge/>
            <w:vAlign w:val="center"/>
          </w:tcPr>
          <w:p w14:paraId="7353AA62" w14:textId="77777777" w:rsidR="00503915" w:rsidRPr="00876ACE" w:rsidRDefault="00503915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743" w:type="dxa"/>
            <w:vAlign w:val="center"/>
          </w:tcPr>
          <w:p w14:paraId="6BBC61B1" w14:textId="6D64CA61" w:rsidR="00503915" w:rsidRPr="00503915" w:rsidRDefault="00B6621B" w:rsidP="00BF32D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</w:t>
            </w:r>
            <w:r w:rsidR="00503915" w:rsidRPr="00503915">
              <w:rPr>
                <w:rFonts w:ascii="Times New Roman" w:hAnsi="Times New Roman" w:cs="Times New Roman"/>
              </w:rPr>
              <w:t>holine metabolic process</w:t>
            </w:r>
          </w:p>
        </w:tc>
        <w:tc>
          <w:tcPr>
            <w:tcW w:w="803" w:type="dxa"/>
            <w:vAlign w:val="center"/>
          </w:tcPr>
          <w:p w14:paraId="34FCB950" w14:textId="4D8889E7" w:rsidR="00503915" w:rsidRPr="00503915" w:rsidRDefault="00503915" w:rsidP="00BF32D5">
            <w:pPr>
              <w:jc w:val="center"/>
              <w:rPr>
                <w:rFonts w:ascii="Times New Roman" w:hAnsi="Times New Roman" w:cs="Times New Roman"/>
              </w:rPr>
            </w:pPr>
            <w:r w:rsidRPr="00503915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255" w:type="dxa"/>
            <w:vAlign w:val="center"/>
          </w:tcPr>
          <w:p w14:paraId="5E5E0F32" w14:textId="5D116A13" w:rsidR="00503915" w:rsidRPr="00503915" w:rsidRDefault="00503915" w:rsidP="00BF32D5">
            <w:pPr>
              <w:jc w:val="center"/>
              <w:rPr>
                <w:rFonts w:ascii="Times New Roman" w:hAnsi="Times New Roman" w:cs="Times New Roman"/>
              </w:rPr>
            </w:pPr>
            <w:r w:rsidRPr="00503915">
              <w:rPr>
                <w:rFonts w:ascii="Times New Roman" w:hAnsi="Times New Roman" w:cs="Times New Roman"/>
              </w:rPr>
              <w:t>1.8</w:t>
            </w:r>
            <w:r w:rsidR="00B6621B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70" w:type="dxa"/>
            <w:vAlign w:val="center"/>
          </w:tcPr>
          <w:p w14:paraId="5979E8E6" w14:textId="6C78E3FD" w:rsidR="00503915" w:rsidRPr="00503915" w:rsidRDefault="00503915" w:rsidP="00BF32D5">
            <w:pPr>
              <w:jc w:val="center"/>
              <w:rPr>
                <w:rFonts w:ascii="Times New Roman" w:hAnsi="Times New Roman" w:cs="Times New Roman"/>
              </w:rPr>
            </w:pPr>
            <w:r w:rsidRPr="00503915">
              <w:rPr>
                <w:rFonts w:ascii="Times New Roman" w:hAnsi="Times New Roman" w:cs="Times New Roman"/>
              </w:rPr>
              <w:t>2.50E-02</w:t>
            </w:r>
          </w:p>
        </w:tc>
      </w:tr>
      <w:tr w:rsidR="00503915" w:rsidRPr="00876ACE" w14:paraId="5F7A4ED1" w14:textId="77777777" w:rsidTr="00BF32D5">
        <w:tc>
          <w:tcPr>
            <w:tcW w:w="1145" w:type="dxa"/>
            <w:vMerge/>
            <w:vAlign w:val="center"/>
          </w:tcPr>
          <w:p w14:paraId="6D8487AD" w14:textId="77777777" w:rsidR="00503915" w:rsidRPr="00876ACE" w:rsidRDefault="00503915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743" w:type="dxa"/>
            <w:vAlign w:val="center"/>
          </w:tcPr>
          <w:p w14:paraId="1055DB48" w14:textId="0D51A475" w:rsidR="00503915" w:rsidRPr="00503915" w:rsidRDefault="00B6621B" w:rsidP="00BF32D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</w:t>
            </w:r>
            <w:r w:rsidR="00503915" w:rsidRPr="00503915">
              <w:rPr>
                <w:rFonts w:ascii="Times New Roman" w:hAnsi="Times New Roman" w:cs="Times New Roman"/>
              </w:rPr>
              <w:t>roline catabolic process</w:t>
            </w:r>
          </w:p>
        </w:tc>
        <w:tc>
          <w:tcPr>
            <w:tcW w:w="803" w:type="dxa"/>
            <w:vAlign w:val="center"/>
          </w:tcPr>
          <w:p w14:paraId="48CA0E21" w14:textId="522C6E86" w:rsidR="00503915" w:rsidRPr="00503915" w:rsidRDefault="00503915" w:rsidP="00BF32D5">
            <w:pPr>
              <w:jc w:val="center"/>
              <w:rPr>
                <w:rFonts w:ascii="Times New Roman" w:hAnsi="Times New Roman" w:cs="Times New Roman"/>
              </w:rPr>
            </w:pPr>
            <w:r w:rsidRPr="00503915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255" w:type="dxa"/>
            <w:vAlign w:val="center"/>
          </w:tcPr>
          <w:p w14:paraId="0A8CF1F1" w14:textId="001F4D8C" w:rsidR="00503915" w:rsidRPr="00503915" w:rsidRDefault="00503915" w:rsidP="00BF32D5">
            <w:pPr>
              <w:jc w:val="center"/>
              <w:rPr>
                <w:rFonts w:ascii="Times New Roman" w:hAnsi="Times New Roman" w:cs="Times New Roman"/>
              </w:rPr>
            </w:pPr>
            <w:r w:rsidRPr="00503915">
              <w:rPr>
                <w:rFonts w:ascii="Times New Roman" w:hAnsi="Times New Roman" w:cs="Times New Roman"/>
              </w:rPr>
              <w:t>1.8</w:t>
            </w:r>
            <w:r w:rsidR="00B6621B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70" w:type="dxa"/>
            <w:vAlign w:val="center"/>
          </w:tcPr>
          <w:p w14:paraId="5C2A57E2" w14:textId="3E978793" w:rsidR="00503915" w:rsidRPr="00503915" w:rsidRDefault="00503915" w:rsidP="00BF32D5">
            <w:pPr>
              <w:jc w:val="center"/>
              <w:rPr>
                <w:rFonts w:ascii="Times New Roman" w:hAnsi="Times New Roman" w:cs="Times New Roman"/>
              </w:rPr>
            </w:pPr>
            <w:r w:rsidRPr="00503915">
              <w:rPr>
                <w:rFonts w:ascii="Times New Roman" w:hAnsi="Times New Roman" w:cs="Times New Roman"/>
              </w:rPr>
              <w:t>2.50E-02</w:t>
            </w:r>
          </w:p>
        </w:tc>
      </w:tr>
      <w:tr w:rsidR="00503915" w:rsidRPr="00876ACE" w14:paraId="4A595D10" w14:textId="77777777" w:rsidTr="00BF32D5">
        <w:tc>
          <w:tcPr>
            <w:tcW w:w="1145" w:type="dxa"/>
            <w:vMerge/>
            <w:vAlign w:val="center"/>
          </w:tcPr>
          <w:p w14:paraId="1DF3C1FE" w14:textId="77777777" w:rsidR="00503915" w:rsidRPr="00876ACE" w:rsidRDefault="00503915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743" w:type="dxa"/>
            <w:vAlign w:val="center"/>
          </w:tcPr>
          <w:p w14:paraId="2B65DEA7" w14:textId="09543F67" w:rsidR="00503915" w:rsidRPr="00503915" w:rsidRDefault="00B6621B" w:rsidP="00BF32D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</w:t>
            </w:r>
            <w:r w:rsidR="00503915" w:rsidRPr="00503915">
              <w:rPr>
                <w:rFonts w:ascii="Times New Roman" w:hAnsi="Times New Roman" w:cs="Times New Roman"/>
              </w:rPr>
              <w:t>ellular amino acid metabolic process</w:t>
            </w:r>
          </w:p>
        </w:tc>
        <w:tc>
          <w:tcPr>
            <w:tcW w:w="803" w:type="dxa"/>
            <w:vAlign w:val="center"/>
          </w:tcPr>
          <w:p w14:paraId="7E1B7B0A" w14:textId="5EEEADA9" w:rsidR="00503915" w:rsidRPr="00503915" w:rsidRDefault="00503915" w:rsidP="00BF32D5">
            <w:pPr>
              <w:jc w:val="center"/>
              <w:rPr>
                <w:rFonts w:ascii="Times New Roman" w:hAnsi="Times New Roman" w:cs="Times New Roman"/>
              </w:rPr>
            </w:pPr>
            <w:r w:rsidRPr="00503915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255" w:type="dxa"/>
            <w:vAlign w:val="center"/>
          </w:tcPr>
          <w:p w14:paraId="7F4C2EAF" w14:textId="4BEEA3E3" w:rsidR="00503915" w:rsidRPr="00503915" w:rsidRDefault="00503915" w:rsidP="00BF32D5">
            <w:pPr>
              <w:jc w:val="center"/>
              <w:rPr>
                <w:rFonts w:ascii="Times New Roman" w:hAnsi="Times New Roman" w:cs="Times New Roman"/>
              </w:rPr>
            </w:pPr>
            <w:r w:rsidRPr="00503915">
              <w:rPr>
                <w:rFonts w:ascii="Times New Roman" w:hAnsi="Times New Roman" w:cs="Times New Roman"/>
              </w:rPr>
              <w:t>2.7</w:t>
            </w:r>
            <w:r w:rsidR="00B6621B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70" w:type="dxa"/>
            <w:vAlign w:val="center"/>
          </w:tcPr>
          <w:p w14:paraId="28A7D9C0" w14:textId="79784726" w:rsidR="00503915" w:rsidRPr="00503915" w:rsidRDefault="00503915" w:rsidP="00BF32D5">
            <w:pPr>
              <w:jc w:val="center"/>
              <w:rPr>
                <w:rFonts w:ascii="Times New Roman" w:hAnsi="Times New Roman" w:cs="Times New Roman"/>
              </w:rPr>
            </w:pPr>
            <w:r w:rsidRPr="00503915">
              <w:rPr>
                <w:rFonts w:ascii="Times New Roman" w:hAnsi="Times New Roman" w:cs="Times New Roman"/>
              </w:rPr>
              <w:t>2.70E-02</w:t>
            </w:r>
          </w:p>
        </w:tc>
      </w:tr>
      <w:tr w:rsidR="00503915" w:rsidRPr="00876ACE" w14:paraId="2265F84B" w14:textId="77777777" w:rsidTr="00BF32D5">
        <w:tc>
          <w:tcPr>
            <w:tcW w:w="1145" w:type="dxa"/>
            <w:vMerge/>
            <w:vAlign w:val="center"/>
          </w:tcPr>
          <w:p w14:paraId="68D63E45" w14:textId="77777777" w:rsidR="00503915" w:rsidRPr="00876ACE" w:rsidRDefault="00503915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743" w:type="dxa"/>
            <w:vAlign w:val="center"/>
          </w:tcPr>
          <w:p w14:paraId="7E1FDD57" w14:textId="27CE575B" w:rsidR="00503915" w:rsidRPr="00503915" w:rsidRDefault="00B6621B" w:rsidP="00BF32D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</w:t>
            </w:r>
            <w:r w:rsidR="00503915" w:rsidRPr="00503915">
              <w:rPr>
                <w:rFonts w:ascii="Times New Roman" w:hAnsi="Times New Roman" w:cs="Times New Roman"/>
              </w:rPr>
              <w:t>teroid metabolic process</w:t>
            </w:r>
          </w:p>
        </w:tc>
        <w:tc>
          <w:tcPr>
            <w:tcW w:w="803" w:type="dxa"/>
            <w:vAlign w:val="center"/>
          </w:tcPr>
          <w:p w14:paraId="277B519C" w14:textId="5B60D002" w:rsidR="00503915" w:rsidRPr="00503915" w:rsidRDefault="00503915" w:rsidP="00BF32D5">
            <w:pPr>
              <w:jc w:val="center"/>
              <w:rPr>
                <w:rFonts w:ascii="Times New Roman" w:hAnsi="Times New Roman" w:cs="Times New Roman"/>
              </w:rPr>
            </w:pPr>
            <w:r w:rsidRPr="00503915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255" w:type="dxa"/>
            <w:vAlign w:val="center"/>
          </w:tcPr>
          <w:p w14:paraId="40F6A304" w14:textId="1D1225DE" w:rsidR="00503915" w:rsidRPr="00503915" w:rsidRDefault="00503915" w:rsidP="00BF32D5">
            <w:pPr>
              <w:jc w:val="center"/>
              <w:rPr>
                <w:rFonts w:ascii="Times New Roman" w:hAnsi="Times New Roman" w:cs="Times New Roman"/>
              </w:rPr>
            </w:pPr>
            <w:r w:rsidRPr="00503915">
              <w:rPr>
                <w:rFonts w:ascii="Times New Roman" w:hAnsi="Times New Roman" w:cs="Times New Roman"/>
              </w:rPr>
              <w:t>2.7</w:t>
            </w:r>
            <w:r w:rsidR="00B6621B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70" w:type="dxa"/>
            <w:vAlign w:val="center"/>
          </w:tcPr>
          <w:p w14:paraId="50D8A605" w14:textId="4C9EF926" w:rsidR="00503915" w:rsidRPr="00503915" w:rsidRDefault="00503915" w:rsidP="00BF32D5">
            <w:pPr>
              <w:jc w:val="center"/>
              <w:rPr>
                <w:rFonts w:ascii="Times New Roman" w:hAnsi="Times New Roman" w:cs="Times New Roman"/>
              </w:rPr>
            </w:pPr>
            <w:r w:rsidRPr="00503915">
              <w:rPr>
                <w:rFonts w:ascii="Times New Roman" w:hAnsi="Times New Roman" w:cs="Times New Roman"/>
              </w:rPr>
              <w:t>3.10E-02</w:t>
            </w:r>
          </w:p>
        </w:tc>
      </w:tr>
      <w:tr w:rsidR="00503915" w:rsidRPr="00876ACE" w14:paraId="180DF638" w14:textId="77777777" w:rsidTr="00BF32D5">
        <w:tc>
          <w:tcPr>
            <w:tcW w:w="1145" w:type="dxa"/>
            <w:vMerge/>
            <w:vAlign w:val="center"/>
          </w:tcPr>
          <w:p w14:paraId="4A45C9F1" w14:textId="77777777" w:rsidR="00503915" w:rsidRPr="00876ACE" w:rsidRDefault="00503915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743" w:type="dxa"/>
            <w:vAlign w:val="center"/>
          </w:tcPr>
          <w:p w14:paraId="7260FB30" w14:textId="575ECFA2" w:rsidR="00503915" w:rsidRPr="00503915" w:rsidRDefault="00B6621B" w:rsidP="00BF32D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</w:t>
            </w:r>
            <w:r w:rsidR="00503915" w:rsidRPr="00503915">
              <w:rPr>
                <w:rFonts w:ascii="Times New Roman" w:hAnsi="Times New Roman" w:cs="Times New Roman"/>
              </w:rPr>
              <w:t>ellular response to fructose stimulus</w:t>
            </w:r>
          </w:p>
        </w:tc>
        <w:tc>
          <w:tcPr>
            <w:tcW w:w="803" w:type="dxa"/>
            <w:vAlign w:val="center"/>
          </w:tcPr>
          <w:p w14:paraId="0D915C13" w14:textId="7D72BF66" w:rsidR="00503915" w:rsidRPr="00503915" w:rsidRDefault="00503915" w:rsidP="00BF32D5">
            <w:pPr>
              <w:jc w:val="center"/>
              <w:rPr>
                <w:rFonts w:ascii="Times New Roman" w:hAnsi="Times New Roman" w:cs="Times New Roman"/>
              </w:rPr>
            </w:pPr>
            <w:r w:rsidRPr="00503915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255" w:type="dxa"/>
            <w:vAlign w:val="center"/>
          </w:tcPr>
          <w:p w14:paraId="1C85ED4B" w14:textId="5C4374D0" w:rsidR="00503915" w:rsidRPr="00B6621B" w:rsidRDefault="00503915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503915">
              <w:rPr>
                <w:rFonts w:ascii="Times New Roman" w:hAnsi="Times New Roman" w:cs="Times New Roman"/>
              </w:rPr>
              <w:t>1.8</w:t>
            </w:r>
            <w:r w:rsidR="00B6621B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70" w:type="dxa"/>
            <w:vAlign w:val="center"/>
          </w:tcPr>
          <w:p w14:paraId="58ED060D" w14:textId="5AFE37CC" w:rsidR="00503915" w:rsidRPr="00503915" w:rsidRDefault="00503915" w:rsidP="00BF32D5">
            <w:pPr>
              <w:jc w:val="center"/>
              <w:rPr>
                <w:rFonts w:ascii="Times New Roman" w:hAnsi="Times New Roman" w:cs="Times New Roman"/>
              </w:rPr>
            </w:pPr>
            <w:r w:rsidRPr="00503915">
              <w:rPr>
                <w:rFonts w:ascii="Times New Roman" w:hAnsi="Times New Roman" w:cs="Times New Roman"/>
              </w:rPr>
              <w:t>3.10E-02</w:t>
            </w:r>
          </w:p>
        </w:tc>
      </w:tr>
      <w:tr w:rsidR="00503915" w:rsidRPr="00876ACE" w14:paraId="263BD80F" w14:textId="77777777" w:rsidTr="00BF32D5">
        <w:tc>
          <w:tcPr>
            <w:tcW w:w="1145" w:type="dxa"/>
            <w:vMerge/>
            <w:vAlign w:val="center"/>
          </w:tcPr>
          <w:p w14:paraId="6AE1F759" w14:textId="77777777" w:rsidR="00503915" w:rsidRPr="00876ACE" w:rsidRDefault="00503915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743" w:type="dxa"/>
            <w:vAlign w:val="center"/>
          </w:tcPr>
          <w:p w14:paraId="79DAFDAD" w14:textId="075C144D" w:rsidR="00503915" w:rsidRPr="00503915" w:rsidRDefault="00B6621B" w:rsidP="00BF32D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G</w:t>
            </w:r>
            <w:r w:rsidR="00503915" w:rsidRPr="00503915">
              <w:rPr>
                <w:rFonts w:ascii="Times New Roman" w:hAnsi="Times New Roman" w:cs="Times New Roman"/>
              </w:rPr>
              <w:t>lucuronate catabolic process to xylulose 5-phosphate</w:t>
            </w:r>
          </w:p>
        </w:tc>
        <w:tc>
          <w:tcPr>
            <w:tcW w:w="803" w:type="dxa"/>
            <w:vAlign w:val="center"/>
          </w:tcPr>
          <w:p w14:paraId="6142C8DC" w14:textId="18F2BD13" w:rsidR="00503915" w:rsidRPr="00503915" w:rsidRDefault="00503915" w:rsidP="00BF32D5">
            <w:pPr>
              <w:jc w:val="center"/>
              <w:rPr>
                <w:rFonts w:ascii="Times New Roman" w:hAnsi="Times New Roman" w:cs="Times New Roman"/>
              </w:rPr>
            </w:pPr>
            <w:r w:rsidRPr="00503915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255" w:type="dxa"/>
            <w:vAlign w:val="center"/>
          </w:tcPr>
          <w:p w14:paraId="5A20993B" w14:textId="22E52E20" w:rsidR="00503915" w:rsidRPr="00503915" w:rsidRDefault="00503915" w:rsidP="00BF32D5">
            <w:pPr>
              <w:jc w:val="center"/>
              <w:rPr>
                <w:rFonts w:ascii="Times New Roman" w:hAnsi="Times New Roman" w:cs="Times New Roman"/>
              </w:rPr>
            </w:pPr>
            <w:r w:rsidRPr="00503915">
              <w:rPr>
                <w:rFonts w:ascii="Times New Roman" w:hAnsi="Times New Roman" w:cs="Times New Roman"/>
              </w:rPr>
              <w:t>1.8</w:t>
            </w:r>
            <w:r w:rsidR="00B6621B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70" w:type="dxa"/>
            <w:vAlign w:val="center"/>
          </w:tcPr>
          <w:p w14:paraId="2FA34932" w14:textId="11C1CCB6" w:rsidR="00503915" w:rsidRPr="00503915" w:rsidRDefault="00503915" w:rsidP="00BF32D5">
            <w:pPr>
              <w:jc w:val="center"/>
              <w:rPr>
                <w:rFonts w:ascii="Times New Roman" w:hAnsi="Times New Roman" w:cs="Times New Roman"/>
              </w:rPr>
            </w:pPr>
            <w:r w:rsidRPr="00503915">
              <w:rPr>
                <w:rFonts w:ascii="Times New Roman" w:hAnsi="Times New Roman" w:cs="Times New Roman"/>
              </w:rPr>
              <w:t>3.10E-02</w:t>
            </w:r>
          </w:p>
        </w:tc>
      </w:tr>
      <w:tr w:rsidR="00503915" w:rsidRPr="00876ACE" w14:paraId="5FE3F0F6" w14:textId="77777777" w:rsidTr="00BF32D5">
        <w:tc>
          <w:tcPr>
            <w:tcW w:w="1145" w:type="dxa"/>
            <w:vMerge/>
            <w:vAlign w:val="center"/>
          </w:tcPr>
          <w:p w14:paraId="6D67E326" w14:textId="77777777" w:rsidR="00503915" w:rsidRPr="00876ACE" w:rsidRDefault="00503915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743" w:type="dxa"/>
            <w:vAlign w:val="center"/>
          </w:tcPr>
          <w:p w14:paraId="45820890" w14:textId="376388F9" w:rsidR="00503915" w:rsidRPr="00503915" w:rsidRDefault="00B6621B" w:rsidP="00BF32D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</w:t>
            </w:r>
            <w:r w:rsidR="00503915" w:rsidRPr="00503915">
              <w:rPr>
                <w:rFonts w:ascii="Times New Roman" w:hAnsi="Times New Roman" w:cs="Times New Roman"/>
              </w:rPr>
              <w:t>atty acid beta-oxidation</w:t>
            </w:r>
          </w:p>
        </w:tc>
        <w:tc>
          <w:tcPr>
            <w:tcW w:w="803" w:type="dxa"/>
            <w:vAlign w:val="center"/>
          </w:tcPr>
          <w:p w14:paraId="288F5B8C" w14:textId="1F1F6882" w:rsidR="00503915" w:rsidRPr="00503915" w:rsidRDefault="00503915" w:rsidP="00BF32D5">
            <w:pPr>
              <w:jc w:val="center"/>
              <w:rPr>
                <w:rFonts w:ascii="Times New Roman" w:hAnsi="Times New Roman" w:cs="Times New Roman"/>
              </w:rPr>
            </w:pPr>
            <w:r w:rsidRPr="00503915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255" w:type="dxa"/>
            <w:vAlign w:val="center"/>
          </w:tcPr>
          <w:p w14:paraId="1EB7DE88" w14:textId="4D273DF1" w:rsidR="00503915" w:rsidRPr="00503915" w:rsidRDefault="00503915" w:rsidP="00BF32D5">
            <w:pPr>
              <w:jc w:val="center"/>
              <w:rPr>
                <w:rFonts w:ascii="Times New Roman" w:hAnsi="Times New Roman" w:cs="Times New Roman"/>
              </w:rPr>
            </w:pPr>
            <w:r w:rsidRPr="00503915">
              <w:rPr>
                <w:rFonts w:ascii="Times New Roman" w:hAnsi="Times New Roman" w:cs="Times New Roman"/>
              </w:rPr>
              <w:t>2.7</w:t>
            </w:r>
            <w:r w:rsidR="00B6621B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70" w:type="dxa"/>
            <w:vAlign w:val="center"/>
          </w:tcPr>
          <w:p w14:paraId="0EE0C4A0" w14:textId="74D800A7" w:rsidR="00503915" w:rsidRPr="00503915" w:rsidRDefault="00503915" w:rsidP="00BF32D5">
            <w:pPr>
              <w:jc w:val="center"/>
              <w:rPr>
                <w:rFonts w:ascii="Times New Roman" w:hAnsi="Times New Roman" w:cs="Times New Roman"/>
              </w:rPr>
            </w:pPr>
            <w:r w:rsidRPr="00503915">
              <w:rPr>
                <w:rFonts w:ascii="Times New Roman" w:hAnsi="Times New Roman" w:cs="Times New Roman"/>
              </w:rPr>
              <w:t>3.20E-02</w:t>
            </w:r>
          </w:p>
        </w:tc>
      </w:tr>
      <w:tr w:rsidR="00503915" w:rsidRPr="00876ACE" w14:paraId="68A047A5" w14:textId="77777777" w:rsidTr="00BF32D5">
        <w:tc>
          <w:tcPr>
            <w:tcW w:w="1145" w:type="dxa"/>
            <w:vMerge/>
            <w:vAlign w:val="center"/>
          </w:tcPr>
          <w:p w14:paraId="1B4779D7" w14:textId="77777777" w:rsidR="00503915" w:rsidRPr="00876ACE" w:rsidRDefault="00503915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743" w:type="dxa"/>
            <w:vAlign w:val="center"/>
          </w:tcPr>
          <w:p w14:paraId="2019FE7B" w14:textId="5B556ABC" w:rsidR="00503915" w:rsidRPr="00503915" w:rsidRDefault="00B6621B" w:rsidP="00BF32D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</w:t>
            </w:r>
            <w:r w:rsidR="00503915" w:rsidRPr="00503915">
              <w:rPr>
                <w:rFonts w:ascii="Times New Roman" w:hAnsi="Times New Roman" w:cs="Times New Roman"/>
              </w:rPr>
              <w:t>spartate metabolic process</w:t>
            </w:r>
          </w:p>
        </w:tc>
        <w:tc>
          <w:tcPr>
            <w:tcW w:w="803" w:type="dxa"/>
            <w:vAlign w:val="center"/>
          </w:tcPr>
          <w:p w14:paraId="20447234" w14:textId="52830A72" w:rsidR="00503915" w:rsidRPr="00503915" w:rsidRDefault="00503915" w:rsidP="00BF32D5">
            <w:pPr>
              <w:jc w:val="center"/>
              <w:rPr>
                <w:rFonts w:ascii="Times New Roman" w:hAnsi="Times New Roman" w:cs="Times New Roman"/>
              </w:rPr>
            </w:pPr>
            <w:r w:rsidRPr="00503915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255" w:type="dxa"/>
            <w:vAlign w:val="center"/>
          </w:tcPr>
          <w:p w14:paraId="7CDDED3C" w14:textId="758028DB" w:rsidR="00503915" w:rsidRPr="00503915" w:rsidRDefault="00503915" w:rsidP="00BF32D5">
            <w:pPr>
              <w:jc w:val="center"/>
              <w:rPr>
                <w:rFonts w:ascii="Times New Roman" w:hAnsi="Times New Roman" w:cs="Times New Roman"/>
              </w:rPr>
            </w:pPr>
            <w:r w:rsidRPr="00503915">
              <w:rPr>
                <w:rFonts w:ascii="Times New Roman" w:hAnsi="Times New Roman" w:cs="Times New Roman"/>
              </w:rPr>
              <w:t>1.8</w:t>
            </w:r>
            <w:r w:rsidR="00B6621B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70" w:type="dxa"/>
            <w:vAlign w:val="center"/>
          </w:tcPr>
          <w:p w14:paraId="68E30769" w14:textId="63E05A58" w:rsidR="00503915" w:rsidRPr="00503915" w:rsidRDefault="00503915" w:rsidP="00BF32D5">
            <w:pPr>
              <w:jc w:val="center"/>
              <w:rPr>
                <w:rFonts w:ascii="Times New Roman" w:hAnsi="Times New Roman" w:cs="Times New Roman"/>
              </w:rPr>
            </w:pPr>
            <w:r w:rsidRPr="00503915">
              <w:rPr>
                <w:rFonts w:ascii="Times New Roman" w:hAnsi="Times New Roman" w:cs="Times New Roman"/>
              </w:rPr>
              <w:t>3.80E-02</w:t>
            </w:r>
          </w:p>
        </w:tc>
      </w:tr>
      <w:tr w:rsidR="00503915" w:rsidRPr="00876ACE" w14:paraId="1EB5E2E7" w14:textId="77777777" w:rsidTr="00BF32D5">
        <w:tc>
          <w:tcPr>
            <w:tcW w:w="1145" w:type="dxa"/>
            <w:vMerge/>
            <w:vAlign w:val="center"/>
          </w:tcPr>
          <w:p w14:paraId="0A74C8DB" w14:textId="77777777" w:rsidR="00503915" w:rsidRPr="00876ACE" w:rsidRDefault="00503915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743" w:type="dxa"/>
            <w:vAlign w:val="center"/>
          </w:tcPr>
          <w:p w14:paraId="3D4A2ED5" w14:textId="6BA83E6B" w:rsidR="00503915" w:rsidRPr="00503915" w:rsidRDefault="00B6621B" w:rsidP="00BF32D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</w:t>
            </w:r>
            <w:r w:rsidR="00503915" w:rsidRPr="00503915">
              <w:rPr>
                <w:rFonts w:ascii="Times New Roman" w:hAnsi="Times New Roman" w:cs="Times New Roman"/>
              </w:rPr>
              <w:t>ellular response to copper ion</w:t>
            </w:r>
          </w:p>
        </w:tc>
        <w:tc>
          <w:tcPr>
            <w:tcW w:w="803" w:type="dxa"/>
            <w:vAlign w:val="center"/>
          </w:tcPr>
          <w:p w14:paraId="61F380D6" w14:textId="06BA8CEA" w:rsidR="00503915" w:rsidRPr="00503915" w:rsidRDefault="00503915" w:rsidP="00BF32D5">
            <w:pPr>
              <w:jc w:val="center"/>
              <w:rPr>
                <w:rFonts w:ascii="Times New Roman" w:hAnsi="Times New Roman" w:cs="Times New Roman"/>
              </w:rPr>
            </w:pPr>
            <w:r w:rsidRPr="00503915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255" w:type="dxa"/>
            <w:vAlign w:val="center"/>
          </w:tcPr>
          <w:p w14:paraId="55A27B51" w14:textId="50AC3F63" w:rsidR="00503915" w:rsidRPr="00503915" w:rsidRDefault="00503915" w:rsidP="00BF32D5">
            <w:pPr>
              <w:jc w:val="center"/>
              <w:rPr>
                <w:rFonts w:ascii="Times New Roman" w:hAnsi="Times New Roman" w:cs="Times New Roman"/>
              </w:rPr>
            </w:pPr>
            <w:r w:rsidRPr="00503915">
              <w:rPr>
                <w:rFonts w:ascii="Times New Roman" w:hAnsi="Times New Roman" w:cs="Times New Roman"/>
              </w:rPr>
              <w:t>1.8</w:t>
            </w:r>
            <w:r w:rsidR="00B6621B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70" w:type="dxa"/>
            <w:vAlign w:val="center"/>
          </w:tcPr>
          <w:p w14:paraId="5561A9A4" w14:textId="09DE15C8" w:rsidR="00503915" w:rsidRPr="00503915" w:rsidRDefault="00503915" w:rsidP="00BF32D5">
            <w:pPr>
              <w:jc w:val="center"/>
              <w:rPr>
                <w:rFonts w:ascii="Times New Roman" w:hAnsi="Times New Roman" w:cs="Times New Roman"/>
              </w:rPr>
            </w:pPr>
            <w:r w:rsidRPr="00503915">
              <w:rPr>
                <w:rFonts w:ascii="Times New Roman" w:hAnsi="Times New Roman" w:cs="Times New Roman"/>
              </w:rPr>
              <w:t>3.80E-02</w:t>
            </w:r>
          </w:p>
        </w:tc>
      </w:tr>
      <w:tr w:rsidR="00503915" w:rsidRPr="00876ACE" w14:paraId="50085F9D" w14:textId="77777777" w:rsidTr="00BF32D5">
        <w:tc>
          <w:tcPr>
            <w:tcW w:w="1145" w:type="dxa"/>
            <w:vMerge/>
            <w:vAlign w:val="center"/>
          </w:tcPr>
          <w:p w14:paraId="41F7A6AD" w14:textId="77777777" w:rsidR="00503915" w:rsidRPr="00876ACE" w:rsidRDefault="00503915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743" w:type="dxa"/>
            <w:vAlign w:val="center"/>
          </w:tcPr>
          <w:p w14:paraId="54C21044" w14:textId="3E9D8E04" w:rsidR="00503915" w:rsidRPr="00503915" w:rsidRDefault="00B6621B" w:rsidP="00BF32D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</w:t>
            </w:r>
            <w:r w:rsidR="00503915" w:rsidRPr="00503915">
              <w:rPr>
                <w:rFonts w:ascii="Times New Roman" w:hAnsi="Times New Roman" w:cs="Times New Roman"/>
              </w:rPr>
              <w:t>holine catabolic process</w:t>
            </w:r>
          </w:p>
        </w:tc>
        <w:tc>
          <w:tcPr>
            <w:tcW w:w="803" w:type="dxa"/>
            <w:vAlign w:val="center"/>
          </w:tcPr>
          <w:p w14:paraId="33F6DD3E" w14:textId="2E7E4896" w:rsidR="00503915" w:rsidRPr="00503915" w:rsidRDefault="00503915" w:rsidP="00BF32D5">
            <w:pPr>
              <w:jc w:val="center"/>
              <w:rPr>
                <w:rFonts w:ascii="Times New Roman" w:hAnsi="Times New Roman" w:cs="Times New Roman"/>
              </w:rPr>
            </w:pPr>
            <w:r w:rsidRPr="00503915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255" w:type="dxa"/>
            <w:vAlign w:val="center"/>
          </w:tcPr>
          <w:p w14:paraId="20925384" w14:textId="7B088D1B" w:rsidR="00503915" w:rsidRPr="00503915" w:rsidRDefault="00503915" w:rsidP="00BF32D5">
            <w:pPr>
              <w:jc w:val="center"/>
              <w:rPr>
                <w:rFonts w:ascii="Times New Roman" w:hAnsi="Times New Roman" w:cs="Times New Roman"/>
              </w:rPr>
            </w:pPr>
            <w:r w:rsidRPr="00503915">
              <w:rPr>
                <w:rFonts w:ascii="Times New Roman" w:hAnsi="Times New Roman" w:cs="Times New Roman"/>
              </w:rPr>
              <w:t>1.8</w:t>
            </w:r>
            <w:r w:rsidR="00B6621B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70" w:type="dxa"/>
            <w:vAlign w:val="center"/>
          </w:tcPr>
          <w:p w14:paraId="289AA714" w14:textId="2773D48C" w:rsidR="00503915" w:rsidRPr="00503915" w:rsidRDefault="00503915" w:rsidP="00BF32D5">
            <w:pPr>
              <w:jc w:val="center"/>
              <w:rPr>
                <w:rFonts w:ascii="Times New Roman" w:hAnsi="Times New Roman" w:cs="Times New Roman"/>
              </w:rPr>
            </w:pPr>
            <w:r w:rsidRPr="00503915">
              <w:rPr>
                <w:rFonts w:ascii="Times New Roman" w:hAnsi="Times New Roman" w:cs="Times New Roman"/>
              </w:rPr>
              <w:t>3.80E-02</w:t>
            </w:r>
          </w:p>
        </w:tc>
      </w:tr>
      <w:tr w:rsidR="00503915" w:rsidRPr="00876ACE" w14:paraId="54FA1596" w14:textId="77777777" w:rsidTr="00BF32D5">
        <w:tc>
          <w:tcPr>
            <w:tcW w:w="1145" w:type="dxa"/>
            <w:vMerge/>
            <w:vAlign w:val="center"/>
          </w:tcPr>
          <w:p w14:paraId="7029B3CE" w14:textId="77777777" w:rsidR="00503915" w:rsidRPr="00876ACE" w:rsidRDefault="00503915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743" w:type="dxa"/>
            <w:vAlign w:val="center"/>
          </w:tcPr>
          <w:p w14:paraId="0AE3E5BE" w14:textId="5D941D07" w:rsidR="00503915" w:rsidRPr="00503915" w:rsidRDefault="00B6621B" w:rsidP="00BF32D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</w:t>
            </w:r>
            <w:r w:rsidR="00503915" w:rsidRPr="00503915">
              <w:rPr>
                <w:rFonts w:ascii="Times New Roman" w:hAnsi="Times New Roman" w:cs="Times New Roman"/>
              </w:rPr>
              <w:t>atecholamine biosynthetic process</w:t>
            </w:r>
          </w:p>
        </w:tc>
        <w:tc>
          <w:tcPr>
            <w:tcW w:w="803" w:type="dxa"/>
            <w:vAlign w:val="center"/>
          </w:tcPr>
          <w:p w14:paraId="63F15FE5" w14:textId="22F51882" w:rsidR="00503915" w:rsidRPr="00503915" w:rsidRDefault="00503915" w:rsidP="00BF32D5">
            <w:pPr>
              <w:jc w:val="center"/>
              <w:rPr>
                <w:rFonts w:ascii="Times New Roman" w:hAnsi="Times New Roman" w:cs="Times New Roman"/>
              </w:rPr>
            </w:pPr>
            <w:r w:rsidRPr="00503915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255" w:type="dxa"/>
            <w:vAlign w:val="center"/>
          </w:tcPr>
          <w:p w14:paraId="3DF8C509" w14:textId="121A4457" w:rsidR="00503915" w:rsidRPr="00503915" w:rsidRDefault="00503915" w:rsidP="00BF32D5">
            <w:pPr>
              <w:jc w:val="center"/>
              <w:rPr>
                <w:rFonts w:ascii="Times New Roman" w:hAnsi="Times New Roman" w:cs="Times New Roman"/>
              </w:rPr>
            </w:pPr>
            <w:r w:rsidRPr="00503915">
              <w:rPr>
                <w:rFonts w:ascii="Times New Roman" w:hAnsi="Times New Roman" w:cs="Times New Roman"/>
              </w:rPr>
              <w:t>1.8</w:t>
            </w:r>
            <w:r w:rsidR="00B6621B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70" w:type="dxa"/>
            <w:vAlign w:val="center"/>
          </w:tcPr>
          <w:p w14:paraId="0BABB2E1" w14:textId="0A4FF381" w:rsidR="00503915" w:rsidRPr="00503915" w:rsidRDefault="00503915" w:rsidP="00BF32D5">
            <w:pPr>
              <w:jc w:val="center"/>
              <w:rPr>
                <w:rFonts w:ascii="Times New Roman" w:hAnsi="Times New Roman" w:cs="Times New Roman"/>
              </w:rPr>
            </w:pPr>
            <w:r w:rsidRPr="00503915">
              <w:rPr>
                <w:rFonts w:ascii="Times New Roman" w:hAnsi="Times New Roman" w:cs="Times New Roman"/>
              </w:rPr>
              <w:t>3.80E-02</w:t>
            </w:r>
          </w:p>
        </w:tc>
      </w:tr>
      <w:tr w:rsidR="00503915" w:rsidRPr="00876ACE" w14:paraId="1D12E9B6" w14:textId="77777777" w:rsidTr="00BF32D5">
        <w:tc>
          <w:tcPr>
            <w:tcW w:w="1145" w:type="dxa"/>
            <w:vMerge/>
            <w:vAlign w:val="center"/>
          </w:tcPr>
          <w:p w14:paraId="6A7696E3" w14:textId="77777777" w:rsidR="00503915" w:rsidRPr="00876ACE" w:rsidRDefault="00503915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743" w:type="dxa"/>
            <w:vAlign w:val="center"/>
          </w:tcPr>
          <w:p w14:paraId="628780B8" w14:textId="74DA75F4" w:rsidR="00503915" w:rsidRPr="00503915" w:rsidRDefault="00B6621B" w:rsidP="00BF32D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</w:t>
            </w:r>
            <w:r w:rsidR="00503915" w:rsidRPr="00503915">
              <w:rPr>
                <w:rFonts w:ascii="Times New Roman" w:hAnsi="Times New Roman" w:cs="Times New Roman"/>
              </w:rPr>
              <w:t>ellular protein metabolic process</w:t>
            </w:r>
          </w:p>
        </w:tc>
        <w:tc>
          <w:tcPr>
            <w:tcW w:w="803" w:type="dxa"/>
            <w:vAlign w:val="center"/>
          </w:tcPr>
          <w:p w14:paraId="0361EF29" w14:textId="2538D5D6" w:rsidR="00503915" w:rsidRPr="00503915" w:rsidRDefault="00503915" w:rsidP="00BF32D5">
            <w:pPr>
              <w:jc w:val="center"/>
              <w:rPr>
                <w:rFonts w:ascii="Times New Roman" w:hAnsi="Times New Roman" w:cs="Times New Roman"/>
              </w:rPr>
            </w:pPr>
            <w:r w:rsidRPr="00503915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1255" w:type="dxa"/>
            <w:vAlign w:val="center"/>
          </w:tcPr>
          <w:p w14:paraId="5F20A2FA" w14:textId="14BC7714" w:rsidR="00503915" w:rsidRPr="00503915" w:rsidRDefault="00503915" w:rsidP="00BF32D5">
            <w:pPr>
              <w:jc w:val="center"/>
              <w:rPr>
                <w:rFonts w:ascii="Times New Roman" w:hAnsi="Times New Roman" w:cs="Times New Roman"/>
              </w:rPr>
            </w:pPr>
            <w:r w:rsidRPr="00503915">
              <w:rPr>
                <w:rFonts w:ascii="Times New Roman" w:hAnsi="Times New Roman" w:cs="Times New Roman"/>
              </w:rPr>
              <w:t>3.5</w:t>
            </w:r>
            <w:r w:rsidR="00B6621B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70" w:type="dxa"/>
            <w:vAlign w:val="center"/>
          </w:tcPr>
          <w:p w14:paraId="02193BAC" w14:textId="3D67F69F" w:rsidR="00503915" w:rsidRPr="00503915" w:rsidRDefault="00503915" w:rsidP="00BF32D5">
            <w:pPr>
              <w:jc w:val="center"/>
              <w:rPr>
                <w:rFonts w:ascii="Times New Roman" w:hAnsi="Times New Roman" w:cs="Times New Roman"/>
              </w:rPr>
            </w:pPr>
            <w:r w:rsidRPr="00503915">
              <w:rPr>
                <w:rFonts w:ascii="Times New Roman" w:hAnsi="Times New Roman" w:cs="Times New Roman"/>
              </w:rPr>
              <w:t>4.00E-02</w:t>
            </w:r>
          </w:p>
        </w:tc>
      </w:tr>
      <w:tr w:rsidR="00503915" w:rsidRPr="00876ACE" w14:paraId="3CF50FA0" w14:textId="77777777" w:rsidTr="00BF32D5">
        <w:tc>
          <w:tcPr>
            <w:tcW w:w="1145" w:type="dxa"/>
            <w:vMerge/>
            <w:vAlign w:val="center"/>
          </w:tcPr>
          <w:p w14:paraId="380C1080" w14:textId="77777777" w:rsidR="00503915" w:rsidRPr="00876ACE" w:rsidRDefault="00503915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743" w:type="dxa"/>
            <w:vAlign w:val="center"/>
          </w:tcPr>
          <w:p w14:paraId="41E1DFD5" w14:textId="26EBE5E1" w:rsidR="00503915" w:rsidRPr="00503915" w:rsidRDefault="00B6621B" w:rsidP="00BF32D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</w:t>
            </w:r>
            <w:r w:rsidR="00503915" w:rsidRPr="00503915">
              <w:rPr>
                <w:rFonts w:ascii="Times New Roman" w:hAnsi="Times New Roman" w:cs="Times New Roman"/>
              </w:rPr>
              <w:t>atty acid alpha-oxidation</w:t>
            </w:r>
          </w:p>
        </w:tc>
        <w:tc>
          <w:tcPr>
            <w:tcW w:w="803" w:type="dxa"/>
            <w:vAlign w:val="center"/>
          </w:tcPr>
          <w:p w14:paraId="1154C659" w14:textId="6C03B1DD" w:rsidR="00503915" w:rsidRPr="00503915" w:rsidRDefault="00503915" w:rsidP="00BF32D5">
            <w:pPr>
              <w:jc w:val="center"/>
              <w:rPr>
                <w:rFonts w:ascii="Times New Roman" w:hAnsi="Times New Roman" w:cs="Times New Roman"/>
              </w:rPr>
            </w:pPr>
            <w:r w:rsidRPr="00503915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255" w:type="dxa"/>
            <w:vAlign w:val="center"/>
          </w:tcPr>
          <w:p w14:paraId="7C4A013F" w14:textId="1D30F9F5" w:rsidR="00503915" w:rsidRPr="00503915" w:rsidRDefault="00503915" w:rsidP="00BF32D5">
            <w:pPr>
              <w:jc w:val="center"/>
              <w:rPr>
                <w:rFonts w:ascii="Times New Roman" w:hAnsi="Times New Roman" w:cs="Times New Roman"/>
              </w:rPr>
            </w:pPr>
            <w:r w:rsidRPr="00503915">
              <w:rPr>
                <w:rFonts w:ascii="Times New Roman" w:hAnsi="Times New Roman" w:cs="Times New Roman"/>
              </w:rPr>
              <w:t>1.8</w:t>
            </w:r>
            <w:r w:rsidR="00B6621B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70" w:type="dxa"/>
            <w:vAlign w:val="center"/>
          </w:tcPr>
          <w:p w14:paraId="3E1EC194" w14:textId="67863328" w:rsidR="00503915" w:rsidRPr="00503915" w:rsidRDefault="00503915" w:rsidP="00BF32D5">
            <w:pPr>
              <w:jc w:val="center"/>
              <w:rPr>
                <w:rFonts w:ascii="Times New Roman" w:hAnsi="Times New Roman" w:cs="Times New Roman"/>
              </w:rPr>
            </w:pPr>
            <w:r w:rsidRPr="00503915">
              <w:rPr>
                <w:rFonts w:ascii="Times New Roman" w:hAnsi="Times New Roman" w:cs="Times New Roman"/>
              </w:rPr>
              <w:t>4.40E-02</w:t>
            </w:r>
          </w:p>
        </w:tc>
      </w:tr>
      <w:tr w:rsidR="00503915" w:rsidRPr="00876ACE" w14:paraId="51CBBDA9" w14:textId="77777777" w:rsidTr="00BF32D5">
        <w:tc>
          <w:tcPr>
            <w:tcW w:w="1145" w:type="dxa"/>
            <w:vMerge/>
            <w:vAlign w:val="center"/>
          </w:tcPr>
          <w:p w14:paraId="37566023" w14:textId="77777777" w:rsidR="00503915" w:rsidRPr="00876ACE" w:rsidRDefault="00503915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743" w:type="dxa"/>
            <w:vAlign w:val="center"/>
          </w:tcPr>
          <w:p w14:paraId="07B2E0A8" w14:textId="75DE84D1" w:rsidR="00503915" w:rsidRPr="00503915" w:rsidRDefault="00B6621B" w:rsidP="00BF32D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G</w:t>
            </w:r>
            <w:r w:rsidR="00503915" w:rsidRPr="00503915">
              <w:rPr>
                <w:rFonts w:ascii="Times New Roman" w:hAnsi="Times New Roman" w:cs="Times New Roman"/>
              </w:rPr>
              <w:t>lucose-6-phosphate transport</w:t>
            </w:r>
          </w:p>
        </w:tc>
        <w:tc>
          <w:tcPr>
            <w:tcW w:w="803" w:type="dxa"/>
            <w:vAlign w:val="center"/>
          </w:tcPr>
          <w:p w14:paraId="74613A83" w14:textId="29F983CB" w:rsidR="00503915" w:rsidRPr="00503915" w:rsidRDefault="00503915" w:rsidP="00BF32D5">
            <w:pPr>
              <w:jc w:val="center"/>
              <w:rPr>
                <w:rFonts w:ascii="Times New Roman" w:hAnsi="Times New Roman" w:cs="Times New Roman"/>
              </w:rPr>
            </w:pPr>
            <w:r w:rsidRPr="00503915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255" w:type="dxa"/>
            <w:vAlign w:val="center"/>
          </w:tcPr>
          <w:p w14:paraId="510E973E" w14:textId="7AF1EE9D" w:rsidR="00503915" w:rsidRPr="00503915" w:rsidRDefault="00503915" w:rsidP="00BF32D5">
            <w:pPr>
              <w:jc w:val="center"/>
              <w:rPr>
                <w:rFonts w:ascii="Times New Roman" w:hAnsi="Times New Roman" w:cs="Times New Roman"/>
              </w:rPr>
            </w:pPr>
            <w:r w:rsidRPr="00503915">
              <w:rPr>
                <w:rFonts w:ascii="Times New Roman" w:hAnsi="Times New Roman" w:cs="Times New Roman"/>
              </w:rPr>
              <w:t>1.8</w:t>
            </w:r>
            <w:r w:rsidR="00B6621B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70" w:type="dxa"/>
            <w:vAlign w:val="center"/>
          </w:tcPr>
          <w:p w14:paraId="37CD15D7" w14:textId="499947A0" w:rsidR="00503915" w:rsidRPr="00503915" w:rsidRDefault="00503915" w:rsidP="00BF32D5">
            <w:pPr>
              <w:jc w:val="center"/>
              <w:rPr>
                <w:rFonts w:ascii="Times New Roman" w:hAnsi="Times New Roman" w:cs="Times New Roman"/>
              </w:rPr>
            </w:pPr>
            <w:r w:rsidRPr="00503915">
              <w:rPr>
                <w:rFonts w:ascii="Times New Roman" w:hAnsi="Times New Roman" w:cs="Times New Roman"/>
              </w:rPr>
              <w:t>4.40E-02</w:t>
            </w:r>
          </w:p>
        </w:tc>
      </w:tr>
      <w:tr w:rsidR="00503915" w:rsidRPr="00876ACE" w14:paraId="6D0CB2B2" w14:textId="77777777" w:rsidTr="00BF32D5">
        <w:tc>
          <w:tcPr>
            <w:tcW w:w="1145" w:type="dxa"/>
            <w:vMerge/>
            <w:vAlign w:val="center"/>
          </w:tcPr>
          <w:p w14:paraId="3A6D77F7" w14:textId="77777777" w:rsidR="00503915" w:rsidRPr="00876ACE" w:rsidRDefault="00503915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743" w:type="dxa"/>
            <w:vAlign w:val="center"/>
          </w:tcPr>
          <w:p w14:paraId="14A02144" w14:textId="5A4B16B9" w:rsidR="00503915" w:rsidRPr="00503915" w:rsidRDefault="00B6621B" w:rsidP="00BF32D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</w:t>
            </w:r>
            <w:r w:rsidR="00503915" w:rsidRPr="00503915">
              <w:rPr>
                <w:rFonts w:ascii="Times New Roman" w:hAnsi="Times New Roman" w:cs="Times New Roman"/>
              </w:rPr>
              <w:t>esponse to mercury ion</w:t>
            </w:r>
          </w:p>
        </w:tc>
        <w:tc>
          <w:tcPr>
            <w:tcW w:w="803" w:type="dxa"/>
            <w:vAlign w:val="center"/>
          </w:tcPr>
          <w:p w14:paraId="5E28DBB5" w14:textId="5D06C01D" w:rsidR="00503915" w:rsidRPr="00503915" w:rsidRDefault="00503915" w:rsidP="00BF32D5">
            <w:pPr>
              <w:jc w:val="center"/>
              <w:rPr>
                <w:rFonts w:ascii="Times New Roman" w:hAnsi="Times New Roman" w:cs="Times New Roman"/>
              </w:rPr>
            </w:pPr>
            <w:r w:rsidRPr="00503915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255" w:type="dxa"/>
            <w:vAlign w:val="center"/>
          </w:tcPr>
          <w:p w14:paraId="60819CD2" w14:textId="2E5BE93C" w:rsidR="00503915" w:rsidRPr="00503915" w:rsidRDefault="00503915" w:rsidP="00BF32D5">
            <w:pPr>
              <w:jc w:val="center"/>
              <w:rPr>
                <w:rFonts w:ascii="Times New Roman" w:hAnsi="Times New Roman" w:cs="Times New Roman"/>
              </w:rPr>
            </w:pPr>
            <w:r w:rsidRPr="00503915">
              <w:rPr>
                <w:rFonts w:ascii="Times New Roman" w:hAnsi="Times New Roman" w:cs="Times New Roman"/>
              </w:rPr>
              <w:t>1.8</w:t>
            </w:r>
            <w:r w:rsidR="00B6621B" w:rsidRPr="000E381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70" w:type="dxa"/>
            <w:vAlign w:val="center"/>
          </w:tcPr>
          <w:p w14:paraId="676A1DF8" w14:textId="45AD6935" w:rsidR="00503915" w:rsidRPr="00503915" w:rsidRDefault="00503915" w:rsidP="00BF32D5">
            <w:pPr>
              <w:jc w:val="center"/>
              <w:rPr>
                <w:rFonts w:ascii="Times New Roman" w:hAnsi="Times New Roman" w:cs="Times New Roman"/>
              </w:rPr>
            </w:pPr>
            <w:r w:rsidRPr="00503915">
              <w:rPr>
                <w:rFonts w:ascii="Times New Roman" w:hAnsi="Times New Roman" w:cs="Times New Roman"/>
              </w:rPr>
              <w:t>4.40E-02</w:t>
            </w:r>
          </w:p>
        </w:tc>
      </w:tr>
    </w:tbl>
    <w:p w14:paraId="43156670" w14:textId="5EEB42BD" w:rsidR="0034399E" w:rsidRDefault="0034399E" w:rsidP="008F2DBE">
      <w:pPr>
        <w:tabs>
          <w:tab w:val="left" w:pos="3212"/>
        </w:tabs>
      </w:pPr>
    </w:p>
    <w:p w14:paraId="026C2AED" w14:textId="0AB7668C" w:rsidR="000311DF" w:rsidRDefault="000311DF" w:rsidP="008F2DBE">
      <w:pPr>
        <w:tabs>
          <w:tab w:val="left" w:pos="3212"/>
        </w:tabs>
      </w:pPr>
    </w:p>
    <w:p w14:paraId="38E5AEED" w14:textId="5E748F0E" w:rsidR="000311DF" w:rsidRDefault="000311DF" w:rsidP="008F2DBE">
      <w:pPr>
        <w:tabs>
          <w:tab w:val="left" w:pos="3212"/>
        </w:tabs>
      </w:pPr>
    </w:p>
    <w:p w14:paraId="74C936AC" w14:textId="01D05F55" w:rsidR="000311DF" w:rsidRDefault="000311DF" w:rsidP="008F2DBE">
      <w:pPr>
        <w:tabs>
          <w:tab w:val="left" w:pos="3212"/>
        </w:tabs>
      </w:pPr>
    </w:p>
    <w:p w14:paraId="4D8A64DD" w14:textId="77777777" w:rsidR="00FB4BA7" w:rsidRPr="00FB4BA7" w:rsidRDefault="00FB4BA7" w:rsidP="00FB4BA7">
      <w:pPr>
        <w:tabs>
          <w:tab w:val="left" w:pos="3706"/>
        </w:tabs>
        <w:spacing w:after="0"/>
        <w:jc w:val="center"/>
        <w:rPr>
          <w:rFonts w:ascii="Times New Roman" w:hAnsi="Times New Roman" w:cs="Times New Roman"/>
        </w:rPr>
      </w:pPr>
      <w:r w:rsidRPr="00FB4BA7">
        <w:rPr>
          <w:rFonts w:ascii="Times New Roman" w:hAnsi="Times New Roman" w:cs="Times New Roman"/>
          <w:b/>
          <w:bCs/>
        </w:rPr>
        <w:lastRenderedPageBreak/>
        <w:t>Table 23.3</w:t>
      </w:r>
      <w:r w:rsidRPr="00FB4BA7">
        <w:rPr>
          <w:rFonts w:ascii="Times New Roman" w:hAnsi="Times New Roman" w:cs="Times New Roman"/>
        </w:rPr>
        <w:t xml:space="preserve"> – Biological process analysis of upregulated DEGs in DCD and living biopsies compared at T2.</w:t>
      </w:r>
    </w:p>
    <w:tbl>
      <w:tblPr>
        <w:tblStyle w:val="TableGridLight1"/>
        <w:tblW w:w="0" w:type="auto"/>
        <w:tblLook w:val="04A0" w:firstRow="1" w:lastRow="0" w:firstColumn="1" w:lastColumn="0" w:noHBand="0" w:noVBand="1"/>
      </w:tblPr>
      <w:tblGrid>
        <w:gridCol w:w="1267"/>
        <w:gridCol w:w="4597"/>
        <w:gridCol w:w="803"/>
        <w:gridCol w:w="1274"/>
        <w:gridCol w:w="1075"/>
      </w:tblGrid>
      <w:tr w:rsidR="00FB4BA7" w:rsidRPr="00FB4BA7" w14:paraId="7EB241CD" w14:textId="77777777" w:rsidTr="00BF32D5">
        <w:tc>
          <w:tcPr>
            <w:tcW w:w="1267" w:type="dxa"/>
            <w:vAlign w:val="center"/>
          </w:tcPr>
          <w:p w14:paraId="514C5BC9" w14:textId="77777777" w:rsidR="00FB4BA7" w:rsidRPr="00FB4BA7" w:rsidRDefault="00FB4BA7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FB4BA7">
              <w:rPr>
                <w:rFonts w:ascii="Times New Roman" w:hAnsi="Times New Roman" w:cs="Times New Roman"/>
                <w:b/>
                <w:bCs/>
              </w:rPr>
              <w:t>Category</w:t>
            </w:r>
          </w:p>
        </w:tc>
        <w:tc>
          <w:tcPr>
            <w:tcW w:w="4597" w:type="dxa"/>
            <w:vAlign w:val="center"/>
          </w:tcPr>
          <w:p w14:paraId="7969FE44" w14:textId="77777777" w:rsidR="00FB4BA7" w:rsidRPr="00FB4BA7" w:rsidRDefault="00FB4BA7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FB4BA7">
              <w:rPr>
                <w:rFonts w:ascii="Times New Roman" w:hAnsi="Times New Roman" w:cs="Times New Roman"/>
                <w:b/>
                <w:bCs/>
              </w:rPr>
              <w:t>Term</w:t>
            </w:r>
          </w:p>
        </w:tc>
        <w:tc>
          <w:tcPr>
            <w:tcW w:w="803" w:type="dxa"/>
            <w:vAlign w:val="center"/>
          </w:tcPr>
          <w:p w14:paraId="724C6525" w14:textId="77777777" w:rsidR="00FB4BA7" w:rsidRPr="00FB4BA7" w:rsidRDefault="00FB4BA7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FB4BA7">
              <w:rPr>
                <w:rFonts w:ascii="Times New Roman" w:hAnsi="Times New Roman" w:cs="Times New Roman"/>
                <w:b/>
                <w:bCs/>
              </w:rPr>
              <w:t>Count</w:t>
            </w:r>
          </w:p>
        </w:tc>
        <w:tc>
          <w:tcPr>
            <w:tcW w:w="1274" w:type="dxa"/>
            <w:vAlign w:val="center"/>
          </w:tcPr>
          <w:p w14:paraId="77D132C0" w14:textId="77777777" w:rsidR="00FB4BA7" w:rsidRPr="00FB4BA7" w:rsidRDefault="00FB4BA7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FB4BA7">
              <w:rPr>
                <w:rFonts w:ascii="Times New Roman" w:hAnsi="Times New Roman" w:cs="Times New Roman"/>
                <w:b/>
                <w:bCs/>
              </w:rPr>
              <w:t>Percentage</w:t>
            </w:r>
          </w:p>
        </w:tc>
        <w:tc>
          <w:tcPr>
            <w:tcW w:w="1075" w:type="dxa"/>
            <w:vAlign w:val="center"/>
          </w:tcPr>
          <w:p w14:paraId="2F94E8C3" w14:textId="77777777" w:rsidR="00FB4BA7" w:rsidRPr="00FB4BA7" w:rsidRDefault="00FB4BA7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FB4BA7">
              <w:rPr>
                <w:rFonts w:ascii="Times New Roman" w:hAnsi="Times New Roman" w:cs="Times New Roman"/>
                <w:b/>
                <w:bCs/>
              </w:rPr>
              <w:t>P-value</w:t>
            </w:r>
          </w:p>
        </w:tc>
      </w:tr>
      <w:tr w:rsidR="00503915" w:rsidRPr="00FB4BA7" w14:paraId="27A9BEB3" w14:textId="77777777" w:rsidTr="00BF32D5">
        <w:tc>
          <w:tcPr>
            <w:tcW w:w="1267" w:type="dxa"/>
            <w:vMerge w:val="restart"/>
            <w:vAlign w:val="center"/>
          </w:tcPr>
          <w:p w14:paraId="179341D2" w14:textId="77777777" w:rsidR="00503915" w:rsidRPr="00FB4BA7" w:rsidRDefault="00503915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FB4BA7">
              <w:rPr>
                <w:rFonts w:ascii="Times New Roman" w:hAnsi="Times New Roman" w:cs="Times New Roman"/>
                <w:b/>
                <w:bCs/>
              </w:rPr>
              <w:t>Biological Process</w:t>
            </w:r>
          </w:p>
        </w:tc>
        <w:tc>
          <w:tcPr>
            <w:tcW w:w="4597" w:type="dxa"/>
            <w:vAlign w:val="center"/>
          </w:tcPr>
          <w:p w14:paraId="0750E1F2" w14:textId="77777777" w:rsidR="00503915" w:rsidRPr="00FB4BA7" w:rsidRDefault="00503915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bookmarkStart w:id="0" w:name="_Hlk66726931"/>
            <w:r w:rsidRPr="00FB4BA7">
              <w:rPr>
                <w:rFonts w:ascii="Times New Roman" w:hAnsi="Times New Roman" w:cs="Times New Roman"/>
              </w:rPr>
              <w:t>Inflammatory response</w:t>
            </w:r>
            <w:bookmarkEnd w:id="0"/>
          </w:p>
        </w:tc>
        <w:tc>
          <w:tcPr>
            <w:tcW w:w="803" w:type="dxa"/>
            <w:vAlign w:val="center"/>
          </w:tcPr>
          <w:p w14:paraId="44F8AD6C" w14:textId="77777777" w:rsidR="00503915" w:rsidRPr="00FB4BA7" w:rsidRDefault="00503915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FB4BA7">
              <w:rPr>
                <w:rFonts w:ascii="Times New Roman" w:hAnsi="Times New Roman" w:cs="Times New Roman"/>
              </w:rPr>
              <w:t>9</w:t>
            </w:r>
          </w:p>
        </w:tc>
        <w:tc>
          <w:tcPr>
            <w:tcW w:w="1274" w:type="dxa"/>
            <w:vAlign w:val="center"/>
          </w:tcPr>
          <w:p w14:paraId="1321DE08" w14:textId="77777777" w:rsidR="00503915" w:rsidRPr="00FB4BA7" w:rsidRDefault="00503915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FB4BA7">
              <w:rPr>
                <w:rFonts w:ascii="Times New Roman" w:hAnsi="Times New Roman" w:cs="Times New Roman"/>
              </w:rPr>
              <w:t>20.5%</w:t>
            </w:r>
          </w:p>
        </w:tc>
        <w:tc>
          <w:tcPr>
            <w:tcW w:w="1075" w:type="dxa"/>
            <w:vAlign w:val="center"/>
          </w:tcPr>
          <w:p w14:paraId="154F8B90" w14:textId="77777777" w:rsidR="00503915" w:rsidRPr="00FB4BA7" w:rsidRDefault="00503915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FB4BA7">
              <w:rPr>
                <w:rFonts w:ascii="Times New Roman" w:hAnsi="Times New Roman" w:cs="Times New Roman"/>
              </w:rPr>
              <w:t>3.10E-07</w:t>
            </w:r>
          </w:p>
        </w:tc>
      </w:tr>
      <w:tr w:rsidR="00503915" w:rsidRPr="00FB4BA7" w14:paraId="4F1C814A" w14:textId="77777777" w:rsidTr="00BF32D5">
        <w:tc>
          <w:tcPr>
            <w:tcW w:w="1267" w:type="dxa"/>
            <w:vMerge/>
            <w:vAlign w:val="center"/>
          </w:tcPr>
          <w:p w14:paraId="36059306" w14:textId="77777777" w:rsidR="00503915" w:rsidRPr="00FB4BA7" w:rsidRDefault="00503915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597" w:type="dxa"/>
            <w:vAlign w:val="center"/>
          </w:tcPr>
          <w:p w14:paraId="0EE61749" w14:textId="77777777" w:rsidR="00503915" w:rsidRPr="00FB4BA7" w:rsidRDefault="00503915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FB4BA7">
              <w:rPr>
                <w:rFonts w:ascii="Times New Roman" w:hAnsi="Times New Roman" w:cs="Times New Roman"/>
              </w:rPr>
              <w:t>Negative regulation of inclusion body assembly</w:t>
            </w:r>
          </w:p>
        </w:tc>
        <w:tc>
          <w:tcPr>
            <w:tcW w:w="803" w:type="dxa"/>
            <w:vAlign w:val="center"/>
          </w:tcPr>
          <w:p w14:paraId="2C1817A6" w14:textId="77777777" w:rsidR="00503915" w:rsidRPr="00FB4BA7" w:rsidRDefault="00503915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FB4BA7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1274" w:type="dxa"/>
            <w:vAlign w:val="center"/>
          </w:tcPr>
          <w:p w14:paraId="335003C3" w14:textId="77777777" w:rsidR="00503915" w:rsidRPr="00FB4BA7" w:rsidRDefault="00503915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FB4BA7">
              <w:rPr>
                <w:rFonts w:ascii="Times New Roman" w:hAnsi="Times New Roman" w:cs="Times New Roman"/>
              </w:rPr>
              <w:t>9.1%</w:t>
            </w:r>
          </w:p>
        </w:tc>
        <w:tc>
          <w:tcPr>
            <w:tcW w:w="1075" w:type="dxa"/>
            <w:vAlign w:val="center"/>
          </w:tcPr>
          <w:p w14:paraId="1FAD1C1F" w14:textId="77777777" w:rsidR="00503915" w:rsidRPr="00FB4BA7" w:rsidRDefault="00503915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FB4BA7">
              <w:rPr>
                <w:rFonts w:ascii="Times New Roman" w:hAnsi="Times New Roman" w:cs="Times New Roman"/>
              </w:rPr>
              <w:t>6.80E-07</w:t>
            </w:r>
          </w:p>
        </w:tc>
      </w:tr>
      <w:tr w:rsidR="00503915" w:rsidRPr="00FB4BA7" w14:paraId="05EC079A" w14:textId="77777777" w:rsidTr="00BF32D5">
        <w:tc>
          <w:tcPr>
            <w:tcW w:w="1267" w:type="dxa"/>
            <w:vMerge/>
            <w:vAlign w:val="center"/>
          </w:tcPr>
          <w:p w14:paraId="1398DE49" w14:textId="77777777" w:rsidR="00503915" w:rsidRPr="00FB4BA7" w:rsidRDefault="00503915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597" w:type="dxa"/>
            <w:vAlign w:val="center"/>
          </w:tcPr>
          <w:p w14:paraId="6A94474C" w14:textId="77777777" w:rsidR="00503915" w:rsidRPr="00FB4BA7" w:rsidRDefault="00503915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FB4BA7">
              <w:rPr>
                <w:rFonts w:ascii="Times New Roman" w:hAnsi="Times New Roman" w:cs="Times New Roman"/>
              </w:rPr>
              <w:t>Leukocyte migration involved in the inflammatory response</w:t>
            </w:r>
          </w:p>
        </w:tc>
        <w:tc>
          <w:tcPr>
            <w:tcW w:w="803" w:type="dxa"/>
            <w:vAlign w:val="center"/>
          </w:tcPr>
          <w:p w14:paraId="558011F7" w14:textId="77777777" w:rsidR="00503915" w:rsidRPr="00FB4BA7" w:rsidRDefault="00503915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FB4BA7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1274" w:type="dxa"/>
            <w:vAlign w:val="center"/>
          </w:tcPr>
          <w:p w14:paraId="2D3E0507" w14:textId="77777777" w:rsidR="00503915" w:rsidRPr="00FB4BA7" w:rsidRDefault="00503915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FB4BA7">
              <w:rPr>
                <w:rFonts w:ascii="Times New Roman" w:hAnsi="Times New Roman" w:cs="Times New Roman"/>
              </w:rPr>
              <w:t>9.1%</w:t>
            </w:r>
          </w:p>
        </w:tc>
        <w:tc>
          <w:tcPr>
            <w:tcW w:w="1075" w:type="dxa"/>
            <w:vAlign w:val="center"/>
          </w:tcPr>
          <w:p w14:paraId="3F539E48" w14:textId="77777777" w:rsidR="00503915" w:rsidRPr="00FB4BA7" w:rsidRDefault="00503915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FB4BA7">
              <w:rPr>
                <w:rFonts w:ascii="Times New Roman" w:hAnsi="Times New Roman" w:cs="Times New Roman"/>
              </w:rPr>
              <w:t>9.30E-07</w:t>
            </w:r>
          </w:p>
        </w:tc>
      </w:tr>
      <w:tr w:rsidR="00503915" w:rsidRPr="00FB4BA7" w14:paraId="0AE22D35" w14:textId="77777777" w:rsidTr="00BF32D5">
        <w:tc>
          <w:tcPr>
            <w:tcW w:w="1267" w:type="dxa"/>
            <w:vMerge/>
            <w:vAlign w:val="center"/>
          </w:tcPr>
          <w:p w14:paraId="4AEC5172" w14:textId="77777777" w:rsidR="00503915" w:rsidRPr="00FB4BA7" w:rsidRDefault="00503915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597" w:type="dxa"/>
            <w:vAlign w:val="center"/>
          </w:tcPr>
          <w:p w14:paraId="66FD6C96" w14:textId="77777777" w:rsidR="00503915" w:rsidRPr="00FB4BA7" w:rsidRDefault="00503915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FB4BA7">
              <w:rPr>
                <w:rFonts w:ascii="Times New Roman" w:hAnsi="Times New Roman" w:cs="Times New Roman"/>
              </w:rPr>
              <w:t>Response to unfolded protein</w:t>
            </w:r>
          </w:p>
        </w:tc>
        <w:tc>
          <w:tcPr>
            <w:tcW w:w="803" w:type="dxa"/>
            <w:vAlign w:val="center"/>
          </w:tcPr>
          <w:p w14:paraId="233B9F18" w14:textId="77777777" w:rsidR="00503915" w:rsidRPr="00FB4BA7" w:rsidRDefault="00503915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FB4BA7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274" w:type="dxa"/>
            <w:vAlign w:val="center"/>
          </w:tcPr>
          <w:p w14:paraId="41532513" w14:textId="77777777" w:rsidR="00503915" w:rsidRPr="00FB4BA7" w:rsidRDefault="00503915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FB4BA7">
              <w:rPr>
                <w:rFonts w:ascii="Times New Roman" w:hAnsi="Times New Roman" w:cs="Times New Roman"/>
              </w:rPr>
              <w:t>11.4%</w:t>
            </w:r>
          </w:p>
        </w:tc>
        <w:tc>
          <w:tcPr>
            <w:tcW w:w="1075" w:type="dxa"/>
            <w:vAlign w:val="center"/>
          </w:tcPr>
          <w:p w14:paraId="2DC21D13" w14:textId="77777777" w:rsidR="00503915" w:rsidRPr="00FB4BA7" w:rsidRDefault="00503915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FB4BA7">
              <w:rPr>
                <w:rFonts w:ascii="Times New Roman" w:hAnsi="Times New Roman" w:cs="Times New Roman"/>
              </w:rPr>
              <w:t>1.00E-06</w:t>
            </w:r>
          </w:p>
        </w:tc>
      </w:tr>
      <w:tr w:rsidR="00503915" w:rsidRPr="00FB4BA7" w14:paraId="38747FB5" w14:textId="77777777" w:rsidTr="00BF32D5">
        <w:tc>
          <w:tcPr>
            <w:tcW w:w="1267" w:type="dxa"/>
            <w:vMerge/>
            <w:vAlign w:val="center"/>
          </w:tcPr>
          <w:p w14:paraId="21ED12C9" w14:textId="77777777" w:rsidR="00503915" w:rsidRPr="00FB4BA7" w:rsidRDefault="00503915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597" w:type="dxa"/>
            <w:vAlign w:val="center"/>
          </w:tcPr>
          <w:p w14:paraId="1EF67C44" w14:textId="77777777" w:rsidR="00503915" w:rsidRPr="00FB4BA7" w:rsidRDefault="00503915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FB4BA7">
              <w:rPr>
                <w:rFonts w:ascii="Times New Roman" w:hAnsi="Times New Roman" w:cs="Times New Roman"/>
              </w:rPr>
              <w:t>Protein refolding</w:t>
            </w:r>
          </w:p>
        </w:tc>
        <w:tc>
          <w:tcPr>
            <w:tcW w:w="803" w:type="dxa"/>
            <w:vAlign w:val="center"/>
          </w:tcPr>
          <w:p w14:paraId="710A0EF9" w14:textId="77777777" w:rsidR="00503915" w:rsidRPr="00FB4BA7" w:rsidRDefault="00503915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FB4BA7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1274" w:type="dxa"/>
            <w:vAlign w:val="center"/>
          </w:tcPr>
          <w:p w14:paraId="29ED513B" w14:textId="77777777" w:rsidR="00503915" w:rsidRPr="00FB4BA7" w:rsidRDefault="00503915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FB4BA7">
              <w:rPr>
                <w:rFonts w:ascii="Times New Roman" w:hAnsi="Times New Roman" w:cs="Times New Roman"/>
              </w:rPr>
              <w:t>9.1%</w:t>
            </w:r>
          </w:p>
        </w:tc>
        <w:tc>
          <w:tcPr>
            <w:tcW w:w="1075" w:type="dxa"/>
            <w:vAlign w:val="center"/>
          </w:tcPr>
          <w:p w14:paraId="10521822" w14:textId="77777777" w:rsidR="00503915" w:rsidRPr="00FB4BA7" w:rsidRDefault="00503915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FB4BA7">
              <w:rPr>
                <w:rFonts w:ascii="Times New Roman" w:hAnsi="Times New Roman" w:cs="Times New Roman"/>
              </w:rPr>
              <w:t>2.60E-06</w:t>
            </w:r>
          </w:p>
        </w:tc>
      </w:tr>
      <w:tr w:rsidR="00503915" w:rsidRPr="00FB4BA7" w14:paraId="44454958" w14:textId="77777777" w:rsidTr="00BF32D5">
        <w:tc>
          <w:tcPr>
            <w:tcW w:w="1267" w:type="dxa"/>
            <w:vMerge/>
            <w:vAlign w:val="center"/>
          </w:tcPr>
          <w:p w14:paraId="685414CC" w14:textId="77777777" w:rsidR="00503915" w:rsidRPr="00FB4BA7" w:rsidRDefault="00503915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597" w:type="dxa"/>
            <w:vAlign w:val="center"/>
          </w:tcPr>
          <w:p w14:paraId="7CAED256" w14:textId="77777777" w:rsidR="00503915" w:rsidRPr="00FB4BA7" w:rsidRDefault="00503915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FB4BA7">
              <w:rPr>
                <w:rFonts w:ascii="Times New Roman" w:hAnsi="Times New Roman" w:cs="Times New Roman"/>
              </w:rPr>
              <w:t>Cellular heat acclimation</w:t>
            </w:r>
          </w:p>
        </w:tc>
        <w:tc>
          <w:tcPr>
            <w:tcW w:w="803" w:type="dxa"/>
            <w:vAlign w:val="center"/>
          </w:tcPr>
          <w:p w14:paraId="59C83396" w14:textId="77777777" w:rsidR="00503915" w:rsidRPr="00FB4BA7" w:rsidRDefault="00503915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FB4BA7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274" w:type="dxa"/>
            <w:vAlign w:val="center"/>
          </w:tcPr>
          <w:p w14:paraId="706FF58E" w14:textId="77777777" w:rsidR="00503915" w:rsidRPr="00FB4BA7" w:rsidRDefault="00503915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FB4BA7">
              <w:rPr>
                <w:rFonts w:ascii="Times New Roman" w:hAnsi="Times New Roman" w:cs="Times New Roman"/>
              </w:rPr>
              <w:t>6.8%</w:t>
            </w:r>
          </w:p>
        </w:tc>
        <w:tc>
          <w:tcPr>
            <w:tcW w:w="1075" w:type="dxa"/>
            <w:vAlign w:val="center"/>
          </w:tcPr>
          <w:p w14:paraId="122C304A" w14:textId="77777777" w:rsidR="00503915" w:rsidRPr="00FB4BA7" w:rsidRDefault="00503915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FB4BA7">
              <w:rPr>
                <w:rFonts w:ascii="Times New Roman" w:hAnsi="Times New Roman" w:cs="Times New Roman"/>
              </w:rPr>
              <w:t>2.00E-05</w:t>
            </w:r>
          </w:p>
        </w:tc>
      </w:tr>
      <w:tr w:rsidR="00503915" w:rsidRPr="00FB4BA7" w14:paraId="60029A45" w14:textId="77777777" w:rsidTr="00BF32D5">
        <w:tc>
          <w:tcPr>
            <w:tcW w:w="1267" w:type="dxa"/>
            <w:vMerge/>
            <w:vAlign w:val="center"/>
          </w:tcPr>
          <w:p w14:paraId="311B933B" w14:textId="77777777" w:rsidR="00503915" w:rsidRPr="00FB4BA7" w:rsidRDefault="00503915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597" w:type="dxa"/>
            <w:vAlign w:val="center"/>
          </w:tcPr>
          <w:p w14:paraId="09EC053F" w14:textId="77777777" w:rsidR="00503915" w:rsidRPr="00FB4BA7" w:rsidRDefault="00503915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FB4BA7">
              <w:rPr>
                <w:rFonts w:ascii="Times New Roman" w:hAnsi="Times New Roman" w:cs="Times New Roman"/>
              </w:rPr>
              <w:t>Neutrophil chemotaxis</w:t>
            </w:r>
          </w:p>
        </w:tc>
        <w:tc>
          <w:tcPr>
            <w:tcW w:w="803" w:type="dxa"/>
            <w:vAlign w:val="center"/>
          </w:tcPr>
          <w:p w14:paraId="3E91E7F3" w14:textId="77777777" w:rsidR="00503915" w:rsidRPr="00FB4BA7" w:rsidRDefault="00503915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FB4BA7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1274" w:type="dxa"/>
            <w:vAlign w:val="center"/>
          </w:tcPr>
          <w:p w14:paraId="7E7C399A" w14:textId="77777777" w:rsidR="00503915" w:rsidRPr="00FB4BA7" w:rsidRDefault="00503915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FB4BA7">
              <w:rPr>
                <w:rFonts w:ascii="Times New Roman" w:hAnsi="Times New Roman" w:cs="Times New Roman"/>
              </w:rPr>
              <w:t>9.1%</w:t>
            </w:r>
          </w:p>
        </w:tc>
        <w:tc>
          <w:tcPr>
            <w:tcW w:w="1075" w:type="dxa"/>
            <w:vAlign w:val="center"/>
          </w:tcPr>
          <w:p w14:paraId="7EBAD176" w14:textId="77777777" w:rsidR="00503915" w:rsidRPr="00FB4BA7" w:rsidRDefault="00503915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FB4BA7">
              <w:rPr>
                <w:rFonts w:ascii="Times New Roman" w:hAnsi="Times New Roman" w:cs="Times New Roman"/>
              </w:rPr>
              <w:t>2.40E-04</w:t>
            </w:r>
          </w:p>
        </w:tc>
      </w:tr>
      <w:tr w:rsidR="00503915" w:rsidRPr="00FB4BA7" w14:paraId="56B12534" w14:textId="77777777" w:rsidTr="00BF32D5">
        <w:tc>
          <w:tcPr>
            <w:tcW w:w="1267" w:type="dxa"/>
            <w:vMerge/>
            <w:vAlign w:val="center"/>
          </w:tcPr>
          <w:p w14:paraId="5EE53363" w14:textId="77777777" w:rsidR="00503915" w:rsidRPr="00FB4BA7" w:rsidRDefault="00503915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597" w:type="dxa"/>
            <w:vAlign w:val="center"/>
          </w:tcPr>
          <w:p w14:paraId="19F15381" w14:textId="77777777" w:rsidR="00503915" w:rsidRPr="00FB4BA7" w:rsidRDefault="00503915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FB4BA7">
              <w:rPr>
                <w:rFonts w:ascii="Times New Roman" w:hAnsi="Times New Roman" w:cs="Times New Roman"/>
              </w:rPr>
              <w:t>Positive regulation of inflammatory response</w:t>
            </w:r>
          </w:p>
        </w:tc>
        <w:tc>
          <w:tcPr>
            <w:tcW w:w="803" w:type="dxa"/>
            <w:vAlign w:val="center"/>
          </w:tcPr>
          <w:p w14:paraId="5A1D3CFA" w14:textId="77777777" w:rsidR="00503915" w:rsidRPr="00FB4BA7" w:rsidRDefault="00503915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FB4BA7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1274" w:type="dxa"/>
            <w:vAlign w:val="center"/>
          </w:tcPr>
          <w:p w14:paraId="2EB916BE" w14:textId="77777777" w:rsidR="00503915" w:rsidRPr="00FB4BA7" w:rsidRDefault="00503915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FB4BA7">
              <w:rPr>
                <w:rFonts w:ascii="Times New Roman" w:hAnsi="Times New Roman" w:cs="Times New Roman"/>
              </w:rPr>
              <w:t>9.1%</w:t>
            </w:r>
          </w:p>
        </w:tc>
        <w:tc>
          <w:tcPr>
            <w:tcW w:w="1075" w:type="dxa"/>
            <w:vAlign w:val="center"/>
          </w:tcPr>
          <w:p w14:paraId="0DAA3B49" w14:textId="77777777" w:rsidR="00503915" w:rsidRPr="00FB4BA7" w:rsidRDefault="00503915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FB4BA7">
              <w:rPr>
                <w:rFonts w:ascii="Times New Roman" w:hAnsi="Times New Roman" w:cs="Times New Roman"/>
              </w:rPr>
              <w:t>3.20E-04</w:t>
            </w:r>
          </w:p>
        </w:tc>
      </w:tr>
      <w:tr w:rsidR="00503915" w:rsidRPr="00FB4BA7" w14:paraId="5800E292" w14:textId="77777777" w:rsidTr="00BF32D5">
        <w:tc>
          <w:tcPr>
            <w:tcW w:w="1267" w:type="dxa"/>
            <w:vMerge/>
            <w:vAlign w:val="center"/>
          </w:tcPr>
          <w:p w14:paraId="64ED12E1" w14:textId="77777777" w:rsidR="00503915" w:rsidRPr="00FB4BA7" w:rsidRDefault="00503915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597" w:type="dxa"/>
            <w:vAlign w:val="center"/>
          </w:tcPr>
          <w:p w14:paraId="75FA3D84" w14:textId="77777777" w:rsidR="00503915" w:rsidRPr="00FB4BA7" w:rsidRDefault="00503915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FB4BA7">
              <w:rPr>
                <w:rFonts w:ascii="Times New Roman" w:hAnsi="Times New Roman" w:cs="Times New Roman"/>
              </w:rPr>
              <w:t>Regulation of cellular response to heat</w:t>
            </w:r>
          </w:p>
        </w:tc>
        <w:tc>
          <w:tcPr>
            <w:tcW w:w="803" w:type="dxa"/>
            <w:vAlign w:val="center"/>
          </w:tcPr>
          <w:p w14:paraId="1C16F3DB" w14:textId="77777777" w:rsidR="00503915" w:rsidRPr="00FB4BA7" w:rsidRDefault="00503915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FB4BA7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1274" w:type="dxa"/>
            <w:vAlign w:val="center"/>
          </w:tcPr>
          <w:p w14:paraId="3795D8A0" w14:textId="77777777" w:rsidR="00503915" w:rsidRPr="00FB4BA7" w:rsidRDefault="00503915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FB4BA7">
              <w:rPr>
                <w:rFonts w:ascii="Times New Roman" w:hAnsi="Times New Roman" w:cs="Times New Roman"/>
              </w:rPr>
              <w:t>9.1%</w:t>
            </w:r>
          </w:p>
        </w:tc>
        <w:tc>
          <w:tcPr>
            <w:tcW w:w="1075" w:type="dxa"/>
            <w:vAlign w:val="center"/>
          </w:tcPr>
          <w:p w14:paraId="0AA43138" w14:textId="77777777" w:rsidR="00503915" w:rsidRPr="00FB4BA7" w:rsidRDefault="00503915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FB4BA7">
              <w:rPr>
                <w:rFonts w:ascii="Times New Roman" w:hAnsi="Times New Roman" w:cs="Times New Roman"/>
              </w:rPr>
              <w:t>3.50E-04</w:t>
            </w:r>
          </w:p>
        </w:tc>
      </w:tr>
      <w:tr w:rsidR="00503915" w:rsidRPr="00FB4BA7" w14:paraId="270C4FE7" w14:textId="77777777" w:rsidTr="00BF32D5">
        <w:tc>
          <w:tcPr>
            <w:tcW w:w="1267" w:type="dxa"/>
            <w:vMerge/>
            <w:vAlign w:val="center"/>
          </w:tcPr>
          <w:p w14:paraId="3500E1D7" w14:textId="77777777" w:rsidR="00503915" w:rsidRPr="00FB4BA7" w:rsidRDefault="00503915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597" w:type="dxa"/>
            <w:vAlign w:val="center"/>
          </w:tcPr>
          <w:p w14:paraId="7DE4D709" w14:textId="77777777" w:rsidR="00503915" w:rsidRPr="00FB4BA7" w:rsidRDefault="00503915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FB4BA7">
              <w:rPr>
                <w:rFonts w:ascii="Times New Roman" w:hAnsi="Times New Roman" w:cs="Times New Roman"/>
              </w:rPr>
              <w:t>Negative regulation of endopeptidase activity</w:t>
            </w:r>
          </w:p>
        </w:tc>
        <w:tc>
          <w:tcPr>
            <w:tcW w:w="803" w:type="dxa"/>
            <w:vAlign w:val="center"/>
          </w:tcPr>
          <w:p w14:paraId="4F1A5D9E" w14:textId="77777777" w:rsidR="00503915" w:rsidRPr="00FB4BA7" w:rsidRDefault="00503915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FB4BA7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1274" w:type="dxa"/>
            <w:vAlign w:val="center"/>
          </w:tcPr>
          <w:p w14:paraId="41865F39" w14:textId="77777777" w:rsidR="00503915" w:rsidRPr="00FB4BA7" w:rsidRDefault="00503915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FB4BA7">
              <w:rPr>
                <w:rFonts w:ascii="Times New Roman" w:hAnsi="Times New Roman" w:cs="Times New Roman"/>
              </w:rPr>
              <w:t>9.1%</w:t>
            </w:r>
          </w:p>
        </w:tc>
        <w:tc>
          <w:tcPr>
            <w:tcW w:w="1075" w:type="dxa"/>
            <w:vAlign w:val="center"/>
          </w:tcPr>
          <w:p w14:paraId="5AFFEBF7" w14:textId="77777777" w:rsidR="00503915" w:rsidRPr="00FB4BA7" w:rsidRDefault="00503915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FB4BA7">
              <w:rPr>
                <w:rFonts w:ascii="Times New Roman" w:hAnsi="Times New Roman" w:cs="Times New Roman"/>
              </w:rPr>
              <w:t>1.40E-03</w:t>
            </w:r>
          </w:p>
        </w:tc>
      </w:tr>
      <w:tr w:rsidR="00503915" w:rsidRPr="00FB4BA7" w14:paraId="47FF3A5A" w14:textId="77777777" w:rsidTr="00BF32D5">
        <w:tc>
          <w:tcPr>
            <w:tcW w:w="1267" w:type="dxa"/>
            <w:vMerge/>
            <w:vAlign w:val="center"/>
          </w:tcPr>
          <w:p w14:paraId="1E621D59" w14:textId="77777777" w:rsidR="00503915" w:rsidRPr="00FB4BA7" w:rsidRDefault="00503915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597" w:type="dxa"/>
            <w:vAlign w:val="center"/>
          </w:tcPr>
          <w:p w14:paraId="350C9D4C" w14:textId="77777777" w:rsidR="00503915" w:rsidRPr="00FB4BA7" w:rsidRDefault="00503915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FB4BA7">
              <w:rPr>
                <w:rFonts w:ascii="Times New Roman" w:hAnsi="Times New Roman" w:cs="Times New Roman"/>
              </w:rPr>
              <w:t>Positive regulation of NF-κB transcription factor activity</w:t>
            </w:r>
          </w:p>
        </w:tc>
        <w:tc>
          <w:tcPr>
            <w:tcW w:w="803" w:type="dxa"/>
            <w:vAlign w:val="center"/>
          </w:tcPr>
          <w:p w14:paraId="3FFB4EC4" w14:textId="77777777" w:rsidR="00503915" w:rsidRPr="00FB4BA7" w:rsidRDefault="00503915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FB4BA7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1274" w:type="dxa"/>
            <w:vAlign w:val="center"/>
          </w:tcPr>
          <w:p w14:paraId="27098D19" w14:textId="77777777" w:rsidR="00503915" w:rsidRPr="00FB4BA7" w:rsidRDefault="00503915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FB4BA7">
              <w:rPr>
                <w:rFonts w:ascii="Times New Roman" w:hAnsi="Times New Roman" w:cs="Times New Roman"/>
              </w:rPr>
              <w:t>9.1%</w:t>
            </w:r>
          </w:p>
        </w:tc>
        <w:tc>
          <w:tcPr>
            <w:tcW w:w="1075" w:type="dxa"/>
            <w:vAlign w:val="center"/>
          </w:tcPr>
          <w:p w14:paraId="3476AE08" w14:textId="77777777" w:rsidR="00503915" w:rsidRPr="00FB4BA7" w:rsidRDefault="00503915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FB4BA7">
              <w:rPr>
                <w:rFonts w:ascii="Times New Roman" w:hAnsi="Times New Roman" w:cs="Times New Roman"/>
              </w:rPr>
              <w:t>1.90E-03</w:t>
            </w:r>
          </w:p>
        </w:tc>
      </w:tr>
      <w:tr w:rsidR="00503915" w:rsidRPr="00FB4BA7" w14:paraId="2222AB9A" w14:textId="77777777" w:rsidTr="00BF32D5">
        <w:tc>
          <w:tcPr>
            <w:tcW w:w="1267" w:type="dxa"/>
            <w:vMerge/>
            <w:vAlign w:val="center"/>
          </w:tcPr>
          <w:p w14:paraId="256E798C" w14:textId="77777777" w:rsidR="00503915" w:rsidRPr="00FB4BA7" w:rsidRDefault="00503915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597" w:type="dxa"/>
            <w:vAlign w:val="center"/>
          </w:tcPr>
          <w:p w14:paraId="1A39A416" w14:textId="77777777" w:rsidR="00503915" w:rsidRPr="00FB4BA7" w:rsidRDefault="00503915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FB4BA7">
              <w:rPr>
                <w:rFonts w:ascii="Times New Roman" w:hAnsi="Times New Roman" w:cs="Times New Roman"/>
              </w:rPr>
              <w:t>Cellular response to heat</w:t>
            </w:r>
          </w:p>
        </w:tc>
        <w:tc>
          <w:tcPr>
            <w:tcW w:w="803" w:type="dxa"/>
            <w:vAlign w:val="center"/>
          </w:tcPr>
          <w:p w14:paraId="3058AA9F" w14:textId="77777777" w:rsidR="00503915" w:rsidRPr="00FB4BA7" w:rsidRDefault="00503915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FB4BA7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274" w:type="dxa"/>
            <w:vAlign w:val="center"/>
          </w:tcPr>
          <w:p w14:paraId="54966C4E" w14:textId="77777777" w:rsidR="00503915" w:rsidRPr="00FB4BA7" w:rsidRDefault="00503915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FB4BA7">
              <w:rPr>
                <w:rFonts w:ascii="Times New Roman" w:hAnsi="Times New Roman" w:cs="Times New Roman"/>
              </w:rPr>
              <w:t>6.8%</w:t>
            </w:r>
          </w:p>
        </w:tc>
        <w:tc>
          <w:tcPr>
            <w:tcW w:w="1075" w:type="dxa"/>
            <w:vAlign w:val="center"/>
          </w:tcPr>
          <w:p w14:paraId="29C5BE4F" w14:textId="77777777" w:rsidR="00503915" w:rsidRPr="00FB4BA7" w:rsidRDefault="00503915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FB4BA7">
              <w:rPr>
                <w:rFonts w:ascii="Times New Roman" w:hAnsi="Times New Roman" w:cs="Times New Roman"/>
              </w:rPr>
              <w:t>2.10E-03</w:t>
            </w:r>
          </w:p>
        </w:tc>
      </w:tr>
      <w:tr w:rsidR="00503915" w:rsidRPr="00FB4BA7" w14:paraId="5163652C" w14:textId="77777777" w:rsidTr="00BF32D5">
        <w:tc>
          <w:tcPr>
            <w:tcW w:w="1267" w:type="dxa"/>
            <w:vMerge/>
            <w:vAlign w:val="center"/>
          </w:tcPr>
          <w:p w14:paraId="271DF0B0" w14:textId="77777777" w:rsidR="00503915" w:rsidRPr="00FB4BA7" w:rsidRDefault="00503915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597" w:type="dxa"/>
            <w:vAlign w:val="center"/>
          </w:tcPr>
          <w:p w14:paraId="42A75D30" w14:textId="77777777" w:rsidR="00503915" w:rsidRPr="00FB4BA7" w:rsidRDefault="00503915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FB4BA7">
              <w:rPr>
                <w:rFonts w:ascii="Times New Roman" w:hAnsi="Times New Roman" w:cs="Times New Roman"/>
              </w:rPr>
              <w:t>Response to peptide hormone</w:t>
            </w:r>
          </w:p>
        </w:tc>
        <w:tc>
          <w:tcPr>
            <w:tcW w:w="803" w:type="dxa"/>
            <w:vAlign w:val="center"/>
          </w:tcPr>
          <w:p w14:paraId="29AEDEB1" w14:textId="77777777" w:rsidR="00503915" w:rsidRPr="00FB4BA7" w:rsidRDefault="00503915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FB4BA7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274" w:type="dxa"/>
            <w:vAlign w:val="center"/>
          </w:tcPr>
          <w:p w14:paraId="34A2077D" w14:textId="77777777" w:rsidR="00503915" w:rsidRPr="00FB4BA7" w:rsidRDefault="00503915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FB4BA7">
              <w:rPr>
                <w:rFonts w:ascii="Times New Roman" w:hAnsi="Times New Roman" w:cs="Times New Roman"/>
              </w:rPr>
              <w:t>6.8%</w:t>
            </w:r>
          </w:p>
        </w:tc>
        <w:tc>
          <w:tcPr>
            <w:tcW w:w="1075" w:type="dxa"/>
            <w:vAlign w:val="center"/>
          </w:tcPr>
          <w:p w14:paraId="4706226C" w14:textId="77777777" w:rsidR="00503915" w:rsidRPr="00FB4BA7" w:rsidRDefault="00503915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FB4BA7">
              <w:rPr>
                <w:rFonts w:ascii="Times New Roman" w:hAnsi="Times New Roman" w:cs="Times New Roman"/>
              </w:rPr>
              <w:t>3.00E-03</w:t>
            </w:r>
          </w:p>
        </w:tc>
      </w:tr>
      <w:tr w:rsidR="00503915" w:rsidRPr="00FB4BA7" w14:paraId="63C0C377" w14:textId="77777777" w:rsidTr="00BF32D5">
        <w:tc>
          <w:tcPr>
            <w:tcW w:w="1267" w:type="dxa"/>
            <w:vMerge/>
            <w:vAlign w:val="center"/>
          </w:tcPr>
          <w:p w14:paraId="6D2D1DF3" w14:textId="77777777" w:rsidR="00503915" w:rsidRPr="00FB4BA7" w:rsidRDefault="00503915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597" w:type="dxa"/>
            <w:vAlign w:val="center"/>
          </w:tcPr>
          <w:p w14:paraId="76E2F2BA" w14:textId="77777777" w:rsidR="00503915" w:rsidRPr="00FB4BA7" w:rsidRDefault="00503915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FB4BA7">
              <w:rPr>
                <w:rFonts w:ascii="Times New Roman" w:hAnsi="Times New Roman" w:cs="Times New Roman"/>
              </w:rPr>
              <w:t>Response to lipopolysaccharide</w:t>
            </w:r>
          </w:p>
        </w:tc>
        <w:tc>
          <w:tcPr>
            <w:tcW w:w="803" w:type="dxa"/>
            <w:vAlign w:val="center"/>
          </w:tcPr>
          <w:p w14:paraId="7B86C8B8" w14:textId="77777777" w:rsidR="00503915" w:rsidRPr="00FB4BA7" w:rsidRDefault="00503915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FB4BA7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1274" w:type="dxa"/>
            <w:vAlign w:val="center"/>
          </w:tcPr>
          <w:p w14:paraId="7CCF447C" w14:textId="77777777" w:rsidR="00503915" w:rsidRPr="00FB4BA7" w:rsidRDefault="00503915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FB4BA7">
              <w:rPr>
                <w:rFonts w:ascii="Times New Roman" w:hAnsi="Times New Roman" w:cs="Times New Roman"/>
              </w:rPr>
              <w:t>9.1%</w:t>
            </w:r>
          </w:p>
        </w:tc>
        <w:tc>
          <w:tcPr>
            <w:tcW w:w="1075" w:type="dxa"/>
            <w:vAlign w:val="center"/>
          </w:tcPr>
          <w:p w14:paraId="36833CD0" w14:textId="77777777" w:rsidR="00503915" w:rsidRPr="00FB4BA7" w:rsidRDefault="00503915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FB4BA7">
              <w:rPr>
                <w:rFonts w:ascii="Times New Roman" w:hAnsi="Times New Roman" w:cs="Times New Roman"/>
              </w:rPr>
              <w:t>3.40E-03</w:t>
            </w:r>
          </w:p>
        </w:tc>
      </w:tr>
      <w:tr w:rsidR="00503915" w:rsidRPr="00FB4BA7" w14:paraId="088C9E86" w14:textId="77777777" w:rsidTr="00BF32D5">
        <w:tc>
          <w:tcPr>
            <w:tcW w:w="1267" w:type="dxa"/>
            <w:vMerge/>
            <w:vAlign w:val="center"/>
          </w:tcPr>
          <w:p w14:paraId="75178624" w14:textId="77777777" w:rsidR="00503915" w:rsidRPr="00FB4BA7" w:rsidRDefault="00503915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597" w:type="dxa"/>
            <w:vAlign w:val="center"/>
          </w:tcPr>
          <w:p w14:paraId="22821215" w14:textId="77777777" w:rsidR="00503915" w:rsidRPr="00FB4BA7" w:rsidRDefault="00503915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FB4BA7">
              <w:rPr>
                <w:rFonts w:ascii="Times New Roman" w:hAnsi="Times New Roman" w:cs="Times New Roman"/>
              </w:rPr>
              <w:t>Response to heat</w:t>
            </w:r>
          </w:p>
        </w:tc>
        <w:tc>
          <w:tcPr>
            <w:tcW w:w="803" w:type="dxa"/>
            <w:vAlign w:val="center"/>
          </w:tcPr>
          <w:p w14:paraId="72FC84F8" w14:textId="77777777" w:rsidR="00503915" w:rsidRPr="00FB4BA7" w:rsidRDefault="00503915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FB4BA7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274" w:type="dxa"/>
            <w:vAlign w:val="center"/>
          </w:tcPr>
          <w:p w14:paraId="5C861A06" w14:textId="77777777" w:rsidR="00503915" w:rsidRPr="00FB4BA7" w:rsidRDefault="00503915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FB4BA7">
              <w:rPr>
                <w:rFonts w:ascii="Times New Roman" w:hAnsi="Times New Roman" w:cs="Times New Roman"/>
              </w:rPr>
              <w:t>6.8%</w:t>
            </w:r>
          </w:p>
        </w:tc>
        <w:tc>
          <w:tcPr>
            <w:tcW w:w="1075" w:type="dxa"/>
            <w:vAlign w:val="center"/>
          </w:tcPr>
          <w:p w14:paraId="1FA142CE" w14:textId="77777777" w:rsidR="00503915" w:rsidRPr="00FB4BA7" w:rsidRDefault="00503915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FB4BA7">
              <w:rPr>
                <w:rFonts w:ascii="Times New Roman" w:hAnsi="Times New Roman" w:cs="Times New Roman"/>
              </w:rPr>
              <w:t>3.50E-03</w:t>
            </w:r>
          </w:p>
        </w:tc>
      </w:tr>
      <w:tr w:rsidR="00503915" w:rsidRPr="00FB4BA7" w14:paraId="2DD02198" w14:textId="77777777" w:rsidTr="00BF32D5">
        <w:tc>
          <w:tcPr>
            <w:tcW w:w="1267" w:type="dxa"/>
            <w:vMerge/>
            <w:vAlign w:val="center"/>
          </w:tcPr>
          <w:p w14:paraId="15AA2B50" w14:textId="77777777" w:rsidR="00503915" w:rsidRPr="00FB4BA7" w:rsidRDefault="00503915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597" w:type="dxa"/>
            <w:vAlign w:val="center"/>
          </w:tcPr>
          <w:p w14:paraId="3C4C4B1E" w14:textId="77777777" w:rsidR="00503915" w:rsidRPr="00FB4BA7" w:rsidRDefault="00503915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FB4BA7">
              <w:rPr>
                <w:rFonts w:ascii="Times New Roman" w:hAnsi="Times New Roman" w:cs="Times New Roman"/>
              </w:rPr>
              <w:t>Positive regulation of mRNA endonucleolytic cleavage involved in unfolded protein response</w:t>
            </w:r>
          </w:p>
        </w:tc>
        <w:tc>
          <w:tcPr>
            <w:tcW w:w="803" w:type="dxa"/>
            <w:vAlign w:val="center"/>
          </w:tcPr>
          <w:p w14:paraId="55EA9A6F" w14:textId="77777777" w:rsidR="00503915" w:rsidRPr="00FB4BA7" w:rsidRDefault="00503915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FB4BA7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274" w:type="dxa"/>
            <w:vAlign w:val="center"/>
          </w:tcPr>
          <w:p w14:paraId="24337AAE" w14:textId="77777777" w:rsidR="00503915" w:rsidRPr="00FB4BA7" w:rsidRDefault="00503915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FB4BA7">
              <w:rPr>
                <w:rFonts w:ascii="Times New Roman" w:hAnsi="Times New Roman" w:cs="Times New Roman"/>
              </w:rPr>
              <w:t>4.5%</w:t>
            </w:r>
          </w:p>
        </w:tc>
        <w:tc>
          <w:tcPr>
            <w:tcW w:w="1075" w:type="dxa"/>
            <w:vAlign w:val="center"/>
          </w:tcPr>
          <w:p w14:paraId="65F61D55" w14:textId="77777777" w:rsidR="00503915" w:rsidRPr="00FB4BA7" w:rsidRDefault="00503915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FB4BA7">
              <w:rPr>
                <w:rFonts w:ascii="Times New Roman" w:hAnsi="Times New Roman" w:cs="Times New Roman"/>
              </w:rPr>
              <w:t>3.70E-03</w:t>
            </w:r>
          </w:p>
        </w:tc>
      </w:tr>
      <w:tr w:rsidR="00503915" w:rsidRPr="00FB4BA7" w14:paraId="4CD3AEE9" w14:textId="77777777" w:rsidTr="00BF32D5">
        <w:tc>
          <w:tcPr>
            <w:tcW w:w="1267" w:type="dxa"/>
            <w:vMerge/>
            <w:vAlign w:val="center"/>
          </w:tcPr>
          <w:p w14:paraId="24A58449" w14:textId="77777777" w:rsidR="00503915" w:rsidRPr="00FB4BA7" w:rsidRDefault="00503915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597" w:type="dxa"/>
            <w:vAlign w:val="center"/>
          </w:tcPr>
          <w:p w14:paraId="7CD0A39B" w14:textId="77777777" w:rsidR="00503915" w:rsidRPr="00FB4BA7" w:rsidRDefault="00503915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FB4BA7">
              <w:rPr>
                <w:rFonts w:ascii="Times New Roman" w:hAnsi="Times New Roman" w:cs="Times New Roman"/>
              </w:rPr>
              <w:t>Positive regulation of endoribonuclease activity</w:t>
            </w:r>
          </w:p>
        </w:tc>
        <w:tc>
          <w:tcPr>
            <w:tcW w:w="803" w:type="dxa"/>
            <w:vAlign w:val="center"/>
          </w:tcPr>
          <w:p w14:paraId="6B216F43" w14:textId="77777777" w:rsidR="00503915" w:rsidRPr="00FB4BA7" w:rsidRDefault="00503915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FB4BA7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274" w:type="dxa"/>
            <w:vAlign w:val="center"/>
          </w:tcPr>
          <w:p w14:paraId="7CB64437" w14:textId="77777777" w:rsidR="00503915" w:rsidRPr="00FB4BA7" w:rsidRDefault="00503915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FB4BA7">
              <w:rPr>
                <w:rFonts w:ascii="Times New Roman" w:hAnsi="Times New Roman" w:cs="Times New Roman"/>
              </w:rPr>
              <w:t>4.5%</w:t>
            </w:r>
          </w:p>
        </w:tc>
        <w:tc>
          <w:tcPr>
            <w:tcW w:w="1075" w:type="dxa"/>
            <w:vAlign w:val="center"/>
          </w:tcPr>
          <w:p w14:paraId="7763DAF4" w14:textId="77777777" w:rsidR="00503915" w:rsidRPr="00FB4BA7" w:rsidRDefault="00503915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FB4BA7">
              <w:rPr>
                <w:rFonts w:ascii="Times New Roman" w:hAnsi="Times New Roman" w:cs="Times New Roman"/>
              </w:rPr>
              <w:t>3.70E-03</w:t>
            </w:r>
          </w:p>
        </w:tc>
      </w:tr>
      <w:tr w:rsidR="00503915" w:rsidRPr="00FB4BA7" w14:paraId="7B99D53E" w14:textId="77777777" w:rsidTr="00BF32D5">
        <w:tc>
          <w:tcPr>
            <w:tcW w:w="1267" w:type="dxa"/>
            <w:vMerge/>
            <w:vAlign w:val="center"/>
          </w:tcPr>
          <w:p w14:paraId="6FEA0C9D" w14:textId="77777777" w:rsidR="00503915" w:rsidRPr="00FB4BA7" w:rsidRDefault="00503915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597" w:type="dxa"/>
            <w:vAlign w:val="center"/>
          </w:tcPr>
          <w:p w14:paraId="00F2D96D" w14:textId="77777777" w:rsidR="00503915" w:rsidRPr="00FB4BA7" w:rsidRDefault="00503915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FB4BA7">
              <w:rPr>
                <w:rFonts w:ascii="Times New Roman" w:hAnsi="Times New Roman" w:cs="Times New Roman"/>
              </w:rPr>
              <w:t>Neutrophil aggregation</w:t>
            </w:r>
          </w:p>
        </w:tc>
        <w:tc>
          <w:tcPr>
            <w:tcW w:w="803" w:type="dxa"/>
            <w:vAlign w:val="center"/>
          </w:tcPr>
          <w:p w14:paraId="7F8BDDC5" w14:textId="77777777" w:rsidR="00503915" w:rsidRPr="00FB4BA7" w:rsidRDefault="00503915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FB4BA7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274" w:type="dxa"/>
            <w:vAlign w:val="center"/>
          </w:tcPr>
          <w:p w14:paraId="33C7D118" w14:textId="77777777" w:rsidR="00503915" w:rsidRPr="00FB4BA7" w:rsidRDefault="00503915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FB4BA7">
              <w:rPr>
                <w:rFonts w:ascii="Times New Roman" w:hAnsi="Times New Roman" w:cs="Times New Roman"/>
              </w:rPr>
              <w:t>4.5%</w:t>
            </w:r>
          </w:p>
        </w:tc>
        <w:tc>
          <w:tcPr>
            <w:tcW w:w="1075" w:type="dxa"/>
            <w:vAlign w:val="center"/>
          </w:tcPr>
          <w:p w14:paraId="13AD54C5" w14:textId="77777777" w:rsidR="00503915" w:rsidRPr="00FB4BA7" w:rsidRDefault="00503915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FB4BA7">
              <w:rPr>
                <w:rFonts w:ascii="Times New Roman" w:hAnsi="Times New Roman" w:cs="Times New Roman"/>
              </w:rPr>
              <w:t>3.70E-03</w:t>
            </w:r>
          </w:p>
        </w:tc>
      </w:tr>
      <w:tr w:rsidR="00503915" w:rsidRPr="00FB4BA7" w14:paraId="73F5B793" w14:textId="77777777" w:rsidTr="00BF32D5">
        <w:tc>
          <w:tcPr>
            <w:tcW w:w="1267" w:type="dxa"/>
            <w:vMerge/>
            <w:vAlign w:val="center"/>
          </w:tcPr>
          <w:p w14:paraId="579696E5" w14:textId="77777777" w:rsidR="00503915" w:rsidRPr="00FB4BA7" w:rsidRDefault="00503915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597" w:type="dxa"/>
            <w:vAlign w:val="center"/>
          </w:tcPr>
          <w:p w14:paraId="4727B445" w14:textId="77777777" w:rsidR="00503915" w:rsidRPr="00FB4BA7" w:rsidRDefault="00503915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FB4BA7">
              <w:rPr>
                <w:rFonts w:ascii="Times New Roman" w:hAnsi="Times New Roman" w:cs="Times New Roman"/>
              </w:rPr>
              <w:t>Chemokine production</w:t>
            </w:r>
          </w:p>
        </w:tc>
        <w:tc>
          <w:tcPr>
            <w:tcW w:w="803" w:type="dxa"/>
            <w:vAlign w:val="center"/>
          </w:tcPr>
          <w:p w14:paraId="593B962E" w14:textId="77777777" w:rsidR="00503915" w:rsidRPr="00FB4BA7" w:rsidRDefault="00503915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FB4BA7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274" w:type="dxa"/>
            <w:vAlign w:val="center"/>
          </w:tcPr>
          <w:p w14:paraId="5DFD37C1" w14:textId="77777777" w:rsidR="00503915" w:rsidRPr="00FB4BA7" w:rsidRDefault="00503915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FB4BA7">
              <w:rPr>
                <w:rFonts w:ascii="Times New Roman" w:hAnsi="Times New Roman" w:cs="Times New Roman"/>
              </w:rPr>
              <w:t>4.5%</w:t>
            </w:r>
          </w:p>
        </w:tc>
        <w:tc>
          <w:tcPr>
            <w:tcW w:w="1075" w:type="dxa"/>
            <w:vAlign w:val="center"/>
          </w:tcPr>
          <w:p w14:paraId="5650C72C" w14:textId="77777777" w:rsidR="00503915" w:rsidRPr="00FB4BA7" w:rsidRDefault="00503915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FB4BA7">
              <w:rPr>
                <w:rFonts w:ascii="Times New Roman" w:hAnsi="Times New Roman" w:cs="Times New Roman"/>
              </w:rPr>
              <w:t>5.50E-03</w:t>
            </w:r>
          </w:p>
        </w:tc>
      </w:tr>
      <w:tr w:rsidR="00503915" w:rsidRPr="00FB4BA7" w14:paraId="3E305E0A" w14:textId="77777777" w:rsidTr="00BF32D5">
        <w:tc>
          <w:tcPr>
            <w:tcW w:w="1267" w:type="dxa"/>
            <w:vMerge/>
            <w:vAlign w:val="center"/>
          </w:tcPr>
          <w:p w14:paraId="34908561" w14:textId="77777777" w:rsidR="00503915" w:rsidRPr="00FB4BA7" w:rsidRDefault="00503915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597" w:type="dxa"/>
            <w:vAlign w:val="center"/>
          </w:tcPr>
          <w:p w14:paraId="2759A132" w14:textId="77777777" w:rsidR="00503915" w:rsidRPr="00FB4BA7" w:rsidRDefault="00503915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FB4BA7">
              <w:rPr>
                <w:rFonts w:ascii="Times New Roman" w:hAnsi="Times New Roman" w:cs="Times New Roman"/>
              </w:rPr>
              <w:t>Positive regulation of nucleotide-binding oligomerization domain containing 2 signalling pathways</w:t>
            </w:r>
          </w:p>
        </w:tc>
        <w:tc>
          <w:tcPr>
            <w:tcW w:w="803" w:type="dxa"/>
            <w:vAlign w:val="center"/>
          </w:tcPr>
          <w:p w14:paraId="3489D587" w14:textId="77777777" w:rsidR="00503915" w:rsidRPr="00FB4BA7" w:rsidRDefault="00503915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FB4BA7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274" w:type="dxa"/>
            <w:vAlign w:val="center"/>
          </w:tcPr>
          <w:p w14:paraId="26D17822" w14:textId="77777777" w:rsidR="00503915" w:rsidRPr="00FB4BA7" w:rsidRDefault="00503915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FB4BA7">
              <w:rPr>
                <w:rFonts w:ascii="Times New Roman" w:hAnsi="Times New Roman" w:cs="Times New Roman"/>
              </w:rPr>
              <w:t>4.5%</w:t>
            </w:r>
          </w:p>
        </w:tc>
        <w:tc>
          <w:tcPr>
            <w:tcW w:w="1075" w:type="dxa"/>
            <w:vAlign w:val="center"/>
          </w:tcPr>
          <w:p w14:paraId="4CFA6CE5" w14:textId="77777777" w:rsidR="00503915" w:rsidRPr="00FB4BA7" w:rsidRDefault="00503915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FB4BA7">
              <w:rPr>
                <w:rFonts w:ascii="Times New Roman" w:hAnsi="Times New Roman" w:cs="Times New Roman"/>
              </w:rPr>
              <w:t>5.50E-03</w:t>
            </w:r>
          </w:p>
        </w:tc>
      </w:tr>
      <w:tr w:rsidR="00503915" w:rsidRPr="00FB4BA7" w14:paraId="0586D505" w14:textId="77777777" w:rsidTr="00BF32D5">
        <w:tc>
          <w:tcPr>
            <w:tcW w:w="1267" w:type="dxa"/>
            <w:vMerge/>
            <w:vAlign w:val="center"/>
          </w:tcPr>
          <w:p w14:paraId="5E346B96" w14:textId="77777777" w:rsidR="00503915" w:rsidRPr="00FB4BA7" w:rsidRDefault="00503915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597" w:type="dxa"/>
            <w:vAlign w:val="center"/>
          </w:tcPr>
          <w:p w14:paraId="1C104BAF" w14:textId="1CE63B11" w:rsidR="00503915" w:rsidRPr="00E00CE9" w:rsidRDefault="00503915" w:rsidP="00BF32D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</w:t>
            </w:r>
            <w:r w:rsidRPr="00E00CE9">
              <w:rPr>
                <w:rFonts w:ascii="Times New Roman" w:hAnsi="Times New Roman" w:cs="Times New Roman"/>
              </w:rPr>
              <w:t>ositive regulation of peptide secretion</w:t>
            </w:r>
          </w:p>
        </w:tc>
        <w:tc>
          <w:tcPr>
            <w:tcW w:w="803" w:type="dxa"/>
            <w:vAlign w:val="center"/>
          </w:tcPr>
          <w:p w14:paraId="38344B85" w14:textId="39171F1D" w:rsidR="00503915" w:rsidRPr="00E00CE9" w:rsidRDefault="00503915" w:rsidP="00BF32D5">
            <w:pPr>
              <w:jc w:val="center"/>
              <w:rPr>
                <w:rFonts w:ascii="Times New Roman" w:hAnsi="Times New Roman" w:cs="Times New Roman"/>
              </w:rPr>
            </w:pPr>
            <w:r w:rsidRPr="00E00CE9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274" w:type="dxa"/>
            <w:vAlign w:val="center"/>
          </w:tcPr>
          <w:p w14:paraId="49420A14" w14:textId="471F7653" w:rsidR="00503915" w:rsidRPr="00E00CE9" w:rsidRDefault="00503915" w:rsidP="00BF32D5">
            <w:pPr>
              <w:jc w:val="center"/>
              <w:rPr>
                <w:rFonts w:ascii="Times New Roman" w:hAnsi="Times New Roman" w:cs="Times New Roman"/>
              </w:rPr>
            </w:pPr>
            <w:r w:rsidRPr="00E00CE9">
              <w:rPr>
                <w:rFonts w:ascii="Times New Roman" w:hAnsi="Times New Roman" w:cs="Times New Roman"/>
              </w:rPr>
              <w:t>4.5</w:t>
            </w:r>
            <w:r w:rsidRPr="00AF7765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75" w:type="dxa"/>
            <w:vAlign w:val="center"/>
          </w:tcPr>
          <w:p w14:paraId="0589762A" w14:textId="05912160" w:rsidR="00503915" w:rsidRPr="00E00CE9" w:rsidRDefault="00503915" w:rsidP="00BF32D5">
            <w:pPr>
              <w:jc w:val="center"/>
              <w:rPr>
                <w:rFonts w:ascii="Times New Roman" w:hAnsi="Times New Roman" w:cs="Times New Roman"/>
              </w:rPr>
            </w:pPr>
            <w:r w:rsidRPr="00E00CE9">
              <w:rPr>
                <w:rFonts w:ascii="Times New Roman" w:hAnsi="Times New Roman" w:cs="Times New Roman"/>
              </w:rPr>
              <w:t>7.40E-03</w:t>
            </w:r>
          </w:p>
        </w:tc>
      </w:tr>
      <w:tr w:rsidR="00503915" w:rsidRPr="00FB4BA7" w14:paraId="662176FE" w14:textId="77777777" w:rsidTr="00BF32D5">
        <w:tc>
          <w:tcPr>
            <w:tcW w:w="1267" w:type="dxa"/>
            <w:vMerge/>
            <w:vAlign w:val="center"/>
          </w:tcPr>
          <w:p w14:paraId="41AA06B2" w14:textId="77777777" w:rsidR="00503915" w:rsidRPr="00FB4BA7" w:rsidRDefault="00503915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597" w:type="dxa"/>
            <w:vAlign w:val="center"/>
          </w:tcPr>
          <w:p w14:paraId="32CFB9C0" w14:textId="622390ED" w:rsidR="00503915" w:rsidRPr="00E00CE9" w:rsidRDefault="00503915" w:rsidP="00BF32D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</w:t>
            </w:r>
            <w:r w:rsidRPr="00E00CE9">
              <w:rPr>
                <w:rFonts w:ascii="Times New Roman" w:hAnsi="Times New Roman" w:cs="Times New Roman"/>
              </w:rPr>
              <w:t>equestering of zinc ion</w:t>
            </w:r>
          </w:p>
        </w:tc>
        <w:tc>
          <w:tcPr>
            <w:tcW w:w="803" w:type="dxa"/>
            <w:vAlign w:val="center"/>
          </w:tcPr>
          <w:p w14:paraId="6615C17B" w14:textId="1DD8661C" w:rsidR="00503915" w:rsidRPr="00E00CE9" w:rsidRDefault="00503915" w:rsidP="00BF32D5">
            <w:pPr>
              <w:jc w:val="center"/>
              <w:rPr>
                <w:rFonts w:ascii="Times New Roman" w:hAnsi="Times New Roman" w:cs="Times New Roman"/>
              </w:rPr>
            </w:pPr>
            <w:r w:rsidRPr="00E00CE9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274" w:type="dxa"/>
            <w:vAlign w:val="center"/>
          </w:tcPr>
          <w:p w14:paraId="6BAC7781" w14:textId="1D0B1C61" w:rsidR="00503915" w:rsidRPr="00E00CE9" w:rsidRDefault="00503915" w:rsidP="00BF32D5">
            <w:pPr>
              <w:jc w:val="center"/>
              <w:rPr>
                <w:rFonts w:ascii="Times New Roman" w:hAnsi="Times New Roman" w:cs="Times New Roman"/>
              </w:rPr>
            </w:pPr>
            <w:r w:rsidRPr="00E00CE9">
              <w:rPr>
                <w:rFonts w:ascii="Times New Roman" w:hAnsi="Times New Roman" w:cs="Times New Roman"/>
              </w:rPr>
              <w:t>4.5</w:t>
            </w:r>
            <w:r w:rsidRPr="00AF7765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75" w:type="dxa"/>
            <w:vAlign w:val="center"/>
          </w:tcPr>
          <w:p w14:paraId="52717850" w14:textId="4048E449" w:rsidR="00503915" w:rsidRPr="00E00CE9" w:rsidRDefault="00503915" w:rsidP="00BF32D5">
            <w:pPr>
              <w:jc w:val="center"/>
              <w:rPr>
                <w:rFonts w:ascii="Times New Roman" w:hAnsi="Times New Roman" w:cs="Times New Roman"/>
              </w:rPr>
            </w:pPr>
            <w:r w:rsidRPr="00E00CE9">
              <w:rPr>
                <w:rFonts w:ascii="Times New Roman" w:hAnsi="Times New Roman" w:cs="Times New Roman"/>
              </w:rPr>
              <w:t>7.40E-03</w:t>
            </w:r>
          </w:p>
        </w:tc>
      </w:tr>
      <w:tr w:rsidR="00503915" w:rsidRPr="00FB4BA7" w14:paraId="7AB3DE00" w14:textId="77777777" w:rsidTr="00BF32D5">
        <w:tc>
          <w:tcPr>
            <w:tcW w:w="1267" w:type="dxa"/>
            <w:vMerge/>
            <w:vAlign w:val="center"/>
          </w:tcPr>
          <w:p w14:paraId="6DF69D7C" w14:textId="77777777" w:rsidR="00503915" w:rsidRPr="00FB4BA7" w:rsidRDefault="00503915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597" w:type="dxa"/>
            <w:vAlign w:val="center"/>
          </w:tcPr>
          <w:p w14:paraId="2904830D" w14:textId="03B9F18E" w:rsidR="00503915" w:rsidRPr="00E00CE9" w:rsidRDefault="00503915" w:rsidP="00BF32D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</w:t>
            </w:r>
            <w:r w:rsidRPr="00E00CE9">
              <w:rPr>
                <w:rFonts w:ascii="Times New Roman" w:hAnsi="Times New Roman" w:cs="Times New Roman"/>
              </w:rPr>
              <w:t>hemokine-mediated signalling pathway</w:t>
            </w:r>
          </w:p>
        </w:tc>
        <w:tc>
          <w:tcPr>
            <w:tcW w:w="803" w:type="dxa"/>
            <w:vAlign w:val="center"/>
          </w:tcPr>
          <w:p w14:paraId="2D245DDE" w14:textId="5F24CE49" w:rsidR="00503915" w:rsidRPr="00E00CE9" w:rsidRDefault="00503915" w:rsidP="00BF32D5">
            <w:pPr>
              <w:jc w:val="center"/>
              <w:rPr>
                <w:rFonts w:ascii="Times New Roman" w:hAnsi="Times New Roman" w:cs="Times New Roman"/>
              </w:rPr>
            </w:pPr>
            <w:r w:rsidRPr="00E00CE9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274" w:type="dxa"/>
            <w:vAlign w:val="center"/>
          </w:tcPr>
          <w:p w14:paraId="6731E6D0" w14:textId="4E4C80FE" w:rsidR="00503915" w:rsidRPr="00E00CE9" w:rsidRDefault="00503915" w:rsidP="00BF32D5">
            <w:pPr>
              <w:jc w:val="center"/>
              <w:rPr>
                <w:rFonts w:ascii="Times New Roman" w:hAnsi="Times New Roman" w:cs="Times New Roman"/>
              </w:rPr>
            </w:pPr>
            <w:r w:rsidRPr="00E00CE9">
              <w:rPr>
                <w:rFonts w:ascii="Times New Roman" w:hAnsi="Times New Roman" w:cs="Times New Roman"/>
              </w:rPr>
              <w:t>6.8</w:t>
            </w:r>
            <w:r w:rsidRPr="00AF7765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75" w:type="dxa"/>
            <w:vAlign w:val="center"/>
          </w:tcPr>
          <w:p w14:paraId="00709940" w14:textId="0C663EB8" w:rsidR="00503915" w:rsidRPr="00E00CE9" w:rsidRDefault="00503915" w:rsidP="00BF32D5">
            <w:pPr>
              <w:jc w:val="center"/>
              <w:rPr>
                <w:rFonts w:ascii="Times New Roman" w:hAnsi="Times New Roman" w:cs="Times New Roman"/>
              </w:rPr>
            </w:pPr>
            <w:r w:rsidRPr="00E00CE9">
              <w:rPr>
                <w:rFonts w:ascii="Times New Roman" w:hAnsi="Times New Roman" w:cs="Times New Roman"/>
              </w:rPr>
              <w:t>7.60E-03</w:t>
            </w:r>
          </w:p>
        </w:tc>
      </w:tr>
      <w:tr w:rsidR="00503915" w:rsidRPr="00FB4BA7" w14:paraId="609A223D" w14:textId="77777777" w:rsidTr="00BF32D5">
        <w:tc>
          <w:tcPr>
            <w:tcW w:w="1267" w:type="dxa"/>
            <w:vMerge/>
            <w:vAlign w:val="center"/>
          </w:tcPr>
          <w:p w14:paraId="3552240D" w14:textId="77777777" w:rsidR="00503915" w:rsidRPr="00FB4BA7" w:rsidRDefault="00503915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597" w:type="dxa"/>
            <w:vAlign w:val="center"/>
          </w:tcPr>
          <w:p w14:paraId="2B3DE6EF" w14:textId="389902E5" w:rsidR="00503915" w:rsidRPr="00E00CE9" w:rsidRDefault="00503915" w:rsidP="00BF32D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</w:t>
            </w:r>
            <w:r w:rsidRPr="00E00CE9">
              <w:rPr>
                <w:rFonts w:ascii="Times New Roman" w:hAnsi="Times New Roman" w:cs="Times New Roman"/>
              </w:rPr>
              <w:t>ositive regulation of tumour necrosis factor-mediated signalling pathway</w:t>
            </w:r>
          </w:p>
        </w:tc>
        <w:tc>
          <w:tcPr>
            <w:tcW w:w="803" w:type="dxa"/>
            <w:vAlign w:val="center"/>
          </w:tcPr>
          <w:p w14:paraId="00D11AFF" w14:textId="6D2577B8" w:rsidR="00503915" w:rsidRPr="00E00CE9" w:rsidRDefault="00503915" w:rsidP="00BF32D5">
            <w:pPr>
              <w:jc w:val="center"/>
              <w:rPr>
                <w:rFonts w:ascii="Times New Roman" w:hAnsi="Times New Roman" w:cs="Times New Roman"/>
              </w:rPr>
            </w:pPr>
            <w:r w:rsidRPr="00E00CE9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274" w:type="dxa"/>
            <w:vAlign w:val="center"/>
          </w:tcPr>
          <w:p w14:paraId="710556A4" w14:textId="67FD5C40" w:rsidR="00503915" w:rsidRPr="00E00CE9" w:rsidRDefault="00503915" w:rsidP="00BF32D5">
            <w:pPr>
              <w:jc w:val="center"/>
              <w:rPr>
                <w:rFonts w:ascii="Times New Roman" w:hAnsi="Times New Roman" w:cs="Times New Roman"/>
              </w:rPr>
            </w:pPr>
            <w:r w:rsidRPr="00E00CE9">
              <w:rPr>
                <w:rFonts w:ascii="Times New Roman" w:hAnsi="Times New Roman" w:cs="Times New Roman"/>
              </w:rPr>
              <w:t>4.5</w:t>
            </w:r>
            <w:r w:rsidRPr="00AF7765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75" w:type="dxa"/>
            <w:vAlign w:val="center"/>
          </w:tcPr>
          <w:p w14:paraId="74D9BFA5" w14:textId="1E4EA8E0" w:rsidR="00503915" w:rsidRPr="00E00CE9" w:rsidRDefault="00503915" w:rsidP="00BF32D5">
            <w:pPr>
              <w:jc w:val="center"/>
              <w:rPr>
                <w:rFonts w:ascii="Times New Roman" w:hAnsi="Times New Roman" w:cs="Times New Roman"/>
              </w:rPr>
            </w:pPr>
            <w:r w:rsidRPr="00E00CE9">
              <w:rPr>
                <w:rFonts w:ascii="Times New Roman" w:hAnsi="Times New Roman" w:cs="Times New Roman"/>
              </w:rPr>
              <w:t>1.10E-02</w:t>
            </w:r>
          </w:p>
        </w:tc>
      </w:tr>
      <w:tr w:rsidR="00503915" w:rsidRPr="00FB4BA7" w14:paraId="6A33D5C1" w14:textId="77777777" w:rsidTr="00BF32D5">
        <w:tc>
          <w:tcPr>
            <w:tcW w:w="1267" w:type="dxa"/>
            <w:vMerge/>
            <w:vAlign w:val="center"/>
          </w:tcPr>
          <w:p w14:paraId="6CB03E57" w14:textId="77777777" w:rsidR="00503915" w:rsidRPr="00FB4BA7" w:rsidRDefault="00503915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597" w:type="dxa"/>
            <w:vAlign w:val="center"/>
          </w:tcPr>
          <w:p w14:paraId="40548B50" w14:textId="418C4387" w:rsidR="00503915" w:rsidRPr="00E00CE9" w:rsidRDefault="00503915" w:rsidP="00BF32D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</w:t>
            </w:r>
            <w:r w:rsidRPr="00E00CE9">
              <w:rPr>
                <w:rFonts w:ascii="Times New Roman" w:hAnsi="Times New Roman" w:cs="Times New Roman"/>
              </w:rPr>
              <w:t>egative regulation of mitochondrial outer membrane permeabilization involved in apoptotic signalling pathway</w:t>
            </w:r>
          </w:p>
        </w:tc>
        <w:tc>
          <w:tcPr>
            <w:tcW w:w="803" w:type="dxa"/>
            <w:vAlign w:val="center"/>
          </w:tcPr>
          <w:p w14:paraId="067151B6" w14:textId="0EDB3900" w:rsidR="00503915" w:rsidRPr="00E00CE9" w:rsidRDefault="00503915" w:rsidP="00BF32D5">
            <w:pPr>
              <w:jc w:val="center"/>
              <w:rPr>
                <w:rFonts w:ascii="Times New Roman" w:hAnsi="Times New Roman" w:cs="Times New Roman"/>
              </w:rPr>
            </w:pPr>
            <w:r w:rsidRPr="00E00CE9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274" w:type="dxa"/>
            <w:vAlign w:val="center"/>
          </w:tcPr>
          <w:p w14:paraId="445857D5" w14:textId="7DC8E421" w:rsidR="00503915" w:rsidRPr="00E00CE9" w:rsidRDefault="00503915" w:rsidP="00BF32D5">
            <w:pPr>
              <w:jc w:val="center"/>
              <w:rPr>
                <w:rFonts w:ascii="Times New Roman" w:hAnsi="Times New Roman" w:cs="Times New Roman"/>
              </w:rPr>
            </w:pPr>
            <w:r w:rsidRPr="00E00CE9">
              <w:rPr>
                <w:rFonts w:ascii="Times New Roman" w:hAnsi="Times New Roman" w:cs="Times New Roman"/>
              </w:rPr>
              <w:t>4.5</w:t>
            </w:r>
            <w:r w:rsidRPr="00AF7765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75" w:type="dxa"/>
            <w:vAlign w:val="center"/>
          </w:tcPr>
          <w:p w14:paraId="0C2E605F" w14:textId="5C0FBBA7" w:rsidR="00503915" w:rsidRPr="00E00CE9" w:rsidRDefault="00503915" w:rsidP="00BF32D5">
            <w:pPr>
              <w:jc w:val="center"/>
              <w:rPr>
                <w:rFonts w:ascii="Times New Roman" w:hAnsi="Times New Roman" w:cs="Times New Roman"/>
              </w:rPr>
            </w:pPr>
            <w:r w:rsidRPr="00E00CE9">
              <w:rPr>
                <w:rFonts w:ascii="Times New Roman" w:hAnsi="Times New Roman" w:cs="Times New Roman"/>
              </w:rPr>
              <w:t>1.30E-02</w:t>
            </w:r>
          </w:p>
        </w:tc>
      </w:tr>
      <w:tr w:rsidR="00503915" w:rsidRPr="00FB4BA7" w14:paraId="4EF68F59" w14:textId="77777777" w:rsidTr="00BF32D5">
        <w:tc>
          <w:tcPr>
            <w:tcW w:w="1267" w:type="dxa"/>
            <w:vMerge/>
            <w:vAlign w:val="center"/>
          </w:tcPr>
          <w:p w14:paraId="538EB3D8" w14:textId="77777777" w:rsidR="00503915" w:rsidRPr="00FB4BA7" w:rsidRDefault="00503915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597" w:type="dxa"/>
            <w:vAlign w:val="center"/>
          </w:tcPr>
          <w:p w14:paraId="2496533E" w14:textId="3A0BCAC9" w:rsidR="00503915" w:rsidRPr="00E00CE9" w:rsidRDefault="00503915" w:rsidP="00BF32D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</w:t>
            </w:r>
            <w:r w:rsidRPr="00E00CE9">
              <w:rPr>
                <w:rFonts w:ascii="Times New Roman" w:hAnsi="Times New Roman" w:cs="Times New Roman"/>
              </w:rPr>
              <w:t>esponse to molecule of bacterial origin</w:t>
            </w:r>
          </w:p>
        </w:tc>
        <w:tc>
          <w:tcPr>
            <w:tcW w:w="803" w:type="dxa"/>
            <w:vAlign w:val="center"/>
          </w:tcPr>
          <w:p w14:paraId="360428F9" w14:textId="05B5EFEC" w:rsidR="00503915" w:rsidRPr="00E00CE9" w:rsidRDefault="00503915" w:rsidP="00BF32D5">
            <w:pPr>
              <w:jc w:val="center"/>
              <w:rPr>
                <w:rFonts w:ascii="Times New Roman" w:hAnsi="Times New Roman" w:cs="Times New Roman"/>
              </w:rPr>
            </w:pPr>
            <w:r w:rsidRPr="00E00CE9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274" w:type="dxa"/>
            <w:vAlign w:val="center"/>
          </w:tcPr>
          <w:p w14:paraId="58A49BD1" w14:textId="1EE4C0DF" w:rsidR="00503915" w:rsidRPr="00E00CE9" w:rsidRDefault="00503915" w:rsidP="00BF32D5">
            <w:pPr>
              <w:jc w:val="center"/>
              <w:rPr>
                <w:rFonts w:ascii="Times New Roman" w:hAnsi="Times New Roman" w:cs="Times New Roman"/>
              </w:rPr>
            </w:pPr>
            <w:r w:rsidRPr="00E00CE9">
              <w:rPr>
                <w:rFonts w:ascii="Times New Roman" w:hAnsi="Times New Roman" w:cs="Times New Roman"/>
              </w:rPr>
              <w:t>4.5</w:t>
            </w:r>
            <w:r w:rsidRPr="00AF7765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75" w:type="dxa"/>
            <w:vAlign w:val="center"/>
          </w:tcPr>
          <w:p w14:paraId="3DFA8614" w14:textId="3D23145E" w:rsidR="00503915" w:rsidRPr="00E00CE9" w:rsidRDefault="00503915" w:rsidP="00BF32D5">
            <w:pPr>
              <w:jc w:val="center"/>
              <w:rPr>
                <w:rFonts w:ascii="Times New Roman" w:hAnsi="Times New Roman" w:cs="Times New Roman"/>
              </w:rPr>
            </w:pPr>
            <w:r w:rsidRPr="00E00CE9">
              <w:rPr>
                <w:rFonts w:ascii="Times New Roman" w:hAnsi="Times New Roman" w:cs="Times New Roman"/>
              </w:rPr>
              <w:t>1.60E-02</w:t>
            </w:r>
          </w:p>
        </w:tc>
      </w:tr>
      <w:tr w:rsidR="00503915" w:rsidRPr="00FB4BA7" w14:paraId="66AC1C27" w14:textId="77777777" w:rsidTr="00BF32D5">
        <w:tc>
          <w:tcPr>
            <w:tcW w:w="1267" w:type="dxa"/>
            <w:vMerge/>
            <w:vAlign w:val="center"/>
          </w:tcPr>
          <w:p w14:paraId="479DBADF" w14:textId="77777777" w:rsidR="00503915" w:rsidRPr="00FB4BA7" w:rsidRDefault="00503915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597" w:type="dxa"/>
            <w:vAlign w:val="center"/>
          </w:tcPr>
          <w:p w14:paraId="0916E52A" w14:textId="58791608" w:rsidR="00503915" w:rsidRPr="00E00CE9" w:rsidRDefault="00503915" w:rsidP="00BF32D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</w:t>
            </w:r>
            <w:r w:rsidRPr="00E00CE9">
              <w:rPr>
                <w:rFonts w:ascii="Times New Roman" w:hAnsi="Times New Roman" w:cs="Times New Roman"/>
              </w:rPr>
              <w:t>haperone mediated protein folding requiring cofactor</w:t>
            </w:r>
          </w:p>
        </w:tc>
        <w:tc>
          <w:tcPr>
            <w:tcW w:w="803" w:type="dxa"/>
            <w:vAlign w:val="center"/>
          </w:tcPr>
          <w:p w14:paraId="4E62422A" w14:textId="43547EA5" w:rsidR="00503915" w:rsidRPr="00E00CE9" w:rsidRDefault="00503915" w:rsidP="00BF32D5">
            <w:pPr>
              <w:jc w:val="center"/>
              <w:rPr>
                <w:rFonts w:ascii="Times New Roman" w:hAnsi="Times New Roman" w:cs="Times New Roman"/>
              </w:rPr>
            </w:pPr>
            <w:r w:rsidRPr="00E00CE9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274" w:type="dxa"/>
            <w:vAlign w:val="center"/>
          </w:tcPr>
          <w:p w14:paraId="2A913128" w14:textId="48C800A8" w:rsidR="00503915" w:rsidRPr="00E00CE9" w:rsidRDefault="00503915" w:rsidP="00BF32D5">
            <w:pPr>
              <w:jc w:val="center"/>
              <w:rPr>
                <w:rFonts w:ascii="Times New Roman" w:hAnsi="Times New Roman" w:cs="Times New Roman"/>
              </w:rPr>
            </w:pPr>
            <w:r w:rsidRPr="00E00CE9">
              <w:rPr>
                <w:rFonts w:ascii="Times New Roman" w:hAnsi="Times New Roman" w:cs="Times New Roman"/>
              </w:rPr>
              <w:t>4.5</w:t>
            </w:r>
            <w:r w:rsidRPr="00AF7765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75" w:type="dxa"/>
            <w:vAlign w:val="center"/>
          </w:tcPr>
          <w:p w14:paraId="1F179497" w14:textId="4DB7EB8A" w:rsidR="00503915" w:rsidRPr="00E00CE9" w:rsidRDefault="00503915" w:rsidP="00BF32D5">
            <w:pPr>
              <w:jc w:val="center"/>
              <w:rPr>
                <w:rFonts w:ascii="Times New Roman" w:hAnsi="Times New Roman" w:cs="Times New Roman"/>
              </w:rPr>
            </w:pPr>
            <w:r w:rsidRPr="00E00CE9">
              <w:rPr>
                <w:rFonts w:ascii="Times New Roman" w:hAnsi="Times New Roman" w:cs="Times New Roman"/>
              </w:rPr>
              <w:t>1.80E-02</w:t>
            </w:r>
          </w:p>
        </w:tc>
      </w:tr>
      <w:tr w:rsidR="00503915" w:rsidRPr="00FB4BA7" w14:paraId="0B9D8439" w14:textId="77777777" w:rsidTr="00BF32D5">
        <w:tc>
          <w:tcPr>
            <w:tcW w:w="1267" w:type="dxa"/>
            <w:vMerge/>
            <w:vAlign w:val="center"/>
          </w:tcPr>
          <w:p w14:paraId="6BB7802A" w14:textId="77777777" w:rsidR="00503915" w:rsidRPr="00FB4BA7" w:rsidRDefault="00503915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597" w:type="dxa"/>
            <w:vAlign w:val="center"/>
          </w:tcPr>
          <w:p w14:paraId="79BCAE3C" w14:textId="4D7E3A7C" w:rsidR="00503915" w:rsidRPr="00E00CE9" w:rsidRDefault="00503915" w:rsidP="00BF32D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</w:t>
            </w:r>
            <w:r w:rsidRPr="00E00CE9">
              <w:rPr>
                <w:rFonts w:ascii="Times New Roman" w:hAnsi="Times New Roman" w:cs="Times New Roman"/>
              </w:rPr>
              <w:t>egulation of cell death</w:t>
            </w:r>
          </w:p>
        </w:tc>
        <w:tc>
          <w:tcPr>
            <w:tcW w:w="803" w:type="dxa"/>
            <w:vAlign w:val="center"/>
          </w:tcPr>
          <w:p w14:paraId="5675320D" w14:textId="167E2B88" w:rsidR="00503915" w:rsidRPr="00E00CE9" w:rsidRDefault="00503915" w:rsidP="00BF32D5">
            <w:pPr>
              <w:jc w:val="center"/>
              <w:rPr>
                <w:rFonts w:ascii="Times New Roman" w:hAnsi="Times New Roman" w:cs="Times New Roman"/>
              </w:rPr>
            </w:pPr>
            <w:r w:rsidRPr="00E00CE9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274" w:type="dxa"/>
            <w:vAlign w:val="center"/>
          </w:tcPr>
          <w:p w14:paraId="690DF91B" w14:textId="3BCDF81C" w:rsidR="00503915" w:rsidRPr="00E00CE9" w:rsidRDefault="00503915" w:rsidP="00BF32D5">
            <w:pPr>
              <w:jc w:val="center"/>
              <w:rPr>
                <w:rFonts w:ascii="Times New Roman" w:hAnsi="Times New Roman" w:cs="Times New Roman"/>
              </w:rPr>
            </w:pPr>
            <w:r w:rsidRPr="00E00CE9">
              <w:rPr>
                <w:rFonts w:ascii="Times New Roman" w:hAnsi="Times New Roman" w:cs="Times New Roman"/>
              </w:rPr>
              <w:t>4.5</w:t>
            </w:r>
            <w:r w:rsidRPr="00AF7765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75" w:type="dxa"/>
            <w:vAlign w:val="center"/>
          </w:tcPr>
          <w:p w14:paraId="581A7F96" w14:textId="465AEFD9" w:rsidR="00503915" w:rsidRPr="00E00CE9" w:rsidRDefault="00503915" w:rsidP="00BF32D5">
            <w:pPr>
              <w:jc w:val="center"/>
              <w:rPr>
                <w:rFonts w:ascii="Times New Roman" w:hAnsi="Times New Roman" w:cs="Times New Roman"/>
              </w:rPr>
            </w:pPr>
            <w:r w:rsidRPr="00E00CE9">
              <w:rPr>
                <w:rFonts w:ascii="Times New Roman" w:hAnsi="Times New Roman" w:cs="Times New Roman"/>
              </w:rPr>
              <w:t>2.00E-02</w:t>
            </w:r>
          </w:p>
        </w:tc>
      </w:tr>
      <w:tr w:rsidR="00503915" w:rsidRPr="00FB4BA7" w14:paraId="52673A05" w14:textId="77777777" w:rsidTr="00BF32D5">
        <w:tc>
          <w:tcPr>
            <w:tcW w:w="1267" w:type="dxa"/>
            <w:vMerge/>
            <w:vAlign w:val="center"/>
          </w:tcPr>
          <w:p w14:paraId="2C42DA44" w14:textId="77777777" w:rsidR="00503915" w:rsidRPr="00FB4BA7" w:rsidRDefault="00503915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597" w:type="dxa"/>
            <w:vAlign w:val="center"/>
          </w:tcPr>
          <w:p w14:paraId="1BBC20E5" w14:textId="722E2FDA" w:rsidR="00503915" w:rsidRPr="00E00CE9" w:rsidRDefault="00503915" w:rsidP="00BF32D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</w:t>
            </w:r>
            <w:r w:rsidRPr="00E00CE9">
              <w:rPr>
                <w:rFonts w:ascii="Times New Roman" w:hAnsi="Times New Roman" w:cs="Times New Roman"/>
              </w:rPr>
              <w:t>hemotaxis</w:t>
            </w:r>
          </w:p>
        </w:tc>
        <w:tc>
          <w:tcPr>
            <w:tcW w:w="803" w:type="dxa"/>
            <w:vAlign w:val="center"/>
          </w:tcPr>
          <w:p w14:paraId="1B46C1E4" w14:textId="6571A782" w:rsidR="00503915" w:rsidRPr="00E00CE9" w:rsidRDefault="00503915" w:rsidP="00BF32D5">
            <w:pPr>
              <w:jc w:val="center"/>
              <w:rPr>
                <w:rFonts w:ascii="Times New Roman" w:hAnsi="Times New Roman" w:cs="Times New Roman"/>
              </w:rPr>
            </w:pPr>
            <w:r w:rsidRPr="00E00CE9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274" w:type="dxa"/>
            <w:vAlign w:val="center"/>
          </w:tcPr>
          <w:p w14:paraId="0489135C" w14:textId="67B42429" w:rsidR="00503915" w:rsidRPr="00E00CE9" w:rsidRDefault="00503915" w:rsidP="00BF32D5">
            <w:pPr>
              <w:jc w:val="center"/>
              <w:rPr>
                <w:rFonts w:ascii="Times New Roman" w:hAnsi="Times New Roman" w:cs="Times New Roman"/>
              </w:rPr>
            </w:pPr>
            <w:r w:rsidRPr="00E00CE9">
              <w:rPr>
                <w:rFonts w:ascii="Times New Roman" w:hAnsi="Times New Roman" w:cs="Times New Roman"/>
              </w:rPr>
              <w:t>6.8</w:t>
            </w:r>
            <w:r w:rsidRPr="00AF7765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75" w:type="dxa"/>
            <w:vAlign w:val="center"/>
          </w:tcPr>
          <w:p w14:paraId="19B8677F" w14:textId="6E826957" w:rsidR="00503915" w:rsidRPr="00E00CE9" w:rsidRDefault="00503915" w:rsidP="00BF32D5">
            <w:pPr>
              <w:jc w:val="center"/>
              <w:rPr>
                <w:rFonts w:ascii="Times New Roman" w:hAnsi="Times New Roman" w:cs="Times New Roman"/>
              </w:rPr>
            </w:pPr>
            <w:r w:rsidRPr="00E00CE9">
              <w:rPr>
                <w:rFonts w:ascii="Times New Roman" w:hAnsi="Times New Roman" w:cs="Times New Roman"/>
              </w:rPr>
              <w:t>2.10E-02</w:t>
            </w:r>
          </w:p>
        </w:tc>
      </w:tr>
      <w:tr w:rsidR="00503915" w:rsidRPr="00FB4BA7" w14:paraId="4191871F" w14:textId="77777777" w:rsidTr="00BF32D5">
        <w:tc>
          <w:tcPr>
            <w:tcW w:w="1267" w:type="dxa"/>
            <w:vMerge/>
            <w:vAlign w:val="center"/>
          </w:tcPr>
          <w:p w14:paraId="38D4C5A8" w14:textId="77777777" w:rsidR="00503915" w:rsidRPr="00FB4BA7" w:rsidRDefault="00503915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597" w:type="dxa"/>
            <w:vAlign w:val="center"/>
          </w:tcPr>
          <w:p w14:paraId="55AF9E3D" w14:textId="1C1016D5" w:rsidR="00503915" w:rsidRPr="00E00CE9" w:rsidRDefault="00503915" w:rsidP="00BF32D5">
            <w:pPr>
              <w:jc w:val="center"/>
              <w:rPr>
                <w:rFonts w:ascii="Times New Roman" w:hAnsi="Times New Roman" w:cs="Times New Roman"/>
              </w:rPr>
            </w:pPr>
            <w:r w:rsidRPr="00E00CE9">
              <w:rPr>
                <w:rFonts w:ascii="Times New Roman" w:hAnsi="Times New Roman" w:cs="Times New Roman"/>
              </w:rPr>
              <w:t>PERK-mediated unfolded protein response</w:t>
            </w:r>
          </w:p>
        </w:tc>
        <w:tc>
          <w:tcPr>
            <w:tcW w:w="803" w:type="dxa"/>
            <w:vAlign w:val="center"/>
          </w:tcPr>
          <w:p w14:paraId="4D566CB1" w14:textId="3048B655" w:rsidR="00503915" w:rsidRPr="00E00CE9" w:rsidRDefault="00503915" w:rsidP="00BF32D5">
            <w:pPr>
              <w:jc w:val="center"/>
              <w:rPr>
                <w:rFonts w:ascii="Times New Roman" w:hAnsi="Times New Roman" w:cs="Times New Roman"/>
              </w:rPr>
            </w:pPr>
            <w:r w:rsidRPr="00E00CE9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274" w:type="dxa"/>
            <w:vAlign w:val="center"/>
          </w:tcPr>
          <w:p w14:paraId="079496AC" w14:textId="04DC1882" w:rsidR="00503915" w:rsidRPr="00E00CE9" w:rsidRDefault="00503915" w:rsidP="00BF32D5">
            <w:pPr>
              <w:jc w:val="center"/>
              <w:rPr>
                <w:rFonts w:ascii="Times New Roman" w:hAnsi="Times New Roman" w:cs="Times New Roman"/>
              </w:rPr>
            </w:pPr>
            <w:r w:rsidRPr="00E00CE9">
              <w:rPr>
                <w:rFonts w:ascii="Times New Roman" w:hAnsi="Times New Roman" w:cs="Times New Roman"/>
              </w:rPr>
              <w:t>4.5</w:t>
            </w:r>
            <w:r w:rsidRPr="00AF7765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75" w:type="dxa"/>
            <w:vAlign w:val="center"/>
          </w:tcPr>
          <w:p w14:paraId="6A650C30" w14:textId="1E8F06A7" w:rsidR="00503915" w:rsidRPr="00E00CE9" w:rsidRDefault="00503915" w:rsidP="00BF32D5">
            <w:pPr>
              <w:jc w:val="center"/>
              <w:rPr>
                <w:rFonts w:ascii="Times New Roman" w:hAnsi="Times New Roman" w:cs="Times New Roman"/>
              </w:rPr>
            </w:pPr>
            <w:r w:rsidRPr="00E00CE9">
              <w:rPr>
                <w:rFonts w:ascii="Times New Roman" w:hAnsi="Times New Roman" w:cs="Times New Roman"/>
              </w:rPr>
              <w:t>2.20E-02</w:t>
            </w:r>
          </w:p>
        </w:tc>
      </w:tr>
      <w:tr w:rsidR="00503915" w:rsidRPr="00FB4BA7" w14:paraId="72E8D573" w14:textId="77777777" w:rsidTr="00BF32D5">
        <w:tc>
          <w:tcPr>
            <w:tcW w:w="1267" w:type="dxa"/>
            <w:vMerge/>
            <w:vAlign w:val="center"/>
          </w:tcPr>
          <w:p w14:paraId="4845CFD3" w14:textId="77777777" w:rsidR="00503915" w:rsidRPr="00FB4BA7" w:rsidRDefault="00503915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597" w:type="dxa"/>
            <w:vAlign w:val="center"/>
          </w:tcPr>
          <w:p w14:paraId="3942A38D" w14:textId="132A93DF" w:rsidR="00503915" w:rsidRPr="00E00CE9" w:rsidRDefault="00503915" w:rsidP="00BF32D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</w:t>
            </w:r>
            <w:r w:rsidRPr="00E00CE9">
              <w:rPr>
                <w:rFonts w:ascii="Times New Roman" w:hAnsi="Times New Roman" w:cs="Times New Roman"/>
              </w:rPr>
              <w:t>strocyte development</w:t>
            </w:r>
          </w:p>
        </w:tc>
        <w:tc>
          <w:tcPr>
            <w:tcW w:w="803" w:type="dxa"/>
            <w:vAlign w:val="center"/>
          </w:tcPr>
          <w:p w14:paraId="4C892027" w14:textId="213963D2" w:rsidR="00503915" w:rsidRPr="00E00CE9" w:rsidRDefault="00503915" w:rsidP="00BF32D5">
            <w:pPr>
              <w:jc w:val="center"/>
              <w:rPr>
                <w:rFonts w:ascii="Times New Roman" w:hAnsi="Times New Roman" w:cs="Times New Roman"/>
              </w:rPr>
            </w:pPr>
            <w:r w:rsidRPr="00E00CE9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274" w:type="dxa"/>
            <w:vAlign w:val="center"/>
          </w:tcPr>
          <w:p w14:paraId="43A36065" w14:textId="0AA4DE04" w:rsidR="00503915" w:rsidRPr="00E00CE9" w:rsidRDefault="00503915" w:rsidP="00BF32D5">
            <w:pPr>
              <w:jc w:val="center"/>
              <w:rPr>
                <w:rFonts w:ascii="Times New Roman" w:hAnsi="Times New Roman" w:cs="Times New Roman"/>
              </w:rPr>
            </w:pPr>
            <w:r w:rsidRPr="00E00CE9">
              <w:rPr>
                <w:rFonts w:ascii="Times New Roman" w:hAnsi="Times New Roman" w:cs="Times New Roman"/>
              </w:rPr>
              <w:t>4.5</w:t>
            </w:r>
            <w:r w:rsidRPr="00AF7765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75" w:type="dxa"/>
            <w:vAlign w:val="center"/>
          </w:tcPr>
          <w:p w14:paraId="6DB5CF91" w14:textId="5EFECE59" w:rsidR="00503915" w:rsidRPr="00E00CE9" w:rsidRDefault="00503915" w:rsidP="00BF32D5">
            <w:pPr>
              <w:jc w:val="center"/>
              <w:rPr>
                <w:rFonts w:ascii="Times New Roman" w:hAnsi="Times New Roman" w:cs="Times New Roman"/>
              </w:rPr>
            </w:pPr>
            <w:r w:rsidRPr="00E00CE9">
              <w:rPr>
                <w:rFonts w:ascii="Times New Roman" w:hAnsi="Times New Roman" w:cs="Times New Roman"/>
              </w:rPr>
              <w:t>2.90E-02</w:t>
            </w:r>
          </w:p>
        </w:tc>
      </w:tr>
      <w:tr w:rsidR="00503915" w:rsidRPr="00FB4BA7" w14:paraId="02B64D1C" w14:textId="77777777" w:rsidTr="00BF32D5">
        <w:tc>
          <w:tcPr>
            <w:tcW w:w="1267" w:type="dxa"/>
            <w:vMerge/>
            <w:vAlign w:val="center"/>
          </w:tcPr>
          <w:p w14:paraId="1A587B4B" w14:textId="77777777" w:rsidR="00503915" w:rsidRPr="00FB4BA7" w:rsidRDefault="00503915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597" w:type="dxa"/>
            <w:vAlign w:val="center"/>
          </w:tcPr>
          <w:p w14:paraId="4F7EADCF" w14:textId="7DC141A0" w:rsidR="00503915" w:rsidRPr="00E00CE9" w:rsidRDefault="00503915" w:rsidP="00BF32D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</w:t>
            </w:r>
            <w:r w:rsidRPr="00E00CE9">
              <w:rPr>
                <w:rFonts w:ascii="Times New Roman" w:hAnsi="Times New Roman" w:cs="Times New Roman"/>
              </w:rPr>
              <w:t>egulation of protein ubiquitination</w:t>
            </w:r>
          </w:p>
        </w:tc>
        <w:tc>
          <w:tcPr>
            <w:tcW w:w="803" w:type="dxa"/>
            <w:vAlign w:val="center"/>
          </w:tcPr>
          <w:p w14:paraId="49DEB591" w14:textId="40F8A853" w:rsidR="00503915" w:rsidRPr="00E00CE9" w:rsidRDefault="00503915" w:rsidP="00BF32D5">
            <w:pPr>
              <w:jc w:val="center"/>
              <w:rPr>
                <w:rFonts w:ascii="Times New Roman" w:hAnsi="Times New Roman" w:cs="Times New Roman"/>
              </w:rPr>
            </w:pPr>
            <w:r w:rsidRPr="00E00CE9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274" w:type="dxa"/>
            <w:vAlign w:val="center"/>
          </w:tcPr>
          <w:p w14:paraId="7FE84D92" w14:textId="71E5E810" w:rsidR="00503915" w:rsidRPr="00E00CE9" w:rsidRDefault="00503915" w:rsidP="00BF32D5">
            <w:pPr>
              <w:jc w:val="center"/>
              <w:rPr>
                <w:rFonts w:ascii="Times New Roman" w:hAnsi="Times New Roman" w:cs="Times New Roman"/>
              </w:rPr>
            </w:pPr>
            <w:r w:rsidRPr="00E00CE9">
              <w:rPr>
                <w:rFonts w:ascii="Times New Roman" w:hAnsi="Times New Roman" w:cs="Times New Roman"/>
              </w:rPr>
              <w:t>4.5</w:t>
            </w:r>
            <w:r w:rsidRPr="00AF7765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75" w:type="dxa"/>
            <w:vAlign w:val="center"/>
          </w:tcPr>
          <w:p w14:paraId="0DF4C856" w14:textId="219964AD" w:rsidR="00503915" w:rsidRPr="00E00CE9" w:rsidRDefault="00503915" w:rsidP="00BF32D5">
            <w:pPr>
              <w:jc w:val="center"/>
              <w:rPr>
                <w:rFonts w:ascii="Times New Roman" w:hAnsi="Times New Roman" w:cs="Times New Roman"/>
              </w:rPr>
            </w:pPr>
            <w:r w:rsidRPr="00E00CE9">
              <w:rPr>
                <w:rFonts w:ascii="Times New Roman" w:hAnsi="Times New Roman" w:cs="Times New Roman"/>
              </w:rPr>
              <w:t>2.90E-02</w:t>
            </w:r>
          </w:p>
        </w:tc>
      </w:tr>
      <w:tr w:rsidR="00503915" w:rsidRPr="00FB4BA7" w14:paraId="535EECFF" w14:textId="77777777" w:rsidTr="00BF32D5">
        <w:tc>
          <w:tcPr>
            <w:tcW w:w="1267" w:type="dxa"/>
            <w:vMerge/>
            <w:vAlign w:val="center"/>
          </w:tcPr>
          <w:p w14:paraId="7C40F41E" w14:textId="77777777" w:rsidR="00503915" w:rsidRPr="00FB4BA7" w:rsidRDefault="00503915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597" w:type="dxa"/>
            <w:vAlign w:val="center"/>
          </w:tcPr>
          <w:p w14:paraId="62E21204" w14:textId="6C16AF24" w:rsidR="00503915" w:rsidRPr="00E00CE9" w:rsidRDefault="00503915" w:rsidP="00BF32D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</w:t>
            </w:r>
            <w:r w:rsidRPr="00E00CE9">
              <w:rPr>
                <w:rFonts w:ascii="Times New Roman" w:hAnsi="Times New Roman" w:cs="Times New Roman"/>
              </w:rPr>
              <w:t>egative regulation of endoplasmic reticulum stress-induced intrinsic apoptotic signalling pathway</w:t>
            </w:r>
          </w:p>
        </w:tc>
        <w:tc>
          <w:tcPr>
            <w:tcW w:w="803" w:type="dxa"/>
            <w:vAlign w:val="center"/>
          </w:tcPr>
          <w:p w14:paraId="15DA0BAE" w14:textId="7058A37E" w:rsidR="00503915" w:rsidRPr="00E00CE9" w:rsidRDefault="00503915" w:rsidP="00BF32D5">
            <w:pPr>
              <w:jc w:val="center"/>
              <w:rPr>
                <w:rFonts w:ascii="Times New Roman" w:hAnsi="Times New Roman" w:cs="Times New Roman"/>
              </w:rPr>
            </w:pPr>
            <w:r w:rsidRPr="00E00CE9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274" w:type="dxa"/>
            <w:vAlign w:val="center"/>
          </w:tcPr>
          <w:p w14:paraId="68FEDF16" w14:textId="1C0498E3" w:rsidR="00503915" w:rsidRPr="00E00CE9" w:rsidRDefault="00503915" w:rsidP="00BF32D5">
            <w:pPr>
              <w:jc w:val="center"/>
              <w:rPr>
                <w:rFonts w:ascii="Times New Roman" w:hAnsi="Times New Roman" w:cs="Times New Roman"/>
              </w:rPr>
            </w:pPr>
            <w:r w:rsidRPr="00E00CE9">
              <w:rPr>
                <w:rFonts w:ascii="Times New Roman" w:hAnsi="Times New Roman" w:cs="Times New Roman"/>
              </w:rPr>
              <w:t>4.5</w:t>
            </w:r>
            <w:r w:rsidRPr="00AF7765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75" w:type="dxa"/>
            <w:vAlign w:val="center"/>
          </w:tcPr>
          <w:p w14:paraId="14C136C5" w14:textId="746C7CF1" w:rsidR="00503915" w:rsidRPr="00E00CE9" w:rsidRDefault="00503915" w:rsidP="00BF32D5">
            <w:pPr>
              <w:jc w:val="center"/>
              <w:rPr>
                <w:rFonts w:ascii="Times New Roman" w:hAnsi="Times New Roman" w:cs="Times New Roman"/>
              </w:rPr>
            </w:pPr>
            <w:r w:rsidRPr="00E00CE9">
              <w:rPr>
                <w:rFonts w:ascii="Times New Roman" w:hAnsi="Times New Roman" w:cs="Times New Roman"/>
              </w:rPr>
              <w:t>3.50E-02</w:t>
            </w:r>
          </w:p>
        </w:tc>
      </w:tr>
      <w:tr w:rsidR="00503915" w:rsidRPr="00FB4BA7" w14:paraId="0AAF065F" w14:textId="77777777" w:rsidTr="00BF32D5">
        <w:tc>
          <w:tcPr>
            <w:tcW w:w="1267" w:type="dxa"/>
            <w:vMerge/>
            <w:vAlign w:val="center"/>
          </w:tcPr>
          <w:p w14:paraId="40DE85FB" w14:textId="77777777" w:rsidR="00503915" w:rsidRPr="00FB4BA7" w:rsidRDefault="00503915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597" w:type="dxa"/>
            <w:vAlign w:val="center"/>
          </w:tcPr>
          <w:p w14:paraId="33C6CF84" w14:textId="33D57651" w:rsidR="00503915" w:rsidRPr="00E00CE9" w:rsidRDefault="00503915" w:rsidP="00BF32D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</w:t>
            </w:r>
            <w:r w:rsidRPr="00E00CE9">
              <w:rPr>
                <w:rFonts w:ascii="Times New Roman" w:hAnsi="Times New Roman" w:cs="Times New Roman"/>
              </w:rPr>
              <w:t>egulation of cytoskeleton organization</w:t>
            </w:r>
          </w:p>
        </w:tc>
        <w:tc>
          <w:tcPr>
            <w:tcW w:w="803" w:type="dxa"/>
            <w:vAlign w:val="center"/>
          </w:tcPr>
          <w:p w14:paraId="6D13D2EB" w14:textId="4BF73833" w:rsidR="00503915" w:rsidRPr="00E00CE9" w:rsidRDefault="00503915" w:rsidP="00BF32D5">
            <w:pPr>
              <w:jc w:val="center"/>
              <w:rPr>
                <w:rFonts w:ascii="Times New Roman" w:hAnsi="Times New Roman" w:cs="Times New Roman"/>
              </w:rPr>
            </w:pPr>
            <w:r w:rsidRPr="00E00CE9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274" w:type="dxa"/>
            <w:vAlign w:val="center"/>
          </w:tcPr>
          <w:p w14:paraId="2C8F64A7" w14:textId="776A05AB" w:rsidR="00503915" w:rsidRPr="00E00CE9" w:rsidRDefault="00503915" w:rsidP="00BF32D5">
            <w:pPr>
              <w:jc w:val="center"/>
              <w:rPr>
                <w:rFonts w:ascii="Times New Roman" w:hAnsi="Times New Roman" w:cs="Times New Roman"/>
              </w:rPr>
            </w:pPr>
            <w:r w:rsidRPr="00E00CE9">
              <w:rPr>
                <w:rFonts w:ascii="Times New Roman" w:hAnsi="Times New Roman" w:cs="Times New Roman"/>
              </w:rPr>
              <w:t>4.5</w:t>
            </w:r>
            <w:r w:rsidRPr="00AF7765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75" w:type="dxa"/>
            <w:vAlign w:val="center"/>
          </w:tcPr>
          <w:p w14:paraId="14152812" w14:textId="7034B471" w:rsidR="00503915" w:rsidRPr="00E00CE9" w:rsidRDefault="00503915" w:rsidP="00BF32D5">
            <w:pPr>
              <w:jc w:val="center"/>
              <w:rPr>
                <w:rFonts w:ascii="Times New Roman" w:hAnsi="Times New Roman" w:cs="Times New Roman"/>
              </w:rPr>
            </w:pPr>
            <w:r w:rsidRPr="00E00CE9">
              <w:rPr>
                <w:rFonts w:ascii="Times New Roman" w:hAnsi="Times New Roman" w:cs="Times New Roman"/>
              </w:rPr>
              <w:t>3.50E-02</w:t>
            </w:r>
          </w:p>
        </w:tc>
      </w:tr>
      <w:tr w:rsidR="00503915" w:rsidRPr="00FB4BA7" w14:paraId="47AA9D95" w14:textId="77777777" w:rsidTr="00BF32D5">
        <w:tc>
          <w:tcPr>
            <w:tcW w:w="1267" w:type="dxa"/>
            <w:vMerge/>
            <w:vAlign w:val="center"/>
          </w:tcPr>
          <w:p w14:paraId="7850193D" w14:textId="77777777" w:rsidR="00503915" w:rsidRPr="00FB4BA7" w:rsidRDefault="00503915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597" w:type="dxa"/>
            <w:vAlign w:val="center"/>
          </w:tcPr>
          <w:p w14:paraId="33E5267B" w14:textId="6CF7135A" w:rsidR="00503915" w:rsidRPr="00E00CE9" w:rsidRDefault="00503915" w:rsidP="00BF32D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</w:t>
            </w:r>
            <w:r w:rsidRPr="00E00CE9">
              <w:rPr>
                <w:rFonts w:ascii="Times New Roman" w:hAnsi="Times New Roman" w:cs="Times New Roman"/>
              </w:rPr>
              <w:t>efence response to virus</w:t>
            </w:r>
          </w:p>
        </w:tc>
        <w:tc>
          <w:tcPr>
            <w:tcW w:w="803" w:type="dxa"/>
            <w:vAlign w:val="center"/>
          </w:tcPr>
          <w:p w14:paraId="7902171E" w14:textId="33B30200" w:rsidR="00503915" w:rsidRPr="00E00CE9" w:rsidRDefault="00503915" w:rsidP="00BF32D5">
            <w:pPr>
              <w:jc w:val="center"/>
              <w:rPr>
                <w:rFonts w:ascii="Times New Roman" w:hAnsi="Times New Roman" w:cs="Times New Roman"/>
              </w:rPr>
            </w:pPr>
            <w:r w:rsidRPr="00E00CE9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274" w:type="dxa"/>
            <w:vAlign w:val="center"/>
          </w:tcPr>
          <w:p w14:paraId="603DE351" w14:textId="39685CB8" w:rsidR="00503915" w:rsidRPr="00E00CE9" w:rsidRDefault="00503915" w:rsidP="00BF32D5">
            <w:pPr>
              <w:jc w:val="center"/>
              <w:rPr>
                <w:rFonts w:ascii="Times New Roman" w:hAnsi="Times New Roman" w:cs="Times New Roman"/>
              </w:rPr>
            </w:pPr>
            <w:r w:rsidRPr="00E00CE9">
              <w:rPr>
                <w:rFonts w:ascii="Times New Roman" w:hAnsi="Times New Roman" w:cs="Times New Roman"/>
              </w:rPr>
              <w:t>6.8</w:t>
            </w:r>
            <w:r w:rsidRPr="00AF7765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75" w:type="dxa"/>
            <w:vAlign w:val="center"/>
          </w:tcPr>
          <w:p w14:paraId="4146795C" w14:textId="1425DB84" w:rsidR="00503915" w:rsidRPr="00E00CE9" w:rsidRDefault="00503915" w:rsidP="00BF32D5">
            <w:pPr>
              <w:jc w:val="center"/>
              <w:rPr>
                <w:rFonts w:ascii="Times New Roman" w:hAnsi="Times New Roman" w:cs="Times New Roman"/>
              </w:rPr>
            </w:pPr>
            <w:r w:rsidRPr="00E00CE9">
              <w:rPr>
                <w:rFonts w:ascii="Times New Roman" w:hAnsi="Times New Roman" w:cs="Times New Roman"/>
              </w:rPr>
              <w:t>3.70E-02</w:t>
            </w:r>
          </w:p>
        </w:tc>
      </w:tr>
      <w:tr w:rsidR="00503915" w:rsidRPr="00FB4BA7" w14:paraId="2CF4EB90" w14:textId="77777777" w:rsidTr="00BF32D5">
        <w:tc>
          <w:tcPr>
            <w:tcW w:w="1267" w:type="dxa"/>
            <w:vMerge/>
            <w:vAlign w:val="center"/>
          </w:tcPr>
          <w:p w14:paraId="68C2A1C1" w14:textId="77777777" w:rsidR="00503915" w:rsidRPr="00FB4BA7" w:rsidRDefault="00503915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597" w:type="dxa"/>
            <w:vAlign w:val="center"/>
          </w:tcPr>
          <w:p w14:paraId="0DC44D72" w14:textId="0127FAC3" w:rsidR="00503915" w:rsidRPr="00E00CE9" w:rsidRDefault="00503915" w:rsidP="00BF32D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</w:t>
            </w:r>
            <w:r w:rsidRPr="00E00CE9">
              <w:rPr>
                <w:rFonts w:ascii="Times New Roman" w:hAnsi="Times New Roman" w:cs="Times New Roman"/>
              </w:rPr>
              <w:t>ositive regulation of neutrophil chemotaxis</w:t>
            </w:r>
          </w:p>
        </w:tc>
        <w:tc>
          <w:tcPr>
            <w:tcW w:w="803" w:type="dxa"/>
            <w:vAlign w:val="center"/>
          </w:tcPr>
          <w:p w14:paraId="3EDBCA35" w14:textId="7109F5D6" w:rsidR="00503915" w:rsidRPr="00E00CE9" w:rsidRDefault="00503915" w:rsidP="00BF32D5">
            <w:pPr>
              <w:jc w:val="center"/>
              <w:rPr>
                <w:rFonts w:ascii="Times New Roman" w:hAnsi="Times New Roman" w:cs="Times New Roman"/>
              </w:rPr>
            </w:pPr>
            <w:r w:rsidRPr="00E00CE9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274" w:type="dxa"/>
            <w:vAlign w:val="center"/>
          </w:tcPr>
          <w:p w14:paraId="10E92B26" w14:textId="73B9D263" w:rsidR="00503915" w:rsidRPr="00E00CE9" w:rsidRDefault="00503915" w:rsidP="00BF32D5">
            <w:pPr>
              <w:jc w:val="center"/>
              <w:rPr>
                <w:rFonts w:ascii="Times New Roman" w:hAnsi="Times New Roman" w:cs="Times New Roman"/>
              </w:rPr>
            </w:pPr>
            <w:r w:rsidRPr="00E00CE9">
              <w:rPr>
                <w:rFonts w:ascii="Times New Roman" w:hAnsi="Times New Roman" w:cs="Times New Roman"/>
              </w:rPr>
              <w:t>4.5</w:t>
            </w:r>
            <w:r w:rsidRPr="00AF7765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75" w:type="dxa"/>
            <w:vAlign w:val="center"/>
          </w:tcPr>
          <w:p w14:paraId="5C2906C0" w14:textId="119D5618" w:rsidR="00503915" w:rsidRPr="00E00CE9" w:rsidRDefault="00503915" w:rsidP="00BF32D5">
            <w:pPr>
              <w:jc w:val="center"/>
              <w:rPr>
                <w:rFonts w:ascii="Times New Roman" w:hAnsi="Times New Roman" w:cs="Times New Roman"/>
              </w:rPr>
            </w:pPr>
            <w:r w:rsidRPr="00E00CE9">
              <w:rPr>
                <w:rFonts w:ascii="Times New Roman" w:hAnsi="Times New Roman" w:cs="Times New Roman"/>
              </w:rPr>
              <w:t>4.00E-02</w:t>
            </w:r>
          </w:p>
        </w:tc>
      </w:tr>
      <w:tr w:rsidR="00503915" w:rsidRPr="00FB4BA7" w14:paraId="31A51DB4" w14:textId="77777777" w:rsidTr="00BF32D5">
        <w:tc>
          <w:tcPr>
            <w:tcW w:w="1267" w:type="dxa"/>
            <w:vMerge/>
            <w:vAlign w:val="center"/>
          </w:tcPr>
          <w:p w14:paraId="6E178212" w14:textId="77777777" w:rsidR="00503915" w:rsidRPr="00FB4BA7" w:rsidRDefault="00503915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597" w:type="dxa"/>
            <w:vAlign w:val="center"/>
          </w:tcPr>
          <w:p w14:paraId="16E5D178" w14:textId="22BBAD56" w:rsidR="00503915" w:rsidRPr="00E00CE9" w:rsidRDefault="00503915" w:rsidP="00BF32D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</w:t>
            </w:r>
            <w:r w:rsidRPr="00E00CE9">
              <w:rPr>
                <w:rFonts w:ascii="Times New Roman" w:hAnsi="Times New Roman" w:cs="Times New Roman"/>
              </w:rPr>
              <w:t>esponse to hypoxia</w:t>
            </w:r>
          </w:p>
        </w:tc>
        <w:tc>
          <w:tcPr>
            <w:tcW w:w="803" w:type="dxa"/>
            <w:vAlign w:val="center"/>
          </w:tcPr>
          <w:p w14:paraId="09A1B5D9" w14:textId="0393433A" w:rsidR="00503915" w:rsidRPr="00E00CE9" w:rsidRDefault="00503915" w:rsidP="00BF32D5">
            <w:pPr>
              <w:jc w:val="center"/>
              <w:rPr>
                <w:rFonts w:ascii="Times New Roman" w:hAnsi="Times New Roman" w:cs="Times New Roman"/>
              </w:rPr>
            </w:pPr>
            <w:r w:rsidRPr="00E00CE9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274" w:type="dxa"/>
            <w:vAlign w:val="center"/>
          </w:tcPr>
          <w:p w14:paraId="1BCA03BA" w14:textId="3AC90E1C" w:rsidR="00503915" w:rsidRPr="00E00CE9" w:rsidRDefault="00503915" w:rsidP="00BF32D5">
            <w:pPr>
              <w:jc w:val="center"/>
              <w:rPr>
                <w:rFonts w:ascii="Times New Roman" w:hAnsi="Times New Roman" w:cs="Times New Roman"/>
              </w:rPr>
            </w:pPr>
            <w:r w:rsidRPr="00E00CE9">
              <w:rPr>
                <w:rFonts w:ascii="Times New Roman" w:hAnsi="Times New Roman" w:cs="Times New Roman"/>
              </w:rPr>
              <w:t>6.8</w:t>
            </w:r>
            <w:r w:rsidRPr="00AF7765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75" w:type="dxa"/>
            <w:vAlign w:val="center"/>
          </w:tcPr>
          <w:p w14:paraId="2FFDAB65" w14:textId="21F8657E" w:rsidR="00503915" w:rsidRPr="00E00CE9" w:rsidRDefault="00503915" w:rsidP="00BF32D5">
            <w:pPr>
              <w:jc w:val="center"/>
              <w:rPr>
                <w:rFonts w:ascii="Times New Roman" w:hAnsi="Times New Roman" w:cs="Times New Roman"/>
              </w:rPr>
            </w:pPr>
            <w:r w:rsidRPr="00E00CE9">
              <w:rPr>
                <w:rFonts w:ascii="Times New Roman" w:hAnsi="Times New Roman" w:cs="Times New Roman"/>
              </w:rPr>
              <w:t>4.00E-02</w:t>
            </w:r>
          </w:p>
        </w:tc>
      </w:tr>
      <w:tr w:rsidR="00503915" w:rsidRPr="00FB4BA7" w14:paraId="7553DC34" w14:textId="77777777" w:rsidTr="00BF32D5">
        <w:tc>
          <w:tcPr>
            <w:tcW w:w="1267" w:type="dxa"/>
            <w:vMerge/>
            <w:vAlign w:val="center"/>
          </w:tcPr>
          <w:p w14:paraId="4A52FD01" w14:textId="77777777" w:rsidR="00503915" w:rsidRPr="00FB4BA7" w:rsidRDefault="00503915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597" w:type="dxa"/>
            <w:vAlign w:val="center"/>
          </w:tcPr>
          <w:p w14:paraId="6CC0FE54" w14:textId="294F9A8C" w:rsidR="00503915" w:rsidRPr="00E00CE9" w:rsidRDefault="00503915" w:rsidP="00BF32D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</w:t>
            </w:r>
            <w:r w:rsidRPr="00E00CE9">
              <w:rPr>
                <w:rFonts w:ascii="Times New Roman" w:hAnsi="Times New Roman" w:cs="Times New Roman"/>
              </w:rPr>
              <w:t>rotein folding</w:t>
            </w:r>
          </w:p>
        </w:tc>
        <w:tc>
          <w:tcPr>
            <w:tcW w:w="803" w:type="dxa"/>
            <w:vAlign w:val="center"/>
          </w:tcPr>
          <w:p w14:paraId="42E9DD18" w14:textId="10C425BA" w:rsidR="00503915" w:rsidRPr="00E00CE9" w:rsidRDefault="00503915" w:rsidP="00BF32D5">
            <w:pPr>
              <w:jc w:val="center"/>
              <w:rPr>
                <w:rFonts w:ascii="Times New Roman" w:hAnsi="Times New Roman" w:cs="Times New Roman"/>
              </w:rPr>
            </w:pPr>
            <w:r w:rsidRPr="00E00CE9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274" w:type="dxa"/>
            <w:vAlign w:val="center"/>
          </w:tcPr>
          <w:p w14:paraId="20D3AFDF" w14:textId="4E2F229C" w:rsidR="00503915" w:rsidRPr="00E00CE9" w:rsidRDefault="00503915" w:rsidP="00BF32D5">
            <w:pPr>
              <w:jc w:val="center"/>
              <w:rPr>
                <w:rFonts w:ascii="Times New Roman" w:hAnsi="Times New Roman" w:cs="Times New Roman"/>
              </w:rPr>
            </w:pPr>
            <w:r w:rsidRPr="00E00CE9">
              <w:rPr>
                <w:rFonts w:ascii="Times New Roman" w:hAnsi="Times New Roman" w:cs="Times New Roman"/>
              </w:rPr>
              <w:t>6.8</w:t>
            </w:r>
            <w:r w:rsidRPr="00AF7765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75" w:type="dxa"/>
            <w:vAlign w:val="center"/>
          </w:tcPr>
          <w:p w14:paraId="740EC2CB" w14:textId="113845D2" w:rsidR="00503915" w:rsidRPr="00E00CE9" w:rsidRDefault="00503915" w:rsidP="00BF32D5">
            <w:pPr>
              <w:jc w:val="center"/>
              <w:rPr>
                <w:rFonts w:ascii="Times New Roman" w:hAnsi="Times New Roman" w:cs="Times New Roman"/>
              </w:rPr>
            </w:pPr>
            <w:r w:rsidRPr="00E00CE9">
              <w:rPr>
                <w:rFonts w:ascii="Times New Roman" w:hAnsi="Times New Roman" w:cs="Times New Roman"/>
              </w:rPr>
              <w:t>4.30E-02</w:t>
            </w:r>
          </w:p>
        </w:tc>
      </w:tr>
      <w:tr w:rsidR="00503915" w:rsidRPr="00FB4BA7" w14:paraId="47CE42B5" w14:textId="77777777" w:rsidTr="00BF32D5">
        <w:tc>
          <w:tcPr>
            <w:tcW w:w="1267" w:type="dxa"/>
            <w:vMerge/>
            <w:vAlign w:val="center"/>
          </w:tcPr>
          <w:p w14:paraId="3596732C" w14:textId="77777777" w:rsidR="00503915" w:rsidRPr="00FB4BA7" w:rsidRDefault="00503915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597" w:type="dxa"/>
            <w:vAlign w:val="center"/>
          </w:tcPr>
          <w:p w14:paraId="67CD3A65" w14:textId="15AE579E" w:rsidR="00503915" w:rsidRPr="00E00CE9" w:rsidRDefault="00503915" w:rsidP="00BF32D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</w:t>
            </w:r>
            <w:r w:rsidRPr="00E00CE9">
              <w:rPr>
                <w:rFonts w:ascii="Times New Roman" w:hAnsi="Times New Roman" w:cs="Times New Roman"/>
              </w:rPr>
              <w:t>ytokine production</w:t>
            </w:r>
          </w:p>
        </w:tc>
        <w:tc>
          <w:tcPr>
            <w:tcW w:w="803" w:type="dxa"/>
            <w:vAlign w:val="center"/>
          </w:tcPr>
          <w:p w14:paraId="4746259C" w14:textId="1626C0D0" w:rsidR="00503915" w:rsidRPr="00E00CE9" w:rsidRDefault="00503915" w:rsidP="00BF32D5">
            <w:pPr>
              <w:jc w:val="center"/>
              <w:rPr>
                <w:rFonts w:ascii="Times New Roman" w:hAnsi="Times New Roman" w:cs="Times New Roman"/>
              </w:rPr>
            </w:pPr>
            <w:r w:rsidRPr="00E00CE9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274" w:type="dxa"/>
            <w:vAlign w:val="center"/>
          </w:tcPr>
          <w:p w14:paraId="691DA13E" w14:textId="014F9DBB" w:rsidR="00503915" w:rsidRPr="00E00CE9" w:rsidRDefault="00503915" w:rsidP="00BF32D5">
            <w:pPr>
              <w:jc w:val="center"/>
              <w:rPr>
                <w:rFonts w:ascii="Times New Roman" w:hAnsi="Times New Roman" w:cs="Times New Roman"/>
              </w:rPr>
            </w:pPr>
            <w:r w:rsidRPr="00E00CE9">
              <w:rPr>
                <w:rFonts w:ascii="Times New Roman" w:hAnsi="Times New Roman" w:cs="Times New Roman"/>
              </w:rPr>
              <w:t>4.5</w:t>
            </w:r>
            <w:r w:rsidRPr="00AF7765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75" w:type="dxa"/>
            <w:vAlign w:val="center"/>
          </w:tcPr>
          <w:p w14:paraId="30BFC3FB" w14:textId="412A876E" w:rsidR="00503915" w:rsidRPr="00E00CE9" w:rsidRDefault="00503915" w:rsidP="00BF32D5">
            <w:pPr>
              <w:jc w:val="center"/>
              <w:rPr>
                <w:rFonts w:ascii="Times New Roman" w:hAnsi="Times New Roman" w:cs="Times New Roman"/>
              </w:rPr>
            </w:pPr>
            <w:r w:rsidRPr="00E00CE9">
              <w:rPr>
                <w:rFonts w:ascii="Times New Roman" w:hAnsi="Times New Roman" w:cs="Times New Roman"/>
              </w:rPr>
              <w:t>4.50E-02</w:t>
            </w:r>
          </w:p>
        </w:tc>
      </w:tr>
      <w:tr w:rsidR="00503915" w:rsidRPr="00FB4BA7" w14:paraId="28B17550" w14:textId="77777777" w:rsidTr="00BF32D5">
        <w:tc>
          <w:tcPr>
            <w:tcW w:w="1267" w:type="dxa"/>
            <w:vMerge/>
            <w:vAlign w:val="center"/>
          </w:tcPr>
          <w:p w14:paraId="063E2F83" w14:textId="77777777" w:rsidR="00503915" w:rsidRPr="00FB4BA7" w:rsidRDefault="00503915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597" w:type="dxa"/>
            <w:vAlign w:val="center"/>
          </w:tcPr>
          <w:p w14:paraId="1AB16E83" w14:textId="032A0D65" w:rsidR="00503915" w:rsidRPr="00E00CE9" w:rsidRDefault="00503915" w:rsidP="00BF32D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</w:t>
            </w:r>
            <w:r w:rsidRPr="00E00CE9">
              <w:rPr>
                <w:rFonts w:ascii="Times New Roman" w:hAnsi="Times New Roman" w:cs="Times New Roman"/>
              </w:rPr>
              <w:t>ositive regulation of interleukin-8 production</w:t>
            </w:r>
          </w:p>
        </w:tc>
        <w:tc>
          <w:tcPr>
            <w:tcW w:w="803" w:type="dxa"/>
            <w:vAlign w:val="center"/>
          </w:tcPr>
          <w:p w14:paraId="23E95ABA" w14:textId="16D9DD29" w:rsidR="00503915" w:rsidRPr="00E00CE9" w:rsidRDefault="00503915" w:rsidP="00BF32D5">
            <w:pPr>
              <w:jc w:val="center"/>
              <w:rPr>
                <w:rFonts w:ascii="Times New Roman" w:hAnsi="Times New Roman" w:cs="Times New Roman"/>
              </w:rPr>
            </w:pPr>
            <w:r w:rsidRPr="00E00CE9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274" w:type="dxa"/>
            <w:vAlign w:val="center"/>
          </w:tcPr>
          <w:p w14:paraId="4A4A61D1" w14:textId="6662C75A" w:rsidR="00503915" w:rsidRPr="00E00CE9" w:rsidRDefault="00503915" w:rsidP="00BF32D5">
            <w:pPr>
              <w:jc w:val="center"/>
              <w:rPr>
                <w:rFonts w:ascii="Times New Roman" w:hAnsi="Times New Roman" w:cs="Times New Roman"/>
              </w:rPr>
            </w:pPr>
            <w:r w:rsidRPr="00E00CE9">
              <w:rPr>
                <w:rFonts w:ascii="Times New Roman" w:hAnsi="Times New Roman" w:cs="Times New Roman"/>
              </w:rPr>
              <w:t>4.5</w:t>
            </w:r>
            <w:r w:rsidRPr="00AF7765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75" w:type="dxa"/>
            <w:vAlign w:val="center"/>
          </w:tcPr>
          <w:p w14:paraId="22977D5F" w14:textId="67F639CC" w:rsidR="00503915" w:rsidRPr="00E00CE9" w:rsidRDefault="00503915" w:rsidP="00BF32D5">
            <w:pPr>
              <w:jc w:val="center"/>
              <w:rPr>
                <w:rFonts w:ascii="Times New Roman" w:hAnsi="Times New Roman" w:cs="Times New Roman"/>
              </w:rPr>
            </w:pPr>
            <w:r w:rsidRPr="00E00CE9">
              <w:rPr>
                <w:rFonts w:ascii="Times New Roman" w:hAnsi="Times New Roman" w:cs="Times New Roman"/>
              </w:rPr>
              <w:t>4.70E-02</w:t>
            </w:r>
          </w:p>
        </w:tc>
      </w:tr>
      <w:tr w:rsidR="00503915" w:rsidRPr="00FB4BA7" w14:paraId="423A38D8" w14:textId="77777777" w:rsidTr="00BF32D5">
        <w:tc>
          <w:tcPr>
            <w:tcW w:w="1267" w:type="dxa"/>
            <w:vMerge/>
            <w:vAlign w:val="center"/>
          </w:tcPr>
          <w:p w14:paraId="51870356" w14:textId="77777777" w:rsidR="00503915" w:rsidRPr="00FB4BA7" w:rsidRDefault="00503915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597" w:type="dxa"/>
            <w:vAlign w:val="center"/>
          </w:tcPr>
          <w:p w14:paraId="4397E218" w14:textId="16FB642F" w:rsidR="00503915" w:rsidRPr="00E00CE9" w:rsidRDefault="00503915" w:rsidP="00BF32D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</w:t>
            </w:r>
            <w:r w:rsidRPr="00E00CE9">
              <w:rPr>
                <w:rFonts w:ascii="Times New Roman" w:hAnsi="Times New Roman" w:cs="Times New Roman"/>
              </w:rPr>
              <w:t>efence response to fungus</w:t>
            </w:r>
          </w:p>
        </w:tc>
        <w:tc>
          <w:tcPr>
            <w:tcW w:w="803" w:type="dxa"/>
            <w:vAlign w:val="center"/>
          </w:tcPr>
          <w:p w14:paraId="34C9831E" w14:textId="5BFBB38B" w:rsidR="00503915" w:rsidRPr="00E00CE9" w:rsidRDefault="00503915" w:rsidP="00BF32D5">
            <w:pPr>
              <w:jc w:val="center"/>
              <w:rPr>
                <w:rFonts w:ascii="Times New Roman" w:hAnsi="Times New Roman" w:cs="Times New Roman"/>
              </w:rPr>
            </w:pPr>
            <w:r w:rsidRPr="00E00CE9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274" w:type="dxa"/>
            <w:vAlign w:val="center"/>
          </w:tcPr>
          <w:p w14:paraId="31B7EBEB" w14:textId="7686BF47" w:rsidR="00503915" w:rsidRPr="00E00CE9" w:rsidRDefault="00503915" w:rsidP="00BF32D5">
            <w:pPr>
              <w:jc w:val="center"/>
              <w:rPr>
                <w:rFonts w:ascii="Times New Roman" w:hAnsi="Times New Roman" w:cs="Times New Roman"/>
              </w:rPr>
            </w:pPr>
            <w:r w:rsidRPr="00E00CE9">
              <w:rPr>
                <w:rFonts w:ascii="Times New Roman" w:hAnsi="Times New Roman" w:cs="Times New Roman"/>
              </w:rPr>
              <w:t>4.5</w:t>
            </w:r>
            <w:r w:rsidRPr="00AF7765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075" w:type="dxa"/>
            <w:vAlign w:val="center"/>
          </w:tcPr>
          <w:p w14:paraId="77E25DED" w14:textId="0EFBF566" w:rsidR="00503915" w:rsidRPr="00E00CE9" w:rsidRDefault="00503915" w:rsidP="00BF32D5">
            <w:pPr>
              <w:jc w:val="center"/>
              <w:rPr>
                <w:rFonts w:ascii="Times New Roman" w:hAnsi="Times New Roman" w:cs="Times New Roman"/>
              </w:rPr>
            </w:pPr>
            <w:r w:rsidRPr="00E00CE9">
              <w:rPr>
                <w:rFonts w:ascii="Times New Roman" w:hAnsi="Times New Roman" w:cs="Times New Roman"/>
              </w:rPr>
              <w:t>4.90E-02</w:t>
            </w:r>
          </w:p>
        </w:tc>
      </w:tr>
    </w:tbl>
    <w:p w14:paraId="60947F18" w14:textId="01EC8940" w:rsidR="00FB4BA7" w:rsidRPr="00FB4BA7" w:rsidRDefault="00FB4BA7" w:rsidP="00FB4BA7">
      <w:pPr>
        <w:tabs>
          <w:tab w:val="left" w:pos="3706"/>
        </w:tabs>
        <w:spacing w:after="0"/>
        <w:rPr>
          <w:rFonts w:ascii="Times New Roman" w:hAnsi="Times New Roman" w:cs="Times New Roman"/>
          <w:b/>
          <w:bCs/>
        </w:rPr>
      </w:pPr>
    </w:p>
    <w:p w14:paraId="3BDCB747" w14:textId="77777777" w:rsidR="00FB4BA7" w:rsidRPr="00FB4BA7" w:rsidRDefault="00FB4BA7" w:rsidP="00FB4BA7">
      <w:pPr>
        <w:tabs>
          <w:tab w:val="left" w:pos="3706"/>
        </w:tabs>
        <w:spacing w:after="0"/>
        <w:rPr>
          <w:rFonts w:ascii="Times New Roman" w:hAnsi="Times New Roman" w:cs="Times New Roman"/>
          <w:b/>
          <w:bCs/>
        </w:rPr>
      </w:pPr>
    </w:p>
    <w:p w14:paraId="31E603B1" w14:textId="3E5746F6" w:rsidR="000311DF" w:rsidRDefault="000311DF" w:rsidP="008F2DBE">
      <w:pPr>
        <w:tabs>
          <w:tab w:val="left" w:pos="3212"/>
        </w:tabs>
      </w:pPr>
    </w:p>
    <w:p w14:paraId="354A1998" w14:textId="76C4A7F8" w:rsidR="00AF7765" w:rsidRDefault="00AF7765" w:rsidP="008F2DBE">
      <w:pPr>
        <w:tabs>
          <w:tab w:val="left" w:pos="3212"/>
        </w:tabs>
      </w:pPr>
    </w:p>
    <w:p w14:paraId="716CC76F" w14:textId="752BCE5A" w:rsidR="00AF7765" w:rsidRDefault="00AF7765" w:rsidP="008F2DBE">
      <w:pPr>
        <w:tabs>
          <w:tab w:val="left" w:pos="3212"/>
        </w:tabs>
      </w:pPr>
    </w:p>
    <w:p w14:paraId="2C985B97" w14:textId="6BFE844C" w:rsidR="00AF7765" w:rsidRDefault="00AF7765" w:rsidP="008F2DBE">
      <w:pPr>
        <w:tabs>
          <w:tab w:val="left" w:pos="3212"/>
        </w:tabs>
      </w:pPr>
    </w:p>
    <w:p w14:paraId="1E264CA6" w14:textId="3E574BA7" w:rsidR="00AF7765" w:rsidRDefault="00AF7765" w:rsidP="008F2DBE">
      <w:pPr>
        <w:tabs>
          <w:tab w:val="left" w:pos="3212"/>
        </w:tabs>
      </w:pPr>
    </w:p>
    <w:p w14:paraId="35FE2D38" w14:textId="7319983B" w:rsidR="00AF7765" w:rsidRDefault="00AF7765" w:rsidP="008F2DBE">
      <w:pPr>
        <w:tabs>
          <w:tab w:val="left" w:pos="3212"/>
        </w:tabs>
      </w:pPr>
    </w:p>
    <w:p w14:paraId="37F1F5F0" w14:textId="5874BE3F" w:rsidR="00AF7765" w:rsidRDefault="00AF7765" w:rsidP="008F2DBE">
      <w:pPr>
        <w:tabs>
          <w:tab w:val="left" w:pos="3212"/>
        </w:tabs>
      </w:pPr>
    </w:p>
    <w:p w14:paraId="11B34A5C" w14:textId="26386C3D" w:rsidR="00AF7765" w:rsidRDefault="00AF7765" w:rsidP="008F2DBE">
      <w:pPr>
        <w:tabs>
          <w:tab w:val="left" w:pos="3212"/>
        </w:tabs>
      </w:pPr>
    </w:p>
    <w:p w14:paraId="5D9D1834" w14:textId="6EB67DFF" w:rsidR="00AF7765" w:rsidRDefault="00AF7765" w:rsidP="008F2DBE">
      <w:pPr>
        <w:tabs>
          <w:tab w:val="left" w:pos="3212"/>
        </w:tabs>
      </w:pPr>
    </w:p>
    <w:p w14:paraId="6A0C8A2F" w14:textId="7E1E124D" w:rsidR="00AF7765" w:rsidRDefault="00AF7765" w:rsidP="008F2DBE">
      <w:pPr>
        <w:tabs>
          <w:tab w:val="left" w:pos="3212"/>
        </w:tabs>
      </w:pPr>
    </w:p>
    <w:p w14:paraId="62B0FD05" w14:textId="3AE79C22" w:rsidR="00AF7765" w:rsidRDefault="00AF7765" w:rsidP="008F2DBE">
      <w:pPr>
        <w:tabs>
          <w:tab w:val="left" w:pos="3212"/>
        </w:tabs>
      </w:pPr>
    </w:p>
    <w:p w14:paraId="625D8CBB" w14:textId="39ECCD9B" w:rsidR="00AF7765" w:rsidRDefault="00AF7765" w:rsidP="008F2DBE">
      <w:pPr>
        <w:tabs>
          <w:tab w:val="left" w:pos="3212"/>
        </w:tabs>
      </w:pPr>
    </w:p>
    <w:p w14:paraId="4C988DD2" w14:textId="13859B51" w:rsidR="00AF7765" w:rsidRDefault="00AF7765" w:rsidP="008F2DBE">
      <w:pPr>
        <w:tabs>
          <w:tab w:val="left" w:pos="3212"/>
        </w:tabs>
      </w:pPr>
    </w:p>
    <w:p w14:paraId="07A426BB" w14:textId="3F6E7F2B" w:rsidR="00AF7765" w:rsidRDefault="00AF7765" w:rsidP="008F2DBE">
      <w:pPr>
        <w:tabs>
          <w:tab w:val="left" w:pos="3212"/>
        </w:tabs>
      </w:pPr>
    </w:p>
    <w:p w14:paraId="0D11670C" w14:textId="6FAAE357" w:rsidR="00AF7765" w:rsidRDefault="00AF7765" w:rsidP="008F2DBE">
      <w:pPr>
        <w:tabs>
          <w:tab w:val="left" w:pos="3212"/>
        </w:tabs>
      </w:pPr>
    </w:p>
    <w:p w14:paraId="09E0725A" w14:textId="028F8FFC" w:rsidR="00AF7765" w:rsidRDefault="00AF7765" w:rsidP="008F2DBE">
      <w:pPr>
        <w:tabs>
          <w:tab w:val="left" w:pos="3212"/>
        </w:tabs>
      </w:pPr>
    </w:p>
    <w:p w14:paraId="58936D3E" w14:textId="2AD2D44B" w:rsidR="00AF7765" w:rsidRDefault="00AF7765" w:rsidP="008F2DBE">
      <w:pPr>
        <w:tabs>
          <w:tab w:val="left" w:pos="3212"/>
        </w:tabs>
      </w:pPr>
    </w:p>
    <w:p w14:paraId="752719E2" w14:textId="7818EEBB" w:rsidR="00AF7765" w:rsidRDefault="00AF7765" w:rsidP="008F2DBE">
      <w:pPr>
        <w:tabs>
          <w:tab w:val="left" w:pos="3212"/>
        </w:tabs>
      </w:pPr>
    </w:p>
    <w:p w14:paraId="6F8B710B" w14:textId="537CAF9A" w:rsidR="00AF7765" w:rsidRDefault="00AF7765" w:rsidP="008F2DBE">
      <w:pPr>
        <w:tabs>
          <w:tab w:val="left" w:pos="3212"/>
        </w:tabs>
      </w:pPr>
    </w:p>
    <w:p w14:paraId="7169837B" w14:textId="77E5EC08" w:rsidR="00AF7765" w:rsidRDefault="00AF7765" w:rsidP="008F2DBE">
      <w:pPr>
        <w:tabs>
          <w:tab w:val="left" w:pos="3212"/>
        </w:tabs>
      </w:pPr>
    </w:p>
    <w:p w14:paraId="4A9CF3E7" w14:textId="0245CEA5" w:rsidR="00AF7765" w:rsidRDefault="00AF7765" w:rsidP="008F2DBE">
      <w:pPr>
        <w:tabs>
          <w:tab w:val="left" w:pos="3212"/>
        </w:tabs>
      </w:pPr>
    </w:p>
    <w:p w14:paraId="4B154EBB" w14:textId="0B7A3E05" w:rsidR="00AF7765" w:rsidRDefault="00AF7765" w:rsidP="008F2DBE">
      <w:pPr>
        <w:tabs>
          <w:tab w:val="left" w:pos="3212"/>
        </w:tabs>
      </w:pPr>
    </w:p>
    <w:p w14:paraId="6BAA0760" w14:textId="74E9EB9A" w:rsidR="00AF7765" w:rsidRDefault="00AF7765" w:rsidP="008F2DBE">
      <w:pPr>
        <w:tabs>
          <w:tab w:val="left" w:pos="3212"/>
        </w:tabs>
      </w:pPr>
    </w:p>
    <w:p w14:paraId="4D006B5B" w14:textId="24235801" w:rsidR="00AF7765" w:rsidRDefault="00AF7765" w:rsidP="008F2DBE">
      <w:pPr>
        <w:tabs>
          <w:tab w:val="left" w:pos="3212"/>
        </w:tabs>
      </w:pPr>
    </w:p>
    <w:p w14:paraId="7AF3DEF3" w14:textId="78BD0024" w:rsidR="00AF7765" w:rsidRDefault="00AF7765" w:rsidP="008F2DBE">
      <w:pPr>
        <w:tabs>
          <w:tab w:val="left" w:pos="3212"/>
        </w:tabs>
      </w:pPr>
    </w:p>
    <w:p w14:paraId="05BB6CA1" w14:textId="0243003C" w:rsidR="00AF7765" w:rsidRDefault="00AF7765" w:rsidP="008F2DBE">
      <w:pPr>
        <w:tabs>
          <w:tab w:val="left" w:pos="3212"/>
        </w:tabs>
      </w:pPr>
    </w:p>
    <w:p w14:paraId="5F6CA38F" w14:textId="65CB93C5" w:rsidR="00AF7765" w:rsidRDefault="00AF7765" w:rsidP="008F2DBE">
      <w:pPr>
        <w:tabs>
          <w:tab w:val="left" w:pos="3212"/>
        </w:tabs>
      </w:pPr>
    </w:p>
    <w:p w14:paraId="4DF0CFD9" w14:textId="2A628529" w:rsidR="00AF7765" w:rsidRDefault="00AF7765" w:rsidP="008F2DBE">
      <w:pPr>
        <w:tabs>
          <w:tab w:val="left" w:pos="3212"/>
        </w:tabs>
      </w:pPr>
    </w:p>
    <w:p w14:paraId="71CC5BBB" w14:textId="2D594EB7" w:rsidR="00AF7765" w:rsidRDefault="00AF7765" w:rsidP="008F2DBE">
      <w:pPr>
        <w:tabs>
          <w:tab w:val="left" w:pos="3212"/>
        </w:tabs>
      </w:pPr>
    </w:p>
    <w:p w14:paraId="0B8C5C73" w14:textId="2A5983BB" w:rsidR="00AF7765" w:rsidRPr="00AF7765" w:rsidRDefault="00AF7765" w:rsidP="00AF7765">
      <w:pPr>
        <w:tabs>
          <w:tab w:val="left" w:pos="3706"/>
        </w:tabs>
        <w:spacing w:after="0"/>
        <w:jc w:val="center"/>
        <w:rPr>
          <w:rFonts w:ascii="Times New Roman" w:hAnsi="Times New Roman" w:cs="Times New Roman"/>
        </w:rPr>
      </w:pPr>
      <w:r w:rsidRPr="00AF7765">
        <w:rPr>
          <w:rFonts w:ascii="Times New Roman" w:hAnsi="Times New Roman" w:cs="Times New Roman"/>
          <w:b/>
          <w:bCs/>
        </w:rPr>
        <w:lastRenderedPageBreak/>
        <w:t>Table 24.3</w:t>
      </w:r>
      <w:r w:rsidRPr="00AF7765">
        <w:rPr>
          <w:rFonts w:ascii="Times New Roman" w:hAnsi="Times New Roman" w:cs="Times New Roman"/>
        </w:rPr>
        <w:t xml:space="preserve"> – Biological process analysis of </w:t>
      </w:r>
      <w:r w:rsidR="00503915">
        <w:rPr>
          <w:rFonts w:ascii="Times New Roman" w:hAnsi="Times New Roman" w:cs="Times New Roman"/>
        </w:rPr>
        <w:t>down</w:t>
      </w:r>
      <w:r w:rsidRPr="00AF7765">
        <w:rPr>
          <w:rFonts w:ascii="Times New Roman" w:hAnsi="Times New Roman" w:cs="Times New Roman"/>
        </w:rPr>
        <w:t xml:space="preserve">regulated DEGs in DCD and living biopsies compared at T2. </w:t>
      </w:r>
    </w:p>
    <w:tbl>
      <w:tblPr>
        <w:tblStyle w:val="TableGridLight1"/>
        <w:tblW w:w="0" w:type="auto"/>
        <w:tblLook w:val="04A0" w:firstRow="1" w:lastRow="0" w:firstColumn="1" w:lastColumn="0" w:noHBand="0" w:noVBand="1"/>
      </w:tblPr>
      <w:tblGrid>
        <w:gridCol w:w="1779"/>
        <w:gridCol w:w="3745"/>
        <w:gridCol w:w="992"/>
        <w:gridCol w:w="1276"/>
        <w:gridCol w:w="1224"/>
      </w:tblGrid>
      <w:tr w:rsidR="00AF7765" w:rsidRPr="00AF7765" w14:paraId="4BF72065" w14:textId="77777777" w:rsidTr="00BF32D5">
        <w:tc>
          <w:tcPr>
            <w:tcW w:w="1779" w:type="dxa"/>
            <w:vAlign w:val="center"/>
          </w:tcPr>
          <w:p w14:paraId="22C3618D" w14:textId="77777777" w:rsidR="00AF7765" w:rsidRPr="00AF7765" w:rsidRDefault="00AF7765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AF7765">
              <w:rPr>
                <w:rFonts w:ascii="Times New Roman" w:hAnsi="Times New Roman" w:cs="Times New Roman"/>
                <w:b/>
                <w:bCs/>
              </w:rPr>
              <w:t>Category</w:t>
            </w:r>
          </w:p>
        </w:tc>
        <w:tc>
          <w:tcPr>
            <w:tcW w:w="3745" w:type="dxa"/>
            <w:vAlign w:val="center"/>
          </w:tcPr>
          <w:p w14:paraId="3C82136C" w14:textId="77777777" w:rsidR="00AF7765" w:rsidRPr="00AF7765" w:rsidRDefault="00AF7765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AF7765">
              <w:rPr>
                <w:rFonts w:ascii="Times New Roman" w:hAnsi="Times New Roman" w:cs="Times New Roman"/>
                <w:b/>
                <w:bCs/>
              </w:rPr>
              <w:t>Term</w:t>
            </w:r>
          </w:p>
        </w:tc>
        <w:tc>
          <w:tcPr>
            <w:tcW w:w="992" w:type="dxa"/>
            <w:vAlign w:val="center"/>
          </w:tcPr>
          <w:p w14:paraId="652FEEB9" w14:textId="77777777" w:rsidR="00AF7765" w:rsidRPr="00AF7765" w:rsidRDefault="00AF7765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AF7765">
              <w:rPr>
                <w:rFonts w:ascii="Times New Roman" w:hAnsi="Times New Roman" w:cs="Times New Roman"/>
                <w:b/>
                <w:bCs/>
              </w:rPr>
              <w:t>Count</w:t>
            </w:r>
          </w:p>
        </w:tc>
        <w:tc>
          <w:tcPr>
            <w:tcW w:w="1276" w:type="dxa"/>
            <w:vAlign w:val="center"/>
          </w:tcPr>
          <w:p w14:paraId="7AE61CE6" w14:textId="77777777" w:rsidR="00AF7765" w:rsidRPr="00AF7765" w:rsidRDefault="00AF7765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AF7765">
              <w:rPr>
                <w:rFonts w:ascii="Times New Roman" w:hAnsi="Times New Roman" w:cs="Times New Roman"/>
                <w:b/>
                <w:bCs/>
              </w:rPr>
              <w:t>Percentage</w:t>
            </w:r>
          </w:p>
        </w:tc>
        <w:tc>
          <w:tcPr>
            <w:tcW w:w="1224" w:type="dxa"/>
            <w:vAlign w:val="center"/>
          </w:tcPr>
          <w:p w14:paraId="68EFA0C2" w14:textId="77777777" w:rsidR="00AF7765" w:rsidRPr="00AF7765" w:rsidRDefault="00AF7765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AF7765">
              <w:rPr>
                <w:rFonts w:ascii="Times New Roman" w:hAnsi="Times New Roman" w:cs="Times New Roman"/>
                <w:b/>
                <w:bCs/>
              </w:rPr>
              <w:t>P-value</w:t>
            </w:r>
          </w:p>
        </w:tc>
      </w:tr>
      <w:tr w:rsidR="00776B0A" w:rsidRPr="00AF7765" w14:paraId="1CC3358D" w14:textId="77777777" w:rsidTr="00BF32D5">
        <w:tc>
          <w:tcPr>
            <w:tcW w:w="1779" w:type="dxa"/>
            <w:vMerge w:val="restart"/>
            <w:vAlign w:val="center"/>
          </w:tcPr>
          <w:p w14:paraId="62A2AE70" w14:textId="77777777" w:rsidR="00776B0A" w:rsidRPr="00AF7765" w:rsidRDefault="00776B0A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AF7765">
              <w:rPr>
                <w:rFonts w:ascii="Times New Roman" w:hAnsi="Times New Roman" w:cs="Times New Roman"/>
                <w:b/>
                <w:bCs/>
              </w:rPr>
              <w:t>Biological Process</w:t>
            </w:r>
          </w:p>
        </w:tc>
        <w:tc>
          <w:tcPr>
            <w:tcW w:w="3745" w:type="dxa"/>
            <w:vAlign w:val="center"/>
          </w:tcPr>
          <w:p w14:paraId="160AE02C" w14:textId="77777777" w:rsidR="00776B0A" w:rsidRPr="00AF7765" w:rsidRDefault="00776B0A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AF7765">
              <w:rPr>
                <w:rFonts w:ascii="Times New Roman" w:hAnsi="Times New Roman" w:cs="Times New Roman"/>
              </w:rPr>
              <w:t>Cellular response to cadmium ion</w:t>
            </w:r>
          </w:p>
        </w:tc>
        <w:tc>
          <w:tcPr>
            <w:tcW w:w="992" w:type="dxa"/>
            <w:vAlign w:val="center"/>
          </w:tcPr>
          <w:p w14:paraId="3A46B786" w14:textId="77777777" w:rsidR="00776B0A" w:rsidRPr="00AF7765" w:rsidRDefault="00776B0A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AF7765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276" w:type="dxa"/>
            <w:vAlign w:val="center"/>
          </w:tcPr>
          <w:p w14:paraId="45FB6AB8" w14:textId="77777777" w:rsidR="00776B0A" w:rsidRPr="00AF7765" w:rsidRDefault="00776B0A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AF7765">
              <w:rPr>
                <w:rFonts w:ascii="Times New Roman" w:hAnsi="Times New Roman" w:cs="Times New Roman"/>
              </w:rPr>
              <w:t>6.7%</w:t>
            </w:r>
          </w:p>
        </w:tc>
        <w:tc>
          <w:tcPr>
            <w:tcW w:w="1224" w:type="dxa"/>
            <w:vAlign w:val="center"/>
          </w:tcPr>
          <w:p w14:paraId="5939E2EB" w14:textId="77777777" w:rsidR="00776B0A" w:rsidRPr="00AF7765" w:rsidRDefault="00776B0A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AF7765">
              <w:rPr>
                <w:rFonts w:ascii="Times New Roman" w:hAnsi="Times New Roman" w:cs="Times New Roman"/>
              </w:rPr>
              <w:t>6.70E-07</w:t>
            </w:r>
          </w:p>
        </w:tc>
      </w:tr>
      <w:tr w:rsidR="00776B0A" w:rsidRPr="00AF7765" w14:paraId="623BB5D5" w14:textId="77777777" w:rsidTr="00BF32D5">
        <w:tc>
          <w:tcPr>
            <w:tcW w:w="1779" w:type="dxa"/>
            <w:vMerge/>
            <w:vAlign w:val="center"/>
          </w:tcPr>
          <w:p w14:paraId="07EA3672" w14:textId="77777777" w:rsidR="00776B0A" w:rsidRPr="00AF7765" w:rsidRDefault="00776B0A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3745" w:type="dxa"/>
            <w:vAlign w:val="center"/>
          </w:tcPr>
          <w:p w14:paraId="3F376D2F" w14:textId="77777777" w:rsidR="00776B0A" w:rsidRPr="00AF7765" w:rsidRDefault="00776B0A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AF7765">
              <w:rPr>
                <w:rFonts w:ascii="Times New Roman" w:hAnsi="Times New Roman" w:cs="Times New Roman"/>
              </w:rPr>
              <w:t>Negative regulation of growth</w:t>
            </w:r>
          </w:p>
        </w:tc>
        <w:tc>
          <w:tcPr>
            <w:tcW w:w="992" w:type="dxa"/>
            <w:vAlign w:val="center"/>
          </w:tcPr>
          <w:p w14:paraId="4C647FA3" w14:textId="77777777" w:rsidR="00776B0A" w:rsidRPr="00AF7765" w:rsidRDefault="00776B0A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AF7765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276" w:type="dxa"/>
            <w:vAlign w:val="center"/>
          </w:tcPr>
          <w:p w14:paraId="468168B5" w14:textId="77777777" w:rsidR="00776B0A" w:rsidRPr="00AF7765" w:rsidRDefault="00776B0A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AF7765">
              <w:rPr>
                <w:rFonts w:ascii="Times New Roman" w:hAnsi="Times New Roman" w:cs="Times New Roman"/>
              </w:rPr>
              <w:t>6.7%</w:t>
            </w:r>
          </w:p>
        </w:tc>
        <w:tc>
          <w:tcPr>
            <w:tcW w:w="1224" w:type="dxa"/>
            <w:vAlign w:val="center"/>
          </w:tcPr>
          <w:p w14:paraId="6D9AAF15" w14:textId="77777777" w:rsidR="00776B0A" w:rsidRPr="00AF7765" w:rsidRDefault="00776B0A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AF7765">
              <w:rPr>
                <w:rFonts w:ascii="Times New Roman" w:hAnsi="Times New Roman" w:cs="Times New Roman"/>
              </w:rPr>
              <w:t>1.10E-06</w:t>
            </w:r>
          </w:p>
        </w:tc>
      </w:tr>
      <w:tr w:rsidR="00776B0A" w:rsidRPr="00AF7765" w14:paraId="19A661C7" w14:textId="77777777" w:rsidTr="00BF32D5">
        <w:tc>
          <w:tcPr>
            <w:tcW w:w="1779" w:type="dxa"/>
            <w:vMerge/>
            <w:vAlign w:val="center"/>
          </w:tcPr>
          <w:p w14:paraId="27BB9A4D" w14:textId="77777777" w:rsidR="00776B0A" w:rsidRPr="00AF7765" w:rsidRDefault="00776B0A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3745" w:type="dxa"/>
            <w:vAlign w:val="center"/>
          </w:tcPr>
          <w:p w14:paraId="631B415B" w14:textId="77777777" w:rsidR="00776B0A" w:rsidRPr="00AF7765" w:rsidRDefault="00776B0A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AF7765">
              <w:rPr>
                <w:rFonts w:ascii="Times New Roman" w:hAnsi="Times New Roman" w:cs="Times New Roman"/>
              </w:rPr>
              <w:t>Cellular response to zinc ion</w:t>
            </w:r>
          </w:p>
        </w:tc>
        <w:tc>
          <w:tcPr>
            <w:tcW w:w="992" w:type="dxa"/>
            <w:vAlign w:val="center"/>
          </w:tcPr>
          <w:p w14:paraId="27A7218B" w14:textId="77777777" w:rsidR="00776B0A" w:rsidRPr="00AF7765" w:rsidRDefault="00776B0A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AF7765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276" w:type="dxa"/>
            <w:vAlign w:val="center"/>
          </w:tcPr>
          <w:p w14:paraId="51BE9109" w14:textId="77777777" w:rsidR="00776B0A" w:rsidRPr="00AF7765" w:rsidRDefault="00776B0A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AF7765">
              <w:rPr>
                <w:rFonts w:ascii="Times New Roman" w:hAnsi="Times New Roman" w:cs="Times New Roman"/>
              </w:rPr>
              <w:t>6.7%</w:t>
            </w:r>
          </w:p>
        </w:tc>
        <w:tc>
          <w:tcPr>
            <w:tcW w:w="1224" w:type="dxa"/>
            <w:vAlign w:val="center"/>
          </w:tcPr>
          <w:p w14:paraId="16CEE14F" w14:textId="77777777" w:rsidR="00776B0A" w:rsidRPr="00AF7765" w:rsidRDefault="00776B0A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AF7765">
              <w:rPr>
                <w:rFonts w:ascii="Times New Roman" w:hAnsi="Times New Roman" w:cs="Times New Roman"/>
              </w:rPr>
              <w:t>1.10E-06</w:t>
            </w:r>
          </w:p>
        </w:tc>
      </w:tr>
      <w:tr w:rsidR="00776B0A" w:rsidRPr="00AF7765" w14:paraId="4B0C0279" w14:textId="77777777" w:rsidTr="00BF32D5">
        <w:tc>
          <w:tcPr>
            <w:tcW w:w="1779" w:type="dxa"/>
            <w:vMerge/>
            <w:vAlign w:val="center"/>
          </w:tcPr>
          <w:p w14:paraId="1F01CD1C" w14:textId="77777777" w:rsidR="00776B0A" w:rsidRPr="00AF7765" w:rsidRDefault="00776B0A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3745" w:type="dxa"/>
            <w:vAlign w:val="center"/>
          </w:tcPr>
          <w:p w14:paraId="23267F65" w14:textId="77777777" w:rsidR="00776B0A" w:rsidRPr="00AF7765" w:rsidRDefault="00776B0A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AF7765">
              <w:rPr>
                <w:rFonts w:ascii="Times New Roman" w:hAnsi="Times New Roman" w:cs="Times New Roman"/>
              </w:rPr>
              <w:t>Gluconeogenesis</w:t>
            </w:r>
          </w:p>
        </w:tc>
        <w:tc>
          <w:tcPr>
            <w:tcW w:w="992" w:type="dxa"/>
            <w:vAlign w:val="center"/>
          </w:tcPr>
          <w:p w14:paraId="16F1FF77" w14:textId="77777777" w:rsidR="00776B0A" w:rsidRPr="00AF7765" w:rsidRDefault="00776B0A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AF7765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276" w:type="dxa"/>
            <w:vAlign w:val="center"/>
          </w:tcPr>
          <w:p w14:paraId="5CE22D6E" w14:textId="77777777" w:rsidR="00776B0A" w:rsidRPr="00AF7765" w:rsidRDefault="00776B0A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AF7765">
              <w:rPr>
                <w:rFonts w:ascii="Times New Roman" w:hAnsi="Times New Roman" w:cs="Times New Roman"/>
              </w:rPr>
              <w:t>6.7%</w:t>
            </w:r>
          </w:p>
        </w:tc>
        <w:tc>
          <w:tcPr>
            <w:tcW w:w="1224" w:type="dxa"/>
            <w:vAlign w:val="center"/>
          </w:tcPr>
          <w:p w14:paraId="6BF5AD73" w14:textId="77777777" w:rsidR="00776B0A" w:rsidRPr="00AF7765" w:rsidRDefault="00776B0A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AF7765">
              <w:rPr>
                <w:rFonts w:ascii="Times New Roman" w:hAnsi="Times New Roman" w:cs="Times New Roman"/>
              </w:rPr>
              <w:t>3.50E-05</w:t>
            </w:r>
          </w:p>
        </w:tc>
      </w:tr>
      <w:tr w:rsidR="00776B0A" w:rsidRPr="00AF7765" w14:paraId="7A6E9E9B" w14:textId="77777777" w:rsidTr="00BF32D5">
        <w:tc>
          <w:tcPr>
            <w:tcW w:w="1779" w:type="dxa"/>
            <w:vMerge/>
            <w:vAlign w:val="center"/>
          </w:tcPr>
          <w:p w14:paraId="26C7B2CD" w14:textId="77777777" w:rsidR="00776B0A" w:rsidRPr="00AF7765" w:rsidRDefault="00776B0A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3745" w:type="dxa"/>
            <w:vAlign w:val="center"/>
          </w:tcPr>
          <w:p w14:paraId="562329F4" w14:textId="77777777" w:rsidR="00776B0A" w:rsidRPr="00AF7765" w:rsidRDefault="00776B0A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AF7765">
              <w:rPr>
                <w:rFonts w:ascii="Times New Roman" w:hAnsi="Times New Roman" w:cs="Times New Roman"/>
              </w:rPr>
              <w:t>Oxidation-reduction process</w:t>
            </w:r>
          </w:p>
        </w:tc>
        <w:tc>
          <w:tcPr>
            <w:tcW w:w="992" w:type="dxa"/>
            <w:vAlign w:val="center"/>
          </w:tcPr>
          <w:p w14:paraId="1E0D5A6C" w14:textId="77777777" w:rsidR="00776B0A" w:rsidRPr="00AF7765" w:rsidRDefault="00776B0A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AF7765">
              <w:rPr>
                <w:rFonts w:ascii="Times New Roman" w:hAnsi="Times New Roman" w:cs="Times New Roman"/>
              </w:rPr>
              <w:t>12</w:t>
            </w:r>
          </w:p>
        </w:tc>
        <w:tc>
          <w:tcPr>
            <w:tcW w:w="1276" w:type="dxa"/>
            <w:vAlign w:val="center"/>
          </w:tcPr>
          <w:p w14:paraId="0152A07A" w14:textId="77777777" w:rsidR="00776B0A" w:rsidRPr="00AF7765" w:rsidRDefault="00776B0A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AF7765">
              <w:rPr>
                <w:rFonts w:ascii="Times New Roman" w:hAnsi="Times New Roman" w:cs="Times New Roman"/>
              </w:rPr>
              <w:t>16%</w:t>
            </w:r>
          </w:p>
        </w:tc>
        <w:tc>
          <w:tcPr>
            <w:tcW w:w="1224" w:type="dxa"/>
            <w:vAlign w:val="center"/>
          </w:tcPr>
          <w:p w14:paraId="59E3277C" w14:textId="77777777" w:rsidR="00776B0A" w:rsidRPr="00AF7765" w:rsidRDefault="00776B0A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AF7765">
              <w:rPr>
                <w:rFonts w:ascii="Times New Roman" w:hAnsi="Times New Roman" w:cs="Times New Roman"/>
              </w:rPr>
              <w:t>3.60E-05</w:t>
            </w:r>
          </w:p>
        </w:tc>
      </w:tr>
      <w:tr w:rsidR="00776B0A" w:rsidRPr="00AF7765" w14:paraId="0CD9EA6D" w14:textId="77777777" w:rsidTr="00BF32D5">
        <w:tc>
          <w:tcPr>
            <w:tcW w:w="1779" w:type="dxa"/>
            <w:vMerge/>
            <w:vAlign w:val="center"/>
          </w:tcPr>
          <w:p w14:paraId="00C78E75" w14:textId="77777777" w:rsidR="00776B0A" w:rsidRPr="00AF7765" w:rsidRDefault="00776B0A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3745" w:type="dxa"/>
            <w:vAlign w:val="center"/>
          </w:tcPr>
          <w:p w14:paraId="02B0D295" w14:textId="77777777" w:rsidR="00776B0A" w:rsidRPr="00AF7765" w:rsidRDefault="00776B0A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AF7765">
              <w:rPr>
                <w:rFonts w:ascii="Times New Roman" w:hAnsi="Times New Roman" w:cs="Times New Roman"/>
              </w:rPr>
              <w:t>Xenobiotic metabolic process</w:t>
            </w:r>
          </w:p>
        </w:tc>
        <w:tc>
          <w:tcPr>
            <w:tcW w:w="992" w:type="dxa"/>
            <w:vAlign w:val="center"/>
          </w:tcPr>
          <w:p w14:paraId="548B5AD2" w14:textId="77777777" w:rsidR="00776B0A" w:rsidRPr="00AF7765" w:rsidRDefault="00776B0A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AF7765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276" w:type="dxa"/>
            <w:vAlign w:val="center"/>
          </w:tcPr>
          <w:p w14:paraId="01281494" w14:textId="77777777" w:rsidR="00776B0A" w:rsidRPr="00AF7765" w:rsidRDefault="00776B0A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AF7765">
              <w:rPr>
                <w:rFonts w:ascii="Times New Roman" w:hAnsi="Times New Roman" w:cs="Times New Roman"/>
              </w:rPr>
              <w:t>6.7%</w:t>
            </w:r>
          </w:p>
        </w:tc>
        <w:tc>
          <w:tcPr>
            <w:tcW w:w="1224" w:type="dxa"/>
            <w:vAlign w:val="center"/>
          </w:tcPr>
          <w:p w14:paraId="79AA144E" w14:textId="77777777" w:rsidR="00776B0A" w:rsidRPr="00AF7765" w:rsidRDefault="00776B0A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AF7765">
              <w:rPr>
                <w:rFonts w:ascii="Times New Roman" w:hAnsi="Times New Roman" w:cs="Times New Roman"/>
              </w:rPr>
              <w:t>3.30E-04</w:t>
            </w:r>
          </w:p>
        </w:tc>
      </w:tr>
      <w:tr w:rsidR="00776B0A" w:rsidRPr="00AF7765" w14:paraId="2D16B435" w14:textId="77777777" w:rsidTr="00BF32D5">
        <w:tc>
          <w:tcPr>
            <w:tcW w:w="1779" w:type="dxa"/>
            <w:vMerge/>
            <w:vAlign w:val="center"/>
          </w:tcPr>
          <w:p w14:paraId="1F0320CE" w14:textId="77777777" w:rsidR="00776B0A" w:rsidRPr="00AF7765" w:rsidRDefault="00776B0A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3745" w:type="dxa"/>
            <w:vAlign w:val="center"/>
          </w:tcPr>
          <w:p w14:paraId="560E4412" w14:textId="77777777" w:rsidR="00776B0A" w:rsidRPr="00AF7765" w:rsidRDefault="00776B0A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AF7765">
              <w:rPr>
                <w:rFonts w:ascii="Times New Roman" w:hAnsi="Times New Roman" w:cs="Times New Roman"/>
              </w:rPr>
              <w:t>Urate metabolic process</w:t>
            </w:r>
          </w:p>
        </w:tc>
        <w:tc>
          <w:tcPr>
            <w:tcW w:w="992" w:type="dxa"/>
            <w:vAlign w:val="center"/>
          </w:tcPr>
          <w:p w14:paraId="7C563A15" w14:textId="77777777" w:rsidR="00776B0A" w:rsidRPr="00AF7765" w:rsidRDefault="00776B0A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AF7765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276" w:type="dxa"/>
            <w:vAlign w:val="center"/>
          </w:tcPr>
          <w:p w14:paraId="12FF25C7" w14:textId="77777777" w:rsidR="00776B0A" w:rsidRPr="00AF7765" w:rsidRDefault="00776B0A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AF7765">
              <w:rPr>
                <w:rFonts w:ascii="Times New Roman" w:hAnsi="Times New Roman" w:cs="Times New Roman"/>
              </w:rPr>
              <w:t>4%</w:t>
            </w:r>
          </w:p>
        </w:tc>
        <w:tc>
          <w:tcPr>
            <w:tcW w:w="1224" w:type="dxa"/>
            <w:vAlign w:val="center"/>
          </w:tcPr>
          <w:p w14:paraId="6158F75E" w14:textId="77777777" w:rsidR="00776B0A" w:rsidRPr="00AF7765" w:rsidRDefault="00776B0A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AF7765">
              <w:rPr>
                <w:rFonts w:ascii="Times New Roman" w:hAnsi="Times New Roman" w:cs="Times New Roman"/>
              </w:rPr>
              <w:t>7.80E-04</w:t>
            </w:r>
          </w:p>
        </w:tc>
      </w:tr>
      <w:tr w:rsidR="00776B0A" w:rsidRPr="00AF7765" w14:paraId="00A707D8" w14:textId="77777777" w:rsidTr="00BF32D5">
        <w:tc>
          <w:tcPr>
            <w:tcW w:w="1779" w:type="dxa"/>
            <w:vMerge/>
            <w:vAlign w:val="center"/>
          </w:tcPr>
          <w:p w14:paraId="5B0C0DAC" w14:textId="77777777" w:rsidR="00776B0A" w:rsidRPr="00AF7765" w:rsidRDefault="00776B0A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3745" w:type="dxa"/>
            <w:vAlign w:val="center"/>
          </w:tcPr>
          <w:p w14:paraId="78757711" w14:textId="77777777" w:rsidR="00776B0A" w:rsidRPr="00AF7765" w:rsidRDefault="00776B0A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AF7765">
              <w:rPr>
                <w:rFonts w:ascii="Times New Roman" w:hAnsi="Times New Roman" w:cs="Times New Roman"/>
              </w:rPr>
              <w:t>Glutathione metabolic process</w:t>
            </w:r>
          </w:p>
        </w:tc>
        <w:tc>
          <w:tcPr>
            <w:tcW w:w="992" w:type="dxa"/>
            <w:vAlign w:val="center"/>
          </w:tcPr>
          <w:p w14:paraId="4D65C37B" w14:textId="77777777" w:rsidR="00776B0A" w:rsidRPr="00AF7765" w:rsidRDefault="00776B0A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AF7765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1276" w:type="dxa"/>
            <w:vAlign w:val="center"/>
          </w:tcPr>
          <w:p w14:paraId="54092CB6" w14:textId="77777777" w:rsidR="00776B0A" w:rsidRPr="00AF7765" w:rsidRDefault="00776B0A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AF7765">
              <w:rPr>
                <w:rFonts w:ascii="Times New Roman" w:hAnsi="Times New Roman" w:cs="Times New Roman"/>
              </w:rPr>
              <w:t>5.3%</w:t>
            </w:r>
          </w:p>
        </w:tc>
        <w:tc>
          <w:tcPr>
            <w:tcW w:w="1224" w:type="dxa"/>
            <w:vAlign w:val="center"/>
          </w:tcPr>
          <w:p w14:paraId="7F051296" w14:textId="77777777" w:rsidR="00776B0A" w:rsidRPr="00AF7765" w:rsidRDefault="00776B0A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AF7765">
              <w:rPr>
                <w:rFonts w:ascii="Times New Roman" w:hAnsi="Times New Roman" w:cs="Times New Roman"/>
              </w:rPr>
              <w:t>1.70E-03</w:t>
            </w:r>
          </w:p>
        </w:tc>
      </w:tr>
      <w:tr w:rsidR="00776B0A" w:rsidRPr="00AF7765" w14:paraId="23A03318" w14:textId="77777777" w:rsidTr="00BF32D5">
        <w:tc>
          <w:tcPr>
            <w:tcW w:w="1779" w:type="dxa"/>
            <w:vMerge/>
            <w:vAlign w:val="center"/>
          </w:tcPr>
          <w:p w14:paraId="22E4ACFB" w14:textId="77777777" w:rsidR="00776B0A" w:rsidRPr="00AF7765" w:rsidRDefault="00776B0A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3745" w:type="dxa"/>
            <w:vAlign w:val="center"/>
          </w:tcPr>
          <w:p w14:paraId="39CCE5E9" w14:textId="77777777" w:rsidR="00776B0A" w:rsidRPr="00AF7765" w:rsidRDefault="00776B0A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AF7765">
              <w:rPr>
                <w:rFonts w:ascii="Times New Roman" w:hAnsi="Times New Roman" w:cs="Times New Roman"/>
              </w:rPr>
              <w:t>Amino-acid betaine catabolic process</w:t>
            </w:r>
          </w:p>
        </w:tc>
        <w:tc>
          <w:tcPr>
            <w:tcW w:w="992" w:type="dxa"/>
            <w:vAlign w:val="center"/>
          </w:tcPr>
          <w:p w14:paraId="049D00FD" w14:textId="77777777" w:rsidR="00776B0A" w:rsidRPr="00AF7765" w:rsidRDefault="00776B0A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AF7765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276" w:type="dxa"/>
            <w:vAlign w:val="center"/>
          </w:tcPr>
          <w:p w14:paraId="163BA3E8" w14:textId="77777777" w:rsidR="00776B0A" w:rsidRPr="00AF7765" w:rsidRDefault="00776B0A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AF7765">
              <w:rPr>
                <w:rFonts w:ascii="Times New Roman" w:hAnsi="Times New Roman" w:cs="Times New Roman"/>
              </w:rPr>
              <w:t>2.7%</w:t>
            </w:r>
          </w:p>
        </w:tc>
        <w:tc>
          <w:tcPr>
            <w:tcW w:w="1224" w:type="dxa"/>
            <w:vAlign w:val="center"/>
          </w:tcPr>
          <w:p w14:paraId="090BC564" w14:textId="77777777" w:rsidR="00776B0A" w:rsidRPr="00AF7765" w:rsidRDefault="00776B0A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AF7765">
              <w:rPr>
                <w:rFonts w:ascii="Times New Roman" w:hAnsi="Times New Roman" w:cs="Times New Roman"/>
              </w:rPr>
              <w:t>8.40E-03</w:t>
            </w:r>
          </w:p>
        </w:tc>
      </w:tr>
      <w:tr w:rsidR="00776B0A" w:rsidRPr="00AF7765" w14:paraId="32516019" w14:textId="77777777" w:rsidTr="00BF32D5">
        <w:tc>
          <w:tcPr>
            <w:tcW w:w="1779" w:type="dxa"/>
            <w:vMerge/>
            <w:vAlign w:val="center"/>
          </w:tcPr>
          <w:p w14:paraId="53D4E82C" w14:textId="77777777" w:rsidR="00776B0A" w:rsidRPr="00AF7765" w:rsidRDefault="00776B0A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3745" w:type="dxa"/>
            <w:vAlign w:val="center"/>
          </w:tcPr>
          <w:p w14:paraId="29DBD2A0" w14:textId="77777777" w:rsidR="00776B0A" w:rsidRPr="00AF7765" w:rsidRDefault="00776B0A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AF7765">
              <w:rPr>
                <w:rFonts w:ascii="Times New Roman" w:hAnsi="Times New Roman" w:cs="Times New Roman"/>
              </w:rPr>
              <w:t>Glucose homeostasis</w:t>
            </w:r>
          </w:p>
        </w:tc>
        <w:tc>
          <w:tcPr>
            <w:tcW w:w="992" w:type="dxa"/>
            <w:vAlign w:val="center"/>
          </w:tcPr>
          <w:p w14:paraId="712C1A84" w14:textId="77777777" w:rsidR="00776B0A" w:rsidRPr="00AF7765" w:rsidRDefault="00776B0A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AF7765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1276" w:type="dxa"/>
            <w:vAlign w:val="center"/>
          </w:tcPr>
          <w:p w14:paraId="4402245A" w14:textId="77777777" w:rsidR="00776B0A" w:rsidRPr="00AF7765" w:rsidRDefault="00776B0A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AF7765">
              <w:rPr>
                <w:rFonts w:ascii="Times New Roman" w:hAnsi="Times New Roman" w:cs="Times New Roman"/>
              </w:rPr>
              <w:t>5.3%</w:t>
            </w:r>
          </w:p>
        </w:tc>
        <w:tc>
          <w:tcPr>
            <w:tcW w:w="1224" w:type="dxa"/>
            <w:vAlign w:val="center"/>
          </w:tcPr>
          <w:p w14:paraId="213967D7" w14:textId="77777777" w:rsidR="00776B0A" w:rsidRPr="00AF7765" w:rsidRDefault="00776B0A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AF7765">
              <w:rPr>
                <w:rFonts w:ascii="Times New Roman" w:hAnsi="Times New Roman" w:cs="Times New Roman"/>
              </w:rPr>
              <w:t>9.00E-03</w:t>
            </w:r>
          </w:p>
        </w:tc>
      </w:tr>
      <w:tr w:rsidR="00776B0A" w:rsidRPr="00AF7765" w14:paraId="72D1E069" w14:textId="77777777" w:rsidTr="00BF32D5">
        <w:tc>
          <w:tcPr>
            <w:tcW w:w="1779" w:type="dxa"/>
            <w:vMerge/>
            <w:vAlign w:val="center"/>
          </w:tcPr>
          <w:p w14:paraId="76E07360" w14:textId="77777777" w:rsidR="00776B0A" w:rsidRPr="00AF7765" w:rsidRDefault="00776B0A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3745" w:type="dxa"/>
            <w:vAlign w:val="center"/>
          </w:tcPr>
          <w:p w14:paraId="1BB710FB" w14:textId="77777777" w:rsidR="00776B0A" w:rsidRPr="00AF7765" w:rsidRDefault="00776B0A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AF7765">
              <w:rPr>
                <w:rFonts w:ascii="Times New Roman" w:hAnsi="Times New Roman" w:cs="Times New Roman"/>
              </w:rPr>
              <w:t>Lipoprotein metabolic process</w:t>
            </w:r>
          </w:p>
        </w:tc>
        <w:tc>
          <w:tcPr>
            <w:tcW w:w="992" w:type="dxa"/>
            <w:vAlign w:val="center"/>
          </w:tcPr>
          <w:p w14:paraId="59131E43" w14:textId="77777777" w:rsidR="00776B0A" w:rsidRPr="00AF7765" w:rsidRDefault="00776B0A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AF7765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276" w:type="dxa"/>
            <w:vAlign w:val="center"/>
          </w:tcPr>
          <w:p w14:paraId="4D7CC934" w14:textId="77777777" w:rsidR="00776B0A" w:rsidRPr="00AF7765" w:rsidRDefault="00776B0A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AF7765">
              <w:rPr>
                <w:rFonts w:ascii="Times New Roman" w:hAnsi="Times New Roman" w:cs="Times New Roman"/>
              </w:rPr>
              <w:t>4%</w:t>
            </w:r>
          </w:p>
        </w:tc>
        <w:tc>
          <w:tcPr>
            <w:tcW w:w="1224" w:type="dxa"/>
            <w:vAlign w:val="center"/>
          </w:tcPr>
          <w:p w14:paraId="473FBA10" w14:textId="77777777" w:rsidR="00776B0A" w:rsidRPr="00AF7765" w:rsidRDefault="00776B0A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AF7765">
              <w:rPr>
                <w:rFonts w:ascii="Times New Roman" w:hAnsi="Times New Roman" w:cs="Times New Roman"/>
              </w:rPr>
              <w:t>1.10E-02</w:t>
            </w:r>
          </w:p>
        </w:tc>
      </w:tr>
      <w:tr w:rsidR="00776B0A" w:rsidRPr="00AF7765" w14:paraId="0B96A173" w14:textId="77777777" w:rsidTr="00BF32D5">
        <w:tc>
          <w:tcPr>
            <w:tcW w:w="1779" w:type="dxa"/>
            <w:vMerge/>
            <w:vAlign w:val="center"/>
          </w:tcPr>
          <w:p w14:paraId="789B0BDC" w14:textId="77777777" w:rsidR="00776B0A" w:rsidRPr="00AF7765" w:rsidRDefault="00776B0A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3745" w:type="dxa"/>
            <w:vAlign w:val="center"/>
          </w:tcPr>
          <w:p w14:paraId="6F22F087" w14:textId="77777777" w:rsidR="00776B0A" w:rsidRPr="00AF7765" w:rsidRDefault="00776B0A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AF7765">
              <w:rPr>
                <w:rFonts w:ascii="Times New Roman" w:hAnsi="Times New Roman" w:cs="Times New Roman"/>
              </w:rPr>
              <w:t>Cellular amino acid metabolic process</w:t>
            </w:r>
          </w:p>
        </w:tc>
        <w:tc>
          <w:tcPr>
            <w:tcW w:w="992" w:type="dxa"/>
            <w:vAlign w:val="center"/>
          </w:tcPr>
          <w:p w14:paraId="2A7263C1" w14:textId="77777777" w:rsidR="00776B0A" w:rsidRPr="00AF7765" w:rsidRDefault="00776B0A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AF7765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276" w:type="dxa"/>
            <w:vAlign w:val="center"/>
          </w:tcPr>
          <w:p w14:paraId="0169AE92" w14:textId="77777777" w:rsidR="00776B0A" w:rsidRPr="00AF7765" w:rsidRDefault="00776B0A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AF7765">
              <w:rPr>
                <w:rFonts w:ascii="Times New Roman" w:hAnsi="Times New Roman" w:cs="Times New Roman"/>
              </w:rPr>
              <w:t>4%</w:t>
            </w:r>
          </w:p>
        </w:tc>
        <w:tc>
          <w:tcPr>
            <w:tcW w:w="1224" w:type="dxa"/>
            <w:vAlign w:val="center"/>
          </w:tcPr>
          <w:p w14:paraId="4E5AC724" w14:textId="77777777" w:rsidR="00776B0A" w:rsidRPr="00AF7765" w:rsidRDefault="00776B0A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AF7765">
              <w:rPr>
                <w:rFonts w:ascii="Times New Roman" w:hAnsi="Times New Roman" w:cs="Times New Roman"/>
              </w:rPr>
              <w:t>1.20E-02</w:t>
            </w:r>
          </w:p>
        </w:tc>
      </w:tr>
      <w:tr w:rsidR="00776B0A" w:rsidRPr="00AF7765" w14:paraId="453E1D74" w14:textId="77777777" w:rsidTr="00BF32D5">
        <w:tc>
          <w:tcPr>
            <w:tcW w:w="1779" w:type="dxa"/>
            <w:vMerge/>
            <w:vAlign w:val="center"/>
          </w:tcPr>
          <w:p w14:paraId="2CBC70E6" w14:textId="77777777" w:rsidR="00776B0A" w:rsidRPr="00AF7765" w:rsidRDefault="00776B0A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3745" w:type="dxa"/>
            <w:vAlign w:val="center"/>
          </w:tcPr>
          <w:p w14:paraId="54440344" w14:textId="77777777" w:rsidR="00776B0A" w:rsidRPr="00AF7765" w:rsidRDefault="00776B0A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AF7765">
              <w:rPr>
                <w:rFonts w:ascii="Times New Roman" w:hAnsi="Times New Roman" w:cs="Times New Roman"/>
              </w:rPr>
              <w:t>Steroid metabolic process</w:t>
            </w:r>
          </w:p>
        </w:tc>
        <w:tc>
          <w:tcPr>
            <w:tcW w:w="992" w:type="dxa"/>
            <w:vAlign w:val="center"/>
          </w:tcPr>
          <w:p w14:paraId="503E2E21" w14:textId="77777777" w:rsidR="00776B0A" w:rsidRPr="00AF7765" w:rsidRDefault="00776B0A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AF7765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276" w:type="dxa"/>
            <w:vAlign w:val="center"/>
          </w:tcPr>
          <w:p w14:paraId="7C7C8D70" w14:textId="77777777" w:rsidR="00776B0A" w:rsidRPr="00AF7765" w:rsidRDefault="00776B0A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AF7765">
              <w:rPr>
                <w:rFonts w:ascii="Times New Roman" w:hAnsi="Times New Roman" w:cs="Times New Roman"/>
              </w:rPr>
              <w:t>4%</w:t>
            </w:r>
          </w:p>
        </w:tc>
        <w:tc>
          <w:tcPr>
            <w:tcW w:w="1224" w:type="dxa"/>
            <w:vAlign w:val="center"/>
          </w:tcPr>
          <w:p w14:paraId="514AFFA4" w14:textId="77777777" w:rsidR="00776B0A" w:rsidRPr="00AF7765" w:rsidRDefault="00776B0A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AF7765">
              <w:rPr>
                <w:rFonts w:ascii="Times New Roman" w:hAnsi="Times New Roman" w:cs="Times New Roman"/>
              </w:rPr>
              <w:t>1.40E-02</w:t>
            </w:r>
          </w:p>
        </w:tc>
      </w:tr>
      <w:tr w:rsidR="00776B0A" w:rsidRPr="00AF7765" w14:paraId="533D3D97" w14:textId="77777777" w:rsidTr="00BF32D5">
        <w:tc>
          <w:tcPr>
            <w:tcW w:w="1779" w:type="dxa"/>
            <w:vMerge/>
            <w:vAlign w:val="center"/>
          </w:tcPr>
          <w:p w14:paraId="7AFCD409" w14:textId="77777777" w:rsidR="00776B0A" w:rsidRPr="00AF7765" w:rsidRDefault="00776B0A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3745" w:type="dxa"/>
            <w:vAlign w:val="center"/>
          </w:tcPr>
          <w:p w14:paraId="505F68DC" w14:textId="77777777" w:rsidR="00776B0A" w:rsidRPr="00AF7765" w:rsidRDefault="00776B0A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AF7765">
              <w:rPr>
                <w:rFonts w:ascii="Times New Roman" w:hAnsi="Times New Roman" w:cs="Times New Roman"/>
              </w:rPr>
              <w:t>Choline metabolic process</w:t>
            </w:r>
          </w:p>
        </w:tc>
        <w:tc>
          <w:tcPr>
            <w:tcW w:w="992" w:type="dxa"/>
            <w:vAlign w:val="center"/>
          </w:tcPr>
          <w:p w14:paraId="7746A90B" w14:textId="77777777" w:rsidR="00776B0A" w:rsidRPr="00AF7765" w:rsidRDefault="00776B0A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AF7765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276" w:type="dxa"/>
            <w:vAlign w:val="center"/>
          </w:tcPr>
          <w:p w14:paraId="6CD00520" w14:textId="77777777" w:rsidR="00776B0A" w:rsidRPr="00AF7765" w:rsidRDefault="00776B0A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AF7765">
              <w:rPr>
                <w:rFonts w:ascii="Times New Roman" w:hAnsi="Times New Roman" w:cs="Times New Roman"/>
              </w:rPr>
              <w:t>2.7%</w:t>
            </w:r>
          </w:p>
        </w:tc>
        <w:tc>
          <w:tcPr>
            <w:tcW w:w="1224" w:type="dxa"/>
            <w:vAlign w:val="center"/>
          </w:tcPr>
          <w:p w14:paraId="03619FD4" w14:textId="77777777" w:rsidR="00776B0A" w:rsidRPr="00AF7765" w:rsidRDefault="00776B0A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AF7765">
              <w:rPr>
                <w:rFonts w:ascii="Times New Roman" w:hAnsi="Times New Roman" w:cs="Times New Roman"/>
              </w:rPr>
              <w:t>1.70E-02</w:t>
            </w:r>
          </w:p>
        </w:tc>
      </w:tr>
      <w:tr w:rsidR="00776B0A" w:rsidRPr="00AF7765" w14:paraId="572B8C27" w14:textId="77777777" w:rsidTr="00BF32D5">
        <w:tc>
          <w:tcPr>
            <w:tcW w:w="1779" w:type="dxa"/>
            <w:vMerge/>
            <w:vAlign w:val="center"/>
          </w:tcPr>
          <w:p w14:paraId="6F709ED2" w14:textId="77777777" w:rsidR="00776B0A" w:rsidRPr="00AF7765" w:rsidRDefault="00776B0A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3745" w:type="dxa"/>
            <w:vAlign w:val="center"/>
          </w:tcPr>
          <w:p w14:paraId="4E89DDBE" w14:textId="77777777" w:rsidR="00776B0A" w:rsidRPr="00AF7765" w:rsidRDefault="00776B0A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AF7765">
              <w:rPr>
                <w:rFonts w:ascii="Times New Roman" w:hAnsi="Times New Roman" w:cs="Times New Roman"/>
              </w:rPr>
              <w:t>Cellular response to fructose stimulus</w:t>
            </w:r>
          </w:p>
        </w:tc>
        <w:tc>
          <w:tcPr>
            <w:tcW w:w="992" w:type="dxa"/>
            <w:vAlign w:val="center"/>
          </w:tcPr>
          <w:p w14:paraId="1A0C9AD1" w14:textId="77777777" w:rsidR="00776B0A" w:rsidRPr="00AF7765" w:rsidRDefault="00776B0A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AF7765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276" w:type="dxa"/>
            <w:vAlign w:val="center"/>
          </w:tcPr>
          <w:p w14:paraId="709C00C4" w14:textId="77777777" w:rsidR="00776B0A" w:rsidRPr="00AF7765" w:rsidRDefault="00776B0A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AF7765">
              <w:rPr>
                <w:rFonts w:ascii="Times New Roman" w:hAnsi="Times New Roman" w:cs="Times New Roman"/>
              </w:rPr>
              <w:t>2.7%</w:t>
            </w:r>
          </w:p>
        </w:tc>
        <w:tc>
          <w:tcPr>
            <w:tcW w:w="1224" w:type="dxa"/>
            <w:vAlign w:val="center"/>
          </w:tcPr>
          <w:p w14:paraId="2BD64BED" w14:textId="77777777" w:rsidR="00776B0A" w:rsidRPr="00AF7765" w:rsidRDefault="00776B0A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AF7765">
              <w:rPr>
                <w:rFonts w:ascii="Times New Roman" w:hAnsi="Times New Roman" w:cs="Times New Roman"/>
              </w:rPr>
              <w:t>2.10E-02</w:t>
            </w:r>
          </w:p>
        </w:tc>
      </w:tr>
      <w:tr w:rsidR="00776B0A" w:rsidRPr="00AF7765" w14:paraId="35203916" w14:textId="77777777" w:rsidTr="00BF32D5">
        <w:tc>
          <w:tcPr>
            <w:tcW w:w="1779" w:type="dxa"/>
            <w:vMerge/>
            <w:vAlign w:val="center"/>
          </w:tcPr>
          <w:p w14:paraId="3CAC91D4" w14:textId="77777777" w:rsidR="00776B0A" w:rsidRPr="00AF7765" w:rsidRDefault="00776B0A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3745" w:type="dxa"/>
            <w:vAlign w:val="center"/>
          </w:tcPr>
          <w:p w14:paraId="43634DCE" w14:textId="77777777" w:rsidR="00776B0A" w:rsidRPr="00AF7765" w:rsidRDefault="00776B0A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AF7765">
              <w:rPr>
                <w:rFonts w:ascii="Times New Roman" w:hAnsi="Times New Roman" w:cs="Times New Roman"/>
              </w:rPr>
              <w:t>Vitamin transport</w:t>
            </w:r>
          </w:p>
        </w:tc>
        <w:tc>
          <w:tcPr>
            <w:tcW w:w="992" w:type="dxa"/>
            <w:vAlign w:val="center"/>
          </w:tcPr>
          <w:p w14:paraId="53AC9EDE" w14:textId="77777777" w:rsidR="00776B0A" w:rsidRPr="00AF7765" w:rsidRDefault="00776B0A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AF7765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276" w:type="dxa"/>
            <w:vAlign w:val="center"/>
          </w:tcPr>
          <w:p w14:paraId="20578BFC" w14:textId="77777777" w:rsidR="00776B0A" w:rsidRPr="00AF7765" w:rsidRDefault="00776B0A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AF7765">
              <w:rPr>
                <w:rFonts w:ascii="Times New Roman" w:hAnsi="Times New Roman" w:cs="Times New Roman"/>
              </w:rPr>
              <w:t>2.7%</w:t>
            </w:r>
          </w:p>
        </w:tc>
        <w:tc>
          <w:tcPr>
            <w:tcW w:w="1224" w:type="dxa"/>
            <w:vAlign w:val="center"/>
          </w:tcPr>
          <w:p w14:paraId="59A1F426" w14:textId="77777777" w:rsidR="00776B0A" w:rsidRPr="00AF7765" w:rsidRDefault="00776B0A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AF7765">
              <w:rPr>
                <w:rFonts w:ascii="Times New Roman" w:hAnsi="Times New Roman" w:cs="Times New Roman"/>
              </w:rPr>
              <w:t>2.10E-02</w:t>
            </w:r>
          </w:p>
        </w:tc>
      </w:tr>
      <w:tr w:rsidR="00776B0A" w:rsidRPr="00AF7765" w14:paraId="539D52D2" w14:textId="77777777" w:rsidTr="00BF32D5">
        <w:tc>
          <w:tcPr>
            <w:tcW w:w="1779" w:type="dxa"/>
            <w:vMerge/>
            <w:vAlign w:val="center"/>
          </w:tcPr>
          <w:p w14:paraId="303ACE52" w14:textId="77777777" w:rsidR="00776B0A" w:rsidRPr="00AF7765" w:rsidRDefault="00776B0A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3745" w:type="dxa"/>
            <w:vAlign w:val="center"/>
          </w:tcPr>
          <w:p w14:paraId="5B09E4A6" w14:textId="77777777" w:rsidR="00776B0A" w:rsidRPr="00AF7765" w:rsidRDefault="00776B0A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AF7765">
              <w:rPr>
                <w:rFonts w:ascii="Times New Roman" w:hAnsi="Times New Roman" w:cs="Times New Roman"/>
              </w:rPr>
              <w:t>Catecholamine biosynthetic process</w:t>
            </w:r>
          </w:p>
        </w:tc>
        <w:tc>
          <w:tcPr>
            <w:tcW w:w="992" w:type="dxa"/>
            <w:vAlign w:val="center"/>
          </w:tcPr>
          <w:p w14:paraId="25958B60" w14:textId="77777777" w:rsidR="00776B0A" w:rsidRPr="00AF7765" w:rsidRDefault="00776B0A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AF7765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276" w:type="dxa"/>
            <w:vAlign w:val="center"/>
          </w:tcPr>
          <w:p w14:paraId="751097E5" w14:textId="77777777" w:rsidR="00776B0A" w:rsidRPr="00AF7765" w:rsidRDefault="00776B0A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AF7765">
              <w:rPr>
                <w:rFonts w:ascii="Times New Roman" w:hAnsi="Times New Roman" w:cs="Times New Roman"/>
              </w:rPr>
              <w:t>2.7%</w:t>
            </w:r>
          </w:p>
        </w:tc>
        <w:tc>
          <w:tcPr>
            <w:tcW w:w="1224" w:type="dxa"/>
            <w:vAlign w:val="center"/>
          </w:tcPr>
          <w:p w14:paraId="18A02AF9" w14:textId="77777777" w:rsidR="00776B0A" w:rsidRPr="00AF7765" w:rsidRDefault="00776B0A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AF7765">
              <w:rPr>
                <w:rFonts w:ascii="Times New Roman" w:hAnsi="Times New Roman" w:cs="Times New Roman"/>
              </w:rPr>
              <w:t>2.50E-02</w:t>
            </w:r>
          </w:p>
        </w:tc>
      </w:tr>
      <w:tr w:rsidR="00776B0A" w:rsidRPr="00AF7765" w14:paraId="1A1D2728" w14:textId="77777777" w:rsidTr="00BF32D5">
        <w:tc>
          <w:tcPr>
            <w:tcW w:w="1779" w:type="dxa"/>
            <w:vMerge/>
            <w:vAlign w:val="center"/>
          </w:tcPr>
          <w:p w14:paraId="557F1D40" w14:textId="77777777" w:rsidR="00776B0A" w:rsidRPr="00AF7765" w:rsidRDefault="00776B0A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3745" w:type="dxa"/>
            <w:vAlign w:val="center"/>
          </w:tcPr>
          <w:p w14:paraId="08920DB9" w14:textId="77777777" w:rsidR="00776B0A" w:rsidRPr="00AF7765" w:rsidRDefault="00776B0A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AF7765">
              <w:rPr>
                <w:rFonts w:ascii="Times New Roman" w:hAnsi="Times New Roman" w:cs="Times New Roman"/>
              </w:rPr>
              <w:t>Choline catabolic process</w:t>
            </w:r>
          </w:p>
        </w:tc>
        <w:tc>
          <w:tcPr>
            <w:tcW w:w="992" w:type="dxa"/>
            <w:vAlign w:val="center"/>
          </w:tcPr>
          <w:p w14:paraId="66253424" w14:textId="77777777" w:rsidR="00776B0A" w:rsidRPr="00AF7765" w:rsidRDefault="00776B0A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AF7765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276" w:type="dxa"/>
            <w:vAlign w:val="center"/>
          </w:tcPr>
          <w:p w14:paraId="3C4E4349" w14:textId="77777777" w:rsidR="00776B0A" w:rsidRPr="00AF7765" w:rsidRDefault="00776B0A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AF7765">
              <w:rPr>
                <w:rFonts w:ascii="Times New Roman" w:hAnsi="Times New Roman" w:cs="Times New Roman"/>
              </w:rPr>
              <w:t>2.7%</w:t>
            </w:r>
          </w:p>
        </w:tc>
        <w:tc>
          <w:tcPr>
            <w:tcW w:w="1224" w:type="dxa"/>
            <w:vAlign w:val="center"/>
          </w:tcPr>
          <w:p w14:paraId="21782B2D" w14:textId="77777777" w:rsidR="00776B0A" w:rsidRPr="00AF7765" w:rsidRDefault="00776B0A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AF7765">
              <w:rPr>
                <w:rFonts w:ascii="Times New Roman" w:hAnsi="Times New Roman" w:cs="Times New Roman"/>
              </w:rPr>
              <w:t>2.50E-02</w:t>
            </w:r>
          </w:p>
        </w:tc>
      </w:tr>
      <w:tr w:rsidR="00776B0A" w:rsidRPr="00AF7765" w14:paraId="01681B16" w14:textId="77777777" w:rsidTr="00BF32D5">
        <w:tc>
          <w:tcPr>
            <w:tcW w:w="1779" w:type="dxa"/>
            <w:vMerge/>
            <w:vAlign w:val="center"/>
          </w:tcPr>
          <w:p w14:paraId="6B73D9C8" w14:textId="77777777" w:rsidR="00776B0A" w:rsidRPr="00AF7765" w:rsidRDefault="00776B0A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3745" w:type="dxa"/>
            <w:vAlign w:val="center"/>
          </w:tcPr>
          <w:p w14:paraId="5676CCF5" w14:textId="77777777" w:rsidR="00776B0A" w:rsidRPr="00AF7765" w:rsidRDefault="00776B0A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AF7765">
              <w:rPr>
                <w:rFonts w:ascii="Times New Roman" w:hAnsi="Times New Roman" w:cs="Times New Roman"/>
              </w:rPr>
              <w:t>Aspartate metabolic process</w:t>
            </w:r>
          </w:p>
        </w:tc>
        <w:tc>
          <w:tcPr>
            <w:tcW w:w="992" w:type="dxa"/>
            <w:vAlign w:val="center"/>
          </w:tcPr>
          <w:p w14:paraId="26A1C439" w14:textId="77777777" w:rsidR="00776B0A" w:rsidRPr="00AF7765" w:rsidRDefault="00776B0A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AF7765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276" w:type="dxa"/>
            <w:vAlign w:val="center"/>
          </w:tcPr>
          <w:p w14:paraId="26F183CB" w14:textId="77777777" w:rsidR="00776B0A" w:rsidRPr="00AF7765" w:rsidRDefault="00776B0A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AF7765">
              <w:rPr>
                <w:rFonts w:ascii="Times New Roman" w:hAnsi="Times New Roman" w:cs="Times New Roman"/>
              </w:rPr>
              <w:t>2.7%</w:t>
            </w:r>
          </w:p>
        </w:tc>
        <w:tc>
          <w:tcPr>
            <w:tcW w:w="1224" w:type="dxa"/>
            <w:vAlign w:val="center"/>
          </w:tcPr>
          <w:p w14:paraId="1A59C85B" w14:textId="77777777" w:rsidR="00776B0A" w:rsidRPr="00AF7765" w:rsidRDefault="00776B0A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AF7765">
              <w:rPr>
                <w:rFonts w:ascii="Times New Roman" w:hAnsi="Times New Roman" w:cs="Times New Roman"/>
              </w:rPr>
              <w:t>2.50E-02</w:t>
            </w:r>
          </w:p>
        </w:tc>
      </w:tr>
      <w:tr w:rsidR="00776B0A" w:rsidRPr="00AF7765" w14:paraId="4484E46F" w14:textId="77777777" w:rsidTr="00BF32D5">
        <w:tc>
          <w:tcPr>
            <w:tcW w:w="1779" w:type="dxa"/>
            <w:vMerge/>
            <w:vAlign w:val="center"/>
          </w:tcPr>
          <w:p w14:paraId="11E3CE2C" w14:textId="77777777" w:rsidR="00776B0A" w:rsidRPr="00AF7765" w:rsidRDefault="00776B0A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3745" w:type="dxa"/>
            <w:vAlign w:val="center"/>
          </w:tcPr>
          <w:p w14:paraId="6B6923C8" w14:textId="77777777" w:rsidR="00776B0A" w:rsidRPr="00AF7765" w:rsidRDefault="00776B0A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AF7765">
              <w:rPr>
                <w:rFonts w:ascii="Times New Roman" w:hAnsi="Times New Roman" w:cs="Times New Roman"/>
              </w:rPr>
              <w:t>Fatty acid alpha-oxidation</w:t>
            </w:r>
          </w:p>
        </w:tc>
        <w:tc>
          <w:tcPr>
            <w:tcW w:w="992" w:type="dxa"/>
            <w:vAlign w:val="center"/>
          </w:tcPr>
          <w:p w14:paraId="3B8EA508" w14:textId="77777777" w:rsidR="00776B0A" w:rsidRPr="00AF7765" w:rsidRDefault="00776B0A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AF7765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276" w:type="dxa"/>
            <w:vAlign w:val="center"/>
          </w:tcPr>
          <w:p w14:paraId="6A5DFF64" w14:textId="77777777" w:rsidR="00776B0A" w:rsidRPr="00AF7765" w:rsidRDefault="00776B0A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AF7765">
              <w:rPr>
                <w:rFonts w:ascii="Times New Roman" w:hAnsi="Times New Roman" w:cs="Times New Roman"/>
              </w:rPr>
              <w:t>2.7%</w:t>
            </w:r>
          </w:p>
        </w:tc>
        <w:tc>
          <w:tcPr>
            <w:tcW w:w="1224" w:type="dxa"/>
            <w:vAlign w:val="center"/>
          </w:tcPr>
          <w:p w14:paraId="331B9737" w14:textId="77777777" w:rsidR="00776B0A" w:rsidRPr="00AF7765" w:rsidRDefault="00776B0A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AF7765">
              <w:rPr>
                <w:rFonts w:ascii="Times New Roman" w:hAnsi="Times New Roman" w:cs="Times New Roman"/>
              </w:rPr>
              <w:t>2.90E-02</w:t>
            </w:r>
          </w:p>
        </w:tc>
      </w:tr>
      <w:tr w:rsidR="00776B0A" w:rsidRPr="00AF7765" w14:paraId="7EA10B96" w14:textId="77777777" w:rsidTr="00BF32D5">
        <w:tc>
          <w:tcPr>
            <w:tcW w:w="1779" w:type="dxa"/>
            <w:vMerge/>
            <w:vAlign w:val="center"/>
          </w:tcPr>
          <w:p w14:paraId="15E0F9D9" w14:textId="77777777" w:rsidR="00776B0A" w:rsidRPr="00AF7765" w:rsidRDefault="00776B0A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3745" w:type="dxa"/>
            <w:vAlign w:val="center"/>
          </w:tcPr>
          <w:p w14:paraId="72DDB7F2" w14:textId="5F86F76F" w:rsidR="00776B0A" w:rsidRPr="00776B0A" w:rsidRDefault="00186A69" w:rsidP="00BF32D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</w:t>
            </w:r>
            <w:r w:rsidR="00776B0A" w:rsidRPr="00776B0A">
              <w:rPr>
                <w:rFonts w:ascii="Times New Roman" w:hAnsi="Times New Roman" w:cs="Times New Roman"/>
              </w:rPr>
              <w:t>esponse to lipopolysaccharide</w:t>
            </w:r>
          </w:p>
        </w:tc>
        <w:tc>
          <w:tcPr>
            <w:tcW w:w="992" w:type="dxa"/>
            <w:vAlign w:val="center"/>
          </w:tcPr>
          <w:p w14:paraId="3EE6AF02" w14:textId="610FA715" w:rsidR="00776B0A" w:rsidRPr="00776B0A" w:rsidRDefault="00776B0A" w:rsidP="00BF32D5">
            <w:pPr>
              <w:jc w:val="center"/>
              <w:rPr>
                <w:rFonts w:ascii="Times New Roman" w:hAnsi="Times New Roman" w:cs="Times New Roman"/>
              </w:rPr>
            </w:pPr>
            <w:r w:rsidRPr="00776B0A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1276" w:type="dxa"/>
            <w:vAlign w:val="center"/>
          </w:tcPr>
          <w:p w14:paraId="32D4AF60" w14:textId="2C96198F" w:rsidR="00776B0A" w:rsidRPr="00776B0A" w:rsidRDefault="00776B0A" w:rsidP="00BF32D5">
            <w:pPr>
              <w:jc w:val="center"/>
              <w:rPr>
                <w:rFonts w:ascii="Times New Roman" w:hAnsi="Times New Roman" w:cs="Times New Roman"/>
              </w:rPr>
            </w:pPr>
            <w:r w:rsidRPr="00776B0A">
              <w:rPr>
                <w:rFonts w:ascii="Times New Roman" w:hAnsi="Times New Roman" w:cs="Times New Roman"/>
              </w:rPr>
              <w:t>5.4</w:t>
            </w:r>
            <w:r w:rsidR="005A5F39" w:rsidRPr="00AF7765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224" w:type="dxa"/>
            <w:vAlign w:val="center"/>
          </w:tcPr>
          <w:p w14:paraId="2458D2F0" w14:textId="2D4944AA" w:rsidR="00776B0A" w:rsidRPr="00776B0A" w:rsidRDefault="00776B0A" w:rsidP="00BF32D5">
            <w:pPr>
              <w:jc w:val="center"/>
              <w:rPr>
                <w:rFonts w:ascii="Times New Roman" w:hAnsi="Times New Roman" w:cs="Times New Roman"/>
              </w:rPr>
            </w:pPr>
            <w:r w:rsidRPr="00776B0A">
              <w:rPr>
                <w:rFonts w:ascii="Times New Roman" w:hAnsi="Times New Roman" w:cs="Times New Roman"/>
              </w:rPr>
              <w:t>3.10E-02</w:t>
            </w:r>
          </w:p>
        </w:tc>
      </w:tr>
      <w:tr w:rsidR="00776B0A" w:rsidRPr="00AF7765" w14:paraId="0E744067" w14:textId="77777777" w:rsidTr="00BF32D5">
        <w:tc>
          <w:tcPr>
            <w:tcW w:w="1779" w:type="dxa"/>
            <w:vMerge/>
            <w:vAlign w:val="center"/>
          </w:tcPr>
          <w:p w14:paraId="41E5B88B" w14:textId="77777777" w:rsidR="00776B0A" w:rsidRPr="00AF7765" w:rsidRDefault="00776B0A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3745" w:type="dxa"/>
            <w:vAlign w:val="center"/>
          </w:tcPr>
          <w:p w14:paraId="24E59612" w14:textId="474CE35A" w:rsidR="00776B0A" w:rsidRPr="00776B0A" w:rsidRDefault="00186A69" w:rsidP="00BF32D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</w:t>
            </w:r>
            <w:r w:rsidR="00776B0A" w:rsidRPr="00776B0A">
              <w:rPr>
                <w:rFonts w:ascii="Times New Roman" w:hAnsi="Times New Roman" w:cs="Times New Roman"/>
              </w:rPr>
              <w:t>etabolic process</w:t>
            </w:r>
          </w:p>
        </w:tc>
        <w:tc>
          <w:tcPr>
            <w:tcW w:w="992" w:type="dxa"/>
            <w:vAlign w:val="center"/>
          </w:tcPr>
          <w:p w14:paraId="16BB07C2" w14:textId="05650093" w:rsidR="00776B0A" w:rsidRPr="00776B0A" w:rsidRDefault="00776B0A" w:rsidP="00BF32D5">
            <w:pPr>
              <w:jc w:val="center"/>
              <w:rPr>
                <w:rFonts w:ascii="Times New Roman" w:hAnsi="Times New Roman" w:cs="Times New Roman"/>
              </w:rPr>
            </w:pPr>
            <w:r w:rsidRPr="00776B0A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1276" w:type="dxa"/>
            <w:vAlign w:val="center"/>
          </w:tcPr>
          <w:p w14:paraId="20256170" w14:textId="155F45DD" w:rsidR="00776B0A" w:rsidRPr="00776B0A" w:rsidRDefault="00776B0A" w:rsidP="00BF32D5">
            <w:pPr>
              <w:jc w:val="center"/>
              <w:rPr>
                <w:rFonts w:ascii="Times New Roman" w:hAnsi="Times New Roman" w:cs="Times New Roman"/>
              </w:rPr>
            </w:pPr>
            <w:r w:rsidRPr="00776B0A">
              <w:rPr>
                <w:rFonts w:ascii="Times New Roman" w:hAnsi="Times New Roman" w:cs="Times New Roman"/>
              </w:rPr>
              <w:t>5.4</w:t>
            </w:r>
            <w:r w:rsidR="005A5F39" w:rsidRPr="00AF7765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224" w:type="dxa"/>
            <w:vAlign w:val="center"/>
          </w:tcPr>
          <w:p w14:paraId="5517D5DC" w14:textId="6C56142A" w:rsidR="00776B0A" w:rsidRPr="00776B0A" w:rsidRDefault="00776B0A" w:rsidP="00BF32D5">
            <w:pPr>
              <w:jc w:val="center"/>
              <w:rPr>
                <w:rFonts w:ascii="Times New Roman" w:hAnsi="Times New Roman" w:cs="Times New Roman"/>
              </w:rPr>
            </w:pPr>
            <w:r w:rsidRPr="00776B0A">
              <w:rPr>
                <w:rFonts w:ascii="Times New Roman" w:hAnsi="Times New Roman" w:cs="Times New Roman"/>
              </w:rPr>
              <w:t>3.30E-02</w:t>
            </w:r>
          </w:p>
        </w:tc>
      </w:tr>
      <w:tr w:rsidR="00776B0A" w:rsidRPr="00AF7765" w14:paraId="75F9C246" w14:textId="77777777" w:rsidTr="00BF32D5">
        <w:tc>
          <w:tcPr>
            <w:tcW w:w="1779" w:type="dxa"/>
            <w:vMerge/>
            <w:vAlign w:val="center"/>
          </w:tcPr>
          <w:p w14:paraId="427A0966" w14:textId="77777777" w:rsidR="00776B0A" w:rsidRPr="00AF7765" w:rsidRDefault="00776B0A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3745" w:type="dxa"/>
            <w:vAlign w:val="center"/>
          </w:tcPr>
          <w:p w14:paraId="5EC77468" w14:textId="75D6B02F" w:rsidR="00776B0A" w:rsidRPr="00776B0A" w:rsidRDefault="00186A69" w:rsidP="00BF32D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</w:t>
            </w:r>
            <w:r w:rsidR="00776B0A" w:rsidRPr="00776B0A">
              <w:rPr>
                <w:rFonts w:ascii="Times New Roman" w:hAnsi="Times New Roman" w:cs="Times New Roman"/>
              </w:rPr>
              <w:t>ellular response to drug</w:t>
            </w:r>
          </w:p>
        </w:tc>
        <w:tc>
          <w:tcPr>
            <w:tcW w:w="992" w:type="dxa"/>
            <w:vAlign w:val="center"/>
          </w:tcPr>
          <w:p w14:paraId="24C99845" w14:textId="5674356C" w:rsidR="00776B0A" w:rsidRPr="00776B0A" w:rsidRDefault="00776B0A" w:rsidP="00BF32D5">
            <w:pPr>
              <w:jc w:val="center"/>
              <w:rPr>
                <w:rFonts w:ascii="Times New Roman" w:hAnsi="Times New Roman" w:cs="Times New Roman"/>
              </w:rPr>
            </w:pPr>
            <w:r w:rsidRPr="00776B0A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276" w:type="dxa"/>
            <w:vAlign w:val="center"/>
          </w:tcPr>
          <w:p w14:paraId="64E3446A" w14:textId="42CDFD80" w:rsidR="00776B0A" w:rsidRPr="00776B0A" w:rsidRDefault="00776B0A" w:rsidP="00BF32D5">
            <w:pPr>
              <w:jc w:val="center"/>
              <w:rPr>
                <w:rFonts w:ascii="Times New Roman" w:hAnsi="Times New Roman" w:cs="Times New Roman"/>
              </w:rPr>
            </w:pPr>
            <w:r w:rsidRPr="00776B0A">
              <w:rPr>
                <w:rFonts w:ascii="Times New Roman" w:hAnsi="Times New Roman" w:cs="Times New Roman"/>
              </w:rPr>
              <w:t>4.1</w:t>
            </w:r>
            <w:r w:rsidR="005A5F39" w:rsidRPr="00AF7765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224" w:type="dxa"/>
            <w:vAlign w:val="center"/>
          </w:tcPr>
          <w:p w14:paraId="7DC47CEE" w14:textId="7F303FF4" w:rsidR="00776B0A" w:rsidRPr="00776B0A" w:rsidRDefault="00776B0A" w:rsidP="00BF32D5">
            <w:pPr>
              <w:jc w:val="center"/>
              <w:rPr>
                <w:rFonts w:ascii="Times New Roman" w:hAnsi="Times New Roman" w:cs="Times New Roman"/>
              </w:rPr>
            </w:pPr>
            <w:r w:rsidRPr="00776B0A">
              <w:rPr>
                <w:rFonts w:ascii="Times New Roman" w:hAnsi="Times New Roman" w:cs="Times New Roman"/>
              </w:rPr>
              <w:t>3.40E-02</w:t>
            </w:r>
          </w:p>
        </w:tc>
      </w:tr>
      <w:tr w:rsidR="00776B0A" w:rsidRPr="00AF7765" w14:paraId="6453B2A9" w14:textId="77777777" w:rsidTr="00BF32D5">
        <w:tc>
          <w:tcPr>
            <w:tcW w:w="1779" w:type="dxa"/>
            <w:vMerge/>
            <w:vAlign w:val="center"/>
          </w:tcPr>
          <w:p w14:paraId="10EFB3F9" w14:textId="77777777" w:rsidR="00776B0A" w:rsidRPr="00AF7765" w:rsidRDefault="00776B0A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3745" w:type="dxa"/>
            <w:vAlign w:val="center"/>
          </w:tcPr>
          <w:p w14:paraId="56D815A5" w14:textId="3EC138B7" w:rsidR="00776B0A" w:rsidRPr="00776B0A" w:rsidRDefault="00186A69" w:rsidP="00BF32D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</w:t>
            </w:r>
            <w:r w:rsidR="00776B0A" w:rsidRPr="00776B0A">
              <w:rPr>
                <w:rFonts w:ascii="Times New Roman" w:hAnsi="Times New Roman" w:cs="Times New Roman"/>
              </w:rPr>
              <w:t>ellular oxidant detoxification</w:t>
            </w:r>
          </w:p>
        </w:tc>
        <w:tc>
          <w:tcPr>
            <w:tcW w:w="992" w:type="dxa"/>
            <w:vAlign w:val="center"/>
          </w:tcPr>
          <w:p w14:paraId="3AC35201" w14:textId="53889C13" w:rsidR="00776B0A" w:rsidRPr="00776B0A" w:rsidRDefault="00776B0A" w:rsidP="00BF32D5">
            <w:pPr>
              <w:jc w:val="center"/>
              <w:rPr>
                <w:rFonts w:ascii="Times New Roman" w:hAnsi="Times New Roman" w:cs="Times New Roman"/>
              </w:rPr>
            </w:pPr>
            <w:r w:rsidRPr="00776B0A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276" w:type="dxa"/>
            <w:vAlign w:val="center"/>
          </w:tcPr>
          <w:p w14:paraId="722DBBE3" w14:textId="7382FDB3" w:rsidR="00776B0A" w:rsidRPr="00776B0A" w:rsidRDefault="00776B0A" w:rsidP="00BF32D5">
            <w:pPr>
              <w:jc w:val="center"/>
              <w:rPr>
                <w:rFonts w:ascii="Times New Roman" w:hAnsi="Times New Roman" w:cs="Times New Roman"/>
              </w:rPr>
            </w:pPr>
            <w:r w:rsidRPr="00776B0A">
              <w:rPr>
                <w:rFonts w:ascii="Times New Roman" w:hAnsi="Times New Roman" w:cs="Times New Roman"/>
              </w:rPr>
              <w:t>4.1</w:t>
            </w:r>
            <w:r w:rsidR="005A5F39" w:rsidRPr="00AF7765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224" w:type="dxa"/>
            <w:vAlign w:val="center"/>
          </w:tcPr>
          <w:p w14:paraId="5F8DF743" w14:textId="1B9A5AF9" w:rsidR="00776B0A" w:rsidRPr="00776B0A" w:rsidRDefault="00776B0A" w:rsidP="00BF32D5">
            <w:pPr>
              <w:jc w:val="center"/>
              <w:rPr>
                <w:rFonts w:ascii="Times New Roman" w:hAnsi="Times New Roman" w:cs="Times New Roman"/>
              </w:rPr>
            </w:pPr>
            <w:r w:rsidRPr="00776B0A">
              <w:rPr>
                <w:rFonts w:ascii="Times New Roman" w:hAnsi="Times New Roman" w:cs="Times New Roman"/>
              </w:rPr>
              <w:t>3.40E-02</w:t>
            </w:r>
          </w:p>
        </w:tc>
      </w:tr>
      <w:tr w:rsidR="00776B0A" w:rsidRPr="00AF7765" w14:paraId="7F490295" w14:textId="77777777" w:rsidTr="00BF32D5">
        <w:tc>
          <w:tcPr>
            <w:tcW w:w="1779" w:type="dxa"/>
            <w:vMerge/>
            <w:vAlign w:val="center"/>
          </w:tcPr>
          <w:p w14:paraId="4A503850" w14:textId="77777777" w:rsidR="00776B0A" w:rsidRPr="00AF7765" w:rsidRDefault="00776B0A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3745" w:type="dxa"/>
            <w:vAlign w:val="center"/>
          </w:tcPr>
          <w:p w14:paraId="028D2EE8" w14:textId="21BBCBB4" w:rsidR="00776B0A" w:rsidRPr="00776B0A" w:rsidRDefault="00186A69" w:rsidP="00BF32D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</w:t>
            </w:r>
            <w:r w:rsidR="00776B0A" w:rsidRPr="00776B0A">
              <w:rPr>
                <w:rFonts w:ascii="Times New Roman" w:hAnsi="Times New Roman" w:cs="Times New Roman"/>
              </w:rPr>
              <w:t>arbohydrate metabolic process</w:t>
            </w:r>
          </w:p>
        </w:tc>
        <w:tc>
          <w:tcPr>
            <w:tcW w:w="992" w:type="dxa"/>
            <w:vAlign w:val="center"/>
          </w:tcPr>
          <w:p w14:paraId="7D4D2596" w14:textId="2F1A2761" w:rsidR="00776B0A" w:rsidRPr="00776B0A" w:rsidRDefault="00776B0A" w:rsidP="00BF32D5">
            <w:pPr>
              <w:jc w:val="center"/>
              <w:rPr>
                <w:rFonts w:ascii="Times New Roman" w:hAnsi="Times New Roman" w:cs="Times New Roman"/>
              </w:rPr>
            </w:pPr>
            <w:r w:rsidRPr="00776B0A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1276" w:type="dxa"/>
            <w:vAlign w:val="center"/>
          </w:tcPr>
          <w:p w14:paraId="13A7EB40" w14:textId="034BB2F1" w:rsidR="00776B0A" w:rsidRPr="00776B0A" w:rsidRDefault="00776B0A" w:rsidP="00BF32D5">
            <w:pPr>
              <w:jc w:val="center"/>
              <w:rPr>
                <w:rFonts w:ascii="Times New Roman" w:hAnsi="Times New Roman" w:cs="Times New Roman"/>
              </w:rPr>
            </w:pPr>
            <w:r w:rsidRPr="00776B0A">
              <w:rPr>
                <w:rFonts w:ascii="Times New Roman" w:hAnsi="Times New Roman" w:cs="Times New Roman"/>
              </w:rPr>
              <w:t>5.4</w:t>
            </w:r>
            <w:r w:rsidR="005A5F39" w:rsidRPr="00AF7765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224" w:type="dxa"/>
            <w:vAlign w:val="center"/>
          </w:tcPr>
          <w:p w14:paraId="2BF8B51E" w14:textId="637F1B2F" w:rsidR="00776B0A" w:rsidRPr="00776B0A" w:rsidRDefault="00776B0A" w:rsidP="00BF32D5">
            <w:pPr>
              <w:jc w:val="center"/>
              <w:rPr>
                <w:rFonts w:ascii="Times New Roman" w:hAnsi="Times New Roman" w:cs="Times New Roman"/>
              </w:rPr>
            </w:pPr>
            <w:r w:rsidRPr="00776B0A">
              <w:rPr>
                <w:rFonts w:ascii="Times New Roman" w:hAnsi="Times New Roman" w:cs="Times New Roman"/>
              </w:rPr>
              <w:t>3.60E-02</w:t>
            </w:r>
          </w:p>
        </w:tc>
      </w:tr>
      <w:tr w:rsidR="00776B0A" w:rsidRPr="00AF7765" w14:paraId="0A1B4FAF" w14:textId="77777777" w:rsidTr="00BF32D5">
        <w:tc>
          <w:tcPr>
            <w:tcW w:w="1779" w:type="dxa"/>
            <w:vMerge/>
            <w:vAlign w:val="center"/>
          </w:tcPr>
          <w:p w14:paraId="70A60357" w14:textId="77777777" w:rsidR="00776B0A" w:rsidRPr="00AF7765" w:rsidRDefault="00776B0A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3745" w:type="dxa"/>
            <w:vAlign w:val="center"/>
          </w:tcPr>
          <w:p w14:paraId="2BDB26A7" w14:textId="729C1361" w:rsidR="00776B0A" w:rsidRPr="00776B0A" w:rsidRDefault="00186A69" w:rsidP="00BF32D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G</w:t>
            </w:r>
            <w:r w:rsidR="00776B0A" w:rsidRPr="00776B0A">
              <w:rPr>
                <w:rFonts w:ascii="Times New Roman" w:hAnsi="Times New Roman" w:cs="Times New Roman"/>
              </w:rPr>
              <w:t>lycine metabolic process</w:t>
            </w:r>
          </w:p>
        </w:tc>
        <w:tc>
          <w:tcPr>
            <w:tcW w:w="992" w:type="dxa"/>
            <w:vAlign w:val="center"/>
          </w:tcPr>
          <w:p w14:paraId="1166ACDD" w14:textId="02361014" w:rsidR="00776B0A" w:rsidRPr="00776B0A" w:rsidRDefault="00776B0A" w:rsidP="00BF32D5">
            <w:pPr>
              <w:jc w:val="center"/>
              <w:rPr>
                <w:rFonts w:ascii="Times New Roman" w:hAnsi="Times New Roman" w:cs="Times New Roman"/>
              </w:rPr>
            </w:pPr>
            <w:r w:rsidRPr="00776B0A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276" w:type="dxa"/>
            <w:vAlign w:val="center"/>
          </w:tcPr>
          <w:p w14:paraId="2B0245BF" w14:textId="0A1C8538" w:rsidR="00776B0A" w:rsidRPr="00776B0A" w:rsidRDefault="00776B0A" w:rsidP="00BF32D5">
            <w:pPr>
              <w:jc w:val="center"/>
              <w:rPr>
                <w:rFonts w:ascii="Times New Roman" w:hAnsi="Times New Roman" w:cs="Times New Roman"/>
              </w:rPr>
            </w:pPr>
            <w:r w:rsidRPr="00776B0A">
              <w:rPr>
                <w:rFonts w:ascii="Times New Roman" w:hAnsi="Times New Roman" w:cs="Times New Roman"/>
              </w:rPr>
              <w:t>2.7</w:t>
            </w:r>
            <w:r w:rsidR="005A5F39" w:rsidRPr="00AF7765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224" w:type="dxa"/>
            <w:vAlign w:val="center"/>
          </w:tcPr>
          <w:p w14:paraId="113A715A" w14:textId="58ED9752" w:rsidR="00776B0A" w:rsidRPr="00776B0A" w:rsidRDefault="00776B0A" w:rsidP="00BF32D5">
            <w:pPr>
              <w:jc w:val="center"/>
              <w:rPr>
                <w:rFonts w:ascii="Times New Roman" w:hAnsi="Times New Roman" w:cs="Times New Roman"/>
              </w:rPr>
            </w:pPr>
            <w:r w:rsidRPr="00776B0A">
              <w:rPr>
                <w:rFonts w:ascii="Times New Roman" w:hAnsi="Times New Roman" w:cs="Times New Roman"/>
              </w:rPr>
              <w:t>3.70E-02</w:t>
            </w:r>
          </w:p>
        </w:tc>
      </w:tr>
      <w:tr w:rsidR="00776B0A" w:rsidRPr="00AF7765" w14:paraId="6962B098" w14:textId="77777777" w:rsidTr="00BF32D5">
        <w:tc>
          <w:tcPr>
            <w:tcW w:w="1779" w:type="dxa"/>
            <w:vMerge/>
            <w:vAlign w:val="center"/>
          </w:tcPr>
          <w:p w14:paraId="6316E76F" w14:textId="77777777" w:rsidR="00776B0A" w:rsidRPr="00AF7765" w:rsidRDefault="00776B0A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3745" w:type="dxa"/>
            <w:vAlign w:val="center"/>
          </w:tcPr>
          <w:p w14:paraId="00B971CF" w14:textId="1632C521" w:rsidR="00776B0A" w:rsidRPr="00776B0A" w:rsidRDefault="00186A69" w:rsidP="00BF32D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Vi</w:t>
            </w:r>
            <w:r w:rsidR="00776B0A" w:rsidRPr="00776B0A">
              <w:rPr>
                <w:rFonts w:ascii="Times New Roman" w:hAnsi="Times New Roman" w:cs="Times New Roman"/>
              </w:rPr>
              <w:t>tamin D metabolic process</w:t>
            </w:r>
          </w:p>
        </w:tc>
        <w:tc>
          <w:tcPr>
            <w:tcW w:w="992" w:type="dxa"/>
            <w:vAlign w:val="center"/>
          </w:tcPr>
          <w:p w14:paraId="654FB590" w14:textId="12D57449" w:rsidR="00776B0A" w:rsidRPr="00776B0A" w:rsidRDefault="00776B0A" w:rsidP="00BF32D5">
            <w:pPr>
              <w:jc w:val="center"/>
              <w:rPr>
                <w:rFonts w:ascii="Times New Roman" w:hAnsi="Times New Roman" w:cs="Times New Roman"/>
              </w:rPr>
            </w:pPr>
            <w:r w:rsidRPr="00776B0A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276" w:type="dxa"/>
            <w:vAlign w:val="center"/>
          </w:tcPr>
          <w:p w14:paraId="3DF54B54" w14:textId="032F7BA2" w:rsidR="00776B0A" w:rsidRPr="00776B0A" w:rsidRDefault="00776B0A" w:rsidP="00BF32D5">
            <w:pPr>
              <w:jc w:val="center"/>
              <w:rPr>
                <w:rFonts w:ascii="Times New Roman" w:hAnsi="Times New Roman" w:cs="Times New Roman"/>
              </w:rPr>
            </w:pPr>
            <w:r w:rsidRPr="00776B0A">
              <w:rPr>
                <w:rFonts w:ascii="Times New Roman" w:hAnsi="Times New Roman" w:cs="Times New Roman"/>
              </w:rPr>
              <w:t>2.7</w:t>
            </w:r>
            <w:r w:rsidR="005A5F39" w:rsidRPr="00AF7765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224" w:type="dxa"/>
            <w:vAlign w:val="center"/>
          </w:tcPr>
          <w:p w14:paraId="065797AE" w14:textId="5FDE62D3" w:rsidR="00776B0A" w:rsidRPr="00776B0A" w:rsidRDefault="00776B0A" w:rsidP="00BF32D5">
            <w:pPr>
              <w:jc w:val="center"/>
              <w:rPr>
                <w:rFonts w:ascii="Times New Roman" w:hAnsi="Times New Roman" w:cs="Times New Roman"/>
              </w:rPr>
            </w:pPr>
            <w:r w:rsidRPr="00776B0A">
              <w:rPr>
                <w:rFonts w:ascii="Times New Roman" w:hAnsi="Times New Roman" w:cs="Times New Roman"/>
              </w:rPr>
              <w:t>4.10E-02</w:t>
            </w:r>
          </w:p>
        </w:tc>
      </w:tr>
      <w:tr w:rsidR="00776B0A" w:rsidRPr="00AF7765" w14:paraId="1F3D37ED" w14:textId="77777777" w:rsidTr="00BF32D5">
        <w:tc>
          <w:tcPr>
            <w:tcW w:w="1779" w:type="dxa"/>
            <w:vMerge/>
            <w:vAlign w:val="center"/>
          </w:tcPr>
          <w:p w14:paraId="0765312C" w14:textId="77777777" w:rsidR="00776B0A" w:rsidRPr="00AF7765" w:rsidRDefault="00776B0A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3745" w:type="dxa"/>
            <w:vAlign w:val="center"/>
          </w:tcPr>
          <w:p w14:paraId="501C2C8A" w14:textId="71823435" w:rsidR="00776B0A" w:rsidRPr="00776B0A" w:rsidRDefault="00776B0A" w:rsidP="00BF32D5">
            <w:pPr>
              <w:jc w:val="center"/>
              <w:rPr>
                <w:rFonts w:ascii="Times New Roman" w:hAnsi="Times New Roman" w:cs="Times New Roman"/>
              </w:rPr>
            </w:pPr>
            <w:r w:rsidRPr="00776B0A">
              <w:rPr>
                <w:rFonts w:ascii="Times New Roman" w:hAnsi="Times New Roman" w:cs="Times New Roman"/>
              </w:rPr>
              <w:t>L-phenylalanine catabolic process</w:t>
            </w:r>
          </w:p>
        </w:tc>
        <w:tc>
          <w:tcPr>
            <w:tcW w:w="992" w:type="dxa"/>
            <w:vAlign w:val="center"/>
          </w:tcPr>
          <w:p w14:paraId="63E595E1" w14:textId="2B19C340" w:rsidR="00776B0A" w:rsidRPr="00776B0A" w:rsidRDefault="00776B0A" w:rsidP="00BF32D5">
            <w:pPr>
              <w:jc w:val="center"/>
              <w:rPr>
                <w:rFonts w:ascii="Times New Roman" w:hAnsi="Times New Roman" w:cs="Times New Roman"/>
              </w:rPr>
            </w:pPr>
            <w:r w:rsidRPr="00776B0A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276" w:type="dxa"/>
            <w:vAlign w:val="center"/>
          </w:tcPr>
          <w:p w14:paraId="79B3BA37" w14:textId="4FA6A87E" w:rsidR="00776B0A" w:rsidRPr="00776B0A" w:rsidRDefault="00776B0A" w:rsidP="00BF32D5">
            <w:pPr>
              <w:jc w:val="center"/>
              <w:rPr>
                <w:rFonts w:ascii="Times New Roman" w:hAnsi="Times New Roman" w:cs="Times New Roman"/>
              </w:rPr>
            </w:pPr>
            <w:r w:rsidRPr="00776B0A">
              <w:rPr>
                <w:rFonts w:ascii="Times New Roman" w:hAnsi="Times New Roman" w:cs="Times New Roman"/>
              </w:rPr>
              <w:t>2.7</w:t>
            </w:r>
            <w:r w:rsidR="005A5F39" w:rsidRPr="00AF7765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224" w:type="dxa"/>
            <w:vAlign w:val="center"/>
          </w:tcPr>
          <w:p w14:paraId="7EFBDC3E" w14:textId="1E29034F" w:rsidR="00776B0A" w:rsidRPr="00776B0A" w:rsidRDefault="00776B0A" w:rsidP="00BF32D5">
            <w:pPr>
              <w:jc w:val="center"/>
              <w:rPr>
                <w:rFonts w:ascii="Times New Roman" w:hAnsi="Times New Roman" w:cs="Times New Roman"/>
              </w:rPr>
            </w:pPr>
            <w:r w:rsidRPr="00776B0A">
              <w:rPr>
                <w:rFonts w:ascii="Times New Roman" w:hAnsi="Times New Roman" w:cs="Times New Roman"/>
              </w:rPr>
              <w:t>4.50E-02</w:t>
            </w:r>
          </w:p>
        </w:tc>
      </w:tr>
      <w:tr w:rsidR="00776B0A" w:rsidRPr="00AF7765" w14:paraId="59585877" w14:textId="77777777" w:rsidTr="00BF32D5">
        <w:tc>
          <w:tcPr>
            <w:tcW w:w="1779" w:type="dxa"/>
            <w:vMerge/>
            <w:vAlign w:val="center"/>
          </w:tcPr>
          <w:p w14:paraId="1598C5CA" w14:textId="77777777" w:rsidR="00776B0A" w:rsidRPr="00AF7765" w:rsidRDefault="00776B0A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3745" w:type="dxa"/>
            <w:vAlign w:val="center"/>
          </w:tcPr>
          <w:p w14:paraId="20E89F97" w14:textId="09B80137" w:rsidR="00776B0A" w:rsidRPr="00776B0A" w:rsidRDefault="00186A69" w:rsidP="00BF32D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</w:t>
            </w:r>
            <w:r w:rsidRPr="00776B0A">
              <w:rPr>
                <w:rFonts w:ascii="Times New Roman" w:hAnsi="Times New Roman" w:cs="Times New Roman"/>
              </w:rPr>
              <w:t>ulphur</w:t>
            </w:r>
            <w:r w:rsidR="00776B0A" w:rsidRPr="00776B0A">
              <w:rPr>
                <w:rFonts w:ascii="Times New Roman" w:hAnsi="Times New Roman" w:cs="Times New Roman"/>
              </w:rPr>
              <w:t xml:space="preserve"> amino acid metabolic process</w:t>
            </w:r>
          </w:p>
        </w:tc>
        <w:tc>
          <w:tcPr>
            <w:tcW w:w="992" w:type="dxa"/>
            <w:vAlign w:val="center"/>
          </w:tcPr>
          <w:p w14:paraId="173F2918" w14:textId="4BC1378D" w:rsidR="00776B0A" w:rsidRPr="00776B0A" w:rsidRDefault="00776B0A" w:rsidP="00BF32D5">
            <w:pPr>
              <w:jc w:val="center"/>
              <w:rPr>
                <w:rFonts w:ascii="Times New Roman" w:hAnsi="Times New Roman" w:cs="Times New Roman"/>
              </w:rPr>
            </w:pPr>
            <w:r w:rsidRPr="00776B0A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276" w:type="dxa"/>
            <w:vAlign w:val="center"/>
          </w:tcPr>
          <w:p w14:paraId="6D182AE6" w14:textId="479AD2A1" w:rsidR="00776B0A" w:rsidRPr="00776B0A" w:rsidRDefault="00776B0A" w:rsidP="00BF32D5">
            <w:pPr>
              <w:jc w:val="center"/>
              <w:rPr>
                <w:rFonts w:ascii="Times New Roman" w:hAnsi="Times New Roman" w:cs="Times New Roman"/>
              </w:rPr>
            </w:pPr>
            <w:r w:rsidRPr="00776B0A">
              <w:rPr>
                <w:rFonts w:ascii="Times New Roman" w:hAnsi="Times New Roman" w:cs="Times New Roman"/>
              </w:rPr>
              <w:t>2.7</w:t>
            </w:r>
            <w:r w:rsidR="005A5F39" w:rsidRPr="00AF7765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224" w:type="dxa"/>
            <w:vAlign w:val="center"/>
          </w:tcPr>
          <w:p w14:paraId="5332A7B3" w14:textId="2BDE8B24" w:rsidR="00776B0A" w:rsidRPr="00776B0A" w:rsidRDefault="00776B0A" w:rsidP="00BF32D5">
            <w:pPr>
              <w:jc w:val="center"/>
              <w:rPr>
                <w:rFonts w:ascii="Times New Roman" w:hAnsi="Times New Roman" w:cs="Times New Roman"/>
              </w:rPr>
            </w:pPr>
            <w:r w:rsidRPr="00776B0A">
              <w:rPr>
                <w:rFonts w:ascii="Times New Roman" w:hAnsi="Times New Roman" w:cs="Times New Roman"/>
              </w:rPr>
              <w:t>4.50E-02</w:t>
            </w:r>
          </w:p>
        </w:tc>
      </w:tr>
      <w:tr w:rsidR="00776B0A" w:rsidRPr="00AF7765" w14:paraId="658FAB0C" w14:textId="77777777" w:rsidTr="00BF32D5">
        <w:tc>
          <w:tcPr>
            <w:tcW w:w="1779" w:type="dxa"/>
            <w:vMerge/>
            <w:vAlign w:val="center"/>
          </w:tcPr>
          <w:p w14:paraId="13D3FE2A" w14:textId="77777777" w:rsidR="00776B0A" w:rsidRPr="00AF7765" w:rsidRDefault="00776B0A" w:rsidP="00BF32D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3745" w:type="dxa"/>
            <w:vAlign w:val="center"/>
          </w:tcPr>
          <w:p w14:paraId="46CA4C00" w14:textId="4867BCA6" w:rsidR="00776B0A" w:rsidRPr="00776B0A" w:rsidRDefault="00186A69" w:rsidP="00BF32D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O</w:t>
            </w:r>
            <w:r w:rsidR="00776B0A" w:rsidRPr="00776B0A">
              <w:rPr>
                <w:rFonts w:ascii="Times New Roman" w:hAnsi="Times New Roman" w:cs="Times New Roman"/>
              </w:rPr>
              <w:t>xaloacetate metabolic process</w:t>
            </w:r>
          </w:p>
        </w:tc>
        <w:tc>
          <w:tcPr>
            <w:tcW w:w="992" w:type="dxa"/>
            <w:vAlign w:val="center"/>
          </w:tcPr>
          <w:p w14:paraId="59D2856C" w14:textId="15E39A23" w:rsidR="00776B0A" w:rsidRPr="00776B0A" w:rsidRDefault="00776B0A" w:rsidP="00BF32D5">
            <w:pPr>
              <w:jc w:val="center"/>
              <w:rPr>
                <w:rFonts w:ascii="Times New Roman" w:hAnsi="Times New Roman" w:cs="Times New Roman"/>
              </w:rPr>
            </w:pPr>
            <w:r w:rsidRPr="00776B0A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276" w:type="dxa"/>
            <w:vAlign w:val="center"/>
          </w:tcPr>
          <w:p w14:paraId="7C556FE0" w14:textId="198F40CF" w:rsidR="00776B0A" w:rsidRPr="00776B0A" w:rsidRDefault="00776B0A" w:rsidP="00BF32D5">
            <w:pPr>
              <w:jc w:val="center"/>
              <w:rPr>
                <w:rFonts w:ascii="Times New Roman" w:hAnsi="Times New Roman" w:cs="Times New Roman"/>
              </w:rPr>
            </w:pPr>
            <w:r w:rsidRPr="00776B0A">
              <w:rPr>
                <w:rFonts w:ascii="Times New Roman" w:hAnsi="Times New Roman" w:cs="Times New Roman"/>
              </w:rPr>
              <w:t>2.7</w:t>
            </w:r>
            <w:r w:rsidR="005A5F39" w:rsidRPr="00AF7765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224" w:type="dxa"/>
            <w:vAlign w:val="center"/>
          </w:tcPr>
          <w:p w14:paraId="74B1D6F0" w14:textId="3A946A55" w:rsidR="00776B0A" w:rsidRPr="00776B0A" w:rsidRDefault="00776B0A" w:rsidP="00BF32D5">
            <w:pPr>
              <w:jc w:val="center"/>
              <w:rPr>
                <w:rFonts w:ascii="Times New Roman" w:hAnsi="Times New Roman" w:cs="Times New Roman"/>
              </w:rPr>
            </w:pPr>
            <w:r w:rsidRPr="00776B0A">
              <w:rPr>
                <w:rFonts w:ascii="Times New Roman" w:hAnsi="Times New Roman" w:cs="Times New Roman"/>
              </w:rPr>
              <w:t>4.90E-02</w:t>
            </w:r>
          </w:p>
        </w:tc>
      </w:tr>
    </w:tbl>
    <w:p w14:paraId="562D9D84" w14:textId="77777777" w:rsidR="00AF7765" w:rsidRPr="008F2DBE" w:rsidRDefault="00AF7765" w:rsidP="008F2DBE">
      <w:pPr>
        <w:tabs>
          <w:tab w:val="left" w:pos="3212"/>
        </w:tabs>
      </w:pPr>
    </w:p>
    <w:sectPr w:rsidR="00AF7765" w:rsidRPr="008F2DB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DD71A3" w14:textId="77777777" w:rsidR="00F30BF5" w:rsidRDefault="00F30BF5" w:rsidP="008B65CB">
      <w:pPr>
        <w:spacing w:after="0" w:line="240" w:lineRule="auto"/>
      </w:pPr>
      <w:r>
        <w:separator/>
      </w:r>
    </w:p>
  </w:endnote>
  <w:endnote w:type="continuationSeparator" w:id="0">
    <w:p w14:paraId="45D5BE98" w14:textId="77777777" w:rsidR="00F30BF5" w:rsidRDefault="00F30BF5" w:rsidP="008B65C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90B129" w14:textId="77777777" w:rsidR="00F30BF5" w:rsidRDefault="00F30BF5" w:rsidP="008B65CB">
      <w:pPr>
        <w:spacing w:after="0" w:line="240" w:lineRule="auto"/>
      </w:pPr>
      <w:r>
        <w:separator/>
      </w:r>
    </w:p>
  </w:footnote>
  <w:footnote w:type="continuationSeparator" w:id="0">
    <w:p w14:paraId="62C89D7D" w14:textId="77777777" w:rsidR="00F30BF5" w:rsidRDefault="00F30BF5" w:rsidP="008B65CB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Y3MTI2szQ2sDC2NLJU0lEKTi0uzszPAykwqgUAzSENJywAAAA="/>
  </w:docVars>
  <w:rsids>
    <w:rsidRoot w:val="008B65CB"/>
    <w:rsid w:val="00000AD6"/>
    <w:rsid w:val="00006E3B"/>
    <w:rsid w:val="0001430E"/>
    <w:rsid w:val="00014AE4"/>
    <w:rsid w:val="0002452A"/>
    <w:rsid w:val="000311DF"/>
    <w:rsid w:val="00053468"/>
    <w:rsid w:val="00081700"/>
    <w:rsid w:val="00092B6E"/>
    <w:rsid w:val="000B0E6B"/>
    <w:rsid w:val="000E1563"/>
    <w:rsid w:val="000E3811"/>
    <w:rsid w:val="000F782C"/>
    <w:rsid w:val="001056AF"/>
    <w:rsid w:val="00115B5C"/>
    <w:rsid w:val="00176BF7"/>
    <w:rsid w:val="00186A69"/>
    <w:rsid w:val="001A732E"/>
    <w:rsid w:val="001F244D"/>
    <w:rsid w:val="001F4A8B"/>
    <w:rsid w:val="00220BE8"/>
    <w:rsid w:val="00232B43"/>
    <w:rsid w:val="00246D1F"/>
    <w:rsid w:val="00257A0B"/>
    <w:rsid w:val="0026221F"/>
    <w:rsid w:val="002C3067"/>
    <w:rsid w:val="002D32E1"/>
    <w:rsid w:val="002D4F3F"/>
    <w:rsid w:val="002F33F7"/>
    <w:rsid w:val="00303B73"/>
    <w:rsid w:val="00316A10"/>
    <w:rsid w:val="0032327E"/>
    <w:rsid w:val="00323846"/>
    <w:rsid w:val="00333563"/>
    <w:rsid w:val="0034399E"/>
    <w:rsid w:val="00347827"/>
    <w:rsid w:val="003515FB"/>
    <w:rsid w:val="0035674B"/>
    <w:rsid w:val="0038245A"/>
    <w:rsid w:val="00395954"/>
    <w:rsid w:val="00395FC6"/>
    <w:rsid w:val="003B14BF"/>
    <w:rsid w:val="003B69B6"/>
    <w:rsid w:val="003F3A1E"/>
    <w:rsid w:val="003F5828"/>
    <w:rsid w:val="003F7F18"/>
    <w:rsid w:val="00457750"/>
    <w:rsid w:val="00495028"/>
    <w:rsid w:val="00503915"/>
    <w:rsid w:val="005373BE"/>
    <w:rsid w:val="005A00A6"/>
    <w:rsid w:val="005A5F39"/>
    <w:rsid w:val="00603857"/>
    <w:rsid w:val="00606269"/>
    <w:rsid w:val="00623BDF"/>
    <w:rsid w:val="00661E20"/>
    <w:rsid w:val="00662715"/>
    <w:rsid w:val="00663D06"/>
    <w:rsid w:val="00682C74"/>
    <w:rsid w:val="006932F8"/>
    <w:rsid w:val="006A4A3C"/>
    <w:rsid w:val="006B6691"/>
    <w:rsid w:val="006D0154"/>
    <w:rsid w:val="006D52B8"/>
    <w:rsid w:val="007037AD"/>
    <w:rsid w:val="00744FC5"/>
    <w:rsid w:val="00776B0A"/>
    <w:rsid w:val="00781050"/>
    <w:rsid w:val="00781AB4"/>
    <w:rsid w:val="007A0E58"/>
    <w:rsid w:val="007B2BC1"/>
    <w:rsid w:val="007C21A2"/>
    <w:rsid w:val="008138D3"/>
    <w:rsid w:val="0084410D"/>
    <w:rsid w:val="00864EB3"/>
    <w:rsid w:val="00870B81"/>
    <w:rsid w:val="00876ACE"/>
    <w:rsid w:val="008B2261"/>
    <w:rsid w:val="008B65CB"/>
    <w:rsid w:val="008C2A71"/>
    <w:rsid w:val="008D1AA3"/>
    <w:rsid w:val="008D2F5E"/>
    <w:rsid w:val="008F07E3"/>
    <w:rsid w:val="008F2DBE"/>
    <w:rsid w:val="008F5EC7"/>
    <w:rsid w:val="00921A78"/>
    <w:rsid w:val="009C068A"/>
    <w:rsid w:val="00A75A7F"/>
    <w:rsid w:val="00A7626A"/>
    <w:rsid w:val="00AC2EEF"/>
    <w:rsid w:val="00AC5E37"/>
    <w:rsid w:val="00AE7570"/>
    <w:rsid w:val="00AE770A"/>
    <w:rsid w:val="00AF1452"/>
    <w:rsid w:val="00AF7765"/>
    <w:rsid w:val="00B26654"/>
    <w:rsid w:val="00B369F9"/>
    <w:rsid w:val="00B6621B"/>
    <w:rsid w:val="00B74C2C"/>
    <w:rsid w:val="00B82A22"/>
    <w:rsid w:val="00B83080"/>
    <w:rsid w:val="00BF32D5"/>
    <w:rsid w:val="00BF75D5"/>
    <w:rsid w:val="00C50322"/>
    <w:rsid w:val="00C6660F"/>
    <w:rsid w:val="00C84289"/>
    <w:rsid w:val="00C8609E"/>
    <w:rsid w:val="00CA08C4"/>
    <w:rsid w:val="00CA4791"/>
    <w:rsid w:val="00CB005D"/>
    <w:rsid w:val="00D033FE"/>
    <w:rsid w:val="00D34796"/>
    <w:rsid w:val="00D42DD4"/>
    <w:rsid w:val="00D84BA7"/>
    <w:rsid w:val="00D96F66"/>
    <w:rsid w:val="00E00CE9"/>
    <w:rsid w:val="00E11813"/>
    <w:rsid w:val="00E73E39"/>
    <w:rsid w:val="00E84B87"/>
    <w:rsid w:val="00EB6C7C"/>
    <w:rsid w:val="00EE64FE"/>
    <w:rsid w:val="00F245FE"/>
    <w:rsid w:val="00F30BF5"/>
    <w:rsid w:val="00FB28A9"/>
    <w:rsid w:val="00FB4BA7"/>
    <w:rsid w:val="00FB4E42"/>
    <w:rsid w:val="00FC007E"/>
    <w:rsid w:val="00FD0E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DFB2D8"/>
  <w15:docId w15:val="{97CDF11E-5781-4917-8E1E-4FCD9C6EB0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B65C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B65CB"/>
  </w:style>
  <w:style w:type="paragraph" w:styleId="Footer">
    <w:name w:val="footer"/>
    <w:basedOn w:val="Normal"/>
    <w:link w:val="FooterChar"/>
    <w:uiPriority w:val="99"/>
    <w:unhideWhenUsed/>
    <w:rsid w:val="008B65C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B65CB"/>
  </w:style>
  <w:style w:type="table" w:customStyle="1" w:styleId="TableGridLight1">
    <w:name w:val="Table Grid Light1"/>
    <w:basedOn w:val="TableNormal"/>
    <w:uiPriority w:val="40"/>
    <w:rsid w:val="002D32E1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713C1606C0BCA459066DDA2A5BB48A5" ma:contentTypeVersion="12" ma:contentTypeDescription="Create a new document." ma:contentTypeScope="" ma:versionID="9e41e174de4aa16bbfca595ef4649d8c">
  <xsd:schema xmlns:xsd="http://www.w3.org/2001/XMLSchema" xmlns:xs="http://www.w3.org/2001/XMLSchema" xmlns:p="http://schemas.microsoft.com/office/2006/metadata/properties" xmlns:ns3="3986dc82-fc30-4913-8fe8-e7088ddabc85" xmlns:ns4="9b2d43ea-73eb-41ef-bb9d-5720f48df992" targetNamespace="http://schemas.microsoft.com/office/2006/metadata/properties" ma:root="true" ma:fieldsID="e4a8e599913fa656f448923308d64503" ns3:_="" ns4:_="">
    <xsd:import namespace="3986dc82-fc30-4913-8fe8-e7088ddabc85"/>
    <xsd:import namespace="9b2d43ea-73eb-41ef-bb9d-5720f48df99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986dc82-fc30-4913-8fe8-e7088ddabc8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2d43ea-73eb-41ef-bb9d-5720f48df992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0DC31D6D-7D47-4F02-9043-9240AE64B88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986dc82-fc30-4913-8fe8-e7088ddabc85"/>
    <ds:schemaRef ds:uri="9b2d43ea-73eb-41ef-bb9d-5720f48df99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5951AEA-5C42-4791-A009-9D8E369450F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A7A0F0D-935C-45F1-B4F5-26805B8F334A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43</Pages>
  <Words>11510</Words>
  <Characters>65612</Characters>
  <Application>Microsoft Office Word</Application>
  <DocSecurity>0</DocSecurity>
  <Lines>546</Lines>
  <Paragraphs>15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HS</Company>
  <LinksUpToDate>false</LinksUpToDate>
  <CharactersWithSpaces>769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egan Payne</dc:creator>
  <cp:lastModifiedBy>Megan Payne</cp:lastModifiedBy>
  <cp:revision>2</cp:revision>
  <dcterms:created xsi:type="dcterms:W3CDTF">2021-04-25T08:28:00Z</dcterms:created>
  <dcterms:modified xsi:type="dcterms:W3CDTF">2021-04-25T08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713C1606C0BCA459066DDA2A5BB48A5</vt:lpwstr>
  </property>
</Properties>
</file>